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44AD4" w14:textId="58497A3D" w:rsidR="00A8439B" w:rsidRPr="00C74401" w:rsidRDefault="00953308" w:rsidP="00A8439B">
      <w:pPr>
        <w:pStyle w:val="Coversubtitle"/>
        <w:ind w:left="426"/>
        <w:outlineLvl w:val="9"/>
        <w:rPr>
          <w:color w:val="auto"/>
          <w:lang w:val="en-US"/>
        </w:rPr>
        <w:sectPr w:rsidR="00A8439B" w:rsidRPr="00C74401" w:rsidSect="00907485">
          <w:headerReference w:type="even" r:id="rId12"/>
          <w:pgSz w:w="11906" w:h="16838" w:code="9"/>
          <w:pgMar w:top="0" w:right="0" w:bottom="0" w:left="0" w:header="0" w:footer="0" w:gutter="0"/>
          <w:cols w:space="720"/>
          <w:docGrid w:linePitch="299"/>
        </w:sectPr>
      </w:pPr>
      <w:bookmarkStart w:id="0" w:name="_Hlk55835195"/>
      <w:bookmarkStart w:id="1" w:name="Report_Section1"/>
      <w:bookmarkStart w:id="2" w:name="_Toc494291061"/>
      <w:bookmarkEnd w:id="0"/>
      <w:r>
        <w:rPr>
          <w:noProof/>
          <w:color w:val="auto"/>
          <w:lang w:val="en-US"/>
        </w:rPr>
        <w:drawing>
          <wp:anchor distT="0" distB="0" distL="114300" distR="114300" simplePos="0" relativeHeight="251658240" behindDoc="1" locked="0" layoutInCell="1" allowOverlap="1" wp14:anchorId="15E36030" wp14:editId="34EB6E66">
            <wp:simplePos x="0" y="0"/>
            <wp:positionH relativeFrom="column">
              <wp:posOffset>16700</wp:posOffset>
            </wp:positionH>
            <wp:positionV relativeFrom="paragraph">
              <wp:posOffset>-14473</wp:posOffset>
            </wp:positionV>
            <wp:extent cx="7560310" cy="10690225"/>
            <wp:effectExtent l="0" t="0" r="2540" b="0"/>
            <wp:wrapNone/>
            <wp:docPr id="1" name="Picture 1" descr="This is the cover to the Adult, Community and Further Education Board Annual Report 2020-21.&#10;It includes the three photos:&#10;Photo 1: Woman with neck length blond hair with a cream scarf, wearing a black and white animal print jacket. She is turned to her left in the direction of a seated male with short brown hair, a goatee, wearing a grey hooded sweatshirt. They are standing in front of a blackboard and are laughing. &#10;Photo 2: Women wearing a black headscarf with cream edging is sitting at a sewing machine and smiling at the camera. To the left of her in the background, is another woman with a light blue patterned head scarf, dark blue jumper and grey patterned skirt sitting at a sewing machine table.&#10;Photo 3: Photo of a female Indigenous Australian with shoulder length brown hair. She it sitting behind laptop, and in front of a blue black ground with colourful stickers. She is wearing a black, red and yellow hooded sweatshirt with an Indigenous design and is smil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over to the Adult, Community and Further Education Board Annual Report 2020-21.&#10;It includes the three photos:&#10;Photo 1: Woman with neck length blond hair with a cream scarf, wearing a black and white animal print jacket. She is turned to her left in the direction of a seated male with short brown hair, a goatee, wearing a grey hooded sweatshirt. They are standing in front of a blackboard and are laughing. &#10;Photo 2: Women wearing a black headscarf with cream edging is sitting at a sewing machine and smiling at the camera. To the left of her in the background, is another woman with a light blue patterned head scarf, dark blue jumper and grey patterned skirt sitting at a sewing machine table.&#10;Photo 3: Photo of a female Indigenous Australian with shoulder length brown hair. She it sitting behind laptop, and in front of a blue black ground with colourful stickers. She is wearing a black, red and yellow hooded sweatshirt with an Indigenous design and is smiling at the camera."/>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60310" cy="10690225"/>
                    </a:xfrm>
                    <a:prstGeom prst="rect">
                      <a:avLst/>
                    </a:prstGeom>
                  </pic:spPr>
                </pic:pic>
              </a:graphicData>
            </a:graphic>
            <wp14:sizeRelH relativeFrom="page">
              <wp14:pctWidth>0</wp14:pctWidth>
            </wp14:sizeRelH>
            <wp14:sizeRelV relativeFrom="page">
              <wp14:pctHeight>0</wp14:pctHeight>
            </wp14:sizeRelV>
          </wp:anchor>
        </w:drawing>
      </w:r>
    </w:p>
    <w:p w14:paraId="7557A438" w14:textId="77777777" w:rsidR="00A8439B" w:rsidRPr="00E825E4" w:rsidRDefault="00A8439B" w:rsidP="00237524">
      <w:pPr>
        <w:spacing w:after="7000"/>
        <w:jc w:val="center"/>
      </w:pPr>
    </w:p>
    <w:p w14:paraId="3E43E644" w14:textId="7F9E9A6A" w:rsidR="00A8439B" w:rsidRPr="00896BFB" w:rsidRDefault="00A8439B" w:rsidP="00A8439B">
      <w:pPr>
        <w:pStyle w:val="BodyText"/>
      </w:pPr>
      <w:r w:rsidRPr="00896BFB">
        <w:t>Published by the Adult, Community and Further Education Board</w:t>
      </w:r>
      <w:r>
        <w:br/>
      </w:r>
      <w:r w:rsidRPr="00896BFB">
        <w:t>Melbourn</w:t>
      </w:r>
      <w:r w:rsidRPr="00DF1342">
        <w:t>e</w:t>
      </w:r>
      <w:r w:rsidR="008D0D8F" w:rsidRPr="00DF1342">
        <w:t>,</w:t>
      </w:r>
      <w:r w:rsidRPr="00DF1342">
        <w:t xml:space="preserve"> </w:t>
      </w:r>
      <w:r w:rsidR="004D1E6D" w:rsidRPr="00DF1342">
        <w:t>October</w:t>
      </w:r>
      <w:r w:rsidRPr="00DF1342">
        <w:t xml:space="preserve"> 20</w:t>
      </w:r>
      <w:r w:rsidR="00393508" w:rsidRPr="00DF1342">
        <w:t>2</w:t>
      </w:r>
      <w:r w:rsidR="00262B30" w:rsidRPr="00DF1342">
        <w:t>1</w:t>
      </w:r>
    </w:p>
    <w:p w14:paraId="4DE58429" w14:textId="645BF10C" w:rsidR="00A8439B" w:rsidRPr="00896BFB" w:rsidRDefault="00A8439B" w:rsidP="00A8439B">
      <w:pPr>
        <w:pStyle w:val="BodyText"/>
      </w:pPr>
      <w:r w:rsidRPr="00896BFB">
        <w:t>© State</w:t>
      </w:r>
      <w:r>
        <w:t xml:space="preserve"> of Victoria 20</w:t>
      </w:r>
      <w:r w:rsidR="00393508">
        <w:t>2</w:t>
      </w:r>
      <w:r w:rsidR="00262B30">
        <w:t>1</w:t>
      </w:r>
    </w:p>
    <w:p w14:paraId="790C0157" w14:textId="77777777" w:rsidR="00A8439B" w:rsidRPr="00896BFB" w:rsidRDefault="00A8439B" w:rsidP="00A8439B">
      <w:pPr>
        <w:pStyle w:val="BodyText"/>
      </w:pPr>
      <w:r w:rsidRPr="00896BFB">
        <w:t>ISSN: 1835-2243</w:t>
      </w:r>
    </w:p>
    <w:p w14:paraId="6FB260D3" w14:textId="77777777" w:rsidR="007D73F7" w:rsidRDefault="00A8439B" w:rsidP="00A8439B">
      <w:pPr>
        <w:pStyle w:val="BodyText"/>
      </w:pPr>
      <w:r w:rsidRPr="00896BFB">
        <w:t xml:space="preserve">The copyright in this document </w:t>
      </w:r>
      <w:r w:rsidRPr="007D292E">
        <w:t>is owned</w:t>
      </w:r>
      <w:r w:rsidRPr="00896BFB">
        <w:t xml:space="preserve"> by the State of Victoria (Adult, Community and Further Education Board) or</w:t>
      </w:r>
      <w:r>
        <w:t>,</w:t>
      </w:r>
      <w:r w:rsidRPr="00896BFB">
        <w:t xml:space="preserve"> in the case of some materials, by third parties (third party materials). </w:t>
      </w:r>
      <w:r w:rsidRPr="007D292E">
        <w:t>No part may be reproduced by any process</w:t>
      </w:r>
      <w:r w:rsidRPr="00896BFB">
        <w:t xml:space="preserve"> except </w:t>
      </w:r>
      <w:r w:rsidRPr="007D292E">
        <w:t>in accordance with</w:t>
      </w:r>
      <w:r w:rsidRPr="00896BFB">
        <w:t xml:space="preserve"> the provisions of the </w:t>
      </w:r>
      <w:r w:rsidRPr="00C17A33">
        <w:rPr>
          <w:i/>
        </w:rPr>
        <w:t>Copyright Act 1968</w:t>
      </w:r>
      <w:r w:rsidRPr="00896BFB">
        <w:t>, the National Education Access Licence for Schools (NEALS</w:t>
      </w:r>
      <w:r w:rsidR="008D0D8F">
        <w:t>)</w:t>
      </w:r>
      <w:r>
        <w:t xml:space="preserve"> </w:t>
      </w:r>
      <w:r w:rsidR="008D0D8F">
        <w:t>(</w:t>
      </w:r>
      <w:r w:rsidRPr="00896BFB">
        <w:t>see below) or with permission.</w:t>
      </w:r>
      <w:r>
        <w:br/>
      </w:r>
      <w:r w:rsidRPr="00896BFB">
        <w:t xml:space="preserve">An educational institution situated in Australia which </w:t>
      </w:r>
      <w:r w:rsidRPr="007D292E">
        <w:t>is not conducted</w:t>
      </w:r>
      <w:r w:rsidRPr="00896BFB">
        <w:t xml:space="preserve"> for profit, or a body responsible for administering such an institution</w:t>
      </w:r>
      <w:r>
        <w:t>,</w:t>
      </w:r>
      <w:r w:rsidRPr="00896BFB">
        <w:t xml:space="preserve"> may copy and communicate the materials, other than third party materials, for the educational purposes of the institution.</w:t>
      </w:r>
      <w:r>
        <w:br/>
      </w:r>
      <w:r w:rsidRPr="00896BFB">
        <w:t xml:space="preserve">Also published </w:t>
      </w:r>
      <w:r w:rsidR="00DD2BC9">
        <w:t>at</w:t>
      </w:r>
      <w:r w:rsidRPr="00896BFB">
        <w:t xml:space="preserve"> </w:t>
      </w:r>
      <w:hyperlink r:id="rId14" w:history="1">
        <w:r w:rsidR="007D73F7" w:rsidRPr="00E84728">
          <w:rPr>
            <w:rStyle w:val="Hyperlink"/>
          </w:rPr>
          <w:t>www.education.vic.gov.au</w:t>
        </w:r>
      </w:hyperlink>
      <w:r w:rsidR="007D73F7">
        <w:t>.</w:t>
      </w:r>
      <w:r w:rsidR="007D73F7" w:rsidRPr="00896BFB">
        <w:t xml:space="preserve"> </w:t>
      </w:r>
    </w:p>
    <w:p w14:paraId="7851973C" w14:textId="7025A831" w:rsidR="00A8439B" w:rsidRPr="00896BFB" w:rsidRDefault="00A8439B" w:rsidP="00A8439B">
      <w:pPr>
        <w:pStyle w:val="BodyText"/>
      </w:pPr>
      <w:r w:rsidRPr="00896BFB">
        <w:t>ISSN</w:t>
      </w:r>
      <w:r>
        <w:t>:</w:t>
      </w:r>
      <w:r w:rsidRPr="00896BFB">
        <w:t xml:space="preserve"> 1835-2251</w:t>
      </w:r>
    </w:p>
    <w:p w14:paraId="11D6DF58" w14:textId="574F2AAE" w:rsidR="00A8439B" w:rsidRDefault="00A8439B" w:rsidP="00A8439B">
      <w:pPr>
        <w:pStyle w:val="BodyText"/>
        <w:sectPr w:rsidR="00A8439B" w:rsidSect="005A7BCC">
          <w:headerReference w:type="default" r:id="rId15"/>
          <w:footerReference w:type="default" r:id="rId16"/>
          <w:pgSz w:w="11900" w:h="16840"/>
          <w:pgMar w:top="1843" w:right="1134" w:bottom="1701" w:left="1134" w:header="709" w:footer="709" w:gutter="0"/>
          <w:cols w:space="708"/>
          <w:docGrid w:linePitch="360"/>
        </w:sectPr>
      </w:pPr>
      <w:r w:rsidRPr="00896BFB">
        <w:t>Authorised by the Adult, Community and Further Education Board</w:t>
      </w:r>
      <w:r>
        <w:br/>
      </w:r>
      <w:r w:rsidRPr="00896BFB">
        <w:t>2 Treasury Place, East Melbourne, Victoria, 3002.</w:t>
      </w:r>
    </w:p>
    <w:p w14:paraId="5356993C" w14:textId="2F6A46C4" w:rsidR="00C17A33" w:rsidRPr="00896BFB" w:rsidRDefault="00241F01" w:rsidP="00A8439B">
      <w:pPr>
        <w:pStyle w:val="LetterText"/>
        <w:pageBreakBefore/>
        <w:ind w:right="136"/>
      </w:pPr>
      <w:r w:rsidRPr="00896BFB">
        <w:lastRenderedPageBreak/>
        <w:t>The Hon Gayle Tierney</w:t>
      </w:r>
      <w:r w:rsidR="00985231">
        <w:t xml:space="preserve"> </w:t>
      </w:r>
      <w:r w:rsidRPr="00896BFB">
        <w:t>MP</w:t>
      </w:r>
      <w:r w:rsidR="00985231">
        <w:br/>
      </w:r>
      <w:r w:rsidRPr="00896BFB">
        <w:t>Minister for Training and Skills</w:t>
      </w:r>
      <w:r w:rsidR="00B017F0">
        <w:br/>
        <w:t>Minister for Higher Education</w:t>
      </w:r>
      <w:r w:rsidR="00FC5751">
        <w:br/>
      </w:r>
      <w:r w:rsidRPr="00896BFB">
        <w:t>Level 1</w:t>
      </w:r>
      <w:r w:rsidR="00C17A33">
        <w:t xml:space="preserve">, </w:t>
      </w:r>
      <w:r w:rsidRPr="00896BFB">
        <w:t>2 Treasury Place</w:t>
      </w:r>
      <w:r w:rsidR="00FC5751">
        <w:br/>
      </w:r>
      <w:r w:rsidRPr="00896BFB">
        <w:t>East Melbourne VIC 3002</w:t>
      </w:r>
    </w:p>
    <w:p w14:paraId="3C4180F1" w14:textId="77777777" w:rsidR="00241F01" w:rsidRPr="00896BFB" w:rsidRDefault="00241F01" w:rsidP="00813736">
      <w:pPr>
        <w:pStyle w:val="LetterText"/>
      </w:pPr>
      <w:r w:rsidRPr="00896BFB">
        <w:t>Dear Minister,</w:t>
      </w:r>
    </w:p>
    <w:p w14:paraId="37FC77D7" w14:textId="6492FF3D" w:rsidR="00241F01" w:rsidRPr="00896BFB" w:rsidRDefault="00383181" w:rsidP="00813736">
      <w:pPr>
        <w:pStyle w:val="LetterText"/>
      </w:pPr>
      <w:r>
        <w:t>In accordance with the</w:t>
      </w:r>
      <w:r w:rsidR="00241F01" w:rsidRPr="00EE5D99">
        <w:t xml:space="preserve"> </w:t>
      </w:r>
      <w:r w:rsidR="00241F01" w:rsidRPr="007031A7">
        <w:rPr>
          <w:i/>
        </w:rPr>
        <w:t>Financial Management Act 1994</w:t>
      </w:r>
      <w:r>
        <w:rPr>
          <w:i/>
        </w:rPr>
        <w:t xml:space="preserve">, </w:t>
      </w:r>
      <w:r w:rsidRPr="00383181">
        <w:t>I</w:t>
      </w:r>
      <w:r w:rsidR="008D0D8F">
        <w:t> </w:t>
      </w:r>
      <w:r w:rsidRPr="00FC5751">
        <w:t>am pleased to submit the Adult,</w:t>
      </w:r>
      <w:r w:rsidR="006A6E2E">
        <w:rPr>
          <w:i/>
        </w:rPr>
        <w:t xml:space="preserve"> </w:t>
      </w:r>
      <w:r w:rsidRPr="00FC5751">
        <w:t>Community and Further Education</w:t>
      </w:r>
      <w:r>
        <w:t xml:space="preserve"> </w:t>
      </w:r>
      <w:r w:rsidRPr="00EE5D99">
        <w:t xml:space="preserve">Board’s </w:t>
      </w:r>
      <w:r>
        <w:t>Annual R</w:t>
      </w:r>
      <w:r w:rsidRPr="00EE5D99">
        <w:t>eport for the year ending 30 June 20</w:t>
      </w:r>
      <w:r w:rsidR="00393508">
        <w:t>2</w:t>
      </w:r>
      <w:r w:rsidR="00071E59">
        <w:t>1</w:t>
      </w:r>
      <w:r>
        <w:t>.</w:t>
      </w:r>
    </w:p>
    <w:p w14:paraId="6B8E4839" w14:textId="6701FC5C" w:rsidR="00241F01" w:rsidRDefault="008427D2" w:rsidP="00E8112E">
      <w:pPr>
        <w:pStyle w:val="LetterText"/>
        <w:spacing w:before="960"/>
        <w:ind w:right="136"/>
      </w:pPr>
      <w:r w:rsidRPr="00D92269">
        <w:rPr>
          <w:noProof/>
          <w:lang w:eastAsia="en-AU"/>
        </w:rPr>
        <w:drawing>
          <wp:inline distT="0" distB="0" distL="0" distR="0" wp14:anchorId="3F952EED" wp14:editId="6447253C">
            <wp:extent cx="1231200" cy="482400"/>
            <wp:effectExtent l="0" t="0" r="7620" b="0"/>
            <wp:docPr id="2" name="Picture 2" descr="Signature of Maria Peters, Chairperson, Adult, Community and Furthe Education Board" titl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200" cy="482400"/>
                    </a:xfrm>
                    <a:prstGeom prst="rect">
                      <a:avLst/>
                    </a:prstGeom>
                  </pic:spPr>
                </pic:pic>
              </a:graphicData>
            </a:graphic>
          </wp:inline>
        </w:drawing>
      </w:r>
      <w:r w:rsidR="00E44826">
        <w:br w:type="textWrapping" w:clear="all"/>
      </w:r>
      <w:r w:rsidR="00BF2FAF" w:rsidRPr="00D92269">
        <w:t>Ms Maria Peters</w:t>
      </w:r>
      <w:r w:rsidR="00E96DEC" w:rsidRPr="00D92269">
        <w:br/>
      </w:r>
      <w:r w:rsidR="00241F01" w:rsidRPr="00D92269">
        <w:t>Chairperso</w:t>
      </w:r>
      <w:r w:rsidR="00241F01" w:rsidRPr="00FC5751">
        <w:t>n</w:t>
      </w:r>
      <w:r w:rsidR="00E96DEC" w:rsidRPr="00FC5751">
        <w:br/>
      </w:r>
      <w:r w:rsidR="00241F01" w:rsidRPr="00FC5751">
        <w:t>Adult, Community and Further Education Board</w:t>
      </w:r>
    </w:p>
    <w:p w14:paraId="4C7599BC" w14:textId="1B299CC8" w:rsidR="00383181" w:rsidRPr="00FC5751" w:rsidRDefault="00241B15" w:rsidP="00813736">
      <w:pPr>
        <w:pStyle w:val="LetterText"/>
      </w:pPr>
      <w:r>
        <w:t>8</w:t>
      </w:r>
      <w:r w:rsidRPr="00241B15">
        <w:t xml:space="preserve"> </w:t>
      </w:r>
      <w:r>
        <w:t>September</w:t>
      </w:r>
      <w:r w:rsidR="00383181" w:rsidRPr="00241B15">
        <w:t xml:space="preserve"> 20</w:t>
      </w:r>
      <w:r w:rsidR="00842656" w:rsidRPr="00241B15">
        <w:t>2</w:t>
      </w:r>
      <w:r w:rsidR="00071E59" w:rsidRPr="00241B15">
        <w:t>1</w:t>
      </w:r>
    </w:p>
    <w:p w14:paraId="569791D8" w14:textId="77777777" w:rsidR="00F50D1E" w:rsidRDefault="00F50D1E" w:rsidP="00813736">
      <w:pPr>
        <w:pStyle w:val="BodyText"/>
        <w:sectPr w:rsidR="00F50D1E" w:rsidSect="00A8439B">
          <w:footerReference w:type="default" r:id="rId18"/>
          <w:pgSz w:w="11900" w:h="16840"/>
          <w:pgMar w:top="1843" w:right="1134" w:bottom="1701" w:left="1134" w:header="709" w:footer="709" w:gutter="0"/>
          <w:pgNumType w:start="1"/>
          <w:cols w:space="708"/>
          <w:docGrid w:linePitch="360"/>
        </w:sectPr>
      </w:pPr>
    </w:p>
    <w:p w14:paraId="0FC2EF6D" w14:textId="77777777" w:rsidR="00B33D7B" w:rsidRPr="00B33D7B" w:rsidRDefault="00B33D7B" w:rsidP="00B33D7B">
      <w:pPr>
        <w:pStyle w:val="TOC1"/>
        <w:rPr>
          <w:b w:val="0"/>
          <w:sz w:val="28"/>
          <w:szCs w:val="28"/>
        </w:rPr>
      </w:pPr>
      <w:r w:rsidRPr="00B33D7B">
        <w:rPr>
          <w:b w:val="0"/>
          <w:sz w:val="28"/>
          <w:szCs w:val="28"/>
        </w:rPr>
        <w:lastRenderedPageBreak/>
        <w:t>Contents</w:t>
      </w:r>
    </w:p>
    <w:p w14:paraId="737B0FEE" w14:textId="08EFE7CA" w:rsidR="00B6536F" w:rsidRDefault="00B33D7B">
      <w:pPr>
        <w:pStyle w:val="TOC1"/>
        <w:rPr>
          <w:rFonts w:asciiTheme="minorHAnsi" w:eastAsiaTheme="minorEastAsia" w:hAnsiTheme="minorHAnsi" w:cstheme="minorBidi"/>
          <w:b w:val="0"/>
          <w:lang w:eastAsia="en-AU" w:bidi="ar-SA"/>
        </w:rPr>
      </w:pPr>
      <w:r>
        <w:fldChar w:fldCharType="begin"/>
      </w:r>
      <w:r>
        <w:instrText xml:space="preserve"> TOC \o "3-3" \t "Heading 2,2,Report Section,1" </w:instrText>
      </w:r>
      <w:r>
        <w:fldChar w:fldCharType="separate"/>
      </w:r>
      <w:r w:rsidR="00B6536F">
        <w:t>Report of operations</w:t>
      </w:r>
      <w:r w:rsidR="00B6536F">
        <w:tab/>
      </w:r>
      <w:r w:rsidR="00B6536F">
        <w:fldChar w:fldCharType="begin"/>
      </w:r>
      <w:r w:rsidR="00B6536F">
        <w:instrText xml:space="preserve"> PAGEREF _Toc82691492 \h </w:instrText>
      </w:r>
      <w:r w:rsidR="00B6536F">
        <w:fldChar w:fldCharType="separate"/>
      </w:r>
      <w:r w:rsidR="00B6536F">
        <w:t>4</w:t>
      </w:r>
      <w:r w:rsidR="00B6536F">
        <w:fldChar w:fldCharType="end"/>
      </w:r>
    </w:p>
    <w:p w14:paraId="531F20BC" w14:textId="5A59A665" w:rsidR="00B6536F" w:rsidRDefault="00B6536F">
      <w:pPr>
        <w:pStyle w:val="TOC2"/>
        <w:rPr>
          <w:rFonts w:asciiTheme="minorHAnsi" w:eastAsiaTheme="minorEastAsia" w:hAnsiTheme="minorHAnsi" w:cstheme="minorBidi"/>
          <w:b w:val="0"/>
          <w:sz w:val="22"/>
          <w:szCs w:val="22"/>
          <w:lang w:eastAsia="en-AU" w:bidi="ar-SA"/>
        </w:rPr>
      </w:pPr>
      <w:r>
        <w:t>Year in review</w:t>
      </w:r>
      <w:r>
        <w:tab/>
      </w:r>
      <w:r>
        <w:fldChar w:fldCharType="begin"/>
      </w:r>
      <w:r>
        <w:instrText xml:space="preserve"> PAGEREF _Toc82691493 \h </w:instrText>
      </w:r>
      <w:r>
        <w:fldChar w:fldCharType="separate"/>
      </w:r>
      <w:r>
        <w:t>4</w:t>
      </w:r>
      <w:r>
        <w:fldChar w:fldCharType="end"/>
      </w:r>
    </w:p>
    <w:p w14:paraId="6C37AF20" w14:textId="26797184" w:rsidR="00B6536F" w:rsidRDefault="00B6536F">
      <w:pPr>
        <w:pStyle w:val="TOC3"/>
        <w:rPr>
          <w:rFonts w:asciiTheme="minorHAnsi" w:eastAsiaTheme="minorEastAsia" w:hAnsiTheme="minorHAnsi" w:cstheme="minorBidi"/>
          <w:sz w:val="22"/>
          <w:szCs w:val="22"/>
          <w:lang w:eastAsia="en-AU" w:bidi="ar-SA"/>
        </w:rPr>
      </w:pPr>
      <w:r>
        <w:t>Our vision</w:t>
      </w:r>
      <w:r>
        <w:tab/>
      </w:r>
      <w:r>
        <w:fldChar w:fldCharType="begin"/>
      </w:r>
      <w:r>
        <w:instrText xml:space="preserve"> PAGEREF _Toc82691494 \h </w:instrText>
      </w:r>
      <w:r>
        <w:fldChar w:fldCharType="separate"/>
      </w:r>
      <w:r>
        <w:t>4</w:t>
      </w:r>
      <w:r>
        <w:fldChar w:fldCharType="end"/>
      </w:r>
    </w:p>
    <w:p w14:paraId="2F464EDE" w14:textId="48FF6380" w:rsidR="00B6536F" w:rsidRDefault="00B6536F">
      <w:pPr>
        <w:pStyle w:val="TOC3"/>
        <w:rPr>
          <w:rFonts w:asciiTheme="minorHAnsi" w:eastAsiaTheme="minorEastAsia" w:hAnsiTheme="minorHAnsi" w:cstheme="minorBidi"/>
          <w:sz w:val="22"/>
          <w:szCs w:val="22"/>
          <w:lang w:eastAsia="en-AU" w:bidi="ar-SA"/>
        </w:rPr>
      </w:pPr>
      <w:r>
        <w:t>Our mission</w:t>
      </w:r>
      <w:r>
        <w:tab/>
      </w:r>
      <w:r>
        <w:fldChar w:fldCharType="begin"/>
      </w:r>
      <w:r>
        <w:instrText xml:space="preserve"> PAGEREF _Toc82691495 \h </w:instrText>
      </w:r>
      <w:r>
        <w:fldChar w:fldCharType="separate"/>
      </w:r>
      <w:r>
        <w:t>4</w:t>
      </w:r>
      <w:r>
        <w:fldChar w:fldCharType="end"/>
      </w:r>
    </w:p>
    <w:p w14:paraId="374C7862" w14:textId="25708B49" w:rsidR="00B6536F" w:rsidRDefault="00B6536F">
      <w:pPr>
        <w:pStyle w:val="TOC3"/>
        <w:rPr>
          <w:rFonts w:asciiTheme="minorHAnsi" w:eastAsiaTheme="minorEastAsia" w:hAnsiTheme="minorHAnsi" w:cstheme="minorBidi"/>
          <w:sz w:val="22"/>
          <w:szCs w:val="22"/>
          <w:lang w:eastAsia="en-AU" w:bidi="ar-SA"/>
        </w:rPr>
      </w:pPr>
      <w:r>
        <w:t>Our values</w:t>
      </w:r>
      <w:r>
        <w:tab/>
      </w:r>
      <w:r>
        <w:fldChar w:fldCharType="begin"/>
      </w:r>
      <w:r>
        <w:instrText xml:space="preserve"> PAGEREF _Toc82691496 \h </w:instrText>
      </w:r>
      <w:r>
        <w:fldChar w:fldCharType="separate"/>
      </w:r>
      <w:r>
        <w:t>4</w:t>
      </w:r>
      <w:r>
        <w:fldChar w:fldCharType="end"/>
      </w:r>
    </w:p>
    <w:p w14:paraId="0BB32A5C" w14:textId="39A03769" w:rsidR="00B6536F" w:rsidRDefault="00B6536F">
      <w:pPr>
        <w:pStyle w:val="TOC3"/>
        <w:rPr>
          <w:rFonts w:asciiTheme="minorHAnsi" w:eastAsiaTheme="minorEastAsia" w:hAnsiTheme="minorHAnsi" w:cstheme="minorBidi"/>
          <w:sz w:val="22"/>
          <w:szCs w:val="22"/>
          <w:lang w:eastAsia="en-AU" w:bidi="ar-SA"/>
        </w:rPr>
      </w:pPr>
      <w:r>
        <w:t>Chairperson’s report</w:t>
      </w:r>
      <w:r>
        <w:tab/>
      </w:r>
      <w:r>
        <w:fldChar w:fldCharType="begin"/>
      </w:r>
      <w:r>
        <w:instrText xml:space="preserve"> PAGEREF _Toc82691497 \h </w:instrText>
      </w:r>
      <w:r>
        <w:fldChar w:fldCharType="separate"/>
      </w:r>
      <w:r>
        <w:t>4</w:t>
      </w:r>
      <w:r>
        <w:fldChar w:fldCharType="end"/>
      </w:r>
    </w:p>
    <w:p w14:paraId="736CCE54" w14:textId="56656440" w:rsidR="00B6536F" w:rsidRDefault="00B6536F">
      <w:pPr>
        <w:pStyle w:val="TOC3"/>
        <w:rPr>
          <w:rFonts w:asciiTheme="minorHAnsi" w:eastAsiaTheme="minorEastAsia" w:hAnsiTheme="minorHAnsi" w:cstheme="minorBidi"/>
          <w:sz w:val="22"/>
          <w:szCs w:val="22"/>
          <w:lang w:eastAsia="en-AU" w:bidi="ar-SA"/>
        </w:rPr>
      </w:pPr>
      <w:r>
        <w:t>Purpose and functions</w:t>
      </w:r>
      <w:r>
        <w:tab/>
      </w:r>
      <w:r>
        <w:fldChar w:fldCharType="begin"/>
      </w:r>
      <w:r>
        <w:instrText xml:space="preserve"> PAGEREF _Toc82691498 \h </w:instrText>
      </w:r>
      <w:r>
        <w:fldChar w:fldCharType="separate"/>
      </w:r>
      <w:r>
        <w:t>8</w:t>
      </w:r>
      <w:r>
        <w:fldChar w:fldCharType="end"/>
      </w:r>
    </w:p>
    <w:p w14:paraId="30347496" w14:textId="5AF5F577" w:rsidR="00B6536F" w:rsidRDefault="00B6536F">
      <w:pPr>
        <w:pStyle w:val="TOC1"/>
        <w:rPr>
          <w:rFonts w:asciiTheme="minorHAnsi" w:eastAsiaTheme="minorEastAsia" w:hAnsiTheme="minorHAnsi" w:cstheme="minorBidi"/>
          <w:b w:val="0"/>
          <w:lang w:eastAsia="en-AU" w:bidi="ar-SA"/>
        </w:rPr>
      </w:pPr>
      <w:r>
        <w:t>Non-financial performance reporting</w:t>
      </w:r>
      <w:r>
        <w:tab/>
      </w:r>
      <w:r>
        <w:fldChar w:fldCharType="begin"/>
      </w:r>
      <w:r>
        <w:instrText xml:space="preserve"> PAGEREF _Toc82691499 \h </w:instrText>
      </w:r>
      <w:r>
        <w:fldChar w:fldCharType="separate"/>
      </w:r>
      <w:r>
        <w:t>11</w:t>
      </w:r>
      <w:r>
        <w:fldChar w:fldCharType="end"/>
      </w:r>
    </w:p>
    <w:p w14:paraId="676972EF" w14:textId="09F160A0" w:rsidR="00B6536F" w:rsidRDefault="00B6536F">
      <w:pPr>
        <w:pStyle w:val="TOC3"/>
        <w:rPr>
          <w:rFonts w:asciiTheme="minorHAnsi" w:eastAsiaTheme="minorEastAsia" w:hAnsiTheme="minorHAnsi" w:cstheme="minorBidi"/>
          <w:sz w:val="22"/>
          <w:szCs w:val="22"/>
          <w:lang w:eastAsia="en-AU" w:bidi="ar-SA"/>
        </w:rPr>
      </w:pPr>
      <w:r>
        <w:t>Performance against output performance measures</w:t>
      </w:r>
      <w:r>
        <w:tab/>
      </w:r>
      <w:r>
        <w:fldChar w:fldCharType="begin"/>
      </w:r>
      <w:r>
        <w:instrText xml:space="preserve"> PAGEREF _Toc82691500 \h </w:instrText>
      </w:r>
      <w:r>
        <w:fldChar w:fldCharType="separate"/>
      </w:r>
      <w:r>
        <w:t>11</w:t>
      </w:r>
      <w:r>
        <w:fldChar w:fldCharType="end"/>
      </w:r>
    </w:p>
    <w:p w14:paraId="536B2FDD" w14:textId="719901C7" w:rsidR="00B6536F" w:rsidRDefault="00B6536F">
      <w:pPr>
        <w:pStyle w:val="TOC3"/>
        <w:rPr>
          <w:rFonts w:asciiTheme="minorHAnsi" w:eastAsiaTheme="minorEastAsia" w:hAnsiTheme="minorHAnsi" w:cstheme="minorBidi"/>
          <w:sz w:val="22"/>
          <w:szCs w:val="22"/>
          <w:lang w:eastAsia="en-AU" w:bidi="ar-SA"/>
        </w:rPr>
      </w:pPr>
      <w:r>
        <w:t>Participation in Board-funded training</w:t>
      </w:r>
      <w:r>
        <w:tab/>
      </w:r>
      <w:r>
        <w:fldChar w:fldCharType="begin"/>
      </w:r>
      <w:r>
        <w:instrText xml:space="preserve"> PAGEREF _Toc82691501 \h </w:instrText>
      </w:r>
      <w:r>
        <w:fldChar w:fldCharType="separate"/>
      </w:r>
      <w:r>
        <w:t>11</w:t>
      </w:r>
      <w:r>
        <w:fldChar w:fldCharType="end"/>
      </w:r>
    </w:p>
    <w:p w14:paraId="5218007C" w14:textId="3059F68A" w:rsidR="00B6536F" w:rsidRDefault="00B6536F">
      <w:pPr>
        <w:pStyle w:val="TOC3"/>
        <w:rPr>
          <w:rFonts w:asciiTheme="minorHAnsi" w:eastAsiaTheme="minorEastAsia" w:hAnsiTheme="minorHAnsi" w:cstheme="minorBidi"/>
          <w:sz w:val="22"/>
          <w:szCs w:val="22"/>
          <w:lang w:eastAsia="en-AU" w:bidi="ar-SA"/>
        </w:rPr>
      </w:pPr>
      <w:r>
        <w:t>Key initiatives and projects</w:t>
      </w:r>
      <w:r>
        <w:tab/>
      </w:r>
      <w:r>
        <w:fldChar w:fldCharType="begin"/>
      </w:r>
      <w:r>
        <w:instrText xml:space="preserve"> PAGEREF _Toc82691502 \h </w:instrText>
      </w:r>
      <w:r>
        <w:fldChar w:fldCharType="separate"/>
      </w:r>
      <w:r>
        <w:t>11</w:t>
      </w:r>
      <w:r>
        <w:fldChar w:fldCharType="end"/>
      </w:r>
    </w:p>
    <w:p w14:paraId="7DD76EA8" w14:textId="794F6917" w:rsidR="00B6536F" w:rsidRDefault="00B6536F">
      <w:pPr>
        <w:pStyle w:val="TOC1"/>
        <w:rPr>
          <w:rFonts w:asciiTheme="minorHAnsi" w:eastAsiaTheme="minorEastAsia" w:hAnsiTheme="minorHAnsi" w:cstheme="minorBidi"/>
          <w:b w:val="0"/>
          <w:lang w:eastAsia="en-AU" w:bidi="ar-SA"/>
        </w:rPr>
      </w:pPr>
      <w:r>
        <w:t>Financial performance reporting</w:t>
      </w:r>
      <w:r>
        <w:tab/>
      </w:r>
      <w:r>
        <w:fldChar w:fldCharType="begin"/>
      </w:r>
      <w:r>
        <w:instrText xml:space="preserve"> PAGEREF _Toc82691503 \h </w:instrText>
      </w:r>
      <w:r>
        <w:fldChar w:fldCharType="separate"/>
      </w:r>
      <w:r>
        <w:t>22</w:t>
      </w:r>
      <w:r>
        <w:fldChar w:fldCharType="end"/>
      </w:r>
    </w:p>
    <w:p w14:paraId="4CBD2C86" w14:textId="2708DB83" w:rsidR="00B6536F" w:rsidRDefault="00B6536F">
      <w:pPr>
        <w:pStyle w:val="TOC2"/>
        <w:rPr>
          <w:rFonts w:asciiTheme="minorHAnsi" w:eastAsiaTheme="minorEastAsia" w:hAnsiTheme="minorHAnsi" w:cstheme="minorBidi"/>
          <w:b w:val="0"/>
          <w:sz w:val="22"/>
          <w:szCs w:val="22"/>
          <w:lang w:eastAsia="en-AU" w:bidi="ar-SA"/>
        </w:rPr>
      </w:pPr>
      <w:r>
        <w:t>Summary of financial results</w:t>
      </w:r>
      <w:r>
        <w:tab/>
      </w:r>
      <w:r>
        <w:fldChar w:fldCharType="begin"/>
      </w:r>
      <w:r>
        <w:instrText xml:space="preserve"> PAGEREF _Toc82691504 \h </w:instrText>
      </w:r>
      <w:r>
        <w:fldChar w:fldCharType="separate"/>
      </w:r>
      <w:r>
        <w:t>22</w:t>
      </w:r>
      <w:r>
        <w:fldChar w:fldCharType="end"/>
      </w:r>
    </w:p>
    <w:p w14:paraId="1061F683" w14:textId="0A6784C7" w:rsidR="00B6536F" w:rsidRDefault="00B6536F">
      <w:pPr>
        <w:pStyle w:val="TOC3"/>
        <w:rPr>
          <w:rFonts w:asciiTheme="minorHAnsi" w:eastAsiaTheme="minorEastAsia" w:hAnsiTheme="minorHAnsi" w:cstheme="minorBidi"/>
          <w:sz w:val="22"/>
          <w:szCs w:val="22"/>
          <w:lang w:eastAsia="en-AU" w:bidi="ar-SA"/>
        </w:rPr>
      </w:pPr>
      <w:r>
        <w:t>Financial performance</w:t>
      </w:r>
      <w:r>
        <w:tab/>
      </w:r>
      <w:r>
        <w:fldChar w:fldCharType="begin"/>
      </w:r>
      <w:r>
        <w:instrText xml:space="preserve"> PAGEREF _Toc82691505 \h </w:instrText>
      </w:r>
      <w:r>
        <w:fldChar w:fldCharType="separate"/>
      </w:r>
      <w:r>
        <w:t>22</w:t>
      </w:r>
      <w:r>
        <w:fldChar w:fldCharType="end"/>
      </w:r>
    </w:p>
    <w:p w14:paraId="193AAD4C" w14:textId="06D17440" w:rsidR="00B6536F" w:rsidRDefault="00B6536F">
      <w:pPr>
        <w:pStyle w:val="TOC3"/>
        <w:rPr>
          <w:rFonts w:asciiTheme="minorHAnsi" w:eastAsiaTheme="minorEastAsia" w:hAnsiTheme="minorHAnsi" w:cstheme="minorBidi"/>
          <w:sz w:val="22"/>
          <w:szCs w:val="22"/>
          <w:lang w:eastAsia="en-AU" w:bidi="ar-SA"/>
        </w:rPr>
      </w:pPr>
      <w:r>
        <w:t>Revenue</w:t>
      </w:r>
      <w:r>
        <w:tab/>
      </w:r>
      <w:r>
        <w:fldChar w:fldCharType="begin"/>
      </w:r>
      <w:r>
        <w:instrText xml:space="preserve"> PAGEREF _Toc82691506 \h </w:instrText>
      </w:r>
      <w:r>
        <w:fldChar w:fldCharType="separate"/>
      </w:r>
      <w:r>
        <w:t>22</w:t>
      </w:r>
      <w:r>
        <w:fldChar w:fldCharType="end"/>
      </w:r>
    </w:p>
    <w:p w14:paraId="7B170ECD" w14:textId="2D466750" w:rsidR="00B6536F" w:rsidRDefault="00B6536F">
      <w:pPr>
        <w:pStyle w:val="TOC3"/>
        <w:rPr>
          <w:rFonts w:asciiTheme="minorHAnsi" w:eastAsiaTheme="minorEastAsia" w:hAnsiTheme="minorHAnsi" w:cstheme="minorBidi"/>
          <w:sz w:val="22"/>
          <w:szCs w:val="22"/>
          <w:lang w:eastAsia="en-AU" w:bidi="ar-SA"/>
        </w:rPr>
      </w:pPr>
      <w:r>
        <w:t>Expenses</w:t>
      </w:r>
      <w:r>
        <w:tab/>
      </w:r>
      <w:r>
        <w:fldChar w:fldCharType="begin"/>
      </w:r>
      <w:r>
        <w:instrText xml:space="preserve"> PAGEREF _Toc82691507 \h </w:instrText>
      </w:r>
      <w:r>
        <w:fldChar w:fldCharType="separate"/>
      </w:r>
      <w:r>
        <w:t>22</w:t>
      </w:r>
      <w:r>
        <w:fldChar w:fldCharType="end"/>
      </w:r>
    </w:p>
    <w:p w14:paraId="3E9FD8A4" w14:textId="79502323" w:rsidR="00B6536F" w:rsidRDefault="00B6536F">
      <w:pPr>
        <w:pStyle w:val="TOC2"/>
        <w:rPr>
          <w:rFonts w:asciiTheme="minorHAnsi" w:eastAsiaTheme="minorEastAsia" w:hAnsiTheme="minorHAnsi" w:cstheme="minorBidi"/>
          <w:b w:val="0"/>
          <w:sz w:val="22"/>
          <w:szCs w:val="22"/>
          <w:lang w:eastAsia="en-AU" w:bidi="ar-SA"/>
        </w:rPr>
      </w:pPr>
      <w:r>
        <w:t>Governance and organisational structure</w:t>
      </w:r>
      <w:r>
        <w:tab/>
      </w:r>
      <w:r>
        <w:fldChar w:fldCharType="begin"/>
      </w:r>
      <w:r>
        <w:instrText xml:space="preserve"> PAGEREF _Toc82691508 \h </w:instrText>
      </w:r>
      <w:r>
        <w:fldChar w:fldCharType="separate"/>
      </w:r>
      <w:r>
        <w:t>22</w:t>
      </w:r>
      <w:r>
        <w:fldChar w:fldCharType="end"/>
      </w:r>
    </w:p>
    <w:p w14:paraId="1546E352" w14:textId="0AFDD9C7" w:rsidR="00B6536F" w:rsidRDefault="00B6536F">
      <w:pPr>
        <w:pStyle w:val="TOC3"/>
        <w:rPr>
          <w:rFonts w:asciiTheme="minorHAnsi" w:eastAsiaTheme="minorEastAsia" w:hAnsiTheme="minorHAnsi" w:cstheme="minorBidi"/>
          <w:sz w:val="22"/>
          <w:szCs w:val="22"/>
          <w:lang w:eastAsia="en-AU" w:bidi="ar-SA"/>
        </w:rPr>
      </w:pPr>
      <w:r>
        <w:t>Organisational structure and corporate governance</w:t>
      </w:r>
      <w:r>
        <w:tab/>
      </w:r>
      <w:r>
        <w:fldChar w:fldCharType="begin"/>
      </w:r>
      <w:r>
        <w:instrText xml:space="preserve"> PAGEREF _Toc82691509 \h </w:instrText>
      </w:r>
      <w:r>
        <w:fldChar w:fldCharType="separate"/>
      </w:r>
      <w:r>
        <w:t>22</w:t>
      </w:r>
      <w:r>
        <w:fldChar w:fldCharType="end"/>
      </w:r>
    </w:p>
    <w:p w14:paraId="5B8B8F2A" w14:textId="77A7C02E" w:rsidR="00B6536F" w:rsidRDefault="00B6536F">
      <w:pPr>
        <w:pStyle w:val="TOC3"/>
        <w:rPr>
          <w:rFonts w:asciiTheme="minorHAnsi" w:eastAsiaTheme="minorEastAsia" w:hAnsiTheme="minorHAnsi" w:cstheme="minorBidi"/>
          <w:sz w:val="22"/>
          <w:szCs w:val="22"/>
          <w:lang w:eastAsia="en-AU" w:bidi="ar-SA"/>
        </w:rPr>
      </w:pPr>
      <w:r>
        <w:t>Organisational structure</w:t>
      </w:r>
      <w:r>
        <w:tab/>
      </w:r>
      <w:r>
        <w:fldChar w:fldCharType="begin"/>
      </w:r>
      <w:r>
        <w:instrText xml:space="preserve"> PAGEREF _Toc82691510 \h </w:instrText>
      </w:r>
      <w:r>
        <w:fldChar w:fldCharType="separate"/>
      </w:r>
      <w:r>
        <w:t>31</w:t>
      </w:r>
      <w:r>
        <w:fldChar w:fldCharType="end"/>
      </w:r>
    </w:p>
    <w:p w14:paraId="140017F3" w14:textId="421291BE" w:rsidR="00B6536F" w:rsidRDefault="00B6536F">
      <w:pPr>
        <w:pStyle w:val="TOC3"/>
        <w:rPr>
          <w:rFonts w:asciiTheme="minorHAnsi" w:eastAsiaTheme="minorEastAsia" w:hAnsiTheme="minorHAnsi" w:cstheme="minorBidi"/>
          <w:sz w:val="22"/>
          <w:szCs w:val="22"/>
          <w:lang w:eastAsia="en-AU" w:bidi="ar-SA"/>
        </w:rPr>
      </w:pPr>
      <w:r>
        <w:t>Occupational health and safety, incident management and employment and conduct principles</w:t>
      </w:r>
      <w:r>
        <w:tab/>
      </w:r>
      <w:r>
        <w:fldChar w:fldCharType="begin"/>
      </w:r>
      <w:r>
        <w:instrText xml:space="preserve"> PAGEREF _Toc82691511 \h </w:instrText>
      </w:r>
      <w:r>
        <w:fldChar w:fldCharType="separate"/>
      </w:r>
      <w:r>
        <w:t>31</w:t>
      </w:r>
      <w:r>
        <w:fldChar w:fldCharType="end"/>
      </w:r>
    </w:p>
    <w:p w14:paraId="62A38903" w14:textId="59789A72" w:rsidR="00B6536F" w:rsidRDefault="00B6536F">
      <w:pPr>
        <w:pStyle w:val="TOC2"/>
        <w:rPr>
          <w:rFonts w:asciiTheme="minorHAnsi" w:eastAsiaTheme="minorEastAsia" w:hAnsiTheme="minorHAnsi" w:cstheme="minorBidi"/>
          <w:b w:val="0"/>
          <w:sz w:val="22"/>
          <w:szCs w:val="22"/>
          <w:lang w:eastAsia="en-AU" w:bidi="ar-SA"/>
        </w:rPr>
      </w:pPr>
      <w:r>
        <w:t>Workforce data</w:t>
      </w:r>
      <w:r>
        <w:tab/>
      </w:r>
      <w:r>
        <w:fldChar w:fldCharType="begin"/>
      </w:r>
      <w:r>
        <w:instrText xml:space="preserve"> PAGEREF _Toc82691512 \h </w:instrText>
      </w:r>
      <w:r>
        <w:fldChar w:fldCharType="separate"/>
      </w:r>
      <w:r>
        <w:t>31</w:t>
      </w:r>
      <w:r>
        <w:fldChar w:fldCharType="end"/>
      </w:r>
    </w:p>
    <w:p w14:paraId="36CC19B9" w14:textId="716CA12F" w:rsidR="00B6536F" w:rsidRDefault="00B6536F">
      <w:pPr>
        <w:pStyle w:val="TOC3"/>
        <w:rPr>
          <w:rFonts w:asciiTheme="minorHAnsi" w:eastAsiaTheme="minorEastAsia" w:hAnsiTheme="minorHAnsi" w:cstheme="minorBidi"/>
          <w:sz w:val="22"/>
          <w:szCs w:val="22"/>
          <w:lang w:eastAsia="en-AU" w:bidi="ar-SA"/>
        </w:rPr>
      </w:pPr>
      <w:r>
        <w:t>Public sector and employment principles, workforce data, workforce inclusion policies and executive officer data</w:t>
      </w:r>
      <w:r>
        <w:tab/>
      </w:r>
      <w:r>
        <w:fldChar w:fldCharType="begin"/>
      </w:r>
      <w:r>
        <w:instrText xml:space="preserve"> PAGEREF _Toc82691513 \h </w:instrText>
      </w:r>
      <w:r>
        <w:fldChar w:fldCharType="separate"/>
      </w:r>
      <w:r>
        <w:t>31</w:t>
      </w:r>
      <w:r>
        <w:fldChar w:fldCharType="end"/>
      </w:r>
    </w:p>
    <w:p w14:paraId="4F039BAF" w14:textId="058BA767" w:rsidR="00B6536F" w:rsidRDefault="00B6536F">
      <w:pPr>
        <w:pStyle w:val="TOC2"/>
        <w:rPr>
          <w:rFonts w:asciiTheme="minorHAnsi" w:eastAsiaTheme="minorEastAsia" w:hAnsiTheme="minorHAnsi" w:cstheme="minorBidi"/>
          <w:b w:val="0"/>
          <w:sz w:val="22"/>
          <w:szCs w:val="22"/>
          <w:lang w:eastAsia="en-AU" w:bidi="ar-SA"/>
        </w:rPr>
      </w:pPr>
      <w:r>
        <w:t>Other disclosures</w:t>
      </w:r>
      <w:r>
        <w:tab/>
      </w:r>
      <w:r>
        <w:fldChar w:fldCharType="begin"/>
      </w:r>
      <w:r>
        <w:instrText xml:space="preserve"> PAGEREF _Toc82691514 \h </w:instrText>
      </w:r>
      <w:r>
        <w:fldChar w:fldCharType="separate"/>
      </w:r>
      <w:r>
        <w:t>31</w:t>
      </w:r>
      <w:r>
        <w:fldChar w:fldCharType="end"/>
      </w:r>
    </w:p>
    <w:p w14:paraId="58785B5E" w14:textId="47900FF9" w:rsidR="00B6536F" w:rsidRDefault="00B6536F">
      <w:pPr>
        <w:pStyle w:val="TOC3"/>
        <w:rPr>
          <w:rFonts w:asciiTheme="minorHAnsi" w:eastAsiaTheme="minorEastAsia" w:hAnsiTheme="minorHAnsi" w:cstheme="minorBidi"/>
          <w:sz w:val="22"/>
          <w:szCs w:val="22"/>
          <w:lang w:eastAsia="en-AU" w:bidi="ar-SA"/>
        </w:rPr>
      </w:pPr>
      <w:r>
        <w:t>Government advertising expenditure</w:t>
      </w:r>
      <w:r>
        <w:tab/>
      </w:r>
      <w:r>
        <w:fldChar w:fldCharType="begin"/>
      </w:r>
      <w:r>
        <w:instrText xml:space="preserve"> PAGEREF _Toc82691515 \h </w:instrText>
      </w:r>
      <w:r>
        <w:fldChar w:fldCharType="separate"/>
      </w:r>
      <w:r>
        <w:t>31</w:t>
      </w:r>
      <w:r>
        <w:fldChar w:fldCharType="end"/>
      </w:r>
    </w:p>
    <w:p w14:paraId="1C561A57" w14:textId="6B2EFB22" w:rsidR="00B6536F" w:rsidRDefault="00B6536F">
      <w:pPr>
        <w:pStyle w:val="TOC3"/>
        <w:rPr>
          <w:rFonts w:asciiTheme="minorHAnsi" w:eastAsiaTheme="minorEastAsia" w:hAnsiTheme="minorHAnsi" w:cstheme="minorBidi"/>
          <w:sz w:val="22"/>
          <w:szCs w:val="22"/>
          <w:lang w:eastAsia="en-AU" w:bidi="ar-SA"/>
        </w:rPr>
      </w:pPr>
      <w:r>
        <w:t>Disclosure of major contracts</w:t>
      </w:r>
      <w:r>
        <w:tab/>
      </w:r>
      <w:r>
        <w:fldChar w:fldCharType="begin"/>
      </w:r>
      <w:r>
        <w:instrText xml:space="preserve"> PAGEREF _Toc82691516 \h </w:instrText>
      </w:r>
      <w:r>
        <w:fldChar w:fldCharType="separate"/>
      </w:r>
      <w:r>
        <w:t>31</w:t>
      </w:r>
      <w:r>
        <w:fldChar w:fldCharType="end"/>
      </w:r>
    </w:p>
    <w:p w14:paraId="2E3D3261" w14:textId="405C72E6" w:rsidR="00B6536F" w:rsidRDefault="00B6536F">
      <w:pPr>
        <w:pStyle w:val="TOC3"/>
        <w:rPr>
          <w:rFonts w:asciiTheme="minorHAnsi" w:eastAsiaTheme="minorEastAsia" w:hAnsiTheme="minorHAnsi" w:cstheme="minorBidi"/>
          <w:sz w:val="22"/>
          <w:szCs w:val="22"/>
          <w:lang w:eastAsia="en-AU" w:bidi="ar-SA"/>
        </w:rPr>
      </w:pPr>
      <w:r>
        <w:t>Consultancy expenditure</w:t>
      </w:r>
      <w:r>
        <w:tab/>
      </w:r>
      <w:r>
        <w:fldChar w:fldCharType="begin"/>
      </w:r>
      <w:r>
        <w:instrText xml:space="preserve"> PAGEREF _Toc82691517 \h </w:instrText>
      </w:r>
      <w:r>
        <w:fldChar w:fldCharType="separate"/>
      </w:r>
      <w:r>
        <w:t>32</w:t>
      </w:r>
      <w:r>
        <w:fldChar w:fldCharType="end"/>
      </w:r>
    </w:p>
    <w:p w14:paraId="7CC2849B" w14:textId="5D23DC23" w:rsidR="00B6536F" w:rsidRDefault="00B6536F">
      <w:pPr>
        <w:pStyle w:val="TOC3"/>
        <w:rPr>
          <w:rFonts w:asciiTheme="minorHAnsi" w:eastAsiaTheme="minorEastAsia" w:hAnsiTheme="minorHAnsi" w:cstheme="minorBidi"/>
          <w:sz w:val="22"/>
          <w:szCs w:val="22"/>
          <w:lang w:eastAsia="en-AU" w:bidi="ar-SA"/>
        </w:rPr>
      </w:pPr>
      <w:r>
        <w:t>Information and communications technology expenditure</w:t>
      </w:r>
      <w:r>
        <w:tab/>
      </w:r>
      <w:r>
        <w:fldChar w:fldCharType="begin"/>
      </w:r>
      <w:r>
        <w:instrText xml:space="preserve"> PAGEREF _Toc82691518 \h </w:instrText>
      </w:r>
      <w:r>
        <w:fldChar w:fldCharType="separate"/>
      </w:r>
      <w:r>
        <w:t>32</w:t>
      </w:r>
      <w:r>
        <w:fldChar w:fldCharType="end"/>
      </w:r>
    </w:p>
    <w:p w14:paraId="4D66388D" w14:textId="14EB752C" w:rsidR="00B6536F" w:rsidRDefault="00B6536F">
      <w:pPr>
        <w:pStyle w:val="TOC3"/>
        <w:rPr>
          <w:rFonts w:asciiTheme="minorHAnsi" w:eastAsiaTheme="minorEastAsia" w:hAnsiTheme="minorHAnsi" w:cstheme="minorBidi"/>
          <w:sz w:val="22"/>
          <w:szCs w:val="22"/>
          <w:lang w:eastAsia="en-AU" w:bidi="ar-SA"/>
        </w:rPr>
      </w:pPr>
      <w:r>
        <w:t>Freedom of information</w:t>
      </w:r>
      <w:r>
        <w:tab/>
      </w:r>
      <w:r>
        <w:fldChar w:fldCharType="begin"/>
      </w:r>
      <w:r>
        <w:instrText xml:space="preserve"> PAGEREF _Toc82691519 \h </w:instrText>
      </w:r>
      <w:r>
        <w:fldChar w:fldCharType="separate"/>
      </w:r>
      <w:r>
        <w:t>32</w:t>
      </w:r>
      <w:r>
        <w:fldChar w:fldCharType="end"/>
      </w:r>
    </w:p>
    <w:p w14:paraId="65945801" w14:textId="4C6FC876" w:rsidR="00B6536F" w:rsidRDefault="00B6536F">
      <w:pPr>
        <w:pStyle w:val="TOC3"/>
        <w:rPr>
          <w:rFonts w:asciiTheme="minorHAnsi" w:eastAsiaTheme="minorEastAsia" w:hAnsiTheme="minorHAnsi" w:cstheme="minorBidi"/>
          <w:sz w:val="22"/>
          <w:szCs w:val="22"/>
          <w:lang w:eastAsia="en-AU" w:bidi="ar-SA"/>
        </w:rPr>
      </w:pPr>
      <w:r>
        <w:t>Compliance with the</w:t>
      </w:r>
      <w:r w:rsidRPr="00087721">
        <w:rPr>
          <w:i/>
          <w:iCs/>
        </w:rPr>
        <w:t xml:space="preserve"> Building Act 1993</w:t>
      </w:r>
      <w:r>
        <w:tab/>
      </w:r>
      <w:r>
        <w:fldChar w:fldCharType="begin"/>
      </w:r>
      <w:r>
        <w:instrText xml:space="preserve"> PAGEREF _Toc82691520 \h </w:instrText>
      </w:r>
      <w:r>
        <w:fldChar w:fldCharType="separate"/>
      </w:r>
      <w:r>
        <w:t>33</w:t>
      </w:r>
      <w:r>
        <w:fldChar w:fldCharType="end"/>
      </w:r>
    </w:p>
    <w:p w14:paraId="070115F4" w14:textId="681537B3" w:rsidR="00B6536F" w:rsidRDefault="00B6536F">
      <w:pPr>
        <w:pStyle w:val="TOC3"/>
        <w:rPr>
          <w:rFonts w:asciiTheme="minorHAnsi" w:eastAsiaTheme="minorEastAsia" w:hAnsiTheme="minorHAnsi" w:cstheme="minorBidi"/>
          <w:sz w:val="22"/>
          <w:szCs w:val="22"/>
          <w:lang w:eastAsia="en-AU" w:bidi="ar-SA"/>
        </w:rPr>
      </w:pPr>
      <w:r>
        <w:t>Competitive neutrality policy</w:t>
      </w:r>
      <w:r>
        <w:tab/>
      </w:r>
      <w:r>
        <w:fldChar w:fldCharType="begin"/>
      </w:r>
      <w:r>
        <w:instrText xml:space="preserve"> PAGEREF _Toc82691521 \h </w:instrText>
      </w:r>
      <w:r>
        <w:fldChar w:fldCharType="separate"/>
      </w:r>
      <w:r>
        <w:t>33</w:t>
      </w:r>
      <w:r>
        <w:fldChar w:fldCharType="end"/>
      </w:r>
    </w:p>
    <w:p w14:paraId="4FB3E138" w14:textId="3BC45D2E" w:rsidR="00B6536F" w:rsidRDefault="00B6536F">
      <w:pPr>
        <w:pStyle w:val="TOC3"/>
        <w:rPr>
          <w:rFonts w:asciiTheme="minorHAnsi" w:eastAsiaTheme="minorEastAsia" w:hAnsiTheme="minorHAnsi" w:cstheme="minorBidi"/>
          <w:sz w:val="22"/>
          <w:szCs w:val="22"/>
          <w:lang w:eastAsia="en-AU" w:bidi="ar-SA"/>
        </w:rPr>
      </w:pPr>
      <w:r>
        <w:t xml:space="preserve">Compliance with the </w:t>
      </w:r>
      <w:r w:rsidRPr="00087721">
        <w:rPr>
          <w:i/>
        </w:rPr>
        <w:t>Protected Disclosures Act 2012</w:t>
      </w:r>
      <w:r>
        <w:tab/>
      </w:r>
      <w:r>
        <w:fldChar w:fldCharType="begin"/>
      </w:r>
      <w:r>
        <w:instrText xml:space="preserve"> PAGEREF _Toc82691522 \h </w:instrText>
      </w:r>
      <w:r>
        <w:fldChar w:fldCharType="separate"/>
      </w:r>
      <w:r>
        <w:t>34</w:t>
      </w:r>
      <w:r>
        <w:fldChar w:fldCharType="end"/>
      </w:r>
    </w:p>
    <w:p w14:paraId="42D4084C" w14:textId="087C6799" w:rsidR="00B6536F" w:rsidRDefault="00B6536F">
      <w:pPr>
        <w:pStyle w:val="TOC3"/>
        <w:rPr>
          <w:rFonts w:asciiTheme="minorHAnsi" w:eastAsiaTheme="minorEastAsia" w:hAnsiTheme="minorHAnsi" w:cstheme="minorBidi"/>
          <w:sz w:val="22"/>
          <w:szCs w:val="22"/>
          <w:lang w:eastAsia="en-AU" w:bidi="ar-SA"/>
        </w:rPr>
      </w:pPr>
      <w:r>
        <w:t xml:space="preserve">Compliance with the </w:t>
      </w:r>
      <w:r w:rsidRPr="00087721">
        <w:rPr>
          <w:i/>
        </w:rPr>
        <w:t>Disability Act 2006</w:t>
      </w:r>
      <w:r>
        <w:tab/>
      </w:r>
      <w:r>
        <w:fldChar w:fldCharType="begin"/>
      </w:r>
      <w:r>
        <w:instrText xml:space="preserve"> PAGEREF _Toc82691523 \h </w:instrText>
      </w:r>
      <w:r>
        <w:fldChar w:fldCharType="separate"/>
      </w:r>
      <w:r>
        <w:t>34</w:t>
      </w:r>
      <w:r>
        <w:fldChar w:fldCharType="end"/>
      </w:r>
    </w:p>
    <w:p w14:paraId="5B4F151D" w14:textId="35B8E5A2" w:rsidR="00B6536F" w:rsidRDefault="00B6536F">
      <w:pPr>
        <w:pStyle w:val="TOC3"/>
        <w:rPr>
          <w:rFonts w:asciiTheme="minorHAnsi" w:eastAsiaTheme="minorEastAsia" w:hAnsiTheme="minorHAnsi" w:cstheme="minorBidi"/>
          <w:sz w:val="22"/>
          <w:szCs w:val="22"/>
          <w:lang w:eastAsia="en-AU" w:bidi="ar-SA"/>
        </w:rPr>
      </w:pPr>
      <w:r>
        <w:t>Compliance with the Social Procurement Framework</w:t>
      </w:r>
      <w:r>
        <w:tab/>
      </w:r>
      <w:r>
        <w:fldChar w:fldCharType="begin"/>
      </w:r>
      <w:r>
        <w:instrText xml:space="preserve"> PAGEREF _Toc82691524 \h </w:instrText>
      </w:r>
      <w:r>
        <w:fldChar w:fldCharType="separate"/>
      </w:r>
      <w:r>
        <w:t>35</w:t>
      </w:r>
      <w:r>
        <w:fldChar w:fldCharType="end"/>
      </w:r>
    </w:p>
    <w:p w14:paraId="03E9DAA5" w14:textId="347E0EB9" w:rsidR="00B6536F" w:rsidRDefault="00B6536F">
      <w:pPr>
        <w:pStyle w:val="TOC3"/>
        <w:rPr>
          <w:rFonts w:asciiTheme="minorHAnsi" w:eastAsiaTheme="minorEastAsia" w:hAnsiTheme="minorHAnsi" w:cstheme="minorBidi"/>
          <w:sz w:val="22"/>
          <w:szCs w:val="22"/>
          <w:lang w:eastAsia="en-AU" w:bidi="ar-SA"/>
        </w:rPr>
      </w:pPr>
      <w:r>
        <w:t>Office-based environmental impacts</w:t>
      </w:r>
      <w:r>
        <w:tab/>
      </w:r>
      <w:r>
        <w:fldChar w:fldCharType="begin"/>
      </w:r>
      <w:r>
        <w:instrText xml:space="preserve"> PAGEREF _Toc82691525 \h </w:instrText>
      </w:r>
      <w:r>
        <w:fldChar w:fldCharType="separate"/>
      </w:r>
      <w:r>
        <w:t>35</w:t>
      </w:r>
      <w:r>
        <w:fldChar w:fldCharType="end"/>
      </w:r>
    </w:p>
    <w:p w14:paraId="3D75AF01" w14:textId="1AF77A9E" w:rsidR="00B6536F" w:rsidRDefault="00B6536F">
      <w:pPr>
        <w:pStyle w:val="TOC3"/>
        <w:rPr>
          <w:rFonts w:asciiTheme="minorHAnsi" w:eastAsiaTheme="minorEastAsia" w:hAnsiTheme="minorHAnsi" w:cstheme="minorBidi"/>
          <w:sz w:val="22"/>
          <w:szCs w:val="22"/>
          <w:lang w:eastAsia="en-AU" w:bidi="ar-SA"/>
        </w:rPr>
      </w:pPr>
      <w:r>
        <w:t>Additional information available upon request</w:t>
      </w:r>
      <w:r>
        <w:tab/>
      </w:r>
      <w:r>
        <w:fldChar w:fldCharType="begin"/>
      </w:r>
      <w:r>
        <w:instrText xml:space="preserve"> PAGEREF _Toc82691526 \h </w:instrText>
      </w:r>
      <w:r>
        <w:fldChar w:fldCharType="separate"/>
      </w:r>
      <w:r>
        <w:t>35</w:t>
      </w:r>
      <w:r>
        <w:fldChar w:fldCharType="end"/>
      </w:r>
    </w:p>
    <w:p w14:paraId="66C782A4" w14:textId="77DB4E5B" w:rsidR="00B6536F" w:rsidRDefault="00B6536F">
      <w:pPr>
        <w:pStyle w:val="TOC3"/>
        <w:rPr>
          <w:rFonts w:asciiTheme="minorHAnsi" w:eastAsiaTheme="minorEastAsia" w:hAnsiTheme="minorHAnsi" w:cstheme="minorBidi"/>
          <w:sz w:val="22"/>
          <w:szCs w:val="22"/>
          <w:lang w:eastAsia="en-AU" w:bidi="ar-SA"/>
        </w:rPr>
      </w:pPr>
      <w:r>
        <w:lastRenderedPageBreak/>
        <w:t>Attestation for financial management compliance with Standing Direction 5.1.4</w:t>
      </w:r>
      <w:r>
        <w:tab/>
      </w:r>
      <w:r>
        <w:fldChar w:fldCharType="begin"/>
      </w:r>
      <w:r>
        <w:instrText xml:space="preserve"> PAGEREF _Toc82691527 \h </w:instrText>
      </w:r>
      <w:r>
        <w:fldChar w:fldCharType="separate"/>
      </w:r>
      <w:r>
        <w:t>36</w:t>
      </w:r>
      <w:r>
        <w:fldChar w:fldCharType="end"/>
      </w:r>
    </w:p>
    <w:p w14:paraId="0EEBC026" w14:textId="56ECEA23" w:rsidR="00B6536F" w:rsidRDefault="00B6536F">
      <w:pPr>
        <w:pStyle w:val="TOC3"/>
        <w:rPr>
          <w:rFonts w:asciiTheme="minorHAnsi" w:eastAsiaTheme="minorEastAsia" w:hAnsiTheme="minorHAnsi" w:cstheme="minorBidi"/>
          <w:sz w:val="22"/>
          <w:szCs w:val="22"/>
          <w:lang w:eastAsia="en-AU" w:bidi="ar-SA"/>
        </w:rPr>
      </w:pPr>
      <w:r>
        <w:t>Asset Management Accountability Framework (AMAF) maturity assessment</w:t>
      </w:r>
      <w:r>
        <w:tab/>
      </w:r>
      <w:r>
        <w:fldChar w:fldCharType="begin"/>
      </w:r>
      <w:r>
        <w:instrText xml:space="preserve"> PAGEREF _Toc82691528 \h </w:instrText>
      </w:r>
      <w:r>
        <w:fldChar w:fldCharType="separate"/>
      </w:r>
      <w:r>
        <w:t>36</w:t>
      </w:r>
      <w:r>
        <w:fldChar w:fldCharType="end"/>
      </w:r>
    </w:p>
    <w:p w14:paraId="05371ADF" w14:textId="096563F6" w:rsidR="00B6536F" w:rsidRDefault="00B6536F">
      <w:pPr>
        <w:pStyle w:val="TOC1"/>
        <w:rPr>
          <w:rFonts w:asciiTheme="minorHAnsi" w:eastAsiaTheme="minorEastAsia" w:hAnsiTheme="minorHAnsi" w:cstheme="minorBidi"/>
          <w:b w:val="0"/>
          <w:lang w:eastAsia="en-AU" w:bidi="ar-SA"/>
        </w:rPr>
      </w:pPr>
      <w:r>
        <w:t>Financial statements</w:t>
      </w:r>
      <w:r>
        <w:tab/>
      </w:r>
      <w:r>
        <w:fldChar w:fldCharType="begin"/>
      </w:r>
      <w:r>
        <w:instrText xml:space="preserve"> PAGEREF _Toc82691529 \h </w:instrText>
      </w:r>
      <w:r>
        <w:fldChar w:fldCharType="separate"/>
      </w:r>
      <w:r>
        <w:t>37</w:t>
      </w:r>
      <w:r>
        <w:fldChar w:fldCharType="end"/>
      </w:r>
    </w:p>
    <w:p w14:paraId="2E0E7ECE" w14:textId="08941E63" w:rsidR="00B6536F" w:rsidRDefault="00B6536F">
      <w:pPr>
        <w:pStyle w:val="TOC2"/>
        <w:rPr>
          <w:rFonts w:asciiTheme="minorHAnsi" w:eastAsiaTheme="minorEastAsia" w:hAnsiTheme="minorHAnsi" w:cstheme="minorBidi"/>
          <w:b w:val="0"/>
          <w:sz w:val="22"/>
          <w:szCs w:val="22"/>
          <w:lang w:eastAsia="en-AU" w:bidi="ar-SA"/>
        </w:rPr>
      </w:pPr>
      <w:r>
        <w:t>Declaration in the financial statements</w:t>
      </w:r>
      <w:r>
        <w:tab/>
      </w:r>
      <w:r>
        <w:fldChar w:fldCharType="begin"/>
      </w:r>
      <w:r>
        <w:instrText xml:space="preserve"> PAGEREF _Toc82691530 \h </w:instrText>
      </w:r>
      <w:r>
        <w:fldChar w:fldCharType="separate"/>
      </w:r>
      <w:r>
        <w:t>38</w:t>
      </w:r>
      <w:r>
        <w:fldChar w:fldCharType="end"/>
      </w:r>
    </w:p>
    <w:p w14:paraId="7D237B99" w14:textId="08A9212A" w:rsidR="00B6536F" w:rsidRDefault="00B6536F">
      <w:pPr>
        <w:pStyle w:val="TOC2"/>
        <w:rPr>
          <w:rFonts w:asciiTheme="minorHAnsi" w:eastAsiaTheme="minorEastAsia" w:hAnsiTheme="minorHAnsi" w:cstheme="minorBidi"/>
          <w:b w:val="0"/>
          <w:sz w:val="22"/>
          <w:szCs w:val="22"/>
          <w:lang w:eastAsia="en-AU" w:bidi="ar-SA"/>
        </w:rPr>
      </w:pPr>
      <w:r>
        <w:t>VAGO independent auditor’s report</w:t>
      </w:r>
      <w:r>
        <w:tab/>
      </w:r>
      <w:r>
        <w:fldChar w:fldCharType="begin"/>
      </w:r>
      <w:r>
        <w:instrText xml:space="preserve"> PAGEREF _Toc82691531 \h </w:instrText>
      </w:r>
      <w:r>
        <w:fldChar w:fldCharType="separate"/>
      </w:r>
      <w:r>
        <w:t>39</w:t>
      </w:r>
      <w:r>
        <w:fldChar w:fldCharType="end"/>
      </w:r>
    </w:p>
    <w:p w14:paraId="5549A9D2" w14:textId="34794488" w:rsidR="00B6536F" w:rsidRDefault="00B6536F">
      <w:pPr>
        <w:pStyle w:val="TOC2"/>
        <w:rPr>
          <w:rFonts w:asciiTheme="minorHAnsi" w:eastAsiaTheme="minorEastAsia" w:hAnsiTheme="minorHAnsi" w:cstheme="minorBidi"/>
          <w:b w:val="0"/>
          <w:sz w:val="22"/>
          <w:szCs w:val="22"/>
          <w:lang w:eastAsia="en-AU" w:bidi="ar-SA"/>
        </w:rPr>
      </w:pPr>
      <w:r>
        <w:t>Comprehensive operating statement</w:t>
      </w:r>
      <w:r>
        <w:tab/>
      </w:r>
      <w:r>
        <w:fldChar w:fldCharType="begin"/>
      </w:r>
      <w:r>
        <w:instrText xml:space="preserve"> PAGEREF _Toc82691532 \h </w:instrText>
      </w:r>
      <w:r>
        <w:fldChar w:fldCharType="separate"/>
      </w:r>
      <w:r>
        <w:t>41</w:t>
      </w:r>
      <w:r>
        <w:fldChar w:fldCharType="end"/>
      </w:r>
    </w:p>
    <w:p w14:paraId="0604C644" w14:textId="1C0456F8" w:rsidR="00B6536F" w:rsidRDefault="00B6536F">
      <w:pPr>
        <w:pStyle w:val="TOC2"/>
        <w:rPr>
          <w:rFonts w:asciiTheme="minorHAnsi" w:eastAsiaTheme="minorEastAsia" w:hAnsiTheme="minorHAnsi" w:cstheme="minorBidi"/>
          <w:b w:val="0"/>
          <w:sz w:val="22"/>
          <w:szCs w:val="22"/>
          <w:lang w:eastAsia="en-AU" w:bidi="ar-SA"/>
        </w:rPr>
      </w:pPr>
      <w:r>
        <w:t>Balance sheet</w:t>
      </w:r>
      <w:r>
        <w:tab/>
      </w:r>
      <w:r>
        <w:fldChar w:fldCharType="begin"/>
      </w:r>
      <w:r>
        <w:instrText xml:space="preserve"> PAGEREF _Toc82691533 \h </w:instrText>
      </w:r>
      <w:r>
        <w:fldChar w:fldCharType="separate"/>
      </w:r>
      <w:r>
        <w:t>42</w:t>
      </w:r>
      <w:r>
        <w:fldChar w:fldCharType="end"/>
      </w:r>
    </w:p>
    <w:p w14:paraId="0036E48A" w14:textId="63BA28AB" w:rsidR="00B6536F" w:rsidRDefault="00B6536F">
      <w:pPr>
        <w:pStyle w:val="TOC2"/>
        <w:rPr>
          <w:rFonts w:asciiTheme="minorHAnsi" w:eastAsiaTheme="minorEastAsia" w:hAnsiTheme="minorHAnsi" w:cstheme="minorBidi"/>
          <w:b w:val="0"/>
          <w:sz w:val="22"/>
          <w:szCs w:val="22"/>
          <w:lang w:eastAsia="en-AU" w:bidi="ar-SA"/>
        </w:rPr>
      </w:pPr>
      <w:r>
        <w:t>Statement of changes in equity</w:t>
      </w:r>
      <w:r>
        <w:tab/>
      </w:r>
      <w:r>
        <w:fldChar w:fldCharType="begin"/>
      </w:r>
      <w:r>
        <w:instrText xml:space="preserve"> PAGEREF _Toc82691534 \h </w:instrText>
      </w:r>
      <w:r>
        <w:fldChar w:fldCharType="separate"/>
      </w:r>
      <w:r>
        <w:t>43</w:t>
      </w:r>
      <w:r>
        <w:fldChar w:fldCharType="end"/>
      </w:r>
    </w:p>
    <w:p w14:paraId="54EA40B2" w14:textId="6BDAACD8" w:rsidR="00B6536F" w:rsidRDefault="00B6536F">
      <w:pPr>
        <w:pStyle w:val="TOC2"/>
        <w:rPr>
          <w:rFonts w:asciiTheme="minorHAnsi" w:eastAsiaTheme="minorEastAsia" w:hAnsiTheme="minorHAnsi" w:cstheme="minorBidi"/>
          <w:b w:val="0"/>
          <w:sz w:val="22"/>
          <w:szCs w:val="22"/>
          <w:lang w:eastAsia="en-AU" w:bidi="ar-SA"/>
        </w:rPr>
      </w:pPr>
      <w:r>
        <w:t>Cash flow statement</w:t>
      </w:r>
      <w:r>
        <w:tab/>
      </w:r>
      <w:r>
        <w:fldChar w:fldCharType="begin"/>
      </w:r>
      <w:r>
        <w:instrText xml:space="preserve"> PAGEREF _Toc82691535 \h </w:instrText>
      </w:r>
      <w:r>
        <w:fldChar w:fldCharType="separate"/>
      </w:r>
      <w:r>
        <w:t>44</w:t>
      </w:r>
      <w:r>
        <w:fldChar w:fldCharType="end"/>
      </w:r>
    </w:p>
    <w:p w14:paraId="39C0E035" w14:textId="06B24B61" w:rsidR="00B6536F" w:rsidRDefault="00B6536F">
      <w:pPr>
        <w:pStyle w:val="TOC2"/>
        <w:rPr>
          <w:rFonts w:asciiTheme="minorHAnsi" w:eastAsiaTheme="minorEastAsia" w:hAnsiTheme="minorHAnsi" w:cstheme="minorBidi"/>
          <w:b w:val="0"/>
          <w:sz w:val="22"/>
          <w:szCs w:val="22"/>
          <w:lang w:eastAsia="en-AU" w:bidi="ar-SA"/>
        </w:rPr>
      </w:pPr>
      <w:r>
        <w:t>Notes to and forming part of the financial statements</w:t>
      </w:r>
      <w:r>
        <w:tab/>
      </w:r>
      <w:r>
        <w:fldChar w:fldCharType="begin"/>
      </w:r>
      <w:r>
        <w:instrText xml:space="preserve"> PAGEREF _Toc82691536 \h </w:instrText>
      </w:r>
      <w:r>
        <w:fldChar w:fldCharType="separate"/>
      </w:r>
      <w:r>
        <w:t>45</w:t>
      </w:r>
      <w:r>
        <w:fldChar w:fldCharType="end"/>
      </w:r>
    </w:p>
    <w:p w14:paraId="37661690" w14:textId="56E504C5" w:rsidR="00B6536F" w:rsidRDefault="00B6536F">
      <w:pPr>
        <w:pStyle w:val="TOC3"/>
        <w:rPr>
          <w:rFonts w:asciiTheme="minorHAnsi" w:eastAsiaTheme="minorEastAsia" w:hAnsiTheme="minorHAnsi" w:cstheme="minorBidi"/>
          <w:sz w:val="22"/>
          <w:szCs w:val="22"/>
          <w:lang w:eastAsia="en-AU" w:bidi="ar-SA"/>
        </w:rPr>
      </w:pPr>
      <w:r>
        <w:t>Note 1 About this report</w:t>
      </w:r>
      <w:r>
        <w:tab/>
      </w:r>
      <w:r>
        <w:fldChar w:fldCharType="begin"/>
      </w:r>
      <w:r>
        <w:instrText xml:space="preserve"> PAGEREF _Toc82691537 \h </w:instrText>
      </w:r>
      <w:r>
        <w:fldChar w:fldCharType="separate"/>
      </w:r>
      <w:r>
        <w:t>45</w:t>
      </w:r>
      <w:r>
        <w:fldChar w:fldCharType="end"/>
      </w:r>
    </w:p>
    <w:p w14:paraId="627C6CD3" w14:textId="510C30DB" w:rsidR="00B6536F" w:rsidRDefault="00B6536F">
      <w:pPr>
        <w:pStyle w:val="TOC3"/>
        <w:rPr>
          <w:rFonts w:asciiTheme="minorHAnsi" w:eastAsiaTheme="minorEastAsia" w:hAnsiTheme="minorHAnsi" w:cstheme="minorBidi"/>
          <w:sz w:val="22"/>
          <w:szCs w:val="22"/>
          <w:lang w:eastAsia="en-AU" w:bidi="ar-SA"/>
        </w:rPr>
      </w:pPr>
      <w:r>
        <w:t>Note 2 Income from transactions</w:t>
      </w:r>
      <w:r>
        <w:tab/>
      </w:r>
      <w:r>
        <w:fldChar w:fldCharType="begin"/>
      </w:r>
      <w:r>
        <w:instrText xml:space="preserve"> PAGEREF _Toc82691538 \h </w:instrText>
      </w:r>
      <w:r>
        <w:fldChar w:fldCharType="separate"/>
      </w:r>
      <w:r>
        <w:t>46</w:t>
      </w:r>
      <w:r>
        <w:fldChar w:fldCharType="end"/>
      </w:r>
    </w:p>
    <w:p w14:paraId="5A67C4AD" w14:textId="3A8D457C" w:rsidR="00B6536F" w:rsidRDefault="00B6536F">
      <w:pPr>
        <w:pStyle w:val="TOC3"/>
        <w:rPr>
          <w:rFonts w:asciiTheme="minorHAnsi" w:eastAsiaTheme="minorEastAsia" w:hAnsiTheme="minorHAnsi" w:cstheme="minorBidi"/>
          <w:sz w:val="22"/>
          <w:szCs w:val="22"/>
          <w:lang w:eastAsia="en-AU" w:bidi="ar-SA"/>
        </w:rPr>
      </w:pPr>
      <w:r>
        <w:t>Note 3 Grants and transfer payments</w:t>
      </w:r>
      <w:r>
        <w:tab/>
      </w:r>
      <w:r>
        <w:fldChar w:fldCharType="begin"/>
      </w:r>
      <w:r>
        <w:instrText xml:space="preserve"> PAGEREF _Toc82691539 \h </w:instrText>
      </w:r>
      <w:r>
        <w:fldChar w:fldCharType="separate"/>
      </w:r>
      <w:r>
        <w:t>47</w:t>
      </w:r>
      <w:r>
        <w:fldChar w:fldCharType="end"/>
      </w:r>
    </w:p>
    <w:p w14:paraId="59F0FB82" w14:textId="028965A0" w:rsidR="00B6536F" w:rsidRDefault="00B6536F">
      <w:pPr>
        <w:pStyle w:val="TOC3"/>
        <w:rPr>
          <w:rFonts w:asciiTheme="minorHAnsi" w:eastAsiaTheme="minorEastAsia" w:hAnsiTheme="minorHAnsi" w:cstheme="minorBidi"/>
          <w:sz w:val="22"/>
          <w:szCs w:val="22"/>
          <w:lang w:eastAsia="en-AU" w:bidi="ar-SA"/>
        </w:rPr>
      </w:pPr>
      <w:r>
        <w:t>Note 4 Operating and administrative expenses</w:t>
      </w:r>
      <w:r>
        <w:tab/>
      </w:r>
      <w:r>
        <w:fldChar w:fldCharType="begin"/>
      </w:r>
      <w:r>
        <w:instrText xml:space="preserve"> PAGEREF _Toc82691540 \h </w:instrText>
      </w:r>
      <w:r>
        <w:fldChar w:fldCharType="separate"/>
      </w:r>
      <w:r>
        <w:t>47</w:t>
      </w:r>
      <w:r>
        <w:fldChar w:fldCharType="end"/>
      </w:r>
    </w:p>
    <w:p w14:paraId="0CEDA231" w14:textId="739EDA68" w:rsidR="00B6536F" w:rsidRDefault="00B6536F">
      <w:pPr>
        <w:pStyle w:val="TOC3"/>
        <w:rPr>
          <w:rFonts w:asciiTheme="minorHAnsi" w:eastAsiaTheme="minorEastAsia" w:hAnsiTheme="minorHAnsi" w:cstheme="minorBidi"/>
          <w:sz w:val="22"/>
          <w:szCs w:val="22"/>
          <w:lang w:eastAsia="en-AU" w:bidi="ar-SA"/>
        </w:rPr>
      </w:pPr>
      <w:r>
        <w:t>Note 5 Other economic flows included in net result</w:t>
      </w:r>
      <w:r>
        <w:tab/>
      </w:r>
      <w:r>
        <w:fldChar w:fldCharType="begin"/>
      </w:r>
      <w:r>
        <w:instrText xml:space="preserve"> PAGEREF _Toc82691541 \h </w:instrText>
      </w:r>
      <w:r>
        <w:fldChar w:fldCharType="separate"/>
      </w:r>
      <w:r>
        <w:t>48</w:t>
      </w:r>
      <w:r>
        <w:fldChar w:fldCharType="end"/>
      </w:r>
    </w:p>
    <w:p w14:paraId="1373DDDD" w14:textId="6692D7B3" w:rsidR="00B6536F" w:rsidRDefault="00B6536F">
      <w:pPr>
        <w:pStyle w:val="TOC3"/>
        <w:rPr>
          <w:rFonts w:asciiTheme="minorHAnsi" w:eastAsiaTheme="minorEastAsia" w:hAnsiTheme="minorHAnsi" w:cstheme="minorBidi"/>
          <w:sz w:val="22"/>
          <w:szCs w:val="22"/>
          <w:lang w:eastAsia="en-AU" w:bidi="ar-SA"/>
        </w:rPr>
      </w:pPr>
      <w:r>
        <w:t>Note 6 Receivables</w:t>
      </w:r>
      <w:r>
        <w:tab/>
      </w:r>
      <w:r>
        <w:fldChar w:fldCharType="begin"/>
      </w:r>
      <w:r>
        <w:instrText xml:space="preserve"> PAGEREF _Toc82691542 \h </w:instrText>
      </w:r>
      <w:r>
        <w:fldChar w:fldCharType="separate"/>
      </w:r>
      <w:r>
        <w:t>48</w:t>
      </w:r>
      <w:r>
        <w:fldChar w:fldCharType="end"/>
      </w:r>
    </w:p>
    <w:p w14:paraId="5F131344" w14:textId="3B3E7E59" w:rsidR="00B6536F" w:rsidRDefault="00B6536F">
      <w:pPr>
        <w:pStyle w:val="TOC3"/>
        <w:rPr>
          <w:rFonts w:asciiTheme="minorHAnsi" w:eastAsiaTheme="minorEastAsia" w:hAnsiTheme="minorHAnsi" w:cstheme="minorBidi"/>
          <w:sz w:val="22"/>
          <w:szCs w:val="22"/>
          <w:lang w:eastAsia="en-AU" w:bidi="ar-SA"/>
        </w:rPr>
      </w:pPr>
      <w:r>
        <w:t>Note 7 Payables</w:t>
      </w:r>
      <w:r>
        <w:tab/>
      </w:r>
      <w:r>
        <w:fldChar w:fldCharType="begin"/>
      </w:r>
      <w:r>
        <w:instrText xml:space="preserve"> PAGEREF _Toc82691543 \h </w:instrText>
      </w:r>
      <w:r>
        <w:fldChar w:fldCharType="separate"/>
      </w:r>
      <w:r>
        <w:t>49</w:t>
      </w:r>
      <w:r>
        <w:fldChar w:fldCharType="end"/>
      </w:r>
    </w:p>
    <w:p w14:paraId="79D70971" w14:textId="612B7328" w:rsidR="00B6536F" w:rsidRDefault="00B6536F">
      <w:pPr>
        <w:pStyle w:val="TOC3"/>
        <w:rPr>
          <w:rFonts w:asciiTheme="minorHAnsi" w:eastAsiaTheme="minorEastAsia" w:hAnsiTheme="minorHAnsi" w:cstheme="minorBidi"/>
          <w:sz w:val="22"/>
          <w:szCs w:val="22"/>
          <w:lang w:eastAsia="en-AU" w:bidi="ar-SA"/>
        </w:rPr>
      </w:pPr>
      <w:r>
        <w:t>Note 8 Contingent assets and contingent liabilities</w:t>
      </w:r>
      <w:r>
        <w:tab/>
      </w:r>
      <w:r>
        <w:fldChar w:fldCharType="begin"/>
      </w:r>
      <w:r>
        <w:instrText xml:space="preserve"> PAGEREF _Toc82691544 \h </w:instrText>
      </w:r>
      <w:r>
        <w:fldChar w:fldCharType="separate"/>
      </w:r>
      <w:r>
        <w:t>50</w:t>
      </w:r>
      <w:r>
        <w:fldChar w:fldCharType="end"/>
      </w:r>
    </w:p>
    <w:p w14:paraId="499229EA" w14:textId="29194443" w:rsidR="00B6536F" w:rsidRDefault="00B6536F">
      <w:pPr>
        <w:pStyle w:val="TOC3"/>
        <w:rPr>
          <w:rFonts w:asciiTheme="minorHAnsi" w:eastAsiaTheme="minorEastAsia" w:hAnsiTheme="minorHAnsi" w:cstheme="minorBidi"/>
          <w:sz w:val="22"/>
          <w:szCs w:val="22"/>
          <w:lang w:eastAsia="en-AU" w:bidi="ar-SA"/>
        </w:rPr>
      </w:pPr>
      <w:r>
        <w:t>Note 9 Financial instruments</w:t>
      </w:r>
      <w:r>
        <w:tab/>
      </w:r>
      <w:r>
        <w:fldChar w:fldCharType="begin"/>
      </w:r>
      <w:r>
        <w:instrText xml:space="preserve"> PAGEREF _Toc82691545 \h </w:instrText>
      </w:r>
      <w:r>
        <w:fldChar w:fldCharType="separate"/>
      </w:r>
      <w:r>
        <w:t>50</w:t>
      </w:r>
      <w:r>
        <w:fldChar w:fldCharType="end"/>
      </w:r>
    </w:p>
    <w:p w14:paraId="075EC536" w14:textId="46903F0F" w:rsidR="00B6536F" w:rsidRDefault="00B6536F">
      <w:pPr>
        <w:pStyle w:val="TOC3"/>
        <w:rPr>
          <w:rFonts w:asciiTheme="minorHAnsi" w:eastAsiaTheme="minorEastAsia" w:hAnsiTheme="minorHAnsi" w:cstheme="minorBidi"/>
          <w:sz w:val="22"/>
          <w:szCs w:val="22"/>
          <w:lang w:eastAsia="en-AU" w:bidi="ar-SA"/>
        </w:rPr>
      </w:pPr>
      <w:r>
        <w:t>Note 10 Fair value determinations</w:t>
      </w:r>
      <w:r>
        <w:tab/>
      </w:r>
      <w:r>
        <w:fldChar w:fldCharType="begin"/>
      </w:r>
      <w:r>
        <w:instrText xml:space="preserve"> PAGEREF _Toc82691546 \h </w:instrText>
      </w:r>
      <w:r>
        <w:fldChar w:fldCharType="separate"/>
      </w:r>
      <w:r>
        <w:t>52</w:t>
      </w:r>
      <w:r>
        <w:fldChar w:fldCharType="end"/>
      </w:r>
    </w:p>
    <w:p w14:paraId="59C05BDE" w14:textId="7BCD9419" w:rsidR="00B6536F" w:rsidRDefault="00B6536F">
      <w:pPr>
        <w:pStyle w:val="TOC3"/>
        <w:rPr>
          <w:rFonts w:asciiTheme="minorHAnsi" w:eastAsiaTheme="minorEastAsia" w:hAnsiTheme="minorHAnsi" w:cstheme="minorBidi"/>
          <w:sz w:val="22"/>
          <w:szCs w:val="22"/>
          <w:lang w:eastAsia="en-AU" w:bidi="ar-SA"/>
        </w:rPr>
      </w:pPr>
      <w:r>
        <w:t>Note 11 Cash flow information</w:t>
      </w:r>
      <w:r>
        <w:tab/>
      </w:r>
      <w:r>
        <w:fldChar w:fldCharType="begin"/>
      </w:r>
      <w:r>
        <w:instrText xml:space="preserve"> PAGEREF _Toc82691547 \h </w:instrText>
      </w:r>
      <w:r>
        <w:fldChar w:fldCharType="separate"/>
      </w:r>
      <w:r>
        <w:t>53</w:t>
      </w:r>
      <w:r>
        <w:fldChar w:fldCharType="end"/>
      </w:r>
    </w:p>
    <w:p w14:paraId="439136C7" w14:textId="10ACF4C4" w:rsidR="00B6536F" w:rsidRDefault="00B6536F">
      <w:pPr>
        <w:pStyle w:val="TOC3"/>
        <w:rPr>
          <w:rFonts w:asciiTheme="minorHAnsi" w:eastAsiaTheme="minorEastAsia" w:hAnsiTheme="minorHAnsi" w:cstheme="minorBidi"/>
          <w:sz w:val="22"/>
          <w:szCs w:val="22"/>
          <w:lang w:eastAsia="en-AU" w:bidi="ar-SA"/>
        </w:rPr>
      </w:pPr>
      <w:r>
        <w:t>Note 12 Reserves</w:t>
      </w:r>
      <w:r>
        <w:tab/>
      </w:r>
      <w:r>
        <w:fldChar w:fldCharType="begin"/>
      </w:r>
      <w:r>
        <w:instrText xml:space="preserve"> PAGEREF _Toc82691548 \h </w:instrText>
      </w:r>
      <w:r>
        <w:fldChar w:fldCharType="separate"/>
      </w:r>
      <w:r>
        <w:t>53</w:t>
      </w:r>
      <w:r>
        <w:fldChar w:fldCharType="end"/>
      </w:r>
    </w:p>
    <w:p w14:paraId="34EF560C" w14:textId="42580D59" w:rsidR="00B6536F" w:rsidRDefault="00B6536F">
      <w:pPr>
        <w:pStyle w:val="TOC3"/>
        <w:rPr>
          <w:rFonts w:asciiTheme="minorHAnsi" w:eastAsiaTheme="minorEastAsia" w:hAnsiTheme="minorHAnsi" w:cstheme="minorBidi"/>
          <w:sz w:val="22"/>
          <w:szCs w:val="22"/>
          <w:lang w:eastAsia="en-AU" w:bidi="ar-SA"/>
        </w:rPr>
      </w:pPr>
      <w:r>
        <w:t>Note 13 Responsible persons</w:t>
      </w:r>
      <w:r>
        <w:tab/>
      </w:r>
      <w:r>
        <w:fldChar w:fldCharType="begin"/>
      </w:r>
      <w:r>
        <w:instrText xml:space="preserve"> PAGEREF _Toc82691549 \h </w:instrText>
      </w:r>
      <w:r>
        <w:fldChar w:fldCharType="separate"/>
      </w:r>
      <w:r>
        <w:t>54</w:t>
      </w:r>
      <w:r>
        <w:fldChar w:fldCharType="end"/>
      </w:r>
    </w:p>
    <w:p w14:paraId="5CC4D776" w14:textId="59DFB295" w:rsidR="00B6536F" w:rsidRDefault="00B6536F">
      <w:pPr>
        <w:pStyle w:val="TOC3"/>
        <w:rPr>
          <w:rFonts w:asciiTheme="minorHAnsi" w:eastAsiaTheme="minorEastAsia" w:hAnsiTheme="minorHAnsi" w:cstheme="minorBidi"/>
          <w:sz w:val="22"/>
          <w:szCs w:val="22"/>
          <w:lang w:eastAsia="en-AU" w:bidi="ar-SA"/>
        </w:rPr>
      </w:pPr>
      <w:r>
        <w:t>Note 14 Remuneration of executives</w:t>
      </w:r>
      <w:r>
        <w:tab/>
      </w:r>
      <w:r>
        <w:fldChar w:fldCharType="begin"/>
      </w:r>
      <w:r>
        <w:instrText xml:space="preserve"> PAGEREF _Toc82691550 \h </w:instrText>
      </w:r>
      <w:r>
        <w:fldChar w:fldCharType="separate"/>
      </w:r>
      <w:r>
        <w:t>57</w:t>
      </w:r>
      <w:r>
        <w:fldChar w:fldCharType="end"/>
      </w:r>
    </w:p>
    <w:p w14:paraId="068AA030" w14:textId="5FC46090" w:rsidR="00B6536F" w:rsidRDefault="00B6536F">
      <w:pPr>
        <w:pStyle w:val="TOC3"/>
        <w:rPr>
          <w:rFonts w:asciiTheme="minorHAnsi" w:eastAsiaTheme="minorEastAsia" w:hAnsiTheme="minorHAnsi" w:cstheme="minorBidi"/>
          <w:sz w:val="22"/>
          <w:szCs w:val="22"/>
          <w:lang w:eastAsia="en-AU" w:bidi="ar-SA"/>
        </w:rPr>
      </w:pPr>
      <w:r>
        <w:t>Note 15 Remuneration of auditors</w:t>
      </w:r>
      <w:r>
        <w:tab/>
      </w:r>
      <w:r>
        <w:fldChar w:fldCharType="begin"/>
      </w:r>
      <w:r>
        <w:instrText xml:space="preserve"> PAGEREF _Toc82691551 \h </w:instrText>
      </w:r>
      <w:r>
        <w:fldChar w:fldCharType="separate"/>
      </w:r>
      <w:r>
        <w:t>57</w:t>
      </w:r>
      <w:r>
        <w:fldChar w:fldCharType="end"/>
      </w:r>
    </w:p>
    <w:p w14:paraId="0F300E82" w14:textId="1F90C82F" w:rsidR="00B6536F" w:rsidRDefault="00B6536F">
      <w:pPr>
        <w:pStyle w:val="TOC3"/>
        <w:rPr>
          <w:rFonts w:asciiTheme="minorHAnsi" w:eastAsiaTheme="minorEastAsia" w:hAnsiTheme="minorHAnsi" w:cstheme="minorBidi"/>
          <w:sz w:val="22"/>
          <w:szCs w:val="22"/>
          <w:lang w:eastAsia="en-AU" w:bidi="ar-SA"/>
        </w:rPr>
      </w:pPr>
      <w:r>
        <w:t>Note 16 Subsequent events</w:t>
      </w:r>
      <w:r>
        <w:tab/>
      </w:r>
      <w:r>
        <w:fldChar w:fldCharType="begin"/>
      </w:r>
      <w:r>
        <w:instrText xml:space="preserve"> PAGEREF _Toc82691552 \h </w:instrText>
      </w:r>
      <w:r>
        <w:fldChar w:fldCharType="separate"/>
      </w:r>
      <w:r>
        <w:t>57</w:t>
      </w:r>
      <w:r>
        <w:fldChar w:fldCharType="end"/>
      </w:r>
    </w:p>
    <w:p w14:paraId="41A94620" w14:textId="456717E7" w:rsidR="00B6536F" w:rsidRDefault="00B6536F">
      <w:pPr>
        <w:pStyle w:val="TOC3"/>
        <w:rPr>
          <w:rFonts w:asciiTheme="minorHAnsi" w:eastAsiaTheme="minorEastAsia" w:hAnsiTheme="minorHAnsi" w:cstheme="minorBidi"/>
          <w:sz w:val="22"/>
          <w:szCs w:val="22"/>
          <w:lang w:eastAsia="en-AU" w:bidi="ar-SA"/>
        </w:rPr>
      </w:pPr>
      <w:r>
        <w:t>Note 17 Commitments for expenditure across payment timeframe</w:t>
      </w:r>
      <w:r>
        <w:tab/>
      </w:r>
      <w:r>
        <w:fldChar w:fldCharType="begin"/>
      </w:r>
      <w:r>
        <w:instrText xml:space="preserve"> PAGEREF _Toc82691553 \h </w:instrText>
      </w:r>
      <w:r>
        <w:fldChar w:fldCharType="separate"/>
      </w:r>
      <w:r>
        <w:t>57</w:t>
      </w:r>
      <w:r>
        <w:fldChar w:fldCharType="end"/>
      </w:r>
    </w:p>
    <w:p w14:paraId="15F41C9C" w14:textId="608436B6" w:rsidR="00B6536F" w:rsidRDefault="00B6536F">
      <w:pPr>
        <w:pStyle w:val="TOC3"/>
        <w:rPr>
          <w:rFonts w:asciiTheme="minorHAnsi" w:eastAsiaTheme="minorEastAsia" w:hAnsiTheme="minorHAnsi" w:cstheme="minorBidi"/>
          <w:sz w:val="22"/>
          <w:szCs w:val="22"/>
          <w:lang w:eastAsia="en-AU" w:bidi="ar-SA"/>
        </w:rPr>
      </w:pPr>
      <w:r>
        <w:t>Note 18 Other accounting items</w:t>
      </w:r>
      <w:r>
        <w:tab/>
      </w:r>
      <w:r>
        <w:fldChar w:fldCharType="begin"/>
      </w:r>
      <w:r>
        <w:instrText xml:space="preserve"> PAGEREF _Toc82691554 \h </w:instrText>
      </w:r>
      <w:r>
        <w:fldChar w:fldCharType="separate"/>
      </w:r>
      <w:r>
        <w:t>58</w:t>
      </w:r>
      <w:r>
        <w:fldChar w:fldCharType="end"/>
      </w:r>
    </w:p>
    <w:p w14:paraId="50FA3E20" w14:textId="213E41C6" w:rsidR="00B6536F" w:rsidRDefault="00B6536F">
      <w:pPr>
        <w:pStyle w:val="TOC1"/>
        <w:rPr>
          <w:rFonts w:asciiTheme="minorHAnsi" w:eastAsiaTheme="minorEastAsia" w:hAnsiTheme="minorHAnsi" w:cstheme="minorBidi"/>
          <w:b w:val="0"/>
          <w:lang w:eastAsia="en-AU" w:bidi="ar-SA"/>
        </w:rPr>
      </w:pPr>
      <w:r>
        <w:t>Appendices</w:t>
      </w:r>
      <w:r>
        <w:tab/>
      </w:r>
      <w:r>
        <w:fldChar w:fldCharType="begin"/>
      </w:r>
      <w:r>
        <w:instrText xml:space="preserve"> PAGEREF _Toc82691555 \h </w:instrText>
      </w:r>
      <w:r>
        <w:fldChar w:fldCharType="separate"/>
      </w:r>
      <w:r>
        <w:t>61</w:t>
      </w:r>
      <w:r>
        <w:fldChar w:fldCharType="end"/>
      </w:r>
    </w:p>
    <w:p w14:paraId="2B2E26F8" w14:textId="7141CE37" w:rsidR="00B6536F" w:rsidRDefault="00B6536F">
      <w:pPr>
        <w:pStyle w:val="TOC2"/>
        <w:rPr>
          <w:rFonts w:asciiTheme="minorHAnsi" w:eastAsiaTheme="minorEastAsia" w:hAnsiTheme="minorHAnsi" w:cstheme="minorBidi"/>
          <w:b w:val="0"/>
          <w:sz w:val="22"/>
          <w:szCs w:val="22"/>
          <w:lang w:eastAsia="en-AU" w:bidi="ar-SA"/>
        </w:rPr>
      </w:pPr>
      <w:r>
        <w:t>Appendix 1 Disclosure index</w:t>
      </w:r>
      <w:r>
        <w:tab/>
      </w:r>
      <w:r>
        <w:fldChar w:fldCharType="begin"/>
      </w:r>
      <w:r>
        <w:instrText xml:space="preserve"> PAGEREF _Toc82691556 \h </w:instrText>
      </w:r>
      <w:r>
        <w:fldChar w:fldCharType="separate"/>
      </w:r>
      <w:r>
        <w:t>61</w:t>
      </w:r>
      <w:r>
        <w:fldChar w:fldCharType="end"/>
      </w:r>
    </w:p>
    <w:p w14:paraId="2499CDAA" w14:textId="5C7A2599" w:rsidR="00B6536F" w:rsidRDefault="00B6536F">
      <w:pPr>
        <w:pStyle w:val="TOC2"/>
        <w:rPr>
          <w:rFonts w:asciiTheme="minorHAnsi" w:eastAsiaTheme="minorEastAsia" w:hAnsiTheme="minorHAnsi" w:cstheme="minorBidi"/>
          <w:b w:val="0"/>
          <w:sz w:val="22"/>
          <w:szCs w:val="22"/>
          <w:lang w:eastAsia="en-AU" w:bidi="ar-SA"/>
        </w:rPr>
      </w:pPr>
      <w:r>
        <w:t>Appendix 2 Grants and transfer payments (other than contributions by owners)</w:t>
      </w:r>
      <w:r>
        <w:tab/>
      </w:r>
      <w:r>
        <w:fldChar w:fldCharType="begin"/>
      </w:r>
      <w:r>
        <w:instrText xml:space="preserve"> PAGEREF _Toc82691557 \h </w:instrText>
      </w:r>
      <w:r>
        <w:fldChar w:fldCharType="separate"/>
      </w:r>
      <w:r>
        <w:t>63</w:t>
      </w:r>
      <w:r>
        <w:fldChar w:fldCharType="end"/>
      </w:r>
    </w:p>
    <w:p w14:paraId="3039715D" w14:textId="3B73B6DE" w:rsidR="00A472C7" w:rsidRPr="00896BFB" w:rsidRDefault="00B33D7B" w:rsidP="00813736">
      <w:pPr>
        <w:pStyle w:val="BodyText"/>
      </w:pPr>
      <w:r>
        <w:fldChar w:fldCharType="end"/>
      </w:r>
      <w:r w:rsidR="00A472C7" w:rsidRPr="00896BFB">
        <w:br w:type="page"/>
      </w:r>
    </w:p>
    <w:p w14:paraId="26BED8F3" w14:textId="75F8467A" w:rsidR="00DB734B" w:rsidRPr="00FC5751" w:rsidRDefault="00FC5751" w:rsidP="00FC5751">
      <w:pPr>
        <w:pStyle w:val="ReportSection"/>
      </w:pPr>
      <w:bookmarkStart w:id="3" w:name="_Toc519018661"/>
      <w:bookmarkStart w:id="4" w:name="_Toc524349924"/>
      <w:bookmarkStart w:id="5" w:name="_Toc82691492"/>
      <w:bookmarkStart w:id="6" w:name="_Hlk78553442"/>
      <w:r w:rsidRPr="00FC5751">
        <w:lastRenderedPageBreak/>
        <w:t xml:space="preserve">Report </w:t>
      </w:r>
      <w:r w:rsidRPr="007D292E">
        <w:t>of</w:t>
      </w:r>
      <w:r w:rsidRPr="00FC5751">
        <w:t xml:space="preserve"> </w:t>
      </w:r>
      <w:r w:rsidR="00A179CA">
        <w:t>o</w:t>
      </w:r>
      <w:r w:rsidRPr="00FC5751">
        <w:t>perations</w:t>
      </w:r>
      <w:bookmarkEnd w:id="3"/>
      <w:bookmarkEnd w:id="4"/>
      <w:bookmarkEnd w:id="5"/>
    </w:p>
    <w:p w14:paraId="0295A5CB" w14:textId="699E6A86" w:rsidR="0068266E" w:rsidRPr="00FC5751" w:rsidRDefault="0068266E" w:rsidP="00FC5751">
      <w:pPr>
        <w:pStyle w:val="Heading2"/>
      </w:pPr>
      <w:bookmarkStart w:id="7" w:name="_Toc518381451"/>
      <w:bookmarkStart w:id="8" w:name="_Toc519018662"/>
      <w:bookmarkStart w:id="9" w:name="_Toc524349925"/>
      <w:bookmarkStart w:id="10" w:name="_Toc19025240"/>
      <w:bookmarkStart w:id="11" w:name="_Toc19025837"/>
      <w:bookmarkStart w:id="12" w:name="_Toc82691493"/>
      <w:r w:rsidRPr="00FC5751">
        <w:t>Year in review</w:t>
      </w:r>
      <w:bookmarkEnd w:id="1"/>
      <w:bookmarkEnd w:id="7"/>
      <w:bookmarkEnd w:id="8"/>
      <w:bookmarkEnd w:id="9"/>
      <w:bookmarkEnd w:id="10"/>
      <w:bookmarkEnd w:id="11"/>
      <w:bookmarkEnd w:id="12"/>
    </w:p>
    <w:p w14:paraId="4206031C" w14:textId="7CD79923" w:rsidR="0068266E" w:rsidRPr="00EE5D99" w:rsidRDefault="00FC5751" w:rsidP="00F810AA">
      <w:pPr>
        <w:pStyle w:val="Heading3"/>
      </w:pPr>
      <w:bookmarkStart w:id="13" w:name="_Toc519018663"/>
      <w:bookmarkStart w:id="14" w:name="_Toc524349926"/>
      <w:bookmarkStart w:id="15" w:name="_Toc82691494"/>
      <w:r>
        <w:t>Our vision</w:t>
      </w:r>
      <w:bookmarkEnd w:id="13"/>
      <w:bookmarkEnd w:id="14"/>
      <w:bookmarkEnd w:id="15"/>
    </w:p>
    <w:p w14:paraId="7BB22303" w14:textId="48B14CDA" w:rsidR="00241F01" w:rsidRDefault="00241F01" w:rsidP="00813736">
      <w:pPr>
        <w:pStyle w:val="BodyText"/>
      </w:pPr>
      <w:r w:rsidRPr="00FC5751">
        <w:t xml:space="preserve">The </w:t>
      </w:r>
      <w:r w:rsidR="00986EF5" w:rsidRPr="00FC5751">
        <w:t xml:space="preserve">vision of the Adult, Community and Further Education Board </w:t>
      </w:r>
      <w:r w:rsidR="00122B1C">
        <w:t xml:space="preserve">is </w:t>
      </w:r>
      <w:r w:rsidR="00986EF5" w:rsidRPr="00FC5751">
        <w:t xml:space="preserve">that the </w:t>
      </w:r>
      <w:r w:rsidRPr="00FC5751">
        <w:t xml:space="preserve">adult, </w:t>
      </w:r>
      <w:proofErr w:type="gramStart"/>
      <w:r w:rsidRPr="00FC5751">
        <w:t>community</w:t>
      </w:r>
      <w:proofErr w:type="gramEnd"/>
      <w:r w:rsidRPr="00FC5751">
        <w:t xml:space="preserve"> and further education sector </w:t>
      </w:r>
      <w:r w:rsidR="0093178B">
        <w:t>develops the core skills Victorian adults need for study,</w:t>
      </w:r>
      <w:r w:rsidR="004D76DC">
        <w:t xml:space="preserve"> </w:t>
      </w:r>
      <w:r w:rsidR="0093178B">
        <w:t>work and life.</w:t>
      </w:r>
    </w:p>
    <w:p w14:paraId="7BF612C3" w14:textId="3CE9E318" w:rsidR="0068266E" w:rsidRPr="0017421B" w:rsidRDefault="00FC5751" w:rsidP="00F810AA">
      <w:pPr>
        <w:pStyle w:val="Heading3"/>
      </w:pPr>
      <w:bookmarkStart w:id="16" w:name="_Toc519018664"/>
      <w:bookmarkStart w:id="17" w:name="_Toc524349927"/>
      <w:bookmarkStart w:id="18" w:name="_Toc82691495"/>
      <w:r>
        <w:t>Our mission</w:t>
      </w:r>
      <w:bookmarkEnd w:id="16"/>
      <w:bookmarkEnd w:id="17"/>
      <w:bookmarkEnd w:id="18"/>
    </w:p>
    <w:p w14:paraId="484F6B89" w14:textId="508C2513" w:rsidR="0093178B" w:rsidRDefault="00241F01" w:rsidP="0093178B">
      <w:pPr>
        <w:pStyle w:val="BodyText"/>
      </w:pPr>
      <w:r w:rsidRPr="0017421B">
        <w:t xml:space="preserve">The mission of </w:t>
      </w:r>
      <w:r w:rsidR="00CA64C9">
        <w:t>the Board</w:t>
      </w:r>
      <w:r w:rsidRPr="0017421B">
        <w:t xml:space="preserve"> </w:t>
      </w:r>
      <w:r w:rsidR="0093178B" w:rsidRPr="008D6017">
        <w:t>is to lead literacy, numeracy, English language, employability and digital skills education and training for adult learners in Victoria.</w:t>
      </w:r>
    </w:p>
    <w:p w14:paraId="29EF1F0A" w14:textId="35693853" w:rsidR="0068266E" w:rsidRPr="00FC5751" w:rsidRDefault="006779E0" w:rsidP="00F810AA">
      <w:pPr>
        <w:pStyle w:val="Heading3"/>
      </w:pPr>
      <w:bookmarkStart w:id="19" w:name="_Toc518381454"/>
      <w:bookmarkStart w:id="20" w:name="_Toc519018665"/>
      <w:bookmarkStart w:id="21" w:name="_Toc524349928"/>
      <w:bookmarkStart w:id="22" w:name="_Toc82691496"/>
      <w:r w:rsidRPr="00FC5751">
        <w:t>O</w:t>
      </w:r>
      <w:r w:rsidR="0068266E" w:rsidRPr="00FC5751">
        <w:t>ur values</w:t>
      </w:r>
      <w:bookmarkEnd w:id="19"/>
      <w:bookmarkEnd w:id="20"/>
      <w:bookmarkEnd w:id="21"/>
      <w:bookmarkEnd w:id="22"/>
    </w:p>
    <w:p w14:paraId="55869128" w14:textId="5E4CAB54" w:rsidR="00A179CA" w:rsidRDefault="003C0F77" w:rsidP="00813736">
      <w:pPr>
        <w:pStyle w:val="BodyText"/>
      </w:pPr>
      <w:r>
        <w:rPr>
          <w:noProof/>
        </w:rPr>
        <w:t>In accordance with</w:t>
      </w:r>
      <w:r w:rsidR="00A179CA">
        <w:t xml:space="preserve"> the </w:t>
      </w:r>
      <w:r w:rsidR="00A179CA">
        <w:rPr>
          <w:i/>
        </w:rPr>
        <w:t>Public Administration Act 2004</w:t>
      </w:r>
      <w:r w:rsidR="00A179CA">
        <w:t>, t</w:t>
      </w:r>
      <w:r w:rsidR="00241F01" w:rsidRPr="005254EA">
        <w:t xml:space="preserve">he Board upholds the </w:t>
      </w:r>
      <w:r w:rsidR="00A179CA">
        <w:t xml:space="preserve">seven core </w:t>
      </w:r>
      <w:r w:rsidR="00241F01" w:rsidRPr="005254EA">
        <w:t xml:space="preserve">Victorian </w:t>
      </w:r>
      <w:r w:rsidR="00A179CA">
        <w:t>p</w:t>
      </w:r>
      <w:r w:rsidR="00241F01" w:rsidRPr="005254EA">
        <w:t xml:space="preserve">ublic </w:t>
      </w:r>
      <w:r w:rsidR="00A179CA">
        <w:t>s</w:t>
      </w:r>
      <w:r w:rsidR="00241F01" w:rsidRPr="005254EA">
        <w:t>ector values</w:t>
      </w:r>
      <w:r w:rsidR="00DD2BC9">
        <w:t xml:space="preserve"> of</w:t>
      </w:r>
      <w:r w:rsidR="000B4B2E">
        <w:t>:</w:t>
      </w:r>
    </w:p>
    <w:p w14:paraId="267B9329" w14:textId="3E62287D" w:rsidR="00241F01" w:rsidRDefault="00D92A93" w:rsidP="00813736">
      <w:pPr>
        <w:pStyle w:val="BodyText"/>
        <w:numPr>
          <w:ilvl w:val="0"/>
          <w:numId w:val="6"/>
        </w:numPr>
      </w:pPr>
      <w:r>
        <w:t>r</w:t>
      </w:r>
      <w:r w:rsidR="00A179CA">
        <w:t>esponsiveness</w:t>
      </w:r>
    </w:p>
    <w:p w14:paraId="6DC94763" w14:textId="7257DA20" w:rsidR="00A179CA" w:rsidRDefault="00D92A93" w:rsidP="00813736">
      <w:pPr>
        <w:pStyle w:val="BodyText"/>
        <w:numPr>
          <w:ilvl w:val="0"/>
          <w:numId w:val="6"/>
        </w:numPr>
      </w:pPr>
      <w:r>
        <w:t>i</w:t>
      </w:r>
      <w:r w:rsidR="00A179CA">
        <w:t>ntegrity</w:t>
      </w:r>
    </w:p>
    <w:p w14:paraId="5DC48358" w14:textId="5939733C" w:rsidR="00A179CA" w:rsidRDefault="00D92A93" w:rsidP="00813736">
      <w:pPr>
        <w:pStyle w:val="BodyText"/>
        <w:numPr>
          <w:ilvl w:val="0"/>
          <w:numId w:val="6"/>
        </w:numPr>
      </w:pPr>
      <w:r>
        <w:t>i</w:t>
      </w:r>
      <w:r w:rsidR="00A179CA">
        <w:t>mpartiality</w:t>
      </w:r>
    </w:p>
    <w:p w14:paraId="56EFB3D7" w14:textId="749089ED" w:rsidR="00A179CA" w:rsidRDefault="00D92A93" w:rsidP="00813736">
      <w:pPr>
        <w:pStyle w:val="BodyText"/>
        <w:numPr>
          <w:ilvl w:val="0"/>
          <w:numId w:val="6"/>
        </w:numPr>
      </w:pPr>
      <w:r>
        <w:t>a</w:t>
      </w:r>
      <w:r w:rsidR="00A179CA">
        <w:t>ccountability</w:t>
      </w:r>
    </w:p>
    <w:p w14:paraId="44D31606" w14:textId="21F67507" w:rsidR="00A179CA" w:rsidRDefault="00D92A93" w:rsidP="00813736">
      <w:pPr>
        <w:pStyle w:val="BodyText"/>
        <w:numPr>
          <w:ilvl w:val="0"/>
          <w:numId w:val="6"/>
        </w:numPr>
      </w:pPr>
      <w:r>
        <w:t>r</w:t>
      </w:r>
      <w:r w:rsidR="00A179CA">
        <w:t>espect</w:t>
      </w:r>
    </w:p>
    <w:p w14:paraId="7100B2A0" w14:textId="66BF2856" w:rsidR="00A179CA" w:rsidRDefault="00D92A93" w:rsidP="00813736">
      <w:pPr>
        <w:pStyle w:val="BodyText"/>
        <w:numPr>
          <w:ilvl w:val="0"/>
          <w:numId w:val="6"/>
        </w:numPr>
      </w:pPr>
      <w:r>
        <w:t>l</w:t>
      </w:r>
      <w:r w:rsidR="00A179CA">
        <w:t>eadership</w:t>
      </w:r>
    </w:p>
    <w:p w14:paraId="42D1AB25" w14:textId="6BCDD483" w:rsidR="00A179CA" w:rsidRPr="005254EA" w:rsidRDefault="00D92A93" w:rsidP="00813736">
      <w:pPr>
        <w:pStyle w:val="BodyText"/>
        <w:numPr>
          <w:ilvl w:val="0"/>
          <w:numId w:val="6"/>
        </w:numPr>
      </w:pPr>
      <w:r>
        <w:t>h</w:t>
      </w:r>
      <w:r w:rsidR="00A179CA">
        <w:t>uman rights</w:t>
      </w:r>
      <w:r w:rsidR="000B4B2E">
        <w:t>.</w:t>
      </w:r>
    </w:p>
    <w:p w14:paraId="009F9093" w14:textId="76CBF483" w:rsidR="0068266E" w:rsidRPr="005A6289" w:rsidRDefault="006779E0" w:rsidP="003E1A0C">
      <w:pPr>
        <w:pStyle w:val="Heading3"/>
      </w:pPr>
      <w:bookmarkStart w:id="23" w:name="_Toc518381455"/>
      <w:bookmarkStart w:id="24" w:name="_Toc519018666"/>
      <w:bookmarkStart w:id="25" w:name="_Toc524349929"/>
      <w:bookmarkStart w:id="26" w:name="_Toc82691497"/>
      <w:bookmarkStart w:id="27" w:name="_Hlk82092264"/>
      <w:r w:rsidRPr="005A6289">
        <w:t>C</w:t>
      </w:r>
      <w:r w:rsidR="0068266E" w:rsidRPr="005A6289">
        <w:t>hair</w:t>
      </w:r>
      <w:r w:rsidRPr="005A6289">
        <w:t>person</w:t>
      </w:r>
      <w:r w:rsidR="0068266E" w:rsidRPr="005A6289">
        <w:t>’s report</w:t>
      </w:r>
      <w:bookmarkEnd w:id="23"/>
      <w:bookmarkEnd w:id="24"/>
      <w:bookmarkEnd w:id="25"/>
      <w:bookmarkEnd w:id="26"/>
    </w:p>
    <w:p w14:paraId="395963BD" w14:textId="5C820E7F" w:rsidR="00373FB2" w:rsidRPr="00FB1344" w:rsidRDefault="00373FB2" w:rsidP="00373FB2">
      <w:pPr>
        <w:pStyle w:val="BodyText"/>
        <w:rPr>
          <w:rFonts w:ascii="Helvetica" w:hAnsi="Helvetica" w:cs="Helvetica"/>
          <w:color w:val="202020"/>
          <w:sz w:val="18"/>
          <w:szCs w:val="18"/>
        </w:rPr>
      </w:pPr>
      <w:bookmarkStart w:id="28" w:name="_Hlk82092360"/>
      <w:r w:rsidRPr="001D7D75">
        <w:t xml:space="preserve">The challenges of the </w:t>
      </w:r>
      <w:r>
        <w:t>p</w:t>
      </w:r>
      <w:r w:rsidRPr="001D7D75">
        <w:t>ast 12 months have been unparalleled, but the strength</w:t>
      </w:r>
      <w:r>
        <w:t xml:space="preserve">, </w:t>
      </w:r>
      <w:r w:rsidRPr="001D7D75">
        <w:t>dedication</w:t>
      </w:r>
      <w:r>
        <w:t xml:space="preserve"> and innovation</w:t>
      </w:r>
      <w:r w:rsidRPr="001D7D75">
        <w:t xml:space="preserve"> </w:t>
      </w:r>
      <w:r>
        <w:t>demonstrated in the</w:t>
      </w:r>
      <w:r w:rsidRPr="001D7D75">
        <w:t xml:space="preserve"> Learn Local sector ha</w:t>
      </w:r>
      <w:r>
        <w:t>ve</w:t>
      </w:r>
      <w:r w:rsidRPr="001D7D75">
        <w:t xml:space="preserve"> been </w:t>
      </w:r>
      <w:r>
        <w:t>exceptional</w:t>
      </w:r>
      <w:r w:rsidRPr="001D7D75">
        <w:t>.</w:t>
      </w:r>
      <w:r>
        <w:t xml:space="preserve"> </w:t>
      </w:r>
      <w:r w:rsidRPr="000F61B6">
        <w:t>Throughout 20</w:t>
      </w:r>
      <w:r>
        <w:t>20</w:t>
      </w:r>
      <w:r w:rsidRPr="000F61B6">
        <w:t>–2</w:t>
      </w:r>
      <w:r>
        <w:t>1</w:t>
      </w:r>
      <w:r w:rsidRPr="000F61B6">
        <w:t>, the Board remained focused on supporting Learn Local providers</w:t>
      </w:r>
      <w:r>
        <w:t xml:space="preserve"> and their learners</w:t>
      </w:r>
      <w:r w:rsidRPr="000F61B6">
        <w:t xml:space="preserve"> through the COVID-19 response and </w:t>
      </w:r>
      <w:proofErr w:type="gramStart"/>
      <w:r w:rsidRPr="000F61B6">
        <w:t>recovery</w:t>
      </w:r>
      <w:r>
        <w:t>, and</w:t>
      </w:r>
      <w:proofErr w:type="gramEnd"/>
      <w:r>
        <w:t xml:space="preserve"> implemented many initiatives.</w:t>
      </w:r>
      <w:r w:rsidRPr="000F61B6">
        <w:t xml:space="preserve"> </w:t>
      </w:r>
      <w:r>
        <w:t xml:space="preserve">The Board’s </w:t>
      </w:r>
      <w:r w:rsidR="00BA15B3">
        <w:t xml:space="preserve">work </w:t>
      </w:r>
      <w:r>
        <w:t>remain</w:t>
      </w:r>
      <w:r w:rsidR="003E1A0C">
        <w:t>s</w:t>
      </w:r>
      <w:r w:rsidRPr="001E01A0">
        <w:t xml:space="preserve"> underpinned by the following principles: being learner focused</w:t>
      </w:r>
      <w:r>
        <w:t>;</w:t>
      </w:r>
      <w:r w:rsidRPr="001E01A0">
        <w:t xml:space="preserve"> support</w:t>
      </w:r>
      <w:r w:rsidR="00BA15B3">
        <w:t>ing</w:t>
      </w:r>
      <w:r w:rsidRPr="001E01A0">
        <w:t xml:space="preserve"> Learn Local</w:t>
      </w:r>
      <w:r>
        <w:t xml:space="preserve"> providers</w:t>
      </w:r>
      <w:r w:rsidRPr="001E01A0">
        <w:t xml:space="preserve"> to provide quality and relevant delivery as part of a lifelong learning journey for individuals to develop the skills needed for study, </w:t>
      </w:r>
      <w:proofErr w:type="gramStart"/>
      <w:r w:rsidRPr="001E01A0">
        <w:t>work</w:t>
      </w:r>
      <w:proofErr w:type="gramEnd"/>
      <w:r w:rsidRPr="001E01A0">
        <w:t xml:space="preserve"> and life</w:t>
      </w:r>
      <w:r>
        <w:t>;</w:t>
      </w:r>
      <w:r w:rsidRPr="001E01A0">
        <w:t xml:space="preserve"> and ensuring we are meeting the needs of our communities now and into the future.</w:t>
      </w:r>
      <w:r>
        <w:rPr>
          <w:rFonts w:ascii="Helvetica" w:hAnsi="Helvetica" w:cs="Helvetica"/>
          <w:color w:val="202020"/>
          <w:sz w:val="18"/>
          <w:szCs w:val="18"/>
        </w:rPr>
        <w:t xml:space="preserve"> </w:t>
      </w:r>
    </w:p>
    <w:p w14:paraId="35542AC5" w14:textId="69DF79C2" w:rsidR="00373FB2" w:rsidRDefault="00373FB2" w:rsidP="00373FB2">
      <w:pPr>
        <w:pStyle w:val="BodyText"/>
      </w:pPr>
      <w:r>
        <w:t xml:space="preserve">During 2020–21, the Board maintained its responsiveness to the impact of COVID-19 restrictions by continuing its funding support for providers as this was important for learners, </w:t>
      </w:r>
      <w:proofErr w:type="gramStart"/>
      <w:r>
        <w:t>providers</w:t>
      </w:r>
      <w:proofErr w:type="gramEnd"/>
      <w:r>
        <w:t xml:space="preserve"> and communities. </w:t>
      </w:r>
      <w:r w:rsidR="00BA15B3">
        <w:rPr>
          <w:lang w:eastAsia="en-AU"/>
        </w:rPr>
        <w:t>T</w:t>
      </w:r>
      <w:r w:rsidRPr="00FB197E">
        <w:rPr>
          <w:lang w:eastAsia="en-AU"/>
        </w:rPr>
        <w:t xml:space="preserve">he Board </w:t>
      </w:r>
      <w:r>
        <w:rPr>
          <w:lang w:eastAsia="en-AU"/>
        </w:rPr>
        <w:t>also implemented</w:t>
      </w:r>
      <w:r w:rsidRPr="00FB197E">
        <w:rPr>
          <w:lang w:eastAsia="en-AU"/>
        </w:rPr>
        <w:t xml:space="preserve"> staff wellbeing, </w:t>
      </w:r>
      <w:proofErr w:type="gramStart"/>
      <w:r w:rsidRPr="00FB197E">
        <w:rPr>
          <w:lang w:eastAsia="en-AU"/>
        </w:rPr>
        <w:t>networking</w:t>
      </w:r>
      <w:proofErr w:type="gramEnd"/>
      <w:r w:rsidRPr="00FB197E">
        <w:rPr>
          <w:lang w:eastAsia="en-AU"/>
        </w:rPr>
        <w:t xml:space="preserve"> and targeted professional </w:t>
      </w:r>
      <w:r>
        <w:rPr>
          <w:lang w:eastAsia="en-AU"/>
        </w:rPr>
        <w:t xml:space="preserve">development </w:t>
      </w:r>
      <w:r w:rsidRPr="00FB197E">
        <w:rPr>
          <w:lang w:eastAsia="en-AU"/>
        </w:rPr>
        <w:t>activities</w:t>
      </w:r>
      <w:r>
        <w:rPr>
          <w:lang w:eastAsia="en-AU"/>
        </w:rPr>
        <w:t xml:space="preserve">, including a successful </w:t>
      </w:r>
      <w:r w:rsidRPr="00E5624C">
        <w:t>online professional development webinar series delivered by</w:t>
      </w:r>
      <w:r>
        <w:t xml:space="preserve"> Adult Community Education Victoria (</w:t>
      </w:r>
      <w:proofErr w:type="spellStart"/>
      <w:r w:rsidRPr="00E5624C">
        <w:t>ACEVic</w:t>
      </w:r>
      <w:proofErr w:type="spellEnd"/>
      <w:r>
        <w:t xml:space="preserve">). </w:t>
      </w:r>
    </w:p>
    <w:p w14:paraId="78F98AA0" w14:textId="77777777" w:rsidR="00373FB2" w:rsidRPr="00C47144" w:rsidRDefault="00373FB2" w:rsidP="00373FB2">
      <w:pPr>
        <w:pStyle w:val="BodyText"/>
      </w:pPr>
      <w:r>
        <w:t>The Board continued its consultation and engagement with stakeholders and the sector. This dialogue helped shaped our</w:t>
      </w:r>
      <w:r w:rsidRPr="00D25244">
        <w:t xml:space="preserve"> plan for provision to better meet the needs of learners, </w:t>
      </w:r>
      <w:proofErr w:type="gramStart"/>
      <w:r w:rsidRPr="00D25244">
        <w:t>communities</w:t>
      </w:r>
      <w:proofErr w:type="gramEnd"/>
      <w:r w:rsidRPr="00D25244">
        <w:t xml:space="preserve"> and industry across </w:t>
      </w:r>
      <w:r w:rsidRPr="00D25244">
        <w:lastRenderedPageBreak/>
        <w:t>the state, how to do that innovatively</w:t>
      </w:r>
      <w:r>
        <w:t>,</w:t>
      </w:r>
      <w:r w:rsidRPr="00D25244">
        <w:t xml:space="preserve"> and</w:t>
      </w:r>
      <w:r>
        <w:t xml:space="preserve"> how to</w:t>
      </w:r>
      <w:r w:rsidRPr="00D25244">
        <w:t xml:space="preserve"> foster and support different models between providers to cater for thin markets and support small providers to meet place-based needs.</w:t>
      </w:r>
      <w:r>
        <w:t xml:space="preserve"> </w:t>
      </w:r>
    </w:p>
    <w:p w14:paraId="18480BC5" w14:textId="525E94A2" w:rsidR="00373FB2" w:rsidRDefault="00E20376" w:rsidP="00373FB2">
      <w:pPr>
        <w:pStyle w:val="BodyText"/>
      </w:pPr>
      <w:r>
        <w:t>T</w:t>
      </w:r>
      <w:r w:rsidR="00373FB2" w:rsidRPr="00886DB6">
        <w:t>he Board continued a series of virtual visits with Learn Local providers to</w:t>
      </w:r>
      <w:r w:rsidR="00373FB2">
        <w:t xml:space="preserve"> see their work firsthand and</w:t>
      </w:r>
      <w:r w:rsidR="00373FB2" w:rsidRPr="00886DB6">
        <w:t xml:space="preserve"> </w:t>
      </w:r>
      <w:r>
        <w:t xml:space="preserve">to </w:t>
      </w:r>
      <w:r w:rsidR="00373FB2" w:rsidRPr="00886DB6">
        <w:t xml:space="preserve">thank them for their work, commitment, </w:t>
      </w:r>
      <w:proofErr w:type="gramStart"/>
      <w:r w:rsidR="00373FB2" w:rsidRPr="00886DB6">
        <w:t>resilience</w:t>
      </w:r>
      <w:proofErr w:type="gramEnd"/>
      <w:r w:rsidR="00373FB2" w:rsidRPr="00886DB6">
        <w:t xml:space="preserve"> and adaptability. During the visits, Board members saw learn</w:t>
      </w:r>
      <w:r w:rsidR="00874C32">
        <w:t>ers</w:t>
      </w:r>
      <w:r w:rsidR="00373FB2" w:rsidRPr="00886DB6">
        <w:t xml:space="preserve"> in classes, heard about stories, </w:t>
      </w:r>
      <w:proofErr w:type="gramStart"/>
      <w:r w:rsidR="00373FB2" w:rsidRPr="00886DB6">
        <w:t>achievements</w:t>
      </w:r>
      <w:proofErr w:type="gramEnd"/>
      <w:r w:rsidR="00373FB2" w:rsidRPr="00886DB6">
        <w:t xml:space="preserve"> and challenges, and saw the incredible efforts of Learn Local trainers and practitioners.</w:t>
      </w:r>
      <w:r w:rsidR="00373FB2" w:rsidRPr="001E01A0">
        <w:t xml:space="preserve"> It </w:t>
      </w:r>
      <w:r w:rsidR="00373FB2">
        <w:t xml:space="preserve">was </w:t>
      </w:r>
      <w:r w:rsidR="00373FB2" w:rsidRPr="001E01A0">
        <w:t xml:space="preserve">a privilege to meet and talk openly with providers, and to hear about </w:t>
      </w:r>
      <w:r w:rsidR="00373FB2">
        <w:t xml:space="preserve">how </w:t>
      </w:r>
      <w:r w:rsidR="00373FB2" w:rsidRPr="001E01A0">
        <w:t xml:space="preserve">they </w:t>
      </w:r>
      <w:r w:rsidR="00373FB2">
        <w:t>we</w:t>
      </w:r>
      <w:r w:rsidR="00373FB2" w:rsidRPr="001E01A0">
        <w:t xml:space="preserve">re working through COVID-19. Their experiences and insights </w:t>
      </w:r>
      <w:r w:rsidR="00373FB2">
        <w:t xml:space="preserve">have been </w:t>
      </w:r>
      <w:r w:rsidR="00373FB2" w:rsidRPr="001E01A0">
        <w:t>invaluable for the Board’s strategic planning and decision</w:t>
      </w:r>
      <w:r w:rsidR="00373FB2">
        <w:t>-</w:t>
      </w:r>
      <w:r w:rsidR="00373FB2" w:rsidRPr="001E01A0">
        <w:t>making.</w:t>
      </w:r>
    </w:p>
    <w:p w14:paraId="1EF850EC" w14:textId="7A9125BA" w:rsidR="00373FB2" w:rsidRDefault="00373FB2" w:rsidP="00373FB2">
      <w:pPr>
        <w:pStyle w:val="BodyText"/>
      </w:pPr>
      <w:r>
        <w:t xml:space="preserve">A major milestone in stakeholder engagement was the Board’s approval of the </w:t>
      </w:r>
      <w:r w:rsidRPr="00C47144">
        <w:t xml:space="preserve">new multi-year </w:t>
      </w:r>
      <w:r>
        <w:t>Adult, Community and Further Education (</w:t>
      </w:r>
      <w:r w:rsidRPr="00C47144">
        <w:t>ACFE</w:t>
      </w:r>
      <w:r>
        <w:t>)</w:t>
      </w:r>
      <w:r w:rsidRPr="00C47144">
        <w:t xml:space="preserve"> Learn Local Communications and Engagement Plan. </w:t>
      </w:r>
      <w:r>
        <w:t>It</w:t>
      </w:r>
      <w:r w:rsidRPr="00C47144">
        <w:t xml:space="preserve"> aims to increase the impact of the Learn Local sector by strengthening awareness of the brand value proposition and promoting the sector to the Victorian community and economy. </w:t>
      </w:r>
    </w:p>
    <w:p w14:paraId="2D615D36" w14:textId="5A1585F6" w:rsidR="00373FB2" w:rsidRDefault="00373FB2" w:rsidP="00373FB2">
      <w:pPr>
        <w:pStyle w:val="Heading40"/>
      </w:pPr>
      <w:r>
        <w:t>Key funding</w:t>
      </w:r>
    </w:p>
    <w:p w14:paraId="79AED63E" w14:textId="77777777" w:rsidR="00373FB2" w:rsidRDefault="00373FB2" w:rsidP="00373FB2">
      <w:pPr>
        <w:pStyle w:val="BodyText"/>
      </w:pPr>
      <w:r>
        <w:t>There were some exciting announcements and events during 2020–21 when</w:t>
      </w:r>
      <w:r w:rsidRPr="004579B5">
        <w:t xml:space="preserve"> COVID-related impacts on jobs and the study landscape highlighted the additional need for a stronger focus on digital literacy and further training to assist with employability and gaining work.</w:t>
      </w:r>
      <w:r>
        <w:t xml:space="preserve"> </w:t>
      </w:r>
    </w:p>
    <w:p w14:paraId="435DFB9D" w14:textId="55F9A157" w:rsidR="00373FB2" w:rsidRDefault="00373FB2" w:rsidP="00373FB2">
      <w:pPr>
        <w:pStyle w:val="BodyText"/>
      </w:pPr>
      <w:r>
        <w:t xml:space="preserve">Included in the </w:t>
      </w:r>
      <w:r w:rsidRPr="00332819">
        <w:t>2021–22 Victorian Government budget announcement</w:t>
      </w:r>
      <w:r>
        <w:t xml:space="preserve"> was an additional </w:t>
      </w:r>
      <w:r w:rsidRPr="00332819">
        <w:t xml:space="preserve">$6.2 million </w:t>
      </w:r>
      <w:r>
        <w:t>investment t</w:t>
      </w:r>
      <w:r w:rsidRPr="00332819">
        <w:t>o benefit pre</w:t>
      </w:r>
      <w:r w:rsidRPr="00332819">
        <w:noBreakHyphen/>
        <w:t>accredited learners. This includes an investment of $2.</w:t>
      </w:r>
      <w:r>
        <w:t>8</w:t>
      </w:r>
      <w:r w:rsidRPr="00332819">
        <w:t xml:space="preserve"> million over two years to create</w:t>
      </w:r>
      <w:r w:rsidR="00E20376">
        <w:t xml:space="preserve"> </w:t>
      </w:r>
      <w:r w:rsidRPr="00332819">
        <w:t>2,400 additional pre-accredited places</w:t>
      </w:r>
      <w:r w:rsidR="00E20376">
        <w:t xml:space="preserve"> each</w:t>
      </w:r>
      <w:r w:rsidRPr="00332819">
        <w:t xml:space="preserve"> in digital literacy programs and in employability skills programs. Additionally, there will be an investment of over $3.3 million in an </w:t>
      </w:r>
      <w:bookmarkStart w:id="29" w:name="_Hlk76400300"/>
      <w:r w:rsidRPr="00332819">
        <w:t>online core skills assessment tool that will</w:t>
      </w:r>
      <w:r>
        <w:t xml:space="preserve"> assist in </w:t>
      </w:r>
      <w:r w:rsidRPr="00332819">
        <w:t>tailor</w:t>
      </w:r>
      <w:r>
        <w:t>ing</w:t>
      </w:r>
      <w:r w:rsidRPr="00332819">
        <w:t xml:space="preserve"> training for those in need of core skills support</w:t>
      </w:r>
      <w:r>
        <w:t xml:space="preserve"> including Learn Local learners</w:t>
      </w:r>
      <w:r w:rsidRPr="00332819">
        <w:t>.</w:t>
      </w:r>
      <w:bookmarkEnd w:id="29"/>
      <w:r w:rsidRPr="00332819">
        <w:t xml:space="preserve"> Funding announcements such as</w:t>
      </w:r>
      <w:r>
        <w:t xml:space="preserve"> these recognise the value and impact of the Learn Local sector and reiterate</w:t>
      </w:r>
      <w:r w:rsidRPr="00332819">
        <w:t xml:space="preserve"> that </w:t>
      </w:r>
      <w:r>
        <w:t>a</w:t>
      </w:r>
      <w:r w:rsidRPr="00332819">
        <w:t xml:space="preserve">dult, </w:t>
      </w:r>
      <w:proofErr w:type="gramStart"/>
      <w:r>
        <w:t>c</w:t>
      </w:r>
      <w:r w:rsidRPr="00332819">
        <w:t>ommunity</w:t>
      </w:r>
      <w:proofErr w:type="gramEnd"/>
      <w:r w:rsidRPr="00332819">
        <w:t xml:space="preserve"> and </w:t>
      </w:r>
      <w:r>
        <w:t>f</w:t>
      </w:r>
      <w:r w:rsidRPr="00332819">
        <w:t xml:space="preserve">urther </w:t>
      </w:r>
      <w:r>
        <w:t>e</w:t>
      </w:r>
      <w:r w:rsidRPr="00332819">
        <w:t>ducation is a priority area for the Victorian Government.</w:t>
      </w:r>
      <w:r>
        <w:t xml:space="preserve"> </w:t>
      </w:r>
    </w:p>
    <w:p w14:paraId="078A8FE1" w14:textId="46B87B38" w:rsidR="00373FB2" w:rsidRDefault="00373FB2" w:rsidP="00373FB2">
      <w:pPr>
        <w:pStyle w:val="BodyText"/>
      </w:pPr>
      <w:r w:rsidRPr="001F4BAE">
        <w:t>As part of the $1.25 million investment fund for Learn Local providers announced</w:t>
      </w:r>
      <w:r>
        <w:t xml:space="preserve"> in 2019</w:t>
      </w:r>
      <w:r w:rsidRPr="001F4BAE">
        <w:t xml:space="preserve"> by the Minister for Training and Skills and </w:t>
      </w:r>
      <w:r w:rsidR="00D92A93">
        <w:t xml:space="preserve">Minister for </w:t>
      </w:r>
      <w:r w:rsidRPr="001F4BAE">
        <w:t>Higher Education, Learn Local</w:t>
      </w:r>
      <w:r>
        <w:t xml:space="preserve"> providers</w:t>
      </w:r>
      <w:r w:rsidRPr="001F4BAE">
        <w:t xml:space="preserve"> in regional and rural Victoria received a digital adjustment grant to improve digital access, develop practitioners’ digital skills and support lead practitioners in literacy and numeracy to work with and engage </w:t>
      </w:r>
      <w:proofErr w:type="spellStart"/>
      <w:r w:rsidRPr="001F4BAE">
        <w:t>Koorie</w:t>
      </w:r>
      <w:proofErr w:type="spellEnd"/>
      <w:r w:rsidRPr="001F4BAE">
        <w:t xml:space="preserve"> learners across the state. The welcomed funding enabled Learn Local providers to further support adult learners during COVID-19, a time when the availability of online learning </w:t>
      </w:r>
      <w:r>
        <w:t xml:space="preserve">has </w:t>
      </w:r>
      <w:r w:rsidRPr="001F4BAE">
        <w:t>bec</w:t>
      </w:r>
      <w:r>
        <w:t>o</w:t>
      </w:r>
      <w:r w:rsidRPr="001F4BAE">
        <w:t>me paramount.</w:t>
      </w:r>
    </w:p>
    <w:p w14:paraId="06C11612" w14:textId="4B99C85C" w:rsidR="00373FB2" w:rsidRDefault="00373FB2" w:rsidP="00373FB2">
      <w:pPr>
        <w:pStyle w:val="BodyText"/>
      </w:pPr>
      <w:r w:rsidRPr="00F36C33">
        <w:t>The Minister’s previous approval of $5 million for the Learn Local sector to improve literacy and numeracy opportunities through an additional 3,000 student places resulted in four programs to support learner needs</w:t>
      </w:r>
      <w:r>
        <w:t xml:space="preserve">: </w:t>
      </w:r>
      <w:r w:rsidRPr="00F36C33">
        <w:t xml:space="preserve">Skills for Work and Study, Pathways to TAFE, Learn Local TAFE Support and Digital Literacy Skills. These </w:t>
      </w:r>
      <w:r>
        <w:t>programs</w:t>
      </w:r>
      <w:r w:rsidRPr="00F36C33">
        <w:t xml:space="preserve"> have enabled providers to build their skills in delivering innovative literacy and numeracy training solutions and to leverage the strengths of Learn Local courses to support learners to</w:t>
      </w:r>
      <w:r>
        <w:t xml:space="preserve"> access opportunities in their communities,</w:t>
      </w:r>
      <w:r w:rsidRPr="00F36C33">
        <w:t xml:space="preserve"> succeed in accredited training</w:t>
      </w:r>
      <w:r>
        <w:t xml:space="preserve"> and work, as well as having a positive impact on their lives</w:t>
      </w:r>
      <w:r w:rsidRPr="00F36C33">
        <w:t>.</w:t>
      </w:r>
    </w:p>
    <w:p w14:paraId="65A83F1F" w14:textId="00D2F6FD" w:rsidR="00373FB2" w:rsidRDefault="00373FB2" w:rsidP="00373FB2">
      <w:pPr>
        <w:pStyle w:val="Heading40"/>
      </w:pPr>
      <w:r>
        <w:t>Key work</w:t>
      </w:r>
    </w:p>
    <w:p w14:paraId="2A57BED4" w14:textId="199DFF1E" w:rsidR="00373FB2" w:rsidRPr="00E5624C" w:rsidRDefault="00373FB2" w:rsidP="00373FB2">
      <w:pPr>
        <w:pStyle w:val="BodyText"/>
      </w:pPr>
      <w:r w:rsidRPr="001E01A0">
        <w:t xml:space="preserve">Current times have </w:t>
      </w:r>
      <w:r>
        <w:t>highlighted an</w:t>
      </w:r>
      <w:r w:rsidRPr="001E01A0">
        <w:t xml:space="preserve"> even greater role for our sector and a </w:t>
      </w:r>
      <w:r>
        <w:t>critical</w:t>
      </w:r>
      <w:r w:rsidRPr="001E01A0">
        <w:t xml:space="preserve"> need for our learners across all communities to build their core skills, including digital skills, for their lives and futures. As a result, </w:t>
      </w:r>
      <w:r w:rsidR="00E20376" w:rsidRPr="00E20376">
        <w:rPr>
          <w:color w:val="202020"/>
        </w:rPr>
        <w:t>a</w:t>
      </w:r>
      <w:r w:rsidR="00E20376" w:rsidRPr="00E20376">
        <w:t xml:space="preserve"> </w:t>
      </w:r>
      <w:r w:rsidR="00874C32">
        <w:t xml:space="preserve">major </w:t>
      </w:r>
      <w:r>
        <w:t xml:space="preserve">focus has been on commissioning work </w:t>
      </w:r>
      <w:r w:rsidR="00E20376">
        <w:t xml:space="preserve">in </w:t>
      </w:r>
      <w:r w:rsidRPr="00A023BF">
        <w:t xml:space="preserve">Digital Literacy Skills </w:t>
      </w:r>
      <w:r>
        <w:t xml:space="preserve">modules needed for everyday life, study and work as will developing </w:t>
      </w:r>
      <w:r w:rsidRPr="00E5624C">
        <w:t>high-quality online programs</w:t>
      </w:r>
      <w:r>
        <w:t xml:space="preserve"> designed by Learn Local providers during COVID</w:t>
      </w:r>
      <w:r>
        <w:noBreakHyphen/>
        <w:t>19. By sharing these programs, the Board aims to</w:t>
      </w:r>
      <w:r w:rsidRPr="00D25244">
        <w:t xml:space="preserve"> support </w:t>
      </w:r>
      <w:r>
        <w:t xml:space="preserve">all </w:t>
      </w:r>
      <w:r w:rsidRPr="00D25244">
        <w:t xml:space="preserve">Learn Local providers to build their </w:t>
      </w:r>
      <w:r w:rsidRPr="00D25244">
        <w:lastRenderedPageBreak/>
        <w:t xml:space="preserve">skills in </w:t>
      </w:r>
      <w:r>
        <w:t xml:space="preserve">education and training </w:t>
      </w:r>
      <w:r w:rsidRPr="00D25244">
        <w:t>delive</w:t>
      </w:r>
      <w:r>
        <w:t>ry so the sector can offer a range of delivery modes to meet learner needs</w:t>
      </w:r>
      <w:r w:rsidRPr="00D25244">
        <w:t>.</w:t>
      </w:r>
    </w:p>
    <w:p w14:paraId="0340A6D8" w14:textId="4CAD12E1" w:rsidR="00373FB2" w:rsidRPr="00786C3E" w:rsidRDefault="00373FB2" w:rsidP="00373FB2">
      <w:pPr>
        <w:pStyle w:val="BodyText"/>
        <w:rPr>
          <w:rFonts w:ascii="Helvetica" w:eastAsia="Times New Roman" w:hAnsi="Helvetica" w:cs="Helvetica"/>
          <w:color w:val="202020"/>
          <w:sz w:val="18"/>
          <w:szCs w:val="18"/>
          <w:lang w:eastAsia="en-AU"/>
        </w:rPr>
      </w:pPr>
      <w:bookmarkStart w:id="30" w:name="_Hlk76396971"/>
      <w:r>
        <w:t xml:space="preserve">During </w:t>
      </w:r>
      <w:r w:rsidR="00BA15B3">
        <w:t>2020–21</w:t>
      </w:r>
      <w:r>
        <w:t xml:space="preserve">, the Board </w:t>
      </w:r>
      <w:r w:rsidR="00BA15B3">
        <w:t xml:space="preserve">also </w:t>
      </w:r>
      <w:r>
        <w:t xml:space="preserve">received a one-off state budget commitment of $1.2 million for 1,000 additional pre-accredited delivery hours. These hours were intended for training places with an employment and industry focus including existing industry partnerships and digital skills development related to these outcomes. </w:t>
      </w:r>
      <w:bookmarkEnd w:id="30"/>
    </w:p>
    <w:p w14:paraId="624D63CD" w14:textId="4701B628" w:rsidR="00373FB2" w:rsidRPr="006A17A6" w:rsidRDefault="00373FB2" w:rsidP="00373FB2">
      <w:pPr>
        <w:pStyle w:val="BodyText"/>
      </w:pPr>
      <w:r w:rsidRPr="006A17A6">
        <w:t xml:space="preserve">For many years the Learn Local sector has produced </w:t>
      </w:r>
      <w:r>
        <w:t>Board</w:t>
      </w:r>
      <w:r w:rsidRPr="006A17A6">
        <w:t>-funded projects that have made a real difference to learners.</w:t>
      </w:r>
      <w:r>
        <w:t xml:space="preserve"> To ensure all </w:t>
      </w:r>
      <w:r w:rsidRPr="006A17A6">
        <w:t>Learn Local</w:t>
      </w:r>
      <w:r>
        <w:t xml:space="preserve"> providers</w:t>
      </w:r>
      <w:r w:rsidRPr="006A17A6">
        <w:t xml:space="preserve"> benefit from these projects</w:t>
      </w:r>
      <w:r>
        <w:t>,</w:t>
      </w:r>
      <w:r w:rsidRPr="006A17A6">
        <w:t xml:space="preserve"> the Board</w:t>
      </w:r>
      <w:r>
        <w:t xml:space="preserve"> established the</w:t>
      </w:r>
      <w:r w:rsidRPr="006A17A6">
        <w:t xml:space="preserve"> ACFE 2025 Strategy Fund. </w:t>
      </w:r>
      <w:bookmarkStart w:id="31" w:name="_Hlk76398114"/>
      <w:r>
        <w:t>T</w:t>
      </w:r>
      <w:r w:rsidRPr="006A17A6">
        <w:t>he new fund followed a review of the Board’s major projects and resources, including the Capacity and Innovation Fund, to ensure the Board’s investment aligns with the Ministerial Statement</w:t>
      </w:r>
      <w:r w:rsidR="00BA15B3">
        <w:t xml:space="preserve"> on </w:t>
      </w:r>
      <w:r w:rsidR="00BA15B3">
        <w:rPr>
          <w:lang w:eastAsia="en-AU"/>
        </w:rPr>
        <w:t>the Future of Adult Community Education in Victoria 2020–25 (Ministerial Statement)</w:t>
      </w:r>
      <w:r w:rsidRPr="006A17A6">
        <w:t xml:space="preserve"> and the </w:t>
      </w:r>
      <w:r w:rsidR="00BA15B3">
        <w:t>Board’s</w:t>
      </w:r>
      <w:r w:rsidR="00D92A93">
        <w:t xml:space="preserve"> six-year strategy</w:t>
      </w:r>
      <w:r w:rsidR="00BA15B3">
        <w:t xml:space="preserve"> </w:t>
      </w:r>
      <w:r w:rsidR="00D92A93">
        <w:t xml:space="preserve">(Strategy </w:t>
      </w:r>
      <w:r w:rsidRPr="006A17A6">
        <w:t>2020–25</w:t>
      </w:r>
      <w:r w:rsidR="00D92A93">
        <w:t>)</w:t>
      </w:r>
      <w:r>
        <w:t>.</w:t>
      </w:r>
      <w:r w:rsidRPr="006A17A6">
        <w:t xml:space="preserve"> </w:t>
      </w:r>
      <w:r>
        <w:t>In its initial phase, the</w:t>
      </w:r>
      <w:r w:rsidRPr="006A17A6">
        <w:t xml:space="preserve"> </w:t>
      </w:r>
      <w:r>
        <w:t>f</w:t>
      </w:r>
      <w:r w:rsidRPr="006A17A6">
        <w:t>und will focus</w:t>
      </w:r>
      <w:r>
        <w:t xml:space="preserve"> on having a whole</w:t>
      </w:r>
      <w:r>
        <w:noBreakHyphen/>
        <w:t>of</w:t>
      </w:r>
      <w:r>
        <w:noBreakHyphen/>
        <w:t>sector impact through</w:t>
      </w:r>
      <w:r w:rsidRPr="006A17A6">
        <w:t xml:space="preserve"> collaborative projects that are scalable and can be shared across the sector to improve learner outcomes and engagement. </w:t>
      </w:r>
    </w:p>
    <w:bookmarkEnd w:id="31"/>
    <w:p w14:paraId="4C123310" w14:textId="116509A8" w:rsidR="00373FB2" w:rsidRDefault="00373FB2" w:rsidP="00BA15B3">
      <w:pPr>
        <w:pStyle w:val="Heading40"/>
      </w:pPr>
      <w:r>
        <w:t>Sector recognition and achievements</w:t>
      </w:r>
    </w:p>
    <w:p w14:paraId="46386E49" w14:textId="77777777" w:rsidR="00373FB2" w:rsidRDefault="00373FB2" w:rsidP="00373FB2">
      <w:pPr>
        <w:pStyle w:val="BodyText"/>
      </w:pPr>
      <w:r w:rsidRPr="0051179E">
        <w:t xml:space="preserve">Due to the challenges of holding in-person events during COVID-19, the Board held the 2020 Learn Local Awards Virtual Gala Series in November 2020. </w:t>
      </w:r>
      <w:r>
        <w:t>A</w:t>
      </w:r>
      <w:r w:rsidRPr="0051179E">
        <w:t xml:space="preserve"> series of pre-recorded videos highlighting each of the finalists</w:t>
      </w:r>
      <w:r>
        <w:t xml:space="preserve">, </w:t>
      </w:r>
      <w:r w:rsidRPr="0051179E">
        <w:t>their stories</w:t>
      </w:r>
      <w:r>
        <w:t xml:space="preserve"> and an announcement of the award category winner</w:t>
      </w:r>
      <w:r w:rsidRPr="0051179E">
        <w:t xml:space="preserve"> were shared on social media channels over two weeks.</w:t>
      </w:r>
    </w:p>
    <w:p w14:paraId="7DEBCD65" w14:textId="42E51FC7" w:rsidR="00373FB2" w:rsidRDefault="00373FB2" w:rsidP="00373FB2">
      <w:pPr>
        <w:pStyle w:val="BodyText"/>
      </w:pPr>
      <w:r w:rsidRPr="0051179E">
        <w:t xml:space="preserve">The awards </w:t>
      </w:r>
      <w:r>
        <w:t>are an opportunity t</w:t>
      </w:r>
      <w:r w:rsidRPr="0051179E">
        <w:t>o celebrate the immense efforts of</w:t>
      </w:r>
      <w:r>
        <w:t xml:space="preserve"> the learners, trainers, </w:t>
      </w:r>
      <w:proofErr w:type="gramStart"/>
      <w:r>
        <w:t>volunteers</w:t>
      </w:r>
      <w:proofErr w:type="gramEnd"/>
      <w:r>
        <w:t xml:space="preserve"> and organisations that are a part of the Learn Local sector.</w:t>
      </w:r>
      <w:r w:rsidRPr="0051179E">
        <w:t xml:space="preserve"> It is now more important than ever to acknowledge the success and diversity of our great sector and the environment it creates for all Victorians to access lifelong learning. To formally acknowledge the efforts and innovation undertaken by our </w:t>
      </w:r>
      <w:r>
        <w:t>Learn Local providers</w:t>
      </w:r>
      <w:r w:rsidRPr="0051179E">
        <w:t xml:space="preserve"> during such changing and unprecedented times the Board added a one-off category to the 2020 </w:t>
      </w:r>
      <w:r w:rsidR="00E20376">
        <w:t>awards</w:t>
      </w:r>
      <w:r w:rsidRPr="0051179E">
        <w:t xml:space="preserve">: the Innovation in a </w:t>
      </w:r>
      <w:r>
        <w:t>T</w:t>
      </w:r>
      <w:r w:rsidRPr="0051179E">
        <w:t>ime of COVID Acknowledgement Award. The self-nominated category recognised innovative programs and the providers, practitioners and other individuals from our sector who have gone above and beyond to deliver innovative solutions</w:t>
      </w:r>
      <w:r>
        <w:t xml:space="preserve"> </w:t>
      </w:r>
      <w:r w:rsidRPr="0051179E">
        <w:t xml:space="preserve">to ensure ongoing delivery and ongoing connections with our learners during COVID-19. Congratulations to all </w:t>
      </w:r>
      <w:r>
        <w:t>the</w:t>
      </w:r>
      <w:r w:rsidRPr="0051179E">
        <w:t xml:space="preserve"> finalists and winners and thank you also to everyone who nominated. I was not surprised by the large number of high-quality nominations that were received, a testament to the impressive and innovative work our providers deliver </w:t>
      </w:r>
      <w:proofErr w:type="gramStart"/>
      <w:r w:rsidRPr="0051179E">
        <w:t>each and every</w:t>
      </w:r>
      <w:proofErr w:type="gramEnd"/>
      <w:r w:rsidRPr="0051179E">
        <w:t xml:space="preserve"> year to support our learners.</w:t>
      </w:r>
    </w:p>
    <w:p w14:paraId="6C3028E1" w14:textId="07625DB5" w:rsidR="00373FB2" w:rsidRDefault="00373FB2" w:rsidP="00373FB2">
      <w:pPr>
        <w:pStyle w:val="Heading40"/>
      </w:pPr>
      <w:r>
        <w:t>Board matters</w:t>
      </w:r>
    </w:p>
    <w:p w14:paraId="1664F1E7" w14:textId="6B00E40A" w:rsidR="00373FB2" w:rsidRPr="00B251A3" w:rsidRDefault="00373FB2" w:rsidP="00373FB2">
      <w:pPr>
        <w:pStyle w:val="BodyText"/>
      </w:pPr>
      <w:r w:rsidRPr="00B251A3">
        <w:t xml:space="preserve">In late 2020, the Minister received the final report on a review of </w:t>
      </w:r>
      <w:r>
        <w:t>ACFE</w:t>
      </w:r>
      <w:r w:rsidRPr="00B251A3">
        <w:t xml:space="preserve"> governance arrangements.</w:t>
      </w:r>
      <w:r>
        <w:t xml:space="preserve"> The review was focused on strengthening the Board’s governance to ensure it could deliver the </w:t>
      </w:r>
      <w:r w:rsidR="00BA15B3">
        <w:t>Ministerial Statement</w:t>
      </w:r>
      <w:r>
        <w:t xml:space="preserve"> and its goals by 2025. </w:t>
      </w:r>
      <w:r w:rsidRPr="00B251A3">
        <w:t>The</w:t>
      </w:r>
      <w:r>
        <w:t xml:space="preserve"> Minister asked the Board and the Department of Education and Training (the Department) to work collaboratively to implement k</w:t>
      </w:r>
      <w:r w:rsidRPr="00B251A3">
        <w:t>ey findings</w:t>
      </w:r>
      <w:r>
        <w:t xml:space="preserve"> of the review. One key focus was the </w:t>
      </w:r>
      <w:r w:rsidRPr="00B251A3">
        <w:t>appropriate resourcing and structure</w:t>
      </w:r>
      <w:r>
        <w:t xml:space="preserve"> needed to support </w:t>
      </w:r>
      <w:r w:rsidRPr="00B251A3">
        <w:t xml:space="preserve">the Board. In response to this, a new dedicated Executive Director role to lead the work in </w:t>
      </w:r>
      <w:r>
        <w:t>a</w:t>
      </w:r>
      <w:r w:rsidRPr="00B251A3">
        <w:t xml:space="preserve">dult, </w:t>
      </w:r>
      <w:r>
        <w:t>c</w:t>
      </w:r>
      <w:r w:rsidRPr="00B251A3">
        <w:t xml:space="preserve">ommunity and </w:t>
      </w:r>
      <w:r>
        <w:t>f</w:t>
      </w:r>
      <w:r w:rsidRPr="00B251A3">
        <w:t xml:space="preserve">urther </w:t>
      </w:r>
      <w:r>
        <w:t>e</w:t>
      </w:r>
      <w:r w:rsidRPr="00B251A3">
        <w:t>ducation</w:t>
      </w:r>
      <w:r>
        <w:t xml:space="preserve"> was created</w:t>
      </w:r>
      <w:r w:rsidRPr="00B251A3">
        <w:t>. Ms Jeanette Nagorcka</w:t>
      </w:r>
      <w:r>
        <w:t xml:space="preserve"> has been appointed to this</w:t>
      </w:r>
      <w:r w:rsidRPr="00B251A3">
        <w:t xml:space="preserve"> position</w:t>
      </w:r>
      <w:r>
        <w:t>. The Board is</w:t>
      </w:r>
      <w:r w:rsidRPr="00B251A3">
        <w:t xml:space="preserve"> look</w:t>
      </w:r>
      <w:r>
        <w:t>ing</w:t>
      </w:r>
      <w:r w:rsidRPr="00B251A3">
        <w:t xml:space="preserve"> forward to working closely with Jeanette</w:t>
      </w:r>
      <w:r>
        <w:t xml:space="preserve"> and her team</w:t>
      </w:r>
      <w:r w:rsidRPr="00B251A3">
        <w:t xml:space="preserve"> to successfully implement the Board’s</w:t>
      </w:r>
      <w:r>
        <w:t xml:space="preserve"> five-year</w:t>
      </w:r>
      <w:r w:rsidRPr="00B251A3">
        <w:t xml:space="preserve"> plan</w:t>
      </w:r>
      <w:r>
        <w:t xml:space="preserve"> and its annual priorities</w:t>
      </w:r>
      <w:r w:rsidRPr="00B251A3">
        <w:t xml:space="preserve"> to achieve the Ministerial Statement. </w:t>
      </w:r>
    </w:p>
    <w:p w14:paraId="39A0EE5B" w14:textId="77777777" w:rsidR="00373FB2" w:rsidRPr="00714D4F" w:rsidRDefault="00373FB2" w:rsidP="00373FB2">
      <w:pPr>
        <w:pStyle w:val="BodyText"/>
        <w:rPr>
          <w:highlight w:val="yellow"/>
        </w:rPr>
      </w:pPr>
      <w:r>
        <w:lastRenderedPageBreak/>
        <w:t xml:space="preserve">Members of the Board remain committed to ensuring the Learn Local sector is supported to be well placed and recognised for its important role and impact across communities in Victoria. I thank all Board members for their expertise, </w:t>
      </w:r>
      <w:proofErr w:type="gramStart"/>
      <w:r>
        <w:t>leadership</w:t>
      </w:r>
      <w:proofErr w:type="gramEnd"/>
      <w:r>
        <w:t xml:space="preserve"> and work. </w:t>
      </w:r>
      <w:r w:rsidRPr="00A631DE">
        <w:t>I would like to acknowledge the contribution of both Dr Menon Parameswaran and Dr Ron Wilson, whose terms ended during 20</w:t>
      </w:r>
      <w:r>
        <w:t>20</w:t>
      </w:r>
      <w:r w:rsidRPr="00A631DE">
        <w:t>–2</w:t>
      </w:r>
      <w:r>
        <w:t>1</w:t>
      </w:r>
      <w:r w:rsidRPr="00A631DE">
        <w:t>. Dr</w:t>
      </w:r>
      <w:r>
        <w:t> </w:t>
      </w:r>
      <w:r w:rsidRPr="00A631DE">
        <w:t>Parameswaran brought many attributes and skills to the Board including educational experience from his teaching and research work in agriculture and resource management</w:t>
      </w:r>
      <w:r>
        <w:t>,</w:t>
      </w:r>
      <w:r w:rsidRPr="00A631DE">
        <w:t xml:space="preserve"> a passion and commitment </w:t>
      </w:r>
      <w:r>
        <w:t xml:space="preserve">to </w:t>
      </w:r>
      <w:r w:rsidRPr="00A631DE">
        <w:t xml:space="preserve">championing diversity and the importance of </w:t>
      </w:r>
      <w:proofErr w:type="gramStart"/>
      <w:r w:rsidRPr="00A631DE">
        <w:t>community</w:t>
      </w:r>
      <w:r>
        <w:t>,</w:t>
      </w:r>
      <w:r w:rsidRPr="00A631DE">
        <w:t xml:space="preserve"> and</w:t>
      </w:r>
      <w:proofErr w:type="gramEnd"/>
      <w:r w:rsidRPr="00A631DE">
        <w:t xml:space="preserve"> addressing the needs of </w:t>
      </w:r>
      <w:r>
        <w:t>adult learners</w:t>
      </w:r>
      <w:r w:rsidRPr="00A631DE">
        <w:t xml:space="preserve"> in regional Victoria. Dr Wilson made a significant contribution to the Board over the </w:t>
      </w:r>
      <w:r>
        <w:t>p</w:t>
      </w:r>
      <w:r w:rsidRPr="00A631DE">
        <w:t>ast 11 years. He ha</w:t>
      </w:r>
      <w:r>
        <w:t>s</w:t>
      </w:r>
      <w:r w:rsidRPr="00A631DE">
        <w:t xml:space="preserve"> a strong understanding of and vast experience in adult community education and vocational education and training</w:t>
      </w:r>
      <w:r>
        <w:t>,</w:t>
      </w:r>
      <w:r w:rsidRPr="00A631DE">
        <w:t xml:space="preserve"> and a passion and commitment to the Learn Local sector and its learners. Together with his strategic insights</w:t>
      </w:r>
      <w:r>
        <w:t>,</w:t>
      </w:r>
      <w:r w:rsidRPr="00A631DE">
        <w:t xml:space="preserve"> </w:t>
      </w:r>
      <w:r>
        <w:t xml:space="preserve">he made a significant contribution to the Board’s work, </w:t>
      </w:r>
      <w:r w:rsidRPr="00A631DE">
        <w:t>ensur</w:t>
      </w:r>
      <w:r>
        <w:t>ing it</w:t>
      </w:r>
      <w:r w:rsidRPr="00A631DE">
        <w:t xml:space="preserve"> fulfilled its role</w:t>
      </w:r>
      <w:r>
        <w:t xml:space="preserve"> and responsibilities and made a difference to the education access and opportunities for many Victorians</w:t>
      </w:r>
      <w:r w:rsidRPr="00A631DE">
        <w:t>.</w:t>
      </w:r>
      <w:r>
        <w:t xml:space="preserve"> </w:t>
      </w:r>
      <w:r w:rsidRPr="00A631DE">
        <w:t>On behalf of the Board, I</w:t>
      </w:r>
      <w:r>
        <w:t xml:space="preserve"> wish to thank them for their positive contribution on the Board and their commitment to adult community education, and I wish them well in their future endeavours and achievements.</w:t>
      </w:r>
    </w:p>
    <w:p w14:paraId="6DE4DED0" w14:textId="449C8E2A" w:rsidR="00373FB2" w:rsidRPr="001D7D75" w:rsidRDefault="00373FB2" w:rsidP="00373FB2">
      <w:pPr>
        <w:pStyle w:val="BodyText"/>
      </w:pPr>
      <w:r w:rsidRPr="001D7D75">
        <w:t>During 20</w:t>
      </w:r>
      <w:r>
        <w:t>20</w:t>
      </w:r>
      <w:r w:rsidRPr="001D7D75">
        <w:t>–2</w:t>
      </w:r>
      <w:r>
        <w:t>1</w:t>
      </w:r>
      <w:r w:rsidRPr="001D7D75">
        <w:t>, the Board welcomed two new members</w:t>
      </w:r>
      <w:r>
        <w:t>:</w:t>
      </w:r>
      <w:r w:rsidRPr="001D7D75">
        <w:t xml:space="preserve"> Ms Claudia Fatone and Mr James Atkinson. </w:t>
      </w:r>
      <w:r>
        <w:t>Ms Fatone brings a wealth of experience to the Board, including her Community Legal Centre background. She</w:t>
      </w:r>
      <w:r w:rsidRPr="001D7D75">
        <w:t xml:space="preserve"> has a commitment to social justice, gender equity</w:t>
      </w:r>
      <w:r>
        <w:t>,</w:t>
      </w:r>
      <w:r w:rsidRPr="001D7D75">
        <w:t xml:space="preserve"> and ensuring access and opportunities for all</w:t>
      </w:r>
      <w:r>
        <w:t>,</w:t>
      </w:r>
      <w:r w:rsidRPr="001D7D75">
        <w:t xml:space="preserve"> and </w:t>
      </w:r>
      <w:r w:rsidR="00D92A93">
        <w:t xml:space="preserve">she </w:t>
      </w:r>
      <w:r w:rsidRPr="001D7D75">
        <w:t>is aware of the importance of the role of our sector in th</w:t>
      </w:r>
      <w:r>
        <w:t>ese areas</w:t>
      </w:r>
      <w:r w:rsidRPr="001D7D75">
        <w:t>. Mr</w:t>
      </w:r>
      <w:r>
        <w:t> </w:t>
      </w:r>
      <w:r w:rsidRPr="001D7D75">
        <w:t>Atkinson has 30 years</w:t>
      </w:r>
      <w:r w:rsidR="00D92A93">
        <w:t>’</w:t>
      </w:r>
      <w:r w:rsidRPr="001D7D75">
        <w:t xml:space="preserve"> experience across a range of Aboriginal Services and government departments</w:t>
      </w:r>
      <w:r>
        <w:t>,</w:t>
      </w:r>
      <w:r w:rsidRPr="001D7D75">
        <w:t xml:space="preserve"> and </w:t>
      </w:r>
      <w:r>
        <w:t xml:space="preserve">he </w:t>
      </w:r>
      <w:r w:rsidRPr="001D7D75">
        <w:t xml:space="preserve">has a lifelong commitment to the preservation of Indigenous culture, </w:t>
      </w:r>
      <w:proofErr w:type="gramStart"/>
      <w:r w:rsidRPr="001D7D75">
        <w:t>language</w:t>
      </w:r>
      <w:proofErr w:type="gramEnd"/>
      <w:r w:rsidRPr="001D7D75">
        <w:t xml:space="preserve"> and customs, and </w:t>
      </w:r>
      <w:r>
        <w:t xml:space="preserve">to </w:t>
      </w:r>
      <w:r w:rsidRPr="001D7D75">
        <w:t>the regeneration and continued advancement of his community. They will be valued contributors to the Board and our work.</w:t>
      </w:r>
    </w:p>
    <w:p w14:paraId="0044D5E4" w14:textId="77777777" w:rsidR="00373FB2" w:rsidRPr="0098403D" w:rsidRDefault="00373FB2" w:rsidP="00373FB2">
      <w:pPr>
        <w:pStyle w:val="BodyText"/>
      </w:pPr>
      <w:r w:rsidRPr="0098403D">
        <w:t>In 20</w:t>
      </w:r>
      <w:r>
        <w:t>20</w:t>
      </w:r>
      <w:r w:rsidRPr="0098403D">
        <w:t>–2</w:t>
      </w:r>
      <w:r>
        <w:t>1</w:t>
      </w:r>
      <w:r w:rsidRPr="0098403D">
        <w:t xml:space="preserve">, we welcomed 25 new members of eight Regional Councils of </w:t>
      </w:r>
      <w:r>
        <w:t>ACFE</w:t>
      </w:r>
      <w:r w:rsidRPr="0098403D">
        <w:t xml:space="preserve"> </w:t>
      </w:r>
      <w:r>
        <w:t xml:space="preserve">and re-appointed </w:t>
      </w:r>
      <w:r w:rsidRPr="0098403D">
        <w:t xml:space="preserve">16 existing members. I look forward to the Board’s continued work with </w:t>
      </w:r>
      <w:r>
        <w:t>R</w:t>
      </w:r>
      <w:r w:rsidRPr="0098403D">
        <w:t xml:space="preserve">egional </w:t>
      </w:r>
      <w:r>
        <w:t>C</w:t>
      </w:r>
      <w:r w:rsidRPr="0098403D">
        <w:t>ouncils to ensure that all adult Victorians have access to the</w:t>
      </w:r>
      <w:r>
        <w:t xml:space="preserve"> educational opportunities and</w:t>
      </w:r>
      <w:r w:rsidRPr="0098403D">
        <w:t xml:space="preserve"> training they need to achieve their potential</w:t>
      </w:r>
      <w:r>
        <w:t xml:space="preserve"> and aspirations</w:t>
      </w:r>
      <w:r w:rsidRPr="0098403D">
        <w:t>.</w:t>
      </w:r>
    </w:p>
    <w:p w14:paraId="6BCE36E9" w14:textId="77777777" w:rsidR="00373FB2" w:rsidRPr="0098403D" w:rsidRDefault="00373FB2" w:rsidP="00373FB2">
      <w:pPr>
        <w:pStyle w:val="BodyText"/>
      </w:pPr>
      <w:r>
        <w:t xml:space="preserve">On behalf of the Board, I would like to thank the previous General Manager of the Board, Ms Lee-Anne Fisher, and the staff involved in delivering our priorities and work within the Engagement, </w:t>
      </w:r>
      <w:proofErr w:type="gramStart"/>
      <w:r>
        <w:t>Participation</w:t>
      </w:r>
      <w:proofErr w:type="gramEnd"/>
      <w:r>
        <w:t xml:space="preserve"> and Inclusion Division.</w:t>
      </w:r>
    </w:p>
    <w:p w14:paraId="611D737E" w14:textId="77777777" w:rsidR="00373FB2" w:rsidRPr="001A4D1B" w:rsidRDefault="00373FB2" w:rsidP="00373FB2">
      <w:pPr>
        <w:pStyle w:val="BodyText"/>
        <w:rPr>
          <w:highlight w:val="yellow"/>
        </w:rPr>
      </w:pPr>
      <w:r w:rsidRPr="00B251A3">
        <w:t>Looking ahead</w:t>
      </w:r>
      <w:r>
        <w:t>,</w:t>
      </w:r>
      <w:r w:rsidRPr="00B251A3">
        <w:t xml:space="preserve"> we will continue to work with the sector to provide the best outcomes for adult learners</w:t>
      </w:r>
      <w:r>
        <w:t xml:space="preserve"> across all communities</w:t>
      </w:r>
      <w:r w:rsidRPr="00B251A3">
        <w:t xml:space="preserve"> in Victoria</w:t>
      </w:r>
      <w:r>
        <w:t>. Building on what has already been achieved, we</w:t>
      </w:r>
      <w:r w:rsidRPr="001A4D1B">
        <w:t xml:space="preserve"> will continue our focus on core skills development for our learners</w:t>
      </w:r>
      <w:r>
        <w:t>,</w:t>
      </w:r>
      <w:r w:rsidRPr="001A4D1B">
        <w:t xml:space="preserve"> </w:t>
      </w:r>
      <w:r>
        <w:t>ensuring the Learn Local sector goes from strength to strength and is recognised for its impact on so many through its critical role in education and training in our state.</w:t>
      </w:r>
    </w:p>
    <w:p w14:paraId="41E491C0" w14:textId="77777777" w:rsidR="00373FB2" w:rsidRPr="001F4BAE" w:rsidRDefault="00373FB2" w:rsidP="00373FB2">
      <w:pPr>
        <w:pStyle w:val="BodyText"/>
        <w:keepNext/>
        <w:ind w:right="136"/>
      </w:pPr>
      <w:r w:rsidRPr="00B251A3">
        <w:t xml:space="preserve">Thank you once again to Learn Local providers and valued stakeholders for your continued dedication to our learners and our sector. </w:t>
      </w:r>
    </w:p>
    <w:p w14:paraId="1BCACCF4" w14:textId="77777777" w:rsidR="002860A4" w:rsidRPr="00C9360A" w:rsidRDefault="002860A4" w:rsidP="002860A4">
      <w:pPr>
        <w:pStyle w:val="BodyText"/>
        <w:spacing w:before="720"/>
        <w:ind w:right="136"/>
        <w:rPr>
          <w:b/>
        </w:rPr>
      </w:pPr>
      <w:r w:rsidRPr="00C9360A">
        <w:rPr>
          <w:noProof/>
          <w:lang w:eastAsia="en-AU"/>
        </w:rPr>
        <w:drawing>
          <wp:inline distT="0" distB="0" distL="0" distR="0" wp14:anchorId="74380ECA" wp14:editId="6463F79E">
            <wp:extent cx="1231200" cy="482400"/>
            <wp:effectExtent l="0" t="0" r="7620" b="0"/>
            <wp:docPr id="3" name="Picture 3" descr="Signature of Maria Peters, Chairperson, Adult, Community and Furthe Education Board" title="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200" cy="482400"/>
                    </a:xfrm>
                    <a:prstGeom prst="rect">
                      <a:avLst/>
                    </a:prstGeom>
                  </pic:spPr>
                </pic:pic>
              </a:graphicData>
            </a:graphic>
          </wp:inline>
        </w:drawing>
      </w:r>
    </w:p>
    <w:p w14:paraId="0D9F2F64" w14:textId="756AC314" w:rsidR="008E6562" w:rsidRPr="006B3EA6" w:rsidRDefault="00BF2FAF" w:rsidP="002860A4">
      <w:pPr>
        <w:pStyle w:val="BodyText"/>
        <w:ind w:right="136"/>
      </w:pPr>
      <w:r w:rsidRPr="00C9360A">
        <w:rPr>
          <w:b/>
        </w:rPr>
        <w:t>Ms Maria Peters</w:t>
      </w:r>
      <w:r w:rsidR="00420353" w:rsidRPr="00C9360A">
        <w:br/>
      </w:r>
      <w:r w:rsidRPr="00C9360A">
        <w:t>C</w:t>
      </w:r>
      <w:r w:rsidR="00420353" w:rsidRPr="00C9360A">
        <w:t>hairperson</w:t>
      </w:r>
      <w:bookmarkStart w:id="32" w:name="_Toc518381456"/>
      <w:bookmarkStart w:id="33" w:name="_Toc519018667"/>
    </w:p>
    <w:p w14:paraId="2EE9CDBF" w14:textId="7F17DA14" w:rsidR="0068266E" w:rsidRPr="00F810AA" w:rsidRDefault="006779E0" w:rsidP="001B4B61">
      <w:pPr>
        <w:pStyle w:val="Heading3"/>
        <w:pageBreakBefore/>
      </w:pPr>
      <w:bookmarkStart w:id="34" w:name="_Toc524349930"/>
      <w:bookmarkStart w:id="35" w:name="_Toc82691498"/>
      <w:bookmarkEnd w:id="27"/>
      <w:bookmarkEnd w:id="28"/>
      <w:r w:rsidRPr="00F810AA">
        <w:lastRenderedPageBreak/>
        <w:t>P</w:t>
      </w:r>
      <w:r w:rsidR="0068266E" w:rsidRPr="00F810AA">
        <w:t>urpose and functions</w:t>
      </w:r>
      <w:bookmarkEnd w:id="32"/>
      <w:bookmarkEnd w:id="33"/>
      <w:bookmarkEnd w:id="34"/>
      <w:bookmarkEnd w:id="35"/>
    </w:p>
    <w:p w14:paraId="445F2D22" w14:textId="26BCC020" w:rsidR="00C74401" w:rsidRPr="003106E5" w:rsidRDefault="00241F01" w:rsidP="00C74401">
      <w:pPr>
        <w:pStyle w:val="BodyText"/>
      </w:pPr>
      <w:r w:rsidRPr="00FB18A7">
        <w:t xml:space="preserve">The </w:t>
      </w:r>
      <w:r w:rsidR="001B4B61">
        <w:t>ACFE</w:t>
      </w:r>
      <w:r w:rsidR="008713B3">
        <w:t xml:space="preserve"> </w:t>
      </w:r>
      <w:r w:rsidRPr="00FB18A7">
        <w:t>Board</w:t>
      </w:r>
      <w:r w:rsidR="00C74F43">
        <w:t xml:space="preserve"> was established </w:t>
      </w:r>
      <w:r w:rsidR="00A84D8F">
        <w:t>as a</w:t>
      </w:r>
      <w:r w:rsidR="00EA5BBA">
        <w:t>n</w:t>
      </w:r>
      <w:r w:rsidR="00A84D8F">
        <w:t xml:space="preserve"> authority under </w:t>
      </w:r>
      <w:r w:rsidR="00C74F43">
        <w:t>Victoria</w:t>
      </w:r>
      <w:r w:rsidR="00342364">
        <w:t>n</w:t>
      </w:r>
      <w:r w:rsidR="00C74F43">
        <w:t xml:space="preserve"> legislation in 1991. It now performs important statutory functions </w:t>
      </w:r>
      <w:r w:rsidRPr="00FB18A7">
        <w:t xml:space="preserve">under the </w:t>
      </w:r>
      <w:r w:rsidRPr="00FB18A7">
        <w:rPr>
          <w:i/>
        </w:rPr>
        <w:t>Education and Training Reform Act 2006</w:t>
      </w:r>
      <w:r w:rsidR="00C74F43">
        <w:t>.</w:t>
      </w:r>
      <w:r w:rsidR="00851081" w:rsidRPr="008D6017">
        <w:t xml:space="preserve"> </w:t>
      </w:r>
      <w:r w:rsidR="00C74401" w:rsidRPr="003106E5">
        <w:t xml:space="preserve">Its key role is </w:t>
      </w:r>
      <w:r w:rsidR="00A84D8F">
        <w:t xml:space="preserve">to </w:t>
      </w:r>
      <w:r w:rsidR="00C74401" w:rsidRPr="003106E5">
        <w:t xml:space="preserve">support the development of adult, </w:t>
      </w:r>
      <w:proofErr w:type="gramStart"/>
      <w:r w:rsidR="00C74401" w:rsidRPr="003106E5">
        <w:t>community</w:t>
      </w:r>
      <w:proofErr w:type="gramEnd"/>
      <w:r w:rsidR="00C74401" w:rsidRPr="003106E5">
        <w:t xml:space="preserve"> and further education in Victoria.</w:t>
      </w:r>
    </w:p>
    <w:p w14:paraId="12534DE4" w14:textId="354B29AC" w:rsidR="00C74401" w:rsidRPr="003106E5" w:rsidRDefault="00C74401" w:rsidP="00C74401">
      <w:pPr>
        <w:pStyle w:val="BodyText"/>
      </w:pPr>
      <w:r w:rsidRPr="003106E5">
        <w:t>The Board</w:t>
      </w:r>
      <w:r w:rsidR="001B4B61">
        <w:t xml:space="preserve"> has</w:t>
      </w:r>
      <w:r w:rsidRPr="003106E5">
        <w:t xml:space="preserve"> five broad functions:</w:t>
      </w:r>
    </w:p>
    <w:p w14:paraId="20DFE3D2" w14:textId="1C4BDC6F" w:rsidR="00C74401" w:rsidRPr="00F23B50" w:rsidRDefault="00A84D8F" w:rsidP="00C74401">
      <w:pPr>
        <w:pStyle w:val="BodyText"/>
      </w:pPr>
      <w:r w:rsidRPr="00F23B50">
        <w:rPr>
          <w:b/>
        </w:rPr>
        <w:t>D</w:t>
      </w:r>
      <w:r w:rsidR="00C74401" w:rsidRPr="00F23B50">
        <w:rPr>
          <w:b/>
        </w:rPr>
        <w:t>evelopmental</w:t>
      </w:r>
      <w:r w:rsidRPr="00F23B50">
        <w:t xml:space="preserve">: </w:t>
      </w:r>
      <w:r w:rsidR="00C74401" w:rsidRPr="00F23B50">
        <w:t xml:space="preserve">We </w:t>
      </w:r>
      <w:r w:rsidR="001424C4">
        <w:t>evaluate</w:t>
      </w:r>
      <w:r w:rsidR="00C74401" w:rsidRPr="00F23B50">
        <w:t xml:space="preserve"> and report on the development of </w:t>
      </w:r>
      <w:r w:rsidR="001424C4">
        <w:t xml:space="preserve">place-based </w:t>
      </w:r>
      <w:r w:rsidR="00C74401" w:rsidRPr="00F23B50">
        <w:t>adult, community and further education policies, programs</w:t>
      </w:r>
      <w:r w:rsidR="001424C4">
        <w:t xml:space="preserve">, </w:t>
      </w:r>
      <w:proofErr w:type="gramStart"/>
      <w:r w:rsidR="001424C4">
        <w:t>resources</w:t>
      </w:r>
      <w:proofErr w:type="gramEnd"/>
      <w:r w:rsidR="00C74401" w:rsidRPr="00F23B50">
        <w:t xml:space="preserve"> and services.</w:t>
      </w:r>
    </w:p>
    <w:p w14:paraId="4833A769" w14:textId="3450D9EE" w:rsidR="00C74401" w:rsidRPr="00F23B50" w:rsidRDefault="00A84D8F" w:rsidP="00C74401">
      <w:pPr>
        <w:pStyle w:val="BodyText"/>
      </w:pPr>
      <w:r w:rsidRPr="00F23B50">
        <w:rPr>
          <w:b/>
        </w:rPr>
        <w:t>A</w:t>
      </w:r>
      <w:r w:rsidR="00C74401" w:rsidRPr="00F23B50">
        <w:rPr>
          <w:b/>
        </w:rPr>
        <w:t>dvisor</w:t>
      </w:r>
      <w:r w:rsidRPr="00F23B50">
        <w:t xml:space="preserve">y: </w:t>
      </w:r>
      <w:r w:rsidR="00C74401" w:rsidRPr="00F23B50">
        <w:t>We advise the Minister for Training and Skills and, through the Minister, the</w:t>
      </w:r>
      <w:r w:rsidR="001B4B61">
        <w:t xml:space="preserve"> Victorian</w:t>
      </w:r>
      <w:r w:rsidR="00C74401" w:rsidRPr="00F23B50">
        <w:t xml:space="preserve"> Government, on adult, </w:t>
      </w:r>
      <w:proofErr w:type="gramStart"/>
      <w:r w:rsidR="00C74401" w:rsidRPr="00F23B50">
        <w:t>community</w:t>
      </w:r>
      <w:proofErr w:type="gramEnd"/>
      <w:r w:rsidR="00C74401" w:rsidRPr="00F23B50">
        <w:t xml:space="preserve"> and further education matters.</w:t>
      </w:r>
    </w:p>
    <w:p w14:paraId="00AA42DC" w14:textId="4506BFE4" w:rsidR="00C74401" w:rsidRPr="00F23B50" w:rsidRDefault="00A84D8F" w:rsidP="00C74401">
      <w:pPr>
        <w:pStyle w:val="BodyText"/>
      </w:pPr>
      <w:r w:rsidRPr="00F23B50">
        <w:rPr>
          <w:b/>
        </w:rPr>
        <w:t>S</w:t>
      </w:r>
      <w:r w:rsidR="00C74401" w:rsidRPr="00F23B50">
        <w:rPr>
          <w:b/>
        </w:rPr>
        <w:t>trategic</w:t>
      </w:r>
      <w:r w:rsidRPr="00F23B50">
        <w:t xml:space="preserve">: </w:t>
      </w:r>
      <w:r w:rsidR="00C74401" w:rsidRPr="00F23B50">
        <w:t xml:space="preserve">We </w:t>
      </w:r>
      <w:r w:rsidR="00CD5DEB">
        <w:t xml:space="preserve">strategically </w:t>
      </w:r>
      <w:r w:rsidR="00C74401" w:rsidRPr="00F23B50">
        <w:t>plan and evaluate policies, programs</w:t>
      </w:r>
      <w:r w:rsidR="001424C4">
        <w:t xml:space="preserve">, </w:t>
      </w:r>
      <w:proofErr w:type="gramStart"/>
      <w:r w:rsidR="001424C4">
        <w:t>resources</w:t>
      </w:r>
      <w:proofErr w:type="gramEnd"/>
      <w:r w:rsidR="00C74401" w:rsidRPr="00F23B50">
        <w:t xml:space="preserve"> and services. We consider and prioritise </w:t>
      </w:r>
      <w:r w:rsidR="001424C4">
        <w:t xml:space="preserve">the needs of adult learners </w:t>
      </w:r>
      <w:r w:rsidR="001424C4" w:rsidRPr="001424C4">
        <w:t xml:space="preserve">seeking to attain education and core skills necessary for further study and </w:t>
      </w:r>
      <w:proofErr w:type="gramStart"/>
      <w:r w:rsidR="001424C4" w:rsidRPr="001424C4">
        <w:t>employment</w:t>
      </w:r>
      <w:r w:rsidR="00D92A93">
        <w:t>,</w:t>
      </w:r>
      <w:r w:rsidR="00C74401" w:rsidRPr="00F23B50">
        <w:t xml:space="preserve"> and</w:t>
      </w:r>
      <w:proofErr w:type="gramEnd"/>
      <w:r w:rsidR="00C74401" w:rsidRPr="00F23B50">
        <w:t xml:space="preserve"> establish objectives and targets to meet them.</w:t>
      </w:r>
    </w:p>
    <w:p w14:paraId="1ED3B1FD" w14:textId="76AE6B00" w:rsidR="00C74401" w:rsidRPr="00F23B50" w:rsidRDefault="00A84D8F" w:rsidP="00C74401">
      <w:pPr>
        <w:pStyle w:val="BodyText"/>
      </w:pPr>
      <w:r w:rsidRPr="00F23B50">
        <w:rPr>
          <w:b/>
        </w:rPr>
        <w:t>P</w:t>
      </w:r>
      <w:r w:rsidR="00C74401" w:rsidRPr="00F23B50">
        <w:rPr>
          <w:b/>
        </w:rPr>
        <w:t>rofiling</w:t>
      </w:r>
      <w:r w:rsidRPr="00F23B50">
        <w:t xml:space="preserve">: </w:t>
      </w:r>
      <w:r w:rsidR="00C74401" w:rsidRPr="00F23B50">
        <w:t xml:space="preserve">We </w:t>
      </w:r>
      <w:r w:rsidR="00CD5DEB">
        <w:t>foster and support</w:t>
      </w:r>
      <w:r w:rsidR="00C74401" w:rsidRPr="00F23B50">
        <w:t xml:space="preserve"> research and development in the adult community education sector, a</w:t>
      </w:r>
      <w:r w:rsidRPr="00F23B50">
        <w:t xml:space="preserve">s well as </w:t>
      </w:r>
      <w:r w:rsidR="001424C4">
        <w:t xml:space="preserve">the impact and benefit </w:t>
      </w:r>
      <w:r w:rsidR="00C74401" w:rsidRPr="00F23B50">
        <w:t xml:space="preserve">of adult, </w:t>
      </w:r>
      <w:proofErr w:type="gramStart"/>
      <w:r w:rsidR="00C74401" w:rsidRPr="00F23B50">
        <w:t>community</w:t>
      </w:r>
      <w:proofErr w:type="gramEnd"/>
      <w:r w:rsidR="00C74401" w:rsidRPr="00F23B50">
        <w:t xml:space="preserve"> and further education.</w:t>
      </w:r>
    </w:p>
    <w:p w14:paraId="3A5FF600" w14:textId="74E2C3CF" w:rsidR="00C74401" w:rsidRPr="003106E5" w:rsidRDefault="00EA5BBA" w:rsidP="00C74401">
      <w:pPr>
        <w:pStyle w:val="BodyText"/>
      </w:pPr>
      <w:r w:rsidRPr="00F23B50">
        <w:rPr>
          <w:b/>
        </w:rPr>
        <w:t>O</w:t>
      </w:r>
      <w:r w:rsidR="00C74401" w:rsidRPr="00F23B50">
        <w:rPr>
          <w:b/>
        </w:rPr>
        <w:t>perational funding</w:t>
      </w:r>
      <w:r w:rsidR="00A84D8F" w:rsidRPr="00F23B50">
        <w:t xml:space="preserve">: </w:t>
      </w:r>
      <w:r w:rsidR="00C74401" w:rsidRPr="00F23B50">
        <w:t>We provide and fund policies, programs</w:t>
      </w:r>
      <w:r w:rsidR="00CD5DEB">
        <w:t xml:space="preserve">, </w:t>
      </w:r>
      <w:proofErr w:type="gramStart"/>
      <w:r w:rsidR="00CD5DEB">
        <w:t>resources</w:t>
      </w:r>
      <w:proofErr w:type="gramEnd"/>
      <w:r w:rsidR="00C74401" w:rsidRPr="00F23B50">
        <w:t xml:space="preserve"> and services </w:t>
      </w:r>
      <w:r w:rsidR="00A84D8F" w:rsidRPr="00F23B50">
        <w:t>to</w:t>
      </w:r>
      <w:r w:rsidR="00CD5DEB">
        <w:t xml:space="preserve"> deliver </w:t>
      </w:r>
      <w:r w:rsidR="00CD5DEB" w:rsidRPr="00CD5DEB">
        <w:t>accessible, inclusive and quality</w:t>
      </w:r>
      <w:r w:rsidR="00CD5DEB">
        <w:t xml:space="preserve"> adult, community and further education</w:t>
      </w:r>
      <w:r w:rsidR="00CD5DEB" w:rsidRPr="00CD5DEB">
        <w:t xml:space="preserve"> programs, resources and services based on learner needs</w:t>
      </w:r>
      <w:r w:rsidR="00CD5DEB">
        <w:t>.</w:t>
      </w:r>
    </w:p>
    <w:p w14:paraId="63D5965C" w14:textId="1ED881B0" w:rsidR="00C8021C" w:rsidRPr="007031A7" w:rsidRDefault="00C8021C" w:rsidP="00C8021C">
      <w:pPr>
        <w:pStyle w:val="BodyText"/>
      </w:pPr>
      <w:r w:rsidRPr="001152A3">
        <w:t xml:space="preserve">In performing these functions, the Board pays close attention to </w:t>
      </w:r>
      <w:bookmarkStart w:id="36" w:name="_Hlk76399734"/>
      <w:r w:rsidRPr="001152A3">
        <w:t xml:space="preserve">ensuring </w:t>
      </w:r>
      <w:r w:rsidR="00A84D8F">
        <w:t xml:space="preserve">that </w:t>
      </w:r>
      <w:r w:rsidR="00A84D8F" w:rsidRPr="001152A3">
        <w:t>Victorians who</w:t>
      </w:r>
      <w:r w:rsidR="00A84D8F">
        <w:t xml:space="preserve"> previously</w:t>
      </w:r>
      <w:r w:rsidR="00A84D8F" w:rsidRPr="001152A3">
        <w:t xml:space="preserve"> have not benefited from education</w:t>
      </w:r>
      <w:r w:rsidR="00EA5BBA">
        <w:t xml:space="preserve"> </w:t>
      </w:r>
      <w:r w:rsidR="00A84D8F">
        <w:t>have equitable</w:t>
      </w:r>
      <w:r w:rsidRPr="001152A3">
        <w:t xml:space="preserve"> access to adult community learning opportunities</w:t>
      </w:r>
      <w:bookmarkEnd w:id="36"/>
      <w:r w:rsidRPr="001152A3">
        <w:t>. The Board monitors</w:t>
      </w:r>
      <w:r w:rsidR="00A84D8F">
        <w:t xml:space="preserve"> the quality of</w:t>
      </w:r>
      <w:r w:rsidRPr="001152A3">
        <w:t xml:space="preserve"> education and ensures</w:t>
      </w:r>
      <w:r w:rsidR="00A84D8F">
        <w:t xml:space="preserve"> that</w:t>
      </w:r>
      <w:r w:rsidRPr="001152A3">
        <w:t xml:space="preserve"> it </w:t>
      </w:r>
      <w:r w:rsidR="00A84D8F">
        <w:t>remains</w:t>
      </w:r>
      <w:r w:rsidRPr="001152A3">
        <w:t xml:space="preserve"> relevant to specific community needs.</w:t>
      </w:r>
    </w:p>
    <w:p w14:paraId="52A6D259" w14:textId="2F547F30" w:rsidR="005251DF" w:rsidRPr="00865D4F" w:rsidRDefault="005C1754" w:rsidP="00865D4F">
      <w:pPr>
        <w:pStyle w:val="Heading40"/>
      </w:pPr>
      <w:r>
        <w:t>A</w:t>
      </w:r>
      <w:r w:rsidR="00865D4F" w:rsidRPr="00865D4F">
        <w:t>dult community education in Victoria</w:t>
      </w:r>
    </w:p>
    <w:p w14:paraId="166E53CF" w14:textId="2EFC777A" w:rsidR="007949AE" w:rsidRPr="008D6017" w:rsidRDefault="00570CEF" w:rsidP="007949AE">
      <w:pPr>
        <w:pStyle w:val="BodyText"/>
      </w:pPr>
      <w:bookmarkStart w:id="37" w:name="_Hlk76396617"/>
      <w:r w:rsidRPr="00A7630C">
        <w:t xml:space="preserve">Through the Board, the Victorian Government </w:t>
      </w:r>
      <w:r w:rsidR="00DE7AD0">
        <w:t>funds</w:t>
      </w:r>
      <w:r w:rsidRPr="00A7630C">
        <w:t xml:space="preserve"> adult community education providers</w:t>
      </w:r>
      <w:r w:rsidR="007B34EA">
        <w:t xml:space="preserve"> to</w:t>
      </w:r>
      <w:r w:rsidRPr="00A7630C">
        <w:t xml:space="preserve"> deliver</w:t>
      </w:r>
      <w:r w:rsidR="007B34EA">
        <w:t xml:space="preserve"> </w:t>
      </w:r>
      <w:r w:rsidR="00ED4FEA">
        <w:t>courses</w:t>
      </w:r>
      <w:r w:rsidRPr="00A7630C">
        <w:t xml:space="preserve"> to a broad range of Victorians above compulsory school age who are seeking to enhance the educational capacity and</w:t>
      </w:r>
      <w:r w:rsidR="007949AE" w:rsidRPr="00A7630C">
        <w:t xml:space="preserve"> </w:t>
      </w:r>
      <w:r w:rsidRPr="00A7630C">
        <w:t>core skills</w:t>
      </w:r>
      <w:r w:rsidR="007949AE" w:rsidRPr="008D6017">
        <w:t xml:space="preserve"> they need to fully participate in further study, </w:t>
      </w:r>
      <w:proofErr w:type="gramStart"/>
      <w:r w:rsidR="007949AE" w:rsidRPr="008D6017">
        <w:t>work</w:t>
      </w:r>
      <w:proofErr w:type="gramEnd"/>
      <w:r w:rsidR="007949AE" w:rsidRPr="008D6017">
        <w:t xml:space="preserve"> and life</w:t>
      </w:r>
      <w:r w:rsidR="00540D24" w:rsidRPr="00A7630C">
        <w:t>.</w:t>
      </w:r>
      <w:r w:rsidRPr="00A7630C">
        <w:t xml:space="preserve"> </w:t>
      </w:r>
      <w:r w:rsidR="007B34EA">
        <w:t>These c</w:t>
      </w:r>
      <w:r w:rsidR="007949AE" w:rsidRPr="008D6017">
        <w:t>ore skills</w:t>
      </w:r>
      <w:r w:rsidR="00344D02">
        <w:t xml:space="preserve"> delivered through pre</w:t>
      </w:r>
      <w:r w:rsidR="001B4B61">
        <w:t>-</w:t>
      </w:r>
      <w:r w:rsidR="00344D02">
        <w:t>accredited training</w:t>
      </w:r>
      <w:r w:rsidR="007949AE" w:rsidRPr="008D6017">
        <w:t xml:space="preserve"> include literacy, numeracy, English language</w:t>
      </w:r>
      <w:r w:rsidR="007B34EA">
        <w:t>,</w:t>
      </w:r>
      <w:r w:rsidR="007949AE" w:rsidRPr="008D6017">
        <w:t xml:space="preserve"> employability skills </w:t>
      </w:r>
      <w:r w:rsidR="007B34EA">
        <w:t>and</w:t>
      </w:r>
      <w:r w:rsidR="007949AE" w:rsidRPr="008D6017">
        <w:t xml:space="preserve"> digital skills.</w:t>
      </w:r>
      <w:r w:rsidR="007949AE">
        <w:t xml:space="preserve"> </w:t>
      </w:r>
    </w:p>
    <w:bookmarkEnd w:id="37"/>
    <w:p w14:paraId="396B9A83" w14:textId="042FE8AB" w:rsidR="00094373" w:rsidRPr="008D6017" w:rsidRDefault="007949AE" w:rsidP="00094373">
      <w:pPr>
        <w:pStyle w:val="BodyText"/>
      </w:pPr>
      <w:r w:rsidRPr="008D6017">
        <w:t>Adult</w:t>
      </w:r>
      <w:r>
        <w:t>,</w:t>
      </w:r>
      <w:r w:rsidRPr="008D6017">
        <w:t xml:space="preserve"> </w:t>
      </w:r>
      <w:proofErr w:type="gramStart"/>
      <w:r w:rsidRPr="008D6017">
        <w:t>community</w:t>
      </w:r>
      <w:proofErr w:type="gramEnd"/>
      <w:r w:rsidRPr="008D6017">
        <w:t xml:space="preserve"> and further education </w:t>
      </w:r>
      <w:r w:rsidR="00ED4FEA">
        <w:t>courses</w:t>
      </w:r>
      <w:r w:rsidRPr="008D6017">
        <w:t xml:space="preserve"> contribute to the wellbeing of learners in a range of important ways, </w:t>
      </w:r>
      <w:r w:rsidR="007B34EA">
        <w:t xml:space="preserve">such as </w:t>
      </w:r>
      <w:r w:rsidRPr="008D6017">
        <w:t xml:space="preserve">by building self-confidence and social engagement, </w:t>
      </w:r>
      <w:r w:rsidR="001B4B61">
        <w:t xml:space="preserve">and </w:t>
      </w:r>
      <w:r w:rsidRPr="008D6017">
        <w:t>through positive learning experiences that lead to study pathways or employment</w:t>
      </w:r>
      <w:r w:rsidR="0046672D">
        <w:t xml:space="preserve">. </w:t>
      </w:r>
      <w:r w:rsidR="00ED4FEA">
        <w:t>They</w:t>
      </w:r>
      <w:r w:rsidR="0046672D">
        <w:t xml:space="preserve"> provide</w:t>
      </w:r>
      <w:r w:rsidRPr="008D6017">
        <w:t xml:space="preserve"> other benefits</w:t>
      </w:r>
      <w:r w:rsidR="0046672D">
        <w:t xml:space="preserve"> </w:t>
      </w:r>
      <w:r w:rsidR="00344D02">
        <w:t>including greater opportunities through</w:t>
      </w:r>
      <w:r w:rsidRPr="008D6017">
        <w:t xml:space="preserve"> economic </w:t>
      </w:r>
      <w:proofErr w:type="gramStart"/>
      <w:r w:rsidRPr="008D6017">
        <w:t>participation</w:t>
      </w:r>
      <w:r w:rsidR="00E632A0">
        <w:t>,</w:t>
      </w:r>
      <w:r w:rsidR="00344D02">
        <w:t xml:space="preserve"> and</w:t>
      </w:r>
      <w:proofErr w:type="gramEnd"/>
      <w:r w:rsidR="00344D02">
        <w:t xml:space="preserve"> </w:t>
      </w:r>
      <w:r w:rsidR="001152A3" w:rsidRPr="008D6017">
        <w:t>strengthen</w:t>
      </w:r>
      <w:r w:rsidR="00344D02">
        <w:t>ing</w:t>
      </w:r>
      <w:r w:rsidR="001152A3" w:rsidRPr="008D6017">
        <w:t xml:space="preserve"> Victorian communities</w:t>
      </w:r>
      <w:r w:rsidR="0046672D">
        <w:t xml:space="preserve"> and economies</w:t>
      </w:r>
      <w:r w:rsidR="001152A3" w:rsidRPr="008D6017">
        <w:t xml:space="preserve"> through greater workforce participation, </w:t>
      </w:r>
      <w:r w:rsidR="00344D02">
        <w:t>increasing socio-economic resilience</w:t>
      </w:r>
      <w:r w:rsidR="00094373">
        <w:t xml:space="preserve"> and </w:t>
      </w:r>
      <w:r w:rsidR="001152A3" w:rsidRPr="008D6017">
        <w:t>improved mental health</w:t>
      </w:r>
      <w:r w:rsidR="00094373">
        <w:t xml:space="preserve">. </w:t>
      </w:r>
      <w:r w:rsidR="001B4B61">
        <w:t>B</w:t>
      </w:r>
      <w:r w:rsidR="00094373" w:rsidRPr="0006050A">
        <w:t>y strengthening</w:t>
      </w:r>
      <w:r w:rsidR="00094373" w:rsidRPr="0087577B">
        <w:t xml:space="preserve"> the ability of all Victorians to participate fully as members of the Victorian community</w:t>
      </w:r>
      <w:r w:rsidR="00094373">
        <w:t xml:space="preserve">, such </w:t>
      </w:r>
      <w:r w:rsidR="00ED4FEA">
        <w:t>courses</w:t>
      </w:r>
      <w:r w:rsidR="00094373">
        <w:t xml:space="preserve"> deliver the </w:t>
      </w:r>
      <w:r w:rsidR="00094373" w:rsidRPr="0087577B">
        <w:t>social and societal benefits</w:t>
      </w:r>
      <w:r w:rsidR="00094373">
        <w:t xml:space="preserve"> of true citizen participation</w:t>
      </w:r>
      <w:r w:rsidR="00094373" w:rsidRPr="008D6017">
        <w:t>.</w:t>
      </w:r>
    </w:p>
    <w:p w14:paraId="3536F4C7" w14:textId="6900C0EB" w:rsidR="00A7630C" w:rsidRDefault="007949AE" w:rsidP="00A7630C">
      <w:pPr>
        <w:pStyle w:val="BodyText"/>
      </w:pPr>
      <w:r w:rsidRPr="00A7630C">
        <w:t>Adult community education providers deliver</w:t>
      </w:r>
      <w:r w:rsidR="001B4B61">
        <w:t>ing</w:t>
      </w:r>
      <w:r w:rsidRPr="00A7630C">
        <w:t xml:space="preserve"> Board-funded </w:t>
      </w:r>
      <w:r w:rsidR="00ED4FEA">
        <w:t>courses</w:t>
      </w:r>
      <w:r w:rsidR="00344D02">
        <w:t xml:space="preserve"> are part of the </w:t>
      </w:r>
      <w:r w:rsidRPr="00A7630C">
        <w:t>Learn Local sector.</w:t>
      </w:r>
      <w:r w:rsidR="00A7630C" w:rsidRPr="00A7630C">
        <w:t xml:space="preserve"> </w:t>
      </w:r>
      <w:r w:rsidR="001152A3">
        <w:t>Board-r</w:t>
      </w:r>
      <w:r w:rsidR="00A7630C" w:rsidRPr="008D6017">
        <w:t>egistered Learn Local providers are community-based organisations</w:t>
      </w:r>
      <w:r w:rsidR="00A7630C">
        <w:t xml:space="preserve"> </w:t>
      </w:r>
      <w:r w:rsidR="00A7630C" w:rsidRPr="00896BFB">
        <w:t xml:space="preserve">and </w:t>
      </w:r>
      <w:r w:rsidR="00A7630C" w:rsidRPr="007D292E">
        <w:t>managed</w:t>
      </w:r>
      <w:r w:rsidR="00A7630C" w:rsidRPr="00896BFB">
        <w:t xml:space="preserve"> not-for-profit</w:t>
      </w:r>
      <w:r w:rsidR="00A248B4">
        <w:t xml:space="preserve"> organisations. The</w:t>
      </w:r>
      <w:r w:rsidR="00344D02">
        <w:t>se community</w:t>
      </w:r>
      <w:r w:rsidR="00A248B4">
        <w:t xml:space="preserve"> organisations</w:t>
      </w:r>
      <w:r w:rsidR="00A7630C" w:rsidRPr="008D6017">
        <w:t xml:space="preserve"> rang</w:t>
      </w:r>
      <w:r w:rsidR="00A248B4">
        <w:t>e</w:t>
      </w:r>
      <w:r w:rsidR="00A7630C" w:rsidRPr="008D6017">
        <w:t xml:space="preserve"> from large, sophisticated organisations staffed by experts in many fields to smaller organisations with simple structures staffed by people with expertise primarily in adult community and further education. In 20</w:t>
      </w:r>
      <w:r w:rsidR="00A7630C">
        <w:t>2</w:t>
      </w:r>
      <w:r w:rsidR="00331D34">
        <w:t>1</w:t>
      </w:r>
      <w:r w:rsidR="00A7630C" w:rsidRPr="008D6017">
        <w:t>, more than 270</w:t>
      </w:r>
      <w:r w:rsidR="00A248B4">
        <w:t xml:space="preserve"> such organisations are</w:t>
      </w:r>
      <w:r w:rsidR="00A7630C" w:rsidRPr="008D6017">
        <w:t xml:space="preserve"> registered Learn Local providers, including one </w:t>
      </w:r>
      <w:r w:rsidR="00A248B4">
        <w:t>a</w:t>
      </w:r>
      <w:r w:rsidR="00A7630C" w:rsidRPr="008D6017">
        <w:t xml:space="preserve">dult </w:t>
      </w:r>
      <w:r w:rsidR="00A248B4">
        <w:t>e</w:t>
      </w:r>
      <w:r w:rsidR="00A7630C" w:rsidRPr="008D6017">
        <w:t xml:space="preserve">ducation </w:t>
      </w:r>
      <w:r w:rsidR="00A248B4">
        <w:t>i</w:t>
      </w:r>
      <w:r w:rsidR="00A7630C" w:rsidRPr="008D6017">
        <w:t>nstitution</w:t>
      </w:r>
      <w:r w:rsidR="009F0A4C">
        <w:t>, AMES Australia</w:t>
      </w:r>
      <w:r w:rsidR="00A7630C" w:rsidRPr="008D6017">
        <w:t>.</w:t>
      </w:r>
    </w:p>
    <w:p w14:paraId="185933BD" w14:textId="26297811" w:rsidR="00A7630C" w:rsidRPr="008D6017" w:rsidRDefault="00344D02" w:rsidP="00A7630C">
      <w:pPr>
        <w:pStyle w:val="BodyText"/>
      </w:pPr>
      <w:r>
        <w:lastRenderedPageBreak/>
        <w:t>All Learn Local providers are place-based community organisations with</w:t>
      </w:r>
      <w:r w:rsidRPr="008D6017">
        <w:t xml:space="preserve"> </w:t>
      </w:r>
      <w:r>
        <w:t>s</w:t>
      </w:r>
      <w:r w:rsidR="00A7630C" w:rsidRPr="008D6017">
        <w:t>ome providers focus</w:t>
      </w:r>
      <w:r>
        <w:t>ing</w:t>
      </w:r>
      <w:r w:rsidR="00A7630C" w:rsidRPr="008D6017">
        <w:t xml:space="preserve"> solely on delivering Board</w:t>
      </w:r>
      <w:r w:rsidR="00D92A93">
        <w:t>-</w:t>
      </w:r>
      <w:r w:rsidR="00A7630C" w:rsidRPr="008D6017">
        <w:t xml:space="preserve">funded </w:t>
      </w:r>
      <w:r w:rsidR="00ED4FEA">
        <w:t>courses</w:t>
      </w:r>
      <w:r w:rsidR="001B4B61">
        <w:t>. For</w:t>
      </w:r>
      <w:r>
        <w:t xml:space="preserve"> </w:t>
      </w:r>
      <w:proofErr w:type="gramStart"/>
      <w:r>
        <w:t>the majority</w:t>
      </w:r>
      <w:r w:rsidR="001B4B61">
        <w:t xml:space="preserve"> of</w:t>
      </w:r>
      <w:proofErr w:type="gramEnd"/>
      <w:r w:rsidR="001B4B61">
        <w:t xml:space="preserve"> Learn Local providers,</w:t>
      </w:r>
      <w:r>
        <w:t xml:space="preserve"> </w:t>
      </w:r>
      <w:r w:rsidR="00A7630C" w:rsidRPr="008D6017">
        <w:t>educational and service delivery responsibilities</w:t>
      </w:r>
      <w:r w:rsidR="00A248B4">
        <w:t xml:space="preserve"> </w:t>
      </w:r>
      <w:r w:rsidR="00A7630C" w:rsidRPr="008D6017">
        <w:t>are much broader.</w:t>
      </w:r>
    </w:p>
    <w:p w14:paraId="31228B0A" w14:textId="1FEFF4BA" w:rsidR="00A7630C" w:rsidRPr="00896BFB" w:rsidRDefault="001B4B61" w:rsidP="00A7630C">
      <w:pPr>
        <w:pStyle w:val="BodyText"/>
      </w:pPr>
      <w:r>
        <w:t>Learn Local</w:t>
      </w:r>
      <w:r w:rsidR="00A248B4">
        <w:t xml:space="preserve"> providers adopt</w:t>
      </w:r>
      <w:r w:rsidR="00A7630C" w:rsidRPr="00896BFB">
        <w:t xml:space="preserve"> an informal, welcoming, </w:t>
      </w:r>
      <w:r w:rsidR="00A7630C">
        <w:t xml:space="preserve">flexible approach to learning </w:t>
      </w:r>
      <w:r w:rsidR="00A7630C" w:rsidRPr="00896BFB">
        <w:t xml:space="preserve">and are </w:t>
      </w:r>
      <w:r w:rsidR="001152A3">
        <w:t xml:space="preserve">often </w:t>
      </w:r>
      <w:r w:rsidR="00A7630C">
        <w:t>the best</w:t>
      </w:r>
      <w:r w:rsidR="00A248B4">
        <w:t xml:space="preserve"> means of</w:t>
      </w:r>
      <w:r w:rsidR="00A7630C">
        <w:t xml:space="preserve"> access</w:t>
      </w:r>
      <w:r w:rsidR="00A248B4">
        <w:t>ing</w:t>
      </w:r>
      <w:r w:rsidR="00A7630C">
        <w:t xml:space="preserve"> suitable education and training in the community</w:t>
      </w:r>
      <w:r w:rsidR="00A7630C" w:rsidRPr="00896BFB">
        <w:t>.</w:t>
      </w:r>
    </w:p>
    <w:p w14:paraId="62183C5F" w14:textId="79926509" w:rsidR="007949AE" w:rsidRPr="008D6017" w:rsidRDefault="007949AE" w:rsidP="007949AE">
      <w:pPr>
        <w:pStyle w:val="BodyText"/>
      </w:pPr>
      <w:r w:rsidRPr="008D6017">
        <w:t xml:space="preserve">The Learn Local sector supports </w:t>
      </w:r>
      <w:r w:rsidR="00ED4FEA">
        <w:t xml:space="preserve">adult </w:t>
      </w:r>
      <w:r w:rsidRPr="008D6017">
        <w:t>learners with diverse needs. Adults who are still developing core skills may not have completed secondary school</w:t>
      </w:r>
      <w:r w:rsidR="009A1A63">
        <w:t xml:space="preserve"> or</w:t>
      </w:r>
      <w:r w:rsidR="00A248B4">
        <w:t xml:space="preserve"> </w:t>
      </w:r>
      <w:r w:rsidRPr="008D6017">
        <w:t>may not have been engaged in education for a significant period</w:t>
      </w:r>
      <w:r w:rsidR="009A1A63">
        <w:t xml:space="preserve">. Some </w:t>
      </w:r>
      <w:r w:rsidR="00A7630C">
        <w:t>face other ch</w:t>
      </w:r>
      <w:r w:rsidR="00A7630C" w:rsidRPr="008D6017">
        <w:t xml:space="preserve">allenges in their lives, such as </w:t>
      </w:r>
      <w:r w:rsidR="00A248B4">
        <w:t>adverse</w:t>
      </w:r>
      <w:r w:rsidR="00A7630C" w:rsidRPr="008D6017">
        <w:t xml:space="preserve"> physical or mental health, disability, cultural differences, homelessness or housing instability, </w:t>
      </w:r>
      <w:proofErr w:type="gramStart"/>
      <w:r w:rsidR="00A7630C" w:rsidRPr="008D6017">
        <w:t>violence</w:t>
      </w:r>
      <w:proofErr w:type="gramEnd"/>
      <w:r w:rsidR="00A7630C" w:rsidRPr="008D6017">
        <w:t xml:space="preserve"> or discrimination, </w:t>
      </w:r>
      <w:r w:rsidR="00A248B4">
        <w:t xml:space="preserve">or </w:t>
      </w:r>
      <w:r w:rsidR="00FB4C78">
        <w:t xml:space="preserve">have </w:t>
      </w:r>
      <w:r w:rsidR="00A7630C" w:rsidRPr="008D6017">
        <w:t>long</w:t>
      </w:r>
      <w:r w:rsidR="00FB4C78">
        <w:noBreakHyphen/>
      </w:r>
      <w:r w:rsidR="00A7630C" w:rsidRPr="008D6017">
        <w:t>term or generational unemployment</w:t>
      </w:r>
      <w:r w:rsidRPr="008D6017">
        <w:t>. The sector also support</w:t>
      </w:r>
      <w:r w:rsidR="00A248B4">
        <w:t>s</w:t>
      </w:r>
      <w:r w:rsidRPr="008D6017">
        <w:t xml:space="preserve"> people who are in the workforce but have</w:t>
      </w:r>
      <w:r w:rsidR="00A248B4">
        <w:t xml:space="preserve"> a level of</w:t>
      </w:r>
      <w:r w:rsidRPr="008D6017">
        <w:t xml:space="preserve"> vocational or employment skills that makes them vulnerable to job</w:t>
      </w:r>
      <w:r w:rsidR="00A248B4">
        <w:t xml:space="preserve"> loss</w:t>
      </w:r>
      <w:r w:rsidRPr="008D6017">
        <w:t>, particularly if their industry changes or is disrupted, such as when new technologies are introduced.</w:t>
      </w:r>
    </w:p>
    <w:p w14:paraId="6346F643" w14:textId="32BCC3C3" w:rsidR="00D81814" w:rsidRPr="00C9360A" w:rsidRDefault="009427D3" w:rsidP="00A32B3B">
      <w:pPr>
        <w:pStyle w:val="Heading40"/>
        <w:keepLines/>
      </w:pPr>
      <w:r w:rsidRPr="00C9360A">
        <w:t>The Board’s strategic focus 2020–25</w:t>
      </w:r>
    </w:p>
    <w:p w14:paraId="70AC1C67" w14:textId="26560FA7" w:rsidR="00BC176C" w:rsidRPr="00C9360A" w:rsidRDefault="00A248B4" w:rsidP="00BC176C">
      <w:pPr>
        <w:pStyle w:val="BodyText"/>
      </w:pPr>
      <w:r>
        <w:t>T</w:t>
      </w:r>
      <w:r w:rsidR="0026757D" w:rsidRPr="00C9360A">
        <w:t>he Ministerial Statement</w:t>
      </w:r>
      <w:r>
        <w:t>,</w:t>
      </w:r>
      <w:r w:rsidR="0026757D" w:rsidRPr="00C9360A">
        <w:t xml:space="preserve"> The Future of Adult Community Education in Victoria 2020–25</w:t>
      </w:r>
      <w:r>
        <w:t>, was l</w:t>
      </w:r>
      <w:r w:rsidRPr="00C9360A">
        <w:t>aunched by the Minister for Training and Skills</w:t>
      </w:r>
      <w:r w:rsidR="00D92A93">
        <w:t xml:space="preserve"> and Minister for Higher Education</w:t>
      </w:r>
      <w:r w:rsidRPr="00C9360A">
        <w:t xml:space="preserve"> on 14 November 2019</w:t>
      </w:r>
      <w:r>
        <w:t xml:space="preserve">. </w:t>
      </w:r>
      <w:bookmarkStart w:id="38" w:name="_Hlk76396490"/>
      <w:r>
        <w:t>It</w:t>
      </w:r>
      <w:r w:rsidR="0026757D" w:rsidRPr="00C9360A">
        <w:t xml:space="preserve"> establishes a reform agenda for the Board and the adult community education sector</w:t>
      </w:r>
      <w:r>
        <w:t xml:space="preserve"> that</w:t>
      </w:r>
      <w:r w:rsidR="00BC176C" w:rsidRPr="00C9360A">
        <w:t xml:space="preserve"> focus</w:t>
      </w:r>
      <w:r>
        <w:t>es</w:t>
      </w:r>
      <w:r w:rsidR="00BC176C" w:rsidRPr="00C9360A">
        <w:t xml:space="preserve"> </w:t>
      </w:r>
      <w:r>
        <w:t>on</w:t>
      </w:r>
      <w:r w:rsidR="00BC176C" w:rsidRPr="00C9360A">
        <w:t xml:space="preserve"> </w:t>
      </w:r>
      <w:r w:rsidR="0026757D" w:rsidRPr="00C9360A">
        <w:t xml:space="preserve">adults who do not have the skills they need for work, further study, and </w:t>
      </w:r>
      <w:r>
        <w:t xml:space="preserve">full </w:t>
      </w:r>
      <w:r w:rsidR="0026757D" w:rsidRPr="00C9360A">
        <w:t>participat</w:t>
      </w:r>
      <w:r>
        <w:t>ion</w:t>
      </w:r>
      <w:r w:rsidR="0026757D" w:rsidRPr="00C9360A">
        <w:t xml:space="preserve"> in the Victorian community</w:t>
      </w:r>
      <w:r>
        <w:t>. It</w:t>
      </w:r>
      <w:r w:rsidR="0026757D" w:rsidRPr="00C9360A">
        <w:t xml:space="preserve"> sets ambitious</w:t>
      </w:r>
      <w:r>
        <w:t xml:space="preserve"> aspirations and goals with</w:t>
      </w:r>
      <w:r w:rsidR="0026757D" w:rsidRPr="00C9360A">
        <w:t xml:space="preserve"> qualitative and quantitative </w:t>
      </w:r>
      <w:r>
        <w:t>measures</w:t>
      </w:r>
      <w:r w:rsidR="0026757D" w:rsidRPr="00C9360A">
        <w:t xml:space="preserve">. </w:t>
      </w:r>
      <w:r w:rsidR="00BC176C" w:rsidRPr="00C9360A">
        <w:t xml:space="preserve">The Board </w:t>
      </w:r>
      <w:r>
        <w:t>has been</w:t>
      </w:r>
      <w:r w:rsidR="00BC176C" w:rsidRPr="00C9360A">
        <w:t xml:space="preserve"> tasked to lead implementation of the Victorian Government’s new direction for adult community education. </w:t>
      </w:r>
      <w:bookmarkEnd w:id="38"/>
    </w:p>
    <w:p w14:paraId="7BB4B370" w14:textId="6930AB77" w:rsidR="0026757D" w:rsidRPr="00C9360A" w:rsidRDefault="0026757D" w:rsidP="00E15B46">
      <w:pPr>
        <w:pStyle w:val="BodyText"/>
      </w:pPr>
      <w:r w:rsidRPr="00C9360A">
        <w:t xml:space="preserve">The </w:t>
      </w:r>
      <w:r w:rsidR="00E15B46" w:rsidRPr="00C9360A">
        <w:t>Ministerial S</w:t>
      </w:r>
      <w:r w:rsidRPr="00C9360A">
        <w:t>tatement builds on the Future Opportunities for Adult Learners</w:t>
      </w:r>
      <w:r w:rsidR="00E632A0">
        <w:t xml:space="preserve"> in Victoria</w:t>
      </w:r>
      <w:r w:rsidRPr="00C9360A">
        <w:t xml:space="preserve"> project</w:t>
      </w:r>
      <w:r w:rsidR="00E15B46" w:rsidRPr="00C9360A">
        <w:t xml:space="preserve"> and the</w:t>
      </w:r>
      <w:r w:rsidR="00A248B4">
        <w:t xml:space="preserve"> August 2019</w:t>
      </w:r>
      <w:r w:rsidR="00E15B46" w:rsidRPr="00C9360A">
        <w:t xml:space="preserve"> A</w:t>
      </w:r>
      <w:r w:rsidR="00A248B4">
        <w:t xml:space="preserve">dult </w:t>
      </w:r>
      <w:r w:rsidR="00E15B46" w:rsidRPr="00C9360A">
        <w:t>C</w:t>
      </w:r>
      <w:r w:rsidR="00A248B4">
        <w:t xml:space="preserve">ommunity </w:t>
      </w:r>
      <w:r w:rsidR="00E15B46" w:rsidRPr="00C9360A">
        <w:t>E</w:t>
      </w:r>
      <w:r w:rsidR="00A248B4">
        <w:t>ducation (ACE)</w:t>
      </w:r>
      <w:r w:rsidR="00E15B46" w:rsidRPr="00C9360A">
        <w:t xml:space="preserve"> Summit</w:t>
      </w:r>
      <w:r w:rsidR="00344D02">
        <w:t>. The Ministerial Statement emphasise</w:t>
      </w:r>
      <w:r w:rsidR="00FB4C78">
        <w:t>s</w:t>
      </w:r>
      <w:r w:rsidR="00344D02">
        <w:t xml:space="preserve"> </w:t>
      </w:r>
      <w:r w:rsidR="00A248B4">
        <w:t xml:space="preserve">training in </w:t>
      </w:r>
      <w:r w:rsidRPr="00C9360A">
        <w:t xml:space="preserve">adult literacy, numeracy, </w:t>
      </w:r>
      <w:proofErr w:type="gramStart"/>
      <w:r w:rsidRPr="00C9360A">
        <w:t>employability</w:t>
      </w:r>
      <w:proofErr w:type="gramEnd"/>
      <w:r w:rsidRPr="00C9360A">
        <w:t xml:space="preserve"> and digital skills</w:t>
      </w:r>
      <w:r w:rsidR="00344D02">
        <w:t xml:space="preserve"> as a priority</w:t>
      </w:r>
      <w:r w:rsidRPr="00C9360A">
        <w:t xml:space="preserve"> across all post-compulsory education sectors</w:t>
      </w:r>
      <w:r w:rsidR="00A248B4">
        <w:t>,</w:t>
      </w:r>
      <w:r w:rsidRPr="00C9360A">
        <w:t xml:space="preserve"> including TAFE. It identifies a </w:t>
      </w:r>
      <w:r w:rsidR="00A248B4" w:rsidRPr="00C9360A">
        <w:t>str</w:t>
      </w:r>
      <w:r w:rsidR="00A248B4">
        <w:t>onger</w:t>
      </w:r>
      <w:r w:rsidR="00A248B4" w:rsidRPr="00C9360A">
        <w:t xml:space="preserve"> </w:t>
      </w:r>
      <w:r w:rsidRPr="00C9360A">
        <w:t xml:space="preserve">role for the sector in supporting students </w:t>
      </w:r>
      <w:r w:rsidR="00EA5BBA">
        <w:t xml:space="preserve">to </w:t>
      </w:r>
      <w:r w:rsidRPr="00C9360A">
        <w:t>enter and successfully complete TAFE and university courses</w:t>
      </w:r>
      <w:r w:rsidR="00EA5BBA">
        <w:t>,</w:t>
      </w:r>
      <w:r w:rsidRPr="00C9360A">
        <w:t xml:space="preserve"> and in upskilling and reskilling low-skilled workers who may be vulnerable to becoming unemployed as </w:t>
      </w:r>
      <w:r w:rsidR="00EA5BBA">
        <w:t xml:space="preserve">the nature of </w:t>
      </w:r>
      <w:r w:rsidRPr="00C9360A">
        <w:t>work changes.</w:t>
      </w:r>
    </w:p>
    <w:p w14:paraId="67B2C792" w14:textId="15994D05" w:rsidR="00253D30" w:rsidRPr="00C9360A" w:rsidRDefault="00253D30" w:rsidP="00540D24">
      <w:pPr>
        <w:pStyle w:val="BodyText"/>
      </w:pPr>
      <w:r w:rsidRPr="00C9360A">
        <w:t>The</w:t>
      </w:r>
      <w:r w:rsidR="00E15B46" w:rsidRPr="00C9360A">
        <w:t xml:space="preserve"> Ministerial</w:t>
      </w:r>
      <w:r w:rsidRPr="00C9360A">
        <w:t xml:space="preserve"> </w:t>
      </w:r>
      <w:r w:rsidR="00E15B46" w:rsidRPr="00C9360A">
        <w:t>S</w:t>
      </w:r>
      <w:r w:rsidRPr="00C9360A">
        <w:t xml:space="preserve">tatement sets ambitious aspirations and goals for the Board and the adult community education sector </w:t>
      </w:r>
      <w:r w:rsidR="00A90418">
        <w:t>during 2020–25</w:t>
      </w:r>
      <w:r w:rsidR="00EA5BBA">
        <w:t>:</w:t>
      </w:r>
    </w:p>
    <w:p w14:paraId="509F1E3B" w14:textId="4EA33D1A" w:rsidR="00253D30" w:rsidRPr="00C9360A" w:rsidRDefault="00EA5BBA" w:rsidP="000E16B4">
      <w:pPr>
        <w:pStyle w:val="BodyText"/>
        <w:numPr>
          <w:ilvl w:val="0"/>
          <w:numId w:val="28"/>
        </w:numPr>
      </w:pPr>
      <w:r>
        <w:t>b</w:t>
      </w:r>
      <w:r w:rsidR="00253D30" w:rsidRPr="00C9360A">
        <w:t xml:space="preserve">uilding the capability of the adult community education sector </w:t>
      </w:r>
      <w:r>
        <w:t xml:space="preserve">to </w:t>
      </w:r>
      <w:r w:rsidR="00253D30" w:rsidRPr="00C9360A">
        <w:t>provid</w:t>
      </w:r>
      <w:r>
        <w:t>e</w:t>
      </w:r>
      <w:r w:rsidR="00253D30" w:rsidRPr="00C9360A">
        <w:t xml:space="preserve"> literacy, numeracy, digital and employability skills training, enhancing</w:t>
      </w:r>
      <w:r>
        <w:t xml:space="preserve"> professional development</w:t>
      </w:r>
      <w:r w:rsidR="00253D30" w:rsidRPr="00C9360A">
        <w:t xml:space="preserve"> support</w:t>
      </w:r>
      <w:r>
        <w:t xml:space="preserve"> for</w:t>
      </w:r>
      <w:r w:rsidR="00253D30" w:rsidRPr="00C9360A">
        <w:t xml:space="preserve"> the sector and</w:t>
      </w:r>
      <w:r>
        <w:t xml:space="preserve"> its</w:t>
      </w:r>
      <w:r w:rsidR="00253D30" w:rsidRPr="00C9360A">
        <w:t xml:space="preserve"> teaching resources</w:t>
      </w:r>
      <w:r w:rsidR="00D92A93">
        <w:t>,</w:t>
      </w:r>
      <w:r w:rsidR="00253D30" w:rsidRPr="00C9360A">
        <w:t xml:space="preserve"> and building</w:t>
      </w:r>
      <w:r>
        <w:t xml:space="preserve"> Board </w:t>
      </w:r>
      <w:r w:rsidR="00253D30" w:rsidRPr="00C9360A">
        <w:t xml:space="preserve">capacity to deliver on </w:t>
      </w:r>
      <w:r>
        <w:t>statement</w:t>
      </w:r>
      <w:r w:rsidR="00253D30" w:rsidRPr="00C9360A">
        <w:t xml:space="preserve"> priorities</w:t>
      </w:r>
    </w:p>
    <w:p w14:paraId="03579062" w14:textId="1E569232" w:rsidR="00253D30" w:rsidRPr="00C9360A" w:rsidRDefault="00EA5BBA" w:rsidP="000E16B4">
      <w:pPr>
        <w:pStyle w:val="BodyText"/>
        <w:numPr>
          <w:ilvl w:val="0"/>
          <w:numId w:val="28"/>
        </w:numPr>
      </w:pPr>
      <w:r>
        <w:t>d</w:t>
      </w:r>
      <w:r w:rsidR="00253D30" w:rsidRPr="00C9360A">
        <w:t xml:space="preserve">eveloping partnerships with employers across the post-secondary education system and across </w:t>
      </w:r>
      <w:r>
        <w:t xml:space="preserve">the </w:t>
      </w:r>
      <w:r w:rsidR="00253D30" w:rsidRPr="00C9360A">
        <w:t xml:space="preserve">Victorian Government to support learners </w:t>
      </w:r>
      <w:r>
        <w:t>to</w:t>
      </w:r>
      <w:r w:rsidR="00253D30" w:rsidRPr="00C9360A">
        <w:t xml:space="preserve"> work, study and full</w:t>
      </w:r>
      <w:r>
        <w:t>y</w:t>
      </w:r>
      <w:r w:rsidR="00253D30" w:rsidRPr="00C9360A">
        <w:t xml:space="preserve"> participat</w:t>
      </w:r>
      <w:r>
        <w:t>e</w:t>
      </w:r>
      <w:r w:rsidR="00253D30" w:rsidRPr="00C9360A">
        <w:t xml:space="preserve"> in society</w:t>
      </w:r>
    </w:p>
    <w:p w14:paraId="514AB600" w14:textId="6E3BD552" w:rsidR="00253D30" w:rsidRPr="00C9360A" w:rsidRDefault="00EA5BBA" w:rsidP="000E16B4">
      <w:pPr>
        <w:pStyle w:val="BodyText"/>
        <w:numPr>
          <w:ilvl w:val="0"/>
          <w:numId w:val="28"/>
        </w:numPr>
      </w:pPr>
      <w:r>
        <w:t>e</w:t>
      </w:r>
      <w:r w:rsidR="00253D30" w:rsidRPr="00C9360A">
        <w:t>nhancing</w:t>
      </w:r>
      <w:r>
        <w:t xml:space="preserve"> learner</w:t>
      </w:r>
      <w:r w:rsidR="00253D30" w:rsidRPr="00C9360A">
        <w:t xml:space="preserve"> access, </w:t>
      </w:r>
      <w:proofErr w:type="gramStart"/>
      <w:r w:rsidR="00253D30" w:rsidRPr="00C9360A">
        <w:t>inclusion</w:t>
      </w:r>
      <w:proofErr w:type="gramEnd"/>
      <w:r w:rsidR="00253D30" w:rsidRPr="00C9360A">
        <w:t xml:space="preserve"> and engagement across all local government areas, ensuring all Board funding is directed to learners on the basis of need, and promoting the role and value of the adult community education sector.</w:t>
      </w:r>
    </w:p>
    <w:p w14:paraId="0E8FE1F8" w14:textId="0E4267A9" w:rsidR="00E15B46" w:rsidRPr="00C9360A" w:rsidRDefault="00E15B46" w:rsidP="00E15B46">
      <w:pPr>
        <w:pStyle w:val="BodyText"/>
      </w:pPr>
      <w:r w:rsidRPr="00C9360A">
        <w:t xml:space="preserve">The Ministerial Statement gives the adult community education sector the recognition and strategic direction it deserves. It will guide </w:t>
      </w:r>
      <w:r w:rsidR="00BC176C" w:rsidRPr="00C9360A">
        <w:t>sector</w:t>
      </w:r>
      <w:r w:rsidR="00EA5BBA">
        <w:t>al collaboration for the purpose of</w:t>
      </w:r>
      <w:r w:rsidRPr="00C9360A">
        <w:t xml:space="preserve"> improving the lives of Victorian learners through education</w:t>
      </w:r>
      <w:r w:rsidR="00B54C49" w:rsidRPr="00C9360A">
        <w:t>.</w:t>
      </w:r>
    </w:p>
    <w:p w14:paraId="7E36040C" w14:textId="39CD1995" w:rsidR="00B54C49" w:rsidRPr="00A90418" w:rsidRDefault="00802AAA" w:rsidP="00802AAA">
      <w:pPr>
        <w:pStyle w:val="BodyText"/>
      </w:pPr>
      <w:r w:rsidRPr="00A90418">
        <w:t xml:space="preserve">The Board released Strategy 2020–25 on 11 February 2020. </w:t>
      </w:r>
      <w:r w:rsidR="00FB4C78">
        <w:t>It</w:t>
      </w:r>
      <w:r w:rsidRPr="00A90418">
        <w:t xml:space="preserve"> is a blueprint for the Board and the Learn Local sector for the six years from 2020 to 2025 and is </w:t>
      </w:r>
      <w:r w:rsidR="00B54C49" w:rsidRPr="00A90418">
        <w:t xml:space="preserve">the primary means of delivering on the </w:t>
      </w:r>
      <w:r w:rsidR="00BC176C" w:rsidRPr="00A90418">
        <w:t>Ministerial</w:t>
      </w:r>
      <w:r w:rsidR="00B54C49" w:rsidRPr="00A90418">
        <w:t xml:space="preserve"> Statement</w:t>
      </w:r>
      <w:r w:rsidR="00FB4C78">
        <w:t>,</w:t>
      </w:r>
      <w:r w:rsidR="00B54C49" w:rsidRPr="00A90418">
        <w:t xml:space="preserve"> and positioning and strengthening the sector’s role in Victoria. Th</w:t>
      </w:r>
      <w:r w:rsidR="00EA5BBA" w:rsidRPr="00A90418">
        <w:t>is s</w:t>
      </w:r>
      <w:r w:rsidR="00B54C49" w:rsidRPr="00A90418">
        <w:t>trategy</w:t>
      </w:r>
      <w:r w:rsidR="005A4E48" w:rsidRPr="00A90418">
        <w:t xml:space="preserve"> is closely aligned</w:t>
      </w:r>
      <w:r w:rsidR="00EA5BBA" w:rsidRPr="00A90418">
        <w:t xml:space="preserve"> with</w:t>
      </w:r>
      <w:r w:rsidR="005A4E48" w:rsidRPr="00A90418">
        <w:t xml:space="preserve"> the Ministerial Statement. </w:t>
      </w:r>
    </w:p>
    <w:p w14:paraId="07290AD3" w14:textId="3C2C6E5D" w:rsidR="00B54C49" w:rsidRPr="00A90418" w:rsidRDefault="00FB4C78" w:rsidP="00BC176C">
      <w:pPr>
        <w:pStyle w:val="BodyText"/>
      </w:pPr>
      <w:r>
        <w:lastRenderedPageBreak/>
        <w:t>S</w:t>
      </w:r>
      <w:r w:rsidR="00B54C49" w:rsidRPr="00A90418">
        <w:t>trategy</w:t>
      </w:r>
      <w:r>
        <w:t xml:space="preserve"> 2020–25</w:t>
      </w:r>
      <w:r w:rsidR="00B54C49" w:rsidRPr="00A90418">
        <w:t xml:space="preserve"> focuses on adult Victorians</w:t>
      </w:r>
      <w:r w:rsidR="00EA5BBA" w:rsidRPr="00A90418">
        <w:t xml:space="preserve"> who are</w:t>
      </w:r>
      <w:r w:rsidR="00B54C49" w:rsidRPr="00A90418">
        <w:t xml:space="preserve"> seeking to develop the core skills they need for study, </w:t>
      </w:r>
      <w:proofErr w:type="gramStart"/>
      <w:r w:rsidR="00B54C49" w:rsidRPr="00A90418">
        <w:t>work</w:t>
      </w:r>
      <w:proofErr w:type="gramEnd"/>
      <w:r w:rsidR="00B54C49" w:rsidRPr="00A90418">
        <w:t xml:space="preserve"> and life, and </w:t>
      </w:r>
      <w:r>
        <w:t xml:space="preserve">it </w:t>
      </w:r>
      <w:r w:rsidR="00B54C49" w:rsidRPr="00A90418">
        <w:t>places the learner a</w:t>
      </w:r>
      <w:r w:rsidR="00EA5BBA" w:rsidRPr="00A90418">
        <w:t>t the</w:t>
      </w:r>
      <w:r w:rsidR="00B54C49" w:rsidRPr="00A90418">
        <w:t xml:space="preserve"> cent</w:t>
      </w:r>
      <w:r w:rsidR="00EA5BBA" w:rsidRPr="00A90418">
        <w:t>re</w:t>
      </w:r>
      <w:r w:rsidR="00B54C49" w:rsidRPr="00A90418">
        <w:t>. It acknowledges the sector’s strengths in</w:t>
      </w:r>
      <w:r w:rsidR="00EA5BBA" w:rsidRPr="00A90418">
        <w:t xml:space="preserve"> terms of its level of</w:t>
      </w:r>
      <w:r w:rsidR="00B54C49" w:rsidRPr="00A90418">
        <w:t xml:space="preserve"> engagement and participation of adult learners</w:t>
      </w:r>
      <w:r w:rsidR="00BC176C" w:rsidRPr="00A90418">
        <w:t>.</w:t>
      </w:r>
    </w:p>
    <w:p w14:paraId="6BBB53CA" w14:textId="533CDE72" w:rsidR="00B16CED" w:rsidRPr="00A90418" w:rsidRDefault="00FB4C78" w:rsidP="00BC176C">
      <w:pPr>
        <w:pStyle w:val="BodyText"/>
      </w:pPr>
      <w:r>
        <w:t>S</w:t>
      </w:r>
      <w:r w:rsidRPr="00A90418">
        <w:t>trategy</w:t>
      </w:r>
      <w:r>
        <w:t xml:space="preserve"> 2020–25</w:t>
      </w:r>
      <w:r w:rsidR="00BC176C" w:rsidRPr="00A90418">
        <w:t xml:space="preserve"> focuses on the four strategic directions</w:t>
      </w:r>
      <w:r>
        <w:t xml:space="preserve"> of</w:t>
      </w:r>
      <w:r w:rsidR="00BC176C" w:rsidRPr="00A90418">
        <w:t>:</w:t>
      </w:r>
    </w:p>
    <w:p w14:paraId="0C8A6E63" w14:textId="0C39E2EF" w:rsidR="00B16CED" w:rsidRPr="00A90418" w:rsidRDefault="00EA5BBA" w:rsidP="00BC176C">
      <w:pPr>
        <w:pStyle w:val="BodyText"/>
        <w:numPr>
          <w:ilvl w:val="0"/>
          <w:numId w:val="6"/>
        </w:numPr>
      </w:pPr>
      <w:r w:rsidRPr="00A90418">
        <w:t>e</w:t>
      </w:r>
      <w:r w:rsidR="00B16CED" w:rsidRPr="00A90418">
        <w:t>ngaging</w:t>
      </w:r>
      <w:r w:rsidR="00B16CED" w:rsidRPr="00A90418">
        <w:rPr>
          <w:b/>
          <w:bCs/>
        </w:rPr>
        <w:t xml:space="preserve"> learners</w:t>
      </w:r>
      <w:r w:rsidR="00B16CED" w:rsidRPr="00A90418">
        <w:t xml:space="preserve"> and developing their confidence and skills</w:t>
      </w:r>
    </w:p>
    <w:p w14:paraId="35B98523" w14:textId="6786F1B7" w:rsidR="00B16CED" w:rsidRPr="00A90418" w:rsidRDefault="00EA5BBA" w:rsidP="00BC176C">
      <w:pPr>
        <w:pStyle w:val="BodyText"/>
        <w:numPr>
          <w:ilvl w:val="0"/>
          <w:numId w:val="6"/>
        </w:numPr>
      </w:pPr>
      <w:r w:rsidRPr="00A90418">
        <w:t>b</w:t>
      </w:r>
      <w:r w:rsidR="00B16CED" w:rsidRPr="00A90418">
        <w:t xml:space="preserve">uilding greater collaboration between the Learn Local sector and </w:t>
      </w:r>
      <w:r w:rsidR="00B16CED" w:rsidRPr="00A90418">
        <w:rPr>
          <w:b/>
          <w:bCs/>
        </w:rPr>
        <w:t>partners</w:t>
      </w:r>
      <w:r w:rsidR="00B16CED" w:rsidRPr="00A90418">
        <w:t>, especially employers and TAFEs</w:t>
      </w:r>
    </w:p>
    <w:p w14:paraId="293559E5" w14:textId="50FC206A" w:rsidR="00B16CED" w:rsidRPr="00A90418" w:rsidRDefault="00EA5BBA" w:rsidP="00BC176C">
      <w:pPr>
        <w:pStyle w:val="BodyText"/>
        <w:numPr>
          <w:ilvl w:val="0"/>
          <w:numId w:val="6"/>
        </w:numPr>
      </w:pPr>
      <w:r w:rsidRPr="00A90418">
        <w:t>i</w:t>
      </w:r>
      <w:r w:rsidR="00B16CED" w:rsidRPr="00A90418">
        <w:t xml:space="preserve">nvesting in </w:t>
      </w:r>
      <w:r w:rsidR="00B16CED" w:rsidRPr="00A90418">
        <w:rPr>
          <w:b/>
          <w:bCs/>
        </w:rPr>
        <w:t>people</w:t>
      </w:r>
      <w:r w:rsidR="00B16CED" w:rsidRPr="00A90418">
        <w:t xml:space="preserve"> across the sector, and in high-quality products and tools to support them</w:t>
      </w:r>
    </w:p>
    <w:p w14:paraId="7EC67949" w14:textId="55EA09F0" w:rsidR="00B16CED" w:rsidRDefault="00EA5BBA" w:rsidP="00BC176C">
      <w:pPr>
        <w:pStyle w:val="BodyText"/>
        <w:numPr>
          <w:ilvl w:val="0"/>
          <w:numId w:val="6"/>
        </w:numPr>
      </w:pPr>
      <w:r w:rsidRPr="00A90418">
        <w:t>m</w:t>
      </w:r>
      <w:r w:rsidR="00B16CED" w:rsidRPr="00A90418">
        <w:t xml:space="preserve">aintaining high standards of </w:t>
      </w:r>
      <w:r w:rsidR="00B16CED" w:rsidRPr="00A90418">
        <w:rPr>
          <w:b/>
          <w:bCs/>
        </w:rPr>
        <w:t>Board</w:t>
      </w:r>
      <w:r w:rsidR="00B16CED" w:rsidRPr="00A90418">
        <w:t xml:space="preserve"> stewardship and governance, and championing and communicating the sector’s value and impact.</w:t>
      </w:r>
    </w:p>
    <w:p w14:paraId="0E8C1F79" w14:textId="2CABC848" w:rsidR="003D6A37" w:rsidRPr="00394035" w:rsidRDefault="003D6A37" w:rsidP="003D6A37">
      <w:pPr>
        <w:pStyle w:val="BodyText"/>
        <w:rPr>
          <w:b/>
          <w:bCs/>
        </w:rPr>
      </w:pPr>
      <w:r>
        <w:t>In 2020 and 2021, t</w:t>
      </w:r>
      <w:r w:rsidRPr="00A90418">
        <w:t xml:space="preserve">he </w:t>
      </w:r>
      <w:r>
        <w:t xml:space="preserve">Minister </w:t>
      </w:r>
      <w:r w:rsidRPr="00C9360A">
        <w:t>for Training and Skills</w:t>
      </w:r>
      <w:r>
        <w:t xml:space="preserve"> provided the Board with annual Ministerial Statements of Expectations. </w:t>
      </w:r>
      <w:r>
        <w:rPr>
          <w:rFonts w:eastAsia="MS PMincho" w:cs="Times New Roman"/>
        </w:rPr>
        <w:t xml:space="preserve">The Ministerial Statements of Expectations contribute to the delivery of the Ministerial Statement on the Future of Adult Community Education in Victoria 2020–25 and the </w:t>
      </w:r>
      <w:r w:rsidR="00D92A93">
        <w:rPr>
          <w:rFonts w:eastAsia="MS PMincho" w:cs="Times New Roman"/>
        </w:rPr>
        <w:t xml:space="preserve">Board’s </w:t>
      </w:r>
      <w:r>
        <w:rPr>
          <w:rFonts w:eastAsia="MS PMincho" w:cs="Times New Roman"/>
        </w:rPr>
        <w:t>Strategy 2020–25.</w:t>
      </w:r>
      <w:r w:rsidR="00394035">
        <w:rPr>
          <w:rFonts w:eastAsia="MS PMincho" w:cs="Times New Roman"/>
        </w:rPr>
        <w:t xml:space="preserve"> The Board reports on achievements against the Ministerial Statements of Expectations to the Minister for Training and Skills on a biannual basis. </w:t>
      </w:r>
    </w:p>
    <w:p w14:paraId="6665CE86" w14:textId="52FD7082" w:rsidR="00B25931" w:rsidRPr="00B94600" w:rsidRDefault="006779E0" w:rsidP="00E91E26">
      <w:pPr>
        <w:pStyle w:val="ReportSection"/>
      </w:pPr>
      <w:bookmarkStart w:id="39" w:name="_Toc519018673"/>
      <w:bookmarkStart w:id="40" w:name="_Toc524349931"/>
      <w:bookmarkStart w:id="41" w:name="_Toc82691499"/>
      <w:bookmarkStart w:id="42" w:name="_Hlk42000550"/>
      <w:r w:rsidRPr="007D7625">
        <w:lastRenderedPageBreak/>
        <w:t>Non-financial</w:t>
      </w:r>
      <w:r w:rsidRPr="00E91E26">
        <w:t xml:space="preserve"> p</w:t>
      </w:r>
      <w:r w:rsidR="00B25931" w:rsidRPr="00E91E26">
        <w:t xml:space="preserve">erformance </w:t>
      </w:r>
      <w:r w:rsidRPr="00B94600">
        <w:t>r</w:t>
      </w:r>
      <w:r w:rsidR="00B25931" w:rsidRPr="00B94600">
        <w:t>eporting</w:t>
      </w:r>
      <w:bookmarkEnd w:id="39"/>
      <w:bookmarkEnd w:id="40"/>
      <w:bookmarkEnd w:id="41"/>
    </w:p>
    <w:p w14:paraId="6AB0D24E" w14:textId="73F1A207" w:rsidR="007F0193" w:rsidRPr="006E6438" w:rsidRDefault="00E46037" w:rsidP="006E6438">
      <w:pPr>
        <w:pStyle w:val="Heading3"/>
        <w:spacing w:after="120"/>
      </w:pPr>
      <w:bookmarkStart w:id="43" w:name="_Toc519018674"/>
      <w:bookmarkStart w:id="44" w:name="_Toc524349932"/>
      <w:bookmarkStart w:id="45" w:name="_Toc82691500"/>
      <w:bookmarkStart w:id="46" w:name="_Toc518381462"/>
      <w:r w:rsidRPr="006E6438">
        <w:t>Performance against output performance measures</w:t>
      </w:r>
      <w:bookmarkEnd w:id="43"/>
      <w:bookmarkEnd w:id="44"/>
      <w:bookmarkEnd w:id="45"/>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erformance against output performance measures"/>
        <w:tblDescription w:val="Number of government-subsidised pre accredited module enrolments funded through the ACFE Board, with 2021-22 target, 202--21 expected outcome and 2020-21 target. Table has 2 rows and 5 columns. "/>
      </w:tblPr>
      <w:tblGrid>
        <w:gridCol w:w="4216"/>
        <w:gridCol w:w="1354"/>
        <w:gridCol w:w="1354"/>
        <w:gridCol w:w="1354"/>
        <w:gridCol w:w="1354"/>
      </w:tblGrid>
      <w:tr w:rsidR="003E42A4" w:rsidRPr="00896BFB" w14:paraId="29D9A12B" w14:textId="77777777" w:rsidTr="003E42A4">
        <w:trPr>
          <w:trHeight w:val="558"/>
          <w:tblHeader/>
        </w:trPr>
        <w:tc>
          <w:tcPr>
            <w:tcW w:w="2188" w:type="pct"/>
            <w:shd w:val="clear" w:color="auto" w:fill="000000" w:themeFill="text1"/>
          </w:tcPr>
          <w:p w14:paraId="1C80DC32" w14:textId="78AF1E73" w:rsidR="003E42A4" w:rsidRPr="005E2278" w:rsidRDefault="003E42A4" w:rsidP="00813736">
            <w:pPr>
              <w:pStyle w:val="TableBodytextBold"/>
            </w:pPr>
            <w:bookmarkStart w:id="47" w:name="_Hlk74925102"/>
            <w:r w:rsidRPr="005E2278">
              <w:t>Per</w:t>
            </w:r>
            <w:bookmarkStart w:id="48" w:name="title_Performance_against_output_perform"/>
            <w:bookmarkEnd w:id="48"/>
            <w:r w:rsidRPr="005E2278">
              <w:t>formance measure</w:t>
            </w:r>
          </w:p>
        </w:tc>
        <w:tc>
          <w:tcPr>
            <w:tcW w:w="703" w:type="pct"/>
            <w:shd w:val="clear" w:color="auto" w:fill="000000" w:themeFill="text1"/>
          </w:tcPr>
          <w:p w14:paraId="168C262F" w14:textId="77777777" w:rsidR="003E42A4" w:rsidRPr="005E2278" w:rsidRDefault="003E42A4" w:rsidP="00462BDD">
            <w:pPr>
              <w:pStyle w:val="TableBodytextBold"/>
              <w:jc w:val="center"/>
            </w:pPr>
            <w:r w:rsidRPr="005E2278">
              <w:t>Unit of measure</w:t>
            </w:r>
          </w:p>
        </w:tc>
        <w:tc>
          <w:tcPr>
            <w:tcW w:w="703" w:type="pct"/>
            <w:shd w:val="clear" w:color="auto" w:fill="000000" w:themeFill="text1"/>
          </w:tcPr>
          <w:p w14:paraId="19A19F82" w14:textId="0B462E82" w:rsidR="003E42A4" w:rsidRPr="005E2278" w:rsidRDefault="003E42A4" w:rsidP="00462BDD">
            <w:pPr>
              <w:pStyle w:val="TableBodytextBold"/>
              <w:jc w:val="center"/>
            </w:pPr>
            <w:r w:rsidRPr="005E2278">
              <w:t>20</w:t>
            </w:r>
            <w:r>
              <w:t>21–22</w:t>
            </w:r>
            <w:r w:rsidRPr="005E2278">
              <w:t xml:space="preserve"> </w:t>
            </w:r>
            <w:r w:rsidRPr="005E2278">
              <w:br/>
            </w:r>
            <w:r>
              <w:t>target</w:t>
            </w:r>
          </w:p>
        </w:tc>
        <w:tc>
          <w:tcPr>
            <w:tcW w:w="703" w:type="pct"/>
            <w:shd w:val="clear" w:color="auto" w:fill="000000" w:themeFill="text1"/>
          </w:tcPr>
          <w:p w14:paraId="68710E2C" w14:textId="6A16BB29" w:rsidR="003E42A4" w:rsidRPr="005E2278" w:rsidRDefault="003E42A4" w:rsidP="00462BDD">
            <w:pPr>
              <w:pStyle w:val="TableBodytextBold"/>
              <w:jc w:val="center"/>
            </w:pPr>
            <w:r>
              <w:t>2020–21</w:t>
            </w:r>
            <w:r w:rsidRPr="005E2278">
              <w:t xml:space="preserve"> </w:t>
            </w:r>
            <w:r>
              <w:t>expected outcome</w:t>
            </w:r>
          </w:p>
        </w:tc>
        <w:tc>
          <w:tcPr>
            <w:tcW w:w="703" w:type="pct"/>
            <w:shd w:val="clear" w:color="auto" w:fill="000000" w:themeFill="text1"/>
          </w:tcPr>
          <w:p w14:paraId="5439A6EB" w14:textId="683D784D" w:rsidR="003E42A4" w:rsidRPr="005E2278" w:rsidRDefault="003E42A4" w:rsidP="00462BDD">
            <w:pPr>
              <w:pStyle w:val="TableBodytextBold"/>
              <w:jc w:val="center"/>
            </w:pPr>
            <w:r w:rsidRPr="005E2278">
              <w:t>20</w:t>
            </w:r>
            <w:r>
              <w:t>20–21</w:t>
            </w:r>
            <w:r w:rsidRPr="005E2278">
              <w:t xml:space="preserve"> </w:t>
            </w:r>
            <w:r w:rsidRPr="005E2278">
              <w:br/>
            </w:r>
            <w:r>
              <w:t>target</w:t>
            </w:r>
          </w:p>
        </w:tc>
      </w:tr>
      <w:tr w:rsidR="003E42A4" w:rsidRPr="00896BFB" w14:paraId="4AC8B833" w14:textId="77777777" w:rsidTr="003E42A4">
        <w:trPr>
          <w:trHeight w:val="1133"/>
        </w:trPr>
        <w:tc>
          <w:tcPr>
            <w:tcW w:w="2188" w:type="pct"/>
            <w:tcBorders>
              <w:bottom w:val="single" w:sz="4" w:space="0" w:color="auto"/>
              <w:right w:val="single" w:sz="4" w:space="0" w:color="D9D9D9" w:themeColor="background1" w:themeShade="D9"/>
            </w:tcBorders>
            <w:hideMark/>
          </w:tcPr>
          <w:p w14:paraId="1D08BEDF" w14:textId="5F3C7EB4" w:rsidR="003E42A4" w:rsidRPr="00DD603B" w:rsidRDefault="003E42A4" w:rsidP="00E90A0A">
            <w:pPr>
              <w:pStyle w:val="TableBodyText"/>
              <w:jc w:val="left"/>
            </w:pPr>
            <w:r w:rsidRPr="00DD603B">
              <w:t xml:space="preserve">Number </w:t>
            </w:r>
            <w:r>
              <w:t xml:space="preserve">of </w:t>
            </w:r>
            <w:r w:rsidRPr="00DD603B">
              <w:t>government</w:t>
            </w:r>
            <w:r>
              <w:t>-</w:t>
            </w:r>
            <w:r w:rsidRPr="00DD603B">
              <w:t xml:space="preserve">subsidised </w:t>
            </w:r>
            <w:r>
              <w:t>pre</w:t>
            </w:r>
            <w:r>
              <w:noBreakHyphen/>
              <w:t xml:space="preserve">accredited module enrolments funded </w:t>
            </w:r>
            <w:r w:rsidRPr="00DD603B">
              <w:t xml:space="preserve">through the </w:t>
            </w:r>
            <w:r w:rsidR="00FB4C78">
              <w:t>ACFE</w:t>
            </w:r>
            <w:r w:rsidRPr="00DD603B">
              <w:t xml:space="preserve"> Board</w:t>
            </w:r>
          </w:p>
        </w:tc>
        <w:tc>
          <w:tcPr>
            <w:tcW w:w="703" w:type="pct"/>
            <w:tcBorders>
              <w:left w:val="single" w:sz="4" w:space="0" w:color="D9D9D9" w:themeColor="background1" w:themeShade="D9"/>
              <w:bottom w:val="single" w:sz="4" w:space="0" w:color="auto"/>
              <w:right w:val="single" w:sz="4" w:space="0" w:color="D9D9D9" w:themeColor="background1" w:themeShade="D9"/>
            </w:tcBorders>
            <w:hideMark/>
          </w:tcPr>
          <w:p w14:paraId="738F3917" w14:textId="49DF54B2" w:rsidR="003E42A4" w:rsidRPr="007D7625" w:rsidRDefault="003E42A4" w:rsidP="00813736">
            <w:pPr>
              <w:pStyle w:val="TableBodyText"/>
            </w:pPr>
            <w:r>
              <w:t>n</w:t>
            </w:r>
            <w:r w:rsidRPr="007D7625">
              <w:t>umber</w:t>
            </w:r>
          </w:p>
        </w:tc>
        <w:tc>
          <w:tcPr>
            <w:tcW w:w="703"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588E1D84" w14:textId="216FA530" w:rsidR="003E42A4" w:rsidRPr="003E42A4" w:rsidRDefault="003E42A4" w:rsidP="00D92A93">
            <w:pPr>
              <w:pStyle w:val="TableBodyText"/>
              <w:jc w:val="right"/>
            </w:pPr>
            <w:r w:rsidRPr="003E42A4">
              <w:t>48,400</w:t>
            </w:r>
          </w:p>
        </w:tc>
        <w:tc>
          <w:tcPr>
            <w:tcW w:w="703"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5F0F3C06" w14:textId="7F972CD7" w:rsidR="003E42A4" w:rsidRPr="003E42A4" w:rsidRDefault="003E42A4" w:rsidP="00D92A93">
            <w:pPr>
              <w:pStyle w:val="TableBodyText"/>
              <w:jc w:val="right"/>
            </w:pPr>
            <w:r w:rsidRPr="003E42A4">
              <w:t>35,774</w:t>
            </w:r>
          </w:p>
        </w:tc>
        <w:tc>
          <w:tcPr>
            <w:tcW w:w="703" w:type="pct"/>
            <w:tcBorders>
              <w:left w:val="single" w:sz="4" w:space="0" w:color="D9D9D9" w:themeColor="background1" w:themeShade="D9"/>
              <w:bottom w:val="single" w:sz="4" w:space="0" w:color="auto"/>
              <w:right w:val="single" w:sz="4" w:space="0" w:color="D9D9D9" w:themeColor="background1" w:themeShade="D9"/>
            </w:tcBorders>
            <w:shd w:val="clear" w:color="auto" w:fill="auto"/>
            <w:hideMark/>
          </w:tcPr>
          <w:p w14:paraId="667EA1AC" w14:textId="409CF0E6" w:rsidR="003E42A4" w:rsidRPr="003E42A4" w:rsidRDefault="003E42A4" w:rsidP="00D92A93">
            <w:pPr>
              <w:pStyle w:val="TableBodyText"/>
              <w:jc w:val="right"/>
            </w:pPr>
            <w:r w:rsidRPr="003E42A4">
              <w:t>45,000</w:t>
            </w:r>
          </w:p>
        </w:tc>
      </w:tr>
    </w:tbl>
    <w:p w14:paraId="720BC5B5" w14:textId="49D53C6B" w:rsidR="003E42A4" w:rsidRPr="003E42A4" w:rsidRDefault="003E42A4" w:rsidP="003E42A4">
      <w:pPr>
        <w:widowControl/>
        <w:autoSpaceDE/>
        <w:autoSpaceDN/>
        <w:spacing w:before="120"/>
        <w:ind w:right="136"/>
        <w:rPr>
          <w:rFonts w:eastAsia="Calibri" w:cs="Arial"/>
          <w:iCs/>
          <w:sz w:val="16"/>
          <w:szCs w:val="16"/>
          <w:lang w:bidi="ar-SA"/>
        </w:rPr>
      </w:pPr>
      <w:bookmarkStart w:id="49" w:name="_Toc518381463"/>
      <w:bookmarkStart w:id="50" w:name="_Toc519018675"/>
      <w:bookmarkStart w:id="51" w:name="_Toc524349933"/>
      <w:bookmarkEnd w:id="46"/>
      <w:bookmarkEnd w:id="47"/>
      <w:r w:rsidRPr="003E42A4">
        <w:rPr>
          <w:rFonts w:eastAsia="Calibri" w:cs="Arial"/>
          <w:iCs/>
          <w:sz w:val="16"/>
          <w:szCs w:val="16"/>
          <w:lang w:bidi="ar-SA"/>
        </w:rPr>
        <w:t xml:space="preserve">This performance measure relates to the </w:t>
      </w:r>
      <w:r>
        <w:rPr>
          <w:rFonts w:eastAsia="Calibri" w:cs="Arial"/>
          <w:iCs/>
          <w:sz w:val="16"/>
          <w:szCs w:val="16"/>
          <w:lang w:bidi="ar-SA"/>
        </w:rPr>
        <w:t xml:space="preserve">2020 </w:t>
      </w:r>
      <w:r w:rsidRPr="003E42A4">
        <w:rPr>
          <w:rFonts w:eastAsia="Calibri" w:cs="Arial"/>
          <w:iCs/>
          <w:sz w:val="16"/>
          <w:szCs w:val="16"/>
          <w:lang w:bidi="ar-SA"/>
        </w:rPr>
        <w:t xml:space="preserve">calendar year. </w:t>
      </w:r>
    </w:p>
    <w:p w14:paraId="48AC972E" w14:textId="3E4A4425" w:rsidR="003E42A4" w:rsidRPr="003E42A4" w:rsidRDefault="003E42A4" w:rsidP="003E42A4">
      <w:pPr>
        <w:widowControl/>
        <w:autoSpaceDE/>
        <w:autoSpaceDN/>
        <w:spacing w:before="120"/>
        <w:ind w:right="136"/>
        <w:rPr>
          <w:rFonts w:eastAsia="Calibri" w:cs="Arial"/>
          <w:iCs/>
          <w:sz w:val="16"/>
          <w:szCs w:val="16"/>
          <w:lang w:bidi="ar-SA"/>
        </w:rPr>
      </w:pPr>
      <w:r w:rsidRPr="003E42A4">
        <w:rPr>
          <w:rFonts w:eastAsia="Calibri" w:cs="Arial"/>
          <w:iCs/>
          <w:sz w:val="16"/>
          <w:szCs w:val="16"/>
          <w:lang w:bidi="ar-SA"/>
        </w:rPr>
        <w:t>The 2020</w:t>
      </w:r>
      <w:r>
        <w:rPr>
          <w:rFonts w:eastAsia="Calibri" w:cs="Arial"/>
          <w:iCs/>
          <w:sz w:val="16"/>
          <w:szCs w:val="16"/>
          <w:lang w:bidi="ar-SA"/>
        </w:rPr>
        <w:t>–</w:t>
      </w:r>
      <w:r w:rsidRPr="003E42A4">
        <w:rPr>
          <w:rFonts w:eastAsia="Calibri" w:cs="Arial"/>
          <w:iCs/>
          <w:sz w:val="16"/>
          <w:szCs w:val="16"/>
          <w:lang w:bidi="ar-SA"/>
        </w:rPr>
        <w:t>21 expected outcome is lower than the 2020</w:t>
      </w:r>
      <w:r>
        <w:rPr>
          <w:rFonts w:eastAsia="Calibri" w:cs="Arial"/>
          <w:iCs/>
          <w:sz w:val="16"/>
          <w:szCs w:val="16"/>
          <w:lang w:bidi="ar-SA"/>
        </w:rPr>
        <w:t>–</w:t>
      </w:r>
      <w:r w:rsidRPr="003E42A4">
        <w:rPr>
          <w:rFonts w:eastAsia="Calibri" w:cs="Arial"/>
          <w:iCs/>
          <w:sz w:val="16"/>
          <w:szCs w:val="16"/>
          <w:lang w:bidi="ar-SA"/>
        </w:rPr>
        <w:t xml:space="preserve">21 target due to travel restrictions, business constraints and training limitations </w:t>
      </w:r>
      <w:proofErr w:type="gramStart"/>
      <w:r w:rsidRPr="003E42A4">
        <w:rPr>
          <w:rFonts w:eastAsia="Calibri" w:cs="Arial"/>
          <w:iCs/>
          <w:sz w:val="16"/>
          <w:szCs w:val="16"/>
          <w:lang w:bidi="ar-SA"/>
        </w:rPr>
        <w:t>in light of</w:t>
      </w:r>
      <w:proofErr w:type="gramEnd"/>
      <w:r w:rsidRPr="003E42A4">
        <w:rPr>
          <w:rFonts w:eastAsia="Calibri" w:cs="Arial"/>
          <w:iCs/>
          <w:sz w:val="16"/>
          <w:szCs w:val="16"/>
          <w:lang w:bidi="ar-SA"/>
        </w:rPr>
        <w:t xml:space="preserve"> COVID-19 restrictions.</w:t>
      </w:r>
    </w:p>
    <w:p w14:paraId="13AD83BF" w14:textId="1F078814" w:rsidR="003E42A4" w:rsidRPr="003E42A4" w:rsidRDefault="003E42A4" w:rsidP="003E42A4">
      <w:pPr>
        <w:widowControl/>
        <w:autoSpaceDE/>
        <w:autoSpaceDN/>
        <w:spacing w:before="120"/>
        <w:ind w:right="136"/>
        <w:rPr>
          <w:rFonts w:eastAsia="Calibri" w:cs="Arial"/>
          <w:iCs/>
          <w:sz w:val="16"/>
          <w:szCs w:val="16"/>
          <w:lang w:bidi="ar-SA"/>
        </w:rPr>
      </w:pPr>
      <w:r w:rsidRPr="003E42A4">
        <w:rPr>
          <w:rFonts w:eastAsia="Calibri" w:cs="Arial"/>
          <w:iCs/>
          <w:sz w:val="16"/>
          <w:szCs w:val="16"/>
          <w:lang w:bidi="ar-SA"/>
        </w:rPr>
        <w:t>The higher 2021</w:t>
      </w:r>
      <w:r>
        <w:rPr>
          <w:rFonts w:eastAsia="Calibri" w:cs="Arial"/>
          <w:iCs/>
          <w:sz w:val="16"/>
          <w:szCs w:val="16"/>
          <w:lang w:bidi="ar-SA"/>
        </w:rPr>
        <w:t>–</w:t>
      </w:r>
      <w:r w:rsidRPr="003E42A4">
        <w:rPr>
          <w:rFonts w:eastAsia="Calibri" w:cs="Arial"/>
          <w:iCs/>
          <w:sz w:val="16"/>
          <w:szCs w:val="16"/>
          <w:lang w:bidi="ar-SA"/>
        </w:rPr>
        <w:t>22 target reflects the additional 1</w:t>
      </w:r>
      <w:r>
        <w:rPr>
          <w:rFonts w:eastAsia="Calibri" w:cs="Arial"/>
          <w:iCs/>
          <w:sz w:val="16"/>
          <w:szCs w:val="16"/>
          <w:lang w:bidi="ar-SA"/>
        </w:rPr>
        <w:t>,</w:t>
      </w:r>
      <w:r w:rsidRPr="003E42A4">
        <w:rPr>
          <w:rFonts w:eastAsia="Calibri" w:cs="Arial"/>
          <w:iCs/>
          <w:sz w:val="16"/>
          <w:szCs w:val="16"/>
          <w:lang w:bidi="ar-SA"/>
        </w:rPr>
        <w:t>000 places funded in the 2020</w:t>
      </w:r>
      <w:r>
        <w:rPr>
          <w:rFonts w:eastAsia="Calibri" w:cs="Arial"/>
          <w:iCs/>
          <w:sz w:val="16"/>
          <w:szCs w:val="16"/>
          <w:lang w:bidi="ar-SA"/>
        </w:rPr>
        <w:t>–</w:t>
      </w:r>
      <w:r w:rsidRPr="003E42A4">
        <w:rPr>
          <w:rFonts w:eastAsia="Calibri" w:cs="Arial"/>
          <w:iCs/>
          <w:sz w:val="16"/>
          <w:szCs w:val="16"/>
          <w:lang w:bidi="ar-SA"/>
        </w:rPr>
        <w:t xml:space="preserve">21 </w:t>
      </w:r>
      <w:r w:rsidR="00FB4C78">
        <w:rPr>
          <w:rFonts w:eastAsia="Calibri" w:cs="Arial"/>
          <w:iCs/>
          <w:sz w:val="16"/>
          <w:szCs w:val="16"/>
          <w:lang w:bidi="ar-SA"/>
        </w:rPr>
        <w:t>b</w:t>
      </w:r>
      <w:r w:rsidRPr="003E42A4">
        <w:rPr>
          <w:rFonts w:eastAsia="Calibri" w:cs="Arial"/>
          <w:iCs/>
          <w:sz w:val="16"/>
          <w:szCs w:val="16"/>
          <w:lang w:bidi="ar-SA"/>
        </w:rPr>
        <w:t>udget and another 2</w:t>
      </w:r>
      <w:r>
        <w:rPr>
          <w:rFonts w:eastAsia="Calibri" w:cs="Arial"/>
          <w:iCs/>
          <w:sz w:val="16"/>
          <w:szCs w:val="16"/>
          <w:lang w:bidi="ar-SA"/>
        </w:rPr>
        <w:t>,</w:t>
      </w:r>
      <w:r w:rsidRPr="003E42A4">
        <w:rPr>
          <w:rFonts w:eastAsia="Calibri" w:cs="Arial"/>
          <w:iCs/>
          <w:sz w:val="16"/>
          <w:szCs w:val="16"/>
          <w:lang w:bidi="ar-SA"/>
        </w:rPr>
        <w:t xml:space="preserve">400 places in the </w:t>
      </w:r>
      <w:r>
        <w:rPr>
          <w:rFonts w:eastAsia="Calibri" w:cs="Arial"/>
          <w:iCs/>
          <w:sz w:val="16"/>
          <w:szCs w:val="16"/>
          <w:lang w:bidi="ar-SA"/>
        </w:rPr>
        <w:br/>
      </w:r>
      <w:r w:rsidRPr="003E42A4">
        <w:rPr>
          <w:rFonts w:eastAsia="Calibri" w:cs="Arial"/>
          <w:iCs/>
          <w:sz w:val="16"/>
          <w:szCs w:val="16"/>
          <w:lang w:bidi="ar-SA"/>
        </w:rPr>
        <w:t>2021</w:t>
      </w:r>
      <w:r>
        <w:rPr>
          <w:rFonts w:eastAsia="Calibri" w:cs="Arial"/>
          <w:iCs/>
          <w:sz w:val="16"/>
          <w:szCs w:val="16"/>
          <w:lang w:bidi="ar-SA"/>
        </w:rPr>
        <w:t>–</w:t>
      </w:r>
      <w:r w:rsidRPr="003E42A4">
        <w:rPr>
          <w:rFonts w:eastAsia="Calibri" w:cs="Arial"/>
          <w:iCs/>
          <w:sz w:val="16"/>
          <w:szCs w:val="16"/>
          <w:lang w:bidi="ar-SA"/>
        </w:rPr>
        <w:t xml:space="preserve">22 </w:t>
      </w:r>
      <w:r w:rsidR="00FB4C78">
        <w:rPr>
          <w:rFonts w:eastAsia="Calibri" w:cs="Arial"/>
          <w:iCs/>
          <w:sz w:val="16"/>
          <w:szCs w:val="16"/>
          <w:lang w:bidi="ar-SA"/>
        </w:rPr>
        <w:t>b</w:t>
      </w:r>
      <w:r w:rsidRPr="003E42A4">
        <w:rPr>
          <w:rFonts w:eastAsia="Calibri" w:cs="Arial"/>
          <w:iCs/>
          <w:sz w:val="16"/>
          <w:szCs w:val="16"/>
          <w:lang w:bidi="ar-SA"/>
        </w:rPr>
        <w:t>udget.</w:t>
      </w:r>
    </w:p>
    <w:p w14:paraId="5B2EC998" w14:textId="68B3ADE6" w:rsidR="0054675F" w:rsidRPr="00510E54" w:rsidRDefault="0054675F" w:rsidP="00D238CE">
      <w:pPr>
        <w:pStyle w:val="Heading3"/>
        <w:spacing w:after="120"/>
      </w:pPr>
      <w:bookmarkStart w:id="52" w:name="_Toc82691501"/>
      <w:r w:rsidRPr="00510E54">
        <w:t>Participation in Board-funded training</w:t>
      </w:r>
      <w:bookmarkEnd w:id="52"/>
    </w:p>
    <w:p w14:paraId="2CF8B160" w14:textId="28F53EEB" w:rsidR="0054675F" w:rsidRPr="00510E54" w:rsidRDefault="00B416F9" w:rsidP="0054675F">
      <w:pPr>
        <w:pStyle w:val="BodyText"/>
      </w:pPr>
      <w:r>
        <w:t>I</w:t>
      </w:r>
      <w:r w:rsidR="007535FB">
        <w:t>n 20</w:t>
      </w:r>
      <w:r w:rsidR="00840C9B">
        <w:t>20</w:t>
      </w:r>
      <w:r w:rsidR="007535FB">
        <w:t>,</w:t>
      </w:r>
      <w:r w:rsidR="00056CFB">
        <w:t xml:space="preserve"> the </w:t>
      </w:r>
      <w:r w:rsidR="00DE7AD0">
        <w:t>B</w:t>
      </w:r>
      <w:r w:rsidR="0054675F" w:rsidRPr="00510E54">
        <w:t>oard</w:t>
      </w:r>
      <w:r w:rsidR="00056CFB">
        <w:t xml:space="preserve"> f</w:t>
      </w:r>
      <w:r w:rsidR="0054675F" w:rsidRPr="00510E54">
        <w:t>unded</w:t>
      </w:r>
      <w:r w:rsidR="00B65C44">
        <w:t xml:space="preserve"> the</w:t>
      </w:r>
      <w:r w:rsidR="0054675F" w:rsidRPr="00510E54">
        <w:t xml:space="preserve"> training </w:t>
      </w:r>
      <w:r w:rsidR="00B65C44" w:rsidRPr="00CE48C7">
        <w:t>of</w:t>
      </w:r>
      <w:r w:rsidR="0054675F" w:rsidRPr="00CE48C7">
        <w:t xml:space="preserve"> </w:t>
      </w:r>
      <w:r w:rsidR="00CE48C7" w:rsidRPr="00CE48C7">
        <w:t>19</w:t>
      </w:r>
      <w:r w:rsidR="00056CFB" w:rsidRPr="00CE48C7">
        <w:t>,</w:t>
      </w:r>
      <w:r w:rsidR="00CE48C7" w:rsidRPr="00CE48C7">
        <w:t>126</w:t>
      </w:r>
      <w:r w:rsidR="00056CFB" w:rsidRPr="00CE48C7">
        <w:t xml:space="preserve"> Victorians </w:t>
      </w:r>
      <w:r w:rsidR="00B65C44" w:rsidRPr="00CE48C7">
        <w:t xml:space="preserve">through </w:t>
      </w:r>
      <w:r w:rsidR="0054675F" w:rsidRPr="00CE48C7">
        <w:t>2</w:t>
      </w:r>
      <w:r w:rsidR="001E1E36" w:rsidRPr="00CE48C7">
        <w:t>5</w:t>
      </w:r>
      <w:r w:rsidR="00CE48C7" w:rsidRPr="00CE48C7">
        <w:t>0</w:t>
      </w:r>
      <w:r w:rsidR="0054675F" w:rsidRPr="00CE48C7">
        <w:t xml:space="preserve"> contracted Learn Local providers, including</w:t>
      </w:r>
      <w:r w:rsidR="00B65C44" w:rsidRPr="00CE48C7">
        <w:t xml:space="preserve"> through</w:t>
      </w:r>
      <w:r w:rsidR="0054675F" w:rsidRPr="00CE48C7">
        <w:t xml:space="preserve"> </w:t>
      </w:r>
      <w:r w:rsidR="00B46AA0" w:rsidRPr="00CE48C7">
        <w:t>a</w:t>
      </w:r>
      <w:r w:rsidR="0054675F" w:rsidRPr="00CE48C7">
        <w:t xml:space="preserve">dult </w:t>
      </w:r>
      <w:r w:rsidR="00B46AA0" w:rsidRPr="00CE48C7">
        <w:t>e</w:t>
      </w:r>
      <w:r w:rsidR="0054675F" w:rsidRPr="00CE48C7">
        <w:t xml:space="preserve">ducation </w:t>
      </w:r>
      <w:r w:rsidR="00BE06A6" w:rsidRPr="00CE48C7">
        <w:t>i</w:t>
      </w:r>
      <w:r w:rsidR="0054675F" w:rsidRPr="00CE48C7">
        <w:t>nstitutions.</w:t>
      </w:r>
      <w:r w:rsidR="0054675F" w:rsidRPr="00510E54">
        <w:t xml:space="preserve"> </w:t>
      </w:r>
    </w:p>
    <w:p w14:paraId="7B070BB5" w14:textId="6619E579" w:rsidR="0054675F" w:rsidRPr="00CE48C7" w:rsidRDefault="00DE7AD0" w:rsidP="0054675F">
      <w:pPr>
        <w:pStyle w:val="BodyText"/>
      </w:pPr>
      <w:r>
        <w:t>This</w:t>
      </w:r>
      <w:r w:rsidR="00B65C44">
        <w:t xml:space="preserve"> </w:t>
      </w:r>
      <w:r w:rsidR="00B65C44" w:rsidRPr="00CE48C7">
        <w:t>funding</w:t>
      </w:r>
      <w:r w:rsidR="00D048C3" w:rsidRPr="00CE48C7">
        <w:t xml:space="preserve"> </w:t>
      </w:r>
      <w:r w:rsidR="0054675F" w:rsidRPr="00CE48C7">
        <w:t>provide</w:t>
      </w:r>
      <w:r w:rsidR="00B65C44" w:rsidRPr="00CE48C7">
        <w:t xml:space="preserve">d the following </w:t>
      </w:r>
      <w:r w:rsidR="00D048C3" w:rsidRPr="00CE48C7">
        <w:t>learner groups</w:t>
      </w:r>
      <w:r w:rsidR="00253F45" w:rsidRPr="00CE48C7">
        <w:t xml:space="preserve"> </w:t>
      </w:r>
      <w:r w:rsidR="00B65C44" w:rsidRPr="00CE48C7">
        <w:t>with access to learning opportunities</w:t>
      </w:r>
      <w:r w:rsidR="00253F45" w:rsidRPr="00CE48C7">
        <w:t>:</w:t>
      </w:r>
    </w:p>
    <w:p w14:paraId="585910DE" w14:textId="0D16387B" w:rsidR="0054675F" w:rsidRPr="00CE48C7" w:rsidRDefault="00CE48C7" w:rsidP="000E16B4">
      <w:pPr>
        <w:pStyle w:val="BodyText"/>
        <w:numPr>
          <w:ilvl w:val="0"/>
          <w:numId w:val="25"/>
        </w:numPr>
      </w:pPr>
      <w:r w:rsidRPr="00CE48C7">
        <w:t>4</w:t>
      </w:r>
      <w:r w:rsidR="0086436D" w:rsidRPr="00CE48C7">
        <w:t>,</w:t>
      </w:r>
      <w:r w:rsidRPr="00CE48C7">
        <w:t>500</w:t>
      </w:r>
      <w:r w:rsidR="0086436D" w:rsidRPr="00CE48C7">
        <w:t xml:space="preserve"> e</w:t>
      </w:r>
      <w:r w:rsidR="0054675F" w:rsidRPr="00CE48C7">
        <w:t>arly school leavers</w:t>
      </w:r>
      <w:r w:rsidR="00D048C3" w:rsidRPr="00CE48C7">
        <w:t xml:space="preserve"> </w:t>
      </w:r>
    </w:p>
    <w:p w14:paraId="6BE90710" w14:textId="17D7DD97" w:rsidR="0054675F" w:rsidRPr="00CE48C7" w:rsidRDefault="00CE48C7" w:rsidP="000E16B4">
      <w:pPr>
        <w:pStyle w:val="BodyText"/>
        <w:numPr>
          <w:ilvl w:val="0"/>
          <w:numId w:val="25"/>
        </w:numPr>
      </w:pPr>
      <w:r w:rsidRPr="00CE48C7">
        <w:t>415</w:t>
      </w:r>
      <w:r w:rsidR="0086436D" w:rsidRPr="00CE48C7">
        <w:t xml:space="preserve"> l</w:t>
      </w:r>
      <w:r w:rsidR="0054675F" w:rsidRPr="00CE48C7">
        <w:t>ow-skilled and vulnerable workers</w:t>
      </w:r>
      <w:r w:rsidR="00ED34EF" w:rsidRPr="00CE48C7">
        <w:t xml:space="preserve"> </w:t>
      </w:r>
    </w:p>
    <w:p w14:paraId="65C0D8A9" w14:textId="3BA3DA18" w:rsidR="0054675F" w:rsidRPr="00CE48C7" w:rsidRDefault="00CE48C7" w:rsidP="000E16B4">
      <w:pPr>
        <w:pStyle w:val="BodyText"/>
        <w:numPr>
          <w:ilvl w:val="0"/>
          <w:numId w:val="25"/>
        </w:numPr>
      </w:pPr>
      <w:r w:rsidRPr="00CE48C7">
        <w:t>384</w:t>
      </w:r>
      <w:r w:rsidR="0086436D" w:rsidRPr="00CE48C7">
        <w:t xml:space="preserve"> </w:t>
      </w:r>
      <w:r w:rsidR="0054675F" w:rsidRPr="00CE48C7">
        <w:t>Indigenous Australians</w:t>
      </w:r>
      <w:r w:rsidR="00ED34EF" w:rsidRPr="00CE48C7">
        <w:t xml:space="preserve"> </w:t>
      </w:r>
    </w:p>
    <w:p w14:paraId="3244C24F" w14:textId="72349B6D" w:rsidR="0054675F" w:rsidRPr="00CE48C7" w:rsidRDefault="00CE48C7" w:rsidP="000E16B4">
      <w:pPr>
        <w:pStyle w:val="BodyText"/>
        <w:numPr>
          <w:ilvl w:val="0"/>
          <w:numId w:val="25"/>
        </w:numPr>
      </w:pPr>
      <w:r w:rsidRPr="00CE48C7">
        <w:t>6</w:t>
      </w:r>
      <w:r w:rsidR="00916A6A" w:rsidRPr="00CE48C7">
        <w:t>,</w:t>
      </w:r>
      <w:r w:rsidRPr="00CE48C7">
        <w:t>652</w:t>
      </w:r>
      <w:r w:rsidR="0086436D" w:rsidRPr="00CE48C7">
        <w:t xml:space="preserve"> u</w:t>
      </w:r>
      <w:r w:rsidR="0054675F" w:rsidRPr="00CE48C7">
        <w:t xml:space="preserve">nemployed </w:t>
      </w:r>
      <w:r w:rsidR="00D048C3" w:rsidRPr="00CE48C7">
        <w:t>learners</w:t>
      </w:r>
    </w:p>
    <w:p w14:paraId="12DF0E4B" w14:textId="497DF4AB" w:rsidR="0054675F" w:rsidRPr="00CE48C7" w:rsidRDefault="00CE48C7" w:rsidP="000E16B4">
      <w:pPr>
        <w:pStyle w:val="BodyText"/>
        <w:numPr>
          <w:ilvl w:val="0"/>
          <w:numId w:val="25"/>
        </w:numPr>
      </w:pPr>
      <w:r w:rsidRPr="00CE48C7">
        <w:t>4</w:t>
      </w:r>
      <w:r w:rsidR="0086436D" w:rsidRPr="00CE48C7">
        <w:t>,</w:t>
      </w:r>
      <w:r w:rsidRPr="00CE48C7">
        <w:t xml:space="preserve">856 </w:t>
      </w:r>
      <w:r w:rsidR="0086436D" w:rsidRPr="00CE48C7">
        <w:t>p</w:t>
      </w:r>
      <w:r w:rsidR="0054675F" w:rsidRPr="00CE48C7">
        <w:t>eople with a disability</w:t>
      </w:r>
      <w:r w:rsidR="00ED34EF" w:rsidRPr="00CE48C7">
        <w:t xml:space="preserve"> </w:t>
      </w:r>
    </w:p>
    <w:p w14:paraId="12341290" w14:textId="6EBE84ED" w:rsidR="0054675F" w:rsidRPr="00CE48C7" w:rsidRDefault="00CE48C7" w:rsidP="000E16B4">
      <w:pPr>
        <w:pStyle w:val="BodyText"/>
        <w:numPr>
          <w:ilvl w:val="0"/>
          <w:numId w:val="25"/>
        </w:numPr>
      </w:pPr>
      <w:r w:rsidRPr="00CE48C7">
        <w:t>630</w:t>
      </w:r>
      <w:r w:rsidR="0086436D" w:rsidRPr="00CE48C7">
        <w:t xml:space="preserve"> </w:t>
      </w:r>
      <w:r w:rsidR="00B46AA0" w:rsidRPr="00CE48C7">
        <w:t>d</w:t>
      </w:r>
      <w:r w:rsidR="0054675F" w:rsidRPr="00CE48C7">
        <w:t xml:space="preserve">isengaged young </w:t>
      </w:r>
      <w:r w:rsidR="0086436D" w:rsidRPr="00CE48C7">
        <w:t xml:space="preserve">learners </w:t>
      </w:r>
    </w:p>
    <w:p w14:paraId="72B8E471" w14:textId="1F2420D7" w:rsidR="0054675F" w:rsidRPr="00CE48C7" w:rsidRDefault="00CE48C7" w:rsidP="000E16B4">
      <w:pPr>
        <w:pStyle w:val="BodyText"/>
        <w:numPr>
          <w:ilvl w:val="0"/>
          <w:numId w:val="25"/>
        </w:numPr>
      </w:pPr>
      <w:r w:rsidRPr="00CE48C7">
        <w:t>9</w:t>
      </w:r>
      <w:r w:rsidR="00916A6A" w:rsidRPr="00CE48C7">
        <w:t>,</w:t>
      </w:r>
      <w:r w:rsidRPr="00CE48C7">
        <w:t>135</w:t>
      </w:r>
      <w:r w:rsidR="0086436D" w:rsidRPr="00CE48C7">
        <w:t xml:space="preserve"> </w:t>
      </w:r>
      <w:r w:rsidR="004906A9" w:rsidRPr="00CE48C7">
        <w:t xml:space="preserve">culturally and linguistically diverse </w:t>
      </w:r>
      <w:r w:rsidR="00FD6E19" w:rsidRPr="00CE48C7">
        <w:t>learners.</w:t>
      </w:r>
    </w:p>
    <w:p w14:paraId="3A20C3DA" w14:textId="4CE1982B" w:rsidR="00ED34EF" w:rsidRPr="00510E54" w:rsidRDefault="00ED34EF" w:rsidP="00ED34EF">
      <w:pPr>
        <w:pStyle w:val="BodyText"/>
      </w:pPr>
      <w:r w:rsidRPr="00CE48C7">
        <w:t>Note</w:t>
      </w:r>
      <w:r w:rsidR="0086436D" w:rsidRPr="00CE48C7">
        <w:t>: L</w:t>
      </w:r>
      <w:r w:rsidRPr="00CE48C7">
        <w:t>earners can be</w:t>
      </w:r>
      <w:r w:rsidR="00B65C44" w:rsidRPr="00CE48C7">
        <w:t xml:space="preserve"> counted</w:t>
      </w:r>
      <w:r w:rsidRPr="00CE48C7">
        <w:t xml:space="preserve"> in more than one </w:t>
      </w:r>
      <w:r w:rsidR="003E42A4">
        <w:t>learner group</w:t>
      </w:r>
      <w:r w:rsidRPr="00CE48C7">
        <w:t>.</w:t>
      </w:r>
    </w:p>
    <w:p w14:paraId="16066554" w14:textId="02643489" w:rsidR="0068266E" w:rsidRPr="00F810AA" w:rsidRDefault="0068266E" w:rsidP="009A1A63">
      <w:pPr>
        <w:pStyle w:val="Heading3"/>
        <w:rPr>
          <w:highlight w:val="yellow"/>
        </w:rPr>
      </w:pPr>
      <w:bookmarkStart w:id="53" w:name="_Toc82691502"/>
      <w:bookmarkEnd w:id="42"/>
      <w:r w:rsidRPr="00F810AA">
        <w:t>Key initiatives</w:t>
      </w:r>
      <w:r w:rsidR="00896BFB" w:rsidRPr="00F810AA">
        <w:t xml:space="preserve"> and projects</w:t>
      </w:r>
      <w:bookmarkEnd w:id="49"/>
      <w:bookmarkEnd w:id="50"/>
      <w:bookmarkEnd w:id="51"/>
      <w:bookmarkEnd w:id="53"/>
      <w:r w:rsidR="00A51C7E">
        <w:t xml:space="preserve"> </w:t>
      </w:r>
    </w:p>
    <w:p w14:paraId="63EF6CD6" w14:textId="7A334839" w:rsidR="0055294A" w:rsidRPr="00842656" w:rsidRDefault="007A76FF" w:rsidP="00813736">
      <w:pPr>
        <w:pStyle w:val="BodyText"/>
      </w:pPr>
      <w:r>
        <w:t xml:space="preserve">The </w:t>
      </w:r>
      <w:r w:rsidR="00FB4C78">
        <w:t>2020–21</w:t>
      </w:r>
      <w:r w:rsidR="00E632A0">
        <w:t xml:space="preserve"> </w:t>
      </w:r>
      <w:r w:rsidR="00B65C44">
        <w:t>A</w:t>
      </w:r>
      <w:r>
        <w:t xml:space="preserve">nnual </w:t>
      </w:r>
      <w:r w:rsidR="00B65C44">
        <w:t>R</w:t>
      </w:r>
      <w:r>
        <w:t>eport</w:t>
      </w:r>
      <w:r w:rsidR="00B65C44">
        <w:t xml:space="preserve"> </w:t>
      </w:r>
      <w:r w:rsidRPr="00FD77F2">
        <w:t xml:space="preserve">covers </w:t>
      </w:r>
      <w:r w:rsidR="00840C9B">
        <w:t>key initiatives and projects related to the</w:t>
      </w:r>
      <w:r w:rsidRPr="00FD77F2">
        <w:t xml:space="preserve"> Board’s </w:t>
      </w:r>
      <w:r w:rsidR="00CC2696">
        <w:t>St</w:t>
      </w:r>
      <w:r w:rsidRPr="00FD77F2">
        <w:t>rategy</w:t>
      </w:r>
      <w:r w:rsidR="00CC2696">
        <w:t xml:space="preserve"> </w:t>
      </w:r>
      <w:r w:rsidR="00CC2696" w:rsidRPr="00FD77F2">
        <w:t>2020–25</w:t>
      </w:r>
      <w:r w:rsidRPr="00FD77F2">
        <w:t xml:space="preserve">. </w:t>
      </w:r>
      <w:r w:rsidR="002345E4" w:rsidRPr="00FD77F2">
        <w:t>K</w:t>
      </w:r>
      <w:r w:rsidR="00AE2962" w:rsidRPr="00FD77F2">
        <w:t xml:space="preserve">ey </w:t>
      </w:r>
      <w:r w:rsidR="00B65C44">
        <w:t xml:space="preserve">Board </w:t>
      </w:r>
      <w:r w:rsidR="00AE2962" w:rsidRPr="00FD77F2">
        <w:t>initiatives and projects</w:t>
      </w:r>
      <w:r w:rsidR="00125509" w:rsidRPr="00FD77F2">
        <w:t xml:space="preserve"> can be categorised according to the four main strategic priorities </w:t>
      </w:r>
      <w:r w:rsidR="009A1A63">
        <w:t xml:space="preserve">of </w:t>
      </w:r>
      <w:r w:rsidR="0089251F" w:rsidRPr="00FD77F2">
        <w:t>S</w:t>
      </w:r>
      <w:r w:rsidR="00125509" w:rsidRPr="00FD77F2">
        <w:t>trategy</w:t>
      </w:r>
      <w:r w:rsidR="00C77053" w:rsidRPr="00FD77F2">
        <w:t xml:space="preserve"> 20</w:t>
      </w:r>
      <w:r w:rsidR="0089251F" w:rsidRPr="00FD77F2">
        <w:t>20</w:t>
      </w:r>
      <w:r w:rsidR="00B94600" w:rsidRPr="00FD77F2">
        <w:t>–</w:t>
      </w:r>
      <w:r w:rsidR="0089251F" w:rsidRPr="00FD77F2">
        <w:t>25</w:t>
      </w:r>
      <w:r w:rsidR="00125509" w:rsidRPr="00FD77F2">
        <w:t>.</w:t>
      </w:r>
      <w:r w:rsidR="000E31A9" w:rsidRPr="00FD77F2">
        <w:t xml:space="preserve"> </w:t>
      </w:r>
    </w:p>
    <w:tbl>
      <w:tblPr>
        <w:tblW w:w="5000" w:type="pct"/>
        <w:shd w:val="clear" w:color="auto" w:fill="F2F2F2" w:themeFill="background1" w:themeFillShade="F2"/>
        <w:tblLook w:val="04A0" w:firstRow="1" w:lastRow="0" w:firstColumn="1" w:lastColumn="0" w:noHBand="0" w:noVBand="1"/>
        <w:tblCaption w:val="Strategic priority: Our learners"/>
        <w:tblDescription w:val="Sub-heading: Engagement and confidence building&#10;Dot point 1: Maintaining—and building on—the core strengths of Learn Local education and training&#10;Dot point 2: Continuing to successfully engage and re-engage adult learners&#10;Dot point 3: Providing supportive, inclusive, flexible learning environments&#10;Sub-heading 2: Skills for further education, training, work, volunteering and life&#10;Dot point 1: Providing access to developing core skills for learners in every local government area&#10;Dot point 2: Offering equitable access for learners regardless of their location, background or circumstances&#10;"/>
      </w:tblPr>
      <w:tblGrid>
        <w:gridCol w:w="9632"/>
      </w:tblGrid>
      <w:tr w:rsidR="0055294A" w:rsidRPr="00896BFB" w14:paraId="483CD373" w14:textId="77777777" w:rsidTr="005949AF">
        <w:trPr>
          <w:cantSplit/>
          <w:trHeight w:val="2031"/>
        </w:trPr>
        <w:tc>
          <w:tcPr>
            <w:tcW w:w="9632" w:type="dxa"/>
            <w:shd w:val="clear" w:color="auto" w:fill="F2F2F2" w:themeFill="background1" w:themeFillShade="F2"/>
          </w:tcPr>
          <w:p w14:paraId="5B3DFE75" w14:textId="75EFE8F7" w:rsidR="0055294A" w:rsidRPr="00842656" w:rsidRDefault="00AA5343" w:rsidP="0055294A">
            <w:pPr>
              <w:pStyle w:val="Keyinitiativeheading"/>
            </w:pPr>
            <w:bookmarkStart w:id="54" w:name="_Hlk46418896"/>
            <w:bookmarkStart w:id="55" w:name="_Hlk71730257"/>
            <w:r>
              <w:lastRenderedPageBreak/>
              <w:t xml:space="preserve">Strategic priority: </w:t>
            </w:r>
            <w:r w:rsidR="0055294A" w:rsidRPr="00842656">
              <w:t>Our learners</w:t>
            </w:r>
          </w:p>
          <w:p w14:paraId="7457B7DA" w14:textId="77777777" w:rsidR="0055294A" w:rsidRPr="00842656" w:rsidRDefault="0055294A" w:rsidP="0055294A">
            <w:pPr>
              <w:pStyle w:val="BodyText"/>
              <w:ind w:left="182" w:right="0"/>
              <w:rPr>
                <w:b/>
                <w:bCs/>
              </w:rPr>
            </w:pPr>
            <w:r w:rsidRPr="00842656">
              <w:rPr>
                <w:b/>
                <w:bCs/>
              </w:rPr>
              <w:t>Engagement and confidence building</w:t>
            </w:r>
          </w:p>
          <w:p w14:paraId="64350EDE" w14:textId="7B1179FD" w:rsidR="0055294A" w:rsidRPr="00842656" w:rsidRDefault="008B63F1" w:rsidP="000E16B4">
            <w:pPr>
              <w:pStyle w:val="BodyText"/>
              <w:numPr>
                <w:ilvl w:val="0"/>
                <w:numId w:val="25"/>
              </w:numPr>
            </w:pPr>
            <w:r>
              <w:t>M</w:t>
            </w:r>
            <w:r w:rsidR="0055294A" w:rsidRPr="00842656">
              <w:t>aintaining</w:t>
            </w:r>
            <w:r w:rsidR="0055294A">
              <w:t>—</w:t>
            </w:r>
            <w:r w:rsidR="0055294A" w:rsidRPr="00842656">
              <w:t>and building on</w:t>
            </w:r>
            <w:r w:rsidR="0055294A">
              <w:t>—</w:t>
            </w:r>
            <w:r w:rsidR="0055294A" w:rsidRPr="00842656">
              <w:t>the core strengths of Learn Local education and training</w:t>
            </w:r>
          </w:p>
          <w:p w14:paraId="62885168" w14:textId="599E2A2D" w:rsidR="0055294A" w:rsidRPr="00842656" w:rsidRDefault="008B63F1" w:rsidP="000E16B4">
            <w:pPr>
              <w:pStyle w:val="BodyText"/>
              <w:numPr>
                <w:ilvl w:val="0"/>
                <w:numId w:val="25"/>
              </w:numPr>
            </w:pPr>
            <w:r>
              <w:t>C</w:t>
            </w:r>
            <w:r w:rsidR="0055294A" w:rsidRPr="00842656">
              <w:t>ontinuing to successfully engage and re-engage adult learners</w:t>
            </w:r>
          </w:p>
          <w:p w14:paraId="22A7FF2A" w14:textId="555A2DEC" w:rsidR="0055294A" w:rsidRDefault="008B63F1" w:rsidP="000E16B4">
            <w:pPr>
              <w:pStyle w:val="BodyText"/>
              <w:numPr>
                <w:ilvl w:val="0"/>
                <w:numId w:val="25"/>
              </w:numPr>
            </w:pPr>
            <w:r>
              <w:t>P</w:t>
            </w:r>
            <w:r w:rsidR="0055294A" w:rsidRPr="00842656">
              <w:t>roviding supportive, inclusive, flexible learning environments</w:t>
            </w:r>
          </w:p>
          <w:p w14:paraId="21F4B5D1" w14:textId="77777777" w:rsidR="0055294A" w:rsidRPr="00842656" w:rsidRDefault="0055294A" w:rsidP="0055294A">
            <w:pPr>
              <w:pStyle w:val="BodyText"/>
              <w:ind w:left="182" w:right="0"/>
              <w:rPr>
                <w:b/>
                <w:bCs/>
              </w:rPr>
            </w:pPr>
            <w:r w:rsidRPr="00842656">
              <w:rPr>
                <w:b/>
                <w:bCs/>
              </w:rPr>
              <w:t>Skills for further education, training, work, volunteering and life</w:t>
            </w:r>
          </w:p>
          <w:p w14:paraId="43EFD84F" w14:textId="505DEBFA" w:rsidR="0055294A" w:rsidRPr="008D6017" w:rsidRDefault="008B63F1" w:rsidP="000E16B4">
            <w:pPr>
              <w:pStyle w:val="BodyText"/>
              <w:numPr>
                <w:ilvl w:val="0"/>
                <w:numId w:val="25"/>
              </w:numPr>
            </w:pPr>
            <w:r>
              <w:t>P</w:t>
            </w:r>
            <w:r w:rsidR="0055294A" w:rsidRPr="008D6017">
              <w:t>roviding access to developing core skills for learners in every local government area</w:t>
            </w:r>
          </w:p>
          <w:p w14:paraId="0775AB64" w14:textId="388143F7" w:rsidR="0055294A" w:rsidRPr="00EE5D99" w:rsidRDefault="008B63F1" w:rsidP="000E16B4">
            <w:pPr>
              <w:pStyle w:val="BodyText"/>
              <w:numPr>
                <w:ilvl w:val="0"/>
                <w:numId w:val="25"/>
              </w:numPr>
              <w:rPr>
                <w:sz w:val="22"/>
                <w:szCs w:val="22"/>
              </w:rPr>
            </w:pPr>
            <w:r>
              <w:t>O</w:t>
            </w:r>
            <w:r w:rsidR="0055294A" w:rsidRPr="008D6017">
              <w:t xml:space="preserve">ffering equitable access for learners regardless of their location, </w:t>
            </w:r>
            <w:proofErr w:type="gramStart"/>
            <w:r w:rsidR="0055294A" w:rsidRPr="008D6017">
              <w:t>background</w:t>
            </w:r>
            <w:proofErr w:type="gramEnd"/>
            <w:r w:rsidR="0055294A" w:rsidRPr="008D6017">
              <w:t xml:space="preserve"> or circumstances</w:t>
            </w:r>
          </w:p>
        </w:tc>
      </w:tr>
    </w:tbl>
    <w:p w14:paraId="65E4908E" w14:textId="7317DEAA" w:rsidR="005949AF" w:rsidRDefault="005F097C" w:rsidP="005949AF">
      <w:pPr>
        <w:pStyle w:val="Heading40"/>
      </w:pPr>
      <w:bookmarkStart w:id="56" w:name="_Toc518381467"/>
      <w:bookmarkStart w:id="57" w:name="_Toc519018678"/>
      <w:bookmarkEnd w:id="54"/>
      <w:r>
        <w:t>Pre-accredited Learner</w:t>
      </w:r>
      <w:r w:rsidR="005949AF" w:rsidRPr="00E1060E">
        <w:t xml:space="preserve"> Survey</w:t>
      </w:r>
    </w:p>
    <w:p w14:paraId="7B2DEF0F" w14:textId="29073AE7" w:rsidR="00A611B5" w:rsidRPr="00956709" w:rsidRDefault="00A611B5" w:rsidP="00A611B5">
      <w:pPr>
        <w:pStyle w:val="BodyText"/>
      </w:pPr>
      <w:bookmarkStart w:id="58" w:name="_Toc518381468"/>
      <w:bookmarkStart w:id="59" w:name="_Toc519018679"/>
      <w:bookmarkEnd w:id="56"/>
      <w:bookmarkEnd w:id="57"/>
      <w:r w:rsidRPr="00956709">
        <w:t>In 2021, learners in pre-accredited education and training were again included in the vocational education</w:t>
      </w:r>
      <w:r w:rsidR="00FB4C78">
        <w:t xml:space="preserve"> and</w:t>
      </w:r>
      <w:r w:rsidRPr="00956709">
        <w:t xml:space="preserve"> training Student Satisfaction Survey for a fourth year.</w:t>
      </w:r>
    </w:p>
    <w:p w14:paraId="2C38FD26" w14:textId="403F3D46" w:rsidR="00A611B5" w:rsidRPr="00956709" w:rsidRDefault="00A611B5" w:rsidP="00A611B5">
      <w:pPr>
        <w:pStyle w:val="BodyText"/>
      </w:pPr>
      <w:r w:rsidRPr="00956709">
        <w:t xml:space="preserve">The </w:t>
      </w:r>
      <w:bookmarkStart w:id="60" w:name="_Hlk22123324"/>
      <w:r w:rsidRPr="00956709">
        <w:t>2021</w:t>
      </w:r>
      <w:r w:rsidR="005F097C">
        <w:t xml:space="preserve"> Pre-accredited Learner</w:t>
      </w:r>
      <w:r w:rsidRPr="00956709">
        <w:t xml:space="preserve"> </w:t>
      </w:r>
      <w:r w:rsidR="005F097C">
        <w:t>S</w:t>
      </w:r>
      <w:r w:rsidRPr="00956709">
        <w:t xml:space="preserve">urvey of 2020 learners in pre-accredited programs </w:t>
      </w:r>
      <w:bookmarkEnd w:id="60"/>
      <w:r w:rsidRPr="00956709">
        <w:t>had a response rate of 39.3 per cent (5,709 learners)</w:t>
      </w:r>
      <w:r w:rsidR="00FB4C78">
        <w:t xml:space="preserve">, </w:t>
      </w:r>
      <w:r w:rsidRPr="00956709">
        <w:t>an improvement on t</w:t>
      </w:r>
      <w:r w:rsidR="00FB4C78">
        <w:t>he rate</w:t>
      </w:r>
      <w:r w:rsidRPr="00956709">
        <w:t xml:space="preserve"> of 36.7 per cent for the 2020 survey. </w:t>
      </w:r>
    </w:p>
    <w:p w14:paraId="21546775" w14:textId="21E55EF1" w:rsidR="00A611B5" w:rsidRPr="00CE1555" w:rsidRDefault="00A611B5" w:rsidP="00A611B5">
      <w:pPr>
        <w:pStyle w:val="BodyText"/>
      </w:pPr>
      <w:r w:rsidRPr="00956709">
        <w:t>The 2021 survey results</w:t>
      </w:r>
      <w:r w:rsidR="008D175F">
        <w:t xml:space="preserve"> were very positive and</w:t>
      </w:r>
      <w:r w:rsidRPr="00956709">
        <w:t xml:space="preserve"> indicated that learners were highly satisfied with the teaching and learning experience:</w:t>
      </w:r>
    </w:p>
    <w:p w14:paraId="3E11C660" w14:textId="77777777" w:rsidR="00A611B5" w:rsidRPr="00F119FD" w:rsidRDefault="00A611B5" w:rsidP="00A611B5">
      <w:pPr>
        <w:pStyle w:val="BodyText"/>
        <w:numPr>
          <w:ilvl w:val="0"/>
          <w:numId w:val="25"/>
        </w:numPr>
        <w:ind w:left="360"/>
      </w:pPr>
      <w:r w:rsidRPr="00F119FD">
        <w:t>88 per cent of respondents indicated they were satisfied with their training.</w:t>
      </w:r>
    </w:p>
    <w:p w14:paraId="4AF426AB" w14:textId="77777777" w:rsidR="00A611B5" w:rsidRPr="00F119FD" w:rsidRDefault="00A611B5" w:rsidP="00A611B5">
      <w:pPr>
        <w:pStyle w:val="BodyText"/>
        <w:numPr>
          <w:ilvl w:val="0"/>
          <w:numId w:val="25"/>
        </w:numPr>
        <w:ind w:left="360"/>
      </w:pPr>
      <w:r w:rsidRPr="00F119FD">
        <w:t>91 per cent would recommend their Learn Local provider.</w:t>
      </w:r>
    </w:p>
    <w:p w14:paraId="137C4724" w14:textId="77777777" w:rsidR="00A611B5" w:rsidRPr="00F119FD" w:rsidRDefault="00A611B5" w:rsidP="00A611B5">
      <w:pPr>
        <w:pStyle w:val="BodyText"/>
        <w:numPr>
          <w:ilvl w:val="0"/>
          <w:numId w:val="25"/>
        </w:numPr>
        <w:ind w:left="360"/>
      </w:pPr>
      <w:r w:rsidRPr="00F119FD">
        <w:t>85 per cent reported positive perceptions of teaching.</w:t>
      </w:r>
    </w:p>
    <w:p w14:paraId="21C1DB77" w14:textId="77777777" w:rsidR="00A611B5" w:rsidRPr="00F119FD" w:rsidRDefault="00A611B5" w:rsidP="00A611B5">
      <w:pPr>
        <w:pStyle w:val="BodyText"/>
        <w:numPr>
          <w:ilvl w:val="0"/>
          <w:numId w:val="25"/>
        </w:numPr>
        <w:ind w:left="360"/>
      </w:pPr>
      <w:r w:rsidRPr="00F119FD">
        <w:t>80 per cent indicated they achieved their main reason for training.</w:t>
      </w:r>
    </w:p>
    <w:p w14:paraId="250D1E3A" w14:textId="77777777" w:rsidR="00A611B5" w:rsidRPr="00F119FD" w:rsidRDefault="00A611B5" w:rsidP="00A611B5">
      <w:pPr>
        <w:pStyle w:val="BodyText"/>
        <w:numPr>
          <w:ilvl w:val="0"/>
          <w:numId w:val="25"/>
        </w:numPr>
        <w:ind w:left="360"/>
      </w:pPr>
      <w:r w:rsidRPr="00F119FD">
        <w:t>90 per cent were satisfied their provider had identified and addressed their learning needs.</w:t>
      </w:r>
    </w:p>
    <w:p w14:paraId="034D612E" w14:textId="77777777" w:rsidR="00A611B5" w:rsidRPr="00F119FD" w:rsidRDefault="00A611B5" w:rsidP="00A611B5">
      <w:pPr>
        <w:pStyle w:val="BodyText"/>
        <w:numPr>
          <w:ilvl w:val="0"/>
          <w:numId w:val="25"/>
        </w:numPr>
        <w:ind w:left="360"/>
      </w:pPr>
      <w:r w:rsidRPr="00F119FD">
        <w:t>85 per cent were satisfied that their pre-accredited course addressed their learning needs.</w:t>
      </w:r>
    </w:p>
    <w:p w14:paraId="4A95C779" w14:textId="77777777" w:rsidR="00A611B5" w:rsidRPr="004B2885" w:rsidRDefault="00A611B5" w:rsidP="00A611B5">
      <w:pPr>
        <w:pStyle w:val="BodyText"/>
      </w:pPr>
      <w:r w:rsidRPr="004B2885">
        <w:t xml:space="preserve">Employment outcomes for the 2020 cohort of pre-accredited learners include an aggregate six percentage point increase in employment following pre-accredited training, and a corresponding decrease in unemployment and increase in labour force participation. </w:t>
      </w:r>
    </w:p>
    <w:p w14:paraId="6F125BC7" w14:textId="2E28832D" w:rsidR="00A611B5" w:rsidRPr="0037437E" w:rsidRDefault="00A611B5" w:rsidP="00A611B5">
      <w:pPr>
        <w:pStyle w:val="BodyText"/>
      </w:pPr>
      <w:r w:rsidRPr="0037437E">
        <w:t>The 30 per cent of learners who undertook pre-accredited training for work-related reasons contributed most to the</w:t>
      </w:r>
      <w:r>
        <w:t xml:space="preserve"> overall</w:t>
      </w:r>
      <w:r w:rsidRPr="0037437E">
        <w:t xml:space="preserve"> improvements in employment outcomes</w:t>
      </w:r>
      <w:r>
        <w:t xml:space="preserve"> for learners</w:t>
      </w:r>
      <w:r w:rsidRPr="0037437E">
        <w:t xml:space="preserve">, accounting for two-thirds of the increase in employment, </w:t>
      </w:r>
      <w:proofErr w:type="gramStart"/>
      <w:r w:rsidRPr="0037437E">
        <w:t xml:space="preserve">all </w:t>
      </w:r>
      <w:r w:rsidR="00FB4C78">
        <w:t>of</w:t>
      </w:r>
      <w:proofErr w:type="gramEnd"/>
      <w:r w:rsidR="00FB4C78">
        <w:t xml:space="preserve"> </w:t>
      </w:r>
      <w:r w:rsidRPr="0037437E">
        <w:t>the decline in unemployment and half of the increase in labour force participation.</w:t>
      </w:r>
    </w:p>
    <w:p w14:paraId="2E57C493" w14:textId="0FE86551" w:rsidR="00A611B5" w:rsidRDefault="00A611B5" w:rsidP="00A611B5">
      <w:pPr>
        <w:pStyle w:val="BodyText"/>
      </w:pPr>
      <w:r w:rsidRPr="008F2395">
        <w:t xml:space="preserve">The 2021 survey results indicate that pre-accredited programs </w:t>
      </w:r>
      <w:r>
        <w:t xml:space="preserve">undertaken </w:t>
      </w:r>
      <w:r w:rsidRPr="008F2395">
        <w:t xml:space="preserve">for employment purposes were yielding the desired results with an approximate </w:t>
      </w:r>
      <w:r w:rsidR="00FB4C78">
        <w:t>eight</w:t>
      </w:r>
      <w:r w:rsidRPr="008F2395">
        <w:t xml:space="preserve"> percentage point increase in reported employment for learners and a </w:t>
      </w:r>
      <w:proofErr w:type="gramStart"/>
      <w:r w:rsidR="00FB4C78">
        <w:t>six</w:t>
      </w:r>
      <w:r w:rsidRPr="008F2395">
        <w:t xml:space="preserve"> percentage</w:t>
      </w:r>
      <w:proofErr w:type="gramEnd"/>
      <w:r w:rsidRPr="008F2395">
        <w:t xml:space="preserve"> point decrease in the percentage of learners who were unemployed after training when compared with the 2020 </w:t>
      </w:r>
      <w:r w:rsidR="00FB4C78">
        <w:t>s</w:t>
      </w:r>
      <w:r w:rsidRPr="008F2395">
        <w:t>urvey. However, care should be exercised as the 2021 and 2020 surveys are not directly comparable because of minor improvements in methodology.</w:t>
      </w:r>
    </w:p>
    <w:p w14:paraId="1ED36FE4" w14:textId="77777777" w:rsidR="005949AF" w:rsidRDefault="005949AF" w:rsidP="005949AF">
      <w:pPr>
        <w:pStyle w:val="Heading40"/>
      </w:pPr>
      <w:r w:rsidRPr="00E1060E">
        <w:lastRenderedPageBreak/>
        <w:t>Review of pre-accredited product</w:t>
      </w:r>
      <w:r>
        <w:t xml:space="preserve"> and Pre-accredited Quality Framework</w:t>
      </w:r>
    </w:p>
    <w:p w14:paraId="75595484" w14:textId="2CA7F26C" w:rsidR="008D175F" w:rsidRPr="004679B0" w:rsidRDefault="008D175F" w:rsidP="008D175F">
      <w:pPr>
        <w:pStyle w:val="BodyText"/>
      </w:pPr>
      <w:r>
        <w:t>During</w:t>
      </w:r>
      <w:r w:rsidR="005949AF">
        <w:t xml:space="preserve"> </w:t>
      </w:r>
      <w:r>
        <w:t>2020–21</w:t>
      </w:r>
      <w:r w:rsidR="005949AF">
        <w:t xml:space="preserve">, the Board </w:t>
      </w:r>
      <w:r>
        <w:t xml:space="preserve">continued its review and development of </w:t>
      </w:r>
      <w:r w:rsidR="005949AF" w:rsidRPr="004679B0">
        <w:t xml:space="preserve">pre-accredited program </w:t>
      </w:r>
      <w:r>
        <w:t>structures</w:t>
      </w:r>
      <w:r w:rsidRPr="004679B0">
        <w:t xml:space="preserve"> </w:t>
      </w:r>
      <w:proofErr w:type="gramStart"/>
      <w:r w:rsidRPr="004679B0">
        <w:t>in order to</w:t>
      </w:r>
      <w:proofErr w:type="gramEnd"/>
      <w:r w:rsidRPr="004679B0">
        <w:t xml:space="preserve"> determine how to </w:t>
      </w:r>
      <w:r>
        <w:t xml:space="preserve">ensure delivery meets learner needs, improve learner core skills needed for life, </w:t>
      </w:r>
      <w:r w:rsidRPr="004679B0">
        <w:t>re</w:t>
      </w:r>
      <w:r>
        <w:t>-</w:t>
      </w:r>
      <w:r w:rsidRPr="004679B0">
        <w:t>engage</w:t>
      </w:r>
      <w:r>
        <w:t xml:space="preserve"> learners in vocational education </w:t>
      </w:r>
      <w:r w:rsidR="00FB4C78">
        <w:t xml:space="preserve">and </w:t>
      </w:r>
      <w:r>
        <w:t>training</w:t>
      </w:r>
      <w:r w:rsidRPr="004679B0">
        <w:t xml:space="preserve">, </w:t>
      </w:r>
      <w:r>
        <w:t xml:space="preserve">and </w:t>
      </w:r>
      <w:r w:rsidR="00525225">
        <w:t xml:space="preserve">support them to </w:t>
      </w:r>
      <w:r>
        <w:t>obtain</w:t>
      </w:r>
      <w:r w:rsidRPr="004679B0">
        <w:t xml:space="preserve"> a </w:t>
      </w:r>
      <w:r>
        <w:t xml:space="preserve">vocational education </w:t>
      </w:r>
      <w:r w:rsidR="00525225">
        <w:t xml:space="preserve">and </w:t>
      </w:r>
      <w:r>
        <w:t>training</w:t>
      </w:r>
      <w:r w:rsidRPr="004679B0">
        <w:t xml:space="preserve"> qualification</w:t>
      </w:r>
      <w:r>
        <w:t xml:space="preserve"> or secure</w:t>
      </w:r>
      <w:r w:rsidRPr="004679B0">
        <w:t xml:space="preserve"> a job.</w:t>
      </w:r>
    </w:p>
    <w:p w14:paraId="1091F1C9" w14:textId="7F0C4B67" w:rsidR="005949AF" w:rsidRDefault="005949AF" w:rsidP="005949AF">
      <w:pPr>
        <w:pStyle w:val="BodyText"/>
      </w:pPr>
      <w:r w:rsidRPr="00583FFE">
        <w:t xml:space="preserve">In </w:t>
      </w:r>
      <w:r>
        <w:t>September</w:t>
      </w:r>
      <w:r w:rsidRPr="00583FFE">
        <w:t xml:space="preserve"> 2020, the Board</w:t>
      </w:r>
      <w:r>
        <w:t xml:space="preserve"> received a research report and discussion paper</w:t>
      </w:r>
      <w:r w:rsidRPr="00583FFE">
        <w:t xml:space="preserve"> </w:t>
      </w:r>
      <w:r>
        <w:t xml:space="preserve">from </w:t>
      </w:r>
      <w:r w:rsidRPr="00583FFE">
        <w:t>the Centre for Vocational Educational Poli</w:t>
      </w:r>
      <w:r>
        <w:t>cy</w:t>
      </w:r>
      <w:r w:rsidRPr="00583FFE">
        <w:t xml:space="preserve"> </w:t>
      </w:r>
      <w:r>
        <w:t>(</w:t>
      </w:r>
      <w:r w:rsidRPr="00583FFE">
        <w:t>Melbourne Graduate School of Education</w:t>
      </w:r>
      <w:r>
        <w:t>,</w:t>
      </w:r>
      <w:r w:rsidRPr="00583FFE">
        <w:t xml:space="preserve"> University of Melbourne</w:t>
      </w:r>
      <w:r>
        <w:t>)</w:t>
      </w:r>
      <w:r w:rsidRPr="00583FFE">
        <w:t xml:space="preserve"> </w:t>
      </w:r>
      <w:r>
        <w:t>following their</w:t>
      </w:r>
      <w:r w:rsidRPr="00583FFE">
        <w:t xml:space="preserve"> independent review of Victoria’s pre</w:t>
      </w:r>
      <w:r w:rsidRPr="00583FFE">
        <w:noBreakHyphen/>
        <w:t>accredited</w:t>
      </w:r>
      <w:r>
        <w:t xml:space="preserve"> programs</w:t>
      </w:r>
      <w:r w:rsidRPr="00583FFE">
        <w:t xml:space="preserve">. The commissioned research </w:t>
      </w:r>
      <w:r>
        <w:t xml:space="preserve">found that the pre-accredited model is fundamentally sound and </w:t>
      </w:r>
      <w:r w:rsidRPr="00583FFE">
        <w:t>provide</w:t>
      </w:r>
      <w:r>
        <w:t xml:space="preserve">s a strong basis for improvements to the focus on the learner and the measurement of learner gain. </w:t>
      </w:r>
      <w:r w:rsidR="00E70F0E">
        <w:t>The improvements will also focus on</w:t>
      </w:r>
      <w:r>
        <w:t xml:space="preserve"> how pathways, linkages and partnerships involving pre-accredited programs are put in place to the advantage of learners. A stronger, better connected pre-accredited product can assist in </w:t>
      </w:r>
      <w:r w:rsidRPr="00583FFE">
        <w:t>elevat</w:t>
      </w:r>
      <w:r>
        <w:t>ing</w:t>
      </w:r>
      <w:r w:rsidRPr="00583FFE">
        <w:t xml:space="preserve"> adult community education as one of three post-secondary education sectors in Victoria</w:t>
      </w:r>
      <w:r>
        <w:t>.</w:t>
      </w:r>
    </w:p>
    <w:p w14:paraId="49F55468" w14:textId="6B89EFCF" w:rsidR="005949AF" w:rsidRDefault="005949AF" w:rsidP="005949AF">
      <w:pPr>
        <w:pStyle w:val="BodyText"/>
      </w:pPr>
      <w:r>
        <w:t>The Department has continued work on the design of the pre-accredited provision model for presentation to the Board. Work is also progressing on a project to refresh the Pre</w:t>
      </w:r>
      <w:r>
        <w:noBreakHyphen/>
        <w:t>accredited Quality Framework (PQF). Currently in the establishment phase</w:t>
      </w:r>
      <w:r w:rsidR="00525225">
        <w:t>, the project</w:t>
      </w:r>
      <w:r>
        <w:t xml:space="preserve"> will </w:t>
      </w:r>
      <w:r w:rsidR="00525225">
        <w:t xml:space="preserve">comprise a </w:t>
      </w:r>
      <w:r>
        <w:t>review</w:t>
      </w:r>
      <w:r w:rsidR="00525225">
        <w:t xml:space="preserve"> of</w:t>
      </w:r>
      <w:r>
        <w:t xml:space="preserve"> the existing </w:t>
      </w:r>
      <w:r w:rsidR="00525225">
        <w:t>PQF</w:t>
      </w:r>
      <w:r>
        <w:t xml:space="preserve"> and recommend</w:t>
      </w:r>
      <w:r w:rsidR="00525225">
        <w:t>ations for</w:t>
      </w:r>
      <w:r>
        <w:t xml:space="preserve"> any changes to ensure alignment with the new model, the strategic goals of the Board and the goals and aspirations in the Ministerial Statement.</w:t>
      </w:r>
    </w:p>
    <w:p w14:paraId="63B3EFF2" w14:textId="38440387" w:rsidR="005949AF" w:rsidRDefault="005949AF" w:rsidP="005949AF">
      <w:pPr>
        <w:pStyle w:val="Heading40"/>
      </w:pPr>
      <w:bookmarkStart w:id="61" w:name="_Hlk81211700"/>
      <w:r w:rsidRPr="00E1060E">
        <w:t xml:space="preserve">Meeting learner needs during COVID-19 </w:t>
      </w:r>
    </w:p>
    <w:p w14:paraId="1D76217E" w14:textId="25C1D542" w:rsidR="00B8200A" w:rsidRDefault="005949AF" w:rsidP="005949AF">
      <w:pPr>
        <w:pStyle w:val="BodyText"/>
      </w:pPr>
      <w:r>
        <w:t>The continuing impacts of</w:t>
      </w:r>
      <w:r w:rsidRPr="00CF763A">
        <w:t xml:space="preserve"> the COVID-19 pandemic were felt right across the </w:t>
      </w:r>
      <w:r>
        <w:t xml:space="preserve">Learn Local </w:t>
      </w:r>
      <w:r w:rsidRPr="00CF763A">
        <w:t>sector</w:t>
      </w:r>
      <w:r>
        <w:t xml:space="preserve"> through 2020–21. In 2020–21, the</w:t>
      </w:r>
      <w:r w:rsidRPr="00CF763A">
        <w:t xml:space="preserve"> Board </w:t>
      </w:r>
      <w:r>
        <w:t xml:space="preserve">continued to provide </w:t>
      </w:r>
      <w:r w:rsidRPr="00CF763A">
        <w:t xml:space="preserve">additional support by streamlining payments and administrative </w:t>
      </w:r>
      <w:proofErr w:type="gramStart"/>
      <w:r w:rsidRPr="00CF763A">
        <w:t>processes</w:t>
      </w:r>
      <w:r w:rsidR="00525225">
        <w:t>,</w:t>
      </w:r>
      <w:r w:rsidRPr="00CF763A">
        <w:t xml:space="preserve"> and</w:t>
      </w:r>
      <w:proofErr w:type="gramEnd"/>
      <w:r w:rsidRPr="00CF763A">
        <w:t xml:space="preserve"> enabling additional flexibility in training delivery by Learn Local providers. </w:t>
      </w:r>
      <w:r>
        <w:t xml:space="preserve">The </w:t>
      </w:r>
      <w:r w:rsidRPr="00CF763A">
        <w:t xml:space="preserve">Board released the third </w:t>
      </w:r>
      <w:r>
        <w:t xml:space="preserve">and fourth </w:t>
      </w:r>
      <w:r w:rsidRPr="00CF763A">
        <w:t>quarterly payment</w:t>
      </w:r>
      <w:r>
        <w:t>s</w:t>
      </w:r>
      <w:r w:rsidRPr="00CF763A">
        <w:t xml:space="preserve"> in </w:t>
      </w:r>
      <w:r>
        <w:t>July and October</w:t>
      </w:r>
      <w:r w:rsidRPr="00CF763A">
        <w:t xml:space="preserve"> 2020 to all contracted Learn Local providers, regardless of whether providers were able to deliver training at that stage to the levels agreed in their funding contracts. </w:t>
      </w:r>
    </w:p>
    <w:p w14:paraId="090912C6" w14:textId="5DC1255C" w:rsidR="005949AF" w:rsidRDefault="005949AF" w:rsidP="005949AF">
      <w:pPr>
        <w:pStyle w:val="BodyText"/>
      </w:pPr>
      <w:r w:rsidRPr="00CF763A">
        <w:t>Assurance was given to Learn Local providers that the continuing impacts of COVID-19 would be considered in the assessment of delivery against targets for pre-accredited education and training in their funding contract for the remainder of 2020.</w:t>
      </w:r>
      <w:r w:rsidR="00B8200A">
        <w:t xml:space="preserve"> The Board acknowledges the disproportionate impact </w:t>
      </w:r>
      <w:r w:rsidR="00525225">
        <w:t xml:space="preserve">of </w:t>
      </w:r>
      <w:r w:rsidR="00B8200A">
        <w:t>COVID</w:t>
      </w:r>
      <w:r w:rsidR="00B8200A">
        <w:noBreakHyphen/>
        <w:t>19 on women, culturally and linguistically diverse communities and social housing residents.</w:t>
      </w:r>
    </w:p>
    <w:p w14:paraId="3C21F312" w14:textId="31F55D78" w:rsidR="005949AF" w:rsidRPr="00CF763A" w:rsidRDefault="005949AF" w:rsidP="005949AF">
      <w:pPr>
        <w:pStyle w:val="BodyText"/>
      </w:pPr>
      <w:r w:rsidRPr="00CF763A">
        <w:t>The Board provided other support to ensure that learner needs continued to be met:</w:t>
      </w:r>
    </w:p>
    <w:p w14:paraId="7D76DBC4" w14:textId="0F8058E3" w:rsidR="005949AF" w:rsidRPr="005949AF" w:rsidRDefault="00525225" w:rsidP="005949AF">
      <w:pPr>
        <w:pStyle w:val="Point"/>
      </w:pPr>
      <w:r>
        <w:t>a</w:t>
      </w:r>
      <w:r w:rsidR="005949AF" w:rsidRPr="005949AF">
        <w:t>pproval and support for the increased use of ‘take-home packs’, online and other non</w:t>
      </w:r>
      <w:r w:rsidR="005949AF" w:rsidRPr="005949AF">
        <w:noBreakHyphen/>
        <w:t>face</w:t>
      </w:r>
      <w:r w:rsidR="005949AF" w:rsidRPr="005949AF">
        <w:noBreakHyphen/>
        <w:t>to-face delivery methods to support continuity of provision of pre-accredited training</w:t>
      </w:r>
    </w:p>
    <w:p w14:paraId="53D9F36D" w14:textId="77D79BB3" w:rsidR="005949AF" w:rsidRPr="005949AF" w:rsidRDefault="00525225" w:rsidP="005949AF">
      <w:pPr>
        <w:pStyle w:val="Point"/>
      </w:pPr>
      <w:r>
        <w:t>o</w:t>
      </w:r>
      <w:r w:rsidR="005949AF" w:rsidRPr="005949AF">
        <w:t>ngoing outreach and support for Learn Local providers by regional office staff</w:t>
      </w:r>
    </w:p>
    <w:p w14:paraId="6B5C74F0" w14:textId="3309D347" w:rsidR="005949AF" w:rsidRPr="005949AF" w:rsidRDefault="00525225" w:rsidP="005949AF">
      <w:pPr>
        <w:pStyle w:val="Point"/>
      </w:pPr>
      <w:r>
        <w:t>a</w:t>
      </w:r>
      <w:r w:rsidR="005949AF" w:rsidRPr="005949AF">
        <w:t xml:space="preserve"> six-month extension of Business Governance Status assessment submissions</w:t>
      </w:r>
    </w:p>
    <w:p w14:paraId="54FEFAF2" w14:textId="3BCB674A" w:rsidR="005949AF" w:rsidRPr="005949AF" w:rsidRDefault="00525225" w:rsidP="005949AF">
      <w:pPr>
        <w:pStyle w:val="Point"/>
      </w:pPr>
      <w:r>
        <w:t>f</w:t>
      </w:r>
      <w:r w:rsidR="005949AF" w:rsidRPr="005949AF">
        <w:t xml:space="preserve">act sheets on funding and delivery arrangements for pre-accredited training for Term 3 and </w:t>
      </w:r>
      <w:r w:rsidR="009F0A4C">
        <w:t>Term </w:t>
      </w:r>
      <w:r w:rsidR="005949AF" w:rsidRPr="005949AF">
        <w:t>4</w:t>
      </w:r>
      <w:r w:rsidR="00ED4FEA">
        <w:t> </w:t>
      </w:r>
      <w:r w:rsidR="005949AF" w:rsidRPr="005949AF">
        <w:t>2020 to guide providers</w:t>
      </w:r>
    </w:p>
    <w:p w14:paraId="54EDF526" w14:textId="13BB9AA9" w:rsidR="005949AF" w:rsidRPr="005949AF" w:rsidRDefault="00525225" w:rsidP="005949AF">
      <w:pPr>
        <w:pStyle w:val="Point"/>
      </w:pPr>
      <w:r w:rsidRPr="005949AF">
        <w:t>one-off funding</w:t>
      </w:r>
      <w:r>
        <w:t xml:space="preserve"> of $5,000 by</w:t>
      </w:r>
      <w:r w:rsidRPr="005949AF">
        <w:t xml:space="preserve"> the Digital Adjustment Fund</w:t>
      </w:r>
      <w:r>
        <w:t xml:space="preserve"> a</w:t>
      </w:r>
      <w:r w:rsidR="005949AF" w:rsidRPr="005949AF">
        <w:t xml:space="preserve">s part of </w:t>
      </w:r>
      <w:r w:rsidR="00E96F9E">
        <w:t>the 2020 announcement to boost</w:t>
      </w:r>
      <w:r w:rsidR="005949AF" w:rsidRPr="005949AF">
        <w:t xml:space="preserve"> </w:t>
      </w:r>
      <w:r w:rsidR="00E96F9E" w:rsidRPr="00E96F9E">
        <w:t>s</w:t>
      </w:r>
      <w:r w:rsidR="005949AF" w:rsidRPr="00E96F9E">
        <w:t>kills</w:t>
      </w:r>
      <w:r w:rsidR="00E96F9E" w:rsidRPr="00E96F9E">
        <w:t xml:space="preserve">, </w:t>
      </w:r>
      <w:r w:rsidR="00E96F9E">
        <w:t xml:space="preserve">create jobs and drive the state’s economic recovery </w:t>
      </w:r>
      <w:r w:rsidR="005949AF" w:rsidRPr="005949AF">
        <w:t xml:space="preserve">in response to COVID-19, to eligible Learn Local providers in regional Victoria to address immediate shortfalls in digital access and capacity faced in regional and remote locations. The funding was for the purchase of internet </w:t>
      </w:r>
      <w:r w:rsidR="005949AF" w:rsidRPr="005949AF">
        <w:lastRenderedPageBreak/>
        <w:t xml:space="preserve">access and online resources to support online and blended delivery of quality </w:t>
      </w:r>
      <w:r w:rsidR="00ED4FEA">
        <w:t>courses</w:t>
      </w:r>
      <w:r w:rsidR="005949AF" w:rsidRPr="005949AF">
        <w:t xml:space="preserve"> and services to </w:t>
      </w:r>
      <w:r w:rsidR="00ED4FEA">
        <w:t xml:space="preserve">adult </w:t>
      </w:r>
      <w:r w:rsidR="005949AF" w:rsidRPr="005949AF">
        <w:t>learners.</w:t>
      </w:r>
    </w:p>
    <w:p w14:paraId="47E28779" w14:textId="6BFF4561" w:rsidR="005949AF" w:rsidRDefault="005949AF" w:rsidP="005949AF">
      <w:pPr>
        <w:pStyle w:val="BodyText"/>
      </w:pPr>
      <w:r w:rsidRPr="00B46710">
        <w:t>Throughout 2020</w:t>
      </w:r>
      <w:r>
        <w:rPr>
          <w:i/>
        </w:rPr>
        <w:t>–</w:t>
      </w:r>
      <w:r w:rsidRPr="00B46710">
        <w:t>21, training provision and impacts on Learn Local business continuity were closely monitored by the Board</w:t>
      </w:r>
      <w:r w:rsidRPr="00ED4FEA">
        <w:t xml:space="preserve"> to ensure continued provision to learners in Victoria.</w:t>
      </w:r>
      <w:r w:rsidR="00B8200A">
        <w:t xml:space="preserve"> The sector’s innovation, commitment and unwavering focus on learners and their communities w</w:t>
      </w:r>
      <w:r w:rsidR="00525225">
        <w:t>ere</w:t>
      </w:r>
      <w:r w:rsidR="00B8200A">
        <w:t xml:space="preserve"> outstanding.</w:t>
      </w:r>
    </w:p>
    <w:bookmarkEnd w:id="61"/>
    <w:p w14:paraId="7BA0C3A4" w14:textId="5329EFA2" w:rsidR="00433089" w:rsidRDefault="00433089" w:rsidP="00433089">
      <w:pPr>
        <w:pStyle w:val="Heading40"/>
      </w:pPr>
      <w:r w:rsidRPr="00E1060E">
        <w:t>Literacy, Numeracy and Employability</w:t>
      </w:r>
      <w:r w:rsidR="00E632A0">
        <w:t xml:space="preserve"> Initiative</w:t>
      </w:r>
      <w:r w:rsidRPr="00E1060E">
        <w:t>: Skills for Work and Study</w:t>
      </w:r>
    </w:p>
    <w:p w14:paraId="617E6203" w14:textId="77777777" w:rsidR="00433089" w:rsidRDefault="00433089" w:rsidP="00433089">
      <w:pPr>
        <w:pStyle w:val="BodyText"/>
      </w:pPr>
      <w:r w:rsidRPr="0070110C">
        <w:t>Skills for Work and Study</w:t>
      </w:r>
      <w:r>
        <w:t xml:space="preserve"> courses have been developed as</w:t>
      </w:r>
      <w:r w:rsidRPr="0070110C">
        <w:t xml:space="preserve"> part of the $5.4 million Learn Local Literacy, Numeracy and Employability Initiative</w:t>
      </w:r>
      <w:r>
        <w:t xml:space="preserve"> announced in 2018</w:t>
      </w:r>
      <w:r w:rsidRPr="0070110C">
        <w:t xml:space="preserve">. </w:t>
      </w:r>
      <w:r w:rsidRPr="008020C4">
        <w:t xml:space="preserve">The </w:t>
      </w:r>
      <w:r w:rsidRPr="0070110C">
        <w:t>Learn Local Literacy, Numeracy and Employability</w:t>
      </w:r>
      <w:r w:rsidRPr="008020C4">
        <w:t xml:space="preserve"> Initiative represents </w:t>
      </w:r>
      <w:r>
        <w:t>the Board’</w:t>
      </w:r>
      <w:r w:rsidRPr="008020C4">
        <w:t xml:space="preserve">s first steps into </w:t>
      </w:r>
      <w:r w:rsidRPr="00A94B9A">
        <w:t>sponsoring standardised pre-accredited programs designed for both quality and consistency.</w:t>
      </w:r>
      <w:r>
        <w:t xml:space="preserve"> </w:t>
      </w:r>
    </w:p>
    <w:p w14:paraId="4882FB9C" w14:textId="39F1381D" w:rsidR="00433089" w:rsidRPr="00E1060E" w:rsidRDefault="00433089" w:rsidP="00433089">
      <w:pPr>
        <w:pStyle w:val="BodyText"/>
      </w:pPr>
      <w:r w:rsidRPr="00E1060E">
        <w:t>The Skills for Work and Study project comprises:</w:t>
      </w:r>
    </w:p>
    <w:p w14:paraId="63FB6670" w14:textId="3165EEA1" w:rsidR="00433089" w:rsidRPr="00E1060E" w:rsidRDefault="00525225" w:rsidP="00433089">
      <w:pPr>
        <w:pStyle w:val="Point"/>
      </w:pPr>
      <w:r>
        <w:t>d</w:t>
      </w:r>
      <w:r w:rsidR="00433089" w:rsidRPr="00E1060E">
        <w:t>evelopment of industry</w:t>
      </w:r>
      <w:r>
        <w:t>-</w:t>
      </w:r>
      <w:r w:rsidR="00433089" w:rsidRPr="00E1060E">
        <w:t>contextualised curriculum and piloting of new programs</w:t>
      </w:r>
    </w:p>
    <w:p w14:paraId="3E95BD91" w14:textId="5F8CA369" w:rsidR="00433089" w:rsidRPr="00E1060E" w:rsidRDefault="00525225" w:rsidP="00433089">
      <w:pPr>
        <w:pStyle w:val="Point"/>
      </w:pPr>
      <w:r>
        <w:t>d</w:t>
      </w:r>
      <w:r w:rsidR="00433089" w:rsidRPr="00E1060E">
        <w:t>elivery of new programs by Learn Local</w:t>
      </w:r>
      <w:r w:rsidR="005927F9">
        <w:t xml:space="preserve"> provider</w:t>
      </w:r>
      <w:r w:rsidR="00433089" w:rsidRPr="00E1060E">
        <w:t>s.</w:t>
      </w:r>
    </w:p>
    <w:p w14:paraId="11962637" w14:textId="61DBC790" w:rsidR="00433089" w:rsidRPr="00E1060E" w:rsidRDefault="00433089" w:rsidP="00433089">
      <w:pPr>
        <w:pStyle w:val="BodyText"/>
      </w:pPr>
      <w:r w:rsidRPr="00E1060E">
        <w:t>In 2020, five Learn Local providers received funding to develop new high</w:t>
      </w:r>
      <w:r w:rsidR="00525225">
        <w:t>-</w:t>
      </w:r>
      <w:r w:rsidRPr="00E1060E">
        <w:t xml:space="preserve">quality pre-accredited curriculum contextualised to specific industry areas. The programs are aimed at supporting learners with low language, </w:t>
      </w:r>
      <w:proofErr w:type="gramStart"/>
      <w:r w:rsidRPr="00E1060E">
        <w:t>literacy</w:t>
      </w:r>
      <w:proofErr w:type="gramEnd"/>
      <w:r w:rsidRPr="00E1060E">
        <w:t xml:space="preserve"> and numeracy to develop these skills</w:t>
      </w:r>
      <w:r w:rsidR="00525225">
        <w:t>,</w:t>
      </w:r>
      <w:r w:rsidRPr="00E1060E">
        <w:t xml:space="preserve"> contextualised to seven different growth industry areas. </w:t>
      </w:r>
    </w:p>
    <w:p w14:paraId="4844CAD8" w14:textId="2AA1B121" w:rsidR="00433089" w:rsidRDefault="00433089" w:rsidP="00433089">
      <w:pPr>
        <w:pStyle w:val="BodyText"/>
        <w:rPr>
          <w:rFonts w:eastAsiaTheme="minorHAnsi"/>
          <w:highlight w:val="yellow"/>
        </w:rPr>
      </w:pPr>
      <w:r w:rsidRPr="00E1060E">
        <w:t>In 2021, seven new Skills for Work and Study pre-accredited literacy and numeracy programs are being piloted. More than 90 providers have been contracted to pilot one or more of the programs. A</w:t>
      </w:r>
      <w:r w:rsidR="00504DC1">
        <w:t xml:space="preserve"> </w:t>
      </w:r>
      <w:r w:rsidRPr="00E1060E">
        <w:t>professional development project, including individual mentorin</w:t>
      </w:r>
      <w:r>
        <w:t xml:space="preserve">g and </w:t>
      </w:r>
      <w:r w:rsidRPr="00E1060E">
        <w:t>new moderation practices</w:t>
      </w:r>
      <w:r w:rsidR="00525225">
        <w:t>,</w:t>
      </w:r>
      <w:r w:rsidRPr="00E1060E">
        <w:t xml:space="preserve"> is being offered</w:t>
      </w:r>
      <w:r>
        <w:t xml:space="preserve"> to support delivery</w:t>
      </w:r>
      <w:r w:rsidRPr="00E1060E">
        <w:t>.</w:t>
      </w:r>
    </w:p>
    <w:p w14:paraId="58741089" w14:textId="7909DF17" w:rsidR="005949AF" w:rsidRPr="0030293B" w:rsidRDefault="005949AF" w:rsidP="005949AF">
      <w:pPr>
        <w:pStyle w:val="Heading40"/>
      </w:pPr>
      <w:r w:rsidRPr="00E1060E">
        <w:t xml:space="preserve">Priority setting for </w:t>
      </w:r>
      <w:r w:rsidR="00301307">
        <w:t>p</w:t>
      </w:r>
      <w:r w:rsidRPr="00E1060E">
        <w:t>re-accredited</w:t>
      </w:r>
      <w:r w:rsidR="00301307">
        <w:t xml:space="preserve"> t</w:t>
      </w:r>
      <w:r w:rsidRPr="00E1060E">
        <w:t xml:space="preserve">raining </w:t>
      </w:r>
      <w:r w:rsidR="00301307">
        <w:t>d</w:t>
      </w:r>
      <w:r w:rsidRPr="00E1060E">
        <w:t>elivery in 2021</w:t>
      </w:r>
      <w:r w:rsidRPr="0030293B">
        <w:t xml:space="preserve"> </w:t>
      </w:r>
    </w:p>
    <w:p w14:paraId="77AB40F7" w14:textId="7BB5EC46" w:rsidR="005949AF" w:rsidRPr="0030293B" w:rsidRDefault="005949AF" w:rsidP="005949AF">
      <w:pPr>
        <w:pStyle w:val="BodyText"/>
      </w:pPr>
      <w:r w:rsidRPr="0030293B">
        <w:rPr>
          <w:rFonts w:eastAsiaTheme="minorEastAsia"/>
        </w:rPr>
        <w:t xml:space="preserve">The primary purpose of </w:t>
      </w:r>
      <w:r w:rsidR="00ED4FEA">
        <w:rPr>
          <w:rFonts w:eastAsiaTheme="minorEastAsia"/>
        </w:rPr>
        <w:t>Learn Local courses</w:t>
      </w:r>
      <w:r w:rsidRPr="0030293B">
        <w:rPr>
          <w:rFonts w:eastAsiaTheme="minorEastAsia"/>
        </w:rPr>
        <w:t xml:space="preserve"> is to provide opportunities for adult learners in Victoria to gain the educational capacity and core skills they need for study, </w:t>
      </w:r>
      <w:proofErr w:type="gramStart"/>
      <w:r w:rsidRPr="0030293B">
        <w:rPr>
          <w:rFonts w:eastAsiaTheme="minorEastAsia"/>
        </w:rPr>
        <w:t>work</w:t>
      </w:r>
      <w:proofErr w:type="gramEnd"/>
      <w:r w:rsidRPr="0030293B">
        <w:rPr>
          <w:rFonts w:eastAsiaTheme="minorEastAsia"/>
        </w:rPr>
        <w:t xml:space="preserve"> and life.</w:t>
      </w:r>
    </w:p>
    <w:p w14:paraId="7FE844D4" w14:textId="0ADB006F" w:rsidR="005949AF" w:rsidRPr="0030293B" w:rsidRDefault="005949AF" w:rsidP="005949AF">
      <w:pPr>
        <w:pStyle w:val="BodyText"/>
        <w:rPr>
          <w:rFonts w:eastAsiaTheme="minorEastAsia"/>
        </w:rPr>
      </w:pPr>
      <w:r w:rsidRPr="0030293B">
        <w:t>In 2020</w:t>
      </w:r>
      <w:r w:rsidRPr="00E1060E">
        <w:t>,</w:t>
      </w:r>
      <w:r w:rsidRPr="0030293B">
        <w:t xml:space="preserve"> the Board endorsed a provision plan for the delivery of </w:t>
      </w:r>
      <w:r w:rsidR="00540D24">
        <w:rPr>
          <w:rFonts w:eastAsiaTheme="minorEastAsia"/>
        </w:rPr>
        <w:t>Learn Local courses</w:t>
      </w:r>
      <w:r w:rsidRPr="0030293B">
        <w:t xml:space="preserve"> in 2021. </w:t>
      </w:r>
      <w:r w:rsidR="00776834">
        <w:t>A set of provision guidelines w</w:t>
      </w:r>
      <w:r w:rsidR="00525225">
        <w:t xml:space="preserve">as </w:t>
      </w:r>
      <w:r w:rsidR="00776834">
        <w:t>developed outlining Board priorities for delivery in 2021</w:t>
      </w:r>
      <w:r w:rsidR="00E632A0">
        <w:t>,</w:t>
      </w:r>
      <w:r w:rsidR="00776834">
        <w:t xml:space="preserve"> to assist providers in the preparation of their delivery plans aligned to these Board priorities</w:t>
      </w:r>
      <w:r w:rsidR="00776834">
        <w:rPr>
          <w:rFonts w:eastAsiaTheme="minorEastAsia"/>
        </w:rPr>
        <w:t>.</w:t>
      </w:r>
    </w:p>
    <w:p w14:paraId="0CA57806" w14:textId="25CB78B8" w:rsidR="005949AF" w:rsidRPr="00527B93" w:rsidRDefault="005949AF" w:rsidP="005949AF">
      <w:pPr>
        <w:pStyle w:val="BodyText"/>
        <w:rPr>
          <w:rFonts w:eastAsiaTheme="minorEastAsia"/>
        </w:rPr>
      </w:pPr>
      <w:r w:rsidRPr="0030293B">
        <w:rPr>
          <w:rFonts w:eastAsiaTheme="minorEastAsia"/>
        </w:rPr>
        <w:t>The</w:t>
      </w:r>
      <w:r w:rsidRPr="00E1060E">
        <w:rPr>
          <w:rFonts w:eastAsiaTheme="minorEastAsia"/>
        </w:rPr>
        <w:t xml:space="preserve"> </w:t>
      </w:r>
      <w:r w:rsidRPr="0030293B">
        <w:rPr>
          <w:rFonts w:eastAsiaTheme="minorEastAsia"/>
        </w:rPr>
        <w:t xml:space="preserve">Board’s </w:t>
      </w:r>
      <w:r w:rsidR="00776834">
        <w:rPr>
          <w:rFonts w:eastAsiaTheme="minorEastAsia"/>
        </w:rPr>
        <w:t>distribution and</w:t>
      </w:r>
      <w:r w:rsidRPr="0030293B">
        <w:rPr>
          <w:rFonts w:eastAsiaTheme="minorEastAsia"/>
        </w:rPr>
        <w:t xml:space="preserve"> allocation of </w:t>
      </w:r>
      <w:r w:rsidR="00540D24">
        <w:rPr>
          <w:rFonts w:eastAsiaTheme="minorEastAsia"/>
        </w:rPr>
        <w:t>Learn Local course</w:t>
      </w:r>
      <w:r w:rsidRPr="0030293B">
        <w:rPr>
          <w:rFonts w:eastAsiaTheme="minorEastAsia"/>
        </w:rPr>
        <w:t xml:space="preserve"> funds are based on demographic data and the Board’s strategic objectives as outlined in the Ministerial Statement and </w:t>
      </w:r>
      <w:r w:rsidR="00B8200A">
        <w:rPr>
          <w:rFonts w:eastAsiaTheme="minorEastAsia"/>
        </w:rPr>
        <w:t>its</w:t>
      </w:r>
      <w:r w:rsidRPr="0030293B">
        <w:rPr>
          <w:rFonts w:eastAsiaTheme="minorEastAsia"/>
        </w:rPr>
        <w:t xml:space="preserve"> Strategy 2020–25.</w:t>
      </w:r>
    </w:p>
    <w:p w14:paraId="42FA2D29" w14:textId="77777777" w:rsidR="005949AF" w:rsidRPr="00E1060E" w:rsidRDefault="005949AF" w:rsidP="005949AF">
      <w:pPr>
        <w:pStyle w:val="Heading40"/>
      </w:pPr>
      <w:r w:rsidRPr="00E1060E">
        <w:t xml:space="preserve">Introduction of </w:t>
      </w:r>
      <w:proofErr w:type="spellStart"/>
      <w:r w:rsidRPr="00E1060E">
        <w:t>Koorie</w:t>
      </w:r>
      <w:proofErr w:type="spellEnd"/>
      <w:r w:rsidRPr="00E1060E">
        <w:t xml:space="preserve"> loading for pre-accredited training</w:t>
      </w:r>
    </w:p>
    <w:p w14:paraId="12A35377" w14:textId="285C1E63" w:rsidR="005949AF" w:rsidRPr="0030293B" w:rsidRDefault="005949AF" w:rsidP="005949AF">
      <w:pPr>
        <w:pStyle w:val="Point"/>
        <w:numPr>
          <w:ilvl w:val="0"/>
          <w:numId w:val="0"/>
        </w:numPr>
      </w:pPr>
      <w:r w:rsidRPr="00E1060E">
        <w:rPr>
          <w:rFonts w:eastAsia="Meiryo"/>
          <w:color w:val="000000"/>
        </w:rPr>
        <w:t>In February 2021, a</w:t>
      </w:r>
      <w:r w:rsidRPr="0030293B">
        <w:rPr>
          <w:rFonts w:eastAsia="Meiryo"/>
          <w:color w:val="000000"/>
        </w:rPr>
        <w:t xml:space="preserve"> 1.5 </w:t>
      </w:r>
      <w:proofErr w:type="spellStart"/>
      <w:r w:rsidRPr="0030293B">
        <w:rPr>
          <w:rFonts w:eastAsia="Meiryo"/>
          <w:color w:val="000000"/>
        </w:rPr>
        <w:t>Koorie</w:t>
      </w:r>
      <w:proofErr w:type="spellEnd"/>
      <w:r w:rsidRPr="0030293B">
        <w:rPr>
          <w:rFonts w:eastAsia="Meiryo"/>
          <w:color w:val="000000"/>
        </w:rPr>
        <w:t xml:space="preserve"> loading for </w:t>
      </w:r>
      <w:r w:rsidR="00540D24">
        <w:rPr>
          <w:rFonts w:eastAsia="Meiryo"/>
          <w:color w:val="000000"/>
        </w:rPr>
        <w:t>Learn Local courses</w:t>
      </w:r>
      <w:r w:rsidRPr="0030293B">
        <w:rPr>
          <w:rFonts w:eastAsia="Meiryo"/>
          <w:color w:val="000000"/>
        </w:rPr>
        <w:t xml:space="preserve"> was introduced</w:t>
      </w:r>
      <w:r w:rsidRPr="00E1060E">
        <w:rPr>
          <w:rFonts w:eastAsia="Meiryo"/>
          <w:color w:val="000000"/>
        </w:rPr>
        <w:t xml:space="preserve">. </w:t>
      </w:r>
      <w:r w:rsidRPr="0030293B">
        <w:t xml:space="preserve">The </w:t>
      </w:r>
      <w:proofErr w:type="spellStart"/>
      <w:r w:rsidRPr="0030293B">
        <w:t>Koorie</w:t>
      </w:r>
      <w:proofErr w:type="spellEnd"/>
      <w:r w:rsidRPr="0030293B">
        <w:t xml:space="preserve"> loading support</w:t>
      </w:r>
      <w:r w:rsidR="009F0A4C">
        <w:t>s Learn Local</w:t>
      </w:r>
      <w:r w:rsidR="005927F9">
        <w:t xml:space="preserve"> providers</w:t>
      </w:r>
      <w:r w:rsidR="009F0A4C">
        <w:t xml:space="preserve"> to</w:t>
      </w:r>
      <w:r w:rsidRPr="0030293B">
        <w:t xml:space="preserve"> increas</w:t>
      </w:r>
      <w:r w:rsidR="009F0A4C">
        <w:t>e</w:t>
      </w:r>
      <w:r w:rsidRPr="0030293B">
        <w:t xml:space="preserve"> engagement of </w:t>
      </w:r>
      <w:proofErr w:type="spellStart"/>
      <w:r w:rsidRPr="0030293B">
        <w:t>Koorie</w:t>
      </w:r>
      <w:proofErr w:type="spellEnd"/>
      <w:r w:rsidRPr="0030293B">
        <w:t xml:space="preserve"> learners in </w:t>
      </w:r>
      <w:r w:rsidR="00540D24">
        <w:t>Learn Local courses</w:t>
      </w:r>
      <w:r w:rsidRPr="0030293B">
        <w:t>.</w:t>
      </w:r>
    </w:p>
    <w:p w14:paraId="1EC5C058" w14:textId="77777777" w:rsidR="005949AF" w:rsidRPr="0030293B" w:rsidRDefault="005949AF" w:rsidP="005949AF">
      <w:pPr>
        <w:pStyle w:val="Point"/>
        <w:numPr>
          <w:ilvl w:val="0"/>
          <w:numId w:val="0"/>
        </w:numPr>
      </w:pPr>
      <w:r w:rsidRPr="0030293B">
        <w:t xml:space="preserve">Payments are based upon reported pre-accredited </w:t>
      </w:r>
      <w:proofErr w:type="spellStart"/>
      <w:r w:rsidRPr="0030293B">
        <w:t>Koorie</w:t>
      </w:r>
      <w:proofErr w:type="spellEnd"/>
      <w:r w:rsidRPr="0030293B">
        <w:t xml:space="preserve"> learner enrolments. </w:t>
      </w:r>
    </w:p>
    <w:p w14:paraId="2370A7B8" w14:textId="0A8E844B" w:rsidR="005949AF" w:rsidRPr="0030293B" w:rsidRDefault="005949AF" w:rsidP="005949AF">
      <w:pPr>
        <w:pStyle w:val="Point"/>
        <w:numPr>
          <w:ilvl w:val="0"/>
          <w:numId w:val="0"/>
        </w:numPr>
      </w:pPr>
      <w:r w:rsidRPr="0030293B">
        <w:t xml:space="preserve">The 1.5 loading is calculated by adding </w:t>
      </w:r>
      <w:r w:rsidRPr="00E1060E">
        <w:t>a</w:t>
      </w:r>
      <w:r w:rsidRPr="0030293B">
        <w:t xml:space="preserve"> $4.55 loading to the $9.10 base rate for each eligible learner. </w:t>
      </w:r>
      <w:r w:rsidR="009F0A4C">
        <w:t>Learn Local</w:t>
      </w:r>
      <w:r w:rsidR="005927F9">
        <w:t xml:space="preserve"> providers</w:t>
      </w:r>
      <w:r w:rsidR="009F0A4C">
        <w:t xml:space="preserve"> will be subsidised for each </w:t>
      </w:r>
      <w:r w:rsidRPr="0030293B">
        <w:t xml:space="preserve">learner who identifies as </w:t>
      </w:r>
      <w:proofErr w:type="spellStart"/>
      <w:r w:rsidRPr="0030293B">
        <w:t>Koorie</w:t>
      </w:r>
      <w:proofErr w:type="spellEnd"/>
      <w:r w:rsidRPr="0030293B">
        <w:t xml:space="preserve"> at the rate of $13.65 per student contact hour.</w:t>
      </w:r>
    </w:p>
    <w:p w14:paraId="33DEF6B7" w14:textId="62540318" w:rsidR="005949AF" w:rsidRDefault="005949AF" w:rsidP="005949AF">
      <w:pPr>
        <w:pStyle w:val="Point"/>
        <w:numPr>
          <w:ilvl w:val="0"/>
          <w:numId w:val="0"/>
        </w:numPr>
      </w:pPr>
      <w:r w:rsidRPr="00E1060E">
        <w:t xml:space="preserve">In addition, a </w:t>
      </w:r>
      <w:r w:rsidRPr="0030293B">
        <w:t xml:space="preserve">regional loading is applied </w:t>
      </w:r>
      <w:r w:rsidR="009F0A4C">
        <w:t>with</w:t>
      </w:r>
      <w:r w:rsidRPr="0030293B">
        <w:t xml:space="preserve"> the </w:t>
      </w:r>
      <w:proofErr w:type="spellStart"/>
      <w:r w:rsidRPr="0030293B">
        <w:t>Koorie</w:t>
      </w:r>
      <w:proofErr w:type="spellEnd"/>
      <w:r w:rsidRPr="0030293B">
        <w:t xml:space="preserve"> loading for reported </w:t>
      </w:r>
      <w:r w:rsidR="00540D24">
        <w:t xml:space="preserve">Learn Local </w:t>
      </w:r>
      <w:r w:rsidRPr="0030293B">
        <w:t>training delivery in identified postcodes.</w:t>
      </w:r>
    </w:p>
    <w:p w14:paraId="4C268B96" w14:textId="65401BC2" w:rsidR="009259E9" w:rsidRPr="00301307" w:rsidRDefault="009259E9" w:rsidP="009259E9">
      <w:pPr>
        <w:pStyle w:val="Heading40"/>
      </w:pPr>
      <w:r w:rsidRPr="00301307">
        <w:lastRenderedPageBreak/>
        <w:t xml:space="preserve">Digital </w:t>
      </w:r>
      <w:r w:rsidR="00525225">
        <w:t>L</w:t>
      </w:r>
      <w:r w:rsidRPr="00301307">
        <w:t xml:space="preserve">iteracy </w:t>
      </w:r>
      <w:r w:rsidR="00525225">
        <w:t>S</w:t>
      </w:r>
      <w:r w:rsidRPr="00301307">
        <w:t>kills</w:t>
      </w:r>
      <w:r w:rsidR="00525225">
        <w:t xml:space="preserve"> for Adults</w:t>
      </w:r>
    </w:p>
    <w:p w14:paraId="7DC5E0AA" w14:textId="7B3339C2" w:rsidR="003B0763" w:rsidRPr="00301307" w:rsidRDefault="003B0763" w:rsidP="003B0763">
      <w:pPr>
        <w:pStyle w:val="BodyText"/>
      </w:pPr>
      <w:bookmarkStart w:id="62" w:name="_Toc518381470"/>
      <w:bookmarkStart w:id="63" w:name="_Toc519018681"/>
      <w:r w:rsidRPr="00301307">
        <w:t xml:space="preserve">In December 2020, the Board approved the Digital Literacy Skills for Adults program. The program aims to establish a suite of </w:t>
      </w:r>
      <w:r>
        <w:t>D</w:t>
      </w:r>
      <w:r w:rsidRPr="00301307">
        <w:t xml:space="preserve">igital </w:t>
      </w:r>
      <w:r>
        <w:t>L</w:t>
      </w:r>
      <w:r w:rsidRPr="00301307">
        <w:t xml:space="preserve">iteracy </w:t>
      </w:r>
      <w:r>
        <w:t>S</w:t>
      </w:r>
      <w:r w:rsidRPr="00301307">
        <w:t xml:space="preserve">kills for </w:t>
      </w:r>
      <w:r>
        <w:t>A</w:t>
      </w:r>
      <w:r w:rsidRPr="00301307">
        <w:t>dults</w:t>
      </w:r>
      <w:r>
        <w:t xml:space="preserve"> modules and</w:t>
      </w:r>
      <w:r w:rsidRPr="00301307">
        <w:t xml:space="preserve"> programs</w:t>
      </w:r>
      <w:r>
        <w:t xml:space="preserve"> using the expertise of our </w:t>
      </w:r>
      <w:r w:rsidRPr="00301307">
        <w:t>providers across the Learn Local sector. The suite will improve learner access to high-quality programs to enhance their digital literacy skills</w:t>
      </w:r>
      <w:r>
        <w:t>,</w:t>
      </w:r>
      <w:r w:rsidRPr="00301307">
        <w:t xml:space="preserve"> and support their ability to engage, participate and achieve success in</w:t>
      </w:r>
      <w:r>
        <w:t xml:space="preserve"> their lives,</w:t>
      </w:r>
      <w:r w:rsidRPr="00301307">
        <w:t xml:space="preserve"> further education and training and work.</w:t>
      </w:r>
    </w:p>
    <w:p w14:paraId="2D83C981" w14:textId="77777777" w:rsidR="005949AF" w:rsidRDefault="005949AF" w:rsidP="005949AF">
      <w:pPr>
        <w:pStyle w:val="Heading40"/>
      </w:pPr>
      <w:r w:rsidRPr="00E1060E">
        <w:t>Learn Local financial literacy for women affected by family violence</w:t>
      </w:r>
    </w:p>
    <w:p w14:paraId="33D61E33" w14:textId="046D149D" w:rsidR="005949AF" w:rsidRPr="00721CFA" w:rsidRDefault="005949AF" w:rsidP="005949AF">
      <w:pPr>
        <w:pStyle w:val="BodyText"/>
      </w:pPr>
      <w:r>
        <w:t>In 2019, a</w:t>
      </w:r>
      <w:r w:rsidRPr="00721CFA">
        <w:t xml:space="preserve"> pre-accredited financial literacy course called SARA (Skilled, Aware, Resourced, Active)</w:t>
      </w:r>
      <w:r w:rsidR="003B0763">
        <w:t>,</w:t>
      </w:r>
      <w:r w:rsidRPr="00721CFA">
        <w:t xml:space="preserve"> developed and pilot tested in response to Recommendation 121 of the Royal Commission into Family Violence </w:t>
      </w:r>
      <w:r w:rsidR="00525225">
        <w:t>(</w:t>
      </w:r>
      <w:r w:rsidRPr="00721CFA">
        <w:t>‘</w:t>
      </w:r>
      <w:r w:rsidR="00750FBB">
        <w:t>…support the expansion of initiatives that deliver</w:t>
      </w:r>
      <w:r w:rsidRPr="00721CFA">
        <w:t xml:space="preserve"> financial </w:t>
      </w:r>
      <w:r w:rsidR="00750FBB">
        <w:t>literacy</w:t>
      </w:r>
      <w:r w:rsidRPr="00721CFA">
        <w:t xml:space="preserve"> training for victim</w:t>
      </w:r>
      <w:r w:rsidR="00750FBB">
        <w:t xml:space="preserve">s </w:t>
      </w:r>
      <w:r w:rsidRPr="00721CFA">
        <w:t>of family violence’</w:t>
      </w:r>
      <w:r w:rsidR="00525225">
        <w:t>),</w:t>
      </w:r>
      <w:r w:rsidRPr="00721CFA">
        <w:t xml:space="preserve"> was a great success. I</w:t>
      </w:r>
      <w:r>
        <w:t>n</w:t>
      </w:r>
      <w:r w:rsidRPr="00721CFA">
        <w:t xml:space="preserve"> February 2020</w:t>
      </w:r>
      <w:r>
        <w:t>, the Board</w:t>
      </w:r>
      <w:r w:rsidRPr="00721CFA">
        <w:t xml:space="preserve"> approve</w:t>
      </w:r>
      <w:r>
        <w:t>d</w:t>
      </w:r>
      <w:r w:rsidRPr="00721CFA">
        <w:t xml:space="preserve"> a 12-month continuation</w:t>
      </w:r>
      <w:r>
        <w:t xml:space="preserve"> of the program</w:t>
      </w:r>
      <w:r w:rsidRPr="00721CFA">
        <w:t>.</w:t>
      </w:r>
    </w:p>
    <w:p w14:paraId="3851572E" w14:textId="6A18B7A6" w:rsidR="005949AF" w:rsidRPr="00721CFA" w:rsidRDefault="005949AF" w:rsidP="005949AF">
      <w:pPr>
        <w:pStyle w:val="BodyText"/>
      </w:pPr>
      <w:r>
        <w:t>In response to an evaluation of the pilot, t</w:t>
      </w:r>
      <w:r w:rsidRPr="00721CFA">
        <w:t>he 2020</w:t>
      </w:r>
      <w:r>
        <w:t>–</w:t>
      </w:r>
      <w:r w:rsidRPr="00721CFA">
        <w:t>21 program in</w:t>
      </w:r>
      <w:r>
        <w:t>cluded</w:t>
      </w:r>
      <w:r w:rsidRPr="00721CFA">
        <w:t xml:space="preserve"> </w:t>
      </w:r>
      <w:r w:rsidRPr="00721CFA">
        <w:rPr>
          <w:rFonts w:eastAsia="Times New Roman"/>
          <w:color w:val="000000"/>
          <w:lang w:val="en-GB" w:eastAsia="en-GB"/>
        </w:rPr>
        <w:t>upgrad</w:t>
      </w:r>
      <w:r w:rsidR="0058140B">
        <w:rPr>
          <w:rFonts w:eastAsia="Times New Roman"/>
          <w:color w:val="000000"/>
          <w:lang w:val="en-GB" w:eastAsia="en-GB"/>
        </w:rPr>
        <w:t>es</w:t>
      </w:r>
      <w:r w:rsidRPr="00721CFA">
        <w:rPr>
          <w:rFonts w:eastAsia="Times New Roman"/>
          <w:color w:val="000000"/>
          <w:lang w:val="en-GB" w:eastAsia="en-GB"/>
        </w:rPr>
        <w:t xml:space="preserve"> to the course</w:t>
      </w:r>
      <w:r w:rsidRPr="00721CFA">
        <w:t xml:space="preserve"> teacher and learner manuals and promotions materials. </w:t>
      </w:r>
      <w:r>
        <w:t xml:space="preserve">In November 2020, the </w:t>
      </w:r>
      <w:r w:rsidRPr="00721CFA">
        <w:t xml:space="preserve">Women’s Information </w:t>
      </w:r>
      <w:r w:rsidR="0058140B">
        <w:t xml:space="preserve">and </w:t>
      </w:r>
      <w:r w:rsidRPr="00721CFA">
        <w:t>Referral Exchange</w:t>
      </w:r>
      <w:r w:rsidR="0058140B">
        <w:t xml:space="preserve"> Inc (WIRE)</w:t>
      </w:r>
      <w:r>
        <w:t xml:space="preserve"> completed the upgrade to a high standard</w:t>
      </w:r>
      <w:r w:rsidRPr="00721CFA">
        <w:t xml:space="preserve">. </w:t>
      </w:r>
    </w:p>
    <w:p w14:paraId="238A5295" w14:textId="72767ABC" w:rsidR="005949AF" w:rsidRPr="00721CFA" w:rsidRDefault="0058140B" w:rsidP="005949AF">
      <w:pPr>
        <w:pStyle w:val="BodyText"/>
      </w:pPr>
      <w:r>
        <w:t>WIRE</w:t>
      </w:r>
      <w:r w:rsidR="005949AF" w:rsidRPr="00721CFA">
        <w:t xml:space="preserve"> also upgraded </w:t>
      </w:r>
      <w:r w:rsidR="005949AF">
        <w:t>SARA</w:t>
      </w:r>
      <w:r w:rsidR="005949AF" w:rsidRPr="00721CFA">
        <w:t xml:space="preserve"> train</w:t>
      </w:r>
      <w:r w:rsidR="005949AF">
        <w:t>-</w:t>
      </w:r>
      <w:r w:rsidR="005949AF" w:rsidRPr="00721CFA">
        <w:t>the</w:t>
      </w:r>
      <w:r w:rsidR="005949AF">
        <w:t>-</w:t>
      </w:r>
      <w:r w:rsidR="005949AF" w:rsidRPr="00721CFA">
        <w:t>trainer courses and deliver</w:t>
      </w:r>
      <w:r w:rsidR="005949AF">
        <w:t xml:space="preserve">ed </w:t>
      </w:r>
      <w:r w:rsidR="005949AF" w:rsidRPr="00721CFA">
        <w:t xml:space="preserve">the upgraded program in January 2021 to trainers from </w:t>
      </w:r>
      <w:r w:rsidR="005949AF">
        <w:t>19</w:t>
      </w:r>
      <w:r w:rsidR="005949AF" w:rsidRPr="00721CFA">
        <w:t xml:space="preserve"> Learn Local providers.</w:t>
      </w:r>
    </w:p>
    <w:p w14:paraId="0C8EF3ED" w14:textId="7672F49F" w:rsidR="005949AF" w:rsidRPr="0095542E" w:rsidRDefault="005949AF" w:rsidP="005949AF">
      <w:pPr>
        <w:pStyle w:val="BodyText"/>
      </w:pPr>
      <w:proofErr w:type="gramStart"/>
      <w:r>
        <w:t>In spite of</w:t>
      </w:r>
      <w:proofErr w:type="gramEnd"/>
      <w:r>
        <w:t xml:space="preserve"> a range of challenges, </w:t>
      </w:r>
      <w:r w:rsidRPr="00721CFA">
        <w:t xml:space="preserve">Learn Local providers </w:t>
      </w:r>
      <w:r>
        <w:t xml:space="preserve">have </w:t>
      </w:r>
      <w:r w:rsidRPr="00721CFA">
        <w:t>co</w:t>
      </w:r>
      <w:r w:rsidR="00433089">
        <w:t>ntinued</w:t>
      </w:r>
      <w:r>
        <w:t xml:space="preserve"> delivery of the </w:t>
      </w:r>
      <w:r w:rsidRPr="00721CFA">
        <w:t xml:space="preserve">SARA </w:t>
      </w:r>
      <w:r>
        <w:t>program</w:t>
      </w:r>
      <w:r w:rsidR="003B0763">
        <w:t>,</w:t>
      </w:r>
      <w:r w:rsidR="00433089">
        <w:t xml:space="preserve"> with o</w:t>
      </w:r>
      <w:r w:rsidRPr="00721CFA">
        <w:t xml:space="preserve">utcomes </w:t>
      </w:r>
      <w:r w:rsidR="00433089">
        <w:t>to</w:t>
      </w:r>
      <w:r>
        <w:t xml:space="preserve"> be evaluated in early 2022.</w:t>
      </w:r>
    </w:p>
    <w:p w14:paraId="0E048CB7" w14:textId="0F9FD2CB" w:rsidR="00433089" w:rsidRPr="00F70154" w:rsidRDefault="00433089" w:rsidP="00433089">
      <w:pPr>
        <w:pStyle w:val="Heading40"/>
      </w:pPr>
      <w:bookmarkStart w:id="64" w:name="_Toc518381481"/>
      <w:bookmarkStart w:id="65" w:name="_Toc519018691"/>
      <w:bookmarkEnd w:id="58"/>
      <w:bookmarkEnd w:id="59"/>
      <w:bookmarkEnd w:id="62"/>
      <w:bookmarkEnd w:id="63"/>
      <w:r w:rsidRPr="00E1060E">
        <w:t xml:space="preserve">Family Learning Partnerships </w:t>
      </w:r>
    </w:p>
    <w:p w14:paraId="5F97059F" w14:textId="3CFD111F" w:rsidR="00433089" w:rsidRPr="00F70154" w:rsidRDefault="00433089" w:rsidP="00433089">
      <w:pPr>
        <w:pStyle w:val="BodyText"/>
      </w:pPr>
      <w:r w:rsidRPr="00F70154">
        <w:t>The Family Learning Partnerships program</w:t>
      </w:r>
      <w:r w:rsidR="0058140B">
        <w:t xml:space="preserve"> (FLP)</w:t>
      </w:r>
      <w:r w:rsidRPr="00F70154">
        <w:t xml:space="preserve"> supports families experiencing education disadvantage to access adult education through:</w:t>
      </w:r>
    </w:p>
    <w:p w14:paraId="3FBF86FE" w14:textId="7F703819" w:rsidR="00433089" w:rsidRPr="00F70154" w:rsidRDefault="00433089" w:rsidP="00433089">
      <w:pPr>
        <w:pStyle w:val="Point"/>
      </w:pPr>
      <w:r w:rsidRPr="00F70154">
        <w:t>collaborative relationships between Learn Local</w:t>
      </w:r>
      <w:r w:rsidR="005927F9">
        <w:t xml:space="preserve"> provider</w:t>
      </w:r>
      <w:r w:rsidRPr="00F70154">
        <w:t xml:space="preserve">s and other service providers </w:t>
      </w:r>
      <w:r w:rsidR="00750FBB">
        <w:t xml:space="preserve">such as </w:t>
      </w:r>
      <w:r w:rsidRPr="00F70154">
        <w:t>schools, early learning centres and other community services to address barriers to learning</w:t>
      </w:r>
    </w:p>
    <w:p w14:paraId="31AA9D22" w14:textId="77777777" w:rsidR="00433089" w:rsidRPr="00F70154" w:rsidRDefault="00433089" w:rsidP="00433089">
      <w:pPr>
        <w:pStyle w:val="Point"/>
      </w:pPr>
      <w:r w:rsidRPr="00F70154">
        <w:t>communities of practice that bring together program providers to share knowledge, skills, and experience</w:t>
      </w:r>
    </w:p>
    <w:p w14:paraId="795AF98A" w14:textId="77777777" w:rsidR="00433089" w:rsidRPr="00F70154" w:rsidRDefault="00433089" w:rsidP="00433089">
      <w:pPr>
        <w:pStyle w:val="Point"/>
      </w:pPr>
      <w:r w:rsidRPr="00F70154">
        <w:t xml:space="preserve">flexible program funds that cover childcare costs of participating parents. </w:t>
      </w:r>
    </w:p>
    <w:p w14:paraId="32241B52" w14:textId="7FF1BD40" w:rsidR="00433089" w:rsidRPr="00F70154" w:rsidRDefault="00433089" w:rsidP="00433089">
      <w:pPr>
        <w:pStyle w:val="BodyText"/>
        <w:ind w:right="0"/>
        <w:rPr>
          <w:rFonts w:eastAsiaTheme="minorHAnsi"/>
        </w:rPr>
      </w:pPr>
      <w:r w:rsidRPr="00F70154">
        <w:t xml:space="preserve">The </w:t>
      </w:r>
      <w:r w:rsidR="0058140B">
        <w:t>FLP</w:t>
      </w:r>
      <w:r w:rsidRPr="00F70154">
        <w:t xml:space="preserve"> program delivers on the Ministerial Statement’s priority focus on inclusion and universal</w:t>
      </w:r>
      <w:r w:rsidRPr="00F70154">
        <w:rPr>
          <w:i/>
          <w:iCs/>
        </w:rPr>
        <w:t xml:space="preserve"> </w:t>
      </w:r>
      <w:r w:rsidRPr="00F70154">
        <w:t xml:space="preserve">access to core education and </w:t>
      </w:r>
      <w:proofErr w:type="gramStart"/>
      <w:r w:rsidRPr="00F70154">
        <w:t>training, and</w:t>
      </w:r>
      <w:proofErr w:type="gramEnd"/>
      <w:r w:rsidRPr="00F70154">
        <w:t xml:space="preserve"> is aligned with the Strategy</w:t>
      </w:r>
      <w:r w:rsidRPr="00E1060E">
        <w:t xml:space="preserve"> 2020–25</w:t>
      </w:r>
      <w:r w:rsidRPr="00F70154">
        <w:t xml:space="preserve"> by continuing to successfully engage adult learners and striving to offer them equitable access regardless of their location, background or circumstances.</w:t>
      </w:r>
    </w:p>
    <w:p w14:paraId="2E38D9C1" w14:textId="77C86CCE" w:rsidR="00433089" w:rsidRPr="00CF763A" w:rsidRDefault="00433089" w:rsidP="00433089">
      <w:pPr>
        <w:spacing w:before="120" w:after="120" w:line="280" w:lineRule="exact"/>
      </w:pPr>
      <w:r w:rsidRPr="00E1060E">
        <w:t xml:space="preserve">Despite the difficulties of operating in a COVID-19 environment, </w:t>
      </w:r>
      <w:r w:rsidRPr="00F70154">
        <w:t xml:space="preserve">delivery of the </w:t>
      </w:r>
      <w:r w:rsidR="0058140B">
        <w:t>FLP</w:t>
      </w:r>
      <w:r w:rsidRPr="00F70154">
        <w:t xml:space="preserve"> pro</w:t>
      </w:r>
      <w:r w:rsidR="0058140B">
        <w:t>gram</w:t>
      </w:r>
      <w:r w:rsidRPr="00F70154">
        <w:t xml:space="preserve"> continued</w:t>
      </w:r>
      <w:r w:rsidRPr="00E1060E">
        <w:t xml:space="preserve"> in 2020–21</w:t>
      </w:r>
      <w:r w:rsidRPr="00F70154">
        <w:t xml:space="preserve">. Adjustments were made to enable providers to continue delivery of </w:t>
      </w:r>
      <w:r w:rsidR="0058140B">
        <w:t xml:space="preserve">the </w:t>
      </w:r>
      <w:r w:rsidRPr="00F70154">
        <w:t>programs throughout COVID</w:t>
      </w:r>
      <w:r w:rsidR="0058140B">
        <w:noBreakHyphen/>
      </w:r>
      <w:r w:rsidRPr="00F70154">
        <w:t>19 restrictions.</w:t>
      </w:r>
    </w:p>
    <w:p w14:paraId="56068718" w14:textId="1EC9E85F" w:rsidR="00433089" w:rsidRPr="00C021DD" w:rsidRDefault="00433089" w:rsidP="00C254B0">
      <w:pPr>
        <w:pStyle w:val="Bullets"/>
        <w:pageBreakBefore/>
        <w:numPr>
          <w:ilvl w:val="0"/>
          <w:numId w:val="0"/>
        </w:numPr>
        <w:spacing w:before="320"/>
        <w:ind w:right="136"/>
      </w:pPr>
      <w:r w:rsidRPr="00E1060E">
        <w:rPr>
          <w:i/>
        </w:rPr>
        <w:lastRenderedPageBreak/>
        <w:t>Learner Engagement A-frame</w:t>
      </w:r>
    </w:p>
    <w:p w14:paraId="53799695" w14:textId="77777777" w:rsidR="00433089" w:rsidRPr="00C021DD" w:rsidRDefault="00433089" w:rsidP="00433089">
      <w:pPr>
        <w:pStyle w:val="BodyText"/>
        <w:ind w:right="0"/>
      </w:pPr>
      <w:r w:rsidRPr="00C021DD">
        <w:t>To engage hard-to-reach learners who may find participation in shorter programs easier, the Board allocated $450,000 in 2020</w:t>
      </w:r>
      <w:r w:rsidRPr="00E1060E">
        <w:t>–</w:t>
      </w:r>
      <w:r w:rsidRPr="00C021DD">
        <w:t>21 to the Learner Engagement A-frame program.</w:t>
      </w:r>
    </w:p>
    <w:p w14:paraId="7A92BD6C" w14:textId="77777777" w:rsidR="00433089" w:rsidRPr="00C021DD" w:rsidRDefault="00433089" w:rsidP="00433089">
      <w:pPr>
        <w:pStyle w:val="BodyText"/>
        <w:ind w:right="0"/>
      </w:pPr>
      <w:r w:rsidRPr="00C021DD">
        <w:t>The program targets the following adults experiencing barriers to training:</w:t>
      </w:r>
    </w:p>
    <w:p w14:paraId="6A79DCA1" w14:textId="77777777" w:rsidR="00433089" w:rsidRPr="00E1060E" w:rsidRDefault="00433089" w:rsidP="00433089">
      <w:pPr>
        <w:pStyle w:val="Point"/>
      </w:pPr>
      <w:r w:rsidRPr="00E1060E">
        <w:t>disadvantaged or hard-to-reach learners</w:t>
      </w:r>
    </w:p>
    <w:p w14:paraId="60120B31" w14:textId="77777777" w:rsidR="00433089" w:rsidRPr="00E1060E" w:rsidRDefault="00433089" w:rsidP="00433089">
      <w:pPr>
        <w:pStyle w:val="Point"/>
      </w:pPr>
      <w:r w:rsidRPr="00E1060E">
        <w:t>learners with complex or multiple needs</w:t>
      </w:r>
    </w:p>
    <w:p w14:paraId="2F44368F" w14:textId="4C4128AC" w:rsidR="00433089" w:rsidRPr="00E1060E" w:rsidRDefault="00433089" w:rsidP="00433089">
      <w:pPr>
        <w:pStyle w:val="Point"/>
      </w:pPr>
      <w:r w:rsidRPr="00E1060E">
        <w:t>learners in thin markets or remote locations</w:t>
      </w:r>
    </w:p>
    <w:p w14:paraId="66EDEB08" w14:textId="77777777" w:rsidR="00433089" w:rsidRPr="00E1060E" w:rsidRDefault="00433089" w:rsidP="00433089">
      <w:pPr>
        <w:pStyle w:val="Point"/>
      </w:pPr>
      <w:r w:rsidRPr="00E1060E">
        <w:t>unemployed and vulnerable workers.</w:t>
      </w:r>
    </w:p>
    <w:p w14:paraId="505E7F00" w14:textId="14893DE3" w:rsidR="00433089" w:rsidRPr="00C021DD" w:rsidRDefault="00433089" w:rsidP="00433089">
      <w:pPr>
        <w:pStyle w:val="BodyText"/>
        <w:ind w:right="0"/>
      </w:pPr>
      <w:r w:rsidRPr="00C021DD">
        <w:t xml:space="preserve">The program assists Learn Local providers to deliver programs of </w:t>
      </w:r>
      <w:r w:rsidR="00750FBB">
        <w:t>5–</w:t>
      </w:r>
      <w:r w:rsidRPr="00C021DD">
        <w:t>20 student contact hours. The program’s objectives are to:</w:t>
      </w:r>
    </w:p>
    <w:p w14:paraId="543B0ED2" w14:textId="77777777" w:rsidR="00433089" w:rsidRPr="00E1060E" w:rsidRDefault="00433089" w:rsidP="00433089">
      <w:pPr>
        <w:pStyle w:val="Point"/>
      </w:pPr>
      <w:r w:rsidRPr="00E1060E">
        <w:t>offer Learn Local providers the flexibility to improve the participation of adults who experience barriers to training in pre-accredited programs</w:t>
      </w:r>
    </w:p>
    <w:p w14:paraId="78B476BC" w14:textId="77777777" w:rsidR="00433089" w:rsidRPr="00E1060E" w:rsidRDefault="00433089" w:rsidP="00433089">
      <w:pPr>
        <w:pStyle w:val="Point"/>
      </w:pPr>
      <w:r w:rsidRPr="00E1060E">
        <w:t>provide engagement activities that are linked to pathways to further training or employment</w:t>
      </w:r>
    </w:p>
    <w:p w14:paraId="3E3C1271" w14:textId="7017F0D3" w:rsidR="00433089" w:rsidRPr="00E1060E" w:rsidRDefault="00433089" w:rsidP="00433089">
      <w:pPr>
        <w:pStyle w:val="Point"/>
      </w:pPr>
      <w:r w:rsidRPr="00E1060E">
        <w:t xml:space="preserve">improve pathway outcomes for learners experiencing barriers to training by building the skills they need to participate in further pre-accredited training programs, accredited </w:t>
      </w:r>
      <w:proofErr w:type="gramStart"/>
      <w:r w:rsidRPr="00E1060E">
        <w:t>education</w:t>
      </w:r>
      <w:proofErr w:type="gramEnd"/>
      <w:r w:rsidRPr="00E1060E">
        <w:t xml:space="preserve"> or employment.</w:t>
      </w:r>
    </w:p>
    <w:p w14:paraId="63307DBF" w14:textId="77777777" w:rsidR="005949AF" w:rsidRPr="00926B9B" w:rsidRDefault="005949AF" w:rsidP="005949AF">
      <w:pPr>
        <w:pStyle w:val="BodyText"/>
        <w:rPr>
          <w:i/>
        </w:rPr>
      </w:pPr>
      <w:r w:rsidRPr="00926B9B">
        <w:rPr>
          <w:i/>
        </w:rPr>
        <w:t>Certificates in General Education for Adults</w:t>
      </w:r>
    </w:p>
    <w:p w14:paraId="5655007F" w14:textId="54C4C811" w:rsidR="005949AF" w:rsidRPr="00E1060E" w:rsidRDefault="005949AF" w:rsidP="005949AF">
      <w:pPr>
        <w:pStyle w:val="BodyText"/>
      </w:pPr>
      <w:r w:rsidRPr="00E1060E">
        <w:t>The Board’s accredited curricula for the Certificates in General Education for Adults (CGEAs) continue to help vulnerable adult learners improve their literacy, basic numeracy</w:t>
      </w:r>
      <w:r w:rsidR="00750FBB">
        <w:t>,</w:t>
      </w:r>
      <w:r w:rsidRPr="00E1060E">
        <w:t xml:space="preserve"> and general education skills towards further study, </w:t>
      </w:r>
      <w:proofErr w:type="gramStart"/>
      <w:r w:rsidRPr="00E1060E">
        <w:t>qualifications</w:t>
      </w:r>
      <w:proofErr w:type="gramEnd"/>
      <w:r w:rsidRPr="00E1060E">
        <w:t xml:space="preserve"> and work outcomes in other states as well as in Victoria. </w:t>
      </w:r>
    </w:p>
    <w:p w14:paraId="1600E87F" w14:textId="68919F43" w:rsidR="005949AF" w:rsidRPr="00E1060E" w:rsidRDefault="005949AF" w:rsidP="005949AF">
      <w:pPr>
        <w:pStyle w:val="BodyText"/>
      </w:pPr>
      <w:r w:rsidRPr="00E1060E">
        <w:t>During 2020–21, Victoria University, the Board’s appointed curriculum maintenance manager, continued to provide core services for the</w:t>
      </w:r>
      <w:r w:rsidR="00750FBB">
        <w:t xml:space="preserve"> </w:t>
      </w:r>
      <w:r w:rsidRPr="00E1060E">
        <w:t xml:space="preserve">CGEAs. All CGEA certificates are accredited to 30 June 2023. </w:t>
      </w:r>
    </w:p>
    <w:p w14:paraId="3BE41A3E" w14:textId="05D010DC" w:rsidR="005949AF" w:rsidRPr="00E1060E" w:rsidRDefault="005949AF" w:rsidP="005949AF">
      <w:pPr>
        <w:pStyle w:val="BodyText"/>
      </w:pPr>
      <w:r w:rsidRPr="00E1060E">
        <w:t xml:space="preserve">Victoria University was engaged by the Board to provide professional development sessions in relation to the CGEA to share with practitioners </w:t>
      </w:r>
      <w:r w:rsidR="00750FBB">
        <w:t>some</w:t>
      </w:r>
      <w:r w:rsidRPr="00E1060E">
        <w:t xml:space="preserve"> examples of quality practice in the design, </w:t>
      </w:r>
      <w:proofErr w:type="gramStart"/>
      <w:r w:rsidRPr="00E1060E">
        <w:t>delivery</w:t>
      </w:r>
      <w:proofErr w:type="gramEnd"/>
      <w:r w:rsidRPr="00E1060E">
        <w:t xml:space="preserve"> and assessment for these certificates.</w:t>
      </w:r>
    </w:p>
    <w:bookmarkEnd w:id="64"/>
    <w:bookmarkEnd w:id="65"/>
    <w:p w14:paraId="38CF88A7" w14:textId="77777777" w:rsidR="005949AF" w:rsidRPr="00CA27F0" w:rsidRDefault="005949AF" w:rsidP="005949AF">
      <w:pPr>
        <w:widowControl/>
        <w:spacing w:before="320" w:after="120" w:line="280" w:lineRule="exact"/>
        <w:ind w:right="136"/>
        <w:rPr>
          <w:rFonts w:cs="Arial"/>
          <w:i/>
          <w:szCs w:val="20"/>
          <w:lang w:bidi="ar-SA"/>
        </w:rPr>
      </w:pPr>
      <w:r w:rsidRPr="00CA27F0">
        <w:rPr>
          <w:rFonts w:cs="Arial"/>
          <w:i/>
          <w:szCs w:val="20"/>
          <w:lang w:bidi="ar-SA"/>
        </w:rPr>
        <w:t xml:space="preserve">Certificate IV in Tertiary Preparation </w:t>
      </w:r>
    </w:p>
    <w:p w14:paraId="0CBA3721" w14:textId="0B4379B5" w:rsidR="005949AF" w:rsidRPr="00E1060E" w:rsidRDefault="005949AF" w:rsidP="005949AF">
      <w:pPr>
        <w:pStyle w:val="BodyText"/>
      </w:pPr>
      <w:r w:rsidRPr="00E1060E">
        <w:t>The Board</w:t>
      </w:r>
      <w:r>
        <w:t xml:space="preserve"> </w:t>
      </w:r>
      <w:r w:rsidRPr="00E1060E">
        <w:t>sponsor</w:t>
      </w:r>
      <w:r w:rsidR="00433089">
        <w:t>s</w:t>
      </w:r>
      <w:r w:rsidRPr="00E1060E">
        <w:t xml:space="preserve"> and fund</w:t>
      </w:r>
      <w:r w:rsidR="00433089">
        <w:t>s</w:t>
      </w:r>
      <w:r w:rsidRPr="00E1060E">
        <w:t xml:space="preserve"> </w:t>
      </w:r>
      <w:r w:rsidR="00433089">
        <w:t xml:space="preserve">another </w:t>
      </w:r>
      <w:r w:rsidRPr="00E1060E">
        <w:t>accredited curricul</w:t>
      </w:r>
      <w:r w:rsidR="00750FBB">
        <w:t>um</w:t>
      </w:r>
      <w:r w:rsidRPr="00E1060E">
        <w:t xml:space="preserve"> focused on supporting educationally disadvantaged Victorians</w:t>
      </w:r>
      <w:r w:rsidR="00433089">
        <w:t xml:space="preserve"> in</w:t>
      </w:r>
      <w:r w:rsidRPr="00E1060E">
        <w:t xml:space="preserve"> </w:t>
      </w:r>
      <w:r w:rsidR="00750FBB">
        <w:t>t</w:t>
      </w:r>
      <w:r w:rsidRPr="00E1060E">
        <w:t xml:space="preserve">ertiary </w:t>
      </w:r>
      <w:r w:rsidR="00750FBB">
        <w:t>p</w:t>
      </w:r>
      <w:r w:rsidRPr="00E1060E">
        <w:t xml:space="preserve">reparation. </w:t>
      </w:r>
    </w:p>
    <w:p w14:paraId="5EE192E7" w14:textId="51BE0AA3" w:rsidR="005949AF" w:rsidRPr="00E1060E" w:rsidRDefault="005949AF" w:rsidP="005949AF">
      <w:pPr>
        <w:pStyle w:val="BodyText"/>
      </w:pPr>
      <w:r w:rsidRPr="00E1060E">
        <w:t>In 2020–21</w:t>
      </w:r>
      <w:r w:rsidR="00750FBB">
        <w:t>,</w:t>
      </w:r>
      <w:r w:rsidRPr="00E1060E">
        <w:t xml:space="preserve"> Victoria University managed the re</w:t>
      </w:r>
      <w:r>
        <w:t>-</w:t>
      </w:r>
      <w:r w:rsidRPr="00E1060E">
        <w:t>accreditation of the Certificate IV in Tertiary Preparation.</w:t>
      </w:r>
    </w:p>
    <w:p w14:paraId="7C738718" w14:textId="7547E6E3" w:rsidR="005949AF" w:rsidRPr="00E1060E" w:rsidRDefault="005949AF" w:rsidP="005949AF">
      <w:pPr>
        <w:pStyle w:val="BodyText"/>
      </w:pPr>
      <w:r w:rsidRPr="00E1060E">
        <w:t>The Board approved its re</w:t>
      </w:r>
      <w:r>
        <w:t>-</w:t>
      </w:r>
      <w:r w:rsidRPr="00E1060E">
        <w:t>accreditation based on enrolment data indicating a stable</w:t>
      </w:r>
      <w:r w:rsidR="00750FBB">
        <w:t>,</w:t>
      </w:r>
      <w:r w:rsidRPr="00E1060E">
        <w:t xml:space="preserve"> steady trend in provision and students reporting positive outcomes</w:t>
      </w:r>
      <w:r w:rsidR="00750FBB">
        <w:t>.</w:t>
      </w:r>
      <w:r w:rsidRPr="00E1060E">
        <w:t xml:space="preserve"> The Certificate IV in Tertiary Preparation with additional electives covering liberal arts subjects was re</w:t>
      </w:r>
      <w:r w:rsidR="00750FBB">
        <w:t>-</w:t>
      </w:r>
      <w:r w:rsidRPr="00E1060E">
        <w:t xml:space="preserve">accredited at </w:t>
      </w:r>
      <w:r>
        <w:t xml:space="preserve">the </w:t>
      </w:r>
      <w:r w:rsidRPr="00E1060E">
        <w:t>end</w:t>
      </w:r>
      <w:r>
        <w:t xml:space="preserve"> of</w:t>
      </w:r>
      <w:r w:rsidRPr="00E1060E">
        <w:t xml:space="preserve"> April 2021.</w:t>
      </w:r>
    </w:p>
    <w:p w14:paraId="7712A138" w14:textId="3F9E08EB" w:rsidR="005949AF" w:rsidRPr="0095542E" w:rsidRDefault="005949AF" w:rsidP="00433089">
      <w:pPr>
        <w:pStyle w:val="BodyText"/>
      </w:pPr>
      <w:r w:rsidRPr="00E1060E">
        <w:t>The re</w:t>
      </w:r>
      <w:r>
        <w:t>-</w:t>
      </w:r>
      <w:r w:rsidRPr="00E1060E">
        <w:t>accredited Certificate IV in Tertiary Preparation</w:t>
      </w:r>
      <w:r w:rsidR="00433089">
        <w:t xml:space="preserve"> </w:t>
      </w:r>
      <w:r w:rsidR="00433089" w:rsidRPr="00E1060E">
        <w:t xml:space="preserve">allows learners to produce appropriate outcomes for the purposes of further study and it is sufficiently broad to support transition to a range of subject disciplines. </w:t>
      </w:r>
    </w:p>
    <w:tbl>
      <w:tblPr>
        <w:tblW w:w="5000" w:type="pct"/>
        <w:shd w:val="clear" w:color="auto" w:fill="F2F2F2" w:themeFill="background1" w:themeFillShade="F2"/>
        <w:tblLook w:val="04A0" w:firstRow="1" w:lastRow="0" w:firstColumn="1" w:lastColumn="0" w:noHBand="0" w:noVBand="1"/>
        <w:tblCaption w:val="Strategic priority: Our partners"/>
        <w:tblDescription w:val="Sub-heading 1: Partnering and collaboration&#10;Dot point 1: Developing partnerships between Learn Local providers, TAFEs, universities and other parts of the post-compulsory education system&#10;Dot point 2: Developing partnerships between Learn Local providers and employers&#10;Dot point 3: Developing arrangements for non-educational supports for learners from health and community services partners&#10;Sub-heading 2: A priority provider of solutions&#10;Dot point 1: Delivering practical solutions aligned with employers’ needs and Victorian Government priorities&#10;"/>
      </w:tblPr>
      <w:tblGrid>
        <w:gridCol w:w="9632"/>
      </w:tblGrid>
      <w:tr w:rsidR="0055294A" w:rsidRPr="00896BFB" w14:paraId="42658C4A" w14:textId="77777777" w:rsidTr="005949AF">
        <w:trPr>
          <w:cantSplit/>
          <w:trHeight w:val="2031"/>
        </w:trPr>
        <w:tc>
          <w:tcPr>
            <w:tcW w:w="9632" w:type="dxa"/>
            <w:shd w:val="clear" w:color="auto" w:fill="F2F2F2" w:themeFill="background1" w:themeFillShade="F2"/>
          </w:tcPr>
          <w:p w14:paraId="210D57CE" w14:textId="64C310AF" w:rsidR="0055294A" w:rsidRPr="00F35468" w:rsidRDefault="00882F7D" w:rsidP="00E75BE4">
            <w:pPr>
              <w:pStyle w:val="Keyinitiativeheading"/>
              <w:rPr>
                <w:rFonts w:asciiTheme="majorHAnsi" w:hAnsiTheme="majorHAnsi" w:cstheme="majorHAnsi"/>
              </w:rPr>
            </w:pPr>
            <w:bookmarkStart w:id="66" w:name="_Toc518381475"/>
            <w:bookmarkStart w:id="67" w:name="_Toc518381479"/>
            <w:bookmarkStart w:id="68" w:name="_Toc519018689"/>
            <w:r>
              <w:lastRenderedPageBreak/>
              <w:t xml:space="preserve">Strategic priority: </w:t>
            </w:r>
            <w:r w:rsidR="0055294A" w:rsidRPr="00F35468">
              <w:t>Our partners</w:t>
            </w:r>
          </w:p>
          <w:p w14:paraId="17EE3661" w14:textId="77777777" w:rsidR="0055294A" w:rsidRPr="00F35468" w:rsidRDefault="0055294A" w:rsidP="0055294A">
            <w:pPr>
              <w:pStyle w:val="BodyText"/>
              <w:ind w:left="176"/>
              <w:rPr>
                <w:b/>
                <w:bCs/>
              </w:rPr>
            </w:pPr>
            <w:r w:rsidRPr="00F35468">
              <w:rPr>
                <w:b/>
                <w:bCs/>
              </w:rPr>
              <w:t>Partnering and collaboration</w:t>
            </w:r>
          </w:p>
          <w:p w14:paraId="28A8F816" w14:textId="74F2EEE5" w:rsidR="0055294A" w:rsidRPr="00F35468" w:rsidRDefault="008B63F1" w:rsidP="000E16B4">
            <w:pPr>
              <w:pStyle w:val="BodyText"/>
              <w:numPr>
                <w:ilvl w:val="0"/>
                <w:numId w:val="25"/>
              </w:numPr>
            </w:pPr>
            <w:r>
              <w:t>D</w:t>
            </w:r>
            <w:r w:rsidR="0055294A" w:rsidRPr="00F35468">
              <w:t xml:space="preserve">eveloping partnerships between Learn Local providers, TAFEs, </w:t>
            </w:r>
            <w:proofErr w:type="gramStart"/>
            <w:r w:rsidR="0055294A" w:rsidRPr="00F35468">
              <w:t>universities</w:t>
            </w:r>
            <w:proofErr w:type="gramEnd"/>
            <w:r w:rsidR="0055294A" w:rsidRPr="00F35468">
              <w:t xml:space="preserve"> and other parts of the post-compulsory education system</w:t>
            </w:r>
          </w:p>
          <w:p w14:paraId="75423D74" w14:textId="3CD42152" w:rsidR="0055294A" w:rsidRPr="00F35468" w:rsidRDefault="008B63F1" w:rsidP="000E16B4">
            <w:pPr>
              <w:pStyle w:val="BodyText"/>
              <w:numPr>
                <w:ilvl w:val="0"/>
                <w:numId w:val="25"/>
              </w:numPr>
            </w:pPr>
            <w:r>
              <w:t>D</w:t>
            </w:r>
            <w:r w:rsidR="0055294A" w:rsidRPr="00F35468">
              <w:t>eveloping partnerships between Learn Local providers and employers</w:t>
            </w:r>
          </w:p>
          <w:p w14:paraId="093C86B3" w14:textId="2E325D57" w:rsidR="0055294A" w:rsidRPr="00F35468" w:rsidRDefault="008B63F1" w:rsidP="000E16B4">
            <w:pPr>
              <w:pStyle w:val="BodyText"/>
              <w:numPr>
                <w:ilvl w:val="0"/>
                <w:numId w:val="25"/>
              </w:numPr>
            </w:pPr>
            <w:r>
              <w:t>D</w:t>
            </w:r>
            <w:r w:rsidR="0055294A" w:rsidRPr="00F35468">
              <w:t>eveloping arrangements for non-educational supports for learners from health and community services partners</w:t>
            </w:r>
          </w:p>
          <w:p w14:paraId="720848BB" w14:textId="77777777" w:rsidR="0055294A" w:rsidRPr="00F35468" w:rsidRDefault="0055294A" w:rsidP="0055294A">
            <w:pPr>
              <w:pStyle w:val="BodyText"/>
              <w:ind w:left="176"/>
              <w:rPr>
                <w:b/>
                <w:bCs/>
              </w:rPr>
            </w:pPr>
            <w:r w:rsidRPr="00F35468">
              <w:rPr>
                <w:b/>
                <w:bCs/>
              </w:rPr>
              <w:t>A priority provider of solutions</w:t>
            </w:r>
          </w:p>
          <w:p w14:paraId="016CB4ED" w14:textId="20A81764" w:rsidR="0055294A" w:rsidRPr="0055294A" w:rsidRDefault="008B63F1" w:rsidP="000E16B4">
            <w:pPr>
              <w:pStyle w:val="BodyText"/>
              <w:numPr>
                <w:ilvl w:val="0"/>
                <w:numId w:val="25"/>
              </w:numPr>
            </w:pPr>
            <w:r>
              <w:t>D</w:t>
            </w:r>
            <w:r w:rsidR="0055294A" w:rsidRPr="00F35468">
              <w:t>elivering practical solutions aligned with employer</w:t>
            </w:r>
            <w:r w:rsidR="00882F7D">
              <w:t>s</w:t>
            </w:r>
            <w:r w:rsidR="0055294A" w:rsidRPr="00F35468">
              <w:t>’ needs and Victorian Government priorities</w:t>
            </w:r>
          </w:p>
        </w:tc>
      </w:tr>
    </w:tbl>
    <w:bookmarkEnd w:id="66"/>
    <w:p w14:paraId="028F6FA4" w14:textId="77777777" w:rsidR="005949AF" w:rsidRPr="0095542E" w:rsidRDefault="005949AF" w:rsidP="00E70F0E">
      <w:pPr>
        <w:pStyle w:val="Heading40"/>
      </w:pPr>
      <w:r w:rsidRPr="00926B9B">
        <w:t>ACFE–TAFE Relationships</w:t>
      </w:r>
      <w:r w:rsidRPr="0095542E">
        <w:t xml:space="preserve"> </w:t>
      </w:r>
    </w:p>
    <w:p w14:paraId="53BA9F26" w14:textId="6FE8AEEC" w:rsidR="005949AF" w:rsidRDefault="005949AF" w:rsidP="00E70F0E">
      <w:pPr>
        <w:pStyle w:val="BodyText"/>
        <w:ind w:right="0"/>
      </w:pPr>
      <w:r w:rsidRPr="00CF763A">
        <w:t xml:space="preserve">The ACFE–TAFE Relationships initiative aims to identify, </w:t>
      </w:r>
      <w:proofErr w:type="gramStart"/>
      <w:r w:rsidRPr="00CF763A">
        <w:t>strengthen</w:t>
      </w:r>
      <w:proofErr w:type="gramEnd"/>
      <w:r w:rsidRPr="00CF763A">
        <w:t xml:space="preserve"> and sustain relationships between TAFEs and Learn Local</w:t>
      </w:r>
      <w:r w:rsidR="005927F9">
        <w:t xml:space="preserve"> provider</w:t>
      </w:r>
      <w:r w:rsidRPr="00CF763A">
        <w:t>s that build a seamless post</w:t>
      </w:r>
      <w:r w:rsidRPr="00CF763A">
        <w:noBreakHyphen/>
        <w:t xml:space="preserve">secondary education system for </w:t>
      </w:r>
      <w:r w:rsidR="00540D24">
        <w:t>adult</w:t>
      </w:r>
      <w:r w:rsidRPr="00CF763A">
        <w:t xml:space="preserve"> learners.</w:t>
      </w:r>
    </w:p>
    <w:p w14:paraId="397853F7" w14:textId="5B8F806F" w:rsidR="005949AF" w:rsidRDefault="005949AF" w:rsidP="00E70F0E">
      <w:pPr>
        <w:pStyle w:val="BodyText"/>
        <w:ind w:right="0"/>
      </w:pPr>
      <w:r>
        <w:t>In 2020–21</w:t>
      </w:r>
      <w:r w:rsidR="00750FBB">
        <w:t>,</w:t>
      </w:r>
      <w:r>
        <w:t xml:space="preserve"> the Department undertook </w:t>
      </w:r>
      <w:r w:rsidRPr="00CF763A">
        <w:t xml:space="preserve">a review to identify </w:t>
      </w:r>
      <w:r>
        <w:t xml:space="preserve">the </w:t>
      </w:r>
      <w:r w:rsidRPr="00CF763A">
        <w:t>key features and activities that contribute to a successful relationship between Learn Loca</w:t>
      </w:r>
      <w:r>
        <w:t>l</w:t>
      </w:r>
      <w:r w:rsidR="005927F9">
        <w:t xml:space="preserve"> providers</w:t>
      </w:r>
      <w:r w:rsidRPr="00CF763A">
        <w:t xml:space="preserve"> and TAFE</w:t>
      </w:r>
      <w:r>
        <w:t>s</w:t>
      </w:r>
      <w:r w:rsidR="00750FBB">
        <w:t>. It</w:t>
      </w:r>
      <w:r w:rsidR="00433089">
        <w:t xml:space="preserve"> </w:t>
      </w:r>
      <w:r>
        <w:t>involved online</w:t>
      </w:r>
      <w:r w:rsidRPr="00CF763A">
        <w:t xml:space="preserve"> facilitated workshop</w:t>
      </w:r>
      <w:r>
        <w:t>s</w:t>
      </w:r>
      <w:r w:rsidR="00433089">
        <w:t xml:space="preserve"> of key stakeholders from regional and metropolitan areas across the state</w:t>
      </w:r>
      <w:r>
        <w:t>.</w:t>
      </w:r>
    </w:p>
    <w:p w14:paraId="583A0F6F" w14:textId="5E69F906" w:rsidR="005949AF" w:rsidRDefault="005949AF" w:rsidP="00E70F0E">
      <w:pPr>
        <w:pStyle w:val="BodyText"/>
        <w:ind w:right="0"/>
      </w:pPr>
      <w:r>
        <w:t>T</w:t>
      </w:r>
      <w:r w:rsidRPr="00CF763A">
        <w:t>he final research report</w:t>
      </w:r>
      <w:r>
        <w:t xml:space="preserve"> has informed delivery of the ACFE–TAFE Partnerships project and is guiding the development of new ACFE–TAFE partnership strategies.</w:t>
      </w:r>
    </w:p>
    <w:p w14:paraId="466EF3F5" w14:textId="77777777" w:rsidR="005949AF" w:rsidRPr="00441B7C" w:rsidRDefault="005949AF" w:rsidP="005949AF">
      <w:pPr>
        <w:pStyle w:val="Heading40"/>
      </w:pPr>
      <w:r w:rsidRPr="001E2E7E">
        <w:t xml:space="preserve">ACFE–TAFE </w:t>
      </w:r>
      <w:r w:rsidRPr="00E1060E">
        <w:t>P</w:t>
      </w:r>
      <w:r w:rsidRPr="001E2E7E">
        <w:t>artnerships</w:t>
      </w:r>
    </w:p>
    <w:p w14:paraId="2991E7A8" w14:textId="77777777" w:rsidR="005949AF" w:rsidRPr="00CF763A" w:rsidRDefault="005949AF" w:rsidP="00E70F0E">
      <w:pPr>
        <w:pStyle w:val="BodyText"/>
        <w:ind w:right="0"/>
      </w:pPr>
      <w:r>
        <w:t>A</w:t>
      </w:r>
      <w:r w:rsidRPr="00CF763A">
        <w:t xml:space="preserve">s part of </w:t>
      </w:r>
      <w:r>
        <w:t>the ACFE–TAFE Relationships initiative,</w:t>
      </w:r>
      <w:r w:rsidRPr="00CF763A">
        <w:t xml:space="preserve"> </w:t>
      </w:r>
      <w:r>
        <w:t>t</w:t>
      </w:r>
      <w:r w:rsidRPr="00CF763A">
        <w:t xml:space="preserve">he ACFE–TAFE </w:t>
      </w:r>
      <w:r>
        <w:t xml:space="preserve">(Free TAFE) </w:t>
      </w:r>
      <w:proofErr w:type="gramStart"/>
      <w:r w:rsidRPr="00CF763A">
        <w:t>Partnerships</w:t>
      </w:r>
      <w:proofErr w:type="gramEnd"/>
      <w:r w:rsidRPr="00CF763A">
        <w:t xml:space="preserve"> project</w:t>
      </w:r>
      <w:r>
        <w:t xml:space="preserve"> </w:t>
      </w:r>
      <w:r w:rsidRPr="00CF763A">
        <w:t>explore</w:t>
      </w:r>
      <w:r>
        <w:t>d</w:t>
      </w:r>
      <w:r w:rsidRPr="00CF763A">
        <w:t xml:space="preserve"> Learn Local and TAFE partnership models and develop</w:t>
      </w:r>
      <w:r>
        <w:t>ed</w:t>
      </w:r>
      <w:r w:rsidRPr="00CF763A">
        <w:t xml:space="preserve"> pre-accredited programs and resources t</w:t>
      </w:r>
      <w:r>
        <w:t xml:space="preserve">o </w:t>
      </w:r>
      <w:r w:rsidRPr="00CF763A">
        <w:t>support students at risk of non-completion to succeed in their Free TAFE–accredited course.</w:t>
      </w:r>
    </w:p>
    <w:p w14:paraId="5D70CFDA" w14:textId="14467601" w:rsidR="005949AF" w:rsidRDefault="005949AF" w:rsidP="00E70F0E">
      <w:pPr>
        <w:pStyle w:val="BodyText"/>
        <w:ind w:right="0"/>
      </w:pPr>
      <w:r>
        <w:t>The Chisholm consortia (</w:t>
      </w:r>
      <w:r w:rsidRPr="00CF763A">
        <w:t xml:space="preserve">Chisholm Institute, Foundation Learning </w:t>
      </w:r>
      <w:proofErr w:type="gramStart"/>
      <w:r w:rsidRPr="00CF763A">
        <w:t>Centre</w:t>
      </w:r>
      <w:proofErr w:type="gramEnd"/>
      <w:r w:rsidRPr="00CF763A">
        <w:t xml:space="preserve"> and Bass Coast Adult Learning</w:t>
      </w:r>
      <w:r>
        <w:t>) and the Mildura consortia (</w:t>
      </w:r>
      <w:r w:rsidRPr="00CF763A">
        <w:t>Sunraysia Institute of TAFE, Zoe Support Australia and Sunraysia Mallee Ethnic Communities Counci</w:t>
      </w:r>
      <w:r>
        <w:t xml:space="preserve">l) </w:t>
      </w:r>
      <w:r w:rsidRPr="00CF763A">
        <w:t>co-design</w:t>
      </w:r>
      <w:r>
        <w:t>ed</w:t>
      </w:r>
      <w:r w:rsidRPr="00CF763A">
        <w:t xml:space="preserve"> and develop</w:t>
      </w:r>
      <w:r>
        <w:t>ed</w:t>
      </w:r>
      <w:r w:rsidR="00433089">
        <w:t xml:space="preserve"> eight</w:t>
      </w:r>
      <w:r w:rsidRPr="00CF763A">
        <w:t xml:space="preserve"> pre-accredited training products</w:t>
      </w:r>
      <w:r w:rsidR="00433089">
        <w:t xml:space="preserve"> to support</w:t>
      </w:r>
      <w:r w:rsidRPr="00CF763A">
        <w:t xml:space="preserve"> Free TAFE students </w:t>
      </w:r>
      <w:r w:rsidR="00433089">
        <w:t xml:space="preserve">enrolled </w:t>
      </w:r>
      <w:r w:rsidRPr="00CF763A">
        <w:t>in selected courses</w:t>
      </w:r>
      <w:r>
        <w:t>.</w:t>
      </w:r>
    </w:p>
    <w:p w14:paraId="4BE2C466" w14:textId="1A236E70" w:rsidR="005949AF" w:rsidRDefault="005949AF" w:rsidP="00E70F0E">
      <w:pPr>
        <w:pStyle w:val="BodyText"/>
        <w:ind w:right="0"/>
        <w:rPr>
          <w:rFonts w:eastAsiaTheme="minorHAnsi"/>
          <w:color w:val="000000"/>
        </w:rPr>
      </w:pPr>
      <w:r>
        <w:rPr>
          <w:rFonts w:eastAsiaTheme="minorHAnsi"/>
          <w:color w:val="000000"/>
        </w:rPr>
        <w:t>T</w:t>
      </w:r>
      <w:r w:rsidRPr="00253200">
        <w:rPr>
          <w:rFonts w:eastAsiaTheme="minorHAnsi"/>
          <w:color w:val="000000"/>
        </w:rPr>
        <w:t>he project establish</w:t>
      </w:r>
      <w:r>
        <w:rPr>
          <w:rFonts w:eastAsiaTheme="minorHAnsi"/>
          <w:color w:val="000000"/>
        </w:rPr>
        <w:t xml:space="preserve">ed curriculum, </w:t>
      </w:r>
      <w:r w:rsidRPr="00253200">
        <w:rPr>
          <w:rFonts w:eastAsiaTheme="minorHAnsi"/>
          <w:color w:val="000000"/>
        </w:rPr>
        <w:t>learning and teaching materials</w:t>
      </w:r>
      <w:r w:rsidR="00750FBB">
        <w:rPr>
          <w:rFonts w:eastAsiaTheme="minorHAnsi"/>
          <w:color w:val="000000"/>
        </w:rPr>
        <w:t>,</w:t>
      </w:r>
      <w:r w:rsidRPr="00253200">
        <w:rPr>
          <w:rFonts w:eastAsiaTheme="minorHAnsi"/>
          <w:color w:val="000000"/>
        </w:rPr>
        <w:t xml:space="preserve"> and resources and partnership models that can be replicated across Victoria to support Free TAFE </w:t>
      </w:r>
      <w:r w:rsidR="00433089">
        <w:rPr>
          <w:rFonts w:eastAsiaTheme="minorHAnsi"/>
          <w:color w:val="000000"/>
        </w:rPr>
        <w:t xml:space="preserve">and other </w:t>
      </w:r>
      <w:r w:rsidRPr="00253200">
        <w:rPr>
          <w:rFonts w:eastAsiaTheme="minorHAnsi"/>
          <w:color w:val="000000"/>
        </w:rPr>
        <w:t xml:space="preserve">students. </w:t>
      </w:r>
      <w:r>
        <w:rPr>
          <w:rFonts w:eastAsiaTheme="minorHAnsi"/>
          <w:color w:val="000000"/>
        </w:rPr>
        <w:t xml:space="preserve">These resources </w:t>
      </w:r>
      <w:r w:rsidR="007D16E8">
        <w:rPr>
          <w:rFonts w:eastAsiaTheme="minorHAnsi"/>
          <w:color w:val="000000"/>
        </w:rPr>
        <w:t>we</w:t>
      </w:r>
      <w:r>
        <w:rPr>
          <w:rFonts w:eastAsiaTheme="minorHAnsi"/>
          <w:color w:val="000000"/>
        </w:rPr>
        <w:t>re collected</w:t>
      </w:r>
      <w:r w:rsidR="007D16E8">
        <w:rPr>
          <w:rFonts w:eastAsiaTheme="minorHAnsi"/>
          <w:color w:val="000000"/>
        </w:rPr>
        <w:t xml:space="preserve"> and used as inputs</w:t>
      </w:r>
      <w:r>
        <w:rPr>
          <w:rFonts w:eastAsiaTheme="minorHAnsi"/>
          <w:color w:val="000000"/>
        </w:rPr>
        <w:t xml:space="preserve"> into programs Gaining the Edge and Learn Local </w:t>
      </w:r>
      <w:r w:rsidR="001922F3">
        <w:rPr>
          <w:rFonts w:eastAsiaTheme="minorHAnsi"/>
          <w:color w:val="000000"/>
        </w:rPr>
        <w:t xml:space="preserve">Study </w:t>
      </w:r>
      <w:r>
        <w:rPr>
          <w:rFonts w:eastAsiaTheme="minorHAnsi"/>
          <w:color w:val="000000"/>
        </w:rPr>
        <w:t xml:space="preserve">Support, each containing four modules </w:t>
      </w:r>
      <w:r w:rsidR="00750FBB">
        <w:rPr>
          <w:rFonts w:eastAsiaTheme="minorHAnsi"/>
          <w:color w:val="000000"/>
        </w:rPr>
        <w:t>that</w:t>
      </w:r>
      <w:r>
        <w:rPr>
          <w:rFonts w:eastAsiaTheme="minorHAnsi"/>
          <w:color w:val="000000"/>
        </w:rPr>
        <w:t xml:space="preserve"> focus on foundation and core skills such as resilience and digital literacy. </w:t>
      </w:r>
    </w:p>
    <w:p w14:paraId="55954D9A" w14:textId="77777777" w:rsidR="005949AF" w:rsidRPr="005019C8" w:rsidRDefault="005949AF" w:rsidP="00E70F0E">
      <w:pPr>
        <w:pStyle w:val="BodyText"/>
        <w:ind w:right="0"/>
        <w:rPr>
          <w:rFonts w:eastAsiaTheme="minorHAnsi"/>
          <w:color w:val="000000"/>
        </w:rPr>
      </w:pPr>
      <w:r>
        <w:rPr>
          <w:rFonts w:eastAsiaTheme="minorHAnsi"/>
          <w:color w:val="000000"/>
        </w:rPr>
        <w:t>An evaluation of the project found</w:t>
      </w:r>
      <w:r w:rsidRPr="00253200">
        <w:rPr>
          <w:rFonts w:eastAsiaTheme="minorHAnsi"/>
          <w:color w:val="000000"/>
        </w:rPr>
        <w:t xml:space="preserve"> </w:t>
      </w:r>
      <w:r>
        <w:rPr>
          <w:rFonts w:eastAsiaTheme="minorHAnsi"/>
          <w:color w:val="000000"/>
        </w:rPr>
        <w:t xml:space="preserve">that </w:t>
      </w:r>
      <w:r w:rsidRPr="00253200">
        <w:rPr>
          <w:rFonts w:eastAsiaTheme="minorHAnsi"/>
          <w:color w:val="000000"/>
        </w:rPr>
        <w:t xml:space="preserve">there </w:t>
      </w:r>
      <w:r>
        <w:rPr>
          <w:rFonts w:eastAsiaTheme="minorHAnsi"/>
          <w:color w:val="000000"/>
        </w:rPr>
        <w:t>wa</w:t>
      </w:r>
      <w:r w:rsidRPr="00253200">
        <w:rPr>
          <w:rFonts w:eastAsiaTheme="minorHAnsi"/>
          <w:color w:val="000000"/>
        </w:rPr>
        <w:t xml:space="preserve">s strong sector support and buy-in for the partnership model </w:t>
      </w:r>
      <w:r>
        <w:rPr>
          <w:rFonts w:eastAsiaTheme="minorHAnsi"/>
          <w:color w:val="000000"/>
        </w:rPr>
        <w:t xml:space="preserve">and that </w:t>
      </w:r>
      <w:r w:rsidRPr="00253200">
        <w:rPr>
          <w:rFonts w:eastAsiaTheme="minorHAnsi"/>
          <w:color w:val="000000"/>
        </w:rPr>
        <w:t xml:space="preserve">the pre-accredited programs supported critical learning relevant to the TAFE course. </w:t>
      </w:r>
    </w:p>
    <w:p w14:paraId="5BCEF0E6" w14:textId="416ADE8F" w:rsidR="005949AF" w:rsidRDefault="005949AF" w:rsidP="00E70F0E">
      <w:pPr>
        <w:pStyle w:val="BodyText"/>
        <w:ind w:right="0"/>
      </w:pPr>
      <w:r>
        <w:t xml:space="preserve">Gaining the Edge resources </w:t>
      </w:r>
      <w:r w:rsidR="00E17A4C">
        <w:t xml:space="preserve">became available </w:t>
      </w:r>
      <w:r>
        <w:t>on the Learn Local website</w:t>
      </w:r>
      <w:r w:rsidR="00E17A4C">
        <w:t xml:space="preserve"> in 2021. </w:t>
      </w:r>
      <w:r w:rsidRPr="00AB66D9">
        <w:t xml:space="preserve">Learn Local Study Support resources </w:t>
      </w:r>
      <w:r w:rsidR="00AB66D9" w:rsidRPr="00AB66D9">
        <w:t xml:space="preserve">will </w:t>
      </w:r>
      <w:r w:rsidR="00433089" w:rsidRPr="00AB66D9">
        <w:t>bec</w:t>
      </w:r>
      <w:r w:rsidR="00AB66D9">
        <w:t>o</w:t>
      </w:r>
      <w:r w:rsidR="00433089" w:rsidRPr="00AB66D9">
        <w:t>me</w:t>
      </w:r>
      <w:r w:rsidRPr="00AB66D9">
        <w:t xml:space="preserve"> available </w:t>
      </w:r>
      <w:r w:rsidR="00433089" w:rsidRPr="00AB66D9">
        <w:t>in</w:t>
      </w:r>
      <w:r w:rsidRPr="00AB66D9">
        <w:t xml:space="preserve"> 2021</w:t>
      </w:r>
      <w:r w:rsidR="00AB66D9" w:rsidRPr="00AB66D9">
        <w:t>–22</w:t>
      </w:r>
      <w:r w:rsidRPr="00AB66D9">
        <w:t>.</w:t>
      </w:r>
      <w:r>
        <w:t xml:space="preserve"> </w:t>
      </w:r>
      <w:r w:rsidR="00486FBA">
        <w:t>The modules can be used to support all at</w:t>
      </w:r>
      <w:r w:rsidR="00750FBB">
        <w:t>-</w:t>
      </w:r>
      <w:r w:rsidR="00486FBA">
        <w:t>risk learners undertaking accredited training to ensure better completions and</w:t>
      </w:r>
      <w:r w:rsidR="00750FBB">
        <w:t xml:space="preserve"> to</w:t>
      </w:r>
      <w:r w:rsidR="00486FBA">
        <w:t xml:space="preserve"> aid success.</w:t>
      </w:r>
    </w:p>
    <w:p w14:paraId="2CFC8D3C" w14:textId="77777777" w:rsidR="005949AF" w:rsidRPr="00BA77DB" w:rsidRDefault="005949AF" w:rsidP="005949AF">
      <w:pPr>
        <w:pStyle w:val="BodyText"/>
        <w:keepNext/>
        <w:ind w:right="136"/>
      </w:pPr>
      <w:r w:rsidRPr="00926B9B">
        <w:rPr>
          <w:i/>
        </w:rPr>
        <w:lastRenderedPageBreak/>
        <w:t>Learn Local TAFE</w:t>
      </w:r>
      <w:r w:rsidR="00985547">
        <w:rPr>
          <w:i/>
        </w:rPr>
        <w:t xml:space="preserve"> </w:t>
      </w:r>
      <w:r w:rsidRPr="00926B9B">
        <w:rPr>
          <w:i/>
        </w:rPr>
        <w:t>Support and Pathways to TAFE pilot programs</w:t>
      </w:r>
    </w:p>
    <w:p w14:paraId="6FC2FCED" w14:textId="77777777" w:rsidR="005949AF" w:rsidRDefault="005949AF" w:rsidP="00E70F0E">
      <w:pPr>
        <w:pStyle w:val="BodyText"/>
        <w:ind w:right="0"/>
      </w:pPr>
      <w:r>
        <w:t xml:space="preserve">In October 2020, the Department conducted an ‘Invitation to Pilot’ to identify Pathways to TAFE teaching resources and materials already available in the Learn Local sector, </w:t>
      </w:r>
      <w:proofErr w:type="gramStart"/>
      <w:r>
        <w:t>in order to</w:t>
      </w:r>
      <w:proofErr w:type="gramEnd"/>
      <w:r>
        <w:t xml:space="preserve"> develop those teaching materials against Board quality standards and publish them for wider use. </w:t>
      </w:r>
    </w:p>
    <w:p w14:paraId="266E10E7" w14:textId="5E0C4317" w:rsidR="005949AF" w:rsidRDefault="005949AF" w:rsidP="00E70F0E">
      <w:pPr>
        <w:pStyle w:val="BodyText"/>
        <w:ind w:right="0"/>
      </w:pPr>
      <w:r>
        <w:t>The Department identified two programs</w:t>
      </w:r>
      <w:r w:rsidR="00433089">
        <w:t>:</w:t>
      </w:r>
      <w:r>
        <w:t xml:space="preserve"> Ready for Hospitality and Employable Me</w:t>
      </w:r>
      <w:r w:rsidR="00750FBB">
        <w:t>/</w:t>
      </w:r>
      <w:r>
        <w:t xml:space="preserve">Moving On. </w:t>
      </w:r>
    </w:p>
    <w:p w14:paraId="678B2AAF" w14:textId="177F8907" w:rsidR="005949AF" w:rsidRDefault="005949AF" w:rsidP="00E70F0E">
      <w:pPr>
        <w:pStyle w:val="BodyText"/>
      </w:pPr>
      <w:r w:rsidRPr="00E1060E">
        <w:t>These teaching resources have been developed with the support of expert instructional designers and will be available to the Learn Local sector in Semester 2, 2021</w:t>
      </w:r>
      <w:r w:rsidRPr="00926B9B">
        <w:t>.</w:t>
      </w:r>
      <w:r w:rsidRPr="00E1060E">
        <w:t xml:space="preserve"> </w:t>
      </w:r>
    </w:p>
    <w:p w14:paraId="12B88E76" w14:textId="1776BC99" w:rsidR="00433089" w:rsidRPr="0095542E" w:rsidRDefault="00433089" w:rsidP="00E70F0E">
      <w:pPr>
        <w:pStyle w:val="BodyText"/>
      </w:pPr>
      <w:r>
        <w:t>Initial work has commenced</w:t>
      </w:r>
      <w:r w:rsidR="00750FBB">
        <w:t>,</w:t>
      </w:r>
      <w:r>
        <w:t xml:space="preserve"> with a group of regional and metropolitan TAFE institutes to co-design Learn Local pathways programs in two skill</w:t>
      </w:r>
      <w:r w:rsidR="00985547">
        <w:t>s</w:t>
      </w:r>
      <w:r>
        <w:t xml:space="preserve"> shortage areas</w:t>
      </w:r>
      <w:r w:rsidR="00776834">
        <w:t>.</w:t>
      </w:r>
    </w:p>
    <w:tbl>
      <w:tblPr>
        <w:tblW w:w="5000" w:type="pct"/>
        <w:shd w:val="clear" w:color="auto" w:fill="F2F2F2" w:themeFill="background1" w:themeFillShade="F2"/>
        <w:tblLook w:val="04A0" w:firstRow="1" w:lastRow="0" w:firstColumn="1" w:lastColumn="0" w:noHBand="0" w:noVBand="1"/>
        <w:tblCaption w:val="Strategic priority: Our people"/>
        <w:tblDescription w:val="Sub-heading 1: Investing in the Learn Local workforce&#10;Doint point 1: Investing in the professional development of Learn Local leaders and educators&#10;Sub-heading 2: Investing in improved products and tools&#10;Doint point 1: Investing in high-quality learning resources&#10;"/>
      </w:tblPr>
      <w:tblGrid>
        <w:gridCol w:w="9632"/>
      </w:tblGrid>
      <w:tr w:rsidR="005949AF" w:rsidRPr="0095542E" w14:paraId="47116E43" w14:textId="77777777" w:rsidTr="005949AF">
        <w:trPr>
          <w:cantSplit/>
          <w:trHeight w:val="2031"/>
        </w:trPr>
        <w:tc>
          <w:tcPr>
            <w:tcW w:w="9632" w:type="dxa"/>
            <w:shd w:val="clear" w:color="auto" w:fill="F2F2F2" w:themeFill="background1" w:themeFillShade="F2"/>
          </w:tcPr>
          <w:p w14:paraId="60F16153" w14:textId="77777777" w:rsidR="005949AF" w:rsidRPr="0095542E" w:rsidRDefault="005949AF" w:rsidP="005949AF">
            <w:pPr>
              <w:pStyle w:val="Keyinitiativeheading"/>
            </w:pPr>
            <w:r w:rsidRPr="0095542E">
              <w:t>Strategic priority: Our people</w:t>
            </w:r>
          </w:p>
          <w:p w14:paraId="272FA09E" w14:textId="77777777" w:rsidR="005949AF" w:rsidRPr="0095542E" w:rsidRDefault="005949AF" w:rsidP="005949AF">
            <w:pPr>
              <w:pStyle w:val="BodyText"/>
              <w:ind w:left="176"/>
              <w:rPr>
                <w:b/>
                <w:bCs/>
              </w:rPr>
            </w:pPr>
            <w:r w:rsidRPr="0095542E">
              <w:rPr>
                <w:b/>
                <w:bCs/>
              </w:rPr>
              <w:t>Investing in the Learn Local workforce</w:t>
            </w:r>
          </w:p>
          <w:p w14:paraId="6931A3B7" w14:textId="77777777" w:rsidR="005949AF" w:rsidRPr="0095542E" w:rsidRDefault="005949AF" w:rsidP="005949AF">
            <w:pPr>
              <w:pStyle w:val="BodyText"/>
              <w:numPr>
                <w:ilvl w:val="0"/>
                <w:numId w:val="25"/>
              </w:numPr>
            </w:pPr>
            <w:r w:rsidRPr="0095542E">
              <w:t>Investing in the professional development of Learn Local leaders and educators</w:t>
            </w:r>
          </w:p>
          <w:p w14:paraId="306286E9" w14:textId="77777777" w:rsidR="005949AF" w:rsidRPr="0095542E" w:rsidRDefault="005949AF" w:rsidP="005949AF">
            <w:pPr>
              <w:pStyle w:val="BodyText"/>
              <w:ind w:left="176"/>
              <w:rPr>
                <w:b/>
                <w:bCs/>
              </w:rPr>
            </w:pPr>
            <w:r w:rsidRPr="0095542E">
              <w:rPr>
                <w:b/>
                <w:bCs/>
              </w:rPr>
              <w:t>Investing in improved products and tools</w:t>
            </w:r>
          </w:p>
          <w:p w14:paraId="4EDE73E8" w14:textId="77777777" w:rsidR="005949AF" w:rsidRPr="0095542E" w:rsidRDefault="005949AF" w:rsidP="005949AF">
            <w:pPr>
              <w:pStyle w:val="BodyText"/>
              <w:numPr>
                <w:ilvl w:val="0"/>
                <w:numId w:val="25"/>
              </w:numPr>
            </w:pPr>
            <w:r w:rsidRPr="0095542E">
              <w:t>Investing in high-quality learning resources</w:t>
            </w:r>
          </w:p>
        </w:tc>
      </w:tr>
    </w:tbl>
    <w:p w14:paraId="267378AD" w14:textId="77777777" w:rsidR="005949AF" w:rsidRPr="0095542E" w:rsidRDefault="005949AF" w:rsidP="00E70F0E">
      <w:pPr>
        <w:pStyle w:val="Heading40"/>
      </w:pPr>
      <w:r w:rsidRPr="00E1060E">
        <w:t xml:space="preserve">Professional development </w:t>
      </w:r>
    </w:p>
    <w:p w14:paraId="36E94D28" w14:textId="63CCDB4F" w:rsidR="005949AF" w:rsidRDefault="005949AF" w:rsidP="00E70F0E">
      <w:pPr>
        <w:pStyle w:val="BodyText"/>
      </w:pPr>
      <w:r>
        <w:t>During 2020–21, the Board supported Learn Local providers</w:t>
      </w:r>
      <w:r w:rsidR="00486FBA">
        <w:t xml:space="preserve"> by funding</w:t>
      </w:r>
      <w:r>
        <w:t xml:space="preserve"> a range of activities that included the following </w:t>
      </w:r>
      <w:r w:rsidR="00540D24">
        <w:t>programs</w:t>
      </w:r>
      <w:r w:rsidR="00750FBB">
        <w:t>:</w:t>
      </w:r>
    </w:p>
    <w:p w14:paraId="2F41B5DF" w14:textId="1A5DA3B6" w:rsidR="005949AF" w:rsidRDefault="005949AF" w:rsidP="005949AF">
      <w:pPr>
        <w:pStyle w:val="Point"/>
        <w:numPr>
          <w:ilvl w:val="0"/>
          <w:numId w:val="41"/>
        </w:numPr>
        <w:autoSpaceDE/>
        <w:autoSpaceDN/>
        <w:spacing w:before="0"/>
        <w:ind w:left="714" w:right="0" w:hanging="357"/>
        <w:rPr>
          <w:rFonts w:eastAsiaTheme="minorHAnsi"/>
        </w:rPr>
      </w:pPr>
      <w:r>
        <w:t xml:space="preserve">A </w:t>
      </w:r>
      <w:r w:rsidR="00486FBA">
        <w:t>c</w:t>
      </w:r>
      <w:r>
        <w:t xml:space="preserve">ourse on literacy and numeracy teaching and learning (the Adult Literacy and Numeracy Practitioners Program) was delivered by 19 </w:t>
      </w:r>
      <w:r w:rsidR="00750FBB" w:rsidRPr="008D6CA3">
        <w:t>lead</w:t>
      </w:r>
      <w:r w:rsidR="008D6CA3">
        <w:t>-</w:t>
      </w:r>
      <w:r>
        <w:t>traine</w:t>
      </w:r>
      <w:r w:rsidR="000C7314">
        <w:t>d</w:t>
      </w:r>
      <w:r>
        <w:t xml:space="preserve"> pre-accredited educators to a further 150 pre-accredited educators of other Learn Local</w:t>
      </w:r>
      <w:r w:rsidR="005927F9">
        <w:t xml:space="preserve"> provider</w:t>
      </w:r>
      <w:r>
        <w:t xml:space="preserve">s. </w:t>
      </w:r>
    </w:p>
    <w:p w14:paraId="11A5B994" w14:textId="53C62183" w:rsidR="00486FBA" w:rsidRDefault="00486FBA" w:rsidP="00486FBA">
      <w:pPr>
        <w:widowControl/>
        <w:numPr>
          <w:ilvl w:val="0"/>
          <w:numId w:val="41"/>
        </w:numPr>
        <w:autoSpaceDE/>
        <w:autoSpaceDN/>
        <w:spacing w:after="120" w:line="259" w:lineRule="auto"/>
        <w:rPr>
          <w:rFonts w:eastAsia="Meiryo" w:cs="Arial"/>
          <w:color w:val="000000"/>
          <w:szCs w:val="20"/>
          <w:lang w:bidi="ar-SA"/>
        </w:rPr>
      </w:pPr>
      <w:proofErr w:type="spellStart"/>
      <w:r>
        <w:rPr>
          <w:rFonts w:eastAsia="Meiryo" w:cs="Arial"/>
          <w:color w:val="000000"/>
          <w:szCs w:val="20"/>
          <w:lang w:bidi="ar-SA"/>
        </w:rPr>
        <w:t>ACEVic</w:t>
      </w:r>
      <w:proofErr w:type="spellEnd"/>
      <w:r>
        <w:rPr>
          <w:rFonts w:eastAsia="Meiryo" w:cs="Arial"/>
          <w:color w:val="000000"/>
          <w:szCs w:val="20"/>
          <w:lang w:bidi="ar-SA"/>
        </w:rPr>
        <w:t xml:space="preserve"> ran a</w:t>
      </w:r>
      <w:r w:rsidRPr="00A94B68">
        <w:rPr>
          <w:rFonts w:eastAsia="Meiryo" w:cs="Arial"/>
          <w:color w:val="000000"/>
          <w:szCs w:val="20"/>
          <w:lang w:bidi="ar-SA"/>
        </w:rPr>
        <w:t xml:space="preserve"> series of </w:t>
      </w:r>
      <w:r>
        <w:rPr>
          <w:rFonts w:eastAsia="Meiryo" w:cs="Arial"/>
          <w:color w:val="000000"/>
          <w:szCs w:val="20"/>
          <w:lang w:bidi="ar-SA"/>
        </w:rPr>
        <w:t xml:space="preserve">short sessions to develop online and other delivery skills of educators, showcase some of the great innovative work by the sector </w:t>
      </w:r>
      <w:r w:rsidR="00683C70">
        <w:rPr>
          <w:rFonts w:eastAsia="Meiryo" w:cs="Arial"/>
          <w:color w:val="000000"/>
          <w:szCs w:val="20"/>
          <w:lang w:bidi="ar-SA"/>
        </w:rPr>
        <w:t>and</w:t>
      </w:r>
      <w:r>
        <w:rPr>
          <w:rFonts w:eastAsia="Meiryo" w:cs="Arial"/>
          <w:color w:val="000000"/>
          <w:szCs w:val="20"/>
          <w:lang w:bidi="ar-SA"/>
        </w:rPr>
        <w:t xml:space="preserve"> provide wellbeing activities to support people during COVID</w:t>
      </w:r>
      <w:r w:rsidR="003B0763">
        <w:rPr>
          <w:rFonts w:eastAsia="Meiryo" w:cs="Arial"/>
          <w:color w:val="000000"/>
          <w:szCs w:val="20"/>
          <w:lang w:bidi="ar-SA"/>
        </w:rPr>
        <w:t>-19</w:t>
      </w:r>
      <w:r>
        <w:rPr>
          <w:rFonts w:eastAsia="Meiryo" w:cs="Arial"/>
          <w:color w:val="000000"/>
          <w:szCs w:val="20"/>
          <w:lang w:bidi="ar-SA"/>
        </w:rPr>
        <w:t xml:space="preserve"> disruption</w:t>
      </w:r>
      <w:r w:rsidR="00E061AF">
        <w:rPr>
          <w:rFonts w:eastAsia="Meiryo" w:cs="Arial"/>
          <w:color w:val="000000"/>
          <w:szCs w:val="20"/>
          <w:lang w:bidi="ar-SA"/>
        </w:rPr>
        <w:t>s</w:t>
      </w:r>
      <w:r>
        <w:rPr>
          <w:rFonts w:eastAsia="Meiryo" w:cs="Arial"/>
          <w:color w:val="000000"/>
          <w:szCs w:val="20"/>
          <w:lang w:bidi="ar-SA"/>
        </w:rPr>
        <w:t>.</w:t>
      </w:r>
    </w:p>
    <w:p w14:paraId="06EB0AA6" w14:textId="73008C22" w:rsidR="005949AF" w:rsidRPr="00A94B68" w:rsidRDefault="005949AF" w:rsidP="005949AF">
      <w:pPr>
        <w:widowControl/>
        <w:numPr>
          <w:ilvl w:val="0"/>
          <w:numId w:val="41"/>
        </w:numPr>
        <w:autoSpaceDE/>
        <w:autoSpaceDN/>
        <w:spacing w:after="120" w:line="259" w:lineRule="auto"/>
        <w:rPr>
          <w:rFonts w:eastAsia="Meiryo" w:cs="Arial"/>
          <w:color w:val="000000"/>
          <w:szCs w:val="20"/>
          <w:lang w:bidi="ar-SA"/>
        </w:rPr>
      </w:pPr>
      <w:r w:rsidRPr="00A94B68">
        <w:rPr>
          <w:rFonts w:eastAsia="Meiryo" w:cs="Arial"/>
          <w:color w:val="000000"/>
          <w:szCs w:val="20"/>
          <w:lang w:bidi="ar-SA"/>
        </w:rPr>
        <w:t xml:space="preserve">A series of three interlinked sessions on taking a project-based approach to foundation skills development </w:t>
      </w:r>
      <w:r w:rsidR="00433089">
        <w:rPr>
          <w:rFonts w:eastAsia="Meiryo" w:cs="Arial"/>
          <w:color w:val="000000"/>
          <w:szCs w:val="20"/>
          <w:lang w:bidi="ar-SA"/>
        </w:rPr>
        <w:t>was delivered</w:t>
      </w:r>
      <w:r w:rsidR="003B0763">
        <w:rPr>
          <w:rFonts w:eastAsia="Meiryo" w:cs="Arial"/>
          <w:color w:val="000000"/>
          <w:szCs w:val="20"/>
          <w:lang w:bidi="ar-SA"/>
        </w:rPr>
        <w:t>,</w:t>
      </w:r>
      <w:r w:rsidR="00433089">
        <w:rPr>
          <w:rFonts w:eastAsia="Meiryo" w:cs="Arial"/>
          <w:color w:val="000000"/>
          <w:szCs w:val="20"/>
          <w:lang w:bidi="ar-SA"/>
        </w:rPr>
        <w:t xml:space="preserve"> enabling the p</w:t>
      </w:r>
      <w:r w:rsidRPr="00A94B68">
        <w:rPr>
          <w:rFonts w:eastAsiaTheme="minorHAnsi" w:cs="Arial"/>
          <w:color w:val="000000"/>
          <w:szCs w:val="20"/>
          <w:lang w:bidi="ar-SA"/>
        </w:rPr>
        <w:t>articipants to draw on these approaches to better engage their learners.</w:t>
      </w:r>
    </w:p>
    <w:p w14:paraId="02044598" w14:textId="33705B94" w:rsidR="005949AF" w:rsidRPr="00A94B68" w:rsidRDefault="00A23A91" w:rsidP="005949AF">
      <w:pPr>
        <w:widowControl/>
        <w:numPr>
          <w:ilvl w:val="0"/>
          <w:numId w:val="41"/>
        </w:numPr>
        <w:autoSpaceDE/>
        <w:autoSpaceDN/>
        <w:spacing w:after="200" w:line="276" w:lineRule="auto"/>
        <w:contextualSpacing/>
        <w:rPr>
          <w:rFonts w:eastAsia="Meiryo" w:cs="Arial"/>
          <w:color w:val="000000"/>
          <w:szCs w:val="20"/>
          <w:lang w:bidi="ar-SA"/>
        </w:rPr>
      </w:pPr>
      <w:r>
        <w:rPr>
          <w:rFonts w:eastAsia="Meiryo" w:cs="Arial"/>
          <w:color w:val="000000"/>
          <w:szCs w:val="20"/>
          <w:lang w:bidi="ar-SA"/>
        </w:rPr>
        <w:t xml:space="preserve">A </w:t>
      </w:r>
      <w:r w:rsidR="005949AF" w:rsidRPr="00A94B68">
        <w:rPr>
          <w:rFonts w:eastAsia="Meiryo" w:cs="Arial"/>
          <w:color w:val="000000"/>
          <w:szCs w:val="20"/>
          <w:lang w:bidi="ar-SA"/>
        </w:rPr>
        <w:t xml:space="preserve">series of </w:t>
      </w:r>
      <w:r>
        <w:rPr>
          <w:rFonts w:eastAsia="Meiryo" w:cs="Arial"/>
          <w:color w:val="000000"/>
          <w:szCs w:val="20"/>
          <w:lang w:bidi="ar-SA"/>
        </w:rPr>
        <w:t xml:space="preserve">three </w:t>
      </w:r>
      <w:r w:rsidR="005949AF" w:rsidRPr="00A94B68">
        <w:rPr>
          <w:rFonts w:eastAsia="Meiryo" w:cs="Arial"/>
          <w:color w:val="000000"/>
          <w:szCs w:val="20"/>
          <w:lang w:bidi="ar-SA"/>
        </w:rPr>
        <w:t>webinars involv</w:t>
      </w:r>
      <w:r>
        <w:rPr>
          <w:rFonts w:eastAsia="Meiryo" w:cs="Arial"/>
          <w:color w:val="000000"/>
          <w:szCs w:val="20"/>
          <w:lang w:bidi="ar-SA"/>
        </w:rPr>
        <w:t>ed</w:t>
      </w:r>
      <w:r w:rsidR="005949AF" w:rsidRPr="00A94B68">
        <w:rPr>
          <w:rFonts w:eastAsia="Meiryo" w:cs="Arial"/>
          <w:color w:val="000000"/>
          <w:szCs w:val="20"/>
          <w:lang w:bidi="ar-SA"/>
        </w:rPr>
        <w:t xml:space="preserve"> Learn Local providers showcas</w:t>
      </w:r>
      <w:r>
        <w:rPr>
          <w:rFonts w:eastAsia="Meiryo" w:cs="Arial"/>
          <w:color w:val="000000"/>
          <w:szCs w:val="20"/>
          <w:lang w:bidi="ar-SA"/>
        </w:rPr>
        <w:t>ing</w:t>
      </w:r>
      <w:r w:rsidR="005949AF" w:rsidRPr="00A94B68">
        <w:rPr>
          <w:rFonts w:eastAsia="Meiryo" w:cs="Arial"/>
          <w:color w:val="000000"/>
          <w:szCs w:val="20"/>
          <w:lang w:bidi="ar-SA"/>
        </w:rPr>
        <w:t xml:space="preserve"> their innovative use of technology in pre-accredited program delivery and other innovations during COVID</w:t>
      </w:r>
      <w:r w:rsidR="00750FBB">
        <w:rPr>
          <w:rFonts w:eastAsia="Meiryo" w:cs="Arial"/>
          <w:color w:val="000000"/>
          <w:szCs w:val="20"/>
          <w:lang w:bidi="ar-SA"/>
        </w:rPr>
        <w:t>-19</w:t>
      </w:r>
      <w:r w:rsidR="005949AF" w:rsidRPr="00A94B68">
        <w:rPr>
          <w:rFonts w:eastAsia="Meiryo" w:cs="Arial"/>
          <w:color w:val="000000"/>
          <w:szCs w:val="20"/>
          <w:lang w:bidi="ar-SA"/>
        </w:rPr>
        <w:t>. Areas covered included learner outreach and engagement, marketing pre-accredited programs and supporting learner mental wellbeing.</w:t>
      </w:r>
    </w:p>
    <w:p w14:paraId="78EE900A" w14:textId="44F26E22" w:rsidR="005949AF" w:rsidRPr="00A94B68" w:rsidRDefault="005949AF" w:rsidP="005949AF">
      <w:pPr>
        <w:widowControl/>
        <w:numPr>
          <w:ilvl w:val="0"/>
          <w:numId w:val="41"/>
        </w:numPr>
        <w:autoSpaceDE/>
        <w:autoSpaceDN/>
        <w:spacing w:after="120" w:line="259" w:lineRule="auto"/>
        <w:rPr>
          <w:rFonts w:cs="Arial"/>
          <w:color w:val="000000"/>
          <w:szCs w:val="20"/>
          <w:lang w:bidi="ar-SA"/>
        </w:rPr>
      </w:pPr>
      <w:r w:rsidRPr="00A94B68">
        <w:rPr>
          <w:rFonts w:eastAsia="Meiryo" w:cs="Arial"/>
          <w:color w:val="000000"/>
          <w:szCs w:val="20"/>
          <w:lang w:bidi="ar-SA"/>
        </w:rPr>
        <w:t>A program on pre-accredited business planning for post</w:t>
      </w:r>
      <w:r w:rsidR="00750FBB">
        <w:rPr>
          <w:rFonts w:eastAsia="Meiryo" w:cs="Arial"/>
          <w:color w:val="000000"/>
          <w:szCs w:val="20"/>
          <w:lang w:bidi="ar-SA"/>
        </w:rPr>
        <w:t>-</w:t>
      </w:r>
      <w:r w:rsidRPr="00A94B68">
        <w:rPr>
          <w:rFonts w:eastAsia="Meiryo" w:cs="Arial"/>
          <w:color w:val="000000"/>
          <w:szCs w:val="20"/>
          <w:lang w:bidi="ar-SA"/>
        </w:rPr>
        <w:t>COVID</w:t>
      </w:r>
      <w:r w:rsidR="00540D24">
        <w:rPr>
          <w:rFonts w:eastAsia="Meiryo" w:cs="Arial"/>
          <w:color w:val="000000"/>
          <w:szCs w:val="20"/>
          <w:lang w:bidi="ar-SA"/>
        </w:rPr>
        <w:t>-19</w:t>
      </w:r>
      <w:r w:rsidRPr="00A94B68">
        <w:rPr>
          <w:rFonts w:eastAsia="Meiryo" w:cs="Arial"/>
          <w:color w:val="000000"/>
          <w:szCs w:val="20"/>
          <w:lang w:bidi="ar-SA"/>
        </w:rPr>
        <w:t xml:space="preserve"> and another on pre</w:t>
      </w:r>
      <w:r>
        <w:rPr>
          <w:rFonts w:eastAsia="Meiryo" w:cs="Arial"/>
          <w:color w:val="000000"/>
          <w:szCs w:val="20"/>
          <w:lang w:bidi="ar-SA"/>
        </w:rPr>
        <w:noBreakHyphen/>
      </w:r>
      <w:r w:rsidRPr="00A94B68">
        <w:rPr>
          <w:rFonts w:eastAsia="Meiryo" w:cs="Arial"/>
          <w:color w:val="000000"/>
          <w:szCs w:val="20"/>
          <w:lang w:bidi="ar-SA"/>
        </w:rPr>
        <w:t>accredited marketing to clients was delivered by the S</w:t>
      </w:r>
      <w:r w:rsidRPr="00953189">
        <w:rPr>
          <w:rFonts w:eastAsia="Meiryo" w:cs="Arial"/>
          <w:color w:val="000000"/>
          <w:szCs w:val="20"/>
          <w:lang w:bidi="ar-SA"/>
        </w:rPr>
        <w:t>mall Business M</w:t>
      </w:r>
      <w:r w:rsidR="00953189">
        <w:rPr>
          <w:rFonts w:eastAsia="Meiryo" w:cs="Arial"/>
          <w:color w:val="000000"/>
          <w:szCs w:val="20"/>
          <w:lang w:bidi="ar-SA"/>
        </w:rPr>
        <w:t>entoring</w:t>
      </w:r>
      <w:r w:rsidRPr="00A94B68">
        <w:rPr>
          <w:rFonts w:eastAsia="Meiryo" w:cs="Arial"/>
          <w:color w:val="000000"/>
          <w:szCs w:val="20"/>
          <w:lang w:bidi="ar-SA"/>
        </w:rPr>
        <w:t xml:space="preserve"> Service to around 100 pre</w:t>
      </w:r>
      <w:r w:rsidR="00437D93">
        <w:rPr>
          <w:rFonts w:eastAsia="Meiryo" w:cs="Arial"/>
          <w:color w:val="000000"/>
          <w:szCs w:val="20"/>
          <w:lang w:bidi="ar-SA"/>
        </w:rPr>
        <w:noBreakHyphen/>
      </w:r>
      <w:r w:rsidRPr="00A94B68">
        <w:rPr>
          <w:rFonts w:eastAsia="Meiryo" w:cs="Arial"/>
          <w:color w:val="000000"/>
          <w:szCs w:val="20"/>
          <w:lang w:bidi="ar-SA"/>
        </w:rPr>
        <w:t>accredited program managers in each program. The series of workshops also involved one</w:t>
      </w:r>
      <w:r>
        <w:rPr>
          <w:rFonts w:eastAsia="Meiryo" w:cs="Arial"/>
          <w:color w:val="000000"/>
          <w:szCs w:val="20"/>
          <w:lang w:bidi="ar-SA"/>
        </w:rPr>
        <w:t>-</w:t>
      </w:r>
      <w:r w:rsidRPr="00A94B68">
        <w:rPr>
          <w:rFonts w:eastAsia="Meiryo" w:cs="Arial"/>
          <w:color w:val="000000"/>
          <w:szCs w:val="20"/>
          <w:lang w:bidi="ar-SA"/>
        </w:rPr>
        <w:t>on</w:t>
      </w:r>
      <w:r>
        <w:rPr>
          <w:rFonts w:eastAsia="Meiryo" w:cs="Arial"/>
          <w:color w:val="000000"/>
          <w:szCs w:val="20"/>
          <w:lang w:bidi="ar-SA"/>
        </w:rPr>
        <w:t>-</w:t>
      </w:r>
      <w:r w:rsidRPr="00A94B68">
        <w:rPr>
          <w:rFonts w:eastAsia="Meiryo" w:cs="Arial"/>
          <w:color w:val="000000"/>
          <w:szCs w:val="20"/>
          <w:lang w:bidi="ar-SA"/>
        </w:rPr>
        <w:t xml:space="preserve">one mentoring. </w:t>
      </w:r>
    </w:p>
    <w:p w14:paraId="7318B5D6" w14:textId="47A920E8" w:rsidR="005949AF" w:rsidRPr="00A94B68" w:rsidRDefault="00A23A91" w:rsidP="005949AF">
      <w:pPr>
        <w:widowControl/>
        <w:numPr>
          <w:ilvl w:val="0"/>
          <w:numId w:val="41"/>
        </w:numPr>
        <w:autoSpaceDE/>
        <w:autoSpaceDN/>
        <w:spacing w:after="120" w:line="259" w:lineRule="auto"/>
        <w:rPr>
          <w:rFonts w:eastAsia="Meiryo" w:cs="Arial"/>
          <w:color w:val="000000"/>
          <w:szCs w:val="20"/>
          <w:lang w:bidi="ar-SA"/>
        </w:rPr>
      </w:pPr>
      <w:proofErr w:type="gramStart"/>
      <w:r>
        <w:rPr>
          <w:rFonts w:eastAsia="Meiryo" w:cs="Arial"/>
          <w:color w:val="000000"/>
          <w:szCs w:val="20"/>
          <w:lang w:bidi="ar-SA"/>
        </w:rPr>
        <w:t>A number of</w:t>
      </w:r>
      <w:proofErr w:type="gramEnd"/>
      <w:r>
        <w:rPr>
          <w:rFonts w:eastAsia="Meiryo" w:cs="Arial"/>
          <w:color w:val="000000"/>
          <w:szCs w:val="20"/>
          <w:lang w:bidi="ar-SA"/>
        </w:rPr>
        <w:t xml:space="preserve"> p</w:t>
      </w:r>
      <w:r w:rsidR="005949AF" w:rsidRPr="00A94B68">
        <w:rPr>
          <w:rFonts w:eastAsia="Meiryo" w:cs="Arial"/>
          <w:color w:val="000000"/>
          <w:szCs w:val="20"/>
          <w:lang w:bidi="ar-SA"/>
        </w:rPr>
        <w:t>rograms to increase capabilities in use of online</w:t>
      </w:r>
      <w:r w:rsidR="000725A9">
        <w:rPr>
          <w:rFonts w:eastAsia="Meiryo" w:cs="Arial"/>
          <w:color w:val="000000"/>
          <w:szCs w:val="20"/>
          <w:lang w:bidi="ar-SA"/>
        </w:rPr>
        <w:t xml:space="preserve"> or </w:t>
      </w:r>
      <w:r w:rsidR="005949AF" w:rsidRPr="00A94B68">
        <w:rPr>
          <w:rFonts w:eastAsia="Meiryo" w:cs="Arial"/>
          <w:color w:val="000000"/>
          <w:szCs w:val="20"/>
          <w:lang w:bidi="ar-SA"/>
        </w:rPr>
        <w:t>blended methods</w:t>
      </w:r>
      <w:r w:rsidR="005949AF" w:rsidRPr="00E1060E">
        <w:rPr>
          <w:rFonts w:eastAsia="Meiryo" w:cs="Arial"/>
          <w:color w:val="000000"/>
          <w:szCs w:val="20"/>
          <w:lang w:bidi="ar-SA"/>
        </w:rPr>
        <w:t xml:space="preserve"> of </w:t>
      </w:r>
      <w:r w:rsidR="005949AF" w:rsidRPr="00A94B68">
        <w:rPr>
          <w:rFonts w:eastAsia="Meiryo" w:cs="Arial"/>
          <w:color w:val="000000"/>
          <w:szCs w:val="20"/>
          <w:lang w:bidi="ar-SA"/>
        </w:rPr>
        <w:t xml:space="preserve">delivery was delivered by the VET Development Centre with 63 participants. A more advanced program delivered by </w:t>
      </w:r>
      <w:proofErr w:type="spellStart"/>
      <w:r w:rsidR="005949AF" w:rsidRPr="00A94B68">
        <w:rPr>
          <w:rFonts w:eastAsia="Meiryo" w:cs="Arial"/>
          <w:color w:val="000000"/>
          <w:szCs w:val="20"/>
          <w:lang w:bidi="ar-SA"/>
        </w:rPr>
        <w:t>ACEVic</w:t>
      </w:r>
      <w:proofErr w:type="spellEnd"/>
      <w:r w:rsidR="005949AF" w:rsidRPr="00A94B68">
        <w:rPr>
          <w:rFonts w:eastAsia="Meiryo" w:cs="Arial"/>
          <w:color w:val="000000"/>
          <w:szCs w:val="20"/>
          <w:lang w:bidi="ar-SA"/>
        </w:rPr>
        <w:t xml:space="preserve"> to 34 participants focused on enhancing Learn Local online </w:t>
      </w:r>
      <w:r w:rsidR="005949AF">
        <w:rPr>
          <w:rFonts w:eastAsia="Meiryo" w:cs="Arial"/>
          <w:color w:val="000000"/>
          <w:szCs w:val="20"/>
          <w:lang w:bidi="ar-SA"/>
        </w:rPr>
        <w:t xml:space="preserve">training </w:t>
      </w:r>
      <w:r w:rsidR="005949AF" w:rsidRPr="00A94B68">
        <w:rPr>
          <w:rFonts w:eastAsia="Meiryo" w:cs="Arial"/>
          <w:color w:val="000000"/>
          <w:szCs w:val="20"/>
          <w:lang w:bidi="ar-SA"/>
        </w:rPr>
        <w:t xml:space="preserve">capabilities. </w:t>
      </w:r>
    </w:p>
    <w:p w14:paraId="1604BA5F" w14:textId="3E603FC5" w:rsidR="005949AF" w:rsidRPr="00E1060E" w:rsidRDefault="005949AF" w:rsidP="00E061AF">
      <w:pPr>
        <w:pStyle w:val="Heading40"/>
        <w:pageBreakBefore/>
      </w:pPr>
      <w:r w:rsidRPr="00E1060E">
        <w:lastRenderedPageBreak/>
        <w:t>Learn Local Literacy, Numeracy and Employability: Adult Literacy and Numeracy</w:t>
      </w:r>
      <w:r w:rsidR="00E061AF">
        <w:t xml:space="preserve"> </w:t>
      </w:r>
      <w:r w:rsidRPr="00E1060E">
        <w:t>Practitioners Program</w:t>
      </w:r>
    </w:p>
    <w:p w14:paraId="4E6E8A14" w14:textId="6252A5AA" w:rsidR="005949AF" w:rsidRPr="00E1060E" w:rsidRDefault="005949AF" w:rsidP="00E70F0E">
      <w:pPr>
        <w:pStyle w:val="BodyText"/>
      </w:pPr>
      <w:r w:rsidRPr="00E1060E">
        <w:t>The Adult Literacy and Numeracy Practitioners Program (ALNPP) was developed and piloted in 2020. The program’s objective is to build on the strengths and capabilities of pre-accredited train</w:t>
      </w:r>
      <w:r w:rsidR="00540D24">
        <w:t>ers</w:t>
      </w:r>
      <w:r w:rsidRPr="00E1060E">
        <w:t xml:space="preserve"> in the Learn Local sector by enhancing their skills and practices in delivering literacy and numeracy training in a vocational context.</w:t>
      </w:r>
    </w:p>
    <w:p w14:paraId="01B40A9E" w14:textId="40C45DEA" w:rsidR="005949AF" w:rsidRPr="00E1060E" w:rsidRDefault="005949AF" w:rsidP="00E70F0E">
      <w:pPr>
        <w:pStyle w:val="BodyText"/>
        <w:rPr>
          <w:rFonts w:eastAsiaTheme="minorHAnsi"/>
        </w:rPr>
      </w:pPr>
      <w:r w:rsidRPr="00E1060E">
        <w:t xml:space="preserve">An additional intake of the program was offered </w:t>
      </w:r>
      <w:r w:rsidR="005F5917">
        <w:t>in 2021</w:t>
      </w:r>
      <w:r w:rsidRPr="00E1060E">
        <w:t xml:space="preserve"> to support the goals of the Ministerial Statement to build the capability of the pre-accredited workforce to deliver literacy, numeracy and employability and digital skills training in Victoria. The program has been taken up by 58 per cent of Learn Local providers. </w:t>
      </w:r>
    </w:p>
    <w:p w14:paraId="730811B5" w14:textId="770CE39E" w:rsidR="005949AF" w:rsidRDefault="005949AF" w:rsidP="00E70F0E">
      <w:pPr>
        <w:pStyle w:val="BodyText"/>
      </w:pPr>
      <w:r w:rsidRPr="00E1060E">
        <w:t>An additional module aimed at supporting Learn Local pre-accredited t</w:t>
      </w:r>
      <w:r w:rsidR="00540D24">
        <w:t>rainers</w:t>
      </w:r>
      <w:r w:rsidRPr="00E1060E">
        <w:t xml:space="preserve"> to engage and support </w:t>
      </w:r>
      <w:proofErr w:type="spellStart"/>
      <w:r w:rsidRPr="00E1060E">
        <w:t>Koorie</w:t>
      </w:r>
      <w:proofErr w:type="spellEnd"/>
      <w:r w:rsidRPr="00E1060E">
        <w:t xml:space="preserve"> learners has been developed and is being piloted with the </w:t>
      </w:r>
      <w:r w:rsidR="005F5917">
        <w:t>ALNPP</w:t>
      </w:r>
      <w:r w:rsidRPr="00E1060E">
        <w:t xml:space="preserve"> alumni. The program is currently being formally evaluated by</w:t>
      </w:r>
      <w:r w:rsidR="005F5917">
        <w:t xml:space="preserve"> the Australian Council for Educational Research </w:t>
      </w:r>
      <w:r w:rsidRPr="00E1060E">
        <w:t>with recommendations to inform future</w:t>
      </w:r>
      <w:r w:rsidR="00E061AF">
        <w:t xml:space="preserve"> needs in</w:t>
      </w:r>
      <w:r w:rsidRPr="00E1060E">
        <w:t xml:space="preserve"> professional development.</w:t>
      </w:r>
      <w:r>
        <w:t xml:space="preserve"> </w:t>
      </w:r>
    </w:p>
    <w:p w14:paraId="179C4372" w14:textId="77777777" w:rsidR="005949AF" w:rsidRDefault="005949AF" w:rsidP="00E70F0E">
      <w:pPr>
        <w:pStyle w:val="Heading40"/>
      </w:pPr>
      <w:r w:rsidRPr="00E1060E">
        <w:t>Pre-accredited Educator Workforce Profile</w:t>
      </w:r>
    </w:p>
    <w:p w14:paraId="60D42C2D" w14:textId="1DDBB702" w:rsidR="005949AF" w:rsidRPr="00E1060E" w:rsidRDefault="005949AF" w:rsidP="00E70F0E">
      <w:pPr>
        <w:pStyle w:val="BodyText"/>
        <w:rPr>
          <w:i/>
        </w:rPr>
      </w:pPr>
      <w:r w:rsidRPr="00E1060E">
        <w:t>Th</w:t>
      </w:r>
      <w:r>
        <w:t>e Pre-accredited Educator Workforce Profile</w:t>
      </w:r>
      <w:r w:rsidRPr="00E1060E">
        <w:t xml:space="preserve"> project</w:t>
      </w:r>
      <w:r w:rsidR="00E061AF">
        <w:t xml:space="preserve"> commenced mapping</w:t>
      </w:r>
      <w:r w:rsidRPr="00E1060E">
        <w:t xml:space="preserve"> the pre-accredited educator workforce operating in Learn Local providers across Victoria through interviews, forums, case studies and surveys. </w:t>
      </w:r>
      <w:r w:rsidR="00E061AF">
        <w:t>The purpose of this work is to</w:t>
      </w:r>
      <w:r w:rsidRPr="00E1060E">
        <w:t>:</w:t>
      </w:r>
    </w:p>
    <w:p w14:paraId="46AFAA4A" w14:textId="45F7B5E8" w:rsidR="005949AF" w:rsidRPr="00E1060E" w:rsidRDefault="005949AF" w:rsidP="005949AF">
      <w:pPr>
        <w:pStyle w:val="Point"/>
        <w:numPr>
          <w:ilvl w:val="0"/>
          <w:numId w:val="41"/>
        </w:numPr>
        <w:autoSpaceDE/>
        <w:autoSpaceDN/>
        <w:spacing w:before="0"/>
        <w:ind w:left="714" w:right="0" w:hanging="357"/>
        <w:rPr>
          <w:rFonts w:eastAsia="Meiryo"/>
          <w:i/>
          <w:color w:val="000000"/>
        </w:rPr>
      </w:pPr>
      <w:r w:rsidRPr="00E1060E">
        <w:rPr>
          <w:rFonts w:eastAsia="Meiryo"/>
          <w:color w:val="000000"/>
        </w:rPr>
        <w:t>establish a baseline of the size and composition of the pre-accredited workforce</w:t>
      </w:r>
    </w:p>
    <w:p w14:paraId="5C24C0F5" w14:textId="6DD7AF1A" w:rsidR="005949AF" w:rsidRPr="00E1060E" w:rsidRDefault="005949AF" w:rsidP="005949AF">
      <w:pPr>
        <w:pStyle w:val="Point"/>
        <w:numPr>
          <w:ilvl w:val="0"/>
          <w:numId w:val="41"/>
        </w:numPr>
        <w:autoSpaceDE/>
        <w:autoSpaceDN/>
        <w:spacing w:before="0"/>
        <w:ind w:left="714" w:right="0" w:hanging="357"/>
        <w:rPr>
          <w:rFonts w:eastAsia="Meiryo"/>
          <w:i/>
          <w:color w:val="000000"/>
        </w:rPr>
      </w:pPr>
      <w:r w:rsidRPr="00E1060E">
        <w:rPr>
          <w:rFonts w:eastAsia="Meiryo"/>
          <w:color w:val="000000"/>
        </w:rPr>
        <w:t>identify the skills, experience and practices associated with high-quality</w:t>
      </w:r>
      <w:r w:rsidR="005F5917">
        <w:rPr>
          <w:rFonts w:eastAsia="Meiryo"/>
          <w:color w:val="000000"/>
        </w:rPr>
        <w:t>,</w:t>
      </w:r>
      <w:r w:rsidRPr="00E1060E">
        <w:rPr>
          <w:rFonts w:eastAsia="Meiryo"/>
          <w:color w:val="000000"/>
        </w:rPr>
        <w:t xml:space="preserve"> pre-accredited provision that leads to successful learner outcomes, based on provider insights and feedback</w:t>
      </w:r>
    </w:p>
    <w:p w14:paraId="090B5C50" w14:textId="56A7EC0F" w:rsidR="005949AF" w:rsidRPr="00E1060E" w:rsidRDefault="005949AF" w:rsidP="005949AF">
      <w:pPr>
        <w:pStyle w:val="Point"/>
        <w:numPr>
          <w:ilvl w:val="0"/>
          <w:numId w:val="41"/>
        </w:numPr>
        <w:autoSpaceDE/>
        <w:autoSpaceDN/>
        <w:spacing w:before="0"/>
        <w:ind w:left="714" w:right="0" w:hanging="357"/>
        <w:rPr>
          <w:rFonts w:eastAsia="Meiryo"/>
          <w:i/>
          <w:color w:val="000000"/>
        </w:rPr>
      </w:pPr>
      <w:r w:rsidRPr="00E1060E">
        <w:rPr>
          <w:rFonts w:eastAsia="Meiryo"/>
          <w:color w:val="000000"/>
        </w:rPr>
        <w:t>identify priority areas for future professional learning initiatives, based on up</w:t>
      </w:r>
      <w:r w:rsidR="005F5917">
        <w:rPr>
          <w:rFonts w:eastAsia="Meiryo"/>
          <w:color w:val="000000"/>
        </w:rPr>
        <w:t>-</w:t>
      </w:r>
      <w:r w:rsidRPr="00E1060E">
        <w:rPr>
          <w:rFonts w:eastAsia="Meiryo"/>
          <w:color w:val="000000"/>
        </w:rPr>
        <w:t>to</w:t>
      </w:r>
      <w:r w:rsidR="005F5917">
        <w:rPr>
          <w:rFonts w:eastAsia="Meiryo"/>
          <w:color w:val="000000"/>
        </w:rPr>
        <w:t>-</w:t>
      </w:r>
      <w:r w:rsidRPr="00E1060E">
        <w:rPr>
          <w:rFonts w:eastAsia="Meiryo"/>
          <w:color w:val="000000"/>
        </w:rPr>
        <w:t>date advice from pre</w:t>
      </w:r>
      <w:r w:rsidR="005F5917">
        <w:rPr>
          <w:rFonts w:eastAsia="Meiryo"/>
          <w:color w:val="000000"/>
        </w:rPr>
        <w:noBreakHyphen/>
      </w:r>
      <w:r w:rsidRPr="00E1060E">
        <w:rPr>
          <w:rFonts w:eastAsia="Meiryo"/>
          <w:color w:val="000000"/>
        </w:rPr>
        <w:t>accredited educators.</w:t>
      </w:r>
    </w:p>
    <w:p w14:paraId="3BA3C7BD" w14:textId="153601E1" w:rsidR="005949AF" w:rsidRPr="0095542E" w:rsidRDefault="00E061AF" w:rsidP="005949AF">
      <w:pPr>
        <w:pStyle w:val="BodyText"/>
      </w:pPr>
      <w:r>
        <w:t xml:space="preserve">Once finalised, the work </w:t>
      </w:r>
      <w:r w:rsidR="005949AF" w:rsidRPr="00E1060E">
        <w:t>will enable improvements in workforce professional practice to be tracked over time against the skills, experience and practices associated with quality pre-accredited delivery for ongoing professional learning and recognition among individual pre</w:t>
      </w:r>
      <w:r w:rsidR="005949AF">
        <w:noBreakHyphen/>
      </w:r>
      <w:r w:rsidR="005949AF" w:rsidRPr="00E1060E">
        <w:t xml:space="preserve">accredited educators. </w:t>
      </w:r>
    </w:p>
    <w:tbl>
      <w:tblPr>
        <w:tblW w:w="5000" w:type="pct"/>
        <w:shd w:val="clear" w:color="auto" w:fill="F2F2F2" w:themeFill="background1" w:themeFillShade="F2"/>
        <w:tblLook w:val="04A0" w:firstRow="1" w:lastRow="0" w:firstColumn="1" w:lastColumn="0" w:noHBand="0" w:noVBand="1"/>
        <w:tblCaption w:val="Strategic priority: Our Board"/>
        <w:tblDescription w:val="Sub-heading 1: Stewardship and governance&#10;Dot point 1: Ministerial Statement on the Future of Adult Community Education in Victoria 2020–25&#10;Dot point 2: Modelling ethical, values-based stewardship and governance&#10;Sub-heading 2: Communicating value and impact&#10;Dot point 1: Championing and communicating the value that the Learn Local sector creates&#10;"/>
      </w:tblPr>
      <w:tblGrid>
        <w:gridCol w:w="9632"/>
      </w:tblGrid>
      <w:tr w:rsidR="0055294A" w:rsidRPr="00896BFB" w14:paraId="387ACB56" w14:textId="77777777" w:rsidTr="005949AF">
        <w:trPr>
          <w:cantSplit/>
          <w:trHeight w:val="2031"/>
        </w:trPr>
        <w:tc>
          <w:tcPr>
            <w:tcW w:w="9632" w:type="dxa"/>
            <w:shd w:val="clear" w:color="auto" w:fill="F2F2F2" w:themeFill="background1" w:themeFillShade="F2"/>
          </w:tcPr>
          <w:p w14:paraId="55607B44" w14:textId="57CFCBE2" w:rsidR="0055294A" w:rsidRPr="00F35468" w:rsidRDefault="00882F7D" w:rsidP="00E75BE4">
            <w:pPr>
              <w:pStyle w:val="Keyinitiativeheading"/>
            </w:pPr>
            <w:bookmarkStart w:id="69" w:name="_Toc518381495"/>
            <w:bookmarkEnd w:id="67"/>
            <w:bookmarkEnd w:id="68"/>
            <w:r>
              <w:t xml:space="preserve">Strategic priority: </w:t>
            </w:r>
            <w:r w:rsidR="0055294A" w:rsidRPr="00F35468">
              <w:t>Our Board</w:t>
            </w:r>
          </w:p>
          <w:p w14:paraId="7165C7ED" w14:textId="77777777" w:rsidR="0055294A" w:rsidRPr="00F35468" w:rsidRDefault="0055294A" w:rsidP="0055294A">
            <w:pPr>
              <w:pStyle w:val="BodyText"/>
              <w:ind w:left="183"/>
              <w:rPr>
                <w:b/>
                <w:bCs/>
              </w:rPr>
            </w:pPr>
            <w:r w:rsidRPr="00F35468">
              <w:rPr>
                <w:b/>
                <w:bCs/>
              </w:rPr>
              <w:t>Stewardship and governance</w:t>
            </w:r>
          </w:p>
          <w:p w14:paraId="68B3C256" w14:textId="20D7718B" w:rsidR="0055294A" w:rsidRPr="00F35468" w:rsidRDefault="0055294A" w:rsidP="000E16B4">
            <w:pPr>
              <w:pStyle w:val="BodyText"/>
              <w:numPr>
                <w:ilvl w:val="0"/>
                <w:numId w:val="25"/>
              </w:numPr>
            </w:pPr>
            <w:r w:rsidRPr="00F35468">
              <w:t>Meeting the expectations and relevant outcomes set out in the Ministerial Statement on the Future of Adult Community Education in Victoria 2020–25</w:t>
            </w:r>
          </w:p>
          <w:p w14:paraId="5333452B" w14:textId="042B986C" w:rsidR="0055294A" w:rsidRPr="00F35468" w:rsidRDefault="0055294A" w:rsidP="000E16B4">
            <w:pPr>
              <w:pStyle w:val="BodyText"/>
              <w:numPr>
                <w:ilvl w:val="0"/>
                <w:numId w:val="25"/>
              </w:numPr>
            </w:pPr>
            <w:r w:rsidRPr="00F35468">
              <w:t>Modelling ethical, values-based stewardship and governance</w:t>
            </w:r>
          </w:p>
          <w:p w14:paraId="70F159FC" w14:textId="77777777" w:rsidR="0055294A" w:rsidRPr="00F35468" w:rsidRDefault="0055294A" w:rsidP="0055294A">
            <w:pPr>
              <w:pStyle w:val="BodyText"/>
              <w:ind w:left="183"/>
              <w:rPr>
                <w:b/>
                <w:bCs/>
              </w:rPr>
            </w:pPr>
            <w:r w:rsidRPr="00F35468">
              <w:rPr>
                <w:b/>
                <w:bCs/>
              </w:rPr>
              <w:t>Communicating value and impact</w:t>
            </w:r>
          </w:p>
          <w:p w14:paraId="0F3D29D7" w14:textId="1783202F" w:rsidR="0055294A" w:rsidRPr="0055294A" w:rsidRDefault="0055294A" w:rsidP="000E16B4">
            <w:pPr>
              <w:pStyle w:val="BodyText"/>
              <w:numPr>
                <w:ilvl w:val="0"/>
                <w:numId w:val="25"/>
              </w:numPr>
            </w:pPr>
            <w:r w:rsidRPr="00F35468">
              <w:t>Championing and communicating the value that the Learn Local sector creates</w:t>
            </w:r>
          </w:p>
        </w:tc>
      </w:tr>
    </w:tbl>
    <w:p w14:paraId="389657DF" w14:textId="77777777" w:rsidR="005949AF" w:rsidRPr="0095542E" w:rsidRDefault="005949AF" w:rsidP="005949AF">
      <w:pPr>
        <w:pStyle w:val="Heading40"/>
      </w:pPr>
      <w:bookmarkStart w:id="70" w:name="_Toc518381497"/>
      <w:bookmarkStart w:id="71" w:name="_Toc519018704"/>
      <w:bookmarkEnd w:id="69"/>
      <w:r w:rsidRPr="00E1060E">
        <w:t>Brand and Value Proposition</w:t>
      </w:r>
    </w:p>
    <w:p w14:paraId="7AB5C865" w14:textId="77777777" w:rsidR="005949AF" w:rsidRPr="005809AC" w:rsidRDefault="005949AF" w:rsidP="005949AF">
      <w:pPr>
        <w:pStyle w:val="BodyText"/>
      </w:pPr>
      <w:r w:rsidRPr="005809AC">
        <w:t>The purpose of the Brand and Value Proposition project is to create a meaningful brand and value proposition that champions and promotes the value of the Learn Local sector (and of pre</w:t>
      </w:r>
      <w:r w:rsidRPr="005809AC">
        <w:noBreakHyphen/>
        <w:t xml:space="preserve">accredited training) to the Victorian community and economy, including learners, </w:t>
      </w:r>
      <w:proofErr w:type="gramStart"/>
      <w:r w:rsidRPr="005809AC">
        <w:t>industry</w:t>
      </w:r>
      <w:proofErr w:type="gramEnd"/>
      <w:r w:rsidRPr="005809AC">
        <w:t xml:space="preserve"> and TAFE institutes. </w:t>
      </w:r>
    </w:p>
    <w:p w14:paraId="2AD5C859" w14:textId="0395CCAD" w:rsidR="005949AF" w:rsidRPr="005809AC" w:rsidRDefault="005949AF" w:rsidP="005949AF">
      <w:pPr>
        <w:pStyle w:val="BodyText"/>
      </w:pPr>
      <w:r w:rsidRPr="005809AC">
        <w:t xml:space="preserve">As the </w:t>
      </w:r>
      <w:r w:rsidR="000725A9">
        <w:t>b</w:t>
      </w:r>
      <w:r w:rsidRPr="005809AC">
        <w:t xml:space="preserve">rand and </w:t>
      </w:r>
      <w:r w:rsidR="000725A9">
        <w:t>v</w:t>
      </w:r>
      <w:r w:rsidRPr="005809AC">
        <w:t xml:space="preserve">alue </w:t>
      </w:r>
      <w:r w:rsidR="000725A9">
        <w:t>p</w:t>
      </w:r>
      <w:r w:rsidRPr="005809AC">
        <w:t xml:space="preserve">roposition underpins </w:t>
      </w:r>
      <w:proofErr w:type="gramStart"/>
      <w:r w:rsidRPr="005809AC">
        <w:t>all of</w:t>
      </w:r>
      <w:proofErr w:type="gramEnd"/>
      <w:r w:rsidRPr="005809AC">
        <w:t xml:space="preserve"> the Board’s work, this </w:t>
      </w:r>
      <w:r>
        <w:t>project</w:t>
      </w:r>
      <w:r w:rsidRPr="005809AC">
        <w:t xml:space="preserve"> is closely aligned with and informs all of the Board’s major projects and initiatives.</w:t>
      </w:r>
    </w:p>
    <w:p w14:paraId="6673C955" w14:textId="3C50A22A" w:rsidR="005949AF" w:rsidRDefault="005949AF" w:rsidP="005949AF">
      <w:pPr>
        <w:pStyle w:val="BodyText"/>
      </w:pPr>
      <w:r w:rsidRPr="005809AC">
        <w:lastRenderedPageBreak/>
        <w:t xml:space="preserve">In 2020–21, </w:t>
      </w:r>
      <w:r>
        <w:t>a new two-year</w:t>
      </w:r>
      <w:r w:rsidRPr="005809AC">
        <w:t xml:space="preserve"> </w:t>
      </w:r>
      <w:r w:rsidRPr="005F5917">
        <w:t>ACFE Learn Local Communications and Engagement Plan</w:t>
      </w:r>
      <w:r w:rsidRPr="005809AC">
        <w:t xml:space="preserve"> was developed. </w:t>
      </w:r>
      <w:r w:rsidRPr="00E1060E">
        <w:rPr>
          <w:rFonts w:eastAsia="Times New Roman"/>
        </w:rPr>
        <w:t xml:space="preserve">The </w:t>
      </w:r>
      <w:r w:rsidR="000725A9">
        <w:rPr>
          <w:rFonts w:eastAsia="Times New Roman"/>
        </w:rPr>
        <w:t>p</w:t>
      </w:r>
      <w:r w:rsidRPr="00E1060E">
        <w:rPr>
          <w:rFonts w:eastAsia="Times New Roman"/>
        </w:rPr>
        <w:t xml:space="preserve">lan aims to increase the impact of the Learn Local sector by strengthening awareness of the brand value proposition and promoting the sector’s value (including the value of core skills training and other programs funded by the Board) to the Victorian community and economy. The </w:t>
      </w:r>
      <w:r w:rsidR="000725A9">
        <w:rPr>
          <w:rFonts w:eastAsia="Times New Roman"/>
        </w:rPr>
        <w:t>p</w:t>
      </w:r>
      <w:r w:rsidRPr="00E1060E">
        <w:rPr>
          <w:rFonts w:eastAsia="Times New Roman"/>
        </w:rPr>
        <w:t xml:space="preserve">lan includes a wide range of communication and engagement </w:t>
      </w:r>
      <w:proofErr w:type="gramStart"/>
      <w:r w:rsidRPr="00E1060E">
        <w:rPr>
          <w:rFonts w:eastAsia="Times New Roman"/>
        </w:rPr>
        <w:t>activities</w:t>
      </w:r>
      <w:r w:rsidR="005F5917">
        <w:rPr>
          <w:rFonts w:eastAsia="Times New Roman"/>
        </w:rPr>
        <w:t>,</w:t>
      </w:r>
      <w:r w:rsidRPr="00E1060E">
        <w:rPr>
          <w:rFonts w:eastAsia="Times New Roman"/>
        </w:rPr>
        <w:t xml:space="preserve"> and</w:t>
      </w:r>
      <w:proofErr w:type="gramEnd"/>
      <w:r w:rsidRPr="00E1060E">
        <w:rPr>
          <w:rFonts w:eastAsia="Times New Roman"/>
        </w:rPr>
        <w:t xml:space="preserve"> was developed based on extensive stakeholder consultation</w:t>
      </w:r>
      <w:r>
        <w:rPr>
          <w:rFonts w:eastAsia="Times New Roman"/>
        </w:rPr>
        <w:t xml:space="preserve"> as well as the </w:t>
      </w:r>
      <w:r w:rsidR="005F5917">
        <w:rPr>
          <w:rFonts w:eastAsia="Times New Roman"/>
        </w:rPr>
        <w:t>l</w:t>
      </w:r>
      <w:r>
        <w:rPr>
          <w:rFonts w:eastAsia="Times New Roman"/>
        </w:rPr>
        <w:t xml:space="preserve">iterature </w:t>
      </w:r>
      <w:r w:rsidR="005F5917">
        <w:rPr>
          <w:rFonts w:eastAsia="Times New Roman"/>
        </w:rPr>
        <w:t>r</w:t>
      </w:r>
      <w:r>
        <w:rPr>
          <w:rFonts w:eastAsia="Times New Roman"/>
        </w:rPr>
        <w:t>eview that was undertaken in 2019</w:t>
      </w:r>
      <w:r w:rsidR="005F5917">
        <w:rPr>
          <w:rFonts w:eastAsia="Times New Roman"/>
        </w:rPr>
        <w:t>–</w:t>
      </w:r>
      <w:r>
        <w:rPr>
          <w:rFonts w:eastAsia="Times New Roman"/>
        </w:rPr>
        <w:t>20</w:t>
      </w:r>
      <w:r w:rsidRPr="00E1060E">
        <w:rPr>
          <w:rFonts w:eastAsia="Times New Roman"/>
        </w:rPr>
        <w:t>.</w:t>
      </w:r>
      <w:r>
        <w:rPr>
          <w:rFonts w:eastAsia="Times New Roman"/>
        </w:rPr>
        <w:t xml:space="preserve"> The </w:t>
      </w:r>
      <w:r w:rsidR="000725A9">
        <w:rPr>
          <w:rFonts w:eastAsia="Times New Roman"/>
        </w:rPr>
        <w:t>p</w:t>
      </w:r>
      <w:r>
        <w:rPr>
          <w:rFonts w:eastAsia="Times New Roman"/>
        </w:rPr>
        <w:t xml:space="preserve">lan is </w:t>
      </w:r>
      <w:r w:rsidRPr="00CF763A">
        <w:t xml:space="preserve">aligned with the </w:t>
      </w:r>
      <w:r w:rsidRPr="00A744EC">
        <w:t>Ministerial Statement</w:t>
      </w:r>
      <w:r w:rsidRPr="00CF763A">
        <w:t xml:space="preserve"> and the</w:t>
      </w:r>
      <w:r>
        <w:t xml:space="preserve"> </w:t>
      </w:r>
      <w:r w:rsidRPr="00CF763A">
        <w:t>Strategy 2020–</w:t>
      </w:r>
      <w:proofErr w:type="gramStart"/>
      <w:r w:rsidRPr="00CF763A">
        <w:t>25</w:t>
      </w:r>
      <w:r w:rsidR="005F5917">
        <w:t>,</w:t>
      </w:r>
      <w:r>
        <w:t xml:space="preserve"> and</w:t>
      </w:r>
      <w:proofErr w:type="gramEnd"/>
      <w:r>
        <w:t xml:space="preserve"> will be implemented from July 2021 to June 2023.</w:t>
      </w:r>
    </w:p>
    <w:p w14:paraId="3E21EF83" w14:textId="45BB8023" w:rsidR="00B8200A" w:rsidRPr="00095DCC" w:rsidRDefault="00B8200A" w:rsidP="00B8200A">
      <w:pPr>
        <w:pStyle w:val="Heading40"/>
      </w:pPr>
      <w:r w:rsidRPr="00E1060E">
        <w:t xml:space="preserve">Capacity and Innovation Fund </w:t>
      </w:r>
      <w:r w:rsidR="000725A9">
        <w:t>and</w:t>
      </w:r>
      <w:r w:rsidRPr="00E1060E">
        <w:t xml:space="preserve"> ACFE 2025 Strategy Fund</w:t>
      </w:r>
    </w:p>
    <w:p w14:paraId="36EE5027" w14:textId="77777777" w:rsidR="00B8200A" w:rsidRPr="00095DCC" w:rsidRDefault="00B8200A" w:rsidP="00B8200A">
      <w:pPr>
        <w:pStyle w:val="Point"/>
        <w:numPr>
          <w:ilvl w:val="0"/>
          <w:numId w:val="0"/>
        </w:numPr>
      </w:pPr>
      <w:bookmarkStart w:id="72" w:name="_Hlk74664528"/>
      <w:r w:rsidRPr="00095DCC">
        <w:t>Delivery of the final remaining Capacity and Innovation Fund projects that were funded in the 2018</w:t>
      </w:r>
      <w:r w:rsidRPr="00E1060E">
        <w:t>–</w:t>
      </w:r>
      <w:r w:rsidRPr="00095DCC">
        <w:t>19 financial year continued in 2020</w:t>
      </w:r>
      <w:r w:rsidRPr="00E1060E">
        <w:t>–</w:t>
      </w:r>
      <w:r w:rsidRPr="00095DCC">
        <w:t xml:space="preserve">21. </w:t>
      </w:r>
    </w:p>
    <w:bookmarkEnd w:id="72"/>
    <w:p w14:paraId="6F85C0A8" w14:textId="77777777" w:rsidR="00B8200A" w:rsidRPr="00095DCC" w:rsidRDefault="00B8200A" w:rsidP="00B8200A">
      <w:pPr>
        <w:pStyle w:val="Point"/>
        <w:numPr>
          <w:ilvl w:val="0"/>
          <w:numId w:val="0"/>
        </w:numPr>
      </w:pPr>
      <w:r w:rsidRPr="00095DCC">
        <w:t xml:space="preserve">A review and revision of the </w:t>
      </w:r>
      <w:r w:rsidRPr="00E1060E">
        <w:t>Capacity and Innovation Fund</w:t>
      </w:r>
      <w:r w:rsidRPr="00E1060E" w:rsidDel="00095DCC">
        <w:t xml:space="preserve"> </w:t>
      </w:r>
      <w:r w:rsidRPr="00095DCC">
        <w:t xml:space="preserve">program was undertaken in early 2020 to ensure alignment with the strategic imperatives of the Ministerial Statement and the Strategy </w:t>
      </w:r>
      <w:r w:rsidRPr="00E1060E">
        <w:br/>
      </w:r>
      <w:r w:rsidRPr="00095DCC">
        <w:t xml:space="preserve">2020–25. </w:t>
      </w:r>
    </w:p>
    <w:p w14:paraId="793CDAB9" w14:textId="221C6992" w:rsidR="00B8200A" w:rsidRPr="00095DCC" w:rsidRDefault="00B8200A" w:rsidP="00B8200A">
      <w:pPr>
        <w:pStyle w:val="Point"/>
        <w:numPr>
          <w:ilvl w:val="0"/>
          <w:numId w:val="0"/>
        </w:numPr>
      </w:pPr>
      <w:r w:rsidRPr="00095DCC">
        <w:t>On 5 November 2020, a new project investment fund, the ACFE 2025 Strategy Fund</w:t>
      </w:r>
      <w:r w:rsidR="001B2F45">
        <w:t>,</w:t>
      </w:r>
      <w:r w:rsidRPr="00095DCC">
        <w:t xml:space="preserve"> was announced by the Board. It will support the design and implementation of projects</w:t>
      </w:r>
      <w:r>
        <w:t xml:space="preserve"> and key work</w:t>
      </w:r>
      <w:r w:rsidRPr="00095DCC">
        <w:t xml:space="preserve"> that assist adult Victorians who are still developing the core skills they need to be able to fully participate in further study, work and</w:t>
      </w:r>
      <w:r w:rsidR="00161F68">
        <w:t xml:space="preserve"> in</w:t>
      </w:r>
      <w:r w:rsidRPr="00095DCC">
        <w:t xml:space="preserve"> their daily lives</w:t>
      </w:r>
      <w:r w:rsidR="00161F68">
        <w:t>. It will also</w:t>
      </w:r>
      <w:r>
        <w:t xml:space="preserve"> support our Learn Local providers to meet learner and community needs.</w:t>
      </w:r>
      <w:r w:rsidRPr="00095DCC">
        <w:t xml:space="preserve"> The new fund combines all the Board’s project investment resources and will be used for innovative projects and other initiatives that support the achievement of the Ministerial Statement and the Strategy</w:t>
      </w:r>
      <w:r w:rsidRPr="00E1060E">
        <w:t xml:space="preserve"> 2020–25</w:t>
      </w:r>
      <w:r w:rsidRPr="00095DCC">
        <w:t xml:space="preserve">. The Board’s annual </w:t>
      </w:r>
      <w:r>
        <w:t xml:space="preserve">priorities </w:t>
      </w:r>
      <w:r w:rsidRPr="00095DCC">
        <w:t>guide areas of investment</w:t>
      </w:r>
      <w:r>
        <w:t xml:space="preserve"> with a focus on our learners, our </w:t>
      </w:r>
      <w:proofErr w:type="gramStart"/>
      <w:r>
        <w:t>partners</w:t>
      </w:r>
      <w:proofErr w:type="gramEnd"/>
      <w:r>
        <w:t xml:space="preserve"> and our people</w:t>
      </w:r>
      <w:r w:rsidRPr="00095DCC">
        <w:t>.</w:t>
      </w:r>
    </w:p>
    <w:p w14:paraId="2E9FE86A" w14:textId="77777777" w:rsidR="00B8200A" w:rsidRPr="00754EDA" w:rsidRDefault="00B8200A" w:rsidP="00B8200A">
      <w:pPr>
        <w:pStyle w:val="Point"/>
        <w:numPr>
          <w:ilvl w:val="0"/>
          <w:numId w:val="0"/>
        </w:numPr>
      </w:pPr>
      <w:r w:rsidRPr="00095DCC">
        <w:t xml:space="preserve">There will be a focus on collaborative, </w:t>
      </w:r>
      <w:r w:rsidRPr="00776834">
        <w:t>statewide</w:t>
      </w:r>
      <w:r w:rsidRPr="00095DCC">
        <w:t xml:space="preserve"> projects that are scalable and can be shared across the sector to improve learner outcomes and engagement.</w:t>
      </w:r>
    </w:p>
    <w:p w14:paraId="679E1E8F" w14:textId="77777777" w:rsidR="005949AF" w:rsidRPr="0095542E" w:rsidRDefault="005949AF" w:rsidP="005949AF">
      <w:pPr>
        <w:pStyle w:val="Heading40"/>
      </w:pPr>
      <w:r w:rsidRPr="0095542E">
        <w:t>202</w:t>
      </w:r>
      <w:r>
        <w:t>0</w:t>
      </w:r>
      <w:r w:rsidRPr="0095542E">
        <w:t xml:space="preserve"> Learn Local Awards</w:t>
      </w:r>
    </w:p>
    <w:p w14:paraId="38074278" w14:textId="5FCCA942" w:rsidR="005949AF" w:rsidRPr="0095542E" w:rsidRDefault="005949AF" w:rsidP="005949AF">
      <w:pPr>
        <w:pStyle w:val="BodyText"/>
      </w:pPr>
      <w:r w:rsidRPr="0095542E">
        <w:t xml:space="preserve">The Victorian Learn Local Awards promote adult, </w:t>
      </w:r>
      <w:proofErr w:type="gramStart"/>
      <w:r w:rsidRPr="0095542E">
        <w:t>community</w:t>
      </w:r>
      <w:proofErr w:type="gramEnd"/>
      <w:r w:rsidRPr="0095542E">
        <w:t xml:space="preserve"> and further education by recognising the outstanding achievements of learners, practitioners and Learn Local providers. They reward best practice and </w:t>
      </w:r>
      <w:proofErr w:type="gramStart"/>
      <w:r w:rsidRPr="0095542E">
        <w:rPr>
          <w:noProof/>
        </w:rPr>
        <w:t>innovation</w:t>
      </w:r>
      <w:r w:rsidR="00161F68">
        <w:rPr>
          <w:noProof/>
        </w:rPr>
        <w:t>,</w:t>
      </w:r>
      <w:r w:rsidRPr="0095542E">
        <w:t xml:space="preserve"> and</w:t>
      </w:r>
      <w:proofErr w:type="gramEnd"/>
      <w:r w:rsidRPr="0095542E">
        <w:t xml:space="preserve"> encourage high standards.</w:t>
      </w:r>
    </w:p>
    <w:p w14:paraId="098DCC5D" w14:textId="77E7553E" w:rsidR="005949AF" w:rsidRPr="0095542E" w:rsidRDefault="005949AF" w:rsidP="005949AF">
      <w:pPr>
        <w:pStyle w:val="BodyText"/>
      </w:pPr>
      <w:r w:rsidRPr="0095542E">
        <w:t>Presentations were made to the 20</w:t>
      </w:r>
      <w:r>
        <w:t>20</w:t>
      </w:r>
      <w:r w:rsidRPr="0095542E">
        <w:t xml:space="preserve"> award winners </w:t>
      </w:r>
      <w:r>
        <w:t>through a Virtual Gala Series hosted by MC Sara James</w:t>
      </w:r>
      <w:r w:rsidRPr="0095542E">
        <w:t xml:space="preserve">. </w:t>
      </w:r>
      <w:r>
        <w:t>T</w:t>
      </w:r>
      <w:r w:rsidRPr="0008132A">
        <w:t>he pre-recorded video series feature</w:t>
      </w:r>
      <w:r w:rsidR="00161F68">
        <w:t>s</w:t>
      </w:r>
      <w:r>
        <w:t xml:space="preserve"> </w:t>
      </w:r>
      <w:r w:rsidRPr="0008132A">
        <w:t xml:space="preserve">interviews with the finalists, and the winner of each award category </w:t>
      </w:r>
      <w:r w:rsidR="001B2F45">
        <w:t>is</w:t>
      </w:r>
      <w:r>
        <w:t xml:space="preserve"> </w:t>
      </w:r>
      <w:r w:rsidRPr="0008132A">
        <w:t>announced at the end of each video</w:t>
      </w:r>
      <w:r>
        <w:t xml:space="preserve">. </w:t>
      </w:r>
      <w:r w:rsidRPr="00BD0A5E">
        <w:t xml:space="preserve">Prize money totalling $71,000 </w:t>
      </w:r>
      <w:r w:rsidR="00161F68">
        <w:t>as well as products valued at</w:t>
      </w:r>
      <w:r>
        <w:t xml:space="preserve"> $7,500 </w:t>
      </w:r>
      <w:r w:rsidRPr="0095542E">
        <w:t>w</w:t>
      </w:r>
      <w:r>
        <w:t>ere</w:t>
      </w:r>
      <w:r w:rsidRPr="0095542E">
        <w:t xml:space="preserve"> awarded as follows:</w:t>
      </w:r>
    </w:p>
    <w:p w14:paraId="1FE5CC4D" w14:textId="77777777" w:rsidR="005949AF" w:rsidRPr="0095542E" w:rsidRDefault="005949AF" w:rsidP="005949AF">
      <w:pPr>
        <w:pStyle w:val="Bullets"/>
      </w:pPr>
      <w:r w:rsidRPr="0095542E">
        <w:t xml:space="preserve">The Ro Allen Award in recognising pre-accredited learner excellence: </w:t>
      </w:r>
      <w:r w:rsidRPr="0095542E">
        <w:br/>
      </w:r>
      <w:r>
        <w:t>Colleen Forbes</w:t>
      </w:r>
      <w:r w:rsidRPr="0095542E">
        <w:t xml:space="preserve">, </w:t>
      </w:r>
      <w:r>
        <w:t>Community College Gippsland</w:t>
      </w:r>
    </w:p>
    <w:p w14:paraId="4DDB6882" w14:textId="77777777" w:rsidR="005949AF" w:rsidRPr="0095542E" w:rsidRDefault="005949AF" w:rsidP="005949AF">
      <w:pPr>
        <w:pStyle w:val="Bullets"/>
      </w:pPr>
      <w:r w:rsidRPr="0095542E">
        <w:t xml:space="preserve">Victorian Learn Local Young Pre-accredited Learner Award: </w:t>
      </w:r>
      <w:r w:rsidRPr="0095542E">
        <w:br/>
      </w:r>
      <w:r>
        <w:t>Bryanna Paynter-Harvie</w:t>
      </w:r>
      <w:r w:rsidRPr="0095542E">
        <w:t xml:space="preserve">, </w:t>
      </w:r>
      <w:proofErr w:type="spellStart"/>
      <w:r w:rsidRPr="0095542E">
        <w:t>Noweyung</w:t>
      </w:r>
      <w:proofErr w:type="spellEnd"/>
    </w:p>
    <w:p w14:paraId="75452874" w14:textId="77777777" w:rsidR="005949AF" w:rsidRPr="0095542E" w:rsidRDefault="005949AF" w:rsidP="005949AF">
      <w:pPr>
        <w:pStyle w:val="Bullets"/>
      </w:pPr>
      <w:r w:rsidRPr="0095542E">
        <w:t xml:space="preserve">Victorian Learn Local Pre-accredited Pathway Program Award: </w:t>
      </w:r>
      <w:r w:rsidRPr="0095542E">
        <w:br/>
      </w:r>
      <w:r w:rsidRPr="0008132A">
        <w:t>The Centre for Continuing Education, Getting There</w:t>
      </w:r>
    </w:p>
    <w:p w14:paraId="792DD330" w14:textId="1FEB8E2E" w:rsidR="005949AF" w:rsidRPr="0095542E" w:rsidRDefault="005949AF" w:rsidP="005949AF">
      <w:pPr>
        <w:pStyle w:val="Bullets"/>
      </w:pPr>
      <w:r w:rsidRPr="0095542E">
        <w:t xml:space="preserve">Victorian Learn Local Practitioner Award: </w:t>
      </w:r>
      <w:r w:rsidRPr="0095542E">
        <w:br/>
      </w:r>
      <w:r w:rsidRPr="0008132A">
        <w:t xml:space="preserve">Vivian Della Valle, </w:t>
      </w:r>
      <w:r w:rsidR="00161F68">
        <w:t>Centre for Adult Education (</w:t>
      </w:r>
      <w:r w:rsidRPr="0008132A">
        <w:t>CAE</w:t>
      </w:r>
      <w:r w:rsidR="00161F68">
        <w:t>)</w:t>
      </w:r>
    </w:p>
    <w:p w14:paraId="6E0BCBC0" w14:textId="46E35292" w:rsidR="005949AF" w:rsidRPr="0095542E" w:rsidRDefault="005949AF" w:rsidP="005949AF">
      <w:pPr>
        <w:pStyle w:val="Bullets"/>
      </w:pPr>
      <w:r w:rsidRPr="0095542E">
        <w:lastRenderedPageBreak/>
        <w:t xml:space="preserve">Victorian Learn Local Creating Local Solutions Award: </w:t>
      </w:r>
      <w:r w:rsidRPr="0095542E">
        <w:br/>
      </w:r>
      <w:r w:rsidRPr="008C7210">
        <w:t>Heyfield Community Resource Centre</w:t>
      </w:r>
      <w:r>
        <w:t xml:space="preserve">, </w:t>
      </w:r>
      <w:r w:rsidRPr="008C7210">
        <w:t xml:space="preserve">Kick Start </w:t>
      </w:r>
      <w:r w:rsidR="00161F68">
        <w:t>Y</w:t>
      </w:r>
      <w:r w:rsidRPr="008C7210">
        <w:t>our Career in the Health Industry</w:t>
      </w:r>
    </w:p>
    <w:p w14:paraId="55947391" w14:textId="77777777" w:rsidR="005949AF" w:rsidRPr="0095542E" w:rsidRDefault="005949AF" w:rsidP="005949AF">
      <w:pPr>
        <w:pStyle w:val="Bullets"/>
      </w:pPr>
      <w:r w:rsidRPr="0095542E">
        <w:t xml:space="preserve">Victorian Learn Local Collaboration Award: </w:t>
      </w:r>
      <w:r w:rsidRPr="0095542E">
        <w:br/>
      </w:r>
      <w:r w:rsidRPr="008C7210">
        <w:t>Cloverdale Community Centre</w:t>
      </w:r>
      <w:r>
        <w:t xml:space="preserve">, </w:t>
      </w:r>
      <w:r w:rsidRPr="008C7210">
        <w:t>The Gordon TAFE Collaboration</w:t>
      </w:r>
    </w:p>
    <w:p w14:paraId="3B227464" w14:textId="77777777" w:rsidR="005949AF" w:rsidRPr="00071B88" w:rsidRDefault="005949AF" w:rsidP="005949AF">
      <w:pPr>
        <w:pStyle w:val="Bullets"/>
      </w:pPr>
      <w:r w:rsidRPr="0095542E">
        <w:t>Victorian Learn Local Volunteer Team Award:</w:t>
      </w:r>
      <w:r w:rsidRPr="0095542E">
        <w:br/>
      </w:r>
      <w:proofErr w:type="spellStart"/>
      <w:r w:rsidRPr="008C7210">
        <w:t>Rosewall</w:t>
      </w:r>
      <w:proofErr w:type="spellEnd"/>
      <w:r w:rsidRPr="008C7210">
        <w:t xml:space="preserve"> Neighbourhood Centre</w:t>
      </w:r>
    </w:p>
    <w:p w14:paraId="33D7FDB1" w14:textId="77777777" w:rsidR="005949AF" w:rsidRPr="00071B88" w:rsidRDefault="005949AF" w:rsidP="005949AF">
      <w:pPr>
        <w:pStyle w:val="Bullets"/>
      </w:pPr>
      <w:r w:rsidRPr="008C7210">
        <w:t>People’s Choice</w:t>
      </w:r>
    </w:p>
    <w:p w14:paraId="002C2F38" w14:textId="77777777" w:rsidR="005949AF" w:rsidRPr="00071B88" w:rsidRDefault="005949AF" w:rsidP="005949AF">
      <w:pPr>
        <w:pStyle w:val="Bullet2"/>
        <w:ind w:left="993"/>
      </w:pPr>
      <w:r w:rsidRPr="00071B88">
        <w:t>Victorian Learn Local Pre-accredited Pathway Program</w:t>
      </w:r>
      <w:r>
        <w:t xml:space="preserve">: </w:t>
      </w:r>
      <w:r w:rsidRPr="00071B88">
        <w:t>Getting There, The Centre for Continuing Education</w:t>
      </w:r>
    </w:p>
    <w:p w14:paraId="3A1C287F" w14:textId="77777777" w:rsidR="005949AF" w:rsidRPr="00071B88" w:rsidRDefault="005949AF" w:rsidP="005949AF">
      <w:pPr>
        <w:pStyle w:val="Bullet2"/>
        <w:ind w:left="993"/>
      </w:pPr>
      <w:r w:rsidRPr="00071B88">
        <w:t>Victorian Learn Local Creating Local Solutions</w:t>
      </w:r>
      <w:r>
        <w:t xml:space="preserve">: </w:t>
      </w:r>
      <w:r w:rsidRPr="00071B88">
        <w:t>Cultural Cuisines, Wellsprings for Women</w:t>
      </w:r>
    </w:p>
    <w:p w14:paraId="654A6FF8" w14:textId="463AAD2B" w:rsidR="005949AF" w:rsidRPr="00071B88" w:rsidRDefault="005949AF" w:rsidP="005949AF">
      <w:pPr>
        <w:pStyle w:val="Bullet2"/>
        <w:ind w:left="993"/>
      </w:pPr>
      <w:r w:rsidRPr="00071B88">
        <w:t>Victorian Learn Local Collaboration</w:t>
      </w:r>
      <w:r>
        <w:t xml:space="preserve">: </w:t>
      </w:r>
      <w:r w:rsidRPr="00071B88">
        <w:t xml:space="preserve">Kew Neighbourhood Learning Centre </w:t>
      </w:r>
      <w:r w:rsidR="00161F68">
        <w:t>and</w:t>
      </w:r>
      <w:r w:rsidRPr="00071B88">
        <w:t xml:space="preserve"> Burke and Beyond</w:t>
      </w:r>
    </w:p>
    <w:p w14:paraId="73B67188" w14:textId="1107C2F2" w:rsidR="005949AF" w:rsidRPr="0095542E" w:rsidRDefault="005949AF" w:rsidP="005949AF">
      <w:pPr>
        <w:pStyle w:val="Bullets"/>
        <w:rPr>
          <w:rFonts w:eastAsiaTheme="minorHAnsi"/>
        </w:rPr>
      </w:pPr>
      <w:r>
        <w:t xml:space="preserve">Innovation in a </w:t>
      </w:r>
      <w:r w:rsidR="00161F68">
        <w:t>T</w:t>
      </w:r>
      <w:r>
        <w:t>ime of COVI</w:t>
      </w:r>
      <w:r w:rsidR="00161F68">
        <w:t>D</w:t>
      </w:r>
      <w:r>
        <w:t xml:space="preserve"> Acknowledgement Award</w:t>
      </w:r>
      <w:r w:rsidR="00161F68">
        <w:t>:</w:t>
      </w:r>
    </w:p>
    <w:p w14:paraId="392E5296" w14:textId="77777777" w:rsidR="005949AF" w:rsidRPr="00071B88" w:rsidRDefault="005949AF" w:rsidP="005949AF">
      <w:pPr>
        <w:pStyle w:val="Bullet2"/>
        <w:ind w:left="993"/>
      </w:pPr>
      <w:bookmarkStart w:id="73" w:name="_Toc518381491"/>
      <w:bookmarkStart w:id="74" w:name="_Toc519018699"/>
      <w:r w:rsidRPr="00071B88">
        <w:t xml:space="preserve">Learn Local </w:t>
      </w:r>
      <w:r>
        <w:t>P</w:t>
      </w:r>
      <w:r w:rsidRPr="00071B88">
        <w:t>ractitioner/</w:t>
      </w:r>
      <w:r>
        <w:t>I</w:t>
      </w:r>
      <w:r w:rsidRPr="00071B88">
        <w:t>ndividual</w:t>
      </w:r>
      <w:r>
        <w:t xml:space="preserve">: </w:t>
      </w:r>
      <w:r w:rsidRPr="00071B88">
        <w:t xml:space="preserve">Leslie </w:t>
      </w:r>
      <w:proofErr w:type="spellStart"/>
      <w:r w:rsidRPr="00071B88">
        <w:t>Snart</w:t>
      </w:r>
      <w:proofErr w:type="spellEnd"/>
      <w:r>
        <w:t xml:space="preserve">, </w:t>
      </w:r>
      <w:r w:rsidRPr="00071B88">
        <w:t>Laverton Community Education Centre</w:t>
      </w:r>
    </w:p>
    <w:p w14:paraId="412318C9" w14:textId="77777777" w:rsidR="005949AF" w:rsidRPr="00071B88" w:rsidRDefault="005949AF" w:rsidP="005949AF">
      <w:pPr>
        <w:pStyle w:val="Bullet2"/>
        <w:ind w:left="993"/>
      </w:pPr>
      <w:r w:rsidRPr="00071B88">
        <w:t xml:space="preserve">Learn Local </w:t>
      </w:r>
      <w:r>
        <w:t>P</w:t>
      </w:r>
      <w:r w:rsidRPr="00071B88">
        <w:t>rogram</w:t>
      </w:r>
      <w:r>
        <w:t xml:space="preserve">: </w:t>
      </w:r>
      <w:r w:rsidRPr="00071B88">
        <w:t>Digital Matters Program</w:t>
      </w:r>
      <w:r>
        <w:t xml:space="preserve">, </w:t>
      </w:r>
      <w:r w:rsidRPr="00071B88">
        <w:t>Phillip Island Community and Learning Centre (PICAL)</w:t>
      </w:r>
    </w:p>
    <w:p w14:paraId="7A7ABE1E" w14:textId="0ABA2A2E" w:rsidR="005949AF" w:rsidRPr="00071B88" w:rsidRDefault="005949AF" w:rsidP="005949AF">
      <w:pPr>
        <w:pStyle w:val="Bullet2"/>
        <w:ind w:left="993"/>
      </w:pPr>
      <w:r w:rsidRPr="00071B88">
        <w:t xml:space="preserve">Learn Local </w:t>
      </w:r>
      <w:r>
        <w:t>p</w:t>
      </w:r>
      <w:r w:rsidRPr="00071B88">
        <w:t>roviders</w:t>
      </w:r>
      <w:r>
        <w:t xml:space="preserve">: </w:t>
      </w:r>
      <w:r w:rsidRPr="00071B88">
        <w:t>Wellsprings for Women and</w:t>
      </w:r>
      <w:r>
        <w:t xml:space="preserve"> </w:t>
      </w:r>
      <w:r w:rsidRPr="00071B88">
        <w:t>Glen Eira Adult Learning Centre</w:t>
      </w:r>
      <w:r w:rsidR="00A218EA">
        <w:t>.</w:t>
      </w:r>
    </w:p>
    <w:p w14:paraId="51DC82B4" w14:textId="77777777" w:rsidR="005949AF" w:rsidRPr="0095542E" w:rsidRDefault="005949AF" w:rsidP="005949AF">
      <w:pPr>
        <w:pStyle w:val="Heading40"/>
      </w:pPr>
      <w:r w:rsidRPr="0095542E">
        <w:t>202</w:t>
      </w:r>
      <w:r>
        <w:t>0</w:t>
      </w:r>
      <w:r w:rsidRPr="0095542E">
        <w:t xml:space="preserve"> Victorian Training Awards—Victorian Community Training Provider of the Year</w:t>
      </w:r>
      <w:bookmarkEnd w:id="73"/>
      <w:bookmarkEnd w:id="74"/>
    </w:p>
    <w:p w14:paraId="138F0C55" w14:textId="77777777" w:rsidR="005949AF" w:rsidRPr="00B86B23" w:rsidRDefault="005949AF" w:rsidP="005949AF">
      <w:pPr>
        <w:pStyle w:val="BodyText"/>
      </w:pPr>
      <w:r w:rsidRPr="00B86B23">
        <w:t xml:space="preserve">For the sixth time, the Board sponsored the Victorian Community Training Provider of the Year Award at the annual Victorian Training Awards. The award was open to Learn Local providers and </w:t>
      </w:r>
      <w:r w:rsidRPr="00B86B23">
        <w:rPr>
          <w:noProof/>
        </w:rPr>
        <w:t>awarded</w:t>
      </w:r>
      <w:r w:rsidRPr="00B86B23">
        <w:t xml:space="preserve"> to an organisation demonstrating innovation and excellence in local community education. The winner was judged on its: </w:t>
      </w:r>
    </w:p>
    <w:p w14:paraId="71D8E3A8" w14:textId="54A2D8C2" w:rsidR="005949AF" w:rsidRPr="00B86B23" w:rsidRDefault="005949AF" w:rsidP="005949AF">
      <w:pPr>
        <w:pStyle w:val="Bullets"/>
      </w:pPr>
      <w:r w:rsidRPr="00B86B23">
        <w:t>design and implement</w:t>
      </w:r>
      <w:r w:rsidR="00161F68">
        <w:t xml:space="preserve">ation of </w:t>
      </w:r>
      <w:r w:rsidRPr="00B86B23">
        <w:t>quality training programs</w:t>
      </w:r>
      <w:r w:rsidR="00161F68">
        <w:t xml:space="preserve"> that are highly</w:t>
      </w:r>
      <w:r w:rsidRPr="00B86B23">
        <w:t xml:space="preserve"> valued by the local community and responsive to learner needs</w:t>
      </w:r>
    </w:p>
    <w:p w14:paraId="28A28883" w14:textId="08069E97" w:rsidR="005949AF" w:rsidRPr="00B86B23" w:rsidRDefault="005949AF" w:rsidP="005949AF">
      <w:pPr>
        <w:pStyle w:val="Bullets"/>
      </w:pPr>
      <w:r w:rsidRPr="00B86B23">
        <w:t>understanding of the local community and how to attract learners facing barriers to participation and attainment in vocational training</w:t>
      </w:r>
    </w:p>
    <w:p w14:paraId="7E5BD364" w14:textId="251B58D7" w:rsidR="005949AF" w:rsidRPr="00B86B23" w:rsidRDefault="005949AF" w:rsidP="005949AF">
      <w:pPr>
        <w:pStyle w:val="Bullets"/>
      </w:pPr>
      <w:r w:rsidRPr="00B86B23">
        <w:t xml:space="preserve">partnerships and participation in broader service delivery </w:t>
      </w:r>
      <w:r w:rsidR="00161F68">
        <w:t>within</w:t>
      </w:r>
      <w:r w:rsidRPr="00B86B23">
        <w:t xml:space="preserve"> the local community.</w:t>
      </w:r>
    </w:p>
    <w:p w14:paraId="23C9A050" w14:textId="2761E8C8" w:rsidR="005949AF" w:rsidRDefault="005949AF" w:rsidP="005949AF">
      <w:pPr>
        <w:pStyle w:val="BodyText"/>
      </w:pPr>
      <w:r w:rsidRPr="00CF5068">
        <w:t xml:space="preserve">The Centre for Continuing Education was announced as Community Training Provider of the Year at the 2020 Victorian Training Awards. </w:t>
      </w:r>
      <w:r>
        <w:t xml:space="preserve">The Centre for Continuing Education </w:t>
      </w:r>
      <w:r w:rsidR="0059564E">
        <w:t xml:space="preserve">recovered from </w:t>
      </w:r>
      <w:r>
        <w:t>complete governance and financial failure. From 2015</w:t>
      </w:r>
      <w:r w:rsidR="0059564E">
        <w:t>,</w:t>
      </w:r>
      <w:r>
        <w:t xml:space="preserve"> it was restored to a thriving not-for-profit training provider employing more than 70 people. As a Learn Local community education college, it largely services those who experience barriers to social and economic participation in the Hume region. </w:t>
      </w:r>
    </w:p>
    <w:p w14:paraId="598EE113" w14:textId="1A19F54D" w:rsidR="00F35468" w:rsidRPr="00462A60" w:rsidRDefault="005949AF" w:rsidP="00F35468">
      <w:pPr>
        <w:pStyle w:val="BodyText"/>
      </w:pPr>
      <w:r>
        <w:t>Program effectiveness is measured through outcomes and the</w:t>
      </w:r>
      <w:r w:rsidR="0059564E">
        <w:t xml:space="preserve"> Centre for Continuing Education’s</w:t>
      </w:r>
      <w:r>
        <w:t xml:space="preserve"> employment rates are extraordinary, </w:t>
      </w:r>
      <w:r w:rsidR="0059564E">
        <w:t>at</w:t>
      </w:r>
      <w:r>
        <w:t xml:space="preserve"> 95–100 per cent for community services and health programs. </w:t>
      </w:r>
      <w:r w:rsidR="0059564E">
        <w:t>Among other services, it is</w:t>
      </w:r>
      <w:r>
        <w:t xml:space="preserve"> empowering women to safely take control of their financial affairs, administering family therapy </w:t>
      </w:r>
      <w:r w:rsidR="0059564E">
        <w:t>and</w:t>
      </w:r>
      <w:r>
        <w:t xml:space="preserve"> supporting offenders</w:t>
      </w:r>
      <w:r w:rsidR="0059564E">
        <w:t xml:space="preserve"> with their </w:t>
      </w:r>
      <w:r w:rsidR="001B2F45">
        <w:t>training</w:t>
      </w:r>
      <w:r w:rsidR="0059564E">
        <w:t xml:space="preserve"> needs</w:t>
      </w:r>
      <w:r>
        <w:t>.</w:t>
      </w:r>
    </w:p>
    <w:p w14:paraId="749A81CD" w14:textId="77777777" w:rsidR="00E46037" w:rsidRPr="00D43299" w:rsidRDefault="006779E0" w:rsidP="00D43299">
      <w:pPr>
        <w:pStyle w:val="ReportSection"/>
      </w:pPr>
      <w:bookmarkStart w:id="75" w:name="_Toc519018707"/>
      <w:bookmarkStart w:id="76" w:name="_Toc524349934"/>
      <w:bookmarkStart w:id="77" w:name="_Toc82691503"/>
      <w:bookmarkStart w:id="78" w:name="_Toc477967489"/>
      <w:bookmarkStart w:id="79" w:name="Report_Section2"/>
      <w:bookmarkEnd w:id="55"/>
      <w:bookmarkEnd w:id="70"/>
      <w:bookmarkEnd w:id="71"/>
      <w:r w:rsidRPr="00D43299">
        <w:lastRenderedPageBreak/>
        <w:t>Financial p</w:t>
      </w:r>
      <w:r w:rsidR="00E46037" w:rsidRPr="00D43299">
        <w:t xml:space="preserve">erformance </w:t>
      </w:r>
      <w:r w:rsidRPr="00D43299">
        <w:t>r</w:t>
      </w:r>
      <w:r w:rsidR="00E46037" w:rsidRPr="00D43299">
        <w:t>eporting</w:t>
      </w:r>
      <w:bookmarkEnd w:id="75"/>
      <w:bookmarkEnd w:id="76"/>
      <w:bookmarkEnd w:id="77"/>
    </w:p>
    <w:p w14:paraId="66729BAB" w14:textId="77777777" w:rsidR="00BD271B" w:rsidRDefault="00BD271B" w:rsidP="00BD271B">
      <w:pPr>
        <w:pStyle w:val="Heading2"/>
      </w:pPr>
      <w:bookmarkStart w:id="80" w:name="_Toc524349935"/>
      <w:bookmarkStart w:id="81" w:name="_Toc19025241"/>
      <w:bookmarkStart w:id="82" w:name="_Toc19025838"/>
      <w:bookmarkStart w:id="83" w:name="_Toc82691504"/>
      <w:bookmarkStart w:id="84" w:name="_Toc518381499"/>
      <w:r>
        <w:t>Summary of financial results</w:t>
      </w:r>
      <w:bookmarkEnd w:id="80"/>
      <w:bookmarkEnd w:id="81"/>
      <w:bookmarkEnd w:id="82"/>
      <w:bookmarkEnd w:id="83"/>
    </w:p>
    <w:p w14:paraId="55CAD53F" w14:textId="77777777" w:rsidR="00BD271B" w:rsidRPr="00896BFB" w:rsidRDefault="00BD271B" w:rsidP="00BD271B">
      <w:pPr>
        <w:pStyle w:val="Heading3"/>
      </w:pPr>
      <w:bookmarkStart w:id="85" w:name="_Toc524349936"/>
      <w:bookmarkStart w:id="86" w:name="_Toc82691505"/>
      <w:r>
        <w:t>Financial performance</w:t>
      </w:r>
      <w:bookmarkEnd w:id="85"/>
      <w:bookmarkEnd w:id="86"/>
    </w:p>
    <w:p w14:paraId="6163C1D4" w14:textId="09C6224F" w:rsidR="00BD271B" w:rsidRDefault="00BD271B" w:rsidP="00813736">
      <w:pPr>
        <w:pStyle w:val="BodyText"/>
        <w:rPr>
          <w:rFonts w:eastAsiaTheme="minorHAnsi"/>
        </w:rPr>
      </w:pPr>
      <w:r>
        <w:t>The table below summar</w:t>
      </w:r>
      <w:r w:rsidR="007E0840">
        <w:t>ises</w:t>
      </w:r>
      <w:r>
        <w:t xml:space="preserve"> information from </w:t>
      </w:r>
      <w:r w:rsidR="005401A8">
        <w:t>the Board’s</w:t>
      </w:r>
      <w:r>
        <w:t xml:space="preserve"> financial reports for the </w:t>
      </w:r>
      <w:r w:rsidR="00BF2FAF">
        <w:t>20</w:t>
      </w:r>
      <w:r w:rsidR="00840C9B">
        <w:t>20</w:t>
      </w:r>
      <w:r w:rsidR="00BF2FAF">
        <w:t>–</w:t>
      </w:r>
      <w:r w:rsidR="00D963B5">
        <w:t>2</w:t>
      </w:r>
      <w:r w:rsidR="00840C9B">
        <w:t>1</w:t>
      </w:r>
      <w:r>
        <w:t xml:space="preserve"> financial year</w:t>
      </w:r>
      <w:r w:rsidR="007E0840">
        <w:t xml:space="preserve">. It includes </w:t>
      </w:r>
      <w:r>
        <w:t xml:space="preserve">comparative </w:t>
      </w:r>
      <w:r w:rsidR="007E0840">
        <w:t>results</w:t>
      </w:r>
      <w:r>
        <w:t xml:space="preserve"> for the previous four years.</w:t>
      </w:r>
    </w:p>
    <w:p w14:paraId="4B0FCA17" w14:textId="77777777" w:rsidR="004D2278" w:rsidRDefault="004D2278" w:rsidP="00824397">
      <w:pPr>
        <w:pStyle w:val="Heading40"/>
      </w:pPr>
      <w:r>
        <w:t>Five</w:t>
      </w:r>
      <w:r w:rsidR="00B52C1A">
        <w:t>-</w:t>
      </w:r>
      <w:r>
        <w:t>year financial summary</w:t>
      </w:r>
    </w:p>
    <w:tbl>
      <w:tblPr>
        <w:tblStyle w:val="CVtable1"/>
        <w:tblW w:w="9639" w:type="dxa"/>
        <w:tblLook w:val="04A0" w:firstRow="1" w:lastRow="0" w:firstColumn="1" w:lastColumn="0" w:noHBand="0" w:noVBand="1"/>
        <w:tblCaption w:val="Five-year financial summary"/>
        <w:tblDescription w:val="Table with 9 rows and 6 columns. Five-year financial year summary results for 30 June 2021, 30 June 2020, 30 June 2019, 30 June 2018, 30 June 2017"/>
      </w:tblPr>
      <w:tblGrid>
        <w:gridCol w:w="3729"/>
        <w:gridCol w:w="1182"/>
        <w:gridCol w:w="1182"/>
        <w:gridCol w:w="1182"/>
        <w:gridCol w:w="1182"/>
        <w:gridCol w:w="1182"/>
      </w:tblGrid>
      <w:tr w:rsidR="00840C9B" w:rsidRPr="000E6389" w14:paraId="135582D7" w14:textId="77777777" w:rsidTr="00840C9B">
        <w:trPr>
          <w:cantSplit/>
          <w:tblHeader/>
        </w:trPr>
        <w:tc>
          <w:tcPr>
            <w:tcW w:w="1934" w:type="pct"/>
            <w:tcBorders>
              <w:top w:val="nil"/>
              <w:left w:val="nil"/>
              <w:bottom w:val="nil"/>
              <w:right w:val="nil"/>
            </w:tcBorders>
            <w:shd w:val="clear" w:color="auto" w:fill="000000" w:themeFill="text1"/>
            <w:hideMark/>
          </w:tcPr>
          <w:p w14:paraId="37C8B9A9" w14:textId="70E44484" w:rsidR="00840C9B" w:rsidRPr="000E6389" w:rsidRDefault="00840C9B" w:rsidP="00BF2FAF">
            <w:pPr>
              <w:pStyle w:val="TableBodytextBold"/>
            </w:pPr>
            <w:bookmarkStart w:id="87" w:name="title_Five_year_financial_summary"/>
            <w:bookmarkStart w:id="88" w:name="_Hlk82003946"/>
            <w:bookmarkEnd w:id="87"/>
            <w:r>
              <w:t>Result</w:t>
            </w:r>
          </w:p>
        </w:tc>
        <w:tc>
          <w:tcPr>
            <w:tcW w:w="613" w:type="pct"/>
            <w:tcBorders>
              <w:top w:val="nil"/>
              <w:left w:val="nil"/>
              <w:bottom w:val="nil"/>
              <w:right w:val="nil"/>
            </w:tcBorders>
            <w:shd w:val="clear" w:color="auto" w:fill="000000" w:themeFill="text1"/>
          </w:tcPr>
          <w:p w14:paraId="447F0A3B" w14:textId="44FD9EAB" w:rsidR="00840C9B" w:rsidRDefault="00840C9B" w:rsidP="00C02A73">
            <w:pPr>
              <w:pStyle w:val="TableBodytextBold"/>
              <w:jc w:val="center"/>
            </w:pPr>
            <w:r>
              <w:t>30 June 2021</w:t>
            </w:r>
            <w:r>
              <w:br/>
              <w:t>$’000</w:t>
            </w:r>
          </w:p>
        </w:tc>
        <w:tc>
          <w:tcPr>
            <w:tcW w:w="613" w:type="pct"/>
            <w:tcBorders>
              <w:top w:val="nil"/>
              <w:left w:val="nil"/>
              <w:bottom w:val="nil"/>
              <w:right w:val="nil"/>
            </w:tcBorders>
            <w:shd w:val="clear" w:color="auto" w:fill="000000" w:themeFill="text1"/>
            <w:hideMark/>
          </w:tcPr>
          <w:p w14:paraId="2A87520D" w14:textId="08D09209" w:rsidR="00840C9B" w:rsidRPr="006D5BA2" w:rsidRDefault="00840C9B" w:rsidP="00C02A73">
            <w:pPr>
              <w:pStyle w:val="TableBodytextBold"/>
              <w:jc w:val="center"/>
            </w:pPr>
            <w:r>
              <w:t>30 June 2020</w:t>
            </w:r>
            <w:r>
              <w:br/>
            </w:r>
            <w:r w:rsidRPr="006D5BA2">
              <w:t>$’000</w:t>
            </w:r>
          </w:p>
        </w:tc>
        <w:tc>
          <w:tcPr>
            <w:tcW w:w="613" w:type="pct"/>
            <w:tcBorders>
              <w:top w:val="nil"/>
              <w:left w:val="nil"/>
              <w:bottom w:val="nil"/>
              <w:right w:val="nil"/>
            </w:tcBorders>
            <w:shd w:val="clear" w:color="auto" w:fill="000000" w:themeFill="text1"/>
            <w:hideMark/>
          </w:tcPr>
          <w:p w14:paraId="24638568" w14:textId="77BEB061" w:rsidR="00840C9B" w:rsidRPr="006D5BA2" w:rsidRDefault="00840C9B" w:rsidP="00C02A73">
            <w:pPr>
              <w:pStyle w:val="TableBodytextBold"/>
              <w:jc w:val="center"/>
            </w:pPr>
            <w:r w:rsidRPr="006D5BA2">
              <w:t>30 June 201</w:t>
            </w:r>
            <w:r>
              <w:t>9</w:t>
            </w:r>
            <w:r>
              <w:br/>
            </w:r>
            <w:r w:rsidRPr="006D5BA2">
              <w:t>$’000</w:t>
            </w:r>
          </w:p>
        </w:tc>
        <w:tc>
          <w:tcPr>
            <w:tcW w:w="613" w:type="pct"/>
            <w:tcBorders>
              <w:top w:val="nil"/>
              <w:left w:val="nil"/>
              <w:bottom w:val="nil"/>
              <w:right w:val="nil"/>
            </w:tcBorders>
            <w:shd w:val="clear" w:color="auto" w:fill="000000" w:themeFill="text1"/>
            <w:hideMark/>
          </w:tcPr>
          <w:p w14:paraId="1901A19A" w14:textId="2742140B" w:rsidR="00840C9B" w:rsidRPr="006D5BA2" w:rsidRDefault="00840C9B" w:rsidP="00C02A73">
            <w:pPr>
              <w:pStyle w:val="TableBodytextBold"/>
              <w:jc w:val="center"/>
            </w:pPr>
            <w:r w:rsidRPr="006D5BA2">
              <w:t>30 June 201</w:t>
            </w:r>
            <w:r>
              <w:t>8</w:t>
            </w:r>
            <w:r>
              <w:br/>
            </w:r>
            <w:r w:rsidRPr="006D5BA2">
              <w:t>$’000</w:t>
            </w:r>
          </w:p>
        </w:tc>
        <w:tc>
          <w:tcPr>
            <w:tcW w:w="613" w:type="pct"/>
            <w:tcBorders>
              <w:top w:val="nil"/>
              <w:left w:val="nil"/>
              <w:bottom w:val="nil"/>
              <w:right w:val="nil"/>
            </w:tcBorders>
            <w:shd w:val="clear" w:color="auto" w:fill="000000" w:themeFill="text1"/>
            <w:hideMark/>
          </w:tcPr>
          <w:p w14:paraId="6EA15AF9" w14:textId="1B97F572" w:rsidR="00840C9B" w:rsidRPr="006D5BA2" w:rsidRDefault="00840C9B" w:rsidP="00C02A73">
            <w:pPr>
              <w:pStyle w:val="TableBodytextBold"/>
              <w:jc w:val="center"/>
            </w:pPr>
            <w:r w:rsidRPr="006D5BA2">
              <w:t>30 June 201</w:t>
            </w:r>
            <w:r>
              <w:t>7</w:t>
            </w:r>
            <w:r>
              <w:br/>
            </w:r>
            <w:r w:rsidRPr="006D5BA2">
              <w:t>$’000</w:t>
            </w:r>
          </w:p>
        </w:tc>
      </w:tr>
      <w:tr w:rsidR="00DE01B8" w:rsidRPr="000E6389" w14:paraId="78571D61" w14:textId="77777777" w:rsidTr="00DE01B8">
        <w:trPr>
          <w:cantSplit/>
          <w:tblHeader/>
        </w:trPr>
        <w:tc>
          <w:tcPr>
            <w:tcW w:w="1934" w:type="pct"/>
            <w:tcBorders>
              <w:top w:val="nil"/>
              <w:left w:val="nil"/>
              <w:bottom w:val="nil"/>
              <w:right w:val="single" w:sz="4" w:space="0" w:color="BFBFBF" w:themeColor="background1" w:themeShade="BF"/>
            </w:tcBorders>
            <w:hideMark/>
          </w:tcPr>
          <w:p w14:paraId="54976BC7" w14:textId="77777777" w:rsidR="00DE01B8" w:rsidRPr="000E6389" w:rsidRDefault="00DE01B8" w:rsidP="00DE01B8">
            <w:pPr>
              <w:pStyle w:val="TableBodyText"/>
              <w:jc w:val="left"/>
            </w:pPr>
            <w:r w:rsidRPr="000E6389">
              <w:t>Total income from transactions</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72A9FD27" w14:textId="4F608478" w:rsidR="00DE01B8" w:rsidRPr="00AC0D62" w:rsidRDefault="00DE01B8" w:rsidP="00DE01B8">
            <w:pPr>
              <w:pStyle w:val="TableBodyText"/>
              <w:jc w:val="right"/>
            </w:pPr>
            <w:r w:rsidRPr="00147B0E">
              <w:t>36,869</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500EA3EF" w14:textId="1A414C74" w:rsidR="00DE01B8" w:rsidRPr="000E6389" w:rsidRDefault="00DE01B8" w:rsidP="00DE01B8">
            <w:pPr>
              <w:pStyle w:val="TableBodyText"/>
              <w:jc w:val="right"/>
            </w:pPr>
            <w:r w:rsidRPr="00314762">
              <w:t>37,294</w:t>
            </w:r>
          </w:p>
        </w:tc>
        <w:tc>
          <w:tcPr>
            <w:tcW w:w="613" w:type="pct"/>
            <w:tcBorders>
              <w:top w:val="nil"/>
              <w:left w:val="single" w:sz="4" w:space="0" w:color="BFBFBF" w:themeColor="background1" w:themeShade="BF"/>
              <w:bottom w:val="nil"/>
              <w:right w:val="single" w:sz="4" w:space="0" w:color="BFBFBF" w:themeColor="background1" w:themeShade="BF"/>
            </w:tcBorders>
          </w:tcPr>
          <w:p w14:paraId="5CB3DE37" w14:textId="75D5466F" w:rsidR="00DE01B8" w:rsidRPr="000E6389" w:rsidRDefault="00DE01B8" w:rsidP="00DE01B8">
            <w:pPr>
              <w:pStyle w:val="TableBodyText"/>
              <w:jc w:val="right"/>
            </w:pPr>
            <w:r w:rsidRPr="00314762">
              <w:t>41,592</w:t>
            </w:r>
          </w:p>
        </w:tc>
        <w:tc>
          <w:tcPr>
            <w:tcW w:w="613" w:type="pct"/>
            <w:tcBorders>
              <w:top w:val="nil"/>
              <w:left w:val="single" w:sz="4" w:space="0" w:color="BFBFBF" w:themeColor="background1" w:themeShade="BF"/>
              <w:bottom w:val="nil"/>
              <w:right w:val="single" w:sz="4" w:space="0" w:color="BFBFBF" w:themeColor="background1" w:themeShade="BF"/>
            </w:tcBorders>
          </w:tcPr>
          <w:p w14:paraId="7B60CE60" w14:textId="0C834EB2" w:rsidR="00DE01B8" w:rsidRPr="000E6389" w:rsidRDefault="00DE01B8" w:rsidP="00DE01B8">
            <w:pPr>
              <w:pStyle w:val="TableBodyText"/>
              <w:jc w:val="right"/>
            </w:pPr>
            <w:r w:rsidRPr="00314762">
              <w:t>32,095</w:t>
            </w:r>
          </w:p>
        </w:tc>
        <w:tc>
          <w:tcPr>
            <w:tcW w:w="613" w:type="pct"/>
            <w:tcBorders>
              <w:top w:val="nil"/>
              <w:left w:val="single" w:sz="4" w:space="0" w:color="BFBFBF" w:themeColor="background1" w:themeShade="BF"/>
              <w:bottom w:val="nil"/>
              <w:right w:val="single" w:sz="4" w:space="0" w:color="BFBFBF" w:themeColor="background1" w:themeShade="BF"/>
            </w:tcBorders>
          </w:tcPr>
          <w:p w14:paraId="4BDA3661" w14:textId="45D87A0D" w:rsidR="00DE01B8" w:rsidRPr="000E6389" w:rsidRDefault="00DE01B8" w:rsidP="00DE01B8">
            <w:pPr>
              <w:pStyle w:val="TableBodyText"/>
              <w:jc w:val="right"/>
            </w:pPr>
            <w:r w:rsidRPr="00314762">
              <w:t>31,800</w:t>
            </w:r>
          </w:p>
        </w:tc>
      </w:tr>
      <w:tr w:rsidR="00DE01B8" w:rsidRPr="000E6389" w14:paraId="56467B08" w14:textId="77777777" w:rsidTr="00DE01B8">
        <w:trPr>
          <w:cantSplit/>
          <w:tblHeader/>
        </w:trPr>
        <w:tc>
          <w:tcPr>
            <w:tcW w:w="1934" w:type="pct"/>
            <w:tcBorders>
              <w:top w:val="nil"/>
              <w:left w:val="nil"/>
              <w:bottom w:val="nil"/>
              <w:right w:val="single" w:sz="4" w:space="0" w:color="BFBFBF" w:themeColor="background1" w:themeShade="BF"/>
            </w:tcBorders>
            <w:hideMark/>
          </w:tcPr>
          <w:p w14:paraId="410F1B95" w14:textId="77777777" w:rsidR="00DE01B8" w:rsidRPr="000E6389" w:rsidRDefault="00DE01B8" w:rsidP="00DE01B8">
            <w:pPr>
              <w:pStyle w:val="TableBodyText"/>
              <w:jc w:val="left"/>
            </w:pPr>
            <w:r w:rsidRPr="000E6389">
              <w:t xml:space="preserve">Total expenses from transaction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12FA1610" w14:textId="1CCF2DA0" w:rsidR="00DE01B8" w:rsidRDefault="00DE01B8" w:rsidP="00DE01B8">
            <w:pPr>
              <w:pStyle w:val="TableBodyText"/>
              <w:jc w:val="right"/>
            </w:pPr>
            <w:r>
              <w:t>(</w:t>
            </w:r>
            <w:r w:rsidRPr="00147B0E">
              <w:t>33,314</w:t>
            </w:r>
            <w:r>
              <w:t>)</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7BA1FB04" w14:textId="10BCFFF6" w:rsidR="00DE01B8" w:rsidRPr="000E6389" w:rsidRDefault="00DE01B8" w:rsidP="00DE01B8">
            <w:pPr>
              <w:pStyle w:val="TableBodyText"/>
              <w:jc w:val="right"/>
            </w:pPr>
            <w:r w:rsidRPr="00314762">
              <w:t>(34,853)</w:t>
            </w:r>
          </w:p>
        </w:tc>
        <w:tc>
          <w:tcPr>
            <w:tcW w:w="613" w:type="pct"/>
            <w:tcBorders>
              <w:top w:val="nil"/>
              <w:left w:val="single" w:sz="4" w:space="0" w:color="BFBFBF" w:themeColor="background1" w:themeShade="BF"/>
              <w:bottom w:val="nil"/>
              <w:right w:val="single" w:sz="4" w:space="0" w:color="BFBFBF" w:themeColor="background1" w:themeShade="BF"/>
            </w:tcBorders>
          </w:tcPr>
          <w:p w14:paraId="1027CB22" w14:textId="49014B6E" w:rsidR="00DE01B8" w:rsidRPr="000E6389" w:rsidRDefault="00DE01B8" w:rsidP="00DE01B8">
            <w:pPr>
              <w:pStyle w:val="TableBodyText"/>
              <w:jc w:val="right"/>
            </w:pPr>
            <w:r w:rsidRPr="00314762">
              <w:t>(35,411)</w:t>
            </w:r>
          </w:p>
        </w:tc>
        <w:tc>
          <w:tcPr>
            <w:tcW w:w="613" w:type="pct"/>
            <w:tcBorders>
              <w:top w:val="nil"/>
              <w:left w:val="single" w:sz="4" w:space="0" w:color="BFBFBF" w:themeColor="background1" w:themeShade="BF"/>
              <w:bottom w:val="nil"/>
              <w:right w:val="single" w:sz="4" w:space="0" w:color="BFBFBF" w:themeColor="background1" w:themeShade="BF"/>
            </w:tcBorders>
          </w:tcPr>
          <w:p w14:paraId="61A8826F" w14:textId="08FCE35C" w:rsidR="00DE01B8" w:rsidRPr="000E6389" w:rsidRDefault="00DE01B8" w:rsidP="00DE01B8">
            <w:pPr>
              <w:pStyle w:val="TableBodyText"/>
              <w:jc w:val="right"/>
            </w:pPr>
            <w:r w:rsidRPr="00314762">
              <w:t>(35,712)</w:t>
            </w:r>
          </w:p>
        </w:tc>
        <w:tc>
          <w:tcPr>
            <w:tcW w:w="613" w:type="pct"/>
            <w:tcBorders>
              <w:top w:val="nil"/>
              <w:left w:val="single" w:sz="4" w:space="0" w:color="BFBFBF" w:themeColor="background1" w:themeShade="BF"/>
              <w:bottom w:val="nil"/>
              <w:right w:val="single" w:sz="4" w:space="0" w:color="BFBFBF" w:themeColor="background1" w:themeShade="BF"/>
            </w:tcBorders>
          </w:tcPr>
          <w:p w14:paraId="18A0C72D" w14:textId="7F16EA59" w:rsidR="00DE01B8" w:rsidRPr="000E6389" w:rsidRDefault="00DE01B8" w:rsidP="00DE01B8">
            <w:pPr>
              <w:pStyle w:val="TableBodyText"/>
              <w:jc w:val="right"/>
            </w:pPr>
            <w:r w:rsidRPr="00314762">
              <w:t>(33,437</w:t>
            </w:r>
            <w:r>
              <w:t>)</w:t>
            </w:r>
          </w:p>
        </w:tc>
      </w:tr>
      <w:tr w:rsidR="00DE01B8" w:rsidRPr="000E6389" w14:paraId="39F4871A" w14:textId="77777777" w:rsidTr="00DE01B8">
        <w:trPr>
          <w:cantSplit/>
          <w:tblHeader/>
        </w:trPr>
        <w:tc>
          <w:tcPr>
            <w:tcW w:w="1934" w:type="pct"/>
            <w:tcBorders>
              <w:top w:val="nil"/>
              <w:left w:val="nil"/>
              <w:bottom w:val="nil"/>
              <w:right w:val="single" w:sz="4" w:space="0" w:color="BFBFBF" w:themeColor="background1" w:themeShade="BF"/>
            </w:tcBorders>
            <w:hideMark/>
          </w:tcPr>
          <w:p w14:paraId="68EAB872" w14:textId="77777777" w:rsidR="00DE01B8" w:rsidRPr="000E6389" w:rsidRDefault="00DE01B8" w:rsidP="00DE01B8">
            <w:pPr>
              <w:pStyle w:val="TableBodyText"/>
              <w:jc w:val="left"/>
            </w:pPr>
            <w:r w:rsidRPr="000E6389">
              <w:t xml:space="preserve">Net result from transaction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59FFCF7E" w14:textId="2D294C8C" w:rsidR="00DE01B8" w:rsidRPr="009F4731" w:rsidRDefault="00DE01B8" w:rsidP="00DE01B8">
            <w:pPr>
              <w:pStyle w:val="TableBodyText"/>
              <w:jc w:val="right"/>
            </w:pPr>
            <w:r w:rsidRPr="00147B0E">
              <w:t>3,555</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0FB2E5C1" w14:textId="20DFE6CF" w:rsidR="00DE01B8" w:rsidRPr="000E6389" w:rsidRDefault="00DE01B8" w:rsidP="00DE01B8">
            <w:pPr>
              <w:pStyle w:val="TableBodyText"/>
              <w:jc w:val="right"/>
            </w:pPr>
            <w:r w:rsidRPr="00314762">
              <w:t>2,441</w:t>
            </w:r>
          </w:p>
        </w:tc>
        <w:tc>
          <w:tcPr>
            <w:tcW w:w="613" w:type="pct"/>
            <w:tcBorders>
              <w:top w:val="nil"/>
              <w:left w:val="single" w:sz="4" w:space="0" w:color="BFBFBF" w:themeColor="background1" w:themeShade="BF"/>
              <w:bottom w:val="nil"/>
              <w:right w:val="single" w:sz="4" w:space="0" w:color="BFBFBF" w:themeColor="background1" w:themeShade="BF"/>
            </w:tcBorders>
          </w:tcPr>
          <w:p w14:paraId="5D24C5A6" w14:textId="2E1A6AB6" w:rsidR="00DE01B8" w:rsidRPr="000E6389" w:rsidRDefault="00DE01B8" w:rsidP="00DE01B8">
            <w:pPr>
              <w:pStyle w:val="TableBodyText"/>
              <w:jc w:val="right"/>
            </w:pPr>
            <w:r w:rsidRPr="00314762">
              <w:t>6,181</w:t>
            </w:r>
          </w:p>
        </w:tc>
        <w:tc>
          <w:tcPr>
            <w:tcW w:w="613" w:type="pct"/>
            <w:tcBorders>
              <w:top w:val="nil"/>
              <w:left w:val="single" w:sz="4" w:space="0" w:color="BFBFBF" w:themeColor="background1" w:themeShade="BF"/>
              <w:bottom w:val="nil"/>
              <w:right w:val="single" w:sz="4" w:space="0" w:color="BFBFBF" w:themeColor="background1" w:themeShade="BF"/>
            </w:tcBorders>
          </w:tcPr>
          <w:p w14:paraId="66BF5568" w14:textId="336727D2" w:rsidR="00DE01B8" w:rsidRPr="000E6389" w:rsidRDefault="00DE01B8" w:rsidP="00DE01B8">
            <w:pPr>
              <w:pStyle w:val="TableBodyText"/>
              <w:jc w:val="right"/>
            </w:pPr>
            <w:r w:rsidRPr="00314762">
              <w:t>(3,617)</w:t>
            </w:r>
          </w:p>
        </w:tc>
        <w:tc>
          <w:tcPr>
            <w:tcW w:w="613" w:type="pct"/>
            <w:tcBorders>
              <w:top w:val="nil"/>
              <w:left w:val="single" w:sz="4" w:space="0" w:color="BFBFBF" w:themeColor="background1" w:themeShade="BF"/>
              <w:bottom w:val="nil"/>
              <w:right w:val="single" w:sz="4" w:space="0" w:color="BFBFBF" w:themeColor="background1" w:themeShade="BF"/>
            </w:tcBorders>
          </w:tcPr>
          <w:p w14:paraId="553C6A65" w14:textId="276017DB" w:rsidR="00DE01B8" w:rsidRPr="000E6389" w:rsidRDefault="00DE01B8" w:rsidP="00DE01B8">
            <w:pPr>
              <w:pStyle w:val="TableBodyText"/>
              <w:jc w:val="right"/>
            </w:pPr>
            <w:r w:rsidRPr="00314762">
              <w:t>(1,637)</w:t>
            </w:r>
          </w:p>
        </w:tc>
      </w:tr>
      <w:tr w:rsidR="00DE01B8" w:rsidRPr="000E6389" w14:paraId="27839518" w14:textId="77777777" w:rsidTr="00DE01B8">
        <w:trPr>
          <w:cantSplit/>
          <w:tblHeader/>
        </w:trPr>
        <w:tc>
          <w:tcPr>
            <w:tcW w:w="1934" w:type="pct"/>
            <w:tcBorders>
              <w:top w:val="nil"/>
              <w:left w:val="nil"/>
              <w:bottom w:val="nil"/>
              <w:right w:val="single" w:sz="4" w:space="0" w:color="BFBFBF" w:themeColor="background1" w:themeShade="BF"/>
            </w:tcBorders>
            <w:hideMark/>
          </w:tcPr>
          <w:p w14:paraId="74EFCC74" w14:textId="77777777" w:rsidR="00DE01B8" w:rsidRPr="000E6389" w:rsidRDefault="00DE01B8" w:rsidP="00DE01B8">
            <w:pPr>
              <w:pStyle w:val="TableBodyText"/>
              <w:jc w:val="left"/>
            </w:pPr>
            <w:r w:rsidRPr="000E6389">
              <w:t>Other economic flows included in net result</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6E26FC7B" w14:textId="2C80014E" w:rsidR="00DE01B8" w:rsidRPr="009F4731" w:rsidRDefault="00DE01B8" w:rsidP="00DE01B8">
            <w:pPr>
              <w:pStyle w:val="TableBodyText"/>
              <w:jc w:val="right"/>
            </w:pPr>
            <w:r w:rsidRPr="00147B0E">
              <w:t>122</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2E838071" w14:textId="4478C065" w:rsidR="00DE01B8" w:rsidRPr="000E6389" w:rsidRDefault="00DE01B8" w:rsidP="00DE01B8">
            <w:pPr>
              <w:pStyle w:val="TableBodyText"/>
              <w:jc w:val="right"/>
            </w:pPr>
            <w:r w:rsidRPr="00314762">
              <w:t>80</w:t>
            </w:r>
          </w:p>
        </w:tc>
        <w:tc>
          <w:tcPr>
            <w:tcW w:w="613" w:type="pct"/>
            <w:tcBorders>
              <w:top w:val="nil"/>
              <w:left w:val="single" w:sz="4" w:space="0" w:color="BFBFBF" w:themeColor="background1" w:themeShade="BF"/>
              <w:bottom w:val="nil"/>
              <w:right w:val="single" w:sz="4" w:space="0" w:color="BFBFBF" w:themeColor="background1" w:themeShade="BF"/>
            </w:tcBorders>
          </w:tcPr>
          <w:p w14:paraId="05E34419" w14:textId="44735CE1" w:rsidR="00DE01B8" w:rsidRPr="000E6389" w:rsidRDefault="00DE01B8" w:rsidP="00DE01B8">
            <w:pPr>
              <w:pStyle w:val="TableBodyText"/>
              <w:jc w:val="right"/>
            </w:pPr>
            <w:r w:rsidRPr="00314762">
              <w:t>6</w:t>
            </w:r>
          </w:p>
        </w:tc>
        <w:tc>
          <w:tcPr>
            <w:tcW w:w="613" w:type="pct"/>
            <w:tcBorders>
              <w:top w:val="nil"/>
              <w:left w:val="single" w:sz="4" w:space="0" w:color="BFBFBF" w:themeColor="background1" w:themeShade="BF"/>
              <w:bottom w:val="nil"/>
              <w:right w:val="single" w:sz="4" w:space="0" w:color="BFBFBF" w:themeColor="background1" w:themeShade="BF"/>
            </w:tcBorders>
          </w:tcPr>
          <w:p w14:paraId="7AB82CC6" w14:textId="73017DB3" w:rsidR="00DE01B8" w:rsidRPr="000E6389" w:rsidRDefault="00DE01B8" w:rsidP="00DE01B8">
            <w:pPr>
              <w:pStyle w:val="TableBodyText"/>
              <w:jc w:val="right"/>
            </w:pPr>
            <w:r w:rsidRPr="00314762">
              <w:t>68</w:t>
            </w:r>
          </w:p>
        </w:tc>
        <w:tc>
          <w:tcPr>
            <w:tcW w:w="613" w:type="pct"/>
            <w:tcBorders>
              <w:top w:val="nil"/>
              <w:left w:val="single" w:sz="4" w:space="0" w:color="BFBFBF" w:themeColor="background1" w:themeShade="BF"/>
              <w:bottom w:val="nil"/>
              <w:right w:val="single" w:sz="4" w:space="0" w:color="BFBFBF" w:themeColor="background1" w:themeShade="BF"/>
            </w:tcBorders>
          </w:tcPr>
          <w:p w14:paraId="069AA2E4" w14:textId="0ABDD053" w:rsidR="00DE01B8" w:rsidRPr="000E6389" w:rsidRDefault="00DE01B8" w:rsidP="00DE01B8">
            <w:pPr>
              <w:pStyle w:val="TableBodyText"/>
              <w:jc w:val="right"/>
            </w:pPr>
            <w:r w:rsidRPr="00314762">
              <w:t>173</w:t>
            </w:r>
          </w:p>
        </w:tc>
      </w:tr>
      <w:tr w:rsidR="00DE01B8" w:rsidRPr="000E6389" w14:paraId="77F14888" w14:textId="77777777" w:rsidTr="00DE01B8">
        <w:trPr>
          <w:cantSplit/>
          <w:tblHeader/>
        </w:trPr>
        <w:tc>
          <w:tcPr>
            <w:tcW w:w="1934" w:type="pct"/>
            <w:tcBorders>
              <w:top w:val="nil"/>
              <w:left w:val="nil"/>
              <w:bottom w:val="nil"/>
              <w:right w:val="single" w:sz="4" w:space="0" w:color="BFBFBF" w:themeColor="background1" w:themeShade="BF"/>
            </w:tcBorders>
            <w:hideMark/>
          </w:tcPr>
          <w:p w14:paraId="7DFB8FF5" w14:textId="1BEA6648" w:rsidR="00DE01B8" w:rsidRPr="000E6389" w:rsidRDefault="00DE01B8" w:rsidP="00DE01B8">
            <w:pPr>
              <w:pStyle w:val="TableBodyText"/>
              <w:jc w:val="left"/>
            </w:pPr>
            <w:r w:rsidRPr="000E6389">
              <w:t>Net result for the period</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0D1EED96" w14:textId="2EEDB427" w:rsidR="00DE01B8" w:rsidRPr="009F4731" w:rsidRDefault="00DE01B8" w:rsidP="00DE01B8">
            <w:pPr>
              <w:pStyle w:val="TableBodyText"/>
              <w:jc w:val="right"/>
            </w:pPr>
            <w:r w:rsidRPr="00147B0E">
              <w:t>3,677</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36CEACD4" w14:textId="5A205884" w:rsidR="00DE01B8" w:rsidRPr="000E6389" w:rsidRDefault="00DE01B8" w:rsidP="00DE01B8">
            <w:pPr>
              <w:pStyle w:val="TableBodyText"/>
              <w:jc w:val="right"/>
            </w:pPr>
            <w:r w:rsidRPr="00314762">
              <w:t>2,521</w:t>
            </w:r>
          </w:p>
        </w:tc>
        <w:tc>
          <w:tcPr>
            <w:tcW w:w="613" w:type="pct"/>
            <w:tcBorders>
              <w:top w:val="nil"/>
              <w:left w:val="single" w:sz="4" w:space="0" w:color="BFBFBF" w:themeColor="background1" w:themeShade="BF"/>
              <w:bottom w:val="nil"/>
              <w:right w:val="single" w:sz="4" w:space="0" w:color="BFBFBF" w:themeColor="background1" w:themeShade="BF"/>
            </w:tcBorders>
          </w:tcPr>
          <w:p w14:paraId="31C9208D" w14:textId="1EAF9FB9" w:rsidR="00DE01B8" w:rsidRPr="000E6389" w:rsidRDefault="00DE01B8" w:rsidP="00DE01B8">
            <w:pPr>
              <w:pStyle w:val="TableBodyText"/>
              <w:jc w:val="right"/>
            </w:pPr>
            <w:r w:rsidRPr="00314762">
              <w:t>6,187</w:t>
            </w:r>
          </w:p>
        </w:tc>
        <w:tc>
          <w:tcPr>
            <w:tcW w:w="613" w:type="pct"/>
            <w:tcBorders>
              <w:top w:val="nil"/>
              <w:left w:val="single" w:sz="4" w:space="0" w:color="BFBFBF" w:themeColor="background1" w:themeShade="BF"/>
              <w:bottom w:val="nil"/>
              <w:right w:val="single" w:sz="4" w:space="0" w:color="BFBFBF" w:themeColor="background1" w:themeShade="BF"/>
            </w:tcBorders>
          </w:tcPr>
          <w:p w14:paraId="0BF28B68" w14:textId="5F32A40C" w:rsidR="00DE01B8" w:rsidRPr="000E6389" w:rsidRDefault="00DE01B8" w:rsidP="00DE01B8">
            <w:pPr>
              <w:pStyle w:val="TableBodyText"/>
              <w:jc w:val="right"/>
            </w:pPr>
            <w:r w:rsidRPr="00314762">
              <w:t>(3,549)</w:t>
            </w:r>
          </w:p>
        </w:tc>
        <w:tc>
          <w:tcPr>
            <w:tcW w:w="613" w:type="pct"/>
            <w:tcBorders>
              <w:top w:val="nil"/>
              <w:left w:val="single" w:sz="4" w:space="0" w:color="BFBFBF" w:themeColor="background1" w:themeShade="BF"/>
              <w:bottom w:val="nil"/>
              <w:right w:val="single" w:sz="4" w:space="0" w:color="BFBFBF" w:themeColor="background1" w:themeShade="BF"/>
            </w:tcBorders>
          </w:tcPr>
          <w:p w14:paraId="72DAC183" w14:textId="1D9BDD44" w:rsidR="00DE01B8" w:rsidRPr="000E6389" w:rsidRDefault="00DE01B8" w:rsidP="00DE01B8">
            <w:pPr>
              <w:pStyle w:val="TableBodyText"/>
              <w:jc w:val="right"/>
            </w:pPr>
            <w:r w:rsidRPr="00314762">
              <w:t>(1,464)</w:t>
            </w:r>
          </w:p>
        </w:tc>
      </w:tr>
      <w:tr w:rsidR="00DE01B8" w:rsidRPr="000E6389" w14:paraId="27A31780" w14:textId="77777777" w:rsidTr="00DE01B8">
        <w:trPr>
          <w:cantSplit/>
          <w:tblHeader/>
        </w:trPr>
        <w:tc>
          <w:tcPr>
            <w:tcW w:w="1934" w:type="pct"/>
            <w:tcBorders>
              <w:top w:val="nil"/>
              <w:left w:val="nil"/>
              <w:bottom w:val="nil"/>
              <w:right w:val="single" w:sz="4" w:space="0" w:color="BFBFBF" w:themeColor="background1" w:themeShade="BF"/>
            </w:tcBorders>
            <w:hideMark/>
          </w:tcPr>
          <w:p w14:paraId="7E7882A3" w14:textId="77777777" w:rsidR="00DE01B8" w:rsidRPr="000E6389" w:rsidRDefault="00DE01B8" w:rsidP="00DE01B8">
            <w:pPr>
              <w:pStyle w:val="TableBodyText"/>
              <w:jc w:val="left"/>
            </w:pPr>
            <w:r w:rsidRPr="000E6389">
              <w:t>Net cash flow from operating activities</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410F67A9" w14:textId="7F84399D" w:rsidR="00DE01B8" w:rsidRPr="009F4731" w:rsidRDefault="00DE01B8" w:rsidP="00DE01B8">
            <w:pPr>
              <w:pStyle w:val="TableBodyText"/>
              <w:jc w:val="right"/>
            </w:pPr>
            <w:r w:rsidRPr="00147B0E">
              <w:t>0</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7038A385" w14:textId="26F1A5D8" w:rsidR="00DE01B8" w:rsidRPr="000E6389" w:rsidRDefault="00DE01B8" w:rsidP="00DE01B8">
            <w:pPr>
              <w:pStyle w:val="TableBodyText"/>
              <w:jc w:val="right"/>
            </w:pPr>
            <w:r w:rsidRPr="00314762">
              <w:t>136</w:t>
            </w:r>
          </w:p>
        </w:tc>
        <w:tc>
          <w:tcPr>
            <w:tcW w:w="613" w:type="pct"/>
            <w:tcBorders>
              <w:top w:val="nil"/>
              <w:left w:val="single" w:sz="4" w:space="0" w:color="BFBFBF" w:themeColor="background1" w:themeShade="BF"/>
              <w:bottom w:val="nil"/>
              <w:right w:val="single" w:sz="4" w:space="0" w:color="BFBFBF" w:themeColor="background1" w:themeShade="BF"/>
            </w:tcBorders>
          </w:tcPr>
          <w:p w14:paraId="47E60C58" w14:textId="42765A82" w:rsidR="00DE01B8" w:rsidRPr="000E6389" w:rsidRDefault="00DE01B8" w:rsidP="00DE01B8">
            <w:pPr>
              <w:pStyle w:val="TableBodyText"/>
              <w:jc w:val="right"/>
            </w:pPr>
            <w:r w:rsidRPr="00314762">
              <w:t>0</w:t>
            </w:r>
          </w:p>
        </w:tc>
        <w:tc>
          <w:tcPr>
            <w:tcW w:w="613" w:type="pct"/>
            <w:tcBorders>
              <w:top w:val="nil"/>
              <w:left w:val="single" w:sz="4" w:space="0" w:color="BFBFBF" w:themeColor="background1" w:themeShade="BF"/>
              <w:bottom w:val="nil"/>
              <w:right w:val="single" w:sz="4" w:space="0" w:color="BFBFBF" w:themeColor="background1" w:themeShade="BF"/>
            </w:tcBorders>
          </w:tcPr>
          <w:p w14:paraId="5F745C84" w14:textId="74CB6B60" w:rsidR="00DE01B8" w:rsidRPr="000E6389" w:rsidRDefault="00DE01B8" w:rsidP="00DE01B8">
            <w:pPr>
              <w:pStyle w:val="TableBodyText"/>
              <w:jc w:val="right"/>
            </w:pPr>
            <w:r w:rsidRPr="00314762">
              <w:t>0</w:t>
            </w:r>
          </w:p>
        </w:tc>
        <w:tc>
          <w:tcPr>
            <w:tcW w:w="613" w:type="pct"/>
            <w:tcBorders>
              <w:top w:val="nil"/>
              <w:left w:val="single" w:sz="4" w:space="0" w:color="BFBFBF" w:themeColor="background1" w:themeShade="BF"/>
              <w:bottom w:val="nil"/>
              <w:right w:val="single" w:sz="4" w:space="0" w:color="BFBFBF" w:themeColor="background1" w:themeShade="BF"/>
            </w:tcBorders>
          </w:tcPr>
          <w:p w14:paraId="0E0E17E9" w14:textId="398500F2" w:rsidR="00DE01B8" w:rsidRPr="000E6389" w:rsidRDefault="00DE01B8" w:rsidP="00DE01B8">
            <w:pPr>
              <w:pStyle w:val="TableBodyText"/>
              <w:jc w:val="right"/>
            </w:pPr>
            <w:r w:rsidRPr="00314762">
              <w:t>0</w:t>
            </w:r>
          </w:p>
        </w:tc>
      </w:tr>
      <w:tr w:rsidR="00DE01B8" w:rsidRPr="000E6389" w14:paraId="6F0D6CFA" w14:textId="77777777" w:rsidTr="00DE01B8">
        <w:trPr>
          <w:cantSplit/>
          <w:tblHeader/>
        </w:trPr>
        <w:tc>
          <w:tcPr>
            <w:tcW w:w="1934" w:type="pct"/>
            <w:tcBorders>
              <w:top w:val="nil"/>
              <w:left w:val="nil"/>
              <w:bottom w:val="nil"/>
              <w:right w:val="single" w:sz="4" w:space="0" w:color="BFBFBF" w:themeColor="background1" w:themeShade="BF"/>
            </w:tcBorders>
            <w:shd w:val="clear" w:color="auto" w:fill="auto"/>
            <w:hideMark/>
          </w:tcPr>
          <w:p w14:paraId="36C963F0" w14:textId="77777777" w:rsidR="00DE01B8" w:rsidRPr="00CF60C3" w:rsidRDefault="00DE01B8" w:rsidP="00DE01B8">
            <w:pPr>
              <w:pStyle w:val="TableBodyText"/>
              <w:jc w:val="left"/>
              <w:rPr>
                <w:bCs/>
              </w:rPr>
            </w:pPr>
            <w:r w:rsidRPr="00CF60C3">
              <w:rPr>
                <w:bCs/>
              </w:rPr>
              <w:t xml:space="preserve">Total assets </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F2F2F2" w:themeFill="background1" w:themeFillShade="F2"/>
          </w:tcPr>
          <w:p w14:paraId="4F7B3A1E" w14:textId="3E820ACC" w:rsidR="00DE01B8" w:rsidRPr="00CF60C3" w:rsidRDefault="00DE01B8" w:rsidP="00DE01B8">
            <w:pPr>
              <w:pStyle w:val="TableBodyText"/>
              <w:jc w:val="right"/>
              <w:rPr>
                <w:bCs/>
              </w:rPr>
            </w:pPr>
            <w:r w:rsidRPr="00147B0E">
              <w:t>26,179</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670BD13E" w14:textId="765DC011" w:rsidR="00DE01B8" w:rsidRPr="00CF60C3" w:rsidRDefault="00DE01B8" w:rsidP="00DE01B8">
            <w:pPr>
              <w:pStyle w:val="TableBodyText"/>
              <w:jc w:val="right"/>
              <w:rPr>
                <w:bCs/>
              </w:rPr>
            </w:pPr>
            <w:r w:rsidRPr="00314762">
              <w:t>19,981</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4B67164F" w14:textId="263267FC" w:rsidR="00DE01B8" w:rsidRPr="00CF60C3" w:rsidRDefault="00DE01B8" w:rsidP="00DE01B8">
            <w:pPr>
              <w:pStyle w:val="TableBodyText"/>
              <w:jc w:val="right"/>
              <w:rPr>
                <w:bCs/>
              </w:rPr>
            </w:pPr>
            <w:r w:rsidRPr="00314762">
              <w:t>51,128</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4CCFA5EC" w14:textId="0ABE42E9" w:rsidR="00DE01B8" w:rsidRPr="00CF60C3" w:rsidRDefault="00DE01B8" w:rsidP="00DE01B8">
            <w:pPr>
              <w:pStyle w:val="TableBodyText"/>
              <w:jc w:val="right"/>
              <w:rPr>
                <w:bCs/>
              </w:rPr>
            </w:pPr>
            <w:r w:rsidRPr="00314762">
              <w:t>45,423</w:t>
            </w:r>
          </w:p>
        </w:tc>
        <w:tc>
          <w:tcPr>
            <w:tcW w:w="613" w:type="pct"/>
            <w:tcBorders>
              <w:top w:val="nil"/>
              <w:left w:val="single" w:sz="4" w:space="0" w:color="BFBFBF" w:themeColor="background1" w:themeShade="BF"/>
              <w:bottom w:val="nil"/>
              <w:right w:val="single" w:sz="4" w:space="0" w:color="BFBFBF" w:themeColor="background1" w:themeShade="BF"/>
            </w:tcBorders>
            <w:shd w:val="clear" w:color="auto" w:fill="auto"/>
          </w:tcPr>
          <w:p w14:paraId="551D24AD" w14:textId="30E7EF32" w:rsidR="00DE01B8" w:rsidRPr="00CF60C3" w:rsidRDefault="00DE01B8" w:rsidP="00DE01B8">
            <w:pPr>
              <w:pStyle w:val="TableBodyText"/>
              <w:jc w:val="right"/>
              <w:rPr>
                <w:bCs/>
              </w:rPr>
            </w:pPr>
            <w:r w:rsidRPr="00314762">
              <w:t>36,789</w:t>
            </w:r>
          </w:p>
        </w:tc>
      </w:tr>
      <w:tr w:rsidR="00DE01B8" w:rsidRPr="000E6389" w14:paraId="32FEBB1A" w14:textId="77777777" w:rsidTr="00DE01B8">
        <w:trPr>
          <w:cantSplit/>
          <w:tblHeader/>
        </w:trPr>
        <w:tc>
          <w:tcPr>
            <w:tcW w:w="1934" w:type="pct"/>
            <w:tcBorders>
              <w:top w:val="nil"/>
              <w:left w:val="nil"/>
              <w:bottom w:val="single" w:sz="4" w:space="0" w:color="auto"/>
              <w:right w:val="single" w:sz="4" w:space="0" w:color="BFBFBF" w:themeColor="background1" w:themeShade="BF"/>
            </w:tcBorders>
            <w:shd w:val="clear" w:color="auto" w:fill="auto"/>
            <w:hideMark/>
          </w:tcPr>
          <w:p w14:paraId="711A93ED" w14:textId="77777777" w:rsidR="00DE01B8" w:rsidRPr="00CF60C3" w:rsidRDefault="00DE01B8" w:rsidP="00DE01B8">
            <w:pPr>
              <w:pStyle w:val="TableBodyText"/>
              <w:jc w:val="left"/>
              <w:rPr>
                <w:bCs/>
              </w:rPr>
            </w:pPr>
            <w:r w:rsidRPr="00CF60C3">
              <w:rPr>
                <w:bCs/>
              </w:rPr>
              <w:t>Total liabilities</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F2F2F2" w:themeFill="background1" w:themeFillShade="F2"/>
          </w:tcPr>
          <w:p w14:paraId="74D795B2" w14:textId="4CD00C6F" w:rsidR="00DE01B8" w:rsidRPr="00CF60C3" w:rsidRDefault="00DE01B8" w:rsidP="00DE01B8">
            <w:pPr>
              <w:pStyle w:val="TableBodyText"/>
              <w:jc w:val="right"/>
              <w:rPr>
                <w:bCs/>
              </w:rPr>
            </w:pPr>
            <w:r>
              <w:t>(</w:t>
            </w:r>
            <w:r w:rsidRPr="00147B0E">
              <w:t>2,923</w:t>
            </w:r>
            <w:r>
              <w:t>)</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auto"/>
          </w:tcPr>
          <w:p w14:paraId="23A9D486" w14:textId="2F8C4A45" w:rsidR="00DE01B8" w:rsidRPr="00CF60C3" w:rsidRDefault="00DE01B8" w:rsidP="00DE01B8">
            <w:pPr>
              <w:pStyle w:val="TableBodyText"/>
              <w:jc w:val="right"/>
              <w:rPr>
                <w:bCs/>
              </w:rPr>
            </w:pPr>
            <w:r w:rsidRPr="00314762">
              <w:t>(402)</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auto"/>
          </w:tcPr>
          <w:p w14:paraId="454AE209" w14:textId="7FDD92F6" w:rsidR="00DE01B8" w:rsidRPr="00CF60C3" w:rsidRDefault="00DE01B8" w:rsidP="00DE01B8">
            <w:pPr>
              <w:pStyle w:val="TableBodyText"/>
              <w:jc w:val="right"/>
              <w:rPr>
                <w:bCs/>
              </w:rPr>
            </w:pPr>
            <w:r w:rsidRPr="00314762">
              <w:t>(1,673)</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auto"/>
          </w:tcPr>
          <w:p w14:paraId="64CE4670" w14:textId="498ACC79" w:rsidR="00DE01B8" w:rsidRPr="00CF60C3" w:rsidRDefault="00DE01B8" w:rsidP="00DE01B8">
            <w:pPr>
              <w:pStyle w:val="TableBodyText"/>
              <w:jc w:val="right"/>
              <w:rPr>
                <w:bCs/>
              </w:rPr>
            </w:pPr>
            <w:r w:rsidRPr="00314762">
              <w:t>(2,155)</w:t>
            </w:r>
          </w:p>
        </w:tc>
        <w:tc>
          <w:tcPr>
            <w:tcW w:w="61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auto"/>
          </w:tcPr>
          <w:p w14:paraId="5871285A" w14:textId="7C191E30" w:rsidR="00DE01B8" w:rsidRPr="00CF60C3" w:rsidRDefault="00DE01B8" w:rsidP="00DE01B8">
            <w:pPr>
              <w:pStyle w:val="TableBodyText"/>
              <w:jc w:val="right"/>
              <w:rPr>
                <w:bCs/>
              </w:rPr>
            </w:pPr>
            <w:r w:rsidRPr="00314762">
              <w:t>(1,044)</w:t>
            </w:r>
          </w:p>
        </w:tc>
      </w:tr>
    </w:tbl>
    <w:p w14:paraId="715CA6B7" w14:textId="77777777" w:rsidR="006D5BA2" w:rsidRPr="000B516E" w:rsidRDefault="006D5BA2" w:rsidP="006D5BA2">
      <w:pPr>
        <w:pStyle w:val="Heading3"/>
      </w:pPr>
      <w:bookmarkStart w:id="89" w:name="_Toc524349937"/>
      <w:bookmarkStart w:id="90" w:name="_Toc82691506"/>
      <w:bookmarkStart w:id="91" w:name="_Toc519018709"/>
      <w:bookmarkEnd w:id="88"/>
      <w:r w:rsidRPr="000B516E">
        <w:t>Revenue</w:t>
      </w:r>
      <w:bookmarkEnd w:id="89"/>
      <w:bookmarkEnd w:id="90"/>
    </w:p>
    <w:p w14:paraId="75CC5102" w14:textId="1F3DADDD" w:rsidR="00DE01B8" w:rsidRPr="000B516E" w:rsidRDefault="00DE01B8" w:rsidP="00DE01B8">
      <w:pPr>
        <w:pStyle w:val="BodyText"/>
      </w:pPr>
      <w:bookmarkStart w:id="92" w:name="_Toc524349938"/>
      <w:r w:rsidRPr="0058001B">
        <w:t>Total income in 2020–21 remained comparable with 2019</w:t>
      </w:r>
      <w:r w:rsidR="00131C12">
        <w:t>–</w:t>
      </w:r>
      <w:r w:rsidRPr="0058001B">
        <w:t xml:space="preserve">20, decreasing by $0.4 million </w:t>
      </w:r>
      <w:r>
        <w:t xml:space="preserve">reflecting annual alterations to </w:t>
      </w:r>
      <w:r w:rsidRPr="0058001B">
        <w:t xml:space="preserve">one-off grant funding for program delivery </w:t>
      </w:r>
      <w:r>
        <w:t>in 2020–21</w:t>
      </w:r>
      <w:r w:rsidRPr="0058001B">
        <w:t>.</w:t>
      </w:r>
    </w:p>
    <w:p w14:paraId="37F4824F" w14:textId="77777777" w:rsidR="006D5BA2" w:rsidRPr="000B516E" w:rsidRDefault="006D5BA2" w:rsidP="006D5BA2">
      <w:pPr>
        <w:pStyle w:val="Heading3"/>
      </w:pPr>
      <w:bookmarkStart w:id="93" w:name="_Toc82691507"/>
      <w:r w:rsidRPr="000B516E">
        <w:t>Expenses</w:t>
      </w:r>
      <w:bookmarkEnd w:id="92"/>
      <w:bookmarkEnd w:id="93"/>
    </w:p>
    <w:p w14:paraId="5D8B5AA8" w14:textId="04718C2A" w:rsidR="00DE01B8" w:rsidRDefault="00DE01B8" w:rsidP="00DE01B8">
      <w:pPr>
        <w:pStyle w:val="BodyText"/>
        <w:rPr>
          <w:color w:val="000000"/>
          <w:lang w:eastAsia="en-AU"/>
        </w:rPr>
      </w:pPr>
      <w:bookmarkStart w:id="94" w:name="_Toc524349939"/>
      <w:bookmarkStart w:id="95" w:name="_Toc19025242"/>
      <w:bookmarkStart w:id="96" w:name="_Toc19025839"/>
      <w:r w:rsidRPr="0083116D">
        <w:t xml:space="preserve">Expenses in 2020–21 </w:t>
      </w:r>
      <w:r w:rsidRPr="0083116D">
        <w:rPr>
          <w:color w:val="000000"/>
          <w:lang w:eastAsia="en-AU"/>
        </w:rPr>
        <w:t>decreas</w:t>
      </w:r>
      <w:r>
        <w:rPr>
          <w:color w:val="000000"/>
          <w:lang w:eastAsia="en-AU"/>
        </w:rPr>
        <w:t>ed</w:t>
      </w:r>
      <w:r w:rsidRPr="0083116D">
        <w:rPr>
          <w:color w:val="000000"/>
          <w:lang w:eastAsia="en-AU"/>
        </w:rPr>
        <w:t xml:space="preserve"> by $1.5 million </w:t>
      </w:r>
      <w:r w:rsidRPr="0083116D">
        <w:t>compar</w:t>
      </w:r>
      <w:r>
        <w:t>ed</w:t>
      </w:r>
      <w:r w:rsidRPr="0083116D">
        <w:t xml:space="preserve"> with 2019</w:t>
      </w:r>
      <w:r>
        <w:t>–</w:t>
      </w:r>
      <w:r w:rsidRPr="0083116D">
        <w:t>20</w:t>
      </w:r>
      <w:r>
        <w:t xml:space="preserve"> </w:t>
      </w:r>
      <w:r w:rsidRPr="0083116D">
        <w:rPr>
          <w:color w:val="000000"/>
          <w:lang w:eastAsia="en-AU"/>
        </w:rPr>
        <w:t xml:space="preserve">reflective of additional </w:t>
      </w:r>
      <w:r>
        <w:rPr>
          <w:color w:val="000000"/>
          <w:lang w:eastAsia="en-AU"/>
        </w:rPr>
        <w:t>grant expenditure to provide ongoing support for training delivery and</w:t>
      </w:r>
      <w:r w:rsidRPr="0083116D">
        <w:rPr>
          <w:color w:val="000000"/>
          <w:lang w:eastAsia="en-AU"/>
        </w:rPr>
        <w:t xml:space="preserve"> offset </w:t>
      </w:r>
      <w:r>
        <w:rPr>
          <w:color w:val="000000"/>
          <w:lang w:eastAsia="en-AU"/>
        </w:rPr>
        <w:t xml:space="preserve">the </w:t>
      </w:r>
      <w:r w:rsidRPr="0083116D">
        <w:rPr>
          <w:color w:val="000000"/>
          <w:lang w:eastAsia="en-AU"/>
        </w:rPr>
        <w:t>unforeseen impacts of COVID-19</w:t>
      </w:r>
      <w:r>
        <w:rPr>
          <w:color w:val="000000"/>
          <w:lang w:eastAsia="en-AU"/>
        </w:rPr>
        <w:t xml:space="preserve"> </w:t>
      </w:r>
      <w:r w:rsidRPr="0083116D">
        <w:rPr>
          <w:color w:val="000000"/>
          <w:lang w:eastAsia="en-AU"/>
        </w:rPr>
        <w:t>during 2019</w:t>
      </w:r>
      <w:r>
        <w:rPr>
          <w:color w:val="000000"/>
          <w:lang w:eastAsia="en-AU"/>
        </w:rPr>
        <w:t>–</w:t>
      </w:r>
      <w:r w:rsidRPr="0083116D">
        <w:rPr>
          <w:color w:val="000000"/>
          <w:lang w:eastAsia="en-AU"/>
        </w:rPr>
        <w:t>20.</w:t>
      </w:r>
    </w:p>
    <w:p w14:paraId="0D8F68EC" w14:textId="4286CD26" w:rsidR="0068266E" w:rsidRPr="00896BFB" w:rsidRDefault="0068266E" w:rsidP="00824397">
      <w:pPr>
        <w:pStyle w:val="Heading2"/>
      </w:pPr>
      <w:bookmarkStart w:id="97" w:name="_Toc82691508"/>
      <w:r w:rsidRPr="00896BFB">
        <w:t xml:space="preserve">Governance and </w:t>
      </w:r>
      <w:r w:rsidR="00924393">
        <w:t>o</w:t>
      </w:r>
      <w:r w:rsidR="00767353">
        <w:t>rganisation</w:t>
      </w:r>
      <w:r w:rsidR="00643642">
        <w:t>al</w:t>
      </w:r>
      <w:r w:rsidRPr="00896BFB">
        <w:t xml:space="preserve"> </w:t>
      </w:r>
      <w:r w:rsidR="00924393">
        <w:t>s</w:t>
      </w:r>
      <w:r w:rsidRPr="00896BFB">
        <w:t>tructure</w:t>
      </w:r>
      <w:bookmarkEnd w:id="78"/>
      <w:bookmarkEnd w:id="79"/>
      <w:bookmarkEnd w:id="84"/>
      <w:bookmarkEnd w:id="91"/>
      <w:bookmarkEnd w:id="94"/>
      <w:bookmarkEnd w:id="95"/>
      <w:bookmarkEnd w:id="96"/>
      <w:bookmarkEnd w:id="97"/>
    </w:p>
    <w:p w14:paraId="51B8D53D" w14:textId="3FE741DF" w:rsidR="0068266E" w:rsidRDefault="006779E0" w:rsidP="00F810AA">
      <w:pPr>
        <w:pStyle w:val="Heading3"/>
      </w:pPr>
      <w:bookmarkStart w:id="98" w:name="_Toc518381500"/>
      <w:bookmarkStart w:id="99" w:name="_Toc519018710"/>
      <w:bookmarkStart w:id="100" w:name="_Toc524349940"/>
      <w:bookmarkStart w:id="101" w:name="_Toc82691509"/>
      <w:r w:rsidRPr="005F11F1">
        <w:rPr>
          <w:noProof/>
        </w:rPr>
        <w:t>O</w:t>
      </w:r>
      <w:r w:rsidR="00767353">
        <w:rPr>
          <w:noProof/>
        </w:rPr>
        <w:t>rganisation</w:t>
      </w:r>
      <w:r w:rsidR="00643642">
        <w:rPr>
          <w:noProof/>
        </w:rPr>
        <w:t>al</w:t>
      </w:r>
      <w:r w:rsidR="0068266E" w:rsidRPr="00896BFB">
        <w:t xml:space="preserve"> structure and corporate governance</w:t>
      </w:r>
      <w:bookmarkEnd w:id="98"/>
      <w:bookmarkEnd w:id="99"/>
      <w:bookmarkEnd w:id="100"/>
      <w:bookmarkEnd w:id="101"/>
    </w:p>
    <w:p w14:paraId="3AD96525" w14:textId="77777777" w:rsidR="00B40698" w:rsidRPr="00896BFB" w:rsidRDefault="00B540CA" w:rsidP="00B540CA">
      <w:pPr>
        <w:pStyle w:val="Heading40"/>
      </w:pPr>
      <w:r w:rsidRPr="00B540CA">
        <w:t>Board</w:t>
      </w:r>
      <w:r w:rsidR="00A65CE5">
        <w:t xml:space="preserve"> membership matters</w:t>
      </w:r>
    </w:p>
    <w:p w14:paraId="410A0A11" w14:textId="7C9A3F9F" w:rsidR="0068266E" w:rsidRPr="00896BFB" w:rsidRDefault="0068266E" w:rsidP="00813736">
      <w:pPr>
        <w:pStyle w:val="BodyText"/>
      </w:pPr>
      <w:r w:rsidRPr="00896BFB">
        <w:t xml:space="preserve">The Board has 12 members including a </w:t>
      </w:r>
      <w:r w:rsidR="00131C12">
        <w:t>c</w:t>
      </w:r>
      <w:r w:rsidRPr="00896BFB">
        <w:t xml:space="preserve">hairperson and a </w:t>
      </w:r>
      <w:r w:rsidR="00131C12">
        <w:t>d</w:t>
      </w:r>
      <w:r w:rsidRPr="00896BFB">
        <w:t xml:space="preserve">eputy </w:t>
      </w:r>
      <w:r w:rsidR="00131C12">
        <w:t>c</w:t>
      </w:r>
      <w:r w:rsidRPr="00896BFB">
        <w:t xml:space="preserve">hairperson. </w:t>
      </w:r>
      <w:r w:rsidRPr="005F11F1">
        <w:rPr>
          <w:noProof/>
        </w:rPr>
        <w:t>Members are appointed by the Governor</w:t>
      </w:r>
      <w:r w:rsidR="007E0840">
        <w:rPr>
          <w:noProof/>
        </w:rPr>
        <w:t xml:space="preserve"> </w:t>
      </w:r>
      <w:r w:rsidRPr="005F11F1">
        <w:rPr>
          <w:noProof/>
        </w:rPr>
        <w:t>in</w:t>
      </w:r>
      <w:r w:rsidR="007E0840">
        <w:rPr>
          <w:noProof/>
        </w:rPr>
        <w:t xml:space="preserve"> </w:t>
      </w:r>
      <w:r w:rsidRPr="005F11F1">
        <w:rPr>
          <w:noProof/>
        </w:rPr>
        <w:t>Council</w:t>
      </w:r>
      <w:r w:rsidRPr="00896BFB">
        <w:t xml:space="preserve"> on the recommendation of the Minister for Training and Skills.</w:t>
      </w:r>
    </w:p>
    <w:p w14:paraId="4EFAF10E" w14:textId="52BB4071" w:rsidR="001216C5" w:rsidRDefault="00DB44FE" w:rsidP="00813736">
      <w:pPr>
        <w:pStyle w:val="BodyText"/>
      </w:pPr>
      <w:r>
        <w:lastRenderedPageBreak/>
        <w:t>Members of the B</w:t>
      </w:r>
      <w:r w:rsidR="0068266E" w:rsidRPr="00896BFB">
        <w:t>oard reflect the breadth and diversity of adult education in the community</w:t>
      </w:r>
      <w:r>
        <w:t>,</w:t>
      </w:r>
      <w:r w:rsidR="0068266E" w:rsidRPr="00896BFB">
        <w:t xml:space="preserve"> and </w:t>
      </w:r>
      <w:r>
        <w:t>provide</w:t>
      </w:r>
      <w:r w:rsidR="0068266E" w:rsidRPr="00896BFB">
        <w:t xml:space="preserve"> </w:t>
      </w:r>
      <w:r w:rsidR="0068266E" w:rsidRPr="00B118EC">
        <w:t xml:space="preserve">links </w:t>
      </w:r>
      <w:r w:rsidRPr="00B118EC">
        <w:t>to</w:t>
      </w:r>
      <w:r w:rsidR="0068266E" w:rsidRPr="00B118EC">
        <w:t xml:space="preserve"> government, </w:t>
      </w:r>
      <w:proofErr w:type="gramStart"/>
      <w:r w:rsidR="0068266E" w:rsidRPr="00B118EC">
        <w:t>industry</w:t>
      </w:r>
      <w:proofErr w:type="gramEnd"/>
      <w:r w:rsidR="0068266E" w:rsidRPr="00B118EC">
        <w:t xml:space="preserve"> and community sector activity.</w:t>
      </w:r>
    </w:p>
    <w:p w14:paraId="41D08652" w14:textId="2CCC4C4C" w:rsidR="004950B6" w:rsidRPr="00B118EC" w:rsidRDefault="004950B6" w:rsidP="00813736">
      <w:pPr>
        <w:pStyle w:val="BodyText"/>
      </w:pPr>
      <w:r>
        <w:t xml:space="preserve">On 21 July 2020 and on </w:t>
      </w:r>
      <w:r>
        <w:rPr>
          <w:szCs w:val="22"/>
        </w:rPr>
        <w:t xml:space="preserve">9 September 2020, </w:t>
      </w:r>
      <w:r>
        <w:t xml:space="preserve">Ms Fatone and Mr Atkinson, respectively, were </w:t>
      </w:r>
      <w:r w:rsidRPr="00384B49">
        <w:rPr>
          <w:szCs w:val="22"/>
        </w:rPr>
        <w:t xml:space="preserve">appointed to the Board for </w:t>
      </w:r>
      <w:r>
        <w:rPr>
          <w:szCs w:val="22"/>
        </w:rPr>
        <w:t xml:space="preserve">a </w:t>
      </w:r>
      <w:r w:rsidRPr="00384B49">
        <w:rPr>
          <w:szCs w:val="22"/>
        </w:rPr>
        <w:t>three</w:t>
      </w:r>
      <w:r w:rsidRPr="00384B49">
        <w:rPr>
          <w:szCs w:val="22"/>
        </w:rPr>
        <w:noBreakHyphen/>
        <w:t>year term</w:t>
      </w:r>
      <w:r>
        <w:rPr>
          <w:szCs w:val="22"/>
        </w:rPr>
        <w:t xml:space="preserve"> each. </w:t>
      </w:r>
    </w:p>
    <w:p w14:paraId="172FF56C" w14:textId="17521CE4" w:rsidR="00B118EC" w:rsidRPr="00B118EC" w:rsidRDefault="007B26B0" w:rsidP="00813736">
      <w:pPr>
        <w:pStyle w:val="BodyText"/>
      </w:pPr>
      <w:r w:rsidRPr="00B118EC">
        <w:t xml:space="preserve">On </w:t>
      </w:r>
      <w:r w:rsidR="00B118EC" w:rsidRPr="00B118EC">
        <w:t>31 August</w:t>
      </w:r>
      <w:r w:rsidRPr="00B118EC">
        <w:t xml:space="preserve"> 20</w:t>
      </w:r>
      <w:r w:rsidR="00B118EC" w:rsidRPr="00B118EC">
        <w:t>20</w:t>
      </w:r>
      <w:r w:rsidR="004950B6">
        <w:t xml:space="preserve"> and </w:t>
      </w:r>
      <w:r w:rsidR="004950B6" w:rsidRPr="00B118EC">
        <w:t>30 April 2021</w:t>
      </w:r>
      <w:r w:rsidRPr="00B118EC">
        <w:t xml:space="preserve">, </w:t>
      </w:r>
      <w:r w:rsidR="0059564E">
        <w:t xml:space="preserve">the terms on the Board of </w:t>
      </w:r>
      <w:r w:rsidR="00B118EC" w:rsidRPr="00B118EC">
        <w:t>Dr Parameswaran</w:t>
      </w:r>
      <w:r w:rsidR="004950B6">
        <w:t xml:space="preserve"> and Dr Wilson, respectively</w:t>
      </w:r>
      <w:r w:rsidR="0059564E">
        <w:t>, ended</w:t>
      </w:r>
      <w:r w:rsidR="00B118EC" w:rsidRPr="00B118EC">
        <w:t xml:space="preserve">. </w:t>
      </w:r>
    </w:p>
    <w:p w14:paraId="0338CD9E" w14:textId="00ED544A" w:rsidR="002753CF" w:rsidRPr="00384B49" w:rsidRDefault="00562A9C" w:rsidP="00600CE6">
      <w:pPr>
        <w:pStyle w:val="BodyText"/>
        <w:rPr>
          <w:szCs w:val="22"/>
        </w:rPr>
      </w:pPr>
      <w:r>
        <w:t xml:space="preserve">On 25 June 2021, the terms </w:t>
      </w:r>
      <w:r w:rsidR="0059564E">
        <w:t xml:space="preserve">on the Board </w:t>
      </w:r>
      <w:r>
        <w:t>of Ms Brennan, Mr Grogan and Mr Wainwright ended. Ms </w:t>
      </w:r>
      <w:r w:rsidR="000E4B9D">
        <w:t xml:space="preserve">Brennan and </w:t>
      </w:r>
      <w:r>
        <w:t xml:space="preserve">Mr </w:t>
      </w:r>
      <w:r w:rsidR="000E4B9D">
        <w:t xml:space="preserve">Grogan were appointed to the Board </w:t>
      </w:r>
      <w:r>
        <w:t>for short-term appointments from 26 June 2021 to 31 July 2021. Mr Wainwright was appointed to the Board for a short-term appointment from 26 June 2021 to 25 September 2021. These short-term appointments were made while recruitment to the Board w</w:t>
      </w:r>
      <w:r w:rsidR="000B1D76">
        <w:t>as</w:t>
      </w:r>
      <w:r>
        <w:t xml:space="preserve"> finalised. </w:t>
      </w:r>
    </w:p>
    <w:p w14:paraId="4D1B5C1A" w14:textId="36CAAA1D" w:rsidR="0068266E" w:rsidRPr="00F60666" w:rsidRDefault="00923CC3" w:rsidP="00FB5E3F">
      <w:pPr>
        <w:pStyle w:val="Heading40"/>
        <w:rPr>
          <w:w w:val="90"/>
        </w:rPr>
      </w:pPr>
      <w:bookmarkStart w:id="102" w:name="_Toc518381501"/>
      <w:bookmarkStart w:id="103" w:name="_Toc519018711"/>
      <w:r w:rsidRPr="00384B49">
        <w:rPr>
          <w:spacing w:val="-2"/>
        </w:rPr>
        <w:t>A</w:t>
      </w:r>
      <w:r w:rsidR="0059564E">
        <w:t>CFE</w:t>
      </w:r>
      <w:r w:rsidRPr="00384B49">
        <w:rPr>
          <w:spacing w:val="-14"/>
        </w:rPr>
        <w:t xml:space="preserve"> </w:t>
      </w:r>
      <w:r w:rsidR="00E55BA6" w:rsidRPr="00384B49">
        <w:t>B</w:t>
      </w:r>
      <w:r w:rsidR="00E55BA6" w:rsidRPr="00384B49">
        <w:rPr>
          <w:spacing w:val="-2"/>
        </w:rPr>
        <w:t>o</w:t>
      </w:r>
      <w:r w:rsidR="00E55BA6" w:rsidRPr="00384B49">
        <w:t>ard</w:t>
      </w:r>
      <w:r w:rsidR="00E55BA6" w:rsidRPr="00F60666">
        <w:rPr>
          <w:spacing w:val="-16"/>
        </w:rPr>
        <w:t xml:space="preserve"> </w:t>
      </w:r>
      <w:r w:rsidR="00BB39E8">
        <w:t>m</w:t>
      </w:r>
      <w:r w:rsidR="00E55BA6" w:rsidRPr="00F60666">
        <w:t xml:space="preserve">embers </w:t>
      </w:r>
      <w:bookmarkEnd w:id="102"/>
      <w:r w:rsidR="00BF2FAF">
        <w:t>20</w:t>
      </w:r>
      <w:r w:rsidR="00840C9B">
        <w:t>20</w:t>
      </w:r>
      <w:r w:rsidR="00BF2FAF">
        <w:t>–</w:t>
      </w:r>
      <w:bookmarkEnd w:id="103"/>
      <w:r w:rsidR="00384B49">
        <w:t>2</w:t>
      </w:r>
      <w:r w:rsidR="00840C9B">
        <w:t>1</w:t>
      </w:r>
    </w:p>
    <w:p w14:paraId="7903098D" w14:textId="77777777" w:rsidR="00E5638B" w:rsidRPr="003634D0" w:rsidRDefault="00E5638B" w:rsidP="00E5638B">
      <w:pPr>
        <w:pStyle w:val="BodyText"/>
      </w:pPr>
      <w:bookmarkStart w:id="104" w:name="_Hlk77162422"/>
      <w:r w:rsidRPr="00D76849">
        <w:rPr>
          <w:b/>
        </w:rPr>
        <w:t>Ms Maria Peters</w:t>
      </w:r>
      <w:r w:rsidRPr="00D76849">
        <w:rPr>
          <w:bCs/>
        </w:rPr>
        <w:t xml:space="preserve"> (Chairperson)</w:t>
      </w:r>
      <w:r w:rsidRPr="00D76849">
        <w:rPr>
          <w:b/>
        </w:rPr>
        <w:t xml:space="preserve"> </w:t>
      </w:r>
      <w:r w:rsidRPr="00D76849">
        <w:t>has been involved in the adult education and vocational sectors for more than 30 years and is a respected leader in vocational education and training at state, national and international levels. Ms Peters has held a wide range of management, leadership and governance roles including at Chisholm TAFE</w:t>
      </w:r>
      <w:r>
        <w:t>,</w:t>
      </w:r>
      <w:r w:rsidRPr="00D76849">
        <w:t xml:space="preserve"> where she </w:t>
      </w:r>
      <w:r>
        <w:t>had</w:t>
      </w:r>
      <w:r w:rsidRPr="00D76849">
        <w:t xml:space="preserve"> management roles in adult community education and foundation areas before becoming </w:t>
      </w:r>
      <w:r>
        <w:t>Chief Executive Officer</w:t>
      </w:r>
      <w:r w:rsidRPr="00D76849">
        <w:t xml:space="preserve"> in 2011. Ms Peters has </w:t>
      </w:r>
      <w:r>
        <w:t xml:space="preserve">a </w:t>
      </w:r>
      <w:r w:rsidRPr="00D76849">
        <w:t>strong track record of service to communities with a focus on improved participation</w:t>
      </w:r>
      <w:r>
        <w:t>,</w:t>
      </w:r>
      <w:r w:rsidRPr="00D76849">
        <w:t xml:space="preserve"> and strong student and industry outcomes. As a recipient of the Lynne </w:t>
      </w:r>
      <w:proofErr w:type="spellStart"/>
      <w:r w:rsidRPr="00D76849">
        <w:t>Kosky</w:t>
      </w:r>
      <w:proofErr w:type="spellEnd"/>
      <w:r w:rsidRPr="00D76849">
        <w:t xml:space="preserve"> Memorial Award for Lifetime Achievement at the 2017 Victorian Training Awards, Ms Peters was recognised for leading significant educational innovation in the vocational education and training sector. In 2018, Ms Peters was awarded an Honorary Doctor of Education from Swinburne University of Technology for her outstanding leadership and commitment to vocational education. Ms Peters was the Independent Chairperson of the Future Opportunities for Adult Learners in Victoria Reference Group and is a member of the </w:t>
      </w:r>
      <w:r w:rsidRPr="00914C50">
        <w:t>Victorian Registration and Qualifications Authority</w:t>
      </w:r>
      <w:r w:rsidRPr="00D76849">
        <w:t xml:space="preserve"> Board and the RMIT University Council.</w:t>
      </w:r>
    </w:p>
    <w:p w14:paraId="7A00F3DB" w14:textId="77777777" w:rsidR="00E5638B" w:rsidRPr="00840C9B" w:rsidRDefault="00E5638B" w:rsidP="00E5638B">
      <w:pPr>
        <w:pStyle w:val="BodyText"/>
        <w:rPr>
          <w:rFonts w:eastAsia="Times New Roman"/>
          <w:highlight w:val="yellow"/>
          <w:lang w:val="en" w:eastAsia="en-AU"/>
        </w:rPr>
      </w:pPr>
      <w:bookmarkStart w:id="105" w:name="_Hlk50462337"/>
      <w:bookmarkStart w:id="106" w:name="_Hlk50462247"/>
      <w:r w:rsidRPr="003634D0">
        <w:rPr>
          <w:b/>
        </w:rPr>
        <w:t xml:space="preserve">Mr Raoul Wainwright </w:t>
      </w:r>
      <w:r w:rsidRPr="003634D0">
        <w:t>(Deputy Chairperson</w:t>
      </w:r>
      <w:r>
        <w:t xml:space="preserve"> to 25 June 2021</w:t>
      </w:r>
      <w:r w:rsidRPr="003634D0">
        <w:t xml:space="preserve">) </w:t>
      </w:r>
      <w:r w:rsidRPr="003634D0">
        <w:rPr>
          <w:lang w:val="en"/>
        </w:rPr>
        <w:t xml:space="preserve">has a background in public policy, industrial </w:t>
      </w:r>
      <w:proofErr w:type="gramStart"/>
      <w:r w:rsidRPr="003634D0">
        <w:rPr>
          <w:lang w:val="en"/>
        </w:rPr>
        <w:t>relations</w:t>
      </w:r>
      <w:proofErr w:type="gramEnd"/>
      <w:r w:rsidRPr="003634D0">
        <w:rPr>
          <w:lang w:val="en"/>
        </w:rPr>
        <w:t xml:space="preserve"> and community services. He is a legal officer for the Australian Manufacturing Workers’ Union. </w:t>
      </w:r>
      <w:r w:rsidRPr="003634D0">
        <w:rPr>
          <w:rFonts w:eastAsia="Times New Roman"/>
          <w:lang w:val="en" w:eastAsia="en-AU"/>
        </w:rPr>
        <w:t>Mr</w:t>
      </w:r>
      <w:r>
        <w:rPr>
          <w:rFonts w:eastAsia="Times New Roman"/>
          <w:lang w:val="en" w:eastAsia="en-AU"/>
        </w:rPr>
        <w:t> </w:t>
      </w:r>
      <w:r w:rsidRPr="003634D0">
        <w:rPr>
          <w:rFonts w:eastAsia="Times New Roman"/>
          <w:lang w:val="en" w:eastAsia="en-AU"/>
        </w:rPr>
        <w:t>Wainwright holds a Bachelor of Laws and Bachelor of Arts, has h</w:t>
      </w:r>
      <w:r>
        <w:rPr>
          <w:rFonts w:eastAsia="Times New Roman"/>
          <w:lang w:val="en" w:eastAsia="en-AU"/>
        </w:rPr>
        <w:t>ad</w:t>
      </w:r>
      <w:r w:rsidRPr="003634D0">
        <w:rPr>
          <w:rFonts w:eastAsia="Times New Roman"/>
          <w:lang w:val="en" w:eastAsia="en-AU"/>
        </w:rPr>
        <w:t xml:space="preserve"> ministerial advisory roles and has been a member of local government. Mr Wainwright has longstanding experience in working with government at all levels and is committed to improving access to educational opportunities for all Victorians. </w:t>
      </w:r>
    </w:p>
    <w:p w14:paraId="705BC5B4" w14:textId="39D7A865" w:rsidR="00E5638B" w:rsidRPr="003634D0" w:rsidRDefault="00E5638B" w:rsidP="00E5638B">
      <w:pPr>
        <w:pStyle w:val="BodyText"/>
      </w:pPr>
      <w:r w:rsidRPr="00E8003F">
        <w:rPr>
          <w:b/>
        </w:rPr>
        <w:t xml:space="preserve">Mr James Atkinson </w:t>
      </w:r>
      <w:r w:rsidRPr="00E8003F">
        <w:rPr>
          <w:bCs/>
        </w:rPr>
        <w:t xml:space="preserve">has a lifelong commitment to the preservation of Indigenous culture, </w:t>
      </w:r>
      <w:proofErr w:type="gramStart"/>
      <w:r w:rsidRPr="00E8003F">
        <w:rPr>
          <w:bCs/>
        </w:rPr>
        <w:t>language</w:t>
      </w:r>
      <w:proofErr w:type="gramEnd"/>
      <w:r w:rsidRPr="00E8003F">
        <w:rPr>
          <w:bCs/>
        </w:rPr>
        <w:t xml:space="preserve"> and customs, and </w:t>
      </w:r>
      <w:r>
        <w:rPr>
          <w:bCs/>
        </w:rPr>
        <w:t xml:space="preserve">to </w:t>
      </w:r>
      <w:r w:rsidRPr="00E8003F">
        <w:rPr>
          <w:bCs/>
        </w:rPr>
        <w:t>the regeneration and continued advancement of his community. He has 35 years</w:t>
      </w:r>
      <w:r w:rsidR="00131C12">
        <w:rPr>
          <w:bCs/>
        </w:rPr>
        <w:t>’</w:t>
      </w:r>
      <w:r w:rsidRPr="00E8003F">
        <w:rPr>
          <w:bCs/>
        </w:rPr>
        <w:t xml:space="preserve"> experience across a range of Aboriginal Services and government departments. Mr Atkinson is Chief Executive Officer with the Aboriginal Community Elders Service</w:t>
      </w:r>
      <w:r w:rsidR="00131C12">
        <w:rPr>
          <w:bCs/>
        </w:rPr>
        <w:t>s</w:t>
      </w:r>
      <w:r w:rsidRPr="00E8003F">
        <w:rPr>
          <w:bCs/>
        </w:rPr>
        <w:t xml:space="preserve">. Previously, </w:t>
      </w:r>
      <w:r>
        <w:rPr>
          <w:bCs/>
        </w:rPr>
        <w:t>he</w:t>
      </w:r>
      <w:r w:rsidRPr="00E8003F">
        <w:rPr>
          <w:bCs/>
        </w:rPr>
        <w:t xml:space="preserve"> was Director, Strategy and Development, Victorian Aboriginal Health Service</w:t>
      </w:r>
      <w:r>
        <w:rPr>
          <w:bCs/>
        </w:rPr>
        <w:t>,</w:t>
      </w:r>
      <w:r w:rsidRPr="00E8003F">
        <w:rPr>
          <w:bCs/>
        </w:rPr>
        <w:t xml:space="preserve"> C</w:t>
      </w:r>
      <w:r>
        <w:rPr>
          <w:bCs/>
        </w:rPr>
        <w:t>hief Executive Officer</w:t>
      </w:r>
      <w:r w:rsidRPr="00E8003F">
        <w:rPr>
          <w:bCs/>
        </w:rPr>
        <w:t xml:space="preserve"> of </w:t>
      </w:r>
      <w:proofErr w:type="spellStart"/>
      <w:r w:rsidRPr="00E8003F">
        <w:rPr>
          <w:bCs/>
        </w:rPr>
        <w:t>Rumbalara</w:t>
      </w:r>
      <w:proofErr w:type="spellEnd"/>
      <w:r w:rsidRPr="00E8003F">
        <w:rPr>
          <w:bCs/>
        </w:rPr>
        <w:t xml:space="preserve"> Aboriginal Co</w:t>
      </w:r>
      <w:r w:rsidR="00131C12">
        <w:rPr>
          <w:bCs/>
        </w:rPr>
        <w:noBreakHyphen/>
      </w:r>
      <w:r w:rsidRPr="00E8003F">
        <w:rPr>
          <w:bCs/>
        </w:rPr>
        <w:t>operative and held senior positions in the Department of Education. He has a strong academic background in public policy and management</w:t>
      </w:r>
      <w:r>
        <w:rPr>
          <w:bCs/>
        </w:rPr>
        <w:t>;</w:t>
      </w:r>
      <w:r w:rsidRPr="00E8003F">
        <w:rPr>
          <w:bCs/>
        </w:rPr>
        <w:t xml:space="preserve"> extensive experience in leadership and management focusing on the strategic planning, staffing and complex stakeholder management for Aboriginal organisations</w:t>
      </w:r>
      <w:r>
        <w:rPr>
          <w:bCs/>
        </w:rPr>
        <w:t>;</w:t>
      </w:r>
      <w:r w:rsidRPr="00E8003F">
        <w:rPr>
          <w:bCs/>
        </w:rPr>
        <w:t xml:space="preserve"> and</w:t>
      </w:r>
      <w:r>
        <w:rPr>
          <w:bCs/>
        </w:rPr>
        <w:t xml:space="preserve"> in</w:t>
      </w:r>
      <w:r w:rsidRPr="00E8003F">
        <w:rPr>
          <w:bCs/>
        </w:rPr>
        <w:t xml:space="preserve"> Indigenous education in early childhood, </w:t>
      </w:r>
      <w:proofErr w:type="gramStart"/>
      <w:r w:rsidRPr="00E8003F">
        <w:rPr>
          <w:bCs/>
        </w:rPr>
        <w:t>TAFE</w:t>
      </w:r>
      <w:proofErr w:type="gramEnd"/>
      <w:r w:rsidRPr="00E8003F">
        <w:rPr>
          <w:bCs/>
        </w:rPr>
        <w:t xml:space="preserve"> and the school sectors. He also has significant involvement in state</w:t>
      </w:r>
      <w:r>
        <w:rPr>
          <w:bCs/>
        </w:rPr>
        <w:t xml:space="preserve"> and </w:t>
      </w:r>
      <w:r w:rsidRPr="00E8003F">
        <w:rPr>
          <w:bCs/>
        </w:rPr>
        <w:t>federal government and community advisory groups</w:t>
      </w:r>
      <w:r>
        <w:rPr>
          <w:bCs/>
        </w:rPr>
        <w:t>,</w:t>
      </w:r>
      <w:r w:rsidRPr="00E8003F">
        <w:rPr>
          <w:bCs/>
        </w:rPr>
        <w:t xml:space="preserve"> and extensive connection and engagement with organisations focused on certainty of access to services for</w:t>
      </w:r>
      <w:r>
        <w:rPr>
          <w:bCs/>
        </w:rPr>
        <w:t xml:space="preserve"> Indigenous Australians</w:t>
      </w:r>
      <w:r w:rsidRPr="00E8003F">
        <w:rPr>
          <w:bCs/>
        </w:rPr>
        <w:t xml:space="preserve">. </w:t>
      </w:r>
      <w:r w:rsidRPr="003634D0">
        <w:t>M</w:t>
      </w:r>
      <w:r>
        <w:t>r Atkinson</w:t>
      </w:r>
      <w:r w:rsidRPr="003634D0">
        <w:t xml:space="preserve"> was appointed to the Board on </w:t>
      </w:r>
      <w:r>
        <w:t>9</w:t>
      </w:r>
      <w:r w:rsidRPr="003634D0">
        <w:t xml:space="preserve"> </w:t>
      </w:r>
      <w:r>
        <w:t>September</w:t>
      </w:r>
      <w:r w:rsidRPr="003634D0">
        <w:t xml:space="preserve"> 2020.</w:t>
      </w:r>
    </w:p>
    <w:bookmarkEnd w:id="105"/>
    <w:p w14:paraId="626D15B9" w14:textId="77777777" w:rsidR="00E5638B" w:rsidRPr="00840C9B" w:rsidRDefault="00E5638B" w:rsidP="00E5638B">
      <w:pPr>
        <w:pStyle w:val="BodyText"/>
        <w:rPr>
          <w:highlight w:val="yellow"/>
        </w:rPr>
      </w:pPr>
      <w:r w:rsidRPr="005D3931">
        <w:rPr>
          <w:b/>
        </w:rPr>
        <w:lastRenderedPageBreak/>
        <w:t xml:space="preserve">Ms Sally Brennan </w:t>
      </w:r>
      <w:r w:rsidRPr="005D3931">
        <w:t>is an experienced education consultant w</w:t>
      </w:r>
      <w:r w:rsidRPr="00D76849">
        <w:t xml:space="preserve">ith a particular focus on community development and adult community education. She has extensive experience in the Learn Local sector, including 22 years as Chief Executive Officer of Upper Yarra Community House (now Cire Services), and in representing peak bodies at state and national levels. </w:t>
      </w:r>
      <w:r>
        <w:t>Ms Brennan</w:t>
      </w:r>
      <w:r w:rsidRPr="00D76849">
        <w:t xml:space="preserve"> has worked with all levels of government creating and maintaining local and regional services, engaging with communities, and working with industry</w:t>
      </w:r>
      <w:r w:rsidRPr="00D76849">
        <w:rPr>
          <w:b/>
        </w:rPr>
        <w:t xml:space="preserve"> </w:t>
      </w:r>
      <w:r w:rsidRPr="00D76849">
        <w:t xml:space="preserve">and education providers to improve learning outcomes for disadvantaged and vulnerable learners. </w:t>
      </w:r>
      <w:r>
        <w:t>Ms Brennan</w:t>
      </w:r>
      <w:r w:rsidRPr="00D76849">
        <w:t xml:space="preserve"> has postgraduate qualifications in adult learning and d</w:t>
      </w:r>
      <w:r w:rsidRPr="005D3931">
        <w:t>evelopment, including a Master of Education, and is a graduate of the Australian Institute of Company Directors.</w:t>
      </w:r>
    </w:p>
    <w:p w14:paraId="63E608E2" w14:textId="2F6A7045" w:rsidR="00E5638B" w:rsidRDefault="00E5638B" w:rsidP="00E5638B">
      <w:pPr>
        <w:pStyle w:val="BodyText"/>
      </w:pPr>
      <w:r w:rsidRPr="00D76849">
        <w:rPr>
          <w:b/>
        </w:rPr>
        <w:t xml:space="preserve">Ms Claudia Fatone </w:t>
      </w:r>
      <w:r w:rsidRPr="00D76849">
        <w:t xml:space="preserve">is the Head of Operations for Man Cave Global, a mental health and emotional intelligence charity whose mission is to empower boys to become great men by providing them and their communities with impactful programs, role models and resources. Prior to this role, </w:t>
      </w:r>
      <w:r>
        <w:t>Ms Fatone</w:t>
      </w:r>
      <w:r w:rsidRPr="00D76849">
        <w:t xml:space="preserve"> was Chief Executive Officer of the Fitzroy Legal Service, one of Australia’s oldest community legal centres. Her prior work experience has included </w:t>
      </w:r>
      <w:r>
        <w:t xml:space="preserve">roles as </w:t>
      </w:r>
      <w:r w:rsidRPr="00D76849">
        <w:t xml:space="preserve">Sector Development Manager of the Federation of Community Legal Centres, Associate Director of Sport Employment </w:t>
      </w:r>
      <w:proofErr w:type="gramStart"/>
      <w:r w:rsidRPr="00D76849">
        <w:t>Australia</w:t>
      </w:r>
      <w:proofErr w:type="gramEnd"/>
      <w:r w:rsidRPr="00D76849">
        <w:t xml:space="preserve"> and Women’s Cricket Operations Manager with Cricket Victoria. A </w:t>
      </w:r>
      <w:r w:rsidR="00131C12">
        <w:t>g</w:t>
      </w:r>
      <w:r w:rsidRPr="00D76849">
        <w:t xml:space="preserve">raduate </w:t>
      </w:r>
      <w:r w:rsidR="00131C12">
        <w:t>m</w:t>
      </w:r>
      <w:r w:rsidRPr="00D76849">
        <w:t xml:space="preserve">ember of the Australian Institute of Company Directors, </w:t>
      </w:r>
      <w:r>
        <w:t>Ms Fatone</w:t>
      </w:r>
      <w:r w:rsidRPr="00D76849">
        <w:t xml:space="preserve"> is also a Board member of the Federation of Community Legal Centres </w:t>
      </w:r>
      <w:r w:rsidRPr="00D76849">
        <w:rPr>
          <w:color w:val="000000"/>
        </w:rPr>
        <w:t>and an external member of the Victoria University Compliance Audit and Risk Committee</w:t>
      </w:r>
      <w:r w:rsidRPr="00D76849">
        <w:t xml:space="preserve">. She is a former </w:t>
      </w:r>
      <w:r w:rsidR="00131C12">
        <w:t>d</w:t>
      </w:r>
      <w:r w:rsidRPr="00D76849">
        <w:t xml:space="preserve">irector of Cricket Victoria, Melbourne Stars and Melbourne Renegades, </w:t>
      </w:r>
      <w:r w:rsidRPr="00D76849">
        <w:rPr>
          <w:color w:val="000000"/>
        </w:rPr>
        <w:t xml:space="preserve">and a former </w:t>
      </w:r>
      <w:r w:rsidR="00131C12">
        <w:rPr>
          <w:color w:val="000000"/>
        </w:rPr>
        <w:t>b</w:t>
      </w:r>
      <w:r w:rsidRPr="00D76849">
        <w:rPr>
          <w:color w:val="000000"/>
        </w:rPr>
        <w:t>oard member of the Victoria Law Foundation</w:t>
      </w:r>
      <w:r w:rsidRPr="00D76849">
        <w:t>. Ms Fatone was appointed to the Board on 21 July 2020.</w:t>
      </w:r>
    </w:p>
    <w:p w14:paraId="6F0A5A66" w14:textId="77777777" w:rsidR="00E5638B" w:rsidRPr="00840C9B" w:rsidRDefault="00E5638B" w:rsidP="00E5638B">
      <w:pPr>
        <w:pStyle w:val="BodyText"/>
        <w:rPr>
          <w:highlight w:val="yellow"/>
        </w:rPr>
      </w:pPr>
      <w:bookmarkStart w:id="107" w:name="_Hlk50462146"/>
      <w:bookmarkEnd w:id="106"/>
      <w:r w:rsidRPr="005D3931">
        <w:rPr>
          <w:b/>
        </w:rPr>
        <w:t xml:space="preserve">Mr Michael Grogan </w:t>
      </w:r>
      <w:r w:rsidRPr="005D3931">
        <w:t xml:space="preserve">is the State Director of Victorian, South </w:t>
      </w:r>
      <w:proofErr w:type="gramStart"/>
      <w:r w:rsidRPr="005D3931">
        <w:t>Australian</w:t>
      </w:r>
      <w:proofErr w:type="gramEnd"/>
      <w:r w:rsidRPr="005D3931">
        <w:t xml:space="preserve"> and Tasmanian branches of the Advanced Manufacturing Growth Centre. Previously </w:t>
      </w:r>
      <w:r w:rsidRPr="005D3931">
        <w:rPr>
          <w:noProof/>
        </w:rPr>
        <w:t>Chief</w:t>
      </w:r>
      <w:r w:rsidRPr="005D3931">
        <w:t xml:space="preserve"> Executive Officer of Sutton Tools Pty Ltd, </w:t>
      </w:r>
      <w:r>
        <w:t>Mr Grogan</w:t>
      </w:r>
      <w:r w:rsidRPr="005D3931">
        <w:t xml:space="preserve"> sits on the </w:t>
      </w:r>
      <w:r>
        <w:t>B</w:t>
      </w:r>
      <w:r w:rsidRPr="005D3931">
        <w:t>oard of Manufacturing Skills Australia and is Director of DMTC (formerly known as the Defence Materials Technology Centre). He chairs the William Ruthven Secondary College School Council and is Director of Evolve in Focus.</w:t>
      </w:r>
    </w:p>
    <w:p w14:paraId="7B3AEE71" w14:textId="77777777" w:rsidR="00E5638B" w:rsidRPr="003634D0" w:rsidRDefault="00E5638B" w:rsidP="00E5638B">
      <w:pPr>
        <w:pStyle w:val="BodyText"/>
        <w:rPr>
          <w:lang w:val="en" w:eastAsia="en-AU"/>
        </w:rPr>
      </w:pPr>
      <w:r w:rsidRPr="003634D0">
        <w:rPr>
          <w:b/>
          <w:bCs/>
          <w:lang w:val="en" w:eastAsia="en-AU"/>
        </w:rPr>
        <w:t xml:space="preserve">Dr </w:t>
      </w:r>
      <w:proofErr w:type="spellStart"/>
      <w:r w:rsidRPr="003634D0">
        <w:rPr>
          <w:b/>
          <w:bCs/>
          <w:lang w:val="en" w:eastAsia="en-AU"/>
        </w:rPr>
        <w:t>Maylyn</w:t>
      </w:r>
      <w:proofErr w:type="spellEnd"/>
      <w:r w:rsidRPr="003634D0">
        <w:rPr>
          <w:b/>
          <w:bCs/>
          <w:lang w:val="en" w:eastAsia="en-AU"/>
        </w:rPr>
        <w:t xml:space="preserve"> Lam</w:t>
      </w:r>
      <w:r w:rsidRPr="003634D0">
        <w:rPr>
          <w:lang w:val="en" w:eastAsia="en-AU"/>
        </w:rPr>
        <w:t xml:space="preserve"> has held senior executive positions in several non-government </w:t>
      </w:r>
      <w:proofErr w:type="spellStart"/>
      <w:r w:rsidRPr="003634D0">
        <w:rPr>
          <w:lang w:val="en" w:eastAsia="en-AU"/>
        </w:rPr>
        <w:t>organisations</w:t>
      </w:r>
      <w:proofErr w:type="spellEnd"/>
      <w:r w:rsidRPr="003634D0">
        <w:rPr>
          <w:lang w:val="en" w:eastAsia="en-AU"/>
        </w:rPr>
        <w:t xml:space="preserve"> focused primarily on research, </w:t>
      </w:r>
      <w:proofErr w:type="gramStart"/>
      <w:r w:rsidRPr="003634D0">
        <w:rPr>
          <w:lang w:val="en" w:eastAsia="en-AU"/>
        </w:rPr>
        <w:t>policy</w:t>
      </w:r>
      <w:proofErr w:type="gramEnd"/>
      <w:r w:rsidRPr="003634D0">
        <w:rPr>
          <w:lang w:val="en" w:eastAsia="en-AU"/>
        </w:rPr>
        <w:t xml:space="preserve"> and strategy. Her longest serving role was for Jobs Australia</w:t>
      </w:r>
      <w:r>
        <w:rPr>
          <w:lang w:val="en" w:eastAsia="en-AU"/>
        </w:rPr>
        <w:t xml:space="preserve">, </w:t>
      </w:r>
      <w:r w:rsidRPr="003634D0">
        <w:rPr>
          <w:lang w:val="en" w:eastAsia="en-AU"/>
        </w:rPr>
        <w:t>a peak body that provides policy, strategy, financial and business planning advice to its community-based members. She served there as Manager of the policy team</w:t>
      </w:r>
      <w:r>
        <w:rPr>
          <w:lang w:val="en" w:eastAsia="en-AU"/>
        </w:rPr>
        <w:t>,</w:t>
      </w:r>
      <w:r w:rsidRPr="003634D0">
        <w:rPr>
          <w:lang w:val="en" w:eastAsia="en-AU"/>
        </w:rPr>
        <w:t xml:space="preserve"> and then as Deputy Chief Executive Officer. Her most recent role was as </w:t>
      </w:r>
      <w:r>
        <w:rPr>
          <w:lang w:val="en" w:eastAsia="en-AU"/>
        </w:rPr>
        <w:t>A</w:t>
      </w:r>
      <w:r w:rsidRPr="003634D0">
        <w:rPr>
          <w:lang w:val="en" w:eastAsia="en-AU"/>
        </w:rPr>
        <w:t xml:space="preserve">dviser on </w:t>
      </w:r>
      <w:r>
        <w:rPr>
          <w:lang w:val="en" w:eastAsia="en-AU"/>
        </w:rPr>
        <w:t>G</w:t>
      </w:r>
      <w:r w:rsidRPr="003634D0">
        <w:rPr>
          <w:lang w:val="en" w:eastAsia="en-AU"/>
        </w:rPr>
        <w:t xml:space="preserve">overnance and </w:t>
      </w:r>
      <w:r>
        <w:rPr>
          <w:lang w:val="en" w:eastAsia="en-AU"/>
        </w:rPr>
        <w:t>S</w:t>
      </w:r>
      <w:r w:rsidRPr="003634D0">
        <w:rPr>
          <w:lang w:val="en" w:eastAsia="en-AU"/>
        </w:rPr>
        <w:t xml:space="preserve">ocial </w:t>
      </w:r>
      <w:r>
        <w:rPr>
          <w:lang w:val="en" w:eastAsia="en-AU"/>
        </w:rPr>
        <w:t>I</w:t>
      </w:r>
      <w:r w:rsidRPr="003634D0">
        <w:rPr>
          <w:lang w:val="en" w:eastAsia="en-AU"/>
        </w:rPr>
        <w:t xml:space="preserve">mpact at Jesuit Social Services. In 2019, Dr Lam served as a Commissioner in the National Youth Commission into Youth Unemployment and Transitions. She holds a Doctor of Philosophy and Master of Education from the University of Melbourne. </w:t>
      </w:r>
    </w:p>
    <w:p w14:paraId="1EDA5AC4" w14:textId="77777777" w:rsidR="00E5638B" w:rsidRPr="005D3931" w:rsidRDefault="00E5638B" w:rsidP="00E5638B">
      <w:pPr>
        <w:pStyle w:val="BodyText"/>
      </w:pPr>
      <w:bookmarkStart w:id="108" w:name="_Hlk50462188"/>
      <w:r w:rsidRPr="005D3931">
        <w:rPr>
          <w:b/>
        </w:rPr>
        <w:t>Ms Margaret Lewis</w:t>
      </w:r>
      <w:r w:rsidRPr="005D3931">
        <w:t xml:space="preserve"> has wide-ranging experience on community boards and committees</w:t>
      </w:r>
      <w:r>
        <w:t>,</w:t>
      </w:r>
      <w:r w:rsidRPr="005D3931">
        <w:t xml:space="preserve"> including Goldfields Local Learning Employment Network, Bendigo Trades Hall </w:t>
      </w:r>
      <w:proofErr w:type="gramStart"/>
      <w:r w:rsidRPr="005D3931">
        <w:t>Council</w:t>
      </w:r>
      <w:proofErr w:type="gramEnd"/>
      <w:r w:rsidRPr="005D3931">
        <w:t xml:space="preserve"> and the Victorian Branch Council of the Australian Education Union. She is currently a member of the boards of Castlemaine Health, Remembrance Parks Central Victoria, Planning for Sustainable Animal Industries Implementation Reference Group and </w:t>
      </w:r>
      <w:proofErr w:type="spellStart"/>
      <w:r w:rsidRPr="005D3931">
        <w:t>Joyces</w:t>
      </w:r>
      <w:proofErr w:type="spellEnd"/>
      <w:r w:rsidRPr="005D3931">
        <w:t xml:space="preserve"> Creek Cemetery Trust, in addition to other non-government bodies and committees. Ms Lewis has extensive experience in education, having been a teacher for 25 years and a principal for 18 years.</w:t>
      </w:r>
    </w:p>
    <w:p w14:paraId="1F859803" w14:textId="77777777" w:rsidR="00E5638B" w:rsidRPr="005D3931" w:rsidRDefault="00E5638B" w:rsidP="00E5638B">
      <w:pPr>
        <w:pStyle w:val="BodyText"/>
        <w:ind w:right="136"/>
      </w:pPr>
      <w:bookmarkStart w:id="109" w:name="_Hlk50460263"/>
      <w:bookmarkEnd w:id="108"/>
      <w:bookmarkEnd w:id="107"/>
      <w:r w:rsidRPr="005D3931">
        <w:rPr>
          <w:b/>
        </w:rPr>
        <w:t xml:space="preserve">Mr John Maddock AM </w:t>
      </w:r>
      <w:r w:rsidRPr="005D3931">
        <w:t xml:space="preserve">has extensive governance and senior executive leadership experience in the tertiary and adult education sectors, including as Chief Executive Officer of Box Hill Institute, the Gordon Institute of </w:t>
      </w:r>
      <w:proofErr w:type="gramStart"/>
      <w:r w:rsidRPr="005D3931">
        <w:t>TAFE</w:t>
      </w:r>
      <w:proofErr w:type="gramEnd"/>
      <w:r w:rsidRPr="005D3931">
        <w:t xml:space="preserve"> and the CAE. His governance experience as a non-executive director in the education sector includes the Victorian Curriculum and Assessment Authority Board, Victorian Tertiary Admissions Centre Board of Trustees, Deakin University Council, Monash University Faculty of Education Board, Innovation and Business Skills Australia, Australian Training Products and </w:t>
      </w:r>
      <w:proofErr w:type="spellStart"/>
      <w:r w:rsidRPr="005D3931">
        <w:t>eCoach</w:t>
      </w:r>
      <w:proofErr w:type="spellEnd"/>
      <w:r w:rsidRPr="005D3931">
        <w:t xml:space="preserve"> boards. </w:t>
      </w:r>
      <w:r>
        <w:t>Mr Maddock</w:t>
      </w:r>
      <w:r w:rsidRPr="005D3931">
        <w:t xml:space="preserve"> is a Fellow of the Australian Institute of Company Directors and a member of the Victoria Polytechnic Vice </w:t>
      </w:r>
      <w:r w:rsidRPr="005D3931">
        <w:lastRenderedPageBreak/>
        <w:t xml:space="preserve">Chancellor’s Advisory Committee at Victoria University. He was awarded the Australian Sports Medal for volunteer services at the Sydney 2000 Olympics. In 2013, </w:t>
      </w:r>
      <w:r>
        <w:t xml:space="preserve">Mr Maddock </w:t>
      </w:r>
      <w:r w:rsidRPr="005D3931">
        <w:t>was made a Member of the General Division of the Order of Australia for significant service to vocational education and training, and to the sport of basketball.</w:t>
      </w:r>
    </w:p>
    <w:p w14:paraId="632570EC" w14:textId="70499D67" w:rsidR="00E5638B" w:rsidRPr="005D3931" w:rsidRDefault="00E5638B" w:rsidP="00E5638B">
      <w:pPr>
        <w:pStyle w:val="BodyText"/>
      </w:pPr>
      <w:bookmarkStart w:id="110" w:name="_Hlk50462076"/>
      <w:r w:rsidRPr="005D3931">
        <w:rPr>
          <w:b/>
        </w:rPr>
        <w:t>Dr Menon Parameswaran OAM</w:t>
      </w:r>
      <w:r w:rsidRPr="005D3931">
        <w:t xml:space="preserve"> has a background in natural resource management, agriculture, teaching and research, business studies, and community liaison and engagement with culturally and linguistically diverse communities and disadvantaged learners in the VET </w:t>
      </w:r>
      <w:r>
        <w:t>sector</w:t>
      </w:r>
      <w:r w:rsidRPr="005D3931">
        <w:t>. He was awarded a Medal of the Order of Australia in January 2019 for service to primary industry. For 14 years</w:t>
      </w:r>
      <w:r>
        <w:t>,</w:t>
      </w:r>
      <w:r w:rsidRPr="005D3931">
        <w:t xml:space="preserve"> he was a </w:t>
      </w:r>
      <w:r w:rsidR="00131C12">
        <w:t>b</w:t>
      </w:r>
      <w:r w:rsidRPr="005D3931">
        <w:t xml:space="preserve">oard </w:t>
      </w:r>
      <w:r w:rsidR="00131C12">
        <w:t>d</w:t>
      </w:r>
      <w:r w:rsidRPr="005D3931">
        <w:t xml:space="preserve">irector of the Primary Care Connect </w:t>
      </w:r>
      <w:r>
        <w:t>c</w:t>
      </w:r>
      <w:r w:rsidRPr="005D3931">
        <w:t xml:space="preserve">ommunity health service in Shepparton and has chaired and worked as a member of both peak industry and government committees. </w:t>
      </w:r>
      <w:r>
        <w:t>Dr Parameswaran</w:t>
      </w:r>
      <w:r w:rsidRPr="005D3931">
        <w:t xml:space="preserve"> is a retired senior lecturer </w:t>
      </w:r>
      <w:proofErr w:type="gramStart"/>
      <w:r w:rsidRPr="005D3931">
        <w:t>of</w:t>
      </w:r>
      <w:proofErr w:type="gramEnd"/>
      <w:r w:rsidRPr="005D3931">
        <w:t xml:space="preserve"> the University of Melbourne, a former adviser and consultant at the Goulburn Broken Catchment Management Authority, and a former senior lecturer and research manager at the Victorian College of Agriculture and Horticulture. </w:t>
      </w:r>
      <w:r>
        <w:t>Dr Parameswaran</w:t>
      </w:r>
      <w:r w:rsidRPr="005D3931">
        <w:t xml:space="preserve"> was a member of the Victorian Multicultural Business Advisory Council from 2004</w:t>
      </w:r>
      <w:r w:rsidR="0073616F">
        <w:t>–</w:t>
      </w:r>
      <w:r w:rsidR="00552BB7">
        <w:t>0</w:t>
      </w:r>
      <w:r w:rsidRPr="005D3931">
        <w:t xml:space="preserve">9. </w:t>
      </w:r>
      <w:r>
        <w:t>He</w:t>
      </w:r>
      <w:r w:rsidRPr="005D3931">
        <w:t xml:space="preserve"> has more than 30 years</w:t>
      </w:r>
      <w:r>
        <w:t>’</w:t>
      </w:r>
      <w:r w:rsidRPr="005D3931">
        <w:t xml:space="preserve"> experience in education and community forums and has received awards and commendations for work in environmental and community issues.</w:t>
      </w:r>
      <w:r>
        <w:t xml:space="preserve"> His</w:t>
      </w:r>
      <w:r w:rsidRPr="005D3931">
        <w:rPr>
          <w:bCs/>
        </w:rPr>
        <w:t xml:space="preserve"> term on the Board concluded on 31 August 202</w:t>
      </w:r>
      <w:r>
        <w:rPr>
          <w:bCs/>
        </w:rPr>
        <w:t>0</w:t>
      </w:r>
      <w:r w:rsidRPr="005D3931">
        <w:rPr>
          <w:bCs/>
        </w:rPr>
        <w:t>.</w:t>
      </w:r>
    </w:p>
    <w:bookmarkEnd w:id="110"/>
    <w:p w14:paraId="225B06DD" w14:textId="79D30551" w:rsidR="00923CC3" w:rsidRPr="005D3931" w:rsidRDefault="00923CC3" w:rsidP="00E62D79">
      <w:pPr>
        <w:pStyle w:val="BodyText"/>
        <w:ind w:right="136"/>
        <w:rPr>
          <w:b/>
        </w:rPr>
      </w:pPr>
      <w:r w:rsidRPr="005D3931">
        <w:rPr>
          <w:b/>
        </w:rPr>
        <w:t>Dr Win</w:t>
      </w:r>
      <w:r w:rsidR="002131BF" w:rsidRPr="005D3931">
        <w:rPr>
          <w:b/>
        </w:rPr>
        <w:t>ifred</w:t>
      </w:r>
      <w:r w:rsidRPr="005D3931">
        <w:rPr>
          <w:b/>
        </w:rPr>
        <w:t xml:space="preserve"> Scott</w:t>
      </w:r>
      <w:r w:rsidRPr="005D3931">
        <w:t xml:space="preserve"> is a consultant with extensive experience in the vocationa</w:t>
      </w:r>
      <w:r w:rsidR="00976159" w:rsidRPr="005D3931">
        <w:t>l education and training sector. She was</w:t>
      </w:r>
      <w:r w:rsidRPr="005D3931">
        <w:t xml:space="preserve"> Chief Executive Officer</w:t>
      </w:r>
      <w:r w:rsidR="003C72DC" w:rsidRPr="005D3931">
        <w:t xml:space="preserve"> of</w:t>
      </w:r>
      <w:r w:rsidR="0013657E" w:rsidRPr="005D3931">
        <w:t xml:space="preserve"> </w:t>
      </w:r>
      <w:r w:rsidRPr="005D3931">
        <w:t xml:space="preserve">Sunraysia Institute of TAFE until her retirement in June 2016. </w:t>
      </w:r>
      <w:r w:rsidR="003C72DC" w:rsidRPr="005D3931">
        <w:t xml:space="preserve">She was </w:t>
      </w:r>
      <w:r w:rsidRPr="005D3931">
        <w:t xml:space="preserve">awarded an </w:t>
      </w:r>
      <w:r w:rsidR="003C72DC" w:rsidRPr="005D3931">
        <w:t>H</w:t>
      </w:r>
      <w:r w:rsidRPr="005D3931">
        <w:t xml:space="preserve">onorary </w:t>
      </w:r>
      <w:proofErr w:type="gramStart"/>
      <w:r w:rsidRPr="005D3931">
        <w:t>Doctorate of Education</w:t>
      </w:r>
      <w:proofErr w:type="gramEnd"/>
      <w:r w:rsidRPr="005D3931">
        <w:t xml:space="preserve"> in 2016</w:t>
      </w:r>
      <w:r w:rsidR="003C72DC" w:rsidRPr="005D3931">
        <w:t xml:space="preserve"> by La Trobe University</w:t>
      </w:r>
      <w:r w:rsidRPr="005D3931">
        <w:t xml:space="preserve"> and holds a Master of Educational Management. </w:t>
      </w:r>
      <w:r w:rsidR="002131BF" w:rsidRPr="005D3931">
        <w:rPr>
          <w:noProof/>
        </w:rPr>
        <w:t>Dr Scott</w:t>
      </w:r>
      <w:r w:rsidRPr="005D3931">
        <w:t xml:space="preserve"> is the Chair of the Mallee Regional Partnership and Deputy Chair of the Regional Development Advisory Committee. She is also a member of other regional and local boards. </w:t>
      </w:r>
      <w:r w:rsidR="00290679" w:rsidRPr="005D3931">
        <w:t>B</w:t>
      </w:r>
      <w:r w:rsidRPr="005D3931">
        <w:t>efore joining the TAFE sector</w:t>
      </w:r>
      <w:r w:rsidR="00290679" w:rsidRPr="005D3931">
        <w:t xml:space="preserve">, </w:t>
      </w:r>
      <w:r w:rsidR="002131BF" w:rsidRPr="005D3931">
        <w:t>she</w:t>
      </w:r>
      <w:r w:rsidRPr="005D3931">
        <w:t xml:space="preserve"> was a restaurateur in Bendigo.</w:t>
      </w:r>
      <w:r w:rsidR="00D963B5" w:rsidRPr="005D3931">
        <w:t xml:space="preserve"> </w:t>
      </w:r>
    </w:p>
    <w:p w14:paraId="158E9D69" w14:textId="4D57026D" w:rsidR="00E5638B" w:rsidRDefault="00E5638B" w:rsidP="00E5638B">
      <w:pPr>
        <w:pStyle w:val="BodyText"/>
      </w:pPr>
      <w:bookmarkStart w:id="111" w:name="_Hlk50462416"/>
      <w:bookmarkStart w:id="112" w:name="_Toc518381510"/>
      <w:bookmarkStart w:id="113" w:name="_Toc519018720"/>
      <w:bookmarkStart w:id="114" w:name="_Hlk519510431"/>
      <w:bookmarkStart w:id="115" w:name="_Toc518381502"/>
      <w:bookmarkStart w:id="116" w:name="_Toc519018712"/>
      <w:bookmarkEnd w:id="109"/>
      <w:bookmarkEnd w:id="104"/>
      <w:r w:rsidRPr="00D76849">
        <w:rPr>
          <w:b/>
        </w:rPr>
        <w:t>Ms Penny Wilson</w:t>
      </w:r>
      <w:r w:rsidRPr="00D76849">
        <w:t xml:space="preserve"> has </w:t>
      </w:r>
      <w:r w:rsidRPr="00D76849">
        <w:rPr>
          <w:noProof/>
        </w:rPr>
        <w:t>extensive</w:t>
      </w:r>
      <w:r w:rsidRPr="00D76849">
        <w:t xml:space="preserve"> government, </w:t>
      </w:r>
      <w:proofErr w:type="gramStart"/>
      <w:r w:rsidRPr="00D76849">
        <w:t>community</w:t>
      </w:r>
      <w:proofErr w:type="gramEnd"/>
      <w:r w:rsidRPr="00D76849">
        <w:t xml:space="preserve"> and private sector experience. As a </w:t>
      </w:r>
      <w:r w:rsidR="0073616F">
        <w:t>s</w:t>
      </w:r>
      <w:r w:rsidRPr="00D76849">
        <w:t xml:space="preserve">enior </w:t>
      </w:r>
      <w:r w:rsidR="0073616F">
        <w:t>p</w:t>
      </w:r>
      <w:r w:rsidRPr="00D76849">
        <w:t xml:space="preserve">artner at SHK Asia Pacific, she leads the </w:t>
      </w:r>
      <w:r w:rsidRPr="00D76849">
        <w:rPr>
          <w:noProof/>
        </w:rPr>
        <w:t>executive</w:t>
      </w:r>
      <w:r w:rsidRPr="00D76849">
        <w:t xml:space="preserve"> search practice for government and public policy, including not-for-profit and private sector highly regulated settings. </w:t>
      </w:r>
      <w:r>
        <w:t>Ms Wilson</w:t>
      </w:r>
      <w:r w:rsidRPr="00D76849">
        <w:t xml:space="preserve"> has held senior roles in the public service and is former Chief Executive Officer of both the Responsible Gambling Advocacy Centre and the Victorian Council of Social Service. A longstanding volunteer in adult learning programs, </w:t>
      </w:r>
      <w:r>
        <w:t>Ms Wilson</w:t>
      </w:r>
      <w:r w:rsidRPr="00D76849">
        <w:t xml:space="preserve"> was Chair of Learn for Yourself, a Learn </w:t>
      </w:r>
      <w:r w:rsidRPr="00D76849">
        <w:rPr>
          <w:noProof/>
        </w:rPr>
        <w:t>Local</w:t>
      </w:r>
      <w:r w:rsidRPr="00D76849">
        <w:t xml:space="preserve"> </w:t>
      </w:r>
      <w:r w:rsidRPr="00D76849">
        <w:rPr>
          <w:noProof/>
        </w:rPr>
        <w:t>provider</w:t>
      </w:r>
      <w:r w:rsidRPr="00D76849">
        <w:t xml:space="preserve">. </w:t>
      </w:r>
      <w:r>
        <w:t>She</w:t>
      </w:r>
      <w:r w:rsidRPr="00D76849">
        <w:t xml:space="preserve"> has qualifications in social sciences, </w:t>
      </w:r>
      <w:proofErr w:type="gramStart"/>
      <w:r w:rsidRPr="00D76849">
        <w:t>communications</w:t>
      </w:r>
      <w:proofErr w:type="gramEnd"/>
      <w:r w:rsidRPr="00D76849">
        <w:t xml:space="preserve"> and business management, and is an experienced non-executive </w:t>
      </w:r>
      <w:r w:rsidR="0073616F">
        <w:t>b</w:t>
      </w:r>
      <w:r w:rsidRPr="00D76849">
        <w:t>oard director.</w:t>
      </w:r>
      <w:r w:rsidRPr="00DC1025">
        <w:t xml:space="preserve"> </w:t>
      </w:r>
    </w:p>
    <w:p w14:paraId="1B398237" w14:textId="38FF02A0" w:rsidR="00E5638B" w:rsidRPr="00DC1025" w:rsidRDefault="00E5638B" w:rsidP="00E5638B">
      <w:pPr>
        <w:pStyle w:val="BodyText"/>
      </w:pPr>
      <w:r w:rsidRPr="00DC1025">
        <w:rPr>
          <w:b/>
        </w:rPr>
        <w:t>Dr Ronald Wilson PSM</w:t>
      </w:r>
      <w:r w:rsidRPr="00DC1025">
        <w:t xml:space="preserve"> is an education and training consultant with more than 20 years</w:t>
      </w:r>
      <w:r w:rsidR="00552BB7">
        <w:t>’</w:t>
      </w:r>
      <w:r w:rsidRPr="00DC1025">
        <w:t xml:space="preserve"> experience in the Victorian VET sector</w:t>
      </w:r>
      <w:r>
        <w:t>,</w:t>
      </w:r>
      <w:r w:rsidRPr="00DC1025">
        <w:t xml:space="preserve"> with roles in senior management, Indigenous </w:t>
      </w:r>
      <w:proofErr w:type="gramStart"/>
      <w:r w:rsidRPr="00DC1025">
        <w:t>education</w:t>
      </w:r>
      <w:proofErr w:type="gramEnd"/>
      <w:r w:rsidRPr="00DC1025">
        <w:t xml:space="preserve"> and corrections education in TAFE. He has worked as a consultant with Learn Local providers and supported their development of sustainable business models and operational systems. Dr Wilson was awarded the Public Service Medal in 1996 for introducing vocational training into Victoria’s adult and juvenile corrections systems. He is</w:t>
      </w:r>
      <w:r w:rsidR="0073616F">
        <w:t xml:space="preserve"> </w:t>
      </w:r>
      <w:r w:rsidRPr="00DC1025">
        <w:t xml:space="preserve">President of the Australasian Corrections Education Association and a </w:t>
      </w:r>
      <w:r>
        <w:t>B</w:t>
      </w:r>
      <w:r w:rsidRPr="00DC1025">
        <w:t xml:space="preserve">oard member of Adult Learning Australia. </w:t>
      </w:r>
      <w:r>
        <w:t>His</w:t>
      </w:r>
      <w:r w:rsidRPr="00DC1025">
        <w:t xml:space="preserve"> term on the Board concluded on 30 April 2021.</w:t>
      </w:r>
    </w:p>
    <w:bookmarkEnd w:id="111"/>
    <w:p w14:paraId="7F6AB704" w14:textId="77777777" w:rsidR="00692317" w:rsidRPr="002743E6" w:rsidRDefault="00692317" w:rsidP="002131BF">
      <w:pPr>
        <w:pStyle w:val="Heading40"/>
      </w:pPr>
      <w:r w:rsidRPr="00692317">
        <w:t>Audit and Risk Committee membership and roles</w:t>
      </w:r>
      <w:bookmarkEnd w:id="112"/>
      <w:bookmarkEnd w:id="113"/>
    </w:p>
    <w:p w14:paraId="3BFC1BC6" w14:textId="15B4AA68" w:rsidR="00692317" w:rsidRDefault="00692317" w:rsidP="00813736">
      <w:pPr>
        <w:pStyle w:val="BodyText"/>
      </w:pPr>
      <w:r w:rsidRPr="006B4906">
        <w:rPr>
          <w:noProof/>
        </w:rPr>
        <w:t>In accordance with</w:t>
      </w:r>
      <w:r w:rsidRPr="00896BFB">
        <w:t xml:space="preserve"> legislative requirements, the Board </w:t>
      </w:r>
      <w:r w:rsidR="003C72DC">
        <w:t>has</w:t>
      </w:r>
      <w:r w:rsidRPr="00896BFB">
        <w:t xml:space="preserve"> an Audit and Risk Committee</w:t>
      </w:r>
      <w:r w:rsidR="00BA1067">
        <w:t xml:space="preserve"> to </w:t>
      </w:r>
      <w:r>
        <w:t>oversee:</w:t>
      </w:r>
    </w:p>
    <w:p w14:paraId="51C25691" w14:textId="7F518D94" w:rsidR="00692317" w:rsidRPr="00B91EB0" w:rsidRDefault="00A13C8C" w:rsidP="00813736">
      <w:pPr>
        <w:pStyle w:val="Bullets"/>
      </w:pPr>
      <w:r>
        <w:t>r</w:t>
      </w:r>
      <w:r w:rsidR="00692317" w:rsidRPr="00B91EB0">
        <w:t>isk management</w:t>
      </w:r>
    </w:p>
    <w:p w14:paraId="277FD823" w14:textId="5061D225" w:rsidR="00692317" w:rsidRPr="00B91EB0" w:rsidRDefault="00A13C8C" w:rsidP="00813736">
      <w:pPr>
        <w:pStyle w:val="Bullets"/>
      </w:pPr>
      <w:r>
        <w:t>f</w:t>
      </w:r>
      <w:r w:rsidR="00692317" w:rsidRPr="00B91EB0">
        <w:t xml:space="preserve">inancial management, </w:t>
      </w:r>
      <w:proofErr w:type="gramStart"/>
      <w:r w:rsidR="00692317" w:rsidRPr="00B91EB0">
        <w:t>performance</w:t>
      </w:r>
      <w:proofErr w:type="gramEnd"/>
      <w:r w:rsidR="00692317" w:rsidRPr="00B91EB0">
        <w:t xml:space="preserve"> and sustainability reporting</w:t>
      </w:r>
    </w:p>
    <w:p w14:paraId="6E9379EC" w14:textId="02B9566A" w:rsidR="00692317" w:rsidRPr="00B91EB0" w:rsidRDefault="00A13C8C" w:rsidP="00813736">
      <w:pPr>
        <w:pStyle w:val="Bullets"/>
      </w:pPr>
      <w:r>
        <w:rPr>
          <w:noProof/>
        </w:rPr>
        <w:t>c</w:t>
      </w:r>
      <w:r w:rsidR="00692317" w:rsidRPr="006B4906">
        <w:rPr>
          <w:noProof/>
        </w:rPr>
        <w:t>ompliance</w:t>
      </w:r>
      <w:r w:rsidR="00692317" w:rsidRPr="00B91EB0">
        <w:t xml:space="preserve"> with legislation, </w:t>
      </w:r>
      <w:proofErr w:type="gramStart"/>
      <w:r w:rsidR="00692317" w:rsidRPr="00B91EB0">
        <w:t>regulations</w:t>
      </w:r>
      <w:proofErr w:type="gramEnd"/>
      <w:r w:rsidR="00692317" w:rsidRPr="00B91EB0">
        <w:t xml:space="preserve"> and standards</w:t>
      </w:r>
    </w:p>
    <w:p w14:paraId="2AB95051" w14:textId="1E1FAF44" w:rsidR="00692317" w:rsidRPr="00B91EB0" w:rsidRDefault="00A13C8C" w:rsidP="00813736">
      <w:pPr>
        <w:pStyle w:val="Bullets"/>
      </w:pPr>
      <w:r>
        <w:t>e</w:t>
      </w:r>
      <w:r w:rsidR="00692317" w:rsidRPr="00B91EB0">
        <w:t>xternal audit</w:t>
      </w:r>
    </w:p>
    <w:p w14:paraId="224AF763" w14:textId="5CF48792" w:rsidR="00692317" w:rsidRPr="00DE68DE" w:rsidRDefault="00A13C8C" w:rsidP="00813736">
      <w:pPr>
        <w:pStyle w:val="Bullets"/>
      </w:pPr>
      <w:r>
        <w:lastRenderedPageBreak/>
        <w:t>i</w:t>
      </w:r>
      <w:r w:rsidR="00692317" w:rsidRPr="00B91EB0">
        <w:t xml:space="preserve">nternal </w:t>
      </w:r>
      <w:r w:rsidR="00692317" w:rsidRPr="006B4906">
        <w:rPr>
          <w:noProof/>
        </w:rPr>
        <w:t>audit</w:t>
      </w:r>
      <w:r w:rsidR="00692317">
        <w:t>.</w:t>
      </w:r>
    </w:p>
    <w:p w14:paraId="31016124" w14:textId="48123188" w:rsidR="00692317" w:rsidRPr="00EE5D99" w:rsidRDefault="00692317" w:rsidP="00F7476B">
      <w:pPr>
        <w:pStyle w:val="BodyText"/>
        <w:keepNext/>
        <w:ind w:right="136"/>
      </w:pPr>
      <w:r w:rsidRPr="00896BFB">
        <w:t xml:space="preserve">In </w:t>
      </w:r>
      <w:r w:rsidR="00BF2FAF">
        <w:t>20</w:t>
      </w:r>
      <w:r w:rsidR="00840C9B">
        <w:t>20</w:t>
      </w:r>
      <w:r w:rsidR="00BF2FAF">
        <w:t>–</w:t>
      </w:r>
      <w:r w:rsidR="00D963B5">
        <w:t>2</w:t>
      </w:r>
      <w:r w:rsidR="00840C9B">
        <w:t>1</w:t>
      </w:r>
      <w:r>
        <w:t>,</w:t>
      </w:r>
      <w:r w:rsidRPr="00896BFB">
        <w:t xml:space="preserve"> the i</w:t>
      </w:r>
      <w:r w:rsidRPr="00EE5D99">
        <w:t>ndependent members o</w:t>
      </w:r>
      <w:r w:rsidR="003C72DC">
        <w:t>n</w:t>
      </w:r>
      <w:r w:rsidRPr="00EE5D99">
        <w:t xml:space="preserve"> this committee were:</w:t>
      </w:r>
    </w:p>
    <w:p w14:paraId="1CF86331" w14:textId="77777777" w:rsidR="00692317" w:rsidRDefault="00692317" w:rsidP="00813736">
      <w:pPr>
        <w:pStyle w:val="Bullets"/>
      </w:pPr>
      <w:r w:rsidRPr="00623697">
        <w:t>Lisa Woolmer (Chairperson)</w:t>
      </w:r>
    </w:p>
    <w:p w14:paraId="000222BA" w14:textId="77777777" w:rsidR="00692317" w:rsidRPr="00623697" w:rsidRDefault="00692317" w:rsidP="00813736">
      <w:pPr>
        <w:pStyle w:val="Bullets"/>
      </w:pPr>
      <w:r w:rsidRPr="00623697">
        <w:t>Michael Grogan</w:t>
      </w:r>
      <w:r w:rsidR="00623697" w:rsidRPr="00623697">
        <w:t xml:space="preserve"> (Deputy Chairperson)</w:t>
      </w:r>
    </w:p>
    <w:p w14:paraId="6E28DC47" w14:textId="77777777" w:rsidR="00692317" w:rsidRPr="00623697" w:rsidRDefault="00623697" w:rsidP="00732B5A">
      <w:pPr>
        <w:pStyle w:val="Bullets"/>
      </w:pPr>
      <w:r w:rsidRPr="00623697">
        <w:t>John Maddock</w:t>
      </w:r>
    </w:p>
    <w:p w14:paraId="3D65AA75" w14:textId="6FCF1A00" w:rsidR="00C668E9" w:rsidRPr="00623697" w:rsidRDefault="00C668E9" w:rsidP="00813736">
      <w:pPr>
        <w:pStyle w:val="Bullets"/>
      </w:pPr>
      <w:r w:rsidRPr="00623697">
        <w:t xml:space="preserve">Menon Parameswaran </w:t>
      </w:r>
      <w:r w:rsidR="001C458E">
        <w:t>(to 31 August 2020)</w:t>
      </w:r>
    </w:p>
    <w:p w14:paraId="00492EC3" w14:textId="7CD83D66" w:rsidR="00C668E9" w:rsidRPr="00623697" w:rsidRDefault="0065144F" w:rsidP="00813736">
      <w:pPr>
        <w:pStyle w:val="Bullets"/>
      </w:pPr>
      <w:r w:rsidRPr="00623697">
        <w:t xml:space="preserve">Maria Peters </w:t>
      </w:r>
    </w:p>
    <w:p w14:paraId="1293A3AB" w14:textId="540CEAD8" w:rsidR="00C668E9" w:rsidRPr="00623697" w:rsidRDefault="00C668E9" w:rsidP="00813736">
      <w:pPr>
        <w:pStyle w:val="Bullets"/>
      </w:pPr>
      <w:r w:rsidRPr="00623697">
        <w:t>Raoul Wainwright.</w:t>
      </w:r>
    </w:p>
    <w:bookmarkEnd w:id="114"/>
    <w:p w14:paraId="71F2C6A4" w14:textId="7D03138E" w:rsidR="0068266E" w:rsidRPr="00692317" w:rsidRDefault="0057456A" w:rsidP="00D963B5">
      <w:pPr>
        <w:pStyle w:val="Heading40"/>
      </w:pPr>
      <w:r>
        <w:t>R</w:t>
      </w:r>
      <w:r w:rsidR="00923CC3" w:rsidRPr="00692317">
        <w:t xml:space="preserve">epresentation on </w:t>
      </w:r>
      <w:r w:rsidR="00FC221E">
        <w:t>Board committees, panels,</w:t>
      </w:r>
      <w:r w:rsidR="00FC221E" w:rsidRPr="00FC221E">
        <w:t xml:space="preserve"> </w:t>
      </w:r>
      <w:r w:rsidR="00FC221E">
        <w:t>steering groups and working groups</w:t>
      </w:r>
      <w:bookmarkEnd w:id="115"/>
      <w:bookmarkEnd w:id="116"/>
    </w:p>
    <w:p w14:paraId="09BB85E8" w14:textId="534B3347" w:rsidR="00923CC3" w:rsidRPr="00692317" w:rsidRDefault="00923CC3" w:rsidP="00813736">
      <w:pPr>
        <w:pStyle w:val="BodyText"/>
      </w:pPr>
      <w:r w:rsidRPr="00692317">
        <w:t>Membe</w:t>
      </w:r>
      <w:r w:rsidRPr="00E40AC8">
        <w:t>r</w:t>
      </w:r>
      <w:r w:rsidRPr="00692317">
        <w:t>s</w:t>
      </w:r>
      <w:r w:rsidRPr="00E40AC8">
        <w:t xml:space="preserve"> </w:t>
      </w:r>
      <w:r w:rsidRPr="00692317">
        <w:t>of</w:t>
      </w:r>
      <w:r w:rsidRPr="00E40AC8">
        <w:t xml:space="preserve"> </w:t>
      </w:r>
      <w:r w:rsidRPr="00692317">
        <w:t>the</w:t>
      </w:r>
      <w:r w:rsidRPr="00E40AC8">
        <w:t xml:space="preserve"> </w:t>
      </w:r>
      <w:r w:rsidRPr="00692317">
        <w:t>Boa</w:t>
      </w:r>
      <w:r w:rsidRPr="00E40AC8">
        <w:t>r</w:t>
      </w:r>
      <w:r w:rsidRPr="00692317">
        <w:t>d</w:t>
      </w:r>
      <w:r w:rsidRPr="00E40AC8">
        <w:t xml:space="preserve"> </w:t>
      </w:r>
      <w:r w:rsidR="0057456A" w:rsidRPr="00E40AC8">
        <w:t xml:space="preserve">also </w:t>
      </w:r>
      <w:r w:rsidRPr="00E40AC8">
        <w:t>represen</w:t>
      </w:r>
      <w:r w:rsidR="0057456A" w:rsidRPr="00E40AC8">
        <w:t>t</w:t>
      </w:r>
      <w:r w:rsidRPr="00E40AC8">
        <w:t xml:space="preserve"> </w:t>
      </w:r>
      <w:r w:rsidRPr="00692317">
        <w:t>the</w:t>
      </w:r>
      <w:r w:rsidRPr="00E40AC8">
        <w:t xml:space="preserve"> </w:t>
      </w:r>
      <w:r w:rsidRPr="00692317">
        <w:t>Boa</w:t>
      </w:r>
      <w:r w:rsidRPr="00E40AC8">
        <w:t>r</w:t>
      </w:r>
      <w:r w:rsidRPr="00692317">
        <w:t>d</w:t>
      </w:r>
      <w:r w:rsidRPr="00E40AC8">
        <w:t xml:space="preserve"> on </w:t>
      </w:r>
      <w:r w:rsidRPr="00692317">
        <w:t>working groups and committees</w:t>
      </w:r>
      <w:r w:rsidR="0057456A">
        <w:t xml:space="preserve"> such as</w:t>
      </w:r>
      <w:r w:rsidRPr="00692317">
        <w:t>:</w:t>
      </w:r>
    </w:p>
    <w:p w14:paraId="53CD606B" w14:textId="42ABFD54" w:rsidR="00A25863" w:rsidRPr="00EF7B52" w:rsidRDefault="00A25863" w:rsidP="00A25863">
      <w:pPr>
        <w:pStyle w:val="Bullets"/>
      </w:pPr>
      <w:r w:rsidRPr="00EF7B52">
        <w:t>Victorian Le</w:t>
      </w:r>
      <w:r w:rsidR="00623697" w:rsidRPr="00EF7B52">
        <w:t>arn Local Awards judging panels</w:t>
      </w:r>
    </w:p>
    <w:p w14:paraId="5B226651" w14:textId="40762B88" w:rsidR="002860A4" w:rsidRPr="00EF7B52" w:rsidRDefault="002860A4" w:rsidP="00A25863">
      <w:pPr>
        <w:pStyle w:val="Bullets"/>
      </w:pPr>
      <w:r w:rsidRPr="00EF7B52">
        <w:t>Victorian Training Awards judging panels</w:t>
      </w:r>
    </w:p>
    <w:p w14:paraId="6FB4B469" w14:textId="5489B61E" w:rsidR="00A25863" w:rsidRDefault="00A25B4A" w:rsidP="00A608B5">
      <w:pPr>
        <w:pStyle w:val="Bullets"/>
      </w:pPr>
      <w:r>
        <w:t xml:space="preserve">Our </w:t>
      </w:r>
      <w:r w:rsidR="0073616F">
        <w:t>B</w:t>
      </w:r>
      <w:r>
        <w:t xml:space="preserve">oard </w:t>
      </w:r>
      <w:r w:rsidR="002438C7">
        <w:t>Steering Group</w:t>
      </w:r>
    </w:p>
    <w:p w14:paraId="5FF7EDD0" w14:textId="5809ED95" w:rsidR="00A25B4A" w:rsidRDefault="00A25B4A" w:rsidP="00A608B5">
      <w:pPr>
        <w:pStyle w:val="Bullets"/>
      </w:pPr>
      <w:r>
        <w:t xml:space="preserve">Our </w:t>
      </w:r>
      <w:r w:rsidR="0073616F">
        <w:t>P</w:t>
      </w:r>
      <w:r>
        <w:t>eople Steering Group</w:t>
      </w:r>
    </w:p>
    <w:p w14:paraId="5EF2E4BC" w14:textId="7856F3A6" w:rsidR="00A25B4A" w:rsidRDefault="00A25B4A" w:rsidP="00A608B5">
      <w:pPr>
        <w:pStyle w:val="Bullets"/>
      </w:pPr>
      <w:r>
        <w:t xml:space="preserve">Our </w:t>
      </w:r>
      <w:r w:rsidR="0073616F">
        <w:t>P</w:t>
      </w:r>
      <w:r>
        <w:t>artners Steering Group</w:t>
      </w:r>
    </w:p>
    <w:p w14:paraId="51E431A8" w14:textId="0F9DF11F" w:rsidR="00A25B4A" w:rsidRDefault="00A25B4A" w:rsidP="00A608B5">
      <w:pPr>
        <w:pStyle w:val="Bullets"/>
      </w:pPr>
      <w:r>
        <w:t xml:space="preserve">Our </w:t>
      </w:r>
      <w:r w:rsidR="0073616F">
        <w:t>L</w:t>
      </w:r>
      <w:r>
        <w:t>earners Steering Group</w:t>
      </w:r>
    </w:p>
    <w:p w14:paraId="71B62EC1" w14:textId="20BE2941" w:rsidR="00A25B4A" w:rsidRDefault="00A25B4A" w:rsidP="00A25B4A">
      <w:pPr>
        <w:pStyle w:val="Bullets"/>
      </w:pPr>
      <w:r>
        <w:t>TAFE Network Leadership Forum–ACFE Partnership Working Group.</w:t>
      </w:r>
    </w:p>
    <w:p w14:paraId="027A0228" w14:textId="50308DA1" w:rsidR="00923CC3" w:rsidRDefault="00923CC3" w:rsidP="00813736">
      <w:pPr>
        <w:pStyle w:val="BodyText"/>
      </w:pPr>
      <w:r w:rsidRPr="006B4906">
        <w:rPr>
          <w:noProof/>
        </w:rPr>
        <w:t xml:space="preserve">In </w:t>
      </w:r>
      <w:r w:rsidRPr="00623697">
        <w:rPr>
          <w:noProof/>
        </w:rPr>
        <w:t>addition</w:t>
      </w:r>
      <w:r w:rsidRPr="00623697">
        <w:t xml:space="preserve">, </w:t>
      </w:r>
      <w:r w:rsidR="00A25863" w:rsidRPr="00623697">
        <w:t>eight</w:t>
      </w:r>
      <w:r w:rsidRPr="00623697">
        <w:t xml:space="preserve"> members of the Board took</w:t>
      </w:r>
      <w:r w:rsidRPr="00692317">
        <w:t xml:space="preserve"> on liaison and communication support roles</w:t>
      </w:r>
      <w:r w:rsidR="003C72DC">
        <w:t xml:space="preserve"> in</w:t>
      </w:r>
      <w:r w:rsidRPr="00692317">
        <w:t xml:space="preserve"> Regional Councils as </w:t>
      </w:r>
      <w:r w:rsidR="006E3DFF" w:rsidRPr="00692317">
        <w:t xml:space="preserve">Regional </w:t>
      </w:r>
      <w:r w:rsidRPr="00692317">
        <w:t>Champions</w:t>
      </w:r>
      <w:r w:rsidR="009141A0" w:rsidRPr="00692317">
        <w:t>.</w:t>
      </w:r>
    </w:p>
    <w:p w14:paraId="1DB15C20" w14:textId="77777777" w:rsidR="00FC221E" w:rsidRPr="00692317" w:rsidRDefault="00FC221E" w:rsidP="00FC221E">
      <w:pPr>
        <w:pStyle w:val="Heading40"/>
      </w:pPr>
      <w:r>
        <w:t>R</w:t>
      </w:r>
      <w:r w:rsidRPr="00692317">
        <w:t xml:space="preserve">epresentation on </w:t>
      </w:r>
      <w:r>
        <w:t>other bodies</w:t>
      </w:r>
    </w:p>
    <w:p w14:paraId="6CEBF4F3" w14:textId="5D3C4069" w:rsidR="00A13C8C" w:rsidRPr="000A183A" w:rsidRDefault="00FC221E" w:rsidP="00D14FA9">
      <w:pPr>
        <w:pStyle w:val="BodyText"/>
        <w:rPr>
          <w:sz w:val="24"/>
        </w:rPr>
      </w:pPr>
      <w:r w:rsidRPr="00692317">
        <w:t>Membe</w:t>
      </w:r>
      <w:r w:rsidRPr="00E40AC8">
        <w:t>r</w:t>
      </w:r>
      <w:r w:rsidRPr="00692317">
        <w:t>s</w:t>
      </w:r>
      <w:r w:rsidRPr="00E40AC8">
        <w:t xml:space="preserve"> </w:t>
      </w:r>
      <w:r w:rsidRPr="00692317">
        <w:t>of</w:t>
      </w:r>
      <w:r w:rsidRPr="00E40AC8">
        <w:t xml:space="preserve"> </w:t>
      </w:r>
      <w:r w:rsidRPr="00692317">
        <w:t>the</w:t>
      </w:r>
      <w:r w:rsidRPr="00E40AC8">
        <w:t xml:space="preserve"> </w:t>
      </w:r>
      <w:r w:rsidRPr="00692317">
        <w:t>Boa</w:t>
      </w:r>
      <w:r w:rsidRPr="00E40AC8">
        <w:t>r</w:t>
      </w:r>
      <w:r w:rsidRPr="00692317">
        <w:t>d</w:t>
      </w:r>
      <w:r w:rsidRPr="00E40AC8">
        <w:t xml:space="preserve"> also represent </w:t>
      </w:r>
      <w:r w:rsidRPr="00692317">
        <w:t>the</w:t>
      </w:r>
      <w:r w:rsidRPr="00E40AC8">
        <w:t xml:space="preserve"> </w:t>
      </w:r>
      <w:r w:rsidRPr="00692317">
        <w:t>Boa</w:t>
      </w:r>
      <w:r w:rsidRPr="00E40AC8">
        <w:t>r</w:t>
      </w:r>
      <w:r w:rsidRPr="00692317">
        <w:t>d</w:t>
      </w:r>
      <w:r w:rsidRPr="00E40AC8">
        <w:t xml:space="preserve"> on </w:t>
      </w:r>
      <w:r>
        <w:t>external bodies such a</w:t>
      </w:r>
      <w:r w:rsidRPr="009A44F8">
        <w:t>s</w:t>
      </w:r>
      <w:r w:rsidR="00A13C8C" w:rsidRPr="009A44F8">
        <w:t xml:space="preserve"> the </w:t>
      </w:r>
      <w:bookmarkStart w:id="117" w:name="_Toc518381503"/>
      <w:bookmarkStart w:id="118" w:name="_Toc519018713"/>
      <w:proofErr w:type="spellStart"/>
      <w:r w:rsidR="00856E32" w:rsidRPr="009A44F8">
        <w:rPr>
          <w:lang w:val="en-US" w:eastAsia="en-AU"/>
        </w:rPr>
        <w:t>Wirnalung</w:t>
      </w:r>
      <w:proofErr w:type="spellEnd"/>
      <w:r w:rsidR="00856E32" w:rsidRPr="009A44F8">
        <w:rPr>
          <w:lang w:val="en-US" w:eastAsia="en-AU"/>
        </w:rPr>
        <w:t xml:space="preserve"> </w:t>
      </w:r>
      <w:proofErr w:type="spellStart"/>
      <w:r w:rsidR="00856E32" w:rsidRPr="009A44F8">
        <w:rPr>
          <w:lang w:val="en-US" w:eastAsia="en-AU"/>
        </w:rPr>
        <w:t>Ganai</w:t>
      </w:r>
      <w:proofErr w:type="spellEnd"/>
      <w:r w:rsidR="00856E32" w:rsidRPr="009A44F8">
        <w:rPr>
          <w:lang w:val="en-US" w:eastAsia="en-AU"/>
        </w:rPr>
        <w:t xml:space="preserve"> Steering Committee.</w:t>
      </w:r>
    </w:p>
    <w:p w14:paraId="112210E4" w14:textId="36E77284" w:rsidR="0068266E" w:rsidRPr="00C75D7C" w:rsidRDefault="00DD5C00" w:rsidP="002131BF">
      <w:pPr>
        <w:pStyle w:val="BodyText"/>
        <w:spacing w:before="320"/>
        <w:ind w:right="136"/>
      </w:pPr>
      <w:r w:rsidRPr="00D14FA9">
        <w:rPr>
          <w:i/>
        </w:rPr>
        <w:t xml:space="preserve">Regional </w:t>
      </w:r>
      <w:r w:rsidR="003C72DC">
        <w:rPr>
          <w:i/>
        </w:rPr>
        <w:t>C</w:t>
      </w:r>
      <w:r w:rsidRPr="00D14FA9">
        <w:rPr>
          <w:i/>
        </w:rPr>
        <w:t xml:space="preserve">ouncils of </w:t>
      </w:r>
      <w:bookmarkEnd w:id="117"/>
      <w:bookmarkEnd w:id="118"/>
      <w:r w:rsidR="00F7476B">
        <w:rPr>
          <w:i/>
        </w:rPr>
        <w:t>ACFE</w:t>
      </w:r>
    </w:p>
    <w:p w14:paraId="62EEA3BD" w14:textId="70D17BD6" w:rsidR="0068266E" w:rsidRPr="00FB18A7" w:rsidRDefault="00F7476B" w:rsidP="00813736">
      <w:pPr>
        <w:pStyle w:val="BodyText"/>
        <w:rPr>
          <w:w w:val="64"/>
        </w:rPr>
      </w:pPr>
      <w:r>
        <w:t>E</w:t>
      </w:r>
      <w:r w:rsidR="0068266E" w:rsidRPr="00896BFB">
        <w:t xml:space="preserve">ight </w:t>
      </w:r>
      <w:r w:rsidR="003C72DC">
        <w:t>R</w:t>
      </w:r>
      <w:r w:rsidR="0068266E" w:rsidRPr="00896BFB">
        <w:t xml:space="preserve">egional </w:t>
      </w:r>
      <w:r w:rsidR="003C72DC">
        <w:t>C</w:t>
      </w:r>
      <w:r w:rsidR="00A13C8C" w:rsidRPr="00896BFB">
        <w:t xml:space="preserve">ouncils of </w:t>
      </w:r>
      <w:r>
        <w:t>ACFE have been</w:t>
      </w:r>
      <w:r w:rsidR="00A13C8C" w:rsidRPr="003A79C6">
        <w:t xml:space="preserve"> </w:t>
      </w:r>
      <w:r w:rsidR="0068266E" w:rsidRPr="003A79C6">
        <w:t>established under</w:t>
      </w:r>
      <w:r w:rsidR="003E13CC" w:rsidRPr="003A79C6">
        <w:t xml:space="preserve"> </w:t>
      </w:r>
      <w:r w:rsidR="0068266E" w:rsidRPr="003A79C6">
        <w:t>the</w:t>
      </w:r>
      <w:r w:rsidR="0068266E" w:rsidRPr="00EE5D99">
        <w:rPr>
          <w:w w:val="109"/>
        </w:rPr>
        <w:t xml:space="preserve"> </w:t>
      </w:r>
      <w:r w:rsidR="0068266E" w:rsidRPr="008713B3">
        <w:rPr>
          <w:i/>
        </w:rPr>
        <w:t>Education and Training Reform Act</w:t>
      </w:r>
      <w:r w:rsidR="008713B3" w:rsidRPr="008713B3">
        <w:rPr>
          <w:i/>
        </w:rPr>
        <w:t xml:space="preserve"> 2006</w:t>
      </w:r>
      <w:r w:rsidR="0068266E" w:rsidRPr="00A32B3B">
        <w:t>.</w:t>
      </w:r>
    </w:p>
    <w:p w14:paraId="780C6A3D" w14:textId="1C978C19" w:rsidR="0068266E" w:rsidRPr="00FB18A7" w:rsidRDefault="003C72DC" w:rsidP="00813736">
      <w:pPr>
        <w:pStyle w:val="BodyText"/>
      </w:pPr>
      <w:r>
        <w:t xml:space="preserve">The </w:t>
      </w:r>
      <w:r w:rsidR="002131BF">
        <w:t>Regional C</w:t>
      </w:r>
      <w:r>
        <w:t>ouncils cover the following r</w:t>
      </w:r>
      <w:r w:rsidR="0068266E" w:rsidRPr="00FB18A7">
        <w:t>egional</w:t>
      </w:r>
      <w:r>
        <w:t xml:space="preserve"> areas</w:t>
      </w:r>
      <w:r w:rsidR="0068266E" w:rsidRPr="00FB18A7">
        <w:t>:</w:t>
      </w:r>
    </w:p>
    <w:p w14:paraId="0F54AB89" w14:textId="69B10999" w:rsidR="0068266E" w:rsidRPr="00F94729" w:rsidRDefault="0068266E" w:rsidP="00813736">
      <w:pPr>
        <w:pStyle w:val="Bullets"/>
      </w:pPr>
      <w:r w:rsidRPr="00F94729">
        <w:t>Barwon South</w:t>
      </w:r>
      <w:r w:rsidR="00D43586">
        <w:t>-</w:t>
      </w:r>
      <w:r w:rsidR="0073616F">
        <w:t>W</w:t>
      </w:r>
      <w:r w:rsidRPr="00F94729">
        <w:t>estern</w:t>
      </w:r>
    </w:p>
    <w:p w14:paraId="3E456689" w14:textId="7817482C" w:rsidR="0068266E" w:rsidRPr="00F94729" w:rsidRDefault="0068266E" w:rsidP="00813736">
      <w:pPr>
        <w:pStyle w:val="Bullets"/>
      </w:pPr>
      <w:r w:rsidRPr="00F94729">
        <w:t>Gippsland</w:t>
      </w:r>
    </w:p>
    <w:p w14:paraId="077B5F5A" w14:textId="7D6E7DA3" w:rsidR="0068266E" w:rsidRPr="00F94729" w:rsidRDefault="0068266E" w:rsidP="00813736">
      <w:pPr>
        <w:pStyle w:val="Bullets"/>
      </w:pPr>
      <w:r w:rsidRPr="006B4906">
        <w:rPr>
          <w:noProof/>
        </w:rPr>
        <w:t>Grampians</w:t>
      </w:r>
    </w:p>
    <w:p w14:paraId="2305C169" w14:textId="5A2FF17F" w:rsidR="0068266E" w:rsidRPr="00F94729" w:rsidRDefault="0068266E" w:rsidP="00813736">
      <w:pPr>
        <w:pStyle w:val="Bullets"/>
      </w:pPr>
      <w:r w:rsidRPr="00F94729">
        <w:t>Hume</w:t>
      </w:r>
    </w:p>
    <w:p w14:paraId="2ED99816" w14:textId="3937E344" w:rsidR="0068266E" w:rsidRPr="00A1361F" w:rsidRDefault="0068266E" w:rsidP="00813736">
      <w:pPr>
        <w:pStyle w:val="Bullets"/>
      </w:pPr>
      <w:r w:rsidRPr="00F94729">
        <w:t>Loddon</w:t>
      </w:r>
      <w:r w:rsidRPr="00A1361F">
        <w:t xml:space="preserve"> Mallee</w:t>
      </w:r>
      <w:r w:rsidR="0073616F">
        <w:t>.</w:t>
      </w:r>
    </w:p>
    <w:p w14:paraId="6CAC4DA5" w14:textId="45E3DA14" w:rsidR="0068266E" w:rsidRPr="00F60666" w:rsidRDefault="003C72DC" w:rsidP="00813736">
      <w:pPr>
        <w:pStyle w:val="BodyText"/>
        <w:rPr>
          <w:lang w:eastAsia="en-AU"/>
        </w:rPr>
      </w:pPr>
      <w:r>
        <w:rPr>
          <w:lang w:eastAsia="en-AU"/>
        </w:rPr>
        <w:t xml:space="preserve">The </w:t>
      </w:r>
      <w:r w:rsidR="002131BF">
        <w:rPr>
          <w:lang w:eastAsia="en-AU"/>
        </w:rPr>
        <w:t>Regional C</w:t>
      </w:r>
      <w:r>
        <w:rPr>
          <w:lang w:eastAsia="en-AU"/>
        </w:rPr>
        <w:t>ouncils also cover the following m</w:t>
      </w:r>
      <w:r w:rsidR="0068266E" w:rsidRPr="00F60666">
        <w:rPr>
          <w:lang w:eastAsia="en-AU"/>
        </w:rPr>
        <w:t>etropolitan</w:t>
      </w:r>
      <w:r>
        <w:rPr>
          <w:lang w:eastAsia="en-AU"/>
        </w:rPr>
        <w:t xml:space="preserve"> areas</w:t>
      </w:r>
      <w:r w:rsidR="0068266E" w:rsidRPr="00F60666">
        <w:rPr>
          <w:lang w:eastAsia="en-AU"/>
        </w:rPr>
        <w:t>:</w:t>
      </w:r>
    </w:p>
    <w:p w14:paraId="292BA1FD" w14:textId="3016AB88" w:rsidR="0068266E" w:rsidRPr="003E13CC" w:rsidRDefault="0068266E" w:rsidP="00813736">
      <w:pPr>
        <w:pStyle w:val="Bullets"/>
      </w:pPr>
      <w:r w:rsidRPr="003E13CC">
        <w:t xml:space="preserve">Eastern </w:t>
      </w:r>
      <w:r w:rsidR="00D14FA9">
        <w:t>M</w:t>
      </w:r>
      <w:r w:rsidRPr="003E13CC">
        <w:t>etropolitan</w:t>
      </w:r>
    </w:p>
    <w:p w14:paraId="09F221E2" w14:textId="3119D111" w:rsidR="0068266E" w:rsidRPr="003E13CC" w:rsidRDefault="0068266E" w:rsidP="00813736">
      <w:pPr>
        <w:pStyle w:val="Bullets"/>
      </w:pPr>
      <w:r w:rsidRPr="003E13CC">
        <w:lastRenderedPageBreak/>
        <w:t>North</w:t>
      </w:r>
      <w:r w:rsidR="00DD603B">
        <w:t>-</w:t>
      </w:r>
      <w:r w:rsidR="0073616F">
        <w:t>W</w:t>
      </w:r>
      <w:r w:rsidRPr="003E13CC">
        <w:t xml:space="preserve">estern </w:t>
      </w:r>
      <w:r w:rsidR="00D14FA9">
        <w:t>M</w:t>
      </w:r>
      <w:r w:rsidRPr="003E13CC">
        <w:t>etropolitan</w:t>
      </w:r>
    </w:p>
    <w:p w14:paraId="290A8CB5" w14:textId="3016799A" w:rsidR="0068266E" w:rsidRPr="003E13CC" w:rsidRDefault="0068266E" w:rsidP="00813736">
      <w:pPr>
        <w:pStyle w:val="Bullets"/>
      </w:pPr>
      <w:r w:rsidRPr="003E13CC">
        <w:t xml:space="preserve">Southern </w:t>
      </w:r>
      <w:r w:rsidR="00D14FA9">
        <w:t>M</w:t>
      </w:r>
      <w:r w:rsidRPr="003E13CC">
        <w:t>etropolitan</w:t>
      </w:r>
      <w:r w:rsidR="0073616F">
        <w:t>.</w:t>
      </w:r>
    </w:p>
    <w:p w14:paraId="14C4B8AC" w14:textId="6821014D" w:rsidR="0068266E" w:rsidRPr="00EE5D99" w:rsidRDefault="00F6626E" w:rsidP="00813736">
      <w:pPr>
        <w:pStyle w:val="BodyText"/>
      </w:pPr>
      <w:r>
        <w:rPr>
          <w:noProof/>
        </w:rPr>
        <w:t xml:space="preserve">The work of each </w:t>
      </w:r>
      <w:r w:rsidR="003C72DC">
        <w:rPr>
          <w:noProof/>
        </w:rPr>
        <w:t>R</w:t>
      </w:r>
      <w:r>
        <w:rPr>
          <w:noProof/>
        </w:rPr>
        <w:t xml:space="preserve">egional </w:t>
      </w:r>
      <w:r w:rsidR="003C72DC">
        <w:rPr>
          <w:noProof/>
        </w:rPr>
        <w:t>C</w:t>
      </w:r>
      <w:r w:rsidR="0068266E" w:rsidRPr="006B4906">
        <w:rPr>
          <w:noProof/>
        </w:rPr>
        <w:t>ouncil is supported by Department</w:t>
      </w:r>
      <w:r w:rsidR="007F16FC">
        <w:rPr>
          <w:noProof/>
        </w:rPr>
        <w:t xml:space="preserve"> </w:t>
      </w:r>
      <w:r w:rsidR="0068266E" w:rsidRPr="006B4906">
        <w:rPr>
          <w:noProof/>
        </w:rPr>
        <w:t>staff</w:t>
      </w:r>
      <w:r w:rsidR="0068266E" w:rsidRPr="00B540CA">
        <w:t>.</w:t>
      </w:r>
    </w:p>
    <w:p w14:paraId="59ED6BCF" w14:textId="642CCDF3" w:rsidR="0068266E" w:rsidRPr="003E13CC" w:rsidRDefault="00923CC3" w:rsidP="001B0608">
      <w:pPr>
        <w:pStyle w:val="Heading40"/>
        <w:keepLines/>
      </w:pPr>
      <w:bookmarkStart w:id="119" w:name="_Toc518381504"/>
      <w:bookmarkStart w:id="120" w:name="_Toc519018714"/>
      <w:r w:rsidRPr="003E13CC">
        <w:t xml:space="preserve">Role of </w:t>
      </w:r>
      <w:r w:rsidR="003C72DC">
        <w:t>R</w:t>
      </w:r>
      <w:r w:rsidR="00906D85" w:rsidRPr="003E13CC">
        <w:t xml:space="preserve">egional </w:t>
      </w:r>
      <w:r w:rsidR="003C72DC">
        <w:t>C</w:t>
      </w:r>
      <w:r w:rsidRPr="003E13CC">
        <w:t>ouncils</w:t>
      </w:r>
      <w:bookmarkEnd w:id="119"/>
      <w:bookmarkEnd w:id="120"/>
    </w:p>
    <w:p w14:paraId="044DCF6D" w14:textId="44437A89" w:rsidR="00923CC3" w:rsidRPr="003E13CC" w:rsidRDefault="00923CC3" w:rsidP="00813736">
      <w:pPr>
        <w:pStyle w:val="BodyText"/>
      </w:pPr>
      <w:r w:rsidRPr="003E13CC">
        <w:t>The Board and</w:t>
      </w:r>
      <w:r w:rsidR="00F6626E">
        <w:t xml:space="preserve"> </w:t>
      </w:r>
      <w:r w:rsidR="003C72DC">
        <w:t>R</w:t>
      </w:r>
      <w:r w:rsidR="00F6626E">
        <w:t xml:space="preserve">egional </w:t>
      </w:r>
      <w:r w:rsidR="003C72DC">
        <w:t>C</w:t>
      </w:r>
      <w:r w:rsidRPr="003E13CC">
        <w:t>ouncils work together to fulfil the Board’s mission.</w:t>
      </w:r>
    </w:p>
    <w:p w14:paraId="381B394D" w14:textId="39515D5C" w:rsidR="00923CC3" w:rsidRPr="00157772" w:rsidRDefault="00923CC3" w:rsidP="00813736">
      <w:pPr>
        <w:pStyle w:val="BodyText"/>
      </w:pPr>
      <w:r w:rsidRPr="00157772">
        <w:t xml:space="preserve">Regional </w:t>
      </w:r>
      <w:r w:rsidR="003C72DC" w:rsidRPr="00157772">
        <w:t>C</w:t>
      </w:r>
      <w:r w:rsidRPr="00157772">
        <w:t xml:space="preserve">ouncils draw together </w:t>
      </w:r>
      <w:r w:rsidR="003C72DC" w:rsidRPr="00157772">
        <w:t xml:space="preserve">the </w:t>
      </w:r>
      <w:r w:rsidRPr="00157772">
        <w:t>different expertise a</w:t>
      </w:r>
      <w:r w:rsidR="003C72DC" w:rsidRPr="00157772">
        <w:t xml:space="preserve">nd </w:t>
      </w:r>
      <w:r w:rsidRPr="00157772">
        <w:t xml:space="preserve">local knowledge </w:t>
      </w:r>
      <w:r w:rsidR="003C72DC" w:rsidRPr="00157772">
        <w:t>of</w:t>
      </w:r>
      <w:r w:rsidRPr="00157772">
        <w:t xml:space="preserve"> adult education to advise the Board on</w:t>
      </w:r>
      <w:r w:rsidR="003C72DC" w:rsidRPr="00157772">
        <w:t xml:space="preserve"> the</w:t>
      </w:r>
      <w:r w:rsidRPr="00157772">
        <w:t xml:space="preserve"> needs of adult education across their region. They also contribute to statewide planning and policy development.</w:t>
      </w:r>
    </w:p>
    <w:p w14:paraId="07721B5D" w14:textId="5E5A1991" w:rsidR="00923CC3" w:rsidRPr="00157772" w:rsidRDefault="00F6626E" w:rsidP="00852607">
      <w:pPr>
        <w:pStyle w:val="BodyText"/>
        <w:ind w:right="136"/>
      </w:pPr>
      <w:r w:rsidRPr="00157772">
        <w:t xml:space="preserve">Regional </w:t>
      </w:r>
      <w:r w:rsidR="003C72DC" w:rsidRPr="00157772">
        <w:t>C</w:t>
      </w:r>
      <w:r w:rsidR="00923CC3" w:rsidRPr="00157772">
        <w:t xml:space="preserve">ouncils </w:t>
      </w:r>
      <w:r w:rsidR="003C72DC" w:rsidRPr="00157772">
        <w:t>assist</w:t>
      </w:r>
      <w:r w:rsidR="00923CC3" w:rsidRPr="00157772">
        <w:t xml:space="preserve"> the Board</w:t>
      </w:r>
      <w:r w:rsidR="003C72DC" w:rsidRPr="00157772">
        <w:t xml:space="preserve"> to</w:t>
      </w:r>
      <w:r w:rsidR="00923CC3" w:rsidRPr="00157772">
        <w:t xml:space="preserve"> meet its objectives by:</w:t>
      </w:r>
    </w:p>
    <w:p w14:paraId="3F9070D6" w14:textId="693EAFD6" w:rsidR="00586D47" w:rsidRPr="00157772" w:rsidRDefault="00A13C8C" w:rsidP="00813736">
      <w:pPr>
        <w:pStyle w:val="Bullets"/>
      </w:pPr>
      <w:r w:rsidRPr="00157772">
        <w:rPr>
          <w:noProof/>
        </w:rPr>
        <w:t>d</w:t>
      </w:r>
      <w:r w:rsidR="00586D47" w:rsidRPr="00157772">
        <w:rPr>
          <w:noProof/>
        </w:rPr>
        <w:t>eveloping processes t</w:t>
      </w:r>
      <w:r w:rsidR="003C72DC" w:rsidRPr="00157772">
        <w:rPr>
          <w:noProof/>
        </w:rPr>
        <w:t>hat</w:t>
      </w:r>
      <w:r w:rsidR="00586D47" w:rsidRPr="00157772">
        <w:rPr>
          <w:noProof/>
        </w:rPr>
        <w:t xml:space="preserve"> enable learners and providers to advise </w:t>
      </w:r>
      <w:r w:rsidRPr="00157772">
        <w:rPr>
          <w:noProof/>
        </w:rPr>
        <w:t xml:space="preserve">them </w:t>
      </w:r>
      <w:r w:rsidR="00586D47" w:rsidRPr="00157772">
        <w:rPr>
          <w:noProof/>
        </w:rPr>
        <w:t xml:space="preserve">and the Board of </w:t>
      </w:r>
      <w:r w:rsidR="003C72DC" w:rsidRPr="00157772">
        <w:rPr>
          <w:noProof/>
        </w:rPr>
        <w:t xml:space="preserve">adult community education </w:t>
      </w:r>
      <w:r w:rsidR="00586D47" w:rsidRPr="00157772">
        <w:rPr>
          <w:noProof/>
        </w:rPr>
        <w:t>needs in their region</w:t>
      </w:r>
    </w:p>
    <w:p w14:paraId="2345A879" w14:textId="7B90415E" w:rsidR="00586D47" w:rsidRPr="00157772" w:rsidRDefault="00A13C8C" w:rsidP="00813736">
      <w:pPr>
        <w:pStyle w:val="Bullets"/>
        <w:rPr>
          <w:lang w:eastAsia="en-AU"/>
        </w:rPr>
      </w:pPr>
      <w:r w:rsidRPr="00157772">
        <w:rPr>
          <w:lang w:eastAsia="en-AU"/>
        </w:rPr>
        <w:t>p</w:t>
      </w:r>
      <w:r w:rsidR="00586D47" w:rsidRPr="00157772">
        <w:rPr>
          <w:lang w:eastAsia="en-AU"/>
        </w:rPr>
        <w:t>roviding advice and preparing reports for the Board</w:t>
      </w:r>
    </w:p>
    <w:p w14:paraId="425CDE8F" w14:textId="5EB237CB" w:rsidR="00586D47" w:rsidRPr="00157772" w:rsidRDefault="00A13C8C" w:rsidP="00813736">
      <w:pPr>
        <w:pStyle w:val="Bullets"/>
        <w:rPr>
          <w:lang w:eastAsia="en-AU"/>
        </w:rPr>
      </w:pPr>
      <w:r w:rsidRPr="00157772">
        <w:rPr>
          <w:lang w:eastAsia="en-AU"/>
        </w:rPr>
        <w:t>p</w:t>
      </w:r>
      <w:r w:rsidR="00586D47" w:rsidRPr="00157772">
        <w:rPr>
          <w:lang w:eastAsia="en-AU"/>
        </w:rPr>
        <w:t>roviding information and contributing to planning</w:t>
      </w:r>
      <w:r w:rsidR="003C72DC" w:rsidRPr="00157772">
        <w:rPr>
          <w:lang w:eastAsia="en-AU"/>
        </w:rPr>
        <w:t xml:space="preserve"> by the Board</w:t>
      </w:r>
    </w:p>
    <w:p w14:paraId="7FD2DB0D" w14:textId="03925C87" w:rsidR="00586D47" w:rsidRPr="00157772" w:rsidRDefault="00A13C8C" w:rsidP="00813736">
      <w:pPr>
        <w:pStyle w:val="Bullets"/>
        <w:rPr>
          <w:lang w:eastAsia="en-AU"/>
        </w:rPr>
      </w:pPr>
      <w:r w:rsidRPr="00157772">
        <w:rPr>
          <w:noProof/>
          <w:lang w:eastAsia="en-AU"/>
        </w:rPr>
        <w:t>a</w:t>
      </w:r>
      <w:r w:rsidR="00586D47" w:rsidRPr="00157772">
        <w:rPr>
          <w:noProof/>
          <w:lang w:eastAsia="en-AU"/>
        </w:rPr>
        <w:t xml:space="preserve">dvising the Board </w:t>
      </w:r>
      <w:r w:rsidR="003C72DC" w:rsidRPr="00157772">
        <w:rPr>
          <w:noProof/>
          <w:lang w:eastAsia="en-AU"/>
        </w:rPr>
        <w:t>on</w:t>
      </w:r>
      <w:r w:rsidR="00586D47" w:rsidRPr="00157772">
        <w:rPr>
          <w:noProof/>
          <w:lang w:eastAsia="en-AU"/>
        </w:rPr>
        <w:t xml:space="preserve"> the effectiveness of activities in their region</w:t>
      </w:r>
      <w:r w:rsidRPr="00157772">
        <w:rPr>
          <w:noProof/>
          <w:lang w:eastAsia="en-AU"/>
        </w:rPr>
        <w:t>,</w:t>
      </w:r>
      <w:r w:rsidR="00586D47" w:rsidRPr="00157772">
        <w:rPr>
          <w:noProof/>
          <w:lang w:eastAsia="en-AU"/>
        </w:rPr>
        <w:t xml:space="preserve"> including those </w:t>
      </w:r>
      <w:r w:rsidR="003C72DC" w:rsidRPr="00157772">
        <w:rPr>
          <w:noProof/>
          <w:lang w:eastAsia="en-AU"/>
        </w:rPr>
        <w:t xml:space="preserve">activities </w:t>
      </w:r>
      <w:r w:rsidR="00586D47" w:rsidRPr="00157772">
        <w:rPr>
          <w:noProof/>
          <w:lang w:eastAsia="en-AU"/>
        </w:rPr>
        <w:t>funded by the Board</w:t>
      </w:r>
    </w:p>
    <w:p w14:paraId="572A9063" w14:textId="706B701C" w:rsidR="00586D47" w:rsidRPr="00157772" w:rsidRDefault="00A13C8C" w:rsidP="00813736">
      <w:pPr>
        <w:pStyle w:val="Bullets"/>
        <w:rPr>
          <w:lang w:eastAsia="en-AU"/>
        </w:rPr>
      </w:pPr>
      <w:r w:rsidRPr="00157772">
        <w:rPr>
          <w:lang w:eastAsia="en-AU"/>
        </w:rPr>
        <w:t>s</w:t>
      </w:r>
      <w:r w:rsidR="00586D47" w:rsidRPr="00157772">
        <w:rPr>
          <w:lang w:eastAsia="en-AU"/>
        </w:rPr>
        <w:t>upporting and promoting</w:t>
      </w:r>
      <w:r w:rsidR="003C72DC" w:rsidRPr="00157772">
        <w:rPr>
          <w:lang w:eastAsia="en-AU"/>
        </w:rPr>
        <w:t xml:space="preserve"> pre-accredited training</w:t>
      </w:r>
      <w:r w:rsidR="00586D47" w:rsidRPr="00157772">
        <w:rPr>
          <w:lang w:eastAsia="en-AU"/>
        </w:rPr>
        <w:t xml:space="preserve"> provision, networks between providers, and diversity and flexibility of provision</w:t>
      </w:r>
    </w:p>
    <w:p w14:paraId="16F1F9D0" w14:textId="4920382F" w:rsidR="00586D47" w:rsidRPr="00157772" w:rsidRDefault="00586D47" w:rsidP="00813736">
      <w:pPr>
        <w:pStyle w:val="Bullets"/>
        <w:rPr>
          <w:lang w:eastAsia="en-AU"/>
        </w:rPr>
      </w:pPr>
      <w:r w:rsidRPr="00157772">
        <w:rPr>
          <w:lang w:eastAsia="en-AU"/>
        </w:rPr>
        <w:t>recommending statewide priorities and policies</w:t>
      </w:r>
      <w:r w:rsidR="003C72DC" w:rsidRPr="00157772">
        <w:rPr>
          <w:lang w:eastAsia="en-AU"/>
        </w:rPr>
        <w:t xml:space="preserve"> to the Board</w:t>
      </w:r>
      <w:r w:rsidRPr="00157772">
        <w:rPr>
          <w:lang w:eastAsia="en-AU"/>
        </w:rPr>
        <w:t>.</w:t>
      </w:r>
    </w:p>
    <w:p w14:paraId="5C095DDA" w14:textId="77777777" w:rsidR="0068266E" w:rsidRPr="00F60666" w:rsidRDefault="00DD5C00" w:rsidP="002131BF">
      <w:pPr>
        <w:pStyle w:val="Heading40"/>
      </w:pPr>
      <w:bookmarkStart w:id="121" w:name="_Toc518381505"/>
      <w:bookmarkStart w:id="122" w:name="_Toc519018715"/>
      <w:r w:rsidRPr="00F60666">
        <w:t>Composition</w:t>
      </w:r>
      <w:bookmarkEnd w:id="121"/>
      <w:bookmarkEnd w:id="122"/>
    </w:p>
    <w:p w14:paraId="6E62645C" w14:textId="68536983" w:rsidR="00DD5C00" w:rsidRPr="00D43586" w:rsidRDefault="00DD5C00" w:rsidP="00813736">
      <w:pPr>
        <w:pStyle w:val="BodyText"/>
      </w:pPr>
      <w:r w:rsidRPr="00D43586">
        <w:t xml:space="preserve">Each </w:t>
      </w:r>
      <w:r w:rsidR="003C72DC">
        <w:t>R</w:t>
      </w:r>
      <w:r w:rsidRPr="00D43586">
        <w:t xml:space="preserve">egional </w:t>
      </w:r>
      <w:r w:rsidR="003C72DC">
        <w:t>C</w:t>
      </w:r>
      <w:r w:rsidRPr="00D43586">
        <w:t xml:space="preserve">ouncil </w:t>
      </w:r>
      <w:r w:rsidR="00C60CB1">
        <w:t>has a</w:t>
      </w:r>
      <w:r w:rsidRPr="00D43586">
        <w:t xml:space="preserve"> minimum of five members</w:t>
      </w:r>
      <w:r w:rsidR="002131BF">
        <w:t>,</w:t>
      </w:r>
      <w:r w:rsidRPr="00D43586">
        <w:t xml:space="preserve"> </w:t>
      </w:r>
      <w:r w:rsidR="003C72DC">
        <w:t xml:space="preserve">who are </w:t>
      </w:r>
      <w:r w:rsidRPr="00D43586">
        <w:t xml:space="preserve">appointed by the Minister for Training and Skills, including </w:t>
      </w:r>
      <w:r w:rsidR="00C60CB1">
        <w:t>a</w:t>
      </w:r>
      <w:r w:rsidR="007522D1">
        <w:t>n elected</w:t>
      </w:r>
      <w:r w:rsidR="00C60CB1" w:rsidRPr="00D43586">
        <w:t xml:space="preserve"> </w:t>
      </w:r>
      <w:r w:rsidRPr="00D43586">
        <w:t xml:space="preserve">Chairperson and </w:t>
      </w:r>
      <w:r w:rsidR="007522D1">
        <w:t xml:space="preserve">elected </w:t>
      </w:r>
      <w:r w:rsidR="003C72DC">
        <w:t>D</w:t>
      </w:r>
      <w:r w:rsidRPr="00D43586">
        <w:t>eputy</w:t>
      </w:r>
      <w:r w:rsidR="00A2476D">
        <w:t>.</w:t>
      </w:r>
      <w:r w:rsidRPr="00D43586">
        <w:t xml:space="preserve"> Regional </w:t>
      </w:r>
      <w:r w:rsidR="003C72DC">
        <w:t>C</w:t>
      </w:r>
      <w:r w:rsidRPr="00D43586">
        <w:t>ouncils may also co-opt two additional people</w:t>
      </w:r>
      <w:r w:rsidR="00AD3249" w:rsidRPr="00D43586">
        <w:t xml:space="preserve"> for up to </w:t>
      </w:r>
      <w:r w:rsidR="003C72DC">
        <w:t>12</w:t>
      </w:r>
      <w:r w:rsidR="00AD3249" w:rsidRPr="00D43586">
        <w:t xml:space="preserve"> months</w:t>
      </w:r>
      <w:r w:rsidRPr="00D43586">
        <w:t xml:space="preserve">. Members are appointed to </w:t>
      </w:r>
      <w:r w:rsidR="007522D1">
        <w:t>ensure</w:t>
      </w:r>
      <w:r w:rsidR="002131BF">
        <w:t xml:space="preserve"> that</w:t>
      </w:r>
      <w:r w:rsidR="007522D1">
        <w:t xml:space="preserve"> </w:t>
      </w:r>
      <w:r w:rsidR="003C72DC">
        <w:t>R</w:t>
      </w:r>
      <w:r w:rsidR="007522D1">
        <w:t xml:space="preserve">egional </w:t>
      </w:r>
      <w:r w:rsidR="003C72DC">
        <w:t>C</w:t>
      </w:r>
      <w:r w:rsidR="007522D1">
        <w:t xml:space="preserve">ouncils </w:t>
      </w:r>
      <w:r w:rsidRPr="00D43586">
        <w:t>reflect</w:t>
      </w:r>
      <w:r w:rsidR="00A2476D">
        <w:t>:</w:t>
      </w:r>
    </w:p>
    <w:p w14:paraId="4FB11A67" w14:textId="26350E1F" w:rsidR="00DD5C00" w:rsidRPr="00F94729" w:rsidRDefault="00BA1067" w:rsidP="00813736">
      <w:pPr>
        <w:pStyle w:val="Bullets"/>
      </w:pPr>
      <w:r w:rsidRPr="00D742FF">
        <w:t>communit</w:t>
      </w:r>
      <w:r>
        <w:t>y</w:t>
      </w:r>
      <w:r w:rsidRPr="00D742FF">
        <w:t xml:space="preserve"> </w:t>
      </w:r>
      <w:r>
        <w:rPr>
          <w:noProof/>
        </w:rPr>
        <w:t>d</w:t>
      </w:r>
      <w:r w:rsidR="00DD5C00" w:rsidRPr="006B4906">
        <w:rPr>
          <w:noProof/>
        </w:rPr>
        <w:t>iversity</w:t>
      </w:r>
    </w:p>
    <w:p w14:paraId="584EBA5B" w14:textId="3F1F2DB2" w:rsidR="00DD5C00" w:rsidRPr="00F94729" w:rsidRDefault="003C72DC" w:rsidP="00813736">
      <w:pPr>
        <w:pStyle w:val="Bullets"/>
      </w:pPr>
      <w:r>
        <w:t xml:space="preserve">the </w:t>
      </w:r>
      <w:r w:rsidR="00F65810">
        <w:t>regional i</w:t>
      </w:r>
      <w:r w:rsidR="00DD5C00" w:rsidRPr="00F94729">
        <w:t>nterests and views of individuals and groups that will benefit from adult education in the region</w:t>
      </w:r>
    </w:p>
    <w:p w14:paraId="5F502633" w14:textId="381766C6" w:rsidR="00DD5C00" w:rsidRPr="00F94729" w:rsidRDefault="0001093A" w:rsidP="00813736">
      <w:pPr>
        <w:pStyle w:val="Bullets"/>
      </w:pPr>
      <w:r>
        <w:t xml:space="preserve">the </w:t>
      </w:r>
      <w:r w:rsidR="00F65810">
        <w:t>regional i</w:t>
      </w:r>
      <w:r w:rsidR="00DD5C00" w:rsidRPr="00F94729">
        <w:t>nterests and views of adult education providers</w:t>
      </w:r>
    </w:p>
    <w:p w14:paraId="20D65702" w14:textId="2DF1B663" w:rsidR="00DD5C00" w:rsidRPr="00896BFB" w:rsidRDefault="00A2476D" w:rsidP="00813736">
      <w:pPr>
        <w:pStyle w:val="Bullets"/>
      </w:pPr>
      <w:r>
        <w:rPr>
          <w:noProof/>
        </w:rPr>
        <w:t>the i</w:t>
      </w:r>
      <w:r w:rsidR="00DD5C00" w:rsidRPr="006B4906">
        <w:rPr>
          <w:noProof/>
        </w:rPr>
        <w:t>mportance</w:t>
      </w:r>
      <w:r w:rsidR="00DD5C00" w:rsidRPr="00F94729">
        <w:t xml:space="preserve"> of community-based adult education</w:t>
      </w:r>
      <w:r w:rsidR="00DD5C00" w:rsidRPr="00896BFB">
        <w:rPr>
          <w:w w:val="64"/>
        </w:rPr>
        <w:t>.</w:t>
      </w:r>
    </w:p>
    <w:p w14:paraId="59D4B174" w14:textId="77777777" w:rsidR="00DD5C00" w:rsidRPr="00D43586" w:rsidRDefault="00DD5C00" w:rsidP="00813736">
      <w:pPr>
        <w:pStyle w:val="BodyText"/>
      </w:pPr>
      <w:r w:rsidRPr="00D43586">
        <w:t>At least</w:t>
      </w:r>
      <w:r w:rsidR="00D742FF" w:rsidRPr="00D43586">
        <w:t xml:space="preserve"> </w:t>
      </w:r>
      <w:r w:rsidRPr="00D43586">
        <w:t xml:space="preserve">half </w:t>
      </w:r>
      <w:r w:rsidR="009141A0" w:rsidRPr="00D43586">
        <w:t xml:space="preserve">of </w:t>
      </w:r>
      <w:r w:rsidRPr="00D43586">
        <w:t xml:space="preserve">the members should have knowledge of, or experience in, providing adult, </w:t>
      </w:r>
      <w:proofErr w:type="gramStart"/>
      <w:r w:rsidRPr="00D43586">
        <w:t>community</w:t>
      </w:r>
      <w:proofErr w:type="gramEnd"/>
      <w:r w:rsidRPr="00D43586">
        <w:t xml:space="preserve"> and further education.</w:t>
      </w:r>
    </w:p>
    <w:p w14:paraId="4FA8A527" w14:textId="27B0327D" w:rsidR="0068266E" w:rsidRPr="00D43586" w:rsidRDefault="00DD5C00" w:rsidP="0055062F">
      <w:pPr>
        <w:pStyle w:val="Heading40"/>
        <w:keepLines/>
      </w:pPr>
      <w:bookmarkStart w:id="123" w:name="_Toc518381506"/>
      <w:bookmarkStart w:id="124" w:name="_Toc519018716"/>
      <w:r w:rsidRPr="00D43586">
        <w:t xml:space="preserve">Membership of </w:t>
      </w:r>
      <w:r w:rsidR="0001093A">
        <w:t>R</w:t>
      </w:r>
      <w:r w:rsidR="00EF384C">
        <w:t xml:space="preserve">egional </w:t>
      </w:r>
      <w:r w:rsidR="0001093A">
        <w:t>C</w:t>
      </w:r>
      <w:r w:rsidRPr="00D43586">
        <w:t xml:space="preserve">ouncils </w:t>
      </w:r>
      <w:bookmarkEnd w:id="123"/>
      <w:r w:rsidR="00BF2FAF">
        <w:t>20</w:t>
      </w:r>
      <w:r w:rsidR="002438C7">
        <w:t>20</w:t>
      </w:r>
      <w:r w:rsidR="00BF2FAF">
        <w:t>–</w:t>
      </w:r>
      <w:bookmarkEnd w:id="124"/>
      <w:r w:rsidR="009C53C6">
        <w:t>2</w:t>
      </w:r>
      <w:r w:rsidR="002438C7">
        <w:t>1</w:t>
      </w:r>
    </w:p>
    <w:p w14:paraId="13D4A63B" w14:textId="41E60E73" w:rsidR="0068266E" w:rsidRPr="00A25863" w:rsidRDefault="0068266E" w:rsidP="00A7463F">
      <w:pPr>
        <w:pStyle w:val="Heading50"/>
        <w:keepLines/>
      </w:pPr>
      <w:r w:rsidRPr="00A25863">
        <w:t>Barwon South</w:t>
      </w:r>
      <w:r w:rsidR="00D43586" w:rsidRPr="00A25863">
        <w:t>-</w:t>
      </w:r>
      <w:r w:rsidR="0073616F">
        <w:t>W</w:t>
      </w:r>
      <w:r w:rsidRPr="00A25863">
        <w:t>estern</w:t>
      </w:r>
    </w:p>
    <w:p w14:paraId="5FF9EFD6" w14:textId="6AFDC395" w:rsidR="00D43586" w:rsidRPr="00B96DFF" w:rsidRDefault="00D43586" w:rsidP="00813736">
      <w:pPr>
        <w:pStyle w:val="Bullets"/>
      </w:pPr>
      <w:r w:rsidRPr="00B96DFF">
        <w:t>Jan Golden</w:t>
      </w:r>
      <w:r w:rsidR="00A2476D" w:rsidRPr="00B96DFF">
        <w:t xml:space="preserve">, </w:t>
      </w:r>
      <w:r w:rsidRPr="00B96DFF">
        <w:t>Chairperson</w:t>
      </w:r>
    </w:p>
    <w:p w14:paraId="373BD00F" w14:textId="6BEDBFCF" w:rsidR="00892323" w:rsidRPr="00B96DFF" w:rsidRDefault="00892323" w:rsidP="00892323">
      <w:pPr>
        <w:pStyle w:val="Bullets"/>
      </w:pPr>
      <w:r w:rsidRPr="00B96DFF">
        <w:t>Anne Marie Ryan</w:t>
      </w:r>
      <w:r>
        <w:t>, Deputy Chairperson</w:t>
      </w:r>
    </w:p>
    <w:p w14:paraId="1C3D2321" w14:textId="47AB6769" w:rsidR="00B96DFF" w:rsidRDefault="00B96DFF" w:rsidP="00813736">
      <w:pPr>
        <w:pStyle w:val="Bullets"/>
      </w:pPr>
      <w:r>
        <w:t>Dianne Baxter</w:t>
      </w:r>
      <w:r w:rsidR="00892323">
        <w:t xml:space="preserve"> </w:t>
      </w:r>
      <w:r>
        <w:t>(co-</w:t>
      </w:r>
      <w:proofErr w:type="spellStart"/>
      <w:r>
        <w:t>optee</w:t>
      </w:r>
      <w:proofErr w:type="spellEnd"/>
      <w:r>
        <w:t xml:space="preserve">, appointed 17 November 2020) </w:t>
      </w:r>
    </w:p>
    <w:p w14:paraId="798C11AF" w14:textId="0DF572AE" w:rsidR="000157DA" w:rsidRPr="00B96DFF" w:rsidRDefault="000157DA" w:rsidP="00813736">
      <w:pPr>
        <w:pStyle w:val="Bullets"/>
      </w:pPr>
      <w:r w:rsidRPr="00B96DFF">
        <w:lastRenderedPageBreak/>
        <w:t>Denise Burrell (</w:t>
      </w:r>
      <w:r w:rsidR="00B96DFF" w:rsidRPr="00B96DFF">
        <w:t>term ended 14 April 2021</w:t>
      </w:r>
      <w:r w:rsidRPr="00B96DFF">
        <w:t>)</w:t>
      </w:r>
    </w:p>
    <w:p w14:paraId="78D8D48F" w14:textId="64AE17FC" w:rsidR="00923B9A" w:rsidRPr="00B96DFF" w:rsidRDefault="00923B9A" w:rsidP="00923B9A">
      <w:pPr>
        <w:pStyle w:val="Bullets"/>
      </w:pPr>
      <w:r w:rsidRPr="00B96DFF">
        <w:t xml:space="preserve">David </w:t>
      </w:r>
      <w:r w:rsidRPr="00B96DFF">
        <w:rPr>
          <w:noProof/>
        </w:rPr>
        <w:t>Cotsell</w:t>
      </w:r>
      <w:r w:rsidR="00B96DFF" w:rsidRPr="00B96DFF">
        <w:rPr>
          <w:noProof/>
        </w:rPr>
        <w:t xml:space="preserve"> (term ended 30 September 2020)</w:t>
      </w:r>
    </w:p>
    <w:p w14:paraId="552E8A3F" w14:textId="61C9681B" w:rsidR="00923B9A" w:rsidRPr="00B96DFF" w:rsidRDefault="00923B9A" w:rsidP="00813736">
      <w:pPr>
        <w:pStyle w:val="Bullets"/>
      </w:pPr>
      <w:r w:rsidRPr="00B96DFF">
        <w:t>Louisa-Jane Cunningham</w:t>
      </w:r>
    </w:p>
    <w:p w14:paraId="5655B307" w14:textId="551243AE" w:rsidR="001B0608" w:rsidRPr="00B96DFF" w:rsidRDefault="001B0608" w:rsidP="00813736">
      <w:pPr>
        <w:pStyle w:val="Bullets"/>
      </w:pPr>
      <w:r w:rsidRPr="00B96DFF">
        <w:t>Alan Davis</w:t>
      </w:r>
    </w:p>
    <w:p w14:paraId="577592D5" w14:textId="28CA1E3B" w:rsidR="0068266E" w:rsidRPr="00B96DFF" w:rsidRDefault="0068266E" w:rsidP="00813736">
      <w:pPr>
        <w:pStyle w:val="Bullets"/>
      </w:pPr>
      <w:r w:rsidRPr="00B96DFF">
        <w:t>Allison Fleming</w:t>
      </w:r>
      <w:r w:rsidR="00B96DFF" w:rsidRPr="00B96DFF">
        <w:t xml:space="preserve"> (term ended 2 February 2021)</w:t>
      </w:r>
    </w:p>
    <w:p w14:paraId="5479D7CA" w14:textId="2E9A356B" w:rsidR="000157DA" w:rsidRPr="00B96DFF" w:rsidRDefault="000157DA" w:rsidP="00813736">
      <w:pPr>
        <w:pStyle w:val="Bullets"/>
      </w:pPr>
      <w:r w:rsidRPr="00B96DFF">
        <w:t>Deryck Gall</w:t>
      </w:r>
    </w:p>
    <w:p w14:paraId="455BE39B" w14:textId="131B3BE3" w:rsidR="001B0608" w:rsidRPr="00B96DFF" w:rsidRDefault="001B0608" w:rsidP="00813736">
      <w:pPr>
        <w:pStyle w:val="Bullets"/>
      </w:pPr>
      <w:r w:rsidRPr="00B96DFF">
        <w:t>Peter MacDonald</w:t>
      </w:r>
    </w:p>
    <w:p w14:paraId="0522A1E5" w14:textId="16D53F98" w:rsidR="001B0608" w:rsidRPr="00B96DFF" w:rsidRDefault="001B0608" w:rsidP="00813736">
      <w:pPr>
        <w:pStyle w:val="Bullets"/>
      </w:pPr>
      <w:r w:rsidRPr="00B96DFF">
        <w:t>Richelle Yow</w:t>
      </w:r>
      <w:r w:rsidR="00923B9A" w:rsidRPr="00B96DFF">
        <w:t xml:space="preserve"> </w:t>
      </w:r>
    </w:p>
    <w:p w14:paraId="519B91FD" w14:textId="2D529020" w:rsidR="0068266E" w:rsidRPr="00923B9A" w:rsidRDefault="0068266E" w:rsidP="00852607">
      <w:pPr>
        <w:pStyle w:val="Heading50"/>
      </w:pPr>
      <w:r w:rsidRPr="00923B9A">
        <w:t>Gippsland</w:t>
      </w:r>
    </w:p>
    <w:p w14:paraId="173F5A90" w14:textId="113C6064" w:rsidR="00B96DFF" w:rsidRPr="00F2597E" w:rsidRDefault="00B96DFF" w:rsidP="00B96DFF">
      <w:pPr>
        <w:pStyle w:val="Bullets"/>
      </w:pPr>
      <w:r w:rsidRPr="00F2597E">
        <w:t>Desmond Williams, Chairperson</w:t>
      </w:r>
    </w:p>
    <w:p w14:paraId="4BA9A170" w14:textId="79F9A54F" w:rsidR="00F2597E" w:rsidRPr="00F2597E" w:rsidRDefault="00F2597E" w:rsidP="00F2597E">
      <w:pPr>
        <w:pStyle w:val="Bullets"/>
      </w:pPr>
      <w:r w:rsidRPr="00F2597E">
        <w:t>Shae McGregor</w:t>
      </w:r>
      <w:r w:rsidR="00F23C2B">
        <w:t>,</w:t>
      </w:r>
      <w:r w:rsidRPr="00F2597E">
        <w:t xml:space="preserve"> Deputy Chairpe</w:t>
      </w:r>
      <w:r w:rsidR="00892323">
        <w:t>r</w:t>
      </w:r>
      <w:r w:rsidRPr="00F2597E">
        <w:t>son</w:t>
      </w:r>
    </w:p>
    <w:p w14:paraId="17BAD149" w14:textId="0CBD71C7" w:rsidR="0068266E" w:rsidRPr="00F2597E" w:rsidRDefault="0068266E" w:rsidP="00813736">
      <w:pPr>
        <w:pStyle w:val="Bullets"/>
      </w:pPr>
      <w:r w:rsidRPr="00F2597E">
        <w:t>Catherine Brigg</w:t>
      </w:r>
      <w:r w:rsidR="00F2597E" w:rsidRPr="00F2597E">
        <w:t xml:space="preserve"> (term ended 30 September 2020)</w:t>
      </w:r>
    </w:p>
    <w:p w14:paraId="74FB9B1C" w14:textId="77777777" w:rsidR="00A25863" w:rsidRPr="00F2597E" w:rsidRDefault="00A25863" w:rsidP="00813736">
      <w:pPr>
        <w:pStyle w:val="Bullets"/>
      </w:pPr>
      <w:r w:rsidRPr="00F2597E">
        <w:t>Diane Carson</w:t>
      </w:r>
    </w:p>
    <w:p w14:paraId="737A66D9" w14:textId="350D84F9" w:rsidR="00C47853" w:rsidRPr="00F2597E" w:rsidRDefault="00C47853" w:rsidP="00A25863">
      <w:pPr>
        <w:pStyle w:val="Bullets"/>
      </w:pPr>
      <w:r w:rsidRPr="00F2597E">
        <w:t>Karen Fleischer</w:t>
      </w:r>
    </w:p>
    <w:p w14:paraId="344BB6F2" w14:textId="25A4F806" w:rsidR="000157DA" w:rsidRPr="00F2597E" w:rsidRDefault="000157DA" w:rsidP="00A25863">
      <w:pPr>
        <w:pStyle w:val="Bullets"/>
      </w:pPr>
      <w:r w:rsidRPr="00F2597E">
        <w:t xml:space="preserve">Bruno </w:t>
      </w:r>
      <w:proofErr w:type="spellStart"/>
      <w:r w:rsidRPr="00F2597E">
        <w:t>Mascitelli</w:t>
      </w:r>
      <w:proofErr w:type="spellEnd"/>
    </w:p>
    <w:p w14:paraId="6741E1E8" w14:textId="018F94E2" w:rsidR="00F2597E" w:rsidRPr="00F2597E" w:rsidRDefault="00F2597E" w:rsidP="00F2597E">
      <w:pPr>
        <w:pStyle w:val="Bullets"/>
      </w:pPr>
      <w:r w:rsidRPr="00F2597E">
        <w:t>Glenda McPhee</w:t>
      </w:r>
    </w:p>
    <w:p w14:paraId="39C87F67" w14:textId="741160A2" w:rsidR="0068266E" w:rsidRPr="00F2597E" w:rsidRDefault="00A25863" w:rsidP="00813736">
      <w:pPr>
        <w:pStyle w:val="Bullets"/>
      </w:pPr>
      <w:r w:rsidRPr="00F2597E">
        <w:t>Josie Rose</w:t>
      </w:r>
    </w:p>
    <w:p w14:paraId="59B51452" w14:textId="658475B8" w:rsidR="00923B9A" w:rsidRPr="00F2597E" w:rsidRDefault="00923B9A" w:rsidP="00813736">
      <w:pPr>
        <w:pStyle w:val="Bullets"/>
      </w:pPr>
      <w:r w:rsidRPr="00F2597E">
        <w:t xml:space="preserve">Julie Rowley </w:t>
      </w:r>
    </w:p>
    <w:p w14:paraId="5BCC73E6" w14:textId="795F314F" w:rsidR="0068266E" w:rsidRPr="00923B9A" w:rsidRDefault="0068266E" w:rsidP="00852607">
      <w:pPr>
        <w:pStyle w:val="Heading50"/>
      </w:pPr>
      <w:r w:rsidRPr="00923B9A">
        <w:t>Grampians</w:t>
      </w:r>
    </w:p>
    <w:p w14:paraId="548E778A" w14:textId="2E696D94" w:rsidR="00D43586" w:rsidRPr="00F2597E" w:rsidRDefault="00D43586" w:rsidP="00813736">
      <w:pPr>
        <w:pStyle w:val="Bullets"/>
      </w:pPr>
      <w:r w:rsidRPr="00F2597E">
        <w:t>Tim Shaw</w:t>
      </w:r>
      <w:r w:rsidR="00A2476D" w:rsidRPr="00F2597E">
        <w:t xml:space="preserve">, </w:t>
      </w:r>
      <w:r w:rsidRPr="00F2597E">
        <w:t>Chairperson</w:t>
      </w:r>
    </w:p>
    <w:p w14:paraId="788CDD91" w14:textId="1D9D9298" w:rsidR="0068266E" w:rsidRPr="00F2597E" w:rsidRDefault="0068266E" w:rsidP="00813736">
      <w:pPr>
        <w:pStyle w:val="Bullets"/>
      </w:pPr>
      <w:r w:rsidRPr="00F2597E">
        <w:rPr>
          <w:noProof/>
        </w:rPr>
        <w:t>Jannine</w:t>
      </w:r>
      <w:r w:rsidRPr="00F2597E">
        <w:t xml:space="preserve"> Bennett</w:t>
      </w:r>
      <w:r w:rsidR="00AF7163" w:rsidRPr="00F2597E">
        <w:t>, Deputy Chairperson</w:t>
      </w:r>
    </w:p>
    <w:p w14:paraId="4F1D0E38" w14:textId="77777777" w:rsidR="0068266E" w:rsidRPr="00F2597E" w:rsidRDefault="0068266E" w:rsidP="00813736">
      <w:pPr>
        <w:pStyle w:val="Bullets"/>
      </w:pPr>
      <w:r w:rsidRPr="00F2597E">
        <w:t>Bryan Crebbin</w:t>
      </w:r>
    </w:p>
    <w:p w14:paraId="28B74EA4" w14:textId="420784BB" w:rsidR="0068266E" w:rsidRPr="00F2597E" w:rsidRDefault="0068266E" w:rsidP="00813736">
      <w:pPr>
        <w:pStyle w:val="Bullets"/>
      </w:pPr>
      <w:r w:rsidRPr="00F2597E">
        <w:t>Annette Creek</w:t>
      </w:r>
      <w:r w:rsidR="00A25863" w:rsidRPr="00F2597E">
        <w:t xml:space="preserve"> </w:t>
      </w:r>
    </w:p>
    <w:p w14:paraId="0A39D6D5" w14:textId="4CA0A021" w:rsidR="000157DA" w:rsidRPr="00F2597E" w:rsidRDefault="000157DA" w:rsidP="00813736">
      <w:pPr>
        <w:pStyle w:val="Bullets"/>
      </w:pPr>
      <w:r w:rsidRPr="00F2597E">
        <w:t xml:space="preserve">Angela Dunn </w:t>
      </w:r>
    </w:p>
    <w:p w14:paraId="376B6AF1" w14:textId="0E7497AB" w:rsidR="000157DA" w:rsidRPr="00F2597E" w:rsidRDefault="000157DA" w:rsidP="00813736">
      <w:pPr>
        <w:pStyle w:val="Bullets"/>
      </w:pPr>
      <w:r w:rsidRPr="00F2597E">
        <w:t xml:space="preserve">Tim Harrison </w:t>
      </w:r>
    </w:p>
    <w:p w14:paraId="108BC220" w14:textId="46724F51" w:rsidR="00923B9A" w:rsidRPr="00F2597E" w:rsidRDefault="00923B9A" w:rsidP="00813736">
      <w:pPr>
        <w:pStyle w:val="Bullets"/>
      </w:pPr>
      <w:r w:rsidRPr="00F2597E">
        <w:t xml:space="preserve">Andrew Henwood </w:t>
      </w:r>
    </w:p>
    <w:p w14:paraId="50DF51B4" w14:textId="377D2080" w:rsidR="000157DA" w:rsidRPr="00F2597E" w:rsidRDefault="000157DA" w:rsidP="00AF7163">
      <w:pPr>
        <w:pStyle w:val="Bullets"/>
      </w:pPr>
      <w:r w:rsidRPr="00F2597E">
        <w:t>Jessica Paterson (</w:t>
      </w:r>
      <w:r w:rsidR="00F2597E" w:rsidRPr="00F2597E">
        <w:t>term ended 20 October 2020</w:t>
      </w:r>
      <w:r w:rsidRPr="00F2597E">
        <w:t>)</w:t>
      </w:r>
    </w:p>
    <w:p w14:paraId="4E5D45D2" w14:textId="1FEDC46B" w:rsidR="000157DA" w:rsidRPr="00F2597E" w:rsidRDefault="000157DA" w:rsidP="00AF7163">
      <w:pPr>
        <w:pStyle w:val="Bullets"/>
      </w:pPr>
      <w:r w:rsidRPr="00F2597E">
        <w:t xml:space="preserve">Michael Poulton </w:t>
      </w:r>
    </w:p>
    <w:p w14:paraId="5F94A960" w14:textId="0C2D4FC4" w:rsidR="000157DA" w:rsidRPr="00F2597E" w:rsidRDefault="000157DA" w:rsidP="00AF7163">
      <w:pPr>
        <w:pStyle w:val="Bullets"/>
      </w:pPr>
      <w:r w:rsidRPr="00F2597E">
        <w:t xml:space="preserve">Nicola Rodger </w:t>
      </w:r>
    </w:p>
    <w:p w14:paraId="1B50AA52" w14:textId="77777777" w:rsidR="0068266E" w:rsidRPr="00923B9A" w:rsidRDefault="0068266E" w:rsidP="00374CEA">
      <w:pPr>
        <w:pStyle w:val="Heading50"/>
      </w:pPr>
      <w:r w:rsidRPr="00923B9A">
        <w:t>Hume</w:t>
      </w:r>
    </w:p>
    <w:p w14:paraId="6C592500" w14:textId="174FFB3B" w:rsidR="00F2597E" w:rsidRPr="00F2597E" w:rsidRDefault="00F2597E" w:rsidP="00F2597E">
      <w:pPr>
        <w:pStyle w:val="Bullets"/>
      </w:pPr>
      <w:r w:rsidRPr="00F2597E">
        <w:t>Andrew Kay</w:t>
      </w:r>
      <w:r>
        <w:t>, Chairperson</w:t>
      </w:r>
      <w:r w:rsidRPr="00F2597E">
        <w:t xml:space="preserve"> (term ended 10 February 2021)</w:t>
      </w:r>
    </w:p>
    <w:p w14:paraId="44DF8E14" w14:textId="23C6FCC7" w:rsidR="00210AC8" w:rsidRPr="00F2597E" w:rsidRDefault="00210AC8" w:rsidP="00210AC8">
      <w:pPr>
        <w:pStyle w:val="Bullets"/>
      </w:pPr>
      <w:r w:rsidRPr="00F2597E">
        <w:t>Danny O’Donoghue, Deputy Chairperson</w:t>
      </w:r>
    </w:p>
    <w:p w14:paraId="0AA3A7F0" w14:textId="77EFF7EE" w:rsidR="00923B9A" w:rsidRPr="00F2597E" w:rsidRDefault="00923B9A" w:rsidP="00813736">
      <w:pPr>
        <w:pStyle w:val="Bullets"/>
      </w:pPr>
      <w:r w:rsidRPr="00F2597E">
        <w:lastRenderedPageBreak/>
        <w:t xml:space="preserve">Trish Curtis </w:t>
      </w:r>
    </w:p>
    <w:p w14:paraId="1C33392A" w14:textId="4C076D75" w:rsidR="00D870A7" w:rsidRPr="00F2597E" w:rsidRDefault="00D870A7" w:rsidP="00813736">
      <w:pPr>
        <w:pStyle w:val="Bullets"/>
      </w:pPr>
      <w:r w:rsidRPr="00F2597E">
        <w:t>Linda Kelly</w:t>
      </w:r>
    </w:p>
    <w:p w14:paraId="6FE2EC76" w14:textId="53FEEF0E" w:rsidR="00D870A7" w:rsidRPr="00F2597E" w:rsidRDefault="00D870A7" w:rsidP="00813736">
      <w:pPr>
        <w:pStyle w:val="Bullets"/>
      </w:pPr>
      <w:r w:rsidRPr="00F2597E">
        <w:t>Renee Leary</w:t>
      </w:r>
    </w:p>
    <w:p w14:paraId="4F0AB02C" w14:textId="2CFA9230" w:rsidR="00D870A7" w:rsidRPr="00F2597E" w:rsidRDefault="00D870A7" w:rsidP="00813736">
      <w:pPr>
        <w:pStyle w:val="Bullets"/>
      </w:pPr>
      <w:r w:rsidRPr="00F2597E">
        <w:t>Jennifer Peers (</w:t>
      </w:r>
      <w:r w:rsidR="00F2597E" w:rsidRPr="00F2597E">
        <w:t>term ended</w:t>
      </w:r>
      <w:r w:rsidRPr="00F2597E">
        <w:t xml:space="preserve"> </w:t>
      </w:r>
      <w:r w:rsidR="00F2597E" w:rsidRPr="00F2597E">
        <w:t>4 December</w:t>
      </w:r>
      <w:r w:rsidRPr="00F2597E">
        <w:t xml:space="preserve"> 2020)</w:t>
      </w:r>
    </w:p>
    <w:p w14:paraId="7E346983" w14:textId="51709E62" w:rsidR="0068266E" w:rsidRPr="00F2597E" w:rsidRDefault="00A25863" w:rsidP="00813736">
      <w:pPr>
        <w:pStyle w:val="Bullets"/>
      </w:pPr>
      <w:r w:rsidRPr="00F2597E">
        <w:t>Bradley Quilliam</w:t>
      </w:r>
    </w:p>
    <w:p w14:paraId="6878F3B6" w14:textId="7625C5D9" w:rsidR="00D870A7" w:rsidRPr="00F2597E" w:rsidRDefault="00D870A7" w:rsidP="00813736">
      <w:pPr>
        <w:pStyle w:val="Bullets"/>
      </w:pPr>
      <w:r w:rsidRPr="00F2597E">
        <w:t>Melva Tyson</w:t>
      </w:r>
    </w:p>
    <w:p w14:paraId="6A4A1D0D" w14:textId="77777777" w:rsidR="0068266E" w:rsidRPr="00923B9A" w:rsidRDefault="0068266E" w:rsidP="003B127D">
      <w:pPr>
        <w:pStyle w:val="Heading50"/>
      </w:pPr>
      <w:r w:rsidRPr="00923B9A">
        <w:t>Loddon Mallee</w:t>
      </w:r>
    </w:p>
    <w:p w14:paraId="3849715C" w14:textId="6027D9B5" w:rsidR="00A25863" w:rsidRPr="00F2597E" w:rsidRDefault="00A25863" w:rsidP="00813736">
      <w:pPr>
        <w:pStyle w:val="Bullets"/>
      </w:pPr>
      <w:r w:rsidRPr="00F2597E">
        <w:t>Brian Gould</w:t>
      </w:r>
      <w:r w:rsidR="00A2476D" w:rsidRPr="00F2597E">
        <w:t xml:space="preserve">, </w:t>
      </w:r>
      <w:r w:rsidRPr="00F2597E">
        <w:t>Chairperson</w:t>
      </w:r>
    </w:p>
    <w:p w14:paraId="1A438055" w14:textId="536D91E8" w:rsidR="007A5CB5" w:rsidRPr="00F2597E" w:rsidRDefault="007A5CB5" w:rsidP="007A5CB5">
      <w:pPr>
        <w:pStyle w:val="Bullets"/>
      </w:pPr>
      <w:r w:rsidRPr="00F2597E">
        <w:t>Craig Leary, Deputy Chairperson</w:t>
      </w:r>
    </w:p>
    <w:p w14:paraId="47BCA2A4" w14:textId="2C9220E6" w:rsidR="00A25863" w:rsidRPr="00F2597E" w:rsidRDefault="00A25863" w:rsidP="00813736">
      <w:pPr>
        <w:pStyle w:val="Bullets"/>
      </w:pPr>
      <w:r w:rsidRPr="00F2597E">
        <w:t>Neale Chandler</w:t>
      </w:r>
    </w:p>
    <w:p w14:paraId="7D04EE9E" w14:textId="222406E7" w:rsidR="00D870A7" w:rsidRPr="00F2597E" w:rsidRDefault="00D870A7" w:rsidP="00813736">
      <w:pPr>
        <w:pStyle w:val="Bullets"/>
      </w:pPr>
      <w:r w:rsidRPr="00F2597E">
        <w:t xml:space="preserve">Lisa </w:t>
      </w:r>
      <w:proofErr w:type="spellStart"/>
      <w:r w:rsidRPr="00F2597E">
        <w:t>Goettler</w:t>
      </w:r>
      <w:proofErr w:type="spellEnd"/>
    </w:p>
    <w:p w14:paraId="53BCEC72" w14:textId="5B298324" w:rsidR="00D870A7" w:rsidRPr="00F2597E" w:rsidRDefault="00D870A7" w:rsidP="00813736">
      <w:pPr>
        <w:pStyle w:val="Bullets"/>
      </w:pPr>
      <w:r w:rsidRPr="00F2597E">
        <w:t xml:space="preserve">Sarah Graham </w:t>
      </w:r>
    </w:p>
    <w:p w14:paraId="2AB83729" w14:textId="57D087BF" w:rsidR="00A25863" w:rsidRPr="00F2597E" w:rsidRDefault="00A25863" w:rsidP="00813736">
      <w:pPr>
        <w:pStyle w:val="Bullets"/>
      </w:pPr>
      <w:r w:rsidRPr="00F2597E">
        <w:t>Natalie Green</w:t>
      </w:r>
    </w:p>
    <w:p w14:paraId="75F4942F" w14:textId="6298D0E5" w:rsidR="00D870A7" w:rsidRPr="00F2597E" w:rsidRDefault="00D870A7" w:rsidP="00813736">
      <w:pPr>
        <w:pStyle w:val="Bullets"/>
      </w:pPr>
      <w:r w:rsidRPr="00F2597E">
        <w:t xml:space="preserve">Angela Hughes </w:t>
      </w:r>
    </w:p>
    <w:p w14:paraId="702CBA93" w14:textId="561BB71C" w:rsidR="00923B9A" w:rsidRPr="00F2597E" w:rsidRDefault="00923B9A" w:rsidP="00813736">
      <w:pPr>
        <w:pStyle w:val="Bullets"/>
      </w:pPr>
      <w:r w:rsidRPr="00F2597E">
        <w:t>Madeleine Laming (co-</w:t>
      </w:r>
      <w:proofErr w:type="spellStart"/>
      <w:r w:rsidRPr="00F2597E">
        <w:t>optee</w:t>
      </w:r>
      <w:proofErr w:type="spellEnd"/>
      <w:r w:rsidR="00F2597E" w:rsidRPr="00F2597E">
        <w:t>, term ended</w:t>
      </w:r>
      <w:r w:rsidRPr="00F2597E">
        <w:t xml:space="preserve"> 13 November 20</w:t>
      </w:r>
      <w:r w:rsidR="00F2597E" w:rsidRPr="00F2597E">
        <w:t>20</w:t>
      </w:r>
      <w:r w:rsidRPr="00F2597E">
        <w:t>)</w:t>
      </w:r>
    </w:p>
    <w:p w14:paraId="723BFA78" w14:textId="7C4F428B" w:rsidR="00923B9A" w:rsidRPr="00F2597E" w:rsidRDefault="00923B9A" w:rsidP="00813736">
      <w:pPr>
        <w:pStyle w:val="Bullets"/>
      </w:pPr>
      <w:r w:rsidRPr="00F2597E">
        <w:t>Michael Langdon (co-</w:t>
      </w:r>
      <w:proofErr w:type="spellStart"/>
      <w:r w:rsidRPr="00F2597E">
        <w:t>opte</w:t>
      </w:r>
      <w:r w:rsidR="00F23C2B">
        <w:t>e</w:t>
      </w:r>
      <w:proofErr w:type="spellEnd"/>
      <w:r w:rsidR="00F2597E" w:rsidRPr="00F2597E">
        <w:t>, term ended 13 November 2020</w:t>
      </w:r>
      <w:r w:rsidRPr="00F2597E">
        <w:t>)</w:t>
      </w:r>
    </w:p>
    <w:p w14:paraId="39133CB1" w14:textId="4F6DC205" w:rsidR="00A25863" w:rsidRPr="00F2597E" w:rsidRDefault="00A25863" w:rsidP="00813736">
      <w:pPr>
        <w:pStyle w:val="Bullets"/>
      </w:pPr>
      <w:r w:rsidRPr="00F2597E">
        <w:t>Deborah Quin</w:t>
      </w:r>
    </w:p>
    <w:p w14:paraId="497B2EDB" w14:textId="77777777" w:rsidR="00374CEA" w:rsidRPr="003B01AC" w:rsidRDefault="00374CEA" w:rsidP="00374CEA">
      <w:pPr>
        <w:pStyle w:val="Heading50"/>
      </w:pPr>
      <w:r w:rsidRPr="003B01AC">
        <w:t>Eastern Metropolitan</w:t>
      </w:r>
    </w:p>
    <w:p w14:paraId="15C16D17" w14:textId="77777777" w:rsidR="00374CEA" w:rsidRPr="00B96DFF" w:rsidRDefault="00374CEA" w:rsidP="00374CEA">
      <w:pPr>
        <w:pStyle w:val="Bullets"/>
      </w:pPr>
      <w:r w:rsidRPr="00B96DFF">
        <w:t>Beverley Knowles, Chairperson</w:t>
      </w:r>
    </w:p>
    <w:p w14:paraId="3882C38D" w14:textId="77777777" w:rsidR="00374CEA" w:rsidRPr="00B96DFF" w:rsidRDefault="00374CEA" w:rsidP="00374CEA">
      <w:pPr>
        <w:pStyle w:val="Bullets"/>
      </w:pPr>
      <w:r w:rsidRPr="00B96DFF">
        <w:t>Joseph Cullen, Deputy Chairperson</w:t>
      </w:r>
    </w:p>
    <w:p w14:paraId="0B94DAE8" w14:textId="02B3A70B" w:rsidR="00374CEA" w:rsidRPr="00B96DFF" w:rsidRDefault="00374CEA" w:rsidP="00374CEA">
      <w:pPr>
        <w:pStyle w:val="Bullets"/>
      </w:pPr>
      <w:r w:rsidRPr="00B96DFF">
        <w:t xml:space="preserve">Yvonne Ho </w:t>
      </w:r>
      <w:r w:rsidR="00B96DFF" w:rsidRPr="00B96DFF">
        <w:t>(term ended 30 September 2020)</w:t>
      </w:r>
    </w:p>
    <w:p w14:paraId="689EB239" w14:textId="3B7E5435" w:rsidR="00374CEA" w:rsidRPr="00B96DFF" w:rsidRDefault="00374CEA" w:rsidP="00374CEA">
      <w:pPr>
        <w:pStyle w:val="Bullets"/>
      </w:pPr>
      <w:r w:rsidRPr="00B96DFF">
        <w:t>Alexander Law</w:t>
      </w:r>
    </w:p>
    <w:p w14:paraId="2B281A89" w14:textId="1DBECAFF" w:rsidR="00374CEA" w:rsidRPr="00B96DFF" w:rsidRDefault="00374CEA" w:rsidP="00374CEA">
      <w:pPr>
        <w:pStyle w:val="Bullets"/>
      </w:pPr>
      <w:proofErr w:type="spellStart"/>
      <w:r w:rsidRPr="00B96DFF">
        <w:t>Delys</w:t>
      </w:r>
      <w:proofErr w:type="spellEnd"/>
      <w:r w:rsidRPr="00B96DFF">
        <w:t xml:space="preserve"> Leslie </w:t>
      </w:r>
    </w:p>
    <w:p w14:paraId="3C8ECDD7" w14:textId="1E4D58A7" w:rsidR="00374CEA" w:rsidRPr="00B96DFF" w:rsidRDefault="00374CEA" w:rsidP="00374CEA">
      <w:pPr>
        <w:pStyle w:val="Bullets"/>
      </w:pPr>
      <w:r w:rsidRPr="00B96DFF">
        <w:t xml:space="preserve">Angela Hoare-Lippman </w:t>
      </w:r>
    </w:p>
    <w:p w14:paraId="4D7B834D" w14:textId="184EAFE6" w:rsidR="00374CEA" w:rsidRPr="00B96DFF" w:rsidRDefault="00374CEA" w:rsidP="00374CEA">
      <w:pPr>
        <w:pStyle w:val="Bullets"/>
      </w:pPr>
      <w:r w:rsidRPr="00B96DFF">
        <w:t xml:space="preserve">Grant Meyer </w:t>
      </w:r>
    </w:p>
    <w:p w14:paraId="166904C8" w14:textId="7871383D" w:rsidR="00374CEA" w:rsidRPr="00B96DFF" w:rsidRDefault="00374CEA" w:rsidP="00374CEA">
      <w:pPr>
        <w:pStyle w:val="Bullets"/>
      </w:pPr>
      <w:r w:rsidRPr="00B96DFF">
        <w:t xml:space="preserve">Wendy Morris </w:t>
      </w:r>
    </w:p>
    <w:p w14:paraId="6B320DA4" w14:textId="77777777" w:rsidR="00374CEA" w:rsidRPr="00B96DFF" w:rsidRDefault="00374CEA" w:rsidP="00374CEA">
      <w:pPr>
        <w:pStyle w:val="Bullets"/>
      </w:pPr>
      <w:r w:rsidRPr="00B96DFF">
        <w:t>Fiona Purcell</w:t>
      </w:r>
    </w:p>
    <w:p w14:paraId="5C82A6A9" w14:textId="77777777" w:rsidR="00374CEA" w:rsidRPr="00B96DFF" w:rsidRDefault="00374CEA" w:rsidP="00374CEA">
      <w:pPr>
        <w:pStyle w:val="Bullets"/>
      </w:pPr>
      <w:r w:rsidRPr="00B96DFF">
        <w:t>Helen Ruddell</w:t>
      </w:r>
    </w:p>
    <w:p w14:paraId="510BE2E6" w14:textId="715B5E45" w:rsidR="0068266E" w:rsidRPr="003B01AC" w:rsidRDefault="0068266E" w:rsidP="00852607">
      <w:pPr>
        <w:pStyle w:val="Heading50"/>
      </w:pPr>
      <w:r w:rsidRPr="003B01AC">
        <w:t>North</w:t>
      </w:r>
      <w:r w:rsidR="00D43586" w:rsidRPr="003B01AC">
        <w:t>-</w:t>
      </w:r>
      <w:r w:rsidR="0073616F">
        <w:t>W</w:t>
      </w:r>
      <w:r w:rsidRPr="003B01AC">
        <w:t>estern Metropolitan</w:t>
      </w:r>
    </w:p>
    <w:p w14:paraId="30563991" w14:textId="59F17FD0" w:rsidR="001364F7" w:rsidRPr="001364F7" w:rsidRDefault="001364F7" w:rsidP="001364F7">
      <w:pPr>
        <w:pStyle w:val="Bullets"/>
      </w:pPr>
      <w:r w:rsidRPr="001364F7">
        <w:t>Gregory Ferrington, Chairperson</w:t>
      </w:r>
    </w:p>
    <w:p w14:paraId="34C74CA1" w14:textId="77777777" w:rsidR="001364F7" w:rsidRPr="001364F7" w:rsidRDefault="001364F7" w:rsidP="001364F7">
      <w:pPr>
        <w:pStyle w:val="Bullets"/>
      </w:pPr>
      <w:r w:rsidRPr="001364F7">
        <w:t>Maria Floudiotis, Deputy Chairperson</w:t>
      </w:r>
    </w:p>
    <w:p w14:paraId="7C9AA695" w14:textId="313C70DB" w:rsidR="00D870A7" w:rsidRPr="001364F7" w:rsidRDefault="00D870A7" w:rsidP="00813736">
      <w:pPr>
        <w:pStyle w:val="Bullets"/>
      </w:pPr>
      <w:r w:rsidRPr="001364F7">
        <w:t>Anthony Broad</w:t>
      </w:r>
    </w:p>
    <w:p w14:paraId="12CF8ABA" w14:textId="77777777" w:rsidR="001364F7" w:rsidRPr="001364F7" w:rsidRDefault="001364F7" w:rsidP="001364F7">
      <w:pPr>
        <w:pStyle w:val="Bullets"/>
      </w:pPr>
      <w:r w:rsidRPr="001364F7">
        <w:lastRenderedPageBreak/>
        <w:t xml:space="preserve">Elizabeth </w:t>
      </w:r>
      <w:r w:rsidRPr="001364F7">
        <w:rPr>
          <w:noProof/>
        </w:rPr>
        <w:t>Joldeski</w:t>
      </w:r>
      <w:r w:rsidRPr="001364F7">
        <w:t xml:space="preserve"> (term ended 30 September 2020)</w:t>
      </w:r>
    </w:p>
    <w:p w14:paraId="11288E20" w14:textId="77777777" w:rsidR="001364F7" w:rsidRPr="001364F7" w:rsidRDefault="001364F7" w:rsidP="001364F7">
      <w:pPr>
        <w:pStyle w:val="Bullets"/>
      </w:pPr>
      <w:r w:rsidRPr="001364F7">
        <w:t>Christine McCall</w:t>
      </w:r>
    </w:p>
    <w:p w14:paraId="5607A3A3" w14:textId="59905E8E" w:rsidR="00671C95" w:rsidRPr="001364F7" w:rsidRDefault="00671C95" w:rsidP="00813736">
      <w:pPr>
        <w:pStyle w:val="Bullets"/>
      </w:pPr>
      <w:r w:rsidRPr="001364F7">
        <w:t>Peter Russo</w:t>
      </w:r>
      <w:r w:rsidR="00F2597E" w:rsidRPr="001364F7">
        <w:t xml:space="preserve"> (term ended 18 February 2021)</w:t>
      </w:r>
    </w:p>
    <w:p w14:paraId="1AB0BC16" w14:textId="77777777" w:rsidR="00F23C2B" w:rsidRPr="001364F7" w:rsidRDefault="00F23C2B" w:rsidP="00F23C2B">
      <w:pPr>
        <w:pStyle w:val="Bullets"/>
      </w:pPr>
      <w:r w:rsidRPr="001364F7">
        <w:t>John Sheen</w:t>
      </w:r>
    </w:p>
    <w:p w14:paraId="596E1C6A" w14:textId="76C242E5" w:rsidR="00D870A7" w:rsidRPr="001364F7" w:rsidRDefault="00D870A7" w:rsidP="00813736">
      <w:pPr>
        <w:pStyle w:val="Bullets"/>
      </w:pPr>
      <w:proofErr w:type="spellStart"/>
      <w:r w:rsidRPr="001364F7">
        <w:t>Hadi</w:t>
      </w:r>
      <w:proofErr w:type="spellEnd"/>
      <w:r w:rsidRPr="001364F7">
        <w:t xml:space="preserve"> Shehab</w:t>
      </w:r>
    </w:p>
    <w:p w14:paraId="70D23E31" w14:textId="77777777" w:rsidR="001364F7" w:rsidRPr="001364F7" w:rsidRDefault="001364F7" w:rsidP="001364F7">
      <w:pPr>
        <w:pStyle w:val="Bullets"/>
        <w:ind w:left="641" w:right="136" w:hanging="357"/>
      </w:pPr>
      <w:r w:rsidRPr="001364F7">
        <w:t>Joanne Smyth (term ended 30 September 2020)</w:t>
      </w:r>
    </w:p>
    <w:p w14:paraId="044DB9D3" w14:textId="3AF86BDB" w:rsidR="00D870A7" w:rsidRPr="001364F7" w:rsidRDefault="00D870A7" w:rsidP="00813736">
      <w:pPr>
        <w:pStyle w:val="Bullets"/>
      </w:pPr>
      <w:r w:rsidRPr="001364F7">
        <w:t>James Wesson (</w:t>
      </w:r>
      <w:r w:rsidR="00F2597E" w:rsidRPr="001364F7">
        <w:t>term ended 4 December 2020)</w:t>
      </w:r>
    </w:p>
    <w:p w14:paraId="2C61F13C" w14:textId="626B17BB" w:rsidR="00741733" w:rsidRPr="003B01AC" w:rsidRDefault="00741733" w:rsidP="00D870A7">
      <w:pPr>
        <w:pStyle w:val="Heading50"/>
      </w:pPr>
      <w:r w:rsidRPr="001364F7">
        <w:t>Southern Metropolitan</w:t>
      </w:r>
    </w:p>
    <w:p w14:paraId="7B2CAFE5" w14:textId="77777777" w:rsidR="001364F7" w:rsidRPr="001364F7" w:rsidRDefault="001364F7" w:rsidP="001364F7">
      <w:pPr>
        <w:pStyle w:val="Bullets"/>
      </w:pPr>
      <w:r w:rsidRPr="001364F7">
        <w:t>Martin Corman, Chairperson</w:t>
      </w:r>
    </w:p>
    <w:p w14:paraId="548368F0" w14:textId="610A50F4" w:rsidR="003B01AC" w:rsidRPr="001364F7" w:rsidRDefault="0068266E" w:rsidP="00AF7163">
      <w:pPr>
        <w:pStyle w:val="Bullets"/>
      </w:pPr>
      <w:r w:rsidRPr="001364F7">
        <w:t xml:space="preserve">Judith </w:t>
      </w:r>
      <w:proofErr w:type="spellStart"/>
      <w:r w:rsidRPr="001364F7">
        <w:t>Bissland</w:t>
      </w:r>
      <w:proofErr w:type="spellEnd"/>
      <w:r w:rsidR="00A2476D" w:rsidRPr="001364F7">
        <w:t xml:space="preserve">, </w:t>
      </w:r>
      <w:r w:rsidR="002071DF" w:rsidRPr="001364F7">
        <w:t>Deputy Chairperson</w:t>
      </w:r>
    </w:p>
    <w:p w14:paraId="63D0948E" w14:textId="467DDE4C" w:rsidR="003B01AC" w:rsidRPr="001364F7" w:rsidRDefault="003B01AC" w:rsidP="00AF7163">
      <w:pPr>
        <w:pStyle w:val="Bullets"/>
      </w:pPr>
      <w:r w:rsidRPr="001364F7">
        <w:t>Ali Aziz</w:t>
      </w:r>
    </w:p>
    <w:p w14:paraId="27115B35" w14:textId="77777777" w:rsidR="001364F7" w:rsidRPr="001364F7" w:rsidRDefault="001364F7" w:rsidP="001364F7">
      <w:pPr>
        <w:pStyle w:val="Bullets"/>
      </w:pPr>
      <w:r w:rsidRPr="001364F7">
        <w:t>Louisa Ellum, Chairperson (term ended 31 December 2020)</w:t>
      </w:r>
    </w:p>
    <w:p w14:paraId="6A961FBC" w14:textId="51883ADE" w:rsidR="003B01AC" w:rsidRPr="001364F7" w:rsidRDefault="003B01AC" w:rsidP="00AF7163">
      <w:pPr>
        <w:pStyle w:val="Bullets"/>
      </w:pPr>
      <w:r w:rsidRPr="001364F7">
        <w:t>Sandra George</w:t>
      </w:r>
    </w:p>
    <w:p w14:paraId="17172797" w14:textId="412F6025" w:rsidR="0068266E" w:rsidRPr="001364F7" w:rsidRDefault="0068266E" w:rsidP="00813736">
      <w:pPr>
        <w:pStyle w:val="Bullets"/>
      </w:pPr>
      <w:r w:rsidRPr="001364F7">
        <w:t>Gillian Latchford</w:t>
      </w:r>
    </w:p>
    <w:p w14:paraId="0A4173B3" w14:textId="6F324DF1" w:rsidR="00D870A7" w:rsidRPr="001364F7" w:rsidRDefault="00671C95" w:rsidP="00D870A7">
      <w:pPr>
        <w:pStyle w:val="Bullets"/>
      </w:pPr>
      <w:r w:rsidRPr="001364F7">
        <w:t xml:space="preserve">Catherine McGrath </w:t>
      </w:r>
    </w:p>
    <w:p w14:paraId="77E516D3" w14:textId="724735CE" w:rsidR="00D870A7" w:rsidRPr="001364F7" w:rsidRDefault="00D870A7" w:rsidP="00D870A7">
      <w:pPr>
        <w:pStyle w:val="Bullets"/>
      </w:pPr>
      <w:proofErr w:type="spellStart"/>
      <w:r w:rsidRPr="001364F7">
        <w:t>Suriakumarie</w:t>
      </w:r>
      <w:proofErr w:type="spellEnd"/>
      <w:r w:rsidRPr="001364F7">
        <w:t xml:space="preserve"> Naidoo</w:t>
      </w:r>
    </w:p>
    <w:p w14:paraId="09BE3644" w14:textId="77777777" w:rsidR="0068266E" w:rsidRPr="00F60666" w:rsidRDefault="00D43586" w:rsidP="00FB5E3F">
      <w:pPr>
        <w:pStyle w:val="Heading40"/>
      </w:pPr>
      <w:r>
        <w:t>Administrative and project support</w:t>
      </w:r>
    </w:p>
    <w:p w14:paraId="61348E9E" w14:textId="3CD4EF83" w:rsidR="00DD5C00" w:rsidRPr="0017421B" w:rsidRDefault="00DD5C00" w:rsidP="00813736">
      <w:pPr>
        <w:pStyle w:val="BodyText"/>
      </w:pPr>
      <w:r w:rsidRPr="00896BFB">
        <w:t xml:space="preserve">Under the </w:t>
      </w:r>
      <w:r w:rsidRPr="002B17CF">
        <w:t>Education and Training Reform Act</w:t>
      </w:r>
      <w:r w:rsidR="0089113F" w:rsidRPr="002B17CF">
        <w:t>,</w:t>
      </w:r>
      <w:r w:rsidRPr="00EE5D99">
        <w:t xml:space="preserve"> </w:t>
      </w:r>
      <w:r w:rsidR="0001093A">
        <w:t xml:space="preserve">the </w:t>
      </w:r>
      <w:r w:rsidRPr="00EE5D99">
        <w:t xml:space="preserve">General Manager of the Board is responsible for implementing </w:t>
      </w:r>
      <w:r w:rsidR="0001093A">
        <w:t xml:space="preserve">the </w:t>
      </w:r>
      <w:r w:rsidR="001552E2">
        <w:t>Board</w:t>
      </w:r>
      <w:r w:rsidR="0001093A">
        <w:t>’s</w:t>
      </w:r>
      <w:r w:rsidR="001552E2">
        <w:t xml:space="preserve"> </w:t>
      </w:r>
      <w:r w:rsidRPr="00EE5D99">
        <w:t xml:space="preserve">policies and decisions. </w:t>
      </w:r>
      <w:r w:rsidR="00C352C7">
        <w:t xml:space="preserve">During </w:t>
      </w:r>
      <w:r w:rsidR="00BF2FAF">
        <w:t>20</w:t>
      </w:r>
      <w:r w:rsidR="002438C7">
        <w:t>20</w:t>
      </w:r>
      <w:r w:rsidR="00BF2FAF">
        <w:t>–</w:t>
      </w:r>
      <w:r w:rsidR="009C53C6">
        <w:t>2</w:t>
      </w:r>
      <w:r w:rsidR="002438C7">
        <w:t>1</w:t>
      </w:r>
      <w:r w:rsidR="000D6CC5">
        <w:t xml:space="preserve"> until 23 May 2021</w:t>
      </w:r>
      <w:r w:rsidR="00C352C7">
        <w:t>, t</w:t>
      </w:r>
      <w:r w:rsidRPr="00EE5D99">
        <w:t xml:space="preserve">his </w:t>
      </w:r>
      <w:r w:rsidR="00D661E3">
        <w:t xml:space="preserve">role </w:t>
      </w:r>
      <w:r w:rsidR="001552E2">
        <w:t>was filled by</w:t>
      </w:r>
      <w:r w:rsidR="00C668E9">
        <w:t xml:space="preserve"> Ms</w:t>
      </w:r>
      <w:r w:rsidR="00364FA3">
        <w:t> </w:t>
      </w:r>
      <w:r w:rsidR="001B1BB2">
        <w:t>Lee-</w:t>
      </w:r>
      <w:r w:rsidR="00C668E9">
        <w:t>Anne Fisher</w:t>
      </w:r>
      <w:r w:rsidRPr="00EE5D99">
        <w:t>, Executive Director</w:t>
      </w:r>
      <w:r w:rsidR="0001093A">
        <w:t xml:space="preserve"> of the</w:t>
      </w:r>
      <w:r w:rsidRPr="00EE5D99">
        <w:t xml:space="preserve"> </w:t>
      </w:r>
      <w:r w:rsidR="00C668E9">
        <w:t>Engagement,</w:t>
      </w:r>
      <w:r w:rsidRPr="00EE5D99">
        <w:t xml:space="preserve"> </w:t>
      </w:r>
      <w:proofErr w:type="gramStart"/>
      <w:r w:rsidRPr="00EE5D99">
        <w:t>Participation</w:t>
      </w:r>
      <w:proofErr w:type="gramEnd"/>
      <w:r w:rsidRPr="00EE5D99">
        <w:t xml:space="preserve"> </w:t>
      </w:r>
      <w:r w:rsidR="00C668E9">
        <w:t xml:space="preserve">and Inclusion </w:t>
      </w:r>
      <w:r w:rsidRPr="00EE5D99">
        <w:t>Division of the Department</w:t>
      </w:r>
      <w:r w:rsidR="00F23C2B">
        <w:t xml:space="preserve">. </w:t>
      </w:r>
      <w:r w:rsidRPr="00EE5D99">
        <w:t xml:space="preserve">More broadly, the </w:t>
      </w:r>
      <w:r w:rsidR="0001093A">
        <w:t xml:space="preserve">Board’s </w:t>
      </w:r>
      <w:r w:rsidRPr="00EE5D99">
        <w:t xml:space="preserve">planning, policy and resource allocation roles </w:t>
      </w:r>
      <w:r w:rsidR="008E7B4C">
        <w:t>we</w:t>
      </w:r>
      <w:r w:rsidRPr="00EE5D99">
        <w:t>re supported in the Department</w:t>
      </w:r>
      <w:r w:rsidR="007F16FC">
        <w:t xml:space="preserve"> </w:t>
      </w:r>
      <w:r w:rsidRPr="00EE5D99">
        <w:t xml:space="preserve">by </w:t>
      </w:r>
      <w:r w:rsidR="00C352C7">
        <w:t xml:space="preserve">the General Manager </w:t>
      </w:r>
      <w:r w:rsidRPr="00EE5D99">
        <w:t>and the Participation</w:t>
      </w:r>
      <w:r w:rsidR="00C668E9">
        <w:t>, Inclusion and Regional Engagement</w:t>
      </w:r>
      <w:r w:rsidRPr="00EE5D99">
        <w:t xml:space="preserve"> Branch of the </w:t>
      </w:r>
      <w:r w:rsidR="00C668E9">
        <w:t>Engagement,</w:t>
      </w:r>
      <w:r w:rsidR="00C668E9" w:rsidRPr="00EE5D99">
        <w:t xml:space="preserve"> </w:t>
      </w:r>
      <w:proofErr w:type="gramStart"/>
      <w:r w:rsidR="00C668E9" w:rsidRPr="00EE5D99">
        <w:t>Participation</w:t>
      </w:r>
      <w:proofErr w:type="gramEnd"/>
      <w:r w:rsidR="00C668E9" w:rsidRPr="00EE5D99">
        <w:t xml:space="preserve"> </w:t>
      </w:r>
      <w:r w:rsidR="00C668E9">
        <w:t xml:space="preserve">and Inclusion </w:t>
      </w:r>
      <w:r w:rsidR="00C668E9" w:rsidRPr="00EE5D99">
        <w:t>Division</w:t>
      </w:r>
      <w:r w:rsidRPr="00EE5D99">
        <w:t xml:space="preserve">. </w:t>
      </w:r>
      <w:r w:rsidR="000D6CC5">
        <w:t>From 24 May 2021, this role was filled by Ms</w:t>
      </w:r>
      <w:r w:rsidR="00F23C2B">
        <w:t> </w:t>
      </w:r>
      <w:r w:rsidR="000D6CC5">
        <w:t xml:space="preserve">Jeanette Nagorcka, </w:t>
      </w:r>
      <w:r w:rsidR="000D6CC5" w:rsidRPr="00EE5D99">
        <w:t>Executive Director</w:t>
      </w:r>
      <w:r w:rsidR="000D6CC5">
        <w:t xml:space="preserve"> of Adult, Community and Further Education.</w:t>
      </w:r>
    </w:p>
    <w:p w14:paraId="38501AEA" w14:textId="7DFD7813" w:rsidR="00C66D48" w:rsidRDefault="00DD5C00" w:rsidP="00813736">
      <w:pPr>
        <w:pStyle w:val="BodyText"/>
      </w:pPr>
      <w:r w:rsidRPr="0017421B">
        <w:t xml:space="preserve">The </w:t>
      </w:r>
      <w:r w:rsidR="00C30C0D">
        <w:t>Department</w:t>
      </w:r>
      <w:r w:rsidRPr="0017421B">
        <w:t xml:space="preserve"> also </w:t>
      </w:r>
      <w:r w:rsidR="001552E2">
        <w:t>helped</w:t>
      </w:r>
      <w:r w:rsidR="001552E2" w:rsidRPr="0017421B">
        <w:t xml:space="preserve"> </w:t>
      </w:r>
      <w:r w:rsidR="00413DB4">
        <w:t xml:space="preserve">the </w:t>
      </w:r>
      <w:r w:rsidRPr="0017421B">
        <w:t xml:space="preserve">eight Regional Councils of </w:t>
      </w:r>
      <w:r w:rsidR="00413DB4">
        <w:t>a</w:t>
      </w:r>
      <w:r w:rsidRPr="0017421B">
        <w:t xml:space="preserve">dult, </w:t>
      </w:r>
      <w:r w:rsidR="00413DB4">
        <w:t>c</w:t>
      </w:r>
      <w:r w:rsidRPr="0017421B">
        <w:t xml:space="preserve">ommunity and </w:t>
      </w:r>
      <w:r w:rsidR="00413DB4">
        <w:t>f</w:t>
      </w:r>
      <w:r w:rsidRPr="0017421B">
        <w:t xml:space="preserve">urther </w:t>
      </w:r>
      <w:r w:rsidR="00413DB4">
        <w:t>e</w:t>
      </w:r>
      <w:r w:rsidRPr="0017421B">
        <w:t>ducation</w:t>
      </w:r>
      <w:r w:rsidR="00833F0B">
        <w:t>,</w:t>
      </w:r>
      <w:r w:rsidRPr="0017421B">
        <w:t xml:space="preserve"> and </w:t>
      </w:r>
      <w:r w:rsidR="00413DB4">
        <w:t xml:space="preserve">the </w:t>
      </w:r>
      <w:r w:rsidRPr="0017421B">
        <w:t>Learn Local providers</w:t>
      </w:r>
      <w:r w:rsidR="00E5638B">
        <w:t>,</w:t>
      </w:r>
      <w:r w:rsidRPr="0017421B">
        <w:t xml:space="preserve"> </w:t>
      </w:r>
      <w:r w:rsidR="00413DB4">
        <w:t xml:space="preserve">to </w:t>
      </w:r>
      <w:r w:rsidRPr="0017421B">
        <w:t xml:space="preserve">meet the </w:t>
      </w:r>
      <w:r w:rsidR="00F23C2B">
        <w:t xml:space="preserve">Victorian </w:t>
      </w:r>
      <w:r w:rsidR="00413DB4">
        <w:t>G</w:t>
      </w:r>
      <w:r w:rsidRPr="0017421B">
        <w:t>overnment’s goals and targets for adult learning and community building. It provides a</w:t>
      </w:r>
      <w:r w:rsidRPr="00BC3A19">
        <w:t xml:space="preserve">dvice </w:t>
      </w:r>
      <w:r w:rsidR="00D742FF">
        <w:t>about</w:t>
      </w:r>
      <w:r w:rsidRPr="00BC3A19">
        <w:t xml:space="preserve"> the Learn Local </w:t>
      </w:r>
      <w:r w:rsidR="00C668E9">
        <w:t>sector</w:t>
      </w:r>
      <w:r w:rsidRPr="00BC3A19">
        <w:t xml:space="preserve">, supports the Board to build organisational capacity and administers </w:t>
      </w:r>
      <w:r w:rsidR="00413DB4">
        <w:t xml:space="preserve">the </w:t>
      </w:r>
      <w:r w:rsidRPr="00BC3A19">
        <w:t>Board</w:t>
      </w:r>
      <w:r w:rsidR="00413DB4">
        <w:t>’s</w:t>
      </w:r>
      <w:r w:rsidRPr="00BC3A19">
        <w:t xml:space="preserve"> grant programs</w:t>
      </w:r>
      <w:r w:rsidR="00647895">
        <w:t>.</w:t>
      </w:r>
    </w:p>
    <w:p w14:paraId="159EBFA9" w14:textId="6CB08249" w:rsidR="0068266E" w:rsidRPr="00D27DFC" w:rsidRDefault="006779E0" w:rsidP="00F23C2B">
      <w:pPr>
        <w:pStyle w:val="Heading3"/>
        <w:pageBreakBefore/>
      </w:pPr>
      <w:bookmarkStart w:id="125" w:name="_Toc518381509"/>
      <w:bookmarkStart w:id="126" w:name="_Toc519018719"/>
      <w:bookmarkStart w:id="127" w:name="_Toc524349941"/>
      <w:bookmarkStart w:id="128" w:name="_Toc82691510"/>
      <w:r w:rsidRPr="00462A60">
        <w:lastRenderedPageBreak/>
        <w:t>O</w:t>
      </w:r>
      <w:r w:rsidR="007A682C" w:rsidRPr="00462A60">
        <w:t>rganisation</w:t>
      </w:r>
      <w:r w:rsidR="003C3428" w:rsidRPr="00462A60">
        <w:t>al</w:t>
      </w:r>
      <w:r w:rsidR="0068266E" w:rsidRPr="00462A60">
        <w:t xml:space="preserve"> </w:t>
      </w:r>
      <w:bookmarkEnd w:id="125"/>
      <w:bookmarkEnd w:id="126"/>
      <w:bookmarkEnd w:id="127"/>
      <w:r w:rsidR="007A682C" w:rsidRPr="00462A60">
        <w:t>structure</w:t>
      </w:r>
      <w:bookmarkEnd w:id="128"/>
    </w:p>
    <w:p w14:paraId="49A08C29" w14:textId="1D17FAEE" w:rsidR="00E27A9C" w:rsidRDefault="00DD5C00" w:rsidP="003D3D41">
      <w:pPr>
        <w:pStyle w:val="BodyText"/>
        <w:spacing w:after="360"/>
        <w:ind w:right="136"/>
      </w:pPr>
      <w:r w:rsidRPr="00AC53CD">
        <w:t xml:space="preserve">Figure </w:t>
      </w:r>
      <w:r w:rsidR="00CB2132" w:rsidRPr="00AC53CD">
        <w:t>1</w:t>
      </w:r>
      <w:r w:rsidRPr="00AC53CD">
        <w:t xml:space="preserve"> </w:t>
      </w:r>
      <w:r w:rsidR="00413DB4">
        <w:t xml:space="preserve">schematically </w:t>
      </w:r>
      <w:r w:rsidRPr="00AC53CD">
        <w:t xml:space="preserve">describes the </w:t>
      </w:r>
      <w:r w:rsidRPr="00CE10E5">
        <w:t>legislative</w:t>
      </w:r>
      <w:r w:rsidRPr="00AC53CD">
        <w:t xml:space="preserve"> relationships and accountabilities</w:t>
      </w:r>
      <w:r w:rsidR="00C668E9" w:rsidRPr="00AC53CD">
        <w:t xml:space="preserve"> of the Board as </w:t>
      </w:r>
      <w:proofErr w:type="gramStart"/>
      <w:r w:rsidR="00413DB4">
        <w:t>at</w:t>
      </w:r>
      <w:proofErr w:type="gramEnd"/>
      <w:r w:rsidR="00C668E9" w:rsidRPr="00AC53CD">
        <w:t xml:space="preserve"> 30</w:t>
      </w:r>
      <w:r w:rsidR="00413DB4">
        <w:t> </w:t>
      </w:r>
      <w:r w:rsidR="00C668E9" w:rsidRPr="00AC53CD">
        <w:t>June 20</w:t>
      </w:r>
      <w:r w:rsidR="009C53C6">
        <w:t>2</w:t>
      </w:r>
      <w:r w:rsidR="002438C7">
        <w:t>1</w:t>
      </w:r>
      <w:r w:rsidRPr="00AC53CD">
        <w:t xml:space="preserve">. </w:t>
      </w:r>
    </w:p>
    <w:p w14:paraId="2F2DCED2" w14:textId="77777777" w:rsidR="00D71D18" w:rsidRPr="003D3D41" w:rsidRDefault="00CB2132" w:rsidP="001364F7">
      <w:pPr>
        <w:pStyle w:val="Figuretitle"/>
        <w:keepNext/>
        <w:spacing w:before="120" w:after="240"/>
        <w:contextualSpacing/>
        <w:rPr>
          <w:sz w:val="20"/>
          <w:szCs w:val="20"/>
        </w:rPr>
      </w:pPr>
      <w:r w:rsidRPr="003D3D41">
        <w:rPr>
          <w:sz w:val="20"/>
          <w:szCs w:val="20"/>
        </w:rPr>
        <w:t xml:space="preserve">Figure 1 </w:t>
      </w:r>
      <w:r w:rsidR="00B91EB0" w:rsidRPr="003D3D41">
        <w:rPr>
          <w:sz w:val="20"/>
          <w:szCs w:val="20"/>
        </w:rPr>
        <w:t xml:space="preserve">Organisational </w:t>
      </w:r>
      <w:r w:rsidR="00A2476D" w:rsidRPr="003D3D41">
        <w:rPr>
          <w:sz w:val="20"/>
          <w:szCs w:val="20"/>
        </w:rPr>
        <w:t>c</w:t>
      </w:r>
      <w:r w:rsidR="00B91EB0" w:rsidRPr="003D3D41">
        <w:rPr>
          <w:sz w:val="20"/>
          <w:szCs w:val="20"/>
        </w:rPr>
        <w:t>hart</w:t>
      </w:r>
    </w:p>
    <w:p w14:paraId="0B642489" w14:textId="6F8484BC" w:rsidR="00CB2132" w:rsidRPr="00B91EB0" w:rsidRDefault="00CE10E5" w:rsidP="00D71D18">
      <w:pPr>
        <w:pStyle w:val="Figuretitle"/>
        <w:spacing w:before="120" w:after="240"/>
        <w:contextualSpacing/>
      </w:pPr>
      <w:r>
        <w:rPr>
          <w:noProof/>
          <w:lang w:eastAsia="en-AU"/>
        </w:rPr>
        <w:drawing>
          <wp:inline distT="0" distB="0" distL="0" distR="0" wp14:anchorId="49E516D5" wp14:editId="7EC8DD4F">
            <wp:extent cx="5759450" cy="1879600"/>
            <wp:effectExtent l="0" t="0" r="0" b="6350"/>
            <wp:docPr id="905" name="Picture 905" descr="Organisational chart&#10;&#10;This chart describes the legislative relationships and accountability of the Board as at 30 June 2021"/>
            <wp:cNvGraphicFramePr/>
            <a:graphic xmlns:a="http://schemas.openxmlformats.org/drawingml/2006/main">
              <a:graphicData uri="http://schemas.openxmlformats.org/drawingml/2006/picture">
                <pic:pic xmlns:pic="http://schemas.openxmlformats.org/drawingml/2006/picture">
                  <pic:nvPicPr>
                    <pic:cNvPr id="905" name="Picture 905" descr="Organisational chart&#10;&#10;This chart describes the legislative relationships and accountability of the Board as at 30 June 2021"/>
                    <pic:cNvPicPr/>
                  </pic:nvPicPr>
                  <pic:blipFill>
                    <a:blip r:embed="rId19">
                      <a:extLst>
                        <a:ext uri="{28A0092B-C50C-407E-A947-70E740481C1C}">
                          <a14:useLocalDpi xmlns:a14="http://schemas.microsoft.com/office/drawing/2010/main" val="0"/>
                        </a:ext>
                      </a:extLst>
                    </a:blip>
                    <a:stretch>
                      <a:fillRect/>
                    </a:stretch>
                  </pic:blipFill>
                  <pic:spPr>
                    <a:xfrm>
                      <a:off x="0" y="0"/>
                      <a:ext cx="5759450" cy="1879600"/>
                    </a:xfrm>
                    <a:prstGeom prst="rect">
                      <a:avLst/>
                    </a:prstGeom>
                  </pic:spPr>
                </pic:pic>
              </a:graphicData>
            </a:graphic>
          </wp:inline>
        </w:drawing>
      </w:r>
    </w:p>
    <w:p w14:paraId="1BDA51DF" w14:textId="26AA2B1D" w:rsidR="00B91EB0" w:rsidRPr="00F60666" w:rsidRDefault="00DD5C00" w:rsidP="00767353">
      <w:pPr>
        <w:pStyle w:val="Heading3"/>
        <w:rPr>
          <w:noProof/>
        </w:rPr>
      </w:pPr>
      <w:bookmarkStart w:id="129" w:name="_Toc518381511"/>
      <w:bookmarkStart w:id="130" w:name="_Toc519018721"/>
      <w:bookmarkStart w:id="131" w:name="_Toc82691511"/>
      <w:r w:rsidRPr="00F60666">
        <w:rPr>
          <w:noProof/>
        </w:rPr>
        <w:t xml:space="preserve">Occupational </w:t>
      </w:r>
      <w:r w:rsidR="00B91EB0">
        <w:rPr>
          <w:noProof/>
        </w:rPr>
        <w:t>h</w:t>
      </w:r>
      <w:r w:rsidRPr="00F60666">
        <w:rPr>
          <w:noProof/>
        </w:rPr>
        <w:t xml:space="preserve">ealth and </w:t>
      </w:r>
      <w:r w:rsidR="00B91EB0">
        <w:rPr>
          <w:noProof/>
        </w:rPr>
        <w:t>s</w:t>
      </w:r>
      <w:r w:rsidRPr="00F60666">
        <w:rPr>
          <w:noProof/>
        </w:rPr>
        <w:t>afety</w:t>
      </w:r>
      <w:bookmarkEnd w:id="129"/>
      <w:bookmarkEnd w:id="130"/>
      <w:r w:rsidR="00B91EB0">
        <w:rPr>
          <w:noProof/>
        </w:rPr>
        <w:t>, i</w:t>
      </w:r>
      <w:r w:rsidR="00B91EB0" w:rsidRPr="00F60666">
        <w:rPr>
          <w:noProof/>
        </w:rPr>
        <w:t xml:space="preserve">ncident </w:t>
      </w:r>
      <w:r w:rsidR="00B91EB0">
        <w:rPr>
          <w:noProof/>
        </w:rPr>
        <w:t>m</w:t>
      </w:r>
      <w:r w:rsidR="00B91EB0" w:rsidRPr="00F60666">
        <w:rPr>
          <w:noProof/>
        </w:rPr>
        <w:t>anagement</w:t>
      </w:r>
      <w:r w:rsidR="00B91EB0">
        <w:rPr>
          <w:noProof/>
        </w:rPr>
        <w:t xml:space="preserve"> and e</w:t>
      </w:r>
      <w:r w:rsidR="00B91EB0" w:rsidRPr="00F60666">
        <w:rPr>
          <w:noProof/>
        </w:rPr>
        <w:t xml:space="preserve">mployment and </w:t>
      </w:r>
      <w:r w:rsidR="00B91EB0">
        <w:rPr>
          <w:noProof/>
        </w:rPr>
        <w:t>c</w:t>
      </w:r>
      <w:r w:rsidR="00B91EB0" w:rsidRPr="00F60666">
        <w:rPr>
          <w:noProof/>
        </w:rPr>
        <w:t xml:space="preserve">onduct </w:t>
      </w:r>
      <w:r w:rsidR="00B91EB0">
        <w:rPr>
          <w:noProof/>
        </w:rPr>
        <w:t>p</w:t>
      </w:r>
      <w:r w:rsidR="00B91EB0" w:rsidRPr="00F60666">
        <w:rPr>
          <w:noProof/>
        </w:rPr>
        <w:t>rinciples</w:t>
      </w:r>
      <w:bookmarkEnd w:id="131"/>
    </w:p>
    <w:p w14:paraId="78193ACD" w14:textId="5D0E8657" w:rsidR="0068266E" w:rsidRPr="00EE5D99" w:rsidRDefault="0068266E" w:rsidP="00741733">
      <w:pPr>
        <w:pStyle w:val="BodyText"/>
      </w:pPr>
      <w:r w:rsidRPr="00896BFB">
        <w:t>Th</w:t>
      </w:r>
      <w:r w:rsidRPr="00EE5D99">
        <w:t>e Department manages</w:t>
      </w:r>
      <w:r w:rsidR="00741733">
        <w:t xml:space="preserve"> matters relat</w:t>
      </w:r>
      <w:r w:rsidR="00413DB4">
        <w:t>ed</w:t>
      </w:r>
      <w:r w:rsidR="00741733">
        <w:t xml:space="preserve"> to </w:t>
      </w:r>
      <w:r w:rsidRPr="00EE5D99">
        <w:t>staffing</w:t>
      </w:r>
      <w:r w:rsidR="00741733">
        <w:t xml:space="preserve">, </w:t>
      </w:r>
      <w:r w:rsidRPr="00EE5D99">
        <w:t>workforce data</w:t>
      </w:r>
      <w:r w:rsidR="00741733">
        <w:t xml:space="preserve">, </w:t>
      </w:r>
      <w:r w:rsidRPr="00EE5D99">
        <w:t>the application of merit and equity principles</w:t>
      </w:r>
      <w:r w:rsidR="00741733">
        <w:t xml:space="preserve">, </w:t>
      </w:r>
      <w:r w:rsidR="00DA4663">
        <w:t>i</w:t>
      </w:r>
      <w:r w:rsidRPr="00EE5D99">
        <w:t>ncident management</w:t>
      </w:r>
      <w:r w:rsidR="00741733">
        <w:t xml:space="preserve"> and </w:t>
      </w:r>
      <w:r w:rsidRPr="00EE5D99">
        <w:t xml:space="preserve">occupational health and safety (see the Department’s </w:t>
      </w:r>
      <w:r w:rsidR="00413DB4">
        <w:t>20</w:t>
      </w:r>
      <w:r w:rsidR="002438C7">
        <w:t>20</w:t>
      </w:r>
      <w:r w:rsidR="00413DB4">
        <w:t>–2</w:t>
      </w:r>
      <w:r w:rsidR="002438C7">
        <w:t>1</w:t>
      </w:r>
      <w:r w:rsidR="00413DB4">
        <w:t xml:space="preserve"> </w:t>
      </w:r>
      <w:r w:rsidRPr="00EE5D99">
        <w:t>Annual Report).</w:t>
      </w:r>
    </w:p>
    <w:p w14:paraId="7AF1C2E1" w14:textId="780229A7" w:rsidR="0068266E" w:rsidRPr="00EE5D99" w:rsidRDefault="0068266E" w:rsidP="001364F7">
      <w:pPr>
        <w:pStyle w:val="Heading2"/>
      </w:pPr>
      <w:bookmarkStart w:id="132" w:name="INDEX_Workforce"/>
      <w:bookmarkStart w:id="133" w:name="_Toc477967496"/>
      <w:bookmarkStart w:id="134" w:name="Report_Section3"/>
      <w:bookmarkStart w:id="135" w:name="_Toc518381513"/>
      <w:bookmarkStart w:id="136" w:name="_Toc519018724"/>
      <w:bookmarkStart w:id="137" w:name="_Toc524349942"/>
      <w:bookmarkStart w:id="138" w:name="_Toc19025243"/>
      <w:bookmarkStart w:id="139" w:name="_Toc19025840"/>
      <w:bookmarkStart w:id="140" w:name="_Toc82691512"/>
      <w:r w:rsidRPr="00EE5D99">
        <w:t xml:space="preserve">Workforce </w:t>
      </w:r>
      <w:bookmarkEnd w:id="132"/>
      <w:r w:rsidRPr="00EE5D99">
        <w:t>data</w:t>
      </w:r>
      <w:bookmarkEnd w:id="133"/>
      <w:bookmarkEnd w:id="134"/>
      <w:bookmarkEnd w:id="135"/>
      <w:bookmarkEnd w:id="136"/>
      <w:bookmarkEnd w:id="137"/>
      <w:bookmarkEnd w:id="138"/>
      <w:bookmarkEnd w:id="139"/>
      <w:bookmarkEnd w:id="140"/>
    </w:p>
    <w:p w14:paraId="27CE2E0C" w14:textId="5322DB7B" w:rsidR="0068266E" w:rsidRPr="00B91EB0" w:rsidRDefault="006779E0" w:rsidP="00F810AA">
      <w:pPr>
        <w:pStyle w:val="Heading3"/>
      </w:pPr>
      <w:bookmarkStart w:id="141" w:name="_Toc518381515"/>
      <w:bookmarkStart w:id="142" w:name="_Toc519018725"/>
      <w:bookmarkStart w:id="143" w:name="_Toc524349943"/>
      <w:bookmarkStart w:id="144" w:name="_Toc82691513"/>
      <w:r>
        <w:t>P</w:t>
      </w:r>
      <w:r w:rsidR="0068266E" w:rsidRPr="00EE5D99">
        <w:t xml:space="preserve">ublic sector and </w:t>
      </w:r>
      <w:r w:rsidR="0068266E" w:rsidRPr="00B91EB0">
        <w:t>employment principles</w:t>
      </w:r>
      <w:bookmarkEnd w:id="141"/>
      <w:bookmarkEnd w:id="142"/>
      <w:r w:rsidR="00150671">
        <w:t>, workforce data, workforce inclusion polic</w:t>
      </w:r>
      <w:r w:rsidR="00413DB4">
        <w:t>ies</w:t>
      </w:r>
      <w:r w:rsidR="00150671">
        <w:t xml:space="preserve"> and </w:t>
      </w:r>
      <w:r w:rsidR="008179F8">
        <w:t>e</w:t>
      </w:r>
      <w:r w:rsidR="00150671">
        <w:t xml:space="preserve">xecutive </w:t>
      </w:r>
      <w:r w:rsidR="008179F8">
        <w:t>o</w:t>
      </w:r>
      <w:r w:rsidR="00150671">
        <w:t>fficer data</w:t>
      </w:r>
      <w:bookmarkEnd w:id="143"/>
      <w:bookmarkEnd w:id="144"/>
    </w:p>
    <w:p w14:paraId="5DEDF3A7" w14:textId="5472D7C1" w:rsidR="0068266E" w:rsidRPr="0017421B" w:rsidRDefault="00150671" w:rsidP="003930E5">
      <w:pPr>
        <w:pStyle w:val="BodyText"/>
      </w:pPr>
      <w:r>
        <w:t xml:space="preserve">The Board employs no staff. </w:t>
      </w:r>
      <w:r w:rsidR="0068266E" w:rsidRPr="00EE5D99">
        <w:t>The Department</w:t>
      </w:r>
      <w:r w:rsidR="007F16FC">
        <w:t xml:space="preserve"> </w:t>
      </w:r>
      <w:r w:rsidR="0068266E" w:rsidRPr="00EE5D99">
        <w:t>manages</w:t>
      </w:r>
      <w:r w:rsidR="003930E5">
        <w:t xml:space="preserve"> </w:t>
      </w:r>
      <w:r w:rsidR="0068266E" w:rsidRPr="00EE5D99">
        <w:t>matters relating to staffing</w:t>
      </w:r>
      <w:r w:rsidR="003930E5">
        <w:t xml:space="preserve">, </w:t>
      </w:r>
      <w:r w:rsidR="0068266E" w:rsidRPr="00EE5D99">
        <w:t>workforce data</w:t>
      </w:r>
      <w:r w:rsidR="003930E5">
        <w:t xml:space="preserve">, </w:t>
      </w:r>
      <w:r w:rsidR="00413DB4">
        <w:t xml:space="preserve">workforce inclusion policies and executive officer data </w:t>
      </w:r>
      <w:r w:rsidR="0068266E" w:rsidRPr="0017421B">
        <w:t xml:space="preserve">(see the Department’s </w:t>
      </w:r>
      <w:r w:rsidR="00413DB4">
        <w:t>20</w:t>
      </w:r>
      <w:r w:rsidR="002438C7">
        <w:t>20</w:t>
      </w:r>
      <w:r w:rsidR="00413DB4">
        <w:t>–2</w:t>
      </w:r>
      <w:r w:rsidR="002438C7">
        <w:t>1</w:t>
      </w:r>
      <w:r w:rsidR="00413DB4">
        <w:t xml:space="preserve"> </w:t>
      </w:r>
      <w:r w:rsidR="0068266E" w:rsidRPr="0017421B">
        <w:t>Annual Report).</w:t>
      </w:r>
    </w:p>
    <w:p w14:paraId="0CA94555" w14:textId="3626A22A" w:rsidR="0068266E" w:rsidRPr="00FB18A7" w:rsidRDefault="0068266E" w:rsidP="00F23C2B">
      <w:pPr>
        <w:pStyle w:val="Heading2"/>
      </w:pPr>
      <w:bookmarkStart w:id="145" w:name="Report_Section4"/>
      <w:bookmarkStart w:id="146" w:name="_Toc518381519"/>
      <w:bookmarkStart w:id="147" w:name="_Toc519018729"/>
      <w:bookmarkStart w:id="148" w:name="_Toc524349944"/>
      <w:bookmarkStart w:id="149" w:name="_Toc19025244"/>
      <w:bookmarkStart w:id="150" w:name="_Toc19025841"/>
      <w:bookmarkStart w:id="151" w:name="_Toc82691514"/>
      <w:bookmarkStart w:id="152" w:name="_Hlk72842002"/>
      <w:r w:rsidRPr="00FB18A7">
        <w:t xml:space="preserve">Other </w:t>
      </w:r>
      <w:r w:rsidR="00924393">
        <w:t>d</w:t>
      </w:r>
      <w:r w:rsidRPr="00FB18A7">
        <w:t>isclosures</w:t>
      </w:r>
      <w:bookmarkEnd w:id="145"/>
      <w:bookmarkEnd w:id="146"/>
      <w:bookmarkEnd w:id="147"/>
      <w:bookmarkEnd w:id="148"/>
      <w:bookmarkEnd w:id="149"/>
      <w:bookmarkEnd w:id="150"/>
      <w:bookmarkEnd w:id="151"/>
    </w:p>
    <w:p w14:paraId="54D5846D" w14:textId="62294233" w:rsidR="00B10509" w:rsidRPr="00C352C7" w:rsidRDefault="00B10509" w:rsidP="00F810AA">
      <w:pPr>
        <w:pStyle w:val="Heading3"/>
      </w:pPr>
      <w:bookmarkStart w:id="153" w:name="_Toc519018730"/>
      <w:bookmarkStart w:id="154" w:name="_Toc524349945"/>
      <w:bookmarkStart w:id="155" w:name="_Toc82691515"/>
      <w:r w:rsidRPr="00C352C7">
        <w:t>Government advertising expenditure</w:t>
      </w:r>
      <w:bookmarkEnd w:id="153"/>
      <w:bookmarkEnd w:id="154"/>
      <w:bookmarkEnd w:id="155"/>
    </w:p>
    <w:p w14:paraId="1E462C6E" w14:textId="5CAEDF44" w:rsidR="00DA70C0" w:rsidRDefault="003E6CCD" w:rsidP="00813736">
      <w:pPr>
        <w:pStyle w:val="BodyText"/>
      </w:pPr>
      <w:r w:rsidRPr="00DE01B8">
        <w:t>Nil reports.</w:t>
      </w:r>
    </w:p>
    <w:p w14:paraId="7D5DF878" w14:textId="77777777" w:rsidR="00D238CE" w:rsidRPr="001B5113" w:rsidRDefault="00D238CE" w:rsidP="00D238CE">
      <w:pPr>
        <w:pStyle w:val="Heading3"/>
      </w:pPr>
      <w:bookmarkStart w:id="156" w:name="_Toc82691516"/>
      <w:r w:rsidRPr="001B5113">
        <w:t>Disclosure of major contracts</w:t>
      </w:r>
      <w:bookmarkEnd w:id="156"/>
    </w:p>
    <w:p w14:paraId="19120CD5" w14:textId="77777777" w:rsidR="00D238CE" w:rsidRPr="003C2712" w:rsidRDefault="00D238CE" w:rsidP="00D238CE">
      <w:pPr>
        <w:pStyle w:val="BodyText"/>
      </w:pPr>
      <w:r w:rsidRPr="00DE01B8">
        <w:t>Nil reports.</w:t>
      </w:r>
    </w:p>
    <w:p w14:paraId="052341D8" w14:textId="24FC2A32" w:rsidR="00B10509" w:rsidRPr="001B5113" w:rsidRDefault="00B10509" w:rsidP="007B049C">
      <w:pPr>
        <w:pStyle w:val="Heading3"/>
      </w:pPr>
      <w:bookmarkStart w:id="157" w:name="_Toc519018731"/>
      <w:bookmarkStart w:id="158" w:name="_Toc524349946"/>
      <w:bookmarkStart w:id="159" w:name="_Toc82691517"/>
      <w:r w:rsidRPr="001B5113">
        <w:lastRenderedPageBreak/>
        <w:t>Consultancy expenditure</w:t>
      </w:r>
      <w:bookmarkEnd w:id="157"/>
      <w:bookmarkEnd w:id="158"/>
      <w:bookmarkEnd w:id="159"/>
    </w:p>
    <w:p w14:paraId="34A1B2B1" w14:textId="6FF49D56" w:rsidR="003E6CCD" w:rsidRPr="003D06C2" w:rsidRDefault="003E6CCD" w:rsidP="00C94E92">
      <w:pPr>
        <w:pStyle w:val="Heading40"/>
      </w:pPr>
      <w:bookmarkStart w:id="160" w:name="_Hlk83055155"/>
      <w:r w:rsidRPr="003D06C2">
        <w:t xml:space="preserve">Details of consultancies </w:t>
      </w:r>
      <w:r w:rsidR="00D25717" w:rsidRPr="003D06C2">
        <w:t>of</w:t>
      </w:r>
      <w:r w:rsidRPr="003D06C2">
        <w:t xml:space="preserve"> $10,000 or greate</w:t>
      </w:r>
      <w:r w:rsidR="00413DB4" w:rsidRPr="003D06C2">
        <w:t>r</w:t>
      </w:r>
    </w:p>
    <w:p w14:paraId="513E416A" w14:textId="6BFB607B" w:rsidR="00EC45B0" w:rsidRPr="003D06C2" w:rsidRDefault="003E6CCD" w:rsidP="00813736">
      <w:pPr>
        <w:pStyle w:val="BodyText"/>
      </w:pPr>
      <w:r w:rsidRPr="003D06C2">
        <w:t xml:space="preserve">In </w:t>
      </w:r>
      <w:r w:rsidR="00BF2FAF" w:rsidRPr="003D06C2">
        <w:t>20</w:t>
      </w:r>
      <w:r w:rsidR="002438C7" w:rsidRPr="003D06C2">
        <w:t>20</w:t>
      </w:r>
      <w:r w:rsidR="00BF2FAF" w:rsidRPr="003D06C2">
        <w:t>–</w:t>
      </w:r>
      <w:r w:rsidR="009C53C6" w:rsidRPr="003D06C2">
        <w:t>2</w:t>
      </w:r>
      <w:r w:rsidR="002438C7" w:rsidRPr="003D06C2">
        <w:t>1</w:t>
      </w:r>
      <w:r w:rsidRPr="003D06C2">
        <w:t xml:space="preserve">, there </w:t>
      </w:r>
      <w:r w:rsidR="00B24BF1" w:rsidRPr="003D06C2">
        <w:t>w</w:t>
      </w:r>
      <w:r w:rsidR="005B5E3A" w:rsidRPr="003D06C2">
        <w:t>ere</w:t>
      </w:r>
      <w:r w:rsidR="00DE01B8" w:rsidRPr="003D06C2">
        <w:t xml:space="preserve"> </w:t>
      </w:r>
      <w:r w:rsidR="005B5E3A" w:rsidRPr="003D06C2">
        <w:t xml:space="preserve">two </w:t>
      </w:r>
      <w:r w:rsidRPr="003D06C2">
        <w:t>consultanc</w:t>
      </w:r>
      <w:r w:rsidR="005B5E3A" w:rsidRPr="003D06C2">
        <w:t>ies</w:t>
      </w:r>
      <w:r w:rsidRPr="003D06C2">
        <w:t xml:space="preserve"> </w:t>
      </w:r>
      <w:r w:rsidR="00140D6D" w:rsidRPr="003D06C2">
        <w:t>with</w:t>
      </w:r>
      <w:r w:rsidRPr="003D06C2">
        <w:t xml:space="preserve"> total fees payable </w:t>
      </w:r>
      <w:r w:rsidR="000A58D4" w:rsidRPr="003D06C2">
        <w:t>of</w:t>
      </w:r>
      <w:r w:rsidRPr="003D06C2">
        <w:t xml:space="preserve"> $10,000 </w:t>
      </w:r>
      <w:r w:rsidR="005D2732" w:rsidRPr="003D06C2">
        <w:t xml:space="preserve">or greater. </w:t>
      </w:r>
      <w:r w:rsidR="00140D6D" w:rsidRPr="003D06C2">
        <w:t>T</w:t>
      </w:r>
      <w:r w:rsidR="005D2732" w:rsidRPr="003D06C2">
        <w:t>otal expenditur</w:t>
      </w:r>
      <w:r w:rsidRPr="003D06C2">
        <w:t xml:space="preserve">e </w:t>
      </w:r>
      <w:r w:rsidRPr="003D06C2">
        <w:rPr>
          <w:noProof/>
        </w:rPr>
        <w:t>in relation to</w:t>
      </w:r>
      <w:r w:rsidRPr="003D06C2">
        <w:t xml:space="preserve"> th</w:t>
      </w:r>
      <w:r w:rsidR="00DE01B8" w:rsidRPr="003D06C2">
        <w:t>is</w:t>
      </w:r>
      <w:r w:rsidRPr="003D06C2">
        <w:t xml:space="preserve"> was $</w:t>
      </w:r>
      <w:r w:rsidR="00C0635D">
        <w:t>128</w:t>
      </w:r>
      <w:r w:rsidR="00DE01B8" w:rsidRPr="003D06C2">
        <w:t>,</w:t>
      </w:r>
      <w:r w:rsidR="00C0635D">
        <w:t>305</w:t>
      </w:r>
      <w:r w:rsidR="007522D1" w:rsidRPr="003D06C2">
        <w:t xml:space="preserve"> (excluding </w:t>
      </w:r>
      <w:r w:rsidR="00413DB4" w:rsidRPr="003D06C2">
        <w:t>goods and services tax (</w:t>
      </w:r>
      <w:r w:rsidR="007522D1" w:rsidRPr="003D06C2">
        <w:t>GST</w:t>
      </w:r>
      <w:r w:rsidR="00413DB4" w:rsidRPr="003D06C2">
        <w:t>)</w:t>
      </w:r>
      <w:r w:rsidR="007522D1" w:rsidRPr="003D06C2">
        <w:t>).</w:t>
      </w:r>
      <w:r w:rsidR="00D3096B" w:rsidRPr="003D06C2">
        <w:t xml:space="preserve"> Details of individual consultancies are outline</w:t>
      </w:r>
      <w:r w:rsidR="00D25717" w:rsidRPr="003D06C2">
        <w:t>d</w:t>
      </w:r>
      <w:r w:rsidR="00D3096B" w:rsidRPr="003D06C2">
        <w:t xml:space="preserve"> below.</w:t>
      </w:r>
    </w:p>
    <w:tbl>
      <w:tblPr>
        <w:tblW w:w="5000" w:type="pct"/>
        <w:tblCellMar>
          <w:left w:w="0" w:type="dxa"/>
          <w:bottom w:w="57" w:type="dxa"/>
          <w:right w:w="57" w:type="dxa"/>
        </w:tblCellMar>
        <w:tblLook w:val="04A0" w:firstRow="1" w:lastRow="0" w:firstColumn="1" w:lastColumn="0" w:noHBand="0" w:noVBand="1"/>
        <w:tblCaption w:val="Consultancy expenditure"/>
        <w:tblDescription w:val="This table contains information on the number of consultancies with total fee payable of $10,000 or greater undertaken by the Adult, Community and Further Education Board for the 2020–21 financial year. "/>
      </w:tblPr>
      <w:tblGrid>
        <w:gridCol w:w="2405"/>
        <w:gridCol w:w="2712"/>
        <w:gridCol w:w="1505"/>
        <w:gridCol w:w="1505"/>
        <w:gridCol w:w="1505"/>
      </w:tblGrid>
      <w:tr w:rsidR="00DE7306" w:rsidRPr="003D06C2" w14:paraId="559CDCA9" w14:textId="77777777" w:rsidTr="00DE01B8">
        <w:trPr>
          <w:cantSplit/>
          <w:trHeight w:val="343"/>
        </w:trPr>
        <w:tc>
          <w:tcPr>
            <w:tcW w:w="1248" w:type="pct"/>
            <w:shd w:val="clear" w:color="auto" w:fill="000000" w:themeFill="text1"/>
            <w:tcMar>
              <w:top w:w="0" w:type="dxa"/>
              <w:left w:w="108" w:type="dxa"/>
              <w:bottom w:w="0" w:type="dxa"/>
              <w:right w:w="108" w:type="dxa"/>
            </w:tcMar>
            <w:vAlign w:val="bottom"/>
          </w:tcPr>
          <w:p w14:paraId="5C606077" w14:textId="77777777" w:rsidR="00DE7306" w:rsidRPr="003D06C2" w:rsidRDefault="00DE7306" w:rsidP="00F06BC3">
            <w:pPr>
              <w:pStyle w:val="TableBodytextBold"/>
            </w:pPr>
            <w:r w:rsidRPr="003D06C2">
              <w:t>Consultant</w:t>
            </w:r>
          </w:p>
        </w:tc>
        <w:tc>
          <w:tcPr>
            <w:tcW w:w="1408" w:type="pct"/>
            <w:shd w:val="clear" w:color="auto" w:fill="000000" w:themeFill="text1"/>
            <w:tcMar>
              <w:top w:w="0" w:type="dxa"/>
              <w:left w:w="108" w:type="dxa"/>
              <w:bottom w:w="0" w:type="dxa"/>
              <w:right w:w="108" w:type="dxa"/>
            </w:tcMar>
            <w:vAlign w:val="bottom"/>
          </w:tcPr>
          <w:p w14:paraId="786190B7" w14:textId="77777777" w:rsidR="00DE7306" w:rsidRPr="003D06C2" w:rsidRDefault="00DE7306" w:rsidP="00F06BC3">
            <w:pPr>
              <w:pStyle w:val="TableBodytextBold"/>
            </w:pPr>
            <w:r w:rsidRPr="003D06C2">
              <w:t>Purpose of consultancy</w:t>
            </w:r>
          </w:p>
        </w:tc>
        <w:tc>
          <w:tcPr>
            <w:tcW w:w="781" w:type="pct"/>
            <w:shd w:val="clear" w:color="auto" w:fill="000000" w:themeFill="text1"/>
            <w:tcMar>
              <w:top w:w="0" w:type="dxa"/>
              <w:left w:w="108" w:type="dxa"/>
              <w:bottom w:w="0" w:type="dxa"/>
              <w:right w:w="108" w:type="dxa"/>
            </w:tcMar>
            <w:vAlign w:val="bottom"/>
          </w:tcPr>
          <w:p w14:paraId="51F9B45D" w14:textId="0AFA1AB8" w:rsidR="00DE7306" w:rsidRPr="003D06C2" w:rsidRDefault="00DE7306" w:rsidP="00F06BC3">
            <w:pPr>
              <w:pStyle w:val="TableBodytextBold"/>
              <w:jc w:val="center"/>
            </w:pPr>
            <w:r w:rsidRPr="003D06C2">
              <w:t>Total approved project fee (ex</w:t>
            </w:r>
            <w:r w:rsidR="00413DB4" w:rsidRPr="003D06C2">
              <w:t>cl.</w:t>
            </w:r>
            <w:r w:rsidRPr="003D06C2">
              <w:t> GST)</w:t>
            </w:r>
            <w:r w:rsidR="00A73DCF" w:rsidRPr="003D06C2">
              <w:br/>
              <w:t>$’000</w:t>
            </w:r>
          </w:p>
        </w:tc>
        <w:tc>
          <w:tcPr>
            <w:tcW w:w="781" w:type="pct"/>
            <w:shd w:val="clear" w:color="auto" w:fill="000000" w:themeFill="text1"/>
            <w:tcMar>
              <w:top w:w="0" w:type="dxa"/>
              <w:left w:w="108" w:type="dxa"/>
              <w:bottom w:w="0" w:type="dxa"/>
              <w:right w:w="108" w:type="dxa"/>
            </w:tcMar>
            <w:vAlign w:val="bottom"/>
          </w:tcPr>
          <w:p w14:paraId="73894599" w14:textId="34C9A56D" w:rsidR="00DE7306" w:rsidRPr="003D06C2" w:rsidRDefault="00DE7306" w:rsidP="00F06BC3">
            <w:pPr>
              <w:pStyle w:val="TableBodytextBold"/>
              <w:jc w:val="center"/>
            </w:pPr>
            <w:r w:rsidRPr="003D06C2">
              <w:t>Expenditure 20</w:t>
            </w:r>
            <w:r w:rsidR="002438C7" w:rsidRPr="003D06C2">
              <w:t>20</w:t>
            </w:r>
            <w:r w:rsidRPr="003D06C2">
              <w:t>–</w:t>
            </w:r>
            <w:r w:rsidR="009C53C6" w:rsidRPr="003D06C2">
              <w:t>2</w:t>
            </w:r>
            <w:r w:rsidR="002438C7" w:rsidRPr="003D06C2">
              <w:t>1</w:t>
            </w:r>
            <w:r w:rsidRPr="003D06C2">
              <w:t xml:space="preserve"> (ex</w:t>
            </w:r>
            <w:r w:rsidR="00413DB4" w:rsidRPr="003D06C2">
              <w:t>cl.</w:t>
            </w:r>
            <w:r w:rsidRPr="003D06C2">
              <w:t> GST)</w:t>
            </w:r>
            <w:r w:rsidR="00A73DCF" w:rsidRPr="003D06C2">
              <w:br/>
              <w:t>$’000</w:t>
            </w:r>
          </w:p>
        </w:tc>
        <w:tc>
          <w:tcPr>
            <w:tcW w:w="781" w:type="pct"/>
            <w:shd w:val="clear" w:color="auto" w:fill="000000" w:themeFill="text1"/>
            <w:tcMar>
              <w:top w:w="0" w:type="dxa"/>
              <w:left w:w="108" w:type="dxa"/>
              <w:bottom w:w="0" w:type="dxa"/>
              <w:right w:w="108" w:type="dxa"/>
            </w:tcMar>
            <w:vAlign w:val="bottom"/>
          </w:tcPr>
          <w:p w14:paraId="743FFB69" w14:textId="482D1614" w:rsidR="00A73DCF" w:rsidRPr="003D06C2" w:rsidRDefault="00DE7306" w:rsidP="00A73DCF">
            <w:pPr>
              <w:pStyle w:val="TableBodytextBold"/>
              <w:jc w:val="center"/>
            </w:pPr>
            <w:r w:rsidRPr="003D06C2">
              <w:t>Future expenditure (ex</w:t>
            </w:r>
            <w:r w:rsidR="00413DB4" w:rsidRPr="003D06C2">
              <w:t>cl.</w:t>
            </w:r>
            <w:r w:rsidRPr="003D06C2">
              <w:t> GST)</w:t>
            </w:r>
            <w:r w:rsidR="00A73DCF" w:rsidRPr="003D06C2">
              <w:br/>
              <w:t>$’000</w:t>
            </w:r>
          </w:p>
        </w:tc>
      </w:tr>
      <w:tr w:rsidR="00DE01B8" w:rsidRPr="009A55D2" w14:paraId="08C8AE53" w14:textId="77777777" w:rsidTr="00DE01B8">
        <w:trPr>
          <w:cantSplit/>
          <w:trHeight w:val="557"/>
        </w:trPr>
        <w:tc>
          <w:tcPr>
            <w:tcW w:w="1248" w:type="pct"/>
            <w:tcBorders>
              <w:right w:val="single" w:sz="4" w:space="0" w:color="D9D9D9" w:themeColor="background1" w:themeShade="D9"/>
            </w:tcBorders>
            <w:tcMar>
              <w:top w:w="0" w:type="dxa"/>
              <w:left w:w="108" w:type="dxa"/>
              <w:bottom w:w="0" w:type="dxa"/>
              <w:right w:w="108" w:type="dxa"/>
            </w:tcMar>
            <w:vAlign w:val="center"/>
          </w:tcPr>
          <w:p w14:paraId="4A45FCAC" w14:textId="5A6B6F93" w:rsidR="00DE01B8" w:rsidRPr="003D06C2" w:rsidRDefault="00DE01B8" w:rsidP="00DE01B8">
            <w:pPr>
              <w:pStyle w:val="TableBodyText"/>
              <w:jc w:val="left"/>
              <w:rPr>
                <w:noProof/>
              </w:rPr>
            </w:pPr>
            <w:r w:rsidRPr="003D06C2">
              <w:rPr>
                <w:noProof/>
              </w:rPr>
              <w:t>S</w:t>
            </w:r>
            <w:r w:rsidR="008C6C93" w:rsidRPr="003D06C2">
              <w:rPr>
                <w:noProof/>
              </w:rPr>
              <w:t>enate</w:t>
            </w:r>
            <w:r w:rsidRPr="003D06C2">
              <w:rPr>
                <w:noProof/>
              </w:rPr>
              <w:t>SHJ</w:t>
            </w:r>
          </w:p>
        </w:tc>
        <w:tc>
          <w:tcPr>
            <w:tcW w:w="1408"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9FB21C1" w14:textId="14DA4ABA" w:rsidR="00DE01B8" w:rsidRPr="003D06C2" w:rsidRDefault="00DE01B8" w:rsidP="00DE01B8">
            <w:pPr>
              <w:pStyle w:val="TableBodyText"/>
              <w:jc w:val="left"/>
              <w:rPr>
                <w:noProof/>
              </w:rPr>
            </w:pPr>
            <w:r w:rsidRPr="003D06C2">
              <w:rPr>
                <w:noProof/>
              </w:rPr>
              <w:t xml:space="preserve">Implementation of Brand and </w:t>
            </w:r>
            <w:r w:rsidR="0073616F" w:rsidRPr="003D06C2">
              <w:rPr>
                <w:noProof/>
              </w:rPr>
              <w:t>V</w:t>
            </w:r>
            <w:r w:rsidRPr="003D06C2">
              <w:rPr>
                <w:noProof/>
              </w:rPr>
              <w:t xml:space="preserve">alue </w:t>
            </w:r>
            <w:r w:rsidR="0073616F" w:rsidRPr="003D06C2">
              <w:rPr>
                <w:noProof/>
              </w:rPr>
              <w:t>P</w:t>
            </w:r>
            <w:r w:rsidRPr="003D06C2">
              <w:rPr>
                <w:noProof/>
              </w:rPr>
              <w:t>roposition project</w:t>
            </w:r>
          </w:p>
        </w:tc>
        <w:tc>
          <w:tcPr>
            <w:tcW w:w="781" w:type="pct"/>
            <w:tcBorders>
              <w:left w:val="single" w:sz="4" w:space="0" w:color="D9D9D9" w:themeColor="background1" w:themeShade="D9"/>
              <w:right w:val="single" w:sz="4" w:space="0" w:color="D9D9D9" w:themeColor="background1" w:themeShade="D9"/>
            </w:tcBorders>
            <w:shd w:val="clear" w:color="auto" w:fill="FFFFFF" w:themeFill="background1"/>
            <w:tcMar>
              <w:top w:w="0" w:type="dxa"/>
              <w:left w:w="108" w:type="dxa"/>
              <w:bottom w:w="0" w:type="dxa"/>
              <w:right w:w="108" w:type="dxa"/>
            </w:tcMar>
            <w:vAlign w:val="center"/>
          </w:tcPr>
          <w:p w14:paraId="324AF00F" w14:textId="0BD9016A" w:rsidR="00DE01B8" w:rsidRPr="003D06C2" w:rsidRDefault="005B5E3A" w:rsidP="00DE01B8">
            <w:pPr>
              <w:pStyle w:val="TableBodyText"/>
              <w:jc w:val="right"/>
            </w:pPr>
            <w:r w:rsidRPr="003D06C2">
              <w:t>57</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7FE84E88" w14:textId="05A278E0" w:rsidR="00DE01B8" w:rsidRPr="003D06C2" w:rsidRDefault="005B5E3A" w:rsidP="00DE01B8">
            <w:pPr>
              <w:pStyle w:val="TableBodyText"/>
              <w:jc w:val="right"/>
            </w:pPr>
            <w:r w:rsidRPr="003D06C2">
              <w:t>57</w:t>
            </w:r>
          </w:p>
        </w:tc>
        <w:tc>
          <w:tcPr>
            <w:tcW w:w="781" w:type="pct"/>
            <w:tcBorders>
              <w:left w:val="single" w:sz="4" w:space="0" w:color="D9D9D9" w:themeColor="background1" w:themeShade="D9"/>
              <w:right w:val="single" w:sz="4" w:space="0" w:color="D9D9D9" w:themeColor="background1" w:themeShade="D9"/>
            </w:tcBorders>
            <w:tcMar>
              <w:top w:w="0" w:type="dxa"/>
              <w:left w:w="108" w:type="dxa"/>
              <w:bottom w:w="0" w:type="dxa"/>
              <w:right w:w="108" w:type="dxa"/>
            </w:tcMar>
            <w:vAlign w:val="center"/>
          </w:tcPr>
          <w:p w14:paraId="0E19A481" w14:textId="19224989" w:rsidR="00DE01B8" w:rsidRPr="003D06C2" w:rsidRDefault="005B5E3A" w:rsidP="00DE01B8">
            <w:pPr>
              <w:pStyle w:val="TableBodyText"/>
              <w:jc w:val="right"/>
            </w:pPr>
            <w:r w:rsidRPr="003D06C2">
              <w:t>-</w:t>
            </w:r>
          </w:p>
        </w:tc>
      </w:tr>
      <w:tr w:rsidR="005B5E3A" w:rsidRPr="009A55D2" w14:paraId="7BA760B3" w14:textId="77777777" w:rsidTr="005B5E3A">
        <w:trPr>
          <w:cantSplit/>
          <w:trHeight w:val="557"/>
        </w:trPr>
        <w:tc>
          <w:tcPr>
            <w:tcW w:w="1248" w:type="pct"/>
            <w:tcBorders>
              <w:right w:val="single" w:sz="4" w:space="0" w:color="D9D9D9" w:themeColor="background1" w:themeShade="D9"/>
            </w:tcBorders>
            <w:shd w:val="clear" w:color="auto" w:fill="F2F2F2" w:themeFill="background1" w:themeFillShade="F2"/>
            <w:tcMar>
              <w:top w:w="0" w:type="dxa"/>
              <w:left w:w="108" w:type="dxa"/>
              <w:bottom w:w="0" w:type="dxa"/>
              <w:right w:w="108" w:type="dxa"/>
            </w:tcMar>
            <w:vAlign w:val="center"/>
          </w:tcPr>
          <w:p w14:paraId="557841EB" w14:textId="31EEAFFF" w:rsidR="005B5E3A" w:rsidRPr="005B5E3A" w:rsidRDefault="005B5E3A" w:rsidP="00DE01B8">
            <w:pPr>
              <w:pStyle w:val="TableBodyText"/>
              <w:jc w:val="left"/>
            </w:pPr>
            <w:r>
              <w:t>Grosvenor Performance Group Pty Ltd</w:t>
            </w:r>
          </w:p>
        </w:tc>
        <w:tc>
          <w:tcPr>
            <w:tcW w:w="1408" w:type="pct"/>
            <w:tcBorders>
              <w:left w:val="single" w:sz="4" w:space="0" w:color="D9D9D9" w:themeColor="background1" w:themeShade="D9"/>
              <w:right w:val="single" w:sz="4" w:space="0" w:color="D9D9D9" w:themeColor="background1" w:themeShade="D9"/>
            </w:tcBorders>
            <w:shd w:val="clear" w:color="auto" w:fill="F2F2F2" w:themeFill="background1" w:themeFillShade="F2"/>
            <w:tcMar>
              <w:top w:w="0" w:type="dxa"/>
              <w:left w:w="108" w:type="dxa"/>
              <w:bottom w:w="0" w:type="dxa"/>
              <w:right w:w="108" w:type="dxa"/>
            </w:tcMar>
            <w:vAlign w:val="center"/>
          </w:tcPr>
          <w:p w14:paraId="0185BF39" w14:textId="64455152" w:rsidR="005B5E3A" w:rsidRPr="005B5E3A" w:rsidRDefault="005B5E3A" w:rsidP="00DE01B8">
            <w:pPr>
              <w:pStyle w:val="TableBodyText"/>
              <w:jc w:val="left"/>
            </w:pPr>
            <w:r>
              <w:t>ACFE–TAFE Partnership Evaluation Project</w:t>
            </w:r>
          </w:p>
        </w:tc>
        <w:tc>
          <w:tcPr>
            <w:tcW w:w="781" w:type="pct"/>
            <w:tcBorders>
              <w:left w:val="single" w:sz="4" w:space="0" w:color="D9D9D9" w:themeColor="background1" w:themeShade="D9"/>
              <w:right w:val="single" w:sz="4" w:space="0" w:color="D9D9D9" w:themeColor="background1" w:themeShade="D9"/>
            </w:tcBorders>
            <w:shd w:val="clear" w:color="auto" w:fill="F2F2F2" w:themeFill="background1" w:themeFillShade="F2"/>
            <w:tcMar>
              <w:top w:w="0" w:type="dxa"/>
              <w:left w:w="108" w:type="dxa"/>
              <w:bottom w:w="0" w:type="dxa"/>
              <w:right w:w="108" w:type="dxa"/>
            </w:tcMar>
            <w:vAlign w:val="center"/>
          </w:tcPr>
          <w:p w14:paraId="0305A1F0" w14:textId="255BEB50" w:rsidR="005B5E3A" w:rsidRPr="005B5E3A" w:rsidRDefault="005B5E3A" w:rsidP="00DE01B8">
            <w:pPr>
              <w:pStyle w:val="TableBodyText"/>
              <w:jc w:val="right"/>
            </w:pPr>
            <w:r>
              <w:t>71</w:t>
            </w:r>
          </w:p>
        </w:tc>
        <w:tc>
          <w:tcPr>
            <w:tcW w:w="781" w:type="pct"/>
            <w:tcBorders>
              <w:left w:val="single" w:sz="4" w:space="0" w:color="D9D9D9" w:themeColor="background1" w:themeShade="D9"/>
              <w:right w:val="single" w:sz="4" w:space="0" w:color="D9D9D9" w:themeColor="background1" w:themeShade="D9"/>
            </w:tcBorders>
            <w:shd w:val="clear" w:color="auto" w:fill="F2F2F2" w:themeFill="background1" w:themeFillShade="F2"/>
            <w:tcMar>
              <w:top w:w="0" w:type="dxa"/>
              <w:left w:w="108" w:type="dxa"/>
              <w:bottom w:w="0" w:type="dxa"/>
              <w:right w:w="108" w:type="dxa"/>
            </w:tcMar>
            <w:vAlign w:val="center"/>
          </w:tcPr>
          <w:p w14:paraId="0A221875" w14:textId="6CC78746" w:rsidR="005B5E3A" w:rsidRPr="005B5E3A" w:rsidRDefault="003D06C2" w:rsidP="00DE01B8">
            <w:pPr>
              <w:pStyle w:val="TableBodyText"/>
              <w:jc w:val="right"/>
            </w:pPr>
            <w:r>
              <w:t>71</w:t>
            </w:r>
          </w:p>
        </w:tc>
        <w:tc>
          <w:tcPr>
            <w:tcW w:w="781" w:type="pct"/>
            <w:tcBorders>
              <w:left w:val="single" w:sz="4" w:space="0" w:color="D9D9D9" w:themeColor="background1" w:themeShade="D9"/>
              <w:right w:val="single" w:sz="4" w:space="0" w:color="D9D9D9" w:themeColor="background1" w:themeShade="D9"/>
            </w:tcBorders>
            <w:shd w:val="clear" w:color="auto" w:fill="F2F2F2" w:themeFill="background1" w:themeFillShade="F2"/>
            <w:tcMar>
              <w:top w:w="0" w:type="dxa"/>
              <w:left w:w="108" w:type="dxa"/>
              <w:bottom w:w="0" w:type="dxa"/>
              <w:right w:w="108" w:type="dxa"/>
            </w:tcMar>
            <w:vAlign w:val="center"/>
          </w:tcPr>
          <w:p w14:paraId="5910FC2E" w14:textId="678FE47F" w:rsidR="005B5E3A" w:rsidRPr="005B5E3A" w:rsidRDefault="005B5E3A" w:rsidP="005B5E3A">
            <w:pPr>
              <w:pStyle w:val="TableBodyText"/>
              <w:jc w:val="right"/>
            </w:pPr>
            <w:r>
              <w:t>-</w:t>
            </w:r>
          </w:p>
        </w:tc>
      </w:tr>
    </w:tbl>
    <w:bookmarkEnd w:id="160"/>
    <w:p w14:paraId="6797C640" w14:textId="77777777" w:rsidR="003E6CCD" w:rsidRPr="005B5E3A" w:rsidRDefault="003E6CCD" w:rsidP="00C94E92">
      <w:pPr>
        <w:pStyle w:val="Heading40"/>
      </w:pPr>
      <w:r w:rsidRPr="005B5E3A">
        <w:t>Details of consultancies under $10,000</w:t>
      </w:r>
    </w:p>
    <w:p w14:paraId="449D68FB" w14:textId="610E0613" w:rsidR="003E6CCD" w:rsidRPr="00B24BF1" w:rsidRDefault="003E6CCD" w:rsidP="00813736">
      <w:pPr>
        <w:pStyle w:val="BodyText"/>
      </w:pPr>
      <w:r w:rsidRPr="005B5E3A">
        <w:t xml:space="preserve">In </w:t>
      </w:r>
      <w:r w:rsidR="00BF2FAF" w:rsidRPr="005B5E3A">
        <w:t>20</w:t>
      </w:r>
      <w:r w:rsidR="002438C7" w:rsidRPr="005B5E3A">
        <w:t>20</w:t>
      </w:r>
      <w:r w:rsidR="00BF2FAF" w:rsidRPr="005B5E3A">
        <w:t>–</w:t>
      </w:r>
      <w:r w:rsidR="009C53C6" w:rsidRPr="005B5E3A">
        <w:t>2</w:t>
      </w:r>
      <w:r w:rsidR="002438C7" w:rsidRPr="005B5E3A">
        <w:t>1</w:t>
      </w:r>
      <w:r w:rsidRPr="005B5E3A">
        <w:t xml:space="preserve">, there were </w:t>
      </w:r>
      <w:r w:rsidR="00DE01B8" w:rsidRPr="005B5E3A">
        <w:t>no</w:t>
      </w:r>
      <w:r w:rsidR="00EC45B0" w:rsidRPr="005B5E3A">
        <w:t xml:space="preserve"> </w:t>
      </w:r>
      <w:r w:rsidRPr="005B5E3A">
        <w:t xml:space="preserve">consultancies </w:t>
      </w:r>
      <w:r w:rsidR="00413DB4" w:rsidRPr="005B5E3A">
        <w:t xml:space="preserve">for which </w:t>
      </w:r>
      <w:r w:rsidRPr="005B5E3A">
        <w:t xml:space="preserve">the total fees payable to </w:t>
      </w:r>
      <w:r w:rsidR="00413DB4" w:rsidRPr="005B5E3A">
        <w:t>an</w:t>
      </w:r>
      <w:r w:rsidRPr="005B5E3A">
        <w:t xml:space="preserve"> individual consultant were less than $10,000.</w:t>
      </w:r>
      <w:r w:rsidR="00881427" w:rsidRPr="005B5E3A">
        <w:t xml:space="preserve"> </w:t>
      </w:r>
      <w:r w:rsidR="008E21CC" w:rsidRPr="005B5E3A">
        <w:t>The total expenditure incurred during 20</w:t>
      </w:r>
      <w:r w:rsidR="002438C7" w:rsidRPr="005B5E3A">
        <w:t>20</w:t>
      </w:r>
      <w:r w:rsidR="008E21CC" w:rsidRPr="005B5E3A">
        <w:t>–2</w:t>
      </w:r>
      <w:r w:rsidR="002438C7" w:rsidRPr="005B5E3A">
        <w:t>1</w:t>
      </w:r>
      <w:r w:rsidR="008E21CC" w:rsidRPr="005B5E3A">
        <w:t xml:space="preserve"> was </w:t>
      </w:r>
      <w:r w:rsidR="00DE01B8" w:rsidRPr="005B5E3A">
        <w:t>nil</w:t>
      </w:r>
      <w:r w:rsidR="008E21CC" w:rsidRPr="005B5E3A">
        <w:t>.</w:t>
      </w:r>
    </w:p>
    <w:p w14:paraId="77603E2E" w14:textId="3C77AC37" w:rsidR="00B10509" w:rsidRPr="001B5113" w:rsidRDefault="00B10509" w:rsidP="001364F7">
      <w:pPr>
        <w:pStyle w:val="Heading3"/>
      </w:pPr>
      <w:bookmarkStart w:id="161" w:name="_Toc519018732"/>
      <w:bookmarkStart w:id="162" w:name="_Toc524349947"/>
      <w:bookmarkStart w:id="163" w:name="_Toc82691518"/>
      <w:r w:rsidRPr="00B24BF1">
        <w:t>Information and communication</w:t>
      </w:r>
      <w:r w:rsidR="00F23C2B">
        <w:t>s</w:t>
      </w:r>
      <w:r w:rsidRPr="00B24BF1">
        <w:t xml:space="preserve"> technology expenditure</w:t>
      </w:r>
      <w:bookmarkEnd w:id="161"/>
      <w:bookmarkEnd w:id="162"/>
      <w:bookmarkEnd w:id="163"/>
    </w:p>
    <w:p w14:paraId="423E60F3" w14:textId="6DC132CC" w:rsidR="0079375B" w:rsidRDefault="0079375B" w:rsidP="00813736">
      <w:pPr>
        <w:pStyle w:val="BodyText"/>
      </w:pPr>
      <w:r w:rsidRPr="00C1138E">
        <w:t xml:space="preserve">For </w:t>
      </w:r>
      <w:r w:rsidR="00BF2FAF" w:rsidRPr="00C1138E">
        <w:t>20</w:t>
      </w:r>
      <w:r w:rsidR="002438C7">
        <w:t>20</w:t>
      </w:r>
      <w:r w:rsidR="00BF2FAF" w:rsidRPr="00C1138E">
        <w:t>–</w:t>
      </w:r>
      <w:r w:rsidR="009C53C6">
        <w:t>2</w:t>
      </w:r>
      <w:r w:rsidR="002438C7">
        <w:t>1</w:t>
      </w:r>
      <w:r w:rsidRPr="00C1138E">
        <w:t xml:space="preserve">, the Board </w:t>
      </w:r>
      <w:r w:rsidR="00413DB4">
        <w:t>expended</w:t>
      </w:r>
      <w:r w:rsidRPr="00C1138E">
        <w:t xml:space="preserve"> a </w:t>
      </w:r>
      <w:r w:rsidRPr="00DE01B8">
        <w:t>total</w:t>
      </w:r>
      <w:r w:rsidR="00413DB4" w:rsidRPr="00DE01B8">
        <w:t xml:space="preserve"> of </w:t>
      </w:r>
      <w:r w:rsidR="008E21CC" w:rsidRPr="00DE01B8">
        <w:t>$</w:t>
      </w:r>
      <w:r w:rsidR="00DE01B8" w:rsidRPr="00DE01B8">
        <w:t>914</w:t>
      </w:r>
      <w:r w:rsidR="00DE01B8" w:rsidRPr="006302EC">
        <w:t>,000</w:t>
      </w:r>
      <w:r w:rsidR="00413DB4">
        <w:t xml:space="preserve"> on</w:t>
      </w:r>
      <w:r w:rsidRPr="00C1138E">
        <w:t xml:space="preserve"> information and communication</w:t>
      </w:r>
      <w:r w:rsidR="00413DB4">
        <w:t>s</w:t>
      </w:r>
      <w:r w:rsidRPr="00C1138E">
        <w:t xml:space="preserve"> technology</w:t>
      </w:r>
      <w:r w:rsidR="00F23C2B">
        <w:t xml:space="preserve"> (ICT)</w:t>
      </w:r>
      <w:r w:rsidRPr="00C1138E">
        <w:t xml:space="preserve"> expenditure</w:t>
      </w:r>
      <w:r w:rsidR="00D25717">
        <w:t>,</w:t>
      </w:r>
      <w:r w:rsidRPr="00C1138E">
        <w:t xml:space="preserve"> </w:t>
      </w:r>
      <w:r w:rsidR="007D6B8E">
        <w:t>as</w:t>
      </w:r>
      <w:r w:rsidRPr="00C1138E">
        <w:t xml:space="preserve"> detail</w:t>
      </w:r>
      <w:r w:rsidR="007D6B8E">
        <w:t>ed</w:t>
      </w:r>
      <w:r w:rsidRPr="00C1138E">
        <w:t xml:space="preserve"> below.</w:t>
      </w:r>
    </w:p>
    <w:tbl>
      <w:tblPr>
        <w:tblW w:w="5034" w:type="pct"/>
        <w:tblLook w:val="04A0" w:firstRow="1" w:lastRow="0" w:firstColumn="1" w:lastColumn="0" w:noHBand="0" w:noVBand="1"/>
        <w:tblCaption w:val="Information and communication technology expenditure"/>
        <w:tblDescription w:val="This table contains details on information and communication technology expenditure for the Adult, Community and Further Education Board for the 2020–21 financial year. "/>
      </w:tblPr>
      <w:tblGrid>
        <w:gridCol w:w="2102"/>
        <w:gridCol w:w="4238"/>
        <w:gridCol w:w="1740"/>
        <w:gridCol w:w="1617"/>
      </w:tblGrid>
      <w:tr w:rsidR="00DE7306" w:rsidRPr="0016485E" w14:paraId="21B14B23" w14:textId="77777777" w:rsidTr="004156EF">
        <w:trPr>
          <w:trHeight w:val="300"/>
        </w:trPr>
        <w:tc>
          <w:tcPr>
            <w:tcW w:w="1084" w:type="pct"/>
            <w:shd w:val="clear" w:color="auto" w:fill="000000" w:themeFill="text1"/>
            <w:vAlign w:val="bottom"/>
            <w:hideMark/>
          </w:tcPr>
          <w:p w14:paraId="6E1A1607" w14:textId="756D897C" w:rsidR="00DE7306" w:rsidRPr="00A7463F" w:rsidRDefault="00DE7306" w:rsidP="004156EF">
            <w:pPr>
              <w:pStyle w:val="TableBodytextBold"/>
              <w:jc w:val="center"/>
              <w:rPr>
                <w:b w:val="0"/>
              </w:rPr>
            </w:pPr>
            <w:bookmarkStart w:id="164" w:name="_Toc519018733"/>
            <w:bookmarkStart w:id="165" w:name="_Toc524349948"/>
            <w:r w:rsidRPr="00A7463F">
              <w:t xml:space="preserve">All operational ICT </w:t>
            </w:r>
            <w:r w:rsidR="00D25717">
              <w:t>e</w:t>
            </w:r>
            <w:r w:rsidRPr="00A7463F">
              <w:t>xpenditure</w:t>
            </w:r>
          </w:p>
        </w:tc>
        <w:tc>
          <w:tcPr>
            <w:tcW w:w="3916" w:type="pct"/>
            <w:gridSpan w:val="3"/>
            <w:shd w:val="clear" w:color="auto" w:fill="000000" w:themeFill="text1"/>
            <w:noWrap/>
            <w:vAlign w:val="bottom"/>
            <w:hideMark/>
          </w:tcPr>
          <w:p w14:paraId="79CBFCE1" w14:textId="77777777" w:rsidR="00DE7306" w:rsidRPr="00A7463F" w:rsidRDefault="00DE7306" w:rsidP="00F06BC3">
            <w:pPr>
              <w:pStyle w:val="TableBodytextBold"/>
              <w:jc w:val="center"/>
              <w:rPr>
                <w:b w:val="0"/>
              </w:rPr>
            </w:pPr>
            <w:r w:rsidRPr="00A7463F">
              <w:t>ICT expenditure related to projects to create or enhance ICT capabilities</w:t>
            </w:r>
          </w:p>
        </w:tc>
      </w:tr>
      <w:tr w:rsidR="00DE7306" w:rsidRPr="0016485E" w14:paraId="4824C581" w14:textId="77777777" w:rsidTr="00D25717">
        <w:trPr>
          <w:trHeight w:val="600"/>
        </w:trPr>
        <w:tc>
          <w:tcPr>
            <w:tcW w:w="1084" w:type="pct"/>
            <w:shd w:val="clear" w:color="auto" w:fill="D9D9D9" w:themeFill="background1" w:themeFillShade="D9"/>
            <w:vAlign w:val="bottom"/>
            <w:hideMark/>
          </w:tcPr>
          <w:p w14:paraId="299C39E2" w14:textId="759CAB4A"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Business </w:t>
            </w:r>
            <w:r w:rsidR="000A58D4">
              <w:rPr>
                <w:color w:val="000000" w:themeColor="text1"/>
                <w:sz w:val="17"/>
                <w:szCs w:val="17"/>
              </w:rPr>
              <w:t>a</w:t>
            </w:r>
            <w:r w:rsidRPr="004156EF">
              <w:rPr>
                <w:color w:val="000000" w:themeColor="text1"/>
                <w:sz w:val="17"/>
                <w:szCs w:val="17"/>
              </w:rPr>
              <w:t xml:space="preserve">s </w:t>
            </w:r>
            <w:r w:rsidR="00413DB4">
              <w:rPr>
                <w:color w:val="000000" w:themeColor="text1"/>
                <w:sz w:val="17"/>
                <w:szCs w:val="17"/>
              </w:rPr>
              <w:t>u</w:t>
            </w:r>
            <w:r w:rsidRPr="004156EF">
              <w:rPr>
                <w:color w:val="000000" w:themeColor="text1"/>
                <w:sz w:val="17"/>
                <w:szCs w:val="17"/>
              </w:rPr>
              <w:t xml:space="preserve">sual (BAU) ICT </w:t>
            </w:r>
            <w:r w:rsidR="006F1E89">
              <w:rPr>
                <w:color w:val="000000" w:themeColor="text1"/>
                <w:sz w:val="17"/>
                <w:szCs w:val="17"/>
              </w:rPr>
              <w:t>e</w:t>
            </w:r>
            <w:r w:rsidRPr="004156EF">
              <w:rPr>
                <w:color w:val="000000" w:themeColor="text1"/>
                <w:sz w:val="17"/>
                <w:szCs w:val="17"/>
              </w:rPr>
              <w:t>xpenditure</w:t>
            </w:r>
          </w:p>
        </w:tc>
        <w:tc>
          <w:tcPr>
            <w:tcW w:w="2185" w:type="pct"/>
            <w:shd w:val="clear" w:color="auto" w:fill="BFBFBF" w:themeFill="background1" w:themeFillShade="BF"/>
            <w:vAlign w:val="bottom"/>
            <w:hideMark/>
          </w:tcPr>
          <w:p w14:paraId="69656778" w14:textId="7E0C3D2E"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Non</w:t>
            </w:r>
            <w:r w:rsidR="0073616F">
              <w:rPr>
                <w:color w:val="000000" w:themeColor="text1"/>
                <w:sz w:val="17"/>
                <w:szCs w:val="17"/>
              </w:rPr>
              <w:t>-</w:t>
            </w:r>
            <w:r w:rsidR="00413DB4">
              <w:rPr>
                <w:color w:val="000000" w:themeColor="text1"/>
                <w:sz w:val="17"/>
                <w:szCs w:val="17"/>
              </w:rPr>
              <w:t>b</w:t>
            </w:r>
            <w:r w:rsidRPr="004156EF">
              <w:rPr>
                <w:color w:val="000000" w:themeColor="text1"/>
                <w:sz w:val="17"/>
                <w:szCs w:val="17"/>
              </w:rPr>
              <w:t xml:space="preserve">usiness </w:t>
            </w:r>
            <w:r w:rsidR="000A58D4">
              <w:rPr>
                <w:color w:val="000000" w:themeColor="text1"/>
                <w:sz w:val="17"/>
                <w:szCs w:val="17"/>
              </w:rPr>
              <w:t>a</w:t>
            </w:r>
            <w:r w:rsidRPr="004156EF">
              <w:rPr>
                <w:color w:val="000000" w:themeColor="text1"/>
                <w:sz w:val="17"/>
                <w:szCs w:val="17"/>
              </w:rPr>
              <w:t xml:space="preserve">s </w:t>
            </w:r>
            <w:r w:rsidR="00413DB4">
              <w:rPr>
                <w:color w:val="000000" w:themeColor="text1"/>
                <w:sz w:val="17"/>
                <w:szCs w:val="17"/>
              </w:rPr>
              <w:t>u</w:t>
            </w:r>
            <w:r w:rsidRPr="004156EF">
              <w:rPr>
                <w:color w:val="000000" w:themeColor="text1"/>
                <w:sz w:val="17"/>
                <w:szCs w:val="17"/>
              </w:rPr>
              <w:t>sual (</w:t>
            </w:r>
            <w:r w:rsidR="00F23C2B">
              <w:rPr>
                <w:color w:val="000000" w:themeColor="text1"/>
                <w:sz w:val="17"/>
                <w:szCs w:val="17"/>
              </w:rPr>
              <w:t>n</w:t>
            </w:r>
            <w:r w:rsidRPr="004156EF">
              <w:rPr>
                <w:color w:val="000000" w:themeColor="text1"/>
                <w:sz w:val="17"/>
                <w:szCs w:val="17"/>
              </w:rPr>
              <w:t>on</w:t>
            </w:r>
            <w:r w:rsidR="0073616F">
              <w:rPr>
                <w:color w:val="000000" w:themeColor="text1"/>
                <w:sz w:val="17"/>
                <w:szCs w:val="17"/>
              </w:rPr>
              <w:t>-</w:t>
            </w:r>
            <w:r w:rsidRPr="004156EF">
              <w:rPr>
                <w:color w:val="000000" w:themeColor="text1"/>
                <w:sz w:val="17"/>
                <w:szCs w:val="17"/>
              </w:rPr>
              <w:t xml:space="preserve">BAU) ICT </w:t>
            </w:r>
            <w:r w:rsidR="00413DB4">
              <w:rPr>
                <w:color w:val="000000" w:themeColor="text1"/>
                <w:sz w:val="17"/>
                <w:szCs w:val="17"/>
              </w:rPr>
              <w:t>e</w:t>
            </w:r>
            <w:r w:rsidRPr="004156EF">
              <w:rPr>
                <w:color w:val="000000" w:themeColor="text1"/>
                <w:sz w:val="17"/>
                <w:szCs w:val="17"/>
              </w:rPr>
              <w:t xml:space="preserve">xpenditure (Total = </w:t>
            </w:r>
            <w:r w:rsidR="00413DB4">
              <w:rPr>
                <w:color w:val="000000" w:themeColor="text1"/>
                <w:sz w:val="17"/>
                <w:szCs w:val="17"/>
              </w:rPr>
              <w:t>O</w:t>
            </w:r>
            <w:r w:rsidRPr="004156EF">
              <w:rPr>
                <w:color w:val="000000" w:themeColor="text1"/>
                <w:sz w:val="17"/>
                <w:szCs w:val="17"/>
              </w:rPr>
              <w:t xml:space="preserve">perational expenditure </w:t>
            </w:r>
            <w:r w:rsidR="00413DB4">
              <w:rPr>
                <w:color w:val="000000" w:themeColor="text1"/>
                <w:sz w:val="17"/>
                <w:szCs w:val="17"/>
              </w:rPr>
              <w:t>+ C</w:t>
            </w:r>
            <w:r w:rsidRPr="004156EF">
              <w:rPr>
                <w:color w:val="000000" w:themeColor="text1"/>
                <w:sz w:val="17"/>
                <w:szCs w:val="17"/>
              </w:rPr>
              <w:t>apital expenditure)</w:t>
            </w:r>
          </w:p>
        </w:tc>
        <w:tc>
          <w:tcPr>
            <w:tcW w:w="897" w:type="pct"/>
            <w:shd w:val="clear" w:color="auto" w:fill="BFBFBF" w:themeFill="background1" w:themeFillShade="BF"/>
            <w:vAlign w:val="bottom"/>
            <w:hideMark/>
          </w:tcPr>
          <w:p w14:paraId="723F54A9" w14:textId="4C0D651D"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Operational </w:t>
            </w:r>
            <w:r w:rsidR="000A58D4">
              <w:rPr>
                <w:color w:val="000000" w:themeColor="text1"/>
                <w:sz w:val="17"/>
                <w:szCs w:val="17"/>
              </w:rPr>
              <w:t>e</w:t>
            </w:r>
            <w:r w:rsidRPr="004156EF">
              <w:rPr>
                <w:color w:val="000000" w:themeColor="text1"/>
                <w:sz w:val="17"/>
                <w:szCs w:val="17"/>
              </w:rPr>
              <w:t>xpenditure</w:t>
            </w:r>
          </w:p>
        </w:tc>
        <w:tc>
          <w:tcPr>
            <w:tcW w:w="834" w:type="pct"/>
            <w:shd w:val="clear" w:color="auto" w:fill="BFBFBF" w:themeFill="background1" w:themeFillShade="BF"/>
            <w:vAlign w:val="bottom"/>
            <w:hideMark/>
          </w:tcPr>
          <w:p w14:paraId="029FD115" w14:textId="61AB247C" w:rsidR="00DE7306" w:rsidRPr="004156EF" w:rsidRDefault="00DE7306" w:rsidP="00F06BC3">
            <w:pPr>
              <w:pStyle w:val="TableBodytextBold"/>
              <w:jc w:val="center"/>
              <w:rPr>
                <w:color w:val="000000" w:themeColor="text1"/>
                <w:sz w:val="17"/>
                <w:szCs w:val="17"/>
              </w:rPr>
            </w:pPr>
            <w:r w:rsidRPr="004156EF">
              <w:rPr>
                <w:color w:val="000000" w:themeColor="text1"/>
                <w:sz w:val="17"/>
                <w:szCs w:val="17"/>
              </w:rPr>
              <w:t xml:space="preserve">Capital </w:t>
            </w:r>
            <w:r w:rsidR="000A58D4">
              <w:rPr>
                <w:color w:val="000000" w:themeColor="text1"/>
                <w:sz w:val="17"/>
                <w:szCs w:val="17"/>
              </w:rPr>
              <w:t>e</w:t>
            </w:r>
            <w:r w:rsidRPr="004156EF">
              <w:rPr>
                <w:color w:val="000000" w:themeColor="text1"/>
                <w:sz w:val="17"/>
                <w:szCs w:val="17"/>
              </w:rPr>
              <w:t>xpenditure</w:t>
            </w:r>
          </w:p>
        </w:tc>
      </w:tr>
      <w:tr w:rsidR="00A73DCF" w:rsidRPr="0016485E" w14:paraId="439B87F5" w14:textId="77777777" w:rsidTr="00A73DCF">
        <w:trPr>
          <w:trHeight w:val="80"/>
        </w:trPr>
        <w:tc>
          <w:tcPr>
            <w:tcW w:w="1084" w:type="pct"/>
            <w:shd w:val="clear" w:color="auto" w:fill="D9D9D9" w:themeFill="background1" w:themeFillShade="D9"/>
            <w:vAlign w:val="bottom"/>
          </w:tcPr>
          <w:p w14:paraId="35188F6C" w14:textId="5B3F4A6D" w:rsidR="00A73DCF" w:rsidRPr="004156EF" w:rsidRDefault="00A73DCF" w:rsidP="00A73DCF">
            <w:pPr>
              <w:pStyle w:val="TableBodytextBold"/>
              <w:jc w:val="center"/>
              <w:rPr>
                <w:color w:val="000000" w:themeColor="text1"/>
                <w:sz w:val="17"/>
                <w:szCs w:val="17"/>
              </w:rPr>
            </w:pPr>
            <w:r>
              <w:rPr>
                <w:color w:val="000000" w:themeColor="text1"/>
                <w:sz w:val="17"/>
                <w:szCs w:val="17"/>
              </w:rPr>
              <w:t>$'000</w:t>
            </w:r>
          </w:p>
        </w:tc>
        <w:tc>
          <w:tcPr>
            <w:tcW w:w="2185" w:type="pct"/>
            <w:shd w:val="clear" w:color="auto" w:fill="BFBFBF" w:themeFill="background1" w:themeFillShade="BF"/>
            <w:vAlign w:val="bottom"/>
          </w:tcPr>
          <w:p w14:paraId="0A42FFAD" w14:textId="26172286" w:rsidR="00A73DCF" w:rsidRPr="004156EF" w:rsidRDefault="00A73DCF" w:rsidP="00A73DCF">
            <w:pPr>
              <w:pStyle w:val="TableBodytextBold"/>
              <w:jc w:val="center"/>
              <w:rPr>
                <w:color w:val="000000" w:themeColor="text1"/>
                <w:sz w:val="17"/>
                <w:szCs w:val="17"/>
              </w:rPr>
            </w:pPr>
            <w:r>
              <w:rPr>
                <w:color w:val="000000" w:themeColor="text1"/>
                <w:sz w:val="17"/>
                <w:szCs w:val="17"/>
              </w:rPr>
              <w:t>$'000</w:t>
            </w:r>
          </w:p>
        </w:tc>
        <w:tc>
          <w:tcPr>
            <w:tcW w:w="897" w:type="pct"/>
            <w:shd w:val="clear" w:color="auto" w:fill="BFBFBF" w:themeFill="background1" w:themeFillShade="BF"/>
            <w:vAlign w:val="bottom"/>
          </w:tcPr>
          <w:p w14:paraId="47573BDE" w14:textId="609429DF" w:rsidR="00A73DCF" w:rsidRPr="004156EF" w:rsidRDefault="00A73DCF" w:rsidP="00A73DCF">
            <w:pPr>
              <w:pStyle w:val="TableBodytextBold"/>
              <w:jc w:val="center"/>
              <w:rPr>
                <w:color w:val="000000" w:themeColor="text1"/>
                <w:sz w:val="17"/>
                <w:szCs w:val="17"/>
              </w:rPr>
            </w:pPr>
            <w:r>
              <w:rPr>
                <w:color w:val="000000" w:themeColor="text1"/>
                <w:sz w:val="17"/>
                <w:szCs w:val="17"/>
              </w:rPr>
              <w:t>$'000</w:t>
            </w:r>
          </w:p>
        </w:tc>
        <w:tc>
          <w:tcPr>
            <w:tcW w:w="834" w:type="pct"/>
            <w:shd w:val="clear" w:color="auto" w:fill="BFBFBF" w:themeFill="background1" w:themeFillShade="BF"/>
            <w:vAlign w:val="bottom"/>
          </w:tcPr>
          <w:p w14:paraId="78A095B0" w14:textId="2F173CE2" w:rsidR="00A73DCF" w:rsidRPr="004156EF" w:rsidRDefault="00A73DCF" w:rsidP="00A73DCF">
            <w:pPr>
              <w:pStyle w:val="TableBodytextBold"/>
              <w:jc w:val="center"/>
              <w:rPr>
                <w:color w:val="000000" w:themeColor="text1"/>
                <w:sz w:val="17"/>
                <w:szCs w:val="17"/>
              </w:rPr>
            </w:pPr>
            <w:r>
              <w:rPr>
                <w:color w:val="000000" w:themeColor="text1"/>
                <w:sz w:val="17"/>
                <w:szCs w:val="17"/>
              </w:rPr>
              <w:t>$'000</w:t>
            </w:r>
          </w:p>
        </w:tc>
      </w:tr>
      <w:tr w:rsidR="00DE01B8" w:rsidRPr="0016485E" w14:paraId="57657E9B" w14:textId="77777777" w:rsidTr="00D25717">
        <w:trPr>
          <w:trHeight w:val="300"/>
        </w:trPr>
        <w:tc>
          <w:tcPr>
            <w:tcW w:w="1084" w:type="pct"/>
            <w:tcBorders>
              <w:bottom w:val="single" w:sz="4" w:space="0" w:color="auto"/>
              <w:right w:val="single" w:sz="4" w:space="0" w:color="D9D9D9" w:themeColor="background1" w:themeShade="D9"/>
            </w:tcBorders>
            <w:shd w:val="clear" w:color="auto" w:fill="auto"/>
            <w:noWrap/>
            <w:vAlign w:val="bottom"/>
          </w:tcPr>
          <w:p w14:paraId="22A955AC" w14:textId="08ECAF15" w:rsidR="00DE01B8" w:rsidRPr="002438C7" w:rsidRDefault="00DE01B8" w:rsidP="00DE01B8">
            <w:pPr>
              <w:pStyle w:val="TableBodyText"/>
              <w:jc w:val="right"/>
              <w:rPr>
                <w:highlight w:val="yellow"/>
              </w:rPr>
            </w:pPr>
            <w:r w:rsidRPr="006302EC">
              <w:t>914</w:t>
            </w:r>
          </w:p>
        </w:tc>
        <w:tc>
          <w:tcPr>
            <w:tcW w:w="2185" w:type="pct"/>
            <w:tcBorders>
              <w:left w:val="single" w:sz="4" w:space="0" w:color="D9D9D9" w:themeColor="background1" w:themeShade="D9"/>
              <w:bottom w:val="single" w:sz="4" w:space="0" w:color="auto"/>
              <w:right w:val="single" w:sz="4" w:space="0" w:color="D9D9D9" w:themeColor="background1" w:themeShade="D9"/>
            </w:tcBorders>
            <w:shd w:val="clear" w:color="auto" w:fill="auto"/>
            <w:noWrap/>
            <w:vAlign w:val="bottom"/>
          </w:tcPr>
          <w:p w14:paraId="55486B4B" w14:textId="7B0576BE" w:rsidR="00DE01B8" w:rsidRPr="002438C7" w:rsidRDefault="00DE01B8" w:rsidP="00DE01B8">
            <w:pPr>
              <w:pStyle w:val="TableBodyText"/>
              <w:jc w:val="right"/>
              <w:rPr>
                <w:highlight w:val="yellow"/>
              </w:rPr>
            </w:pPr>
            <w:r w:rsidRPr="006302EC">
              <w:t>5</w:t>
            </w:r>
          </w:p>
        </w:tc>
        <w:tc>
          <w:tcPr>
            <w:tcW w:w="897" w:type="pct"/>
            <w:tcBorders>
              <w:left w:val="single" w:sz="4" w:space="0" w:color="D9D9D9" w:themeColor="background1" w:themeShade="D9"/>
              <w:bottom w:val="single" w:sz="4" w:space="0" w:color="auto"/>
              <w:right w:val="single" w:sz="4" w:space="0" w:color="D9D9D9" w:themeColor="background1" w:themeShade="D9"/>
            </w:tcBorders>
            <w:shd w:val="clear" w:color="auto" w:fill="auto"/>
            <w:noWrap/>
            <w:vAlign w:val="bottom"/>
          </w:tcPr>
          <w:p w14:paraId="564904D8" w14:textId="1BA9471E" w:rsidR="00DE01B8" w:rsidRPr="002438C7" w:rsidRDefault="00DE01B8" w:rsidP="00DE01B8">
            <w:pPr>
              <w:pStyle w:val="TableBodyText"/>
              <w:jc w:val="right"/>
              <w:rPr>
                <w:highlight w:val="yellow"/>
              </w:rPr>
            </w:pPr>
            <w:r w:rsidRPr="006302EC">
              <w:t>5</w:t>
            </w:r>
          </w:p>
        </w:tc>
        <w:tc>
          <w:tcPr>
            <w:tcW w:w="834" w:type="pct"/>
            <w:tcBorders>
              <w:left w:val="single" w:sz="4" w:space="0" w:color="D9D9D9" w:themeColor="background1" w:themeShade="D9"/>
              <w:bottom w:val="single" w:sz="4" w:space="0" w:color="auto"/>
            </w:tcBorders>
            <w:shd w:val="clear" w:color="auto" w:fill="auto"/>
            <w:noWrap/>
            <w:vAlign w:val="bottom"/>
          </w:tcPr>
          <w:p w14:paraId="4A4BC230" w14:textId="481A198C" w:rsidR="00DE01B8" w:rsidRPr="002438C7" w:rsidRDefault="00DE01B8" w:rsidP="00DE01B8">
            <w:pPr>
              <w:pStyle w:val="TableBodyText"/>
              <w:jc w:val="right"/>
              <w:rPr>
                <w:highlight w:val="yellow"/>
              </w:rPr>
            </w:pPr>
            <w:r w:rsidRPr="006302EC">
              <w:t>-</w:t>
            </w:r>
          </w:p>
        </w:tc>
      </w:tr>
    </w:tbl>
    <w:p w14:paraId="63456BF0" w14:textId="70B409A0" w:rsidR="0068266E" w:rsidRPr="00896BFB" w:rsidRDefault="006779E0" w:rsidP="007B049C">
      <w:pPr>
        <w:pStyle w:val="Heading3"/>
      </w:pPr>
      <w:bookmarkStart w:id="166" w:name="_Toc518381521"/>
      <w:bookmarkStart w:id="167" w:name="_Toc519018734"/>
      <w:bookmarkStart w:id="168" w:name="_Toc524349949"/>
      <w:bookmarkStart w:id="169" w:name="_Toc82691519"/>
      <w:bookmarkEnd w:id="152"/>
      <w:bookmarkEnd w:id="164"/>
      <w:bookmarkEnd w:id="165"/>
      <w:r w:rsidRPr="001B5113">
        <w:t>F</w:t>
      </w:r>
      <w:r w:rsidR="0068266E" w:rsidRPr="001B5113">
        <w:t>reedom</w:t>
      </w:r>
      <w:r w:rsidR="0068266E" w:rsidRPr="00896BFB">
        <w:t xml:space="preserve"> of information</w:t>
      </w:r>
      <w:bookmarkEnd w:id="166"/>
      <w:bookmarkEnd w:id="167"/>
      <w:bookmarkEnd w:id="168"/>
      <w:bookmarkEnd w:id="169"/>
    </w:p>
    <w:p w14:paraId="794ACED2" w14:textId="2ED8D34F" w:rsidR="00DD5C00" w:rsidRPr="00AF51A6" w:rsidRDefault="00DD5C00" w:rsidP="00813736">
      <w:pPr>
        <w:pStyle w:val="BodyText"/>
      </w:pPr>
      <w:r w:rsidRPr="00AF51A6">
        <w:t xml:space="preserve">The </w:t>
      </w:r>
      <w:r w:rsidRPr="00AF51A6">
        <w:rPr>
          <w:i/>
        </w:rPr>
        <w:t xml:space="preserve">Freedom of Information Act </w:t>
      </w:r>
      <w:r w:rsidRPr="001B1BB2">
        <w:rPr>
          <w:i/>
        </w:rPr>
        <w:t>1982</w:t>
      </w:r>
      <w:r w:rsidRPr="003D3D41">
        <w:rPr>
          <w:iCs/>
        </w:rPr>
        <w:t xml:space="preserve"> </w:t>
      </w:r>
      <w:r w:rsidR="003D3D41" w:rsidRPr="003D3D41">
        <w:rPr>
          <w:iCs/>
        </w:rPr>
        <w:t>(the FOI Act)</w:t>
      </w:r>
      <w:r w:rsidR="003D3D41">
        <w:rPr>
          <w:i/>
        </w:rPr>
        <w:t xml:space="preserve"> </w:t>
      </w:r>
      <w:r w:rsidRPr="00AF51A6">
        <w:t xml:space="preserve">allows the public </w:t>
      </w:r>
      <w:r w:rsidR="003D3D41">
        <w:t>a</w:t>
      </w:r>
      <w:r w:rsidRPr="00AF51A6">
        <w:t xml:space="preserve"> right of access to documents held by the Board</w:t>
      </w:r>
      <w:r w:rsidR="003D3D41">
        <w:t xml:space="preserve">, including </w:t>
      </w:r>
      <w:r w:rsidRPr="00AF51A6">
        <w:t xml:space="preserve">documents </w:t>
      </w:r>
      <w:r w:rsidRPr="00AF51A6">
        <w:rPr>
          <w:noProof/>
        </w:rPr>
        <w:t>created</w:t>
      </w:r>
      <w:r w:rsidRPr="00AF51A6">
        <w:t xml:space="preserve"> during work done for the Board and documents supplied to the Board by an external organisation or individual.</w:t>
      </w:r>
    </w:p>
    <w:p w14:paraId="45ED3910" w14:textId="100A54EF" w:rsidR="00DD5C00" w:rsidRPr="00AF51A6" w:rsidRDefault="00DD5C00" w:rsidP="00813736">
      <w:pPr>
        <w:pStyle w:val="BodyText"/>
      </w:pPr>
      <w:r w:rsidRPr="00AF51A6">
        <w:t xml:space="preserve">The </w:t>
      </w:r>
      <w:r w:rsidR="003D3D41">
        <w:t xml:space="preserve">FOI </w:t>
      </w:r>
      <w:r w:rsidRPr="00AF51A6">
        <w:t>Act</w:t>
      </w:r>
      <w:r w:rsidR="003D3D41">
        <w:t xml:space="preserve"> </w:t>
      </w:r>
      <w:r w:rsidR="00D25717">
        <w:t>give</w:t>
      </w:r>
      <w:r w:rsidR="003D3D41">
        <w:t>s members of the public the</w:t>
      </w:r>
      <w:r w:rsidRPr="00AF51A6">
        <w:t xml:space="preserve"> right to access information held by government departments, local councils, ministers</w:t>
      </w:r>
      <w:r w:rsidR="00D333D4" w:rsidRPr="00AF51A6">
        <w:t>,</w:t>
      </w:r>
      <w:r w:rsidRPr="00AF51A6">
        <w:t xml:space="preserve"> and other bodies subject to the </w:t>
      </w:r>
      <w:r w:rsidR="003D3D41">
        <w:t xml:space="preserve">FOI </w:t>
      </w:r>
      <w:r w:rsidRPr="00AF51A6">
        <w:t>Act.</w:t>
      </w:r>
    </w:p>
    <w:p w14:paraId="38B2EE82" w14:textId="7769000E" w:rsidR="007D6B8E" w:rsidRDefault="00DD5C00" w:rsidP="001F2D7B">
      <w:pPr>
        <w:pStyle w:val="BodyText"/>
        <w:ind w:right="136"/>
      </w:pPr>
      <w:r w:rsidRPr="00AF51A6">
        <w:t>The</w:t>
      </w:r>
      <w:r w:rsidR="003D3D41">
        <w:t xml:space="preserve"> FOI</w:t>
      </w:r>
      <w:r w:rsidRPr="00AF51A6">
        <w:t xml:space="preserve"> Act allows the Board</w:t>
      </w:r>
      <w:r w:rsidR="003D3D41">
        <w:t xml:space="preserve"> to</w:t>
      </w:r>
      <w:r w:rsidRPr="00AF51A6">
        <w:t xml:space="preserve"> refuse access, either fully or partially, to certain documents or information</w:t>
      </w:r>
      <w:r w:rsidR="00D25717">
        <w:t>,</w:t>
      </w:r>
      <w:r w:rsidR="007D6B8E">
        <w:t xml:space="preserve"> such as</w:t>
      </w:r>
      <w:r w:rsidR="00071B4D">
        <w:t>:</w:t>
      </w:r>
      <w:r w:rsidR="007D6B8E">
        <w:t xml:space="preserve"> </w:t>
      </w:r>
    </w:p>
    <w:p w14:paraId="4374C6F2" w14:textId="58E2E100" w:rsidR="007D6B8E" w:rsidRDefault="00071B4D" w:rsidP="000E16B4">
      <w:pPr>
        <w:pStyle w:val="BodyText"/>
        <w:numPr>
          <w:ilvl w:val="0"/>
          <w:numId w:val="29"/>
        </w:numPr>
      </w:pPr>
      <w:r>
        <w:t>C</w:t>
      </w:r>
      <w:r w:rsidR="00DD5C00" w:rsidRPr="00AF51A6">
        <w:t>abinet documents</w:t>
      </w:r>
    </w:p>
    <w:p w14:paraId="720103F5" w14:textId="585DEFB3" w:rsidR="007D6B8E" w:rsidRDefault="00DD5C00" w:rsidP="000E16B4">
      <w:pPr>
        <w:pStyle w:val="BodyText"/>
        <w:numPr>
          <w:ilvl w:val="0"/>
          <w:numId w:val="29"/>
        </w:numPr>
      </w:pPr>
      <w:r w:rsidRPr="00AF51A6">
        <w:t>some internal working documents</w:t>
      </w:r>
    </w:p>
    <w:p w14:paraId="2C01CA3D" w14:textId="7A68D4E5" w:rsidR="007D6B8E" w:rsidRDefault="007D6B8E" w:rsidP="000E16B4">
      <w:pPr>
        <w:pStyle w:val="BodyText"/>
        <w:numPr>
          <w:ilvl w:val="0"/>
          <w:numId w:val="29"/>
        </w:numPr>
      </w:pPr>
      <w:r>
        <w:lastRenderedPageBreak/>
        <w:t>l</w:t>
      </w:r>
      <w:r w:rsidR="00DD5C00" w:rsidRPr="00AF51A6">
        <w:t>aw enforcement documents</w:t>
      </w:r>
    </w:p>
    <w:p w14:paraId="5BB83FEE" w14:textId="10951B58" w:rsidR="007D6B8E" w:rsidRDefault="00DD5C00" w:rsidP="000E16B4">
      <w:pPr>
        <w:pStyle w:val="BodyText"/>
        <w:numPr>
          <w:ilvl w:val="0"/>
          <w:numId w:val="29"/>
        </w:numPr>
      </w:pPr>
      <w:r w:rsidRPr="00AF51A6">
        <w:t>documents covered by legal professional privilege</w:t>
      </w:r>
      <w:r w:rsidR="003D3D41">
        <w:t xml:space="preserve"> (</w:t>
      </w:r>
      <w:proofErr w:type="gramStart"/>
      <w:r w:rsidR="003D3D41">
        <w:t>e.g.</w:t>
      </w:r>
      <w:proofErr w:type="gramEnd"/>
      <w:r w:rsidRPr="00AF51A6">
        <w:t xml:space="preserve"> legal advice</w:t>
      </w:r>
      <w:r w:rsidR="003D3D41">
        <w:t>)</w:t>
      </w:r>
    </w:p>
    <w:p w14:paraId="46796906" w14:textId="4F76AEAA" w:rsidR="007D6B8E" w:rsidRDefault="00DD5C00" w:rsidP="000E16B4">
      <w:pPr>
        <w:pStyle w:val="BodyText"/>
        <w:numPr>
          <w:ilvl w:val="0"/>
          <w:numId w:val="29"/>
        </w:numPr>
      </w:pPr>
      <w:r w:rsidRPr="00AF51A6">
        <w:t>personal information about other people</w:t>
      </w:r>
    </w:p>
    <w:p w14:paraId="3ABEE3AC" w14:textId="729E6A5B" w:rsidR="00DD5C00" w:rsidRPr="00AF51A6" w:rsidRDefault="00DD5C00" w:rsidP="000E16B4">
      <w:pPr>
        <w:pStyle w:val="BodyText"/>
        <w:numPr>
          <w:ilvl w:val="0"/>
          <w:numId w:val="29"/>
        </w:numPr>
      </w:pPr>
      <w:r w:rsidRPr="00AF51A6">
        <w:t>infor</w:t>
      </w:r>
      <w:r w:rsidR="00B70A10" w:rsidRPr="00AF51A6">
        <w:t>mation provided to the Board in</w:t>
      </w:r>
      <w:r w:rsidR="00D25717">
        <w:t xml:space="preserve"> </w:t>
      </w:r>
      <w:r w:rsidRPr="00AF51A6">
        <w:t>confidence.</w:t>
      </w:r>
    </w:p>
    <w:p w14:paraId="6294F90C" w14:textId="77777777" w:rsidR="0068266E" w:rsidRPr="00AF51A6" w:rsidRDefault="0068266E" w:rsidP="00FB5E3F">
      <w:pPr>
        <w:pStyle w:val="Heading40"/>
      </w:pPr>
      <w:bookmarkStart w:id="170" w:name="_Toc518381522"/>
      <w:bookmarkStart w:id="171" w:name="_Toc519018735"/>
      <w:r w:rsidRPr="00AF51A6">
        <w:t xml:space="preserve">Making a </w:t>
      </w:r>
      <w:r w:rsidR="00150671" w:rsidRPr="00AF51A6">
        <w:t>r</w:t>
      </w:r>
      <w:r w:rsidRPr="00AF51A6">
        <w:t>equest</w:t>
      </w:r>
      <w:bookmarkEnd w:id="170"/>
      <w:bookmarkEnd w:id="171"/>
    </w:p>
    <w:p w14:paraId="08232624" w14:textId="731F5196" w:rsidR="00DD5C00" w:rsidRDefault="0050737E" w:rsidP="00813736">
      <w:pPr>
        <w:pStyle w:val="BodyText"/>
      </w:pPr>
      <w:r>
        <w:t>F</w:t>
      </w:r>
      <w:r w:rsidR="00C352C7" w:rsidRPr="00AF51A6">
        <w:t xml:space="preserve">reedom of </w:t>
      </w:r>
      <w:r w:rsidR="0018446B">
        <w:t>I</w:t>
      </w:r>
      <w:r w:rsidR="00C352C7" w:rsidRPr="00AF51A6">
        <w:t>nformation</w:t>
      </w:r>
      <w:r w:rsidR="00DD5C00" w:rsidRPr="00AF51A6">
        <w:t xml:space="preserve"> requests</w:t>
      </w:r>
      <w:r>
        <w:t xml:space="preserve"> may be submitted to</w:t>
      </w:r>
      <w:r w:rsidR="0018446B">
        <w:t xml:space="preserve"> the Board via the</w:t>
      </w:r>
      <w:r w:rsidR="00E06769">
        <w:t xml:space="preserve"> freedom of information form on the</w:t>
      </w:r>
      <w:r w:rsidR="00A8274D" w:rsidRPr="00A8274D">
        <w:t xml:space="preserve"> </w:t>
      </w:r>
      <w:hyperlink r:id="rId20" w:history="1">
        <w:r w:rsidR="0018446B" w:rsidRPr="00A8274D">
          <w:rPr>
            <w:rStyle w:val="Hyperlink"/>
          </w:rPr>
          <w:t>Office of the Victorian Information Commissioner</w:t>
        </w:r>
        <w:r w:rsidR="00A8274D" w:rsidRPr="00A8274D">
          <w:rPr>
            <w:rStyle w:val="Hyperlink"/>
          </w:rPr>
          <w:t xml:space="preserve"> website</w:t>
        </w:r>
      </w:hyperlink>
      <w:r w:rsidR="00B70A10" w:rsidRPr="00AF51A6">
        <w:t xml:space="preserve">. </w:t>
      </w:r>
      <w:r w:rsidR="0018446B">
        <w:t>Search and access charges may apply.</w:t>
      </w:r>
    </w:p>
    <w:p w14:paraId="75ED8B0B" w14:textId="34FC0B20" w:rsidR="0018446B" w:rsidRPr="00AF51A6" w:rsidRDefault="0018446B" w:rsidP="00813736">
      <w:pPr>
        <w:pStyle w:val="BodyText"/>
      </w:pPr>
      <w:r>
        <w:t>A</w:t>
      </w:r>
      <w:r w:rsidRPr="00AF51A6">
        <w:t xml:space="preserve"> </w:t>
      </w:r>
      <w:r>
        <w:t>F</w:t>
      </w:r>
      <w:r w:rsidRPr="00AF51A6">
        <w:t xml:space="preserve">reedom of </w:t>
      </w:r>
      <w:r>
        <w:t>I</w:t>
      </w:r>
      <w:r w:rsidRPr="00AF51A6">
        <w:t xml:space="preserve">nformation request </w:t>
      </w:r>
      <w:r>
        <w:t>must</w:t>
      </w:r>
      <w:r w:rsidRPr="00AF51A6">
        <w:t xml:space="preserve"> </w:t>
      </w:r>
      <w:r>
        <w:t>be</w:t>
      </w:r>
      <w:r w:rsidRPr="00AF51A6">
        <w:t xml:space="preserve"> in writing and </w:t>
      </w:r>
      <w:r w:rsidRPr="00AF51A6">
        <w:rPr>
          <w:noProof/>
        </w:rPr>
        <w:t>clearly</w:t>
      </w:r>
      <w:r w:rsidRPr="00AF51A6">
        <w:t xml:space="preserve"> identify </w:t>
      </w:r>
      <w:r>
        <w:t>the</w:t>
      </w:r>
      <w:r w:rsidRPr="00AF51A6">
        <w:t xml:space="preserve"> types of material </w:t>
      </w:r>
      <w:r w:rsidRPr="00AF51A6">
        <w:rPr>
          <w:noProof/>
        </w:rPr>
        <w:t>sought</w:t>
      </w:r>
      <w:r>
        <w:rPr>
          <w:noProof/>
        </w:rPr>
        <w:t>.</w:t>
      </w:r>
    </w:p>
    <w:p w14:paraId="7489DC34" w14:textId="3895EFA8" w:rsidR="0068266E" w:rsidRDefault="0068266E" w:rsidP="00813736">
      <w:pPr>
        <w:pStyle w:val="BodyText"/>
      </w:pPr>
      <w:r w:rsidRPr="00AF51A6">
        <w:rPr>
          <w:b/>
        </w:rPr>
        <w:t>Freedom of Information Manager</w:t>
      </w:r>
      <w:r w:rsidRPr="00AF51A6">
        <w:t xml:space="preserve"> </w:t>
      </w:r>
      <w:r w:rsidR="00150671" w:rsidRPr="00AF51A6">
        <w:br/>
      </w:r>
      <w:r w:rsidRPr="00AF51A6">
        <w:t xml:space="preserve">Adult, Community and Further Education Board </w:t>
      </w:r>
      <w:r w:rsidR="00150671" w:rsidRPr="00AF51A6">
        <w:br/>
      </w:r>
      <w:r w:rsidRPr="00AF51A6">
        <w:t xml:space="preserve">Department of Education and Training </w:t>
      </w:r>
      <w:r w:rsidR="00150671" w:rsidRPr="00AF51A6">
        <w:br/>
      </w:r>
      <w:r w:rsidRPr="00AF51A6">
        <w:t>GPO Box 4367</w:t>
      </w:r>
      <w:r w:rsidR="00150671" w:rsidRPr="00AF51A6">
        <w:br/>
      </w:r>
      <w:r w:rsidRPr="00AF51A6">
        <w:t>Melbourne VIC 3001</w:t>
      </w:r>
    </w:p>
    <w:p w14:paraId="774933CF" w14:textId="08626273" w:rsidR="0018446B" w:rsidRPr="00AF51A6" w:rsidRDefault="0018446B" w:rsidP="0018446B">
      <w:pPr>
        <w:pStyle w:val="BodyText"/>
      </w:pPr>
      <w:r>
        <w:t xml:space="preserve">Processing time for </w:t>
      </w:r>
      <w:r w:rsidRPr="00AF51A6">
        <w:t xml:space="preserve">Freedom of Information </w:t>
      </w:r>
      <w:r w:rsidR="00A8274D">
        <w:t>r</w:t>
      </w:r>
      <w:r w:rsidRPr="00AF51A6">
        <w:t xml:space="preserve">equests </w:t>
      </w:r>
      <w:r>
        <w:t>is</w:t>
      </w:r>
      <w:r w:rsidRPr="00AF51A6">
        <w:t xml:space="preserve"> 30</w:t>
      </w:r>
      <w:r>
        <w:t xml:space="preserve"> days</w:t>
      </w:r>
      <w:r w:rsidRPr="00AF51A6">
        <w:t xml:space="preserve">. </w:t>
      </w:r>
      <w:r>
        <w:t>In certain circumstances, t</w:t>
      </w:r>
      <w:r w:rsidRPr="00AF51A6">
        <w:t xml:space="preserve">his </w:t>
      </w:r>
      <w:r>
        <w:t xml:space="preserve">can </w:t>
      </w:r>
      <w:r w:rsidRPr="00AF51A6">
        <w:rPr>
          <w:noProof/>
        </w:rPr>
        <w:t>be extended</w:t>
      </w:r>
      <w:r>
        <w:t>.</w:t>
      </w:r>
    </w:p>
    <w:p w14:paraId="4E558475" w14:textId="10671733" w:rsidR="0018446B" w:rsidRPr="00AF51A6" w:rsidRDefault="0018446B" w:rsidP="0018446B">
      <w:pPr>
        <w:pStyle w:val="BodyText"/>
      </w:pPr>
      <w:r>
        <w:t>Applicants di</w:t>
      </w:r>
      <w:r w:rsidRPr="00AF51A6">
        <w:t>s</w:t>
      </w:r>
      <w:r>
        <w:t>s</w:t>
      </w:r>
      <w:r w:rsidRPr="00AF51A6">
        <w:t xml:space="preserve">atisfied by a Board decision </w:t>
      </w:r>
      <w:r>
        <w:t>under the FOI Act may</w:t>
      </w:r>
      <w:r w:rsidR="00A8274D">
        <w:t xml:space="preserve"> </w:t>
      </w:r>
      <w:r w:rsidRPr="00AF51A6">
        <w:t xml:space="preserve">seek a review by the Office of the Victorian Information Commissioner within 28 days of receiving </w:t>
      </w:r>
      <w:r>
        <w:t>the</w:t>
      </w:r>
      <w:r w:rsidRPr="00AF51A6">
        <w:t xml:space="preserve"> decision letter.</w:t>
      </w:r>
    </w:p>
    <w:p w14:paraId="67D1BF8F" w14:textId="7BC467C5" w:rsidR="00AF51A6" w:rsidRPr="00AF51A6" w:rsidRDefault="00AF51A6" w:rsidP="00AF51A6">
      <w:pPr>
        <w:pStyle w:val="Heading40"/>
      </w:pPr>
      <w:r w:rsidRPr="00AF51A6">
        <w:t xml:space="preserve">Freedom of </w:t>
      </w:r>
      <w:r w:rsidR="00F23C2B">
        <w:t>I</w:t>
      </w:r>
      <w:r w:rsidRPr="00AF51A6">
        <w:t>nformation statistics</w:t>
      </w:r>
    </w:p>
    <w:p w14:paraId="74AEB6C6" w14:textId="7F6BD661" w:rsidR="00AF51A6" w:rsidRPr="00AF51A6" w:rsidRDefault="00AF51A6" w:rsidP="00AF51A6">
      <w:pPr>
        <w:pStyle w:val="BodyText"/>
      </w:pPr>
      <w:r w:rsidRPr="00AF51A6">
        <w:t>For the 12 months ending 30 June 20</w:t>
      </w:r>
      <w:r w:rsidR="009C53C6">
        <w:t>2</w:t>
      </w:r>
      <w:r w:rsidR="002438C7">
        <w:t>1</w:t>
      </w:r>
      <w:r w:rsidRPr="00AF51A6">
        <w:t>, the Board received no new</w:t>
      </w:r>
      <w:r w:rsidR="0050737E">
        <w:t xml:space="preserve"> </w:t>
      </w:r>
      <w:r w:rsidR="00F23C2B">
        <w:t>F</w:t>
      </w:r>
      <w:r w:rsidR="0050737E">
        <w:t xml:space="preserve">reedom of </w:t>
      </w:r>
      <w:r w:rsidR="00F23C2B">
        <w:t>I</w:t>
      </w:r>
      <w:r w:rsidR="0050737E">
        <w:t>nformation</w:t>
      </w:r>
      <w:r w:rsidRPr="00AF51A6">
        <w:t xml:space="preserve"> applications.</w:t>
      </w:r>
    </w:p>
    <w:p w14:paraId="6DA6C45C" w14:textId="77777777" w:rsidR="0068266E" w:rsidRPr="00F60666" w:rsidRDefault="0068266E" w:rsidP="00FB5E3F">
      <w:pPr>
        <w:pStyle w:val="Heading40"/>
      </w:pPr>
      <w:bookmarkStart w:id="172" w:name="_Toc518381523"/>
      <w:bookmarkStart w:id="173" w:name="_Toc519018736"/>
      <w:r w:rsidRPr="00F60666">
        <w:t xml:space="preserve">Further </w:t>
      </w:r>
      <w:r w:rsidR="00150671">
        <w:t>i</w:t>
      </w:r>
      <w:r w:rsidRPr="00F60666">
        <w:t>nformation</w:t>
      </w:r>
      <w:bookmarkEnd w:id="172"/>
      <w:bookmarkEnd w:id="173"/>
    </w:p>
    <w:p w14:paraId="31C7F622" w14:textId="7519FEB8" w:rsidR="0068266E" w:rsidRPr="00896BFB" w:rsidRDefault="0068266E" w:rsidP="00813736">
      <w:pPr>
        <w:pStyle w:val="BodyText"/>
      </w:pPr>
      <w:r w:rsidRPr="00896BFB">
        <w:t xml:space="preserve">Further information regarding </w:t>
      </w:r>
      <w:r w:rsidR="0050737E">
        <w:t>f</w:t>
      </w:r>
      <w:r w:rsidRPr="00896BFB">
        <w:t xml:space="preserve">reedom of </w:t>
      </w:r>
      <w:r w:rsidR="0050737E">
        <w:t>i</w:t>
      </w:r>
      <w:r w:rsidRPr="00896BFB">
        <w:t xml:space="preserve">nformation can </w:t>
      </w:r>
      <w:r w:rsidRPr="006B4906">
        <w:rPr>
          <w:noProof/>
        </w:rPr>
        <w:t>be found</w:t>
      </w:r>
      <w:r w:rsidRPr="00896BFB">
        <w:t xml:space="preserve"> </w:t>
      </w:r>
      <w:r w:rsidR="00AF51A6">
        <w:t>in the</w:t>
      </w:r>
      <w:r w:rsidR="0050737E">
        <w:t xml:space="preserve"> FOI</w:t>
      </w:r>
      <w:r w:rsidR="00AF51A6">
        <w:t xml:space="preserve"> Act,</w:t>
      </w:r>
      <w:r w:rsidR="0050737E">
        <w:t xml:space="preserve"> its associated</w:t>
      </w:r>
      <w:r w:rsidR="00AF51A6">
        <w:t xml:space="preserve"> regulation</w:t>
      </w:r>
      <w:r w:rsidR="00A8274D">
        <w:t>s,</w:t>
      </w:r>
      <w:r w:rsidR="00F23C2B">
        <w:t xml:space="preserve"> </w:t>
      </w:r>
      <w:r w:rsidR="00AF51A6">
        <w:t>or</w:t>
      </w:r>
      <w:r w:rsidRPr="00896BFB">
        <w:t xml:space="preserve"> online at</w:t>
      </w:r>
      <w:r w:rsidR="00F23C2B">
        <w:t xml:space="preserve"> the</w:t>
      </w:r>
      <w:r w:rsidRPr="00896BFB">
        <w:t xml:space="preserve"> </w:t>
      </w:r>
      <w:hyperlink r:id="rId21" w:history="1">
        <w:r w:rsidR="00A8274D" w:rsidRPr="00A8274D">
          <w:rPr>
            <w:rStyle w:val="Hyperlink"/>
          </w:rPr>
          <w:t>Office of the Victorian Information Commissioner website</w:t>
        </w:r>
      </w:hyperlink>
      <w:r w:rsidR="00A8274D">
        <w:t>.</w:t>
      </w:r>
    </w:p>
    <w:p w14:paraId="5A0C7297" w14:textId="77777777" w:rsidR="00B16EA7" w:rsidRDefault="00B16EA7" w:rsidP="00B16EA7">
      <w:pPr>
        <w:pStyle w:val="Heading3"/>
      </w:pPr>
      <w:bookmarkStart w:id="174" w:name="_Toc82691520"/>
      <w:bookmarkStart w:id="175" w:name="_Toc519018738"/>
      <w:bookmarkStart w:id="176" w:name="_Toc524349951"/>
      <w:bookmarkStart w:id="177" w:name="_Toc518381525"/>
      <w:r>
        <w:t>Compliance with the</w:t>
      </w:r>
      <w:r w:rsidRPr="00B16EA7">
        <w:rPr>
          <w:i/>
          <w:iCs/>
        </w:rPr>
        <w:t xml:space="preserve"> Building Act 1993</w:t>
      </w:r>
      <w:bookmarkEnd w:id="174"/>
    </w:p>
    <w:p w14:paraId="2A94F46E" w14:textId="77777777" w:rsidR="00B16EA7" w:rsidRDefault="00B16EA7" w:rsidP="00B16EA7">
      <w:pPr>
        <w:pStyle w:val="BodyText"/>
      </w:pPr>
      <w:r w:rsidRPr="008D2897">
        <w:t xml:space="preserve">The </w:t>
      </w:r>
      <w:r>
        <w:t xml:space="preserve">Board </w:t>
      </w:r>
      <w:r w:rsidRPr="008D2897">
        <w:t xml:space="preserve">does not own or control any government buildings and consequently is exempt from notifying its compliance with the building and maintenance provisions of the </w:t>
      </w:r>
      <w:r w:rsidRPr="008D2897">
        <w:rPr>
          <w:i/>
          <w:iCs/>
        </w:rPr>
        <w:t>Building Act 1993</w:t>
      </w:r>
      <w:r>
        <w:rPr>
          <w:i/>
          <w:iCs/>
        </w:rPr>
        <w:t>.</w:t>
      </w:r>
    </w:p>
    <w:p w14:paraId="1178E031" w14:textId="347EEBBA" w:rsidR="00173A7D" w:rsidRPr="00EE5D99" w:rsidRDefault="00173A7D" w:rsidP="00DE29BB">
      <w:pPr>
        <w:pStyle w:val="Heading3"/>
        <w:keepLines/>
      </w:pPr>
      <w:bookmarkStart w:id="178" w:name="_Toc82691521"/>
      <w:r w:rsidRPr="001B5113">
        <w:t>Competitive</w:t>
      </w:r>
      <w:r>
        <w:t xml:space="preserve"> </w:t>
      </w:r>
      <w:r w:rsidR="00F23C2B">
        <w:t>n</w:t>
      </w:r>
      <w:r>
        <w:t xml:space="preserve">eutrality </w:t>
      </w:r>
      <w:r w:rsidR="00F23C2B">
        <w:t>p</w:t>
      </w:r>
      <w:r>
        <w:t>olicy</w:t>
      </w:r>
      <w:bookmarkEnd w:id="175"/>
      <w:bookmarkEnd w:id="176"/>
      <w:bookmarkEnd w:id="178"/>
    </w:p>
    <w:p w14:paraId="653D82E1" w14:textId="522B0EE0" w:rsidR="00173A7D" w:rsidRPr="00F06BC3" w:rsidRDefault="00173A7D" w:rsidP="00813736">
      <w:pPr>
        <w:pStyle w:val="BodyText"/>
      </w:pPr>
      <w:r w:rsidRPr="00F06BC3">
        <w:t xml:space="preserve">Competitive neutrality requires </w:t>
      </w:r>
      <w:r w:rsidR="00A33009">
        <w:t xml:space="preserve">that, </w:t>
      </w:r>
      <w:r w:rsidRPr="00F06BC3">
        <w:t>where services</w:t>
      </w:r>
      <w:r w:rsidR="00A33009">
        <w:t xml:space="preserve"> of government business</w:t>
      </w:r>
      <w:r w:rsidRPr="00F06BC3">
        <w:t xml:space="preserve"> compete</w:t>
      </w:r>
      <w:r w:rsidR="00A33009">
        <w:t xml:space="preserve"> </w:t>
      </w:r>
      <w:r w:rsidRPr="00F06BC3">
        <w:t xml:space="preserve">or potentially compete with </w:t>
      </w:r>
      <w:r w:rsidR="00A33009">
        <w:t xml:space="preserve">those of </w:t>
      </w:r>
      <w:r w:rsidRPr="00F06BC3">
        <w:t xml:space="preserve">the private sector, any advantage arising solely from government ownership </w:t>
      </w:r>
      <w:r w:rsidRPr="00F06BC3">
        <w:rPr>
          <w:noProof/>
        </w:rPr>
        <w:t>be removed</w:t>
      </w:r>
      <w:r w:rsidRPr="00F06BC3">
        <w:t xml:space="preserve"> if it is not in the public interest. Government businesses are required to cost and price these services as if they </w:t>
      </w:r>
      <w:r w:rsidRPr="00F06BC3">
        <w:rPr>
          <w:noProof/>
        </w:rPr>
        <w:t>were privately owned</w:t>
      </w:r>
      <w:r w:rsidRPr="00F06BC3">
        <w:t xml:space="preserve">. Competitive neutrality policy supports fair competition between public and private businesses and provides government businesses with a tool to enhance decisions on resource allocation. This policy does not override other policy objectives of government and focuses on efficiency in the provision of service. </w:t>
      </w:r>
    </w:p>
    <w:p w14:paraId="03D2CBBB" w14:textId="6B0023A5" w:rsidR="00173A7D" w:rsidRPr="00896BFB" w:rsidRDefault="00173A7D" w:rsidP="00813736">
      <w:pPr>
        <w:pStyle w:val="BodyText"/>
      </w:pPr>
      <w:r w:rsidRPr="00F06BC3">
        <w:t xml:space="preserve">The Board does not operate </w:t>
      </w:r>
      <w:r w:rsidRPr="00F06BC3">
        <w:rPr>
          <w:noProof/>
        </w:rPr>
        <w:t>as</w:t>
      </w:r>
      <w:r w:rsidRPr="00F06BC3">
        <w:t xml:space="preserve"> a business wh</w:t>
      </w:r>
      <w:r w:rsidR="00A33009">
        <w:t>ose</w:t>
      </w:r>
      <w:r w:rsidRPr="00F06BC3">
        <w:t xml:space="preserve"> services </w:t>
      </w:r>
      <w:r w:rsidRPr="00F06BC3">
        <w:rPr>
          <w:noProof/>
        </w:rPr>
        <w:t>compete,</w:t>
      </w:r>
      <w:r w:rsidRPr="00F06BC3">
        <w:t xml:space="preserve"> or potentially compete</w:t>
      </w:r>
      <w:r w:rsidR="00A33009">
        <w:t>,</w:t>
      </w:r>
      <w:r w:rsidRPr="00F06BC3">
        <w:t xml:space="preserve"> with the private sector</w:t>
      </w:r>
      <w:r w:rsidR="00DE531A">
        <w:t>,</w:t>
      </w:r>
      <w:r w:rsidRPr="00F06BC3">
        <w:t xml:space="preserve"> the</w:t>
      </w:r>
      <w:r w:rsidR="00A33009">
        <w:t>refore the</w:t>
      </w:r>
      <w:r w:rsidRPr="00F06BC3">
        <w:t xml:space="preserve"> National Competition </w:t>
      </w:r>
      <w:r w:rsidR="0073616F">
        <w:t>p</w:t>
      </w:r>
      <w:r w:rsidRPr="00F06BC3">
        <w:t>olicy is not applicable to the Board.</w:t>
      </w:r>
    </w:p>
    <w:p w14:paraId="48DE7E2E" w14:textId="056702BB" w:rsidR="0068266E" w:rsidRPr="003121F5" w:rsidRDefault="006779E0" w:rsidP="007B049C">
      <w:pPr>
        <w:pStyle w:val="Heading3"/>
      </w:pPr>
      <w:bookmarkStart w:id="179" w:name="_Toc519018739"/>
      <w:bookmarkStart w:id="180" w:name="_Toc524349952"/>
      <w:bookmarkStart w:id="181" w:name="_Toc82691522"/>
      <w:r w:rsidRPr="003121F5">
        <w:lastRenderedPageBreak/>
        <w:t xml:space="preserve">Compliance with the </w:t>
      </w:r>
      <w:r w:rsidRPr="003121F5">
        <w:rPr>
          <w:i/>
        </w:rPr>
        <w:t>P</w:t>
      </w:r>
      <w:r w:rsidR="00B43A81">
        <w:rPr>
          <w:i/>
        </w:rPr>
        <w:t>rotected</w:t>
      </w:r>
      <w:r w:rsidR="0068266E" w:rsidRPr="003121F5">
        <w:rPr>
          <w:i/>
        </w:rPr>
        <w:t xml:space="preserve"> </w:t>
      </w:r>
      <w:r w:rsidRPr="003121F5">
        <w:rPr>
          <w:i/>
        </w:rPr>
        <w:t>D</w:t>
      </w:r>
      <w:r w:rsidR="0068266E" w:rsidRPr="003121F5">
        <w:rPr>
          <w:i/>
        </w:rPr>
        <w:t>isclosure</w:t>
      </w:r>
      <w:r w:rsidR="000A609A" w:rsidRPr="003121F5">
        <w:rPr>
          <w:i/>
        </w:rPr>
        <w:t>s</w:t>
      </w:r>
      <w:r w:rsidR="0068266E" w:rsidRPr="003121F5">
        <w:rPr>
          <w:i/>
        </w:rPr>
        <w:t xml:space="preserve"> </w:t>
      </w:r>
      <w:r w:rsidRPr="003121F5">
        <w:rPr>
          <w:i/>
        </w:rPr>
        <w:t>A</w:t>
      </w:r>
      <w:r w:rsidR="0068266E" w:rsidRPr="003121F5">
        <w:rPr>
          <w:i/>
        </w:rPr>
        <w:t>ct 2012</w:t>
      </w:r>
      <w:bookmarkEnd w:id="177"/>
      <w:bookmarkEnd w:id="179"/>
      <w:bookmarkEnd w:id="180"/>
      <w:bookmarkEnd w:id="181"/>
    </w:p>
    <w:p w14:paraId="1A9B7BDC" w14:textId="2F077F24" w:rsidR="00DD5C00" w:rsidRPr="007B2854" w:rsidRDefault="00DD5C00" w:rsidP="00813736">
      <w:pPr>
        <w:pStyle w:val="BodyText"/>
      </w:pPr>
      <w:r w:rsidRPr="007B2854">
        <w:t>The P</w:t>
      </w:r>
      <w:r w:rsidR="00B43A81">
        <w:t>rotected</w:t>
      </w:r>
      <w:r w:rsidRPr="007B2854">
        <w:t xml:space="preserve"> Disclosure</w:t>
      </w:r>
      <w:r w:rsidR="006C0EBE" w:rsidRPr="007B2854">
        <w:t>s</w:t>
      </w:r>
      <w:r w:rsidRPr="007B2854">
        <w:t xml:space="preserve"> Act</w:t>
      </w:r>
      <w:r w:rsidRPr="007B2854">
        <w:rPr>
          <w:i/>
        </w:rPr>
        <w:t xml:space="preserve"> </w:t>
      </w:r>
      <w:r w:rsidRPr="007B2854">
        <w:t>encourages and assists people</w:t>
      </w:r>
      <w:r w:rsidR="009E10E3">
        <w:t xml:space="preserve"> with</w:t>
      </w:r>
      <w:r w:rsidRPr="007B2854">
        <w:t xml:space="preserve"> making disclosures of improper conduct by public officers and public bodies. The Act pro</w:t>
      </w:r>
      <w:r w:rsidR="00D742FF" w:rsidRPr="007B2854">
        <w:t>tects</w:t>
      </w:r>
      <w:r w:rsidRPr="007B2854">
        <w:t xml:space="preserve"> people who make disclosures </w:t>
      </w:r>
      <w:r w:rsidRPr="007B2854">
        <w:rPr>
          <w:noProof/>
        </w:rPr>
        <w:t>in accordance with</w:t>
      </w:r>
      <w:r w:rsidRPr="007B2854">
        <w:t xml:space="preserve"> the Act and establishes a system</w:t>
      </w:r>
      <w:r w:rsidR="009E10E3">
        <w:t xml:space="preserve"> to investigate and take rectifying action on the</w:t>
      </w:r>
      <w:r w:rsidRPr="007B2854">
        <w:t xml:space="preserve"> matters that have been disclosed.</w:t>
      </w:r>
    </w:p>
    <w:p w14:paraId="59EB75E5" w14:textId="6FD0E0E0" w:rsidR="00BF0086" w:rsidRPr="007B2854" w:rsidRDefault="00DD5C00" w:rsidP="00813736">
      <w:pPr>
        <w:pStyle w:val="BodyText"/>
      </w:pPr>
      <w:r w:rsidRPr="007B2854">
        <w:t xml:space="preserve">The Board does not tolerate improper conduct nor reprisals against those who </w:t>
      </w:r>
      <w:r w:rsidR="009E10E3">
        <w:t xml:space="preserve">have </w:t>
      </w:r>
      <w:r w:rsidRPr="007B2854">
        <w:t>come forward to disclose such conduct.</w:t>
      </w:r>
      <w:r w:rsidR="009E10E3">
        <w:t xml:space="preserve"> The Board</w:t>
      </w:r>
      <w:r w:rsidRPr="007B2854">
        <w:t xml:space="preserve"> is committed to ensuring transparency and accountability in its administrative and management practices and supports the making of disclosures that reveal corrupt conduct, conduct involving substantial mismanagement of public resources, or conduct involving a substantial risk to public health, </w:t>
      </w:r>
      <w:proofErr w:type="gramStart"/>
      <w:r w:rsidRPr="007B2854">
        <w:t>safet</w:t>
      </w:r>
      <w:r w:rsidR="009E10E3">
        <w:t>y</w:t>
      </w:r>
      <w:proofErr w:type="gramEnd"/>
      <w:r w:rsidRPr="007B2854">
        <w:t xml:space="preserve"> or the environment.</w:t>
      </w:r>
    </w:p>
    <w:p w14:paraId="3916BD44" w14:textId="63112773" w:rsidR="00DD5C00" w:rsidRPr="007B2854" w:rsidRDefault="00DD5C00" w:rsidP="00813736">
      <w:pPr>
        <w:pStyle w:val="BodyText"/>
      </w:pPr>
      <w:r w:rsidRPr="007B2854">
        <w:t xml:space="preserve">The Board will take all reasonable steps to protect people who make such disclosures from any detrimental action </w:t>
      </w:r>
      <w:r w:rsidR="009E10E3">
        <w:t>as</w:t>
      </w:r>
      <w:r w:rsidRPr="007B2854">
        <w:t xml:space="preserve"> reprisal for making the disclosure</w:t>
      </w:r>
      <w:r w:rsidR="00D333D4" w:rsidRPr="007B2854">
        <w:t>.</w:t>
      </w:r>
      <w:r w:rsidRPr="007B2854">
        <w:t xml:space="preserve"> It will also afford justice to the person who is the subject of the disclosure to the extent </w:t>
      </w:r>
      <w:r w:rsidR="009E10E3">
        <w:t>l</w:t>
      </w:r>
      <w:r w:rsidRPr="007B2854">
        <w:t>egally possible.</w:t>
      </w:r>
    </w:p>
    <w:p w14:paraId="3867A2D5" w14:textId="77777777" w:rsidR="0068266E" w:rsidRPr="007B2854" w:rsidRDefault="0068266E" w:rsidP="00AC0D94">
      <w:pPr>
        <w:pStyle w:val="Heading40"/>
      </w:pPr>
      <w:bookmarkStart w:id="182" w:name="_Toc518381526"/>
      <w:bookmarkStart w:id="183" w:name="_Toc519018740"/>
      <w:r w:rsidRPr="007B2854">
        <w:t xml:space="preserve">Reporting </w:t>
      </w:r>
      <w:r w:rsidR="00150671" w:rsidRPr="007B2854">
        <w:t>p</w:t>
      </w:r>
      <w:r w:rsidRPr="007B2854">
        <w:t>rocedures</w:t>
      </w:r>
      <w:bookmarkEnd w:id="182"/>
      <w:bookmarkEnd w:id="183"/>
    </w:p>
    <w:p w14:paraId="148F7840" w14:textId="4C7092DF" w:rsidR="00C21CAC" w:rsidRPr="007B2854" w:rsidRDefault="006C0EBE" w:rsidP="00813736">
      <w:pPr>
        <w:pStyle w:val="BodyText"/>
      </w:pPr>
      <w:r w:rsidRPr="007B2854">
        <w:t>D</w:t>
      </w:r>
      <w:r w:rsidR="0068266E" w:rsidRPr="007B2854">
        <w:t xml:space="preserve">isclosures of improper conduct or detrimental action by the Board </w:t>
      </w:r>
      <w:r w:rsidR="000C6385" w:rsidRPr="007B2854">
        <w:t>or</w:t>
      </w:r>
      <w:r w:rsidR="0068266E" w:rsidRPr="007B2854">
        <w:t xml:space="preserve"> its officers may be made directly to</w:t>
      </w:r>
      <w:r w:rsidR="00C21CAC" w:rsidRPr="007B2854">
        <w:t>:</w:t>
      </w:r>
    </w:p>
    <w:p w14:paraId="5F04F4A2" w14:textId="0D3C1091" w:rsidR="00AF5928" w:rsidRPr="007B2854" w:rsidRDefault="0068266E" w:rsidP="00813736">
      <w:pPr>
        <w:pStyle w:val="BodyText"/>
      </w:pPr>
      <w:r w:rsidRPr="007B2854">
        <w:rPr>
          <w:b/>
        </w:rPr>
        <w:t>Independent Broad-based Anti-</w:t>
      </w:r>
      <w:r w:rsidR="000D6169" w:rsidRPr="007B2854">
        <w:rPr>
          <w:b/>
        </w:rPr>
        <w:t>c</w:t>
      </w:r>
      <w:r w:rsidRPr="007B2854">
        <w:rPr>
          <w:b/>
        </w:rPr>
        <w:t>orruption Commission</w:t>
      </w:r>
      <w:r w:rsidR="00150671" w:rsidRPr="007B2854">
        <w:br/>
      </w:r>
      <w:r w:rsidRPr="007B2854">
        <w:t>Level 1, North Tower</w:t>
      </w:r>
      <w:r w:rsidR="00D25717">
        <w:br/>
      </w:r>
      <w:r w:rsidRPr="007B2854">
        <w:t>459 Collins Street</w:t>
      </w:r>
      <w:r w:rsidR="00150671" w:rsidRPr="007B2854">
        <w:br/>
      </w:r>
      <w:r w:rsidRPr="007B2854">
        <w:t>Melbourne</w:t>
      </w:r>
      <w:r w:rsidR="007B2854" w:rsidRPr="007B2854">
        <w:t xml:space="preserve"> </w:t>
      </w:r>
      <w:r w:rsidRPr="007B2854">
        <w:t>VIC 3000</w:t>
      </w:r>
      <w:r w:rsidR="00150671" w:rsidRPr="007B2854">
        <w:br/>
      </w:r>
      <w:r w:rsidR="00D25717">
        <w:t>Telep</w:t>
      </w:r>
      <w:r w:rsidRPr="007B2854">
        <w:t>hone: 1300 735 135</w:t>
      </w:r>
      <w:r w:rsidR="00150671" w:rsidRPr="007B2854">
        <w:br/>
      </w:r>
      <w:r w:rsidRPr="007B2854">
        <w:t xml:space="preserve">Internet: </w:t>
      </w:r>
      <w:hyperlink r:id="rId22">
        <w:r w:rsidR="00A25C67" w:rsidRPr="007B2854">
          <w:rPr>
            <w:rStyle w:val="Hyperlink"/>
          </w:rPr>
          <w:t>Independent Broad-based Anti-corruption Commission website</w:t>
        </w:r>
      </w:hyperlink>
      <w:r w:rsidR="00150671" w:rsidRPr="007B2854">
        <w:rPr>
          <w:w w:val="92"/>
        </w:rPr>
        <w:br/>
      </w:r>
      <w:r w:rsidR="00AF5928" w:rsidRPr="007B2854">
        <w:t xml:space="preserve">Email: See the website for a secure email disclosure process </w:t>
      </w:r>
      <w:r w:rsidR="00640DCF">
        <w:t>that</w:t>
      </w:r>
      <w:r w:rsidR="009E10E3">
        <w:t xml:space="preserve"> </w:t>
      </w:r>
      <w:r w:rsidR="00AF5928" w:rsidRPr="007B2854">
        <w:t xml:space="preserve">also </w:t>
      </w:r>
      <w:r w:rsidR="009E10E3">
        <w:t>ensures</w:t>
      </w:r>
      <w:r w:rsidR="00AF5928" w:rsidRPr="007B2854">
        <w:t xml:space="preserve"> anonymity.</w:t>
      </w:r>
    </w:p>
    <w:p w14:paraId="5C29CC55" w14:textId="77777777" w:rsidR="0068266E" w:rsidRPr="007B2854" w:rsidRDefault="0068266E" w:rsidP="00640DCF">
      <w:pPr>
        <w:pStyle w:val="Heading40"/>
      </w:pPr>
      <w:bookmarkStart w:id="184" w:name="_Toc518381527"/>
      <w:bookmarkStart w:id="185" w:name="_Toc519018741"/>
      <w:r w:rsidRPr="007B2854">
        <w:t xml:space="preserve">Further </w:t>
      </w:r>
      <w:r w:rsidR="00150671" w:rsidRPr="007B2854">
        <w:t>i</w:t>
      </w:r>
      <w:r w:rsidRPr="007B2854">
        <w:t>nformation</w:t>
      </w:r>
      <w:bookmarkEnd w:id="184"/>
      <w:bookmarkEnd w:id="185"/>
    </w:p>
    <w:p w14:paraId="4A90BEC8" w14:textId="4BF99100" w:rsidR="00CA7E77" w:rsidRPr="007B2854" w:rsidRDefault="009E10E3" w:rsidP="00CA7E77">
      <w:pPr>
        <w:pStyle w:val="BodyText"/>
      </w:pPr>
      <w:r>
        <w:t>Information</w:t>
      </w:r>
      <w:r w:rsidR="00D25717">
        <w:t xml:space="preserve"> on</w:t>
      </w:r>
      <w:r>
        <w:t xml:space="preserve"> the p</w:t>
      </w:r>
      <w:r w:rsidR="00B43A81">
        <w:t>rotected</w:t>
      </w:r>
      <w:r w:rsidR="00CA7E77" w:rsidRPr="007B2854">
        <w:t xml:space="preserve"> </w:t>
      </w:r>
      <w:r>
        <w:t>d</w:t>
      </w:r>
      <w:r w:rsidR="00CA7E77" w:rsidRPr="007B2854">
        <w:t>isclosure</w:t>
      </w:r>
      <w:r w:rsidR="006C0EBE" w:rsidRPr="007B2854">
        <w:t>s</w:t>
      </w:r>
      <w:r w:rsidR="00CA7E77" w:rsidRPr="007B2854">
        <w:t xml:space="preserve"> </w:t>
      </w:r>
      <w:r w:rsidR="006C0EBE" w:rsidRPr="007B2854">
        <w:t>p</w:t>
      </w:r>
      <w:r w:rsidR="00CA7E77" w:rsidRPr="007B2854">
        <w:t>rocedures, which outline</w:t>
      </w:r>
      <w:r>
        <w:t>s</w:t>
      </w:r>
      <w:r w:rsidR="00CA7E77" w:rsidRPr="007B2854">
        <w:t xml:space="preserve"> the system for reporting disclosures of improper conduct or detrimental action, </w:t>
      </w:r>
      <w:r>
        <w:t>is</w:t>
      </w:r>
      <w:r w:rsidR="00CA7E77" w:rsidRPr="007B2854">
        <w:t xml:space="preserve"> available</w:t>
      </w:r>
      <w:r w:rsidR="006C0EBE" w:rsidRPr="007B2854">
        <w:t xml:space="preserve"> </w:t>
      </w:r>
      <w:r w:rsidR="007952D0" w:rsidRPr="007B2854">
        <w:t>from the P</w:t>
      </w:r>
      <w:r w:rsidR="00B43A81">
        <w:t>rotected</w:t>
      </w:r>
      <w:r w:rsidR="007952D0" w:rsidRPr="007B2854">
        <w:t xml:space="preserve"> Disclosures Officer</w:t>
      </w:r>
      <w:r w:rsidR="00D25717">
        <w:t>:</w:t>
      </w:r>
    </w:p>
    <w:p w14:paraId="58A5AF16" w14:textId="13890CF3" w:rsidR="007952D0" w:rsidRPr="007B2854" w:rsidRDefault="007952D0" w:rsidP="00FF2713">
      <w:pPr>
        <w:pStyle w:val="BodyText"/>
        <w:ind w:right="136"/>
        <w:rPr>
          <w:b/>
        </w:rPr>
      </w:pPr>
      <w:r w:rsidRPr="007B2854">
        <w:rPr>
          <w:b/>
        </w:rPr>
        <w:t>P</w:t>
      </w:r>
      <w:r w:rsidR="00B43A81">
        <w:rPr>
          <w:b/>
        </w:rPr>
        <w:t>rotected</w:t>
      </w:r>
      <w:r w:rsidRPr="007B2854">
        <w:rPr>
          <w:b/>
        </w:rPr>
        <w:t xml:space="preserve"> Disclosures Officer</w:t>
      </w:r>
    </w:p>
    <w:p w14:paraId="43C4C0EF" w14:textId="366510D9" w:rsidR="007B2854" w:rsidRPr="007B2854" w:rsidRDefault="007952D0" w:rsidP="007B2854">
      <w:pPr>
        <w:pStyle w:val="BodyText"/>
        <w:ind w:right="136"/>
        <w:contextualSpacing/>
      </w:pPr>
      <w:r w:rsidRPr="007B2854">
        <w:t>Adult, Community and Further Education Board</w:t>
      </w:r>
      <w:r w:rsidR="00D25717">
        <w:br/>
      </w:r>
      <w:r w:rsidRPr="007B2854">
        <w:t>Department of Education and Training</w:t>
      </w:r>
      <w:r w:rsidR="00D25717">
        <w:br/>
      </w:r>
      <w:r w:rsidRPr="007B2854">
        <w:t>GPO Box 4367</w:t>
      </w:r>
      <w:r w:rsidR="00D25717">
        <w:br/>
      </w:r>
      <w:r w:rsidRPr="007B2854">
        <w:t>Melbourne V</w:t>
      </w:r>
      <w:r w:rsidR="00640DCF">
        <w:t>IC</w:t>
      </w:r>
      <w:r w:rsidRPr="007B2854">
        <w:t xml:space="preserve"> 300</w:t>
      </w:r>
      <w:r w:rsidR="00640DCF">
        <w:t>1</w:t>
      </w:r>
      <w:r w:rsidR="00D25717">
        <w:br/>
      </w:r>
      <w:r w:rsidR="007B2854" w:rsidRPr="007B2854">
        <w:t>Email: acfe@education.vic.gov.au</w:t>
      </w:r>
    </w:p>
    <w:p w14:paraId="68653DA8" w14:textId="29945D5F" w:rsidR="0068266E" w:rsidRPr="00C352C7" w:rsidRDefault="006779E0" w:rsidP="003121F5">
      <w:pPr>
        <w:pStyle w:val="Heading3"/>
      </w:pPr>
      <w:bookmarkStart w:id="186" w:name="_Toc518381529"/>
      <w:bookmarkStart w:id="187" w:name="_Toc519018742"/>
      <w:bookmarkStart w:id="188" w:name="_Toc524349953"/>
      <w:bookmarkStart w:id="189" w:name="_Toc82691523"/>
      <w:r>
        <w:t>Compliance with the</w:t>
      </w:r>
      <w:r w:rsidR="00B10509" w:rsidRPr="00C352C7">
        <w:t xml:space="preserve"> </w:t>
      </w:r>
      <w:r w:rsidRPr="00C21CAC">
        <w:rPr>
          <w:i/>
        </w:rPr>
        <w:t>D</w:t>
      </w:r>
      <w:r w:rsidR="0068266E" w:rsidRPr="00C21CAC">
        <w:rPr>
          <w:i/>
        </w:rPr>
        <w:t xml:space="preserve">isability </w:t>
      </w:r>
      <w:r w:rsidRPr="00C21CAC">
        <w:rPr>
          <w:i/>
        </w:rPr>
        <w:t>A</w:t>
      </w:r>
      <w:r w:rsidR="0068266E" w:rsidRPr="00C21CAC">
        <w:rPr>
          <w:i/>
        </w:rPr>
        <w:t>ct 2006</w:t>
      </w:r>
      <w:bookmarkEnd w:id="186"/>
      <w:bookmarkEnd w:id="187"/>
      <w:bookmarkEnd w:id="188"/>
      <w:bookmarkEnd w:id="189"/>
    </w:p>
    <w:p w14:paraId="0EFB4FA5" w14:textId="08C43FA8" w:rsidR="00C352C7" w:rsidRPr="00360A3C" w:rsidRDefault="00C352C7" w:rsidP="00813736">
      <w:pPr>
        <w:pStyle w:val="BodyText"/>
      </w:pPr>
      <w:bookmarkStart w:id="190" w:name="_Toc518381530"/>
      <w:r w:rsidRPr="00F60666">
        <w:t xml:space="preserve">The </w:t>
      </w:r>
      <w:r w:rsidRPr="00150671">
        <w:t xml:space="preserve">Disability Act </w:t>
      </w:r>
      <w:r w:rsidRPr="00F60666">
        <w:t>reaffirms and strengthens the rights and responsibilities of persons with disability</w:t>
      </w:r>
      <w:r w:rsidR="009E10E3">
        <w:t xml:space="preserve"> </w:t>
      </w:r>
      <w:r w:rsidRPr="00F60666">
        <w:t>and recogn</w:t>
      </w:r>
      <w:r w:rsidR="009E10E3">
        <w:t>ises</w:t>
      </w:r>
      <w:r w:rsidRPr="00F60666">
        <w:t xml:space="preserve"> that</w:t>
      </w:r>
      <w:r w:rsidR="009E10E3">
        <w:t xml:space="preserve"> doing so</w:t>
      </w:r>
      <w:r w:rsidRPr="00F60666">
        <w:t xml:space="preserve"> requires support across the government sector and</w:t>
      </w:r>
      <w:r w:rsidR="00D25717">
        <w:t xml:space="preserve"> </w:t>
      </w:r>
      <w:r w:rsidRPr="00F60666">
        <w:t>in the</w:t>
      </w:r>
      <w:r w:rsidR="00AD7CF7">
        <w:t xml:space="preserve"> </w:t>
      </w:r>
      <w:r w:rsidRPr="00F60666">
        <w:t>community.</w:t>
      </w:r>
      <w:r w:rsidR="00C66D48">
        <w:t xml:space="preserve"> </w:t>
      </w:r>
      <w:r w:rsidRPr="00F60666">
        <w:t xml:space="preserve">The Department manages </w:t>
      </w:r>
      <w:r w:rsidR="00191715">
        <w:t xml:space="preserve">the </w:t>
      </w:r>
      <w:r w:rsidRPr="00191715">
        <w:t>implementation</w:t>
      </w:r>
      <w:r w:rsidRPr="00F60666">
        <w:t xml:space="preserve"> of a disability plan relat</w:t>
      </w:r>
      <w:r w:rsidR="009E10E3">
        <w:t>ed</w:t>
      </w:r>
      <w:r w:rsidRPr="00F60666">
        <w:t xml:space="preserve"> to </w:t>
      </w:r>
      <w:r w:rsidR="00191715">
        <w:t xml:space="preserve">the </w:t>
      </w:r>
      <w:r w:rsidRPr="00191715">
        <w:t>employment</w:t>
      </w:r>
      <w:r w:rsidRPr="00F60666">
        <w:t xml:space="preserve"> of staff (see the </w:t>
      </w:r>
      <w:r w:rsidRPr="00360A3C">
        <w:t xml:space="preserve">Department’s </w:t>
      </w:r>
      <w:r w:rsidR="009E10E3" w:rsidRPr="00360A3C">
        <w:t>20</w:t>
      </w:r>
      <w:r w:rsidR="002438C7" w:rsidRPr="00360A3C">
        <w:t>20</w:t>
      </w:r>
      <w:r w:rsidR="009E10E3" w:rsidRPr="00360A3C">
        <w:t>–2</w:t>
      </w:r>
      <w:r w:rsidR="002438C7" w:rsidRPr="00360A3C">
        <w:t>1</w:t>
      </w:r>
      <w:r w:rsidR="008E21CC" w:rsidRPr="00360A3C">
        <w:t xml:space="preserve"> </w:t>
      </w:r>
      <w:r w:rsidRPr="00360A3C">
        <w:t>Annual Report).</w:t>
      </w:r>
    </w:p>
    <w:p w14:paraId="5A2B18D9" w14:textId="77B3AFBF" w:rsidR="00C352C7" w:rsidRDefault="009E10E3" w:rsidP="00813736">
      <w:pPr>
        <w:pStyle w:val="BodyText"/>
      </w:pPr>
      <w:r w:rsidRPr="00360A3C">
        <w:t>Through the Board, t</w:t>
      </w:r>
      <w:r w:rsidR="00C352C7" w:rsidRPr="00360A3C">
        <w:t xml:space="preserve">he Victorian Government </w:t>
      </w:r>
      <w:r w:rsidRPr="00360A3C">
        <w:t>f</w:t>
      </w:r>
      <w:r w:rsidR="00C352C7" w:rsidRPr="00360A3C">
        <w:t>und</w:t>
      </w:r>
      <w:r w:rsidRPr="00360A3C">
        <w:t>s</w:t>
      </w:r>
      <w:r w:rsidR="00C352C7" w:rsidRPr="00360A3C">
        <w:t xml:space="preserve"> Learn Local providers</w:t>
      </w:r>
      <w:r w:rsidRPr="00360A3C">
        <w:t xml:space="preserve"> to </w:t>
      </w:r>
      <w:r w:rsidR="00C352C7" w:rsidRPr="00360A3C">
        <w:t>provi</w:t>
      </w:r>
      <w:r w:rsidRPr="00360A3C">
        <w:t xml:space="preserve">de </w:t>
      </w:r>
      <w:r w:rsidR="00C352C7" w:rsidRPr="00360A3C">
        <w:t>pre-accredited training to people whose current or past life circumstances present barriers to educational achievement.</w:t>
      </w:r>
      <w:r w:rsidR="00C66D48" w:rsidRPr="00360A3C">
        <w:t xml:space="preserve"> </w:t>
      </w:r>
      <w:r w:rsidR="00C352C7" w:rsidRPr="00360A3C">
        <w:t>The Board specifically targets funding to</w:t>
      </w:r>
      <w:r w:rsidRPr="00360A3C">
        <w:t>wards</w:t>
      </w:r>
      <w:r w:rsidR="00C352C7" w:rsidRPr="00360A3C">
        <w:t xml:space="preserve"> </w:t>
      </w:r>
      <w:r w:rsidR="00A87ED8" w:rsidRPr="00360A3C">
        <w:t>vulnerable learners</w:t>
      </w:r>
      <w:r w:rsidR="009047AC" w:rsidRPr="00360A3C">
        <w:t>,</w:t>
      </w:r>
      <w:r w:rsidR="00C352C7" w:rsidRPr="00360A3C">
        <w:t xml:space="preserve"> including people with disability.</w:t>
      </w:r>
      <w:r w:rsidR="00C352C7" w:rsidRPr="00F60666">
        <w:t xml:space="preserve"> </w:t>
      </w:r>
    </w:p>
    <w:p w14:paraId="3E2E23B3" w14:textId="285F08AF" w:rsidR="003121F5" w:rsidRDefault="003121F5" w:rsidP="008E21CC">
      <w:pPr>
        <w:pStyle w:val="Heading3"/>
      </w:pPr>
      <w:bookmarkStart w:id="191" w:name="_Toc82691524"/>
      <w:r>
        <w:lastRenderedPageBreak/>
        <w:t>Compliance with the Social Procurement Framework</w:t>
      </w:r>
      <w:bookmarkEnd w:id="191"/>
    </w:p>
    <w:p w14:paraId="79327A44" w14:textId="4A34F088" w:rsidR="003121F5" w:rsidRPr="006A256D" w:rsidRDefault="009E10E3" w:rsidP="003121F5">
      <w:pPr>
        <w:pStyle w:val="BodyText"/>
      </w:pPr>
      <w:bookmarkStart w:id="192" w:name="_Hlk46478788"/>
      <w:r>
        <w:t>The Victorian Government’s</w:t>
      </w:r>
      <w:r w:rsidR="003121F5" w:rsidRPr="006A256D">
        <w:t xml:space="preserve"> Social Procurement Framework</w:t>
      </w:r>
      <w:r>
        <w:t xml:space="preserve"> (the </w:t>
      </w:r>
      <w:r w:rsidR="0073616F">
        <w:t>f</w:t>
      </w:r>
      <w:r>
        <w:t>ramework)</w:t>
      </w:r>
      <w:r w:rsidR="003121F5" w:rsidRPr="006A256D">
        <w:t xml:space="preserve"> clearly defines social and sustainable procurement as a key value</w:t>
      </w:r>
      <w:r w:rsidR="003121F5" w:rsidRPr="006A256D">
        <w:noBreakHyphen/>
        <w:t>for</w:t>
      </w:r>
      <w:r w:rsidR="003121F5" w:rsidRPr="006A256D">
        <w:noBreakHyphen/>
        <w:t xml:space="preserve">money </w:t>
      </w:r>
      <w:proofErr w:type="gramStart"/>
      <w:r w:rsidR="003121F5" w:rsidRPr="006A256D">
        <w:t>component</w:t>
      </w:r>
      <w:r w:rsidR="002438C7">
        <w:t>,</w:t>
      </w:r>
      <w:r w:rsidR="003121F5" w:rsidRPr="006A256D">
        <w:t xml:space="preserve"> and</w:t>
      </w:r>
      <w:proofErr w:type="gramEnd"/>
      <w:r w:rsidR="003121F5" w:rsidRPr="006A256D">
        <w:t xml:space="preserve"> </w:t>
      </w:r>
      <w:r w:rsidR="0050435A">
        <w:t xml:space="preserve">outlines </w:t>
      </w:r>
      <w:r w:rsidR="003121F5" w:rsidRPr="006A256D">
        <w:t xml:space="preserve">how it can make a difference to Victorian communities. For buyers, the </w:t>
      </w:r>
      <w:r w:rsidR="00640DCF">
        <w:t>F</w:t>
      </w:r>
      <w:r w:rsidR="003121F5" w:rsidRPr="006A256D">
        <w:t xml:space="preserve">ramework </w:t>
      </w:r>
      <w:r w:rsidR="0050435A">
        <w:t>is</w:t>
      </w:r>
      <w:r w:rsidR="003121F5" w:rsidRPr="006A256D">
        <w:t xml:space="preserve"> guidance </w:t>
      </w:r>
      <w:r w:rsidR="0050435A">
        <w:t>for</w:t>
      </w:r>
      <w:r w:rsidR="003121F5" w:rsidRPr="006A256D">
        <w:t xml:space="preserve"> embed</w:t>
      </w:r>
      <w:r w:rsidR="0050435A">
        <w:t>ding</w:t>
      </w:r>
      <w:r w:rsidR="003121F5" w:rsidRPr="006A256D">
        <w:t xml:space="preserve"> social and sustainable procurement into existing processes. </w:t>
      </w:r>
      <w:r w:rsidR="0050435A">
        <w:t>F</w:t>
      </w:r>
      <w:r w:rsidR="003121F5" w:rsidRPr="006A256D">
        <w:t xml:space="preserve">or suppliers, the </w:t>
      </w:r>
      <w:r w:rsidR="0073616F">
        <w:t>f</w:t>
      </w:r>
      <w:r w:rsidR="003121F5" w:rsidRPr="006A256D">
        <w:t>ramework</w:t>
      </w:r>
      <w:r w:rsidR="0050435A">
        <w:t xml:space="preserve"> points to</w:t>
      </w:r>
      <w:r w:rsidR="003121F5" w:rsidRPr="006A256D">
        <w:t xml:space="preserve"> methods to deliver </w:t>
      </w:r>
      <w:r w:rsidR="0050435A">
        <w:t>g</w:t>
      </w:r>
      <w:r w:rsidR="003121F5" w:rsidRPr="006A256D">
        <w:t>overnment objectives while continuing to participat</w:t>
      </w:r>
      <w:r w:rsidR="0050435A">
        <w:t>e</w:t>
      </w:r>
      <w:r w:rsidR="003121F5" w:rsidRPr="006A256D">
        <w:t xml:space="preserve"> in government procurement</w:t>
      </w:r>
      <w:r w:rsidR="0050435A">
        <w:t xml:space="preserve"> and grow their business</w:t>
      </w:r>
      <w:r w:rsidR="003121F5" w:rsidRPr="006A256D">
        <w:t>.</w:t>
      </w:r>
    </w:p>
    <w:p w14:paraId="44968665" w14:textId="4CEFD4EA" w:rsidR="003121F5" w:rsidRPr="006A256D" w:rsidRDefault="003121F5" w:rsidP="003121F5">
      <w:pPr>
        <w:pStyle w:val="BodyText"/>
      </w:pPr>
      <w:r w:rsidRPr="006A256D">
        <w:t xml:space="preserve">The </w:t>
      </w:r>
      <w:r w:rsidR="0073616F">
        <w:t>f</w:t>
      </w:r>
      <w:r w:rsidRPr="006A256D">
        <w:t>ramework applies to all Victoria</w:t>
      </w:r>
      <w:r w:rsidR="0050435A">
        <w:t xml:space="preserve">n </w:t>
      </w:r>
      <w:r w:rsidR="00640DCF">
        <w:t>G</w:t>
      </w:r>
      <w:r w:rsidR="0050435A">
        <w:t xml:space="preserve">overnment </w:t>
      </w:r>
      <w:r w:rsidRPr="006A256D">
        <w:t xml:space="preserve">procurement </w:t>
      </w:r>
      <w:r w:rsidR="0050435A">
        <w:t>relating to</w:t>
      </w:r>
      <w:r w:rsidRPr="006A256D">
        <w:t xml:space="preserve"> goods, </w:t>
      </w:r>
      <w:proofErr w:type="gramStart"/>
      <w:r w:rsidRPr="006A256D">
        <w:t>services</w:t>
      </w:r>
      <w:proofErr w:type="gramEnd"/>
      <w:r w:rsidRPr="006A256D">
        <w:t xml:space="preserve"> and construction.</w:t>
      </w:r>
    </w:p>
    <w:p w14:paraId="2B821960" w14:textId="3AAA4B15" w:rsidR="00FB7F43" w:rsidRPr="006A256D" w:rsidRDefault="00FB7F43" w:rsidP="00FB7F43">
      <w:pPr>
        <w:pStyle w:val="BodyText"/>
      </w:pPr>
      <w:r w:rsidRPr="006A256D">
        <w:t>In 2019, t</w:t>
      </w:r>
      <w:r w:rsidR="003121F5" w:rsidRPr="006A256D">
        <w:t xml:space="preserve">he Board </w:t>
      </w:r>
      <w:r w:rsidRPr="006A256D">
        <w:t>received an exemption from developing its own Social Procurement Strategy.</w:t>
      </w:r>
      <w:r w:rsidR="00DC2F97" w:rsidRPr="006A256D">
        <w:t xml:space="preserve"> </w:t>
      </w:r>
      <w:r w:rsidR="0050435A">
        <w:t>Instead</w:t>
      </w:r>
      <w:r w:rsidR="00D25717">
        <w:t>,</w:t>
      </w:r>
      <w:r w:rsidR="0050435A">
        <w:t xml:space="preserve"> it </w:t>
      </w:r>
      <w:r w:rsidR="00F1443C" w:rsidRPr="006A256D">
        <w:t xml:space="preserve">has </w:t>
      </w:r>
      <w:r w:rsidR="003121F5" w:rsidRPr="006A256D">
        <w:t>adopted the Department</w:t>
      </w:r>
      <w:r w:rsidRPr="006A256D">
        <w:t xml:space="preserve">’s </w:t>
      </w:r>
      <w:r w:rsidR="003121F5" w:rsidRPr="006A256D">
        <w:t>Social Procurement Strategy</w:t>
      </w:r>
      <w:r w:rsidRPr="006A256D">
        <w:t xml:space="preserve"> and </w:t>
      </w:r>
      <w:r w:rsidR="0050435A">
        <w:t xml:space="preserve">has </w:t>
      </w:r>
      <w:r w:rsidRPr="006A256D">
        <w:t>agree</w:t>
      </w:r>
      <w:r w:rsidR="0050435A">
        <w:t>d</w:t>
      </w:r>
      <w:r w:rsidRPr="006A256D">
        <w:t xml:space="preserve"> to comply with all</w:t>
      </w:r>
      <w:r w:rsidR="00F1443C" w:rsidRPr="006A256D">
        <w:t xml:space="preserve"> associated poli</w:t>
      </w:r>
      <w:r w:rsidR="00D25717">
        <w:t>cies</w:t>
      </w:r>
      <w:r w:rsidR="00F1443C" w:rsidRPr="006A256D">
        <w:t xml:space="preserve"> and procedures related to implementi</w:t>
      </w:r>
      <w:r w:rsidR="0050435A">
        <w:t>ng</w:t>
      </w:r>
      <w:r w:rsidR="00F1443C" w:rsidRPr="006A256D">
        <w:t xml:space="preserve"> the </w:t>
      </w:r>
      <w:r w:rsidR="0073616F">
        <w:t>f</w:t>
      </w:r>
      <w:r w:rsidR="00F1443C" w:rsidRPr="006A256D">
        <w:t xml:space="preserve">ramework. </w:t>
      </w:r>
    </w:p>
    <w:p w14:paraId="072215EF" w14:textId="02FDBF9B" w:rsidR="00856E32" w:rsidRPr="006A256D" w:rsidRDefault="00856E32" w:rsidP="00FB7F43">
      <w:pPr>
        <w:pStyle w:val="BodyText"/>
      </w:pPr>
      <w:bookmarkStart w:id="193" w:name="_Hlk46480098"/>
      <w:r w:rsidRPr="006A256D">
        <w:t xml:space="preserve">The </w:t>
      </w:r>
      <w:r w:rsidR="00B13A79" w:rsidRPr="006A256D">
        <w:t xml:space="preserve">following </w:t>
      </w:r>
      <w:r w:rsidR="0050435A">
        <w:t>S</w:t>
      </w:r>
      <w:r w:rsidR="00B13A79" w:rsidRPr="006A256D">
        <w:t xml:space="preserve">ocial </w:t>
      </w:r>
      <w:r w:rsidR="0050435A">
        <w:t>P</w:t>
      </w:r>
      <w:r w:rsidR="00B13A79" w:rsidRPr="006A256D">
        <w:t xml:space="preserve">rocurement </w:t>
      </w:r>
      <w:r w:rsidR="0050435A">
        <w:t>F</w:t>
      </w:r>
      <w:r w:rsidR="00B13A79" w:rsidRPr="006A256D">
        <w:t>ramework objectives were prioritised during 20</w:t>
      </w:r>
      <w:r w:rsidR="002438C7">
        <w:t>20</w:t>
      </w:r>
      <w:r w:rsidR="00B13A79" w:rsidRPr="006A256D">
        <w:t>–2</w:t>
      </w:r>
      <w:r w:rsidR="002438C7">
        <w:t>1</w:t>
      </w:r>
      <w:r w:rsidR="00B13A79" w:rsidRPr="006A256D">
        <w:t>:</w:t>
      </w:r>
    </w:p>
    <w:p w14:paraId="38CC0482" w14:textId="3AEF395D" w:rsidR="00B13A79" w:rsidRPr="00BE4140" w:rsidRDefault="0050435A" w:rsidP="00B13A79">
      <w:pPr>
        <w:pStyle w:val="Bullets"/>
        <w:rPr>
          <w:noProof/>
        </w:rPr>
      </w:pPr>
      <w:r w:rsidRPr="00BE4140">
        <w:rPr>
          <w:noProof/>
        </w:rPr>
        <w:t>o</w:t>
      </w:r>
      <w:r w:rsidR="00B13A79" w:rsidRPr="00BE4140">
        <w:rPr>
          <w:noProof/>
        </w:rPr>
        <w:t>pportunities for Victorian Aboriginal people</w:t>
      </w:r>
    </w:p>
    <w:p w14:paraId="1D4C8F65" w14:textId="044F7FB5" w:rsidR="00B13A79" w:rsidRPr="00BE4140" w:rsidRDefault="0050435A" w:rsidP="00B13A79">
      <w:pPr>
        <w:pStyle w:val="Bullets"/>
        <w:rPr>
          <w:noProof/>
        </w:rPr>
      </w:pPr>
      <w:r w:rsidRPr="00BE4140">
        <w:rPr>
          <w:noProof/>
        </w:rPr>
        <w:t>w</w:t>
      </w:r>
      <w:r w:rsidR="00B13A79" w:rsidRPr="00BE4140">
        <w:rPr>
          <w:noProof/>
        </w:rPr>
        <w:t>omen</w:t>
      </w:r>
      <w:r w:rsidR="00640DCF">
        <w:rPr>
          <w:noProof/>
        </w:rPr>
        <w:t>’</w:t>
      </w:r>
      <w:r w:rsidR="00B13A79" w:rsidRPr="00BE4140">
        <w:rPr>
          <w:noProof/>
        </w:rPr>
        <w:t>s equality and safety</w:t>
      </w:r>
    </w:p>
    <w:bookmarkEnd w:id="192"/>
    <w:p w14:paraId="2B5952BE" w14:textId="1322DED4" w:rsidR="003121F5" w:rsidRPr="00BE4140" w:rsidRDefault="0050435A" w:rsidP="00B13A79">
      <w:pPr>
        <w:pStyle w:val="Bullets"/>
        <w:rPr>
          <w:noProof/>
        </w:rPr>
      </w:pPr>
      <w:r w:rsidRPr="00BE4140">
        <w:rPr>
          <w:noProof/>
        </w:rPr>
        <w:t>o</w:t>
      </w:r>
      <w:r w:rsidR="00B13A79" w:rsidRPr="00BE4140">
        <w:rPr>
          <w:noProof/>
        </w:rPr>
        <w:t>pportunities for disadvantaged Victorians</w:t>
      </w:r>
    </w:p>
    <w:p w14:paraId="618FCD0F" w14:textId="388F4F59" w:rsidR="00B13A79" w:rsidRPr="00BE4140" w:rsidRDefault="0050435A" w:rsidP="00B13A79">
      <w:pPr>
        <w:pStyle w:val="Bullets"/>
        <w:rPr>
          <w:noProof/>
        </w:rPr>
      </w:pPr>
      <w:r w:rsidRPr="00BE4140">
        <w:rPr>
          <w:noProof/>
        </w:rPr>
        <w:t>s</w:t>
      </w:r>
      <w:r w:rsidR="00B13A79" w:rsidRPr="00BE4140">
        <w:rPr>
          <w:noProof/>
        </w:rPr>
        <w:t>upporting safe and fair workplaces</w:t>
      </w:r>
    </w:p>
    <w:p w14:paraId="41031C04" w14:textId="3452DC0A" w:rsidR="00B13A79" w:rsidRPr="00BE4140" w:rsidRDefault="0050435A" w:rsidP="00B13A79">
      <w:pPr>
        <w:pStyle w:val="Bullets"/>
        <w:rPr>
          <w:noProof/>
        </w:rPr>
      </w:pPr>
      <w:r w:rsidRPr="00BE4140">
        <w:rPr>
          <w:noProof/>
        </w:rPr>
        <w:t>e</w:t>
      </w:r>
      <w:r w:rsidR="00B13A79" w:rsidRPr="00BE4140">
        <w:rPr>
          <w:noProof/>
        </w:rPr>
        <w:t>nvironmentally sustainable outputs</w:t>
      </w:r>
      <w:r w:rsidRPr="00BE4140">
        <w:rPr>
          <w:noProof/>
        </w:rPr>
        <w:t>.</w:t>
      </w:r>
    </w:p>
    <w:p w14:paraId="191ED622" w14:textId="6827C127" w:rsidR="0061143D" w:rsidRPr="006A256D" w:rsidRDefault="00B13A79" w:rsidP="0061143D">
      <w:pPr>
        <w:pStyle w:val="BodyText"/>
      </w:pPr>
      <w:bookmarkStart w:id="194" w:name="_Hlk46481041"/>
      <w:bookmarkEnd w:id="193"/>
      <w:r w:rsidRPr="006A256D">
        <w:t>The De</w:t>
      </w:r>
      <w:r w:rsidR="0061143D" w:rsidRPr="006A256D">
        <w:t xml:space="preserve">partment has provided advice to </w:t>
      </w:r>
      <w:r w:rsidR="0050435A">
        <w:t xml:space="preserve">its </w:t>
      </w:r>
      <w:r w:rsidR="0061143D" w:rsidRPr="006A256D">
        <w:t>Department</w:t>
      </w:r>
      <w:r w:rsidR="0050435A">
        <w:t>al</w:t>
      </w:r>
      <w:r w:rsidR="0061143D" w:rsidRPr="006A256D">
        <w:t xml:space="preserve"> staff undertaking procurement activity on behalf of the Board on how to implement</w:t>
      </w:r>
      <w:r w:rsidR="0050435A">
        <w:t xml:space="preserve"> the S</w:t>
      </w:r>
      <w:r w:rsidR="0061143D" w:rsidRPr="006A256D">
        <w:t>ocial</w:t>
      </w:r>
      <w:r w:rsidR="0050435A">
        <w:t xml:space="preserve"> P</w:t>
      </w:r>
      <w:r w:rsidR="0061143D" w:rsidRPr="006A256D">
        <w:t>rocurement</w:t>
      </w:r>
      <w:r w:rsidR="0050435A">
        <w:t xml:space="preserve"> Framework</w:t>
      </w:r>
      <w:r w:rsidR="00EF7B52" w:rsidRPr="006A256D">
        <w:t>.</w:t>
      </w:r>
    </w:p>
    <w:p w14:paraId="13393EBA" w14:textId="690E83BF" w:rsidR="00EF7B52" w:rsidRDefault="00EF7B52" w:rsidP="00EF7B52">
      <w:pPr>
        <w:spacing w:after="120"/>
        <w:rPr>
          <w:rFonts w:ascii="Calibri" w:eastAsiaTheme="minorHAnsi" w:hAnsi="Calibri" w:cs="Calibri"/>
          <w:lang w:bidi="ar-SA"/>
        </w:rPr>
      </w:pPr>
      <w:bookmarkStart w:id="195" w:name="_Toc519018743"/>
      <w:bookmarkStart w:id="196" w:name="_Toc524349954"/>
      <w:bookmarkEnd w:id="194"/>
      <w:r>
        <w:t>In 20</w:t>
      </w:r>
      <w:r w:rsidR="002438C7">
        <w:t>20</w:t>
      </w:r>
      <w:r w:rsidR="0050435A">
        <w:t>–</w:t>
      </w:r>
      <w:r>
        <w:t>2</w:t>
      </w:r>
      <w:r w:rsidR="002438C7">
        <w:t>1</w:t>
      </w:r>
      <w:r>
        <w:t xml:space="preserve">, the Board </w:t>
      </w:r>
      <w:r w:rsidR="00B06393">
        <w:t>directly</w:t>
      </w:r>
      <w:r>
        <w:t xml:space="preserve"> </w:t>
      </w:r>
      <w:r w:rsidRPr="007D5847">
        <w:t>engage</w:t>
      </w:r>
      <w:r w:rsidR="00B06393" w:rsidRPr="007D5847">
        <w:t>d</w:t>
      </w:r>
      <w:r w:rsidRPr="007D5847">
        <w:t xml:space="preserve"> </w:t>
      </w:r>
      <w:r w:rsidR="007D5847" w:rsidRPr="007D5847">
        <w:t>five</w:t>
      </w:r>
      <w:r w:rsidRPr="007D5847">
        <w:t xml:space="preserve"> verified social benefit suppliers.</w:t>
      </w:r>
      <w:r>
        <w:t xml:space="preserve"> </w:t>
      </w:r>
    </w:p>
    <w:p w14:paraId="678B02FE" w14:textId="77777777" w:rsidR="003121F5" w:rsidRPr="00C352C7" w:rsidRDefault="003121F5" w:rsidP="003121F5">
      <w:pPr>
        <w:pStyle w:val="Heading3"/>
      </w:pPr>
      <w:bookmarkStart w:id="197" w:name="_Toc82691525"/>
      <w:r>
        <w:t>O</w:t>
      </w:r>
      <w:r w:rsidRPr="00C352C7">
        <w:t>ffice-based environmental impacts</w:t>
      </w:r>
      <w:bookmarkEnd w:id="195"/>
      <w:bookmarkEnd w:id="196"/>
      <w:bookmarkEnd w:id="197"/>
    </w:p>
    <w:p w14:paraId="60DCE409" w14:textId="1B8152C9" w:rsidR="003121F5" w:rsidRPr="00F60666" w:rsidRDefault="003121F5" w:rsidP="00813736">
      <w:pPr>
        <w:pStyle w:val="BodyText"/>
      </w:pPr>
      <w:r w:rsidRPr="00C352C7">
        <w:t>The Department</w:t>
      </w:r>
      <w:r>
        <w:t xml:space="preserve"> </w:t>
      </w:r>
      <w:r w:rsidRPr="00C352C7">
        <w:t>manages</w:t>
      </w:r>
      <w:r w:rsidR="0050435A">
        <w:t xml:space="preserve"> initiatives to improve</w:t>
      </w:r>
      <w:r w:rsidRPr="00C352C7">
        <w:t xml:space="preserve"> office-based environmental performance and requirements of the Board (see the Department’s </w:t>
      </w:r>
      <w:r w:rsidR="0050435A">
        <w:t>20</w:t>
      </w:r>
      <w:r w:rsidR="002438C7">
        <w:t>20</w:t>
      </w:r>
      <w:r w:rsidR="0050435A">
        <w:t>–2</w:t>
      </w:r>
      <w:r w:rsidR="002438C7">
        <w:t>1</w:t>
      </w:r>
      <w:r w:rsidR="0050435A">
        <w:t xml:space="preserve"> </w:t>
      </w:r>
      <w:r w:rsidRPr="00C352C7">
        <w:t>Annual Report).</w:t>
      </w:r>
    </w:p>
    <w:p w14:paraId="396DD136" w14:textId="3B3DDFD7" w:rsidR="0068266E" w:rsidRPr="00D27DFC" w:rsidRDefault="00416F64" w:rsidP="00AC0605">
      <w:pPr>
        <w:pStyle w:val="Heading3"/>
      </w:pPr>
      <w:bookmarkStart w:id="198" w:name="_Toc518381531"/>
      <w:bookmarkStart w:id="199" w:name="_Toc519018744"/>
      <w:bookmarkStart w:id="200" w:name="_Toc524349955"/>
      <w:bookmarkStart w:id="201" w:name="_Toc82691526"/>
      <w:bookmarkEnd w:id="190"/>
      <w:r>
        <w:t>A</w:t>
      </w:r>
      <w:r w:rsidR="0068266E" w:rsidRPr="00D27DFC">
        <w:t>dditional information available upon request</w:t>
      </w:r>
      <w:bookmarkEnd w:id="198"/>
      <w:bookmarkEnd w:id="199"/>
      <w:bookmarkEnd w:id="200"/>
      <w:bookmarkEnd w:id="201"/>
    </w:p>
    <w:p w14:paraId="44FFDAC9" w14:textId="67959B40" w:rsidR="0068266E" w:rsidRPr="00C352C7" w:rsidRDefault="0068266E" w:rsidP="00813736">
      <w:pPr>
        <w:pStyle w:val="BodyText"/>
      </w:pPr>
      <w:r w:rsidRPr="00D27DFC">
        <w:t xml:space="preserve">Consistent with the requirements of the </w:t>
      </w:r>
      <w:r w:rsidRPr="00D27DFC">
        <w:rPr>
          <w:i/>
        </w:rPr>
        <w:t>Financial Management Act 1994</w:t>
      </w:r>
      <w:r w:rsidRPr="00A1361F">
        <w:t xml:space="preserve">, the </w:t>
      </w:r>
      <w:r w:rsidRPr="00DF5D7E">
        <w:t>Board has prepared material on the topic</w:t>
      </w:r>
      <w:r w:rsidRPr="00896BFB">
        <w:t xml:space="preserve">s listed below. Details of this material </w:t>
      </w:r>
      <w:r w:rsidRPr="006B4906">
        <w:rPr>
          <w:noProof/>
        </w:rPr>
        <w:t>are held</w:t>
      </w:r>
      <w:r w:rsidRPr="00896BFB">
        <w:t xml:space="preserve"> by the Executive Director of the </w:t>
      </w:r>
      <w:r w:rsidR="0050435A">
        <w:t xml:space="preserve">Department’s </w:t>
      </w:r>
      <w:r w:rsidR="007522D1">
        <w:t>Engagement, Inclusion</w:t>
      </w:r>
      <w:r w:rsidR="00C352C7">
        <w:t xml:space="preserve"> and</w:t>
      </w:r>
      <w:r w:rsidR="00C352C7" w:rsidRPr="00C352C7">
        <w:t xml:space="preserve"> </w:t>
      </w:r>
      <w:r w:rsidRPr="00C352C7">
        <w:t xml:space="preserve">Participation Division and are available to the public on request, subject to the </w:t>
      </w:r>
      <w:r w:rsidR="0050435A">
        <w:t>FOI</w:t>
      </w:r>
      <w:r w:rsidRPr="002B17CF">
        <w:t xml:space="preserve"> Act.</w:t>
      </w:r>
    </w:p>
    <w:p w14:paraId="26792684" w14:textId="255BF0A7" w:rsidR="0068266E" w:rsidRPr="00C352C7" w:rsidRDefault="0050435A" w:rsidP="002341FE">
      <w:pPr>
        <w:pStyle w:val="BodyText"/>
        <w:keepNext/>
        <w:ind w:right="136"/>
      </w:pPr>
      <w:r>
        <w:t>The i</w:t>
      </w:r>
      <w:r w:rsidR="0068266E" w:rsidRPr="00C352C7">
        <w:t>nformation retained by the Board includes details (where applicable) of any:</w:t>
      </w:r>
    </w:p>
    <w:p w14:paraId="10C75319" w14:textId="65D492BC" w:rsidR="00AF5928" w:rsidRPr="00D27DFC" w:rsidRDefault="001532D2" w:rsidP="00813736">
      <w:pPr>
        <w:pStyle w:val="Bullets"/>
      </w:pPr>
      <w:r>
        <w:rPr>
          <w:noProof/>
        </w:rPr>
        <w:t>s</w:t>
      </w:r>
      <w:r w:rsidR="00AF5928" w:rsidRPr="006B4906">
        <w:rPr>
          <w:noProof/>
        </w:rPr>
        <w:t>tatement</w:t>
      </w:r>
      <w:r w:rsidR="00AF5928" w:rsidRPr="00D27DFC">
        <w:t xml:space="preserve"> that </w:t>
      </w:r>
      <w:r w:rsidR="00AF5928" w:rsidRPr="006B4906">
        <w:rPr>
          <w:noProof/>
        </w:rPr>
        <w:t>declarations of pecuniary interests have been duly completed by all relevant officers</w:t>
      </w:r>
    </w:p>
    <w:p w14:paraId="49CBA1F3" w14:textId="42DF2E76" w:rsidR="00AF5928" w:rsidRPr="00F94729" w:rsidRDefault="001532D2" w:rsidP="00813736">
      <w:pPr>
        <w:pStyle w:val="Bullets"/>
      </w:pPr>
      <w:r>
        <w:t>s</w:t>
      </w:r>
      <w:r w:rsidR="00AF5928" w:rsidRPr="00F94729">
        <w:t xml:space="preserve">hares held by a senior officer as </w:t>
      </w:r>
      <w:r w:rsidR="00AF5928" w:rsidRPr="006B4906">
        <w:rPr>
          <w:noProof/>
        </w:rPr>
        <w:t>nominee</w:t>
      </w:r>
      <w:r w:rsidR="00AF5928" w:rsidRPr="00F94729">
        <w:t xml:space="preserve"> or held beneficially in a statutory authority or subsidiary</w:t>
      </w:r>
    </w:p>
    <w:p w14:paraId="2410C623" w14:textId="47F5E409" w:rsidR="00AF5928" w:rsidRPr="00F94729" w:rsidRDefault="001532D2" w:rsidP="00813736">
      <w:pPr>
        <w:pStyle w:val="Bullets"/>
      </w:pPr>
      <w:r>
        <w:t>p</w:t>
      </w:r>
      <w:r w:rsidR="00AF5928" w:rsidRPr="00F94729">
        <w:t xml:space="preserve">ublications produced by the </w:t>
      </w:r>
      <w:r w:rsidR="0050435A">
        <w:t>Board</w:t>
      </w:r>
      <w:r w:rsidR="00AF5928" w:rsidRPr="00F94729">
        <w:t xml:space="preserve"> about itself</w:t>
      </w:r>
      <w:r w:rsidR="00D25717">
        <w:t>,</w:t>
      </w:r>
      <w:r w:rsidR="00AF5928" w:rsidRPr="00F94729">
        <w:t xml:space="preserve"> and details </w:t>
      </w:r>
      <w:r w:rsidR="0050435A">
        <w:t>on</w:t>
      </w:r>
      <w:r w:rsidR="00AF5928" w:rsidRPr="00F94729">
        <w:t xml:space="preserve"> how these can </w:t>
      </w:r>
      <w:r w:rsidR="00AF5928" w:rsidRPr="006B4906">
        <w:rPr>
          <w:noProof/>
        </w:rPr>
        <w:t>be obtained</w:t>
      </w:r>
    </w:p>
    <w:p w14:paraId="328E04E8" w14:textId="3F3A0CE1" w:rsidR="00AF5928" w:rsidRPr="00F94729" w:rsidRDefault="001532D2" w:rsidP="00813736">
      <w:pPr>
        <w:pStyle w:val="Bullets"/>
      </w:pPr>
      <w:r>
        <w:t>c</w:t>
      </w:r>
      <w:r w:rsidR="00AF5928" w:rsidRPr="00F94729">
        <w:t xml:space="preserve">hanges in prices, fees, charges, </w:t>
      </w:r>
      <w:proofErr w:type="gramStart"/>
      <w:r w:rsidR="00AF5928" w:rsidRPr="00F94729">
        <w:t>rates</w:t>
      </w:r>
      <w:proofErr w:type="gramEnd"/>
      <w:r w:rsidR="00AF5928" w:rsidRPr="00F94729">
        <w:t xml:space="preserve"> and levies charged by the </w:t>
      </w:r>
      <w:r w:rsidR="0050435A">
        <w:t>Board</w:t>
      </w:r>
    </w:p>
    <w:p w14:paraId="0D5F0A1B" w14:textId="1CF07BB0" w:rsidR="00AF5928" w:rsidRPr="00F94729" w:rsidRDefault="001532D2" w:rsidP="00813736">
      <w:pPr>
        <w:pStyle w:val="Bullets"/>
      </w:pPr>
      <w:r>
        <w:t>m</w:t>
      </w:r>
      <w:r w:rsidR="00AF5928" w:rsidRPr="00F94729">
        <w:t xml:space="preserve">ajor external reviews carried out on the </w:t>
      </w:r>
      <w:r w:rsidR="0050435A">
        <w:t>Board</w:t>
      </w:r>
    </w:p>
    <w:p w14:paraId="12136EC6" w14:textId="6DE3C3DE" w:rsidR="00AF5928" w:rsidRPr="00F94729" w:rsidRDefault="001532D2" w:rsidP="00813736">
      <w:pPr>
        <w:pStyle w:val="Bullets"/>
      </w:pPr>
      <w:r>
        <w:t>m</w:t>
      </w:r>
      <w:r w:rsidR="00AF5928" w:rsidRPr="00F94729">
        <w:t xml:space="preserve">ajor research and development activities </w:t>
      </w:r>
      <w:r w:rsidR="00AF5928" w:rsidRPr="006B4906">
        <w:rPr>
          <w:noProof/>
        </w:rPr>
        <w:t>undertaken</w:t>
      </w:r>
      <w:r w:rsidR="00AF5928" w:rsidRPr="00F94729">
        <w:t xml:space="preserve"> by the </w:t>
      </w:r>
      <w:r w:rsidR="0050435A">
        <w:t>Board</w:t>
      </w:r>
    </w:p>
    <w:p w14:paraId="0E8D67EB" w14:textId="60512BF6" w:rsidR="00AF5928" w:rsidRPr="00F94729" w:rsidRDefault="001532D2" w:rsidP="00813736">
      <w:pPr>
        <w:pStyle w:val="Bullets"/>
      </w:pPr>
      <w:r>
        <w:t>o</w:t>
      </w:r>
      <w:r w:rsidR="00AF5928" w:rsidRPr="00F94729">
        <w:t xml:space="preserve">verseas visits </w:t>
      </w:r>
      <w:r w:rsidR="00AF5928" w:rsidRPr="006B4906">
        <w:rPr>
          <w:noProof/>
        </w:rPr>
        <w:t>undertaken</w:t>
      </w:r>
      <w:r w:rsidR="00AF5928" w:rsidRPr="00F94729">
        <w:t>, including a summary of the objectives and outcomes of each visit</w:t>
      </w:r>
    </w:p>
    <w:p w14:paraId="61D84882" w14:textId="310CE4E3" w:rsidR="00AF5928" w:rsidRPr="00F94729" w:rsidRDefault="001532D2" w:rsidP="00813736">
      <w:pPr>
        <w:pStyle w:val="Bullets"/>
      </w:pPr>
      <w:r>
        <w:lastRenderedPageBreak/>
        <w:t>m</w:t>
      </w:r>
      <w:r w:rsidR="00AF5928" w:rsidRPr="00F94729">
        <w:t xml:space="preserve">ajor promotional, public relations and marketing activities </w:t>
      </w:r>
      <w:r w:rsidR="00AF5928" w:rsidRPr="006B4906">
        <w:rPr>
          <w:noProof/>
        </w:rPr>
        <w:t>undertaken</w:t>
      </w:r>
      <w:r w:rsidR="00AF5928" w:rsidRPr="00F94729">
        <w:t xml:space="preserve"> by the </w:t>
      </w:r>
      <w:r w:rsidR="0050435A">
        <w:t>Board</w:t>
      </w:r>
      <w:r w:rsidR="00AF5928" w:rsidRPr="00F94729">
        <w:t xml:space="preserve"> to develop community awareness of the entity and its services</w:t>
      </w:r>
    </w:p>
    <w:p w14:paraId="41628E86" w14:textId="308F3625" w:rsidR="00AF5928" w:rsidRPr="00F94729" w:rsidRDefault="001532D2" w:rsidP="00813736">
      <w:pPr>
        <w:pStyle w:val="Bullets"/>
      </w:pPr>
      <w:r>
        <w:t>a</w:t>
      </w:r>
      <w:r w:rsidR="00AF5928" w:rsidRPr="00F94729">
        <w:t xml:space="preserve">ssessments and measures </w:t>
      </w:r>
      <w:r w:rsidR="00AF5928" w:rsidRPr="006B4906">
        <w:rPr>
          <w:noProof/>
        </w:rPr>
        <w:t>undertaken</w:t>
      </w:r>
      <w:r w:rsidR="00AF5928" w:rsidRPr="00F94729">
        <w:t xml:space="preserve"> to improve the occupational health and safety of employees</w:t>
      </w:r>
    </w:p>
    <w:p w14:paraId="7D0288B6" w14:textId="0EB3E87B" w:rsidR="00AF5928" w:rsidRPr="00F94729" w:rsidRDefault="001532D2" w:rsidP="00A04BB2">
      <w:pPr>
        <w:pStyle w:val="Bullets"/>
        <w:ind w:left="641" w:right="136" w:hanging="357"/>
      </w:pPr>
      <w:r>
        <w:rPr>
          <w:noProof/>
        </w:rPr>
        <w:t>g</w:t>
      </w:r>
      <w:r w:rsidR="00AF5928" w:rsidRPr="006B4906">
        <w:rPr>
          <w:noProof/>
        </w:rPr>
        <w:t>eneral</w:t>
      </w:r>
      <w:r w:rsidR="00AF5928" w:rsidRPr="00F94729">
        <w:t xml:space="preserve"> statement about industrial relations within the </w:t>
      </w:r>
      <w:r w:rsidR="0050435A">
        <w:t>Board</w:t>
      </w:r>
      <w:r w:rsidR="00AF5928" w:rsidRPr="00F94729">
        <w:t xml:space="preserve"> and details of time lost through industrial accidents and disputes</w:t>
      </w:r>
    </w:p>
    <w:p w14:paraId="6543ACBE" w14:textId="557ED496" w:rsidR="00AF5928" w:rsidRPr="00F94729" w:rsidRDefault="001532D2" w:rsidP="00813736">
      <w:pPr>
        <w:pStyle w:val="Bullets"/>
      </w:pPr>
      <w:r>
        <w:t>l</w:t>
      </w:r>
      <w:r w:rsidR="00AF5928" w:rsidRPr="00F94729">
        <w:t xml:space="preserve">ist of major committees sponsored by the </w:t>
      </w:r>
      <w:r w:rsidR="0050435A">
        <w:t>Board</w:t>
      </w:r>
      <w:r w:rsidR="00AF5928" w:rsidRPr="00F94729">
        <w:t xml:space="preserve">, the purposes of each committee, and the extent to which the purposes have </w:t>
      </w:r>
      <w:r w:rsidR="00AF5928" w:rsidRPr="006B4906">
        <w:rPr>
          <w:noProof/>
        </w:rPr>
        <w:t>been achieved</w:t>
      </w:r>
    </w:p>
    <w:p w14:paraId="7046F453" w14:textId="277127F9" w:rsidR="00AF5928" w:rsidRPr="00896BFB" w:rsidRDefault="001532D2" w:rsidP="000A183A">
      <w:pPr>
        <w:pStyle w:val="Bullets"/>
      </w:pPr>
      <w:r>
        <w:t>c</w:t>
      </w:r>
      <w:r w:rsidR="00AF5928" w:rsidRPr="00F94729">
        <w:t>onsultancies and</w:t>
      </w:r>
      <w:r w:rsidR="00AF5928" w:rsidRPr="00896BFB">
        <w:t xml:space="preserve"> contractors</w:t>
      </w:r>
      <w:r w:rsidR="00D25717">
        <w:t>,</w:t>
      </w:r>
      <w:r w:rsidR="00AF5928" w:rsidRPr="00896BFB">
        <w:t xml:space="preserve"> including</w:t>
      </w:r>
      <w:r w:rsidR="00D25717">
        <w:t>:</w:t>
      </w:r>
    </w:p>
    <w:p w14:paraId="6D18054B" w14:textId="003BE82E" w:rsidR="00AF5928" w:rsidRPr="00F94729" w:rsidRDefault="0050435A" w:rsidP="00A04BB2">
      <w:pPr>
        <w:pStyle w:val="Bullet2"/>
        <w:spacing w:before="120" w:line="280" w:lineRule="exact"/>
        <w:ind w:left="992" w:hanging="357"/>
      </w:pPr>
      <w:r>
        <w:t xml:space="preserve">the </w:t>
      </w:r>
      <w:r w:rsidR="001532D2">
        <w:t>c</w:t>
      </w:r>
      <w:r w:rsidR="00AF5928" w:rsidRPr="00F94729">
        <w:t>onsultants</w:t>
      </w:r>
      <w:r w:rsidR="0073616F">
        <w:t xml:space="preserve"> or </w:t>
      </w:r>
      <w:r w:rsidR="00AF5928" w:rsidRPr="00F94729">
        <w:t>contractors engaged</w:t>
      </w:r>
    </w:p>
    <w:p w14:paraId="4D8FF2E0" w14:textId="3412ED76" w:rsidR="00AF5928" w:rsidRPr="00F94729" w:rsidRDefault="0050435A" w:rsidP="00A04BB2">
      <w:pPr>
        <w:pStyle w:val="Bullet2"/>
        <w:spacing w:before="120" w:line="280" w:lineRule="exact"/>
        <w:ind w:left="992" w:hanging="357"/>
      </w:pPr>
      <w:r>
        <w:t xml:space="preserve">the </w:t>
      </w:r>
      <w:r w:rsidR="001532D2">
        <w:t>s</w:t>
      </w:r>
      <w:r w:rsidR="00AF5928" w:rsidRPr="00F94729">
        <w:t>ervices provided</w:t>
      </w:r>
    </w:p>
    <w:p w14:paraId="2665531E" w14:textId="675D1854" w:rsidR="00AF5928" w:rsidRPr="00896BFB" w:rsidRDefault="001532D2" w:rsidP="00C21CAC">
      <w:pPr>
        <w:pStyle w:val="Bullet2"/>
        <w:spacing w:after="360"/>
        <w:ind w:left="992" w:hanging="357"/>
      </w:pPr>
      <w:r>
        <w:t>e</w:t>
      </w:r>
      <w:r w:rsidR="00AF5928" w:rsidRPr="00F94729">
        <w:t>xpenditure</w:t>
      </w:r>
      <w:r w:rsidR="00AF5928" w:rsidRPr="00896BFB">
        <w:t xml:space="preserve"> committed for each engagement.</w:t>
      </w:r>
    </w:p>
    <w:p w14:paraId="18327447" w14:textId="77777777" w:rsidR="0068266E" w:rsidRPr="00896BFB" w:rsidRDefault="0068266E" w:rsidP="003121F5">
      <w:pPr>
        <w:pStyle w:val="BodyText"/>
        <w:ind w:right="136"/>
      </w:pPr>
      <w:r w:rsidRPr="00896BFB">
        <w:t xml:space="preserve">Enquiries regarding details of this information should </w:t>
      </w:r>
      <w:r w:rsidRPr="006B4906">
        <w:rPr>
          <w:noProof/>
        </w:rPr>
        <w:t>be made</w:t>
      </w:r>
      <w:r w:rsidRPr="00896BFB">
        <w:t xml:space="preserve"> to:</w:t>
      </w:r>
    </w:p>
    <w:p w14:paraId="62A37B1E" w14:textId="5C96ADF6" w:rsidR="0068266E" w:rsidRPr="00896BFB" w:rsidRDefault="0068266E" w:rsidP="00813736">
      <w:pPr>
        <w:pStyle w:val="BodyText"/>
      </w:pPr>
      <w:r w:rsidRPr="00813736">
        <w:rPr>
          <w:b/>
        </w:rPr>
        <w:t xml:space="preserve">Executive Director, </w:t>
      </w:r>
      <w:r w:rsidR="00B16EA7">
        <w:rPr>
          <w:b/>
        </w:rPr>
        <w:t>Adult, Community and Further Education</w:t>
      </w:r>
      <w:r w:rsidR="00EF3040">
        <w:br/>
      </w:r>
      <w:r w:rsidRPr="00896BFB">
        <w:t xml:space="preserve">Higher Education and Skills </w:t>
      </w:r>
      <w:r w:rsidR="00EF3040">
        <w:br/>
      </w:r>
      <w:r w:rsidRPr="00896BFB">
        <w:t>Department of Education and Training</w:t>
      </w:r>
      <w:r w:rsidR="00EF3040">
        <w:br/>
      </w:r>
      <w:r w:rsidRPr="00896BFB">
        <w:t>GPO Box 4367</w:t>
      </w:r>
      <w:r w:rsidR="00EF3040">
        <w:br/>
      </w:r>
      <w:r w:rsidRPr="00896BFB">
        <w:t>Melbourne VIC 3001</w:t>
      </w:r>
      <w:r w:rsidR="00EF3040">
        <w:br/>
      </w:r>
      <w:r w:rsidRPr="00896BFB">
        <w:t xml:space="preserve">Telephone: </w:t>
      </w:r>
      <w:r w:rsidR="00D25717">
        <w:t>(</w:t>
      </w:r>
      <w:r w:rsidR="002C008A" w:rsidRPr="002C008A">
        <w:t>03</w:t>
      </w:r>
      <w:r w:rsidR="00D25717">
        <w:t>)</w:t>
      </w:r>
      <w:r w:rsidR="002C008A" w:rsidRPr="002C008A">
        <w:t xml:space="preserve"> </w:t>
      </w:r>
      <w:r w:rsidR="001610F3" w:rsidRPr="001610F3">
        <w:t>8468 9223</w:t>
      </w:r>
    </w:p>
    <w:p w14:paraId="34B717FF" w14:textId="793D60DD" w:rsidR="0068266E" w:rsidRPr="00896BFB" w:rsidRDefault="00A04BB2" w:rsidP="00F810AA">
      <w:pPr>
        <w:pStyle w:val="Heading3"/>
      </w:pPr>
      <w:bookmarkStart w:id="202" w:name="_Toc518381532"/>
      <w:bookmarkStart w:id="203" w:name="_Toc519018745"/>
      <w:bookmarkStart w:id="204" w:name="_Toc524349956"/>
      <w:bookmarkStart w:id="205" w:name="_Toc82691527"/>
      <w:r>
        <w:t>Attestation for financial m</w:t>
      </w:r>
      <w:r w:rsidR="0068266E" w:rsidRPr="00896BFB">
        <w:t>anagement compliance</w:t>
      </w:r>
      <w:r>
        <w:t xml:space="preserve"> with Standing D</w:t>
      </w:r>
      <w:r w:rsidR="0068266E" w:rsidRPr="00896BFB">
        <w:t>irection 5.1.4</w:t>
      </w:r>
      <w:bookmarkEnd w:id="202"/>
      <w:bookmarkEnd w:id="203"/>
      <w:bookmarkEnd w:id="204"/>
      <w:bookmarkEnd w:id="205"/>
    </w:p>
    <w:p w14:paraId="6F207344" w14:textId="44324C61" w:rsidR="0068266E" w:rsidRDefault="0068266E" w:rsidP="00813736">
      <w:pPr>
        <w:pStyle w:val="BodyText"/>
      </w:pPr>
      <w:r w:rsidRPr="002341FE">
        <w:t xml:space="preserve">I, </w:t>
      </w:r>
      <w:r w:rsidR="00C668E9" w:rsidRPr="002341FE">
        <w:t>Ms Maria Peters</w:t>
      </w:r>
      <w:r w:rsidR="00366F94" w:rsidRPr="002341FE">
        <w:t>,</w:t>
      </w:r>
      <w:r w:rsidRPr="002341FE">
        <w:t xml:space="preserve"> on behalf of the Responsible Body, certify that the Adult, Community and Further Education Board has </w:t>
      </w:r>
      <w:r w:rsidR="002761A0" w:rsidRPr="002341FE">
        <w:t>no Material Deficiency with respect to the</w:t>
      </w:r>
      <w:r w:rsidRPr="002341FE">
        <w:t xml:space="preserve"> applicable Standing Directions</w:t>
      </w:r>
      <w:r w:rsidR="00A04BB2" w:rsidRPr="002341FE">
        <w:t xml:space="preserve"> under</w:t>
      </w:r>
      <w:r w:rsidRPr="002341FE">
        <w:t xml:space="preserve"> the </w:t>
      </w:r>
      <w:r w:rsidRPr="002341FE">
        <w:rPr>
          <w:i/>
        </w:rPr>
        <w:t>Financial Management Act</w:t>
      </w:r>
      <w:r w:rsidR="00197A81" w:rsidRPr="002341FE">
        <w:rPr>
          <w:i/>
        </w:rPr>
        <w:t xml:space="preserve"> 1994</w:t>
      </w:r>
      <w:r w:rsidRPr="002341FE">
        <w:t xml:space="preserve"> and Instructions.</w:t>
      </w:r>
    </w:p>
    <w:p w14:paraId="58A8FF27" w14:textId="0A4F80B9" w:rsidR="00DD2BC9" w:rsidRDefault="00DD2BC9" w:rsidP="00DD2BC9">
      <w:pPr>
        <w:pStyle w:val="Heading3"/>
      </w:pPr>
      <w:bookmarkStart w:id="206" w:name="_Toc82691528"/>
      <w:r>
        <w:t>Asset Management Accountability Framework (AMAF) maturity assessment</w:t>
      </w:r>
      <w:bookmarkEnd w:id="206"/>
    </w:p>
    <w:bookmarkEnd w:id="6"/>
    <w:p w14:paraId="31FA2A14" w14:textId="07A6C32C" w:rsidR="00DD2BC9" w:rsidRPr="002341FE" w:rsidRDefault="002341FE" w:rsidP="002341FE">
      <w:pPr>
        <w:pStyle w:val="BodyText"/>
      </w:pPr>
      <w:r w:rsidRPr="002341FE">
        <w:t>The Adult, Community and Further Education Board does not have any assets for the purposes of the Asset Management Accountability Framework.</w:t>
      </w:r>
    </w:p>
    <w:p w14:paraId="2772A0D1" w14:textId="6D14646C" w:rsidR="005709A8" w:rsidRDefault="005709A8" w:rsidP="00C73F4F">
      <w:pPr>
        <w:pStyle w:val="ReportSection"/>
      </w:pPr>
      <w:bookmarkStart w:id="207" w:name="_Toc82691529"/>
      <w:r w:rsidRPr="00896BFB">
        <w:lastRenderedPageBreak/>
        <w:t>F</w:t>
      </w:r>
      <w:r>
        <w:t xml:space="preserve">inancial </w:t>
      </w:r>
      <w:r w:rsidR="0073616F">
        <w:t>s</w:t>
      </w:r>
      <w:r>
        <w:t>tatements</w:t>
      </w:r>
      <w:bookmarkEnd w:id="207"/>
    </w:p>
    <w:p w14:paraId="36A9BF8B" w14:textId="531FC7B8" w:rsidR="00552BB7" w:rsidRDefault="00196129">
      <w:pPr>
        <w:pStyle w:val="TOC2"/>
        <w:rPr>
          <w:rFonts w:asciiTheme="minorHAnsi" w:eastAsiaTheme="minorEastAsia" w:hAnsiTheme="minorHAnsi" w:cstheme="minorBidi"/>
          <w:b w:val="0"/>
          <w:sz w:val="22"/>
          <w:szCs w:val="22"/>
          <w:lang w:eastAsia="en-AU" w:bidi="ar-SA"/>
        </w:rPr>
      </w:pPr>
      <w:r>
        <w:fldChar w:fldCharType="begin"/>
      </w:r>
      <w:r>
        <w:instrText xml:space="preserve"> TOC \b a \* MERGEFORMAT </w:instrText>
      </w:r>
      <w:r>
        <w:fldChar w:fldCharType="separate"/>
      </w:r>
      <w:r w:rsidR="00552BB7">
        <w:t>Declaration in the financial statements</w:t>
      </w:r>
      <w:r w:rsidR="00552BB7">
        <w:tab/>
      </w:r>
      <w:r w:rsidR="00552BB7">
        <w:fldChar w:fldCharType="begin"/>
      </w:r>
      <w:r w:rsidR="00552BB7">
        <w:instrText xml:space="preserve"> PAGEREF _Toc82685845 \h </w:instrText>
      </w:r>
      <w:r w:rsidR="00552BB7">
        <w:fldChar w:fldCharType="separate"/>
      </w:r>
      <w:r w:rsidR="00552BB7">
        <w:t>38</w:t>
      </w:r>
      <w:r w:rsidR="00552BB7">
        <w:fldChar w:fldCharType="end"/>
      </w:r>
    </w:p>
    <w:p w14:paraId="2925F6E3" w14:textId="5703CC0E" w:rsidR="00552BB7" w:rsidRDefault="00552BB7">
      <w:pPr>
        <w:pStyle w:val="TOC2"/>
        <w:rPr>
          <w:rFonts w:asciiTheme="minorHAnsi" w:eastAsiaTheme="minorEastAsia" w:hAnsiTheme="minorHAnsi" w:cstheme="minorBidi"/>
          <w:b w:val="0"/>
          <w:sz w:val="22"/>
          <w:szCs w:val="22"/>
          <w:lang w:eastAsia="en-AU" w:bidi="ar-SA"/>
        </w:rPr>
      </w:pPr>
      <w:r>
        <w:t>VAGO independent auditor’s report</w:t>
      </w:r>
      <w:r>
        <w:tab/>
      </w:r>
      <w:r>
        <w:fldChar w:fldCharType="begin"/>
      </w:r>
      <w:r>
        <w:instrText xml:space="preserve"> PAGEREF _Toc82685846 \h </w:instrText>
      </w:r>
      <w:r>
        <w:fldChar w:fldCharType="separate"/>
      </w:r>
      <w:r>
        <w:t>39</w:t>
      </w:r>
      <w:r>
        <w:fldChar w:fldCharType="end"/>
      </w:r>
    </w:p>
    <w:p w14:paraId="307D2F91" w14:textId="63220BD4" w:rsidR="00552BB7" w:rsidRDefault="00552BB7">
      <w:pPr>
        <w:pStyle w:val="TOC2"/>
        <w:rPr>
          <w:rFonts w:asciiTheme="minorHAnsi" w:eastAsiaTheme="minorEastAsia" w:hAnsiTheme="minorHAnsi" w:cstheme="minorBidi"/>
          <w:b w:val="0"/>
          <w:sz w:val="22"/>
          <w:szCs w:val="22"/>
          <w:lang w:eastAsia="en-AU" w:bidi="ar-SA"/>
        </w:rPr>
      </w:pPr>
      <w:r>
        <w:t>Comprehensive operating statement</w:t>
      </w:r>
      <w:r>
        <w:tab/>
      </w:r>
      <w:r>
        <w:fldChar w:fldCharType="begin"/>
      </w:r>
      <w:r>
        <w:instrText xml:space="preserve"> PAGEREF _Toc82685847 \h </w:instrText>
      </w:r>
      <w:r>
        <w:fldChar w:fldCharType="separate"/>
      </w:r>
      <w:r>
        <w:t>41</w:t>
      </w:r>
      <w:r>
        <w:fldChar w:fldCharType="end"/>
      </w:r>
    </w:p>
    <w:p w14:paraId="4D96A3FE" w14:textId="0A67BD15" w:rsidR="00552BB7" w:rsidRDefault="00552BB7">
      <w:pPr>
        <w:pStyle w:val="TOC2"/>
        <w:rPr>
          <w:rFonts w:asciiTheme="minorHAnsi" w:eastAsiaTheme="minorEastAsia" w:hAnsiTheme="minorHAnsi" w:cstheme="minorBidi"/>
          <w:b w:val="0"/>
          <w:sz w:val="22"/>
          <w:szCs w:val="22"/>
          <w:lang w:eastAsia="en-AU" w:bidi="ar-SA"/>
        </w:rPr>
      </w:pPr>
      <w:r>
        <w:t>Balance sheet</w:t>
      </w:r>
      <w:r>
        <w:tab/>
      </w:r>
      <w:r>
        <w:fldChar w:fldCharType="begin"/>
      </w:r>
      <w:r>
        <w:instrText xml:space="preserve"> PAGEREF _Toc82685848 \h </w:instrText>
      </w:r>
      <w:r>
        <w:fldChar w:fldCharType="separate"/>
      </w:r>
      <w:r>
        <w:t>42</w:t>
      </w:r>
      <w:r>
        <w:fldChar w:fldCharType="end"/>
      </w:r>
    </w:p>
    <w:p w14:paraId="271E2AB5" w14:textId="25F68F48" w:rsidR="00552BB7" w:rsidRDefault="00552BB7">
      <w:pPr>
        <w:pStyle w:val="TOC2"/>
        <w:rPr>
          <w:rFonts w:asciiTheme="minorHAnsi" w:eastAsiaTheme="minorEastAsia" w:hAnsiTheme="minorHAnsi" w:cstheme="minorBidi"/>
          <w:b w:val="0"/>
          <w:sz w:val="22"/>
          <w:szCs w:val="22"/>
          <w:lang w:eastAsia="en-AU" w:bidi="ar-SA"/>
        </w:rPr>
      </w:pPr>
      <w:r>
        <w:t>Statement of changes in equity</w:t>
      </w:r>
      <w:r>
        <w:tab/>
      </w:r>
      <w:r>
        <w:fldChar w:fldCharType="begin"/>
      </w:r>
      <w:r>
        <w:instrText xml:space="preserve"> PAGEREF _Toc82685849 \h </w:instrText>
      </w:r>
      <w:r>
        <w:fldChar w:fldCharType="separate"/>
      </w:r>
      <w:r>
        <w:t>43</w:t>
      </w:r>
      <w:r>
        <w:fldChar w:fldCharType="end"/>
      </w:r>
    </w:p>
    <w:p w14:paraId="4B5916A7" w14:textId="75AF160A" w:rsidR="00552BB7" w:rsidRDefault="00552BB7">
      <w:pPr>
        <w:pStyle w:val="TOC2"/>
        <w:rPr>
          <w:rFonts w:asciiTheme="minorHAnsi" w:eastAsiaTheme="minorEastAsia" w:hAnsiTheme="minorHAnsi" w:cstheme="minorBidi"/>
          <w:b w:val="0"/>
          <w:sz w:val="22"/>
          <w:szCs w:val="22"/>
          <w:lang w:eastAsia="en-AU" w:bidi="ar-SA"/>
        </w:rPr>
      </w:pPr>
      <w:r>
        <w:t>Cash flow statement</w:t>
      </w:r>
      <w:r>
        <w:tab/>
      </w:r>
      <w:r>
        <w:fldChar w:fldCharType="begin"/>
      </w:r>
      <w:r>
        <w:instrText xml:space="preserve"> PAGEREF _Toc82685850 \h </w:instrText>
      </w:r>
      <w:r>
        <w:fldChar w:fldCharType="separate"/>
      </w:r>
      <w:r>
        <w:t>44</w:t>
      </w:r>
      <w:r>
        <w:fldChar w:fldCharType="end"/>
      </w:r>
    </w:p>
    <w:p w14:paraId="33C6E7A6" w14:textId="16F83C74" w:rsidR="00552BB7" w:rsidRDefault="00552BB7">
      <w:pPr>
        <w:pStyle w:val="TOC2"/>
        <w:rPr>
          <w:rFonts w:asciiTheme="minorHAnsi" w:eastAsiaTheme="minorEastAsia" w:hAnsiTheme="minorHAnsi" w:cstheme="minorBidi"/>
          <w:b w:val="0"/>
          <w:sz w:val="22"/>
          <w:szCs w:val="22"/>
          <w:lang w:eastAsia="en-AU" w:bidi="ar-SA"/>
        </w:rPr>
      </w:pPr>
      <w:r>
        <w:t>Notes to and forming part of the financial statements</w:t>
      </w:r>
      <w:r>
        <w:tab/>
      </w:r>
      <w:r>
        <w:fldChar w:fldCharType="begin"/>
      </w:r>
      <w:r>
        <w:instrText xml:space="preserve"> PAGEREF _Toc82685851 \h </w:instrText>
      </w:r>
      <w:r>
        <w:fldChar w:fldCharType="separate"/>
      </w:r>
      <w:r>
        <w:t>45</w:t>
      </w:r>
      <w:r>
        <w:fldChar w:fldCharType="end"/>
      </w:r>
    </w:p>
    <w:p w14:paraId="70C0F61F" w14:textId="70B1A31E" w:rsidR="00196129" w:rsidRPr="003D2302" w:rsidRDefault="00196129" w:rsidP="00196129">
      <w:pPr>
        <w:rPr>
          <w:lang w:val="en-US"/>
        </w:rPr>
      </w:pPr>
      <w:r>
        <w:fldChar w:fldCharType="end"/>
      </w:r>
    </w:p>
    <w:p w14:paraId="0195E6F9" w14:textId="2A5DC5D8" w:rsidR="00112AD6" w:rsidRDefault="005E18C7" w:rsidP="00231913">
      <w:pPr>
        <w:pStyle w:val="Heading2"/>
        <w:pageBreakBefore/>
      </w:pPr>
      <w:bookmarkStart w:id="208" w:name="_Toc519018747"/>
      <w:bookmarkStart w:id="209" w:name="_Toc524349958"/>
      <w:bookmarkStart w:id="210" w:name="_Toc19025245"/>
      <w:bookmarkStart w:id="211" w:name="_Toc19025842"/>
      <w:bookmarkStart w:id="212" w:name="_Toc82685845"/>
      <w:bookmarkStart w:id="213" w:name="_Toc82691530"/>
      <w:bookmarkStart w:id="214" w:name="a"/>
      <w:bookmarkStart w:id="215" w:name="financial_state"/>
      <w:bookmarkEnd w:id="2"/>
      <w:r w:rsidRPr="005E18C7">
        <w:lastRenderedPageBreak/>
        <w:t>Declaration in the financial statements</w:t>
      </w:r>
      <w:bookmarkEnd w:id="208"/>
      <w:bookmarkEnd w:id="209"/>
      <w:bookmarkEnd w:id="210"/>
      <w:bookmarkEnd w:id="211"/>
      <w:bookmarkEnd w:id="212"/>
      <w:bookmarkEnd w:id="213"/>
    </w:p>
    <w:p w14:paraId="341DDBA2" w14:textId="79F491AF" w:rsidR="003D2302" w:rsidRDefault="00CD6809" w:rsidP="003D2302">
      <w:pPr>
        <w:pStyle w:val="Heading2"/>
      </w:pPr>
      <w:r>
        <w:rPr>
          <w:noProof/>
        </w:rPr>
        <w:drawing>
          <wp:inline distT="0" distB="0" distL="0" distR="0" wp14:anchorId="3685D7F1" wp14:editId="360034F2">
            <wp:extent cx="5510150" cy="7793928"/>
            <wp:effectExtent l="0" t="0" r="0"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10150" cy="7793928"/>
                    </a:xfrm>
                    <a:prstGeom prst="rect">
                      <a:avLst/>
                    </a:prstGeom>
                  </pic:spPr>
                </pic:pic>
              </a:graphicData>
            </a:graphic>
          </wp:inline>
        </w:drawing>
      </w:r>
    </w:p>
    <w:p w14:paraId="21E6100A" w14:textId="75C82694" w:rsidR="005709A8" w:rsidRDefault="00DB4348" w:rsidP="00CD6809">
      <w:pPr>
        <w:pStyle w:val="Heading2"/>
        <w:pageBreakBefore/>
        <w:spacing w:before="320"/>
      </w:pPr>
      <w:bookmarkStart w:id="216" w:name="_Toc519018748"/>
      <w:bookmarkStart w:id="217" w:name="_Toc524349959"/>
      <w:bookmarkStart w:id="218" w:name="_Toc19025246"/>
      <w:bookmarkStart w:id="219" w:name="_Toc19025843"/>
      <w:bookmarkStart w:id="220" w:name="_Toc82685846"/>
      <w:bookmarkStart w:id="221" w:name="_Toc82691531"/>
      <w:r w:rsidRPr="00896BFB">
        <w:lastRenderedPageBreak/>
        <w:t xml:space="preserve">VAGO </w:t>
      </w:r>
      <w:r w:rsidR="0073616F">
        <w:t>i</w:t>
      </w:r>
      <w:r w:rsidRPr="00896BFB">
        <w:t xml:space="preserve">ndependent </w:t>
      </w:r>
      <w:r w:rsidR="0073616F">
        <w:t>a</w:t>
      </w:r>
      <w:r w:rsidRPr="00896BFB">
        <w:t>uditor</w:t>
      </w:r>
      <w:r>
        <w:t>’</w:t>
      </w:r>
      <w:r w:rsidRPr="00896BFB">
        <w:t xml:space="preserve">s </w:t>
      </w:r>
      <w:r w:rsidR="0007282E">
        <w:t>r</w:t>
      </w:r>
      <w:r w:rsidRPr="00896BFB">
        <w:t>eport</w:t>
      </w:r>
      <w:bookmarkEnd w:id="216"/>
      <w:bookmarkEnd w:id="217"/>
      <w:bookmarkEnd w:id="218"/>
      <w:bookmarkEnd w:id="219"/>
      <w:bookmarkEnd w:id="220"/>
      <w:bookmarkEnd w:id="221"/>
    </w:p>
    <w:p w14:paraId="1A7D01D1" w14:textId="577B9DEF" w:rsidR="00CD6809" w:rsidRDefault="00CD6809" w:rsidP="00CD6809">
      <w:pPr>
        <w:pStyle w:val="Heading2"/>
        <w:spacing w:before="320"/>
      </w:pPr>
      <w:r>
        <w:rPr>
          <w:noProof/>
        </w:rPr>
        <w:drawing>
          <wp:inline distT="0" distB="0" distL="0" distR="0" wp14:anchorId="3C66C127" wp14:editId="10C8ACFE">
            <wp:extent cx="5657747" cy="8001000"/>
            <wp:effectExtent l="0" t="0" r="635"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64957" cy="8011196"/>
                    </a:xfrm>
                    <a:prstGeom prst="rect">
                      <a:avLst/>
                    </a:prstGeom>
                  </pic:spPr>
                </pic:pic>
              </a:graphicData>
            </a:graphic>
          </wp:inline>
        </w:drawing>
      </w:r>
    </w:p>
    <w:p w14:paraId="2B3E1BF7" w14:textId="5943FB7B" w:rsidR="00DD67DF" w:rsidRDefault="00CD6809">
      <w:r>
        <w:rPr>
          <w:noProof/>
        </w:rPr>
        <w:lastRenderedPageBreak/>
        <w:drawing>
          <wp:inline distT="0" distB="0" distL="0" distR="0" wp14:anchorId="3BA0407D" wp14:editId="1D02B9C7">
            <wp:extent cx="5970270" cy="84429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0270" cy="8442960"/>
                    </a:xfrm>
                    <a:prstGeom prst="rect">
                      <a:avLst/>
                    </a:prstGeom>
                  </pic:spPr>
                </pic:pic>
              </a:graphicData>
            </a:graphic>
          </wp:inline>
        </w:drawing>
      </w:r>
    </w:p>
    <w:p w14:paraId="2FB83FCE" w14:textId="60D3D4D8" w:rsidR="005709A8" w:rsidRDefault="005709A8" w:rsidP="00712A6D">
      <w:pPr>
        <w:pStyle w:val="Heading2"/>
        <w:pageBreakBefore/>
      </w:pPr>
      <w:bookmarkStart w:id="222" w:name="_Toc524349960"/>
      <w:bookmarkStart w:id="223" w:name="_Toc19025247"/>
      <w:bookmarkStart w:id="224" w:name="_Toc19025844"/>
      <w:bookmarkStart w:id="225" w:name="_Toc82685847"/>
      <w:bookmarkStart w:id="226" w:name="_Toc82691532"/>
      <w:r w:rsidRPr="00914873">
        <w:lastRenderedPageBreak/>
        <w:t>Comprehensive operating statement</w:t>
      </w:r>
      <w:bookmarkEnd w:id="222"/>
      <w:bookmarkEnd w:id="223"/>
      <w:bookmarkEnd w:id="224"/>
      <w:bookmarkEnd w:id="225"/>
      <w:bookmarkEnd w:id="226"/>
      <w:r w:rsidRPr="00914873">
        <w:t xml:space="preserve"> </w:t>
      </w:r>
    </w:p>
    <w:p w14:paraId="6363483A" w14:textId="681ED0AC" w:rsidR="0078595D" w:rsidRPr="00914873" w:rsidRDefault="00A54B60" w:rsidP="00712A6D">
      <w:pPr>
        <w:pStyle w:val="BodyText"/>
        <w:ind w:right="136"/>
      </w:pPr>
      <w:r>
        <w:t>For the</w:t>
      </w:r>
      <w:r w:rsidR="001275B1" w:rsidRPr="00914873">
        <w:t xml:space="preserve"> </w:t>
      </w:r>
      <w:r w:rsidR="00283B14">
        <w:t xml:space="preserve">financial </w:t>
      </w:r>
      <w:r w:rsidR="001275B1" w:rsidRPr="00914873">
        <w:t>year ended 30 June 20</w:t>
      </w:r>
      <w:r w:rsidR="009C53C6">
        <w:t>2</w:t>
      </w:r>
      <w:r w:rsidR="002438C7">
        <w:t>1</w:t>
      </w:r>
      <w:r w:rsidR="0078595D">
        <w:t xml:space="preserve"> </w:t>
      </w:r>
    </w:p>
    <w:tbl>
      <w:tblPr>
        <w:tblStyle w:val="TableGrid"/>
        <w:tblW w:w="9639" w:type="dxa"/>
        <w:tblLayout w:type="fixed"/>
        <w:tblLook w:val="0020" w:firstRow="1" w:lastRow="0" w:firstColumn="0" w:lastColumn="0" w:noHBand="0" w:noVBand="0"/>
        <w:tblCaption w:val="Comprehensive operating statement"/>
        <w:tblDescription w:val="Comprehensive operating statement for the financial year ended 30 June 2021. Table has 22 rows and 4 columns."/>
      </w:tblPr>
      <w:tblGrid>
        <w:gridCol w:w="5250"/>
        <w:gridCol w:w="1413"/>
        <w:gridCol w:w="1515"/>
        <w:gridCol w:w="1461"/>
      </w:tblGrid>
      <w:tr w:rsidR="001A5BE0" w:rsidRPr="00914873" w14:paraId="55BCED2C" w14:textId="77777777" w:rsidTr="001A5BE0">
        <w:trPr>
          <w:trHeight w:val="20"/>
          <w:tblHeader/>
        </w:trPr>
        <w:tc>
          <w:tcPr>
            <w:tcW w:w="2723" w:type="pct"/>
            <w:tcBorders>
              <w:top w:val="nil"/>
              <w:left w:val="nil"/>
              <w:bottom w:val="nil"/>
              <w:right w:val="nil"/>
            </w:tcBorders>
            <w:shd w:val="clear" w:color="auto" w:fill="000000" w:themeFill="text1"/>
            <w:vAlign w:val="bottom"/>
          </w:tcPr>
          <w:p w14:paraId="4666497E" w14:textId="77777777" w:rsidR="001A5BE0" w:rsidRPr="00E072B4" w:rsidRDefault="001A5BE0" w:rsidP="001A5BE0">
            <w:pPr>
              <w:jc w:val="center"/>
              <w:rPr>
                <w:b/>
              </w:rPr>
            </w:pPr>
          </w:p>
        </w:tc>
        <w:tc>
          <w:tcPr>
            <w:tcW w:w="733" w:type="pct"/>
            <w:tcBorders>
              <w:top w:val="nil"/>
              <w:left w:val="nil"/>
              <w:bottom w:val="nil"/>
              <w:right w:val="nil"/>
            </w:tcBorders>
            <w:shd w:val="clear" w:color="auto" w:fill="000000" w:themeFill="text1"/>
            <w:vAlign w:val="bottom"/>
          </w:tcPr>
          <w:p w14:paraId="5D1E48EE" w14:textId="77777777" w:rsidR="001A5BE0" w:rsidRPr="00E072B4" w:rsidRDefault="001A5BE0" w:rsidP="001A5BE0">
            <w:pPr>
              <w:pStyle w:val="TableBodytextBold"/>
              <w:jc w:val="center"/>
            </w:pPr>
            <w:r w:rsidRPr="00E072B4">
              <w:t>Note</w:t>
            </w:r>
            <w:r>
              <w:t>s</w:t>
            </w:r>
          </w:p>
        </w:tc>
        <w:tc>
          <w:tcPr>
            <w:tcW w:w="786" w:type="pct"/>
            <w:tcBorders>
              <w:top w:val="nil"/>
              <w:left w:val="nil"/>
              <w:bottom w:val="nil"/>
              <w:right w:val="nil"/>
            </w:tcBorders>
            <w:shd w:val="clear" w:color="auto" w:fill="000000" w:themeFill="text1"/>
            <w:vAlign w:val="bottom"/>
          </w:tcPr>
          <w:p w14:paraId="6DE0AA59" w14:textId="169767C6" w:rsidR="001A5BE0" w:rsidRPr="00E072B4" w:rsidRDefault="001A5BE0" w:rsidP="001A5BE0">
            <w:pPr>
              <w:pStyle w:val="TableBodytextBold"/>
              <w:jc w:val="center"/>
            </w:pPr>
            <w:r>
              <w:t xml:space="preserve">30 June </w:t>
            </w:r>
            <w:r>
              <w:br/>
              <w:t>202</w:t>
            </w:r>
            <w:r w:rsidR="00957F99">
              <w:t>1</w:t>
            </w:r>
            <w:r w:rsidRPr="00E072B4">
              <w:br/>
              <w:t>$’000</w:t>
            </w:r>
          </w:p>
        </w:tc>
        <w:tc>
          <w:tcPr>
            <w:tcW w:w="758" w:type="pct"/>
            <w:tcBorders>
              <w:top w:val="nil"/>
              <w:left w:val="nil"/>
              <w:bottom w:val="nil"/>
              <w:right w:val="nil"/>
            </w:tcBorders>
            <w:shd w:val="clear" w:color="auto" w:fill="000000" w:themeFill="text1"/>
            <w:vAlign w:val="bottom"/>
          </w:tcPr>
          <w:p w14:paraId="5EF41B01" w14:textId="49D7E108" w:rsidR="001A5BE0" w:rsidRPr="00E072B4" w:rsidRDefault="001A5BE0" w:rsidP="001A5BE0">
            <w:pPr>
              <w:pStyle w:val="TableBodytextBold"/>
              <w:jc w:val="center"/>
            </w:pPr>
            <w:r>
              <w:t xml:space="preserve">30 June </w:t>
            </w:r>
            <w:r>
              <w:br/>
              <w:t>20</w:t>
            </w:r>
            <w:r w:rsidR="00957F99">
              <w:t>20</w:t>
            </w:r>
            <w:r w:rsidRPr="00E072B4">
              <w:br/>
              <w:t>$’000</w:t>
            </w:r>
          </w:p>
        </w:tc>
      </w:tr>
      <w:tr w:rsidR="001A5BE0" w:rsidRPr="00914873" w14:paraId="0E7282BA" w14:textId="77777777" w:rsidTr="001A5BE0">
        <w:trPr>
          <w:trHeight w:val="20"/>
        </w:trPr>
        <w:tc>
          <w:tcPr>
            <w:tcW w:w="2723" w:type="pct"/>
            <w:tcBorders>
              <w:top w:val="nil"/>
              <w:left w:val="nil"/>
              <w:bottom w:val="nil"/>
              <w:right w:val="nil"/>
            </w:tcBorders>
            <w:shd w:val="clear" w:color="auto" w:fill="F2F2F2"/>
          </w:tcPr>
          <w:p w14:paraId="4BE39BD5" w14:textId="77777777" w:rsidR="001A5BE0" w:rsidRPr="004E64CC" w:rsidRDefault="001A5BE0" w:rsidP="001A5BE0">
            <w:pPr>
              <w:pStyle w:val="TableBodytextBold"/>
            </w:pPr>
            <w:r w:rsidRPr="004E64CC">
              <w:t>Income from transactions</w:t>
            </w:r>
          </w:p>
        </w:tc>
        <w:tc>
          <w:tcPr>
            <w:tcW w:w="733" w:type="pct"/>
            <w:tcBorders>
              <w:top w:val="nil"/>
              <w:left w:val="nil"/>
              <w:bottom w:val="nil"/>
              <w:right w:val="nil"/>
            </w:tcBorders>
            <w:shd w:val="clear" w:color="auto" w:fill="F2F2F2"/>
          </w:tcPr>
          <w:p w14:paraId="75DE14F7" w14:textId="77777777" w:rsidR="001A5BE0" w:rsidRPr="00FD1D7D" w:rsidRDefault="001A5BE0" w:rsidP="001A5BE0">
            <w:pPr>
              <w:pStyle w:val="TableBodyText"/>
            </w:pPr>
          </w:p>
        </w:tc>
        <w:tc>
          <w:tcPr>
            <w:tcW w:w="786" w:type="pct"/>
            <w:tcBorders>
              <w:top w:val="nil"/>
              <w:left w:val="nil"/>
              <w:bottom w:val="nil"/>
              <w:right w:val="nil"/>
            </w:tcBorders>
            <w:shd w:val="clear" w:color="auto" w:fill="F2F2F2"/>
          </w:tcPr>
          <w:p w14:paraId="63D738B8" w14:textId="77777777" w:rsidR="001A5BE0" w:rsidRPr="00FD1D7D" w:rsidRDefault="001A5BE0" w:rsidP="001A5BE0">
            <w:pPr>
              <w:pStyle w:val="TableBodyText"/>
            </w:pPr>
          </w:p>
        </w:tc>
        <w:tc>
          <w:tcPr>
            <w:tcW w:w="758" w:type="pct"/>
            <w:tcBorders>
              <w:top w:val="nil"/>
              <w:left w:val="nil"/>
              <w:bottom w:val="nil"/>
              <w:right w:val="nil"/>
            </w:tcBorders>
            <w:shd w:val="clear" w:color="auto" w:fill="F2F2F2"/>
          </w:tcPr>
          <w:p w14:paraId="52A7E7C0" w14:textId="77777777" w:rsidR="001A5BE0" w:rsidRPr="00FD1D7D" w:rsidRDefault="001A5BE0" w:rsidP="001A5BE0">
            <w:pPr>
              <w:pStyle w:val="TableBodyText"/>
            </w:pPr>
          </w:p>
        </w:tc>
      </w:tr>
      <w:tr w:rsidR="00FD1D7D" w:rsidRPr="00914873" w14:paraId="32DDB59F" w14:textId="77777777" w:rsidTr="00970567">
        <w:trPr>
          <w:trHeight w:val="20"/>
        </w:trPr>
        <w:tc>
          <w:tcPr>
            <w:tcW w:w="2723" w:type="pct"/>
            <w:tcBorders>
              <w:top w:val="nil"/>
              <w:left w:val="nil"/>
              <w:bottom w:val="nil"/>
              <w:right w:val="single" w:sz="4" w:space="0" w:color="BFBFBF" w:themeColor="background1" w:themeShade="BF"/>
            </w:tcBorders>
          </w:tcPr>
          <w:p w14:paraId="5A0DC21B" w14:textId="77777777" w:rsidR="00FD1D7D" w:rsidRPr="00914873" w:rsidRDefault="00FD1D7D" w:rsidP="00FD1D7D">
            <w:pPr>
              <w:pStyle w:val="TableBodyText"/>
              <w:jc w:val="left"/>
            </w:pPr>
            <w:r>
              <w:t>Grants</w:t>
            </w:r>
          </w:p>
        </w:tc>
        <w:tc>
          <w:tcPr>
            <w:tcW w:w="733" w:type="pct"/>
            <w:tcBorders>
              <w:top w:val="nil"/>
              <w:left w:val="single" w:sz="4" w:space="0" w:color="BFBFBF" w:themeColor="background1" w:themeShade="BF"/>
              <w:bottom w:val="nil"/>
              <w:right w:val="single" w:sz="4" w:space="0" w:color="BFBFBF" w:themeColor="background1" w:themeShade="BF"/>
            </w:tcBorders>
          </w:tcPr>
          <w:p w14:paraId="5CDC69E9" w14:textId="195928EF" w:rsidR="00FD1D7D" w:rsidRPr="00FD1D7D" w:rsidRDefault="00FD1D7D" w:rsidP="00FD1D7D">
            <w:pPr>
              <w:pStyle w:val="TableBodyText"/>
            </w:pPr>
            <w:r w:rsidRPr="00FD1D7D">
              <w:t>2</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0ED80343" w14:textId="0C841359" w:rsidR="00FD1D7D" w:rsidRPr="00FD1D7D" w:rsidRDefault="00FD1D7D" w:rsidP="00FD1D7D">
            <w:pPr>
              <w:pStyle w:val="TableBodyText"/>
              <w:jc w:val="right"/>
              <w:rPr>
                <w:highlight w:val="yellow"/>
              </w:rPr>
            </w:pPr>
            <w:r w:rsidRPr="00FD1D7D">
              <w:t>31,228</w:t>
            </w:r>
          </w:p>
        </w:tc>
        <w:tc>
          <w:tcPr>
            <w:tcW w:w="758" w:type="pct"/>
            <w:tcBorders>
              <w:top w:val="nil"/>
              <w:left w:val="single" w:sz="4" w:space="0" w:color="BFBFBF" w:themeColor="background1" w:themeShade="BF"/>
              <w:bottom w:val="nil"/>
              <w:right w:val="nil"/>
            </w:tcBorders>
          </w:tcPr>
          <w:p w14:paraId="1001DF3C" w14:textId="41E6EB7D" w:rsidR="00FD1D7D" w:rsidRPr="00FD1D7D" w:rsidRDefault="00FD1D7D" w:rsidP="00FD1D7D">
            <w:pPr>
              <w:pStyle w:val="TableBodyText"/>
              <w:jc w:val="right"/>
              <w:rPr>
                <w:highlight w:val="yellow"/>
              </w:rPr>
            </w:pPr>
            <w:r w:rsidRPr="00FD1D7D">
              <w:t>32,373</w:t>
            </w:r>
          </w:p>
        </w:tc>
      </w:tr>
      <w:tr w:rsidR="00303919" w:rsidRPr="00914873" w14:paraId="180A6005" w14:textId="77777777" w:rsidTr="00970567">
        <w:trPr>
          <w:trHeight w:val="20"/>
        </w:trPr>
        <w:tc>
          <w:tcPr>
            <w:tcW w:w="2723" w:type="pct"/>
            <w:tcBorders>
              <w:top w:val="nil"/>
              <w:left w:val="nil"/>
              <w:bottom w:val="nil"/>
              <w:right w:val="single" w:sz="4" w:space="0" w:color="BFBFBF" w:themeColor="background1" w:themeShade="BF"/>
            </w:tcBorders>
          </w:tcPr>
          <w:p w14:paraId="7E8D70C5" w14:textId="77777777" w:rsidR="00303919" w:rsidRPr="00914873" w:rsidRDefault="00303919" w:rsidP="00303919">
            <w:pPr>
              <w:pStyle w:val="TableBodyText"/>
              <w:jc w:val="left"/>
            </w:pPr>
            <w:r w:rsidRPr="00914873">
              <w:t>Services received free of charge</w:t>
            </w:r>
          </w:p>
        </w:tc>
        <w:tc>
          <w:tcPr>
            <w:tcW w:w="733" w:type="pct"/>
            <w:tcBorders>
              <w:top w:val="nil"/>
              <w:left w:val="single" w:sz="4" w:space="0" w:color="BFBFBF" w:themeColor="background1" w:themeShade="BF"/>
              <w:bottom w:val="nil"/>
              <w:right w:val="single" w:sz="4" w:space="0" w:color="BFBFBF" w:themeColor="background1" w:themeShade="BF"/>
            </w:tcBorders>
          </w:tcPr>
          <w:p w14:paraId="132C37DF" w14:textId="33DA142A" w:rsidR="00303919" w:rsidRPr="00FD1D7D" w:rsidRDefault="00303919" w:rsidP="00303919">
            <w:pPr>
              <w:pStyle w:val="TableBodyText"/>
            </w:pPr>
            <w:r w:rsidRPr="00FD1D7D">
              <w:t>2</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26814B2" w14:textId="0EFAB4E3" w:rsidR="00303919" w:rsidRPr="00FD1D7D" w:rsidRDefault="00303919" w:rsidP="00303919">
            <w:pPr>
              <w:pStyle w:val="TableBodyText"/>
              <w:jc w:val="right"/>
              <w:rPr>
                <w:highlight w:val="yellow"/>
              </w:rPr>
            </w:pPr>
            <w:r w:rsidRPr="00E16C68">
              <w:t>5,641</w:t>
            </w:r>
          </w:p>
        </w:tc>
        <w:tc>
          <w:tcPr>
            <w:tcW w:w="758" w:type="pct"/>
            <w:tcBorders>
              <w:top w:val="nil"/>
              <w:left w:val="single" w:sz="4" w:space="0" w:color="BFBFBF" w:themeColor="background1" w:themeShade="BF"/>
              <w:bottom w:val="nil"/>
              <w:right w:val="nil"/>
            </w:tcBorders>
          </w:tcPr>
          <w:p w14:paraId="0DEEAA5D" w14:textId="6B86757E" w:rsidR="00303919" w:rsidRPr="00FD1D7D" w:rsidRDefault="00303919" w:rsidP="00303919">
            <w:pPr>
              <w:pStyle w:val="TableBodyText"/>
              <w:jc w:val="right"/>
              <w:rPr>
                <w:highlight w:val="yellow"/>
              </w:rPr>
            </w:pPr>
            <w:r w:rsidRPr="00FD1D7D">
              <w:t xml:space="preserve">4,921 </w:t>
            </w:r>
          </w:p>
        </w:tc>
      </w:tr>
      <w:tr w:rsidR="00303919" w:rsidRPr="00914873" w14:paraId="4BEC9C95" w14:textId="77777777" w:rsidTr="00970567">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1125610" w14:textId="77777777" w:rsidR="00303919" w:rsidRPr="003A4A9B" w:rsidRDefault="00303919" w:rsidP="00303919">
            <w:pPr>
              <w:pStyle w:val="TableBodytextBold"/>
            </w:pPr>
            <w:r w:rsidRPr="003A4A9B">
              <w:t>Total income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177C9123" w14:textId="77777777" w:rsidR="00303919" w:rsidRPr="00FD1D7D" w:rsidRDefault="00303919" w:rsidP="00303919">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0D89FB8" w14:textId="0EA48E85" w:rsidR="00303919" w:rsidRPr="00FD1D7D" w:rsidRDefault="00303919" w:rsidP="00303919">
            <w:pPr>
              <w:pStyle w:val="TableBodyText"/>
              <w:jc w:val="right"/>
              <w:rPr>
                <w:b/>
                <w:highlight w:val="yellow"/>
              </w:rPr>
            </w:pPr>
            <w:r>
              <w:rPr>
                <w:b/>
                <w:bCs/>
              </w:rPr>
              <w:t>36,869</w:t>
            </w:r>
          </w:p>
        </w:tc>
        <w:tc>
          <w:tcPr>
            <w:tcW w:w="758" w:type="pct"/>
            <w:tcBorders>
              <w:top w:val="nil"/>
              <w:left w:val="single" w:sz="4" w:space="0" w:color="BFBFBF" w:themeColor="background1" w:themeShade="BF"/>
              <w:bottom w:val="nil"/>
              <w:right w:val="nil"/>
            </w:tcBorders>
            <w:shd w:val="clear" w:color="auto" w:fill="FFFFFF" w:themeFill="background1"/>
          </w:tcPr>
          <w:p w14:paraId="31740B92" w14:textId="2BD27192" w:rsidR="00303919" w:rsidRPr="00FD1D7D" w:rsidRDefault="00303919" w:rsidP="00303919">
            <w:pPr>
              <w:pStyle w:val="TableBodyText"/>
              <w:jc w:val="right"/>
              <w:rPr>
                <w:b/>
                <w:bCs/>
                <w:highlight w:val="yellow"/>
              </w:rPr>
            </w:pPr>
            <w:r w:rsidRPr="00FD1D7D">
              <w:rPr>
                <w:b/>
                <w:bCs/>
              </w:rPr>
              <w:t>37,294</w:t>
            </w:r>
          </w:p>
        </w:tc>
      </w:tr>
      <w:tr w:rsidR="00957F99" w:rsidRPr="00914873" w14:paraId="63C315E3" w14:textId="77777777" w:rsidTr="001A5BE0">
        <w:trPr>
          <w:trHeight w:val="20"/>
        </w:trPr>
        <w:tc>
          <w:tcPr>
            <w:tcW w:w="2723" w:type="pct"/>
            <w:tcBorders>
              <w:top w:val="nil"/>
              <w:left w:val="nil"/>
              <w:bottom w:val="nil"/>
              <w:right w:val="single" w:sz="4" w:space="0" w:color="BFBFBF" w:themeColor="background1" w:themeShade="BF"/>
            </w:tcBorders>
            <w:shd w:val="clear" w:color="auto" w:fill="F2F2F2"/>
          </w:tcPr>
          <w:p w14:paraId="4F3FD0FA" w14:textId="77777777" w:rsidR="00957F99" w:rsidRPr="00E072B4" w:rsidRDefault="00957F99" w:rsidP="00957F99">
            <w:pPr>
              <w:pStyle w:val="TableBodytextBold"/>
            </w:pPr>
            <w:r w:rsidRPr="00E072B4">
              <w:t>Expenses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2F2F2"/>
          </w:tcPr>
          <w:p w14:paraId="5E40E048" w14:textId="77777777" w:rsidR="00957F99" w:rsidRPr="00FD1D7D" w:rsidRDefault="00957F99" w:rsidP="00957F9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F2F2F2"/>
          </w:tcPr>
          <w:p w14:paraId="79E925B6" w14:textId="77777777" w:rsidR="00957F99" w:rsidRPr="00FD1D7D" w:rsidRDefault="00957F99" w:rsidP="00957F99">
            <w:pPr>
              <w:pStyle w:val="TableBodyText"/>
              <w:jc w:val="right"/>
              <w:rPr>
                <w:highlight w:val="yellow"/>
              </w:rPr>
            </w:pPr>
          </w:p>
        </w:tc>
        <w:tc>
          <w:tcPr>
            <w:tcW w:w="758" w:type="pct"/>
            <w:tcBorders>
              <w:top w:val="nil"/>
              <w:left w:val="single" w:sz="4" w:space="0" w:color="BFBFBF" w:themeColor="background1" w:themeShade="BF"/>
              <w:bottom w:val="nil"/>
              <w:right w:val="nil"/>
            </w:tcBorders>
            <w:shd w:val="clear" w:color="auto" w:fill="F2F2F2"/>
          </w:tcPr>
          <w:p w14:paraId="0058A51E" w14:textId="77777777" w:rsidR="00957F99" w:rsidRPr="00FD1D7D" w:rsidRDefault="00957F99" w:rsidP="00957F99">
            <w:pPr>
              <w:pStyle w:val="TableBodyText"/>
              <w:jc w:val="right"/>
              <w:rPr>
                <w:highlight w:val="yellow"/>
              </w:rPr>
            </w:pPr>
          </w:p>
        </w:tc>
      </w:tr>
      <w:tr w:rsidR="00FD1D7D" w:rsidRPr="00914873" w14:paraId="039350A8" w14:textId="77777777" w:rsidTr="00D579BE">
        <w:trPr>
          <w:trHeight w:val="20"/>
        </w:trPr>
        <w:tc>
          <w:tcPr>
            <w:tcW w:w="2723" w:type="pct"/>
            <w:tcBorders>
              <w:top w:val="nil"/>
              <w:left w:val="nil"/>
              <w:bottom w:val="nil"/>
              <w:right w:val="single" w:sz="4" w:space="0" w:color="BFBFBF" w:themeColor="background1" w:themeShade="BF"/>
            </w:tcBorders>
          </w:tcPr>
          <w:p w14:paraId="4E2B82D4" w14:textId="77777777" w:rsidR="00FD1D7D" w:rsidRPr="00914873" w:rsidRDefault="00FD1D7D" w:rsidP="00FD1D7D">
            <w:pPr>
              <w:pStyle w:val="TableBodyText"/>
              <w:jc w:val="left"/>
            </w:pPr>
            <w:r w:rsidRPr="00914873">
              <w:t>Depreciation</w:t>
            </w:r>
          </w:p>
        </w:tc>
        <w:tc>
          <w:tcPr>
            <w:tcW w:w="733" w:type="pct"/>
            <w:tcBorders>
              <w:top w:val="nil"/>
              <w:left w:val="single" w:sz="4" w:space="0" w:color="BFBFBF" w:themeColor="background1" w:themeShade="BF"/>
              <w:bottom w:val="nil"/>
              <w:right w:val="single" w:sz="4" w:space="0" w:color="BFBFBF" w:themeColor="background1" w:themeShade="BF"/>
            </w:tcBorders>
          </w:tcPr>
          <w:p w14:paraId="7646CD50" w14:textId="2EA64817" w:rsidR="00FD1D7D" w:rsidRPr="00FD1D7D" w:rsidRDefault="00FD1D7D" w:rsidP="00FD1D7D">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153F6F26" w14:textId="45DA0C22" w:rsidR="00FD1D7D" w:rsidRPr="00FD1D7D" w:rsidRDefault="00FD1D7D" w:rsidP="00FD1D7D">
            <w:pPr>
              <w:pStyle w:val="TableBodyText"/>
              <w:jc w:val="right"/>
              <w:rPr>
                <w:highlight w:val="yellow"/>
              </w:rPr>
            </w:pPr>
            <w:r w:rsidRPr="00FD1D7D">
              <w:rPr>
                <w:color w:val="000000"/>
              </w:rPr>
              <w:t>-</w:t>
            </w:r>
          </w:p>
        </w:tc>
        <w:tc>
          <w:tcPr>
            <w:tcW w:w="758" w:type="pct"/>
            <w:tcBorders>
              <w:top w:val="nil"/>
              <w:left w:val="single" w:sz="4" w:space="0" w:color="BFBFBF" w:themeColor="background1" w:themeShade="BF"/>
              <w:bottom w:val="nil"/>
              <w:right w:val="nil"/>
            </w:tcBorders>
          </w:tcPr>
          <w:p w14:paraId="3D97CCA9" w14:textId="59104533" w:rsidR="00FD1D7D" w:rsidRPr="00FD1D7D" w:rsidRDefault="00FD1D7D" w:rsidP="00FD1D7D">
            <w:pPr>
              <w:pStyle w:val="TableBodyText"/>
              <w:jc w:val="right"/>
              <w:rPr>
                <w:highlight w:val="yellow"/>
              </w:rPr>
            </w:pPr>
            <w:r w:rsidRPr="00FD1D7D">
              <w:t>(546)</w:t>
            </w:r>
          </w:p>
        </w:tc>
      </w:tr>
      <w:tr w:rsidR="00FD1D7D" w:rsidRPr="00914873" w14:paraId="58D2B170" w14:textId="77777777" w:rsidTr="00D579BE">
        <w:trPr>
          <w:trHeight w:val="20"/>
        </w:trPr>
        <w:tc>
          <w:tcPr>
            <w:tcW w:w="2723" w:type="pct"/>
            <w:tcBorders>
              <w:top w:val="nil"/>
              <w:left w:val="nil"/>
              <w:bottom w:val="nil"/>
              <w:right w:val="single" w:sz="4" w:space="0" w:color="BFBFBF" w:themeColor="background1" w:themeShade="BF"/>
            </w:tcBorders>
          </w:tcPr>
          <w:p w14:paraId="4589E7AA" w14:textId="3B0AA05E" w:rsidR="00FD1D7D" w:rsidRPr="00914873" w:rsidRDefault="00FD1D7D" w:rsidP="00FD1D7D">
            <w:pPr>
              <w:pStyle w:val="TableBodyText"/>
              <w:jc w:val="left"/>
            </w:pPr>
            <w:r w:rsidRPr="00914873">
              <w:t xml:space="preserve">Grants and </w:t>
            </w:r>
            <w:r>
              <w:t>transfer payments</w:t>
            </w:r>
          </w:p>
        </w:tc>
        <w:tc>
          <w:tcPr>
            <w:tcW w:w="733" w:type="pct"/>
            <w:tcBorders>
              <w:top w:val="nil"/>
              <w:left w:val="single" w:sz="4" w:space="0" w:color="BFBFBF" w:themeColor="background1" w:themeShade="BF"/>
              <w:bottom w:val="nil"/>
              <w:right w:val="single" w:sz="4" w:space="0" w:color="BFBFBF" w:themeColor="background1" w:themeShade="BF"/>
            </w:tcBorders>
          </w:tcPr>
          <w:p w14:paraId="56894C28" w14:textId="67E97B77" w:rsidR="00FD1D7D" w:rsidRPr="00FD1D7D" w:rsidRDefault="00FD1D7D" w:rsidP="00FD1D7D">
            <w:pPr>
              <w:pStyle w:val="TableBodyText"/>
            </w:pPr>
            <w:r w:rsidRPr="00FD1D7D">
              <w:t>3</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6C3B8DD8" w14:textId="0332723B" w:rsidR="00FD1D7D" w:rsidRPr="00FD1D7D" w:rsidRDefault="00FD1D7D" w:rsidP="00FD1D7D">
            <w:pPr>
              <w:pStyle w:val="TableBodyText"/>
              <w:jc w:val="right"/>
              <w:rPr>
                <w:highlight w:val="yellow"/>
              </w:rPr>
            </w:pPr>
            <w:r w:rsidRPr="00FD1D7D">
              <w:rPr>
                <w:color w:val="000000"/>
              </w:rPr>
              <w:t>(25,753)</w:t>
            </w:r>
          </w:p>
        </w:tc>
        <w:tc>
          <w:tcPr>
            <w:tcW w:w="758" w:type="pct"/>
            <w:tcBorders>
              <w:top w:val="nil"/>
              <w:left w:val="single" w:sz="4" w:space="0" w:color="BFBFBF" w:themeColor="background1" w:themeShade="BF"/>
              <w:bottom w:val="nil"/>
              <w:right w:val="nil"/>
            </w:tcBorders>
          </w:tcPr>
          <w:p w14:paraId="43BD8636" w14:textId="4154E76C" w:rsidR="00FD1D7D" w:rsidRPr="00FD1D7D" w:rsidRDefault="00FD1D7D" w:rsidP="00FD1D7D">
            <w:pPr>
              <w:pStyle w:val="TableBodyText"/>
              <w:jc w:val="right"/>
              <w:rPr>
                <w:highlight w:val="yellow"/>
              </w:rPr>
            </w:pPr>
            <w:r w:rsidRPr="00FD1D7D">
              <w:t>(27,712)</w:t>
            </w:r>
          </w:p>
        </w:tc>
      </w:tr>
      <w:tr w:rsidR="00FD1D7D" w:rsidRPr="00914873" w14:paraId="3BD839DE" w14:textId="77777777" w:rsidTr="00D579BE">
        <w:trPr>
          <w:trHeight w:val="343"/>
        </w:trPr>
        <w:tc>
          <w:tcPr>
            <w:tcW w:w="2723" w:type="pct"/>
            <w:tcBorders>
              <w:top w:val="nil"/>
              <w:left w:val="nil"/>
              <w:bottom w:val="nil"/>
              <w:right w:val="single" w:sz="4" w:space="0" w:color="BFBFBF" w:themeColor="background1" w:themeShade="BF"/>
            </w:tcBorders>
          </w:tcPr>
          <w:p w14:paraId="25EDFE24" w14:textId="77777777" w:rsidR="00FD1D7D" w:rsidRPr="00914873" w:rsidDel="00A92BCC" w:rsidRDefault="00FD1D7D" w:rsidP="00FD1D7D">
            <w:pPr>
              <w:pStyle w:val="TableBodyText"/>
              <w:jc w:val="left"/>
            </w:pPr>
            <w:r>
              <w:t>Operating expenses</w:t>
            </w:r>
          </w:p>
        </w:tc>
        <w:tc>
          <w:tcPr>
            <w:tcW w:w="733" w:type="pct"/>
            <w:tcBorders>
              <w:top w:val="nil"/>
              <w:left w:val="single" w:sz="4" w:space="0" w:color="BFBFBF" w:themeColor="background1" w:themeShade="BF"/>
              <w:bottom w:val="nil"/>
              <w:right w:val="single" w:sz="4" w:space="0" w:color="BFBFBF" w:themeColor="background1" w:themeShade="BF"/>
            </w:tcBorders>
          </w:tcPr>
          <w:p w14:paraId="363B667F" w14:textId="17AD7F80" w:rsidR="00FD1D7D" w:rsidRPr="00FD1D7D" w:rsidRDefault="00FD1D7D" w:rsidP="00FD1D7D">
            <w:pPr>
              <w:pStyle w:val="TableBodyText"/>
            </w:pPr>
            <w:r w:rsidRPr="00FD1D7D">
              <w:t>4</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1FD7F18D" w14:textId="76011FF2" w:rsidR="00FD1D7D" w:rsidRPr="00FD1D7D" w:rsidRDefault="00FD1D7D" w:rsidP="00FD1D7D">
            <w:pPr>
              <w:pStyle w:val="TableBodyText"/>
              <w:jc w:val="right"/>
              <w:rPr>
                <w:highlight w:val="yellow"/>
              </w:rPr>
            </w:pPr>
            <w:r w:rsidRPr="00FD1D7D">
              <w:rPr>
                <w:color w:val="000000"/>
              </w:rPr>
              <w:t>(1,920)</w:t>
            </w:r>
          </w:p>
        </w:tc>
        <w:tc>
          <w:tcPr>
            <w:tcW w:w="758" w:type="pct"/>
            <w:tcBorders>
              <w:top w:val="nil"/>
              <w:left w:val="single" w:sz="4" w:space="0" w:color="BFBFBF" w:themeColor="background1" w:themeShade="BF"/>
              <w:bottom w:val="nil"/>
              <w:right w:val="nil"/>
            </w:tcBorders>
          </w:tcPr>
          <w:p w14:paraId="3A5A78C7" w14:textId="24338DF0" w:rsidR="00FD1D7D" w:rsidRPr="00FD1D7D" w:rsidRDefault="00FD1D7D" w:rsidP="00FD1D7D">
            <w:pPr>
              <w:pStyle w:val="TableBodyText"/>
              <w:jc w:val="right"/>
              <w:rPr>
                <w:highlight w:val="yellow"/>
              </w:rPr>
            </w:pPr>
            <w:r w:rsidRPr="00FD1D7D">
              <w:t>(1,674)</w:t>
            </w:r>
          </w:p>
        </w:tc>
      </w:tr>
      <w:tr w:rsidR="00303919" w:rsidRPr="00914873" w14:paraId="4901123F" w14:textId="77777777" w:rsidTr="001E0922">
        <w:trPr>
          <w:trHeight w:val="20"/>
        </w:trPr>
        <w:tc>
          <w:tcPr>
            <w:tcW w:w="2723" w:type="pct"/>
            <w:tcBorders>
              <w:top w:val="nil"/>
              <w:left w:val="nil"/>
              <w:bottom w:val="nil"/>
              <w:right w:val="single" w:sz="4" w:space="0" w:color="BFBFBF" w:themeColor="background1" w:themeShade="BF"/>
            </w:tcBorders>
          </w:tcPr>
          <w:p w14:paraId="7130CFBD" w14:textId="77777777" w:rsidR="00303919" w:rsidRPr="00914873" w:rsidRDefault="00303919" w:rsidP="00303919">
            <w:pPr>
              <w:pStyle w:val="TableBodyText"/>
              <w:jc w:val="left"/>
            </w:pPr>
            <w:r>
              <w:t>Services provided free of charge</w:t>
            </w:r>
          </w:p>
        </w:tc>
        <w:tc>
          <w:tcPr>
            <w:tcW w:w="733" w:type="pct"/>
            <w:tcBorders>
              <w:top w:val="nil"/>
              <w:left w:val="single" w:sz="4" w:space="0" w:color="BFBFBF" w:themeColor="background1" w:themeShade="BF"/>
              <w:bottom w:val="nil"/>
              <w:right w:val="single" w:sz="4" w:space="0" w:color="BFBFBF" w:themeColor="background1" w:themeShade="BF"/>
            </w:tcBorders>
          </w:tcPr>
          <w:p w14:paraId="789E7A8C" w14:textId="657A2D38" w:rsidR="00303919" w:rsidRPr="00FD1D7D" w:rsidRDefault="00303919" w:rsidP="00303919">
            <w:pPr>
              <w:pStyle w:val="TableBodyText"/>
            </w:pPr>
            <w:r w:rsidRPr="00FD1D7D">
              <w:t>4</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2D0347C" w14:textId="7937603E" w:rsidR="00303919" w:rsidRPr="00FD1D7D" w:rsidRDefault="00303919" w:rsidP="00303919">
            <w:pPr>
              <w:pStyle w:val="TableBodyText"/>
              <w:jc w:val="right"/>
              <w:rPr>
                <w:highlight w:val="yellow"/>
              </w:rPr>
            </w:pPr>
            <w:r w:rsidRPr="00A74FFF">
              <w:t>(5,641)</w:t>
            </w:r>
          </w:p>
        </w:tc>
        <w:tc>
          <w:tcPr>
            <w:tcW w:w="758" w:type="pct"/>
            <w:tcBorders>
              <w:top w:val="nil"/>
              <w:left w:val="single" w:sz="4" w:space="0" w:color="BFBFBF" w:themeColor="background1" w:themeShade="BF"/>
              <w:bottom w:val="nil"/>
              <w:right w:val="nil"/>
            </w:tcBorders>
          </w:tcPr>
          <w:p w14:paraId="387A5AFB" w14:textId="0E47DF2D" w:rsidR="00303919" w:rsidRPr="00FD1D7D" w:rsidRDefault="00303919" w:rsidP="00303919">
            <w:pPr>
              <w:pStyle w:val="TableBodyText"/>
              <w:jc w:val="right"/>
              <w:rPr>
                <w:highlight w:val="yellow"/>
              </w:rPr>
            </w:pPr>
            <w:r w:rsidRPr="00FD1D7D">
              <w:t xml:space="preserve">(4,921) </w:t>
            </w:r>
          </w:p>
        </w:tc>
      </w:tr>
      <w:tr w:rsidR="00303919" w:rsidRPr="00914873" w14:paraId="3C33E400" w14:textId="77777777" w:rsidTr="001E0922">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925C42B" w14:textId="77777777" w:rsidR="00303919" w:rsidRPr="00E072B4" w:rsidRDefault="00303919" w:rsidP="00303919">
            <w:pPr>
              <w:pStyle w:val="TableBodytextBold"/>
            </w:pPr>
            <w:r w:rsidRPr="00E072B4">
              <w:t>Total expenses from transaction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8E371D3" w14:textId="77777777" w:rsidR="00303919" w:rsidRPr="00FD1D7D" w:rsidRDefault="00303919" w:rsidP="00303919">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58927B13" w14:textId="6CED41FE" w:rsidR="00303919" w:rsidRPr="00FD1D7D" w:rsidRDefault="00303919" w:rsidP="00303919">
            <w:pPr>
              <w:pStyle w:val="TableBodyText"/>
              <w:jc w:val="right"/>
              <w:rPr>
                <w:b/>
                <w:highlight w:val="yellow"/>
              </w:rPr>
            </w:pPr>
            <w:r w:rsidRPr="00E16C68">
              <w:rPr>
                <w:b/>
                <w:bCs/>
              </w:rPr>
              <w:t>(33,314)</w:t>
            </w:r>
          </w:p>
        </w:tc>
        <w:tc>
          <w:tcPr>
            <w:tcW w:w="758" w:type="pct"/>
            <w:tcBorders>
              <w:top w:val="nil"/>
              <w:left w:val="single" w:sz="4" w:space="0" w:color="BFBFBF" w:themeColor="background1" w:themeShade="BF"/>
              <w:bottom w:val="nil"/>
              <w:right w:val="nil"/>
            </w:tcBorders>
            <w:shd w:val="clear" w:color="auto" w:fill="FFFFFF" w:themeFill="background1"/>
          </w:tcPr>
          <w:p w14:paraId="0688766D" w14:textId="7E666E0A" w:rsidR="00303919" w:rsidRPr="00FD1D7D" w:rsidRDefault="00303919" w:rsidP="00303919">
            <w:pPr>
              <w:pStyle w:val="TableBodyText"/>
              <w:jc w:val="right"/>
              <w:rPr>
                <w:b/>
                <w:bCs/>
                <w:highlight w:val="yellow"/>
              </w:rPr>
            </w:pPr>
            <w:r w:rsidRPr="00FD1D7D">
              <w:rPr>
                <w:b/>
                <w:bCs/>
              </w:rPr>
              <w:t>(34,853)</w:t>
            </w:r>
          </w:p>
        </w:tc>
      </w:tr>
      <w:tr w:rsidR="00FD1D7D" w:rsidRPr="00914873" w14:paraId="00A41E6F" w14:textId="77777777" w:rsidTr="00D579BE">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2DBEBAE1" w14:textId="77777777" w:rsidR="00FD1D7D" w:rsidRPr="00E072B4" w:rsidRDefault="00FD1D7D" w:rsidP="00FD1D7D">
            <w:pPr>
              <w:pStyle w:val="TableBodytextBold"/>
            </w:pPr>
            <w:r w:rsidRPr="00E072B4">
              <w:t>Net result from transactions (net operating balance)</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9140C47" w14:textId="77777777" w:rsidR="00FD1D7D" w:rsidRPr="00FD1D7D" w:rsidRDefault="00FD1D7D" w:rsidP="00FD1D7D">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6127BEA8" w14:textId="3A987D54" w:rsidR="00FD1D7D" w:rsidRPr="00FD1D7D" w:rsidRDefault="00FD1D7D" w:rsidP="00FD1D7D">
            <w:pPr>
              <w:pStyle w:val="TableBodyText"/>
              <w:jc w:val="right"/>
              <w:rPr>
                <w:b/>
                <w:highlight w:val="yellow"/>
              </w:rPr>
            </w:pPr>
            <w:r w:rsidRPr="00FD1D7D">
              <w:rPr>
                <w:b/>
                <w:bCs/>
                <w:color w:val="000000"/>
              </w:rPr>
              <w:t>3,555</w:t>
            </w:r>
          </w:p>
        </w:tc>
        <w:tc>
          <w:tcPr>
            <w:tcW w:w="758" w:type="pct"/>
            <w:tcBorders>
              <w:top w:val="nil"/>
              <w:left w:val="single" w:sz="4" w:space="0" w:color="BFBFBF" w:themeColor="background1" w:themeShade="BF"/>
              <w:bottom w:val="nil"/>
              <w:right w:val="nil"/>
            </w:tcBorders>
            <w:shd w:val="clear" w:color="auto" w:fill="FFFFFF" w:themeFill="background1"/>
          </w:tcPr>
          <w:p w14:paraId="4CCA1C15" w14:textId="070CD78F" w:rsidR="00FD1D7D" w:rsidRPr="00FD1D7D" w:rsidRDefault="00FD1D7D" w:rsidP="00FD1D7D">
            <w:pPr>
              <w:pStyle w:val="TableBodyText"/>
              <w:jc w:val="right"/>
              <w:rPr>
                <w:b/>
                <w:bCs/>
                <w:highlight w:val="yellow"/>
              </w:rPr>
            </w:pPr>
            <w:r w:rsidRPr="00FD1D7D">
              <w:rPr>
                <w:b/>
                <w:bCs/>
              </w:rPr>
              <w:t>2,441</w:t>
            </w:r>
          </w:p>
        </w:tc>
      </w:tr>
      <w:tr w:rsidR="00957F99" w:rsidRPr="00914873" w14:paraId="7289E7A8" w14:textId="77777777" w:rsidTr="001A5BE0">
        <w:trPr>
          <w:trHeight w:val="20"/>
        </w:trPr>
        <w:tc>
          <w:tcPr>
            <w:tcW w:w="2723" w:type="pct"/>
            <w:tcBorders>
              <w:top w:val="nil"/>
              <w:left w:val="nil"/>
              <w:bottom w:val="nil"/>
              <w:right w:val="nil"/>
            </w:tcBorders>
            <w:shd w:val="clear" w:color="auto" w:fill="F2F2F2"/>
          </w:tcPr>
          <w:p w14:paraId="333042C5" w14:textId="77777777" w:rsidR="00957F99" w:rsidRPr="00E072B4" w:rsidRDefault="00957F99" w:rsidP="00957F99">
            <w:pPr>
              <w:pStyle w:val="TableBodytextBold"/>
            </w:pPr>
            <w:r w:rsidRPr="00E072B4">
              <w:t>Other economic flows included in net result</w:t>
            </w:r>
          </w:p>
        </w:tc>
        <w:tc>
          <w:tcPr>
            <w:tcW w:w="733" w:type="pct"/>
            <w:tcBorders>
              <w:top w:val="nil"/>
              <w:left w:val="nil"/>
              <w:bottom w:val="nil"/>
              <w:right w:val="nil"/>
            </w:tcBorders>
            <w:shd w:val="clear" w:color="auto" w:fill="F2F2F2"/>
          </w:tcPr>
          <w:p w14:paraId="5D7E4D1E" w14:textId="77777777" w:rsidR="00957F99" w:rsidRPr="00FD1D7D" w:rsidRDefault="00957F99" w:rsidP="00957F99">
            <w:pPr>
              <w:pStyle w:val="TableBodyText"/>
            </w:pPr>
          </w:p>
        </w:tc>
        <w:tc>
          <w:tcPr>
            <w:tcW w:w="786" w:type="pct"/>
            <w:tcBorders>
              <w:top w:val="nil"/>
              <w:left w:val="nil"/>
              <w:bottom w:val="nil"/>
              <w:right w:val="nil"/>
            </w:tcBorders>
            <w:shd w:val="clear" w:color="auto" w:fill="F2F2F2"/>
          </w:tcPr>
          <w:p w14:paraId="51615D2A" w14:textId="77777777" w:rsidR="00957F99" w:rsidRPr="00FD1D7D" w:rsidRDefault="00957F99" w:rsidP="00957F99">
            <w:pPr>
              <w:pStyle w:val="TableBodyText"/>
              <w:jc w:val="right"/>
              <w:rPr>
                <w:highlight w:val="yellow"/>
              </w:rPr>
            </w:pPr>
          </w:p>
        </w:tc>
        <w:tc>
          <w:tcPr>
            <w:tcW w:w="758" w:type="pct"/>
            <w:tcBorders>
              <w:top w:val="nil"/>
              <w:left w:val="nil"/>
              <w:bottom w:val="nil"/>
              <w:right w:val="nil"/>
            </w:tcBorders>
            <w:shd w:val="clear" w:color="auto" w:fill="F2F2F2"/>
          </w:tcPr>
          <w:p w14:paraId="1F3FED93" w14:textId="77777777" w:rsidR="00957F99" w:rsidRPr="00FD1D7D" w:rsidRDefault="00957F99" w:rsidP="00957F99">
            <w:pPr>
              <w:pStyle w:val="TableBodyText"/>
              <w:jc w:val="right"/>
              <w:rPr>
                <w:highlight w:val="yellow"/>
              </w:rPr>
            </w:pPr>
          </w:p>
        </w:tc>
      </w:tr>
      <w:tr w:rsidR="00FD1D7D" w:rsidRPr="00914873" w14:paraId="7289F802" w14:textId="77777777" w:rsidTr="00A37155">
        <w:trPr>
          <w:trHeight w:val="20"/>
        </w:trPr>
        <w:tc>
          <w:tcPr>
            <w:tcW w:w="2723" w:type="pct"/>
            <w:tcBorders>
              <w:top w:val="nil"/>
              <w:left w:val="nil"/>
              <w:bottom w:val="nil"/>
              <w:right w:val="single" w:sz="4" w:space="0" w:color="BFBFBF" w:themeColor="background1" w:themeShade="BF"/>
            </w:tcBorders>
          </w:tcPr>
          <w:p w14:paraId="2F890E45" w14:textId="6EC16111" w:rsidR="00FD1D7D" w:rsidRPr="00914873" w:rsidRDefault="00FD1D7D" w:rsidP="00FD1D7D">
            <w:pPr>
              <w:pStyle w:val="TableBodyText"/>
              <w:jc w:val="left"/>
            </w:pPr>
            <w:r w:rsidRPr="00914873">
              <w:t>Net gain/(loss) on financial instruments</w:t>
            </w:r>
          </w:p>
        </w:tc>
        <w:tc>
          <w:tcPr>
            <w:tcW w:w="733" w:type="pct"/>
            <w:tcBorders>
              <w:top w:val="nil"/>
              <w:left w:val="single" w:sz="4" w:space="0" w:color="BFBFBF" w:themeColor="background1" w:themeShade="BF"/>
              <w:bottom w:val="nil"/>
              <w:right w:val="single" w:sz="4" w:space="0" w:color="BFBFBF" w:themeColor="background1" w:themeShade="BF"/>
            </w:tcBorders>
          </w:tcPr>
          <w:p w14:paraId="37F538D2" w14:textId="5AE6CD9D" w:rsidR="00FD1D7D" w:rsidRPr="00FD1D7D" w:rsidRDefault="00FD1D7D" w:rsidP="00FD1D7D">
            <w:pPr>
              <w:pStyle w:val="TableBodyText"/>
            </w:pPr>
            <w:r w:rsidRPr="00FD1D7D">
              <w:t>5</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55919C44" w14:textId="636ADD18" w:rsidR="00FD1D7D" w:rsidRPr="00FD1D7D" w:rsidRDefault="00FD1D7D" w:rsidP="00FD1D7D">
            <w:pPr>
              <w:pStyle w:val="TableBodyText"/>
              <w:jc w:val="right"/>
              <w:rPr>
                <w:highlight w:val="yellow"/>
              </w:rPr>
            </w:pPr>
            <w:r w:rsidRPr="00FD1D7D">
              <w:rPr>
                <w:color w:val="000000"/>
              </w:rPr>
              <w:t>122</w:t>
            </w:r>
          </w:p>
        </w:tc>
        <w:tc>
          <w:tcPr>
            <w:tcW w:w="758" w:type="pct"/>
            <w:tcBorders>
              <w:top w:val="nil"/>
              <w:left w:val="single" w:sz="4" w:space="0" w:color="BFBFBF" w:themeColor="background1" w:themeShade="BF"/>
              <w:bottom w:val="nil"/>
              <w:right w:val="nil"/>
            </w:tcBorders>
          </w:tcPr>
          <w:p w14:paraId="4E24BD96" w14:textId="15B0D27D" w:rsidR="00FD1D7D" w:rsidRPr="00FD1D7D" w:rsidRDefault="00FD1D7D" w:rsidP="00FD1D7D">
            <w:pPr>
              <w:pStyle w:val="TableBodyText"/>
              <w:jc w:val="right"/>
              <w:rPr>
                <w:highlight w:val="yellow"/>
              </w:rPr>
            </w:pPr>
            <w:r w:rsidRPr="00FD1D7D">
              <w:t>80</w:t>
            </w:r>
          </w:p>
        </w:tc>
      </w:tr>
      <w:tr w:rsidR="00FD1D7D" w:rsidRPr="00914873" w14:paraId="70DBAA8A" w14:textId="77777777" w:rsidTr="00A37155">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1FC60BC" w14:textId="77777777" w:rsidR="00FD1D7D" w:rsidRPr="00E072B4" w:rsidRDefault="00FD1D7D" w:rsidP="00FD1D7D">
            <w:pPr>
              <w:pStyle w:val="TableBodytextBold"/>
            </w:pPr>
            <w:r w:rsidRPr="00E072B4">
              <w:t>Total other economic flows included in net resul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A17D773" w14:textId="77777777" w:rsidR="00FD1D7D" w:rsidRPr="00FD1D7D" w:rsidRDefault="00FD1D7D" w:rsidP="00FD1D7D">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3FB137BC" w14:textId="3B87C70C" w:rsidR="00FD1D7D" w:rsidRPr="00FD1D7D" w:rsidRDefault="00FD1D7D" w:rsidP="00FD1D7D">
            <w:pPr>
              <w:pStyle w:val="TableBodyText"/>
              <w:jc w:val="right"/>
              <w:rPr>
                <w:b/>
                <w:highlight w:val="yellow"/>
              </w:rPr>
            </w:pPr>
            <w:r w:rsidRPr="00FD1D7D">
              <w:rPr>
                <w:b/>
                <w:bCs/>
                <w:color w:val="000000"/>
              </w:rPr>
              <w:t>122</w:t>
            </w:r>
          </w:p>
        </w:tc>
        <w:tc>
          <w:tcPr>
            <w:tcW w:w="758" w:type="pct"/>
            <w:tcBorders>
              <w:top w:val="nil"/>
              <w:left w:val="single" w:sz="4" w:space="0" w:color="BFBFBF" w:themeColor="background1" w:themeShade="BF"/>
              <w:bottom w:val="nil"/>
              <w:right w:val="nil"/>
            </w:tcBorders>
            <w:shd w:val="clear" w:color="auto" w:fill="FFFFFF" w:themeFill="background1"/>
          </w:tcPr>
          <w:p w14:paraId="0CB402CA" w14:textId="62EBF5B1" w:rsidR="00FD1D7D" w:rsidRPr="00FD1D7D" w:rsidRDefault="00FD1D7D" w:rsidP="00FD1D7D">
            <w:pPr>
              <w:pStyle w:val="TableBodyText"/>
              <w:jc w:val="right"/>
              <w:rPr>
                <w:b/>
                <w:highlight w:val="yellow"/>
              </w:rPr>
            </w:pPr>
            <w:r w:rsidRPr="00FD1D7D">
              <w:rPr>
                <w:b/>
                <w:bCs/>
              </w:rPr>
              <w:t>80</w:t>
            </w:r>
          </w:p>
        </w:tc>
      </w:tr>
      <w:tr w:rsidR="00FD1D7D" w:rsidRPr="00914873" w14:paraId="3C976857" w14:textId="77777777" w:rsidTr="00A37155">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62A61F3" w14:textId="77777777" w:rsidR="00FD1D7D" w:rsidRPr="0000645E" w:rsidRDefault="00FD1D7D" w:rsidP="00FD1D7D">
            <w:pPr>
              <w:pStyle w:val="TableBodytextBold"/>
            </w:pPr>
            <w:r w:rsidRPr="00E072B4">
              <w:t>Net resul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12FC7DD3" w14:textId="77777777" w:rsidR="00FD1D7D" w:rsidRPr="00FD1D7D" w:rsidRDefault="00FD1D7D" w:rsidP="00FD1D7D">
            <w:pPr>
              <w:pStyle w:val="TableBodyText"/>
              <w:rPr>
                <w:b/>
                <w:highlight w:val="yellow"/>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7B73B342" w14:textId="113D7B71" w:rsidR="00FD1D7D" w:rsidRPr="00FD1D7D" w:rsidRDefault="00FD1D7D" w:rsidP="00FD1D7D">
            <w:pPr>
              <w:pStyle w:val="TableBodyText"/>
              <w:jc w:val="right"/>
              <w:rPr>
                <w:b/>
                <w:highlight w:val="yellow"/>
              </w:rPr>
            </w:pPr>
            <w:r w:rsidRPr="00FD1D7D">
              <w:rPr>
                <w:b/>
                <w:bCs/>
                <w:color w:val="000000"/>
              </w:rPr>
              <w:t>3,677</w:t>
            </w:r>
          </w:p>
        </w:tc>
        <w:tc>
          <w:tcPr>
            <w:tcW w:w="758" w:type="pct"/>
            <w:tcBorders>
              <w:top w:val="nil"/>
              <w:left w:val="single" w:sz="4" w:space="0" w:color="BFBFBF" w:themeColor="background1" w:themeShade="BF"/>
              <w:bottom w:val="nil"/>
              <w:right w:val="nil"/>
            </w:tcBorders>
            <w:shd w:val="clear" w:color="auto" w:fill="FFFFFF" w:themeFill="background1"/>
          </w:tcPr>
          <w:p w14:paraId="20B0E03E" w14:textId="7EB5665A" w:rsidR="00FD1D7D" w:rsidRPr="00FD1D7D" w:rsidRDefault="00FD1D7D" w:rsidP="00FD1D7D">
            <w:pPr>
              <w:pStyle w:val="TableBodyText"/>
              <w:jc w:val="right"/>
              <w:rPr>
                <w:b/>
                <w:bCs/>
                <w:highlight w:val="yellow"/>
              </w:rPr>
            </w:pPr>
            <w:r w:rsidRPr="00FD1D7D">
              <w:rPr>
                <w:b/>
                <w:bCs/>
              </w:rPr>
              <w:t>2,521</w:t>
            </w:r>
          </w:p>
        </w:tc>
      </w:tr>
      <w:tr w:rsidR="00957F99" w:rsidRPr="00914873" w14:paraId="09A60C19" w14:textId="77777777" w:rsidTr="001A5BE0">
        <w:trPr>
          <w:trHeight w:val="20"/>
        </w:trPr>
        <w:tc>
          <w:tcPr>
            <w:tcW w:w="2723" w:type="pct"/>
            <w:tcBorders>
              <w:top w:val="nil"/>
              <w:left w:val="nil"/>
              <w:bottom w:val="nil"/>
              <w:right w:val="nil"/>
            </w:tcBorders>
            <w:shd w:val="clear" w:color="auto" w:fill="F2F2F2"/>
          </w:tcPr>
          <w:p w14:paraId="178AA5D4" w14:textId="77777777" w:rsidR="00957F99" w:rsidRPr="00E072B4" w:rsidRDefault="00957F99" w:rsidP="00957F99">
            <w:pPr>
              <w:pStyle w:val="TableBodytextBold"/>
            </w:pPr>
            <w:r>
              <w:t>Other economic flows—</w:t>
            </w:r>
            <w:r w:rsidRPr="00E072B4">
              <w:t>other comprehensive income</w:t>
            </w:r>
          </w:p>
        </w:tc>
        <w:tc>
          <w:tcPr>
            <w:tcW w:w="733" w:type="pct"/>
            <w:tcBorders>
              <w:top w:val="nil"/>
              <w:left w:val="nil"/>
              <w:bottom w:val="nil"/>
              <w:right w:val="nil"/>
            </w:tcBorders>
            <w:shd w:val="clear" w:color="auto" w:fill="F2F2F2"/>
          </w:tcPr>
          <w:p w14:paraId="3D086FC9" w14:textId="77777777" w:rsidR="00957F99" w:rsidRPr="00FD1D7D" w:rsidRDefault="00957F99" w:rsidP="00957F99">
            <w:pPr>
              <w:pStyle w:val="TableBodyText"/>
              <w:rPr>
                <w:highlight w:val="yellow"/>
              </w:rPr>
            </w:pPr>
          </w:p>
        </w:tc>
        <w:tc>
          <w:tcPr>
            <w:tcW w:w="786" w:type="pct"/>
            <w:tcBorders>
              <w:top w:val="nil"/>
              <w:left w:val="nil"/>
              <w:bottom w:val="nil"/>
              <w:right w:val="nil"/>
            </w:tcBorders>
            <w:shd w:val="clear" w:color="auto" w:fill="F2F2F2"/>
          </w:tcPr>
          <w:p w14:paraId="07B54D96" w14:textId="77777777" w:rsidR="00957F99" w:rsidRPr="00FD1D7D" w:rsidRDefault="00957F99" w:rsidP="00957F99">
            <w:pPr>
              <w:pStyle w:val="TableBodyText"/>
              <w:jc w:val="right"/>
              <w:rPr>
                <w:highlight w:val="yellow"/>
              </w:rPr>
            </w:pPr>
          </w:p>
        </w:tc>
        <w:tc>
          <w:tcPr>
            <w:tcW w:w="758" w:type="pct"/>
            <w:tcBorders>
              <w:top w:val="nil"/>
              <w:left w:val="nil"/>
              <w:bottom w:val="nil"/>
              <w:right w:val="nil"/>
            </w:tcBorders>
            <w:shd w:val="clear" w:color="auto" w:fill="F2F2F2"/>
          </w:tcPr>
          <w:p w14:paraId="516E259E" w14:textId="77777777" w:rsidR="00957F99" w:rsidRPr="00FD1D7D" w:rsidRDefault="00957F99" w:rsidP="00957F99">
            <w:pPr>
              <w:pStyle w:val="TableBodyText"/>
              <w:jc w:val="right"/>
              <w:rPr>
                <w:highlight w:val="yellow"/>
              </w:rPr>
            </w:pPr>
          </w:p>
        </w:tc>
      </w:tr>
      <w:tr w:rsidR="00FD1D7D" w:rsidRPr="00914873" w14:paraId="56A3B38E" w14:textId="77777777" w:rsidTr="001A5BE0">
        <w:trPr>
          <w:trHeight w:val="20"/>
        </w:trPr>
        <w:tc>
          <w:tcPr>
            <w:tcW w:w="2723" w:type="pct"/>
            <w:tcBorders>
              <w:top w:val="nil"/>
              <w:left w:val="nil"/>
              <w:bottom w:val="nil"/>
              <w:right w:val="single" w:sz="4" w:space="0" w:color="BFBFBF" w:themeColor="background1" w:themeShade="BF"/>
            </w:tcBorders>
          </w:tcPr>
          <w:p w14:paraId="422ACB90" w14:textId="77777777" w:rsidR="00FD1D7D" w:rsidRPr="0079411D" w:rsidRDefault="00FD1D7D" w:rsidP="00FD1D7D">
            <w:pPr>
              <w:pStyle w:val="TableBodyText"/>
              <w:jc w:val="left"/>
              <w:rPr>
                <w:i/>
                <w:iCs/>
              </w:rPr>
            </w:pPr>
            <w:r w:rsidRPr="0079411D">
              <w:rPr>
                <w:i/>
                <w:iCs/>
              </w:rPr>
              <w:t>Items that will not be reclassified to net result</w:t>
            </w:r>
          </w:p>
        </w:tc>
        <w:tc>
          <w:tcPr>
            <w:tcW w:w="733" w:type="pct"/>
            <w:tcBorders>
              <w:top w:val="nil"/>
              <w:left w:val="single" w:sz="4" w:space="0" w:color="BFBFBF" w:themeColor="background1" w:themeShade="BF"/>
              <w:bottom w:val="nil"/>
              <w:right w:val="single" w:sz="4" w:space="0" w:color="BFBFBF" w:themeColor="background1" w:themeShade="BF"/>
            </w:tcBorders>
          </w:tcPr>
          <w:p w14:paraId="7ED01ACA" w14:textId="77777777" w:rsidR="00FD1D7D" w:rsidRPr="00FD1D7D" w:rsidRDefault="00FD1D7D" w:rsidP="00FD1D7D">
            <w:pPr>
              <w:pStyle w:val="TableBodyText"/>
              <w:rPr>
                <w:highlight w:val="yellow"/>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0A0C287" w14:textId="77777777" w:rsidR="00FD1D7D" w:rsidRPr="00FD1D7D" w:rsidRDefault="00FD1D7D" w:rsidP="00FD1D7D">
            <w:pPr>
              <w:pStyle w:val="TableBodyText"/>
              <w:jc w:val="right"/>
              <w:rPr>
                <w:highlight w:val="yellow"/>
              </w:rPr>
            </w:pPr>
          </w:p>
        </w:tc>
        <w:tc>
          <w:tcPr>
            <w:tcW w:w="758" w:type="pct"/>
            <w:tcBorders>
              <w:top w:val="nil"/>
              <w:left w:val="single" w:sz="4" w:space="0" w:color="BFBFBF" w:themeColor="background1" w:themeShade="BF"/>
              <w:bottom w:val="nil"/>
              <w:right w:val="nil"/>
            </w:tcBorders>
          </w:tcPr>
          <w:p w14:paraId="0253745D" w14:textId="77777777" w:rsidR="00FD1D7D" w:rsidRPr="00FD1D7D" w:rsidRDefault="00FD1D7D" w:rsidP="00FD1D7D">
            <w:pPr>
              <w:pStyle w:val="TableBodyText"/>
              <w:jc w:val="right"/>
              <w:rPr>
                <w:highlight w:val="yellow"/>
              </w:rPr>
            </w:pPr>
          </w:p>
        </w:tc>
      </w:tr>
      <w:tr w:rsidR="00FD1D7D" w:rsidRPr="00914873" w14:paraId="5F5013F6" w14:textId="77777777" w:rsidTr="00B129F0">
        <w:trPr>
          <w:trHeight w:val="20"/>
        </w:trPr>
        <w:tc>
          <w:tcPr>
            <w:tcW w:w="2723" w:type="pct"/>
            <w:tcBorders>
              <w:top w:val="nil"/>
              <w:left w:val="nil"/>
              <w:bottom w:val="nil"/>
              <w:right w:val="single" w:sz="4" w:space="0" w:color="BFBFBF" w:themeColor="background1" w:themeShade="BF"/>
            </w:tcBorders>
          </w:tcPr>
          <w:p w14:paraId="612C2906" w14:textId="77777777" w:rsidR="00FD1D7D" w:rsidRPr="00914873" w:rsidRDefault="00FD1D7D" w:rsidP="00FD1D7D">
            <w:pPr>
              <w:pStyle w:val="TableBodyText"/>
              <w:jc w:val="left"/>
            </w:pPr>
            <w:r w:rsidRPr="00A4415B">
              <w:t>Net distribution on return of capital</w:t>
            </w:r>
          </w:p>
        </w:tc>
        <w:tc>
          <w:tcPr>
            <w:tcW w:w="733" w:type="pct"/>
            <w:tcBorders>
              <w:top w:val="nil"/>
              <w:left w:val="single" w:sz="4" w:space="0" w:color="BFBFBF" w:themeColor="background1" w:themeShade="BF"/>
              <w:bottom w:val="nil"/>
              <w:right w:val="single" w:sz="4" w:space="0" w:color="BFBFBF" w:themeColor="background1" w:themeShade="BF"/>
            </w:tcBorders>
          </w:tcPr>
          <w:p w14:paraId="762EC53C" w14:textId="77777777" w:rsidR="00FD1D7D" w:rsidRPr="00FD1D7D" w:rsidRDefault="00FD1D7D" w:rsidP="00FD1D7D">
            <w:pPr>
              <w:pStyle w:val="TableBodyText"/>
              <w:rPr>
                <w:highlight w:val="yellow"/>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7B518AE0" w14:textId="0A9010FF" w:rsidR="00FD1D7D" w:rsidRPr="00FD1D7D" w:rsidRDefault="00FD1D7D" w:rsidP="00FD1D7D">
            <w:pPr>
              <w:pStyle w:val="TableBodyText"/>
              <w:jc w:val="right"/>
              <w:rPr>
                <w:highlight w:val="yellow"/>
              </w:rPr>
            </w:pPr>
            <w:r w:rsidRPr="00FD1D7D">
              <w:t>-</w:t>
            </w:r>
          </w:p>
        </w:tc>
        <w:tc>
          <w:tcPr>
            <w:tcW w:w="758" w:type="pct"/>
            <w:tcBorders>
              <w:top w:val="nil"/>
              <w:left w:val="single" w:sz="4" w:space="0" w:color="BFBFBF" w:themeColor="background1" w:themeShade="BF"/>
              <w:bottom w:val="nil"/>
              <w:right w:val="nil"/>
            </w:tcBorders>
          </w:tcPr>
          <w:p w14:paraId="0249ABCA" w14:textId="53E8BFE2" w:rsidR="00FD1D7D" w:rsidRPr="00FD1D7D" w:rsidRDefault="00FD1D7D" w:rsidP="00FD1D7D">
            <w:pPr>
              <w:pStyle w:val="TableBodyText"/>
              <w:jc w:val="right"/>
            </w:pPr>
            <w:r w:rsidRPr="00FD1D7D">
              <w:t>1,343</w:t>
            </w:r>
          </w:p>
        </w:tc>
      </w:tr>
      <w:tr w:rsidR="00FD1D7D" w:rsidRPr="00914873" w14:paraId="3F4E4129" w14:textId="77777777" w:rsidTr="00B129F0">
        <w:trPr>
          <w:trHeight w:val="20"/>
        </w:trPr>
        <w:tc>
          <w:tcPr>
            <w:tcW w:w="2723" w:type="pct"/>
            <w:tcBorders>
              <w:top w:val="nil"/>
              <w:left w:val="nil"/>
              <w:bottom w:val="nil"/>
              <w:right w:val="single" w:sz="4" w:space="0" w:color="BFBFBF" w:themeColor="background1" w:themeShade="BF"/>
            </w:tcBorders>
          </w:tcPr>
          <w:p w14:paraId="1E1AAB53" w14:textId="33DF75A3" w:rsidR="00FD1D7D" w:rsidRPr="00914873" w:rsidRDefault="00FD1D7D" w:rsidP="00FD1D7D">
            <w:pPr>
              <w:pStyle w:val="TableBodyText"/>
              <w:jc w:val="left"/>
            </w:pPr>
            <w:r w:rsidRPr="00914873">
              <w:t>Changes in physical asset revaluation surpl</w:t>
            </w:r>
            <w:r w:rsidRPr="00E44826">
              <w:t>us</w:t>
            </w:r>
            <w:r w:rsidRPr="00E44826">
              <w:rPr>
                <w:vertAlign w:val="superscript"/>
              </w:rPr>
              <w:t xml:space="preserve"> (i)</w:t>
            </w:r>
          </w:p>
        </w:tc>
        <w:tc>
          <w:tcPr>
            <w:tcW w:w="733" w:type="pct"/>
            <w:tcBorders>
              <w:top w:val="nil"/>
              <w:left w:val="single" w:sz="4" w:space="0" w:color="BFBFBF" w:themeColor="background1" w:themeShade="BF"/>
              <w:bottom w:val="nil"/>
              <w:right w:val="single" w:sz="4" w:space="0" w:color="BFBFBF" w:themeColor="background1" w:themeShade="BF"/>
            </w:tcBorders>
          </w:tcPr>
          <w:p w14:paraId="002B494D" w14:textId="20C6F03A" w:rsidR="00FD1D7D" w:rsidRPr="00FD1D7D" w:rsidRDefault="00FD1D7D" w:rsidP="00FD1D7D">
            <w:pPr>
              <w:pStyle w:val="TableBodyText"/>
              <w:rPr>
                <w:highlight w:val="yellow"/>
              </w:rPr>
            </w:pPr>
            <w:r w:rsidRPr="00FD1D7D">
              <w:t>12</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17A7C0A7" w14:textId="0AFAA5C8" w:rsidR="00FD1D7D" w:rsidRPr="00FD1D7D" w:rsidRDefault="00FD1D7D" w:rsidP="00FD1D7D">
            <w:pPr>
              <w:pStyle w:val="TableBodyText"/>
              <w:jc w:val="right"/>
              <w:rPr>
                <w:highlight w:val="yellow"/>
              </w:rPr>
            </w:pPr>
            <w:r w:rsidRPr="00FD1D7D">
              <w:rPr>
                <w:color w:val="000000"/>
              </w:rPr>
              <w:t>-</w:t>
            </w:r>
          </w:p>
        </w:tc>
        <w:tc>
          <w:tcPr>
            <w:tcW w:w="758" w:type="pct"/>
            <w:tcBorders>
              <w:top w:val="nil"/>
              <w:left w:val="single" w:sz="4" w:space="0" w:color="BFBFBF" w:themeColor="background1" w:themeShade="BF"/>
              <w:bottom w:val="nil"/>
              <w:right w:val="nil"/>
            </w:tcBorders>
          </w:tcPr>
          <w:p w14:paraId="19968A8F" w14:textId="4CB6B2C9" w:rsidR="00FD1D7D" w:rsidRPr="00FD1D7D" w:rsidRDefault="00FD1D7D" w:rsidP="00FD1D7D">
            <w:pPr>
              <w:pStyle w:val="TableBodyText"/>
              <w:jc w:val="right"/>
              <w:rPr>
                <w:highlight w:val="yellow"/>
              </w:rPr>
            </w:pPr>
            <w:r w:rsidRPr="00FD1D7D">
              <w:t>(32,039)</w:t>
            </w:r>
          </w:p>
        </w:tc>
      </w:tr>
      <w:tr w:rsidR="00FD1D7D" w:rsidRPr="00914873" w14:paraId="4628190C" w14:textId="77777777" w:rsidTr="00B129F0">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8268A2F" w14:textId="77777777" w:rsidR="00FD1D7D" w:rsidRPr="00E072B4" w:rsidRDefault="00FD1D7D" w:rsidP="00FD1D7D">
            <w:pPr>
              <w:pStyle w:val="TableBodytextBold"/>
            </w:pPr>
            <w:r>
              <w:t>Total other economic flows—</w:t>
            </w:r>
            <w:r w:rsidRPr="00E072B4">
              <w:t>other comprehensive income</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98FF348" w14:textId="77777777" w:rsidR="00FD1D7D" w:rsidRPr="00FD1D7D" w:rsidRDefault="00FD1D7D" w:rsidP="00FD1D7D">
            <w:pPr>
              <w:pStyle w:val="TableBodyText"/>
              <w:rPr>
                <w:highlight w:val="yellow"/>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274F290" w14:textId="17F5ADA7" w:rsidR="00FD1D7D" w:rsidRPr="00FD1D7D" w:rsidRDefault="00FD1D7D" w:rsidP="00FD1D7D">
            <w:pPr>
              <w:pStyle w:val="TableBodyText"/>
              <w:jc w:val="right"/>
              <w:rPr>
                <w:b/>
                <w:highlight w:val="yellow"/>
              </w:rPr>
            </w:pPr>
            <w:r w:rsidRPr="00FD1D7D">
              <w:rPr>
                <w:b/>
                <w:bCs/>
              </w:rPr>
              <w:t>-</w:t>
            </w:r>
          </w:p>
        </w:tc>
        <w:tc>
          <w:tcPr>
            <w:tcW w:w="758" w:type="pct"/>
            <w:tcBorders>
              <w:top w:val="nil"/>
              <w:left w:val="single" w:sz="4" w:space="0" w:color="BFBFBF" w:themeColor="background1" w:themeShade="BF"/>
              <w:bottom w:val="nil"/>
              <w:right w:val="nil"/>
            </w:tcBorders>
            <w:shd w:val="clear" w:color="auto" w:fill="FFFFFF" w:themeFill="background1"/>
          </w:tcPr>
          <w:p w14:paraId="3B8A5D3F" w14:textId="471390F8" w:rsidR="00FD1D7D" w:rsidRPr="00FD1D7D" w:rsidRDefault="00FD1D7D" w:rsidP="00FD1D7D">
            <w:pPr>
              <w:pStyle w:val="TableBodyText"/>
              <w:jc w:val="right"/>
              <w:rPr>
                <w:b/>
                <w:highlight w:val="yellow"/>
              </w:rPr>
            </w:pPr>
            <w:r w:rsidRPr="00FD1D7D">
              <w:rPr>
                <w:b/>
                <w:bCs/>
              </w:rPr>
              <w:t>(30,696)</w:t>
            </w:r>
          </w:p>
        </w:tc>
      </w:tr>
      <w:tr w:rsidR="00FD1D7D" w:rsidRPr="00914873" w14:paraId="75BE3E6D" w14:textId="77777777" w:rsidTr="00DF1E61">
        <w:trPr>
          <w:trHeight w:val="20"/>
        </w:trPr>
        <w:tc>
          <w:tcPr>
            <w:tcW w:w="2723" w:type="pct"/>
            <w:tcBorders>
              <w:top w:val="nil"/>
              <w:left w:val="nil"/>
              <w:bottom w:val="single" w:sz="4" w:space="0" w:color="auto"/>
              <w:right w:val="single" w:sz="4" w:space="0" w:color="BFBFBF" w:themeColor="background1" w:themeShade="BF"/>
            </w:tcBorders>
            <w:shd w:val="clear" w:color="auto" w:fill="BFBFBF" w:themeFill="background1" w:themeFillShade="BF"/>
          </w:tcPr>
          <w:p w14:paraId="0B55AF10" w14:textId="757C5D54" w:rsidR="00FD1D7D" w:rsidRPr="00E072B4" w:rsidRDefault="00FD1D7D" w:rsidP="00FD1D7D">
            <w:pPr>
              <w:pStyle w:val="TableBodytextBold"/>
            </w:pPr>
            <w:r w:rsidRPr="00E072B4">
              <w:t>Comprehensive result</w:t>
            </w:r>
          </w:p>
        </w:tc>
        <w:tc>
          <w:tcPr>
            <w:tcW w:w="73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7129BA26" w14:textId="77777777" w:rsidR="00FD1D7D" w:rsidRPr="00FD1D7D" w:rsidRDefault="00FD1D7D" w:rsidP="00FD1D7D">
            <w:pPr>
              <w:pStyle w:val="TableBodyText"/>
              <w:rPr>
                <w:highlight w:val="yellow"/>
              </w:rPr>
            </w:pPr>
          </w:p>
        </w:tc>
        <w:tc>
          <w:tcPr>
            <w:tcW w:w="78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bottom"/>
          </w:tcPr>
          <w:p w14:paraId="68D72CA1" w14:textId="2CBBA148" w:rsidR="00FD1D7D" w:rsidRPr="00FD1D7D" w:rsidRDefault="00FD1D7D" w:rsidP="00FD1D7D">
            <w:pPr>
              <w:pStyle w:val="TableBodyText"/>
              <w:jc w:val="right"/>
              <w:rPr>
                <w:b/>
                <w:highlight w:val="yellow"/>
              </w:rPr>
            </w:pPr>
            <w:r w:rsidRPr="00FD1D7D">
              <w:rPr>
                <w:b/>
                <w:bCs/>
                <w:color w:val="000000"/>
              </w:rPr>
              <w:t>3,677</w:t>
            </w:r>
          </w:p>
        </w:tc>
        <w:tc>
          <w:tcPr>
            <w:tcW w:w="758" w:type="pct"/>
            <w:tcBorders>
              <w:top w:val="nil"/>
              <w:left w:val="single" w:sz="4" w:space="0" w:color="BFBFBF" w:themeColor="background1" w:themeShade="BF"/>
              <w:bottom w:val="single" w:sz="4" w:space="0" w:color="auto"/>
              <w:right w:val="nil"/>
            </w:tcBorders>
            <w:shd w:val="clear" w:color="auto" w:fill="BFBFBF" w:themeFill="background1" w:themeFillShade="BF"/>
          </w:tcPr>
          <w:p w14:paraId="21D7FAD3" w14:textId="35270CC4" w:rsidR="00FD1D7D" w:rsidRPr="00FD1D7D" w:rsidRDefault="00FD1D7D" w:rsidP="00FD1D7D">
            <w:pPr>
              <w:pStyle w:val="TableBodyText"/>
              <w:jc w:val="right"/>
              <w:rPr>
                <w:b/>
                <w:bCs/>
                <w:highlight w:val="yellow"/>
              </w:rPr>
            </w:pPr>
            <w:r w:rsidRPr="00FD1D7D">
              <w:rPr>
                <w:b/>
                <w:bCs/>
              </w:rPr>
              <w:t>(28,175)</w:t>
            </w:r>
          </w:p>
        </w:tc>
      </w:tr>
    </w:tbl>
    <w:p w14:paraId="577FB0DE" w14:textId="77777777" w:rsidR="001A5BE0" w:rsidRDefault="001A5BE0" w:rsidP="001A5BE0">
      <w:pPr>
        <w:pStyle w:val="BodyText"/>
        <w:rPr>
          <w:sz w:val="18"/>
          <w:szCs w:val="18"/>
        </w:rPr>
      </w:pPr>
      <w:r w:rsidRPr="008144F7">
        <w:t>The above comprehensive operating statement should be read in conjunction with the accompanying notes.</w:t>
      </w:r>
      <w:r w:rsidRPr="00403FCB">
        <w:rPr>
          <w:sz w:val="18"/>
          <w:szCs w:val="18"/>
        </w:rPr>
        <w:t xml:space="preserve"> </w:t>
      </w:r>
    </w:p>
    <w:p w14:paraId="58B10DE3" w14:textId="77777777" w:rsidR="001A5BE0" w:rsidRPr="00D71D18" w:rsidRDefault="001A5BE0" w:rsidP="001A5BE0">
      <w:pPr>
        <w:pStyle w:val="BodyText"/>
      </w:pPr>
      <w:r w:rsidRPr="00D71D18">
        <w:t>Note:</w:t>
      </w:r>
    </w:p>
    <w:p w14:paraId="08796CD6" w14:textId="267D6C59" w:rsidR="0078595D" w:rsidRPr="00E44826" w:rsidRDefault="001A5BE0" w:rsidP="00813736">
      <w:pPr>
        <w:widowControl/>
        <w:numPr>
          <w:ilvl w:val="0"/>
          <w:numId w:val="30"/>
        </w:numPr>
        <w:autoSpaceDE/>
        <w:autoSpaceDN/>
        <w:spacing w:before="120" w:after="160" w:line="259" w:lineRule="auto"/>
        <w:ind w:left="567" w:hanging="567"/>
        <w:contextualSpacing/>
        <w:rPr>
          <w:rFonts w:eastAsia="Times New Roman" w:cs="Arial"/>
          <w:sz w:val="16"/>
          <w:szCs w:val="16"/>
          <w:lang w:bidi="ar-SA"/>
        </w:rPr>
      </w:pPr>
      <w:r w:rsidRPr="00E44826">
        <w:rPr>
          <w:rFonts w:eastAsia="Times New Roman" w:cs="Arial"/>
          <w:sz w:val="16"/>
          <w:szCs w:val="16"/>
          <w:lang w:bidi="ar-SA"/>
        </w:rPr>
        <w:t xml:space="preserve">As </w:t>
      </w:r>
      <w:proofErr w:type="gramStart"/>
      <w:r w:rsidRPr="00E44826">
        <w:rPr>
          <w:rFonts w:eastAsia="Times New Roman" w:cs="Arial"/>
          <w:sz w:val="16"/>
          <w:szCs w:val="16"/>
          <w:lang w:bidi="ar-SA"/>
        </w:rPr>
        <w:t>at</w:t>
      </w:r>
      <w:proofErr w:type="gramEnd"/>
      <w:r w:rsidRPr="00E44826">
        <w:rPr>
          <w:rFonts w:eastAsia="Times New Roman" w:cs="Arial"/>
          <w:sz w:val="16"/>
          <w:szCs w:val="16"/>
          <w:lang w:bidi="ar-SA"/>
        </w:rPr>
        <w:t xml:space="preserve"> 31 May 2020, the Board </w:t>
      </w:r>
      <w:r w:rsidR="008E7C9E" w:rsidRPr="00E44826">
        <w:rPr>
          <w:rFonts w:eastAsia="Times New Roman" w:cs="Arial"/>
          <w:sz w:val="16"/>
          <w:szCs w:val="16"/>
          <w:lang w:bidi="ar-SA"/>
        </w:rPr>
        <w:t>transferred</w:t>
      </w:r>
      <w:r w:rsidRPr="00E44826">
        <w:rPr>
          <w:rFonts w:eastAsia="Times New Roman" w:cs="Arial"/>
          <w:sz w:val="16"/>
          <w:szCs w:val="16"/>
          <w:lang w:bidi="ar-SA"/>
        </w:rPr>
        <w:t xml:space="preserve"> land and buildings to the Department of Education and Training </w:t>
      </w:r>
      <w:r w:rsidRPr="00E44826">
        <w:rPr>
          <w:rFonts w:eastAsia="Times New Roman" w:cs="Arial"/>
          <w:noProof/>
          <w:sz w:val="16"/>
          <w:szCs w:val="16"/>
          <w:lang w:bidi="ar-SA"/>
        </w:rPr>
        <w:t>in accordance with</w:t>
      </w:r>
      <w:r w:rsidRPr="00E44826">
        <w:rPr>
          <w:rFonts w:eastAsia="Times New Roman" w:cs="Arial"/>
          <w:sz w:val="16"/>
          <w:szCs w:val="16"/>
          <w:lang w:bidi="ar-SA"/>
        </w:rPr>
        <w:t xml:space="preserve"> Financial Reporting Directive (FRD) 119A</w:t>
      </w:r>
      <w:r w:rsidRPr="00E44826">
        <w:rPr>
          <w:rFonts w:eastAsia="Times New Roman" w:cs="Arial"/>
          <w:iCs/>
          <w:sz w:val="16"/>
          <w:szCs w:val="16"/>
          <w:lang w:bidi="ar-SA"/>
        </w:rPr>
        <w:t xml:space="preserve"> ‘Transfers </w:t>
      </w:r>
      <w:r w:rsidR="00165A79" w:rsidRPr="00E44826">
        <w:rPr>
          <w:rFonts w:eastAsia="Times New Roman" w:cs="Arial"/>
          <w:iCs/>
          <w:sz w:val="16"/>
          <w:szCs w:val="16"/>
          <w:lang w:bidi="ar-SA"/>
        </w:rPr>
        <w:t>T</w:t>
      </w:r>
      <w:r w:rsidRPr="00E44826">
        <w:rPr>
          <w:rFonts w:eastAsia="Times New Roman" w:cs="Arial"/>
          <w:iCs/>
          <w:sz w:val="16"/>
          <w:szCs w:val="16"/>
          <w:lang w:bidi="ar-SA"/>
        </w:rPr>
        <w:t xml:space="preserve">hrough </w:t>
      </w:r>
      <w:r w:rsidR="00165A79" w:rsidRPr="00E44826">
        <w:rPr>
          <w:rFonts w:eastAsia="Times New Roman" w:cs="Arial"/>
          <w:iCs/>
          <w:sz w:val="16"/>
          <w:szCs w:val="16"/>
          <w:lang w:bidi="ar-SA"/>
        </w:rPr>
        <w:t>C</w:t>
      </w:r>
      <w:r w:rsidRPr="00E44826">
        <w:rPr>
          <w:rFonts w:eastAsia="Times New Roman" w:cs="Arial"/>
          <w:iCs/>
          <w:sz w:val="16"/>
          <w:szCs w:val="16"/>
          <w:lang w:bidi="ar-SA"/>
        </w:rPr>
        <w:t xml:space="preserve">ontributed </w:t>
      </w:r>
      <w:r w:rsidR="00165A79" w:rsidRPr="00E44826">
        <w:rPr>
          <w:rFonts w:eastAsia="Times New Roman" w:cs="Arial"/>
          <w:iCs/>
          <w:sz w:val="16"/>
          <w:szCs w:val="16"/>
          <w:lang w:bidi="ar-SA"/>
        </w:rPr>
        <w:t>C</w:t>
      </w:r>
      <w:r w:rsidRPr="00E44826">
        <w:rPr>
          <w:rFonts w:eastAsia="Times New Roman" w:cs="Arial"/>
          <w:iCs/>
          <w:sz w:val="16"/>
          <w:szCs w:val="16"/>
          <w:lang w:bidi="ar-SA"/>
        </w:rPr>
        <w:t>apital’</w:t>
      </w:r>
      <w:r w:rsidRPr="00E44826">
        <w:rPr>
          <w:rFonts w:eastAsia="Times New Roman" w:cs="Arial"/>
          <w:sz w:val="16"/>
          <w:szCs w:val="16"/>
          <w:lang w:bidi="ar-SA"/>
        </w:rPr>
        <w:t>.</w:t>
      </w:r>
    </w:p>
    <w:p w14:paraId="3550FCA6" w14:textId="0A62A933" w:rsidR="00AC2839" w:rsidRDefault="00AC2839" w:rsidP="00D34BF7">
      <w:pPr>
        <w:pStyle w:val="Heading2"/>
        <w:pageBreakBefore/>
      </w:pPr>
      <w:bookmarkStart w:id="227" w:name="_Toc519018750"/>
      <w:bookmarkStart w:id="228" w:name="_Toc524349961"/>
      <w:bookmarkStart w:id="229" w:name="_Toc19025248"/>
      <w:bookmarkStart w:id="230" w:name="_Toc19025845"/>
      <w:bookmarkStart w:id="231" w:name="_Toc82685848"/>
      <w:bookmarkStart w:id="232" w:name="_Toc82691533"/>
      <w:r w:rsidRPr="00896BFB">
        <w:lastRenderedPageBreak/>
        <w:t>Balance sheet</w:t>
      </w:r>
      <w:bookmarkEnd w:id="227"/>
      <w:bookmarkEnd w:id="228"/>
      <w:bookmarkEnd w:id="229"/>
      <w:bookmarkEnd w:id="230"/>
      <w:bookmarkEnd w:id="231"/>
      <w:bookmarkEnd w:id="232"/>
    </w:p>
    <w:p w14:paraId="7EF93AE7" w14:textId="3CC0D28C" w:rsidR="001275B1" w:rsidRPr="00914873" w:rsidRDefault="00A54B60" w:rsidP="00712A6D">
      <w:pPr>
        <w:pStyle w:val="BodyText"/>
        <w:ind w:right="136"/>
      </w:pPr>
      <w:r>
        <w:t xml:space="preserve">As </w:t>
      </w:r>
      <w:proofErr w:type="gramStart"/>
      <w:r>
        <w:t>at</w:t>
      </w:r>
      <w:proofErr w:type="gramEnd"/>
      <w:r w:rsidR="001275B1" w:rsidRPr="00914873">
        <w:t xml:space="preserve"> 30 June 20</w:t>
      </w:r>
      <w:r w:rsidR="009C53C6">
        <w:t>2</w:t>
      </w:r>
      <w:r w:rsidR="00957F99">
        <w:t>1</w:t>
      </w:r>
    </w:p>
    <w:tbl>
      <w:tblPr>
        <w:tblStyle w:val="TableGrid"/>
        <w:tblW w:w="9639" w:type="dxa"/>
        <w:tblLayout w:type="fixed"/>
        <w:tblLook w:val="0020" w:firstRow="1" w:lastRow="0" w:firstColumn="0" w:lastColumn="0" w:noHBand="0" w:noVBand="0"/>
        <w:tblCaption w:val="Balance sheet"/>
        <w:tblDescription w:val="Balance sheet as at 30 June 2021. Table has 16 rows and 4 columns."/>
      </w:tblPr>
      <w:tblGrid>
        <w:gridCol w:w="5250"/>
        <w:gridCol w:w="1413"/>
        <w:gridCol w:w="1515"/>
        <w:gridCol w:w="1461"/>
      </w:tblGrid>
      <w:tr w:rsidR="004156EF" w:rsidRPr="00914873" w14:paraId="1FDFF44C" w14:textId="77777777" w:rsidTr="00254916">
        <w:trPr>
          <w:trHeight w:val="20"/>
          <w:tblHeader/>
        </w:trPr>
        <w:tc>
          <w:tcPr>
            <w:tcW w:w="2723" w:type="pct"/>
            <w:tcBorders>
              <w:bottom w:val="nil"/>
            </w:tcBorders>
            <w:shd w:val="clear" w:color="auto" w:fill="000000" w:themeFill="text1"/>
            <w:vAlign w:val="bottom"/>
          </w:tcPr>
          <w:p w14:paraId="3A559E83" w14:textId="77777777" w:rsidR="004156EF" w:rsidRPr="00E072B4" w:rsidRDefault="004156EF" w:rsidP="0007179A">
            <w:pPr>
              <w:jc w:val="center"/>
              <w:rPr>
                <w:b/>
              </w:rPr>
            </w:pPr>
            <w:bookmarkStart w:id="233" w:name="_Toc519018751"/>
          </w:p>
        </w:tc>
        <w:tc>
          <w:tcPr>
            <w:tcW w:w="733" w:type="pct"/>
            <w:tcBorders>
              <w:bottom w:val="nil"/>
            </w:tcBorders>
            <w:shd w:val="clear" w:color="auto" w:fill="000000" w:themeFill="text1"/>
            <w:vAlign w:val="bottom"/>
          </w:tcPr>
          <w:p w14:paraId="01AEE554" w14:textId="77777777" w:rsidR="004156EF" w:rsidRPr="00E072B4" w:rsidRDefault="004156EF" w:rsidP="0007179A">
            <w:pPr>
              <w:pStyle w:val="TableBodytextBold"/>
              <w:jc w:val="center"/>
            </w:pPr>
            <w:r w:rsidRPr="00E072B4">
              <w:t>Note</w:t>
            </w:r>
            <w:r>
              <w:t>s</w:t>
            </w:r>
          </w:p>
        </w:tc>
        <w:tc>
          <w:tcPr>
            <w:tcW w:w="786" w:type="pct"/>
            <w:tcBorders>
              <w:bottom w:val="nil"/>
            </w:tcBorders>
            <w:shd w:val="clear" w:color="auto" w:fill="000000" w:themeFill="text1"/>
            <w:vAlign w:val="bottom"/>
          </w:tcPr>
          <w:p w14:paraId="2DA083E9" w14:textId="34FD115E" w:rsidR="004156EF" w:rsidRPr="00E072B4" w:rsidRDefault="004156EF" w:rsidP="0007179A">
            <w:pPr>
              <w:pStyle w:val="TableBodytextBold"/>
              <w:jc w:val="center"/>
            </w:pPr>
            <w:r>
              <w:t xml:space="preserve">30 June </w:t>
            </w:r>
            <w:r>
              <w:br/>
              <w:t>20</w:t>
            </w:r>
            <w:r w:rsidR="009C53C6">
              <w:t>2</w:t>
            </w:r>
            <w:r w:rsidR="00957F99">
              <w:t>1</w:t>
            </w:r>
            <w:r w:rsidRPr="00E072B4">
              <w:br/>
              <w:t>$’000</w:t>
            </w:r>
          </w:p>
        </w:tc>
        <w:tc>
          <w:tcPr>
            <w:tcW w:w="758" w:type="pct"/>
            <w:tcBorders>
              <w:bottom w:val="nil"/>
            </w:tcBorders>
            <w:shd w:val="clear" w:color="auto" w:fill="000000" w:themeFill="text1"/>
            <w:vAlign w:val="bottom"/>
          </w:tcPr>
          <w:p w14:paraId="01F14490" w14:textId="7C928F90" w:rsidR="004156EF" w:rsidRPr="00E072B4" w:rsidRDefault="004156EF" w:rsidP="004156EF">
            <w:pPr>
              <w:pStyle w:val="TableBodytextBold"/>
              <w:jc w:val="center"/>
            </w:pPr>
            <w:r>
              <w:t xml:space="preserve">30 June </w:t>
            </w:r>
            <w:r>
              <w:br/>
              <w:t>20</w:t>
            </w:r>
            <w:r w:rsidR="00957F99">
              <w:t>20</w:t>
            </w:r>
            <w:r w:rsidRPr="00E072B4">
              <w:br/>
              <w:t>$’000</w:t>
            </w:r>
          </w:p>
        </w:tc>
      </w:tr>
      <w:tr w:rsidR="00303919" w:rsidRPr="00914873" w14:paraId="7681527C" w14:textId="77777777" w:rsidTr="00254916">
        <w:trPr>
          <w:trHeight w:val="20"/>
        </w:trPr>
        <w:tc>
          <w:tcPr>
            <w:tcW w:w="2723" w:type="pct"/>
            <w:tcBorders>
              <w:top w:val="nil"/>
              <w:left w:val="nil"/>
              <w:bottom w:val="nil"/>
              <w:right w:val="nil"/>
            </w:tcBorders>
            <w:shd w:val="clear" w:color="auto" w:fill="D9D9D9" w:themeFill="background1" w:themeFillShade="D9"/>
          </w:tcPr>
          <w:p w14:paraId="6DABD2FD" w14:textId="77777777" w:rsidR="00303919" w:rsidRPr="001275B1" w:rsidRDefault="00303919" w:rsidP="00303919">
            <w:pPr>
              <w:pStyle w:val="TableBodytextBold"/>
            </w:pPr>
            <w:r w:rsidRPr="001275B1">
              <w:t>Assets</w:t>
            </w:r>
          </w:p>
        </w:tc>
        <w:tc>
          <w:tcPr>
            <w:tcW w:w="733" w:type="pct"/>
            <w:tcBorders>
              <w:top w:val="nil"/>
              <w:left w:val="nil"/>
              <w:bottom w:val="nil"/>
              <w:right w:val="nil"/>
            </w:tcBorders>
            <w:shd w:val="clear" w:color="auto" w:fill="D9D9D9" w:themeFill="background1" w:themeFillShade="D9"/>
          </w:tcPr>
          <w:p w14:paraId="73CA1A69" w14:textId="77777777" w:rsidR="00303919" w:rsidRPr="001275B1" w:rsidRDefault="00303919" w:rsidP="00303919">
            <w:pPr>
              <w:pStyle w:val="TableBodyText"/>
            </w:pPr>
          </w:p>
        </w:tc>
        <w:tc>
          <w:tcPr>
            <w:tcW w:w="786" w:type="pct"/>
            <w:tcBorders>
              <w:top w:val="nil"/>
              <w:left w:val="nil"/>
              <w:bottom w:val="nil"/>
              <w:right w:val="nil"/>
            </w:tcBorders>
            <w:shd w:val="clear" w:color="auto" w:fill="D9D9D9" w:themeFill="background1" w:themeFillShade="D9"/>
          </w:tcPr>
          <w:p w14:paraId="2B641A91" w14:textId="77777777" w:rsidR="00303919" w:rsidRPr="0031317E" w:rsidRDefault="00303919" w:rsidP="00303919">
            <w:pPr>
              <w:pStyle w:val="TableBodyText"/>
              <w:jc w:val="right"/>
            </w:pPr>
          </w:p>
        </w:tc>
        <w:tc>
          <w:tcPr>
            <w:tcW w:w="758" w:type="pct"/>
            <w:tcBorders>
              <w:top w:val="nil"/>
              <w:left w:val="nil"/>
              <w:bottom w:val="nil"/>
              <w:right w:val="nil"/>
            </w:tcBorders>
            <w:shd w:val="clear" w:color="auto" w:fill="D9D9D9" w:themeFill="background1" w:themeFillShade="D9"/>
          </w:tcPr>
          <w:p w14:paraId="3A5C0039" w14:textId="77777777" w:rsidR="00303919" w:rsidRPr="0031317E" w:rsidRDefault="00303919" w:rsidP="00303919">
            <w:pPr>
              <w:pStyle w:val="TableBodyText"/>
              <w:jc w:val="right"/>
            </w:pPr>
          </w:p>
        </w:tc>
      </w:tr>
      <w:tr w:rsidR="00303919" w:rsidRPr="00914873" w14:paraId="572C2E5D" w14:textId="77777777" w:rsidTr="00254916">
        <w:trPr>
          <w:trHeight w:val="20"/>
        </w:trPr>
        <w:tc>
          <w:tcPr>
            <w:tcW w:w="2723" w:type="pct"/>
            <w:tcBorders>
              <w:top w:val="nil"/>
              <w:left w:val="nil"/>
              <w:bottom w:val="nil"/>
              <w:right w:val="nil"/>
            </w:tcBorders>
            <w:shd w:val="clear" w:color="auto" w:fill="F2F2F2"/>
          </w:tcPr>
          <w:p w14:paraId="5A465FB3" w14:textId="16DAE25A" w:rsidR="00303919" w:rsidRPr="001275B1" w:rsidRDefault="00303919" w:rsidP="00303919">
            <w:pPr>
              <w:pStyle w:val="TableBodytextBold"/>
            </w:pPr>
            <w:r w:rsidRPr="001275B1">
              <w:t xml:space="preserve">Financial </w:t>
            </w:r>
            <w:r>
              <w:t>a</w:t>
            </w:r>
            <w:r w:rsidRPr="001275B1">
              <w:t>ssets</w:t>
            </w:r>
          </w:p>
        </w:tc>
        <w:tc>
          <w:tcPr>
            <w:tcW w:w="733" w:type="pct"/>
            <w:tcBorders>
              <w:top w:val="nil"/>
              <w:left w:val="nil"/>
              <w:bottom w:val="nil"/>
              <w:right w:val="nil"/>
            </w:tcBorders>
            <w:shd w:val="clear" w:color="auto" w:fill="F2F2F2"/>
          </w:tcPr>
          <w:p w14:paraId="58D22B38" w14:textId="77777777" w:rsidR="00303919" w:rsidRPr="001275B1" w:rsidRDefault="00303919" w:rsidP="00303919">
            <w:pPr>
              <w:pStyle w:val="TableBodyText"/>
            </w:pPr>
          </w:p>
        </w:tc>
        <w:tc>
          <w:tcPr>
            <w:tcW w:w="786" w:type="pct"/>
            <w:tcBorders>
              <w:top w:val="nil"/>
              <w:left w:val="nil"/>
              <w:bottom w:val="nil"/>
              <w:right w:val="nil"/>
            </w:tcBorders>
            <w:shd w:val="clear" w:color="auto" w:fill="F2F2F2"/>
          </w:tcPr>
          <w:p w14:paraId="11D0F157" w14:textId="77777777" w:rsidR="00303919" w:rsidRPr="0031317E" w:rsidRDefault="00303919" w:rsidP="00303919">
            <w:pPr>
              <w:pStyle w:val="TableBodyText"/>
              <w:jc w:val="right"/>
            </w:pPr>
          </w:p>
        </w:tc>
        <w:tc>
          <w:tcPr>
            <w:tcW w:w="758" w:type="pct"/>
            <w:tcBorders>
              <w:top w:val="nil"/>
              <w:left w:val="nil"/>
              <w:bottom w:val="nil"/>
              <w:right w:val="nil"/>
            </w:tcBorders>
            <w:shd w:val="clear" w:color="auto" w:fill="F2F2F2"/>
          </w:tcPr>
          <w:p w14:paraId="17C762F6" w14:textId="77777777" w:rsidR="00303919" w:rsidRPr="0031317E" w:rsidRDefault="00303919" w:rsidP="00303919">
            <w:pPr>
              <w:pStyle w:val="TableBodyText"/>
              <w:jc w:val="right"/>
            </w:pPr>
          </w:p>
        </w:tc>
      </w:tr>
      <w:tr w:rsidR="00303919" w:rsidRPr="00914873" w14:paraId="424C8794"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54FB8C10" w14:textId="3503E6D0" w:rsidR="00303919" w:rsidRPr="001275B1" w:rsidRDefault="00303919" w:rsidP="00303919">
            <w:pPr>
              <w:pStyle w:val="TableBodyText"/>
              <w:jc w:val="left"/>
            </w:pPr>
            <w:r w:rsidRPr="001275B1">
              <w:t>Receivabl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51391954" w14:textId="13C82813" w:rsidR="00303919" w:rsidRPr="00D375DE" w:rsidRDefault="00303919" w:rsidP="00303919">
            <w:pPr>
              <w:pStyle w:val="TableBodyText"/>
            </w:pPr>
            <w:r w:rsidRPr="00D375DE">
              <w:t>6,</w:t>
            </w:r>
            <w:r>
              <w:t>9,10</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168D8B5A" w14:textId="5A759DF4" w:rsidR="00303919" w:rsidRPr="0031317E" w:rsidRDefault="00303919" w:rsidP="00303919">
            <w:pPr>
              <w:pStyle w:val="TableBodyText"/>
              <w:jc w:val="right"/>
              <w:rPr>
                <w:highlight w:val="yellow"/>
              </w:rPr>
            </w:pPr>
            <w:r w:rsidRPr="000321A9">
              <w:t>25,870</w:t>
            </w:r>
          </w:p>
        </w:tc>
        <w:tc>
          <w:tcPr>
            <w:tcW w:w="758" w:type="pct"/>
            <w:tcBorders>
              <w:top w:val="nil"/>
              <w:left w:val="single" w:sz="4" w:space="0" w:color="BFBFBF" w:themeColor="background1" w:themeShade="BF"/>
              <w:bottom w:val="nil"/>
              <w:right w:val="nil"/>
            </w:tcBorders>
            <w:shd w:val="clear" w:color="auto" w:fill="FFFFFF" w:themeFill="background1"/>
          </w:tcPr>
          <w:p w14:paraId="4F27BB62" w14:textId="24F3CFBA" w:rsidR="00303919" w:rsidRPr="0031317E" w:rsidRDefault="00303919" w:rsidP="00303919">
            <w:pPr>
              <w:pStyle w:val="TableBodyText"/>
              <w:jc w:val="right"/>
              <w:rPr>
                <w:highlight w:val="yellow"/>
              </w:rPr>
            </w:pPr>
            <w:r w:rsidRPr="000321A9">
              <w:t>19,674</w:t>
            </w:r>
          </w:p>
        </w:tc>
      </w:tr>
      <w:tr w:rsidR="00303919" w:rsidRPr="00914873" w14:paraId="151EFC77" w14:textId="77777777" w:rsidTr="00254916">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CF9FE9A" w14:textId="77777777" w:rsidR="00303919" w:rsidRPr="001275B1" w:rsidRDefault="00303919" w:rsidP="00303919">
            <w:pPr>
              <w:pStyle w:val="TableBodytextBold"/>
            </w:pPr>
            <w:r w:rsidRPr="001275B1">
              <w:t>Total financi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DA91882" w14:textId="77777777" w:rsidR="00303919" w:rsidRPr="00D375DE" w:rsidRDefault="00303919" w:rsidP="00303919">
            <w:pPr>
              <w:pStyle w:val="TableBodyText"/>
              <w:rPr>
                <w:b/>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0B1E26C5" w14:textId="74A1D7B9" w:rsidR="00303919" w:rsidRPr="0031317E" w:rsidRDefault="00303919" w:rsidP="00303919">
            <w:pPr>
              <w:pStyle w:val="TableBodyText"/>
              <w:jc w:val="right"/>
              <w:rPr>
                <w:b/>
                <w:highlight w:val="yellow"/>
              </w:rPr>
            </w:pPr>
            <w:r w:rsidRPr="003B0102">
              <w:rPr>
                <w:b/>
                <w:bCs/>
              </w:rPr>
              <w:t>25,870</w:t>
            </w:r>
          </w:p>
        </w:tc>
        <w:tc>
          <w:tcPr>
            <w:tcW w:w="758" w:type="pct"/>
            <w:tcBorders>
              <w:top w:val="nil"/>
              <w:left w:val="single" w:sz="4" w:space="0" w:color="BFBFBF" w:themeColor="background1" w:themeShade="BF"/>
              <w:bottom w:val="nil"/>
              <w:right w:val="nil"/>
            </w:tcBorders>
            <w:shd w:val="clear" w:color="auto" w:fill="FFFFFF" w:themeFill="background1"/>
          </w:tcPr>
          <w:p w14:paraId="1EC20AA4" w14:textId="7CDFA9D1" w:rsidR="00303919" w:rsidRPr="0031317E" w:rsidRDefault="00303919" w:rsidP="00303919">
            <w:pPr>
              <w:pStyle w:val="TableBodyText"/>
              <w:jc w:val="right"/>
              <w:rPr>
                <w:b/>
                <w:highlight w:val="yellow"/>
              </w:rPr>
            </w:pPr>
            <w:r w:rsidRPr="000321A9">
              <w:rPr>
                <w:b/>
                <w:bCs/>
              </w:rPr>
              <w:t>19,674</w:t>
            </w:r>
          </w:p>
        </w:tc>
      </w:tr>
      <w:tr w:rsidR="00303919" w:rsidRPr="00914873" w14:paraId="531C8FAE" w14:textId="77777777" w:rsidTr="00254916">
        <w:trPr>
          <w:trHeight w:val="20"/>
        </w:trPr>
        <w:tc>
          <w:tcPr>
            <w:tcW w:w="2723" w:type="pct"/>
            <w:tcBorders>
              <w:top w:val="nil"/>
              <w:left w:val="nil"/>
              <w:bottom w:val="nil"/>
              <w:right w:val="nil"/>
            </w:tcBorders>
            <w:shd w:val="clear" w:color="auto" w:fill="F2F2F2"/>
          </w:tcPr>
          <w:p w14:paraId="60C80E43" w14:textId="77777777" w:rsidR="00303919" w:rsidRPr="001275B1" w:rsidRDefault="00303919" w:rsidP="00303919">
            <w:pPr>
              <w:pStyle w:val="TableBodytextBold"/>
            </w:pPr>
            <w:r w:rsidRPr="001275B1">
              <w:t xml:space="preserve">Non-financial assets </w:t>
            </w:r>
          </w:p>
        </w:tc>
        <w:tc>
          <w:tcPr>
            <w:tcW w:w="733" w:type="pct"/>
            <w:tcBorders>
              <w:top w:val="nil"/>
              <w:left w:val="nil"/>
              <w:bottom w:val="nil"/>
              <w:right w:val="nil"/>
            </w:tcBorders>
            <w:shd w:val="clear" w:color="auto" w:fill="F2F2F2"/>
          </w:tcPr>
          <w:p w14:paraId="75D8008B" w14:textId="77777777" w:rsidR="00303919" w:rsidRPr="00D375DE" w:rsidRDefault="00303919" w:rsidP="00303919">
            <w:pPr>
              <w:pStyle w:val="TableBodyText"/>
            </w:pPr>
          </w:p>
        </w:tc>
        <w:tc>
          <w:tcPr>
            <w:tcW w:w="786" w:type="pct"/>
            <w:tcBorders>
              <w:top w:val="nil"/>
              <w:left w:val="nil"/>
              <w:bottom w:val="nil"/>
              <w:right w:val="nil"/>
            </w:tcBorders>
            <w:shd w:val="clear" w:color="auto" w:fill="F2F2F2"/>
          </w:tcPr>
          <w:p w14:paraId="7A99DD63" w14:textId="77777777" w:rsidR="00303919" w:rsidRPr="0031317E" w:rsidRDefault="00303919" w:rsidP="00303919">
            <w:pPr>
              <w:pStyle w:val="TableBodyText"/>
              <w:jc w:val="right"/>
              <w:rPr>
                <w:highlight w:val="yellow"/>
              </w:rPr>
            </w:pPr>
          </w:p>
        </w:tc>
        <w:tc>
          <w:tcPr>
            <w:tcW w:w="758" w:type="pct"/>
            <w:tcBorders>
              <w:top w:val="nil"/>
              <w:left w:val="nil"/>
              <w:bottom w:val="nil"/>
              <w:right w:val="nil"/>
            </w:tcBorders>
            <w:shd w:val="clear" w:color="auto" w:fill="F2F2F2"/>
          </w:tcPr>
          <w:p w14:paraId="7BCF19C5" w14:textId="77777777" w:rsidR="00303919" w:rsidRPr="0031317E" w:rsidRDefault="00303919" w:rsidP="00303919">
            <w:pPr>
              <w:pStyle w:val="TableBodyText"/>
              <w:jc w:val="right"/>
              <w:rPr>
                <w:highlight w:val="yellow"/>
              </w:rPr>
            </w:pPr>
          </w:p>
        </w:tc>
      </w:tr>
      <w:tr w:rsidR="00303919" w:rsidRPr="00914873" w14:paraId="32E8129A"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9C0DC75" w14:textId="77777777" w:rsidR="00303919" w:rsidRPr="001275B1" w:rsidRDefault="00303919" w:rsidP="00303919">
            <w:pPr>
              <w:pStyle w:val="TableBodyText"/>
              <w:jc w:val="left"/>
            </w:pPr>
            <w:r w:rsidRPr="001275B1">
              <w:t>Prepaymen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6D62A9A" w14:textId="77777777" w:rsidR="00303919" w:rsidRPr="00D375DE" w:rsidRDefault="00303919" w:rsidP="0030391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12D3555" w14:textId="6D398563" w:rsidR="00303919" w:rsidRPr="0031317E" w:rsidRDefault="00303919" w:rsidP="00303919">
            <w:pPr>
              <w:pStyle w:val="TableBodyText"/>
              <w:jc w:val="right"/>
              <w:rPr>
                <w:highlight w:val="yellow"/>
              </w:rPr>
            </w:pPr>
            <w:r w:rsidRPr="000321A9">
              <w:t>309</w:t>
            </w:r>
          </w:p>
        </w:tc>
        <w:tc>
          <w:tcPr>
            <w:tcW w:w="758" w:type="pct"/>
            <w:tcBorders>
              <w:top w:val="nil"/>
              <w:left w:val="single" w:sz="4" w:space="0" w:color="BFBFBF" w:themeColor="background1" w:themeShade="BF"/>
              <w:bottom w:val="nil"/>
              <w:right w:val="nil"/>
            </w:tcBorders>
            <w:shd w:val="clear" w:color="auto" w:fill="FFFFFF" w:themeFill="background1"/>
          </w:tcPr>
          <w:p w14:paraId="5E63BA1F" w14:textId="7E139625" w:rsidR="00303919" w:rsidRPr="0031317E" w:rsidRDefault="00303919" w:rsidP="00303919">
            <w:pPr>
              <w:pStyle w:val="TableBodyText"/>
              <w:jc w:val="right"/>
              <w:rPr>
                <w:highlight w:val="yellow"/>
              </w:rPr>
            </w:pPr>
            <w:r w:rsidRPr="000321A9">
              <w:t>307</w:t>
            </w:r>
          </w:p>
        </w:tc>
      </w:tr>
      <w:tr w:rsidR="00303919" w:rsidRPr="00914873" w14:paraId="5380F09F"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A82D6DF" w14:textId="77777777" w:rsidR="00303919" w:rsidRPr="001275B1" w:rsidRDefault="00303919" w:rsidP="00303919">
            <w:pPr>
              <w:pStyle w:val="TableBodytextBold"/>
            </w:pPr>
            <w:r w:rsidRPr="001275B1">
              <w:t>Total non-financi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87A1D00" w14:textId="77777777" w:rsidR="00303919" w:rsidRPr="00D375DE" w:rsidRDefault="00303919" w:rsidP="0030391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FB769BC" w14:textId="0F3E09B5" w:rsidR="00303919" w:rsidRPr="0031317E" w:rsidRDefault="00303919" w:rsidP="00303919">
            <w:pPr>
              <w:pStyle w:val="TableBodyText"/>
              <w:jc w:val="right"/>
              <w:rPr>
                <w:b/>
                <w:highlight w:val="yellow"/>
              </w:rPr>
            </w:pPr>
            <w:r w:rsidRPr="003B0102">
              <w:rPr>
                <w:b/>
                <w:bCs/>
              </w:rPr>
              <w:t>309</w:t>
            </w:r>
          </w:p>
        </w:tc>
        <w:tc>
          <w:tcPr>
            <w:tcW w:w="758" w:type="pct"/>
            <w:tcBorders>
              <w:top w:val="nil"/>
              <w:left w:val="single" w:sz="4" w:space="0" w:color="BFBFBF" w:themeColor="background1" w:themeShade="BF"/>
              <w:bottom w:val="nil"/>
              <w:right w:val="nil"/>
            </w:tcBorders>
            <w:shd w:val="clear" w:color="auto" w:fill="FFFFFF" w:themeFill="background1"/>
          </w:tcPr>
          <w:p w14:paraId="7A6017E0" w14:textId="5F58A8A9" w:rsidR="00303919" w:rsidRPr="0031317E" w:rsidRDefault="00303919" w:rsidP="00303919">
            <w:pPr>
              <w:pStyle w:val="TableBodyText"/>
              <w:jc w:val="right"/>
              <w:rPr>
                <w:b/>
                <w:highlight w:val="yellow"/>
              </w:rPr>
            </w:pPr>
            <w:r w:rsidRPr="000321A9">
              <w:rPr>
                <w:b/>
                <w:bCs/>
              </w:rPr>
              <w:t>307</w:t>
            </w:r>
          </w:p>
        </w:tc>
      </w:tr>
      <w:tr w:rsidR="00303919" w:rsidRPr="00914873" w14:paraId="063E9E57"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149BF488" w14:textId="77777777" w:rsidR="00303919" w:rsidRPr="001275B1" w:rsidRDefault="00303919" w:rsidP="00303919">
            <w:pPr>
              <w:pStyle w:val="TableBodytextBold"/>
            </w:pPr>
            <w:r w:rsidRPr="001275B1">
              <w:t>Total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E00C70B" w14:textId="77777777" w:rsidR="00303919" w:rsidRPr="00D375DE" w:rsidRDefault="00303919" w:rsidP="0030391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EE0CF55" w14:textId="4F370313" w:rsidR="00303919" w:rsidRPr="0031317E" w:rsidRDefault="00303919" w:rsidP="00303919">
            <w:pPr>
              <w:pStyle w:val="TableBodyText"/>
              <w:jc w:val="right"/>
              <w:rPr>
                <w:b/>
                <w:highlight w:val="yellow"/>
              </w:rPr>
            </w:pPr>
            <w:r w:rsidRPr="003B0102">
              <w:rPr>
                <w:b/>
                <w:bCs/>
              </w:rPr>
              <w:t>26,179</w:t>
            </w:r>
          </w:p>
        </w:tc>
        <w:tc>
          <w:tcPr>
            <w:tcW w:w="758" w:type="pct"/>
            <w:tcBorders>
              <w:top w:val="nil"/>
              <w:left w:val="single" w:sz="4" w:space="0" w:color="BFBFBF" w:themeColor="background1" w:themeShade="BF"/>
              <w:bottom w:val="nil"/>
              <w:right w:val="nil"/>
            </w:tcBorders>
            <w:shd w:val="clear" w:color="auto" w:fill="FFFFFF" w:themeFill="background1"/>
          </w:tcPr>
          <w:p w14:paraId="517EBDA7" w14:textId="52521CF1" w:rsidR="00303919" w:rsidRPr="0031317E" w:rsidRDefault="00303919" w:rsidP="00303919">
            <w:pPr>
              <w:pStyle w:val="TableBodyText"/>
              <w:jc w:val="right"/>
              <w:rPr>
                <w:b/>
                <w:highlight w:val="yellow"/>
              </w:rPr>
            </w:pPr>
            <w:r w:rsidRPr="000321A9">
              <w:rPr>
                <w:b/>
                <w:bCs/>
              </w:rPr>
              <w:t>19,981</w:t>
            </w:r>
          </w:p>
        </w:tc>
      </w:tr>
      <w:tr w:rsidR="00303919" w:rsidRPr="00914873" w14:paraId="29A56259" w14:textId="77777777" w:rsidTr="00254916">
        <w:trPr>
          <w:trHeight w:val="20"/>
        </w:trPr>
        <w:tc>
          <w:tcPr>
            <w:tcW w:w="2723" w:type="pct"/>
            <w:tcBorders>
              <w:top w:val="nil"/>
              <w:left w:val="nil"/>
              <w:bottom w:val="nil"/>
              <w:right w:val="nil"/>
            </w:tcBorders>
            <w:shd w:val="clear" w:color="auto" w:fill="F2F2F2"/>
          </w:tcPr>
          <w:p w14:paraId="2B4D2DF3" w14:textId="77777777" w:rsidR="00303919" w:rsidRPr="001275B1" w:rsidRDefault="00303919" w:rsidP="00303919">
            <w:pPr>
              <w:pStyle w:val="TableBodytextBold"/>
            </w:pPr>
            <w:r w:rsidRPr="001275B1">
              <w:t xml:space="preserve">Liabilities </w:t>
            </w:r>
          </w:p>
        </w:tc>
        <w:tc>
          <w:tcPr>
            <w:tcW w:w="733" w:type="pct"/>
            <w:tcBorders>
              <w:top w:val="nil"/>
              <w:left w:val="nil"/>
              <w:bottom w:val="nil"/>
              <w:right w:val="nil"/>
            </w:tcBorders>
            <w:shd w:val="clear" w:color="auto" w:fill="F2F2F2"/>
          </w:tcPr>
          <w:p w14:paraId="4AE87B8C" w14:textId="77777777" w:rsidR="00303919" w:rsidRPr="00D375DE" w:rsidRDefault="00303919" w:rsidP="00303919">
            <w:pPr>
              <w:pStyle w:val="TableBodyText"/>
            </w:pPr>
          </w:p>
        </w:tc>
        <w:tc>
          <w:tcPr>
            <w:tcW w:w="786" w:type="pct"/>
            <w:tcBorders>
              <w:top w:val="nil"/>
              <w:left w:val="nil"/>
              <w:bottom w:val="nil"/>
              <w:right w:val="nil"/>
            </w:tcBorders>
            <w:shd w:val="clear" w:color="auto" w:fill="F2F2F2"/>
          </w:tcPr>
          <w:p w14:paraId="53D89382" w14:textId="77777777" w:rsidR="00303919" w:rsidRPr="0031317E" w:rsidRDefault="00303919" w:rsidP="00303919">
            <w:pPr>
              <w:pStyle w:val="TableBodyText"/>
              <w:jc w:val="right"/>
              <w:rPr>
                <w:highlight w:val="yellow"/>
              </w:rPr>
            </w:pPr>
          </w:p>
        </w:tc>
        <w:tc>
          <w:tcPr>
            <w:tcW w:w="758" w:type="pct"/>
            <w:tcBorders>
              <w:top w:val="nil"/>
              <w:left w:val="nil"/>
              <w:bottom w:val="nil"/>
              <w:right w:val="nil"/>
            </w:tcBorders>
            <w:shd w:val="clear" w:color="auto" w:fill="F2F2F2"/>
          </w:tcPr>
          <w:p w14:paraId="369FC06A" w14:textId="77777777" w:rsidR="00303919" w:rsidRPr="0031317E" w:rsidRDefault="00303919" w:rsidP="00303919">
            <w:pPr>
              <w:pStyle w:val="TableBodyText"/>
              <w:jc w:val="right"/>
              <w:rPr>
                <w:highlight w:val="yellow"/>
              </w:rPr>
            </w:pPr>
          </w:p>
        </w:tc>
      </w:tr>
      <w:tr w:rsidR="00303919" w:rsidRPr="00914873" w14:paraId="6DC2BEDD"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48BAC0E1" w14:textId="77777777" w:rsidR="00303919" w:rsidRPr="001275B1" w:rsidRDefault="00303919" w:rsidP="00303919">
            <w:pPr>
              <w:pStyle w:val="TableBodyText"/>
              <w:jc w:val="left"/>
            </w:pPr>
            <w:r w:rsidRPr="001275B1">
              <w:t>Payabl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F865BB1" w14:textId="681209B6" w:rsidR="00303919" w:rsidRPr="00D375DE" w:rsidRDefault="00303919" w:rsidP="00303919">
            <w:pPr>
              <w:pStyle w:val="TableBodyText"/>
            </w:pPr>
            <w:r>
              <w:t>7</w:t>
            </w:r>
            <w:r w:rsidRPr="00D375DE">
              <w:t>,</w:t>
            </w:r>
            <w:r>
              <w:t>9,10</w:t>
            </w: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20787AFB" w14:textId="52BF0872" w:rsidR="00303919" w:rsidRPr="0031317E" w:rsidRDefault="00303919" w:rsidP="00303919">
            <w:pPr>
              <w:pStyle w:val="TableBodyText"/>
              <w:jc w:val="right"/>
              <w:rPr>
                <w:highlight w:val="yellow"/>
              </w:rPr>
            </w:pPr>
            <w:r w:rsidRPr="000321A9">
              <w:t>2,923</w:t>
            </w:r>
          </w:p>
        </w:tc>
        <w:tc>
          <w:tcPr>
            <w:tcW w:w="758" w:type="pct"/>
            <w:tcBorders>
              <w:top w:val="nil"/>
              <w:left w:val="single" w:sz="4" w:space="0" w:color="BFBFBF" w:themeColor="background1" w:themeShade="BF"/>
              <w:bottom w:val="nil"/>
              <w:right w:val="nil"/>
            </w:tcBorders>
            <w:shd w:val="clear" w:color="auto" w:fill="FFFFFF" w:themeFill="background1"/>
          </w:tcPr>
          <w:p w14:paraId="4912B551" w14:textId="02644DD9" w:rsidR="00303919" w:rsidRPr="0031317E" w:rsidRDefault="00303919" w:rsidP="00303919">
            <w:pPr>
              <w:pStyle w:val="TableBodyText"/>
              <w:jc w:val="right"/>
              <w:rPr>
                <w:highlight w:val="yellow"/>
              </w:rPr>
            </w:pPr>
            <w:r w:rsidRPr="000321A9">
              <w:t>402</w:t>
            </w:r>
          </w:p>
        </w:tc>
      </w:tr>
      <w:tr w:rsidR="00303919" w:rsidRPr="00914873" w14:paraId="5E62C19D"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63210757" w14:textId="77777777" w:rsidR="00303919" w:rsidRPr="001275B1" w:rsidRDefault="00303919" w:rsidP="00303919">
            <w:pPr>
              <w:pStyle w:val="TableBodytextBold"/>
            </w:pPr>
            <w:r w:rsidRPr="001275B1">
              <w:t>Total liabilitie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523738B" w14:textId="77777777" w:rsidR="00303919" w:rsidRPr="00D375DE" w:rsidRDefault="00303919" w:rsidP="0030391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C14544B" w14:textId="05B3E365" w:rsidR="00303919" w:rsidRPr="0031317E" w:rsidRDefault="00303919" w:rsidP="00303919">
            <w:pPr>
              <w:pStyle w:val="TableBodyText"/>
              <w:jc w:val="right"/>
              <w:rPr>
                <w:b/>
                <w:highlight w:val="yellow"/>
              </w:rPr>
            </w:pPr>
            <w:r w:rsidRPr="003B0102">
              <w:rPr>
                <w:b/>
                <w:bCs/>
              </w:rPr>
              <w:t>2,923</w:t>
            </w:r>
          </w:p>
        </w:tc>
        <w:tc>
          <w:tcPr>
            <w:tcW w:w="758" w:type="pct"/>
            <w:tcBorders>
              <w:top w:val="nil"/>
              <w:left w:val="single" w:sz="4" w:space="0" w:color="BFBFBF" w:themeColor="background1" w:themeShade="BF"/>
              <w:bottom w:val="nil"/>
              <w:right w:val="nil"/>
            </w:tcBorders>
            <w:shd w:val="clear" w:color="auto" w:fill="FFFFFF" w:themeFill="background1"/>
          </w:tcPr>
          <w:p w14:paraId="72F28EF2" w14:textId="5E13FD1C" w:rsidR="00303919" w:rsidRPr="0031317E" w:rsidRDefault="00303919" w:rsidP="00303919">
            <w:pPr>
              <w:pStyle w:val="TableBodyText"/>
              <w:jc w:val="right"/>
              <w:rPr>
                <w:b/>
                <w:highlight w:val="yellow"/>
              </w:rPr>
            </w:pPr>
            <w:r w:rsidRPr="000321A9">
              <w:rPr>
                <w:b/>
                <w:bCs/>
              </w:rPr>
              <w:t>402</w:t>
            </w:r>
          </w:p>
        </w:tc>
      </w:tr>
      <w:tr w:rsidR="00303919" w:rsidRPr="00914873" w14:paraId="3AD2745F"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0DAA8CDD" w14:textId="77777777" w:rsidR="00303919" w:rsidRPr="001275B1" w:rsidRDefault="00303919" w:rsidP="00303919">
            <w:pPr>
              <w:pStyle w:val="TableBodytextBold"/>
            </w:pPr>
            <w:r w:rsidRPr="001275B1">
              <w:t>Net assets</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62EAB22E" w14:textId="77777777" w:rsidR="00303919" w:rsidRPr="00D375DE" w:rsidRDefault="00303919" w:rsidP="00303919">
            <w:pPr>
              <w:pStyle w:val="TableBodyText"/>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60C27BE1" w14:textId="5F1610FF" w:rsidR="00303919" w:rsidRPr="0031317E" w:rsidRDefault="00303919" w:rsidP="00303919">
            <w:pPr>
              <w:pStyle w:val="TableBodyText"/>
              <w:jc w:val="right"/>
              <w:rPr>
                <w:b/>
                <w:highlight w:val="yellow"/>
              </w:rPr>
            </w:pPr>
            <w:r w:rsidRPr="000321A9">
              <w:rPr>
                <w:b/>
                <w:bCs/>
              </w:rPr>
              <w:t>23,256</w:t>
            </w:r>
          </w:p>
        </w:tc>
        <w:tc>
          <w:tcPr>
            <w:tcW w:w="758" w:type="pct"/>
            <w:tcBorders>
              <w:top w:val="nil"/>
              <w:left w:val="single" w:sz="4" w:space="0" w:color="BFBFBF" w:themeColor="background1" w:themeShade="BF"/>
              <w:bottom w:val="nil"/>
              <w:right w:val="nil"/>
            </w:tcBorders>
            <w:shd w:val="clear" w:color="auto" w:fill="FFFFFF" w:themeFill="background1"/>
          </w:tcPr>
          <w:p w14:paraId="20175988" w14:textId="741A2F62" w:rsidR="00303919" w:rsidRPr="0031317E" w:rsidRDefault="00303919" w:rsidP="00303919">
            <w:pPr>
              <w:pStyle w:val="TableBodyText"/>
              <w:jc w:val="right"/>
              <w:rPr>
                <w:b/>
                <w:highlight w:val="yellow"/>
              </w:rPr>
            </w:pPr>
            <w:r w:rsidRPr="000321A9">
              <w:rPr>
                <w:b/>
                <w:bCs/>
              </w:rPr>
              <w:t>19,579</w:t>
            </w:r>
          </w:p>
        </w:tc>
      </w:tr>
      <w:tr w:rsidR="00303919" w:rsidRPr="00914873" w14:paraId="49728A22" w14:textId="77777777" w:rsidTr="00254916">
        <w:trPr>
          <w:trHeight w:val="20"/>
        </w:trPr>
        <w:tc>
          <w:tcPr>
            <w:tcW w:w="2723" w:type="pct"/>
            <w:tcBorders>
              <w:top w:val="nil"/>
              <w:left w:val="nil"/>
              <w:bottom w:val="nil"/>
              <w:right w:val="nil"/>
            </w:tcBorders>
            <w:shd w:val="clear" w:color="auto" w:fill="F2F2F2"/>
          </w:tcPr>
          <w:p w14:paraId="36C742AB" w14:textId="77777777" w:rsidR="00303919" w:rsidRPr="001275B1" w:rsidRDefault="00303919" w:rsidP="00303919">
            <w:pPr>
              <w:pStyle w:val="TableBodytextBold"/>
            </w:pPr>
            <w:r w:rsidRPr="001275B1">
              <w:t xml:space="preserve">Equity </w:t>
            </w:r>
          </w:p>
        </w:tc>
        <w:tc>
          <w:tcPr>
            <w:tcW w:w="733" w:type="pct"/>
            <w:tcBorders>
              <w:top w:val="nil"/>
              <w:left w:val="nil"/>
              <w:bottom w:val="nil"/>
              <w:right w:val="nil"/>
            </w:tcBorders>
            <w:shd w:val="clear" w:color="auto" w:fill="F2F2F2"/>
          </w:tcPr>
          <w:p w14:paraId="15557204" w14:textId="1F7E9EB0" w:rsidR="00303919" w:rsidRPr="00E44826" w:rsidRDefault="00303919" w:rsidP="00303919">
            <w:pPr>
              <w:pStyle w:val="TableBodyText"/>
              <w:rPr>
                <w:b/>
                <w:bCs/>
              </w:rPr>
            </w:pPr>
            <w:r>
              <w:t>12</w:t>
            </w:r>
          </w:p>
        </w:tc>
        <w:tc>
          <w:tcPr>
            <w:tcW w:w="786" w:type="pct"/>
            <w:tcBorders>
              <w:top w:val="nil"/>
              <w:left w:val="nil"/>
              <w:bottom w:val="nil"/>
              <w:right w:val="nil"/>
            </w:tcBorders>
            <w:shd w:val="clear" w:color="auto" w:fill="F2F2F2"/>
          </w:tcPr>
          <w:p w14:paraId="0A03B968" w14:textId="77777777" w:rsidR="00303919" w:rsidRPr="0031317E" w:rsidRDefault="00303919" w:rsidP="00303919">
            <w:pPr>
              <w:pStyle w:val="TableBodyText"/>
              <w:jc w:val="right"/>
              <w:rPr>
                <w:highlight w:val="yellow"/>
              </w:rPr>
            </w:pPr>
          </w:p>
        </w:tc>
        <w:tc>
          <w:tcPr>
            <w:tcW w:w="758" w:type="pct"/>
            <w:tcBorders>
              <w:top w:val="nil"/>
              <w:left w:val="nil"/>
              <w:bottom w:val="nil"/>
              <w:right w:val="nil"/>
            </w:tcBorders>
            <w:shd w:val="clear" w:color="auto" w:fill="F2F2F2"/>
          </w:tcPr>
          <w:p w14:paraId="4BEC75DD" w14:textId="77777777" w:rsidR="00303919" w:rsidRPr="0031317E" w:rsidRDefault="00303919" w:rsidP="00303919">
            <w:pPr>
              <w:pStyle w:val="TableBodyText"/>
              <w:jc w:val="right"/>
              <w:rPr>
                <w:highlight w:val="yellow"/>
              </w:rPr>
            </w:pPr>
          </w:p>
        </w:tc>
      </w:tr>
      <w:tr w:rsidR="00303919" w:rsidRPr="00914873" w14:paraId="6226B5BD" w14:textId="77777777" w:rsidTr="00BC5C33">
        <w:trPr>
          <w:trHeight w:val="20"/>
        </w:trPr>
        <w:tc>
          <w:tcPr>
            <w:tcW w:w="2723" w:type="pct"/>
            <w:tcBorders>
              <w:top w:val="nil"/>
              <w:left w:val="nil"/>
              <w:bottom w:val="nil"/>
              <w:right w:val="single" w:sz="4" w:space="0" w:color="BFBFBF" w:themeColor="background1" w:themeShade="BF"/>
            </w:tcBorders>
            <w:shd w:val="clear" w:color="auto" w:fill="FFFFFF" w:themeFill="background1"/>
          </w:tcPr>
          <w:p w14:paraId="3E9F6082" w14:textId="77777777" w:rsidR="00303919" w:rsidRPr="001275B1" w:rsidRDefault="00303919" w:rsidP="00303919">
            <w:pPr>
              <w:pStyle w:val="TableBodyText"/>
              <w:jc w:val="left"/>
            </w:pPr>
            <w:r w:rsidRPr="001275B1">
              <w:t>Accumulated surplus/(deficit)</w:t>
            </w:r>
          </w:p>
        </w:tc>
        <w:tc>
          <w:tcPr>
            <w:tcW w:w="733"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3462FD3" w14:textId="77777777" w:rsidR="00303919" w:rsidRPr="009C53C6" w:rsidRDefault="00303919" w:rsidP="00303919">
            <w:pPr>
              <w:pStyle w:val="TableBodyText"/>
              <w:rPr>
                <w:highlight w:val="yellow"/>
              </w:rPr>
            </w:pPr>
          </w:p>
        </w:tc>
        <w:tc>
          <w:tcPr>
            <w:tcW w:w="786"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36A567E7" w14:textId="5DD7362B" w:rsidR="00303919" w:rsidRPr="0031317E" w:rsidRDefault="00303919" w:rsidP="00303919">
            <w:pPr>
              <w:pStyle w:val="TableBodyText"/>
              <w:jc w:val="right"/>
              <w:rPr>
                <w:highlight w:val="yellow"/>
              </w:rPr>
            </w:pPr>
            <w:r w:rsidRPr="000321A9">
              <w:rPr>
                <w:color w:val="000000"/>
              </w:rPr>
              <w:t>23,256</w:t>
            </w:r>
          </w:p>
        </w:tc>
        <w:tc>
          <w:tcPr>
            <w:tcW w:w="758" w:type="pct"/>
            <w:tcBorders>
              <w:top w:val="nil"/>
              <w:left w:val="single" w:sz="4" w:space="0" w:color="BFBFBF" w:themeColor="background1" w:themeShade="BF"/>
              <w:bottom w:val="nil"/>
              <w:right w:val="nil"/>
            </w:tcBorders>
            <w:shd w:val="clear" w:color="auto" w:fill="FFFFFF" w:themeFill="background1"/>
          </w:tcPr>
          <w:p w14:paraId="028FCFE2" w14:textId="2A3C787B" w:rsidR="00303919" w:rsidRPr="0031317E" w:rsidRDefault="00303919" w:rsidP="00303919">
            <w:pPr>
              <w:pStyle w:val="TableBodyText"/>
              <w:jc w:val="right"/>
              <w:rPr>
                <w:highlight w:val="yellow"/>
              </w:rPr>
            </w:pPr>
            <w:r w:rsidRPr="000321A9">
              <w:t>19,579</w:t>
            </w:r>
          </w:p>
        </w:tc>
      </w:tr>
      <w:tr w:rsidR="00303919" w:rsidRPr="00914873" w14:paraId="5D13892A" w14:textId="77777777" w:rsidTr="003C53E5">
        <w:trPr>
          <w:trHeight w:val="20"/>
        </w:trPr>
        <w:tc>
          <w:tcPr>
            <w:tcW w:w="2723" w:type="pct"/>
            <w:tcBorders>
              <w:top w:val="nil"/>
              <w:left w:val="nil"/>
              <w:bottom w:val="single" w:sz="4" w:space="0" w:color="auto"/>
              <w:right w:val="single" w:sz="4" w:space="0" w:color="BFBFBF" w:themeColor="background1" w:themeShade="BF"/>
            </w:tcBorders>
            <w:shd w:val="clear" w:color="auto" w:fill="BFBFBF" w:themeFill="background1" w:themeFillShade="BF"/>
          </w:tcPr>
          <w:p w14:paraId="02170D0D" w14:textId="77777777" w:rsidR="00303919" w:rsidRPr="001275B1" w:rsidRDefault="00303919" w:rsidP="00303919">
            <w:pPr>
              <w:pStyle w:val="TableBodytextBold"/>
            </w:pPr>
            <w:r w:rsidRPr="001275B1">
              <w:t>Net worth</w:t>
            </w:r>
          </w:p>
        </w:tc>
        <w:tc>
          <w:tcPr>
            <w:tcW w:w="73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95C59BA" w14:textId="77777777" w:rsidR="00303919" w:rsidRPr="001275B1" w:rsidRDefault="00303919" w:rsidP="00303919">
            <w:pPr>
              <w:pStyle w:val="TableBodyText"/>
            </w:pPr>
          </w:p>
        </w:tc>
        <w:tc>
          <w:tcPr>
            <w:tcW w:w="78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bottom"/>
          </w:tcPr>
          <w:p w14:paraId="76EB22A4" w14:textId="6CE6BF7A" w:rsidR="00303919" w:rsidRPr="0031317E" w:rsidRDefault="00303919" w:rsidP="00303919">
            <w:pPr>
              <w:pStyle w:val="TableBodyText"/>
              <w:jc w:val="right"/>
              <w:rPr>
                <w:b/>
              </w:rPr>
            </w:pPr>
            <w:r w:rsidRPr="000321A9">
              <w:rPr>
                <w:b/>
                <w:bCs/>
                <w:color w:val="000000"/>
              </w:rPr>
              <w:t>23,256</w:t>
            </w:r>
          </w:p>
        </w:tc>
        <w:tc>
          <w:tcPr>
            <w:tcW w:w="758" w:type="pct"/>
            <w:tcBorders>
              <w:top w:val="nil"/>
              <w:left w:val="single" w:sz="4" w:space="0" w:color="BFBFBF" w:themeColor="background1" w:themeShade="BF"/>
              <w:bottom w:val="single" w:sz="4" w:space="0" w:color="auto"/>
              <w:right w:val="nil"/>
            </w:tcBorders>
            <w:shd w:val="clear" w:color="auto" w:fill="BFBFBF" w:themeFill="background1" w:themeFillShade="BF"/>
          </w:tcPr>
          <w:p w14:paraId="359CD7E7" w14:textId="6B4C9F62" w:rsidR="00303919" w:rsidRPr="0031317E" w:rsidRDefault="00303919" w:rsidP="00303919">
            <w:pPr>
              <w:pStyle w:val="TableBodyText"/>
              <w:jc w:val="right"/>
              <w:rPr>
                <w:b/>
              </w:rPr>
            </w:pPr>
            <w:r w:rsidRPr="000321A9">
              <w:rPr>
                <w:b/>
                <w:bCs/>
              </w:rPr>
              <w:t>19,579</w:t>
            </w:r>
          </w:p>
        </w:tc>
      </w:tr>
    </w:tbl>
    <w:p w14:paraId="5181FEB4" w14:textId="77777777" w:rsidR="00283B14" w:rsidRDefault="00283B14" w:rsidP="00813736">
      <w:pPr>
        <w:pStyle w:val="BodyText"/>
      </w:pPr>
      <w:r w:rsidRPr="00E23E2E">
        <w:t>The above balance sheet should be read in conjunction with the accompanying notes.</w:t>
      </w:r>
      <w:r>
        <w:t xml:space="preserve"> </w:t>
      </w:r>
    </w:p>
    <w:p w14:paraId="36FBED96" w14:textId="77777777" w:rsidR="00BF0086" w:rsidRDefault="00BF0086" w:rsidP="00D34BF7">
      <w:pPr>
        <w:pStyle w:val="Heading2"/>
        <w:pageBreakBefore/>
      </w:pPr>
      <w:bookmarkStart w:id="234" w:name="_Toc524349962"/>
      <w:bookmarkStart w:id="235" w:name="_Toc19025249"/>
      <w:bookmarkStart w:id="236" w:name="_Toc19025846"/>
      <w:bookmarkStart w:id="237" w:name="_Toc82685849"/>
      <w:bookmarkStart w:id="238" w:name="_Toc82691534"/>
      <w:r w:rsidRPr="00896BFB">
        <w:lastRenderedPageBreak/>
        <w:t>Statement of changes in equity</w:t>
      </w:r>
      <w:bookmarkEnd w:id="234"/>
      <w:bookmarkEnd w:id="235"/>
      <w:bookmarkEnd w:id="236"/>
      <w:bookmarkEnd w:id="237"/>
      <w:bookmarkEnd w:id="238"/>
    </w:p>
    <w:p w14:paraId="79D661B7" w14:textId="13DE14BA" w:rsidR="00BF0086" w:rsidRDefault="009F1500" w:rsidP="00813736">
      <w:pPr>
        <w:pStyle w:val="BodyText"/>
      </w:pPr>
      <w:r>
        <w:t xml:space="preserve">For the </w:t>
      </w:r>
      <w:r w:rsidR="00283B14">
        <w:t xml:space="preserve">financial </w:t>
      </w:r>
      <w:r>
        <w:t>year</w:t>
      </w:r>
      <w:r w:rsidR="00BF0086" w:rsidRPr="00914873">
        <w:t xml:space="preserve"> ended 30 June 20</w:t>
      </w:r>
      <w:r w:rsidR="009C53C6">
        <w:t>2</w:t>
      </w:r>
      <w:r w:rsidR="00957F99">
        <w:t>1</w:t>
      </w:r>
    </w:p>
    <w:tbl>
      <w:tblPr>
        <w:tblStyle w:val="TableGrid"/>
        <w:tblW w:w="9639" w:type="dxa"/>
        <w:tblBorders>
          <w:left w:val="none" w:sz="0" w:space="0" w:color="auto"/>
          <w:right w:val="none" w:sz="0" w:space="0" w:color="auto"/>
          <w:insideH w:val="none" w:sz="0" w:space="0" w:color="auto"/>
          <w:insideV w:val="none" w:sz="0" w:space="0" w:color="auto"/>
        </w:tblBorders>
        <w:tblLook w:val="0020" w:firstRow="1" w:lastRow="0" w:firstColumn="0" w:lastColumn="0" w:noHBand="0" w:noVBand="0"/>
        <w:tblCaption w:val="Statement of changes in equity"/>
        <w:tblDescription w:val="Statement of changes in equity for the financial year ended 30 June 2021. Table has 9 rows and 5 columns."/>
      </w:tblPr>
      <w:tblGrid>
        <w:gridCol w:w="3443"/>
        <w:gridCol w:w="1614"/>
        <w:gridCol w:w="1600"/>
        <w:gridCol w:w="1654"/>
        <w:gridCol w:w="1328"/>
      </w:tblGrid>
      <w:tr w:rsidR="004156EF" w:rsidRPr="00BF0086" w14:paraId="691BD38C" w14:textId="77777777" w:rsidTr="00254916">
        <w:trPr>
          <w:trHeight w:val="1074"/>
          <w:tblHeader/>
        </w:trPr>
        <w:tc>
          <w:tcPr>
            <w:tcW w:w="1786" w:type="pct"/>
            <w:tcBorders>
              <w:bottom w:val="nil"/>
            </w:tcBorders>
            <w:shd w:val="clear" w:color="auto" w:fill="000000" w:themeFill="text1"/>
          </w:tcPr>
          <w:p w14:paraId="306F9B99" w14:textId="77777777" w:rsidR="004156EF" w:rsidRPr="005111C1" w:rsidRDefault="004156EF" w:rsidP="0007179A">
            <w:pPr>
              <w:pStyle w:val="TableBodytextBold"/>
            </w:pPr>
          </w:p>
        </w:tc>
        <w:tc>
          <w:tcPr>
            <w:tcW w:w="837" w:type="pct"/>
            <w:tcBorders>
              <w:bottom w:val="nil"/>
            </w:tcBorders>
            <w:shd w:val="clear" w:color="auto" w:fill="000000" w:themeFill="text1"/>
            <w:vAlign w:val="bottom"/>
          </w:tcPr>
          <w:p w14:paraId="44B108A2" w14:textId="77777777" w:rsidR="004156EF" w:rsidRPr="005111C1" w:rsidRDefault="004156EF" w:rsidP="0007179A">
            <w:pPr>
              <w:pStyle w:val="TableBodytextBold"/>
              <w:jc w:val="center"/>
            </w:pPr>
            <w:r w:rsidRPr="005111C1">
              <w:t>Physical asset revaluation surplus</w:t>
            </w:r>
          </w:p>
          <w:p w14:paraId="56A516B3" w14:textId="77777777" w:rsidR="004156EF" w:rsidRPr="005111C1" w:rsidRDefault="004156EF" w:rsidP="0007179A">
            <w:pPr>
              <w:pStyle w:val="TableBodytextBold"/>
              <w:jc w:val="center"/>
            </w:pPr>
            <w:r w:rsidRPr="005111C1">
              <w:t>$’000</w:t>
            </w:r>
          </w:p>
        </w:tc>
        <w:tc>
          <w:tcPr>
            <w:tcW w:w="830" w:type="pct"/>
            <w:tcBorders>
              <w:bottom w:val="nil"/>
            </w:tcBorders>
            <w:shd w:val="clear" w:color="auto" w:fill="000000" w:themeFill="text1"/>
            <w:vAlign w:val="bottom"/>
          </w:tcPr>
          <w:p w14:paraId="1664C7CB" w14:textId="77777777" w:rsidR="004156EF" w:rsidRPr="005111C1" w:rsidRDefault="004156EF" w:rsidP="0007179A">
            <w:pPr>
              <w:pStyle w:val="TableBodytextBold"/>
              <w:jc w:val="center"/>
            </w:pPr>
            <w:r w:rsidRPr="005111C1">
              <w:t>Accumulated surplus</w:t>
            </w:r>
          </w:p>
          <w:p w14:paraId="33516667" w14:textId="77777777" w:rsidR="004156EF" w:rsidRPr="005111C1" w:rsidRDefault="004156EF" w:rsidP="0007179A">
            <w:pPr>
              <w:pStyle w:val="TableBodytextBold"/>
              <w:jc w:val="center"/>
            </w:pPr>
            <w:r w:rsidRPr="005111C1">
              <w:t>$’000</w:t>
            </w:r>
          </w:p>
        </w:tc>
        <w:tc>
          <w:tcPr>
            <w:tcW w:w="858" w:type="pct"/>
            <w:tcBorders>
              <w:bottom w:val="nil"/>
            </w:tcBorders>
            <w:shd w:val="clear" w:color="auto" w:fill="000000" w:themeFill="text1"/>
            <w:vAlign w:val="bottom"/>
          </w:tcPr>
          <w:p w14:paraId="54D244F9" w14:textId="77777777" w:rsidR="004156EF" w:rsidRPr="005111C1" w:rsidRDefault="004156EF" w:rsidP="0007179A">
            <w:pPr>
              <w:pStyle w:val="TableBodytextBold"/>
              <w:jc w:val="center"/>
            </w:pPr>
            <w:r w:rsidRPr="005111C1">
              <w:t>Contributions by owner</w:t>
            </w:r>
          </w:p>
          <w:p w14:paraId="21ACF035" w14:textId="77777777" w:rsidR="004156EF" w:rsidRPr="005111C1" w:rsidRDefault="004156EF" w:rsidP="0007179A">
            <w:pPr>
              <w:pStyle w:val="TableBodytextBold"/>
              <w:jc w:val="center"/>
            </w:pPr>
            <w:r w:rsidRPr="005111C1">
              <w:t>$’000</w:t>
            </w:r>
          </w:p>
        </w:tc>
        <w:tc>
          <w:tcPr>
            <w:tcW w:w="689" w:type="pct"/>
            <w:tcBorders>
              <w:bottom w:val="nil"/>
            </w:tcBorders>
            <w:shd w:val="clear" w:color="auto" w:fill="000000" w:themeFill="text1"/>
            <w:vAlign w:val="bottom"/>
          </w:tcPr>
          <w:p w14:paraId="0287DC60" w14:textId="77777777" w:rsidR="004156EF" w:rsidRPr="005111C1" w:rsidRDefault="004156EF" w:rsidP="0007179A">
            <w:pPr>
              <w:pStyle w:val="TableBodytextBold"/>
              <w:jc w:val="center"/>
            </w:pPr>
            <w:r w:rsidRPr="005111C1">
              <w:t>Total</w:t>
            </w:r>
          </w:p>
          <w:p w14:paraId="311E0E6A" w14:textId="77777777" w:rsidR="004156EF" w:rsidRPr="005111C1" w:rsidRDefault="004156EF" w:rsidP="0007179A">
            <w:pPr>
              <w:pStyle w:val="TableBodytextBold"/>
              <w:jc w:val="center"/>
            </w:pPr>
            <w:r w:rsidRPr="005111C1">
              <w:t>$’000</w:t>
            </w:r>
          </w:p>
        </w:tc>
      </w:tr>
      <w:tr w:rsidR="00FD1D7D" w:rsidRPr="001E5931" w14:paraId="30E48B94" w14:textId="77777777" w:rsidTr="00254916">
        <w:trPr>
          <w:trHeight w:val="301"/>
        </w:trPr>
        <w:tc>
          <w:tcPr>
            <w:tcW w:w="1786" w:type="pct"/>
            <w:tcBorders>
              <w:top w:val="nil"/>
              <w:bottom w:val="nil"/>
              <w:right w:val="single" w:sz="4" w:space="0" w:color="D9D9D9" w:themeColor="background1" w:themeShade="D9"/>
            </w:tcBorders>
            <w:shd w:val="clear" w:color="auto" w:fill="F2F2F2" w:themeFill="background1" w:themeFillShade="F2"/>
          </w:tcPr>
          <w:p w14:paraId="6B8F86EF" w14:textId="77D9C360" w:rsidR="00FD1D7D" w:rsidRPr="00D375DE" w:rsidRDefault="00FD1D7D" w:rsidP="00FD1D7D">
            <w:pPr>
              <w:pStyle w:val="TableBodyText"/>
              <w:jc w:val="left"/>
              <w:rPr>
                <w:b/>
              </w:rPr>
            </w:pPr>
            <w:r w:rsidRPr="00D375DE">
              <w:rPr>
                <w:b/>
              </w:rPr>
              <w:t xml:space="preserve">Balance </w:t>
            </w:r>
            <w:proofErr w:type="gramStart"/>
            <w:r w:rsidRPr="00D375DE">
              <w:rPr>
                <w:b/>
              </w:rPr>
              <w:t>at</w:t>
            </w:r>
            <w:proofErr w:type="gramEnd"/>
            <w:r w:rsidRPr="00D375DE">
              <w:rPr>
                <w:b/>
              </w:rPr>
              <w:t xml:space="preserve"> 30 June 201</w:t>
            </w:r>
            <w:r>
              <w:rPr>
                <w:b/>
              </w:rPr>
              <w:t>9</w:t>
            </w:r>
          </w:p>
        </w:tc>
        <w:tc>
          <w:tcPr>
            <w:tcW w:w="837"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7C38804C" w14:textId="57F7D170" w:rsidR="00FD1D7D" w:rsidRPr="00FD1D7D" w:rsidRDefault="00FD1D7D" w:rsidP="00FD1D7D">
            <w:pPr>
              <w:pStyle w:val="TableBodyText"/>
              <w:jc w:val="right"/>
              <w:rPr>
                <w:b/>
                <w:highlight w:val="yellow"/>
              </w:rPr>
            </w:pPr>
            <w:r w:rsidRPr="00FD1D7D">
              <w:rPr>
                <w:b/>
              </w:rPr>
              <w:t>32,039</w:t>
            </w:r>
          </w:p>
        </w:tc>
        <w:tc>
          <w:tcPr>
            <w:tcW w:w="830"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1E9EDF05" w14:textId="592A9572" w:rsidR="00FD1D7D" w:rsidRPr="00FD1D7D" w:rsidRDefault="00FD1D7D" w:rsidP="00FD1D7D">
            <w:pPr>
              <w:pStyle w:val="TableBodyText"/>
              <w:jc w:val="right"/>
              <w:rPr>
                <w:b/>
                <w:highlight w:val="yellow"/>
              </w:rPr>
            </w:pPr>
            <w:r w:rsidRPr="00FD1D7D">
              <w:rPr>
                <w:b/>
              </w:rPr>
              <w:t>15,715</w:t>
            </w:r>
          </w:p>
        </w:tc>
        <w:tc>
          <w:tcPr>
            <w:tcW w:w="858"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4FDE7C96" w14:textId="51B4157F" w:rsidR="00FD1D7D" w:rsidRPr="00FD1D7D" w:rsidRDefault="00FD1D7D" w:rsidP="00FD1D7D">
            <w:pPr>
              <w:pStyle w:val="TableBodyText"/>
              <w:jc w:val="right"/>
              <w:rPr>
                <w:b/>
                <w:highlight w:val="yellow"/>
              </w:rPr>
            </w:pPr>
            <w:r w:rsidRPr="00FD1D7D">
              <w:rPr>
                <w:b/>
              </w:rPr>
              <w:t>1,701</w:t>
            </w:r>
          </w:p>
        </w:tc>
        <w:tc>
          <w:tcPr>
            <w:tcW w:w="689" w:type="pct"/>
            <w:tcBorders>
              <w:top w:val="nil"/>
              <w:left w:val="single" w:sz="4" w:space="0" w:color="D9D9D9" w:themeColor="background1" w:themeShade="D9"/>
              <w:bottom w:val="nil"/>
            </w:tcBorders>
            <w:shd w:val="clear" w:color="auto" w:fill="F2F2F2" w:themeFill="background1" w:themeFillShade="F2"/>
          </w:tcPr>
          <w:p w14:paraId="255E620E" w14:textId="04A9963C" w:rsidR="00FD1D7D" w:rsidRPr="00FD1D7D" w:rsidRDefault="00FD1D7D" w:rsidP="00FD1D7D">
            <w:pPr>
              <w:pStyle w:val="TableBodyText"/>
              <w:jc w:val="right"/>
              <w:rPr>
                <w:b/>
                <w:highlight w:val="yellow"/>
              </w:rPr>
            </w:pPr>
            <w:r w:rsidRPr="00FD1D7D">
              <w:rPr>
                <w:b/>
              </w:rPr>
              <w:t>49,455</w:t>
            </w:r>
          </w:p>
        </w:tc>
      </w:tr>
      <w:tr w:rsidR="00FD1D7D" w:rsidRPr="001E5931" w14:paraId="6CDDAC64" w14:textId="77777777" w:rsidTr="00254916">
        <w:trPr>
          <w:trHeight w:val="347"/>
        </w:trPr>
        <w:tc>
          <w:tcPr>
            <w:tcW w:w="1786" w:type="pct"/>
            <w:tcBorders>
              <w:top w:val="nil"/>
              <w:bottom w:val="nil"/>
              <w:right w:val="single" w:sz="4" w:space="0" w:color="D9D9D9" w:themeColor="background1" w:themeShade="D9"/>
            </w:tcBorders>
          </w:tcPr>
          <w:p w14:paraId="4ACB7419" w14:textId="77777777" w:rsidR="00FD1D7D" w:rsidRPr="00D375DE" w:rsidRDefault="00FD1D7D" w:rsidP="00FD1D7D">
            <w:pPr>
              <w:pStyle w:val="TableBodyText"/>
              <w:jc w:val="left"/>
            </w:pPr>
            <w:r w:rsidRPr="00D375DE">
              <w:t>Net result for the year</w:t>
            </w:r>
          </w:p>
        </w:tc>
        <w:tc>
          <w:tcPr>
            <w:tcW w:w="837" w:type="pct"/>
            <w:tcBorders>
              <w:top w:val="nil"/>
              <w:left w:val="single" w:sz="4" w:space="0" w:color="D9D9D9" w:themeColor="background1" w:themeShade="D9"/>
              <w:bottom w:val="nil"/>
              <w:right w:val="single" w:sz="4" w:space="0" w:color="D9D9D9" w:themeColor="background1" w:themeShade="D9"/>
            </w:tcBorders>
          </w:tcPr>
          <w:p w14:paraId="7A31B9EC" w14:textId="7A333A82" w:rsidR="00FD1D7D" w:rsidRPr="00FD1D7D" w:rsidRDefault="00FD1D7D" w:rsidP="00FD1D7D">
            <w:pPr>
              <w:pStyle w:val="TableBodyText"/>
              <w:jc w:val="right"/>
            </w:pPr>
            <w:r w:rsidRPr="00FD1D7D">
              <w:t>-</w:t>
            </w:r>
          </w:p>
        </w:tc>
        <w:tc>
          <w:tcPr>
            <w:tcW w:w="830" w:type="pct"/>
            <w:tcBorders>
              <w:top w:val="nil"/>
              <w:left w:val="single" w:sz="4" w:space="0" w:color="D9D9D9" w:themeColor="background1" w:themeShade="D9"/>
              <w:bottom w:val="nil"/>
              <w:right w:val="single" w:sz="4" w:space="0" w:color="D9D9D9" w:themeColor="background1" w:themeShade="D9"/>
            </w:tcBorders>
          </w:tcPr>
          <w:p w14:paraId="60B68094" w14:textId="73D5430F" w:rsidR="00FD1D7D" w:rsidRPr="00FD1D7D" w:rsidRDefault="00FD1D7D" w:rsidP="00FD1D7D">
            <w:pPr>
              <w:pStyle w:val="TableBodyText"/>
              <w:jc w:val="right"/>
            </w:pPr>
            <w:r w:rsidRPr="00FD1D7D">
              <w:t>2,521</w:t>
            </w:r>
          </w:p>
        </w:tc>
        <w:tc>
          <w:tcPr>
            <w:tcW w:w="858" w:type="pct"/>
            <w:tcBorders>
              <w:top w:val="nil"/>
              <w:left w:val="single" w:sz="4" w:space="0" w:color="D9D9D9" w:themeColor="background1" w:themeShade="D9"/>
              <w:bottom w:val="nil"/>
              <w:right w:val="single" w:sz="4" w:space="0" w:color="D9D9D9" w:themeColor="background1" w:themeShade="D9"/>
            </w:tcBorders>
          </w:tcPr>
          <w:p w14:paraId="546F92B1" w14:textId="121CA085" w:rsidR="00FD1D7D" w:rsidRPr="00FD1D7D" w:rsidRDefault="00FD1D7D" w:rsidP="00FD1D7D">
            <w:pPr>
              <w:pStyle w:val="TableBodyText"/>
              <w:jc w:val="right"/>
            </w:pPr>
            <w:r w:rsidRPr="00FD1D7D">
              <w:t>-</w:t>
            </w:r>
          </w:p>
        </w:tc>
        <w:tc>
          <w:tcPr>
            <w:tcW w:w="689" w:type="pct"/>
            <w:tcBorders>
              <w:top w:val="nil"/>
              <w:left w:val="single" w:sz="4" w:space="0" w:color="D9D9D9" w:themeColor="background1" w:themeShade="D9"/>
              <w:bottom w:val="nil"/>
            </w:tcBorders>
          </w:tcPr>
          <w:p w14:paraId="575B83D7" w14:textId="1628C873" w:rsidR="00FD1D7D" w:rsidRPr="00FD1D7D" w:rsidRDefault="00FD1D7D" w:rsidP="00FD1D7D">
            <w:pPr>
              <w:pStyle w:val="TableBodyText"/>
              <w:jc w:val="right"/>
            </w:pPr>
            <w:r w:rsidRPr="00FD1D7D">
              <w:t>2,521</w:t>
            </w:r>
          </w:p>
        </w:tc>
      </w:tr>
      <w:tr w:rsidR="00FD1D7D" w:rsidRPr="001E5931" w14:paraId="56F4BAA8" w14:textId="77777777" w:rsidTr="00254916">
        <w:trPr>
          <w:trHeight w:val="312"/>
        </w:trPr>
        <w:tc>
          <w:tcPr>
            <w:tcW w:w="1786" w:type="pct"/>
            <w:tcBorders>
              <w:top w:val="nil"/>
              <w:bottom w:val="nil"/>
              <w:right w:val="single" w:sz="4" w:space="0" w:color="D9D9D9" w:themeColor="background1" w:themeShade="D9"/>
            </w:tcBorders>
          </w:tcPr>
          <w:p w14:paraId="36D9AC92" w14:textId="4640C7F5" w:rsidR="00FD1D7D" w:rsidRPr="00D375DE" w:rsidRDefault="00FD1D7D" w:rsidP="00FD1D7D">
            <w:pPr>
              <w:pStyle w:val="TableBodyText"/>
              <w:jc w:val="left"/>
            </w:pPr>
            <w:r w:rsidRPr="00D375DE">
              <w:t>Other comprehensive income</w:t>
            </w:r>
            <w:r w:rsidRPr="000B57E4">
              <w:rPr>
                <w:vertAlign w:val="superscript"/>
              </w:rPr>
              <w:t xml:space="preserve"> </w:t>
            </w:r>
            <w:r>
              <w:rPr>
                <w:vertAlign w:val="superscript"/>
              </w:rPr>
              <w:t>(</w:t>
            </w:r>
            <w:r w:rsidRPr="000B57E4">
              <w:rPr>
                <w:vertAlign w:val="superscript"/>
              </w:rPr>
              <w:t>i</w:t>
            </w:r>
            <w:r>
              <w:rPr>
                <w:vertAlign w:val="superscript"/>
              </w:rPr>
              <w:t>)</w:t>
            </w:r>
          </w:p>
        </w:tc>
        <w:tc>
          <w:tcPr>
            <w:tcW w:w="837" w:type="pct"/>
            <w:tcBorders>
              <w:top w:val="nil"/>
              <w:left w:val="single" w:sz="4" w:space="0" w:color="D9D9D9" w:themeColor="background1" w:themeShade="D9"/>
              <w:bottom w:val="nil"/>
              <w:right w:val="single" w:sz="4" w:space="0" w:color="D9D9D9" w:themeColor="background1" w:themeShade="D9"/>
            </w:tcBorders>
          </w:tcPr>
          <w:p w14:paraId="57BE202C" w14:textId="359EAD0F" w:rsidR="00FD1D7D" w:rsidRPr="00FD1D7D" w:rsidRDefault="00FD1D7D" w:rsidP="00FD1D7D">
            <w:pPr>
              <w:pStyle w:val="TableBodyText"/>
              <w:jc w:val="right"/>
            </w:pPr>
            <w:r w:rsidRPr="00FD1D7D">
              <w:t>(32,039)</w:t>
            </w:r>
          </w:p>
        </w:tc>
        <w:tc>
          <w:tcPr>
            <w:tcW w:w="830" w:type="pct"/>
            <w:tcBorders>
              <w:top w:val="nil"/>
              <w:left w:val="single" w:sz="4" w:space="0" w:color="D9D9D9" w:themeColor="background1" w:themeShade="D9"/>
              <w:bottom w:val="nil"/>
              <w:right w:val="single" w:sz="4" w:space="0" w:color="D9D9D9" w:themeColor="background1" w:themeShade="D9"/>
            </w:tcBorders>
          </w:tcPr>
          <w:p w14:paraId="33E52E99" w14:textId="2361E4A7" w:rsidR="00FD1D7D" w:rsidRPr="00FD1D7D" w:rsidRDefault="00FD1D7D" w:rsidP="00FD1D7D">
            <w:pPr>
              <w:pStyle w:val="TableBodyText"/>
              <w:jc w:val="right"/>
            </w:pPr>
            <w:r w:rsidRPr="00FD1D7D">
              <w:t>1,343</w:t>
            </w:r>
          </w:p>
        </w:tc>
        <w:tc>
          <w:tcPr>
            <w:tcW w:w="858" w:type="pct"/>
            <w:tcBorders>
              <w:top w:val="nil"/>
              <w:left w:val="single" w:sz="4" w:space="0" w:color="D9D9D9" w:themeColor="background1" w:themeShade="D9"/>
              <w:bottom w:val="nil"/>
              <w:right w:val="single" w:sz="4" w:space="0" w:color="D9D9D9" w:themeColor="background1" w:themeShade="D9"/>
            </w:tcBorders>
          </w:tcPr>
          <w:p w14:paraId="7A396BA9" w14:textId="7D8DAA17" w:rsidR="00FD1D7D" w:rsidRPr="00FD1D7D" w:rsidRDefault="00FD1D7D" w:rsidP="00FD1D7D">
            <w:pPr>
              <w:pStyle w:val="TableBodyText"/>
              <w:jc w:val="right"/>
            </w:pPr>
            <w:r w:rsidRPr="00FD1D7D">
              <w:t>30,696</w:t>
            </w:r>
          </w:p>
        </w:tc>
        <w:tc>
          <w:tcPr>
            <w:tcW w:w="689" w:type="pct"/>
            <w:tcBorders>
              <w:top w:val="nil"/>
              <w:left w:val="single" w:sz="4" w:space="0" w:color="D9D9D9" w:themeColor="background1" w:themeShade="D9"/>
              <w:bottom w:val="nil"/>
            </w:tcBorders>
          </w:tcPr>
          <w:p w14:paraId="07E4288F" w14:textId="3EC322E0" w:rsidR="00FD1D7D" w:rsidRPr="00FD1D7D" w:rsidRDefault="00FD1D7D" w:rsidP="00FD1D7D">
            <w:pPr>
              <w:pStyle w:val="TableBodyText"/>
              <w:jc w:val="right"/>
            </w:pPr>
            <w:r w:rsidRPr="00FD1D7D">
              <w:t>-</w:t>
            </w:r>
          </w:p>
        </w:tc>
      </w:tr>
      <w:tr w:rsidR="00FD1D7D" w:rsidRPr="001E5931" w14:paraId="69A5C76A" w14:textId="77777777" w:rsidTr="00254916">
        <w:trPr>
          <w:trHeight w:val="312"/>
        </w:trPr>
        <w:tc>
          <w:tcPr>
            <w:tcW w:w="1786" w:type="pct"/>
            <w:tcBorders>
              <w:top w:val="nil"/>
              <w:bottom w:val="nil"/>
              <w:right w:val="single" w:sz="4" w:space="0" w:color="D9D9D9" w:themeColor="background1" w:themeShade="D9"/>
            </w:tcBorders>
          </w:tcPr>
          <w:p w14:paraId="05A9AE87" w14:textId="3E43D506" w:rsidR="00FD1D7D" w:rsidRPr="00D375DE" w:rsidRDefault="00FD1D7D" w:rsidP="00FD1D7D">
            <w:pPr>
              <w:pStyle w:val="TableBodyText"/>
              <w:jc w:val="left"/>
            </w:pPr>
            <w:r w:rsidRPr="00D375DE">
              <w:t>Return of capital funding</w:t>
            </w:r>
            <w:r w:rsidRPr="000B57E4">
              <w:rPr>
                <w:vertAlign w:val="superscript"/>
              </w:rPr>
              <w:t xml:space="preserve"> </w:t>
            </w:r>
            <w:r>
              <w:rPr>
                <w:vertAlign w:val="superscript"/>
              </w:rPr>
              <w:t>(</w:t>
            </w:r>
            <w:r w:rsidRPr="000B57E4">
              <w:rPr>
                <w:vertAlign w:val="superscript"/>
              </w:rPr>
              <w:t>ii</w:t>
            </w:r>
            <w:r>
              <w:rPr>
                <w:vertAlign w:val="superscript"/>
              </w:rPr>
              <w:t>)</w:t>
            </w:r>
          </w:p>
        </w:tc>
        <w:tc>
          <w:tcPr>
            <w:tcW w:w="837" w:type="pct"/>
            <w:tcBorders>
              <w:top w:val="nil"/>
              <w:left w:val="single" w:sz="4" w:space="0" w:color="D9D9D9" w:themeColor="background1" w:themeShade="D9"/>
              <w:bottom w:val="nil"/>
              <w:right w:val="single" w:sz="4" w:space="0" w:color="D9D9D9" w:themeColor="background1" w:themeShade="D9"/>
            </w:tcBorders>
          </w:tcPr>
          <w:p w14:paraId="59992F4F" w14:textId="5F1DC237" w:rsidR="00FD1D7D" w:rsidRPr="00FD1D7D" w:rsidRDefault="00FD1D7D" w:rsidP="00FD1D7D">
            <w:pPr>
              <w:pStyle w:val="TableBodyText"/>
              <w:jc w:val="right"/>
            </w:pPr>
            <w:r w:rsidRPr="00FD1D7D">
              <w:t>-</w:t>
            </w:r>
          </w:p>
        </w:tc>
        <w:tc>
          <w:tcPr>
            <w:tcW w:w="830" w:type="pct"/>
            <w:tcBorders>
              <w:top w:val="nil"/>
              <w:left w:val="single" w:sz="4" w:space="0" w:color="D9D9D9" w:themeColor="background1" w:themeShade="D9"/>
              <w:bottom w:val="nil"/>
              <w:right w:val="single" w:sz="4" w:space="0" w:color="D9D9D9" w:themeColor="background1" w:themeShade="D9"/>
            </w:tcBorders>
          </w:tcPr>
          <w:p w14:paraId="64B8C15D" w14:textId="13B0A5D4" w:rsidR="00FD1D7D" w:rsidRPr="00FD1D7D" w:rsidRDefault="00FD1D7D" w:rsidP="00FD1D7D">
            <w:pPr>
              <w:pStyle w:val="TableBodyText"/>
              <w:jc w:val="right"/>
            </w:pPr>
            <w:r w:rsidRPr="00FD1D7D">
              <w:t>-</w:t>
            </w:r>
          </w:p>
        </w:tc>
        <w:tc>
          <w:tcPr>
            <w:tcW w:w="858" w:type="pct"/>
            <w:tcBorders>
              <w:top w:val="nil"/>
              <w:left w:val="single" w:sz="4" w:space="0" w:color="D9D9D9" w:themeColor="background1" w:themeShade="D9"/>
              <w:bottom w:val="nil"/>
              <w:right w:val="single" w:sz="4" w:space="0" w:color="D9D9D9" w:themeColor="background1" w:themeShade="D9"/>
            </w:tcBorders>
          </w:tcPr>
          <w:p w14:paraId="1EDEFA8F" w14:textId="7AD6746D" w:rsidR="00FD1D7D" w:rsidRPr="00FD1D7D" w:rsidRDefault="00FD1D7D" w:rsidP="00FD1D7D">
            <w:pPr>
              <w:pStyle w:val="TableBodyText"/>
              <w:jc w:val="right"/>
            </w:pPr>
            <w:r w:rsidRPr="00FD1D7D">
              <w:t>(136)</w:t>
            </w:r>
          </w:p>
        </w:tc>
        <w:tc>
          <w:tcPr>
            <w:tcW w:w="689" w:type="pct"/>
            <w:tcBorders>
              <w:top w:val="nil"/>
              <w:left w:val="single" w:sz="4" w:space="0" w:color="D9D9D9" w:themeColor="background1" w:themeShade="D9"/>
              <w:bottom w:val="nil"/>
            </w:tcBorders>
          </w:tcPr>
          <w:p w14:paraId="6B3EF765" w14:textId="103D8591" w:rsidR="00FD1D7D" w:rsidRPr="00FD1D7D" w:rsidRDefault="00FD1D7D" w:rsidP="00FD1D7D">
            <w:pPr>
              <w:pStyle w:val="TableBodyText"/>
              <w:jc w:val="right"/>
            </w:pPr>
            <w:r w:rsidRPr="00FD1D7D">
              <w:t>(136)</w:t>
            </w:r>
          </w:p>
        </w:tc>
      </w:tr>
      <w:tr w:rsidR="00FD1D7D" w:rsidRPr="001E5931" w14:paraId="03BCA84E" w14:textId="77777777" w:rsidTr="00254916">
        <w:trPr>
          <w:trHeight w:val="312"/>
        </w:trPr>
        <w:tc>
          <w:tcPr>
            <w:tcW w:w="1786" w:type="pct"/>
            <w:tcBorders>
              <w:top w:val="nil"/>
              <w:bottom w:val="nil"/>
              <w:right w:val="single" w:sz="4" w:space="0" w:color="D9D9D9" w:themeColor="background1" w:themeShade="D9"/>
            </w:tcBorders>
          </w:tcPr>
          <w:p w14:paraId="115DD82F" w14:textId="4B502AE9" w:rsidR="00FD1D7D" w:rsidRPr="00D375DE" w:rsidRDefault="00FD1D7D" w:rsidP="00FD1D7D">
            <w:pPr>
              <w:pStyle w:val="TableBodyText"/>
              <w:jc w:val="left"/>
            </w:pPr>
            <w:r w:rsidRPr="00D375DE">
              <w:t>Return of capital assets</w:t>
            </w:r>
          </w:p>
        </w:tc>
        <w:tc>
          <w:tcPr>
            <w:tcW w:w="837" w:type="pct"/>
            <w:tcBorders>
              <w:top w:val="nil"/>
              <w:left w:val="single" w:sz="4" w:space="0" w:color="D9D9D9" w:themeColor="background1" w:themeShade="D9"/>
              <w:bottom w:val="nil"/>
              <w:right w:val="single" w:sz="4" w:space="0" w:color="D9D9D9" w:themeColor="background1" w:themeShade="D9"/>
            </w:tcBorders>
          </w:tcPr>
          <w:p w14:paraId="583B3E6B" w14:textId="3FD704B1" w:rsidR="00FD1D7D" w:rsidRPr="00FD1D7D" w:rsidRDefault="00FD1D7D" w:rsidP="00FD1D7D">
            <w:pPr>
              <w:pStyle w:val="TableBodyText"/>
              <w:jc w:val="right"/>
            </w:pPr>
            <w:r w:rsidRPr="00FD1D7D">
              <w:t>-</w:t>
            </w:r>
          </w:p>
        </w:tc>
        <w:tc>
          <w:tcPr>
            <w:tcW w:w="830" w:type="pct"/>
            <w:tcBorders>
              <w:top w:val="nil"/>
              <w:left w:val="single" w:sz="4" w:space="0" w:color="D9D9D9" w:themeColor="background1" w:themeShade="D9"/>
              <w:bottom w:val="nil"/>
              <w:right w:val="single" w:sz="4" w:space="0" w:color="D9D9D9" w:themeColor="background1" w:themeShade="D9"/>
            </w:tcBorders>
          </w:tcPr>
          <w:p w14:paraId="73D66350" w14:textId="3B25B805" w:rsidR="00FD1D7D" w:rsidRPr="00FD1D7D" w:rsidRDefault="00FD1D7D" w:rsidP="00FD1D7D">
            <w:pPr>
              <w:pStyle w:val="TableBodyText"/>
              <w:jc w:val="right"/>
            </w:pPr>
            <w:r w:rsidRPr="00FD1D7D">
              <w:t>-</w:t>
            </w:r>
          </w:p>
        </w:tc>
        <w:tc>
          <w:tcPr>
            <w:tcW w:w="858" w:type="pct"/>
            <w:tcBorders>
              <w:top w:val="nil"/>
              <w:left w:val="single" w:sz="4" w:space="0" w:color="D9D9D9" w:themeColor="background1" w:themeShade="D9"/>
              <w:bottom w:val="nil"/>
              <w:right w:val="single" w:sz="4" w:space="0" w:color="D9D9D9" w:themeColor="background1" w:themeShade="D9"/>
            </w:tcBorders>
          </w:tcPr>
          <w:p w14:paraId="02ACE91B" w14:textId="344CF470" w:rsidR="00FD1D7D" w:rsidRPr="00FD1D7D" w:rsidRDefault="00FD1D7D" w:rsidP="00FD1D7D">
            <w:pPr>
              <w:pStyle w:val="TableBodyText"/>
              <w:jc w:val="right"/>
            </w:pPr>
            <w:r w:rsidRPr="00FD1D7D">
              <w:t>(32,261)</w:t>
            </w:r>
          </w:p>
        </w:tc>
        <w:tc>
          <w:tcPr>
            <w:tcW w:w="689" w:type="pct"/>
            <w:tcBorders>
              <w:top w:val="nil"/>
              <w:left w:val="single" w:sz="4" w:space="0" w:color="D9D9D9" w:themeColor="background1" w:themeShade="D9"/>
              <w:bottom w:val="nil"/>
            </w:tcBorders>
          </w:tcPr>
          <w:p w14:paraId="3E7759CB" w14:textId="074A4F12" w:rsidR="00FD1D7D" w:rsidRPr="00FD1D7D" w:rsidRDefault="00FD1D7D" w:rsidP="00FD1D7D">
            <w:pPr>
              <w:pStyle w:val="TableBodyText"/>
              <w:jc w:val="right"/>
            </w:pPr>
            <w:r w:rsidRPr="00FD1D7D">
              <w:t>(32,261)</w:t>
            </w:r>
          </w:p>
        </w:tc>
      </w:tr>
      <w:tr w:rsidR="00FD1D7D" w:rsidRPr="001E5931" w14:paraId="71C8A4B9" w14:textId="77777777" w:rsidTr="00254916">
        <w:trPr>
          <w:trHeight w:val="312"/>
        </w:trPr>
        <w:tc>
          <w:tcPr>
            <w:tcW w:w="1786" w:type="pct"/>
            <w:tcBorders>
              <w:top w:val="nil"/>
              <w:bottom w:val="nil"/>
              <w:right w:val="single" w:sz="4" w:space="0" w:color="D9D9D9" w:themeColor="background1" w:themeShade="D9"/>
            </w:tcBorders>
            <w:shd w:val="clear" w:color="auto" w:fill="F2F2F2" w:themeFill="background1" w:themeFillShade="F2"/>
          </w:tcPr>
          <w:p w14:paraId="6712C9B8" w14:textId="5F553C5C" w:rsidR="00FD1D7D" w:rsidRPr="00D375DE" w:rsidRDefault="00FD1D7D" w:rsidP="00FD1D7D">
            <w:pPr>
              <w:pStyle w:val="TableBodyText"/>
              <w:jc w:val="left"/>
              <w:rPr>
                <w:b/>
              </w:rPr>
            </w:pPr>
            <w:r w:rsidRPr="00D375DE">
              <w:rPr>
                <w:b/>
              </w:rPr>
              <w:t xml:space="preserve">Balance </w:t>
            </w:r>
            <w:proofErr w:type="gramStart"/>
            <w:r w:rsidRPr="00D375DE">
              <w:rPr>
                <w:b/>
              </w:rPr>
              <w:t>at</w:t>
            </w:r>
            <w:proofErr w:type="gramEnd"/>
            <w:r w:rsidRPr="00D375DE">
              <w:rPr>
                <w:b/>
              </w:rPr>
              <w:t xml:space="preserve"> 30 June 20</w:t>
            </w:r>
            <w:r>
              <w:rPr>
                <w:b/>
              </w:rPr>
              <w:t>20</w:t>
            </w:r>
          </w:p>
        </w:tc>
        <w:tc>
          <w:tcPr>
            <w:tcW w:w="837"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56D17F52" w14:textId="518375EE" w:rsidR="00FD1D7D" w:rsidRPr="00FD1D7D" w:rsidRDefault="00FD1D7D" w:rsidP="00FD1D7D">
            <w:pPr>
              <w:pStyle w:val="TableBodyText"/>
              <w:jc w:val="right"/>
              <w:rPr>
                <w:b/>
              </w:rPr>
            </w:pPr>
            <w:r w:rsidRPr="00FD1D7D">
              <w:rPr>
                <w:b/>
              </w:rPr>
              <w:t>-</w:t>
            </w:r>
          </w:p>
        </w:tc>
        <w:tc>
          <w:tcPr>
            <w:tcW w:w="830"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3E0E40B6" w14:textId="424BBF68" w:rsidR="00FD1D7D" w:rsidRPr="00FD1D7D" w:rsidRDefault="00FD1D7D" w:rsidP="00FD1D7D">
            <w:pPr>
              <w:pStyle w:val="TableBodyText"/>
              <w:jc w:val="right"/>
              <w:rPr>
                <w:b/>
              </w:rPr>
            </w:pPr>
            <w:r w:rsidRPr="00FD1D7D">
              <w:rPr>
                <w:b/>
                <w:bCs/>
              </w:rPr>
              <w:t>19,579</w:t>
            </w:r>
          </w:p>
        </w:tc>
        <w:tc>
          <w:tcPr>
            <w:tcW w:w="858" w:type="pct"/>
            <w:tcBorders>
              <w:top w:val="nil"/>
              <w:left w:val="single" w:sz="4" w:space="0" w:color="D9D9D9" w:themeColor="background1" w:themeShade="D9"/>
              <w:bottom w:val="nil"/>
              <w:right w:val="single" w:sz="4" w:space="0" w:color="D9D9D9" w:themeColor="background1" w:themeShade="D9"/>
            </w:tcBorders>
            <w:shd w:val="clear" w:color="auto" w:fill="F2F2F2" w:themeFill="background1" w:themeFillShade="F2"/>
          </w:tcPr>
          <w:p w14:paraId="43D54A61" w14:textId="7774FFD5" w:rsidR="00FD1D7D" w:rsidRPr="00FD1D7D" w:rsidRDefault="00FD1D7D" w:rsidP="00FD1D7D">
            <w:pPr>
              <w:pStyle w:val="TableBodyText"/>
              <w:jc w:val="right"/>
              <w:rPr>
                <w:b/>
              </w:rPr>
            </w:pPr>
            <w:r w:rsidRPr="00FD1D7D">
              <w:rPr>
                <w:b/>
              </w:rPr>
              <w:t>-</w:t>
            </w:r>
          </w:p>
        </w:tc>
        <w:tc>
          <w:tcPr>
            <w:tcW w:w="689" w:type="pct"/>
            <w:tcBorders>
              <w:top w:val="nil"/>
              <w:left w:val="single" w:sz="4" w:space="0" w:color="D9D9D9" w:themeColor="background1" w:themeShade="D9"/>
              <w:bottom w:val="nil"/>
            </w:tcBorders>
            <w:shd w:val="clear" w:color="auto" w:fill="F2F2F2" w:themeFill="background1" w:themeFillShade="F2"/>
          </w:tcPr>
          <w:p w14:paraId="689330EB" w14:textId="26581BFB" w:rsidR="00FD1D7D" w:rsidRPr="00FD1D7D" w:rsidRDefault="00FD1D7D" w:rsidP="00FD1D7D">
            <w:pPr>
              <w:pStyle w:val="TableBodyText"/>
              <w:jc w:val="right"/>
              <w:rPr>
                <w:b/>
              </w:rPr>
            </w:pPr>
            <w:r w:rsidRPr="00FD1D7D">
              <w:rPr>
                <w:b/>
                <w:bCs/>
              </w:rPr>
              <w:t>19,579</w:t>
            </w:r>
          </w:p>
        </w:tc>
      </w:tr>
      <w:tr w:rsidR="00FD1D7D" w:rsidRPr="001E5931" w14:paraId="3EDD4FBB" w14:textId="77777777" w:rsidTr="00254916">
        <w:trPr>
          <w:trHeight w:val="312"/>
        </w:trPr>
        <w:tc>
          <w:tcPr>
            <w:tcW w:w="1786" w:type="pct"/>
            <w:tcBorders>
              <w:top w:val="nil"/>
              <w:bottom w:val="nil"/>
              <w:right w:val="single" w:sz="4" w:space="0" w:color="D9D9D9" w:themeColor="background1" w:themeShade="D9"/>
            </w:tcBorders>
          </w:tcPr>
          <w:p w14:paraId="396448FD" w14:textId="77777777" w:rsidR="00FD1D7D" w:rsidRPr="00D375DE" w:rsidRDefault="00FD1D7D" w:rsidP="00FD1D7D">
            <w:pPr>
              <w:pStyle w:val="TableBodyText"/>
              <w:jc w:val="left"/>
            </w:pPr>
            <w:r w:rsidRPr="00D375DE">
              <w:t>Net result for the year</w:t>
            </w:r>
          </w:p>
        </w:tc>
        <w:tc>
          <w:tcPr>
            <w:tcW w:w="837" w:type="pct"/>
            <w:tcBorders>
              <w:top w:val="nil"/>
              <w:left w:val="single" w:sz="4" w:space="0" w:color="D9D9D9" w:themeColor="background1" w:themeShade="D9"/>
              <w:bottom w:val="nil"/>
              <w:right w:val="single" w:sz="4" w:space="0" w:color="D9D9D9" w:themeColor="background1" w:themeShade="D9"/>
            </w:tcBorders>
          </w:tcPr>
          <w:p w14:paraId="5750EE72" w14:textId="1D362F66" w:rsidR="00FD1D7D" w:rsidRPr="00FD1D7D" w:rsidRDefault="00FD1D7D" w:rsidP="00FD1D7D">
            <w:pPr>
              <w:pStyle w:val="TableBodyText"/>
              <w:jc w:val="right"/>
            </w:pPr>
            <w:r w:rsidRPr="00FD1D7D">
              <w:rPr>
                <w:color w:val="000000"/>
              </w:rPr>
              <w:t>-</w:t>
            </w:r>
          </w:p>
        </w:tc>
        <w:tc>
          <w:tcPr>
            <w:tcW w:w="830" w:type="pct"/>
            <w:tcBorders>
              <w:top w:val="nil"/>
              <w:left w:val="single" w:sz="4" w:space="0" w:color="D9D9D9" w:themeColor="background1" w:themeShade="D9"/>
              <w:bottom w:val="nil"/>
              <w:right w:val="single" w:sz="4" w:space="0" w:color="D9D9D9" w:themeColor="background1" w:themeShade="D9"/>
            </w:tcBorders>
          </w:tcPr>
          <w:p w14:paraId="56D871C4" w14:textId="42C50CE8" w:rsidR="00FD1D7D" w:rsidRPr="00FD1D7D" w:rsidRDefault="00FD1D7D" w:rsidP="00FD1D7D">
            <w:pPr>
              <w:pStyle w:val="TableBodyText"/>
              <w:jc w:val="right"/>
            </w:pPr>
            <w:r w:rsidRPr="00FD1D7D">
              <w:rPr>
                <w:color w:val="000000"/>
              </w:rPr>
              <w:t>3,677</w:t>
            </w:r>
          </w:p>
        </w:tc>
        <w:tc>
          <w:tcPr>
            <w:tcW w:w="858" w:type="pct"/>
            <w:tcBorders>
              <w:top w:val="nil"/>
              <w:left w:val="single" w:sz="4" w:space="0" w:color="D9D9D9" w:themeColor="background1" w:themeShade="D9"/>
              <w:bottom w:val="nil"/>
              <w:right w:val="single" w:sz="4" w:space="0" w:color="D9D9D9" w:themeColor="background1" w:themeShade="D9"/>
            </w:tcBorders>
          </w:tcPr>
          <w:p w14:paraId="48914AB0" w14:textId="1C8D0A9B" w:rsidR="00FD1D7D" w:rsidRPr="00FD1D7D" w:rsidRDefault="00FD1D7D" w:rsidP="00FD1D7D">
            <w:pPr>
              <w:pStyle w:val="TableBodyText"/>
              <w:jc w:val="right"/>
            </w:pPr>
            <w:r w:rsidRPr="00FD1D7D">
              <w:rPr>
                <w:color w:val="000000"/>
              </w:rPr>
              <w:t>-</w:t>
            </w:r>
          </w:p>
        </w:tc>
        <w:tc>
          <w:tcPr>
            <w:tcW w:w="689" w:type="pct"/>
            <w:tcBorders>
              <w:top w:val="nil"/>
              <w:left w:val="single" w:sz="4" w:space="0" w:color="D9D9D9" w:themeColor="background1" w:themeShade="D9"/>
              <w:bottom w:val="nil"/>
            </w:tcBorders>
          </w:tcPr>
          <w:p w14:paraId="08EB1DA7" w14:textId="69DCAC7B" w:rsidR="00FD1D7D" w:rsidRPr="00FD1D7D" w:rsidRDefault="00FD1D7D" w:rsidP="00FD1D7D">
            <w:pPr>
              <w:pStyle w:val="TableBodyText"/>
              <w:jc w:val="right"/>
            </w:pPr>
            <w:r w:rsidRPr="00FD1D7D">
              <w:rPr>
                <w:color w:val="000000"/>
              </w:rPr>
              <w:t>3,677</w:t>
            </w:r>
          </w:p>
        </w:tc>
      </w:tr>
      <w:tr w:rsidR="00FD1D7D" w:rsidRPr="001E5931" w14:paraId="43102BED" w14:textId="77777777" w:rsidTr="00254916">
        <w:trPr>
          <w:trHeight w:val="314"/>
        </w:trPr>
        <w:tc>
          <w:tcPr>
            <w:tcW w:w="1786" w:type="pct"/>
            <w:tcBorders>
              <w:top w:val="nil"/>
              <w:bottom w:val="single" w:sz="4" w:space="0" w:color="auto"/>
              <w:right w:val="single" w:sz="4" w:space="0" w:color="D9D9D9" w:themeColor="background1" w:themeShade="D9"/>
            </w:tcBorders>
            <w:shd w:val="clear" w:color="auto" w:fill="F2F2F2" w:themeFill="background1" w:themeFillShade="F2"/>
          </w:tcPr>
          <w:p w14:paraId="0B989587" w14:textId="7436A31C" w:rsidR="00FD1D7D" w:rsidRPr="00D375DE" w:rsidRDefault="00FD1D7D" w:rsidP="00FD1D7D">
            <w:pPr>
              <w:pStyle w:val="TableBodyText"/>
              <w:jc w:val="left"/>
              <w:rPr>
                <w:b/>
              </w:rPr>
            </w:pPr>
            <w:r w:rsidRPr="00D375DE">
              <w:rPr>
                <w:b/>
              </w:rPr>
              <w:t xml:space="preserve">Balance </w:t>
            </w:r>
            <w:proofErr w:type="gramStart"/>
            <w:r w:rsidRPr="00D375DE">
              <w:rPr>
                <w:b/>
              </w:rPr>
              <w:t>at</w:t>
            </w:r>
            <w:proofErr w:type="gramEnd"/>
            <w:r w:rsidRPr="00D375DE">
              <w:rPr>
                <w:b/>
              </w:rPr>
              <w:t xml:space="preserve"> 30 June 202</w:t>
            </w:r>
            <w:r>
              <w:rPr>
                <w:b/>
              </w:rPr>
              <w:t>1</w:t>
            </w:r>
          </w:p>
        </w:tc>
        <w:tc>
          <w:tcPr>
            <w:tcW w:w="837"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77AD04BA" w14:textId="062F9640" w:rsidR="00FD1D7D" w:rsidRPr="00FD1D7D" w:rsidRDefault="00FD1D7D" w:rsidP="00FD1D7D">
            <w:pPr>
              <w:pStyle w:val="TableBodyText"/>
              <w:jc w:val="right"/>
              <w:rPr>
                <w:b/>
                <w:highlight w:val="yellow"/>
              </w:rPr>
            </w:pPr>
            <w:r w:rsidRPr="00FD1D7D">
              <w:rPr>
                <w:b/>
                <w:bCs/>
                <w:color w:val="000000"/>
              </w:rPr>
              <w:t>-</w:t>
            </w:r>
          </w:p>
        </w:tc>
        <w:tc>
          <w:tcPr>
            <w:tcW w:w="830"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439B459C" w14:textId="797842D0" w:rsidR="00FD1D7D" w:rsidRPr="00FD1D7D" w:rsidRDefault="00FD1D7D" w:rsidP="00FD1D7D">
            <w:pPr>
              <w:pStyle w:val="TableBodyText"/>
              <w:jc w:val="right"/>
              <w:rPr>
                <w:b/>
                <w:highlight w:val="yellow"/>
              </w:rPr>
            </w:pPr>
            <w:r w:rsidRPr="00FD1D7D">
              <w:rPr>
                <w:b/>
                <w:bCs/>
                <w:color w:val="000000"/>
              </w:rPr>
              <w:t>23,256</w:t>
            </w:r>
          </w:p>
        </w:tc>
        <w:tc>
          <w:tcPr>
            <w:tcW w:w="858" w:type="pct"/>
            <w:tcBorders>
              <w:top w:val="nil"/>
              <w:left w:val="single" w:sz="4" w:space="0" w:color="D9D9D9" w:themeColor="background1" w:themeShade="D9"/>
              <w:bottom w:val="single" w:sz="4" w:space="0" w:color="auto"/>
              <w:right w:val="single" w:sz="4" w:space="0" w:color="D9D9D9" w:themeColor="background1" w:themeShade="D9"/>
            </w:tcBorders>
            <w:shd w:val="clear" w:color="auto" w:fill="F2F2F2" w:themeFill="background1" w:themeFillShade="F2"/>
          </w:tcPr>
          <w:p w14:paraId="36CA5D32" w14:textId="15A81030" w:rsidR="00FD1D7D" w:rsidRPr="00FD1D7D" w:rsidRDefault="00FD1D7D" w:rsidP="00FD1D7D">
            <w:pPr>
              <w:pStyle w:val="TableBodyText"/>
              <w:jc w:val="right"/>
              <w:rPr>
                <w:b/>
                <w:highlight w:val="yellow"/>
              </w:rPr>
            </w:pPr>
            <w:r w:rsidRPr="00FD1D7D">
              <w:rPr>
                <w:b/>
                <w:bCs/>
                <w:color w:val="000000"/>
              </w:rPr>
              <w:t>-</w:t>
            </w:r>
          </w:p>
        </w:tc>
        <w:tc>
          <w:tcPr>
            <w:tcW w:w="689" w:type="pct"/>
            <w:tcBorders>
              <w:top w:val="nil"/>
              <w:left w:val="single" w:sz="4" w:space="0" w:color="D9D9D9" w:themeColor="background1" w:themeShade="D9"/>
              <w:bottom w:val="single" w:sz="4" w:space="0" w:color="auto"/>
            </w:tcBorders>
            <w:shd w:val="clear" w:color="auto" w:fill="F2F2F2" w:themeFill="background1" w:themeFillShade="F2"/>
          </w:tcPr>
          <w:p w14:paraId="0C6613BF" w14:textId="6B81C732" w:rsidR="00FD1D7D" w:rsidRPr="00FD1D7D" w:rsidRDefault="00FD1D7D" w:rsidP="00FD1D7D">
            <w:pPr>
              <w:pStyle w:val="TableBodyText"/>
              <w:jc w:val="right"/>
              <w:rPr>
                <w:b/>
                <w:highlight w:val="yellow"/>
              </w:rPr>
            </w:pPr>
            <w:r w:rsidRPr="00FD1D7D">
              <w:rPr>
                <w:b/>
                <w:bCs/>
                <w:color w:val="000000"/>
              </w:rPr>
              <w:t>23,256</w:t>
            </w:r>
          </w:p>
        </w:tc>
      </w:tr>
    </w:tbl>
    <w:p w14:paraId="5E71FD03" w14:textId="17714F32" w:rsidR="009F1500" w:rsidRDefault="00283B14" w:rsidP="00813736">
      <w:pPr>
        <w:pStyle w:val="BodyText"/>
      </w:pPr>
      <w:r w:rsidRPr="005111C1">
        <w:t xml:space="preserve">The above </w:t>
      </w:r>
      <w:r>
        <w:t>statement of changes in equity</w:t>
      </w:r>
      <w:r w:rsidRPr="005111C1">
        <w:t xml:space="preserve"> should be read in conjunction with the accompanying notes.</w:t>
      </w:r>
    </w:p>
    <w:p w14:paraId="148FF19F" w14:textId="77777777" w:rsidR="00D375DE" w:rsidRPr="00E44826" w:rsidRDefault="00D375DE" w:rsidP="00D375DE">
      <w:pPr>
        <w:pStyle w:val="BodyText"/>
      </w:pPr>
      <w:r w:rsidRPr="00E44826">
        <w:t>Note:</w:t>
      </w:r>
    </w:p>
    <w:p w14:paraId="607B83ED" w14:textId="6A5A5DBB" w:rsidR="001A5BE0" w:rsidRPr="00E44826" w:rsidRDefault="0031317E" w:rsidP="0031317E">
      <w:pPr>
        <w:widowControl/>
        <w:numPr>
          <w:ilvl w:val="0"/>
          <w:numId w:val="37"/>
        </w:numPr>
        <w:autoSpaceDE/>
        <w:autoSpaceDN/>
        <w:spacing w:before="120" w:after="160" w:line="259" w:lineRule="auto"/>
        <w:ind w:left="567" w:hanging="567"/>
        <w:contextualSpacing/>
        <w:rPr>
          <w:rFonts w:eastAsia="Times New Roman" w:cs="Arial"/>
          <w:sz w:val="16"/>
          <w:szCs w:val="16"/>
          <w:lang w:bidi="ar-SA"/>
        </w:rPr>
      </w:pPr>
      <w:r w:rsidRPr="00E44826">
        <w:rPr>
          <w:rFonts w:eastAsia="Times New Roman" w:cs="Arial"/>
          <w:sz w:val="16"/>
          <w:szCs w:val="16"/>
          <w:lang w:bidi="ar-SA"/>
        </w:rPr>
        <w:t xml:space="preserve">As </w:t>
      </w:r>
      <w:proofErr w:type="gramStart"/>
      <w:r w:rsidRPr="00E44826">
        <w:rPr>
          <w:rFonts w:eastAsia="Times New Roman" w:cs="Arial"/>
          <w:sz w:val="16"/>
          <w:szCs w:val="16"/>
          <w:lang w:bidi="ar-SA"/>
        </w:rPr>
        <w:t>at</w:t>
      </w:r>
      <w:proofErr w:type="gramEnd"/>
      <w:r w:rsidRPr="00E44826">
        <w:rPr>
          <w:rFonts w:eastAsia="Times New Roman" w:cs="Arial"/>
          <w:sz w:val="16"/>
          <w:szCs w:val="16"/>
          <w:lang w:bidi="ar-SA"/>
        </w:rPr>
        <w:t xml:space="preserve"> 31 May 2020, the Board </w:t>
      </w:r>
      <w:r w:rsidR="00EE4087" w:rsidRPr="00E44826">
        <w:rPr>
          <w:rFonts w:eastAsia="Times New Roman" w:cs="Arial"/>
          <w:sz w:val="16"/>
          <w:szCs w:val="16"/>
          <w:lang w:bidi="ar-SA"/>
        </w:rPr>
        <w:t>transferred</w:t>
      </w:r>
      <w:r w:rsidRPr="00E44826">
        <w:rPr>
          <w:rFonts w:eastAsia="Times New Roman" w:cs="Arial"/>
          <w:sz w:val="16"/>
          <w:szCs w:val="16"/>
          <w:lang w:bidi="ar-SA"/>
        </w:rPr>
        <w:t xml:space="preserve"> land and buildings to the Department of Education and Training in accordance with Financial Reporting Directive (FRD) 119A ‘Transfers Through Contributed Capital’.</w:t>
      </w:r>
    </w:p>
    <w:p w14:paraId="08217658" w14:textId="1B70AADA" w:rsidR="001A5BE0" w:rsidRPr="00E44826" w:rsidRDefault="001A5BE0" w:rsidP="0031317E">
      <w:pPr>
        <w:widowControl/>
        <w:numPr>
          <w:ilvl w:val="0"/>
          <w:numId w:val="37"/>
        </w:numPr>
        <w:autoSpaceDE/>
        <w:autoSpaceDN/>
        <w:spacing w:before="120" w:after="160" w:line="259" w:lineRule="auto"/>
        <w:ind w:left="567" w:hanging="567"/>
        <w:contextualSpacing/>
        <w:rPr>
          <w:rFonts w:eastAsia="Times New Roman" w:cs="Arial"/>
          <w:sz w:val="16"/>
          <w:szCs w:val="16"/>
          <w:lang w:bidi="ar-SA"/>
        </w:rPr>
      </w:pPr>
      <w:bookmarkStart w:id="239" w:name="_Toc524349963"/>
      <w:bookmarkStart w:id="240" w:name="_Toc19025250"/>
      <w:bookmarkStart w:id="241" w:name="_Toc19025847"/>
      <w:bookmarkStart w:id="242" w:name="_Toc519018752"/>
      <w:bookmarkEnd w:id="233"/>
      <w:r w:rsidRPr="00E44826">
        <w:rPr>
          <w:rFonts w:eastAsia="Times New Roman" w:cs="Arial"/>
          <w:sz w:val="16"/>
          <w:szCs w:val="16"/>
          <w:lang w:bidi="ar-SA"/>
        </w:rPr>
        <w:t xml:space="preserve">Repayment of capital associated with the </w:t>
      </w:r>
      <w:r w:rsidR="00C93A80" w:rsidRPr="00E44826">
        <w:rPr>
          <w:rFonts w:eastAsia="Times New Roman" w:cs="Arial"/>
          <w:sz w:val="16"/>
          <w:szCs w:val="16"/>
          <w:lang w:bidi="ar-SA"/>
        </w:rPr>
        <w:t>transfer</w:t>
      </w:r>
      <w:r w:rsidRPr="00E44826">
        <w:rPr>
          <w:rFonts w:eastAsia="Times New Roman" w:cs="Arial"/>
          <w:sz w:val="16"/>
          <w:szCs w:val="16"/>
          <w:lang w:bidi="ar-SA"/>
        </w:rPr>
        <w:t xml:space="preserve"> of land and buildings to the Department of Education and Training.</w:t>
      </w:r>
    </w:p>
    <w:p w14:paraId="560434BB" w14:textId="77777777" w:rsidR="00BF0086" w:rsidRDefault="00BF0086" w:rsidP="00D375DE">
      <w:pPr>
        <w:pStyle w:val="Heading2"/>
        <w:pageBreakBefore/>
        <w:spacing w:before="240"/>
      </w:pPr>
      <w:bookmarkStart w:id="243" w:name="_Toc82685850"/>
      <w:bookmarkStart w:id="244" w:name="_Toc82691535"/>
      <w:r w:rsidRPr="00896BFB">
        <w:lastRenderedPageBreak/>
        <w:t>Cash flow statement</w:t>
      </w:r>
      <w:bookmarkEnd w:id="239"/>
      <w:bookmarkEnd w:id="240"/>
      <w:bookmarkEnd w:id="241"/>
      <w:bookmarkEnd w:id="243"/>
      <w:bookmarkEnd w:id="244"/>
    </w:p>
    <w:p w14:paraId="7A67BF33" w14:textId="51575FB7" w:rsidR="009F1500" w:rsidRDefault="009F1500" w:rsidP="00813736">
      <w:pPr>
        <w:pStyle w:val="BodyText"/>
      </w:pPr>
      <w:r>
        <w:t xml:space="preserve">For the </w:t>
      </w:r>
      <w:r w:rsidR="00283B14">
        <w:t xml:space="preserve">financial </w:t>
      </w:r>
      <w:r>
        <w:t>year</w:t>
      </w:r>
      <w:r w:rsidRPr="00914873">
        <w:t xml:space="preserve"> ended 30 June 20</w:t>
      </w:r>
      <w:r w:rsidR="00756681">
        <w:t>2</w:t>
      </w:r>
      <w:r w:rsidR="00957F99">
        <w:t>1</w:t>
      </w:r>
    </w:p>
    <w:bookmarkEnd w:id="242"/>
    <w:tbl>
      <w:tblPr>
        <w:tblStyle w:val="TableGrid"/>
        <w:tblW w:w="9639" w:type="dxa"/>
        <w:tblLayout w:type="fixed"/>
        <w:tblLook w:val="0020" w:firstRow="1" w:lastRow="0" w:firstColumn="0" w:lastColumn="0" w:noHBand="0" w:noVBand="0"/>
        <w:tblCaption w:val="Cash flow statement"/>
        <w:tblDescription w:val="Cash flow statement for the financial year ended 30 June 2021. Table has 16 rows and 4 columns."/>
      </w:tblPr>
      <w:tblGrid>
        <w:gridCol w:w="5392"/>
        <w:gridCol w:w="1419"/>
        <w:gridCol w:w="1367"/>
        <w:gridCol w:w="1461"/>
      </w:tblGrid>
      <w:tr w:rsidR="004156EF" w:rsidRPr="00914873" w14:paraId="6AFA641C" w14:textId="77777777" w:rsidTr="00254916">
        <w:trPr>
          <w:trHeight w:val="20"/>
          <w:tblHeader/>
        </w:trPr>
        <w:tc>
          <w:tcPr>
            <w:tcW w:w="2797" w:type="pct"/>
            <w:tcBorders>
              <w:bottom w:val="nil"/>
            </w:tcBorders>
            <w:shd w:val="clear" w:color="auto" w:fill="000000" w:themeFill="text1"/>
            <w:vAlign w:val="bottom"/>
          </w:tcPr>
          <w:p w14:paraId="791EFC7D" w14:textId="77777777" w:rsidR="004156EF" w:rsidRPr="00E60522" w:rsidRDefault="004156EF" w:rsidP="0007179A">
            <w:pPr>
              <w:pStyle w:val="TableBodytextBold"/>
            </w:pPr>
          </w:p>
        </w:tc>
        <w:tc>
          <w:tcPr>
            <w:tcW w:w="736" w:type="pct"/>
            <w:tcBorders>
              <w:bottom w:val="nil"/>
            </w:tcBorders>
            <w:shd w:val="clear" w:color="auto" w:fill="000000" w:themeFill="text1"/>
            <w:vAlign w:val="bottom"/>
          </w:tcPr>
          <w:p w14:paraId="34C93615" w14:textId="77777777" w:rsidR="004156EF" w:rsidRPr="00E072B4" w:rsidRDefault="004156EF" w:rsidP="0007179A">
            <w:pPr>
              <w:pStyle w:val="TableBodytextBold"/>
              <w:jc w:val="center"/>
            </w:pPr>
            <w:r w:rsidRPr="00E072B4">
              <w:t>Note</w:t>
            </w:r>
            <w:r>
              <w:t>s</w:t>
            </w:r>
          </w:p>
        </w:tc>
        <w:tc>
          <w:tcPr>
            <w:tcW w:w="709" w:type="pct"/>
            <w:tcBorders>
              <w:bottom w:val="nil"/>
            </w:tcBorders>
            <w:shd w:val="clear" w:color="auto" w:fill="000000" w:themeFill="text1"/>
            <w:vAlign w:val="bottom"/>
          </w:tcPr>
          <w:p w14:paraId="262C820C" w14:textId="3126341F" w:rsidR="004156EF" w:rsidRPr="00E072B4" w:rsidRDefault="004156EF" w:rsidP="0007179A">
            <w:pPr>
              <w:pStyle w:val="TableBodytextBold"/>
              <w:jc w:val="center"/>
            </w:pPr>
            <w:r>
              <w:t>30 June 20</w:t>
            </w:r>
            <w:r w:rsidR="00756681">
              <w:t>2</w:t>
            </w:r>
            <w:r w:rsidR="00957F99">
              <w:t>1</w:t>
            </w:r>
            <w:r w:rsidRPr="00E072B4">
              <w:br/>
              <w:t>$’000</w:t>
            </w:r>
          </w:p>
        </w:tc>
        <w:tc>
          <w:tcPr>
            <w:tcW w:w="758" w:type="pct"/>
            <w:tcBorders>
              <w:bottom w:val="nil"/>
            </w:tcBorders>
            <w:shd w:val="clear" w:color="auto" w:fill="000000" w:themeFill="text1"/>
            <w:vAlign w:val="bottom"/>
          </w:tcPr>
          <w:p w14:paraId="1485C59A" w14:textId="0005D425" w:rsidR="004156EF" w:rsidRPr="00E072B4" w:rsidRDefault="004156EF" w:rsidP="0007179A">
            <w:pPr>
              <w:pStyle w:val="TableBodytextBold"/>
              <w:jc w:val="center"/>
            </w:pPr>
            <w:r>
              <w:t xml:space="preserve">30 June </w:t>
            </w:r>
            <w:r>
              <w:br/>
              <w:t>20</w:t>
            </w:r>
            <w:r w:rsidR="00957F99">
              <w:t>20</w:t>
            </w:r>
            <w:r w:rsidRPr="00E072B4">
              <w:br/>
              <w:t>$’000</w:t>
            </w:r>
          </w:p>
        </w:tc>
      </w:tr>
      <w:tr w:rsidR="00957F99" w:rsidRPr="00914873" w14:paraId="6A66469D" w14:textId="77777777" w:rsidTr="00254916">
        <w:trPr>
          <w:trHeight w:val="20"/>
        </w:trPr>
        <w:tc>
          <w:tcPr>
            <w:tcW w:w="2797" w:type="pct"/>
            <w:tcBorders>
              <w:top w:val="nil"/>
              <w:left w:val="nil"/>
              <w:bottom w:val="nil"/>
              <w:right w:val="nil"/>
            </w:tcBorders>
            <w:shd w:val="clear" w:color="auto" w:fill="D9D9D9" w:themeFill="background1" w:themeFillShade="D9"/>
          </w:tcPr>
          <w:p w14:paraId="22DF64BC" w14:textId="77777777" w:rsidR="00957F99" w:rsidRPr="001275B1" w:rsidRDefault="00957F99" w:rsidP="00957F99">
            <w:pPr>
              <w:pStyle w:val="TableBodytextBold"/>
            </w:pPr>
            <w:r w:rsidRPr="001E5931">
              <w:t>Cash flows from operating activities</w:t>
            </w:r>
          </w:p>
        </w:tc>
        <w:tc>
          <w:tcPr>
            <w:tcW w:w="736" w:type="pct"/>
            <w:tcBorders>
              <w:top w:val="nil"/>
              <w:left w:val="nil"/>
              <w:bottom w:val="nil"/>
              <w:right w:val="nil"/>
            </w:tcBorders>
            <w:shd w:val="clear" w:color="auto" w:fill="D9D9D9" w:themeFill="background1" w:themeFillShade="D9"/>
          </w:tcPr>
          <w:p w14:paraId="6F283CC3" w14:textId="77777777" w:rsidR="00957F99" w:rsidRPr="00303919" w:rsidRDefault="00957F99" w:rsidP="00957F99">
            <w:pPr>
              <w:pStyle w:val="TableBodytextBold"/>
            </w:pPr>
          </w:p>
        </w:tc>
        <w:tc>
          <w:tcPr>
            <w:tcW w:w="709" w:type="pct"/>
            <w:tcBorders>
              <w:top w:val="nil"/>
              <w:left w:val="nil"/>
              <w:bottom w:val="nil"/>
              <w:right w:val="nil"/>
            </w:tcBorders>
            <w:shd w:val="clear" w:color="auto" w:fill="D9D9D9" w:themeFill="background1" w:themeFillShade="D9"/>
          </w:tcPr>
          <w:p w14:paraId="75AFF514" w14:textId="77777777" w:rsidR="00957F99" w:rsidRPr="00303919" w:rsidRDefault="00957F99" w:rsidP="00957F99">
            <w:pPr>
              <w:pStyle w:val="TableBodytextBold"/>
            </w:pPr>
          </w:p>
        </w:tc>
        <w:tc>
          <w:tcPr>
            <w:tcW w:w="758" w:type="pct"/>
            <w:tcBorders>
              <w:top w:val="nil"/>
              <w:left w:val="nil"/>
              <w:bottom w:val="nil"/>
              <w:right w:val="nil"/>
            </w:tcBorders>
            <w:shd w:val="clear" w:color="auto" w:fill="D9D9D9" w:themeFill="background1" w:themeFillShade="D9"/>
          </w:tcPr>
          <w:p w14:paraId="7A5A045C" w14:textId="77777777" w:rsidR="00957F99" w:rsidRPr="00303919" w:rsidRDefault="00957F99" w:rsidP="00957F99">
            <w:pPr>
              <w:pStyle w:val="TableBodytextBold"/>
            </w:pPr>
          </w:p>
        </w:tc>
      </w:tr>
      <w:tr w:rsidR="00FD1D7D" w:rsidRPr="00914873" w14:paraId="49218A0D" w14:textId="77777777" w:rsidTr="00254916">
        <w:trPr>
          <w:trHeight w:val="20"/>
        </w:trPr>
        <w:tc>
          <w:tcPr>
            <w:tcW w:w="2797" w:type="pct"/>
            <w:tcBorders>
              <w:top w:val="nil"/>
              <w:left w:val="nil"/>
              <w:bottom w:val="nil"/>
              <w:right w:val="nil"/>
            </w:tcBorders>
            <w:shd w:val="clear" w:color="auto" w:fill="F2F2F2"/>
          </w:tcPr>
          <w:p w14:paraId="70AFE55A" w14:textId="77777777" w:rsidR="00FD1D7D" w:rsidRPr="001275B1" w:rsidRDefault="00FD1D7D" w:rsidP="00FD1D7D">
            <w:pPr>
              <w:pStyle w:val="TableBodytextBold"/>
            </w:pPr>
            <w:r w:rsidRPr="001E5931">
              <w:t>Receipts</w:t>
            </w:r>
          </w:p>
        </w:tc>
        <w:tc>
          <w:tcPr>
            <w:tcW w:w="736" w:type="pct"/>
            <w:tcBorders>
              <w:top w:val="nil"/>
              <w:left w:val="nil"/>
              <w:bottom w:val="nil"/>
              <w:right w:val="nil"/>
            </w:tcBorders>
            <w:shd w:val="clear" w:color="auto" w:fill="F2F2F2"/>
          </w:tcPr>
          <w:p w14:paraId="26FE9240" w14:textId="77777777" w:rsidR="00FD1D7D" w:rsidRPr="00303919" w:rsidRDefault="00FD1D7D" w:rsidP="00FD1D7D">
            <w:pPr>
              <w:pStyle w:val="TableBodytextBold"/>
              <w:jc w:val="center"/>
            </w:pPr>
          </w:p>
        </w:tc>
        <w:tc>
          <w:tcPr>
            <w:tcW w:w="709" w:type="pct"/>
            <w:tcBorders>
              <w:top w:val="nil"/>
              <w:left w:val="nil"/>
              <w:bottom w:val="nil"/>
              <w:right w:val="nil"/>
            </w:tcBorders>
            <w:shd w:val="clear" w:color="auto" w:fill="F2F2F2"/>
          </w:tcPr>
          <w:p w14:paraId="0F3D721A" w14:textId="77777777" w:rsidR="00FD1D7D" w:rsidRPr="00303919" w:rsidRDefault="00FD1D7D" w:rsidP="00FD1D7D">
            <w:pPr>
              <w:pStyle w:val="TableBodytextBold"/>
              <w:jc w:val="right"/>
            </w:pPr>
          </w:p>
        </w:tc>
        <w:tc>
          <w:tcPr>
            <w:tcW w:w="758" w:type="pct"/>
            <w:tcBorders>
              <w:top w:val="nil"/>
              <w:left w:val="nil"/>
              <w:bottom w:val="nil"/>
              <w:right w:val="nil"/>
            </w:tcBorders>
            <w:shd w:val="clear" w:color="auto" w:fill="F2F2F2"/>
          </w:tcPr>
          <w:p w14:paraId="434F028C" w14:textId="77777777" w:rsidR="00FD1D7D" w:rsidRPr="00303919" w:rsidRDefault="00FD1D7D" w:rsidP="00FD1D7D">
            <w:pPr>
              <w:pStyle w:val="TableBodytextBold"/>
              <w:jc w:val="right"/>
            </w:pPr>
          </w:p>
        </w:tc>
      </w:tr>
      <w:tr w:rsidR="00FD1D7D" w:rsidRPr="00914873" w14:paraId="1E1E5086"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6BA02B8" w14:textId="77777777" w:rsidR="00FD1D7D" w:rsidRPr="001275B1" w:rsidRDefault="00FD1D7D" w:rsidP="00FD1D7D">
            <w:pPr>
              <w:pStyle w:val="TableBodyText"/>
              <w:jc w:val="left"/>
            </w:pPr>
            <w:r w:rsidRPr="001E5931">
              <w:t>Receipts from Government</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49071932" w14:textId="77777777" w:rsidR="00FD1D7D" w:rsidRPr="00303919" w:rsidRDefault="00FD1D7D" w:rsidP="00FD1D7D">
            <w:pPr>
              <w:pStyle w:val="TableBodyText"/>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305E7087" w14:textId="6D8E0B22" w:rsidR="00FD1D7D" w:rsidRPr="00303919" w:rsidRDefault="00FD1D7D" w:rsidP="00FD1D7D">
            <w:pPr>
              <w:pStyle w:val="TableBodyText"/>
              <w:jc w:val="right"/>
              <w:rPr>
                <w:highlight w:val="yellow"/>
              </w:rPr>
            </w:pPr>
            <w:r w:rsidRPr="00303919">
              <w:rPr>
                <w:color w:val="000000"/>
              </w:rPr>
              <w:t>25,007</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320FAAF5" w14:textId="7D4E1AEC" w:rsidR="00FD1D7D" w:rsidRPr="00303919" w:rsidRDefault="00FD1D7D" w:rsidP="00FD1D7D">
            <w:pPr>
              <w:pStyle w:val="TableBodyText"/>
              <w:jc w:val="right"/>
              <w:rPr>
                <w:highlight w:val="yellow"/>
              </w:rPr>
            </w:pPr>
            <w:r w:rsidRPr="00303919">
              <w:rPr>
                <w:color w:val="000000"/>
              </w:rPr>
              <w:t>30,572</w:t>
            </w:r>
          </w:p>
        </w:tc>
      </w:tr>
      <w:tr w:rsidR="00FD1D7D" w:rsidRPr="00914873" w14:paraId="66B32CDF"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0C03DE27" w14:textId="77777777" w:rsidR="00FD1D7D" w:rsidRPr="001E1099" w:rsidRDefault="00FD1D7D" w:rsidP="00FD1D7D">
            <w:pPr>
              <w:pStyle w:val="TableBodyText"/>
              <w:jc w:val="left"/>
            </w:pPr>
            <w:r w:rsidRPr="001E1099">
              <w:t>GST recovered from ATO</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B6E3DDC" w14:textId="77777777" w:rsidR="00FD1D7D" w:rsidRPr="00303919" w:rsidRDefault="00FD1D7D" w:rsidP="00FD1D7D">
            <w:pPr>
              <w:pStyle w:val="TableBodyText"/>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1F47E389" w14:textId="386BCE70" w:rsidR="00FD1D7D" w:rsidRPr="00303919" w:rsidRDefault="00FD1D7D" w:rsidP="00FD1D7D">
            <w:pPr>
              <w:pStyle w:val="TableBodyText"/>
              <w:jc w:val="right"/>
              <w:rPr>
                <w:highlight w:val="yellow"/>
              </w:rPr>
            </w:pPr>
            <w:r w:rsidRPr="00303919">
              <w:rPr>
                <w:color w:val="000000"/>
              </w:rPr>
              <w:t>2,446</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23F0C49B" w14:textId="1ADB7E86" w:rsidR="00FD1D7D" w:rsidRPr="00303919" w:rsidRDefault="00FD1D7D" w:rsidP="00FD1D7D">
            <w:pPr>
              <w:pStyle w:val="TableBodyText"/>
              <w:jc w:val="right"/>
              <w:rPr>
                <w:highlight w:val="yellow"/>
              </w:rPr>
            </w:pPr>
            <w:r w:rsidRPr="00303919">
              <w:t>2,915</w:t>
            </w:r>
          </w:p>
        </w:tc>
      </w:tr>
      <w:tr w:rsidR="00FD1D7D" w:rsidRPr="00914873" w14:paraId="5C30FEAF"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02CD5A8E" w14:textId="77777777" w:rsidR="00FD1D7D" w:rsidRPr="001275B1" w:rsidRDefault="00FD1D7D" w:rsidP="00FD1D7D">
            <w:pPr>
              <w:pStyle w:val="TableBodytextBold"/>
            </w:pPr>
            <w:r w:rsidRPr="001E5931">
              <w:t>Total receipt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1B17B083" w14:textId="77777777" w:rsidR="00FD1D7D" w:rsidRPr="00303919" w:rsidRDefault="00FD1D7D" w:rsidP="00FD1D7D">
            <w:pPr>
              <w:pStyle w:val="TableBodytextBold"/>
              <w:jc w:val="center"/>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76DB4A89" w14:textId="71919A5E" w:rsidR="00FD1D7D" w:rsidRPr="00303919" w:rsidRDefault="00FD1D7D" w:rsidP="00FD1D7D">
            <w:pPr>
              <w:pStyle w:val="TableBodytextBold"/>
              <w:jc w:val="right"/>
              <w:rPr>
                <w:highlight w:val="yellow"/>
              </w:rPr>
            </w:pPr>
            <w:r w:rsidRPr="00303919">
              <w:rPr>
                <w:color w:val="000000"/>
              </w:rPr>
              <w:t>27,453</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55C75C69" w14:textId="79DBF11F" w:rsidR="00FD1D7D" w:rsidRPr="00303919" w:rsidRDefault="00FD1D7D" w:rsidP="00FD1D7D">
            <w:pPr>
              <w:pStyle w:val="TableBodytextBold"/>
              <w:jc w:val="right"/>
              <w:rPr>
                <w:highlight w:val="yellow"/>
              </w:rPr>
            </w:pPr>
            <w:r w:rsidRPr="00303919">
              <w:t>33,487</w:t>
            </w:r>
          </w:p>
        </w:tc>
      </w:tr>
      <w:tr w:rsidR="00FD1D7D" w:rsidRPr="00914873" w14:paraId="17E45B6C" w14:textId="77777777" w:rsidTr="00262B30">
        <w:trPr>
          <w:trHeight w:val="20"/>
        </w:trPr>
        <w:tc>
          <w:tcPr>
            <w:tcW w:w="2797" w:type="pct"/>
            <w:tcBorders>
              <w:top w:val="nil"/>
              <w:left w:val="nil"/>
              <w:bottom w:val="nil"/>
              <w:right w:val="nil"/>
            </w:tcBorders>
            <w:shd w:val="clear" w:color="auto" w:fill="F2F2F2"/>
          </w:tcPr>
          <w:p w14:paraId="5EA777E8" w14:textId="77777777" w:rsidR="00FD1D7D" w:rsidRPr="001275B1" w:rsidRDefault="00FD1D7D" w:rsidP="00FD1D7D">
            <w:pPr>
              <w:pStyle w:val="TableBodytextBold"/>
            </w:pPr>
            <w:r w:rsidRPr="001E5931">
              <w:t xml:space="preserve">Payments </w:t>
            </w:r>
          </w:p>
        </w:tc>
        <w:tc>
          <w:tcPr>
            <w:tcW w:w="736" w:type="pct"/>
            <w:tcBorders>
              <w:top w:val="nil"/>
              <w:left w:val="nil"/>
              <w:bottom w:val="nil"/>
              <w:right w:val="nil"/>
            </w:tcBorders>
            <w:shd w:val="clear" w:color="auto" w:fill="F2F2F2"/>
          </w:tcPr>
          <w:p w14:paraId="59AFF48B" w14:textId="77777777" w:rsidR="00FD1D7D" w:rsidRPr="00303919" w:rsidRDefault="00FD1D7D" w:rsidP="00FD1D7D">
            <w:pPr>
              <w:pStyle w:val="TableBodytextBold"/>
              <w:jc w:val="center"/>
              <w:rPr>
                <w:highlight w:val="yellow"/>
              </w:rPr>
            </w:pPr>
          </w:p>
        </w:tc>
        <w:tc>
          <w:tcPr>
            <w:tcW w:w="709" w:type="pct"/>
            <w:tcBorders>
              <w:top w:val="nil"/>
              <w:left w:val="nil"/>
              <w:bottom w:val="nil"/>
              <w:right w:val="nil"/>
            </w:tcBorders>
            <w:shd w:val="clear" w:color="auto" w:fill="F2F2F2"/>
            <w:vAlign w:val="bottom"/>
          </w:tcPr>
          <w:p w14:paraId="4E455C9A" w14:textId="4AEA2947" w:rsidR="00FD1D7D" w:rsidRPr="00303919" w:rsidRDefault="00FD1D7D" w:rsidP="00FD1D7D">
            <w:pPr>
              <w:pStyle w:val="TableBodytextBold"/>
              <w:jc w:val="right"/>
              <w:rPr>
                <w:highlight w:val="yellow"/>
              </w:rPr>
            </w:pPr>
          </w:p>
        </w:tc>
        <w:tc>
          <w:tcPr>
            <w:tcW w:w="758" w:type="pct"/>
            <w:tcBorders>
              <w:top w:val="nil"/>
              <w:left w:val="nil"/>
              <w:bottom w:val="nil"/>
              <w:right w:val="nil"/>
            </w:tcBorders>
            <w:shd w:val="clear" w:color="auto" w:fill="F2F2F2"/>
            <w:vAlign w:val="bottom"/>
          </w:tcPr>
          <w:p w14:paraId="55FE4D32" w14:textId="05BE1E89" w:rsidR="00FD1D7D" w:rsidRPr="00303919" w:rsidRDefault="00FD1D7D" w:rsidP="00FD1D7D">
            <w:pPr>
              <w:pStyle w:val="TableBodytextBold"/>
              <w:jc w:val="right"/>
              <w:rPr>
                <w:highlight w:val="yellow"/>
              </w:rPr>
            </w:pPr>
            <w:r w:rsidRPr="00303919">
              <w:rPr>
                <w:color w:val="000000"/>
              </w:rPr>
              <w:t> </w:t>
            </w:r>
          </w:p>
        </w:tc>
      </w:tr>
      <w:tr w:rsidR="00FD1D7D" w:rsidRPr="00914873" w14:paraId="466EE2CC"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E93F30F" w14:textId="77777777" w:rsidR="00FD1D7D" w:rsidRPr="001E1099" w:rsidRDefault="00FD1D7D" w:rsidP="00FD1D7D">
            <w:pPr>
              <w:pStyle w:val="TableBodyText"/>
              <w:jc w:val="left"/>
            </w:pPr>
            <w:r w:rsidRPr="001E1099">
              <w:t>Payments of grants and other expense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7CE06275" w14:textId="77777777" w:rsidR="00FD1D7D" w:rsidRPr="00303919" w:rsidRDefault="00FD1D7D" w:rsidP="00FD1D7D">
            <w:pPr>
              <w:pStyle w:val="TableBodyText"/>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472E24CE" w14:textId="69A63360" w:rsidR="00FD1D7D" w:rsidRPr="00303919" w:rsidRDefault="00FD1D7D" w:rsidP="00FD1D7D">
            <w:pPr>
              <w:pStyle w:val="TableBodyText"/>
              <w:jc w:val="right"/>
              <w:rPr>
                <w:highlight w:val="yellow"/>
              </w:rPr>
            </w:pPr>
            <w:r w:rsidRPr="00303919">
              <w:rPr>
                <w:color w:val="000000"/>
              </w:rPr>
              <w:t>(27,453)</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5046C7E1" w14:textId="280DE043" w:rsidR="00FD1D7D" w:rsidRPr="00303919" w:rsidRDefault="00FD1D7D" w:rsidP="00FD1D7D">
            <w:pPr>
              <w:pStyle w:val="TableBodyText"/>
              <w:jc w:val="right"/>
              <w:rPr>
                <w:highlight w:val="yellow"/>
              </w:rPr>
            </w:pPr>
            <w:r w:rsidRPr="00303919">
              <w:rPr>
                <w:color w:val="000000"/>
              </w:rPr>
              <w:t>(33,351)</w:t>
            </w:r>
          </w:p>
        </w:tc>
      </w:tr>
      <w:tr w:rsidR="00FD1D7D" w:rsidRPr="00914873" w14:paraId="75BA8B40"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26FF80B5" w14:textId="77777777" w:rsidR="00FD1D7D" w:rsidRPr="001E1099" w:rsidRDefault="00FD1D7D" w:rsidP="00FD1D7D">
            <w:pPr>
              <w:pStyle w:val="TableBodytextBold"/>
            </w:pPr>
            <w:r w:rsidRPr="001E1099">
              <w:t>Total payment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2F95601" w14:textId="77777777" w:rsidR="00FD1D7D" w:rsidRPr="00303919" w:rsidRDefault="00FD1D7D" w:rsidP="00FD1D7D">
            <w:pPr>
              <w:pStyle w:val="TableBodytextBold"/>
              <w:jc w:val="center"/>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22652B53" w14:textId="376143E1" w:rsidR="00FD1D7D" w:rsidRPr="00303919" w:rsidRDefault="00FD1D7D" w:rsidP="00FD1D7D">
            <w:pPr>
              <w:pStyle w:val="TableBodytextBold"/>
              <w:jc w:val="right"/>
              <w:rPr>
                <w:highlight w:val="yellow"/>
              </w:rPr>
            </w:pPr>
            <w:r w:rsidRPr="00303919">
              <w:rPr>
                <w:color w:val="000000"/>
              </w:rPr>
              <w:t>(27,453)</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1E3BC328" w14:textId="2975EAE7" w:rsidR="00FD1D7D" w:rsidRPr="00303919" w:rsidRDefault="00FD1D7D" w:rsidP="00FD1D7D">
            <w:pPr>
              <w:pStyle w:val="TableBodytextBold"/>
              <w:jc w:val="right"/>
              <w:rPr>
                <w:highlight w:val="yellow"/>
              </w:rPr>
            </w:pPr>
            <w:r w:rsidRPr="00303919">
              <w:rPr>
                <w:color w:val="000000"/>
              </w:rPr>
              <w:t>(33,351)</w:t>
            </w:r>
          </w:p>
        </w:tc>
      </w:tr>
      <w:tr w:rsidR="00FD1D7D" w:rsidRPr="00914873" w14:paraId="75021B0C"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107D1F86" w14:textId="77777777" w:rsidR="00FD1D7D" w:rsidRPr="001E1099" w:rsidRDefault="00FD1D7D" w:rsidP="00FD1D7D">
            <w:pPr>
              <w:pStyle w:val="TableBodytextBold"/>
            </w:pPr>
            <w:r w:rsidRPr="001E1099">
              <w:t>Net cash flows from</w:t>
            </w:r>
            <w:proofErr w:type="gramStart"/>
            <w:r w:rsidRPr="001E1099">
              <w:t>/(</w:t>
            </w:r>
            <w:proofErr w:type="gramEnd"/>
            <w:r w:rsidRPr="001E1099">
              <w:t>used in) operating activitie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2B2F022A" w14:textId="35103FB0" w:rsidR="00FD1D7D" w:rsidRPr="00303919" w:rsidRDefault="00FD1D7D" w:rsidP="00FD1D7D">
            <w:pPr>
              <w:pStyle w:val="TableBodytextBold"/>
              <w:jc w:val="center"/>
            </w:pPr>
            <w:r w:rsidRPr="00303919">
              <w:t>11</w:t>
            </w: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4572DEB9" w14:textId="4B681CC7" w:rsidR="00FD1D7D" w:rsidRPr="00303919" w:rsidRDefault="00FD1D7D" w:rsidP="00FD1D7D">
            <w:pPr>
              <w:pStyle w:val="TableBodytextBold"/>
              <w:jc w:val="right"/>
              <w:rPr>
                <w:highlight w:val="yellow"/>
              </w:rPr>
            </w:pPr>
            <w:r w:rsidRPr="00303919">
              <w:t>-</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62D73466" w14:textId="7424CFF6" w:rsidR="00FD1D7D" w:rsidRPr="00303919" w:rsidRDefault="00FD1D7D" w:rsidP="00FD1D7D">
            <w:pPr>
              <w:pStyle w:val="TableBodytextBold"/>
              <w:jc w:val="right"/>
              <w:rPr>
                <w:highlight w:val="yellow"/>
              </w:rPr>
            </w:pPr>
            <w:r w:rsidRPr="00303919">
              <w:rPr>
                <w:color w:val="000000"/>
              </w:rPr>
              <w:t>136 </w:t>
            </w:r>
          </w:p>
        </w:tc>
      </w:tr>
      <w:tr w:rsidR="00FD1D7D" w:rsidRPr="00914873" w14:paraId="2DF53E85" w14:textId="77777777" w:rsidTr="00262B30">
        <w:trPr>
          <w:trHeight w:val="20"/>
        </w:trPr>
        <w:tc>
          <w:tcPr>
            <w:tcW w:w="2797" w:type="pct"/>
            <w:tcBorders>
              <w:top w:val="nil"/>
              <w:left w:val="nil"/>
              <w:bottom w:val="nil"/>
              <w:right w:val="single" w:sz="4" w:space="0" w:color="BFBFBF" w:themeColor="background1" w:themeShade="BF"/>
            </w:tcBorders>
            <w:shd w:val="clear" w:color="auto" w:fill="F2F2F2" w:themeFill="background1" w:themeFillShade="F2"/>
          </w:tcPr>
          <w:p w14:paraId="2499D6AB" w14:textId="5BCE0ACF" w:rsidR="00FD1D7D" w:rsidRPr="001E1099" w:rsidRDefault="00FD1D7D" w:rsidP="00FD1D7D">
            <w:pPr>
              <w:pStyle w:val="TableBodytextBold"/>
            </w:pPr>
            <w:r>
              <w:t>Cash flows from financing activities</w:t>
            </w:r>
          </w:p>
        </w:tc>
        <w:tc>
          <w:tcPr>
            <w:tcW w:w="736" w:type="pct"/>
            <w:tcBorders>
              <w:top w:val="nil"/>
              <w:left w:val="single" w:sz="4" w:space="0" w:color="BFBFBF" w:themeColor="background1" w:themeShade="BF"/>
              <w:bottom w:val="nil"/>
              <w:right w:val="nil"/>
            </w:tcBorders>
            <w:shd w:val="clear" w:color="auto" w:fill="F2F2F2" w:themeFill="background1" w:themeFillShade="F2"/>
          </w:tcPr>
          <w:p w14:paraId="3CCD303E" w14:textId="77777777" w:rsidR="00FD1D7D" w:rsidRPr="00303919" w:rsidRDefault="00FD1D7D" w:rsidP="00FD1D7D">
            <w:pPr>
              <w:pStyle w:val="TableBodytextBold"/>
              <w:jc w:val="center"/>
            </w:pPr>
          </w:p>
        </w:tc>
        <w:tc>
          <w:tcPr>
            <w:tcW w:w="709" w:type="pct"/>
            <w:tcBorders>
              <w:top w:val="nil"/>
              <w:left w:val="nil"/>
              <w:bottom w:val="nil"/>
              <w:right w:val="nil"/>
            </w:tcBorders>
            <w:shd w:val="clear" w:color="auto" w:fill="F2F2F2" w:themeFill="background1" w:themeFillShade="F2"/>
            <w:vAlign w:val="bottom"/>
          </w:tcPr>
          <w:p w14:paraId="26C0975D" w14:textId="77777777" w:rsidR="00FD1D7D" w:rsidRPr="00303919" w:rsidRDefault="00FD1D7D" w:rsidP="00FD1D7D">
            <w:pPr>
              <w:pStyle w:val="TableBodytextBold"/>
              <w:jc w:val="right"/>
              <w:rPr>
                <w:highlight w:val="yellow"/>
              </w:rPr>
            </w:pPr>
          </w:p>
        </w:tc>
        <w:tc>
          <w:tcPr>
            <w:tcW w:w="758" w:type="pct"/>
            <w:tcBorders>
              <w:top w:val="nil"/>
              <w:left w:val="nil"/>
              <w:bottom w:val="nil"/>
              <w:right w:val="nil"/>
            </w:tcBorders>
            <w:shd w:val="clear" w:color="auto" w:fill="F2F2F2" w:themeFill="background1" w:themeFillShade="F2"/>
            <w:vAlign w:val="bottom"/>
          </w:tcPr>
          <w:p w14:paraId="457B8049" w14:textId="77777777" w:rsidR="00FD1D7D" w:rsidRPr="00303919" w:rsidRDefault="00FD1D7D" w:rsidP="00FD1D7D">
            <w:pPr>
              <w:pStyle w:val="TableBodytextBold"/>
              <w:jc w:val="right"/>
              <w:rPr>
                <w:highlight w:val="yellow"/>
              </w:rPr>
            </w:pPr>
          </w:p>
        </w:tc>
      </w:tr>
      <w:tr w:rsidR="00FD1D7D" w:rsidRPr="00914873" w14:paraId="38E5CFC3"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5C3BFC1F" w14:textId="7353E408" w:rsidR="00FD1D7D" w:rsidRPr="00D375DE" w:rsidRDefault="00FD1D7D" w:rsidP="00FD1D7D">
            <w:pPr>
              <w:pStyle w:val="TableBodytextBold"/>
              <w:rPr>
                <w:b w:val="0"/>
                <w:bCs/>
              </w:rPr>
            </w:pPr>
            <w:r w:rsidRPr="00E44826">
              <w:rPr>
                <w:b w:val="0"/>
                <w:bCs/>
              </w:rPr>
              <w:t>Repayment of capital to Government</w:t>
            </w:r>
            <w:r w:rsidRPr="00E44826">
              <w:rPr>
                <w:rFonts w:ascii="Calibri" w:hAnsi="Calibri" w:cs="Calibri"/>
                <w:b w:val="0"/>
                <w:bCs/>
                <w:color w:val="000000"/>
                <w:sz w:val="22"/>
                <w:szCs w:val="22"/>
                <w:vertAlign w:val="superscript"/>
              </w:rPr>
              <w:t xml:space="preserve"> (i)</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0444111A" w14:textId="31B64390" w:rsidR="00FD1D7D" w:rsidRPr="00303919" w:rsidRDefault="00FD1D7D" w:rsidP="00FD1D7D">
            <w:pPr>
              <w:pStyle w:val="TableBodytextBold"/>
              <w:jc w:val="center"/>
            </w:pPr>
            <w:r w:rsidRPr="00303919">
              <w:t>11</w:t>
            </w: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4250C2C6" w14:textId="384ABE09" w:rsidR="00FD1D7D" w:rsidRPr="00303919" w:rsidRDefault="00FD1D7D" w:rsidP="00FD1D7D">
            <w:pPr>
              <w:pStyle w:val="TableBodytextBold"/>
              <w:jc w:val="right"/>
              <w:rPr>
                <w:highlight w:val="yellow"/>
              </w:rPr>
            </w:pPr>
            <w:r w:rsidRPr="00303919">
              <w:rPr>
                <w:b w:val="0"/>
                <w:bCs/>
              </w:rPr>
              <w:t>-</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2F4D05D7" w14:textId="26692721" w:rsidR="00FD1D7D" w:rsidRPr="00303919" w:rsidRDefault="00FD1D7D" w:rsidP="00FD1D7D">
            <w:pPr>
              <w:pStyle w:val="TableBodytextBold"/>
              <w:jc w:val="right"/>
              <w:rPr>
                <w:highlight w:val="yellow"/>
              </w:rPr>
            </w:pPr>
            <w:r w:rsidRPr="00303919">
              <w:rPr>
                <w:b w:val="0"/>
                <w:bCs/>
                <w:color w:val="000000"/>
              </w:rPr>
              <w:t>(136)</w:t>
            </w:r>
          </w:p>
        </w:tc>
      </w:tr>
      <w:tr w:rsidR="00FD1D7D" w:rsidRPr="00914873" w14:paraId="1A4D91BC" w14:textId="77777777" w:rsidTr="00262B30">
        <w:trPr>
          <w:trHeight w:val="20"/>
        </w:trPr>
        <w:tc>
          <w:tcPr>
            <w:tcW w:w="2797" w:type="pct"/>
            <w:tcBorders>
              <w:top w:val="nil"/>
              <w:left w:val="nil"/>
              <w:bottom w:val="nil"/>
              <w:right w:val="single" w:sz="4" w:space="0" w:color="BFBFBF" w:themeColor="background1" w:themeShade="BF"/>
            </w:tcBorders>
            <w:shd w:val="clear" w:color="auto" w:fill="FFFFFF" w:themeFill="background1"/>
          </w:tcPr>
          <w:p w14:paraId="3833FBC1" w14:textId="231464FC" w:rsidR="00FD1D7D" w:rsidRPr="00D375DE" w:rsidRDefault="00FD1D7D" w:rsidP="00FD1D7D">
            <w:pPr>
              <w:pStyle w:val="TableBodytextBold"/>
              <w:rPr>
                <w:b w:val="0"/>
                <w:bCs/>
              </w:rPr>
            </w:pPr>
            <w:r w:rsidRPr="002034DC">
              <w:t>Net cash flows from</w:t>
            </w:r>
            <w:proofErr w:type="gramStart"/>
            <w:r w:rsidRPr="002034DC">
              <w:t>/(</w:t>
            </w:r>
            <w:proofErr w:type="gramEnd"/>
            <w:r w:rsidRPr="002034DC">
              <w:t>used in) financing activities</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tcPr>
          <w:p w14:paraId="3D4DF3FB" w14:textId="77777777" w:rsidR="00FD1D7D" w:rsidRPr="00303919" w:rsidRDefault="00FD1D7D" w:rsidP="00FD1D7D">
            <w:pPr>
              <w:pStyle w:val="TableBodytextBold"/>
              <w:jc w:val="cente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bottom"/>
          </w:tcPr>
          <w:p w14:paraId="7295A7FE" w14:textId="2B0ED7E2" w:rsidR="00FD1D7D" w:rsidRPr="00303919" w:rsidRDefault="00FD1D7D" w:rsidP="00FD1D7D">
            <w:pPr>
              <w:pStyle w:val="TableBodytextBold"/>
              <w:jc w:val="right"/>
              <w:rPr>
                <w:highlight w:val="yellow"/>
              </w:rPr>
            </w:pPr>
            <w:r w:rsidRPr="00303919">
              <w:t>-</w:t>
            </w:r>
          </w:p>
        </w:tc>
        <w:tc>
          <w:tcPr>
            <w:tcW w:w="758" w:type="pct"/>
            <w:tcBorders>
              <w:top w:val="nil"/>
              <w:left w:val="single" w:sz="4" w:space="0" w:color="BFBFBF" w:themeColor="background1" w:themeShade="BF"/>
              <w:bottom w:val="nil"/>
              <w:right w:val="nil"/>
            </w:tcBorders>
            <w:shd w:val="clear" w:color="auto" w:fill="FFFFFF" w:themeFill="background1"/>
            <w:vAlign w:val="bottom"/>
          </w:tcPr>
          <w:p w14:paraId="725AA3DF" w14:textId="737CCA19" w:rsidR="00FD1D7D" w:rsidRPr="00303919" w:rsidRDefault="00FD1D7D" w:rsidP="00FD1D7D">
            <w:pPr>
              <w:pStyle w:val="TableBodytextBold"/>
              <w:jc w:val="right"/>
              <w:rPr>
                <w:highlight w:val="yellow"/>
              </w:rPr>
            </w:pPr>
            <w:r w:rsidRPr="00303919">
              <w:rPr>
                <w:color w:val="000000"/>
              </w:rPr>
              <w:t>(136)</w:t>
            </w:r>
          </w:p>
        </w:tc>
      </w:tr>
      <w:tr w:rsidR="00FD1D7D" w:rsidRPr="00914873" w14:paraId="06F98AF0" w14:textId="77777777" w:rsidTr="00D34BF7">
        <w:trPr>
          <w:trHeight w:val="20"/>
        </w:trPr>
        <w:tc>
          <w:tcPr>
            <w:tcW w:w="2797" w:type="pct"/>
            <w:tcBorders>
              <w:top w:val="nil"/>
              <w:left w:val="nil"/>
              <w:bottom w:val="nil"/>
              <w:right w:val="nil"/>
            </w:tcBorders>
            <w:shd w:val="clear" w:color="auto" w:fill="F2F2F2"/>
          </w:tcPr>
          <w:p w14:paraId="6CD48E12" w14:textId="77777777" w:rsidR="00FD1D7D" w:rsidRPr="001E1099" w:rsidRDefault="00FD1D7D" w:rsidP="00FD1D7D">
            <w:pPr>
              <w:pStyle w:val="TableBodytextBold"/>
            </w:pPr>
            <w:r w:rsidRPr="001E1099">
              <w:t>Net increase/(decrease) in cash and cash equivalents</w:t>
            </w:r>
          </w:p>
        </w:tc>
        <w:tc>
          <w:tcPr>
            <w:tcW w:w="736" w:type="pct"/>
            <w:tcBorders>
              <w:top w:val="nil"/>
              <w:left w:val="nil"/>
              <w:bottom w:val="nil"/>
              <w:right w:val="nil"/>
            </w:tcBorders>
            <w:shd w:val="clear" w:color="auto" w:fill="F2F2F2" w:themeFill="background1" w:themeFillShade="F2"/>
          </w:tcPr>
          <w:p w14:paraId="315B4C57" w14:textId="77777777" w:rsidR="00FD1D7D" w:rsidRPr="00303919" w:rsidRDefault="00FD1D7D" w:rsidP="00FD1D7D">
            <w:pPr>
              <w:pStyle w:val="TableBodytextBold"/>
              <w:jc w:val="center"/>
              <w:rPr>
                <w:highlight w:val="yellow"/>
              </w:rPr>
            </w:pPr>
          </w:p>
        </w:tc>
        <w:tc>
          <w:tcPr>
            <w:tcW w:w="709" w:type="pct"/>
            <w:tcBorders>
              <w:top w:val="nil"/>
              <w:left w:val="nil"/>
              <w:bottom w:val="nil"/>
              <w:right w:val="nil"/>
            </w:tcBorders>
            <w:shd w:val="clear" w:color="auto" w:fill="F2F2F2" w:themeFill="background1" w:themeFillShade="F2"/>
          </w:tcPr>
          <w:p w14:paraId="168C6C91" w14:textId="3E757443" w:rsidR="00FD1D7D" w:rsidRPr="00303919" w:rsidRDefault="00FD1D7D" w:rsidP="00FD1D7D">
            <w:pPr>
              <w:pStyle w:val="TableBodytextBold"/>
              <w:jc w:val="right"/>
              <w:rPr>
                <w:highlight w:val="yellow"/>
              </w:rPr>
            </w:pPr>
          </w:p>
        </w:tc>
        <w:tc>
          <w:tcPr>
            <w:tcW w:w="758" w:type="pct"/>
            <w:tcBorders>
              <w:top w:val="nil"/>
              <w:left w:val="nil"/>
              <w:bottom w:val="nil"/>
              <w:right w:val="nil"/>
            </w:tcBorders>
            <w:shd w:val="clear" w:color="auto" w:fill="F2F2F2"/>
          </w:tcPr>
          <w:p w14:paraId="242DAAAE" w14:textId="1562087C" w:rsidR="00FD1D7D" w:rsidRPr="00303919" w:rsidRDefault="00FD1D7D" w:rsidP="00FD1D7D">
            <w:pPr>
              <w:pStyle w:val="TableBodytextBold"/>
              <w:jc w:val="right"/>
              <w:rPr>
                <w:highlight w:val="yellow"/>
              </w:rPr>
            </w:pPr>
            <w:r w:rsidRPr="00303919">
              <w:t>-</w:t>
            </w:r>
          </w:p>
        </w:tc>
      </w:tr>
      <w:tr w:rsidR="00FD1D7D" w:rsidRPr="00914873" w14:paraId="265C9723" w14:textId="77777777" w:rsidTr="00254916">
        <w:trPr>
          <w:trHeight w:val="20"/>
        </w:trPr>
        <w:tc>
          <w:tcPr>
            <w:tcW w:w="2797" w:type="pct"/>
            <w:tcBorders>
              <w:top w:val="nil"/>
              <w:left w:val="nil"/>
              <w:bottom w:val="nil"/>
              <w:right w:val="single" w:sz="4" w:space="0" w:color="BFBFBF" w:themeColor="background1" w:themeShade="BF"/>
            </w:tcBorders>
            <w:shd w:val="clear" w:color="auto" w:fill="FFFFFF" w:themeFill="background1"/>
            <w:vAlign w:val="center"/>
          </w:tcPr>
          <w:p w14:paraId="2E53D5BB" w14:textId="77777777" w:rsidR="00FD1D7D" w:rsidRPr="001E1099" w:rsidRDefault="00FD1D7D" w:rsidP="00FD1D7D">
            <w:pPr>
              <w:pStyle w:val="TableBodyText"/>
              <w:jc w:val="left"/>
            </w:pPr>
            <w:r w:rsidRPr="001E1099">
              <w:t>Cash and cash equivalents at the beginning of the financial year</w:t>
            </w:r>
          </w:p>
        </w:tc>
        <w:tc>
          <w:tcPr>
            <w:tcW w:w="736" w:type="pct"/>
            <w:tcBorders>
              <w:top w:val="nil"/>
              <w:left w:val="single" w:sz="4" w:space="0" w:color="BFBFBF" w:themeColor="background1" w:themeShade="BF"/>
              <w:bottom w:val="nil"/>
              <w:right w:val="single" w:sz="4" w:space="0" w:color="BFBFBF" w:themeColor="background1" w:themeShade="BF"/>
            </w:tcBorders>
            <w:shd w:val="clear" w:color="auto" w:fill="FFFFFF" w:themeFill="background1"/>
            <w:vAlign w:val="center"/>
          </w:tcPr>
          <w:p w14:paraId="613B37C8" w14:textId="77777777" w:rsidR="00FD1D7D" w:rsidRPr="00303919" w:rsidRDefault="00FD1D7D" w:rsidP="00FD1D7D">
            <w:pPr>
              <w:pStyle w:val="TableBodyText"/>
              <w:rPr>
                <w:highlight w:val="yellow"/>
              </w:rPr>
            </w:pPr>
          </w:p>
        </w:tc>
        <w:tc>
          <w:tcPr>
            <w:tcW w:w="709"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37D7CD1F" w14:textId="6CEC49FF" w:rsidR="00FD1D7D" w:rsidRPr="00303919" w:rsidRDefault="00FD1D7D" w:rsidP="00FD1D7D">
            <w:pPr>
              <w:pStyle w:val="TableBodyText"/>
              <w:jc w:val="right"/>
              <w:rPr>
                <w:highlight w:val="yellow"/>
              </w:rPr>
            </w:pPr>
            <w:r w:rsidRPr="00303919">
              <w:t>-</w:t>
            </w:r>
          </w:p>
        </w:tc>
        <w:tc>
          <w:tcPr>
            <w:tcW w:w="758" w:type="pct"/>
            <w:tcBorders>
              <w:top w:val="nil"/>
              <w:left w:val="single" w:sz="4" w:space="0" w:color="BFBFBF" w:themeColor="background1" w:themeShade="BF"/>
              <w:bottom w:val="nil"/>
              <w:right w:val="nil"/>
            </w:tcBorders>
            <w:shd w:val="clear" w:color="auto" w:fill="FFFFFF" w:themeFill="background1"/>
          </w:tcPr>
          <w:p w14:paraId="6CE4F374" w14:textId="3FDFAA62" w:rsidR="00FD1D7D" w:rsidRPr="00303919" w:rsidRDefault="00FD1D7D" w:rsidP="00FD1D7D">
            <w:pPr>
              <w:pStyle w:val="TableBodyText"/>
              <w:jc w:val="right"/>
              <w:rPr>
                <w:highlight w:val="yellow"/>
              </w:rPr>
            </w:pPr>
            <w:r w:rsidRPr="00303919">
              <w:t>-</w:t>
            </w:r>
          </w:p>
        </w:tc>
      </w:tr>
      <w:tr w:rsidR="00FD1D7D" w:rsidRPr="00914873" w14:paraId="263FD936" w14:textId="77777777" w:rsidTr="00D34BF7">
        <w:trPr>
          <w:trHeight w:val="20"/>
        </w:trPr>
        <w:tc>
          <w:tcPr>
            <w:tcW w:w="2797" w:type="pct"/>
            <w:tcBorders>
              <w:top w:val="nil"/>
              <w:left w:val="nil"/>
              <w:bottom w:val="single" w:sz="4" w:space="0" w:color="auto"/>
              <w:right w:val="single" w:sz="4" w:space="0" w:color="BFBFBF" w:themeColor="background1" w:themeShade="BF"/>
            </w:tcBorders>
            <w:shd w:val="clear" w:color="auto" w:fill="FFFFFF" w:themeFill="background1"/>
            <w:vAlign w:val="center"/>
          </w:tcPr>
          <w:p w14:paraId="491EE611" w14:textId="77777777" w:rsidR="00FD1D7D" w:rsidRPr="002E5B83" w:rsidRDefault="00FD1D7D" w:rsidP="00FD1D7D">
            <w:pPr>
              <w:pStyle w:val="TableBodytextBold"/>
            </w:pPr>
            <w:r w:rsidRPr="002E5B83">
              <w:t>Cash and cash equivalents at the end of the financial year</w:t>
            </w:r>
          </w:p>
        </w:tc>
        <w:tc>
          <w:tcPr>
            <w:tcW w:w="736"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FFFFFF" w:themeFill="background1"/>
            <w:vAlign w:val="center"/>
          </w:tcPr>
          <w:p w14:paraId="416CF789" w14:textId="77777777" w:rsidR="00FD1D7D" w:rsidRPr="00303919" w:rsidRDefault="00FD1D7D" w:rsidP="00FD1D7D">
            <w:pPr>
              <w:pStyle w:val="TableBodytextBold"/>
              <w:jc w:val="center"/>
              <w:rPr>
                <w:highlight w:val="yellow"/>
              </w:rPr>
            </w:pPr>
          </w:p>
        </w:tc>
        <w:tc>
          <w:tcPr>
            <w:tcW w:w="709"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0C61290D" w14:textId="02983710" w:rsidR="00FD1D7D" w:rsidRPr="00303919" w:rsidRDefault="00FD1D7D" w:rsidP="00FD1D7D">
            <w:pPr>
              <w:pStyle w:val="TableBodytextBold"/>
              <w:jc w:val="right"/>
              <w:rPr>
                <w:highlight w:val="yellow"/>
              </w:rPr>
            </w:pPr>
            <w:r w:rsidRPr="00303919">
              <w:t>-</w:t>
            </w:r>
          </w:p>
        </w:tc>
        <w:tc>
          <w:tcPr>
            <w:tcW w:w="758" w:type="pct"/>
            <w:tcBorders>
              <w:top w:val="nil"/>
              <w:left w:val="single" w:sz="4" w:space="0" w:color="BFBFBF" w:themeColor="background1" w:themeShade="BF"/>
              <w:bottom w:val="single" w:sz="4" w:space="0" w:color="auto"/>
              <w:right w:val="nil"/>
            </w:tcBorders>
            <w:shd w:val="clear" w:color="auto" w:fill="FFFFFF" w:themeFill="background1"/>
          </w:tcPr>
          <w:p w14:paraId="067088E1" w14:textId="248522E7" w:rsidR="00FD1D7D" w:rsidRPr="00303919" w:rsidRDefault="00FD1D7D" w:rsidP="00FD1D7D">
            <w:pPr>
              <w:pStyle w:val="TableBodytextBold"/>
              <w:jc w:val="right"/>
              <w:rPr>
                <w:highlight w:val="yellow"/>
              </w:rPr>
            </w:pPr>
            <w:r w:rsidRPr="00303919">
              <w:t>-</w:t>
            </w:r>
          </w:p>
        </w:tc>
      </w:tr>
    </w:tbl>
    <w:p w14:paraId="7A7CAC4E" w14:textId="3288B890" w:rsidR="00283B14" w:rsidRDefault="00283B14" w:rsidP="00813736">
      <w:pPr>
        <w:pStyle w:val="BodyText"/>
      </w:pPr>
      <w:r w:rsidRPr="005111C1">
        <w:t xml:space="preserve">The above </w:t>
      </w:r>
      <w:r>
        <w:t>cash flow statement</w:t>
      </w:r>
      <w:r w:rsidRPr="005111C1">
        <w:t xml:space="preserve"> should be read in conjunction with the accompanying notes.</w:t>
      </w:r>
    </w:p>
    <w:p w14:paraId="2E57934E" w14:textId="77777777" w:rsidR="00D34BF7" w:rsidRPr="00D71D18" w:rsidRDefault="00D34BF7" w:rsidP="00D34BF7">
      <w:pPr>
        <w:pStyle w:val="BodyText"/>
      </w:pPr>
      <w:r w:rsidRPr="00D71D18">
        <w:t>Note:</w:t>
      </w:r>
    </w:p>
    <w:p w14:paraId="46703E9C" w14:textId="65F35EF0" w:rsidR="00C73F3D" w:rsidRPr="00E44826" w:rsidRDefault="00C73F3D" w:rsidP="000E16B4">
      <w:pPr>
        <w:widowControl/>
        <w:numPr>
          <w:ilvl w:val="0"/>
          <w:numId w:val="33"/>
        </w:numPr>
        <w:autoSpaceDE/>
        <w:autoSpaceDN/>
        <w:spacing w:before="120" w:after="160" w:line="259" w:lineRule="auto"/>
        <w:ind w:left="567" w:hanging="567"/>
        <w:contextualSpacing/>
        <w:rPr>
          <w:rFonts w:eastAsia="Times New Roman" w:cs="Arial"/>
          <w:sz w:val="16"/>
          <w:szCs w:val="16"/>
          <w:lang w:bidi="ar-SA"/>
        </w:rPr>
      </w:pPr>
      <w:bookmarkStart w:id="245" w:name="_Toc524349964"/>
      <w:bookmarkStart w:id="246" w:name="_Toc19025251"/>
      <w:bookmarkStart w:id="247" w:name="_Toc19025848"/>
      <w:r w:rsidRPr="00E44826">
        <w:rPr>
          <w:rFonts w:eastAsia="Times New Roman" w:cs="Arial"/>
          <w:sz w:val="16"/>
          <w:szCs w:val="16"/>
          <w:lang w:bidi="ar-SA"/>
        </w:rPr>
        <w:t xml:space="preserve">Repayment of capital associated with the </w:t>
      </w:r>
      <w:r w:rsidR="003E4DBF" w:rsidRPr="00E44826">
        <w:rPr>
          <w:rFonts w:eastAsia="Times New Roman" w:cs="Arial"/>
          <w:sz w:val="16"/>
          <w:szCs w:val="16"/>
          <w:lang w:bidi="ar-SA"/>
        </w:rPr>
        <w:t>transfer</w:t>
      </w:r>
      <w:r w:rsidRPr="00E44826">
        <w:rPr>
          <w:rFonts w:eastAsia="Times New Roman" w:cs="Arial"/>
          <w:sz w:val="16"/>
          <w:szCs w:val="16"/>
          <w:lang w:bidi="ar-SA"/>
        </w:rPr>
        <w:t xml:space="preserve"> of land and buildings to the Department of Education and Training. </w:t>
      </w:r>
    </w:p>
    <w:p w14:paraId="1BEB1550" w14:textId="53CD33A6" w:rsidR="00AC2839" w:rsidRDefault="002D669C" w:rsidP="00D34BF7">
      <w:pPr>
        <w:pStyle w:val="Heading2"/>
        <w:pageBreakBefore/>
      </w:pPr>
      <w:bookmarkStart w:id="248" w:name="_Toc82685851"/>
      <w:bookmarkStart w:id="249" w:name="_Toc82691536"/>
      <w:r>
        <w:lastRenderedPageBreak/>
        <w:t>Notes</w:t>
      </w:r>
      <w:r w:rsidR="00165CD6">
        <w:t xml:space="preserve"> </w:t>
      </w:r>
      <w:r w:rsidR="00165CD6" w:rsidRPr="00165CD6">
        <w:t>to and forming part of the financial statements</w:t>
      </w:r>
      <w:bookmarkEnd w:id="245"/>
      <w:bookmarkEnd w:id="246"/>
      <w:bookmarkEnd w:id="247"/>
      <w:bookmarkEnd w:id="248"/>
      <w:bookmarkEnd w:id="249"/>
      <w:r w:rsidR="00165CD6">
        <w:t xml:space="preserve"> </w:t>
      </w:r>
      <w:bookmarkEnd w:id="214"/>
    </w:p>
    <w:p w14:paraId="249D63F9" w14:textId="7CDCD598" w:rsidR="00165CD6" w:rsidRDefault="00165CD6" w:rsidP="00165CD6">
      <w:pPr>
        <w:pStyle w:val="Heading3"/>
        <w:rPr>
          <w:highlight w:val="lightGray"/>
        </w:rPr>
      </w:pPr>
      <w:bookmarkStart w:id="250" w:name="_Toc524349965"/>
      <w:bookmarkStart w:id="251" w:name="_Toc82691537"/>
      <w:r w:rsidRPr="00165CD6">
        <w:t>Note 1</w:t>
      </w:r>
      <w:r w:rsidR="00F375D8">
        <w:t xml:space="preserve"> </w:t>
      </w:r>
      <w:r w:rsidRPr="00165CD6">
        <w:t xml:space="preserve">About </w:t>
      </w:r>
      <w:r>
        <w:t>t</w:t>
      </w:r>
      <w:r w:rsidRPr="00165CD6">
        <w:t xml:space="preserve">his </w:t>
      </w:r>
      <w:r>
        <w:t>r</w:t>
      </w:r>
      <w:r w:rsidRPr="00165CD6">
        <w:t>eport</w:t>
      </w:r>
      <w:bookmarkEnd w:id="250"/>
      <w:bookmarkEnd w:id="251"/>
    </w:p>
    <w:p w14:paraId="0826D5D9" w14:textId="49318CA6" w:rsidR="005872A3" w:rsidRPr="004059FF" w:rsidRDefault="005872A3" w:rsidP="005872A3">
      <w:pPr>
        <w:pStyle w:val="BodyText"/>
      </w:pPr>
      <w:r w:rsidRPr="00165CD6">
        <w:t>The financial statements cover the Adult, Community and Further Education Board as an individual reporting entity under the</w:t>
      </w:r>
      <w:r w:rsidRPr="00165CD6">
        <w:rPr>
          <w:i/>
          <w:iCs/>
        </w:rPr>
        <w:t xml:space="preserve"> Education and Training Reform Act 2006</w:t>
      </w:r>
      <w:r w:rsidRPr="00165CD6">
        <w:t xml:space="preserve">. The </w:t>
      </w:r>
      <w:r w:rsidRPr="004059FF">
        <w:t xml:space="preserve">Board is a statutory authority under the </w:t>
      </w:r>
      <w:r w:rsidRPr="004059FF">
        <w:rPr>
          <w:i/>
          <w:iCs/>
        </w:rPr>
        <w:t>Education and Training Reform Act 2006</w:t>
      </w:r>
      <w:r w:rsidRPr="004059FF">
        <w:t xml:space="preserve">. </w:t>
      </w:r>
      <w:r>
        <w:t>It</w:t>
      </w:r>
      <w:r w:rsidRPr="004059FF">
        <w:t xml:space="preserve"> reports separately to Parliament through the </w:t>
      </w:r>
      <w:r>
        <w:t xml:space="preserve">Minister for Higher Education and </w:t>
      </w:r>
      <w:r w:rsidRPr="004059FF">
        <w:t>Minister for Training and Skills.</w:t>
      </w:r>
    </w:p>
    <w:p w14:paraId="54E6AA9E" w14:textId="77777777" w:rsidR="005872A3" w:rsidRPr="004059FF" w:rsidRDefault="005872A3" w:rsidP="005872A3">
      <w:pPr>
        <w:pStyle w:val="BodyText"/>
      </w:pPr>
      <w:r>
        <w:t>The Board’s</w:t>
      </w:r>
      <w:r w:rsidRPr="004059FF">
        <w:t xml:space="preserve"> principal address is:</w:t>
      </w:r>
    </w:p>
    <w:p w14:paraId="302C3F80" w14:textId="50F3F5E6" w:rsidR="005872A3" w:rsidRPr="004059FF" w:rsidRDefault="005872A3" w:rsidP="005872A3">
      <w:pPr>
        <w:pStyle w:val="BodyText"/>
        <w:rPr>
          <w:sz w:val="22"/>
        </w:rPr>
      </w:pPr>
      <w:r w:rsidRPr="004059FF">
        <w:rPr>
          <w:b/>
          <w:bCs/>
        </w:rPr>
        <w:t>Adult, Community and Further Education Board</w:t>
      </w:r>
      <w:r w:rsidRPr="004059FF">
        <w:br/>
        <w:t>Level 3</w:t>
      </w:r>
      <w:r w:rsidRPr="004059FF">
        <w:br/>
        <w:t xml:space="preserve">2 Treasury Place </w:t>
      </w:r>
      <w:r w:rsidRPr="004059FF">
        <w:br/>
        <w:t>East Melbourne VIC 3002</w:t>
      </w:r>
    </w:p>
    <w:p w14:paraId="2C8CCBA5" w14:textId="77777777" w:rsidR="005872A3" w:rsidRPr="004059FF" w:rsidRDefault="005872A3" w:rsidP="005872A3">
      <w:pPr>
        <w:pStyle w:val="BodyText"/>
      </w:pPr>
      <w:r w:rsidRPr="004059FF">
        <w:t xml:space="preserve">A description of the nature of the Board’s operations and its principal activities </w:t>
      </w:r>
      <w:r w:rsidRPr="00E60522">
        <w:rPr>
          <w:noProof/>
        </w:rPr>
        <w:t>is included</w:t>
      </w:r>
      <w:r w:rsidRPr="004059FF">
        <w:t xml:space="preserve"> in the report of operations, which does not form part of these financial statements.</w:t>
      </w:r>
    </w:p>
    <w:p w14:paraId="52F214BF" w14:textId="77777777" w:rsidR="002D669C" w:rsidRPr="004059FF" w:rsidRDefault="002D669C" w:rsidP="006D1DD8">
      <w:pPr>
        <w:pStyle w:val="Heading40"/>
        <w:keepLines/>
        <w:rPr>
          <w:lang w:bidi="ar-SA"/>
        </w:rPr>
      </w:pPr>
      <w:r w:rsidRPr="004059FF">
        <w:rPr>
          <w:lang w:bidi="ar-SA"/>
        </w:rPr>
        <w:t>Objectives and funding</w:t>
      </w:r>
    </w:p>
    <w:p w14:paraId="2BFC9C4C" w14:textId="77777777" w:rsidR="005872A3" w:rsidRPr="004059FF" w:rsidRDefault="005872A3" w:rsidP="005872A3">
      <w:pPr>
        <w:pStyle w:val="BodyText"/>
      </w:pPr>
      <w:r>
        <w:t>The Board’s</w:t>
      </w:r>
      <w:r w:rsidRPr="004059FF">
        <w:t xml:space="preserve"> overall objective is to support the expansion of adult community education across all learner groups</w:t>
      </w:r>
      <w:r>
        <w:t xml:space="preserve">, </w:t>
      </w:r>
      <w:r w:rsidRPr="004059FF">
        <w:t>qualification levels and industry sectors</w:t>
      </w:r>
      <w:r>
        <w:t>,</w:t>
      </w:r>
      <w:r w:rsidRPr="004059FF">
        <w:t xml:space="preserve"> and </w:t>
      </w:r>
      <w:r>
        <w:t xml:space="preserve">to </w:t>
      </w:r>
      <w:r w:rsidRPr="004059FF">
        <w:t xml:space="preserve">develop a strong Learn Local organisation base </w:t>
      </w:r>
      <w:r>
        <w:t>that</w:t>
      </w:r>
      <w:r w:rsidRPr="004059FF">
        <w:t xml:space="preserve"> is responsive to industry and community needs. </w:t>
      </w:r>
      <w:r w:rsidRPr="00E60522">
        <w:rPr>
          <w:noProof/>
        </w:rPr>
        <w:t xml:space="preserve">The Board is predominantly funded by </w:t>
      </w:r>
      <w:r>
        <w:rPr>
          <w:noProof/>
        </w:rPr>
        <w:t>accrual</w:t>
      </w:r>
      <w:r>
        <w:rPr>
          <w:noProof/>
        </w:rPr>
        <w:noBreakHyphen/>
      </w:r>
      <w:r w:rsidRPr="00E60522">
        <w:rPr>
          <w:noProof/>
        </w:rPr>
        <w:t>based parliamentary appropriations</w:t>
      </w:r>
      <w:r w:rsidRPr="004059FF">
        <w:t>.</w:t>
      </w:r>
    </w:p>
    <w:p w14:paraId="67119ECF" w14:textId="77777777" w:rsidR="002D669C" w:rsidRPr="004059FF" w:rsidRDefault="002D669C" w:rsidP="00F5273C">
      <w:pPr>
        <w:pStyle w:val="Heading50"/>
        <w:rPr>
          <w:lang w:bidi="ar-SA"/>
        </w:rPr>
      </w:pPr>
      <w:r w:rsidRPr="004059FF">
        <w:rPr>
          <w:lang w:bidi="ar-SA"/>
        </w:rPr>
        <w:t>Basis of preparation</w:t>
      </w:r>
    </w:p>
    <w:p w14:paraId="3CD89CAE" w14:textId="77777777" w:rsidR="00E44826" w:rsidRPr="004059FF" w:rsidRDefault="00E44826" w:rsidP="00E44826">
      <w:pPr>
        <w:pStyle w:val="BodyText"/>
      </w:pPr>
      <w:r w:rsidRPr="004059FF">
        <w:t xml:space="preserve">These financial statements are presented in Australian dollars and prepared </w:t>
      </w:r>
      <w:r w:rsidRPr="00E60522">
        <w:rPr>
          <w:noProof/>
        </w:rPr>
        <w:t>in accordance with</w:t>
      </w:r>
      <w:r w:rsidRPr="004059FF">
        <w:t xml:space="preserve"> the historical cost convention except for </w:t>
      </w:r>
      <w:r>
        <w:t>n</w:t>
      </w:r>
      <w:r w:rsidRPr="004059FF">
        <w:t xml:space="preserve">on-financial physical assets which </w:t>
      </w:r>
      <w:r w:rsidRPr="00E60522">
        <w:rPr>
          <w:noProof/>
        </w:rPr>
        <w:t>are disclosed</w:t>
      </w:r>
      <w:r w:rsidRPr="004059FF">
        <w:t xml:space="preserve"> in </w:t>
      </w:r>
      <w:r>
        <w:t>the</w:t>
      </w:r>
      <w:r w:rsidRPr="004059FF">
        <w:t xml:space="preserve"> associated note.</w:t>
      </w:r>
    </w:p>
    <w:p w14:paraId="5CFFA663" w14:textId="77777777" w:rsidR="00E44826" w:rsidRPr="004059FF" w:rsidRDefault="00E44826" w:rsidP="00E44826">
      <w:pPr>
        <w:pStyle w:val="BodyText"/>
      </w:pPr>
      <w:r w:rsidRPr="004059FF">
        <w:t xml:space="preserve">The accrual basis of accounting has </w:t>
      </w:r>
      <w:r w:rsidRPr="00E60522">
        <w:rPr>
          <w:noProof/>
        </w:rPr>
        <w:t>been applied</w:t>
      </w:r>
      <w:r w:rsidRPr="004059FF">
        <w:t xml:space="preserve"> in the preparation of these financial statements whereby assets, liabilities, equity, </w:t>
      </w:r>
      <w:proofErr w:type="gramStart"/>
      <w:r w:rsidRPr="004059FF">
        <w:t>income</w:t>
      </w:r>
      <w:proofErr w:type="gramEnd"/>
      <w:r w:rsidRPr="004059FF">
        <w:t xml:space="preserve"> and expenses are recognised in the reporting period to which they relate, regardless of when cash is received or paid.</w:t>
      </w:r>
    </w:p>
    <w:p w14:paraId="569F0260" w14:textId="77777777" w:rsidR="00E44826" w:rsidRPr="004059FF" w:rsidRDefault="00E44826" w:rsidP="00E44826">
      <w:pPr>
        <w:pStyle w:val="BodyText"/>
      </w:pPr>
      <w:r w:rsidRPr="004059FF">
        <w:t xml:space="preserve">Income, </w:t>
      </w:r>
      <w:proofErr w:type="gramStart"/>
      <w:r w:rsidRPr="004059FF">
        <w:t>expenses</w:t>
      </w:r>
      <w:proofErr w:type="gramEnd"/>
      <w:r w:rsidRPr="004059FF">
        <w:t xml:space="preserve"> and assets are recognised net of </w:t>
      </w:r>
      <w:r w:rsidRPr="005401A8">
        <w:rPr>
          <w:noProof/>
        </w:rPr>
        <w:t>GST</w:t>
      </w:r>
      <w:r>
        <w:rPr>
          <w:noProof/>
        </w:rPr>
        <w:t xml:space="preserve"> </w:t>
      </w:r>
      <w:r w:rsidRPr="004059FF">
        <w:t xml:space="preserve">unless the GST is not recoverable from the taxation authority. In this </w:t>
      </w:r>
      <w:r w:rsidRPr="005401A8">
        <w:rPr>
          <w:noProof/>
        </w:rPr>
        <w:t>case,</w:t>
      </w:r>
      <w:r w:rsidRPr="004059FF">
        <w:t xml:space="preserve"> it is recognised as part of the cost of acquisition of the asset or as part of the expense.</w:t>
      </w:r>
    </w:p>
    <w:p w14:paraId="2D2AF19F" w14:textId="77777777" w:rsidR="00E44826" w:rsidRPr="004059FF" w:rsidRDefault="00E44826" w:rsidP="00E44826">
      <w:pPr>
        <w:pStyle w:val="BodyText"/>
      </w:pPr>
      <w:r w:rsidRPr="004059FF">
        <w:t xml:space="preserve">Judgements, </w:t>
      </w:r>
      <w:proofErr w:type="gramStart"/>
      <w:r w:rsidRPr="004059FF">
        <w:t>estimates</w:t>
      </w:r>
      <w:proofErr w:type="gramEnd"/>
      <w:r w:rsidRPr="004059FF">
        <w:t xml:space="preserve"> and assumptions are required to </w:t>
      </w:r>
      <w:r w:rsidRPr="00E60522">
        <w:rPr>
          <w:noProof/>
        </w:rPr>
        <w:t>be made</w:t>
      </w:r>
      <w:r w:rsidRPr="004059FF">
        <w:t xml:space="preserve"> about the carrying values of assets and liabilities that are not readily apparent from other sources. The estimates and associated assumptions </w:t>
      </w:r>
      <w:r w:rsidRPr="00E60522">
        <w:rPr>
          <w:noProof/>
        </w:rPr>
        <w:t>are based</w:t>
      </w:r>
      <w:r w:rsidRPr="004059FF">
        <w:t xml:space="preserve"> on professional judgements derived from historical experience and various other factors that are believed to be reasonable under the circumstances. Actual results may differ from these estimates.</w:t>
      </w:r>
    </w:p>
    <w:p w14:paraId="638424F2" w14:textId="77777777" w:rsidR="00E44826" w:rsidRPr="004059FF" w:rsidRDefault="00E44826" w:rsidP="00E44826">
      <w:pPr>
        <w:pStyle w:val="BodyText"/>
      </w:pPr>
      <w:r w:rsidRPr="004059FF">
        <w:t xml:space="preserve">Revisions to accounting estimates </w:t>
      </w:r>
      <w:r w:rsidRPr="00E60522">
        <w:rPr>
          <w:noProof/>
        </w:rPr>
        <w:t>are recognised</w:t>
      </w:r>
      <w:r w:rsidRPr="004059FF">
        <w:t xml:space="preserve"> in the period in which the estimate is revised </w:t>
      </w:r>
      <w:proofErr w:type="gramStart"/>
      <w:r w:rsidRPr="004059FF">
        <w:t>and also</w:t>
      </w:r>
      <w:proofErr w:type="gramEnd"/>
      <w:r w:rsidRPr="004059FF">
        <w:t xml:space="preserve"> in future periods affected by the revision. Judgements and assumptions made by management in the application of A</w:t>
      </w:r>
      <w:r>
        <w:t>ustralian Accounting Standards (AASs) t</w:t>
      </w:r>
      <w:r w:rsidRPr="004059FF">
        <w:t>hat have significant effects on the financial statements and estimates, with a risk of material adjustments in the subsequent reporting period, are disclosed throughout the notes to the financial statements.</w:t>
      </w:r>
    </w:p>
    <w:p w14:paraId="5F8A3CFE" w14:textId="77777777" w:rsidR="00E44826" w:rsidRPr="004059FF" w:rsidRDefault="00E44826" w:rsidP="00E44826">
      <w:pPr>
        <w:pStyle w:val="BodyText"/>
      </w:pPr>
      <w:r w:rsidRPr="004059FF">
        <w:t xml:space="preserve">Amounts in the financial statements have been rounded to the nearest 1,000 </w:t>
      </w:r>
      <w:r w:rsidRPr="005401A8">
        <w:rPr>
          <w:noProof/>
        </w:rPr>
        <w:t>dollars</w:t>
      </w:r>
      <w:r w:rsidRPr="004059FF">
        <w:t xml:space="preserve"> unless otherwise stated. Figures in the financial statements may not equate due to rounding.</w:t>
      </w:r>
    </w:p>
    <w:p w14:paraId="257D4D78" w14:textId="389F19DE" w:rsidR="002D669C" w:rsidRPr="004059FF" w:rsidRDefault="002D669C" w:rsidP="00F5273C">
      <w:pPr>
        <w:pStyle w:val="Heading50"/>
        <w:rPr>
          <w:lang w:bidi="ar-SA"/>
        </w:rPr>
      </w:pPr>
      <w:r w:rsidRPr="004059FF">
        <w:rPr>
          <w:lang w:bidi="ar-SA"/>
        </w:rPr>
        <w:lastRenderedPageBreak/>
        <w:t xml:space="preserve">Compliance </w:t>
      </w:r>
      <w:r w:rsidR="001E34F1">
        <w:rPr>
          <w:lang w:bidi="ar-SA"/>
        </w:rPr>
        <w:t>i</w:t>
      </w:r>
      <w:r w:rsidRPr="004059FF">
        <w:rPr>
          <w:lang w:bidi="ar-SA"/>
        </w:rPr>
        <w:t>nformation</w:t>
      </w:r>
    </w:p>
    <w:p w14:paraId="333A0CEB" w14:textId="77777777" w:rsidR="00E44826" w:rsidRPr="004059FF" w:rsidRDefault="00E44826" w:rsidP="00E44826">
      <w:pPr>
        <w:pStyle w:val="BodyText"/>
      </w:pPr>
      <w:bookmarkStart w:id="252" w:name="_Toc524349966"/>
      <w:r w:rsidRPr="004059FF">
        <w:t xml:space="preserve">These general-purpose financial statements have </w:t>
      </w:r>
      <w:r w:rsidRPr="00E60522">
        <w:rPr>
          <w:noProof/>
        </w:rPr>
        <w:t>been prepared</w:t>
      </w:r>
      <w:r w:rsidRPr="004059FF">
        <w:t xml:space="preserve"> </w:t>
      </w:r>
      <w:r w:rsidRPr="00E60522">
        <w:rPr>
          <w:noProof/>
        </w:rPr>
        <w:t>in accordance with</w:t>
      </w:r>
      <w:r w:rsidRPr="004059FF">
        <w:t xml:space="preserve"> the </w:t>
      </w:r>
      <w:r w:rsidRPr="004059FF">
        <w:rPr>
          <w:i/>
        </w:rPr>
        <w:t>Financial Management Act 1994</w:t>
      </w:r>
      <w:r w:rsidRPr="004059FF">
        <w:t xml:space="preserve"> (FMA), applicable Financial Reporting Directions (FRDs) and applicable Australian Accounting Standards (AAS</w:t>
      </w:r>
      <w:r>
        <w:t>s</w:t>
      </w:r>
      <w:r w:rsidRPr="004059FF">
        <w:t xml:space="preserve">) which include Interpretations, issued by the </w:t>
      </w:r>
      <w:r w:rsidRPr="00813736">
        <w:t>Australian Accounting Standards</w:t>
      </w:r>
      <w:r w:rsidRPr="004059FF">
        <w:t xml:space="preserve"> Board (AASB). </w:t>
      </w:r>
      <w:proofErr w:type="gramStart"/>
      <w:r w:rsidRPr="004059FF">
        <w:t>In particular, they</w:t>
      </w:r>
      <w:proofErr w:type="gramEnd"/>
      <w:r w:rsidRPr="004059FF">
        <w:t xml:space="preserve"> </w:t>
      </w:r>
      <w:r w:rsidRPr="00E60522">
        <w:rPr>
          <w:noProof/>
        </w:rPr>
        <w:t>are presented</w:t>
      </w:r>
      <w:r w:rsidRPr="004059FF">
        <w:t xml:space="preserve"> in a manner consistent with the requirements of the </w:t>
      </w:r>
      <w:r w:rsidRPr="00016A1B">
        <w:t xml:space="preserve">AASB 1049 </w:t>
      </w:r>
      <w:r>
        <w:t>‘</w:t>
      </w:r>
      <w:r w:rsidRPr="001E3D57">
        <w:t>Whole of Government and General Government Sector Financial Reporting’</w:t>
      </w:r>
      <w:r w:rsidRPr="00E256D7">
        <w:t>.</w:t>
      </w:r>
    </w:p>
    <w:p w14:paraId="524C014B" w14:textId="20388666" w:rsidR="005872A3" w:rsidRDefault="00E44826" w:rsidP="005872A3">
      <w:pPr>
        <w:pStyle w:val="BodyText"/>
      </w:pPr>
      <w:r w:rsidRPr="004059FF">
        <w:t xml:space="preserve">Where appropriate, those paragraphs of the AASs applicable to not-for-profit entities have </w:t>
      </w:r>
      <w:r w:rsidRPr="00E60522">
        <w:rPr>
          <w:noProof/>
        </w:rPr>
        <w:t>been applied</w:t>
      </w:r>
      <w:r w:rsidRPr="004059FF">
        <w:t>.</w:t>
      </w:r>
      <w:r>
        <w:t xml:space="preserve"> </w:t>
      </w:r>
      <w:r w:rsidRPr="004059FF">
        <w:t xml:space="preserve">Accounting policies are selected and applied in a manner </w:t>
      </w:r>
      <w:r>
        <w:t>that</w:t>
      </w:r>
      <w:r w:rsidRPr="004059FF">
        <w:t xml:space="preserve"> ensures the resulting financial information satisfies the concepts of relevance and reliability, thereby ensuring that the substance of the underlying transactions or other events </w:t>
      </w:r>
      <w:r w:rsidRPr="00E60522">
        <w:rPr>
          <w:noProof/>
        </w:rPr>
        <w:t>is reported</w:t>
      </w:r>
      <w:r w:rsidRPr="004059FF">
        <w:t>.</w:t>
      </w:r>
    </w:p>
    <w:p w14:paraId="65BE7056" w14:textId="77777777" w:rsidR="005872A3" w:rsidRPr="004059FF" w:rsidRDefault="005872A3" w:rsidP="005872A3">
      <w:pPr>
        <w:pStyle w:val="Heading50"/>
        <w:rPr>
          <w:lang w:bidi="ar-SA"/>
        </w:rPr>
      </w:pPr>
      <w:bookmarkStart w:id="253" w:name="_Hlk52351892"/>
      <w:r>
        <w:rPr>
          <w:lang w:bidi="ar-SA"/>
        </w:rPr>
        <w:t>COVID-19</w:t>
      </w:r>
    </w:p>
    <w:bookmarkEnd w:id="253"/>
    <w:p w14:paraId="55C1CEBA" w14:textId="6A218010" w:rsidR="00E44826" w:rsidRDefault="00E44826" w:rsidP="00E44826">
      <w:pPr>
        <w:pStyle w:val="BodyText"/>
      </w:pPr>
      <w:r>
        <w:t xml:space="preserve">The Board has continued to consider the impacts of the global coronavirus pandemic, known as COVID-19, on the Board’s operations, financial </w:t>
      </w:r>
      <w:proofErr w:type="gramStart"/>
      <w:r>
        <w:t>position</w:t>
      </w:r>
      <w:proofErr w:type="gramEnd"/>
      <w:r>
        <w:t xml:space="preserve"> and cash</w:t>
      </w:r>
      <w:r w:rsidR="0073616F">
        <w:t xml:space="preserve"> </w:t>
      </w:r>
      <w:r>
        <w:t>flows during the year. COVID-19 has presented significant challenges for the sector to continue delivery of services for the Board. To support training providers to navigate the economic impacts of COVID-19, in line with advice from the Department, the Board continued to release contracted grant payments as training providers have satisfied 2020 contract requirements through Board</w:t>
      </w:r>
      <w:r w:rsidR="0073616F">
        <w:t>-</w:t>
      </w:r>
      <w:r>
        <w:t>approved alternative activities where necessary.</w:t>
      </w:r>
    </w:p>
    <w:p w14:paraId="07249509" w14:textId="77777777" w:rsidR="00E44826" w:rsidRDefault="00E44826" w:rsidP="00E44826">
      <w:pPr>
        <w:pStyle w:val="BodyText"/>
      </w:pPr>
      <w:r>
        <w:t>Management have considered the impacts of COVID-19 on the judgements and assumptions applied to accounting policies, and the estimates that may result in a decline of the carrying amounts for assets and liabilities. The impacts and assessments have been considered on assets and liabilities which are detailed in Note 6 ‘Receivables’ and Note 9 ‘Financial Instruments’.</w:t>
      </w:r>
    </w:p>
    <w:p w14:paraId="0A5B8E2B" w14:textId="3023FAA9" w:rsidR="00165CD6" w:rsidRPr="004059FF" w:rsidRDefault="00165CD6" w:rsidP="00E44826">
      <w:pPr>
        <w:pStyle w:val="Heading3"/>
        <w:spacing w:after="120"/>
      </w:pPr>
      <w:bookmarkStart w:id="254" w:name="_Toc82691538"/>
      <w:r w:rsidRPr="004059FF">
        <w:t>Note 2 Income from transactions</w:t>
      </w:r>
      <w:bookmarkEnd w:id="252"/>
      <w:bookmarkEnd w:id="254"/>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Income from transactions"/>
        <w:tblDescription w:val="Income from transactions in 30 June 2021 and 30 June 2020. Table with 4 rows and 3 columns.&#10;"/>
      </w:tblPr>
      <w:tblGrid>
        <w:gridCol w:w="6814"/>
        <w:gridCol w:w="1402"/>
        <w:gridCol w:w="1423"/>
      </w:tblGrid>
      <w:tr w:rsidR="004156EF" w:rsidRPr="004059FF" w14:paraId="4A9375F7" w14:textId="77777777" w:rsidTr="00254916">
        <w:trPr>
          <w:trHeight w:val="538"/>
          <w:tblHeader/>
        </w:trPr>
        <w:tc>
          <w:tcPr>
            <w:tcW w:w="3535" w:type="pct"/>
            <w:tcBorders>
              <w:right w:val="nil"/>
            </w:tcBorders>
            <w:shd w:val="clear" w:color="auto" w:fill="000000" w:themeFill="text1"/>
            <w:vAlign w:val="bottom"/>
          </w:tcPr>
          <w:p w14:paraId="7569B938" w14:textId="77777777" w:rsidR="004156EF" w:rsidRPr="003A4A9B" w:rsidRDefault="004156EF" w:rsidP="0007179A">
            <w:pPr>
              <w:pStyle w:val="TableBodyText"/>
              <w:jc w:val="left"/>
              <w:rPr>
                <w:b/>
              </w:rPr>
            </w:pPr>
            <w:r w:rsidRPr="003A4A9B">
              <w:rPr>
                <w:b/>
              </w:rPr>
              <w:t>Income from transactions</w:t>
            </w:r>
          </w:p>
        </w:tc>
        <w:tc>
          <w:tcPr>
            <w:tcW w:w="727" w:type="pct"/>
            <w:tcBorders>
              <w:left w:val="nil"/>
              <w:right w:val="nil"/>
            </w:tcBorders>
            <w:shd w:val="clear" w:color="auto" w:fill="000000" w:themeFill="text1"/>
            <w:vAlign w:val="bottom"/>
          </w:tcPr>
          <w:p w14:paraId="73F3A2FC" w14:textId="367844C9" w:rsidR="004156EF" w:rsidRPr="003A4A9B" w:rsidRDefault="004156EF" w:rsidP="0007179A">
            <w:pPr>
              <w:pStyle w:val="TableBodyText"/>
              <w:rPr>
                <w:b/>
              </w:rPr>
            </w:pPr>
            <w:r>
              <w:rPr>
                <w:b/>
              </w:rPr>
              <w:t>30 June 20</w:t>
            </w:r>
            <w:r w:rsidR="00756681">
              <w:rPr>
                <w:b/>
              </w:rPr>
              <w:t>2</w:t>
            </w:r>
            <w:r w:rsidR="00957F99">
              <w:rPr>
                <w:b/>
              </w:rPr>
              <w:t>1</w:t>
            </w:r>
            <w:r w:rsidRPr="003A4A9B">
              <w:rPr>
                <w:b/>
              </w:rPr>
              <w:br/>
              <w:t>$’000</w:t>
            </w:r>
          </w:p>
        </w:tc>
        <w:tc>
          <w:tcPr>
            <w:tcW w:w="738" w:type="pct"/>
            <w:tcBorders>
              <w:left w:val="nil"/>
            </w:tcBorders>
            <w:shd w:val="clear" w:color="auto" w:fill="000000" w:themeFill="text1"/>
            <w:vAlign w:val="bottom"/>
          </w:tcPr>
          <w:p w14:paraId="64C0914F" w14:textId="009DF08C" w:rsidR="004156EF" w:rsidRPr="003A4A9B" w:rsidRDefault="004156EF" w:rsidP="0007179A">
            <w:pPr>
              <w:pStyle w:val="TableBodyText"/>
              <w:rPr>
                <w:b/>
              </w:rPr>
            </w:pPr>
            <w:r>
              <w:rPr>
                <w:b/>
              </w:rPr>
              <w:t>30 June 20</w:t>
            </w:r>
            <w:r w:rsidR="00957F99">
              <w:rPr>
                <w:b/>
              </w:rPr>
              <w:t>20</w:t>
            </w:r>
            <w:r w:rsidRPr="003A4A9B">
              <w:rPr>
                <w:b/>
              </w:rPr>
              <w:br/>
              <w:t>$’000</w:t>
            </w:r>
          </w:p>
        </w:tc>
      </w:tr>
      <w:tr w:rsidR="00FD1D7D" w:rsidRPr="004059FF" w14:paraId="245874A8" w14:textId="77777777" w:rsidTr="00E118CE">
        <w:tc>
          <w:tcPr>
            <w:tcW w:w="3535" w:type="pct"/>
            <w:shd w:val="clear" w:color="auto" w:fill="auto"/>
            <w:vAlign w:val="center"/>
          </w:tcPr>
          <w:p w14:paraId="16215EA6" w14:textId="77777777" w:rsidR="00FD1D7D" w:rsidRPr="004059FF" w:rsidRDefault="00FD1D7D" w:rsidP="00FD1D7D">
            <w:pPr>
              <w:pStyle w:val="TableBodyText"/>
              <w:jc w:val="left"/>
            </w:pPr>
            <w:r w:rsidRPr="004059FF">
              <w:t xml:space="preserve">Grants from the Department of Education </w:t>
            </w:r>
            <w:r>
              <w:t xml:space="preserve">and </w:t>
            </w:r>
            <w:r w:rsidRPr="004059FF">
              <w:t>Training</w:t>
            </w:r>
          </w:p>
        </w:tc>
        <w:tc>
          <w:tcPr>
            <w:tcW w:w="727" w:type="pct"/>
            <w:shd w:val="clear" w:color="auto" w:fill="D9D9D9" w:themeFill="background1" w:themeFillShade="D9"/>
            <w:vAlign w:val="bottom"/>
          </w:tcPr>
          <w:p w14:paraId="1938B896" w14:textId="4D3368D5" w:rsidR="00FD1D7D" w:rsidRPr="00756681" w:rsidRDefault="00FD1D7D" w:rsidP="00FD1D7D">
            <w:pPr>
              <w:pStyle w:val="TableBodyText"/>
              <w:jc w:val="right"/>
              <w:rPr>
                <w:highlight w:val="yellow"/>
              </w:rPr>
            </w:pPr>
            <w:r w:rsidRPr="003122CC">
              <w:rPr>
                <w:color w:val="000000"/>
              </w:rPr>
              <w:t>31,228</w:t>
            </w:r>
          </w:p>
        </w:tc>
        <w:tc>
          <w:tcPr>
            <w:tcW w:w="738" w:type="pct"/>
            <w:shd w:val="clear" w:color="auto" w:fill="auto"/>
          </w:tcPr>
          <w:p w14:paraId="300E0166" w14:textId="48497F35" w:rsidR="00FD1D7D" w:rsidRPr="00756681" w:rsidRDefault="00FD1D7D" w:rsidP="00FD1D7D">
            <w:pPr>
              <w:pStyle w:val="TableBodyText"/>
              <w:jc w:val="right"/>
              <w:rPr>
                <w:highlight w:val="yellow"/>
              </w:rPr>
            </w:pPr>
            <w:r w:rsidRPr="00D6333C">
              <w:t>32,373</w:t>
            </w:r>
          </w:p>
        </w:tc>
      </w:tr>
      <w:tr w:rsidR="00303919" w:rsidRPr="004059FF" w14:paraId="6CEE8A40" w14:textId="77777777" w:rsidTr="005058BB">
        <w:tc>
          <w:tcPr>
            <w:tcW w:w="3535" w:type="pct"/>
            <w:tcBorders>
              <w:bottom w:val="nil"/>
            </w:tcBorders>
            <w:shd w:val="clear" w:color="auto" w:fill="auto"/>
            <w:vAlign w:val="center"/>
          </w:tcPr>
          <w:p w14:paraId="70801942" w14:textId="77777777" w:rsidR="00303919" w:rsidRPr="004059FF" w:rsidRDefault="00303919" w:rsidP="00303919">
            <w:pPr>
              <w:pStyle w:val="TableBodyText"/>
              <w:jc w:val="left"/>
            </w:pPr>
            <w:r w:rsidRPr="004059FF">
              <w:t>Administrative and salaries revenue received free of charge</w:t>
            </w:r>
          </w:p>
        </w:tc>
        <w:tc>
          <w:tcPr>
            <w:tcW w:w="727" w:type="pct"/>
            <w:tcBorders>
              <w:bottom w:val="nil"/>
            </w:tcBorders>
            <w:shd w:val="clear" w:color="auto" w:fill="D9D9D9" w:themeFill="background1" w:themeFillShade="D9"/>
          </w:tcPr>
          <w:p w14:paraId="7D55FD12" w14:textId="3BF68BA2" w:rsidR="00303919" w:rsidRPr="00756681" w:rsidRDefault="00303919" w:rsidP="00303919">
            <w:pPr>
              <w:pStyle w:val="TableBodyText"/>
              <w:jc w:val="right"/>
              <w:rPr>
                <w:highlight w:val="yellow"/>
              </w:rPr>
            </w:pPr>
            <w:r w:rsidRPr="00546F74">
              <w:t>5,641</w:t>
            </w:r>
          </w:p>
        </w:tc>
        <w:tc>
          <w:tcPr>
            <w:tcW w:w="738" w:type="pct"/>
            <w:tcBorders>
              <w:bottom w:val="nil"/>
            </w:tcBorders>
            <w:shd w:val="clear" w:color="auto" w:fill="auto"/>
          </w:tcPr>
          <w:p w14:paraId="66DAA4BB" w14:textId="4C2F6C4A" w:rsidR="00303919" w:rsidRPr="00756681" w:rsidRDefault="00303919" w:rsidP="00303919">
            <w:pPr>
              <w:pStyle w:val="TableBodyText"/>
              <w:jc w:val="right"/>
              <w:rPr>
                <w:highlight w:val="yellow"/>
              </w:rPr>
            </w:pPr>
            <w:r>
              <w:t>4,921</w:t>
            </w:r>
          </w:p>
        </w:tc>
      </w:tr>
      <w:tr w:rsidR="00303919" w:rsidRPr="004059FF" w14:paraId="0C5EB3D4" w14:textId="77777777" w:rsidTr="005058BB">
        <w:tc>
          <w:tcPr>
            <w:tcW w:w="3535" w:type="pct"/>
            <w:tcBorders>
              <w:bottom w:val="single" w:sz="4" w:space="0" w:color="auto"/>
            </w:tcBorders>
            <w:shd w:val="clear" w:color="auto" w:fill="BFBFBF" w:themeFill="background1" w:themeFillShade="BF"/>
            <w:vAlign w:val="center"/>
          </w:tcPr>
          <w:p w14:paraId="163A9DCF" w14:textId="77777777" w:rsidR="00303919" w:rsidRPr="003A4A9B" w:rsidRDefault="00303919" w:rsidP="00303919">
            <w:pPr>
              <w:pStyle w:val="TableBodyText"/>
              <w:jc w:val="left"/>
              <w:rPr>
                <w:b/>
              </w:rPr>
            </w:pPr>
            <w:r w:rsidRPr="003A4A9B">
              <w:rPr>
                <w:b/>
              </w:rPr>
              <w:t>Total income from transactions</w:t>
            </w:r>
          </w:p>
        </w:tc>
        <w:tc>
          <w:tcPr>
            <w:tcW w:w="727" w:type="pct"/>
            <w:tcBorders>
              <w:bottom w:val="single" w:sz="4" w:space="0" w:color="auto"/>
            </w:tcBorders>
            <w:shd w:val="clear" w:color="auto" w:fill="BFBFBF" w:themeFill="background1" w:themeFillShade="BF"/>
          </w:tcPr>
          <w:p w14:paraId="61C4B8AF" w14:textId="49902FB9" w:rsidR="00303919" w:rsidRPr="00756681" w:rsidRDefault="00303919" w:rsidP="00303919">
            <w:pPr>
              <w:pStyle w:val="TableBodyText"/>
              <w:jc w:val="right"/>
              <w:rPr>
                <w:b/>
                <w:highlight w:val="yellow"/>
              </w:rPr>
            </w:pPr>
            <w:r w:rsidRPr="00E16C68">
              <w:rPr>
                <w:b/>
                <w:bCs/>
              </w:rPr>
              <w:t>36,869</w:t>
            </w:r>
          </w:p>
        </w:tc>
        <w:tc>
          <w:tcPr>
            <w:tcW w:w="738" w:type="pct"/>
            <w:tcBorders>
              <w:bottom w:val="single" w:sz="4" w:space="0" w:color="auto"/>
            </w:tcBorders>
            <w:shd w:val="clear" w:color="auto" w:fill="BFBFBF" w:themeFill="background1" w:themeFillShade="BF"/>
          </w:tcPr>
          <w:p w14:paraId="52EDEB0A" w14:textId="67B4CF6A" w:rsidR="00303919" w:rsidRPr="00756681" w:rsidRDefault="00303919" w:rsidP="00303919">
            <w:pPr>
              <w:pStyle w:val="TableBodyText"/>
              <w:jc w:val="right"/>
              <w:rPr>
                <w:b/>
                <w:highlight w:val="yellow"/>
              </w:rPr>
            </w:pPr>
            <w:r w:rsidRPr="00D6333C">
              <w:rPr>
                <w:b/>
              </w:rPr>
              <w:t>3</w:t>
            </w:r>
            <w:r>
              <w:rPr>
                <w:b/>
              </w:rPr>
              <w:t>7,294</w:t>
            </w:r>
          </w:p>
        </w:tc>
      </w:tr>
    </w:tbl>
    <w:p w14:paraId="282593A6" w14:textId="74E8A260" w:rsidR="002D669C" w:rsidRPr="004059FF" w:rsidRDefault="002D669C" w:rsidP="00813736">
      <w:pPr>
        <w:pStyle w:val="BodyText"/>
      </w:pPr>
      <w:r w:rsidRPr="004059FF">
        <w:t xml:space="preserve">Income </w:t>
      </w:r>
      <w:r w:rsidRPr="00E60522">
        <w:rPr>
          <w:noProof/>
        </w:rPr>
        <w:t>is recognised</w:t>
      </w:r>
      <w:r w:rsidRPr="004059FF">
        <w:t xml:space="preserve"> to the extent that it is probable that the economic benefits will flow to the entity and the income can be reliably measured.</w:t>
      </w:r>
    </w:p>
    <w:p w14:paraId="449E13A8" w14:textId="77777777" w:rsidR="002D669C" w:rsidRPr="004059FF" w:rsidRDefault="002D669C" w:rsidP="00165CD6">
      <w:pPr>
        <w:pStyle w:val="Heading40"/>
        <w:rPr>
          <w:lang w:bidi="ar-SA"/>
        </w:rPr>
      </w:pPr>
      <w:r w:rsidRPr="004059FF">
        <w:rPr>
          <w:lang w:bidi="ar-SA"/>
        </w:rPr>
        <w:t xml:space="preserve">Grants </w:t>
      </w:r>
    </w:p>
    <w:p w14:paraId="1E0B0A2D" w14:textId="77777777" w:rsidR="005872A3" w:rsidRDefault="005872A3" w:rsidP="005872A3">
      <w:pPr>
        <w:pStyle w:val="BodyText"/>
      </w:pPr>
      <w:r w:rsidRPr="004059FF">
        <w:t xml:space="preserve">State </w:t>
      </w:r>
      <w:r>
        <w:t>g</w:t>
      </w:r>
      <w:r w:rsidRPr="004059FF">
        <w:t>overnment</w:t>
      </w:r>
      <w:r>
        <w:t xml:space="preserve"> </w:t>
      </w:r>
      <w:r w:rsidRPr="004059FF">
        <w:t>grants</w:t>
      </w:r>
      <w:r>
        <w:t>,</w:t>
      </w:r>
      <w:r w:rsidRPr="004059FF">
        <w:t xml:space="preserve"> </w:t>
      </w:r>
      <w:r>
        <w:t>received by the Board</w:t>
      </w:r>
      <w:r w:rsidRPr="004059FF">
        <w:t xml:space="preserve"> during a reporting period</w:t>
      </w:r>
      <w:r>
        <w:t>,</w:t>
      </w:r>
      <w:r w:rsidRPr="004059FF">
        <w:t xml:space="preserve"> </w:t>
      </w:r>
      <w:r w:rsidRPr="00E60522">
        <w:rPr>
          <w:noProof/>
        </w:rPr>
        <w:t>are recognised</w:t>
      </w:r>
      <w:r w:rsidRPr="004059FF">
        <w:t xml:space="preserve"> as income of that reporting period consistent with </w:t>
      </w:r>
      <w:r w:rsidRPr="00E256D7">
        <w:t xml:space="preserve">AASB 1058 </w:t>
      </w:r>
      <w:r>
        <w:t>‘</w:t>
      </w:r>
      <w:r w:rsidRPr="001E3D57">
        <w:t>Income of Not-for-Profit Entities’</w:t>
      </w:r>
      <w:r w:rsidRPr="004059FF">
        <w:t xml:space="preserve">. </w:t>
      </w:r>
      <w:r>
        <w:t xml:space="preserve">Income from grants without sufficiently specific performance obligations, or that are not enforceable, is recognised when the Board has an unconditional right to receive cash which coincides with the </w:t>
      </w:r>
      <w:r w:rsidRPr="004059FF">
        <w:t xml:space="preserve">receipt </w:t>
      </w:r>
      <w:r>
        <w:t>of grant funding from the Department</w:t>
      </w:r>
      <w:r w:rsidRPr="004059FF">
        <w:t>.</w:t>
      </w:r>
    </w:p>
    <w:p w14:paraId="5E8D6F9B" w14:textId="77777777" w:rsidR="002D669C" w:rsidRPr="004059FF" w:rsidRDefault="002D669C" w:rsidP="00165CD6">
      <w:pPr>
        <w:pStyle w:val="Heading40"/>
        <w:rPr>
          <w:lang w:bidi="ar-SA"/>
        </w:rPr>
      </w:pPr>
      <w:r w:rsidRPr="004059FF">
        <w:rPr>
          <w:lang w:bidi="ar-SA"/>
        </w:rPr>
        <w:t>Services received free of charge</w:t>
      </w:r>
    </w:p>
    <w:p w14:paraId="0C722B1F" w14:textId="77777777" w:rsidR="00E44826" w:rsidRPr="004059FF" w:rsidRDefault="00E44826" w:rsidP="00E44826">
      <w:pPr>
        <w:pStyle w:val="BodyText"/>
      </w:pPr>
      <w:bookmarkStart w:id="255" w:name="_Toc524349967"/>
      <w:r w:rsidRPr="004059FF">
        <w:t xml:space="preserve">Contributions of resources received free of charge are recognised at fair value when control is obtained over them, irrespective of whether these contributions are subject to restrictions or conditions over their use. </w:t>
      </w:r>
      <w:r>
        <w:t xml:space="preserve">In accordance with </w:t>
      </w:r>
      <w:r w:rsidRPr="00016A1B">
        <w:t xml:space="preserve">AASB 1058 </w:t>
      </w:r>
      <w:r w:rsidRPr="001E3D57">
        <w:t>‘Income of Not-for-Profit Entities’</w:t>
      </w:r>
      <w:r w:rsidRPr="00016A1B">
        <w:t xml:space="preserve"> </w:t>
      </w:r>
      <w:r>
        <w:t xml:space="preserve">income </w:t>
      </w:r>
      <w:r w:rsidRPr="004059FF">
        <w:t xml:space="preserve">in the form of services </w:t>
      </w:r>
      <w:r>
        <w:t>is</w:t>
      </w:r>
      <w:r w:rsidRPr="004059FF">
        <w:t xml:space="preserve"> only </w:t>
      </w:r>
      <w:r w:rsidRPr="004059FF">
        <w:lastRenderedPageBreak/>
        <w:t xml:space="preserve">recognised when a fair value can be reliably determined, and the services would have </w:t>
      </w:r>
      <w:r w:rsidRPr="00E60522">
        <w:rPr>
          <w:noProof/>
        </w:rPr>
        <w:t>been purchased</w:t>
      </w:r>
      <w:r w:rsidRPr="004059FF">
        <w:t xml:space="preserve"> if </w:t>
      </w:r>
      <w:r>
        <w:t xml:space="preserve">they had </w:t>
      </w:r>
      <w:r w:rsidRPr="004059FF">
        <w:t xml:space="preserve">not </w:t>
      </w:r>
      <w:r>
        <w:t xml:space="preserve">been </w:t>
      </w:r>
      <w:r w:rsidRPr="004059FF">
        <w:t>received as a donation.</w:t>
      </w:r>
    </w:p>
    <w:p w14:paraId="15B4C216" w14:textId="067B513D" w:rsidR="00DB2449" w:rsidRDefault="00DB2449" w:rsidP="00DB2449">
      <w:pPr>
        <w:pStyle w:val="BodyText"/>
      </w:pPr>
      <w:r>
        <w:t>The fair value of services received free of charge is measured based on an allocation of estimated time incurred by Department staff in supporting the Board and includes relevant employee benefits (including oncosts), contractors support and overheads.</w:t>
      </w:r>
    </w:p>
    <w:p w14:paraId="07208943" w14:textId="0D51C9BB" w:rsidR="002D669C" w:rsidRPr="004059FF" w:rsidRDefault="006909DC" w:rsidP="006909DC">
      <w:pPr>
        <w:pStyle w:val="Heading3"/>
        <w:spacing w:after="120"/>
      </w:pPr>
      <w:bookmarkStart w:id="256" w:name="_Toc82691539"/>
      <w:r w:rsidRPr="004059FF">
        <w:t>Note 3</w:t>
      </w:r>
      <w:r w:rsidR="00F375D8">
        <w:t xml:space="preserve"> </w:t>
      </w:r>
      <w:r w:rsidRPr="004059FF">
        <w:t>Grants and transfer payments</w:t>
      </w:r>
      <w:bookmarkEnd w:id="255"/>
      <w:bookmarkEnd w:id="256"/>
    </w:p>
    <w:tbl>
      <w:tblPr>
        <w:tblStyle w:val="CVtable1"/>
        <w:tblpPr w:leftFromText="180" w:rightFromText="180" w:vertAnchor="text" w:tblpY="1"/>
        <w:tblOverlap w:val="never"/>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Grants and transfer payments"/>
        <w:tblDescription w:val="Grants and transfer payments for 30 June 2021 and 30 June 2020. Table with 5 rows and 3 columns.&#10;"/>
      </w:tblPr>
      <w:tblGrid>
        <w:gridCol w:w="6663"/>
        <w:gridCol w:w="1515"/>
        <w:gridCol w:w="1461"/>
      </w:tblGrid>
      <w:tr w:rsidR="004156EF" w:rsidRPr="004059FF" w14:paraId="7D7ABA3B" w14:textId="77777777" w:rsidTr="00254916">
        <w:trPr>
          <w:trHeight w:val="571"/>
          <w:tblHeader/>
        </w:trPr>
        <w:tc>
          <w:tcPr>
            <w:tcW w:w="3456" w:type="pct"/>
            <w:tcBorders>
              <w:right w:val="nil"/>
            </w:tcBorders>
            <w:shd w:val="clear" w:color="auto" w:fill="000000" w:themeFill="text1"/>
            <w:vAlign w:val="bottom"/>
          </w:tcPr>
          <w:p w14:paraId="063E91CE" w14:textId="1118A63D" w:rsidR="004156EF" w:rsidRPr="003A4A9B" w:rsidRDefault="004156EF" w:rsidP="0007179A">
            <w:pPr>
              <w:pStyle w:val="TableBodyText"/>
              <w:jc w:val="left"/>
              <w:rPr>
                <w:b/>
              </w:rPr>
            </w:pPr>
            <w:bookmarkStart w:id="257" w:name="_Hlk81323496"/>
            <w:r w:rsidRPr="003A4A9B">
              <w:rPr>
                <w:b/>
              </w:rPr>
              <w:t>Grants and transfer payments</w:t>
            </w:r>
          </w:p>
        </w:tc>
        <w:tc>
          <w:tcPr>
            <w:tcW w:w="786" w:type="pct"/>
            <w:tcBorders>
              <w:left w:val="nil"/>
              <w:right w:val="nil"/>
            </w:tcBorders>
            <w:shd w:val="clear" w:color="auto" w:fill="000000" w:themeFill="text1"/>
          </w:tcPr>
          <w:p w14:paraId="296C43BC" w14:textId="352602EB" w:rsidR="004156EF" w:rsidRPr="003A4A9B" w:rsidRDefault="004156EF" w:rsidP="0007179A">
            <w:pPr>
              <w:pStyle w:val="TableBodyText"/>
              <w:rPr>
                <w:b/>
              </w:rPr>
            </w:pPr>
            <w:r>
              <w:rPr>
                <w:b/>
              </w:rPr>
              <w:t>30 June 20</w:t>
            </w:r>
            <w:r w:rsidR="00756681">
              <w:rPr>
                <w:b/>
              </w:rPr>
              <w:t>2</w:t>
            </w:r>
            <w:r w:rsidR="00957F99">
              <w:rPr>
                <w:b/>
              </w:rPr>
              <w:t>1</w:t>
            </w:r>
            <w:r w:rsidRPr="003A4A9B">
              <w:rPr>
                <w:b/>
              </w:rPr>
              <w:br/>
              <w:t xml:space="preserve">$’000 </w:t>
            </w:r>
          </w:p>
        </w:tc>
        <w:tc>
          <w:tcPr>
            <w:tcW w:w="758" w:type="pct"/>
            <w:tcBorders>
              <w:left w:val="nil"/>
            </w:tcBorders>
            <w:shd w:val="clear" w:color="auto" w:fill="000000" w:themeFill="text1"/>
          </w:tcPr>
          <w:p w14:paraId="396F4A1B" w14:textId="04B622D9" w:rsidR="004156EF" w:rsidRPr="003A4A9B" w:rsidRDefault="004156EF" w:rsidP="0007179A">
            <w:pPr>
              <w:pStyle w:val="TableBodyText"/>
              <w:rPr>
                <w:b/>
              </w:rPr>
            </w:pPr>
            <w:r>
              <w:rPr>
                <w:b/>
              </w:rPr>
              <w:t>30 June 20</w:t>
            </w:r>
            <w:r w:rsidR="00957F99">
              <w:rPr>
                <w:b/>
              </w:rPr>
              <w:t>20</w:t>
            </w:r>
            <w:r w:rsidRPr="003A4A9B">
              <w:rPr>
                <w:b/>
              </w:rPr>
              <w:br/>
              <w:t xml:space="preserve">$’000 </w:t>
            </w:r>
          </w:p>
        </w:tc>
      </w:tr>
      <w:tr w:rsidR="00FD1D7D" w:rsidRPr="004059FF" w14:paraId="1B74EA10" w14:textId="77777777" w:rsidTr="006E1AF8">
        <w:trPr>
          <w:trHeight w:val="20"/>
        </w:trPr>
        <w:tc>
          <w:tcPr>
            <w:tcW w:w="3456" w:type="pct"/>
            <w:vAlign w:val="center"/>
          </w:tcPr>
          <w:p w14:paraId="68477420" w14:textId="77777777" w:rsidR="00FD1D7D" w:rsidRPr="004059FF" w:rsidRDefault="00FD1D7D" w:rsidP="00FD1D7D">
            <w:pPr>
              <w:pStyle w:val="TableBodyText"/>
              <w:jc w:val="left"/>
            </w:pPr>
            <w:r w:rsidRPr="004059FF">
              <w:t>Payments to adult community education organisations</w:t>
            </w:r>
          </w:p>
        </w:tc>
        <w:tc>
          <w:tcPr>
            <w:tcW w:w="786" w:type="pct"/>
            <w:shd w:val="clear" w:color="auto" w:fill="D9D9D9" w:themeFill="background1" w:themeFillShade="D9"/>
            <w:vAlign w:val="bottom"/>
          </w:tcPr>
          <w:p w14:paraId="183ED1DC" w14:textId="3F86144D" w:rsidR="00FD1D7D" w:rsidRPr="00756681" w:rsidRDefault="00FD1D7D" w:rsidP="0073616F">
            <w:pPr>
              <w:pStyle w:val="TableBodyText"/>
              <w:jc w:val="right"/>
              <w:rPr>
                <w:highlight w:val="yellow"/>
              </w:rPr>
            </w:pPr>
            <w:r w:rsidRPr="000D2E53">
              <w:t>23,323</w:t>
            </w:r>
          </w:p>
        </w:tc>
        <w:tc>
          <w:tcPr>
            <w:tcW w:w="758" w:type="pct"/>
          </w:tcPr>
          <w:p w14:paraId="3D059D6B" w14:textId="15C5B753" w:rsidR="00FD1D7D" w:rsidRPr="00756681" w:rsidRDefault="00FD1D7D" w:rsidP="0073616F">
            <w:pPr>
              <w:pStyle w:val="TableBodyText"/>
              <w:jc w:val="right"/>
              <w:rPr>
                <w:highlight w:val="yellow"/>
              </w:rPr>
            </w:pPr>
            <w:r w:rsidRPr="00B77688">
              <w:t>24,348</w:t>
            </w:r>
          </w:p>
        </w:tc>
      </w:tr>
      <w:tr w:rsidR="00FD1D7D" w:rsidRPr="004059FF" w14:paraId="658F5609" w14:textId="77777777" w:rsidTr="006E1AF8">
        <w:trPr>
          <w:trHeight w:val="136"/>
        </w:trPr>
        <w:tc>
          <w:tcPr>
            <w:tcW w:w="3456" w:type="pct"/>
            <w:vAlign w:val="center"/>
          </w:tcPr>
          <w:p w14:paraId="6F4439A2" w14:textId="77777777" w:rsidR="00FD1D7D" w:rsidRPr="004059FF" w:rsidRDefault="00FD1D7D" w:rsidP="00FD1D7D">
            <w:pPr>
              <w:pStyle w:val="TableBodyText"/>
              <w:jc w:val="left"/>
            </w:pPr>
            <w:r w:rsidRPr="004059FF">
              <w:t>Payments to adult education institutions</w:t>
            </w:r>
          </w:p>
        </w:tc>
        <w:tc>
          <w:tcPr>
            <w:tcW w:w="786" w:type="pct"/>
            <w:shd w:val="clear" w:color="auto" w:fill="D9D9D9" w:themeFill="background1" w:themeFillShade="D9"/>
            <w:vAlign w:val="bottom"/>
          </w:tcPr>
          <w:p w14:paraId="2763E32E" w14:textId="5D16AD76" w:rsidR="00FD1D7D" w:rsidRPr="00756681" w:rsidRDefault="00FD1D7D" w:rsidP="0073616F">
            <w:pPr>
              <w:pStyle w:val="TableBodyText"/>
              <w:jc w:val="right"/>
              <w:rPr>
                <w:highlight w:val="yellow"/>
              </w:rPr>
            </w:pPr>
            <w:r w:rsidRPr="000D2E53">
              <w:t>1,431</w:t>
            </w:r>
          </w:p>
        </w:tc>
        <w:tc>
          <w:tcPr>
            <w:tcW w:w="758" w:type="pct"/>
          </w:tcPr>
          <w:p w14:paraId="3E0F21C5" w14:textId="4A097E8E" w:rsidR="00FD1D7D" w:rsidRPr="00756681" w:rsidRDefault="00FD1D7D" w:rsidP="0073616F">
            <w:pPr>
              <w:pStyle w:val="TableBodyText"/>
              <w:jc w:val="right"/>
              <w:rPr>
                <w:highlight w:val="yellow"/>
              </w:rPr>
            </w:pPr>
            <w:r w:rsidRPr="00B77688">
              <w:t>1,945</w:t>
            </w:r>
          </w:p>
        </w:tc>
      </w:tr>
      <w:tr w:rsidR="00FD1D7D" w:rsidRPr="004059FF" w14:paraId="0625153E" w14:textId="77777777" w:rsidTr="006E1AF8">
        <w:trPr>
          <w:trHeight w:val="20"/>
        </w:trPr>
        <w:tc>
          <w:tcPr>
            <w:tcW w:w="3456" w:type="pct"/>
            <w:tcBorders>
              <w:bottom w:val="nil"/>
            </w:tcBorders>
            <w:vAlign w:val="center"/>
          </w:tcPr>
          <w:p w14:paraId="46E47E72" w14:textId="77777777" w:rsidR="00FD1D7D" w:rsidRPr="004059FF" w:rsidRDefault="00FD1D7D" w:rsidP="00FD1D7D">
            <w:pPr>
              <w:pStyle w:val="TableBodyText"/>
              <w:jc w:val="left"/>
            </w:pPr>
            <w:r w:rsidRPr="004059FF">
              <w:t>Payments to other education organisations</w:t>
            </w:r>
          </w:p>
        </w:tc>
        <w:tc>
          <w:tcPr>
            <w:tcW w:w="786" w:type="pct"/>
            <w:tcBorders>
              <w:bottom w:val="nil"/>
            </w:tcBorders>
            <w:shd w:val="clear" w:color="auto" w:fill="D9D9D9" w:themeFill="background1" w:themeFillShade="D9"/>
            <w:vAlign w:val="bottom"/>
          </w:tcPr>
          <w:p w14:paraId="46D3B9D3" w14:textId="6948DCA2" w:rsidR="00FD1D7D" w:rsidRPr="00756681" w:rsidRDefault="00FD1D7D" w:rsidP="0073616F">
            <w:pPr>
              <w:pStyle w:val="TableBodyText"/>
              <w:jc w:val="right"/>
              <w:rPr>
                <w:highlight w:val="yellow"/>
              </w:rPr>
            </w:pPr>
            <w:r w:rsidRPr="000D2E53">
              <w:t>999</w:t>
            </w:r>
          </w:p>
        </w:tc>
        <w:tc>
          <w:tcPr>
            <w:tcW w:w="758" w:type="pct"/>
            <w:tcBorders>
              <w:bottom w:val="nil"/>
            </w:tcBorders>
          </w:tcPr>
          <w:p w14:paraId="438CA865" w14:textId="2B4524E5" w:rsidR="00FD1D7D" w:rsidRPr="00756681" w:rsidRDefault="00FD1D7D" w:rsidP="0073616F">
            <w:pPr>
              <w:pStyle w:val="TableBodyText"/>
              <w:jc w:val="right"/>
              <w:rPr>
                <w:highlight w:val="yellow"/>
              </w:rPr>
            </w:pPr>
            <w:r w:rsidRPr="00B77688">
              <w:t>1,419</w:t>
            </w:r>
          </w:p>
        </w:tc>
      </w:tr>
      <w:tr w:rsidR="00FD1D7D" w:rsidRPr="004059FF" w14:paraId="647B5503" w14:textId="77777777" w:rsidTr="006E1AF8">
        <w:trPr>
          <w:trHeight w:val="20"/>
        </w:trPr>
        <w:tc>
          <w:tcPr>
            <w:tcW w:w="3456" w:type="pct"/>
            <w:tcBorders>
              <w:bottom w:val="single" w:sz="4" w:space="0" w:color="auto"/>
            </w:tcBorders>
            <w:shd w:val="clear" w:color="auto" w:fill="BFBFBF" w:themeFill="background1" w:themeFillShade="BF"/>
            <w:vAlign w:val="center"/>
          </w:tcPr>
          <w:p w14:paraId="57ACAA3D" w14:textId="77777777" w:rsidR="00FD1D7D" w:rsidRPr="003A4A9B" w:rsidRDefault="00FD1D7D" w:rsidP="00FD1D7D">
            <w:pPr>
              <w:pStyle w:val="TableBodyText"/>
              <w:jc w:val="left"/>
              <w:rPr>
                <w:b/>
              </w:rPr>
            </w:pPr>
            <w:r w:rsidRPr="003A4A9B">
              <w:rPr>
                <w:b/>
              </w:rPr>
              <w:t>Total grants and transfer payments</w:t>
            </w:r>
          </w:p>
        </w:tc>
        <w:tc>
          <w:tcPr>
            <w:tcW w:w="786" w:type="pct"/>
            <w:tcBorders>
              <w:bottom w:val="single" w:sz="4" w:space="0" w:color="auto"/>
            </w:tcBorders>
            <w:shd w:val="clear" w:color="auto" w:fill="BFBFBF" w:themeFill="background1" w:themeFillShade="BF"/>
            <w:vAlign w:val="bottom"/>
          </w:tcPr>
          <w:p w14:paraId="160BC147" w14:textId="16A52A34" w:rsidR="00FD1D7D" w:rsidRPr="00756681" w:rsidRDefault="00FD1D7D" w:rsidP="0073616F">
            <w:pPr>
              <w:pStyle w:val="TableBodyText"/>
              <w:jc w:val="right"/>
              <w:rPr>
                <w:b/>
                <w:highlight w:val="yellow"/>
              </w:rPr>
            </w:pPr>
            <w:r w:rsidRPr="000D2E53">
              <w:rPr>
                <w:b/>
                <w:bCs/>
                <w:color w:val="000000"/>
              </w:rPr>
              <w:t>25,753</w:t>
            </w:r>
          </w:p>
        </w:tc>
        <w:tc>
          <w:tcPr>
            <w:tcW w:w="758" w:type="pct"/>
            <w:tcBorders>
              <w:bottom w:val="single" w:sz="4" w:space="0" w:color="auto"/>
            </w:tcBorders>
            <w:shd w:val="clear" w:color="auto" w:fill="BFBFBF" w:themeFill="background1" w:themeFillShade="BF"/>
          </w:tcPr>
          <w:p w14:paraId="5C026F79" w14:textId="5950CB88" w:rsidR="00FD1D7D" w:rsidRPr="00756681" w:rsidRDefault="00FD1D7D" w:rsidP="0073616F">
            <w:pPr>
              <w:pStyle w:val="TableBodyText"/>
              <w:jc w:val="right"/>
              <w:rPr>
                <w:b/>
                <w:highlight w:val="yellow"/>
              </w:rPr>
            </w:pPr>
            <w:r w:rsidRPr="00D6333C">
              <w:rPr>
                <w:b/>
              </w:rPr>
              <w:t>27,712</w:t>
            </w:r>
          </w:p>
        </w:tc>
      </w:tr>
    </w:tbl>
    <w:bookmarkEnd w:id="257"/>
    <w:p w14:paraId="6A794F0B" w14:textId="77777777" w:rsidR="002D669C" w:rsidRPr="004059FF" w:rsidRDefault="002D669C" w:rsidP="00F375D8">
      <w:pPr>
        <w:pStyle w:val="Heading40"/>
        <w:rPr>
          <w:lang w:bidi="ar-SA"/>
        </w:rPr>
      </w:pPr>
      <w:r w:rsidRPr="004059FF">
        <w:rPr>
          <w:lang w:bidi="ar-SA"/>
        </w:rPr>
        <w:t>Grants and transfer payments</w:t>
      </w:r>
    </w:p>
    <w:p w14:paraId="2F1B0D0C" w14:textId="77777777" w:rsidR="00E44826" w:rsidRDefault="00E44826" w:rsidP="00E44826">
      <w:pPr>
        <w:pStyle w:val="BodyText"/>
      </w:pPr>
      <w:bookmarkStart w:id="258" w:name="_Toc524349968"/>
      <w:r w:rsidRPr="004059FF">
        <w:t>Grants and other transfers to third parties (other than contribution</w:t>
      </w:r>
      <w:r>
        <w:t>s</w:t>
      </w:r>
      <w:r w:rsidRPr="004059FF">
        <w:t xml:space="preserve"> to owners) </w:t>
      </w:r>
      <w:r w:rsidRPr="00E60522">
        <w:rPr>
          <w:noProof/>
        </w:rPr>
        <w:t>are recognised</w:t>
      </w:r>
      <w:r w:rsidRPr="004059FF">
        <w:t xml:space="preserve"> as an expense in the reporting period in which they </w:t>
      </w:r>
      <w:r w:rsidRPr="00E60522">
        <w:rPr>
          <w:noProof/>
        </w:rPr>
        <w:t>are paid</w:t>
      </w:r>
      <w:r w:rsidRPr="004059FF">
        <w:t xml:space="preserve"> or payable. They include transactions such as grants, </w:t>
      </w:r>
      <w:proofErr w:type="gramStart"/>
      <w:r w:rsidRPr="004059FF">
        <w:t>subsidies</w:t>
      </w:r>
      <w:proofErr w:type="gramEnd"/>
      <w:r w:rsidRPr="004059FF">
        <w:t xml:space="preserve"> and other transfer payments to educational providers.</w:t>
      </w:r>
    </w:p>
    <w:p w14:paraId="3607266A" w14:textId="22A3E59A" w:rsidR="006909DC" w:rsidRPr="004059FF" w:rsidRDefault="006909DC" w:rsidP="005872A3">
      <w:pPr>
        <w:pStyle w:val="Heading3"/>
        <w:spacing w:after="120"/>
        <w:rPr>
          <w:lang w:bidi="ar-SA"/>
        </w:rPr>
      </w:pPr>
      <w:bookmarkStart w:id="259" w:name="_Toc82691540"/>
      <w:r w:rsidRPr="004059FF">
        <w:rPr>
          <w:lang w:bidi="ar-SA"/>
        </w:rPr>
        <w:t>Note 4</w:t>
      </w:r>
      <w:r w:rsidR="00F375D8">
        <w:rPr>
          <w:lang w:bidi="ar-SA"/>
        </w:rPr>
        <w:t xml:space="preserve"> </w:t>
      </w:r>
      <w:r w:rsidRPr="004059FF">
        <w:rPr>
          <w:lang w:bidi="ar-SA"/>
        </w:rPr>
        <w:t>Operating and administrative expenses</w:t>
      </w:r>
      <w:bookmarkEnd w:id="258"/>
      <w:bookmarkEnd w:id="259"/>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Operating and administrative expenses "/>
        <w:tblDescription w:val="Operating and administrative expenses for 30 June 2021 and 30 June 2020. Table with 6 rows and 3 columns."/>
      </w:tblPr>
      <w:tblGrid>
        <w:gridCol w:w="6658"/>
        <w:gridCol w:w="1514"/>
        <w:gridCol w:w="1460"/>
      </w:tblGrid>
      <w:tr w:rsidR="004156EF" w:rsidRPr="004059FF" w14:paraId="0D73A8C3" w14:textId="77777777" w:rsidTr="00254916">
        <w:trPr>
          <w:trHeight w:val="542"/>
          <w:tblHeader/>
        </w:trPr>
        <w:tc>
          <w:tcPr>
            <w:tcW w:w="3456" w:type="pct"/>
            <w:tcBorders>
              <w:right w:val="nil"/>
            </w:tcBorders>
            <w:shd w:val="clear" w:color="auto" w:fill="000000" w:themeFill="text1"/>
            <w:vAlign w:val="bottom"/>
          </w:tcPr>
          <w:p w14:paraId="4B598ADF" w14:textId="77777777" w:rsidR="004156EF" w:rsidRPr="00F375D8" w:rsidRDefault="004156EF" w:rsidP="0007179A">
            <w:pPr>
              <w:pStyle w:val="TableBodytextBold"/>
            </w:pPr>
            <w:bookmarkStart w:id="260" w:name="_Hlk81323240"/>
            <w:r w:rsidRPr="004059FF">
              <w:t>Operating and administrative expenses</w:t>
            </w:r>
          </w:p>
        </w:tc>
        <w:tc>
          <w:tcPr>
            <w:tcW w:w="786" w:type="pct"/>
            <w:tcBorders>
              <w:left w:val="nil"/>
              <w:right w:val="nil"/>
            </w:tcBorders>
            <w:shd w:val="clear" w:color="auto" w:fill="000000" w:themeFill="text1"/>
            <w:vAlign w:val="bottom"/>
          </w:tcPr>
          <w:p w14:paraId="45316919" w14:textId="0B40AD41" w:rsidR="004156EF" w:rsidRPr="003A4A9B" w:rsidRDefault="004156EF" w:rsidP="0007179A">
            <w:pPr>
              <w:pStyle w:val="TableBodyText"/>
              <w:rPr>
                <w:b/>
              </w:rPr>
            </w:pPr>
            <w:r>
              <w:rPr>
                <w:b/>
              </w:rPr>
              <w:t>30 June 20</w:t>
            </w:r>
            <w:r w:rsidR="00756681">
              <w:rPr>
                <w:b/>
              </w:rPr>
              <w:t>2</w:t>
            </w:r>
            <w:r w:rsidR="00957F99">
              <w:rPr>
                <w:b/>
              </w:rPr>
              <w:t>1</w:t>
            </w:r>
            <w:r w:rsidRPr="003A4A9B">
              <w:rPr>
                <w:b/>
              </w:rPr>
              <w:br/>
              <w:t>$’000</w:t>
            </w:r>
          </w:p>
        </w:tc>
        <w:tc>
          <w:tcPr>
            <w:tcW w:w="758" w:type="pct"/>
            <w:tcBorders>
              <w:left w:val="nil"/>
            </w:tcBorders>
            <w:shd w:val="clear" w:color="auto" w:fill="000000" w:themeFill="text1"/>
            <w:vAlign w:val="bottom"/>
          </w:tcPr>
          <w:p w14:paraId="1399C6FE" w14:textId="0BED4689" w:rsidR="004156EF" w:rsidRPr="003A4A9B" w:rsidRDefault="004156EF" w:rsidP="0007179A">
            <w:pPr>
              <w:pStyle w:val="TableBodyText"/>
              <w:rPr>
                <w:b/>
              </w:rPr>
            </w:pPr>
            <w:r>
              <w:rPr>
                <w:b/>
              </w:rPr>
              <w:t>30 June 20</w:t>
            </w:r>
            <w:r w:rsidR="00957F99">
              <w:rPr>
                <w:b/>
              </w:rPr>
              <w:t>20</w:t>
            </w:r>
            <w:r w:rsidRPr="003A4A9B">
              <w:rPr>
                <w:b/>
              </w:rPr>
              <w:br/>
              <w:t>$’000</w:t>
            </w:r>
          </w:p>
        </w:tc>
      </w:tr>
      <w:tr w:rsidR="00FD1D7D" w:rsidRPr="004059FF" w14:paraId="24E7B82C" w14:textId="77777777" w:rsidTr="000D0DB1">
        <w:trPr>
          <w:trHeight w:val="301"/>
        </w:trPr>
        <w:tc>
          <w:tcPr>
            <w:tcW w:w="3456" w:type="pct"/>
            <w:tcBorders>
              <w:right w:val="nil"/>
            </w:tcBorders>
            <w:shd w:val="clear" w:color="auto" w:fill="F2F2F2"/>
            <w:vAlign w:val="center"/>
          </w:tcPr>
          <w:p w14:paraId="291DF3F1" w14:textId="77777777" w:rsidR="00FD1D7D" w:rsidRPr="003A4A9B" w:rsidDel="00BA7561" w:rsidRDefault="00FD1D7D" w:rsidP="00FD1D7D">
            <w:pPr>
              <w:pStyle w:val="TableBodyText"/>
              <w:jc w:val="left"/>
              <w:rPr>
                <w:b/>
              </w:rPr>
            </w:pPr>
            <w:r w:rsidRPr="003A4A9B">
              <w:rPr>
                <w:b/>
              </w:rPr>
              <w:t>Operational expenditure</w:t>
            </w:r>
          </w:p>
        </w:tc>
        <w:tc>
          <w:tcPr>
            <w:tcW w:w="786" w:type="pct"/>
            <w:tcBorders>
              <w:left w:val="nil"/>
              <w:right w:val="nil"/>
            </w:tcBorders>
            <w:shd w:val="clear" w:color="auto" w:fill="F2F2F2"/>
            <w:vAlign w:val="center"/>
          </w:tcPr>
          <w:p w14:paraId="7D2439BE" w14:textId="77777777" w:rsidR="00FD1D7D" w:rsidRPr="0031317E" w:rsidRDefault="00FD1D7D" w:rsidP="00FD1D7D">
            <w:pPr>
              <w:pStyle w:val="TableBodyText"/>
              <w:jc w:val="right"/>
            </w:pPr>
          </w:p>
        </w:tc>
        <w:tc>
          <w:tcPr>
            <w:tcW w:w="758" w:type="pct"/>
            <w:tcBorders>
              <w:left w:val="nil"/>
            </w:tcBorders>
            <w:shd w:val="clear" w:color="auto" w:fill="F2F2F2"/>
            <w:vAlign w:val="center"/>
          </w:tcPr>
          <w:p w14:paraId="71C81C04" w14:textId="77777777" w:rsidR="00FD1D7D" w:rsidRPr="0031317E" w:rsidRDefault="00FD1D7D" w:rsidP="00FD1D7D">
            <w:pPr>
              <w:pStyle w:val="TableBodyText"/>
              <w:jc w:val="right"/>
            </w:pPr>
          </w:p>
        </w:tc>
      </w:tr>
      <w:tr w:rsidR="00FD1D7D" w:rsidRPr="004059FF" w14:paraId="254826A4" w14:textId="77777777" w:rsidTr="00952AFA">
        <w:trPr>
          <w:trHeight w:val="301"/>
        </w:trPr>
        <w:tc>
          <w:tcPr>
            <w:tcW w:w="3456" w:type="pct"/>
            <w:tcBorders>
              <w:bottom w:val="nil"/>
            </w:tcBorders>
            <w:vAlign w:val="center"/>
          </w:tcPr>
          <w:p w14:paraId="6891270E" w14:textId="77777777" w:rsidR="00FD1D7D" w:rsidRPr="00F375D8" w:rsidDel="00BA7561" w:rsidRDefault="00FD1D7D" w:rsidP="00FD1D7D">
            <w:pPr>
              <w:pStyle w:val="TableBodyText"/>
              <w:jc w:val="left"/>
            </w:pPr>
            <w:r w:rsidRPr="00F375D8">
              <w:t>Operating expenses</w:t>
            </w:r>
          </w:p>
        </w:tc>
        <w:tc>
          <w:tcPr>
            <w:tcW w:w="786" w:type="pct"/>
            <w:tcBorders>
              <w:bottom w:val="nil"/>
            </w:tcBorders>
            <w:shd w:val="clear" w:color="auto" w:fill="D9D9D9" w:themeFill="background1" w:themeFillShade="D9"/>
            <w:vAlign w:val="bottom"/>
          </w:tcPr>
          <w:p w14:paraId="23943155" w14:textId="7EEF5E71" w:rsidR="00FD1D7D" w:rsidRPr="0031317E" w:rsidRDefault="00FD1D7D" w:rsidP="00FD1D7D">
            <w:pPr>
              <w:pStyle w:val="TableBodyText"/>
              <w:jc w:val="right"/>
            </w:pPr>
            <w:r w:rsidRPr="000D2E53">
              <w:rPr>
                <w:color w:val="000000"/>
              </w:rPr>
              <w:t>1,920</w:t>
            </w:r>
          </w:p>
        </w:tc>
        <w:tc>
          <w:tcPr>
            <w:tcW w:w="758" w:type="pct"/>
            <w:tcBorders>
              <w:bottom w:val="nil"/>
            </w:tcBorders>
          </w:tcPr>
          <w:p w14:paraId="07355D47" w14:textId="40071A93" w:rsidR="00FD1D7D" w:rsidRPr="0031317E" w:rsidRDefault="00FD1D7D" w:rsidP="00FD1D7D">
            <w:pPr>
              <w:pStyle w:val="TableBodyText"/>
              <w:jc w:val="right"/>
              <w:rPr>
                <w:highlight w:val="yellow"/>
              </w:rPr>
            </w:pPr>
            <w:r w:rsidRPr="00D6333C">
              <w:t>1,674</w:t>
            </w:r>
          </w:p>
        </w:tc>
      </w:tr>
      <w:tr w:rsidR="00FD1D7D" w:rsidRPr="004059FF" w14:paraId="6BB9EC64" w14:textId="77777777" w:rsidTr="00952AFA">
        <w:trPr>
          <w:trHeight w:val="301"/>
        </w:trPr>
        <w:tc>
          <w:tcPr>
            <w:tcW w:w="3456" w:type="pct"/>
            <w:tcBorders>
              <w:right w:val="nil"/>
            </w:tcBorders>
            <w:shd w:val="clear" w:color="auto" w:fill="F2F2F2"/>
            <w:vAlign w:val="center"/>
          </w:tcPr>
          <w:p w14:paraId="5BFF1DBF" w14:textId="77777777" w:rsidR="00FD1D7D" w:rsidRPr="003A4A9B" w:rsidRDefault="00FD1D7D" w:rsidP="00FD1D7D">
            <w:pPr>
              <w:pStyle w:val="TableBodyText"/>
              <w:jc w:val="left"/>
              <w:rPr>
                <w:b/>
              </w:rPr>
            </w:pPr>
            <w:r w:rsidRPr="003A4A9B">
              <w:rPr>
                <w:b/>
              </w:rPr>
              <w:t>Services provided free of charge</w:t>
            </w:r>
          </w:p>
        </w:tc>
        <w:tc>
          <w:tcPr>
            <w:tcW w:w="786" w:type="pct"/>
            <w:tcBorders>
              <w:left w:val="nil"/>
              <w:right w:val="nil"/>
            </w:tcBorders>
            <w:shd w:val="clear" w:color="auto" w:fill="F2F2F2"/>
            <w:vAlign w:val="bottom"/>
          </w:tcPr>
          <w:p w14:paraId="6524FCC1" w14:textId="77777777" w:rsidR="00FD1D7D" w:rsidRPr="0031317E" w:rsidRDefault="00FD1D7D" w:rsidP="00FD1D7D">
            <w:pPr>
              <w:pStyle w:val="TableBodyText"/>
              <w:jc w:val="right"/>
            </w:pPr>
          </w:p>
        </w:tc>
        <w:tc>
          <w:tcPr>
            <w:tcW w:w="758" w:type="pct"/>
            <w:tcBorders>
              <w:left w:val="nil"/>
            </w:tcBorders>
            <w:shd w:val="clear" w:color="auto" w:fill="F2F2F2"/>
          </w:tcPr>
          <w:p w14:paraId="5701662F" w14:textId="77777777" w:rsidR="00FD1D7D" w:rsidRPr="0031317E" w:rsidRDefault="00FD1D7D" w:rsidP="00FD1D7D">
            <w:pPr>
              <w:pStyle w:val="TableBodyText"/>
              <w:jc w:val="right"/>
              <w:rPr>
                <w:highlight w:val="yellow"/>
              </w:rPr>
            </w:pPr>
          </w:p>
        </w:tc>
      </w:tr>
      <w:tr w:rsidR="00303919" w:rsidRPr="004059FF" w14:paraId="53BCFE86" w14:textId="77777777" w:rsidTr="00842DAD">
        <w:trPr>
          <w:trHeight w:val="301"/>
        </w:trPr>
        <w:tc>
          <w:tcPr>
            <w:tcW w:w="3456" w:type="pct"/>
            <w:tcBorders>
              <w:bottom w:val="nil"/>
            </w:tcBorders>
            <w:vAlign w:val="center"/>
          </w:tcPr>
          <w:p w14:paraId="56AEB7EE" w14:textId="77777777" w:rsidR="00303919" w:rsidRPr="00F375D8" w:rsidRDefault="00303919" w:rsidP="00303919">
            <w:pPr>
              <w:pStyle w:val="TableBodyText"/>
              <w:jc w:val="left"/>
            </w:pPr>
            <w:r w:rsidRPr="00F375D8">
              <w:t>Administrative and salary expenses provided free of charge</w:t>
            </w:r>
          </w:p>
        </w:tc>
        <w:tc>
          <w:tcPr>
            <w:tcW w:w="786" w:type="pct"/>
            <w:tcBorders>
              <w:bottom w:val="nil"/>
            </w:tcBorders>
            <w:shd w:val="clear" w:color="auto" w:fill="D9D9D9" w:themeFill="background1" w:themeFillShade="D9"/>
          </w:tcPr>
          <w:p w14:paraId="07D30C31" w14:textId="4343491D" w:rsidR="00303919" w:rsidRPr="0031317E" w:rsidRDefault="00303919" w:rsidP="00303919">
            <w:pPr>
              <w:pStyle w:val="TableBodyText"/>
              <w:jc w:val="right"/>
            </w:pPr>
            <w:r w:rsidRPr="00363145">
              <w:t>5,641</w:t>
            </w:r>
          </w:p>
        </w:tc>
        <w:tc>
          <w:tcPr>
            <w:tcW w:w="758" w:type="pct"/>
            <w:tcBorders>
              <w:bottom w:val="nil"/>
            </w:tcBorders>
          </w:tcPr>
          <w:p w14:paraId="46876866" w14:textId="0C2157E4" w:rsidR="00303919" w:rsidRPr="0031317E" w:rsidRDefault="00303919" w:rsidP="00303919">
            <w:pPr>
              <w:pStyle w:val="TableBodyText"/>
              <w:jc w:val="right"/>
              <w:rPr>
                <w:highlight w:val="yellow"/>
              </w:rPr>
            </w:pPr>
            <w:r>
              <w:t>4,921</w:t>
            </w:r>
          </w:p>
        </w:tc>
      </w:tr>
      <w:tr w:rsidR="00303919" w:rsidRPr="004059FF" w14:paraId="0FCEA156" w14:textId="77777777" w:rsidTr="00842DAD">
        <w:trPr>
          <w:trHeight w:val="209"/>
        </w:trPr>
        <w:tc>
          <w:tcPr>
            <w:tcW w:w="3456" w:type="pct"/>
            <w:tcBorders>
              <w:bottom w:val="single" w:sz="4" w:space="0" w:color="auto"/>
            </w:tcBorders>
            <w:shd w:val="clear" w:color="auto" w:fill="BFBFBF" w:themeFill="background1" w:themeFillShade="BF"/>
            <w:vAlign w:val="center"/>
          </w:tcPr>
          <w:p w14:paraId="147D42FC" w14:textId="77777777" w:rsidR="00303919" w:rsidRPr="003A4A9B" w:rsidRDefault="00303919" w:rsidP="00303919">
            <w:pPr>
              <w:pStyle w:val="TableBodyText"/>
              <w:jc w:val="left"/>
              <w:rPr>
                <w:b/>
              </w:rPr>
            </w:pPr>
            <w:r w:rsidRPr="003A4A9B">
              <w:rPr>
                <w:b/>
              </w:rPr>
              <w:t>Total operating and administrative expenses</w:t>
            </w:r>
          </w:p>
        </w:tc>
        <w:tc>
          <w:tcPr>
            <w:tcW w:w="786" w:type="pct"/>
            <w:tcBorders>
              <w:bottom w:val="single" w:sz="4" w:space="0" w:color="auto"/>
            </w:tcBorders>
            <w:shd w:val="clear" w:color="auto" w:fill="BFBFBF" w:themeFill="background1" w:themeFillShade="BF"/>
          </w:tcPr>
          <w:p w14:paraId="247F6B08" w14:textId="7026BF10" w:rsidR="00303919" w:rsidRPr="0031317E" w:rsidRDefault="00303919" w:rsidP="00303919">
            <w:pPr>
              <w:pStyle w:val="TableBodyText"/>
              <w:jc w:val="right"/>
              <w:rPr>
                <w:b/>
              </w:rPr>
            </w:pPr>
            <w:r w:rsidRPr="00E16C68">
              <w:rPr>
                <w:b/>
                <w:bCs/>
              </w:rPr>
              <w:t>7,561</w:t>
            </w:r>
          </w:p>
        </w:tc>
        <w:tc>
          <w:tcPr>
            <w:tcW w:w="758" w:type="pct"/>
            <w:tcBorders>
              <w:bottom w:val="single" w:sz="4" w:space="0" w:color="auto"/>
            </w:tcBorders>
            <w:shd w:val="clear" w:color="auto" w:fill="BFBFBF" w:themeFill="background1" w:themeFillShade="BF"/>
          </w:tcPr>
          <w:p w14:paraId="4739CF33" w14:textId="7D83EB1B" w:rsidR="00303919" w:rsidRPr="0031317E" w:rsidRDefault="00303919" w:rsidP="00303919">
            <w:pPr>
              <w:pStyle w:val="TableBodyText"/>
              <w:jc w:val="right"/>
              <w:rPr>
                <w:b/>
                <w:highlight w:val="yellow"/>
              </w:rPr>
            </w:pPr>
            <w:r>
              <w:rPr>
                <w:b/>
              </w:rPr>
              <w:t>6,595</w:t>
            </w:r>
          </w:p>
        </w:tc>
      </w:tr>
    </w:tbl>
    <w:bookmarkEnd w:id="260"/>
    <w:p w14:paraId="05101080" w14:textId="77777777" w:rsidR="002D669C" w:rsidRPr="004059FF" w:rsidRDefault="002D669C" w:rsidP="006909DC">
      <w:pPr>
        <w:pStyle w:val="Heading40"/>
        <w:rPr>
          <w:lang w:bidi="ar-SA"/>
        </w:rPr>
      </w:pPr>
      <w:r w:rsidRPr="004059FF">
        <w:rPr>
          <w:lang w:bidi="ar-SA"/>
        </w:rPr>
        <w:t>Operating expenses</w:t>
      </w:r>
    </w:p>
    <w:p w14:paraId="257F6681" w14:textId="77777777" w:rsidR="00E44826" w:rsidRPr="004059FF" w:rsidRDefault="00E44826" w:rsidP="00E44826">
      <w:pPr>
        <w:pStyle w:val="BodyText"/>
      </w:pPr>
      <w:r w:rsidRPr="004059FF">
        <w:t>Operating expenses generally represent the day</w:t>
      </w:r>
      <w:r>
        <w:t>-</w:t>
      </w:r>
      <w:r w:rsidRPr="004059FF">
        <w:t>to</w:t>
      </w:r>
      <w:r>
        <w:t>-</w:t>
      </w:r>
      <w:r w:rsidRPr="004059FF">
        <w:t>day running costs incurred in</w:t>
      </w:r>
      <w:r>
        <w:t xml:space="preserve"> the</w:t>
      </w:r>
      <w:r w:rsidRPr="004059FF">
        <w:t xml:space="preserve"> normal operations of </w:t>
      </w:r>
      <w:r>
        <w:rPr>
          <w:noProof/>
        </w:rPr>
        <w:t>the Board</w:t>
      </w:r>
      <w:r w:rsidRPr="004059FF">
        <w:t xml:space="preserve">. These items </w:t>
      </w:r>
      <w:r w:rsidRPr="00E60522">
        <w:rPr>
          <w:noProof/>
        </w:rPr>
        <w:t>are recognised</w:t>
      </w:r>
      <w:r w:rsidRPr="004059FF">
        <w:t xml:space="preserve"> as an expense in the reporting period in which they </w:t>
      </w:r>
      <w:r w:rsidRPr="00E60522">
        <w:rPr>
          <w:noProof/>
        </w:rPr>
        <w:t>are incurred</w:t>
      </w:r>
      <w:r w:rsidRPr="004059FF">
        <w:t>.</w:t>
      </w:r>
    </w:p>
    <w:p w14:paraId="7677170B" w14:textId="77777777" w:rsidR="002D669C" w:rsidRPr="004059FF" w:rsidRDefault="002D669C" w:rsidP="006909DC">
      <w:pPr>
        <w:pStyle w:val="Heading40"/>
        <w:rPr>
          <w:lang w:bidi="ar-SA"/>
        </w:rPr>
      </w:pPr>
      <w:r w:rsidRPr="004059FF">
        <w:rPr>
          <w:lang w:bidi="ar-SA"/>
        </w:rPr>
        <w:t>Services provided free of charge</w:t>
      </w:r>
    </w:p>
    <w:p w14:paraId="2645EBC2" w14:textId="77777777" w:rsidR="00E44826" w:rsidRPr="004059FF" w:rsidRDefault="00E44826" w:rsidP="00E44826">
      <w:pPr>
        <w:pStyle w:val="BodyText"/>
      </w:pPr>
      <w:bookmarkStart w:id="261" w:name="_Toc524349969"/>
      <w:r w:rsidRPr="004059FF">
        <w:t xml:space="preserve">Contributions of resources provided free of charge are recognised at their fair value once control is obtained over them, irrespective of whether restrictions or conditions </w:t>
      </w:r>
      <w:r w:rsidRPr="00E60522">
        <w:rPr>
          <w:noProof/>
        </w:rPr>
        <w:t>are imposed</w:t>
      </w:r>
      <w:r w:rsidRPr="004059FF">
        <w:t xml:space="preserve"> over their use. Contributions in the form of services are only recognised when a fair value can be reliably determined, and the services would have </w:t>
      </w:r>
      <w:r w:rsidRPr="00E60522">
        <w:rPr>
          <w:noProof/>
        </w:rPr>
        <w:t>been purchased</w:t>
      </w:r>
      <w:r w:rsidRPr="004059FF">
        <w:t xml:space="preserve"> if </w:t>
      </w:r>
      <w:r>
        <w:t xml:space="preserve">they had </w:t>
      </w:r>
      <w:r w:rsidRPr="004059FF">
        <w:t>not</w:t>
      </w:r>
      <w:r>
        <w:t xml:space="preserve"> been</w:t>
      </w:r>
      <w:r w:rsidRPr="004059FF">
        <w:t xml:space="preserve"> donated.</w:t>
      </w:r>
    </w:p>
    <w:p w14:paraId="037B44E7" w14:textId="2B0EF656" w:rsidR="00DB2449" w:rsidRDefault="00DB2449" w:rsidP="00DB2449">
      <w:pPr>
        <w:pStyle w:val="BodyText"/>
        <w:rPr>
          <w:noProof/>
        </w:rPr>
      </w:pPr>
      <w:r>
        <w:rPr>
          <w:noProof/>
        </w:rPr>
        <w:t>The fair value of services provided free of charge is measured based on an allocation of estimated time incurred by Department staff in supporting the Board and includes relevant employee benefits (including oncosts), contractors support and overheads.</w:t>
      </w:r>
    </w:p>
    <w:p w14:paraId="519EF93E" w14:textId="1634D27A" w:rsidR="006909DC" w:rsidRPr="004059FF" w:rsidRDefault="006909DC" w:rsidP="005872A3">
      <w:pPr>
        <w:pStyle w:val="Heading3"/>
        <w:spacing w:after="120"/>
        <w:rPr>
          <w:lang w:bidi="ar-SA"/>
        </w:rPr>
      </w:pPr>
      <w:bookmarkStart w:id="262" w:name="_Toc82691541"/>
      <w:r w:rsidRPr="004059FF">
        <w:rPr>
          <w:lang w:bidi="ar-SA"/>
        </w:rPr>
        <w:lastRenderedPageBreak/>
        <w:t xml:space="preserve">Note </w:t>
      </w:r>
      <w:r w:rsidR="00F375D8">
        <w:rPr>
          <w:lang w:bidi="ar-SA"/>
        </w:rPr>
        <w:t>5</w:t>
      </w:r>
      <w:r w:rsidRPr="004059FF">
        <w:rPr>
          <w:lang w:bidi="ar-SA"/>
        </w:rPr>
        <w:t xml:space="preserve"> Other economic flows included in </w:t>
      </w:r>
      <w:r w:rsidRPr="00E60522">
        <w:rPr>
          <w:noProof/>
          <w:lang w:bidi="ar-SA"/>
        </w:rPr>
        <w:t>net</w:t>
      </w:r>
      <w:r w:rsidRPr="004059FF">
        <w:rPr>
          <w:lang w:bidi="ar-SA"/>
        </w:rPr>
        <w:t xml:space="preserve"> result</w:t>
      </w:r>
      <w:bookmarkEnd w:id="261"/>
      <w:bookmarkEnd w:id="262"/>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ther economic flows included in net result "/>
        <w:tblDescription w:val="Other economic flows included in net result for 30 June 2021 and 30 June 2020. Table with 3 rows and 3 columns."/>
      </w:tblPr>
      <w:tblGrid>
        <w:gridCol w:w="6319"/>
        <w:gridCol w:w="1624"/>
        <w:gridCol w:w="1689"/>
      </w:tblGrid>
      <w:tr w:rsidR="004156EF" w:rsidRPr="00F375D8" w14:paraId="10102010" w14:textId="77777777" w:rsidTr="00254916">
        <w:trPr>
          <w:trHeight w:val="603"/>
          <w:tblHeader/>
        </w:trPr>
        <w:tc>
          <w:tcPr>
            <w:tcW w:w="3280" w:type="pct"/>
            <w:shd w:val="clear" w:color="auto" w:fill="000000" w:themeFill="text1"/>
            <w:vAlign w:val="bottom"/>
          </w:tcPr>
          <w:p w14:paraId="5ACC9876" w14:textId="77777777" w:rsidR="004156EF" w:rsidRPr="003A4A9B" w:rsidRDefault="004156EF" w:rsidP="0007179A">
            <w:pPr>
              <w:pStyle w:val="TableBodyText"/>
              <w:jc w:val="left"/>
              <w:rPr>
                <w:b/>
              </w:rPr>
            </w:pPr>
            <w:bookmarkStart w:id="263" w:name="_Hlk81323077"/>
            <w:r w:rsidRPr="003A4A9B">
              <w:rPr>
                <w:b/>
              </w:rPr>
              <w:t>Net gain/(loss) on financial instruments</w:t>
            </w:r>
          </w:p>
        </w:tc>
        <w:tc>
          <w:tcPr>
            <w:tcW w:w="843" w:type="pct"/>
            <w:shd w:val="clear" w:color="auto" w:fill="000000" w:themeFill="text1"/>
            <w:vAlign w:val="bottom"/>
          </w:tcPr>
          <w:p w14:paraId="7601D802" w14:textId="2D752650" w:rsidR="004156EF" w:rsidRPr="003A4A9B" w:rsidRDefault="004156EF" w:rsidP="0007179A">
            <w:pPr>
              <w:pStyle w:val="TableBodyText"/>
              <w:rPr>
                <w:b/>
              </w:rPr>
            </w:pPr>
            <w:r>
              <w:rPr>
                <w:b/>
              </w:rPr>
              <w:t>30 June 20</w:t>
            </w:r>
            <w:r w:rsidR="00756681">
              <w:rPr>
                <w:b/>
              </w:rPr>
              <w:t>2</w:t>
            </w:r>
            <w:r w:rsidR="00957F99">
              <w:rPr>
                <w:b/>
              </w:rPr>
              <w:t>1</w:t>
            </w:r>
            <w:r w:rsidRPr="003A4A9B">
              <w:rPr>
                <w:b/>
              </w:rPr>
              <w:br/>
              <w:t>$’000</w:t>
            </w:r>
          </w:p>
        </w:tc>
        <w:tc>
          <w:tcPr>
            <w:tcW w:w="877" w:type="pct"/>
            <w:shd w:val="clear" w:color="auto" w:fill="000000" w:themeFill="text1"/>
            <w:vAlign w:val="bottom"/>
          </w:tcPr>
          <w:p w14:paraId="3FC8A935" w14:textId="0C4B816C" w:rsidR="004156EF" w:rsidRPr="003A4A9B" w:rsidRDefault="004156EF" w:rsidP="0007179A">
            <w:pPr>
              <w:pStyle w:val="TableBodyText"/>
              <w:rPr>
                <w:b/>
              </w:rPr>
            </w:pPr>
            <w:r>
              <w:rPr>
                <w:b/>
              </w:rPr>
              <w:t>30 June 20</w:t>
            </w:r>
            <w:r w:rsidR="00957F99">
              <w:rPr>
                <w:b/>
              </w:rPr>
              <w:t>20</w:t>
            </w:r>
            <w:r w:rsidRPr="003A4A9B">
              <w:rPr>
                <w:b/>
              </w:rPr>
              <w:br/>
              <w:t>$’000</w:t>
            </w:r>
          </w:p>
        </w:tc>
      </w:tr>
      <w:tr w:rsidR="00FD1D7D" w:rsidRPr="00F375D8" w14:paraId="05713155" w14:textId="77777777" w:rsidTr="00AB450E">
        <w:trPr>
          <w:trHeight w:val="276"/>
        </w:trPr>
        <w:tc>
          <w:tcPr>
            <w:tcW w:w="3280" w:type="pct"/>
            <w:tcBorders>
              <w:right w:val="single" w:sz="4" w:space="0" w:color="BFBFBF" w:themeColor="background1" w:themeShade="BF"/>
            </w:tcBorders>
            <w:shd w:val="clear" w:color="auto" w:fill="auto"/>
            <w:vAlign w:val="center"/>
          </w:tcPr>
          <w:p w14:paraId="55AAB611" w14:textId="77777777" w:rsidR="00FD1D7D" w:rsidRPr="00F375D8" w:rsidRDefault="00FD1D7D" w:rsidP="00FD1D7D">
            <w:pPr>
              <w:pStyle w:val="TableBodyText"/>
              <w:jc w:val="left"/>
            </w:pPr>
            <w:r w:rsidRPr="00F375D8">
              <w:t>Movement in contractual receivables (impairment)</w:t>
            </w:r>
          </w:p>
        </w:tc>
        <w:tc>
          <w:tcPr>
            <w:tcW w:w="843"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1117831E" w14:textId="6075AD86" w:rsidR="00FD1D7D" w:rsidRPr="00F375D8" w:rsidRDefault="00FD1D7D" w:rsidP="00FD1D7D">
            <w:pPr>
              <w:pStyle w:val="TableBodyText"/>
              <w:jc w:val="right"/>
            </w:pPr>
            <w:r w:rsidRPr="000D2E53">
              <w:rPr>
                <w:color w:val="000000"/>
              </w:rPr>
              <w:t>122</w:t>
            </w:r>
          </w:p>
        </w:tc>
        <w:tc>
          <w:tcPr>
            <w:tcW w:w="877" w:type="pct"/>
            <w:tcBorders>
              <w:left w:val="single" w:sz="4" w:space="0" w:color="BFBFBF" w:themeColor="background1" w:themeShade="BF"/>
            </w:tcBorders>
            <w:shd w:val="clear" w:color="auto" w:fill="auto"/>
          </w:tcPr>
          <w:p w14:paraId="4E0DE0AD" w14:textId="1D8ED4EF" w:rsidR="00FD1D7D" w:rsidRPr="005872A3" w:rsidRDefault="00FD1D7D" w:rsidP="00FD1D7D">
            <w:pPr>
              <w:pStyle w:val="TableBodyText"/>
              <w:jc w:val="right"/>
            </w:pPr>
            <w:r w:rsidRPr="00E95923">
              <w:t>80</w:t>
            </w:r>
          </w:p>
        </w:tc>
      </w:tr>
      <w:tr w:rsidR="00FD1D7D" w:rsidRPr="00F375D8" w14:paraId="737D2AC8" w14:textId="77777777" w:rsidTr="00AB450E">
        <w:trPr>
          <w:trHeight w:val="276"/>
        </w:trPr>
        <w:tc>
          <w:tcPr>
            <w:tcW w:w="3280" w:type="pct"/>
            <w:tcBorders>
              <w:bottom w:val="single" w:sz="4" w:space="0" w:color="auto"/>
              <w:right w:val="single" w:sz="4" w:space="0" w:color="BFBFBF" w:themeColor="background1" w:themeShade="BF"/>
            </w:tcBorders>
            <w:shd w:val="clear" w:color="auto" w:fill="BFBFBF" w:themeFill="background1" w:themeFillShade="BF"/>
            <w:vAlign w:val="center"/>
          </w:tcPr>
          <w:p w14:paraId="627E2D3E" w14:textId="77777777" w:rsidR="00FD1D7D" w:rsidRPr="003A4A9B" w:rsidRDefault="00FD1D7D" w:rsidP="00FD1D7D">
            <w:pPr>
              <w:pStyle w:val="TableBodyText"/>
              <w:jc w:val="left"/>
              <w:rPr>
                <w:b/>
              </w:rPr>
            </w:pPr>
            <w:r w:rsidRPr="003A4A9B">
              <w:rPr>
                <w:b/>
              </w:rPr>
              <w:t xml:space="preserve">Total net gain/(loss) on financial instruments </w:t>
            </w:r>
          </w:p>
        </w:tc>
        <w:tc>
          <w:tcPr>
            <w:tcW w:w="843"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bottom"/>
          </w:tcPr>
          <w:p w14:paraId="1D9A998A" w14:textId="0B8B93D8" w:rsidR="00FD1D7D" w:rsidRPr="003A4A9B" w:rsidRDefault="00FD1D7D" w:rsidP="00FD1D7D">
            <w:pPr>
              <w:pStyle w:val="TableBodyText"/>
              <w:jc w:val="right"/>
              <w:rPr>
                <w:b/>
              </w:rPr>
            </w:pPr>
            <w:r w:rsidRPr="000D2E53">
              <w:rPr>
                <w:b/>
                <w:bCs/>
                <w:color w:val="000000"/>
              </w:rPr>
              <w:t>122</w:t>
            </w:r>
          </w:p>
        </w:tc>
        <w:tc>
          <w:tcPr>
            <w:tcW w:w="877" w:type="pct"/>
            <w:tcBorders>
              <w:left w:val="single" w:sz="4" w:space="0" w:color="BFBFBF" w:themeColor="background1" w:themeShade="BF"/>
              <w:bottom w:val="single" w:sz="4" w:space="0" w:color="auto"/>
            </w:tcBorders>
            <w:shd w:val="clear" w:color="auto" w:fill="BFBFBF" w:themeFill="background1" w:themeFillShade="BF"/>
          </w:tcPr>
          <w:p w14:paraId="4F00F9D4" w14:textId="04B36FBB" w:rsidR="00FD1D7D" w:rsidRPr="005872A3" w:rsidRDefault="00FD1D7D" w:rsidP="00FD1D7D">
            <w:pPr>
              <w:pStyle w:val="TableBodyText"/>
              <w:jc w:val="right"/>
              <w:rPr>
                <w:b/>
              </w:rPr>
            </w:pPr>
            <w:r w:rsidRPr="00D6333C">
              <w:rPr>
                <w:b/>
                <w:bCs/>
              </w:rPr>
              <w:t>80</w:t>
            </w:r>
          </w:p>
        </w:tc>
      </w:tr>
    </w:tbl>
    <w:bookmarkEnd w:id="263"/>
    <w:p w14:paraId="055BF64F" w14:textId="77777777" w:rsidR="00E44826" w:rsidRPr="004059FF" w:rsidRDefault="00E44826" w:rsidP="00E44826">
      <w:pPr>
        <w:pStyle w:val="BodyText"/>
      </w:pPr>
      <w:r w:rsidRPr="004059FF">
        <w:t xml:space="preserve">‘Other economic flows included in net result’ are changes in the volume or value of an asset or liability that do not result from transactions. </w:t>
      </w:r>
      <w:r>
        <w:t>They</w:t>
      </w:r>
      <w:r w:rsidRPr="004059FF">
        <w:t xml:space="preserve"> include:</w:t>
      </w:r>
    </w:p>
    <w:p w14:paraId="3404D61F" w14:textId="223ACD97" w:rsidR="00E44826" w:rsidRPr="004059FF" w:rsidRDefault="00E44826" w:rsidP="00E44826">
      <w:pPr>
        <w:pStyle w:val="Bullets"/>
      </w:pPr>
      <w:r>
        <w:t>g</w:t>
      </w:r>
      <w:r w:rsidRPr="004059FF">
        <w:t xml:space="preserve">ains and losses from disposals and impairments of </w:t>
      </w:r>
      <w:r w:rsidRPr="00E60522">
        <w:rPr>
          <w:noProof/>
        </w:rPr>
        <w:t>non</w:t>
      </w:r>
      <w:r>
        <w:rPr>
          <w:noProof/>
        </w:rPr>
        <w:t>-</w:t>
      </w:r>
      <w:r w:rsidRPr="00E60522">
        <w:rPr>
          <w:noProof/>
        </w:rPr>
        <w:t>financial</w:t>
      </w:r>
      <w:r w:rsidRPr="004059FF">
        <w:t xml:space="preserve"> physical and intangible assets</w:t>
      </w:r>
    </w:p>
    <w:p w14:paraId="389722AF" w14:textId="77777777" w:rsidR="00E44826" w:rsidRPr="004059FF" w:rsidRDefault="00E44826" w:rsidP="00E44826">
      <w:pPr>
        <w:pStyle w:val="Bullets"/>
      </w:pPr>
      <w:r>
        <w:t>f</w:t>
      </w:r>
      <w:r w:rsidRPr="004059FF">
        <w:t>air value changes of financial instruments</w:t>
      </w:r>
    </w:p>
    <w:p w14:paraId="191A6FB4" w14:textId="77777777" w:rsidR="00E44826" w:rsidRPr="004059FF" w:rsidRDefault="00E44826" w:rsidP="00E44826">
      <w:pPr>
        <w:pStyle w:val="Bullets"/>
      </w:pPr>
      <w:r>
        <w:t>g</w:t>
      </w:r>
      <w:r w:rsidRPr="004059FF">
        <w:t>ains and losses on remeasuring available</w:t>
      </w:r>
      <w:r w:rsidRPr="004059FF">
        <w:noBreakHyphen/>
        <w:t>for</w:t>
      </w:r>
      <w:r w:rsidRPr="004059FF">
        <w:noBreakHyphen/>
        <w:t>sale financial assets.</w:t>
      </w:r>
    </w:p>
    <w:p w14:paraId="263BF933" w14:textId="77777777" w:rsidR="00E44826" w:rsidRPr="004059FF" w:rsidRDefault="00E44826" w:rsidP="00E44826">
      <w:pPr>
        <w:pStyle w:val="Heading40"/>
        <w:keepLines/>
      </w:pPr>
      <w:r w:rsidRPr="004059FF">
        <w:t>Net gain/(loss) on financial instruments</w:t>
      </w:r>
    </w:p>
    <w:p w14:paraId="65D3E4D4" w14:textId="77777777" w:rsidR="00E44826" w:rsidRPr="004059FF" w:rsidRDefault="00E44826" w:rsidP="00E44826">
      <w:pPr>
        <w:pStyle w:val="BodyText"/>
      </w:pPr>
      <w:r w:rsidRPr="004059FF">
        <w:t>Net gain/(loss) on financial instruments includes:</w:t>
      </w:r>
    </w:p>
    <w:p w14:paraId="0CFE87EA" w14:textId="77777777" w:rsidR="00E44826" w:rsidRPr="004059FF" w:rsidRDefault="00E44826" w:rsidP="00E44826">
      <w:pPr>
        <w:pStyle w:val="Bullets"/>
      </w:pPr>
      <w:r>
        <w:t>r</w:t>
      </w:r>
      <w:r w:rsidRPr="004059FF">
        <w:t>ealised and unrealised gains and losses from revaluations of financial instruments at fair value</w:t>
      </w:r>
    </w:p>
    <w:p w14:paraId="1BB0C8E4" w14:textId="77777777" w:rsidR="00E44826" w:rsidRPr="004059FF" w:rsidRDefault="00E44826" w:rsidP="00E44826">
      <w:pPr>
        <w:pStyle w:val="Bullets"/>
      </w:pPr>
      <w:r>
        <w:t>i</w:t>
      </w:r>
      <w:r w:rsidRPr="004059FF">
        <w:t>mpairment and reversal of impairment for financial instruments at amortised cost</w:t>
      </w:r>
    </w:p>
    <w:p w14:paraId="6817A519" w14:textId="44EDE349" w:rsidR="00E44826" w:rsidRPr="004059FF" w:rsidRDefault="00E44826" w:rsidP="00E44826">
      <w:pPr>
        <w:pStyle w:val="Bullets"/>
      </w:pPr>
      <w:r>
        <w:rPr>
          <w:noProof/>
        </w:rPr>
        <w:t>d</w:t>
      </w:r>
      <w:r w:rsidRPr="00E60522">
        <w:rPr>
          <w:noProof/>
        </w:rPr>
        <w:t>isposals</w:t>
      </w:r>
      <w:r w:rsidRPr="004059FF">
        <w:t xml:space="preserve"> of financial assets and derecognition of financial liabilities.</w:t>
      </w:r>
    </w:p>
    <w:p w14:paraId="2731B48B" w14:textId="77777777" w:rsidR="002D669C" w:rsidRPr="004059FF" w:rsidRDefault="002D669C" w:rsidP="006909DC">
      <w:pPr>
        <w:pStyle w:val="Heading40"/>
        <w:rPr>
          <w:lang w:bidi="ar-SA"/>
        </w:rPr>
      </w:pPr>
      <w:r w:rsidRPr="004059FF">
        <w:rPr>
          <w:lang w:bidi="ar-SA"/>
        </w:rPr>
        <w:t>Revaluations of financial instruments at fair value</w:t>
      </w:r>
    </w:p>
    <w:p w14:paraId="27D476BF" w14:textId="77777777" w:rsidR="00E44826" w:rsidRPr="004059FF" w:rsidRDefault="00E44826" w:rsidP="00E44826">
      <w:pPr>
        <w:pStyle w:val="BodyText"/>
      </w:pPr>
      <w:bookmarkStart w:id="264" w:name="_Toc524349970"/>
      <w:r w:rsidRPr="004059FF">
        <w:t xml:space="preserve">At the end of each reporting period, the Board assesses whether there is objective evidence that a financial asset or group of financial assets is impaired. Objective evidence includes </w:t>
      </w:r>
      <w:r w:rsidRPr="00E60522">
        <w:rPr>
          <w:noProof/>
        </w:rPr>
        <w:t>financial</w:t>
      </w:r>
      <w:r w:rsidRPr="004059FF">
        <w:t xml:space="preserve"> difficulties of the debtor identified and recorded in the </w:t>
      </w:r>
      <w:r>
        <w:rPr>
          <w:noProof/>
        </w:rPr>
        <w:t>Board’s</w:t>
      </w:r>
      <w:r w:rsidRPr="004059FF">
        <w:t xml:space="preserve"> provider risk register and default payments. All financial assets, except for those measured at fair value through profit or loss, are subject to annual review for impairment.</w:t>
      </w:r>
    </w:p>
    <w:p w14:paraId="1CDC43F9" w14:textId="77777777" w:rsidR="00E44826" w:rsidRPr="004059FF" w:rsidRDefault="00E44826" w:rsidP="00E44826">
      <w:pPr>
        <w:pStyle w:val="BodyText"/>
      </w:pPr>
      <w:r w:rsidRPr="004059FF">
        <w:t xml:space="preserve">Receivables </w:t>
      </w:r>
      <w:r w:rsidRPr="00E60522">
        <w:rPr>
          <w:noProof/>
        </w:rPr>
        <w:t>are assessed</w:t>
      </w:r>
      <w:r w:rsidRPr="004059FF">
        <w:t xml:space="preserve"> for </w:t>
      </w:r>
      <w:r>
        <w:t xml:space="preserve">impairment and </w:t>
      </w:r>
      <w:r w:rsidRPr="004059FF">
        <w:t xml:space="preserve">bad debts on a regular basis. Those bad debts considered as written off through mutual consent </w:t>
      </w:r>
      <w:r w:rsidRPr="00E60522">
        <w:rPr>
          <w:noProof/>
        </w:rPr>
        <w:t>are classified</w:t>
      </w:r>
      <w:r w:rsidRPr="004059FF">
        <w:t xml:space="preserve"> as a transaction expense. Bad debts not written off by mutual consent and the </w:t>
      </w:r>
      <w:r>
        <w:t>impairment of</w:t>
      </w:r>
      <w:r w:rsidRPr="004059FF">
        <w:t xml:space="preserve"> receivables </w:t>
      </w:r>
      <w:r w:rsidRPr="00E60522">
        <w:rPr>
          <w:noProof/>
        </w:rPr>
        <w:t>are classified</w:t>
      </w:r>
      <w:r w:rsidRPr="004059FF">
        <w:t xml:space="preserve"> as other economic flows in net result.</w:t>
      </w:r>
    </w:p>
    <w:p w14:paraId="500C7F9E" w14:textId="7B81BBBD" w:rsidR="002D669C" w:rsidRPr="004059FF" w:rsidRDefault="002D669C" w:rsidP="00F53CA0">
      <w:pPr>
        <w:pStyle w:val="Heading3"/>
        <w:spacing w:after="120"/>
        <w:rPr>
          <w:lang w:bidi="ar-SA"/>
        </w:rPr>
      </w:pPr>
      <w:bookmarkStart w:id="265" w:name="_Toc82691542"/>
      <w:r w:rsidRPr="004059FF">
        <w:rPr>
          <w:lang w:bidi="ar-SA"/>
        </w:rPr>
        <w:t>Note 6</w:t>
      </w:r>
      <w:r w:rsidR="00F375D8">
        <w:rPr>
          <w:lang w:bidi="ar-SA"/>
        </w:rPr>
        <w:t xml:space="preserve"> </w:t>
      </w:r>
      <w:r w:rsidRPr="004059FF">
        <w:rPr>
          <w:lang w:bidi="ar-SA"/>
        </w:rPr>
        <w:t>Receivables</w:t>
      </w:r>
      <w:bookmarkEnd w:id="264"/>
      <w:bookmarkEnd w:id="265"/>
    </w:p>
    <w:tbl>
      <w:tblPr>
        <w:tblStyle w:val="CVtable1"/>
        <w:tblW w:w="9639" w:type="dxa"/>
        <w:jc w:val="righ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Receivables"/>
        <w:tblDescription w:val="Receivables as at 30 June 2021 and 30 June 2020. Table with 10 rows and 3 columns."/>
      </w:tblPr>
      <w:tblGrid>
        <w:gridCol w:w="6334"/>
        <w:gridCol w:w="1614"/>
        <w:gridCol w:w="1691"/>
      </w:tblGrid>
      <w:tr w:rsidR="004156EF" w:rsidRPr="004059FF" w14:paraId="1681B86B" w14:textId="77777777" w:rsidTr="00254916">
        <w:trPr>
          <w:trHeight w:val="533"/>
          <w:tblHeader/>
          <w:jc w:val="right"/>
        </w:trPr>
        <w:tc>
          <w:tcPr>
            <w:tcW w:w="3286" w:type="pct"/>
            <w:tcBorders>
              <w:right w:val="nil"/>
            </w:tcBorders>
            <w:shd w:val="clear" w:color="auto" w:fill="000000" w:themeFill="text1"/>
            <w:vAlign w:val="bottom"/>
          </w:tcPr>
          <w:p w14:paraId="0A88AAD7" w14:textId="77777777" w:rsidR="004156EF" w:rsidRPr="004059FF" w:rsidRDefault="004156EF" w:rsidP="0007179A">
            <w:pPr>
              <w:pStyle w:val="TableBodytextBold"/>
            </w:pPr>
            <w:r>
              <w:t>Receivables</w:t>
            </w:r>
          </w:p>
        </w:tc>
        <w:tc>
          <w:tcPr>
            <w:tcW w:w="837" w:type="pct"/>
            <w:tcBorders>
              <w:left w:val="nil"/>
              <w:right w:val="nil"/>
            </w:tcBorders>
            <w:shd w:val="clear" w:color="auto" w:fill="000000" w:themeFill="text1"/>
          </w:tcPr>
          <w:p w14:paraId="380EB6CC" w14:textId="693DE9C2" w:rsidR="004156EF" w:rsidRPr="004156EF" w:rsidRDefault="004156EF" w:rsidP="0007179A">
            <w:pPr>
              <w:pStyle w:val="TableBodyText"/>
              <w:rPr>
                <w:b/>
              </w:rPr>
            </w:pPr>
            <w:r w:rsidRPr="004156EF">
              <w:rPr>
                <w:b/>
              </w:rPr>
              <w:t>30 June 20</w:t>
            </w:r>
            <w:r w:rsidR="00756681">
              <w:rPr>
                <w:b/>
              </w:rPr>
              <w:t>2</w:t>
            </w:r>
            <w:r w:rsidR="00957F99">
              <w:rPr>
                <w:b/>
              </w:rPr>
              <w:t>1</w:t>
            </w:r>
            <w:r w:rsidRPr="004156EF">
              <w:rPr>
                <w:b/>
              </w:rPr>
              <w:br/>
              <w:t xml:space="preserve">$’000 </w:t>
            </w:r>
          </w:p>
        </w:tc>
        <w:tc>
          <w:tcPr>
            <w:tcW w:w="877" w:type="pct"/>
            <w:tcBorders>
              <w:left w:val="nil"/>
            </w:tcBorders>
            <w:shd w:val="clear" w:color="auto" w:fill="000000" w:themeFill="text1"/>
          </w:tcPr>
          <w:p w14:paraId="27878EE5" w14:textId="426382C6" w:rsidR="004156EF" w:rsidRPr="004156EF" w:rsidRDefault="004156EF" w:rsidP="0007179A">
            <w:pPr>
              <w:pStyle w:val="TableBodyText"/>
              <w:rPr>
                <w:b/>
              </w:rPr>
            </w:pPr>
            <w:r w:rsidRPr="004156EF">
              <w:rPr>
                <w:b/>
              </w:rPr>
              <w:t>30 June 20</w:t>
            </w:r>
            <w:r w:rsidR="00957F99">
              <w:rPr>
                <w:b/>
              </w:rPr>
              <w:t>20</w:t>
            </w:r>
            <w:r w:rsidRPr="004156EF">
              <w:rPr>
                <w:b/>
              </w:rPr>
              <w:br/>
              <w:t xml:space="preserve">$’000 </w:t>
            </w:r>
          </w:p>
        </w:tc>
      </w:tr>
      <w:tr w:rsidR="00715D17" w:rsidRPr="004059FF" w14:paraId="1FAC5EDF" w14:textId="77777777" w:rsidTr="001A16E9">
        <w:trPr>
          <w:trHeight w:val="264"/>
          <w:jc w:val="right"/>
        </w:trPr>
        <w:tc>
          <w:tcPr>
            <w:tcW w:w="3286" w:type="pct"/>
            <w:tcBorders>
              <w:right w:val="nil"/>
            </w:tcBorders>
            <w:shd w:val="clear" w:color="auto" w:fill="F2F2F2"/>
            <w:vAlign w:val="center"/>
          </w:tcPr>
          <w:p w14:paraId="098C9074" w14:textId="77777777" w:rsidR="00715D17" w:rsidRPr="003A4A9B" w:rsidRDefault="00715D17" w:rsidP="00715D17">
            <w:pPr>
              <w:pStyle w:val="TableBodyText"/>
              <w:jc w:val="left"/>
              <w:rPr>
                <w:b/>
              </w:rPr>
            </w:pPr>
            <w:r w:rsidRPr="003A4A9B">
              <w:rPr>
                <w:b/>
              </w:rPr>
              <w:t>Contractual receivables</w:t>
            </w:r>
          </w:p>
        </w:tc>
        <w:tc>
          <w:tcPr>
            <w:tcW w:w="837" w:type="pct"/>
            <w:tcBorders>
              <w:left w:val="nil"/>
              <w:right w:val="nil"/>
            </w:tcBorders>
            <w:shd w:val="clear" w:color="auto" w:fill="F2F2F2"/>
            <w:vAlign w:val="bottom"/>
          </w:tcPr>
          <w:p w14:paraId="708E72BA" w14:textId="77777777" w:rsidR="00715D17" w:rsidRPr="00F375D8" w:rsidRDefault="00715D17" w:rsidP="00715D17">
            <w:pPr>
              <w:pStyle w:val="TableBodyText"/>
              <w:jc w:val="right"/>
            </w:pPr>
          </w:p>
        </w:tc>
        <w:tc>
          <w:tcPr>
            <w:tcW w:w="877" w:type="pct"/>
            <w:tcBorders>
              <w:left w:val="nil"/>
            </w:tcBorders>
            <w:shd w:val="clear" w:color="auto" w:fill="F2F2F2"/>
            <w:vAlign w:val="bottom"/>
          </w:tcPr>
          <w:p w14:paraId="23D43971" w14:textId="77777777" w:rsidR="00715D17" w:rsidRPr="00F375D8" w:rsidRDefault="00715D17" w:rsidP="00715D17">
            <w:pPr>
              <w:pStyle w:val="TableBodyText"/>
              <w:jc w:val="right"/>
            </w:pPr>
          </w:p>
        </w:tc>
      </w:tr>
      <w:tr w:rsidR="00715D17" w:rsidRPr="004059FF" w14:paraId="39318713" w14:textId="77777777" w:rsidTr="001A16E9">
        <w:trPr>
          <w:trHeight w:val="277"/>
          <w:jc w:val="right"/>
        </w:trPr>
        <w:tc>
          <w:tcPr>
            <w:tcW w:w="3286" w:type="pct"/>
            <w:vAlign w:val="center"/>
          </w:tcPr>
          <w:p w14:paraId="32C05B0B" w14:textId="463009F6" w:rsidR="00715D17" w:rsidRPr="004059FF" w:rsidRDefault="00715D17" w:rsidP="00715D17">
            <w:pPr>
              <w:pStyle w:val="TableBodyText"/>
              <w:jc w:val="left"/>
            </w:pPr>
            <w:r w:rsidRPr="004059FF">
              <w:t xml:space="preserve">Trade </w:t>
            </w:r>
            <w:r>
              <w:t>and</w:t>
            </w:r>
            <w:r w:rsidRPr="004059FF">
              <w:t xml:space="preserve"> other receivables</w:t>
            </w:r>
          </w:p>
        </w:tc>
        <w:tc>
          <w:tcPr>
            <w:tcW w:w="837" w:type="pct"/>
            <w:shd w:val="clear" w:color="auto" w:fill="D9D9D9" w:themeFill="background1" w:themeFillShade="D9"/>
          </w:tcPr>
          <w:p w14:paraId="18717A28" w14:textId="134294BB" w:rsidR="00715D17" w:rsidRPr="004059FF" w:rsidRDefault="00715D17" w:rsidP="00715D17">
            <w:pPr>
              <w:pStyle w:val="TableBodyText"/>
              <w:jc w:val="right"/>
            </w:pPr>
            <w:r w:rsidRPr="005127BF">
              <w:t>31</w:t>
            </w:r>
          </w:p>
        </w:tc>
        <w:tc>
          <w:tcPr>
            <w:tcW w:w="877" w:type="pct"/>
          </w:tcPr>
          <w:p w14:paraId="54681D1B" w14:textId="7C507EAE" w:rsidR="00715D17" w:rsidRPr="00756681" w:rsidRDefault="00715D17" w:rsidP="00715D17">
            <w:pPr>
              <w:pStyle w:val="TableBodyText"/>
              <w:jc w:val="right"/>
              <w:rPr>
                <w:highlight w:val="yellow"/>
              </w:rPr>
            </w:pPr>
            <w:r w:rsidRPr="006E3DEC">
              <w:t>323</w:t>
            </w:r>
          </w:p>
        </w:tc>
      </w:tr>
      <w:tr w:rsidR="00715D17" w:rsidRPr="004059FF" w14:paraId="5DC6B0AA" w14:textId="77777777" w:rsidTr="001A16E9">
        <w:trPr>
          <w:trHeight w:val="264"/>
          <w:jc w:val="right"/>
        </w:trPr>
        <w:tc>
          <w:tcPr>
            <w:tcW w:w="3286" w:type="pct"/>
            <w:vAlign w:val="center"/>
          </w:tcPr>
          <w:p w14:paraId="3C17BDD1" w14:textId="77777777" w:rsidR="00715D17" w:rsidRPr="004059FF" w:rsidRDefault="00715D17" w:rsidP="00715D17">
            <w:pPr>
              <w:pStyle w:val="TableBodyText"/>
              <w:jc w:val="left"/>
            </w:pPr>
            <w:r>
              <w:t>Expected credit loss</w:t>
            </w:r>
          </w:p>
        </w:tc>
        <w:tc>
          <w:tcPr>
            <w:tcW w:w="837" w:type="pct"/>
            <w:shd w:val="clear" w:color="auto" w:fill="D9D9D9" w:themeFill="background1" w:themeFillShade="D9"/>
          </w:tcPr>
          <w:p w14:paraId="75D9D390" w14:textId="3718D49E" w:rsidR="00715D17" w:rsidRPr="004059FF" w:rsidRDefault="00715D17" w:rsidP="00715D17">
            <w:pPr>
              <w:pStyle w:val="TableBodyText"/>
              <w:jc w:val="right"/>
            </w:pPr>
            <w:r w:rsidRPr="005127BF">
              <w:t>(10)</w:t>
            </w:r>
          </w:p>
        </w:tc>
        <w:tc>
          <w:tcPr>
            <w:tcW w:w="877" w:type="pct"/>
          </w:tcPr>
          <w:p w14:paraId="409636F2" w14:textId="4EA19188" w:rsidR="00715D17" w:rsidRPr="00756681" w:rsidRDefault="00715D17" w:rsidP="00715D17">
            <w:pPr>
              <w:pStyle w:val="TableBodyText"/>
              <w:jc w:val="right"/>
              <w:rPr>
                <w:highlight w:val="yellow"/>
              </w:rPr>
            </w:pPr>
            <w:r w:rsidRPr="006E3DEC">
              <w:t>(132)</w:t>
            </w:r>
          </w:p>
        </w:tc>
      </w:tr>
      <w:tr w:rsidR="00715D17" w:rsidRPr="004059FF" w14:paraId="40C1BBA7" w14:textId="77777777" w:rsidTr="001A16E9">
        <w:trPr>
          <w:trHeight w:val="264"/>
          <w:jc w:val="right"/>
        </w:trPr>
        <w:tc>
          <w:tcPr>
            <w:tcW w:w="3286" w:type="pct"/>
            <w:tcBorders>
              <w:bottom w:val="nil"/>
            </w:tcBorders>
            <w:vAlign w:val="center"/>
          </w:tcPr>
          <w:p w14:paraId="2A743FED" w14:textId="77777777" w:rsidR="00715D17" w:rsidRPr="003A4A9B" w:rsidRDefault="00715D17" w:rsidP="00715D17">
            <w:pPr>
              <w:pStyle w:val="TableBodyText"/>
              <w:jc w:val="left"/>
              <w:rPr>
                <w:b/>
              </w:rPr>
            </w:pPr>
            <w:r w:rsidRPr="003A4A9B">
              <w:rPr>
                <w:b/>
              </w:rPr>
              <w:t>Total contractual receivables</w:t>
            </w:r>
          </w:p>
        </w:tc>
        <w:tc>
          <w:tcPr>
            <w:tcW w:w="837" w:type="pct"/>
            <w:tcBorders>
              <w:bottom w:val="nil"/>
            </w:tcBorders>
            <w:shd w:val="clear" w:color="auto" w:fill="D9D9D9" w:themeFill="background1" w:themeFillShade="D9"/>
          </w:tcPr>
          <w:p w14:paraId="48C53C97" w14:textId="43706636" w:rsidR="00715D17" w:rsidRPr="00D151B1" w:rsidRDefault="00715D17" w:rsidP="00715D17">
            <w:pPr>
              <w:pStyle w:val="TableBodyText"/>
              <w:jc w:val="right"/>
              <w:rPr>
                <w:b/>
                <w:bCs/>
              </w:rPr>
            </w:pPr>
            <w:r w:rsidRPr="000D2E53">
              <w:rPr>
                <w:b/>
                <w:bCs/>
              </w:rPr>
              <w:t xml:space="preserve">21 </w:t>
            </w:r>
          </w:p>
        </w:tc>
        <w:tc>
          <w:tcPr>
            <w:tcW w:w="877" w:type="pct"/>
            <w:tcBorders>
              <w:bottom w:val="nil"/>
            </w:tcBorders>
          </w:tcPr>
          <w:p w14:paraId="51B2505C" w14:textId="4A0DFBEF" w:rsidR="00715D17" w:rsidRPr="00756681" w:rsidRDefault="00715D17" w:rsidP="00715D17">
            <w:pPr>
              <w:pStyle w:val="TableBodyText"/>
              <w:jc w:val="right"/>
              <w:rPr>
                <w:b/>
                <w:highlight w:val="yellow"/>
              </w:rPr>
            </w:pPr>
            <w:r w:rsidRPr="000D2E53">
              <w:rPr>
                <w:b/>
                <w:bCs/>
              </w:rPr>
              <w:t xml:space="preserve">191 </w:t>
            </w:r>
          </w:p>
        </w:tc>
      </w:tr>
      <w:tr w:rsidR="00715D17" w:rsidRPr="004059FF" w14:paraId="25D5D6BA" w14:textId="77777777" w:rsidTr="001A16E9">
        <w:trPr>
          <w:trHeight w:val="308"/>
          <w:jc w:val="right"/>
        </w:trPr>
        <w:tc>
          <w:tcPr>
            <w:tcW w:w="3286" w:type="pct"/>
            <w:tcBorders>
              <w:right w:val="nil"/>
            </w:tcBorders>
            <w:shd w:val="clear" w:color="auto" w:fill="F2F2F2"/>
            <w:vAlign w:val="center"/>
          </w:tcPr>
          <w:p w14:paraId="6348D486" w14:textId="77777777" w:rsidR="00715D17" w:rsidRPr="003A4A9B" w:rsidRDefault="00715D17" w:rsidP="00715D17">
            <w:pPr>
              <w:pStyle w:val="TableBodyText"/>
              <w:jc w:val="left"/>
              <w:rPr>
                <w:b/>
              </w:rPr>
            </w:pPr>
            <w:r w:rsidRPr="003A4A9B">
              <w:rPr>
                <w:b/>
              </w:rPr>
              <w:t>Statutory receivables</w:t>
            </w:r>
          </w:p>
        </w:tc>
        <w:tc>
          <w:tcPr>
            <w:tcW w:w="837" w:type="pct"/>
            <w:tcBorders>
              <w:left w:val="nil"/>
              <w:right w:val="nil"/>
            </w:tcBorders>
            <w:shd w:val="clear" w:color="auto" w:fill="F2F2F2"/>
          </w:tcPr>
          <w:p w14:paraId="7C0E173B" w14:textId="77777777" w:rsidR="00715D17" w:rsidRPr="00F375D8" w:rsidRDefault="00715D17" w:rsidP="00715D17">
            <w:pPr>
              <w:pStyle w:val="TableBodyText"/>
              <w:jc w:val="right"/>
            </w:pPr>
          </w:p>
        </w:tc>
        <w:tc>
          <w:tcPr>
            <w:tcW w:w="877" w:type="pct"/>
            <w:tcBorders>
              <w:left w:val="nil"/>
            </w:tcBorders>
            <w:shd w:val="clear" w:color="auto" w:fill="F2F2F2"/>
          </w:tcPr>
          <w:p w14:paraId="439E2A9E" w14:textId="77777777" w:rsidR="00715D17" w:rsidRPr="00756681" w:rsidRDefault="00715D17" w:rsidP="00715D17">
            <w:pPr>
              <w:pStyle w:val="TableBodyText"/>
              <w:jc w:val="right"/>
              <w:rPr>
                <w:highlight w:val="yellow"/>
              </w:rPr>
            </w:pPr>
          </w:p>
        </w:tc>
      </w:tr>
      <w:tr w:rsidR="00715D17" w:rsidRPr="004059FF" w14:paraId="2F0C92EB" w14:textId="77777777" w:rsidTr="001A16E9">
        <w:trPr>
          <w:trHeight w:val="185"/>
          <w:jc w:val="right"/>
        </w:trPr>
        <w:tc>
          <w:tcPr>
            <w:tcW w:w="3286" w:type="pct"/>
            <w:vAlign w:val="center"/>
          </w:tcPr>
          <w:p w14:paraId="179B638E" w14:textId="753541A8" w:rsidR="00715D17" w:rsidRPr="004059FF" w:rsidRDefault="00715D17" w:rsidP="00715D17">
            <w:pPr>
              <w:pStyle w:val="TableBodyText"/>
              <w:jc w:val="left"/>
            </w:pPr>
            <w:r w:rsidRPr="004059FF">
              <w:t>Receivable</w:t>
            </w:r>
            <w:r w:rsidR="0073616F">
              <w:t>s</w:t>
            </w:r>
            <w:r w:rsidRPr="004059FF">
              <w:t xml:space="preserve"> from Victorian Government</w:t>
            </w:r>
          </w:p>
        </w:tc>
        <w:tc>
          <w:tcPr>
            <w:tcW w:w="837" w:type="pct"/>
            <w:shd w:val="clear" w:color="auto" w:fill="D9D9D9" w:themeFill="background1" w:themeFillShade="D9"/>
          </w:tcPr>
          <w:p w14:paraId="3F470B17" w14:textId="486DECD3" w:rsidR="00715D17" w:rsidRPr="004059FF" w:rsidRDefault="00715D17" w:rsidP="00715D17">
            <w:pPr>
              <w:pStyle w:val="TableBodyText"/>
              <w:jc w:val="right"/>
            </w:pPr>
            <w:r w:rsidRPr="005127BF">
              <w:t>25,584</w:t>
            </w:r>
          </w:p>
        </w:tc>
        <w:tc>
          <w:tcPr>
            <w:tcW w:w="877" w:type="pct"/>
          </w:tcPr>
          <w:p w14:paraId="2381364B" w14:textId="3C23317F" w:rsidR="00715D17" w:rsidRPr="00756681" w:rsidRDefault="00715D17" w:rsidP="00715D17">
            <w:pPr>
              <w:pStyle w:val="TableBodyText"/>
              <w:jc w:val="right"/>
              <w:rPr>
                <w:highlight w:val="yellow"/>
              </w:rPr>
            </w:pPr>
            <w:r w:rsidRPr="001A6144">
              <w:t>19,4</w:t>
            </w:r>
            <w:r>
              <w:t>49</w:t>
            </w:r>
          </w:p>
        </w:tc>
      </w:tr>
      <w:tr w:rsidR="00715D17" w:rsidRPr="004059FF" w14:paraId="15D05F66" w14:textId="77777777" w:rsidTr="001A16E9">
        <w:trPr>
          <w:trHeight w:val="264"/>
          <w:jc w:val="right"/>
        </w:trPr>
        <w:tc>
          <w:tcPr>
            <w:tcW w:w="3286" w:type="pct"/>
            <w:vAlign w:val="center"/>
          </w:tcPr>
          <w:p w14:paraId="106D19A4" w14:textId="77777777" w:rsidR="00715D17" w:rsidRPr="004059FF" w:rsidRDefault="00715D17" w:rsidP="00715D17">
            <w:pPr>
              <w:pStyle w:val="TableBodyText"/>
              <w:jc w:val="left"/>
            </w:pPr>
            <w:r w:rsidRPr="004059FF">
              <w:t>GST input tax credit recoverable</w:t>
            </w:r>
          </w:p>
        </w:tc>
        <w:tc>
          <w:tcPr>
            <w:tcW w:w="837" w:type="pct"/>
            <w:shd w:val="clear" w:color="auto" w:fill="D9D9D9" w:themeFill="background1" w:themeFillShade="D9"/>
          </w:tcPr>
          <w:p w14:paraId="447D5B01" w14:textId="1586E342" w:rsidR="00715D17" w:rsidRPr="004059FF" w:rsidRDefault="00715D17" w:rsidP="00715D17">
            <w:pPr>
              <w:pStyle w:val="TableBodyText"/>
              <w:jc w:val="right"/>
            </w:pPr>
            <w:r w:rsidRPr="005127BF">
              <w:t xml:space="preserve">265 </w:t>
            </w:r>
          </w:p>
        </w:tc>
        <w:tc>
          <w:tcPr>
            <w:tcW w:w="877" w:type="pct"/>
          </w:tcPr>
          <w:p w14:paraId="18191892" w14:textId="703B3E2D" w:rsidR="00715D17" w:rsidRPr="00756681" w:rsidRDefault="00715D17" w:rsidP="00715D17">
            <w:pPr>
              <w:pStyle w:val="TableBodyText"/>
              <w:jc w:val="right"/>
              <w:rPr>
                <w:highlight w:val="yellow"/>
              </w:rPr>
            </w:pPr>
            <w:r>
              <w:t>34</w:t>
            </w:r>
            <w:r w:rsidRPr="001A6144">
              <w:t xml:space="preserve"> </w:t>
            </w:r>
          </w:p>
        </w:tc>
      </w:tr>
      <w:tr w:rsidR="00715D17" w:rsidRPr="004059FF" w14:paraId="7702C365" w14:textId="77777777" w:rsidTr="001A16E9">
        <w:trPr>
          <w:trHeight w:val="125"/>
          <w:jc w:val="right"/>
        </w:trPr>
        <w:tc>
          <w:tcPr>
            <w:tcW w:w="3286" w:type="pct"/>
            <w:tcBorders>
              <w:bottom w:val="nil"/>
            </w:tcBorders>
            <w:vAlign w:val="center"/>
          </w:tcPr>
          <w:p w14:paraId="75E89508" w14:textId="77777777" w:rsidR="00715D17" w:rsidRPr="003A4A9B" w:rsidRDefault="00715D17" w:rsidP="00715D17">
            <w:pPr>
              <w:pStyle w:val="TableBodyText"/>
              <w:jc w:val="left"/>
              <w:rPr>
                <w:b/>
              </w:rPr>
            </w:pPr>
            <w:r w:rsidRPr="003A4A9B">
              <w:rPr>
                <w:b/>
              </w:rPr>
              <w:t>Total statutory receivables</w:t>
            </w:r>
          </w:p>
        </w:tc>
        <w:tc>
          <w:tcPr>
            <w:tcW w:w="837" w:type="pct"/>
            <w:tcBorders>
              <w:bottom w:val="nil"/>
            </w:tcBorders>
            <w:shd w:val="clear" w:color="auto" w:fill="D9D9D9" w:themeFill="background1" w:themeFillShade="D9"/>
          </w:tcPr>
          <w:p w14:paraId="76AA50F5" w14:textId="72C90FE0" w:rsidR="00715D17" w:rsidRPr="00D151B1" w:rsidRDefault="00715D17" w:rsidP="00715D17">
            <w:pPr>
              <w:pStyle w:val="TableBodyText"/>
              <w:jc w:val="right"/>
              <w:rPr>
                <w:b/>
                <w:bCs/>
              </w:rPr>
            </w:pPr>
            <w:r w:rsidRPr="000D2E53">
              <w:rPr>
                <w:b/>
                <w:bCs/>
              </w:rPr>
              <w:t xml:space="preserve">25,849 </w:t>
            </w:r>
          </w:p>
        </w:tc>
        <w:tc>
          <w:tcPr>
            <w:tcW w:w="877" w:type="pct"/>
            <w:tcBorders>
              <w:bottom w:val="nil"/>
            </w:tcBorders>
          </w:tcPr>
          <w:p w14:paraId="7EF0CD59" w14:textId="212265F4" w:rsidR="00715D17" w:rsidRPr="00756681" w:rsidRDefault="00715D17" w:rsidP="00715D17">
            <w:pPr>
              <w:pStyle w:val="TableBodyText"/>
              <w:jc w:val="right"/>
              <w:rPr>
                <w:b/>
                <w:highlight w:val="yellow"/>
              </w:rPr>
            </w:pPr>
            <w:r w:rsidRPr="000D2E53">
              <w:rPr>
                <w:b/>
                <w:bCs/>
              </w:rPr>
              <w:t xml:space="preserve">19,483 </w:t>
            </w:r>
          </w:p>
        </w:tc>
      </w:tr>
      <w:tr w:rsidR="00715D17" w:rsidRPr="004059FF" w14:paraId="388A4CDD" w14:textId="77777777" w:rsidTr="001A16E9">
        <w:trPr>
          <w:trHeight w:val="276"/>
          <w:jc w:val="right"/>
        </w:trPr>
        <w:tc>
          <w:tcPr>
            <w:tcW w:w="3286" w:type="pct"/>
            <w:tcBorders>
              <w:bottom w:val="single" w:sz="4" w:space="0" w:color="auto"/>
            </w:tcBorders>
            <w:shd w:val="clear" w:color="auto" w:fill="BFBFBF" w:themeFill="background1" w:themeFillShade="BF"/>
            <w:vAlign w:val="center"/>
          </w:tcPr>
          <w:p w14:paraId="400EE178" w14:textId="77777777" w:rsidR="00715D17" w:rsidRPr="003A4A9B" w:rsidRDefault="00715D17" w:rsidP="00715D17">
            <w:pPr>
              <w:pStyle w:val="TableBodyText"/>
              <w:jc w:val="left"/>
              <w:rPr>
                <w:b/>
              </w:rPr>
            </w:pPr>
            <w:r w:rsidRPr="003A4A9B">
              <w:rPr>
                <w:b/>
              </w:rPr>
              <w:t>Total receivables</w:t>
            </w:r>
          </w:p>
        </w:tc>
        <w:tc>
          <w:tcPr>
            <w:tcW w:w="837" w:type="pct"/>
            <w:tcBorders>
              <w:bottom w:val="single" w:sz="4" w:space="0" w:color="auto"/>
            </w:tcBorders>
            <w:shd w:val="clear" w:color="auto" w:fill="BFBFBF" w:themeFill="background1" w:themeFillShade="BF"/>
          </w:tcPr>
          <w:p w14:paraId="15EC821A" w14:textId="2672E75B" w:rsidR="00715D17" w:rsidRPr="00D151B1" w:rsidRDefault="00715D17" w:rsidP="00715D17">
            <w:pPr>
              <w:pStyle w:val="TableBodyText"/>
              <w:jc w:val="right"/>
              <w:rPr>
                <w:b/>
                <w:bCs/>
              </w:rPr>
            </w:pPr>
            <w:r w:rsidRPr="000D2E53">
              <w:rPr>
                <w:b/>
                <w:bCs/>
              </w:rPr>
              <w:t xml:space="preserve">25,870 </w:t>
            </w:r>
          </w:p>
        </w:tc>
        <w:tc>
          <w:tcPr>
            <w:tcW w:w="877" w:type="pct"/>
            <w:tcBorders>
              <w:bottom w:val="single" w:sz="4" w:space="0" w:color="auto"/>
            </w:tcBorders>
            <w:shd w:val="clear" w:color="auto" w:fill="BFBFBF" w:themeFill="background1" w:themeFillShade="BF"/>
          </w:tcPr>
          <w:p w14:paraId="2D47DA31" w14:textId="3FADF797" w:rsidR="00715D17" w:rsidRPr="00756681" w:rsidRDefault="00715D17" w:rsidP="00715D17">
            <w:pPr>
              <w:pStyle w:val="TableBodyText"/>
              <w:jc w:val="right"/>
              <w:rPr>
                <w:b/>
                <w:highlight w:val="yellow"/>
              </w:rPr>
            </w:pPr>
            <w:r w:rsidRPr="000D2E53">
              <w:rPr>
                <w:b/>
                <w:bCs/>
              </w:rPr>
              <w:t xml:space="preserve">19,674 </w:t>
            </w:r>
          </w:p>
        </w:tc>
      </w:tr>
    </w:tbl>
    <w:p w14:paraId="0D3247D8" w14:textId="77777777" w:rsidR="00E44826" w:rsidRPr="004059FF" w:rsidRDefault="00E44826" w:rsidP="00901EBC">
      <w:pPr>
        <w:pStyle w:val="BodyText"/>
      </w:pPr>
      <w:r w:rsidRPr="004059FF">
        <w:lastRenderedPageBreak/>
        <w:t>Receivables consist of:</w:t>
      </w:r>
    </w:p>
    <w:p w14:paraId="5CFAF478" w14:textId="77777777" w:rsidR="00E44826" w:rsidRPr="004059FF" w:rsidRDefault="00E44826" w:rsidP="00901EBC">
      <w:pPr>
        <w:pStyle w:val="Bullets"/>
      </w:pPr>
      <w:r>
        <w:t>c</w:t>
      </w:r>
      <w:r w:rsidRPr="004059FF">
        <w:t>ontractual receivables</w:t>
      </w:r>
      <w:r>
        <w:t xml:space="preserve">, </w:t>
      </w:r>
      <w:r w:rsidRPr="004059FF">
        <w:t xml:space="preserve">such as debtors </w:t>
      </w:r>
      <w:r w:rsidRPr="00E60522">
        <w:rPr>
          <w:noProof/>
        </w:rPr>
        <w:t>in relation to</w:t>
      </w:r>
      <w:r w:rsidRPr="004059FF">
        <w:t xml:space="preserve"> goods and services</w:t>
      </w:r>
      <w:r>
        <w:t xml:space="preserve"> and</w:t>
      </w:r>
      <w:r w:rsidRPr="004059FF">
        <w:t xml:space="preserve"> loans to third parties</w:t>
      </w:r>
    </w:p>
    <w:p w14:paraId="228198FB" w14:textId="58977B18" w:rsidR="00E44826" w:rsidRPr="004059FF" w:rsidRDefault="00E44826" w:rsidP="00901EBC">
      <w:pPr>
        <w:pStyle w:val="Bullets"/>
      </w:pPr>
      <w:r>
        <w:t>s</w:t>
      </w:r>
      <w:r w:rsidRPr="004059FF">
        <w:t>tatutory receivables, such as amounts owing from the Victorian GST.</w:t>
      </w:r>
    </w:p>
    <w:p w14:paraId="60D6928C" w14:textId="77777777" w:rsidR="00E44826" w:rsidRPr="004059FF" w:rsidRDefault="00E44826" w:rsidP="00901EBC">
      <w:pPr>
        <w:pStyle w:val="BodyText"/>
      </w:pPr>
      <w:r w:rsidRPr="004059FF">
        <w:t xml:space="preserve">Contractual receivables </w:t>
      </w:r>
      <w:r w:rsidRPr="00E60522">
        <w:rPr>
          <w:noProof/>
        </w:rPr>
        <w:t>are classified</w:t>
      </w:r>
      <w:r w:rsidRPr="004059FF">
        <w:t xml:space="preserve"> as financial instruments. Statutory receivables are not classified as financial instruments because they do not arise from a contract.</w:t>
      </w:r>
    </w:p>
    <w:p w14:paraId="22C0FBFF" w14:textId="77777777" w:rsidR="00E44826" w:rsidRDefault="00E44826" w:rsidP="00901EBC">
      <w:pPr>
        <w:pStyle w:val="BodyText"/>
      </w:pPr>
      <w:r w:rsidRPr="004059FF">
        <w:t xml:space="preserve">Receivables are recognised initially at fair value and subsequently measured at amortised cost, using the effective interest method, less </w:t>
      </w:r>
      <w:r>
        <w:t>expected credit losses</w:t>
      </w:r>
      <w:r w:rsidRPr="004059FF">
        <w:t>.</w:t>
      </w:r>
      <w:r>
        <w:t xml:space="preserve"> Expected credit loss is classified as other economic flows in the net result. Contractual receivables are written off when there is no reasonable expectation of recovery and impairment losses are classified as a transaction expense. Subsequent recoveries of amounts previously written off are credited against the same line item.</w:t>
      </w:r>
    </w:p>
    <w:p w14:paraId="60903822" w14:textId="77777777" w:rsidR="00E44826" w:rsidRDefault="00E44826" w:rsidP="00E44826">
      <w:pPr>
        <w:pStyle w:val="BodyText"/>
      </w:pPr>
      <w:r w:rsidRPr="0030565C">
        <w:t xml:space="preserve">Details </w:t>
      </w:r>
      <w:r>
        <w:t xml:space="preserve">on </w:t>
      </w:r>
      <w:r w:rsidRPr="0030565C">
        <w:t xml:space="preserve">the </w:t>
      </w:r>
      <w:r>
        <w:t>Board’s</w:t>
      </w:r>
      <w:r w:rsidRPr="0030565C">
        <w:t xml:space="preserve"> impairment policies, exposure to credit risk, and the calculation of the loss allowance are set out in</w:t>
      </w:r>
      <w:r>
        <w:t xml:space="preserve"> Note 9 ‘Financial </w:t>
      </w:r>
      <w:proofErr w:type="gramStart"/>
      <w:r>
        <w:t>instruments’</w:t>
      </w:r>
      <w:proofErr w:type="gramEnd"/>
      <w:r>
        <w:t>.</w:t>
      </w: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Movement in the provision for expected credit loss"/>
        <w:tblDescription w:val="Movement in the provision for expected credit loss as at 30 June 2021 and 30 June 2020. Table with 6 rows and 3 columns."/>
      </w:tblPr>
      <w:tblGrid>
        <w:gridCol w:w="6364"/>
        <w:gridCol w:w="1634"/>
        <w:gridCol w:w="1634"/>
      </w:tblGrid>
      <w:tr w:rsidR="004156EF" w:rsidRPr="004059FF" w14:paraId="21F2A60A" w14:textId="77777777" w:rsidTr="00254916">
        <w:trPr>
          <w:trHeight w:val="405"/>
          <w:tblHeader/>
        </w:trPr>
        <w:tc>
          <w:tcPr>
            <w:tcW w:w="0" w:type="auto"/>
            <w:tcBorders>
              <w:right w:val="nil"/>
            </w:tcBorders>
            <w:shd w:val="clear" w:color="auto" w:fill="000000" w:themeFill="text1"/>
            <w:vAlign w:val="bottom"/>
          </w:tcPr>
          <w:p w14:paraId="56253C4D" w14:textId="77777777" w:rsidR="004156EF" w:rsidRPr="004059FF" w:rsidRDefault="004156EF" w:rsidP="009A5E93">
            <w:pPr>
              <w:pStyle w:val="TableBodytextBold"/>
            </w:pPr>
            <w:bookmarkStart w:id="266" w:name="_Toc524349971"/>
            <w:r>
              <w:t xml:space="preserve">Movement </w:t>
            </w:r>
            <w:r w:rsidRPr="004059FF">
              <w:t xml:space="preserve">in the provision for </w:t>
            </w:r>
            <w:r w:rsidR="00884753">
              <w:t>expected credit loss</w:t>
            </w:r>
          </w:p>
        </w:tc>
        <w:tc>
          <w:tcPr>
            <w:tcW w:w="0" w:type="auto"/>
            <w:tcBorders>
              <w:left w:val="nil"/>
              <w:right w:val="nil"/>
            </w:tcBorders>
            <w:shd w:val="clear" w:color="auto" w:fill="000000" w:themeFill="text1"/>
          </w:tcPr>
          <w:p w14:paraId="6D874277" w14:textId="5A2D5CCC" w:rsidR="004156EF" w:rsidRPr="003A4A9B" w:rsidRDefault="004156EF" w:rsidP="0007179A">
            <w:pPr>
              <w:pStyle w:val="TableBodyText"/>
              <w:rPr>
                <w:b/>
              </w:rPr>
            </w:pPr>
            <w:r>
              <w:rPr>
                <w:b/>
              </w:rPr>
              <w:t>30 June 20</w:t>
            </w:r>
            <w:r w:rsidR="00756681">
              <w:rPr>
                <w:b/>
              </w:rPr>
              <w:t>2</w:t>
            </w:r>
            <w:r w:rsidR="00957F99">
              <w:rPr>
                <w:b/>
              </w:rPr>
              <w:t>1</w:t>
            </w:r>
            <w:r w:rsidRPr="003A4A9B">
              <w:rPr>
                <w:b/>
              </w:rPr>
              <w:br/>
              <w:t xml:space="preserve">$’000 </w:t>
            </w:r>
          </w:p>
        </w:tc>
        <w:tc>
          <w:tcPr>
            <w:tcW w:w="0" w:type="auto"/>
            <w:tcBorders>
              <w:left w:val="nil"/>
            </w:tcBorders>
            <w:shd w:val="clear" w:color="auto" w:fill="000000" w:themeFill="text1"/>
          </w:tcPr>
          <w:p w14:paraId="790DD007" w14:textId="7B8BEAEB" w:rsidR="004156EF" w:rsidRPr="003A4A9B" w:rsidRDefault="004156EF" w:rsidP="0007179A">
            <w:pPr>
              <w:pStyle w:val="TableBodyText"/>
              <w:rPr>
                <w:b/>
              </w:rPr>
            </w:pPr>
            <w:r>
              <w:rPr>
                <w:b/>
              </w:rPr>
              <w:t>30 June 20</w:t>
            </w:r>
            <w:r w:rsidR="00957F99">
              <w:rPr>
                <w:b/>
              </w:rPr>
              <w:t>20</w:t>
            </w:r>
            <w:r w:rsidRPr="003A4A9B">
              <w:rPr>
                <w:b/>
              </w:rPr>
              <w:br/>
              <w:t xml:space="preserve">$’000 </w:t>
            </w:r>
          </w:p>
        </w:tc>
      </w:tr>
      <w:tr w:rsidR="00715D17" w:rsidRPr="004059FF" w14:paraId="0D118156" w14:textId="77777777" w:rsidTr="004432F7">
        <w:trPr>
          <w:trHeight w:val="264"/>
        </w:trPr>
        <w:tc>
          <w:tcPr>
            <w:tcW w:w="0" w:type="auto"/>
            <w:vAlign w:val="center"/>
          </w:tcPr>
          <w:p w14:paraId="74D88D18" w14:textId="77777777" w:rsidR="00715D17" w:rsidRPr="004059FF" w:rsidRDefault="00715D17" w:rsidP="00715D17">
            <w:pPr>
              <w:pStyle w:val="TableBodyText"/>
              <w:jc w:val="left"/>
            </w:pPr>
            <w:r w:rsidRPr="004059FF">
              <w:t xml:space="preserve">Balance </w:t>
            </w:r>
            <w:r w:rsidRPr="00E60522">
              <w:rPr>
                <w:noProof/>
              </w:rPr>
              <w:t>at beginning of</w:t>
            </w:r>
            <w:r w:rsidRPr="004059FF">
              <w:t xml:space="preserve"> the year</w:t>
            </w:r>
          </w:p>
        </w:tc>
        <w:tc>
          <w:tcPr>
            <w:tcW w:w="0" w:type="auto"/>
            <w:shd w:val="clear" w:color="auto" w:fill="D9D9D9" w:themeFill="background1" w:themeFillShade="D9"/>
            <w:vAlign w:val="bottom"/>
          </w:tcPr>
          <w:p w14:paraId="32A9CC27" w14:textId="592E9776" w:rsidR="00715D17" w:rsidRPr="004059FF" w:rsidRDefault="00715D17" w:rsidP="00715D17">
            <w:pPr>
              <w:pStyle w:val="TableBodyText"/>
              <w:jc w:val="right"/>
            </w:pPr>
            <w:r w:rsidRPr="000D2E53">
              <w:rPr>
                <w:color w:val="000000"/>
              </w:rPr>
              <w:t>(132)</w:t>
            </w:r>
          </w:p>
        </w:tc>
        <w:tc>
          <w:tcPr>
            <w:tcW w:w="0" w:type="auto"/>
          </w:tcPr>
          <w:p w14:paraId="3709C684" w14:textId="6B757D08" w:rsidR="00715D17" w:rsidRPr="00756681" w:rsidRDefault="00715D17" w:rsidP="00715D17">
            <w:pPr>
              <w:pStyle w:val="TableBodyText"/>
              <w:jc w:val="right"/>
              <w:rPr>
                <w:highlight w:val="yellow"/>
              </w:rPr>
            </w:pPr>
            <w:r w:rsidRPr="004D23BE">
              <w:t>(212)</w:t>
            </w:r>
          </w:p>
        </w:tc>
      </w:tr>
      <w:tr w:rsidR="00715D17" w:rsidRPr="004059FF" w14:paraId="44230236" w14:textId="77777777" w:rsidTr="004432F7">
        <w:trPr>
          <w:trHeight w:val="264"/>
        </w:trPr>
        <w:tc>
          <w:tcPr>
            <w:tcW w:w="0" w:type="auto"/>
            <w:vAlign w:val="center"/>
          </w:tcPr>
          <w:p w14:paraId="739B6960" w14:textId="186EEE2C" w:rsidR="00715D17" w:rsidRDefault="00715D17" w:rsidP="00715D17">
            <w:pPr>
              <w:pStyle w:val="TableBodyText"/>
              <w:jc w:val="left"/>
            </w:pPr>
            <w:r>
              <w:t xml:space="preserve">Adjustment on adoption of AASB 9 </w:t>
            </w:r>
            <w:r w:rsidR="00677E10">
              <w:t>‘</w:t>
            </w:r>
            <w:r w:rsidRPr="00677E10">
              <w:rPr>
                <w:iCs/>
              </w:rPr>
              <w:t>Financial Instruments</w:t>
            </w:r>
            <w:r w:rsidR="00677E10">
              <w:rPr>
                <w:iCs/>
              </w:rPr>
              <w:t>’</w:t>
            </w:r>
          </w:p>
        </w:tc>
        <w:tc>
          <w:tcPr>
            <w:tcW w:w="0" w:type="auto"/>
            <w:shd w:val="clear" w:color="auto" w:fill="D9D9D9" w:themeFill="background1" w:themeFillShade="D9"/>
            <w:vAlign w:val="bottom"/>
          </w:tcPr>
          <w:p w14:paraId="2C267D5D" w14:textId="5D2E7D79" w:rsidR="00715D17" w:rsidRPr="004059FF" w:rsidRDefault="00715D17" w:rsidP="00715D17">
            <w:pPr>
              <w:pStyle w:val="TableBodyText"/>
              <w:jc w:val="right"/>
            </w:pPr>
            <w:r>
              <w:t>-</w:t>
            </w:r>
          </w:p>
        </w:tc>
        <w:tc>
          <w:tcPr>
            <w:tcW w:w="0" w:type="auto"/>
            <w:vAlign w:val="bottom"/>
          </w:tcPr>
          <w:p w14:paraId="5BA42B6E" w14:textId="659F4607" w:rsidR="00715D17" w:rsidRPr="00756681" w:rsidRDefault="00715D17" w:rsidP="00715D17">
            <w:pPr>
              <w:pStyle w:val="TableBodyText"/>
              <w:jc w:val="right"/>
              <w:rPr>
                <w:highlight w:val="yellow"/>
              </w:rPr>
            </w:pPr>
            <w:r>
              <w:rPr>
                <w:color w:val="000000"/>
              </w:rPr>
              <w:t>-</w:t>
            </w:r>
          </w:p>
        </w:tc>
      </w:tr>
      <w:tr w:rsidR="00715D17" w:rsidRPr="004059FF" w14:paraId="2BF33C1D" w14:textId="77777777" w:rsidTr="004432F7">
        <w:trPr>
          <w:trHeight w:val="264"/>
        </w:trPr>
        <w:tc>
          <w:tcPr>
            <w:tcW w:w="0" w:type="auto"/>
            <w:vAlign w:val="center"/>
          </w:tcPr>
          <w:p w14:paraId="0E18B700" w14:textId="48F3EDCE" w:rsidR="00715D17" w:rsidRPr="001274A5" w:rsidRDefault="00715D17" w:rsidP="00715D17">
            <w:pPr>
              <w:pStyle w:val="TableBodyText"/>
              <w:jc w:val="left"/>
              <w:rPr>
                <w:b/>
              </w:rPr>
            </w:pPr>
            <w:r w:rsidRPr="001274A5">
              <w:rPr>
                <w:b/>
              </w:rPr>
              <w:t xml:space="preserve">Opening </w:t>
            </w:r>
            <w:r>
              <w:rPr>
                <w:b/>
              </w:rPr>
              <w:t>l</w:t>
            </w:r>
            <w:r w:rsidRPr="001274A5">
              <w:rPr>
                <w:b/>
              </w:rPr>
              <w:t xml:space="preserve">oss </w:t>
            </w:r>
            <w:r>
              <w:rPr>
                <w:b/>
              </w:rPr>
              <w:t>a</w:t>
            </w:r>
            <w:r w:rsidRPr="001274A5">
              <w:rPr>
                <w:b/>
              </w:rPr>
              <w:t>llowance</w:t>
            </w:r>
          </w:p>
        </w:tc>
        <w:tc>
          <w:tcPr>
            <w:tcW w:w="0" w:type="auto"/>
            <w:shd w:val="clear" w:color="auto" w:fill="D9D9D9" w:themeFill="background1" w:themeFillShade="D9"/>
            <w:vAlign w:val="bottom"/>
          </w:tcPr>
          <w:p w14:paraId="65312542" w14:textId="2A4E7AAC" w:rsidR="00715D17" w:rsidRPr="001274A5" w:rsidRDefault="00715D17" w:rsidP="00715D17">
            <w:pPr>
              <w:pStyle w:val="TableBodyText"/>
              <w:jc w:val="right"/>
              <w:rPr>
                <w:b/>
              </w:rPr>
            </w:pPr>
            <w:r w:rsidRPr="000D2E53">
              <w:rPr>
                <w:b/>
                <w:bCs/>
                <w:color w:val="000000"/>
              </w:rPr>
              <w:t>(132)</w:t>
            </w:r>
          </w:p>
        </w:tc>
        <w:tc>
          <w:tcPr>
            <w:tcW w:w="0" w:type="auto"/>
            <w:vAlign w:val="bottom"/>
          </w:tcPr>
          <w:p w14:paraId="296F3FE7" w14:textId="1FC4E331" w:rsidR="00715D17" w:rsidRPr="00756681" w:rsidRDefault="00715D17" w:rsidP="00715D17">
            <w:pPr>
              <w:pStyle w:val="TableBodyText"/>
              <w:jc w:val="right"/>
              <w:rPr>
                <w:highlight w:val="yellow"/>
              </w:rPr>
            </w:pPr>
            <w:r w:rsidRPr="000D2E53">
              <w:rPr>
                <w:b/>
                <w:bCs/>
                <w:color w:val="000000"/>
              </w:rPr>
              <w:t>(</w:t>
            </w:r>
            <w:r>
              <w:rPr>
                <w:b/>
                <w:bCs/>
                <w:color w:val="000000"/>
              </w:rPr>
              <w:t>212</w:t>
            </w:r>
            <w:r w:rsidRPr="000D2E53">
              <w:rPr>
                <w:b/>
                <w:bCs/>
                <w:color w:val="000000"/>
              </w:rPr>
              <w:t>)</w:t>
            </w:r>
          </w:p>
        </w:tc>
      </w:tr>
      <w:tr w:rsidR="00715D17" w:rsidRPr="004059FF" w14:paraId="3DCD5F29" w14:textId="77777777" w:rsidTr="004432F7">
        <w:trPr>
          <w:trHeight w:val="264"/>
        </w:trPr>
        <w:tc>
          <w:tcPr>
            <w:tcW w:w="0" w:type="auto"/>
            <w:tcBorders>
              <w:bottom w:val="nil"/>
            </w:tcBorders>
            <w:vAlign w:val="center"/>
          </w:tcPr>
          <w:p w14:paraId="2D55EB0B" w14:textId="77777777" w:rsidR="00715D17" w:rsidRPr="004059FF" w:rsidRDefault="00715D17" w:rsidP="00715D17">
            <w:pPr>
              <w:pStyle w:val="TableBodyText"/>
              <w:jc w:val="left"/>
            </w:pPr>
            <w:r w:rsidRPr="004059FF">
              <w:t>(Increase)/decrease in allowance recognised in surplus or deficit</w:t>
            </w:r>
          </w:p>
        </w:tc>
        <w:tc>
          <w:tcPr>
            <w:tcW w:w="0" w:type="auto"/>
            <w:tcBorders>
              <w:bottom w:val="nil"/>
            </w:tcBorders>
            <w:shd w:val="clear" w:color="auto" w:fill="D9D9D9" w:themeFill="background1" w:themeFillShade="D9"/>
            <w:vAlign w:val="bottom"/>
          </w:tcPr>
          <w:p w14:paraId="5426DBE9" w14:textId="5F4C85F2" w:rsidR="00715D17" w:rsidRPr="004059FF" w:rsidRDefault="00715D17" w:rsidP="00715D17">
            <w:pPr>
              <w:pStyle w:val="TableBodyText"/>
              <w:jc w:val="right"/>
            </w:pPr>
            <w:r w:rsidRPr="000D2E53">
              <w:rPr>
                <w:color w:val="000000"/>
              </w:rPr>
              <w:t>122</w:t>
            </w:r>
          </w:p>
        </w:tc>
        <w:tc>
          <w:tcPr>
            <w:tcW w:w="0" w:type="auto"/>
            <w:tcBorders>
              <w:bottom w:val="nil"/>
            </w:tcBorders>
            <w:vAlign w:val="bottom"/>
          </w:tcPr>
          <w:p w14:paraId="71CF6E74" w14:textId="2D62079C" w:rsidR="00715D17" w:rsidRPr="00756681" w:rsidRDefault="00715D17" w:rsidP="00715D17">
            <w:pPr>
              <w:pStyle w:val="TableBodyText"/>
              <w:jc w:val="right"/>
              <w:rPr>
                <w:highlight w:val="yellow"/>
              </w:rPr>
            </w:pPr>
            <w:r>
              <w:rPr>
                <w:color w:val="000000"/>
              </w:rPr>
              <w:t>80</w:t>
            </w:r>
          </w:p>
        </w:tc>
      </w:tr>
      <w:tr w:rsidR="00715D17" w:rsidRPr="004059FF" w14:paraId="0C4A0587" w14:textId="77777777" w:rsidTr="004432F7">
        <w:tc>
          <w:tcPr>
            <w:tcW w:w="0" w:type="auto"/>
            <w:tcBorders>
              <w:bottom w:val="single" w:sz="4" w:space="0" w:color="auto"/>
            </w:tcBorders>
            <w:shd w:val="clear" w:color="auto" w:fill="BFBFBF" w:themeFill="background1" w:themeFillShade="BF"/>
            <w:vAlign w:val="center"/>
          </w:tcPr>
          <w:p w14:paraId="0AC88E06" w14:textId="77777777" w:rsidR="00715D17" w:rsidRPr="001274A5" w:rsidRDefault="00715D17" w:rsidP="00715D17">
            <w:pPr>
              <w:pStyle w:val="TableBodyText"/>
              <w:jc w:val="left"/>
            </w:pPr>
            <w:r w:rsidRPr="001274A5">
              <w:t>Balance at end of the year</w:t>
            </w:r>
          </w:p>
        </w:tc>
        <w:tc>
          <w:tcPr>
            <w:tcW w:w="0" w:type="auto"/>
            <w:tcBorders>
              <w:bottom w:val="single" w:sz="4" w:space="0" w:color="auto"/>
            </w:tcBorders>
            <w:shd w:val="clear" w:color="auto" w:fill="BFBFBF" w:themeFill="background1" w:themeFillShade="BF"/>
            <w:vAlign w:val="bottom"/>
          </w:tcPr>
          <w:p w14:paraId="4AFD45C2" w14:textId="56888643" w:rsidR="00715D17" w:rsidRPr="003A4A9B" w:rsidRDefault="00715D17" w:rsidP="00715D17">
            <w:pPr>
              <w:pStyle w:val="TableBodyText"/>
              <w:jc w:val="right"/>
              <w:rPr>
                <w:b/>
              </w:rPr>
            </w:pPr>
            <w:r w:rsidRPr="000D2E53">
              <w:rPr>
                <w:b/>
                <w:bCs/>
                <w:color w:val="000000"/>
              </w:rPr>
              <w:t>(10)</w:t>
            </w:r>
          </w:p>
        </w:tc>
        <w:tc>
          <w:tcPr>
            <w:tcW w:w="0" w:type="auto"/>
            <w:tcBorders>
              <w:bottom w:val="single" w:sz="4" w:space="0" w:color="auto"/>
            </w:tcBorders>
            <w:shd w:val="clear" w:color="auto" w:fill="BFBFBF" w:themeFill="background1" w:themeFillShade="BF"/>
          </w:tcPr>
          <w:p w14:paraId="716A0B8D" w14:textId="4E9398EC" w:rsidR="00715D17" w:rsidRPr="00756681" w:rsidRDefault="00715D17" w:rsidP="00715D17">
            <w:pPr>
              <w:pStyle w:val="TableBodyText"/>
              <w:jc w:val="right"/>
              <w:rPr>
                <w:b/>
                <w:highlight w:val="yellow"/>
              </w:rPr>
            </w:pPr>
            <w:r w:rsidRPr="00D6333C">
              <w:rPr>
                <w:b/>
                <w:bCs/>
              </w:rPr>
              <w:t>(132)</w:t>
            </w:r>
          </w:p>
        </w:tc>
      </w:tr>
    </w:tbl>
    <w:p w14:paraId="6B7B8ECC" w14:textId="37E1D9FF" w:rsidR="002D669C" w:rsidRPr="004059FF" w:rsidRDefault="002D669C" w:rsidP="00F53CA0">
      <w:pPr>
        <w:pStyle w:val="Heading3"/>
        <w:rPr>
          <w:lang w:bidi="ar-SA"/>
        </w:rPr>
      </w:pPr>
      <w:bookmarkStart w:id="267" w:name="_Toc524349972"/>
      <w:bookmarkStart w:id="268" w:name="_Toc82691543"/>
      <w:bookmarkEnd w:id="266"/>
      <w:r w:rsidRPr="004059FF">
        <w:rPr>
          <w:lang w:bidi="ar-SA"/>
        </w:rPr>
        <w:t xml:space="preserve">Note </w:t>
      </w:r>
      <w:r w:rsidR="00C64ADD">
        <w:rPr>
          <w:lang w:bidi="ar-SA"/>
        </w:rPr>
        <w:t>7</w:t>
      </w:r>
      <w:r w:rsidRPr="004059FF">
        <w:rPr>
          <w:lang w:bidi="ar-SA"/>
        </w:rPr>
        <w:t xml:space="preserve"> Payables</w:t>
      </w:r>
      <w:bookmarkEnd w:id="267"/>
      <w:bookmarkEnd w:id="268"/>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Payables"/>
        <w:tblDescription w:val="Payables as at 30 June 2021 and 30 June 2020. Table with 4 rows and 3 columns."/>
      </w:tblPr>
      <w:tblGrid>
        <w:gridCol w:w="6171"/>
        <w:gridCol w:w="1772"/>
        <w:gridCol w:w="1689"/>
      </w:tblGrid>
      <w:tr w:rsidR="0007179A" w:rsidRPr="004059FF" w14:paraId="4BC42E85" w14:textId="77777777" w:rsidTr="00254916">
        <w:trPr>
          <w:tblHeader/>
        </w:trPr>
        <w:tc>
          <w:tcPr>
            <w:tcW w:w="3203" w:type="pct"/>
            <w:shd w:val="clear" w:color="auto" w:fill="000000" w:themeFill="text1"/>
            <w:vAlign w:val="bottom"/>
          </w:tcPr>
          <w:p w14:paraId="7E22107B" w14:textId="77777777" w:rsidR="0007179A" w:rsidRPr="004059FF" w:rsidRDefault="0007179A" w:rsidP="0007179A">
            <w:pPr>
              <w:pStyle w:val="TableBodytextBold"/>
            </w:pPr>
            <w:r>
              <w:t>Contractual payables</w:t>
            </w:r>
          </w:p>
        </w:tc>
        <w:tc>
          <w:tcPr>
            <w:tcW w:w="920" w:type="pct"/>
            <w:shd w:val="clear" w:color="auto" w:fill="000000" w:themeFill="text1"/>
          </w:tcPr>
          <w:p w14:paraId="7BDF3FEE" w14:textId="6F61D0C1" w:rsidR="0007179A" w:rsidRPr="004059FF" w:rsidRDefault="0007179A" w:rsidP="0007179A">
            <w:pPr>
              <w:pStyle w:val="TableBodytextBold"/>
              <w:jc w:val="center"/>
            </w:pPr>
            <w:r>
              <w:t>30 June 20</w:t>
            </w:r>
            <w:r w:rsidR="00756681">
              <w:t>2</w:t>
            </w:r>
            <w:r w:rsidR="00957F99">
              <w:t>1</w:t>
            </w:r>
            <w:r>
              <w:br/>
            </w:r>
            <w:r w:rsidRPr="004059FF">
              <w:t>$’000</w:t>
            </w:r>
          </w:p>
        </w:tc>
        <w:tc>
          <w:tcPr>
            <w:tcW w:w="877" w:type="pct"/>
            <w:shd w:val="clear" w:color="auto" w:fill="000000" w:themeFill="text1"/>
          </w:tcPr>
          <w:p w14:paraId="3EA49A67" w14:textId="7E931D6E" w:rsidR="0007179A" w:rsidRPr="004059FF" w:rsidRDefault="0007179A" w:rsidP="0007179A">
            <w:pPr>
              <w:pStyle w:val="TableBodytextBold"/>
              <w:jc w:val="center"/>
            </w:pPr>
            <w:r w:rsidRPr="004059FF">
              <w:t xml:space="preserve">30 </w:t>
            </w:r>
            <w:r>
              <w:t>June 20</w:t>
            </w:r>
            <w:r w:rsidR="00957F99">
              <w:t>20</w:t>
            </w:r>
            <w:r>
              <w:br/>
            </w:r>
            <w:r w:rsidRPr="004059FF">
              <w:t>$’000</w:t>
            </w:r>
          </w:p>
        </w:tc>
      </w:tr>
      <w:tr w:rsidR="00715D17" w:rsidRPr="004059FF" w14:paraId="41D13900" w14:textId="77777777" w:rsidTr="00254916">
        <w:tc>
          <w:tcPr>
            <w:tcW w:w="3203" w:type="pct"/>
            <w:tcBorders>
              <w:right w:val="single" w:sz="4" w:space="0" w:color="BFBFBF" w:themeColor="background1" w:themeShade="BF"/>
            </w:tcBorders>
          </w:tcPr>
          <w:p w14:paraId="40397AA2" w14:textId="7A371559" w:rsidR="00715D17" w:rsidRPr="004059FF" w:rsidRDefault="00715D17" w:rsidP="00715D17">
            <w:pPr>
              <w:pStyle w:val="TableBodyText"/>
              <w:jc w:val="left"/>
            </w:pPr>
            <w:r w:rsidRPr="004059FF">
              <w:t xml:space="preserve">Trade </w:t>
            </w:r>
            <w:r>
              <w:t>and</w:t>
            </w:r>
            <w:r w:rsidRPr="004059FF">
              <w:t xml:space="preserve"> other payables</w:t>
            </w:r>
          </w:p>
        </w:tc>
        <w:tc>
          <w:tcPr>
            <w:tcW w:w="920" w:type="pct"/>
            <w:tcBorders>
              <w:left w:val="single" w:sz="4" w:space="0" w:color="BFBFBF" w:themeColor="background1" w:themeShade="BF"/>
              <w:right w:val="single" w:sz="4" w:space="0" w:color="BFBFBF" w:themeColor="background1" w:themeShade="BF"/>
            </w:tcBorders>
            <w:shd w:val="clear" w:color="auto" w:fill="D9D9D9" w:themeFill="background1" w:themeFillShade="D9"/>
          </w:tcPr>
          <w:p w14:paraId="78227C47" w14:textId="31BD228C" w:rsidR="00715D17" w:rsidRPr="004059FF" w:rsidRDefault="00715D17" w:rsidP="00715D17">
            <w:pPr>
              <w:pStyle w:val="TableBodyText"/>
              <w:jc w:val="right"/>
            </w:pPr>
            <w:r w:rsidRPr="000D2E53">
              <w:t>2,923</w:t>
            </w:r>
          </w:p>
        </w:tc>
        <w:tc>
          <w:tcPr>
            <w:tcW w:w="877" w:type="pct"/>
            <w:tcBorders>
              <w:left w:val="single" w:sz="4" w:space="0" w:color="BFBFBF" w:themeColor="background1" w:themeShade="BF"/>
            </w:tcBorders>
          </w:tcPr>
          <w:p w14:paraId="5E06B16B" w14:textId="3FE32542" w:rsidR="00715D17" w:rsidRPr="00756681" w:rsidRDefault="00715D17" w:rsidP="00715D17">
            <w:pPr>
              <w:pStyle w:val="TableBodyText"/>
              <w:jc w:val="right"/>
              <w:rPr>
                <w:highlight w:val="yellow"/>
              </w:rPr>
            </w:pPr>
            <w:r w:rsidRPr="00E3269D">
              <w:t>402</w:t>
            </w:r>
          </w:p>
        </w:tc>
      </w:tr>
      <w:tr w:rsidR="00715D17" w:rsidRPr="004059FF" w14:paraId="1DF6CE0B" w14:textId="77777777" w:rsidTr="00A825C5">
        <w:trPr>
          <w:trHeight w:val="347"/>
        </w:trPr>
        <w:tc>
          <w:tcPr>
            <w:tcW w:w="3203" w:type="pct"/>
            <w:tcBorders>
              <w:right w:val="single" w:sz="4" w:space="0" w:color="BFBFBF" w:themeColor="background1" w:themeShade="BF"/>
            </w:tcBorders>
          </w:tcPr>
          <w:p w14:paraId="12849AC1" w14:textId="77777777" w:rsidR="00715D17" w:rsidRPr="003A4A9B" w:rsidRDefault="00715D17" w:rsidP="00715D17">
            <w:pPr>
              <w:pStyle w:val="TableBodyText"/>
              <w:jc w:val="left"/>
              <w:rPr>
                <w:b/>
              </w:rPr>
            </w:pPr>
            <w:r w:rsidRPr="003A4A9B">
              <w:rPr>
                <w:b/>
              </w:rPr>
              <w:t>Total contractual payables</w:t>
            </w:r>
          </w:p>
        </w:tc>
        <w:tc>
          <w:tcPr>
            <w:tcW w:w="920"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0431AB38" w14:textId="08192AFF" w:rsidR="00715D17" w:rsidRPr="003A4A9B" w:rsidRDefault="00715D17" w:rsidP="00715D17">
            <w:pPr>
              <w:pStyle w:val="TableBodyText"/>
              <w:jc w:val="right"/>
              <w:rPr>
                <w:b/>
              </w:rPr>
            </w:pPr>
            <w:r w:rsidRPr="000D2E53">
              <w:rPr>
                <w:color w:val="000000"/>
              </w:rPr>
              <w:t>2,923</w:t>
            </w:r>
          </w:p>
        </w:tc>
        <w:tc>
          <w:tcPr>
            <w:tcW w:w="877" w:type="pct"/>
            <w:tcBorders>
              <w:left w:val="single" w:sz="4" w:space="0" w:color="BFBFBF" w:themeColor="background1" w:themeShade="BF"/>
            </w:tcBorders>
          </w:tcPr>
          <w:p w14:paraId="0082334D" w14:textId="48934031" w:rsidR="00715D17" w:rsidRPr="00756681" w:rsidRDefault="00715D17" w:rsidP="00715D17">
            <w:pPr>
              <w:pStyle w:val="TableBodyText"/>
              <w:jc w:val="right"/>
              <w:rPr>
                <w:b/>
                <w:highlight w:val="yellow"/>
              </w:rPr>
            </w:pPr>
            <w:r w:rsidRPr="00F97727">
              <w:rPr>
                <w:b/>
                <w:bCs/>
              </w:rPr>
              <w:t>402</w:t>
            </w:r>
          </w:p>
        </w:tc>
      </w:tr>
      <w:tr w:rsidR="00715D17" w:rsidRPr="004059FF" w14:paraId="5F592312" w14:textId="77777777" w:rsidTr="00A825C5">
        <w:tc>
          <w:tcPr>
            <w:tcW w:w="3203" w:type="pct"/>
            <w:tcBorders>
              <w:bottom w:val="single" w:sz="4" w:space="0" w:color="auto"/>
            </w:tcBorders>
            <w:shd w:val="clear" w:color="auto" w:fill="BFBFBF" w:themeFill="background1" w:themeFillShade="BF"/>
          </w:tcPr>
          <w:p w14:paraId="204B30E6" w14:textId="77777777" w:rsidR="00715D17" w:rsidRPr="003A4A9B" w:rsidRDefault="00715D17" w:rsidP="00715D17">
            <w:pPr>
              <w:pStyle w:val="TableBodyText"/>
              <w:jc w:val="left"/>
              <w:rPr>
                <w:b/>
              </w:rPr>
            </w:pPr>
            <w:r w:rsidRPr="003A4A9B">
              <w:rPr>
                <w:b/>
              </w:rPr>
              <w:t>Total payables</w:t>
            </w:r>
          </w:p>
        </w:tc>
        <w:tc>
          <w:tcPr>
            <w:tcW w:w="920" w:type="pct"/>
            <w:tcBorders>
              <w:bottom w:val="single" w:sz="4" w:space="0" w:color="auto"/>
            </w:tcBorders>
            <w:shd w:val="clear" w:color="auto" w:fill="BFBFBF" w:themeFill="background1" w:themeFillShade="BF"/>
            <w:vAlign w:val="bottom"/>
          </w:tcPr>
          <w:p w14:paraId="7F9FAFAB" w14:textId="5412838C" w:rsidR="00715D17" w:rsidRPr="003A4A9B" w:rsidRDefault="00715D17" w:rsidP="00715D17">
            <w:pPr>
              <w:pStyle w:val="TableBodyText"/>
              <w:jc w:val="right"/>
              <w:rPr>
                <w:b/>
              </w:rPr>
            </w:pPr>
            <w:r w:rsidRPr="000D2E53">
              <w:rPr>
                <w:b/>
                <w:bCs/>
                <w:color w:val="000000"/>
              </w:rPr>
              <w:t>2,923</w:t>
            </w:r>
          </w:p>
        </w:tc>
        <w:tc>
          <w:tcPr>
            <w:tcW w:w="877" w:type="pct"/>
            <w:tcBorders>
              <w:bottom w:val="single" w:sz="4" w:space="0" w:color="auto"/>
            </w:tcBorders>
            <w:shd w:val="clear" w:color="auto" w:fill="BFBFBF" w:themeFill="background1" w:themeFillShade="BF"/>
          </w:tcPr>
          <w:p w14:paraId="2C233FF3" w14:textId="654D7357" w:rsidR="00715D17" w:rsidRPr="00756681" w:rsidRDefault="00715D17" w:rsidP="00715D17">
            <w:pPr>
              <w:pStyle w:val="TableBodyText"/>
              <w:jc w:val="right"/>
              <w:rPr>
                <w:b/>
                <w:highlight w:val="yellow"/>
              </w:rPr>
            </w:pPr>
            <w:r w:rsidRPr="00F97727">
              <w:rPr>
                <w:b/>
                <w:bCs/>
              </w:rPr>
              <w:t>402</w:t>
            </w:r>
          </w:p>
        </w:tc>
      </w:tr>
    </w:tbl>
    <w:p w14:paraId="7215C846" w14:textId="77777777" w:rsidR="00C64ADD" w:rsidRPr="004059FF" w:rsidRDefault="00C64ADD" w:rsidP="00C64ADD">
      <w:pPr>
        <w:pStyle w:val="BodyText"/>
        <w:ind w:right="136"/>
      </w:pPr>
      <w:bookmarkStart w:id="269" w:name="_Toc524349973"/>
      <w:r w:rsidRPr="004059FF">
        <w:t>Payables consist of:</w:t>
      </w:r>
    </w:p>
    <w:p w14:paraId="48B124A8" w14:textId="77777777" w:rsidR="00C64ADD" w:rsidRPr="004059FF" w:rsidRDefault="00C64ADD" w:rsidP="00C64ADD">
      <w:pPr>
        <w:pStyle w:val="Bullets"/>
      </w:pPr>
      <w:r>
        <w:t>c</w:t>
      </w:r>
      <w:r w:rsidRPr="004059FF">
        <w:t>ontractual payables, such as accounts payable and expenditure accruals. Contractual payables represent liabilities for goods and services provided to the Board</w:t>
      </w:r>
      <w:r>
        <w:rPr>
          <w:noProof/>
        </w:rPr>
        <w:t xml:space="preserve"> before </w:t>
      </w:r>
      <w:r w:rsidRPr="004059FF">
        <w:t xml:space="preserve">the end of the financial year that </w:t>
      </w:r>
      <w:r w:rsidRPr="00E60522">
        <w:rPr>
          <w:noProof/>
        </w:rPr>
        <w:t>are</w:t>
      </w:r>
      <w:r w:rsidRPr="004059FF">
        <w:t xml:space="preserve"> unpaid and arise when the Board becomes obliged to make future payments in respect of the purchase of those goods and services.</w:t>
      </w:r>
    </w:p>
    <w:p w14:paraId="4ED82B5B" w14:textId="77777777" w:rsidR="00C64ADD" w:rsidRPr="004059FF" w:rsidRDefault="00C64ADD" w:rsidP="00C64ADD">
      <w:pPr>
        <w:pStyle w:val="Bullets"/>
      </w:pPr>
      <w:r>
        <w:t>s</w:t>
      </w:r>
      <w:r w:rsidRPr="004059FF">
        <w:t>tatutory payables, such as goods and services tax.</w:t>
      </w:r>
    </w:p>
    <w:p w14:paraId="5604123B" w14:textId="77777777" w:rsidR="00C64ADD" w:rsidRPr="004059FF" w:rsidRDefault="00C64ADD" w:rsidP="00C64ADD">
      <w:pPr>
        <w:pStyle w:val="BodyText"/>
      </w:pPr>
      <w:r w:rsidRPr="004059FF">
        <w:t>Contractual payables are classified as financial instruments and categorised as financial liabilities at amortised cost. Statutory payables are recognised and measured similarly to contractual payables but are not classified as financial instruments and not included in the category of financial liabilities at amortised cost, because they do not arise from a contract.</w:t>
      </w:r>
    </w:p>
    <w:p w14:paraId="78B780B8" w14:textId="29EDCDC9" w:rsidR="002D669C" w:rsidRPr="004059FF" w:rsidRDefault="002D669C" w:rsidP="003B127D">
      <w:pPr>
        <w:pStyle w:val="Heading3"/>
        <w:rPr>
          <w:lang w:bidi="ar-SA"/>
        </w:rPr>
      </w:pPr>
      <w:bookmarkStart w:id="270" w:name="_Toc82691544"/>
      <w:r w:rsidRPr="004059FF">
        <w:rPr>
          <w:lang w:bidi="ar-SA"/>
        </w:rPr>
        <w:lastRenderedPageBreak/>
        <w:t xml:space="preserve">Note </w:t>
      </w:r>
      <w:r w:rsidR="00C64ADD">
        <w:rPr>
          <w:lang w:bidi="ar-SA"/>
        </w:rPr>
        <w:t>8</w:t>
      </w:r>
      <w:r w:rsidRPr="004059FF">
        <w:rPr>
          <w:lang w:bidi="ar-SA"/>
        </w:rPr>
        <w:t xml:space="preserve"> Contingent assets and contingent liabilities</w:t>
      </w:r>
      <w:bookmarkEnd w:id="269"/>
      <w:bookmarkEnd w:id="270"/>
    </w:p>
    <w:p w14:paraId="447E3461" w14:textId="77777777" w:rsidR="00C64ADD" w:rsidRPr="00747C0A" w:rsidRDefault="00C64ADD" w:rsidP="00C64ADD">
      <w:pPr>
        <w:pStyle w:val="BodyText"/>
      </w:pPr>
      <w:bookmarkStart w:id="271" w:name="_Toc524349974"/>
      <w:r w:rsidRPr="004059FF">
        <w:t xml:space="preserve">Contingent assets and contingent liabilities are not recognised in the balance sheet, but </w:t>
      </w:r>
      <w:r w:rsidRPr="00E60522">
        <w:rPr>
          <w:noProof/>
        </w:rPr>
        <w:t>are disclosed</w:t>
      </w:r>
      <w:r w:rsidRPr="004059FF">
        <w:t xml:space="preserve"> by way of a note and, if quantifiable, are measured at nominal value. Contingent assets and liabilities </w:t>
      </w:r>
      <w:r w:rsidRPr="00E60522">
        <w:rPr>
          <w:noProof/>
        </w:rPr>
        <w:t>are presented</w:t>
      </w:r>
      <w:r w:rsidRPr="004059FF">
        <w:t xml:space="preserve"> inclusive of GST receivable or payable respectively</w:t>
      </w:r>
      <w:r w:rsidRPr="003B0102">
        <w:t xml:space="preserve">. As </w:t>
      </w:r>
      <w:proofErr w:type="gramStart"/>
      <w:r w:rsidRPr="003B0102">
        <w:t>at</w:t>
      </w:r>
      <w:proofErr w:type="gramEnd"/>
      <w:r w:rsidRPr="003B0102">
        <w:t xml:space="preserve"> 30 June 2021, </w:t>
      </w:r>
      <w:r w:rsidRPr="003B0102">
        <w:rPr>
          <w:noProof/>
        </w:rPr>
        <w:t>the Board</w:t>
      </w:r>
      <w:r w:rsidRPr="003B0102">
        <w:t xml:space="preserve"> </w:t>
      </w:r>
      <w:r w:rsidRPr="003B0102">
        <w:rPr>
          <w:noProof/>
        </w:rPr>
        <w:t>had no knowledge of</w:t>
      </w:r>
      <w:r w:rsidRPr="003B0102">
        <w:t xml:space="preserve"> any contingent assets or contingent liabilities (20</w:t>
      </w:r>
      <w:bookmarkStart w:id="272" w:name="_Hlk53776876"/>
      <w:r w:rsidRPr="003B0102">
        <w:t>20—</w:t>
      </w:r>
      <w:bookmarkEnd w:id="272"/>
      <w:r w:rsidRPr="003B0102">
        <w:t>Nil).</w:t>
      </w:r>
    </w:p>
    <w:p w14:paraId="3DA50263" w14:textId="51685326" w:rsidR="002D669C" w:rsidRPr="004059FF" w:rsidRDefault="002D669C" w:rsidP="003B127D">
      <w:pPr>
        <w:pStyle w:val="Heading3"/>
        <w:rPr>
          <w:lang w:bidi="ar-SA"/>
        </w:rPr>
      </w:pPr>
      <w:bookmarkStart w:id="273" w:name="_Toc82691545"/>
      <w:r w:rsidRPr="004059FF">
        <w:rPr>
          <w:lang w:bidi="ar-SA"/>
        </w:rPr>
        <w:t xml:space="preserve">Note </w:t>
      </w:r>
      <w:r w:rsidR="00C64ADD">
        <w:rPr>
          <w:lang w:bidi="ar-SA"/>
        </w:rPr>
        <w:t>9</w:t>
      </w:r>
      <w:r w:rsidRPr="004059FF">
        <w:rPr>
          <w:lang w:bidi="ar-SA"/>
        </w:rPr>
        <w:t xml:space="preserve"> Financial </w:t>
      </w:r>
      <w:r w:rsidR="003B127D" w:rsidRPr="004059FF">
        <w:rPr>
          <w:lang w:bidi="ar-SA"/>
        </w:rPr>
        <w:t>i</w:t>
      </w:r>
      <w:r w:rsidRPr="004059FF">
        <w:rPr>
          <w:lang w:bidi="ar-SA"/>
        </w:rPr>
        <w:t>nstruments</w:t>
      </w:r>
      <w:bookmarkEnd w:id="271"/>
      <w:bookmarkEnd w:id="273"/>
    </w:p>
    <w:p w14:paraId="47D4C4EE" w14:textId="77777777" w:rsidR="00C64ADD" w:rsidRPr="004059FF" w:rsidRDefault="00C64ADD" w:rsidP="00C64ADD">
      <w:pPr>
        <w:pStyle w:val="Heading40"/>
      </w:pPr>
      <w:r w:rsidRPr="004059FF">
        <w:t>Financial risk management objectives and policies</w:t>
      </w:r>
    </w:p>
    <w:p w14:paraId="4893BEAB" w14:textId="77777777" w:rsidR="00C64ADD" w:rsidRPr="004059FF" w:rsidRDefault="00C64ADD" w:rsidP="00C64ADD">
      <w:pPr>
        <w:pStyle w:val="BodyText"/>
      </w:pPr>
      <w:r>
        <w:t>The Board’s</w:t>
      </w:r>
      <w:r w:rsidRPr="004059FF">
        <w:t xml:space="preserve"> principal financial instruments comprise:</w:t>
      </w:r>
    </w:p>
    <w:p w14:paraId="670688A6" w14:textId="77777777" w:rsidR="00C64ADD" w:rsidRPr="004059FF" w:rsidRDefault="00C64ADD" w:rsidP="00C64ADD">
      <w:pPr>
        <w:pStyle w:val="Bullets"/>
      </w:pPr>
      <w:r>
        <w:t>r</w:t>
      </w:r>
      <w:r w:rsidRPr="004059FF">
        <w:t>eceivables (excluding statutory receivables)</w:t>
      </w:r>
    </w:p>
    <w:p w14:paraId="00B5430B" w14:textId="77777777" w:rsidR="00C64ADD" w:rsidRPr="004059FF" w:rsidRDefault="00C64ADD" w:rsidP="00C64ADD">
      <w:pPr>
        <w:pStyle w:val="Bullets"/>
      </w:pPr>
      <w:r>
        <w:t>p</w:t>
      </w:r>
      <w:r w:rsidRPr="004059FF">
        <w:t>ayables (excluding statutory payables).</w:t>
      </w:r>
    </w:p>
    <w:p w14:paraId="44D99E57" w14:textId="77777777" w:rsidR="00C64ADD" w:rsidRPr="00D91C8F" w:rsidRDefault="00C64ADD" w:rsidP="00C64ADD">
      <w:pPr>
        <w:pStyle w:val="BodyText"/>
      </w:pPr>
      <w:r w:rsidRPr="00D91C8F">
        <w:t xml:space="preserve">Details of the significant accounting policies and methods adopted, including the criteria for recognition, the basis of measurement, and the basis on which income and expenses are recognised, with respect to each financial asset and financial liability above are disclosed </w:t>
      </w:r>
      <w:r w:rsidRPr="00A30256">
        <w:t>in Note 10</w:t>
      </w:r>
      <w:r w:rsidRPr="00D91C8F">
        <w:t xml:space="preserve"> Fair value determinations.</w:t>
      </w:r>
    </w:p>
    <w:p w14:paraId="6B9C42ED" w14:textId="77777777" w:rsidR="00C64ADD" w:rsidRPr="004059FF" w:rsidRDefault="00C64ADD" w:rsidP="00C64ADD">
      <w:pPr>
        <w:pStyle w:val="BodyText"/>
      </w:pPr>
      <w:r w:rsidRPr="004059FF">
        <w:t xml:space="preserve">The main purpose </w:t>
      </w:r>
      <w:r w:rsidRPr="00E60522">
        <w:rPr>
          <w:noProof/>
        </w:rPr>
        <w:t>in</w:t>
      </w:r>
      <w:r w:rsidRPr="004059FF">
        <w:t xml:space="preserve"> holding financial instruments is to prudentially manage the Board’s financial risks within </w:t>
      </w:r>
      <w:r>
        <w:t>g</w:t>
      </w:r>
      <w:r w:rsidRPr="004059FF">
        <w:t>overnment policy parameters.</w:t>
      </w:r>
    </w:p>
    <w:p w14:paraId="64C062CD" w14:textId="77777777" w:rsidR="00C64ADD" w:rsidRPr="004059FF" w:rsidRDefault="00C64ADD" w:rsidP="00C64ADD">
      <w:pPr>
        <w:pStyle w:val="BodyText"/>
      </w:pPr>
      <w:r>
        <w:t>The Board’s</w:t>
      </w:r>
      <w:r w:rsidRPr="004059FF">
        <w:t xml:space="preserve"> main financial risks include credit risk and liquidity risk. </w:t>
      </w:r>
      <w:r>
        <w:rPr>
          <w:noProof/>
        </w:rPr>
        <w:t>The Board</w:t>
      </w:r>
      <w:r w:rsidRPr="004059FF">
        <w:t xml:space="preserve"> has overall responsibility for the establishment and oversight of </w:t>
      </w:r>
      <w:r>
        <w:t>its</w:t>
      </w:r>
      <w:r w:rsidRPr="004059FF">
        <w:t xml:space="preserve"> risk management framework.</w:t>
      </w:r>
    </w:p>
    <w:p w14:paraId="6B4B1E69" w14:textId="4D04F154" w:rsidR="002D669C" w:rsidRPr="004059FF" w:rsidRDefault="002D669C" w:rsidP="003B127D">
      <w:pPr>
        <w:pStyle w:val="Heading50"/>
      </w:pPr>
      <w:r w:rsidRPr="004059FF">
        <w:t xml:space="preserve">Credit </w:t>
      </w:r>
      <w:r w:rsidR="0031134A">
        <w:t>r</w:t>
      </w:r>
      <w:r w:rsidRPr="004059FF">
        <w:t>isk</w:t>
      </w:r>
    </w:p>
    <w:p w14:paraId="689F3080" w14:textId="77777777" w:rsidR="00C64ADD" w:rsidRPr="004059FF" w:rsidRDefault="00C64ADD" w:rsidP="00C64ADD">
      <w:pPr>
        <w:pStyle w:val="BodyText"/>
      </w:pPr>
      <w:r w:rsidRPr="004059FF">
        <w:t xml:space="preserve">Credit risk arises from the contractual financial assets of </w:t>
      </w:r>
      <w:r>
        <w:t>the Board</w:t>
      </w:r>
      <w:r w:rsidRPr="004059FF">
        <w:t xml:space="preserve">, which comprise contractual receivables. </w:t>
      </w:r>
      <w:r>
        <w:t>The Board’s</w:t>
      </w:r>
      <w:r w:rsidRPr="004059FF">
        <w:t xml:space="preserve"> exposure to credit risk arises from </w:t>
      </w:r>
      <w:r w:rsidRPr="00E60522">
        <w:rPr>
          <w:noProof/>
        </w:rPr>
        <w:t>potential</w:t>
      </w:r>
      <w:r w:rsidRPr="004059FF">
        <w:t xml:space="preserve"> default of </w:t>
      </w:r>
      <w:r>
        <w:t xml:space="preserve">a </w:t>
      </w:r>
      <w:r w:rsidRPr="00E60522">
        <w:rPr>
          <w:noProof/>
        </w:rPr>
        <w:t>counterparty</w:t>
      </w:r>
      <w:r w:rsidRPr="004059FF">
        <w:t xml:space="preserve"> on </w:t>
      </w:r>
      <w:r>
        <w:t xml:space="preserve">its </w:t>
      </w:r>
      <w:r w:rsidRPr="004059FF">
        <w:t>contractual obligations</w:t>
      </w:r>
      <w:r>
        <w:t>,</w:t>
      </w:r>
      <w:r w:rsidRPr="004059FF">
        <w:t xml:space="preserve"> resulting in financial loss to </w:t>
      </w:r>
      <w:r>
        <w:rPr>
          <w:noProof/>
        </w:rPr>
        <w:t>the Board</w:t>
      </w:r>
      <w:r w:rsidRPr="004059FF">
        <w:t>.</w:t>
      </w:r>
    </w:p>
    <w:p w14:paraId="3E149530" w14:textId="77777777" w:rsidR="00C64ADD" w:rsidRDefault="00C64ADD" w:rsidP="00C64ADD">
      <w:pPr>
        <w:pStyle w:val="BodyText"/>
      </w:pPr>
      <w:r w:rsidRPr="004059FF">
        <w:t xml:space="preserve">Credit risk associated with </w:t>
      </w:r>
      <w:r>
        <w:t>the Board’s</w:t>
      </w:r>
      <w:r w:rsidRPr="004059FF">
        <w:t xml:space="preserve"> contractual receivables is minimal because the main debtor is the Victorian Government. For debtors other than the Government, it is </w:t>
      </w:r>
      <w:r>
        <w:t>the Board’s</w:t>
      </w:r>
      <w:r w:rsidRPr="004059FF">
        <w:t xml:space="preserve"> policy to deal</w:t>
      </w:r>
      <w:r>
        <w:t xml:space="preserve"> only</w:t>
      </w:r>
      <w:r w:rsidRPr="004059FF">
        <w:t xml:space="preserve"> with organisations that meet the standard financial viability requirements. </w:t>
      </w:r>
    </w:p>
    <w:p w14:paraId="5B5A8F93" w14:textId="5A2416E2" w:rsidR="005872A3" w:rsidRDefault="00C64ADD" w:rsidP="005872A3">
      <w:pPr>
        <w:pStyle w:val="BodyText"/>
      </w:pPr>
      <w:r w:rsidRPr="004059FF">
        <w:t xml:space="preserve">There are no financial assets that have had their terms renegotiated </w:t>
      </w:r>
      <w:r w:rsidRPr="00E60522">
        <w:rPr>
          <w:noProof/>
        </w:rPr>
        <w:t>to</w:t>
      </w:r>
      <w:r w:rsidRPr="004059FF">
        <w:t xml:space="preserve"> prevent them from being past due or impaired, and they are stated at the carrying amounts as indicated. </w:t>
      </w:r>
    </w:p>
    <w:p w14:paraId="5C20805A" w14:textId="77777777" w:rsidR="00556EAE" w:rsidRPr="00C92AD3" w:rsidRDefault="00556EAE" w:rsidP="00BF1F42">
      <w:pPr>
        <w:pStyle w:val="Heading50"/>
        <w:pageBreakBefore/>
      </w:pPr>
      <w:r w:rsidRPr="00C92AD3">
        <w:lastRenderedPageBreak/>
        <w:t xml:space="preserve">Contractual </w:t>
      </w:r>
      <w:r>
        <w:t>financial assets</w:t>
      </w:r>
    </w:p>
    <w:p w14:paraId="110CC625" w14:textId="22F615F1" w:rsidR="005872A3" w:rsidRDefault="00C64ADD" w:rsidP="005872A3">
      <w:pPr>
        <w:pStyle w:val="BodyText"/>
      </w:pPr>
      <w:r>
        <w:t>The Board applies the AASB 9 ‘</w:t>
      </w:r>
      <w:r w:rsidRPr="001E3D57">
        <w:rPr>
          <w:iCs/>
        </w:rPr>
        <w:t>Financial Instruments</w:t>
      </w:r>
      <w:r>
        <w:rPr>
          <w:iCs/>
        </w:rPr>
        <w:t>’</w:t>
      </w:r>
      <w:r>
        <w:t xml:space="preserve"> simplified approach for all contractual receivables to measure expected credit losses using a lifetime expected loss allowance based on assumptions about the risk of default and expected loss rates. The Board has grouped contractual receivables on shared credit risk characteristics and days past due and selected the expected credit loss rate based on </w:t>
      </w:r>
      <w:proofErr w:type="gramStart"/>
      <w:r>
        <w:t>past history</w:t>
      </w:r>
      <w:proofErr w:type="gramEnd"/>
      <w:r>
        <w:t>, existing market conditions, as well as forward-looking estimates at the end of the financial year.</w:t>
      </w:r>
      <w:r w:rsidR="005872A3" w:rsidRPr="007A73DC">
        <w:t xml:space="preserve"> </w:t>
      </w:r>
    </w:p>
    <w:tbl>
      <w:tblPr>
        <w:tblStyle w:val="CVtable1"/>
        <w:tblW w:w="5000" w:type="pct"/>
        <w:tblBorders>
          <w:top w:val="none" w:sz="0" w:space="0" w:color="auto"/>
          <w:left w:val="none" w:sz="0" w:space="0" w:color="auto"/>
          <w:right w:val="none" w:sz="0" w:space="0" w:color="auto"/>
          <w:insideH w:val="none" w:sz="0" w:space="0" w:color="auto"/>
          <w:insideV w:val="none" w:sz="0" w:space="0" w:color="auto"/>
        </w:tblBorders>
        <w:tblLook w:val="0020" w:firstRow="1" w:lastRow="0" w:firstColumn="0" w:lastColumn="0" w:noHBand="0" w:noVBand="0"/>
        <w:tblCaption w:val="2020 contractual receivables "/>
        <w:tblDescription w:val="2021 contractual receivables for less than 1 month, 1 to 3 months, 3 to 12 months, 1 to 5 years and total. Table with 5 rows and 7 columns."/>
      </w:tblPr>
      <w:tblGrid>
        <w:gridCol w:w="2410"/>
        <w:gridCol w:w="1206"/>
        <w:gridCol w:w="1204"/>
        <w:gridCol w:w="1204"/>
        <w:gridCol w:w="1204"/>
        <w:gridCol w:w="1204"/>
        <w:gridCol w:w="1200"/>
      </w:tblGrid>
      <w:tr w:rsidR="003C640D" w:rsidRPr="006F4A34" w14:paraId="1F6FEC56" w14:textId="77777777" w:rsidTr="005872A3">
        <w:trPr>
          <w:cantSplit/>
          <w:trHeight w:val="876"/>
          <w:tblHeader/>
        </w:trPr>
        <w:tc>
          <w:tcPr>
            <w:tcW w:w="1251" w:type="pct"/>
            <w:shd w:val="clear" w:color="auto" w:fill="000000" w:themeFill="text1"/>
            <w:vAlign w:val="bottom"/>
          </w:tcPr>
          <w:p w14:paraId="317AEBEF" w14:textId="36036BAE" w:rsidR="003C640D" w:rsidRPr="003C640D" w:rsidRDefault="00992058" w:rsidP="003C640D">
            <w:pPr>
              <w:pStyle w:val="TableBodytextBold"/>
            </w:pPr>
            <w:r>
              <w:t>20</w:t>
            </w:r>
            <w:r w:rsidR="00756681">
              <w:t>2</w:t>
            </w:r>
            <w:r w:rsidR="00957F99">
              <w:t>1</w:t>
            </w:r>
            <w:r>
              <w:t xml:space="preserve"> c</w:t>
            </w:r>
            <w:r w:rsidR="003C640D" w:rsidRPr="003C640D">
              <w:t xml:space="preserve">ontractual </w:t>
            </w:r>
            <w:r w:rsidR="0031134A">
              <w:t>r</w:t>
            </w:r>
            <w:r w:rsidR="003C640D" w:rsidRPr="003C640D">
              <w:t>eceivables</w:t>
            </w:r>
          </w:p>
        </w:tc>
        <w:tc>
          <w:tcPr>
            <w:tcW w:w="626" w:type="pct"/>
            <w:shd w:val="clear" w:color="auto" w:fill="000000" w:themeFill="text1"/>
            <w:vAlign w:val="bottom"/>
          </w:tcPr>
          <w:p w14:paraId="53B9F3B5" w14:textId="77777777" w:rsidR="003C640D" w:rsidRPr="003C640D" w:rsidRDefault="003C640D" w:rsidP="003C640D">
            <w:pPr>
              <w:pStyle w:val="TableBodytextBold"/>
              <w:jc w:val="center"/>
            </w:pPr>
            <w:r w:rsidRPr="003C640D">
              <w:t xml:space="preserve">Current </w:t>
            </w:r>
            <w:r w:rsidRPr="003C640D">
              <w:rPr>
                <w:vertAlign w:val="superscript"/>
              </w:rPr>
              <w:t>(i)</w:t>
            </w:r>
            <w:r>
              <w:rPr>
                <w:vertAlign w:val="superscript"/>
              </w:rPr>
              <w:br/>
            </w:r>
            <w:r w:rsidRPr="003C640D">
              <w:t>$’000</w:t>
            </w:r>
          </w:p>
        </w:tc>
        <w:tc>
          <w:tcPr>
            <w:tcW w:w="625" w:type="pct"/>
            <w:shd w:val="clear" w:color="auto" w:fill="000000" w:themeFill="text1"/>
            <w:vAlign w:val="bottom"/>
          </w:tcPr>
          <w:p w14:paraId="1FC75653" w14:textId="77777777" w:rsidR="003C640D" w:rsidRPr="00C32E3E" w:rsidRDefault="003C640D" w:rsidP="003C640D">
            <w:pPr>
              <w:pStyle w:val="TableBodytextBold"/>
              <w:jc w:val="center"/>
              <w:rPr>
                <w:sz w:val="16"/>
                <w:szCs w:val="16"/>
              </w:rPr>
            </w:pPr>
            <w:r w:rsidRPr="00C32E3E">
              <w:rPr>
                <w:sz w:val="16"/>
                <w:szCs w:val="16"/>
              </w:rPr>
              <w:t xml:space="preserve">Less than </w:t>
            </w:r>
            <w:r w:rsidRPr="00C32E3E">
              <w:rPr>
                <w:sz w:val="16"/>
                <w:szCs w:val="16"/>
              </w:rPr>
              <w:br/>
              <w:t>1 month</w:t>
            </w:r>
            <w:r w:rsidRPr="00C32E3E">
              <w:rPr>
                <w:sz w:val="16"/>
                <w:szCs w:val="16"/>
              </w:rPr>
              <w:br/>
              <w:t>$’000</w:t>
            </w:r>
          </w:p>
        </w:tc>
        <w:tc>
          <w:tcPr>
            <w:tcW w:w="625" w:type="pct"/>
            <w:shd w:val="clear" w:color="auto" w:fill="000000" w:themeFill="text1"/>
            <w:vAlign w:val="bottom"/>
          </w:tcPr>
          <w:p w14:paraId="3D477363" w14:textId="77777777" w:rsidR="003C640D" w:rsidRPr="00C32E3E" w:rsidRDefault="003C640D" w:rsidP="003C640D">
            <w:pPr>
              <w:pStyle w:val="TableBodytextBold"/>
              <w:jc w:val="center"/>
              <w:rPr>
                <w:sz w:val="16"/>
                <w:szCs w:val="16"/>
              </w:rPr>
            </w:pPr>
            <w:r w:rsidRPr="00C32E3E">
              <w:rPr>
                <w:sz w:val="16"/>
                <w:szCs w:val="16"/>
              </w:rPr>
              <w:t>1 to 3 months</w:t>
            </w:r>
            <w:r w:rsidRPr="00C32E3E">
              <w:rPr>
                <w:sz w:val="16"/>
                <w:szCs w:val="16"/>
              </w:rPr>
              <w:br/>
              <w:t>$’000</w:t>
            </w:r>
          </w:p>
        </w:tc>
        <w:tc>
          <w:tcPr>
            <w:tcW w:w="625" w:type="pct"/>
            <w:shd w:val="clear" w:color="auto" w:fill="000000" w:themeFill="text1"/>
            <w:vAlign w:val="bottom"/>
          </w:tcPr>
          <w:p w14:paraId="79227082" w14:textId="77777777" w:rsidR="003C640D" w:rsidRPr="00C32E3E" w:rsidRDefault="003C640D" w:rsidP="003C640D">
            <w:pPr>
              <w:pStyle w:val="TableBodytextBold"/>
              <w:jc w:val="center"/>
              <w:rPr>
                <w:sz w:val="16"/>
                <w:szCs w:val="16"/>
              </w:rPr>
            </w:pPr>
            <w:r w:rsidRPr="00C32E3E">
              <w:rPr>
                <w:sz w:val="16"/>
                <w:szCs w:val="16"/>
              </w:rPr>
              <w:t>3 to 12</w:t>
            </w:r>
            <w:r w:rsidRPr="00C32E3E">
              <w:rPr>
                <w:sz w:val="16"/>
                <w:szCs w:val="16"/>
              </w:rPr>
              <w:br/>
              <w:t>months</w:t>
            </w:r>
            <w:r w:rsidRPr="00C32E3E">
              <w:rPr>
                <w:sz w:val="16"/>
                <w:szCs w:val="16"/>
              </w:rPr>
              <w:br/>
              <w:t>$’000</w:t>
            </w:r>
          </w:p>
        </w:tc>
        <w:tc>
          <w:tcPr>
            <w:tcW w:w="625" w:type="pct"/>
            <w:shd w:val="clear" w:color="auto" w:fill="000000" w:themeFill="text1"/>
            <w:vAlign w:val="bottom"/>
          </w:tcPr>
          <w:p w14:paraId="3943195F" w14:textId="77777777" w:rsidR="003C640D" w:rsidRPr="00C32E3E" w:rsidRDefault="003C640D" w:rsidP="003C640D">
            <w:pPr>
              <w:pStyle w:val="TableBodytextBold"/>
              <w:jc w:val="center"/>
              <w:rPr>
                <w:sz w:val="16"/>
                <w:szCs w:val="16"/>
              </w:rPr>
            </w:pPr>
            <w:r w:rsidRPr="00C32E3E">
              <w:rPr>
                <w:sz w:val="16"/>
                <w:szCs w:val="16"/>
              </w:rPr>
              <w:t>1 to 5 years</w:t>
            </w:r>
            <w:r w:rsidRPr="00C32E3E">
              <w:rPr>
                <w:sz w:val="16"/>
                <w:szCs w:val="16"/>
              </w:rPr>
              <w:br/>
              <w:t>$’000</w:t>
            </w:r>
          </w:p>
        </w:tc>
        <w:tc>
          <w:tcPr>
            <w:tcW w:w="623" w:type="pct"/>
            <w:shd w:val="clear" w:color="auto" w:fill="000000" w:themeFill="text1"/>
            <w:vAlign w:val="bottom"/>
          </w:tcPr>
          <w:p w14:paraId="5E312BF3" w14:textId="77777777" w:rsidR="003C640D" w:rsidRPr="003C640D" w:rsidRDefault="003C640D" w:rsidP="003C640D">
            <w:pPr>
              <w:pStyle w:val="TableBodytextBold"/>
              <w:jc w:val="center"/>
            </w:pPr>
            <w:r w:rsidRPr="003C640D">
              <w:t>Total</w:t>
            </w:r>
            <w:r>
              <w:br/>
            </w:r>
            <w:r w:rsidRPr="003C640D">
              <w:t>$’000</w:t>
            </w:r>
          </w:p>
        </w:tc>
      </w:tr>
      <w:tr w:rsidR="00715D17" w:rsidRPr="004059FF" w:rsidDel="00BD2804" w14:paraId="671A536C" w14:textId="77777777" w:rsidTr="00A35AB1">
        <w:trPr>
          <w:cantSplit/>
          <w:trHeight w:val="255"/>
        </w:trPr>
        <w:tc>
          <w:tcPr>
            <w:tcW w:w="1251" w:type="pct"/>
            <w:vAlign w:val="center"/>
          </w:tcPr>
          <w:p w14:paraId="23CA57AA" w14:textId="59A5C480" w:rsidR="00715D17" w:rsidRPr="003C640D" w:rsidRDefault="00715D17" w:rsidP="00715D17">
            <w:pPr>
              <w:pStyle w:val="TableBodyText"/>
              <w:jc w:val="left"/>
            </w:pPr>
            <w:r w:rsidRPr="003C640D">
              <w:t xml:space="preserve">Expected </w:t>
            </w:r>
            <w:r>
              <w:t>l</w:t>
            </w:r>
            <w:r w:rsidRPr="003C640D">
              <w:t xml:space="preserve">oss </w:t>
            </w:r>
            <w:r>
              <w:t>r</w:t>
            </w:r>
            <w:r w:rsidRPr="003C640D">
              <w:t>ate</w:t>
            </w:r>
            <w:r>
              <w:t xml:space="preserve"> </w:t>
            </w:r>
            <w:r w:rsidRPr="00F6040E">
              <w:rPr>
                <w:vertAlign w:val="superscript"/>
              </w:rPr>
              <w:t>(ii)</w:t>
            </w:r>
          </w:p>
        </w:tc>
        <w:tc>
          <w:tcPr>
            <w:tcW w:w="626" w:type="pct"/>
          </w:tcPr>
          <w:p w14:paraId="2491E5FB" w14:textId="0AEAB91B" w:rsidR="00715D17" w:rsidRPr="003C640D" w:rsidRDefault="00715D17" w:rsidP="00715D17">
            <w:pPr>
              <w:pStyle w:val="TableBodyText"/>
              <w:jc w:val="right"/>
            </w:pPr>
            <w:r w:rsidRPr="00395C5C">
              <w:t>0%</w:t>
            </w:r>
          </w:p>
        </w:tc>
        <w:tc>
          <w:tcPr>
            <w:tcW w:w="625" w:type="pct"/>
          </w:tcPr>
          <w:p w14:paraId="0C30A421" w14:textId="69CBEEBD" w:rsidR="00715D17" w:rsidRPr="003C640D" w:rsidRDefault="00715D17" w:rsidP="00715D17">
            <w:pPr>
              <w:pStyle w:val="TableBodyText"/>
              <w:jc w:val="right"/>
            </w:pPr>
            <w:r w:rsidRPr="00395C5C">
              <w:t>0%</w:t>
            </w:r>
          </w:p>
        </w:tc>
        <w:tc>
          <w:tcPr>
            <w:tcW w:w="625" w:type="pct"/>
          </w:tcPr>
          <w:p w14:paraId="41154694" w14:textId="4F92AFC3" w:rsidR="00715D17" w:rsidRPr="003C640D" w:rsidRDefault="00715D17" w:rsidP="00715D17">
            <w:pPr>
              <w:pStyle w:val="TableBodyText"/>
              <w:jc w:val="right"/>
            </w:pPr>
            <w:r w:rsidRPr="00395C5C">
              <w:t>0%</w:t>
            </w:r>
          </w:p>
        </w:tc>
        <w:tc>
          <w:tcPr>
            <w:tcW w:w="625" w:type="pct"/>
          </w:tcPr>
          <w:p w14:paraId="68416545" w14:textId="496DA348" w:rsidR="00715D17" w:rsidRPr="003C640D" w:rsidRDefault="00715D17" w:rsidP="00715D17">
            <w:pPr>
              <w:pStyle w:val="TableBodyText"/>
              <w:jc w:val="right"/>
            </w:pPr>
            <w:r w:rsidRPr="00395C5C">
              <w:t>0%</w:t>
            </w:r>
          </w:p>
        </w:tc>
        <w:tc>
          <w:tcPr>
            <w:tcW w:w="625" w:type="pct"/>
          </w:tcPr>
          <w:p w14:paraId="2FD6E92D" w14:textId="0E1DDA06" w:rsidR="00715D17" w:rsidRPr="003C640D" w:rsidRDefault="00715D17" w:rsidP="00715D17">
            <w:pPr>
              <w:pStyle w:val="TableBodyText"/>
              <w:jc w:val="right"/>
            </w:pPr>
            <w:r w:rsidRPr="00395C5C">
              <w:t>33%</w:t>
            </w:r>
          </w:p>
        </w:tc>
        <w:tc>
          <w:tcPr>
            <w:tcW w:w="623" w:type="pct"/>
          </w:tcPr>
          <w:p w14:paraId="62BC2668" w14:textId="2A41DBFE" w:rsidR="00715D17" w:rsidRPr="003C640D" w:rsidDel="00BD2804" w:rsidRDefault="00715D17" w:rsidP="00715D17">
            <w:pPr>
              <w:pStyle w:val="TableBodyText"/>
              <w:jc w:val="right"/>
            </w:pPr>
            <w:r w:rsidRPr="00395C5C">
              <w:t>33%</w:t>
            </w:r>
          </w:p>
        </w:tc>
      </w:tr>
      <w:tr w:rsidR="00715D17" w:rsidRPr="004059FF" w:rsidDel="00BD2804" w14:paraId="4869E497" w14:textId="77777777" w:rsidTr="00A35AB1">
        <w:trPr>
          <w:cantSplit/>
          <w:trHeight w:val="255"/>
        </w:trPr>
        <w:tc>
          <w:tcPr>
            <w:tcW w:w="1251" w:type="pct"/>
            <w:vAlign w:val="center"/>
          </w:tcPr>
          <w:p w14:paraId="77FF48CC" w14:textId="77777777" w:rsidR="00715D17" w:rsidRPr="003C640D" w:rsidRDefault="00715D17" w:rsidP="00715D17">
            <w:pPr>
              <w:pStyle w:val="TableBodyText"/>
              <w:jc w:val="left"/>
            </w:pPr>
            <w:r w:rsidRPr="003C640D">
              <w:t>Gross carrying amount</w:t>
            </w:r>
          </w:p>
        </w:tc>
        <w:tc>
          <w:tcPr>
            <w:tcW w:w="626" w:type="pct"/>
          </w:tcPr>
          <w:p w14:paraId="1798AFE6" w14:textId="145C1DC0" w:rsidR="00715D17" w:rsidRPr="003C640D" w:rsidRDefault="00715D17" w:rsidP="00715D17">
            <w:pPr>
              <w:pStyle w:val="TableBodyText"/>
              <w:jc w:val="right"/>
            </w:pPr>
            <w:r>
              <w:t>-</w:t>
            </w:r>
          </w:p>
        </w:tc>
        <w:tc>
          <w:tcPr>
            <w:tcW w:w="625" w:type="pct"/>
          </w:tcPr>
          <w:p w14:paraId="57A0D2B6" w14:textId="02CB2A36" w:rsidR="00715D17" w:rsidRPr="003C640D" w:rsidRDefault="00715D17" w:rsidP="00715D17">
            <w:pPr>
              <w:pStyle w:val="TableBodyText"/>
              <w:jc w:val="right"/>
            </w:pPr>
            <w:r>
              <w:t>-</w:t>
            </w:r>
          </w:p>
        </w:tc>
        <w:tc>
          <w:tcPr>
            <w:tcW w:w="625" w:type="pct"/>
          </w:tcPr>
          <w:p w14:paraId="4FC066E2" w14:textId="760909D6" w:rsidR="00715D17" w:rsidRPr="003C640D" w:rsidRDefault="00715D17" w:rsidP="00715D17">
            <w:pPr>
              <w:pStyle w:val="TableBodyText"/>
              <w:jc w:val="right"/>
            </w:pPr>
            <w:r>
              <w:t>-</w:t>
            </w:r>
          </w:p>
        </w:tc>
        <w:tc>
          <w:tcPr>
            <w:tcW w:w="625" w:type="pct"/>
          </w:tcPr>
          <w:p w14:paraId="2337D2FB" w14:textId="7303A27F" w:rsidR="00715D17" w:rsidRPr="003C640D" w:rsidRDefault="00715D17" w:rsidP="00715D17">
            <w:pPr>
              <w:pStyle w:val="TableBodyText"/>
              <w:jc w:val="right"/>
            </w:pPr>
            <w:r>
              <w:t>-</w:t>
            </w:r>
          </w:p>
        </w:tc>
        <w:tc>
          <w:tcPr>
            <w:tcW w:w="625" w:type="pct"/>
          </w:tcPr>
          <w:p w14:paraId="2FA5A9B9" w14:textId="0919D925" w:rsidR="00715D17" w:rsidRPr="003C640D" w:rsidRDefault="00715D17" w:rsidP="00715D17">
            <w:pPr>
              <w:pStyle w:val="TableBodyText"/>
              <w:jc w:val="right"/>
            </w:pPr>
            <w:r w:rsidRPr="00395C5C">
              <w:t>31</w:t>
            </w:r>
          </w:p>
        </w:tc>
        <w:tc>
          <w:tcPr>
            <w:tcW w:w="623" w:type="pct"/>
          </w:tcPr>
          <w:p w14:paraId="016CDD13" w14:textId="3FAC0D53" w:rsidR="00715D17" w:rsidRPr="003C640D" w:rsidDel="00BD2804" w:rsidRDefault="00715D17" w:rsidP="00715D17">
            <w:pPr>
              <w:pStyle w:val="TableBodyText"/>
              <w:jc w:val="right"/>
            </w:pPr>
            <w:r w:rsidRPr="00395C5C">
              <w:t>31</w:t>
            </w:r>
          </w:p>
        </w:tc>
      </w:tr>
      <w:tr w:rsidR="00715D17" w:rsidRPr="006F4A34" w:rsidDel="00BD2804" w14:paraId="05009944" w14:textId="77777777" w:rsidTr="00A35AB1">
        <w:trPr>
          <w:cantSplit/>
          <w:trHeight w:val="319"/>
        </w:trPr>
        <w:tc>
          <w:tcPr>
            <w:tcW w:w="1251" w:type="pct"/>
            <w:vAlign w:val="center"/>
          </w:tcPr>
          <w:p w14:paraId="217341A9" w14:textId="77777777" w:rsidR="00715D17" w:rsidRPr="003C640D" w:rsidRDefault="00715D17" w:rsidP="00715D17">
            <w:pPr>
              <w:pStyle w:val="TableBodyText"/>
              <w:jc w:val="left"/>
            </w:pPr>
            <w:r w:rsidRPr="003C640D">
              <w:t>Less loss allowance</w:t>
            </w:r>
          </w:p>
        </w:tc>
        <w:tc>
          <w:tcPr>
            <w:tcW w:w="626" w:type="pct"/>
          </w:tcPr>
          <w:p w14:paraId="5DAAB64D" w14:textId="5F079051" w:rsidR="00715D17" w:rsidRPr="003C640D" w:rsidRDefault="00715D17" w:rsidP="00715D17">
            <w:pPr>
              <w:pStyle w:val="TableBodyText"/>
              <w:jc w:val="right"/>
            </w:pPr>
            <w:r>
              <w:t>-</w:t>
            </w:r>
          </w:p>
        </w:tc>
        <w:tc>
          <w:tcPr>
            <w:tcW w:w="625" w:type="pct"/>
          </w:tcPr>
          <w:p w14:paraId="792093DE" w14:textId="6B703616" w:rsidR="00715D17" w:rsidRPr="003C640D" w:rsidRDefault="00715D17" w:rsidP="00715D17">
            <w:pPr>
              <w:pStyle w:val="TableBodyText"/>
              <w:jc w:val="right"/>
            </w:pPr>
            <w:r>
              <w:t>-</w:t>
            </w:r>
          </w:p>
        </w:tc>
        <w:tc>
          <w:tcPr>
            <w:tcW w:w="625" w:type="pct"/>
          </w:tcPr>
          <w:p w14:paraId="71D59B10" w14:textId="2957AF72" w:rsidR="00715D17" w:rsidRPr="003C640D" w:rsidRDefault="00715D17" w:rsidP="00715D17">
            <w:pPr>
              <w:pStyle w:val="TableBodyText"/>
              <w:jc w:val="right"/>
            </w:pPr>
            <w:r>
              <w:t>-</w:t>
            </w:r>
          </w:p>
        </w:tc>
        <w:tc>
          <w:tcPr>
            <w:tcW w:w="625" w:type="pct"/>
          </w:tcPr>
          <w:p w14:paraId="2AAAB8EA" w14:textId="7A522054" w:rsidR="00715D17" w:rsidRPr="003C640D" w:rsidRDefault="00715D17" w:rsidP="00715D17">
            <w:pPr>
              <w:pStyle w:val="TableBodyText"/>
              <w:jc w:val="right"/>
            </w:pPr>
            <w:r>
              <w:t>-</w:t>
            </w:r>
          </w:p>
        </w:tc>
        <w:tc>
          <w:tcPr>
            <w:tcW w:w="625" w:type="pct"/>
          </w:tcPr>
          <w:p w14:paraId="7284A579" w14:textId="7FDDF9CB" w:rsidR="00715D17" w:rsidRPr="003C640D" w:rsidRDefault="00715D17" w:rsidP="00715D17">
            <w:pPr>
              <w:pStyle w:val="TableBodyText"/>
              <w:jc w:val="right"/>
            </w:pPr>
            <w:r w:rsidRPr="00395C5C">
              <w:t>(10)</w:t>
            </w:r>
          </w:p>
        </w:tc>
        <w:tc>
          <w:tcPr>
            <w:tcW w:w="623" w:type="pct"/>
          </w:tcPr>
          <w:p w14:paraId="65CD0333" w14:textId="01C4DC9B" w:rsidR="00715D17" w:rsidRPr="003C640D" w:rsidDel="00BD2804" w:rsidRDefault="00715D17" w:rsidP="00715D17">
            <w:pPr>
              <w:pStyle w:val="TableBodyText"/>
              <w:jc w:val="right"/>
            </w:pPr>
            <w:r w:rsidRPr="00395C5C">
              <w:t>(10)</w:t>
            </w:r>
          </w:p>
        </w:tc>
      </w:tr>
      <w:tr w:rsidR="00715D17" w:rsidRPr="00C31AD4" w14:paraId="35256234" w14:textId="77777777" w:rsidTr="00A35AB1">
        <w:trPr>
          <w:cantSplit/>
          <w:trHeight w:val="319"/>
        </w:trPr>
        <w:tc>
          <w:tcPr>
            <w:tcW w:w="1251" w:type="pct"/>
            <w:shd w:val="clear" w:color="auto" w:fill="BFBFBF" w:themeFill="background1" w:themeFillShade="BF"/>
            <w:vAlign w:val="center"/>
          </w:tcPr>
          <w:p w14:paraId="03048219" w14:textId="77777777" w:rsidR="00715D17" w:rsidRPr="00516CA8" w:rsidRDefault="00715D17" w:rsidP="00715D17">
            <w:pPr>
              <w:pStyle w:val="TableBodyText"/>
              <w:jc w:val="left"/>
              <w:rPr>
                <w:b/>
              </w:rPr>
            </w:pPr>
            <w:r w:rsidRPr="00516CA8">
              <w:rPr>
                <w:b/>
              </w:rPr>
              <w:t>Net carrying value</w:t>
            </w:r>
          </w:p>
        </w:tc>
        <w:tc>
          <w:tcPr>
            <w:tcW w:w="626" w:type="pct"/>
            <w:shd w:val="clear" w:color="auto" w:fill="BFBFBF" w:themeFill="background1" w:themeFillShade="BF"/>
          </w:tcPr>
          <w:p w14:paraId="5EFFBBFE" w14:textId="288A1854" w:rsidR="00715D17" w:rsidRPr="00516CA8" w:rsidRDefault="00715D17" w:rsidP="00715D17">
            <w:pPr>
              <w:pStyle w:val="TableBodyText"/>
              <w:jc w:val="right"/>
              <w:rPr>
                <w:b/>
              </w:rPr>
            </w:pPr>
            <w:r>
              <w:rPr>
                <w:b/>
              </w:rPr>
              <w:t>-</w:t>
            </w:r>
          </w:p>
        </w:tc>
        <w:tc>
          <w:tcPr>
            <w:tcW w:w="625" w:type="pct"/>
            <w:shd w:val="clear" w:color="auto" w:fill="BFBFBF" w:themeFill="background1" w:themeFillShade="BF"/>
          </w:tcPr>
          <w:p w14:paraId="13DBE0FC" w14:textId="562F69B5" w:rsidR="00715D17" w:rsidRPr="00516CA8" w:rsidRDefault="00715D17" w:rsidP="00715D17">
            <w:pPr>
              <w:pStyle w:val="TableBodyText"/>
              <w:jc w:val="right"/>
              <w:rPr>
                <w:b/>
              </w:rPr>
            </w:pPr>
            <w:r w:rsidRPr="00395C5C">
              <w:t>-</w:t>
            </w:r>
          </w:p>
        </w:tc>
        <w:tc>
          <w:tcPr>
            <w:tcW w:w="625" w:type="pct"/>
            <w:shd w:val="clear" w:color="auto" w:fill="BFBFBF" w:themeFill="background1" w:themeFillShade="BF"/>
          </w:tcPr>
          <w:p w14:paraId="7552E8A1" w14:textId="16629AF2" w:rsidR="00715D17" w:rsidRPr="00516CA8" w:rsidRDefault="00715D17" w:rsidP="00715D17">
            <w:pPr>
              <w:pStyle w:val="TableBodyText"/>
              <w:jc w:val="right"/>
              <w:rPr>
                <w:b/>
              </w:rPr>
            </w:pPr>
            <w:r>
              <w:rPr>
                <w:b/>
              </w:rPr>
              <w:t>-</w:t>
            </w:r>
          </w:p>
        </w:tc>
        <w:tc>
          <w:tcPr>
            <w:tcW w:w="625" w:type="pct"/>
            <w:shd w:val="clear" w:color="auto" w:fill="BFBFBF" w:themeFill="background1" w:themeFillShade="BF"/>
          </w:tcPr>
          <w:p w14:paraId="08B35477" w14:textId="44243B1A" w:rsidR="00715D17" w:rsidRPr="00516CA8" w:rsidRDefault="00715D17" w:rsidP="00715D17">
            <w:pPr>
              <w:pStyle w:val="TableBodyText"/>
              <w:jc w:val="right"/>
              <w:rPr>
                <w:b/>
              </w:rPr>
            </w:pPr>
            <w:r>
              <w:rPr>
                <w:b/>
              </w:rPr>
              <w:t>-</w:t>
            </w:r>
          </w:p>
        </w:tc>
        <w:tc>
          <w:tcPr>
            <w:tcW w:w="625" w:type="pct"/>
            <w:shd w:val="clear" w:color="auto" w:fill="BFBFBF" w:themeFill="background1" w:themeFillShade="BF"/>
          </w:tcPr>
          <w:p w14:paraId="62BC02F7" w14:textId="7A29BF16" w:rsidR="00715D17" w:rsidRPr="00516CA8" w:rsidRDefault="00715D17" w:rsidP="00715D17">
            <w:pPr>
              <w:pStyle w:val="TableBodyText"/>
              <w:jc w:val="right"/>
              <w:rPr>
                <w:b/>
              </w:rPr>
            </w:pPr>
            <w:r w:rsidRPr="00395C5C">
              <w:t>21</w:t>
            </w:r>
          </w:p>
        </w:tc>
        <w:tc>
          <w:tcPr>
            <w:tcW w:w="623" w:type="pct"/>
            <w:shd w:val="clear" w:color="auto" w:fill="BFBFBF" w:themeFill="background1" w:themeFillShade="BF"/>
          </w:tcPr>
          <w:p w14:paraId="61CA9E3D" w14:textId="2E94A861" w:rsidR="00715D17" w:rsidRPr="00516CA8" w:rsidRDefault="00715D17" w:rsidP="00715D17">
            <w:pPr>
              <w:pStyle w:val="TableBodyText"/>
              <w:jc w:val="right"/>
              <w:rPr>
                <w:b/>
              </w:rPr>
            </w:pPr>
            <w:r w:rsidRPr="00395C5C">
              <w:t>21</w:t>
            </w:r>
          </w:p>
        </w:tc>
      </w:tr>
    </w:tbl>
    <w:p w14:paraId="763528C6" w14:textId="77777777" w:rsidR="003C640D" w:rsidRPr="00516CA8" w:rsidRDefault="003C640D" w:rsidP="00516CA8">
      <w:pPr>
        <w:pStyle w:val="BodyText"/>
        <w:spacing w:before="0" w:after="0"/>
        <w:ind w:right="136"/>
      </w:pPr>
    </w:p>
    <w:tbl>
      <w:tblPr>
        <w:tblStyle w:val="CVtable1"/>
        <w:tblW w:w="9634" w:type="dxa"/>
        <w:tblLayout w:type="fixed"/>
        <w:tblLook w:val="0020" w:firstRow="1" w:lastRow="0" w:firstColumn="0" w:lastColumn="0" w:noHBand="0" w:noVBand="0"/>
        <w:tblCaption w:val="2019 contractual receivables"/>
        <w:tblDescription w:val="2020 contractual receivables for less than 1 month, 1 to 3 months, 3 to 12 months, 1 to 5 years and total. Table with 5 rows and 7 columns."/>
      </w:tblPr>
      <w:tblGrid>
        <w:gridCol w:w="2411"/>
        <w:gridCol w:w="1207"/>
        <w:gridCol w:w="1204"/>
        <w:gridCol w:w="1204"/>
        <w:gridCol w:w="1204"/>
        <w:gridCol w:w="1204"/>
        <w:gridCol w:w="1200"/>
      </w:tblGrid>
      <w:tr w:rsidR="003C640D" w:rsidRPr="006F4A34" w14:paraId="07A00055" w14:textId="77777777" w:rsidTr="00254916">
        <w:trPr>
          <w:cantSplit/>
          <w:trHeight w:val="876"/>
          <w:tblHeader/>
        </w:trPr>
        <w:tc>
          <w:tcPr>
            <w:tcW w:w="1251" w:type="pct"/>
            <w:tcBorders>
              <w:top w:val="nil"/>
              <w:left w:val="nil"/>
              <w:bottom w:val="nil"/>
              <w:right w:val="nil"/>
            </w:tcBorders>
            <w:shd w:val="clear" w:color="auto" w:fill="000000" w:themeFill="text1"/>
            <w:vAlign w:val="bottom"/>
          </w:tcPr>
          <w:p w14:paraId="706A237F" w14:textId="668B540A" w:rsidR="003C640D" w:rsidRPr="003C640D" w:rsidRDefault="00992058" w:rsidP="003C640D">
            <w:pPr>
              <w:pStyle w:val="TableBodytextBold"/>
              <w:rPr>
                <w:color w:val="FFFFFF" w:themeColor="background1"/>
              </w:rPr>
            </w:pPr>
            <w:r>
              <w:rPr>
                <w:color w:val="FFFFFF" w:themeColor="background1"/>
              </w:rPr>
              <w:t>20</w:t>
            </w:r>
            <w:r w:rsidR="00957F99">
              <w:rPr>
                <w:color w:val="FFFFFF" w:themeColor="background1"/>
              </w:rPr>
              <w:t>20</w:t>
            </w:r>
            <w:r>
              <w:rPr>
                <w:color w:val="FFFFFF" w:themeColor="background1"/>
              </w:rPr>
              <w:t xml:space="preserve"> c</w:t>
            </w:r>
            <w:r w:rsidR="003C640D" w:rsidRPr="003C640D">
              <w:rPr>
                <w:color w:val="FFFFFF" w:themeColor="background1"/>
              </w:rPr>
              <w:t xml:space="preserve">ontractual </w:t>
            </w:r>
            <w:r w:rsidR="0031134A">
              <w:rPr>
                <w:color w:val="FFFFFF" w:themeColor="background1"/>
              </w:rPr>
              <w:t>r</w:t>
            </w:r>
            <w:r w:rsidR="003C640D" w:rsidRPr="003C640D">
              <w:rPr>
                <w:color w:val="FFFFFF" w:themeColor="background1"/>
              </w:rPr>
              <w:t>eceivables</w:t>
            </w:r>
          </w:p>
        </w:tc>
        <w:tc>
          <w:tcPr>
            <w:tcW w:w="626" w:type="pct"/>
            <w:tcBorders>
              <w:top w:val="nil"/>
              <w:left w:val="nil"/>
              <w:bottom w:val="nil"/>
              <w:right w:val="nil"/>
            </w:tcBorders>
            <w:shd w:val="clear" w:color="auto" w:fill="000000" w:themeFill="text1"/>
            <w:vAlign w:val="bottom"/>
          </w:tcPr>
          <w:p w14:paraId="32E0AACF" w14:textId="77777777" w:rsidR="003C640D" w:rsidRPr="003C640D" w:rsidRDefault="003C640D" w:rsidP="003C640D">
            <w:pPr>
              <w:pStyle w:val="TableBodytextBold"/>
              <w:jc w:val="center"/>
              <w:rPr>
                <w:color w:val="FFFFFF" w:themeColor="background1"/>
              </w:rPr>
            </w:pPr>
            <w:r w:rsidRPr="003C640D">
              <w:rPr>
                <w:color w:val="FFFFFF" w:themeColor="background1"/>
              </w:rPr>
              <w:t xml:space="preserve">Current </w:t>
            </w:r>
            <w:r w:rsidRPr="003C640D">
              <w:rPr>
                <w:color w:val="FFFFFF" w:themeColor="background1"/>
                <w:vertAlign w:val="superscript"/>
              </w:rPr>
              <w:t>(i)</w:t>
            </w:r>
            <w:r>
              <w:rPr>
                <w:color w:val="FFFFFF" w:themeColor="background1"/>
                <w:vertAlign w:val="superscript"/>
              </w:rPr>
              <w:br/>
            </w:r>
            <w:r w:rsidRPr="003C640D">
              <w:rPr>
                <w:color w:val="FFFFFF" w:themeColor="background1"/>
              </w:rPr>
              <w:t>$’000</w:t>
            </w:r>
          </w:p>
        </w:tc>
        <w:tc>
          <w:tcPr>
            <w:tcW w:w="625" w:type="pct"/>
            <w:tcBorders>
              <w:top w:val="nil"/>
              <w:left w:val="nil"/>
              <w:bottom w:val="nil"/>
              <w:right w:val="nil"/>
            </w:tcBorders>
            <w:shd w:val="clear" w:color="auto" w:fill="000000" w:themeFill="text1"/>
            <w:vAlign w:val="bottom"/>
          </w:tcPr>
          <w:p w14:paraId="7005A1C9"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 xml:space="preserve">Less than </w:t>
            </w:r>
            <w:r w:rsidRPr="00C32E3E">
              <w:rPr>
                <w:color w:val="FFFFFF" w:themeColor="background1"/>
                <w:sz w:val="16"/>
                <w:szCs w:val="16"/>
              </w:rPr>
              <w:br/>
              <w:t>1 month</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231C8D03"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1 to 3 months</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195A82A2"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3 to 12</w:t>
            </w:r>
            <w:r w:rsidRPr="00C32E3E">
              <w:rPr>
                <w:color w:val="FFFFFF" w:themeColor="background1"/>
                <w:sz w:val="16"/>
                <w:szCs w:val="16"/>
              </w:rPr>
              <w:br/>
              <w:t>months</w:t>
            </w:r>
            <w:r w:rsidRPr="00C32E3E">
              <w:rPr>
                <w:color w:val="FFFFFF" w:themeColor="background1"/>
                <w:sz w:val="16"/>
                <w:szCs w:val="16"/>
              </w:rPr>
              <w:br/>
              <w:t>$’000</w:t>
            </w:r>
          </w:p>
        </w:tc>
        <w:tc>
          <w:tcPr>
            <w:tcW w:w="625" w:type="pct"/>
            <w:tcBorders>
              <w:top w:val="nil"/>
              <w:left w:val="nil"/>
              <w:bottom w:val="nil"/>
              <w:right w:val="nil"/>
            </w:tcBorders>
            <w:shd w:val="clear" w:color="auto" w:fill="000000" w:themeFill="text1"/>
            <w:vAlign w:val="bottom"/>
          </w:tcPr>
          <w:p w14:paraId="405252D3" w14:textId="77777777" w:rsidR="003C640D" w:rsidRPr="00C32E3E" w:rsidRDefault="003C640D" w:rsidP="003C640D">
            <w:pPr>
              <w:pStyle w:val="TableBodytextBold"/>
              <w:jc w:val="center"/>
              <w:rPr>
                <w:color w:val="FFFFFF" w:themeColor="background1"/>
                <w:sz w:val="16"/>
                <w:szCs w:val="16"/>
              </w:rPr>
            </w:pPr>
            <w:r w:rsidRPr="00C32E3E">
              <w:rPr>
                <w:color w:val="FFFFFF" w:themeColor="background1"/>
                <w:sz w:val="16"/>
                <w:szCs w:val="16"/>
              </w:rPr>
              <w:t>1 to 5 years</w:t>
            </w:r>
            <w:r w:rsidRPr="00C32E3E">
              <w:rPr>
                <w:color w:val="FFFFFF" w:themeColor="background1"/>
                <w:sz w:val="16"/>
                <w:szCs w:val="16"/>
              </w:rPr>
              <w:br/>
              <w:t>$’000</w:t>
            </w:r>
          </w:p>
        </w:tc>
        <w:tc>
          <w:tcPr>
            <w:tcW w:w="623" w:type="pct"/>
            <w:tcBorders>
              <w:top w:val="nil"/>
              <w:left w:val="nil"/>
              <w:bottom w:val="nil"/>
              <w:right w:val="nil"/>
            </w:tcBorders>
            <w:shd w:val="clear" w:color="auto" w:fill="000000" w:themeFill="text1"/>
            <w:vAlign w:val="bottom"/>
          </w:tcPr>
          <w:p w14:paraId="3140378E" w14:textId="77777777" w:rsidR="003C640D" w:rsidRPr="003C640D" w:rsidRDefault="003C640D" w:rsidP="003C640D">
            <w:pPr>
              <w:pStyle w:val="TableBodytextBold"/>
              <w:jc w:val="center"/>
              <w:rPr>
                <w:color w:val="FFFFFF" w:themeColor="background1"/>
              </w:rPr>
            </w:pPr>
            <w:r w:rsidRPr="003C640D">
              <w:rPr>
                <w:color w:val="FFFFFF" w:themeColor="background1"/>
              </w:rPr>
              <w:t>Total</w:t>
            </w:r>
            <w:r>
              <w:rPr>
                <w:color w:val="FFFFFF" w:themeColor="background1"/>
              </w:rPr>
              <w:br/>
            </w:r>
            <w:r w:rsidRPr="003C640D">
              <w:rPr>
                <w:color w:val="FFFFFF" w:themeColor="background1"/>
              </w:rPr>
              <w:t>$’000</w:t>
            </w:r>
          </w:p>
        </w:tc>
      </w:tr>
      <w:tr w:rsidR="00715D17" w:rsidRPr="004059FF" w:rsidDel="00BD2804" w14:paraId="368EBE88" w14:textId="77777777" w:rsidTr="003C640D">
        <w:trPr>
          <w:cantSplit/>
          <w:trHeight w:val="255"/>
        </w:trPr>
        <w:tc>
          <w:tcPr>
            <w:tcW w:w="1251" w:type="pct"/>
            <w:tcBorders>
              <w:top w:val="nil"/>
              <w:left w:val="nil"/>
              <w:bottom w:val="nil"/>
              <w:right w:val="nil"/>
            </w:tcBorders>
          </w:tcPr>
          <w:p w14:paraId="203963C5" w14:textId="55DA7394" w:rsidR="00715D17" w:rsidRPr="004059FF" w:rsidRDefault="00715D17" w:rsidP="00715D17">
            <w:pPr>
              <w:pStyle w:val="TableBodyText"/>
              <w:jc w:val="left"/>
            </w:pPr>
            <w:r>
              <w:t>Expected loss rate</w:t>
            </w:r>
            <w:r w:rsidR="00DB2449">
              <w:t xml:space="preserve"> </w:t>
            </w:r>
            <w:r w:rsidR="00DB2449" w:rsidRPr="00F6040E">
              <w:rPr>
                <w:vertAlign w:val="superscript"/>
              </w:rPr>
              <w:t>(ii)</w:t>
            </w:r>
          </w:p>
        </w:tc>
        <w:tc>
          <w:tcPr>
            <w:tcW w:w="626" w:type="pct"/>
            <w:tcBorders>
              <w:top w:val="nil"/>
              <w:left w:val="nil"/>
              <w:bottom w:val="nil"/>
              <w:right w:val="nil"/>
            </w:tcBorders>
          </w:tcPr>
          <w:p w14:paraId="54B53A75" w14:textId="420BD552" w:rsidR="00715D17" w:rsidRPr="00756681" w:rsidRDefault="00715D17" w:rsidP="00715D17">
            <w:pPr>
              <w:pStyle w:val="TableBodyText"/>
              <w:jc w:val="right"/>
              <w:rPr>
                <w:highlight w:val="yellow"/>
              </w:rPr>
            </w:pPr>
            <w:r w:rsidRPr="00666F5B">
              <w:t>0%</w:t>
            </w:r>
          </w:p>
        </w:tc>
        <w:tc>
          <w:tcPr>
            <w:tcW w:w="625" w:type="pct"/>
            <w:tcBorders>
              <w:top w:val="nil"/>
              <w:left w:val="nil"/>
              <w:bottom w:val="nil"/>
              <w:right w:val="nil"/>
            </w:tcBorders>
          </w:tcPr>
          <w:p w14:paraId="479075B1" w14:textId="5B038753" w:rsidR="00715D17" w:rsidRPr="00756681" w:rsidRDefault="00715D17" w:rsidP="00715D17">
            <w:pPr>
              <w:pStyle w:val="TableBodyText"/>
              <w:jc w:val="right"/>
              <w:rPr>
                <w:highlight w:val="yellow"/>
              </w:rPr>
            </w:pPr>
            <w:r w:rsidRPr="00666F5B">
              <w:t>30%</w:t>
            </w:r>
          </w:p>
        </w:tc>
        <w:tc>
          <w:tcPr>
            <w:tcW w:w="625" w:type="pct"/>
            <w:tcBorders>
              <w:top w:val="nil"/>
              <w:left w:val="nil"/>
              <w:bottom w:val="nil"/>
              <w:right w:val="nil"/>
            </w:tcBorders>
          </w:tcPr>
          <w:p w14:paraId="0BFFE351" w14:textId="316B6181" w:rsidR="00715D17" w:rsidRPr="00756681" w:rsidRDefault="00715D17" w:rsidP="00715D17">
            <w:pPr>
              <w:pStyle w:val="TableBodyText"/>
              <w:jc w:val="right"/>
              <w:rPr>
                <w:highlight w:val="yellow"/>
              </w:rPr>
            </w:pPr>
            <w:r w:rsidRPr="00666F5B">
              <w:t>100%</w:t>
            </w:r>
          </w:p>
        </w:tc>
        <w:tc>
          <w:tcPr>
            <w:tcW w:w="625" w:type="pct"/>
            <w:tcBorders>
              <w:top w:val="nil"/>
              <w:left w:val="nil"/>
              <w:bottom w:val="nil"/>
              <w:right w:val="nil"/>
            </w:tcBorders>
          </w:tcPr>
          <w:p w14:paraId="72C04FFF" w14:textId="7F887058" w:rsidR="00715D17" w:rsidRPr="00756681" w:rsidRDefault="00715D17" w:rsidP="00715D17">
            <w:pPr>
              <w:pStyle w:val="TableBodyText"/>
              <w:jc w:val="right"/>
              <w:rPr>
                <w:highlight w:val="yellow"/>
              </w:rPr>
            </w:pPr>
            <w:r w:rsidRPr="00666F5B">
              <w:t>0%</w:t>
            </w:r>
          </w:p>
        </w:tc>
        <w:tc>
          <w:tcPr>
            <w:tcW w:w="625" w:type="pct"/>
            <w:tcBorders>
              <w:top w:val="nil"/>
              <w:left w:val="nil"/>
              <w:bottom w:val="nil"/>
              <w:right w:val="nil"/>
            </w:tcBorders>
          </w:tcPr>
          <w:p w14:paraId="56C9E4F8" w14:textId="304AE20C" w:rsidR="00715D17" w:rsidRPr="00756681" w:rsidRDefault="00715D17" w:rsidP="00715D17">
            <w:pPr>
              <w:pStyle w:val="TableBodyText"/>
              <w:jc w:val="right"/>
              <w:rPr>
                <w:highlight w:val="yellow"/>
              </w:rPr>
            </w:pPr>
            <w:r w:rsidRPr="00666F5B">
              <w:t>46%</w:t>
            </w:r>
          </w:p>
        </w:tc>
        <w:tc>
          <w:tcPr>
            <w:tcW w:w="623" w:type="pct"/>
            <w:tcBorders>
              <w:top w:val="nil"/>
              <w:left w:val="nil"/>
              <w:bottom w:val="nil"/>
              <w:right w:val="nil"/>
            </w:tcBorders>
          </w:tcPr>
          <w:p w14:paraId="1A61D756" w14:textId="77777777" w:rsidR="00715D17" w:rsidRPr="00756681" w:rsidDel="00BD2804" w:rsidRDefault="00715D17" w:rsidP="00715D17">
            <w:pPr>
              <w:pStyle w:val="TableBodyText"/>
              <w:jc w:val="right"/>
              <w:rPr>
                <w:highlight w:val="yellow"/>
              </w:rPr>
            </w:pPr>
          </w:p>
        </w:tc>
      </w:tr>
      <w:tr w:rsidR="00715D17" w:rsidRPr="004059FF" w:rsidDel="00BD2804" w14:paraId="7AC14892" w14:textId="77777777" w:rsidTr="007B049C">
        <w:trPr>
          <w:cantSplit/>
          <w:trHeight w:val="255"/>
        </w:trPr>
        <w:tc>
          <w:tcPr>
            <w:tcW w:w="1251" w:type="pct"/>
            <w:tcBorders>
              <w:top w:val="nil"/>
              <w:left w:val="nil"/>
              <w:bottom w:val="nil"/>
              <w:right w:val="nil"/>
            </w:tcBorders>
          </w:tcPr>
          <w:p w14:paraId="1D303B67" w14:textId="77777777" w:rsidR="00715D17" w:rsidRPr="004059FF" w:rsidRDefault="00715D17" w:rsidP="00715D17">
            <w:pPr>
              <w:pStyle w:val="TableBodyText"/>
              <w:jc w:val="left"/>
            </w:pPr>
            <w:r>
              <w:t>Gross carrying amount</w:t>
            </w:r>
          </w:p>
        </w:tc>
        <w:tc>
          <w:tcPr>
            <w:tcW w:w="626" w:type="pct"/>
            <w:tcBorders>
              <w:top w:val="nil"/>
              <w:left w:val="nil"/>
              <w:bottom w:val="nil"/>
              <w:right w:val="nil"/>
            </w:tcBorders>
          </w:tcPr>
          <w:p w14:paraId="5E63A9A5" w14:textId="43CEA66C" w:rsidR="00715D17" w:rsidRPr="00756681" w:rsidRDefault="00715D17" w:rsidP="00715D17">
            <w:pPr>
              <w:pStyle w:val="TableBodyText"/>
              <w:jc w:val="right"/>
              <w:rPr>
                <w:highlight w:val="yellow"/>
              </w:rPr>
            </w:pPr>
            <w:r w:rsidRPr="00666F5B">
              <w:t>31</w:t>
            </w:r>
          </w:p>
        </w:tc>
        <w:tc>
          <w:tcPr>
            <w:tcW w:w="625" w:type="pct"/>
            <w:tcBorders>
              <w:top w:val="nil"/>
              <w:left w:val="nil"/>
              <w:bottom w:val="nil"/>
              <w:right w:val="nil"/>
            </w:tcBorders>
          </w:tcPr>
          <w:p w14:paraId="307006DE" w14:textId="0527EBA0" w:rsidR="00715D17" w:rsidRPr="005872A3" w:rsidRDefault="00715D17" w:rsidP="00715D17">
            <w:pPr>
              <w:pStyle w:val="TableBodyText"/>
              <w:jc w:val="right"/>
            </w:pPr>
            <w:r w:rsidRPr="00666F5B">
              <w:t>94</w:t>
            </w:r>
          </w:p>
        </w:tc>
        <w:tc>
          <w:tcPr>
            <w:tcW w:w="625" w:type="pct"/>
            <w:tcBorders>
              <w:top w:val="nil"/>
              <w:left w:val="nil"/>
              <w:bottom w:val="nil"/>
              <w:right w:val="nil"/>
            </w:tcBorders>
          </w:tcPr>
          <w:p w14:paraId="54C44A04" w14:textId="5E3448FC" w:rsidR="00715D17" w:rsidRPr="00756681" w:rsidRDefault="00715D17" w:rsidP="00715D17">
            <w:pPr>
              <w:pStyle w:val="TableBodyText"/>
              <w:jc w:val="right"/>
              <w:rPr>
                <w:highlight w:val="yellow"/>
              </w:rPr>
            </w:pPr>
            <w:r w:rsidRPr="00666F5B">
              <w:t>20</w:t>
            </w:r>
          </w:p>
        </w:tc>
        <w:tc>
          <w:tcPr>
            <w:tcW w:w="625" w:type="pct"/>
            <w:tcBorders>
              <w:top w:val="nil"/>
              <w:left w:val="nil"/>
              <w:bottom w:val="nil"/>
              <w:right w:val="nil"/>
            </w:tcBorders>
          </w:tcPr>
          <w:p w14:paraId="09584D5A" w14:textId="0EDC0ED9" w:rsidR="00715D17" w:rsidRPr="00756681" w:rsidRDefault="00715D17" w:rsidP="00715D17">
            <w:pPr>
              <w:pStyle w:val="TableBodyText"/>
              <w:jc w:val="right"/>
              <w:rPr>
                <w:highlight w:val="yellow"/>
              </w:rPr>
            </w:pPr>
            <w:r>
              <w:t>-</w:t>
            </w:r>
          </w:p>
        </w:tc>
        <w:tc>
          <w:tcPr>
            <w:tcW w:w="625" w:type="pct"/>
            <w:tcBorders>
              <w:top w:val="nil"/>
              <w:left w:val="nil"/>
              <w:bottom w:val="nil"/>
              <w:right w:val="nil"/>
            </w:tcBorders>
          </w:tcPr>
          <w:p w14:paraId="1B9C3DA1" w14:textId="2B325667" w:rsidR="00715D17" w:rsidRPr="00756681" w:rsidRDefault="00715D17" w:rsidP="00715D17">
            <w:pPr>
              <w:pStyle w:val="TableBodyText"/>
              <w:jc w:val="right"/>
              <w:rPr>
                <w:highlight w:val="yellow"/>
              </w:rPr>
            </w:pPr>
            <w:r w:rsidRPr="00666F5B">
              <w:t>178</w:t>
            </w:r>
          </w:p>
        </w:tc>
        <w:tc>
          <w:tcPr>
            <w:tcW w:w="623" w:type="pct"/>
            <w:tcBorders>
              <w:top w:val="nil"/>
              <w:left w:val="nil"/>
              <w:bottom w:val="nil"/>
              <w:right w:val="nil"/>
            </w:tcBorders>
          </w:tcPr>
          <w:p w14:paraId="53F50B59" w14:textId="45297067" w:rsidR="00715D17" w:rsidRPr="00756681" w:rsidDel="00BD2804" w:rsidRDefault="00715D17" w:rsidP="00715D17">
            <w:pPr>
              <w:pStyle w:val="TableBodyText"/>
              <w:jc w:val="right"/>
              <w:rPr>
                <w:highlight w:val="yellow"/>
              </w:rPr>
            </w:pPr>
            <w:r w:rsidRPr="00666F5B">
              <w:t>323</w:t>
            </w:r>
          </w:p>
        </w:tc>
      </w:tr>
      <w:tr w:rsidR="00715D17" w:rsidRPr="006F4A34" w:rsidDel="00BD2804" w14:paraId="1D0DACA9" w14:textId="77777777" w:rsidTr="003C640D">
        <w:trPr>
          <w:cantSplit/>
          <w:trHeight w:val="319"/>
        </w:trPr>
        <w:tc>
          <w:tcPr>
            <w:tcW w:w="1251" w:type="pct"/>
            <w:tcBorders>
              <w:top w:val="nil"/>
              <w:left w:val="nil"/>
              <w:bottom w:val="nil"/>
              <w:right w:val="nil"/>
            </w:tcBorders>
          </w:tcPr>
          <w:p w14:paraId="6409F0D0" w14:textId="77777777" w:rsidR="00715D17" w:rsidRPr="00C31AD4" w:rsidRDefault="00715D17" w:rsidP="00715D17">
            <w:pPr>
              <w:pStyle w:val="TableBodyText"/>
              <w:jc w:val="left"/>
            </w:pPr>
            <w:r>
              <w:t>Less loss a</w:t>
            </w:r>
            <w:r w:rsidRPr="00C31AD4">
              <w:t>llowance</w:t>
            </w:r>
          </w:p>
        </w:tc>
        <w:tc>
          <w:tcPr>
            <w:tcW w:w="626" w:type="pct"/>
            <w:tcBorders>
              <w:top w:val="nil"/>
              <w:left w:val="nil"/>
              <w:bottom w:val="nil"/>
              <w:right w:val="nil"/>
            </w:tcBorders>
          </w:tcPr>
          <w:p w14:paraId="6C684B6E" w14:textId="61CA0817" w:rsidR="00715D17" w:rsidRPr="00756681" w:rsidRDefault="00715D17" w:rsidP="00715D17">
            <w:pPr>
              <w:pStyle w:val="TableBodyText"/>
              <w:jc w:val="right"/>
              <w:rPr>
                <w:b/>
                <w:highlight w:val="yellow"/>
              </w:rPr>
            </w:pPr>
            <w:r>
              <w:t>-</w:t>
            </w:r>
          </w:p>
        </w:tc>
        <w:tc>
          <w:tcPr>
            <w:tcW w:w="625" w:type="pct"/>
            <w:tcBorders>
              <w:top w:val="nil"/>
              <w:left w:val="nil"/>
              <w:bottom w:val="nil"/>
              <w:right w:val="nil"/>
            </w:tcBorders>
          </w:tcPr>
          <w:p w14:paraId="78229C11" w14:textId="67870C00" w:rsidR="00715D17" w:rsidRPr="005872A3" w:rsidRDefault="00715D17" w:rsidP="00715D17">
            <w:pPr>
              <w:pStyle w:val="TableBodyText"/>
              <w:tabs>
                <w:tab w:val="left" w:pos="326"/>
                <w:tab w:val="center" w:pos="366"/>
              </w:tabs>
              <w:jc w:val="right"/>
              <w:rPr>
                <w:b/>
              </w:rPr>
            </w:pPr>
            <w:r>
              <w:t>(</w:t>
            </w:r>
            <w:r w:rsidRPr="00666F5B">
              <w:t>29</w:t>
            </w:r>
            <w:r>
              <w:t>)</w:t>
            </w:r>
          </w:p>
        </w:tc>
        <w:tc>
          <w:tcPr>
            <w:tcW w:w="625" w:type="pct"/>
            <w:tcBorders>
              <w:top w:val="nil"/>
              <w:left w:val="nil"/>
              <w:bottom w:val="nil"/>
              <w:right w:val="nil"/>
            </w:tcBorders>
          </w:tcPr>
          <w:p w14:paraId="62CA2199" w14:textId="42E442A7" w:rsidR="00715D17" w:rsidRPr="00756681" w:rsidRDefault="00715D17" w:rsidP="00715D17">
            <w:pPr>
              <w:pStyle w:val="TableBodyText"/>
              <w:jc w:val="right"/>
              <w:rPr>
                <w:b/>
                <w:highlight w:val="yellow"/>
              </w:rPr>
            </w:pPr>
            <w:r>
              <w:t>(</w:t>
            </w:r>
            <w:r w:rsidRPr="00666F5B">
              <w:t>20</w:t>
            </w:r>
            <w:r>
              <w:t>)</w:t>
            </w:r>
          </w:p>
        </w:tc>
        <w:tc>
          <w:tcPr>
            <w:tcW w:w="625" w:type="pct"/>
            <w:tcBorders>
              <w:top w:val="nil"/>
              <w:left w:val="nil"/>
              <w:bottom w:val="nil"/>
              <w:right w:val="nil"/>
            </w:tcBorders>
          </w:tcPr>
          <w:p w14:paraId="7F77DA4C" w14:textId="2046B20A" w:rsidR="00715D17" w:rsidRPr="00756681" w:rsidRDefault="00715D17" w:rsidP="00715D17">
            <w:pPr>
              <w:pStyle w:val="TableBodyText"/>
              <w:jc w:val="right"/>
              <w:rPr>
                <w:b/>
                <w:highlight w:val="yellow"/>
              </w:rPr>
            </w:pPr>
            <w:r>
              <w:t>-</w:t>
            </w:r>
          </w:p>
        </w:tc>
        <w:tc>
          <w:tcPr>
            <w:tcW w:w="625" w:type="pct"/>
            <w:tcBorders>
              <w:top w:val="nil"/>
              <w:left w:val="nil"/>
              <w:bottom w:val="nil"/>
              <w:right w:val="nil"/>
            </w:tcBorders>
          </w:tcPr>
          <w:p w14:paraId="33FE8F25" w14:textId="5328EEA4" w:rsidR="00715D17" w:rsidRPr="00756681" w:rsidRDefault="00715D17" w:rsidP="00715D17">
            <w:pPr>
              <w:pStyle w:val="TableBodyText"/>
              <w:jc w:val="right"/>
              <w:rPr>
                <w:b/>
                <w:highlight w:val="yellow"/>
              </w:rPr>
            </w:pPr>
            <w:r w:rsidRPr="00666F5B">
              <w:t>(83)</w:t>
            </w:r>
          </w:p>
        </w:tc>
        <w:tc>
          <w:tcPr>
            <w:tcW w:w="623" w:type="pct"/>
            <w:tcBorders>
              <w:top w:val="nil"/>
              <w:left w:val="nil"/>
              <w:bottom w:val="nil"/>
              <w:right w:val="nil"/>
            </w:tcBorders>
          </w:tcPr>
          <w:p w14:paraId="47C649E5" w14:textId="6457EE94" w:rsidR="00715D17" w:rsidRPr="00756681" w:rsidDel="00BD2804" w:rsidRDefault="00715D17" w:rsidP="00715D17">
            <w:pPr>
              <w:pStyle w:val="TableBodyText"/>
              <w:jc w:val="right"/>
              <w:rPr>
                <w:b/>
                <w:highlight w:val="yellow"/>
              </w:rPr>
            </w:pPr>
            <w:r w:rsidRPr="00666F5B">
              <w:t>(132)</w:t>
            </w:r>
          </w:p>
        </w:tc>
      </w:tr>
      <w:tr w:rsidR="00715D17" w:rsidRPr="00972589" w14:paraId="177FDEDA" w14:textId="77777777" w:rsidTr="003C640D">
        <w:trPr>
          <w:cantSplit/>
          <w:trHeight w:val="319"/>
        </w:trPr>
        <w:tc>
          <w:tcPr>
            <w:tcW w:w="1251" w:type="pct"/>
            <w:tcBorders>
              <w:top w:val="nil"/>
              <w:left w:val="nil"/>
              <w:bottom w:val="single" w:sz="4" w:space="0" w:color="auto"/>
              <w:right w:val="nil"/>
            </w:tcBorders>
            <w:shd w:val="clear" w:color="auto" w:fill="BFBFBF" w:themeFill="background1" w:themeFillShade="BF"/>
          </w:tcPr>
          <w:p w14:paraId="30A59A66" w14:textId="77777777" w:rsidR="00715D17" w:rsidRPr="005872A3" w:rsidRDefault="00715D17" w:rsidP="00715D17">
            <w:pPr>
              <w:pStyle w:val="TableBodyText"/>
              <w:jc w:val="left"/>
              <w:rPr>
                <w:b/>
              </w:rPr>
            </w:pPr>
            <w:r w:rsidRPr="005872A3">
              <w:rPr>
                <w:b/>
              </w:rPr>
              <w:t>Net carrying value</w:t>
            </w:r>
          </w:p>
        </w:tc>
        <w:tc>
          <w:tcPr>
            <w:tcW w:w="626" w:type="pct"/>
            <w:tcBorders>
              <w:top w:val="nil"/>
              <w:left w:val="nil"/>
              <w:bottom w:val="single" w:sz="4" w:space="0" w:color="auto"/>
              <w:right w:val="nil"/>
            </w:tcBorders>
            <w:shd w:val="clear" w:color="auto" w:fill="BFBFBF" w:themeFill="background1" w:themeFillShade="BF"/>
          </w:tcPr>
          <w:p w14:paraId="5C210E13" w14:textId="29D3FB44" w:rsidR="00715D17" w:rsidRPr="005872A3" w:rsidRDefault="00715D17" w:rsidP="00715D17">
            <w:pPr>
              <w:pStyle w:val="TableBodyText"/>
              <w:jc w:val="right"/>
              <w:rPr>
                <w:b/>
              </w:rPr>
            </w:pPr>
            <w:r w:rsidRPr="00F97727">
              <w:rPr>
                <w:b/>
                <w:bCs/>
              </w:rPr>
              <w:t>31</w:t>
            </w:r>
          </w:p>
        </w:tc>
        <w:tc>
          <w:tcPr>
            <w:tcW w:w="625" w:type="pct"/>
            <w:tcBorders>
              <w:top w:val="nil"/>
              <w:left w:val="nil"/>
              <w:bottom w:val="single" w:sz="4" w:space="0" w:color="auto"/>
              <w:right w:val="nil"/>
            </w:tcBorders>
            <w:shd w:val="clear" w:color="auto" w:fill="BFBFBF" w:themeFill="background1" w:themeFillShade="BF"/>
          </w:tcPr>
          <w:p w14:paraId="7B25D2A1" w14:textId="7AF1F8B5" w:rsidR="00715D17" w:rsidRPr="005872A3" w:rsidRDefault="00715D17" w:rsidP="00715D17">
            <w:pPr>
              <w:pStyle w:val="TableBodyText"/>
              <w:tabs>
                <w:tab w:val="left" w:pos="326"/>
                <w:tab w:val="center" w:pos="366"/>
              </w:tabs>
              <w:jc w:val="right"/>
              <w:rPr>
                <w:b/>
              </w:rPr>
            </w:pPr>
            <w:r w:rsidRPr="00F97727">
              <w:rPr>
                <w:b/>
                <w:bCs/>
              </w:rPr>
              <w:t>65</w:t>
            </w:r>
          </w:p>
        </w:tc>
        <w:tc>
          <w:tcPr>
            <w:tcW w:w="625" w:type="pct"/>
            <w:tcBorders>
              <w:top w:val="nil"/>
              <w:left w:val="nil"/>
              <w:bottom w:val="single" w:sz="4" w:space="0" w:color="auto"/>
              <w:right w:val="nil"/>
            </w:tcBorders>
            <w:shd w:val="clear" w:color="auto" w:fill="BFBFBF" w:themeFill="background1" w:themeFillShade="BF"/>
          </w:tcPr>
          <w:p w14:paraId="750E619F" w14:textId="6B2345E9" w:rsidR="00715D17" w:rsidRPr="00756681" w:rsidRDefault="00715D17" w:rsidP="00715D17">
            <w:pPr>
              <w:pStyle w:val="TableBodyText"/>
              <w:jc w:val="right"/>
              <w:rPr>
                <w:b/>
                <w:highlight w:val="yellow"/>
              </w:rPr>
            </w:pPr>
            <w:r w:rsidRPr="00715D17">
              <w:rPr>
                <w:b/>
              </w:rPr>
              <w:t>-</w:t>
            </w:r>
          </w:p>
        </w:tc>
        <w:tc>
          <w:tcPr>
            <w:tcW w:w="625" w:type="pct"/>
            <w:tcBorders>
              <w:top w:val="nil"/>
              <w:left w:val="nil"/>
              <w:bottom w:val="single" w:sz="4" w:space="0" w:color="auto"/>
              <w:right w:val="nil"/>
            </w:tcBorders>
            <w:shd w:val="clear" w:color="auto" w:fill="BFBFBF" w:themeFill="background1" w:themeFillShade="BF"/>
          </w:tcPr>
          <w:p w14:paraId="43C409C5" w14:textId="6F12601B" w:rsidR="00715D17" w:rsidRPr="00756681" w:rsidRDefault="00715D17" w:rsidP="00715D17">
            <w:pPr>
              <w:pStyle w:val="TableBodyText"/>
              <w:jc w:val="right"/>
              <w:rPr>
                <w:b/>
                <w:highlight w:val="yellow"/>
              </w:rPr>
            </w:pPr>
            <w:r>
              <w:rPr>
                <w:b/>
                <w:bCs/>
              </w:rPr>
              <w:t>-</w:t>
            </w:r>
          </w:p>
        </w:tc>
        <w:tc>
          <w:tcPr>
            <w:tcW w:w="625" w:type="pct"/>
            <w:tcBorders>
              <w:top w:val="nil"/>
              <w:left w:val="nil"/>
              <w:bottom w:val="single" w:sz="4" w:space="0" w:color="auto"/>
              <w:right w:val="nil"/>
            </w:tcBorders>
            <w:shd w:val="clear" w:color="auto" w:fill="BFBFBF" w:themeFill="background1" w:themeFillShade="BF"/>
          </w:tcPr>
          <w:p w14:paraId="52B7B1E4" w14:textId="2EFDE3FF" w:rsidR="00715D17" w:rsidRPr="00756681" w:rsidRDefault="00715D17" w:rsidP="00715D17">
            <w:pPr>
              <w:pStyle w:val="TableBodyText"/>
              <w:jc w:val="right"/>
              <w:rPr>
                <w:b/>
                <w:highlight w:val="yellow"/>
              </w:rPr>
            </w:pPr>
            <w:r w:rsidRPr="00F97727">
              <w:rPr>
                <w:b/>
                <w:bCs/>
              </w:rPr>
              <w:t>95</w:t>
            </w:r>
          </w:p>
        </w:tc>
        <w:tc>
          <w:tcPr>
            <w:tcW w:w="623" w:type="pct"/>
            <w:tcBorders>
              <w:top w:val="nil"/>
              <w:left w:val="nil"/>
              <w:bottom w:val="single" w:sz="4" w:space="0" w:color="auto"/>
              <w:right w:val="nil"/>
            </w:tcBorders>
            <w:shd w:val="clear" w:color="auto" w:fill="BFBFBF" w:themeFill="background1" w:themeFillShade="BF"/>
          </w:tcPr>
          <w:p w14:paraId="6C30642C" w14:textId="5D206E99" w:rsidR="00715D17" w:rsidRPr="00756681" w:rsidRDefault="00715D17" w:rsidP="00715D17">
            <w:pPr>
              <w:pStyle w:val="TableBodyText"/>
              <w:jc w:val="right"/>
              <w:rPr>
                <w:b/>
                <w:highlight w:val="yellow"/>
              </w:rPr>
            </w:pPr>
            <w:r w:rsidRPr="00F97727">
              <w:rPr>
                <w:b/>
                <w:bCs/>
              </w:rPr>
              <w:t>191</w:t>
            </w:r>
          </w:p>
        </w:tc>
      </w:tr>
    </w:tbl>
    <w:p w14:paraId="4F03FA6D" w14:textId="77777777" w:rsidR="00C64ADD" w:rsidRPr="00525989" w:rsidRDefault="00C64ADD" w:rsidP="00C64ADD">
      <w:pPr>
        <w:widowControl/>
        <w:numPr>
          <w:ilvl w:val="0"/>
          <w:numId w:val="27"/>
        </w:numPr>
        <w:autoSpaceDE/>
        <w:autoSpaceDN/>
        <w:spacing w:before="120" w:after="160" w:line="259" w:lineRule="auto"/>
        <w:rPr>
          <w:rFonts w:eastAsia="Times New Roman" w:cs="Arial"/>
          <w:sz w:val="16"/>
          <w:szCs w:val="16"/>
          <w:lang w:bidi="ar-SA"/>
        </w:rPr>
      </w:pPr>
      <w:r w:rsidRPr="00747C0A">
        <w:rPr>
          <w:rFonts w:eastAsia="Times New Roman" w:cs="Arial"/>
          <w:sz w:val="16"/>
          <w:szCs w:val="16"/>
          <w:lang w:bidi="ar-SA"/>
        </w:rPr>
        <w:t xml:space="preserve">The current receivables expected credit loss reflects debts from organisations deemed to be in financial difficulty or entering administration / liquidation as </w:t>
      </w:r>
      <w:proofErr w:type="gramStart"/>
      <w:r w:rsidRPr="00747C0A">
        <w:rPr>
          <w:rFonts w:eastAsia="Times New Roman" w:cs="Arial"/>
          <w:sz w:val="16"/>
          <w:szCs w:val="16"/>
          <w:lang w:bidi="ar-SA"/>
        </w:rPr>
        <w:t>at</w:t>
      </w:r>
      <w:proofErr w:type="gramEnd"/>
      <w:r w:rsidRPr="00747C0A">
        <w:rPr>
          <w:rFonts w:eastAsia="Times New Roman" w:cs="Arial"/>
          <w:sz w:val="16"/>
          <w:szCs w:val="16"/>
          <w:lang w:bidi="ar-SA"/>
        </w:rPr>
        <w:t xml:space="preserve"> 30 June, in accordance with disclosure requirements in AASB 9 ‘</w:t>
      </w:r>
      <w:r w:rsidRPr="00747C0A">
        <w:rPr>
          <w:rFonts w:eastAsia="Times New Roman" w:cs="Arial"/>
          <w:iCs/>
          <w:sz w:val="16"/>
          <w:szCs w:val="16"/>
          <w:lang w:bidi="ar-SA"/>
        </w:rPr>
        <w:t xml:space="preserve">Financial </w:t>
      </w:r>
      <w:r w:rsidRPr="00525989">
        <w:rPr>
          <w:rFonts w:eastAsia="Times New Roman" w:cs="Arial"/>
          <w:iCs/>
          <w:sz w:val="16"/>
          <w:szCs w:val="16"/>
          <w:lang w:bidi="ar-SA"/>
        </w:rPr>
        <w:t>Instruments’</w:t>
      </w:r>
      <w:r w:rsidRPr="00525989">
        <w:rPr>
          <w:rFonts w:eastAsia="Times New Roman" w:cs="Arial"/>
          <w:sz w:val="16"/>
          <w:szCs w:val="16"/>
          <w:lang w:bidi="ar-SA"/>
        </w:rPr>
        <w:t>.</w:t>
      </w:r>
    </w:p>
    <w:p w14:paraId="66AAF4D9" w14:textId="3E2D7D70" w:rsidR="00C64ADD" w:rsidRPr="00525989" w:rsidRDefault="00DB2449" w:rsidP="00C64ADD">
      <w:pPr>
        <w:widowControl/>
        <w:numPr>
          <w:ilvl w:val="0"/>
          <w:numId w:val="27"/>
        </w:numPr>
        <w:autoSpaceDE/>
        <w:autoSpaceDN/>
        <w:spacing w:before="120" w:after="160" w:line="259" w:lineRule="auto"/>
        <w:rPr>
          <w:rFonts w:eastAsia="Times New Roman" w:cs="Arial"/>
          <w:sz w:val="16"/>
          <w:szCs w:val="16"/>
          <w:lang w:bidi="ar-SA"/>
        </w:rPr>
      </w:pPr>
      <w:r>
        <w:rPr>
          <w:rFonts w:eastAsia="Times New Roman" w:cs="Arial"/>
          <w:sz w:val="16"/>
          <w:szCs w:val="16"/>
          <w:lang w:bidi="ar-SA"/>
        </w:rPr>
        <w:t xml:space="preserve">The expected credit loss </w:t>
      </w:r>
      <w:proofErr w:type="gramStart"/>
      <w:r>
        <w:rPr>
          <w:rFonts w:eastAsia="Times New Roman" w:cs="Arial"/>
          <w:sz w:val="16"/>
          <w:szCs w:val="16"/>
          <w:lang w:bidi="ar-SA"/>
        </w:rPr>
        <w:t>takes into account</w:t>
      </w:r>
      <w:proofErr w:type="gramEnd"/>
      <w:r>
        <w:rPr>
          <w:rFonts w:eastAsia="Times New Roman" w:cs="Arial"/>
          <w:sz w:val="16"/>
          <w:szCs w:val="16"/>
          <w:lang w:bidi="ar-SA"/>
        </w:rPr>
        <w:t xml:space="preserve"> the continuing impact that COVID-19 has on our debtors trading conditions</w:t>
      </w:r>
      <w:r w:rsidR="00C64ADD" w:rsidRPr="00525989">
        <w:rPr>
          <w:rFonts w:eastAsia="Times New Roman" w:cs="Arial"/>
          <w:sz w:val="16"/>
          <w:szCs w:val="16"/>
          <w:lang w:bidi="ar-SA"/>
        </w:rPr>
        <w:t>.</w:t>
      </w:r>
    </w:p>
    <w:p w14:paraId="3581ADE5" w14:textId="7804CB11" w:rsidR="002D669C" w:rsidRPr="004059FF" w:rsidRDefault="002D669C" w:rsidP="005872A3">
      <w:pPr>
        <w:pStyle w:val="Heading50"/>
        <w:rPr>
          <w:lang w:bidi="ar-SA"/>
        </w:rPr>
      </w:pPr>
      <w:r w:rsidRPr="004059FF">
        <w:rPr>
          <w:lang w:bidi="ar-SA"/>
        </w:rPr>
        <w:t xml:space="preserve">Liquidity </w:t>
      </w:r>
      <w:r w:rsidR="0031134A">
        <w:rPr>
          <w:lang w:bidi="ar-SA"/>
        </w:rPr>
        <w:t>r</w:t>
      </w:r>
      <w:r w:rsidRPr="004059FF">
        <w:rPr>
          <w:lang w:bidi="ar-SA"/>
        </w:rPr>
        <w:t>isk</w:t>
      </w:r>
    </w:p>
    <w:p w14:paraId="1B769450" w14:textId="137EDCC4" w:rsidR="005872A3" w:rsidRPr="004059FF" w:rsidRDefault="005872A3" w:rsidP="005872A3">
      <w:pPr>
        <w:pStyle w:val="BodyText"/>
        <w:spacing w:after="40"/>
        <w:ind w:right="136"/>
      </w:pPr>
      <w:r w:rsidRPr="004059FF">
        <w:t xml:space="preserve">Liquidity risk is the risk that </w:t>
      </w:r>
      <w:r>
        <w:t>the Board</w:t>
      </w:r>
      <w:r w:rsidRPr="004059FF">
        <w:t xml:space="preserve"> would be unable to meet its financial obligations as and when they fall due. </w:t>
      </w:r>
      <w:r>
        <w:t>The Board’s</w:t>
      </w:r>
      <w:r w:rsidRPr="004059FF">
        <w:t xml:space="preserve"> exposure to liquidity risks </w:t>
      </w:r>
      <w:r w:rsidRPr="00E60522">
        <w:rPr>
          <w:noProof/>
        </w:rPr>
        <w:t>is deemed</w:t>
      </w:r>
      <w:r w:rsidRPr="004059FF">
        <w:t xml:space="preserve"> insignificant</w:t>
      </w:r>
      <w:r w:rsidR="00751F6B">
        <w:t>,</w:t>
      </w:r>
      <w:r w:rsidRPr="004059FF">
        <w:t xml:space="preserve"> as no obligation to allocate funding </w:t>
      </w:r>
      <w:r w:rsidRPr="00E60522">
        <w:rPr>
          <w:noProof/>
        </w:rPr>
        <w:t>is entered</w:t>
      </w:r>
      <w:r w:rsidRPr="004059FF">
        <w:t xml:space="preserve"> into without </w:t>
      </w:r>
      <w:r>
        <w:t>securing a</w:t>
      </w:r>
      <w:r w:rsidRPr="004059FF">
        <w:t>ppropriate sources to meet the commitments</w:t>
      </w:r>
      <w:r>
        <w:t>.</w:t>
      </w:r>
      <w:r w:rsidRPr="004059FF">
        <w:t xml:space="preserve"> </w:t>
      </w:r>
    </w:p>
    <w:p w14:paraId="4D420268" w14:textId="77777777" w:rsidR="002D669C" w:rsidRPr="004059FF" w:rsidRDefault="002D669C" w:rsidP="00F53CA0">
      <w:pPr>
        <w:pStyle w:val="Heading50"/>
        <w:rPr>
          <w:lang w:bidi="ar-SA"/>
        </w:rPr>
      </w:pPr>
      <w:r w:rsidRPr="004059FF">
        <w:rPr>
          <w:lang w:bidi="ar-SA"/>
        </w:rPr>
        <w:t>Ageing analysis of contractual financial liabilities</w:t>
      </w:r>
    </w:p>
    <w:tbl>
      <w:tblPr>
        <w:tblStyle w:val="CVtable1"/>
        <w:tblW w:w="9639" w:type="dxa"/>
        <w:jc w:val="right"/>
        <w:tblLook w:val="0020" w:firstRow="1" w:lastRow="0" w:firstColumn="0" w:lastColumn="0" w:noHBand="0" w:noVBand="0"/>
        <w:tblCaption w:val="Ageing analysis of contractual financial liabilities"/>
        <w:tblDescription w:val="2021 liabilities.  Table with 4 rows and 7 columns."/>
      </w:tblPr>
      <w:tblGrid>
        <w:gridCol w:w="2129"/>
        <w:gridCol w:w="993"/>
        <w:gridCol w:w="1276"/>
        <w:gridCol w:w="1457"/>
        <w:gridCol w:w="1211"/>
        <w:gridCol w:w="1328"/>
        <w:gridCol w:w="1245"/>
      </w:tblGrid>
      <w:tr w:rsidR="0007179A" w:rsidRPr="004059FF" w14:paraId="3F69E14A" w14:textId="77777777" w:rsidTr="006E6438">
        <w:trPr>
          <w:trHeight w:val="223"/>
          <w:tblHeader/>
          <w:jc w:val="right"/>
        </w:trPr>
        <w:tc>
          <w:tcPr>
            <w:tcW w:w="1104" w:type="pct"/>
            <w:vMerge w:val="restart"/>
            <w:tcBorders>
              <w:top w:val="nil"/>
              <w:left w:val="nil"/>
              <w:bottom w:val="nil"/>
              <w:right w:val="nil"/>
            </w:tcBorders>
            <w:shd w:val="clear" w:color="auto" w:fill="000000" w:themeFill="text1"/>
            <w:vAlign w:val="bottom"/>
          </w:tcPr>
          <w:p w14:paraId="78632F76" w14:textId="46B39024" w:rsidR="0007179A" w:rsidRPr="006F4A34" w:rsidRDefault="0007179A" w:rsidP="0007179A">
            <w:pPr>
              <w:pStyle w:val="TableBodytextBold"/>
              <w:rPr>
                <w:sz w:val="16"/>
                <w:szCs w:val="16"/>
              </w:rPr>
            </w:pPr>
            <w:r>
              <w:rPr>
                <w:sz w:val="16"/>
                <w:szCs w:val="16"/>
              </w:rPr>
              <w:t>20</w:t>
            </w:r>
            <w:r w:rsidR="00756681">
              <w:rPr>
                <w:sz w:val="16"/>
                <w:szCs w:val="16"/>
              </w:rPr>
              <w:t>2</w:t>
            </w:r>
            <w:r w:rsidR="00957F99">
              <w:rPr>
                <w:sz w:val="16"/>
                <w:szCs w:val="16"/>
              </w:rPr>
              <w:t>1</w:t>
            </w:r>
            <w:r>
              <w:rPr>
                <w:sz w:val="16"/>
                <w:szCs w:val="16"/>
              </w:rPr>
              <w:t xml:space="preserve"> </w:t>
            </w:r>
            <w:r w:rsidR="0031134A">
              <w:rPr>
                <w:sz w:val="16"/>
                <w:szCs w:val="16"/>
              </w:rPr>
              <w:t>l</w:t>
            </w:r>
            <w:r w:rsidRPr="006F4A34">
              <w:rPr>
                <w:sz w:val="16"/>
                <w:szCs w:val="16"/>
              </w:rPr>
              <w:t>iabilities</w:t>
            </w:r>
          </w:p>
        </w:tc>
        <w:tc>
          <w:tcPr>
            <w:tcW w:w="515" w:type="pct"/>
            <w:vMerge w:val="restart"/>
            <w:tcBorders>
              <w:top w:val="nil"/>
              <w:left w:val="nil"/>
              <w:bottom w:val="nil"/>
              <w:right w:val="nil"/>
            </w:tcBorders>
            <w:shd w:val="clear" w:color="auto" w:fill="000000" w:themeFill="text1"/>
            <w:vAlign w:val="bottom"/>
          </w:tcPr>
          <w:p w14:paraId="1020C059" w14:textId="77777777" w:rsidR="0007179A" w:rsidRPr="006F4A34" w:rsidRDefault="0007179A" w:rsidP="00516CA8">
            <w:pPr>
              <w:pStyle w:val="TableBodytextBold"/>
              <w:jc w:val="center"/>
              <w:rPr>
                <w:sz w:val="16"/>
                <w:szCs w:val="16"/>
              </w:rPr>
            </w:pPr>
            <w:r w:rsidRPr="006F4A34">
              <w:rPr>
                <w:sz w:val="16"/>
                <w:szCs w:val="16"/>
              </w:rPr>
              <w:t>Carrying amount</w:t>
            </w:r>
            <w:r w:rsidR="00516CA8">
              <w:rPr>
                <w:sz w:val="16"/>
                <w:szCs w:val="16"/>
              </w:rPr>
              <w:br/>
            </w:r>
            <w:r w:rsidRPr="006F4A34">
              <w:rPr>
                <w:sz w:val="16"/>
                <w:szCs w:val="16"/>
              </w:rPr>
              <w:t>$’000</w:t>
            </w:r>
          </w:p>
        </w:tc>
        <w:tc>
          <w:tcPr>
            <w:tcW w:w="662" w:type="pct"/>
            <w:vMerge w:val="restart"/>
            <w:tcBorders>
              <w:top w:val="nil"/>
              <w:left w:val="nil"/>
              <w:bottom w:val="nil"/>
              <w:right w:val="nil"/>
            </w:tcBorders>
            <w:shd w:val="clear" w:color="auto" w:fill="000000" w:themeFill="text1"/>
            <w:vAlign w:val="bottom"/>
          </w:tcPr>
          <w:p w14:paraId="537FE12F" w14:textId="77777777" w:rsidR="0007179A" w:rsidRPr="006F4A34" w:rsidRDefault="0007179A" w:rsidP="00516CA8">
            <w:pPr>
              <w:pStyle w:val="TableBodytextBold"/>
              <w:jc w:val="center"/>
              <w:rPr>
                <w:rFonts w:eastAsia="Times New Roman"/>
                <w:sz w:val="16"/>
                <w:szCs w:val="16"/>
              </w:rPr>
            </w:pPr>
            <w:r w:rsidRPr="006F4A34">
              <w:rPr>
                <w:sz w:val="16"/>
                <w:szCs w:val="16"/>
              </w:rPr>
              <w:t>Nominal amount</w:t>
            </w:r>
            <w:r w:rsidR="00516CA8">
              <w:rPr>
                <w:sz w:val="16"/>
                <w:szCs w:val="16"/>
              </w:rPr>
              <w:br/>
            </w:r>
            <w:r w:rsidRPr="006F4A34">
              <w:rPr>
                <w:sz w:val="16"/>
                <w:szCs w:val="16"/>
              </w:rPr>
              <w:t>$’000</w:t>
            </w:r>
          </w:p>
        </w:tc>
        <w:tc>
          <w:tcPr>
            <w:tcW w:w="2719" w:type="pct"/>
            <w:gridSpan w:val="4"/>
            <w:tcBorders>
              <w:top w:val="nil"/>
              <w:left w:val="nil"/>
              <w:bottom w:val="nil"/>
              <w:right w:val="nil"/>
            </w:tcBorders>
            <w:shd w:val="clear" w:color="auto" w:fill="000000" w:themeFill="text1"/>
            <w:vAlign w:val="bottom"/>
          </w:tcPr>
          <w:p w14:paraId="6BEEB385" w14:textId="77777777" w:rsidR="0007179A" w:rsidRPr="006F4A34" w:rsidRDefault="0007179A" w:rsidP="0007179A">
            <w:pPr>
              <w:pStyle w:val="TableBodytextBold"/>
              <w:jc w:val="center"/>
              <w:rPr>
                <w:rFonts w:eastAsia="Times New Roman"/>
                <w:sz w:val="16"/>
                <w:szCs w:val="16"/>
              </w:rPr>
            </w:pPr>
            <w:r w:rsidRPr="006F4A34">
              <w:rPr>
                <w:sz w:val="16"/>
                <w:szCs w:val="16"/>
              </w:rPr>
              <w:t>Maturity dates</w:t>
            </w:r>
          </w:p>
        </w:tc>
      </w:tr>
      <w:tr w:rsidR="0007179A" w:rsidRPr="004059FF" w14:paraId="346F1E78" w14:textId="77777777" w:rsidTr="006E6438">
        <w:trPr>
          <w:trHeight w:val="312"/>
          <w:tblHeader/>
          <w:jc w:val="right"/>
        </w:trPr>
        <w:tc>
          <w:tcPr>
            <w:tcW w:w="1104" w:type="pct"/>
            <w:vMerge/>
            <w:tcBorders>
              <w:top w:val="nil"/>
              <w:left w:val="nil"/>
              <w:bottom w:val="nil"/>
              <w:right w:val="nil"/>
            </w:tcBorders>
            <w:shd w:val="clear" w:color="auto" w:fill="000000" w:themeFill="text1"/>
            <w:vAlign w:val="bottom"/>
          </w:tcPr>
          <w:p w14:paraId="5BF4A3FB" w14:textId="77777777" w:rsidR="0007179A" w:rsidRPr="006F4A34" w:rsidRDefault="0007179A" w:rsidP="0007179A">
            <w:pPr>
              <w:spacing w:after="160" w:line="259" w:lineRule="auto"/>
              <w:rPr>
                <w:rFonts w:eastAsia="Times New Roman" w:cs="Arial"/>
                <w:b/>
                <w:sz w:val="16"/>
                <w:szCs w:val="16"/>
                <w:lang w:bidi="ar-SA"/>
              </w:rPr>
            </w:pPr>
          </w:p>
        </w:tc>
        <w:tc>
          <w:tcPr>
            <w:tcW w:w="515" w:type="pct"/>
            <w:vMerge/>
            <w:tcBorders>
              <w:top w:val="nil"/>
              <w:left w:val="nil"/>
              <w:bottom w:val="nil"/>
              <w:right w:val="nil"/>
            </w:tcBorders>
            <w:shd w:val="clear" w:color="auto" w:fill="000000" w:themeFill="text1"/>
            <w:vAlign w:val="bottom"/>
          </w:tcPr>
          <w:p w14:paraId="5343B4B1" w14:textId="77777777" w:rsidR="0007179A" w:rsidRPr="006F4A34" w:rsidRDefault="0007179A" w:rsidP="0007179A">
            <w:pPr>
              <w:spacing w:after="160" w:line="259" w:lineRule="auto"/>
              <w:jc w:val="center"/>
              <w:rPr>
                <w:rFonts w:eastAsia="Times New Roman" w:cs="Arial"/>
                <w:b/>
                <w:sz w:val="16"/>
                <w:szCs w:val="16"/>
                <w:lang w:bidi="ar-SA"/>
              </w:rPr>
            </w:pPr>
          </w:p>
        </w:tc>
        <w:tc>
          <w:tcPr>
            <w:tcW w:w="662" w:type="pct"/>
            <w:vMerge/>
            <w:tcBorders>
              <w:top w:val="nil"/>
              <w:left w:val="nil"/>
              <w:bottom w:val="nil"/>
              <w:right w:val="nil"/>
            </w:tcBorders>
            <w:shd w:val="clear" w:color="auto" w:fill="000000" w:themeFill="text1"/>
            <w:vAlign w:val="bottom"/>
          </w:tcPr>
          <w:p w14:paraId="6777C257" w14:textId="77777777" w:rsidR="0007179A" w:rsidRPr="006F4A34" w:rsidRDefault="0007179A" w:rsidP="0007179A">
            <w:pPr>
              <w:spacing w:after="160" w:line="259" w:lineRule="auto"/>
              <w:jc w:val="center"/>
              <w:rPr>
                <w:rFonts w:eastAsia="Times New Roman" w:cs="Arial"/>
                <w:b/>
                <w:sz w:val="16"/>
                <w:szCs w:val="16"/>
                <w:lang w:bidi="ar-SA"/>
              </w:rPr>
            </w:pPr>
          </w:p>
        </w:tc>
        <w:tc>
          <w:tcPr>
            <w:tcW w:w="756" w:type="pct"/>
            <w:tcBorders>
              <w:top w:val="nil"/>
              <w:left w:val="nil"/>
              <w:bottom w:val="nil"/>
              <w:right w:val="nil"/>
            </w:tcBorders>
            <w:shd w:val="clear" w:color="auto" w:fill="BFBFBF" w:themeFill="background1" w:themeFillShade="BF"/>
            <w:vAlign w:val="bottom"/>
          </w:tcPr>
          <w:p w14:paraId="78676DDA" w14:textId="77777777" w:rsidR="0007179A" w:rsidRPr="006F4A34" w:rsidRDefault="0007179A" w:rsidP="00C32E3E">
            <w:pPr>
              <w:pStyle w:val="TableBodytextBold"/>
              <w:jc w:val="center"/>
              <w:rPr>
                <w:sz w:val="16"/>
                <w:szCs w:val="16"/>
              </w:rPr>
            </w:pPr>
            <w:r w:rsidRPr="006F4A34">
              <w:rPr>
                <w:sz w:val="16"/>
                <w:szCs w:val="16"/>
              </w:rPr>
              <w:t>Less than</w:t>
            </w:r>
            <w:r w:rsidRPr="006F4A34">
              <w:rPr>
                <w:noProof/>
                <w:sz w:val="16"/>
                <w:szCs w:val="16"/>
              </w:rPr>
              <w:t xml:space="preserve"> 1</w:t>
            </w:r>
            <w:r w:rsidR="00C32E3E">
              <w:rPr>
                <w:noProof/>
                <w:sz w:val="16"/>
                <w:szCs w:val="16"/>
              </w:rPr>
              <w:t> </w:t>
            </w:r>
            <w:r w:rsidRPr="006F4A34">
              <w:rPr>
                <w:sz w:val="16"/>
                <w:szCs w:val="16"/>
              </w:rPr>
              <w:t>month</w:t>
            </w:r>
            <w:r w:rsidR="00C32E3E">
              <w:rPr>
                <w:sz w:val="16"/>
                <w:szCs w:val="16"/>
              </w:rPr>
              <w:br/>
            </w:r>
            <w:r w:rsidRPr="006F4A34">
              <w:rPr>
                <w:sz w:val="16"/>
                <w:szCs w:val="16"/>
              </w:rPr>
              <w:t>$’000</w:t>
            </w:r>
          </w:p>
        </w:tc>
        <w:tc>
          <w:tcPr>
            <w:tcW w:w="628" w:type="pct"/>
            <w:tcBorders>
              <w:top w:val="nil"/>
              <w:left w:val="nil"/>
              <w:bottom w:val="nil"/>
              <w:right w:val="nil"/>
            </w:tcBorders>
            <w:shd w:val="clear" w:color="auto" w:fill="BFBFBF" w:themeFill="background1" w:themeFillShade="BF"/>
            <w:vAlign w:val="bottom"/>
          </w:tcPr>
          <w:p w14:paraId="32EE33C4" w14:textId="77777777" w:rsidR="0007179A" w:rsidRPr="006F4A34" w:rsidRDefault="0007179A" w:rsidP="00C32E3E">
            <w:pPr>
              <w:pStyle w:val="TableBodytextBold"/>
              <w:jc w:val="center"/>
              <w:rPr>
                <w:sz w:val="16"/>
                <w:szCs w:val="16"/>
              </w:rPr>
            </w:pPr>
            <w:r w:rsidRPr="006F4A34">
              <w:rPr>
                <w:sz w:val="16"/>
                <w:szCs w:val="16"/>
              </w:rPr>
              <w:t>1 to 3 months</w:t>
            </w:r>
            <w:r w:rsidR="00C32E3E">
              <w:rPr>
                <w:sz w:val="16"/>
                <w:szCs w:val="16"/>
              </w:rPr>
              <w:br/>
            </w:r>
            <w:r w:rsidRPr="006F4A34">
              <w:rPr>
                <w:sz w:val="16"/>
                <w:szCs w:val="16"/>
              </w:rPr>
              <w:t>$’000</w:t>
            </w:r>
          </w:p>
        </w:tc>
        <w:tc>
          <w:tcPr>
            <w:tcW w:w="689" w:type="pct"/>
            <w:tcBorders>
              <w:top w:val="nil"/>
              <w:left w:val="nil"/>
              <w:bottom w:val="nil"/>
              <w:right w:val="nil"/>
            </w:tcBorders>
            <w:shd w:val="clear" w:color="auto" w:fill="BFBFBF" w:themeFill="background1" w:themeFillShade="BF"/>
            <w:vAlign w:val="bottom"/>
          </w:tcPr>
          <w:p w14:paraId="7744AB82" w14:textId="77777777" w:rsidR="0007179A" w:rsidRPr="006F4A34" w:rsidRDefault="0007179A" w:rsidP="00C32E3E">
            <w:pPr>
              <w:pStyle w:val="TableBodytextBold"/>
              <w:jc w:val="center"/>
              <w:rPr>
                <w:sz w:val="16"/>
                <w:szCs w:val="16"/>
              </w:rPr>
            </w:pPr>
            <w:r w:rsidRPr="006F4A34">
              <w:rPr>
                <w:sz w:val="16"/>
                <w:szCs w:val="16"/>
              </w:rPr>
              <w:t>3 to 12 months</w:t>
            </w:r>
            <w:r w:rsidR="00C32E3E">
              <w:rPr>
                <w:sz w:val="16"/>
                <w:szCs w:val="16"/>
              </w:rPr>
              <w:br/>
            </w:r>
            <w:r w:rsidRPr="006F4A34">
              <w:rPr>
                <w:sz w:val="16"/>
                <w:szCs w:val="16"/>
              </w:rPr>
              <w:t>$’000</w:t>
            </w:r>
          </w:p>
        </w:tc>
        <w:tc>
          <w:tcPr>
            <w:tcW w:w="646" w:type="pct"/>
            <w:tcBorders>
              <w:top w:val="nil"/>
              <w:left w:val="nil"/>
              <w:bottom w:val="nil"/>
              <w:right w:val="nil"/>
            </w:tcBorders>
            <w:shd w:val="clear" w:color="auto" w:fill="BFBFBF" w:themeFill="background1" w:themeFillShade="BF"/>
            <w:vAlign w:val="bottom"/>
          </w:tcPr>
          <w:p w14:paraId="20749B1B" w14:textId="77777777" w:rsidR="0007179A" w:rsidRPr="006F4A34" w:rsidRDefault="0007179A" w:rsidP="00C32E3E">
            <w:pPr>
              <w:pStyle w:val="TableBodytextBold"/>
              <w:jc w:val="center"/>
              <w:rPr>
                <w:sz w:val="16"/>
                <w:szCs w:val="16"/>
              </w:rPr>
            </w:pPr>
            <w:r w:rsidRPr="006F4A34">
              <w:rPr>
                <w:sz w:val="16"/>
                <w:szCs w:val="16"/>
              </w:rPr>
              <w:t xml:space="preserve">1 to 5 </w:t>
            </w:r>
            <w:r w:rsidRPr="006F4A34">
              <w:rPr>
                <w:sz w:val="16"/>
                <w:szCs w:val="16"/>
              </w:rPr>
              <w:br/>
              <w:t>years</w:t>
            </w:r>
            <w:r w:rsidR="00C32E3E">
              <w:rPr>
                <w:sz w:val="16"/>
                <w:szCs w:val="16"/>
              </w:rPr>
              <w:br/>
            </w:r>
            <w:r w:rsidRPr="006F4A34">
              <w:rPr>
                <w:sz w:val="16"/>
                <w:szCs w:val="16"/>
              </w:rPr>
              <w:t>$’000</w:t>
            </w:r>
          </w:p>
        </w:tc>
      </w:tr>
      <w:tr w:rsidR="00715D17" w:rsidRPr="004059FF" w14:paraId="55401098" w14:textId="77777777" w:rsidTr="006E6438">
        <w:trPr>
          <w:trHeight w:val="264"/>
          <w:jc w:val="right"/>
        </w:trPr>
        <w:tc>
          <w:tcPr>
            <w:tcW w:w="1104" w:type="pct"/>
            <w:tcBorders>
              <w:top w:val="nil"/>
              <w:left w:val="nil"/>
              <w:bottom w:val="nil"/>
              <w:right w:val="single" w:sz="4" w:space="0" w:color="BFBFBF" w:themeColor="background1" w:themeShade="BF"/>
            </w:tcBorders>
            <w:vAlign w:val="center"/>
          </w:tcPr>
          <w:p w14:paraId="25F0BC42" w14:textId="77777777" w:rsidR="00715D17" w:rsidRPr="00912C35" w:rsidRDefault="00715D17" w:rsidP="00715D17">
            <w:pPr>
              <w:pStyle w:val="TableBodyText"/>
              <w:jc w:val="left"/>
            </w:pPr>
            <w:r w:rsidRPr="00912C35">
              <w:t>Contractual payables</w:t>
            </w:r>
          </w:p>
        </w:tc>
        <w:tc>
          <w:tcPr>
            <w:tcW w:w="515" w:type="pct"/>
            <w:tcBorders>
              <w:top w:val="nil"/>
              <w:left w:val="single" w:sz="4" w:space="0" w:color="BFBFBF" w:themeColor="background1" w:themeShade="BF"/>
              <w:bottom w:val="nil"/>
              <w:right w:val="single" w:sz="4" w:space="0" w:color="BFBFBF" w:themeColor="background1" w:themeShade="BF"/>
            </w:tcBorders>
          </w:tcPr>
          <w:p w14:paraId="1F730193" w14:textId="538E7448" w:rsidR="00715D17" w:rsidRPr="00715D17" w:rsidRDefault="00715D17" w:rsidP="00715D17">
            <w:pPr>
              <w:pStyle w:val="TableBodyText"/>
              <w:jc w:val="right"/>
            </w:pPr>
            <w:r w:rsidRPr="00715D17">
              <w:t>2,923</w:t>
            </w:r>
          </w:p>
        </w:tc>
        <w:tc>
          <w:tcPr>
            <w:tcW w:w="662" w:type="pct"/>
            <w:tcBorders>
              <w:top w:val="nil"/>
              <w:left w:val="single" w:sz="4" w:space="0" w:color="BFBFBF" w:themeColor="background1" w:themeShade="BF"/>
              <w:bottom w:val="nil"/>
              <w:right w:val="single" w:sz="4" w:space="0" w:color="BFBFBF" w:themeColor="background1" w:themeShade="BF"/>
            </w:tcBorders>
          </w:tcPr>
          <w:p w14:paraId="1A1036D3" w14:textId="1B0FDBEE" w:rsidR="00715D17" w:rsidRPr="00715D17" w:rsidRDefault="00715D17" w:rsidP="00715D17">
            <w:pPr>
              <w:pStyle w:val="TableBodyText"/>
              <w:jc w:val="right"/>
            </w:pPr>
            <w:r w:rsidRPr="00715D17">
              <w:t>2,923</w:t>
            </w:r>
          </w:p>
        </w:tc>
        <w:tc>
          <w:tcPr>
            <w:tcW w:w="756" w:type="pct"/>
            <w:tcBorders>
              <w:top w:val="nil"/>
              <w:left w:val="single" w:sz="4" w:space="0" w:color="BFBFBF" w:themeColor="background1" w:themeShade="BF"/>
              <w:bottom w:val="nil"/>
              <w:right w:val="single" w:sz="4" w:space="0" w:color="BFBFBF" w:themeColor="background1" w:themeShade="BF"/>
            </w:tcBorders>
            <w:shd w:val="clear" w:color="auto" w:fill="auto"/>
          </w:tcPr>
          <w:p w14:paraId="7B140EFF" w14:textId="0488B461" w:rsidR="00715D17" w:rsidRPr="00715D17" w:rsidRDefault="00715D17" w:rsidP="00715D17">
            <w:pPr>
              <w:pStyle w:val="TableBodyText"/>
              <w:jc w:val="right"/>
            </w:pPr>
            <w:r w:rsidRPr="00715D17">
              <w:t xml:space="preserve">2,882 </w:t>
            </w:r>
          </w:p>
        </w:tc>
        <w:tc>
          <w:tcPr>
            <w:tcW w:w="628" w:type="pct"/>
            <w:tcBorders>
              <w:top w:val="nil"/>
              <w:left w:val="single" w:sz="4" w:space="0" w:color="BFBFBF" w:themeColor="background1" w:themeShade="BF"/>
              <w:bottom w:val="nil"/>
              <w:right w:val="single" w:sz="4" w:space="0" w:color="BFBFBF" w:themeColor="background1" w:themeShade="BF"/>
            </w:tcBorders>
            <w:shd w:val="clear" w:color="auto" w:fill="auto"/>
          </w:tcPr>
          <w:p w14:paraId="4B903E61" w14:textId="44629E5B" w:rsidR="00715D17" w:rsidRPr="00715D17" w:rsidRDefault="00715D17" w:rsidP="00715D17">
            <w:pPr>
              <w:pStyle w:val="TableBodyText"/>
              <w:jc w:val="right"/>
            </w:pPr>
            <w:r w:rsidRPr="00715D17">
              <w:t xml:space="preserve">41 </w:t>
            </w:r>
          </w:p>
        </w:tc>
        <w:tc>
          <w:tcPr>
            <w:tcW w:w="689" w:type="pct"/>
            <w:tcBorders>
              <w:top w:val="nil"/>
              <w:left w:val="single" w:sz="4" w:space="0" w:color="BFBFBF" w:themeColor="background1" w:themeShade="BF"/>
              <w:bottom w:val="nil"/>
              <w:right w:val="single" w:sz="4" w:space="0" w:color="BFBFBF" w:themeColor="background1" w:themeShade="BF"/>
            </w:tcBorders>
          </w:tcPr>
          <w:p w14:paraId="77B5DEE2" w14:textId="6A33B184" w:rsidR="00715D17" w:rsidRPr="00715D17" w:rsidRDefault="00715D17" w:rsidP="00715D17">
            <w:pPr>
              <w:pStyle w:val="TableBodyText"/>
              <w:jc w:val="right"/>
            </w:pPr>
            <w:r w:rsidRPr="00715D17">
              <w:t>-</w:t>
            </w:r>
          </w:p>
        </w:tc>
        <w:tc>
          <w:tcPr>
            <w:tcW w:w="646" w:type="pct"/>
            <w:tcBorders>
              <w:top w:val="nil"/>
              <w:left w:val="single" w:sz="4" w:space="0" w:color="BFBFBF" w:themeColor="background1" w:themeShade="BF"/>
              <w:bottom w:val="nil"/>
              <w:right w:val="nil"/>
            </w:tcBorders>
          </w:tcPr>
          <w:p w14:paraId="17348787" w14:textId="5C2DF709" w:rsidR="00715D17" w:rsidRPr="00715D17" w:rsidRDefault="00715D17" w:rsidP="00715D17">
            <w:pPr>
              <w:pStyle w:val="TableBodyText"/>
              <w:jc w:val="right"/>
            </w:pPr>
            <w:r w:rsidRPr="00715D17">
              <w:t>-</w:t>
            </w:r>
          </w:p>
        </w:tc>
      </w:tr>
      <w:tr w:rsidR="00715D17" w:rsidRPr="004059FF" w14:paraId="2FD062CD" w14:textId="77777777" w:rsidTr="006E6438">
        <w:trPr>
          <w:trHeight w:val="285"/>
          <w:jc w:val="right"/>
        </w:trPr>
        <w:tc>
          <w:tcPr>
            <w:tcW w:w="1104" w:type="pct"/>
            <w:tcBorders>
              <w:top w:val="nil"/>
              <w:left w:val="nil"/>
              <w:bottom w:val="single" w:sz="4" w:space="0" w:color="auto"/>
              <w:right w:val="nil"/>
            </w:tcBorders>
            <w:shd w:val="clear" w:color="auto" w:fill="BFBFBF" w:themeFill="background1" w:themeFillShade="BF"/>
            <w:vAlign w:val="center"/>
          </w:tcPr>
          <w:p w14:paraId="15C98D29" w14:textId="77777777" w:rsidR="00715D17" w:rsidRPr="006F4A34" w:rsidRDefault="00715D17" w:rsidP="00715D17">
            <w:pPr>
              <w:pStyle w:val="TableBodyText"/>
              <w:jc w:val="left"/>
              <w:rPr>
                <w:b/>
              </w:rPr>
            </w:pPr>
            <w:r w:rsidRPr="006F4A34">
              <w:rPr>
                <w:b/>
              </w:rPr>
              <w:t>Total</w:t>
            </w:r>
          </w:p>
        </w:tc>
        <w:tc>
          <w:tcPr>
            <w:tcW w:w="515" w:type="pct"/>
            <w:tcBorders>
              <w:top w:val="nil"/>
              <w:left w:val="nil"/>
              <w:bottom w:val="single" w:sz="4" w:space="0" w:color="auto"/>
              <w:right w:val="nil"/>
            </w:tcBorders>
            <w:shd w:val="clear" w:color="auto" w:fill="BFBFBF" w:themeFill="background1" w:themeFillShade="BF"/>
          </w:tcPr>
          <w:p w14:paraId="70390D9F" w14:textId="6A6AFC31" w:rsidR="00715D17" w:rsidRPr="006F4A34" w:rsidRDefault="00715D17" w:rsidP="00715D17">
            <w:pPr>
              <w:pStyle w:val="TableBodyText"/>
              <w:jc w:val="right"/>
              <w:rPr>
                <w:b/>
              </w:rPr>
            </w:pPr>
            <w:r w:rsidRPr="00DE01CE">
              <w:rPr>
                <w:b/>
                <w:bCs/>
              </w:rPr>
              <w:t>2,923</w:t>
            </w:r>
          </w:p>
        </w:tc>
        <w:tc>
          <w:tcPr>
            <w:tcW w:w="662" w:type="pct"/>
            <w:tcBorders>
              <w:top w:val="nil"/>
              <w:left w:val="nil"/>
              <w:bottom w:val="single" w:sz="4" w:space="0" w:color="auto"/>
              <w:right w:val="nil"/>
            </w:tcBorders>
            <w:shd w:val="clear" w:color="auto" w:fill="BFBFBF" w:themeFill="background1" w:themeFillShade="BF"/>
          </w:tcPr>
          <w:p w14:paraId="57CC81A6" w14:textId="2559E188" w:rsidR="00715D17" w:rsidRPr="006F4A34" w:rsidRDefault="00715D17" w:rsidP="00715D17">
            <w:pPr>
              <w:pStyle w:val="TableBodyText"/>
              <w:jc w:val="right"/>
              <w:rPr>
                <w:b/>
              </w:rPr>
            </w:pPr>
            <w:r w:rsidRPr="00DE01CE">
              <w:rPr>
                <w:b/>
                <w:bCs/>
              </w:rPr>
              <w:t>2,923</w:t>
            </w:r>
          </w:p>
        </w:tc>
        <w:tc>
          <w:tcPr>
            <w:tcW w:w="756" w:type="pct"/>
            <w:tcBorders>
              <w:top w:val="nil"/>
              <w:left w:val="nil"/>
              <w:bottom w:val="single" w:sz="4" w:space="0" w:color="auto"/>
              <w:right w:val="nil"/>
            </w:tcBorders>
            <w:shd w:val="clear" w:color="auto" w:fill="BFBFBF" w:themeFill="background1" w:themeFillShade="BF"/>
          </w:tcPr>
          <w:p w14:paraId="5B96A4EE" w14:textId="0B7C8E0F" w:rsidR="00715D17" w:rsidRPr="006F4A34" w:rsidRDefault="00715D17" w:rsidP="00715D17">
            <w:pPr>
              <w:pStyle w:val="TableBodyText"/>
              <w:jc w:val="right"/>
              <w:rPr>
                <w:b/>
              </w:rPr>
            </w:pPr>
            <w:r w:rsidRPr="00DE01CE">
              <w:rPr>
                <w:b/>
                <w:bCs/>
              </w:rPr>
              <w:t xml:space="preserve">2,882 </w:t>
            </w:r>
          </w:p>
        </w:tc>
        <w:tc>
          <w:tcPr>
            <w:tcW w:w="628" w:type="pct"/>
            <w:tcBorders>
              <w:top w:val="nil"/>
              <w:left w:val="nil"/>
              <w:bottom w:val="single" w:sz="4" w:space="0" w:color="auto"/>
              <w:right w:val="nil"/>
            </w:tcBorders>
            <w:shd w:val="clear" w:color="auto" w:fill="BFBFBF" w:themeFill="background1" w:themeFillShade="BF"/>
          </w:tcPr>
          <w:p w14:paraId="3D422051" w14:textId="1661D8C9" w:rsidR="00715D17" w:rsidRPr="006F4A34" w:rsidRDefault="00715D17" w:rsidP="00715D17">
            <w:pPr>
              <w:pStyle w:val="TableBodyText"/>
              <w:jc w:val="right"/>
              <w:rPr>
                <w:b/>
              </w:rPr>
            </w:pPr>
            <w:r w:rsidRPr="00DE01CE">
              <w:rPr>
                <w:b/>
                <w:bCs/>
              </w:rPr>
              <w:t xml:space="preserve">41 </w:t>
            </w:r>
          </w:p>
        </w:tc>
        <w:tc>
          <w:tcPr>
            <w:tcW w:w="689" w:type="pct"/>
            <w:tcBorders>
              <w:top w:val="nil"/>
              <w:left w:val="nil"/>
              <w:bottom w:val="single" w:sz="4" w:space="0" w:color="auto"/>
              <w:right w:val="nil"/>
            </w:tcBorders>
            <w:shd w:val="clear" w:color="auto" w:fill="BFBFBF" w:themeFill="background1" w:themeFillShade="BF"/>
          </w:tcPr>
          <w:p w14:paraId="2CDEA5CF" w14:textId="570C20ED" w:rsidR="00715D17" w:rsidRPr="006F4A34" w:rsidRDefault="00715D17" w:rsidP="00715D17">
            <w:pPr>
              <w:pStyle w:val="TableBodyText"/>
              <w:jc w:val="right"/>
              <w:rPr>
                <w:b/>
              </w:rPr>
            </w:pPr>
            <w:r w:rsidRPr="00DE01CE">
              <w:rPr>
                <w:b/>
                <w:bCs/>
              </w:rPr>
              <w:t>-</w:t>
            </w:r>
          </w:p>
        </w:tc>
        <w:tc>
          <w:tcPr>
            <w:tcW w:w="646" w:type="pct"/>
            <w:tcBorders>
              <w:top w:val="nil"/>
              <w:left w:val="nil"/>
              <w:bottom w:val="single" w:sz="4" w:space="0" w:color="auto"/>
              <w:right w:val="nil"/>
            </w:tcBorders>
            <w:shd w:val="clear" w:color="auto" w:fill="BFBFBF" w:themeFill="background1" w:themeFillShade="BF"/>
          </w:tcPr>
          <w:p w14:paraId="748BBCA1" w14:textId="0758176B" w:rsidR="00715D17" w:rsidRPr="006F4A34" w:rsidRDefault="00715D17" w:rsidP="00715D17">
            <w:pPr>
              <w:pStyle w:val="TableBodyText"/>
              <w:jc w:val="right"/>
              <w:rPr>
                <w:b/>
              </w:rPr>
            </w:pPr>
            <w:r w:rsidRPr="00DE01CE">
              <w:rPr>
                <w:b/>
                <w:bCs/>
              </w:rPr>
              <w:t>-</w:t>
            </w:r>
          </w:p>
        </w:tc>
      </w:tr>
    </w:tbl>
    <w:p w14:paraId="686B251E" w14:textId="77777777" w:rsidR="002D669C" w:rsidRPr="00516CA8" w:rsidRDefault="002D669C" w:rsidP="006F4A34">
      <w:pPr>
        <w:widowControl/>
        <w:autoSpaceDE/>
        <w:autoSpaceDN/>
        <w:spacing w:line="259" w:lineRule="auto"/>
        <w:rPr>
          <w:rFonts w:eastAsia="Times New Roman" w:cs="Arial"/>
          <w:szCs w:val="20"/>
          <w:lang w:bidi="ar-SA"/>
        </w:rPr>
      </w:pPr>
    </w:p>
    <w:tbl>
      <w:tblPr>
        <w:tblStyle w:val="CVtable1"/>
        <w:tblW w:w="9639" w:type="dxa"/>
        <w:jc w:val="right"/>
        <w:tblLook w:val="0020" w:firstRow="1" w:lastRow="0" w:firstColumn="0" w:lastColumn="0" w:noHBand="0" w:noVBand="0"/>
        <w:tblCaption w:val="Ageing analysis of contractual financial liabilities"/>
        <w:tblDescription w:val="2020 liabilities.  Table with 4 rows and 7 columns."/>
      </w:tblPr>
      <w:tblGrid>
        <w:gridCol w:w="2129"/>
        <w:gridCol w:w="993"/>
        <w:gridCol w:w="1276"/>
        <w:gridCol w:w="1457"/>
        <w:gridCol w:w="1211"/>
        <w:gridCol w:w="1328"/>
        <w:gridCol w:w="1245"/>
      </w:tblGrid>
      <w:tr w:rsidR="0007179A" w:rsidRPr="004059FF" w14:paraId="736C0DF0" w14:textId="77777777" w:rsidTr="006E6438">
        <w:trPr>
          <w:trHeight w:val="223"/>
          <w:tblHeader/>
          <w:jc w:val="right"/>
        </w:trPr>
        <w:tc>
          <w:tcPr>
            <w:tcW w:w="1104" w:type="pct"/>
            <w:vMerge w:val="restart"/>
            <w:tcBorders>
              <w:top w:val="nil"/>
              <w:left w:val="nil"/>
              <w:bottom w:val="nil"/>
              <w:right w:val="nil"/>
            </w:tcBorders>
            <w:shd w:val="clear" w:color="auto" w:fill="000000" w:themeFill="text1"/>
            <w:vAlign w:val="bottom"/>
          </w:tcPr>
          <w:p w14:paraId="717BD726" w14:textId="3DAFF1F3" w:rsidR="0007179A" w:rsidRPr="006F4A34" w:rsidRDefault="0007179A" w:rsidP="0007179A">
            <w:pPr>
              <w:pStyle w:val="TableBodytextBold"/>
              <w:rPr>
                <w:sz w:val="16"/>
                <w:szCs w:val="16"/>
              </w:rPr>
            </w:pPr>
            <w:bookmarkStart w:id="274" w:name="_Ref517361814"/>
            <w:r w:rsidRPr="006F4A34">
              <w:rPr>
                <w:sz w:val="16"/>
                <w:szCs w:val="16"/>
              </w:rPr>
              <w:lastRenderedPageBreak/>
              <w:t>20</w:t>
            </w:r>
            <w:r w:rsidR="00957F99">
              <w:rPr>
                <w:sz w:val="16"/>
                <w:szCs w:val="16"/>
              </w:rPr>
              <w:t>20</w:t>
            </w:r>
            <w:r w:rsidRPr="006F4A34">
              <w:rPr>
                <w:sz w:val="16"/>
                <w:szCs w:val="16"/>
              </w:rPr>
              <w:t xml:space="preserve"> </w:t>
            </w:r>
            <w:r w:rsidR="0031134A">
              <w:rPr>
                <w:sz w:val="16"/>
                <w:szCs w:val="16"/>
              </w:rPr>
              <w:t>l</w:t>
            </w:r>
            <w:r w:rsidRPr="006F4A34">
              <w:rPr>
                <w:sz w:val="16"/>
                <w:szCs w:val="16"/>
              </w:rPr>
              <w:t>iabilities</w:t>
            </w:r>
          </w:p>
        </w:tc>
        <w:tc>
          <w:tcPr>
            <w:tcW w:w="515" w:type="pct"/>
            <w:vMerge w:val="restart"/>
            <w:tcBorders>
              <w:top w:val="nil"/>
              <w:left w:val="nil"/>
              <w:bottom w:val="nil"/>
              <w:right w:val="nil"/>
            </w:tcBorders>
            <w:shd w:val="clear" w:color="auto" w:fill="000000" w:themeFill="text1"/>
            <w:vAlign w:val="bottom"/>
          </w:tcPr>
          <w:p w14:paraId="36F9B22F" w14:textId="77777777" w:rsidR="0007179A" w:rsidRPr="006F4A34" w:rsidRDefault="0007179A" w:rsidP="00516CA8">
            <w:pPr>
              <w:pStyle w:val="TableBodytextBold"/>
              <w:jc w:val="center"/>
              <w:rPr>
                <w:sz w:val="16"/>
                <w:szCs w:val="16"/>
              </w:rPr>
            </w:pPr>
            <w:r w:rsidRPr="006F4A34">
              <w:rPr>
                <w:sz w:val="16"/>
                <w:szCs w:val="16"/>
              </w:rPr>
              <w:t>Carrying amount</w:t>
            </w:r>
            <w:r w:rsidR="00516CA8">
              <w:rPr>
                <w:sz w:val="16"/>
                <w:szCs w:val="16"/>
              </w:rPr>
              <w:br/>
            </w:r>
            <w:r w:rsidRPr="006F4A34">
              <w:rPr>
                <w:sz w:val="16"/>
                <w:szCs w:val="16"/>
              </w:rPr>
              <w:t>$’000</w:t>
            </w:r>
          </w:p>
        </w:tc>
        <w:tc>
          <w:tcPr>
            <w:tcW w:w="662" w:type="pct"/>
            <w:vMerge w:val="restart"/>
            <w:tcBorders>
              <w:top w:val="nil"/>
              <w:left w:val="nil"/>
              <w:bottom w:val="nil"/>
              <w:right w:val="nil"/>
            </w:tcBorders>
            <w:shd w:val="clear" w:color="auto" w:fill="000000" w:themeFill="text1"/>
            <w:vAlign w:val="bottom"/>
          </w:tcPr>
          <w:p w14:paraId="243585C6" w14:textId="77777777" w:rsidR="0007179A" w:rsidRPr="006F4A34" w:rsidRDefault="0007179A" w:rsidP="00516CA8">
            <w:pPr>
              <w:pStyle w:val="TableBodytextBold"/>
              <w:jc w:val="center"/>
              <w:rPr>
                <w:rFonts w:eastAsia="Times New Roman"/>
                <w:sz w:val="16"/>
                <w:szCs w:val="16"/>
              </w:rPr>
            </w:pPr>
            <w:r w:rsidRPr="006F4A34">
              <w:rPr>
                <w:sz w:val="16"/>
                <w:szCs w:val="16"/>
              </w:rPr>
              <w:t>Nominal amount</w:t>
            </w:r>
            <w:r w:rsidR="00516CA8">
              <w:rPr>
                <w:sz w:val="16"/>
                <w:szCs w:val="16"/>
              </w:rPr>
              <w:br/>
            </w:r>
            <w:r w:rsidRPr="006F4A34">
              <w:rPr>
                <w:sz w:val="16"/>
                <w:szCs w:val="16"/>
              </w:rPr>
              <w:t>$’000</w:t>
            </w:r>
          </w:p>
        </w:tc>
        <w:tc>
          <w:tcPr>
            <w:tcW w:w="2719" w:type="pct"/>
            <w:gridSpan w:val="4"/>
            <w:tcBorders>
              <w:top w:val="nil"/>
              <w:left w:val="nil"/>
              <w:bottom w:val="nil"/>
              <w:right w:val="nil"/>
            </w:tcBorders>
            <w:shd w:val="clear" w:color="auto" w:fill="000000" w:themeFill="text1"/>
            <w:vAlign w:val="bottom"/>
          </w:tcPr>
          <w:p w14:paraId="3459C875" w14:textId="77777777" w:rsidR="0007179A" w:rsidRPr="006F4A34" w:rsidRDefault="0007179A" w:rsidP="0007179A">
            <w:pPr>
              <w:pStyle w:val="TableBodytextBold"/>
              <w:jc w:val="center"/>
              <w:rPr>
                <w:rFonts w:eastAsia="Times New Roman"/>
                <w:sz w:val="16"/>
                <w:szCs w:val="16"/>
              </w:rPr>
            </w:pPr>
            <w:r w:rsidRPr="006F4A34">
              <w:rPr>
                <w:sz w:val="16"/>
                <w:szCs w:val="16"/>
              </w:rPr>
              <w:t>Maturity dates</w:t>
            </w:r>
          </w:p>
        </w:tc>
      </w:tr>
      <w:tr w:rsidR="0007179A" w:rsidRPr="004059FF" w14:paraId="7056928B" w14:textId="77777777" w:rsidTr="006E6438">
        <w:trPr>
          <w:trHeight w:val="312"/>
          <w:tblHeader/>
          <w:jc w:val="right"/>
        </w:trPr>
        <w:tc>
          <w:tcPr>
            <w:tcW w:w="1104" w:type="pct"/>
            <w:vMerge/>
            <w:tcBorders>
              <w:top w:val="nil"/>
              <w:left w:val="nil"/>
              <w:bottom w:val="nil"/>
              <w:right w:val="nil"/>
            </w:tcBorders>
            <w:shd w:val="clear" w:color="auto" w:fill="000000" w:themeFill="text1"/>
            <w:vAlign w:val="bottom"/>
          </w:tcPr>
          <w:p w14:paraId="135F9D70" w14:textId="77777777" w:rsidR="0007179A" w:rsidRPr="006F4A34" w:rsidRDefault="0007179A" w:rsidP="0007179A">
            <w:pPr>
              <w:spacing w:after="160" w:line="259" w:lineRule="auto"/>
              <w:rPr>
                <w:rFonts w:eastAsia="Times New Roman" w:cs="Arial"/>
                <w:b/>
                <w:sz w:val="16"/>
                <w:szCs w:val="16"/>
                <w:lang w:bidi="ar-SA"/>
              </w:rPr>
            </w:pPr>
          </w:p>
        </w:tc>
        <w:tc>
          <w:tcPr>
            <w:tcW w:w="515" w:type="pct"/>
            <w:vMerge/>
            <w:tcBorders>
              <w:top w:val="nil"/>
              <w:left w:val="nil"/>
              <w:bottom w:val="nil"/>
              <w:right w:val="nil"/>
            </w:tcBorders>
            <w:shd w:val="clear" w:color="auto" w:fill="000000" w:themeFill="text1"/>
            <w:vAlign w:val="bottom"/>
          </w:tcPr>
          <w:p w14:paraId="56277EDE" w14:textId="77777777" w:rsidR="0007179A" w:rsidRPr="006F4A34" w:rsidRDefault="0007179A" w:rsidP="0007179A">
            <w:pPr>
              <w:spacing w:after="160" w:line="259" w:lineRule="auto"/>
              <w:jc w:val="center"/>
              <w:rPr>
                <w:rFonts w:eastAsia="Times New Roman" w:cs="Arial"/>
                <w:b/>
                <w:sz w:val="16"/>
                <w:szCs w:val="16"/>
                <w:lang w:bidi="ar-SA"/>
              </w:rPr>
            </w:pPr>
          </w:p>
        </w:tc>
        <w:tc>
          <w:tcPr>
            <w:tcW w:w="662" w:type="pct"/>
            <w:vMerge/>
            <w:tcBorders>
              <w:top w:val="nil"/>
              <w:left w:val="nil"/>
              <w:bottom w:val="nil"/>
              <w:right w:val="nil"/>
            </w:tcBorders>
            <w:shd w:val="clear" w:color="auto" w:fill="000000" w:themeFill="text1"/>
            <w:vAlign w:val="bottom"/>
          </w:tcPr>
          <w:p w14:paraId="443AF8CB" w14:textId="77777777" w:rsidR="0007179A" w:rsidRPr="006F4A34" w:rsidRDefault="0007179A" w:rsidP="0007179A">
            <w:pPr>
              <w:spacing w:after="160" w:line="259" w:lineRule="auto"/>
              <w:jc w:val="center"/>
              <w:rPr>
                <w:rFonts w:eastAsia="Times New Roman" w:cs="Arial"/>
                <w:b/>
                <w:sz w:val="16"/>
                <w:szCs w:val="16"/>
                <w:lang w:bidi="ar-SA"/>
              </w:rPr>
            </w:pPr>
          </w:p>
        </w:tc>
        <w:tc>
          <w:tcPr>
            <w:tcW w:w="756" w:type="pct"/>
            <w:tcBorders>
              <w:top w:val="nil"/>
              <w:left w:val="nil"/>
              <w:bottom w:val="nil"/>
              <w:right w:val="nil"/>
            </w:tcBorders>
            <w:shd w:val="clear" w:color="auto" w:fill="BFBFBF" w:themeFill="background1" w:themeFillShade="BF"/>
            <w:vAlign w:val="bottom"/>
          </w:tcPr>
          <w:p w14:paraId="25675E09" w14:textId="77777777" w:rsidR="0007179A" w:rsidRPr="006F4A34" w:rsidRDefault="0007179A" w:rsidP="0007179A">
            <w:pPr>
              <w:pStyle w:val="TableBodytextBold"/>
              <w:jc w:val="center"/>
              <w:rPr>
                <w:sz w:val="16"/>
                <w:szCs w:val="16"/>
              </w:rPr>
            </w:pPr>
            <w:r w:rsidRPr="006F4A34">
              <w:rPr>
                <w:sz w:val="16"/>
                <w:szCs w:val="16"/>
              </w:rPr>
              <w:t>Less than</w:t>
            </w:r>
            <w:r w:rsidR="00C32E3E">
              <w:rPr>
                <w:noProof/>
                <w:sz w:val="16"/>
                <w:szCs w:val="16"/>
              </w:rPr>
              <w:t xml:space="preserve"> </w:t>
            </w:r>
            <w:r w:rsidRPr="006F4A34">
              <w:rPr>
                <w:noProof/>
                <w:sz w:val="16"/>
                <w:szCs w:val="16"/>
              </w:rPr>
              <w:t>1</w:t>
            </w:r>
            <w:r w:rsidR="00C32E3E">
              <w:rPr>
                <w:sz w:val="16"/>
                <w:szCs w:val="16"/>
              </w:rPr>
              <w:t> </w:t>
            </w:r>
            <w:r w:rsidRPr="006F4A34">
              <w:rPr>
                <w:sz w:val="16"/>
                <w:szCs w:val="16"/>
              </w:rPr>
              <w:t>month</w:t>
            </w:r>
          </w:p>
          <w:p w14:paraId="098F5464" w14:textId="77777777" w:rsidR="0007179A" w:rsidRPr="006F4A34" w:rsidRDefault="0007179A" w:rsidP="0007179A">
            <w:pPr>
              <w:pStyle w:val="TableBodytextBold"/>
              <w:jc w:val="center"/>
              <w:rPr>
                <w:sz w:val="16"/>
                <w:szCs w:val="16"/>
              </w:rPr>
            </w:pPr>
            <w:r w:rsidRPr="006F4A34">
              <w:rPr>
                <w:sz w:val="16"/>
                <w:szCs w:val="16"/>
              </w:rPr>
              <w:t>$’000</w:t>
            </w:r>
          </w:p>
        </w:tc>
        <w:tc>
          <w:tcPr>
            <w:tcW w:w="628" w:type="pct"/>
            <w:tcBorders>
              <w:top w:val="nil"/>
              <w:left w:val="nil"/>
              <w:bottom w:val="nil"/>
              <w:right w:val="nil"/>
            </w:tcBorders>
            <w:shd w:val="clear" w:color="auto" w:fill="BFBFBF" w:themeFill="background1" w:themeFillShade="BF"/>
            <w:vAlign w:val="bottom"/>
          </w:tcPr>
          <w:p w14:paraId="5AA540FD" w14:textId="77777777" w:rsidR="0007179A" w:rsidRPr="006F4A34" w:rsidRDefault="0007179A" w:rsidP="0007179A">
            <w:pPr>
              <w:pStyle w:val="TableBodytextBold"/>
              <w:jc w:val="center"/>
              <w:rPr>
                <w:sz w:val="16"/>
                <w:szCs w:val="16"/>
              </w:rPr>
            </w:pPr>
            <w:r w:rsidRPr="006F4A34">
              <w:rPr>
                <w:sz w:val="16"/>
                <w:szCs w:val="16"/>
              </w:rPr>
              <w:t>1 to 3 months</w:t>
            </w:r>
          </w:p>
          <w:p w14:paraId="10BB20C0" w14:textId="77777777" w:rsidR="0007179A" w:rsidRPr="006F4A34" w:rsidRDefault="0007179A" w:rsidP="0007179A">
            <w:pPr>
              <w:pStyle w:val="TableBodytextBold"/>
              <w:jc w:val="center"/>
              <w:rPr>
                <w:sz w:val="16"/>
                <w:szCs w:val="16"/>
              </w:rPr>
            </w:pPr>
            <w:r w:rsidRPr="006F4A34">
              <w:rPr>
                <w:sz w:val="16"/>
                <w:szCs w:val="16"/>
              </w:rPr>
              <w:t>$’000</w:t>
            </w:r>
          </w:p>
        </w:tc>
        <w:tc>
          <w:tcPr>
            <w:tcW w:w="689" w:type="pct"/>
            <w:tcBorders>
              <w:top w:val="nil"/>
              <w:left w:val="nil"/>
              <w:bottom w:val="nil"/>
              <w:right w:val="nil"/>
            </w:tcBorders>
            <w:shd w:val="clear" w:color="auto" w:fill="BFBFBF" w:themeFill="background1" w:themeFillShade="BF"/>
            <w:vAlign w:val="bottom"/>
          </w:tcPr>
          <w:p w14:paraId="75E41C5F" w14:textId="77777777" w:rsidR="0007179A" w:rsidRPr="006F4A34" w:rsidRDefault="0007179A" w:rsidP="0007179A">
            <w:pPr>
              <w:pStyle w:val="TableBodytextBold"/>
              <w:jc w:val="center"/>
              <w:rPr>
                <w:sz w:val="16"/>
                <w:szCs w:val="16"/>
              </w:rPr>
            </w:pPr>
            <w:r w:rsidRPr="006F4A34">
              <w:rPr>
                <w:sz w:val="16"/>
                <w:szCs w:val="16"/>
              </w:rPr>
              <w:t>3 to 12 months</w:t>
            </w:r>
          </w:p>
          <w:p w14:paraId="4B21524F" w14:textId="77777777" w:rsidR="0007179A" w:rsidRPr="006F4A34" w:rsidRDefault="0007179A" w:rsidP="0007179A">
            <w:pPr>
              <w:pStyle w:val="TableBodytextBold"/>
              <w:jc w:val="center"/>
              <w:rPr>
                <w:sz w:val="16"/>
                <w:szCs w:val="16"/>
              </w:rPr>
            </w:pPr>
            <w:r w:rsidRPr="006F4A34">
              <w:rPr>
                <w:sz w:val="16"/>
                <w:szCs w:val="16"/>
              </w:rPr>
              <w:t>$’000</w:t>
            </w:r>
          </w:p>
        </w:tc>
        <w:tc>
          <w:tcPr>
            <w:tcW w:w="646" w:type="pct"/>
            <w:tcBorders>
              <w:top w:val="nil"/>
              <w:left w:val="nil"/>
              <w:bottom w:val="nil"/>
              <w:right w:val="nil"/>
            </w:tcBorders>
            <w:shd w:val="clear" w:color="auto" w:fill="BFBFBF" w:themeFill="background1" w:themeFillShade="BF"/>
            <w:vAlign w:val="bottom"/>
          </w:tcPr>
          <w:p w14:paraId="585F8CD2" w14:textId="77777777" w:rsidR="0007179A" w:rsidRPr="006F4A34" w:rsidRDefault="0007179A" w:rsidP="0007179A">
            <w:pPr>
              <w:pStyle w:val="TableBodytextBold"/>
              <w:jc w:val="center"/>
              <w:rPr>
                <w:sz w:val="16"/>
                <w:szCs w:val="16"/>
              </w:rPr>
            </w:pPr>
            <w:r w:rsidRPr="006F4A34">
              <w:rPr>
                <w:sz w:val="16"/>
                <w:szCs w:val="16"/>
              </w:rPr>
              <w:t xml:space="preserve">1 to 5 </w:t>
            </w:r>
            <w:r w:rsidRPr="006F4A34">
              <w:rPr>
                <w:sz w:val="16"/>
                <w:szCs w:val="16"/>
              </w:rPr>
              <w:br/>
              <w:t>years</w:t>
            </w:r>
          </w:p>
          <w:p w14:paraId="64AA323F" w14:textId="77777777" w:rsidR="0007179A" w:rsidRPr="006F4A34" w:rsidRDefault="0007179A" w:rsidP="0007179A">
            <w:pPr>
              <w:pStyle w:val="TableBodytextBold"/>
              <w:jc w:val="center"/>
              <w:rPr>
                <w:sz w:val="16"/>
                <w:szCs w:val="16"/>
              </w:rPr>
            </w:pPr>
            <w:r w:rsidRPr="006F4A34">
              <w:rPr>
                <w:sz w:val="16"/>
                <w:szCs w:val="16"/>
              </w:rPr>
              <w:t>$’000</w:t>
            </w:r>
          </w:p>
        </w:tc>
      </w:tr>
      <w:tr w:rsidR="00715D17" w:rsidRPr="004059FF" w14:paraId="020140D0" w14:textId="77777777" w:rsidTr="006E6438">
        <w:trPr>
          <w:trHeight w:val="264"/>
          <w:jc w:val="right"/>
        </w:trPr>
        <w:tc>
          <w:tcPr>
            <w:tcW w:w="1104" w:type="pct"/>
            <w:tcBorders>
              <w:top w:val="nil"/>
              <w:left w:val="nil"/>
              <w:bottom w:val="nil"/>
              <w:right w:val="single" w:sz="4" w:space="0" w:color="BFBFBF" w:themeColor="background1" w:themeShade="BF"/>
            </w:tcBorders>
            <w:vAlign w:val="center"/>
          </w:tcPr>
          <w:p w14:paraId="4440E1C5" w14:textId="77777777" w:rsidR="00715D17" w:rsidRPr="00912C35" w:rsidRDefault="00715D17" w:rsidP="00715D17">
            <w:pPr>
              <w:pStyle w:val="TableBodyText"/>
              <w:jc w:val="left"/>
            </w:pPr>
            <w:r w:rsidRPr="00912C35">
              <w:t>Contractual payables</w:t>
            </w:r>
          </w:p>
        </w:tc>
        <w:tc>
          <w:tcPr>
            <w:tcW w:w="515" w:type="pct"/>
            <w:tcBorders>
              <w:top w:val="nil"/>
              <w:left w:val="single" w:sz="4" w:space="0" w:color="BFBFBF" w:themeColor="background1" w:themeShade="BF"/>
              <w:bottom w:val="nil"/>
              <w:right w:val="single" w:sz="4" w:space="0" w:color="BFBFBF" w:themeColor="background1" w:themeShade="BF"/>
            </w:tcBorders>
          </w:tcPr>
          <w:p w14:paraId="08222567" w14:textId="4ACC0F35" w:rsidR="00715D17" w:rsidRPr="00756681" w:rsidRDefault="00715D17" w:rsidP="00715D17">
            <w:pPr>
              <w:pStyle w:val="TableBodyText"/>
              <w:jc w:val="right"/>
              <w:rPr>
                <w:highlight w:val="yellow"/>
              </w:rPr>
            </w:pPr>
            <w:r w:rsidRPr="0006113C">
              <w:t>402</w:t>
            </w:r>
          </w:p>
        </w:tc>
        <w:tc>
          <w:tcPr>
            <w:tcW w:w="662" w:type="pct"/>
            <w:tcBorders>
              <w:top w:val="nil"/>
              <w:left w:val="single" w:sz="4" w:space="0" w:color="BFBFBF" w:themeColor="background1" w:themeShade="BF"/>
              <w:bottom w:val="nil"/>
              <w:right w:val="single" w:sz="4" w:space="0" w:color="BFBFBF" w:themeColor="background1" w:themeShade="BF"/>
            </w:tcBorders>
          </w:tcPr>
          <w:p w14:paraId="210183F0" w14:textId="1170345B" w:rsidR="00715D17" w:rsidRPr="00756681" w:rsidRDefault="00715D17" w:rsidP="00715D17">
            <w:pPr>
              <w:pStyle w:val="TableBodyText"/>
              <w:jc w:val="right"/>
              <w:rPr>
                <w:highlight w:val="yellow"/>
              </w:rPr>
            </w:pPr>
            <w:r w:rsidRPr="0006113C">
              <w:t>402</w:t>
            </w:r>
          </w:p>
        </w:tc>
        <w:tc>
          <w:tcPr>
            <w:tcW w:w="756" w:type="pct"/>
            <w:tcBorders>
              <w:top w:val="nil"/>
              <w:left w:val="single" w:sz="4" w:space="0" w:color="BFBFBF" w:themeColor="background1" w:themeShade="BF"/>
              <w:bottom w:val="nil"/>
              <w:right w:val="single" w:sz="4" w:space="0" w:color="BFBFBF" w:themeColor="background1" w:themeShade="BF"/>
            </w:tcBorders>
            <w:shd w:val="clear" w:color="auto" w:fill="auto"/>
          </w:tcPr>
          <w:p w14:paraId="522F4569" w14:textId="443701AA" w:rsidR="00715D17" w:rsidRPr="00756681" w:rsidRDefault="00715D17" w:rsidP="00715D17">
            <w:pPr>
              <w:pStyle w:val="TableBodyText"/>
              <w:jc w:val="right"/>
              <w:rPr>
                <w:highlight w:val="yellow"/>
              </w:rPr>
            </w:pPr>
            <w:r w:rsidRPr="00EF55EE">
              <w:t xml:space="preserve">50 </w:t>
            </w:r>
          </w:p>
        </w:tc>
        <w:tc>
          <w:tcPr>
            <w:tcW w:w="628" w:type="pct"/>
            <w:tcBorders>
              <w:top w:val="nil"/>
              <w:left w:val="single" w:sz="4" w:space="0" w:color="BFBFBF" w:themeColor="background1" w:themeShade="BF"/>
              <w:bottom w:val="nil"/>
              <w:right w:val="single" w:sz="4" w:space="0" w:color="BFBFBF" w:themeColor="background1" w:themeShade="BF"/>
            </w:tcBorders>
            <w:shd w:val="clear" w:color="auto" w:fill="auto"/>
          </w:tcPr>
          <w:p w14:paraId="7A86A1F6" w14:textId="4DD6CB03" w:rsidR="00715D17" w:rsidRPr="00756681" w:rsidRDefault="00715D17" w:rsidP="00715D17">
            <w:pPr>
              <w:pStyle w:val="TableBodyText"/>
              <w:jc w:val="right"/>
              <w:rPr>
                <w:highlight w:val="yellow"/>
              </w:rPr>
            </w:pPr>
            <w:r w:rsidRPr="00EF55EE">
              <w:t xml:space="preserve">352 </w:t>
            </w:r>
          </w:p>
        </w:tc>
        <w:tc>
          <w:tcPr>
            <w:tcW w:w="689" w:type="pct"/>
            <w:tcBorders>
              <w:top w:val="nil"/>
              <w:left w:val="single" w:sz="4" w:space="0" w:color="BFBFBF" w:themeColor="background1" w:themeShade="BF"/>
              <w:bottom w:val="nil"/>
              <w:right w:val="single" w:sz="4" w:space="0" w:color="BFBFBF" w:themeColor="background1" w:themeShade="BF"/>
            </w:tcBorders>
          </w:tcPr>
          <w:p w14:paraId="1A004BE3" w14:textId="7EE877B5" w:rsidR="00715D17" w:rsidRPr="00756681" w:rsidRDefault="00715D17" w:rsidP="00715D17">
            <w:pPr>
              <w:pStyle w:val="TableBodyText"/>
              <w:jc w:val="right"/>
              <w:rPr>
                <w:highlight w:val="yellow"/>
              </w:rPr>
            </w:pPr>
            <w:r w:rsidRPr="00F97727">
              <w:t>-</w:t>
            </w:r>
          </w:p>
        </w:tc>
        <w:tc>
          <w:tcPr>
            <w:tcW w:w="646" w:type="pct"/>
            <w:tcBorders>
              <w:top w:val="nil"/>
              <w:left w:val="single" w:sz="4" w:space="0" w:color="BFBFBF" w:themeColor="background1" w:themeShade="BF"/>
              <w:bottom w:val="nil"/>
              <w:right w:val="nil"/>
            </w:tcBorders>
          </w:tcPr>
          <w:p w14:paraId="186BFE23" w14:textId="37454A53" w:rsidR="00715D17" w:rsidRPr="00756681" w:rsidRDefault="00715D17" w:rsidP="00715D17">
            <w:pPr>
              <w:pStyle w:val="TableBodyText"/>
              <w:jc w:val="right"/>
              <w:rPr>
                <w:highlight w:val="yellow"/>
              </w:rPr>
            </w:pPr>
            <w:r w:rsidRPr="00F97727">
              <w:t>-</w:t>
            </w:r>
          </w:p>
        </w:tc>
      </w:tr>
      <w:tr w:rsidR="00715D17" w:rsidRPr="004059FF" w14:paraId="1AAB6B1C" w14:textId="77777777" w:rsidTr="006E6438">
        <w:trPr>
          <w:trHeight w:val="285"/>
          <w:jc w:val="right"/>
        </w:trPr>
        <w:tc>
          <w:tcPr>
            <w:tcW w:w="1104" w:type="pct"/>
            <w:tcBorders>
              <w:top w:val="nil"/>
              <w:left w:val="nil"/>
              <w:bottom w:val="single" w:sz="4" w:space="0" w:color="auto"/>
              <w:right w:val="nil"/>
            </w:tcBorders>
            <w:shd w:val="clear" w:color="auto" w:fill="BFBFBF" w:themeFill="background1" w:themeFillShade="BF"/>
            <w:vAlign w:val="center"/>
          </w:tcPr>
          <w:p w14:paraId="0520129B" w14:textId="77777777" w:rsidR="00715D17" w:rsidRPr="006F4A34" w:rsidRDefault="00715D17" w:rsidP="00715D17">
            <w:pPr>
              <w:pStyle w:val="TableBodyText"/>
              <w:jc w:val="left"/>
              <w:rPr>
                <w:b/>
              </w:rPr>
            </w:pPr>
            <w:r w:rsidRPr="006F4A34">
              <w:rPr>
                <w:b/>
              </w:rPr>
              <w:t>Total</w:t>
            </w:r>
          </w:p>
        </w:tc>
        <w:tc>
          <w:tcPr>
            <w:tcW w:w="515" w:type="pct"/>
            <w:tcBorders>
              <w:top w:val="nil"/>
              <w:left w:val="nil"/>
              <w:bottom w:val="single" w:sz="4" w:space="0" w:color="auto"/>
              <w:right w:val="nil"/>
            </w:tcBorders>
            <w:shd w:val="clear" w:color="auto" w:fill="BFBFBF" w:themeFill="background1" w:themeFillShade="BF"/>
          </w:tcPr>
          <w:p w14:paraId="3A7669C7" w14:textId="78411775" w:rsidR="00715D17" w:rsidRPr="00756681" w:rsidRDefault="00715D17" w:rsidP="00715D17">
            <w:pPr>
              <w:pStyle w:val="TableBodyText"/>
              <w:jc w:val="right"/>
              <w:rPr>
                <w:b/>
                <w:highlight w:val="yellow"/>
              </w:rPr>
            </w:pPr>
            <w:r w:rsidRPr="00DE01CE">
              <w:rPr>
                <w:b/>
                <w:bCs/>
              </w:rPr>
              <w:t>402</w:t>
            </w:r>
          </w:p>
        </w:tc>
        <w:tc>
          <w:tcPr>
            <w:tcW w:w="662" w:type="pct"/>
            <w:tcBorders>
              <w:top w:val="nil"/>
              <w:left w:val="nil"/>
              <w:bottom w:val="single" w:sz="4" w:space="0" w:color="auto"/>
              <w:right w:val="nil"/>
            </w:tcBorders>
            <w:shd w:val="clear" w:color="auto" w:fill="BFBFBF" w:themeFill="background1" w:themeFillShade="BF"/>
          </w:tcPr>
          <w:p w14:paraId="6BC4BADE" w14:textId="742DE461" w:rsidR="00715D17" w:rsidRPr="00756681" w:rsidRDefault="00715D17" w:rsidP="00715D17">
            <w:pPr>
              <w:pStyle w:val="TableBodyText"/>
              <w:jc w:val="right"/>
              <w:rPr>
                <w:b/>
                <w:highlight w:val="yellow"/>
              </w:rPr>
            </w:pPr>
            <w:r w:rsidRPr="00DE01CE">
              <w:rPr>
                <w:b/>
                <w:bCs/>
              </w:rPr>
              <w:t>402</w:t>
            </w:r>
          </w:p>
        </w:tc>
        <w:tc>
          <w:tcPr>
            <w:tcW w:w="756" w:type="pct"/>
            <w:tcBorders>
              <w:top w:val="nil"/>
              <w:left w:val="nil"/>
              <w:bottom w:val="single" w:sz="4" w:space="0" w:color="auto"/>
              <w:right w:val="nil"/>
            </w:tcBorders>
            <w:shd w:val="clear" w:color="auto" w:fill="BFBFBF" w:themeFill="background1" w:themeFillShade="BF"/>
          </w:tcPr>
          <w:p w14:paraId="7541C16B" w14:textId="1F9F4744" w:rsidR="00715D17" w:rsidRPr="00756681" w:rsidRDefault="00715D17" w:rsidP="00715D17">
            <w:pPr>
              <w:pStyle w:val="TableBodyText"/>
              <w:jc w:val="right"/>
              <w:rPr>
                <w:b/>
                <w:highlight w:val="yellow"/>
              </w:rPr>
            </w:pPr>
            <w:r w:rsidRPr="00DE01CE">
              <w:rPr>
                <w:b/>
                <w:bCs/>
              </w:rPr>
              <w:t>50</w:t>
            </w:r>
          </w:p>
        </w:tc>
        <w:tc>
          <w:tcPr>
            <w:tcW w:w="628" w:type="pct"/>
            <w:tcBorders>
              <w:top w:val="nil"/>
              <w:left w:val="nil"/>
              <w:bottom w:val="single" w:sz="4" w:space="0" w:color="auto"/>
              <w:right w:val="nil"/>
            </w:tcBorders>
            <w:shd w:val="clear" w:color="auto" w:fill="BFBFBF" w:themeFill="background1" w:themeFillShade="BF"/>
          </w:tcPr>
          <w:p w14:paraId="76A61FED" w14:textId="3C7DB014" w:rsidR="00715D17" w:rsidRPr="00756681" w:rsidRDefault="00715D17" w:rsidP="00715D17">
            <w:pPr>
              <w:pStyle w:val="TableBodyText"/>
              <w:jc w:val="right"/>
              <w:rPr>
                <w:b/>
                <w:highlight w:val="yellow"/>
              </w:rPr>
            </w:pPr>
            <w:r w:rsidRPr="00DE01CE">
              <w:rPr>
                <w:b/>
                <w:bCs/>
              </w:rPr>
              <w:t>352</w:t>
            </w:r>
          </w:p>
        </w:tc>
        <w:tc>
          <w:tcPr>
            <w:tcW w:w="689" w:type="pct"/>
            <w:tcBorders>
              <w:top w:val="nil"/>
              <w:left w:val="nil"/>
              <w:bottom w:val="single" w:sz="4" w:space="0" w:color="auto"/>
              <w:right w:val="nil"/>
            </w:tcBorders>
            <w:shd w:val="clear" w:color="auto" w:fill="BFBFBF" w:themeFill="background1" w:themeFillShade="BF"/>
          </w:tcPr>
          <w:p w14:paraId="5E23C341" w14:textId="3CD8C7D5" w:rsidR="00715D17" w:rsidRPr="00756681" w:rsidRDefault="00715D17" w:rsidP="00715D17">
            <w:pPr>
              <w:pStyle w:val="TableBodyText"/>
              <w:jc w:val="right"/>
              <w:rPr>
                <w:b/>
                <w:highlight w:val="yellow"/>
              </w:rPr>
            </w:pPr>
            <w:r w:rsidRPr="00DE01CE">
              <w:rPr>
                <w:b/>
                <w:bCs/>
              </w:rPr>
              <w:t>-</w:t>
            </w:r>
          </w:p>
        </w:tc>
        <w:tc>
          <w:tcPr>
            <w:tcW w:w="646" w:type="pct"/>
            <w:tcBorders>
              <w:top w:val="nil"/>
              <w:left w:val="nil"/>
              <w:bottom w:val="single" w:sz="4" w:space="0" w:color="auto"/>
              <w:right w:val="nil"/>
            </w:tcBorders>
            <w:shd w:val="clear" w:color="auto" w:fill="BFBFBF" w:themeFill="background1" w:themeFillShade="BF"/>
          </w:tcPr>
          <w:p w14:paraId="1D066DB5" w14:textId="637704AD" w:rsidR="00715D17" w:rsidRPr="00756681" w:rsidRDefault="00715D17" w:rsidP="00715D17">
            <w:pPr>
              <w:pStyle w:val="TableBodyText"/>
              <w:jc w:val="right"/>
              <w:rPr>
                <w:b/>
                <w:highlight w:val="yellow"/>
              </w:rPr>
            </w:pPr>
            <w:r w:rsidRPr="00DE01CE">
              <w:rPr>
                <w:b/>
                <w:bCs/>
              </w:rPr>
              <w:t>-</w:t>
            </w:r>
          </w:p>
        </w:tc>
      </w:tr>
    </w:tbl>
    <w:p w14:paraId="3D38C70C" w14:textId="5D43123C" w:rsidR="002D669C" w:rsidRPr="004059FF" w:rsidRDefault="002D669C" w:rsidP="007B049C">
      <w:pPr>
        <w:pStyle w:val="Heading3"/>
        <w:rPr>
          <w:lang w:bidi="ar-SA"/>
        </w:rPr>
      </w:pPr>
      <w:r w:rsidRPr="004059FF">
        <w:rPr>
          <w:lang w:bidi="ar-SA"/>
        </w:rPr>
        <w:fldChar w:fldCharType="begin"/>
      </w:r>
      <w:r w:rsidRPr="004059FF">
        <w:rPr>
          <w:lang w:bidi="ar-SA"/>
        </w:rPr>
        <w:instrText xml:space="preserve"> SET myref1 "Note 12" </w:instrText>
      </w:r>
      <w:r w:rsidRPr="004059FF">
        <w:rPr>
          <w:lang w:bidi="ar-SA"/>
        </w:rPr>
        <w:fldChar w:fldCharType="separate"/>
      </w:r>
      <w:bookmarkStart w:id="275" w:name="myref1"/>
      <w:r w:rsidRPr="004059FF">
        <w:rPr>
          <w:noProof/>
          <w:lang w:bidi="ar-SA"/>
        </w:rPr>
        <w:t>Note 12</w:t>
      </w:r>
      <w:bookmarkEnd w:id="275"/>
      <w:r w:rsidRPr="004059FF">
        <w:rPr>
          <w:lang w:bidi="ar-SA"/>
        </w:rPr>
        <w:fldChar w:fldCharType="end"/>
      </w:r>
      <w:bookmarkStart w:id="276" w:name="_Toc524349975"/>
      <w:bookmarkStart w:id="277" w:name="_Toc82691546"/>
      <w:r w:rsidRPr="004059FF">
        <w:rPr>
          <w:lang w:bidi="ar-SA"/>
        </w:rPr>
        <w:t>Note 1</w:t>
      </w:r>
      <w:r w:rsidR="00C64ADD">
        <w:rPr>
          <w:lang w:bidi="ar-SA"/>
        </w:rPr>
        <w:t>0</w:t>
      </w:r>
      <w:r w:rsidRPr="004059FF">
        <w:rPr>
          <w:lang w:bidi="ar-SA"/>
        </w:rPr>
        <w:t xml:space="preserve"> Fair </w:t>
      </w:r>
      <w:r w:rsidR="0031134A">
        <w:rPr>
          <w:lang w:bidi="ar-SA"/>
        </w:rPr>
        <w:t>v</w:t>
      </w:r>
      <w:r w:rsidRPr="004059FF">
        <w:rPr>
          <w:lang w:bidi="ar-SA"/>
        </w:rPr>
        <w:t xml:space="preserve">alue </w:t>
      </w:r>
      <w:r w:rsidR="0031134A">
        <w:rPr>
          <w:lang w:bidi="ar-SA"/>
        </w:rPr>
        <w:t>d</w:t>
      </w:r>
      <w:r w:rsidRPr="004059FF">
        <w:rPr>
          <w:lang w:bidi="ar-SA"/>
        </w:rPr>
        <w:t>eterminations</w:t>
      </w:r>
      <w:bookmarkEnd w:id="274"/>
      <w:bookmarkEnd w:id="276"/>
      <w:bookmarkEnd w:id="277"/>
    </w:p>
    <w:p w14:paraId="61A53DFD" w14:textId="77777777" w:rsidR="00C64ADD" w:rsidRPr="004059FF" w:rsidRDefault="00C64ADD" w:rsidP="00C64ADD">
      <w:pPr>
        <w:pStyle w:val="BodyText"/>
      </w:pPr>
      <w:r w:rsidRPr="004059FF">
        <w:t xml:space="preserve">Consistent with AASB 13 </w:t>
      </w:r>
      <w:r>
        <w:t>‘</w:t>
      </w:r>
      <w:r w:rsidRPr="00751F6B">
        <w:rPr>
          <w:iCs/>
        </w:rPr>
        <w:t>Fair Value Measurement</w:t>
      </w:r>
      <w:r>
        <w:t>’</w:t>
      </w:r>
      <w:r w:rsidRPr="004059FF">
        <w:t xml:space="preserve">, the Board determines the policies and procedures for recurring fair value measurements </w:t>
      </w:r>
      <w:r>
        <w:t xml:space="preserve">on </w:t>
      </w:r>
      <w:r w:rsidRPr="004059FF">
        <w:t xml:space="preserve">financial instruments, </w:t>
      </w:r>
      <w:r w:rsidRPr="008630B9">
        <w:rPr>
          <w:noProof/>
        </w:rPr>
        <w:t>in accordance with</w:t>
      </w:r>
      <w:r w:rsidRPr="004059FF">
        <w:t xml:space="preserve"> AASB 13, relevant Financial Reporting Directions and the </w:t>
      </w:r>
      <w:r w:rsidRPr="004059FF">
        <w:rPr>
          <w:i/>
        </w:rPr>
        <w:t>Financial Management Act 1994</w:t>
      </w:r>
      <w:r w:rsidRPr="004059FF">
        <w:t>.</w:t>
      </w:r>
    </w:p>
    <w:p w14:paraId="1B47EFC0" w14:textId="77777777" w:rsidR="00C64ADD" w:rsidRPr="004059FF" w:rsidRDefault="00C64ADD" w:rsidP="00C64ADD">
      <w:pPr>
        <w:pStyle w:val="BodyText"/>
      </w:pPr>
      <w:r w:rsidRPr="004059FF">
        <w:t>All assets and liabilities for which fair value is measured or disclosed in the financial statements are categorised in the fair value hierarchy, based on the lowest level input that is significant to the fair value measurement as a whole:</w:t>
      </w:r>
      <w:r>
        <w:t xml:space="preserve"> </w:t>
      </w:r>
    </w:p>
    <w:p w14:paraId="31C54E40" w14:textId="77777777" w:rsidR="00C64ADD" w:rsidRPr="004059FF" w:rsidRDefault="00C64ADD" w:rsidP="00C64ADD">
      <w:pPr>
        <w:pStyle w:val="Bullets"/>
        <w:rPr>
          <w:lang w:eastAsia="en-AU"/>
        </w:rPr>
      </w:pPr>
      <w:r w:rsidRPr="004059FF">
        <w:rPr>
          <w:lang w:eastAsia="en-AU"/>
        </w:rPr>
        <w:t>Level 1</w:t>
      </w:r>
      <w:r>
        <w:rPr>
          <w:lang w:eastAsia="en-AU"/>
        </w:rPr>
        <w:t xml:space="preserve">: </w:t>
      </w:r>
      <w:r w:rsidRPr="004059FF">
        <w:rPr>
          <w:lang w:eastAsia="en-AU"/>
        </w:rPr>
        <w:t>Quoted (unadjusted) market prices in active markets for identical assets or liabilities</w:t>
      </w:r>
    </w:p>
    <w:p w14:paraId="7957BB3F" w14:textId="77777777" w:rsidR="00C64ADD" w:rsidRPr="004059FF" w:rsidRDefault="00C64ADD" w:rsidP="00C64ADD">
      <w:pPr>
        <w:pStyle w:val="Bullets"/>
        <w:rPr>
          <w:lang w:eastAsia="en-AU"/>
        </w:rPr>
      </w:pPr>
      <w:r w:rsidRPr="004059FF">
        <w:rPr>
          <w:lang w:eastAsia="en-AU"/>
        </w:rPr>
        <w:t>Level 2</w:t>
      </w:r>
      <w:r>
        <w:rPr>
          <w:lang w:eastAsia="en-AU"/>
        </w:rPr>
        <w:t xml:space="preserve">: </w:t>
      </w:r>
      <w:r w:rsidRPr="004059FF">
        <w:rPr>
          <w:lang w:eastAsia="en-AU"/>
        </w:rPr>
        <w:t>Valuation techniques for which the lowest level input that is significant to the fair value measurement is directly or indirectly observable</w:t>
      </w:r>
    </w:p>
    <w:p w14:paraId="35B76376" w14:textId="77777777" w:rsidR="00C64ADD" w:rsidRPr="004059FF" w:rsidRDefault="00C64ADD" w:rsidP="00C64ADD">
      <w:pPr>
        <w:pStyle w:val="Bullets"/>
        <w:rPr>
          <w:lang w:eastAsia="en-AU"/>
        </w:rPr>
      </w:pPr>
      <w:r w:rsidRPr="004059FF">
        <w:rPr>
          <w:lang w:eastAsia="en-AU"/>
        </w:rPr>
        <w:t>Level 3</w:t>
      </w:r>
      <w:r>
        <w:rPr>
          <w:lang w:eastAsia="en-AU"/>
        </w:rPr>
        <w:t xml:space="preserve">: </w:t>
      </w:r>
      <w:r w:rsidRPr="004059FF">
        <w:rPr>
          <w:lang w:eastAsia="en-AU"/>
        </w:rPr>
        <w:t>Valuation techniques for which the lowest level input that is significant to the fair value measurement is unobservable.</w:t>
      </w:r>
    </w:p>
    <w:p w14:paraId="576F7E35" w14:textId="77777777" w:rsidR="00C64ADD" w:rsidRPr="004059FF" w:rsidRDefault="00C64ADD" w:rsidP="00C64ADD">
      <w:pPr>
        <w:pStyle w:val="BodyText"/>
      </w:pPr>
      <w:r w:rsidRPr="008630B9">
        <w:rPr>
          <w:noProof/>
        </w:rPr>
        <w:t>For the purpose of</w:t>
      </w:r>
      <w:r w:rsidRPr="004059FF">
        <w:t xml:space="preserve"> fair value disclosures, the Board has determined classes of assets and liabilities </w:t>
      </w:r>
      <w:r w:rsidRPr="008630B9">
        <w:rPr>
          <w:noProof/>
        </w:rPr>
        <w:t>on the basis of</w:t>
      </w:r>
      <w:r w:rsidRPr="004059FF">
        <w:t xml:space="preserve"> the nature, characteristics and risks of the asset or liability and the level of the fair value hierarchy as explained above.</w:t>
      </w:r>
    </w:p>
    <w:p w14:paraId="6B499703" w14:textId="77777777" w:rsidR="00C64ADD" w:rsidRDefault="00C64ADD" w:rsidP="00C64ADD">
      <w:pPr>
        <w:pStyle w:val="BodyText"/>
      </w:pPr>
      <w:r w:rsidRPr="008630B9">
        <w:rPr>
          <w:noProof/>
        </w:rPr>
        <w:t>In addition</w:t>
      </w:r>
      <w:r w:rsidRPr="004059FF">
        <w:t xml:space="preserve">, the Board determines whether transfers have occurred between levels in the hierarchy by </w:t>
      </w:r>
      <w:r>
        <w:t>re</w:t>
      </w:r>
      <w:r>
        <w:noBreakHyphen/>
      </w:r>
      <w:r w:rsidRPr="004059FF">
        <w:t>assessing</w:t>
      </w:r>
      <w:r>
        <w:t xml:space="preserve"> the</w:t>
      </w:r>
      <w:r w:rsidRPr="004059FF">
        <w:t xml:space="preserve"> categorisation (based on the lowest level input that is significant to the fair value measurement as a whole) at the end of each reporting period.</w:t>
      </w:r>
    </w:p>
    <w:p w14:paraId="49BA30DC" w14:textId="77777777" w:rsidR="00C64ADD" w:rsidRPr="004059FF" w:rsidRDefault="00C64ADD" w:rsidP="00C64ADD">
      <w:pPr>
        <w:pStyle w:val="Heading40"/>
      </w:pPr>
      <w:r w:rsidRPr="004059FF">
        <w:t>Fair value</w:t>
      </w:r>
      <w:r>
        <w:t>—</w:t>
      </w:r>
      <w:r w:rsidRPr="004059FF">
        <w:t>financial assets and financial liabilities</w:t>
      </w:r>
    </w:p>
    <w:p w14:paraId="06F13A32" w14:textId="77777777" w:rsidR="00C64ADD" w:rsidRPr="004059FF" w:rsidRDefault="00C64ADD" w:rsidP="00C64ADD">
      <w:pPr>
        <w:pStyle w:val="BodyText"/>
      </w:pPr>
      <w:r w:rsidRPr="004059FF">
        <w:t>The fair values and net fair values of financial instrument assets and liabilities are determined as follows:</w:t>
      </w:r>
    </w:p>
    <w:p w14:paraId="6F525492" w14:textId="77777777" w:rsidR="00C64ADD" w:rsidRPr="004059FF" w:rsidRDefault="00C64ADD" w:rsidP="00C64ADD">
      <w:pPr>
        <w:pStyle w:val="Bullets"/>
      </w:pPr>
      <w:r w:rsidRPr="004059FF">
        <w:t>The fair value of financial instrument assets and liabilities with standard terms and conditions and traded in active liquid markets are determined with reference to quoted market prices.</w:t>
      </w:r>
    </w:p>
    <w:p w14:paraId="44835F06" w14:textId="77777777" w:rsidR="00C64ADD" w:rsidRPr="004059FF" w:rsidRDefault="00C64ADD" w:rsidP="00C64ADD">
      <w:pPr>
        <w:pStyle w:val="Bullets"/>
      </w:pPr>
      <w:r w:rsidRPr="004059FF">
        <w:t>The fair value of other financial instrument assets and liabilities are determined in accordance with generally accepted pricing models based on discounted cash flow analysis.</w:t>
      </w:r>
    </w:p>
    <w:p w14:paraId="4CD00830" w14:textId="77777777" w:rsidR="00C64ADD" w:rsidRPr="004059FF" w:rsidRDefault="00C64ADD" w:rsidP="004F44CD">
      <w:pPr>
        <w:pStyle w:val="Heading50"/>
        <w:pageBreakBefore/>
        <w:rPr>
          <w:lang w:bidi="ar-SA"/>
        </w:rPr>
      </w:pPr>
      <w:r w:rsidRPr="004059FF">
        <w:rPr>
          <w:lang w:bidi="ar-SA"/>
        </w:rPr>
        <w:lastRenderedPageBreak/>
        <w:t xml:space="preserve">Measurement </w:t>
      </w:r>
      <w:r>
        <w:rPr>
          <w:lang w:bidi="ar-SA"/>
        </w:rPr>
        <w:t>b</w:t>
      </w:r>
      <w:r w:rsidRPr="004059FF">
        <w:rPr>
          <w:lang w:bidi="ar-SA"/>
        </w:rPr>
        <w:t xml:space="preserve">asis and </w:t>
      </w:r>
      <w:r>
        <w:rPr>
          <w:lang w:bidi="ar-SA"/>
        </w:rPr>
        <w:t>a</w:t>
      </w:r>
      <w:r w:rsidRPr="004059FF">
        <w:rPr>
          <w:lang w:bidi="ar-SA"/>
        </w:rPr>
        <w:t xml:space="preserve">ccounting </w:t>
      </w:r>
      <w:r>
        <w:rPr>
          <w:lang w:bidi="ar-SA"/>
        </w:rPr>
        <w:t>p</w:t>
      </w:r>
      <w:r w:rsidRPr="004059FF">
        <w:rPr>
          <w:lang w:bidi="ar-SA"/>
        </w:rPr>
        <w:t>olicy</w:t>
      </w:r>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Measurement basis and accounting policy "/>
        <w:tblDescription w:val="Financial instrument classification and accounting policy description.  Table with 6 rows and 2 columns."/>
      </w:tblPr>
      <w:tblGrid>
        <w:gridCol w:w="2277"/>
        <w:gridCol w:w="7362"/>
      </w:tblGrid>
      <w:tr w:rsidR="00C64ADD" w:rsidRPr="004059FF" w14:paraId="363F4A36" w14:textId="77777777" w:rsidTr="00901EBC">
        <w:trPr>
          <w:trHeight w:val="694"/>
          <w:tblHeader/>
        </w:trPr>
        <w:tc>
          <w:tcPr>
            <w:tcW w:w="1181" w:type="pct"/>
            <w:shd w:val="clear" w:color="auto" w:fill="000000" w:themeFill="text1"/>
            <w:vAlign w:val="bottom"/>
          </w:tcPr>
          <w:p w14:paraId="63D6ECE8" w14:textId="77777777" w:rsidR="00C64ADD" w:rsidRPr="004059FF" w:rsidRDefault="00C64ADD" w:rsidP="00901EBC">
            <w:pPr>
              <w:pStyle w:val="TableBodytextBold"/>
              <w:rPr>
                <w:lang w:val="en-GB"/>
              </w:rPr>
            </w:pPr>
            <w:r w:rsidRPr="00156FE8">
              <w:t xml:space="preserve">Financial </w:t>
            </w:r>
            <w:r>
              <w:t>i</w:t>
            </w:r>
            <w:r w:rsidRPr="00156FE8">
              <w:t xml:space="preserve">nstrument </w:t>
            </w:r>
            <w:r>
              <w:t>c</w:t>
            </w:r>
            <w:r w:rsidRPr="00156FE8">
              <w:t>lassification</w:t>
            </w:r>
          </w:p>
        </w:tc>
        <w:tc>
          <w:tcPr>
            <w:tcW w:w="3819" w:type="pct"/>
            <w:shd w:val="clear" w:color="auto" w:fill="000000" w:themeFill="text1"/>
            <w:vAlign w:val="bottom"/>
          </w:tcPr>
          <w:p w14:paraId="474B7E76" w14:textId="77777777" w:rsidR="00C64ADD" w:rsidRPr="004059FF" w:rsidRDefault="00C64ADD" w:rsidP="00901EBC">
            <w:pPr>
              <w:pStyle w:val="TableBodytextBold"/>
              <w:rPr>
                <w:lang w:val="en-GB"/>
              </w:rPr>
            </w:pPr>
            <w:r w:rsidRPr="00156FE8">
              <w:t xml:space="preserve">Accounting </w:t>
            </w:r>
            <w:r>
              <w:t>p</w:t>
            </w:r>
            <w:r w:rsidRPr="00156FE8">
              <w:t>olicy</w:t>
            </w:r>
          </w:p>
        </w:tc>
      </w:tr>
      <w:tr w:rsidR="00C64ADD" w:rsidRPr="004059FF" w14:paraId="703360F7" w14:textId="77777777" w:rsidTr="00901EBC">
        <w:trPr>
          <w:trHeight w:val="358"/>
        </w:trPr>
        <w:tc>
          <w:tcPr>
            <w:tcW w:w="1181" w:type="pct"/>
            <w:shd w:val="clear" w:color="auto" w:fill="BFBFBF" w:themeFill="background1" w:themeFillShade="BF"/>
          </w:tcPr>
          <w:p w14:paraId="350ECF30" w14:textId="77777777" w:rsidR="00C64ADD" w:rsidRPr="00057EC7" w:rsidRDefault="00C64ADD" w:rsidP="00901EBC">
            <w:pPr>
              <w:pStyle w:val="TableBodyText"/>
              <w:jc w:val="left"/>
              <w:rPr>
                <w:b/>
              </w:rPr>
            </w:pPr>
            <w:r w:rsidRPr="00057EC7">
              <w:rPr>
                <w:b/>
              </w:rPr>
              <w:t>Financial assets</w:t>
            </w:r>
          </w:p>
        </w:tc>
        <w:tc>
          <w:tcPr>
            <w:tcW w:w="3819" w:type="pct"/>
            <w:shd w:val="clear" w:color="auto" w:fill="BFBFBF" w:themeFill="background1" w:themeFillShade="BF"/>
          </w:tcPr>
          <w:p w14:paraId="142F288D" w14:textId="77777777" w:rsidR="00C64ADD" w:rsidRPr="004059FF" w:rsidRDefault="00C64ADD" w:rsidP="00901EBC">
            <w:pPr>
              <w:pStyle w:val="TableBodyText"/>
              <w:jc w:val="left"/>
            </w:pPr>
          </w:p>
        </w:tc>
      </w:tr>
      <w:tr w:rsidR="00C64ADD" w:rsidRPr="004059FF" w14:paraId="2F239E9A" w14:textId="77777777" w:rsidTr="00901EBC">
        <w:trPr>
          <w:trHeight w:val="531"/>
        </w:trPr>
        <w:tc>
          <w:tcPr>
            <w:tcW w:w="1181" w:type="pct"/>
            <w:tcBorders>
              <w:right w:val="single" w:sz="4" w:space="0" w:color="BFBFBF" w:themeColor="background1" w:themeShade="BF"/>
            </w:tcBorders>
            <w:shd w:val="clear" w:color="auto" w:fill="F2F2F2"/>
          </w:tcPr>
          <w:p w14:paraId="7E1BE953" w14:textId="77777777" w:rsidR="00C64ADD" w:rsidRPr="004059FF" w:rsidRDefault="00C64ADD" w:rsidP="00901EBC">
            <w:pPr>
              <w:pStyle w:val="TableBodyText"/>
              <w:jc w:val="left"/>
            </w:pPr>
            <w:r w:rsidRPr="004059FF">
              <w:t xml:space="preserve">Contractual </w:t>
            </w:r>
            <w:r>
              <w:t>r</w:t>
            </w:r>
            <w:r w:rsidRPr="004059FF">
              <w:t>eceivables</w:t>
            </w:r>
          </w:p>
        </w:tc>
        <w:tc>
          <w:tcPr>
            <w:tcW w:w="3819" w:type="pct"/>
            <w:tcBorders>
              <w:left w:val="single" w:sz="4" w:space="0" w:color="BFBFBF" w:themeColor="background1" w:themeShade="BF"/>
            </w:tcBorders>
          </w:tcPr>
          <w:p w14:paraId="0FD31043" w14:textId="77777777" w:rsidR="00C64ADD" w:rsidRPr="004059FF" w:rsidRDefault="00C64ADD" w:rsidP="00901EBC">
            <w:pPr>
              <w:pStyle w:val="TableBodyText"/>
              <w:jc w:val="left"/>
            </w:pPr>
            <w:r w:rsidRPr="004059FF">
              <w:t>Receivables are recognised at fair value, being the amount receivable, which is reduced for any impairment.</w:t>
            </w:r>
            <w:r>
              <w:t xml:space="preserve"> </w:t>
            </w:r>
          </w:p>
        </w:tc>
      </w:tr>
      <w:tr w:rsidR="00C64ADD" w:rsidRPr="004059FF" w14:paraId="1AB3761B" w14:textId="77777777" w:rsidTr="00901EBC">
        <w:trPr>
          <w:trHeight w:val="324"/>
        </w:trPr>
        <w:tc>
          <w:tcPr>
            <w:tcW w:w="1181" w:type="pct"/>
            <w:tcBorders>
              <w:right w:val="single" w:sz="4" w:space="0" w:color="BFBFBF" w:themeColor="background1" w:themeShade="BF"/>
            </w:tcBorders>
            <w:shd w:val="clear" w:color="auto" w:fill="F2F2F2"/>
          </w:tcPr>
          <w:p w14:paraId="04883FA2" w14:textId="77777777" w:rsidR="00C64ADD" w:rsidRPr="004059FF" w:rsidRDefault="00C64ADD" w:rsidP="00901EBC">
            <w:pPr>
              <w:pStyle w:val="TableBodyText"/>
              <w:jc w:val="left"/>
            </w:pPr>
          </w:p>
        </w:tc>
        <w:tc>
          <w:tcPr>
            <w:tcW w:w="3819" w:type="pct"/>
            <w:tcBorders>
              <w:left w:val="single" w:sz="4" w:space="0" w:color="BFBFBF" w:themeColor="background1" w:themeShade="BF"/>
            </w:tcBorders>
          </w:tcPr>
          <w:p w14:paraId="79FDDA7A" w14:textId="77777777" w:rsidR="00C64ADD" w:rsidRPr="004059FF" w:rsidRDefault="00C64ADD" w:rsidP="00901EBC">
            <w:pPr>
              <w:pStyle w:val="TableBodyText"/>
              <w:jc w:val="left"/>
            </w:pPr>
            <w:r w:rsidRPr="004059FF">
              <w:t>Outstanding debts are reviewed at regular intervals to assess their collectability.</w:t>
            </w:r>
          </w:p>
        </w:tc>
      </w:tr>
      <w:tr w:rsidR="00C64ADD" w:rsidRPr="004059FF" w14:paraId="1542D468" w14:textId="77777777" w:rsidTr="00901EBC">
        <w:trPr>
          <w:trHeight w:val="405"/>
        </w:trPr>
        <w:tc>
          <w:tcPr>
            <w:tcW w:w="1181" w:type="pct"/>
            <w:shd w:val="clear" w:color="auto" w:fill="BFBFBF" w:themeFill="background1" w:themeFillShade="BF"/>
          </w:tcPr>
          <w:p w14:paraId="71C69FFB" w14:textId="77777777" w:rsidR="00C64ADD" w:rsidRPr="00057EC7" w:rsidRDefault="00C64ADD" w:rsidP="00901EBC">
            <w:pPr>
              <w:pStyle w:val="TableBodyText"/>
              <w:jc w:val="left"/>
              <w:rPr>
                <w:b/>
              </w:rPr>
            </w:pPr>
            <w:r w:rsidRPr="00057EC7">
              <w:rPr>
                <w:b/>
              </w:rPr>
              <w:t xml:space="preserve">Financial </w:t>
            </w:r>
            <w:r>
              <w:rPr>
                <w:b/>
              </w:rPr>
              <w:t>l</w:t>
            </w:r>
            <w:r w:rsidRPr="00057EC7">
              <w:rPr>
                <w:b/>
              </w:rPr>
              <w:t>iabilities</w:t>
            </w:r>
          </w:p>
        </w:tc>
        <w:tc>
          <w:tcPr>
            <w:tcW w:w="3819" w:type="pct"/>
            <w:shd w:val="clear" w:color="auto" w:fill="BFBFBF" w:themeFill="background1" w:themeFillShade="BF"/>
          </w:tcPr>
          <w:p w14:paraId="6BF44689" w14:textId="77777777" w:rsidR="00C64ADD" w:rsidRPr="004059FF" w:rsidRDefault="00C64ADD" w:rsidP="00901EBC">
            <w:pPr>
              <w:pStyle w:val="TableBodyText"/>
              <w:jc w:val="left"/>
            </w:pPr>
          </w:p>
        </w:tc>
      </w:tr>
      <w:tr w:rsidR="00C64ADD" w:rsidRPr="004059FF" w14:paraId="219BA084" w14:textId="77777777" w:rsidTr="00901EBC">
        <w:trPr>
          <w:trHeight w:val="571"/>
        </w:trPr>
        <w:tc>
          <w:tcPr>
            <w:tcW w:w="1181" w:type="pct"/>
            <w:tcBorders>
              <w:bottom w:val="single" w:sz="4" w:space="0" w:color="auto"/>
              <w:right w:val="single" w:sz="4" w:space="0" w:color="BFBFBF" w:themeColor="background1" w:themeShade="BF"/>
            </w:tcBorders>
            <w:shd w:val="clear" w:color="auto" w:fill="F2F2F2"/>
          </w:tcPr>
          <w:p w14:paraId="3FDB5D24" w14:textId="77777777" w:rsidR="00C64ADD" w:rsidRPr="004059FF" w:rsidRDefault="00C64ADD" w:rsidP="00901EBC">
            <w:pPr>
              <w:pStyle w:val="TableBodyText"/>
              <w:jc w:val="left"/>
            </w:pPr>
            <w:r w:rsidRPr="004059FF">
              <w:t xml:space="preserve">Contractual </w:t>
            </w:r>
            <w:r>
              <w:t>p</w:t>
            </w:r>
            <w:r w:rsidRPr="004059FF">
              <w:t>ayables</w:t>
            </w:r>
          </w:p>
        </w:tc>
        <w:tc>
          <w:tcPr>
            <w:tcW w:w="3819" w:type="pct"/>
            <w:tcBorders>
              <w:left w:val="single" w:sz="4" w:space="0" w:color="BFBFBF" w:themeColor="background1" w:themeShade="BF"/>
              <w:bottom w:val="single" w:sz="4" w:space="0" w:color="auto"/>
            </w:tcBorders>
          </w:tcPr>
          <w:p w14:paraId="5D91133B" w14:textId="77777777" w:rsidR="00C64ADD" w:rsidRPr="004059FF" w:rsidRDefault="00C64ADD" w:rsidP="00901EBC">
            <w:pPr>
              <w:pStyle w:val="TableBodyText"/>
              <w:jc w:val="left"/>
            </w:pPr>
            <w:r w:rsidRPr="004059FF">
              <w:t>Liabilities are recognised for amounts to be paid in future for services provided by organisations contracted with the Board which</w:t>
            </w:r>
            <w:r>
              <w:t xml:space="preserve">, </w:t>
            </w:r>
            <w:r w:rsidRPr="004059FF">
              <w:t>at balance sheet date</w:t>
            </w:r>
            <w:r>
              <w:t>,</w:t>
            </w:r>
            <w:r w:rsidRPr="004059FF">
              <w:t xml:space="preserve"> remain unsettled.</w:t>
            </w:r>
          </w:p>
        </w:tc>
      </w:tr>
    </w:tbl>
    <w:p w14:paraId="0A0D5B5C" w14:textId="2521F71E" w:rsidR="002D669C" w:rsidRPr="00C64ADD" w:rsidRDefault="00C64ADD" w:rsidP="00C64ADD">
      <w:pPr>
        <w:pStyle w:val="BodyText"/>
      </w:pPr>
      <w:r>
        <w:t>The Board</w:t>
      </w:r>
      <w:r w:rsidRPr="004059FF">
        <w:t xml:space="preserve"> considers the carrying amount of financial instrument assets and liabilities recorded in the financial statements to be a fair approximation of their fair values, because of the short-term nature of the financial instruments and the expectation that they will be paid in full.</w:t>
      </w:r>
    </w:p>
    <w:p w14:paraId="78829432" w14:textId="728A324C" w:rsidR="002D669C" w:rsidRPr="004059FF" w:rsidRDefault="002D669C" w:rsidP="004F44CD">
      <w:pPr>
        <w:pStyle w:val="Heading3"/>
        <w:spacing w:after="120"/>
        <w:rPr>
          <w:lang w:bidi="ar-SA"/>
        </w:rPr>
      </w:pPr>
      <w:bookmarkStart w:id="278" w:name="_Toc524349976"/>
      <w:bookmarkStart w:id="279" w:name="_Toc82691547"/>
      <w:r w:rsidRPr="004059FF">
        <w:rPr>
          <w:lang w:bidi="ar-SA"/>
        </w:rPr>
        <w:t>Note 1</w:t>
      </w:r>
      <w:r w:rsidR="00C64ADD">
        <w:rPr>
          <w:lang w:bidi="ar-SA"/>
        </w:rPr>
        <w:t>1</w:t>
      </w:r>
      <w:r w:rsidRPr="004059FF">
        <w:rPr>
          <w:lang w:bidi="ar-SA"/>
        </w:rPr>
        <w:t xml:space="preserve"> Cash flow information</w:t>
      </w:r>
      <w:bookmarkEnd w:id="278"/>
      <w:bookmarkEnd w:id="279"/>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Cash flow information"/>
        <w:tblDescription w:val="Reconciliation of net result for the period to net cash flow from operating activities as at 30 June 2021 and 30 June 2020.  Table with 8 rows and 3 columns."/>
      </w:tblPr>
      <w:tblGrid>
        <w:gridCol w:w="6207"/>
        <w:gridCol w:w="1668"/>
        <w:gridCol w:w="1764"/>
      </w:tblGrid>
      <w:tr w:rsidR="0007179A" w:rsidRPr="004059FF" w14:paraId="7724BF37" w14:textId="77777777" w:rsidTr="006E6438">
        <w:trPr>
          <w:trHeight w:val="264"/>
          <w:tblHeader/>
        </w:trPr>
        <w:tc>
          <w:tcPr>
            <w:tcW w:w="3220" w:type="pct"/>
            <w:shd w:val="clear" w:color="auto" w:fill="000000" w:themeFill="text1"/>
          </w:tcPr>
          <w:p w14:paraId="447C43CA" w14:textId="77777777" w:rsidR="0007179A" w:rsidRPr="005432F0" w:rsidRDefault="0007179A" w:rsidP="0007179A">
            <w:pPr>
              <w:pStyle w:val="TableBodytextBold"/>
              <w:rPr>
                <w:color w:val="FFFFFF" w:themeColor="background1"/>
              </w:rPr>
            </w:pPr>
            <w:r w:rsidRPr="004059FF">
              <w:t>Reconciliation of net result for the period to net cash flow from operating activities</w:t>
            </w:r>
          </w:p>
        </w:tc>
        <w:tc>
          <w:tcPr>
            <w:tcW w:w="865" w:type="pct"/>
            <w:shd w:val="clear" w:color="auto" w:fill="000000" w:themeFill="text1"/>
          </w:tcPr>
          <w:p w14:paraId="6E417F83" w14:textId="4D0A82A9" w:rsidR="0007179A" w:rsidRPr="004059FF" w:rsidRDefault="0007179A" w:rsidP="00C32E3E">
            <w:pPr>
              <w:pStyle w:val="TableBodytextBold"/>
              <w:jc w:val="center"/>
            </w:pPr>
            <w:r>
              <w:t>30 June 20</w:t>
            </w:r>
            <w:r w:rsidR="009B472A">
              <w:t>2</w:t>
            </w:r>
            <w:r w:rsidR="00770AE3">
              <w:t>1</w:t>
            </w:r>
            <w:r w:rsidR="00C32E3E">
              <w:br/>
            </w:r>
            <w:r w:rsidRPr="004059FF">
              <w:t>$’000</w:t>
            </w:r>
          </w:p>
        </w:tc>
        <w:tc>
          <w:tcPr>
            <w:tcW w:w="915" w:type="pct"/>
            <w:shd w:val="clear" w:color="auto" w:fill="000000" w:themeFill="text1"/>
          </w:tcPr>
          <w:p w14:paraId="61C5AA57" w14:textId="7F59450A" w:rsidR="0007179A" w:rsidRPr="004059FF" w:rsidRDefault="0007179A" w:rsidP="00C32E3E">
            <w:pPr>
              <w:pStyle w:val="TableBodytextBold"/>
              <w:jc w:val="center"/>
            </w:pPr>
            <w:r>
              <w:t>30 June 20</w:t>
            </w:r>
            <w:r w:rsidR="00770AE3">
              <w:t>20</w:t>
            </w:r>
            <w:r w:rsidR="00C32E3E">
              <w:br/>
            </w:r>
            <w:r w:rsidRPr="004059FF">
              <w:t>$’000</w:t>
            </w:r>
          </w:p>
        </w:tc>
      </w:tr>
      <w:tr w:rsidR="00715D17" w:rsidRPr="004059FF" w14:paraId="7FBE797B" w14:textId="77777777" w:rsidTr="00990F05">
        <w:trPr>
          <w:trHeight w:val="264"/>
        </w:trPr>
        <w:tc>
          <w:tcPr>
            <w:tcW w:w="3220" w:type="pct"/>
            <w:tcBorders>
              <w:right w:val="single" w:sz="4" w:space="0" w:color="BFBFBF" w:themeColor="background1" w:themeShade="BF"/>
            </w:tcBorders>
          </w:tcPr>
          <w:p w14:paraId="57C8AB99" w14:textId="77777777" w:rsidR="00715D17" w:rsidRPr="004059FF" w:rsidRDefault="00715D17" w:rsidP="00715D17">
            <w:pPr>
              <w:pStyle w:val="TableBodyText"/>
              <w:jc w:val="left"/>
            </w:pPr>
            <w:r w:rsidRPr="004059FF">
              <w:t>Net result for the period</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486BE7EB" w14:textId="583F9393" w:rsidR="00715D17" w:rsidRPr="00715D17" w:rsidRDefault="00715D17" w:rsidP="00715D17">
            <w:pPr>
              <w:pStyle w:val="TableBodyText"/>
              <w:jc w:val="right"/>
            </w:pPr>
            <w:r w:rsidRPr="00715D17">
              <w:rPr>
                <w:color w:val="000000"/>
              </w:rPr>
              <w:t>3,677</w:t>
            </w:r>
          </w:p>
        </w:tc>
        <w:tc>
          <w:tcPr>
            <w:tcW w:w="915" w:type="pct"/>
            <w:tcBorders>
              <w:left w:val="single" w:sz="4" w:space="0" w:color="BFBFBF" w:themeColor="background1" w:themeShade="BF"/>
            </w:tcBorders>
          </w:tcPr>
          <w:p w14:paraId="6EAD0C51" w14:textId="1A0D65FE" w:rsidR="00715D17" w:rsidRPr="00715D17" w:rsidRDefault="00715D17" w:rsidP="00715D17">
            <w:pPr>
              <w:pStyle w:val="TableBodyText"/>
              <w:jc w:val="right"/>
              <w:rPr>
                <w:highlight w:val="yellow"/>
              </w:rPr>
            </w:pPr>
            <w:r w:rsidRPr="00715D17">
              <w:t>2,521</w:t>
            </w:r>
          </w:p>
        </w:tc>
      </w:tr>
      <w:tr w:rsidR="00715D17" w:rsidRPr="004059FF" w14:paraId="3EE205FA" w14:textId="77777777" w:rsidTr="00990F05">
        <w:trPr>
          <w:trHeight w:val="264"/>
        </w:trPr>
        <w:tc>
          <w:tcPr>
            <w:tcW w:w="3220" w:type="pct"/>
            <w:tcBorders>
              <w:right w:val="single" w:sz="4" w:space="0" w:color="BFBFBF" w:themeColor="background1" w:themeShade="BF"/>
            </w:tcBorders>
          </w:tcPr>
          <w:p w14:paraId="49475FD7" w14:textId="77777777" w:rsidR="00715D17" w:rsidRPr="004059FF" w:rsidRDefault="00715D17" w:rsidP="00715D17">
            <w:pPr>
              <w:pStyle w:val="TableBodyText"/>
              <w:jc w:val="left"/>
            </w:pPr>
            <w:r w:rsidRPr="004059FF">
              <w:t>Depreciation</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52349432" w14:textId="3AFFFD44" w:rsidR="00715D17" w:rsidRPr="00715D17" w:rsidRDefault="00715D17" w:rsidP="00715D17">
            <w:pPr>
              <w:pStyle w:val="TableBodyText"/>
              <w:jc w:val="right"/>
            </w:pPr>
            <w:r>
              <w:t>-</w:t>
            </w:r>
          </w:p>
        </w:tc>
        <w:tc>
          <w:tcPr>
            <w:tcW w:w="915" w:type="pct"/>
            <w:tcBorders>
              <w:left w:val="single" w:sz="4" w:space="0" w:color="BFBFBF" w:themeColor="background1" w:themeShade="BF"/>
            </w:tcBorders>
          </w:tcPr>
          <w:p w14:paraId="46261AE1" w14:textId="380C4226" w:rsidR="00715D17" w:rsidRPr="00715D17" w:rsidRDefault="00715D17" w:rsidP="00715D17">
            <w:pPr>
              <w:pStyle w:val="TableBodyText"/>
              <w:jc w:val="right"/>
              <w:rPr>
                <w:highlight w:val="yellow"/>
              </w:rPr>
            </w:pPr>
            <w:r w:rsidRPr="00715D17">
              <w:t>546</w:t>
            </w:r>
          </w:p>
        </w:tc>
      </w:tr>
      <w:tr w:rsidR="00715D17" w:rsidRPr="004059FF" w14:paraId="56E4BFF8" w14:textId="77777777" w:rsidTr="00990F05">
        <w:trPr>
          <w:trHeight w:val="264"/>
        </w:trPr>
        <w:tc>
          <w:tcPr>
            <w:tcW w:w="3220" w:type="pct"/>
            <w:shd w:val="clear" w:color="auto" w:fill="F2F2F2"/>
          </w:tcPr>
          <w:p w14:paraId="000C124E" w14:textId="77777777" w:rsidR="00715D17" w:rsidRPr="00057EC7" w:rsidRDefault="00715D17" w:rsidP="00715D17">
            <w:pPr>
              <w:pStyle w:val="TableBodyText"/>
              <w:jc w:val="left"/>
              <w:rPr>
                <w:b/>
              </w:rPr>
            </w:pPr>
            <w:r w:rsidRPr="00057EC7">
              <w:rPr>
                <w:b/>
              </w:rPr>
              <w:t>Other non-cash items affecting results</w:t>
            </w:r>
          </w:p>
        </w:tc>
        <w:tc>
          <w:tcPr>
            <w:tcW w:w="865" w:type="pct"/>
            <w:shd w:val="clear" w:color="auto" w:fill="F2F2F2"/>
            <w:vAlign w:val="bottom"/>
          </w:tcPr>
          <w:p w14:paraId="6A26DC93" w14:textId="77777777" w:rsidR="00715D17" w:rsidRPr="00715D17" w:rsidRDefault="00715D17" w:rsidP="00715D17">
            <w:pPr>
              <w:pStyle w:val="TableBodyText"/>
              <w:jc w:val="right"/>
            </w:pPr>
          </w:p>
        </w:tc>
        <w:tc>
          <w:tcPr>
            <w:tcW w:w="915" w:type="pct"/>
            <w:shd w:val="clear" w:color="auto" w:fill="F2F2F2"/>
          </w:tcPr>
          <w:p w14:paraId="6FE8F3FA" w14:textId="77777777" w:rsidR="00715D17" w:rsidRPr="00715D17" w:rsidRDefault="00715D17" w:rsidP="00715D17">
            <w:pPr>
              <w:pStyle w:val="TableBodyText"/>
              <w:jc w:val="right"/>
              <w:rPr>
                <w:highlight w:val="yellow"/>
              </w:rPr>
            </w:pPr>
          </w:p>
        </w:tc>
      </w:tr>
      <w:tr w:rsidR="00715D17" w:rsidRPr="004059FF" w14:paraId="1CEA0B65" w14:textId="77777777" w:rsidTr="00990F05">
        <w:trPr>
          <w:trHeight w:val="264"/>
        </w:trPr>
        <w:tc>
          <w:tcPr>
            <w:tcW w:w="3220" w:type="pct"/>
            <w:tcBorders>
              <w:right w:val="single" w:sz="4" w:space="0" w:color="BFBFBF" w:themeColor="background1" w:themeShade="BF"/>
            </w:tcBorders>
          </w:tcPr>
          <w:p w14:paraId="20A57A91" w14:textId="77777777" w:rsidR="00715D17" w:rsidRPr="004059FF" w:rsidRDefault="00715D17" w:rsidP="00715D17">
            <w:pPr>
              <w:pStyle w:val="TableBodyText"/>
              <w:jc w:val="left"/>
            </w:pPr>
            <w:r>
              <w:t>(Increase)/decrease in receivable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075BCE9E" w14:textId="4952754F" w:rsidR="00715D17" w:rsidRPr="00715D17" w:rsidRDefault="00715D17" w:rsidP="00715D17">
            <w:pPr>
              <w:pStyle w:val="TableBodyText"/>
              <w:jc w:val="right"/>
            </w:pPr>
            <w:r w:rsidRPr="00715D17">
              <w:rPr>
                <w:color w:val="000000"/>
              </w:rPr>
              <w:t>(6,196)</w:t>
            </w:r>
          </w:p>
        </w:tc>
        <w:tc>
          <w:tcPr>
            <w:tcW w:w="915" w:type="pct"/>
            <w:tcBorders>
              <w:left w:val="single" w:sz="4" w:space="0" w:color="BFBFBF" w:themeColor="background1" w:themeShade="BF"/>
            </w:tcBorders>
          </w:tcPr>
          <w:p w14:paraId="681230E1" w14:textId="7B6B38CE" w:rsidR="00715D17" w:rsidRPr="00715D17" w:rsidRDefault="00715D17" w:rsidP="00715D17">
            <w:pPr>
              <w:pStyle w:val="TableBodyText"/>
              <w:jc w:val="right"/>
              <w:rPr>
                <w:highlight w:val="yellow"/>
              </w:rPr>
            </w:pPr>
            <w:r w:rsidRPr="00715D17">
              <w:t>(1,700)</w:t>
            </w:r>
          </w:p>
        </w:tc>
      </w:tr>
      <w:tr w:rsidR="00715D17" w:rsidRPr="004059FF" w14:paraId="22D059DE" w14:textId="77777777" w:rsidTr="00990F05">
        <w:trPr>
          <w:trHeight w:val="264"/>
        </w:trPr>
        <w:tc>
          <w:tcPr>
            <w:tcW w:w="3220" w:type="pct"/>
            <w:tcBorders>
              <w:right w:val="single" w:sz="4" w:space="0" w:color="BFBFBF" w:themeColor="background1" w:themeShade="BF"/>
            </w:tcBorders>
          </w:tcPr>
          <w:p w14:paraId="59C3EB7F" w14:textId="77777777" w:rsidR="00715D17" w:rsidRPr="004059FF" w:rsidRDefault="00715D17" w:rsidP="00715D17">
            <w:pPr>
              <w:pStyle w:val="TableBodyText"/>
              <w:jc w:val="left"/>
            </w:pPr>
            <w:r>
              <w:t>(Increase)/decrease in prepayment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4C2E3DC1" w14:textId="5B6F2042" w:rsidR="00715D17" w:rsidRPr="00715D17" w:rsidRDefault="00715D17" w:rsidP="00715D17">
            <w:pPr>
              <w:pStyle w:val="TableBodyText"/>
              <w:jc w:val="right"/>
            </w:pPr>
            <w:r w:rsidRPr="00715D17">
              <w:rPr>
                <w:color w:val="000000"/>
              </w:rPr>
              <w:t>(2)</w:t>
            </w:r>
          </w:p>
        </w:tc>
        <w:tc>
          <w:tcPr>
            <w:tcW w:w="915" w:type="pct"/>
            <w:tcBorders>
              <w:left w:val="single" w:sz="4" w:space="0" w:color="BFBFBF" w:themeColor="background1" w:themeShade="BF"/>
            </w:tcBorders>
          </w:tcPr>
          <w:p w14:paraId="2503EE0E" w14:textId="513573B2" w:rsidR="00715D17" w:rsidRPr="00715D17" w:rsidRDefault="00715D17" w:rsidP="00715D17">
            <w:pPr>
              <w:pStyle w:val="TableBodyText"/>
              <w:jc w:val="right"/>
              <w:rPr>
                <w:highlight w:val="yellow"/>
              </w:rPr>
            </w:pPr>
            <w:r w:rsidRPr="00715D17">
              <w:t>40</w:t>
            </w:r>
          </w:p>
        </w:tc>
      </w:tr>
      <w:tr w:rsidR="00715D17" w:rsidRPr="004059FF" w14:paraId="7E883A04" w14:textId="77777777" w:rsidTr="00990F05">
        <w:trPr>
          <w:trHeight w:val="264"/>
        </w:trPr>
        <w:tc>
          <w:tcPr>
            <w:tcW w:w="3220" w:type="pct"/>
            <w:tcBorders>
              <w:right w:val="single" w:sz="4" w:space="0" w:color="BFBFBF" w:themeColor="background1" w:themeShade="BF"/>
            </w:tcBorders>
          </w:tcPr>
          <w:p w14:paraId="2E1457C4" w14:textId="77777777" w:rsidR="00715D17" w:rsidRPr="004059FF" w:rsidRDefault="00715D17" w:rsidP="00715D17">
            <w:pPr>
              <w:pStyle w:val="TableBodyText"/>
              <w:jc w:val="left"/>
            </w:pPr>
            <w:r w:rsidRPr="004059FF">
              <w:t>Increase/(decrease) in payables</w:t>
            </w:r>
          </w:p>
        </w:tc>
        <w:tc>
          <w:tcPr>
            <w:tcW w:w="865" w:type="pct"/>
            <w:tcBorders>
              <w:left w:val="single" w:sz="4" w:space="0" w:color="BFBFBF" w:themeColor="background1" w:themeShade="BF"/>
              <w:right w:val="single" w:sz="4" w:space="0" w:color="BFBFBF" w:themeColor="background1" w:themeShade="BF"/>
            </w:tcBorders>
            <w:shd w:val="clear" w:color="auto" w:fill="D9D9D9" w:themeFill="background1" w:themeFillShade="D9"/>
            <w:vAlign w:val="bottom"/>
          </w:tcPr>
          <w:p w14:paraId="5D77C3EE" w14:textId="0AA446D7" w:rsidR="00715D17" w:rsidRPr="00715D17" w:rsidRDefault="00715D17" w:rsidP="00715D17">
            <w:pPr>
              <w:pStyle w:val="TableBodyText"/>
              <w:jc w:val="right"/>
            </w:pPr>
            <w:r w:rsidRPr="00715D17">
              <w:rPr>
                <w:color w:val="000000"/>
              </w:rPr>
              <w:t>2,521</w:t>
            </w:r>
          </w:p>
        </w:tc>
        <w:tc>
          <w:tcPr>
            <w:tcW w:w="915" w:type="pct"/>
            <w:tcBorders>
              <w:left w:val="single" w:sz="4" w:space="0" w:color="BFBFBF" w:themeColor="background1" w:themeShade="BF"/>
            </w:tcBorders>
          </w:tcPr>
          <w:p w14:paraId="56A47779" w14:textId="5B3E4B0B" w:rsidR="00715D17" w:rsidRPr="00715D17" w:rsidRDefault="00715D17" w:rsidP="00715D17">
            <w:pPr>
              <w:pStyle w:val="TableBodyText"/>
              <w:jc w:val="right"/>
              <w:rPr>
                <w:highlight w:val="yellow"/>
              </w:rPr>
            </w:pPr>
            <w:r w:rsidRPr="00715D17">
              <w:t>(1,271)</w:t>
            </w:r>
          </w:p>
        </w:tc>
      </w:tr>
      <w:tr w:rsidR="00715D17" w:rsidRPr="004059FF" w14:paraId="265FB601" w14:textId="77777777" w:rsidTr="00990F05">
        <w:trPr>
          <w:trHeight w:val="301"/>
        </w:trPr>
        <w:tc>
          <w:tcPr>
            <w:tcW w:w="3220" w:type="pct"/>
            <w:tcBorders>
              <w:bottom w:val="single" w:sz="4" w:space="0" w:color="auto"/>
              <w:right w:val="single" w:sz="4" w:space="0" w:color="BFBFBF" w:themeColor="background1" w:themeShade="BF"/>
            </w:tcBorders>
          </w:tcPr>
          <w:p w14:paraId="4B269C38" w14:textId="5FB1BC78" w:rsidR="00715D17" w:rsidRPr="00C02A73" w:rsidRDefault="00715D17" w:rsidP="00715D17">
            <w:pPr>
              <w:pStyle w:val="TableBodyText"/>
              <w:jc w:val="left"/>
              <w:rPr>
                <w:b/>
              </w:rPr>
            </w:pPr>
            <w:r w:rsidRPr="00C02A73">
              <w:rPr>
                <w:b/>
              </w:rPr>
              <w:t>Net cash flows from</w:t>
            </w:r>
            <w:proofErr w:type="gramStart"/>
            <w:r w:rsidRPr="00C02A73">
              <w:rPr>
                <w:b/>
              </w:rPr>
              <w:t>/(</w:t>
            </w:r>
            <w:proofErr w:type="gramEnd"/>
            <w:r w:rsidRPr="00C02A73">
              <w:rPr>
                <w:b/>
              </w:rPr>
              <w:t>used in) operating activities</w:t>
            </w:r>
            <w:r w:rsidRPr="00F97727">
              <w:rPr>
                <w:b/>
              </w:rPr>
              <w:t xml:space="preserve"> </w:t>
            </w:r>
            <w:r w:rsidRPr="00F97727">
              <w:rPr>
                <w:b/>
                <w:vertAlign w:val="superscript"/>
              </w:rPr>
              <w:t>(i)</w:t>
            </w:r>
          </w:p>
        </w:tc>
        <w:tc>
          <w:tcPr>
            <w:tcW w:w="865" w:type="pct"/>
            <w:tcBorders>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vAlign w:val="bottom"/>
          </w:tcPr>
          <w:p w14:paraId="2343F86C" w14:textId="2E2FC833" w:rsidR="00715D17" w:rsidRPr="00715D17" w:rsidRDefault="00715D17" w:rsidP="00715D17">
            <w:pPr>
              <w:pStyle w:val="TableBodyText"/>
              <w:jc w:val="right"/>
              <w:rPr>
                <w:b/>
              </w:rPr>
            </w:pPr>
            <w:r>
              <w:rPr>
                <w:b/>
              </w:rPr>
              <w:t>-</w:t>
            </w:r>
          </w:p>
        </w:tc>
        <w:tc>
          <w:tcPr>
            <w:tcW w:w="915" w:type="pct"/>
            <w:tcBorders>
              <w:left w:val="single" w:sz="4" w:space="0" w:color="BFBFBF" w:themeColor="background1" w:themeShade="BF"/>
              <w:bottom w:val="single" w:sz="4" w:space="0" w:color="auto"/>
            </w:tcBorders>
          </w:tcPr>
          <w:p w14:paraId="019E062E" w14:textId="2FBAA513" w:rsidR="00715D17" w:rsidRPr="00715D17" w:rsidRDefault="00715D17" w:rsidP="00715D17">
            <w:pPr>
              <w:pStyle w:val="TableBodyText"/>
              <w:jc w:val="right"/>
              <w:rPr>
                <w:b/>
                <w:highlight w:val="yellow"/>
              </w:rPr>
            </w:pPr>
            <w:r w:rsidRPr="00715D17">
              <w:rPr>
                <w:b/>
                <w:bCs/>
              </w:rPr>
              <w:t>136</w:t>
            </w:r>
          </w:p>
        </w:tc>
      </w:tr>
    </w:tbl>
    <w:p w14:paraId="049F4199" w14:textId="77777777" w:rsidR="00F6040E" w:rsidRPr="00D71D18" w:rsidRDefault="00F6040E" w:rsidP="00F6040E">
      <w:pPr>
        <w:pStyle w:val="BodyText"/>
      </w:pPr>
      <w:bookmarkStart w:id="280" w:name="_Toc524349977"/>
      <w:r w:rsidRPr="00D71D18">
        <w:t>Note:</w:t>
      </w:r>
    </w:p>
    <w:p w14:paraId="02544A64" w14:textId="5B8239C8" w:rsidR="00603874" w:rsidRPr="00C64ADD" w:rsidRDefault="00603874" w:rsidP="000E16B4">
      <w:pPr>
        <w:widowControl/>
        <w:numPr>
          <w:ilvl w:val="0"/>
          <w:numId w:val="36"/>
        </w:numPr>
        <w:autoSpaceDE/>
        <w:autoSpaceDN/>
        <w:spacing w:before="120" w:after="160" w:line="259" w:lineRule="auto"/>
        <w:ind w:left="567" w:hanging="567"/>
        <w:contextualSpacing/>
        <w:rPr>
          <w:rFonts w:eastAsia="Times New Roman" w:cs="Arial"/>
          <w:sz w:val="16"/>
          <w:szCs w:val="16"/>
          <w:lang w:bidi="ar-SA"/>
        </w:rPr>
      </w:pPr>
      <w:bookmarkStart w:id="281" w:name="_Hlk51616116"/>
      <w:r w:rsidRPr="00C64ADD">
        <w:rPr>
          <w:rFonts w:eastAsia="Times New Roman" w:cs="Arial"/>
          <w:sz w:val="16"/>
          <w:szCs w:val="16"/>
          <w:lang w:bidi="ar-SA"/>
        </w:rPr>
        <w:t xml:space="preserve">Reclassification of capital funding by the Department of Education and Training associated with the Board </w:t>
      </w:r>
      <w:r w:rsidR="0058099A" w:rsidRPr="00C64ADD">
        <w:rPr>
          <w:rFonts w:eastAsia="Times New Roman" w:cs="Arial"/>
          <w:sz w:val="16"/>
          <w:szCs w:val="16"/>
          <w:lang w:bidi="ar-SA"/>
        </w:rPr>
        <w:t>transferring</w:t>
      </w:r>
      <w:r w:rsidRPr="00C64ADD">
        <w:rPr>
          <w:rFonts w:eastAsia="Times New Roman" w:cs="Arial"/>
          <w:sz w:val="16"/>
          <w:szCs w:val="16"/>
          <w:lang w:bidi="ar-SA"/>
        </w:rPr>
        <w:t xml:space="preserve"> land and buildings as </w:t>
      </w:r>
      <w:proofErr w:type="gramStart"/>
      <w:r w:rsidRPr="00C64ADD">
        <w:rPr>
          <w:rFonts w:eastAsia="Times New Roman" w:cs="Arial"/>
          <w:sz w:val="16"/>
          <w:szCs w:val="16"/>
          <w:lang w:bidi="ar-SA"/>
        </w:rPr>
        <w:t>at</w:t>
      </w:r>
      <w:proofErr w:type="gramEnd"/>
      <w:r w:rsidRPr="00C64ADD">
        <w:rPr>
          <w:rFonts w:eastAsia="Times New Roman" w:cs="Arial"/>
          <w:sz w:val="16"/>
          <w:szCs w:val="16"/>
          <w:lang w:bidi="ar-SA"/>
        </w:rPr>
        <w:t xml:space="preserve"> 31 May 2020. </w:t>
      </w:r>
    </w:p>
    <w:p w14:paraId="6EBF4BAD" w14:textId="21DEA4A1" w:rsidR="002D669C" w:rsidRPr="004059FF" w:rsidRDefault="002D669C" w:rsidP="00C64ADD">
      <w:pPr>
        <w:pStyle w:val="Heading3"/>
        <w:spacing w:after="120"/>
        <w:rPr>
          <w:lang w:bidi="ar-SA"/>
        </w:rPr>
      </w:pPr>
      <w:bookmarkStart w:id="282" w:name="_Toc82691548"/>
      <w:bookmarkEnd w:id="281"/>
      <w:r w:rsidRPr="004059FF">
        <w:rPr>
          <w:lang w:bidi="ar-SA"/>
        </w:rPr>
        <w:t>Note 1</w:t>
      </w:r>
      <w:r w:rsidR="00C64ADD">
        <w:rPr>
          <w:lang w:bidi="ar-SA"/>
        </w:rPr>
        <w:t>2</w:t>
      </w:r>
      <w:r w:rsidRPr="004059FF">
        <w:rPr>
          <w:lang w:bidi="ar-SA"/>
        </w:rPr>
        <w:t xml:space="preserve"> Reserves</w:t>
      </w:r>
      <w:bookmarkEnd w:id="280"/>
      <w:bookmarkEnd w:id="282"/>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020" w:firstRow="1" w:lastRow="0" w:firstColumn="0" w:lastColumn="0" w:noHBand="0" w:noVBand="0"/>
        <w:tblCaption w:val="Reserves"/>
        <w:tblDescription w:val="Reserves as at 30 June 2021 and 30 June 2020.  Table with 5 rows and 3 columns."/>
      </w:tblPr>
      <w:tblGrid>
        <w:gridCol w:w="6207"/>
        <w:gridCol w:w="1668"/>
        <w:gridCol w:w="1764"/>
      </w:tblGrid>
      <w:tr w:rsidR="0007179A" w:rsidRPr="004059FF" w14:paraId="54B98CD0" w14:textId="77777777" w:rsidTr="006E6438">
        <w:trPr>
          <w:trHeight w:val="569"/>
          <w:tblHeader/>
        </w:trPr>
        <w:tc>
          <w:tcPr>
            <w:tcW w:w="3220" w:type="pct"/>
            <w:tcBorders>
              <w:right w:val="nil"/>
            </w:tcBorders>
            <w:shd w:val="clear" w:color="auto" w:fill="000000" w:themeFill="text1"/>
            <w:vAlign w:val="bottom"/>
          </w:tcPr>
          <w:p w14:paraId="3BC72AED" w14:textId="77777777" w:rsidR="0007179A" w:rsidRPr="005432F0" w:rsidRDefault="0007179A" w:rsidP="0007179A">
            <w:pPr>
              <w:pStyle w:val="TableBodytextBold"/>
            </w:pPr>
            <w:bookmarkStart w:id="283" w:name="_Toc524349978"/>
            <w:r>
              <w:t>Reserves</w:t>
            </w:r>
          </w:p>
        </w:tc>
        <w:tc>
          <w:tcPr>
            <w:tcW w:w="865" w:type="pct"/>
            <w:tcBorders>
              <w:left w:val="nil"/>
              <w:right w:val="nil"/>
            </w:tcBorders>
            <w:shd w:val="clear" w:color="auto" w:fill="000000" w:themeFill="text1"/>
          </w:tcPr>
          <w:p w14:paraId="62C6A255" w14:textId="42228D7B" w:rsidR="0007179A" w:rsidRPr="004059FF" w:rsidRDefault="0007179A" w:rsidP="00C32E3E">
            <w:pPr>
              <w:pStyle w:val="TableBodytextBold"/>
              <w:jc w:val="center"/>
            </w:pPr>
            <w:r w:rsidRPr="004059FF">
              <w:t>30 June 20</w:t>
            </w:r>
            <w:r w:rsidR="009B472A">
              <w:t>2</w:t>
            </w:r>
            <w:r w:rsidR="00770AE3">
              <w:t>1</w:t>
            </w:r>
            <w:r w:rsidR="00C32E3E">
              <w:br/>
            </w:r>
            <w:r w:rsidRPr="004059FF">
              <w:t>$’000</w:t>
            </w:r>
          </w:p>
        </w:tc>
        <w:tc>
          <w:tcPr>
            <w:tcW w:w="915" w:type="pct"/>
            <w:tcBorders>
              <w:left w:val="nil"/>
            </w:tcBorders>
            <w:shd w:val="clear" w:color="auto" w:fill="000000" w:themeFill="text1"/>
          </w:tcPr>
          <w:p w14:paraId="794E87B8" w14:textId="250B2717" w:rsidR="0007179A" w:rsidRPr="004059FF" w:rsidRDefault="0007179A" w:rsidP="00C32E3E">
            <w:pPr>
              <w:pStyle w:val="TableBodytextBold"/>
              <w:jc w:val="center"/>
            </w:pPr>
            <w:r>
              <w:t>30 June 20</w:t>
            </w:r>
            <w:r w:rsidR="00770AE3">
              <w:t>20</w:t>
            </w:r>
            <w:r w:rsidR="00C32E3E">
              <w:br/>
            </w:r>
            <w:r w:rsidRPr="004059FF">
              <w:t>$’000</w:t>
            </w:r>
          </w:p>
        </w:tc>
      </w:tr>
      <w:tr w:rsidR="00303919" w:rsidRPr="004059FF" w14:paraId="70BFFBE7" w14:textId="77777777" w:rsidTr="006E6438">
        <w:trPr>
          <w:trHeight w:val="255"/>
        </w:trPr>
        <w:tc>
          <w:tcPr>
            <w:tcW w:w="3220" w:type="pct"/>
            <w:tcBorders>
              <w:right w:val="nil"/>
            </w:tcBorders>
            <w:shd w:val="clear" w:color="auto" w:fill="F2F2F2"/>
          </w:tcPr>
          <w:p w14:paraId="6D5BE1D9" w14:textId="611C8BCC" w:rsidR="00303919" w:rsidRPr="00BB0927" w:rsidRDefault="00303919" w:rsidP="00303919">
            <w:pPr>
              <w:pStyle w:val="TableBodytextBold"/>
            </w:pPr>
            <w:r w:rsidRPr="00BB0927">
              <w:t>Physical asset revaluation surplus</w:t>
            </w:r>
            <w:r w:rsidR="00DB2449" w:rsidRPr="00F97727">
              <w:t xml:space="preserve"> </w:t>
            </w:r>
            <w:r w:rsidR="00DB2449" w:rsidRPr="00F97727">
              <w:rPr>
                <w:vertAlign w:val="superscript"/>
              </w:rPr>
              <w:t>(i)</w:t>
            </w:r>
          </w:p>
        </w:tc>
        <w:tc>
          <w:tcPr>
            <w:tcW w:w="865" w:type="pct"/>
            <w:tcBorders>
              <w:left w:val="nil"/>
              <w:right w:val="nil"/>
            </w:tcBorders>
            <w:shd w:val="clear" w:color="auto" w:fill="F2F2F2"/>
          </w:tcPr>
          <w:p w14:paraId="78F43D50" w14:textId="68704A3E" w:rsidR="00303919" w:rsidRPr="00BB0927" w:rsidRDefault="00303919" w:rsidP="00303919">
            <w:pPr>
              <w:pStyle w:val="TableBodytextBold"/>
              <w:jc w:val="right"/>
            </w:pPr>
          </w:p>
        </w:tc>
        <w:tc>
          <w:tcPr>
            <w:tcW w:w="915" w:type="pct"/>
            <w:tcBorders>
              <w:left w:val="nil"/>
            </w:tcBorders>
            <w:shd w:val="clear" w:color="auto" w:fill="F2F2F2"/>
          </w:tcPr>
          <w:p w14:paraId="4CE10D17" w14:textId="31D8E259" w:rsidR="00303919" w:rsidRPr="00BB0927" w:rsidRDefault="00303919" w:rsidP="00303919">
            <w:pPr>
              <w:pStyle w:val="TableBodytextBold"/>
              <w:jc w:val="right"/>
            </w:pPr>
          </w:p>
        </w:tc>
      </w:tr>
      <w:tr w:rsidR="00303919" w:rsidRPr="004059FF" w14:paraId="05142C8C" w14:textId="77777777" w:rsidTr="006E6438">
        <w:trPr>
          <w:trHeight w:val="255"/>
        </w:trPr>
        <w:tc>
          <w:tcPr>
            <w:tcW w:w="3220" w:type="pct"/>
            <w:vAlign w:val="center"/>
          </w:tcPr>
          <w:p w14:paraId="102FB0E0" w14:textId="77777777" w:rsidR="00303919" w:rsidRPr="004059FF" w:rsidRDefault="00303919" w:rsidP="00303919">
            <w:pPr>
              <w:pStyle w:val="TableBodyText"/>
              <w:jc w:val="left"/>
            </w:pPr>
            <w:r w:rsidRPr="004059FF">
              <w:t>Balance at beginning of financial year</w:t>
            </w:r>
          </w:p>
        </w:tc>
        <w:tc>
          <w:tcPr>
            <w:tcW w:w="865" w:type="pct"/>
            <w:shd w:val="clear" w:color="auto" w:fill="D9D9D9" w:themeFill="background1" w:themeFillShade="D9"/>
          </w:tcPr>
          <w:p w14:paraId="10A140D8" w14:textId="1D02441D" w:rsidR="00303919" w:rsidRPr="004059FF" w:rsidRDefault="00303919" w:rsidP="00303919">
            <w:pPr>
              <w:pStyle w:val="TableBodyText"/>
              <w:jc w:val="right"/>
            </w:pPr>
            <w:r>
              <w:t>-</w:t>
            </w:r>
          </w:p>
        </w:tc>
        <w:tc>
          <w:tcPr>
            <w:tcW w:w="915" w:type="pct"/>
          </w:tcPr>
          <w:p w14:paraId="15414C2E" w14:textId="7CC2A6D5" w:rsidR="00303919" w:rsidRPr="009B472A" w:rsidRDefault="00303919" w:rsidP="00303919">
            <w:pPr>
              <w:pStyle w:val="TableBodyText"/>
              <w:jc w:val="right"/>
              <w:rPr>
                <w:highlight w:val="yellow"/>
              </w:rPr>
            </w:pPr>
            <w:r w:rsidRPr="007A7969">
              <w:t>32,039</w:t>
            </w:r>
          </w:p>
        </w:tc>
      </w:tr>
      <w:tr w:rsidR="00303919" w:rsidRPr="004059FF" w14:paraId="60BF4A1E" w14:textId="77777777" w:rsidTr="006E6438">
        <w:trPr>
          <w:trHeight w:val="255"/>
        </w:trPr>
        <w:tc>
          <w:tcPr>
            <w:tcW w:w="3220" w:type="pct"/>
            <w:tcBorders>
              <w:bottom w:val="nil"/>
            </w:tcBorders>
            <w:vAlign w:val="center"/>
          </w:tcPr>
          <w:p w14:paraId="71FDB44C" w14:textId="28204FAD" w:rsidR="00303919" w:rsidRPr="004059FF" w:rsidRDefault="00303919" w:rsidP="00303919">
            <w:pPr>
              <w:pStyle w:val="TableBodyText"/>
              <w:jc w:val="left"/>
            </w:pPr>
            <w:r w:rsidRPr="004059FF">
              <w:t xml:space="preserve">Revaluation </w:t>
            </w:r>
            <w:r>
              <w:t>i</w:t>
            </w:r>
            <w:r w:rsidRPr="004059FF">
              <w:t>ncrements</w:t>
            </w:r>
          </w:p>
        </w:tc>
        <w:tc>
          <w:tcPr>
            <w:tcW w:w="865" w:type="pct"/>
            <w:tcBorders>
              <w:bottom w:val="nil"/>
            </w:tcBorders>
            <w:shd w:val="clear" w:color="auto" w:fill="D9D9D9" w:themeFill="background1" w:themeFillShade="D9"/>
          </w:tcPr>
          <w:p w14:paraId="2CFAC5B7" w14:textId="29F04302" w:rsidR="00303919" w:rsidRPr="004059FF" w:rsidRDefault="00303919" w:rsidP="00303919">
            <w:pPr>
              <w:pStyle w:val="TableBodyText"/>
              <w:jc w:val="right"/>
            </w:pPr>
            <w:r>
              <w:t>-</w:t>
            </w:r>
          </w:p>
        </w:tc>
        <w:tc>
          <w:tcPr>
            <w:tcW w:w="915" w:type="pct"/>
            <w:tcBorders>
              <w:bottom w:val="nil"/>
            </w:tcBorders>
          </w:tcPr>
          <w:p w14:paraId="2B7FCBEF" w14:textId="01477BC5" w:rsidR="00303919" w:rsidRPr="009B472A" w:rsidRDefault="00303919" w:rsidP="00303919">
            <w:pPr>
              <w:pStyle w:val="TableBodyText"/>
              <w:jc w:val="right"/>
              <w:rPr>
                <w:highlight w:val="yellow"/>
              </w:rPr>
            </w:pPr>
            <w:r w:rsidRPr="007A7969">
              <w:t>(32,039)</w:t>
            </w:r>
          </w:p>
        </w:tc>
      </w:tr>
      <w:tr w:rsidR="00303919" w:rsidRPr="004059FF" w14:paraId="33DACA37" w14:textId="77777777" w:rsidTr="00CE7064">
        <w:trPr>
          <w:trHeight w:val="80"/>
        </w:trPr>
        <w:tc>
          <w:tcPr>
            <w:tcW w:w="3220" w:type="pct"/>
            <w:tcBorders>
              <w:bottom w:val="single" w:sz="4" w:space="0" w:color="auto"/>
            </w:tcBorders>
            <w:shd w:val="clear" w:color="auto" w:fill="BFBFBF" w:themeFill="background1" w:themeFillShade="BF"/>
            <w:vAlign w:val="center"/>
          </w:tcPr>
          <w:p w14:paraId="258B46E1" w14:textId="77777777" w:rsidR="00303919" w:rsidRPr="00BB0927" w:rsidRDefault="00303919" w:rsidP="00303919">
            <w:pPr>
              <w:pStyle w:val="TableBodytextBold"/>
            </w:pPr>
            <w:r w:rsidRPr="00BB0927">
              <w:t>B</w:t>
            </w:r>
            <w:r>
              <w:t>alance at end of financial year</w:t>
            </w:r>
          </w:p>
        </w:tc>
        <w:tc>
          <w:tcPr>
            <w:tcW w:w="865" w:type="pct"/>
            <w:tcBorders>
              <w:bottom w:val="single" w:sz="4" w:space="0" w:color="auto"/>
            </w:tcBorders>
            <w:shd w:val="clear" w:color="auto" w:fill="BFBFBF" w:themeFill="background1" w:themeFillShade="BF"/>
          </w:tcPr>
          <w:p w14:paraId="6B2AE161" w14:textId="2E63F874" w:rsidR="00303919" w:rsidRPr="00BB0927" w:rsidRDefault="00303919" w:rsidP="00303919">
            <w:pPr>
              <w:pStyle w:val="TableBodytextBold"/>
              <w:jc w:val="right"/>
            </w:pPr>
            <w:r>
              <w:t>-</w:t>
            </w:r>
          </w:p>
        </w:tc>
        <w:tc>
          <w:tcPr>
            <w:tcW w:w="915" w:type="pct"/>
            <w:tcBorders>
              <w:bottom w:val="single" w:sz="4" w:space="0" w:color="auto"/>
            </w:tcBorders>
            <w:shd w:val="clear" w:color="auto" w:fill="BFBFBF" w:themeFill="background1" w:themeFillShade="BF"/>
          </w:tcPr>
          <w:p w14:paraId="6715368E" w14:textId="4C3F4359" w:rsidR="00303919" w:rsidRPr="009B472A" w:rsidRDefault="00303919" w:rsidP="00303919">
            <w:pPr>
              <w:pStyle w:val="TableBodytextBold"/>
              <w:jc w:val="right"/>
              <w:rPr>
                <w:highlight w:val="yellow"/>
              </w:rPr>
            </w:pPr>
            <w:r>
              <w:t>-</w:t>
            </w:r>
          </w:p>
        </w:tc>
      </w:tr>
    </w:tbl>
    <w:p w14:paraId="4D9AA456" w14:textId="77777777" w:rsidR="00DB2449" w:rsidRDefault="00DB2449" w:rsidP="00DB2449">
      <w:pPr>
        <w:pStyle w:val="BodyText"/>
      </w:pPr>
      <w:r>
        <w:t>Note:</w:t>
      </w:r>
    </w:p>
    <w:p w14:paraId="409F42FF" w14:textId="77777777" w:rsidR="00DB2449" w:rsidRDefault="00DB2449" w:rsidP="00DB2449">
      <w:pPr>
        <w:widowControl/>
        <w:numPr>
          <w:ilvl w:val="0"/>
          <w:numId w:val="46"/>
        </w:numPr>
        <w:autoSpaceDE/>
        <w:spacing w:after="160" w:line="256" w:lineRule="auto"/>
        <w:ind w:left="567" w:hanging="567"/>
        <w:contextualSpacing/>
        <w:rPr>
          <w:rFonts w:eastAsia="Times New Roman" w:cs="Arial"/>
          <w:sz w:val="16"/>
          <w:szCs w:val="16"/>
          <w:lang w:bidi="ar-SA"/>
        </w:rPr>
      </w:pPr>
      <w:r>
        <w:rPr>
          <w:rFonts w:eastAsia="Times New Roman" w:cs="Arial"/>
          <w:sz w:val="16"/>
          <w:szCs w:val="16"/>
          <w:lang w:bidi="ar-SA"/>
        </w:rPr>
        <w:t xml:space="preserve">As </w:t>
      </w:r>
      <w:proofErr w:type="gramStart"/>
      <w:r>
        <w:rPr>
          <w:rFonts w:eastAsia="Times New Roman" w:cs="Arial"/>
          <w:sz w:val="16"/>
          <w:szCs w:val="16"/>
          <w:lang w:bidi="ar-SA"/>
        </w:rPr>
        <w:t>at</w:t>
      </w:r>
      <w:proofErr w:type="gramEnd"/>
      <w:r>
        <w:rPr>
          <w:rFonts w:eastAsia="Times New Roman" w:cs="Arial"/>
          <w:sz w:val="16"/>
          <w:szCs w:val="16"/>
          <w:lang w:bidi="ar-SA"/>
        </w:rPr>
        <w:t xml:space="preserve"> 31 May 2020, the Board transferred land and buildings to the Department of Education and Training </w:t>
      </w:r>
      <w:r>
        <w:rPr>
          <w:rFonts w:eastAsia="Times New Roman" w:cs="Arial"/>
          <w:noProof/>
          <w:sz w:val="16"/>
          <w:szCs w:val="16"/>
          <w:lang w:bidi="ar-SA"/>
        </w:rPr>
        <w:t>in accordance with</w:t>
      </w:r>
      <w:r>
        <w:rPr>
          <w:rFonts w:eastAsia="Times New Roman" w:cs="Arial"/>
          <w:sz w:val="16"/>
          <w:szCs w:val="16"/>
          <w:lang w:bidi="ar-SA"/>
        </w:rPr>
        <w:t xml:space="preserve"> Financial Reporting Directive (FRD) 119A</w:t>
      </w:r>
      <w:r>
        <w:rPr>
          <w:rFonts w:eastAsia="Times New Roman" w:cs="Arial"/>
          <w:iCs/>
          <w:sz w:val="16"/>
          <w:szCs w:val="16"/>
          <w:lang w:bidi="ar-SA"/>
        </w:rPr>
        <w:t xml:space="preserve"> ‘Transfers Through Contributed Capital’</w:t>
      </w:r>
      <w:r>
        <w:rPr>
          <w:rFonts w:eastAsia="Times New Roman" w:cs="Arial"/>
          <w:sz w:val="16"/>
          <w:szCs w:val="16"/>
          <w:lang w:bidi="ar-SA"/>
        </w:rPr>
        <w:t xml:space="preserve">. </w:t>
      </w:r>
    </w:p>
    <w:p w14:paraId="6B8C77A5" w14:textId="56AAA00A" w:rsidR="002D669C" w:rsidRPr="004059FF" w:rsidRDefault="002D669C" w:rsidP="001A5391">
      <w:pPr>
        <w:pStyle w:val="Heading3"/>
        <w:pageBreakBefore/>
        <w:rPr>
          <w:lang w:bidi="ar-SA"/>
        </w:rPr>
      </w:pPr>
      <w:bookmarkStart w:id="284" w:name="_Toc82691549"/>
      <w:r w:rsidRPr="004059FF">
        <w:rPr>
          <w:lang w:bidi="ar-SA"/>
        </w:rPr>
        <w:lastRenderedPageBreak/>
        <w:t>Note 1</w:t>
      </w:r>
      <w:r w:rsidR="00C64ADD">
        <w:rPr>
          <w:lang w:bidi="ar-SA"/>
        </w:rPr>
        <w:t>3</w:t>
      </w:r>
      <w:r w:rsidRPr="004059FF">
        <w:rPr>
          <w:lang w:bidi="ar-SA"/>
        </w:rPr>
        <w:t xml:space="preserve"> Responsible </w:t>
      </w:r>
      <w:r w:rsidR="0007282E">
        <w:rPr>
          <w:lang w:bidi="ar-SA"/>
        </w:rPr>
        <w:t>p</w:t>
      </w:r>
      <w:r w:rsidRPr="004059FF">
        <w:rPr>
          <w:lang w:bidi="ar-SA"/>
        </w:rPr>
        <w:t>ersons</w:t>
      </w:r>
      <w:bookmarkEnd w:id="283"/>
      <w:bookmarkEnd w:id="284"/>
      <w:r w:rsidRPr="004059FF">
        <w:rPr>
          <w:lang w:bidi="ar-SA"/>
        </w:rPr>
        <w:t xml:space="preserve"> </w:t>
      </w:r>
    </w:p>
    <w:p w14:paraId="08B0B28A" w14:textId="77777777" w:rsidR="00C64ADD" w:rsidRPr="004059FF" w:rsidRDefault="00C64ADD" w:rsidP="00C64ADD">
      <w:pPr>
        <w:pStyle w:val="BodyText"/>
      </w:pPr>
      <w:r w:rsidRPr="004059FF">
        <w:t xml:space="preserve">In accordance with the Ministerial Directions issued by the </w:t>
      </w:r>
      <w:r>
        <w:t>Assistant Treasurer</w:t>
      </w:r>
      <w:r w:rsidRPr="004059FF">
        <w:t xml:space="preserve"> under the </w:t>
      </w:r>
      <w:r w:rsidRPr="004059FF">
        <w:rPr>
          <w:i/>
        </w:rPr>
        <w:t>Financial Management Act 1994</w:t>
      </w:r>
      <w:r w:rsidRPr="004059FF">
        <w:t>, the following disclosures are made regarding responsible persons for the reporting period.</w:t>
      </w:r>
    </w:p>
    <w:p w14:paraId="7DBE0982" w14:textId="77777777" w:rsidR="00C64ADD" w:rsidRPr="004059FF" w:rsidRDefault="00C64ADD" w:rsidP="00C64ADD">
      <w:pPr>
        <w:pStyle w:val="BodyText"/>
      </w:pPr>
      <w:r w:rsidRPr="004059FF">
        <w:t xml:space="preserve">The persons who held the positions of </w:t>
      </w:r>
      <w:r>
        <w:t>Minister and Accountable Officer</w:t>
      </w:r>
      <w:r w:rsidRPr="004059FF">
        <w:t xml:space="preserve"> </w:t>
      </w:r>
      <w:r>
        <w:t>on</w:t>
      </w:r>
      <w:r w:rsidRPr="004059FF">
        <w:t xml:space="preserve"> </w:t>
      </w:r>
      <w:r>
        <w:t>the Board</w:t>
      </w:r>
      <w:r w:rsidRPr="004059FF">
        <w:t xml:space="preserve"> are as follows:</w:t>
      </w:r>
    </w:p>
    <w:p w14:paraId="7E7FB4F6" w14:textId="77777777" w:rsidR="00C64ADD" w:rsidRPr="004059FF" w:rsidRDefault="00C64ADD" w:rsidP="00C64ADD">
      <w:pPr>
        <w:pStyle w:val="Heading40"/>
        <w:rPr>
          <w:lang w:bidi="ar-SA"/>
        </w:rPr>
      </w:pPr>
      <w:r w:rsidRPr="004059FF">
        <w:rPr>
          <w:lang w:bidi="ar-SA"/>
        </w:rPr>
        <w:t xml:space="preserve">Responsible Minister </w:t>
      </w:r>
    </w:p>
    <w:p w14:paraId="044E4193" w14:textId="586BC396" w:rsidR="00C64ADD" w:rsidRPr="00166F4E" w:rsidRDefault="005504F7" w:rsidP="00C64ADD">
      <w:pPr>
        <w:pStyle w:val="Bullets"/>
      </w:pPr>
      <w:r>
        <w:t xml:space="preserve">The </w:t>
      </w:r>
      <w:r w:rsidR="00C64ADD" w:rsidRPr="00166F4E">
        <w:t>Hon Gayle Tierney</w:t>
      </w:r>
      <w:r w:rsidR="00C64ADD">
        <w:t>,</w:t>
      </w:r>
      <w:r w:rsidR="00C64ADD" w:rsidRPr="00166F4E">
        <w:t xml:space="preserve"> MP </w:t>
      </w:r>
      <w:r w:rsidR="00C64ADD" w:rsidRPr="00F6040E">
        <w:t>(1 July 20</w:t>
      </w:r>
      <w:r w:rsidR="00C64ADD">
        <w:t xml:space="preserve">20 </w:t>
      </w:r>
      <w:r w:rsidR="00C64ADD" w:rsidRPr="00F6040E">
        <w:t>–</w:t>
      </w:r>
      <w:r w:rsidR="00C64ADD">
        <w:t xml:space="preserve"> </w:t>
      </w:r>
      <w:r w:rsidR="00C64ADD" w:rsidRPr="00F6040E">
        <w:t>30 June 202</w:t>
      </w:r>
      <w:r w:rsidR="00C64ADD">
        <w:t>1</w:t>
      </w:r>
      <w:r w:rsidR="00C64ADD" w:rsidRPr="00F6040E">
        <w:t>)</w:t>
      </w:r>
    </w:p>
    <w:p w14:paraId="49364FC9" w14:textId="77777777" w:rsidR="00C64ADD" w:rsidRPr="004059FF" w:rsidRDefault="00C64ADD" w:rsidP="00C64ADD">
      <w:pPr>
        <w:pStyle w:val="Heading40"/>
        <w:rPr>
          <w:lang w:bidi="ar-SA"/>
        </w:rPr>
      </w:pPr>
      <w:r w:rsidRPr="004059FF">
        <w:rPr>
          <w:lang w:bidi="ar-SA"/>
        </w:rPr>
        <w:t>Accountable Officer</w:t>
      </w:r>
    </w:p>
    <w:p w14:paraId="439FB261" w14:textId="77777777" w:rsidR="00C64ADD" w:rsidRPr="00C212C5" w:rsidRDefault="00C64ADD" w:rsidP="00C64ADD">
      <w:pPr>
        <w:pStyle w:val="Bullets"/>
      </w:pPr>
      <w:r w:rsidRPr="00C212C5">
        <w:t>Ms Lee-Anne Fish</w:t>
      </w:r>
      <w:r>
        <w:t>er (1 July 2020 – 30 June 2021)</w:t>
      </w:r>
    </w:p>
    <w:p w14:paraId="608AFD57" w14:textId="77777777" w:rsidR="00C64ADD" w:rsidRPr="004059FF" w:rsidRDefault="00C64ADD" w:rsidP="001A5391">
      <w:pPr>
        <w:pStyle w:val="BodyText"/>
        <w:ind w:right="136"/>
      </w:pPr>
      <w:r w:rsidRPr="004059FF">
        <w:t xml:space="preserve">The following officers acted in the absence of </w:t>
      </w:r>
      <w:r>
        <w:t>Ms Lee-Anne Fisher</w:t>
      </w:r>
      <w:r w:rsidRPr="004059FF">
        <w:t xml:space="preserve"> during the year:</w:t>
      </w:r>
    </w:p>
    <w:p w14:paraId="4F25E518" w14:textId="77777777" w:rsidR="00C64ADD" w:rsidRPr="00D942DE" w:rsidRDefault="00C64ADD" w:rsidP="00C64ADD">
      <w:pPr>
        <w:pStyle w:val="Bullets"/>
      </w:pPr>
      <w:r w:rsidRPr="00D942DE">
        <w:t>Mr Warren Hill (9 December 2020 – 12 March 2021)</w:t>
      </w:r>
    </w:p>
    <w:p w14:paraId="3752A3C2" w14:textId="2F4A7E6C" w:rsidR="002D669C" w:rsidRPr="004059FF" w:rsidRDefault="002D669C" w:rsidP="007B049C">
      <w:pPr>
        <w:pStyle w:val="Heading40"/>
        <w:rPr>
          <w:lang w:bidi="ar-SA"/>
        </w:rPr>
      </w:pPr>
      <w:r w:rsidRPr="004059FF">
        <w:rPr>
          <w:lang w:bidi="ar-SA"/>
        </w:rPr>
        <w:t>Significant transactions with government</w:t>
      </w:r>
      <w:r w:rsidR="005504F7">
        <w:rPr>
          <w:lang w:bidi="ar-SA"/>
        </w:rPr>
        <w:t>-</w:t>
      </w:r>
      <w:r w:rsidRPr="004059FF">
        <w:rPr>
          <w:lang w:bidi="ar-SA"/>
        </w:rPr>
        <w:t>related entities</w:t>
      </w:r>
    </w:p>
    <w:p w14:paraId="1EAA20CE" w14:textId="77777777" w:rsidR="00603874" w:rsidRPr="00F646C3" w:rsidRDefault="00603874" w:rsidP="00603874">
      <w:pPr>
        <w:pStyle w:val="BodyText"/>
      </w:pPr>
      <w:r w:rsidRPr="00F646C3">
        <w:t>During the year, the Board had the following significant government-related entity transactions:</w:t>
      </w:r>
    </w:p>
    <w:p w14:paraId="00129188" w14:textId="57E0B8D2" w:rsidR="00341063" w:rsidRPr="00525989" w:rsidRDefault="00341063" w:rsidP="00341063">
      <w:pPr>
        <w:pStyle w:val="Bullets"/>
      </w:pPr>
      <w:r w:rsidRPr="00525989">
        <w:t xml:space="preserve">receipt of grant funding from the Department of Education and Training ($31.2 million), together with </w:t>
      </w:r>
      <w:r w:rsidRPr="00303919">
        <w:t>resources received free of charge ($</w:t>
      </w:r>
      <w:r w:rsidR="00303919" w:rsidRPr="00303919">
        <w:t>5.6</w:t>
      </w:r>
      <w:r w:rsidRPr="00303919">
        <w:t xml:space="preserve"> million),</w:t>
      </w:r>
      <w:r w:rsidRPr="00525989">
        <w:t xml:space="preserve"> to undertake legislative responsibilities</w:t>
      </w:r>
    </w:p>
    <w:p w14:paraId="6365C33B" w14:textId="631F23FB" w:rsidR="00341063" w:rsidRPr="00EB5F33" w:rsidRDefault="00341063" w:rsidP="00341063">
      <w:pPr>
        <w:pStyle w:val="Bullets"/>
      </w:pPr>
      <w:r w:rsidRPr="00EB5F33">
        <w:t>payments to the Department of Health and Human Services ($0.2 million) for the support of a grants management system</w:t>
      </w:r>
    </w:p>
    <w:p w14:paraId="108F2C70" w14:textId="065879FB" w:rsidR="00603874" w:rsidRPr="00341063" w:rsidRDefault="00341063" w:rsidP="00341063">
      <w:pPr>
        <w:pStyle w:val="Bullets"/>
      </w:pPr>
      <w:r w:rsidRPr="00EB5F33">
        <w:t>payments to the Centre for Adult Education ($0.6 million) and AMES Australia ($0.8 million) for the delivery of educational services</w:t>
      </w:r>
      <w:r>
        <w:t>.</w:t>
      </w:r>
    </w:p>
    <w:p w14:paraId="7DF5F270" w14:textId="77777777" w:rsidR="002D669C" w:rsidRPr="004059FF" w:rsidRDefault="003B127D" w:rsidP="00603874">
      <w:pPr>
        <w:pStyle w:val="Heading40"/>
        <w:rPr>
          <w:lang w:bidi="ar-SA"/>
        </w:rPr>
      </w:pPr>
      <w:r w:rsidRPr="004059FF">
        <w:rPr>
          <w:lang w:bidi="ar-SA"/>
        </w:rPr>
        <w:t>K</w:t>
      </w:r>
      <w:r w:rsidR="002D669C" w:rsidRPr="004059FF">
        <w:rPr>
          <w:lang w:bidi="ar-SA"/>
        </w:rPr>
        <w:t>ey management personnel and related parties</w:t>
      </w:r>
    </w:p>
    <w:p w14:paraId="5672A5B8" w14:textId="77777777" w:rsidR="00341063" w:rsidRDefault="00341063" w:rsidP="00341063">
      <w:pPr>
        <w:pStyle w:val="BodyText"/>
      </w:pPr>
      <w:r w:rsidRPr="004059FF">
        <w:t xml:space="preserve">Related parties of </w:t>
      </w:r>
      <w:r>
        <w:t>the Board</w:t>
      </w:r>
      <w:r w:rsidRPr="004059FF">
        <w:t xml:space="preserve"> include all key management personnel and their close family members and personal business interests (controlled entities, joint </w:t>
      </w:r>
      <w:proofErr w:type="gramStart"/>
      <w:r w:rsidRPr="004059FF">
        <w:t>ventures</w:t>
      </w:r>
      <w:proofErr w:type="gramEnd"/>
      <w:r w:rsidRPr="004059FF">
        <w:t xml:space="preserve"> and entities they may have significant influence over). Other related parties include Victorian Cabinet </w:t>
      </w:r>
      <w:r>
        <w:t>m</w:t>
      </w:r>
      <w:r w:rsidRPr="004059FF">
        <w:t xml:space="preserve">inisters (including their close family members) and public sector entities that are controlled and consolidated into the whole of </w:t>
      </w:r>
      <w:r>
        <w:t>government</w:t>
      </w:r>
      <w:r w:rsidRPr="004059FF">
        <w:t xml:space="preserve"> consolidated financial statements.</w:t>
      </w:r>
    </w:p>
    <w:p w14:paraId="074C6ACD" w14:textId="77777777" w:rsidR="00341063" w:rsidRPr="004059FF" w:rsidRDefault="00341063" w:rsidP="00F53CA0">
      <w:pPr>
        <w:pStyle w:val="BodyText"/>
        <w:pageBreakBefore/>
        <w:ind w:right="136"/>
      </w:pPr>
      <w:r w:rsidRPr="004059FF">
        <w:lastRenderedPageBreak/>
        <w:t xml:space="preserve">Key management personnel of </w:t>
      </w:r>
      <w:r>
        <w:t>the Board</w:t>
      </w:r>
      <w:r w:rsidRPr="004059FF">
        <w:t xml:space="preserve"> include:</w:t>
      </w:r>
    </w:p>
    <w:p w14:paraId="19A9DD9E" w14:textId="77777777" w:rsidR="00341063" w:rsidRPr="004059FF" w:rsidRDefault="00341063" w:rsidP="00341063">
      <w:pPr>
        <w:pStyle w:val="Bullets"/>
      </w:pPr>
      <w:r>
        <w:t>Board</w:t>
      </w:r>
      <w:r w:rsidRPr="004059FF">
        <w:t xml:space="preserve"> members</w:t>
      </w:r>
    </w:p>
    <w:p w14:paraId="24A7B125" w14:textId="77777777" w:rsidR="00341063" w:rsidRPr="004059FF" w:rsidRDefault="00341063" w:rsidP="00341063">
      <w:pPr>
        <w:pStyle w:val="Bullets"/>
      </w:pPr>
      <w:r w:rsidRPr="004059FF">
        <w:t xml:space="preserve">Minister for </w:t>
      </w:r>
      <w:r>
        <w:t xml:space="preserve">Higher Education and Minister for </w:t>
      </w:r>
      <w:r w:rsidRPr="004059FF">
        <w:t>Training and Skills in the Parliament of Victoria</w:t>
      </w:r>
    </w:p>
    <w:p w14:paraId="5C078669" w14:textId="0987B66A" w:rsidR="00603874" w:rsidRDefault="00341063" w:rsidP="00341063">
      <w:pPr>
        <w:pStyle w:val="Bullets"/>
      </w:pPr>
      <w:r w:rsidRPr="004059FF">
        <w:t>Accountable Officer.</w:t>
      </w:r>
    </w:p>
    <w:tbl>
      <w:tblPr>
        <w:tblStyle w:val="CVtable1"/>
        <w:tblW w:w="5000" w:type="pct"/>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ook w:val="04A0" w:firstRow="1" w:lastRow="0" w:firstColumn="1" w:lastColumn="0" w:noHBand="0" w:noVBand="1"/>
        <w:tblCaption w:val="Key management personnel"/>
        <w:tblDescription w:val="Names of key management personnel by entity, position title and period.  Table with 17 rows and 4 columns."/>
      </w:tblPr>
      <w:tblGrid>
        <w:gridCol w:w="1142"/>
        <w:gridCol w:w="2391"/>
        <w:gridCol w:w="3103"/>
        <w:gridCol w:w="2996"/>
      </w:tblGrid>
      <w:tr w:rsidR="00B576D9" w:rsidRPr="004059FF" w14:paraId="5CBEF224" w14:textId="77777777" w:rsidTr="00F53CA0">
        <w:trPr>
          <w:tblHeader/>
        </w:trPr>
        <w:tc>
          <w:tcPr>
            <w:tcW w:w="593" w:type="pct"/>
            <w:tcBorders>
              <w:right w:val="nil"/>
            </w:tcBorders>
            <w:shd w:val="clear" w:color="auto" w:fill="000000" w:themeFill="text1"/>
            <w:vAlign w:val="bottom"/>
          </w:tcPr>
          <w:p w14:paraId="2BF1BE3D" w14:textId="77777777" w:rsidR="00B576D9" w:rsidRPr="004059FF" w:rsidRDefault="00B576D9" w:rsidP="00CE48C7">
            <w:pPr>
              <w:pStyle w:val="TableBodytextBold"/>
            </w:pPr>
            <w:r w:rsidRPr="004059FF">
              <w:t>Entity</w:t>
            </w:r>
          </w:p>
        </w:tc>
        <w:tc>
          <w:tcPr>
            <w:tcW w:w="1241" w:type="pct"/>
            <w:tcBorders>
              <w:left w:val="nil"/>
              <w:right w:val="nil"/>
            </w:tcBorders>
            <w:shd w:val="clear" w:color="auto" w:fill="000000" w:themeFill="text1"/>
            <w:vAlign w:val="bottom"/>
          </w:tcPr>
          <w:p w14:paraId="741BE188" w14:textId="77777777" w:rsidR="00B576D9" w:rsidRPr="004059FF" w:rsidRDefault="00B576D9" w:rsidP="00CE48C7">
            <w:pPr>
              <w:pStyle w:val="TableBodytextBold"/>
            </w:pPr>
            <w:r w:rsidRPr="004059FF">
              <w:t xml:space="preserve">Key </w:t>
            </w:r>
            <w:r>
              <w:t>m</w:t>
            </w:r>
            <w:r w:rsidRPr="004059FF">
              <w:t xml:space="preserve">anagement </w:t>
            </w:r>
            <w:r>
              <w:t>p</w:t>
            </w:r>
            <w:r w:rsidRPr="004059FF">
              <w:t>ersonnel</w:t>
            </w:r>
          </w:p>
        </w:tc>
        <w:tc>
          <w:tcPr>
            <w:tcW w:w="1611" w:type="pct"/>
            <w:tcBorders>
              <w:left w:val="nil"/>
              <w:right w:val="nil"/>
            </w:tcBorders>
            <w:shd w:val="clear" w:color="auto" w:fill="000000" w:themeFill="text1"/>
            <w:vAlign w:val="bottom"/>
          </w:tcPr>
          <w:p w14:paraId="6CA80129" w14:textId="77777777" w:rsidR="00B576D9" w:rsidRPr="004059FF" w:rsidRDefault="00B576D9" w:rsidP="00CE48C7">
            <w:pPr>
              <w:pStyle w:val="TableBodytextBold"/>
            </w:pPr>
            <w:r w:rsidRPr="004059FF">
              <w:t>Position title</w:t>
            </w:r>
          </w:p>
        </w:tc>
        <w:tc>
          <w:tcPr>
            <w:tcW w:w="1555" w:type="pct"/>
            <w:tcBorders>
              <w:left w:val="nil"/>
            </w:tcBorders>
            <w:shd w:val="clear" w:color="auto" w:fill="000000" w:themeFill="text1"/>
            <w:vAlign w:val="bottom"/>
          </w:tcPr>
          <w:p w14:paraId="04416B53" w14:textId="77777777" w:rsidR="00B576D9" w:rsidRPr="004059FF" w:rsidRDefault="00B576D9" w:rsidP="00CE48C7">
            <w:pPr>
              <w:pStyle w:val="TableBodytextBold"/>
            </w:pPr>
            <w:r w:rsidRPr="004059FF">
              <w:t>Period</w:t>
            </w:r>
          </w:p>
        </w:tc>
      </w:tr>
      <w:tr w:rsidR="00B576D9" w:rsidRPr="004059FF" w14:paraId="72AC20A3" w14:textId="77777777" w:rsidTr="00F53CA0">
        <w:trPr>
          <w:trHeight w:val="585"/>
        </w:trPr>
        <w:tc>
          <w:tcPr>
            <w:tcW w:w="593" w:type="pct"/>
            <w:shd w:val="clear" w:color="auto" w:fill="auto"/>
          </w:tcPr>
          <w:p w14:paraId="245C489D" w14:textId="77777777" w:rsidR="00B576D9" w:rsidRPr="00166F4E" w:rsidRDefault="00B576D9" w:rsidP="00CE48C7">
            <w:pPr>
              <w:pStyle w:val="TableBodyText"/>
              <w:jc w:val="left"/>
            </w:pPr>
            <w:r w:rsidRPr="00166F4E">
              <w:t>Parliament of Victoria</w:t>
            </w:r>
          </w:p>
        </w:tc>
        <w:tc>
          <w:tcPr>
            <w:tcW w:w="1241" w:type="pct"/>
            <w:shd w:val="clear" w:color="auto" w:fill="auto"/>
          </w:tcPr>
          <w:p w14:paraId="035A7A58" w14:textId="63D3FE88" w:rsidR="00B576D9" w:rsidRPr="00166F4E" w:rsidRDefault="005504F7" w:rsidP="00CE48C7">
            <w:pPr>
              <w:pStyle w:val="TableBodyText"/>
              <w:jc w:val="left"/>
            </w:pPr>
            <w:r>
              <w:t xml:space="preserve">The </w:t>
            </w:r>
            <w:r w:rsidR="00B576D9" w:rsidRPr="00166F4E">
              <w:t>Hon Gayle Tierney MP</w:t>
            </w:r>
          </w:p>
        </w:tc>
        <w:tc>
          <w:tcPr>
            <w:tcW w:w="1611" w:type="pct"/>
            <w:shd w:val="clear" w:color="auto" w:fill="auto"/>
          </w:tcPr>
          <w:p w14:paraId="41142423" w14:textId="77777777" w:rsidR="00B576D9" w:rsidRPr="00F6040E" w:rsidRDefault="00B576D9" w:rsidP="00CE48C7">
            <w:pPr>
              <w:pStyle w:val="TableBodyText"/>
              <w:jc w:val="left"/>
            </w:pPr>
            <w:r w:rsidRPr="00F6040E">
              <w:t>Minister for Higher Education and Minister for Training and Skills</w:t>
            </w:r>
          </w:p>
        </w:tc>
        <w:tc>
          <w:tcPr>
            <w:tcW w:w="1555" w:type="pct"/>
            <w:shd w:val="clear" w:color="auto" w:fill="auto"/>
          </w:tcPr>
          <w:p w14:paraId="3CBB25F6" w14:textId="77777777" w:rsidR="00B576D9" w:rsidRPr="00341063" w:rsidRDefault="00B576D9" w:rsidP="00CE48C7">
            <w:pPr>
              <w:pStyle w:val="TableBodyText"/>
              <w:jc w:val="both"/>
            </w:pPr>
            <w:r w:rsidRPr="00341063">
              <w:t>1 July 2020 – 30 June 2021</w:t>
            </w:r>
          </w:p>
        </w:tc>
      </w:tr>
      <w:tr w:rsidR="00B576D9" w:rsidRPr="004059FF" w14:paraId="303E04B9" w14:textId="77777777" w:rsidTr="00F53CA0">
        <w:tc>
          <w:tcPr>
            <w:tcW w:w="593" w:type="pct"/>
            <w:shd w:val="clear" w:color="auto" w:fill="F2F2F2"/>
          </w:tcPr>
          <w:p w14:paraId="506CF7FD" w14:textId="77777777" w:rsidR="00B576D9" w:rsidRPr="00D76C44" w:rsidRDefault="00B576D9" w:rsidP="00CE48C7">
            <w:pPr>
              <w:pStyle w:val="TableBodyText"/>
              <w:jc w:val="left"/>
            </w:pPr>
            <w:r w:rsidRPr="00D76C44">
              <w:t>Board</w:t>
            </w:r>
          </w:p>
        </w:tc>
        <w:tc>
          <w:tcPr>
            <w:tcW w:w="1241" w:type="pct"/>
            <w:shd w:val="clear" w:color="auto" w:fill="F2F2F2"/>
          </w:tcPr>
          <w:p w14:paraId="7F72789A" w14:textId="77777777" w:rsidR="00B576D9" w:rsidRPr="00D76C44" w:rsidRDefault="00B576D9" w:rsidP="00CE48C7">
            <w:pPr>
              <w:pStyle w:val="TableBodyText"/>
              <w:jc w:val="left"/>
            </w:pPr>
            <w:r w:rsidRPr="00D76C44">
              <w:t>Ms Lee-Anne Fisher</w:t>
            </w:r>
          </w:p>
        </w:tc>
        <w:tc>
          <w:tcPr>
            <w:tcW w:w="1611" w:type="pct"/>
            <w:shd w:val="clear" w:color="auto" w:fill="F2F2F2"/>
          </w:tcPr>
          <w:p w14:paraId="6589A806" w14:textId="77777777" w:rsidR="00B576D9" w:rsidRPr="00F6040E" w:rsidRDefault="00B576D9" w:rsidP="00CE48C7">
            <w:pPr>
              <w:pStyle w:val="TableBodyText"/>
              <w:jc w:val="left"/>
            </w:pPr>
            <w:r w:rsidRPr="00F6040E">
              <w:t>Accountable Officer</w:t>
            </w:r>
          </w:p>
        </w:tc>
        <w:tc>
          <w:tcPr>
            <w:tcW w:w="1555" w:type="pct"/>
            <w:shd w:val="clear" w:color="auto" w:fill="F2F2F2"/>
          </w:tcPr>
          <w:p w14:paraId="6CFFE696" w14:textId="77777777" w:rsidR="00B576D9" w:rsidRPr="00341063" w:rsidDel="00A84849" w:rsidRDefault="00B576D9" w:rsidP="00CE48C7">
            <w:pPr>
              <w:pStyle w:val="TableBodyText"/>
              <w:jc w:val="both"/>
            </w:pPr>
            <w:r w:rsidRPr="00341063">
              <w:t>1 July 2020 – 30 June 2021</w:t>
            </w:r>
          </w:p>
        </w:tc>
      </w:tr>
      <w:tr w:rsidR="00B576D9" w:rsidRPr="004059FF" w14:paraId="3AA08564" w14:textId="77777777" w:rsidTr="00F53CA0">
        <w:tc>
          <w:tcPr>
            <w:tcW w:w="593" w:type="pct"/>
            <w:shd w:val="clear" w:color="auto" w:fill="auto"/>
          </w:tcPr>
          <w:p w14:paraId="56480D57" w14:textId="77777777" w:rsidR="00B576D9" w:rsidRPr="00F6040E" w:rsidRDefault="00B576D9" w:rsidP="00CE48C7">
            <w:pPr>
              <w:pStyle w:val="TableBodyText"/>
              <w:jc w:val="left"/>
            </w:pPr>
            <w:r w:rsidRPr="00F6040E">
              <w:t>Board</w:t>
            </w:r>
          </w:p>
        </w:tc>
        <w:tc>
          <w:tcPr>
            <w:tcW w:w="1241" w:type="pct"/>
            <w:shd w:val="clear" w:color="auto" w:fill="auto"/>
          </w:tcPr>
          <w:p w14:paraId="25349E2B" w14:textId="77777777" w:rsidR="00B576D9" w:rsidRPr="00F6040E" w:rsidRDefault="00B576D9" w:rsidP="00CE48C7">
            <w:pPr>
              <w:pStyle w:val="TableBodyText"/>
              <w:jc w:val="left"/>
            </w:pPr>
            <w:r w:rsidRPr="00F6040E">
              <w:t>Mr Warren Hill</w:t>
            </w:r>
          </w:p>
        </w:tc>
        <w:tc>
          <w:tcPr>
            <w:tcW w:w="1611" w:type="pct"/>
            <w:shd w:val="clear" w:color="auto" w:fill="auto"/>
          </w:tcPr>
          <w:p w14:paraId="6EA4B01C" w14:textId="77777777" w:rsidR="00B576D9" w:rsidRPr="00F6040E" w:rsidRDefault="00B576D9" w:rsidP="00CE48C7">
            <w:pPr>
              <w:pStyle w:val="TableBodyText"/>
              <w:jc w:val="left"/>
            </w:pPr>
            <w:r w:rsidRPr="00F6040E">
              <w:t>Acting Accountable Officer</w:t>
            </w:r>
          </w:p>
        </w:tc>
        <w:tc>
          <w:tcPr>
            <w:tcW w:w="1555" w:type="pct"/>
            <w:shd w:val="clear" w:color="auto" w:fill="auto"/>
          </w:tcPr>
          <w:p w14:paraId="3AED3F41" w14:textId="6ECDAD70" w:rsidR="00B576D9" w:rsidRPr="00F80A6D" w:rsidDel="00A84849" w:rsidRDefault="00341063" w:rsidP="00CE48C7">
            <w:pPr>
              <w:pStyle w:val="TableBodyText"/>
              <w:jc w:val="both"/>
              <w:rPr>
                <w:highlight w:val="yellow"/>
              </w:rPr>
            </w:pPr>
            <w:r w:rsidRPr="00D942DE">
              <w:t>9 December 2020 – 12 March 2021</w:t>
            </w:r>
          </w:p>
        </w:tc>
      </w:tr>
      <w:tr w:rsidR="00B576D9" w:rsidRPr="004059FF" w14:paraId="7704AABC" w14:textId="77777777" w:rsidTr="00F53CA0">
        <w:tc>
          <w:tcPr>
            <w:tcW w:w="593" w:type="pct"/>
            <w:shd w:val="clear" w:color="auto" w:fill="F2F2F2"/>
          </w:tcPr>
          <w:p w14:paraId="3B2A32EE" w14:textId="77777777" w:rsidR="00B576D9" w:rsidRPr="009B472A" w:rsidRDefault="00B576D9" w:rsidP="00CE48C7">
            <w:pPr>
              <w:pStyle w:val="TableBodyText"/>
              <w:jc w:val="left"/>
              <w:rPr>
                <w:strike/>
              </w:rPr>
            </w:pPr>
            <w:r w:rsidRPr="0032368F">
              <w:t>Board</w:t>
            </w:r>
          </w:p>
        </w:tc>
        <w:tc>
          <w:tcPr>
            <w:tcW w:w="1241" w:type="pct"/>
            <w:shd w:val="clear" w:color="auto" w:fill="F2F2F2"/>
          </w:tcPr>
          <w:p w14:paraId="5CF0B9FD" w14:textId="77777777" w:rsidR="00B576D9" w:rsidRPr="009B472A" w:rsidRDefault="00B576D9" w:rsidP="00CE48C7">
            <w:pPr>
              <w:pStyle w:val="TableBodyText"/>
              <w:jc w:val="left"/>
              <w:rPr>
                <w:strike/>
              </w:rPr>
            </w:pPr>
            <w:r w:rsidRPr="00F47F0D">
              <w:t>Ms Maria Peters</w:t>
            </w:r>
          </w:p>
        </w:tc>
        <w:tc>
          <w:tcPr>
            <w:tcW w:w="1611" w:type="pct"/>
            <w:shd w:val="clear" w:color="auto" w:fill="F2F2F2"/>
          </w:tcPr>
          <w:p w14:paraId="1A1BFD79" w14:textId="77777777" w:rsidR="00B576D9" w:rsidRPr="009B472A" w:rsidRDefault="00B576D9" w:rsidP="00CE48C7">
            <w:pPr>
              <w:pStyle w:val="TableBodyText"/>
              <w:jc w:val="left"/>
              <w:rPr>
                <w:strike/>
              </w:rPr>
            </w:pPr>
            <w:r w:rsidRPr="00F47F0D">
              <w:t>Chair</w:t>
            </w:r>
            <w:r>
              <w:t>person</w:t>
            </w:r>
          </w:p>
        </w:tc>
        <w:tc>
          <w:tcPr>
            <w:tcW w:w="1555" w:type="pct"/>
            <w:shd w:val="clear" w:color="auto" w:fill="F2F2F2"/>
          </w:tcPr>
          <w:p w14:paraId="3ED7C746" w14:textId="77777777" w:rsidR="00B576D9" w:rsidRPr="00F80A6D" w:rsidRDefault="00B576D9" w:rsidP="00CE48C7">
            <w:pPr>
              <w:pStyle w:val="TableBodyText"/>
              <w:jc w:val="both"/>
              <w:rPr>
                <w:strike/>
                <w:highlight w:val="yellow"/>
              </w:rPr>
            </w:pPr>
            <w:r w:rsidRPr="00AA2F34">
              <w:t>1 July 2020 – 30 June 2021</w:t>
            </w:r>
          </w:p>
        </w:tc>
      </w:tr>
      <w:tr w:rsidR="00B576D9" w:rsidRPr="004059FF" w14:paraId="3C26B384" w14:textId="77777777" w:rsidTr="00F53CA0">
        <w:tc>
          <w:tcPr>
            <w:tcW w:w="593" w:type="pct"/>
            <w:shd w:val="clear" w:color="auto" w:fill="auto"/>
          </w:tcPr>
          <w:p w14:paraId="0916D421" w14:textId="77777777" w:rsidR="00B576D9" w:rsidRPr="0032368F" w:rsidRDefault="00B576D9" w:rsidP="00CE48C7">
            <w:pPr>
              <w:pStyle w:val="TableBodyText"/>
              <w:jc w:val="left"/>
            </w:pPr>
            <w:r>
              <w:t>Board</w:t>
            </w:r>
          </w:p>
        </w:tc>
        <w:tc>
          <w:tcPr>
            <w:tcW w:w="1241" w:type="pct"/>
            <w:shd w:val="clear" w:color="auto" w:fill="auto"/>
          </w:tcPr>
          <w:p w14:paraId="4BD4A3C5" w14:textId="77777777" w:rsidR="00B576D9" w:rsidRPr="0032368F" w:rsidRDefault="00B576D9" w:rsidP="00CE48C7">
            <w:pPr>
              <w:pStyle w:val="TableBodyText"/>
              <w:jc w:val="left"/>
            </w:pPr>
            <w:r>
              <w:t>Mr Raoul Wainwright</w:t>
            </w:r>
          </w:p>
        </w:tc>
        <w:tc>
          <w:tcPr>
            <w:tcW w:w="1611" w:type="pct"/>
            <w:shd w:val="clear" w:color="auto" w:fill="auto"/>
          </w:tcPr>
          <w:p w14:paraId="379B95BB" w14:textId="77777777" w:rsidR="00B576D9" w:rsidRPr="0032368F" w:rsidRDefault="00B576D9" w:rsidP="00CE48C7">
            <w:pPr>
              <w:pStyle w:val="TableBodyText"/>
              <w:jc w:val="left"/>
            </w:pPr>
            <w:r>
              <w:t>Deputy Chairperson</w:t>
            </w:r>
          </w:p>
        </w:tc>
        <w:tc>
          <w:tcPr>
            <w:tcW w:w="1555" w:type="pct"/>
            <w:shd w:val="clear" w:color="auto" w:fill="auto"/>
          </w:tcPr>
          <w:p w14:paraId="66CC069D" w14:textId="757258E7" w:rsidR="00341063" w:rsidRPr="00341063" w:rsidRDefault="00B576D9" w:rsidP="00CE48C7">
            <w:pPr>
              <w:pStyle w:val="TableBodyText"/>
              <w:jc w:val="both"/>
              <w:rPr>
                <w:lang w:val="en-GB"/>
              </w:rPr>
            </w:pPr>
            <w:r w:rsidRPr="00AA2F34">
              <w:rPr>
                <w:lang w:val="en-GB"/>
              </w:rPr>
              <w:t xml:space="preserve">1 July 2020 – </w:t>
            </w:r>
            <w:r w:rsidR="007D5847">
              <w:rPr>
                <w:lang w:val="en-GB"/>
              </w:rPr>
              <w:t>30</w:t>
            </w:r>
            <w:r w:rsidRPr="00AA2F34">
              <w:rPr>
                <w:lang w:val="en-GB"/>
              </w:rPr>
              <w:t xml:space="preserve"> June 2021</w:t>
            </w:r>
          </w:p>
        </w:tc>
      </w:tr>
      <w:tr w:rsidR="00B576D9" w:rsidRPr="004059FF" w14:paraId="259087A2" w14:textId="77777777" w:rsidTr="00F53CA0">
        <w:tc>
          <w:tcPr>
            <w:tcW w:w="593" w:type="pct"/>
            <w:shd w:val="clear" w:color="auto" w:fill="F2F2F2"/>
          </w:tcPr>
          <w:p w14:paraId="33C199CF" w14:textId="77777777" w:rsidR="00B576D9" w:rsidRPr="0032368F" w:rsidRDefault="00B576D9" w:rsidP="00CE48C7">
            <w:pPr>
              <w:pStyle w:val="TableBodyText"/>
              <w:jc w:val="left"/>
            </w:pPr>
            <w:r w:rsidRPr="0032368F">
              <w:t>Board</w:t>
            </w:r>
          </w:p>
        </w:tc>
        <w:tc>
          <w:tcPr>
            <w:tcW w:w="1241" w:type="pct"/>
            <w:shd w:val="clear" w:color="auto" w:fill="F2F2F2"/>
          </w:tcPr>
          <w:p w14:paraId="25365F49" w14:textId="77777777" w:rsidR="00B576D9" w:rsidRPr="0032368F" w:rsidRDefault="00B576D9" w:rsidP="00CE48C7">
            <w:pPr>
              <w:pStyle w:val="TableBodyText"/>
              <w:jc w:val="left"/>
            </w:pPr>
            <w:r>
              <w:t>Mr James Atkinson</w:t>
            </w:r>
          </w:p>
        </w:tc>
        <w:tc>
          <w:tcPr>
            <w:tcW w:w="1611" w:type="pct"/>
            <w:shd w:val="clear" w:color="auto" w:fill="F2F2F2"/>
          </w:tcPr>
          <w:p w14:paraId="31F23921" w14:textId="77777777" w:rsidR="00B576D9" w:rsidRPr="0032368F" w:rsidRDefault="00B576D9" w:rsidP="00CE48C7">
            <w:pPr>
              <w:pStyle w:val="TableBodyText"/>
              <w:jc w:val="left"/>
            </w:pPr>
            <w:r>
              <w:t>Board member</w:t>
            </w:r>
          </w:p>
        </w:tc>
        <w:tc>
          <w:tcPr>
            <w:tcW w:w="1555" w:type="pct"/>
            <w:shd w:val="clear" w:color="auto" w:fill="F2F2F2"/>
          </w:tcPr>
          <w:p w14:paraId="34867703" w14:textId="77777777" w:rsidR="00B576D9" w:rsidRPr="00AA2F34" w:rsidRDefault="00B576D9" w:rsidP="00CE48C7">
            <w:pPr>
              <w:pStyle w:val="TableBodyText"/>
              <w:jc w:val="both"/>
            </w:pPr>
            <w:r w:rsidRPr="00AA2F34">
              <w:rPr>
                <w:lang w:val="en-GB"/>
              </w:rPr>
              <w:t>9 September 2020 – 30 June 2021</w:t>
            </w:r>
          </w:p>
        </w:tc>
      </w:tr>
      <w:tr w:rsidR="00B576D9" w:rsidRPr="004059FF" w14:paraId="782788B6" w14:textId="77777777" w:rsidTr="00F53CA0">
        <w:tc>
          <w:tcPr>
            <w:tcW w:w="593" w:type="pct"/>
            <w:shd w:val="clear" w:color="auto" w:fill="FFFFFF" w:themeFill="background1"/>
          </w:tcPr>
          <w:p w14:paraId="34B007A7" w14:textId="77777777" w:rsidR="00B576D9" w:rsidRDefault="00B576D9" w:rsidP="00CE48C7">
            <w:pPr>
              <w:pStyle w:val="TableBodyText"/>
              <w:jc w:val="left"/>
            </w:pPr>
            <w:r w:rsidRPr="0032368F">
              <w:t>Board</w:t>
            </w:r>
          </w:p>
        </w:tc>
        <w:tc>
          <w:tcPr>
            <w:tcW w:w="1241" w:type="pct"/>
            <w:shd w:val="clear" w:color="auto" w:fill="FFFFFF" w:themeFill="background1"/>
          </w:tcPr>
          <w:p w14:paraId="6022552D" w14:textId="77777777" w:rsidR="00B576D9" w:rsidRPr="00F47F0D" w:rsidRDefault="00B576D9" w:rsidP="00CE48C7">
            <w:pPr>
              <w:pStyle w:val="TableBodyText"/>
              <w:jc w:val="left"/>
            </w:pPr>
            <w:r w:rsidRPr="00F47F0D">
              <w:t>Ms Sally Brennan</w:t>
            </w:r>
          </w:p>
        </w:tc>
        <w:tc>
          <w:tcPr>
            <w:tcW w:w="1611" w:type="pct"/>
            <w:shd w:val="clear" w:color="auto" w:fill="FFFFFF" w:themeFill="background1"/>
          </w:tcPr>
          <w:p w14:paraId="202A9271" w14:textId="77777777" w:rsidR="00B576D9" w:rsidRPr="00F47F0D" w:rsidRDefault="00B576D9" w:rsidP="00CE48C7">
            <w:pPr>
              <w:pStyle w:val="TableBodyText"/>
              <w:jc w:val="left"/>
            </w:pPr>
            <w:r w:rsidRPr="00F47F0D">
              <w:t xml:space="preserve">Board </w:t>
            </w:r>
            <w:r>
              <w:t>m</w:t>
            </w:r>
            <w:r w:rsidRPr="00F47F0D">
              <w:t>ember</w:t>
            </w:r>
          </w:p>
        </w:tc>
        <w:tc>
          <w:tcPr>
            <w:tcW w:w="1555" w:type="pct"/>
            <w:shd w:val="clear" w:color="auto" w:fill="FFFFFF" w:themeFill="background1"/>
          </w:tcPr>
          <w:p w14:paraId="1C40AC87" w14:textId="77777777" w:rsidR="00B576D9" w:rsidRPr="00F80A6D" w:rsidRDefault="00B576D9" w:rsidP="00CE48C7">
            <w:pPr>
              <w:pStyle w:val="TableBodyText"/>
              <w:jc w:val="both"/>
              <w:rPr>
                <w:highlight w:val="yellow"/>
                <w:lang w:val="en-GB"/>
              </w:rPr>
            </w:pPr>
            <w:r w:rsidRPr="00AA2F34">
              <w:t>1 July 2020 – 30 June 2021</w:t>
            </w:r>
          </w:p>
        </w:tc>
      </w:tr>
      <w:tr w:rsidR="00B576D9" w:rsidRPr="004059FF" w14:paraId="33C0E1A2" w14:textId="77777777" w:rsidTr="00F53CA0">
        <w:tc>
          <w:tcPr>
            <w:tcW w:w="593" w:type="pct"/>
            <w:shd w:val="clear" w:color="auto" w:fill="F2F2F2"/>
          </w:tcPr>
          <w:p w14:paraId="1FB4ADDF" w14:textId="77777777" w:rsidR="00B576D9" w:rsidRPr="0032368F" w:rsidRDefault="00B576D9" w:rsidP="00CE48C7">
            <w:pPr>
              <w:pStyle w:val="TableBodyText"/>
              <w:jc w:val="left"/>
            </w:pPr>
            <w:r>
              <w:t>Board</w:t>
            </w:r>
          </w:p>
        </w:tc>
        <w:tc>
          <w:tcPr>
            <w:tcW w:w="1241" w:type="pct"/>
            <w:shd w:val="clear" w:color="auto" w:fill="F2F2F2"/>
          </w:tcPr>
          <w:p w14:paraId="717F124F" w14:textId="77777777" w:rsidR="00B576D9" w:rsidRPr="00F47F0D" w:rsidRDefault="00B576D9" w:rsidP="00CE48C7">
            <w:pPr>
              <w:pStyle w:val="TableBodyText"/>
              <w:jc w:val="left"/>
            </w:pPr>
            <w:r>
              <w:t>Ms Claudia Fatone</w:t>
            </w:r>
          </w:p>
        </w:tc>
        <w:tc>
          <w:tcPr>
            <w:tcW w:w="1611" w:type="pct"/>
            <w:shd w:val="clear" w:color="auto" w:fill="F2F2F2"/>
          </w:tcPr>
          <w:p w14:paraId="32EE59C9" w14:textId="77777777" w:rsidR="00B576D9" w:rsidRPr="00F47F0D" w:rsidRDefault="00B576D9" w:rsidP="00CE48C7">
            <w:pPr>
              <w:pStyle w:val="TableBodyText"/>
              <w:jc w:val="left"/>
            </w:pPr>
            <w:r w:rsidRPr="00F47F0D">
              <w:t xml:space="preserve">Board </w:t>
            </w:r>
            <w:r>
              <w:t>m</w:t>
            </w:r>
            <w:r w:rsidRPr="00F47F0D">
              <w:t>ember</w:t>
            </w:r>
          </w:p>
        </w:tc>
        <w:tc>
          <w:tcPr>
            <w:tcW w:w="1555" w:type="pct"/>
            <w:shd w:val="clear" w:color="auto" w:fill="F2F2F2"/>
          </w:tcPr>
          <w:p w14:paraId="7CF73BDF" w14:textId="77777777" w:rsidR="00B576D9" w:rsidRPr="00F80A6D" w:rsidRDefault="00B576D9" w:rsidP="00CE48C7">
            <w:pPr>
              <w:pStyle w:val="TableBodyText"/>
              <w:jc w:val="both"/>
              <w:rPr>
                <w:highlight w:val="yellow"/>
                <w:lang w:val="en-GB"/>
              </w:rPr>
            </w:pPr>
            <w:r w:rsidRPr="00AA2F34">
              <w:rPr>
                <w:lang w:val="en-GB"/>
              </w:rPr>
              <w:t>21 July 2020 – 30 June 2021</w:t>
            </w:r>
          </w:p>
        </w:tc>
      </w:tr>
      <w:tr w:rsidR="00B576D9" w:rsidRPr="004059FF" w14:paraId="3C55EC66" w14:textId="77777777" w:rsidTr="00F53CA0">
        <w:tc>
          <w:tcPr>
            <w:tcW w:w="593" w:type="pct"/>
            <w:shd w:val="clear" w:color="auto" w:fill="auto"/>
          </w:tcPr>
          <w:p w14:paraId="099CD501" w14:textId="77777777" w:rsidR="00B576D9" w:rsidRPr="0032368F" w:rsidRDefault="00B576D9" w:rsidP="00CE48C7">
            <w:pPr>
              <w:pStyle w:val="TableBodyText"/>
              <w:jc w:val="left"/>
            </w:pPr>
            <w:r w:rsidRPr="0032368F">
              <w:t>Board</w:t>
            </w:r>
          </w:p>
        </w:tc>
        <w:tc>
          <w:tcPr>
            <w:tcW w:w="1241" w:type="pct"/>
            <w:shd w:val="clear" w:color="auto" w:fill="auto"/>
          </w:tcPr>
          <w:p w14:paraId="60A42FF9" w14:textId="77777777" w:rsidR="00B576D9" w:rsidRPr="0032368F" w:rsidRDefault="00B576D9" w:rsidP="00CE48C7">
            <w:pPr>
              <w:pStyle w:val="TableBodyText"/>
              <w:jc w:val="left"/>
            </w:pPr>
            <w:r w:rsidRPr="00F47F0D">
              <w:t>Mr Michael Grogan</w:t>
            </w:r>
          </w:p>
        </w:tc>
        <w:tc>
          <w:tcPr>
            <w:tcW w:w="1611" w:type="pct"/>
            <w:shd w:val="clear" w:color="auto" w:fill="auto"/>
          </w:tcPr>
          <w:p w14:paraId="15D14E88" w14:textId="77777777" w:rsidR="00B576D9" w:rsidRPr="0032368F" w:rsidRDefault="00B576D9" w:rsidP="00CE48C7">
            <w:pPr>
              <w:pStyle w:val="TableBodyText"/>
              <w:jc w:val="left"/>
            </w:pPr>
            <w:r w:rsidRPr="00F47F0D">
              <w:t xml:space="preserve">Board </w:t>
            </w:r>
            <w:r>
              <w:t>m</w:t>
            </w:r>
            <w:r w:rsidRPr="00F47F0D">
              <w:t>ember</w:t>
            </w:r>
          </w:p>
        </w:tc>
        <w:tc>
          <w:tcPr>
            <w:tcW w:w="1555" w:type="pct"/>
            <w:shd w:val="clear" w:color="auto" w:fill="auto"/>
          </w:tcPr>
          <w:p w14:paraId="19BE808A" w14:textId="77777777" w:rsidR="00B576D9" w:rsidRPr="00F80A6D" w:rsidRDefault="00B576D9" w:rsidP="00CE48C7">
            <w:pPr>
              <w:pStyle w:val="TableBodyText"/>
              <w:jc w:val="both"/>
              <w:rPr>
                <w:highlight w:val="yellow"/>
              </w:rPr>
            </w:pPr>
            <w:r w:rsidRPr="00AA2F34">
              <w:t>1 July 2020 – 30 June 2021</w:t>
            </w:r>
          </w:p>
        </w:tc>
      </w:tr>
      <w:tr w:rsidR="00B576D9" w:rsidRPr="004059FF" w14:paraId="781A04F3" w14:textId="77777777" w:rsidTr="00F53CA0">
        <w:tc>
          <w:tcPr>
            <w:tcW w:w="593" w:type="pct"/>
            <w:shd w:val="clear" w:color="auto" w:fill="F2F2F2"/>
          </w:tcPr>
          <w:p w14:paraId="475ADCB8" w14:textId="77777777" w:rsidR="00B576D9" w:rsidRPr="0032368F" w:rsidRDefault="00B576D9" w:rsidP="00CE48C7">
            <w:pPr>
              <w:pStyle w:val="TableBodyText"/>
              <w:jc w:val="left"/>
            </w:pPr>
            <w:r>
              <w:t>Board</w:t>
            </w:r>
          </w:p>
        </w:tc>
        <w:tc>
          <w:tcPr>
            <w:tcW w:w="1241" w:type="pct"/>
            <w:shd w:val="clear" w:color="auto" w:fill="F2F2F2"/>
          </w:tcPr>
          <w:p w14:paraId="03D26C9E" w14:textId="77777777" w:rsidR="00B576D9" w:rsidRPr="0032368F" w:rsidRDefault="00B576D9" w:rsidP="00CE48C7">
            <w:pPr>
              <w:pStyle w:val="TableBodyText"/>
              <w:jc w:val="left"/>
            </w:pPr>
            <w:r>
              <w:t xml:space="preserve">Dr </w:t>
            </w:r>
            <w:proofErr w:type="spellStart"/>
            <w:r>
              <w:t>Maylyn</w:t>
            </w:r>
            <w:proofErr w:type="spellEnd"/>
            <w:r>
              <w:t xml:space="preserve"> Lam</w:t>
            </w:r>
          </w:p>
        </w:tc>
        <w:tc>
          <w:tcPr>
            <w:tcW w:w="1611" w:type="pct"/>
            <w:shd w:val="clear" w:color="auto" w:fill="F2F2F2"/>
          </w:tcPr>
          <w:p w14:paraId="3A9DA0D9" w14:textId="77777777" w:rsidR="00B576D9" w:rsidRPr="0032368F" w:rsidRDefault="00B576D9" w:rsidP="00CE48C7">
            <w:pPr>
              <w:pStyle w:val="TableBodyText"/>
              <w:jc w:val="left"/>
            </w:pPr>
            <w:r w:rsidRPr="00F47F0D">
              <w:t xml:space="preserve">Board </w:t>
            </w:r>
            <w:r>
              <w:t>m</w:t>
            </w:r>
            <w:r w:rsidRPr="00F47F0D">
              <w:t>ember</w:t>
            </w:r>
          </w:p>
        </w:tc>
        <w:tc>
          <w:tcPr>
            <w:tcW w:w="1555" w:type="pct"/>
            <w:shd w:val="clear" w:color="auto" w:fill="F2F2F2"/>
          </w:tcPr>
          <w:p w14:paraId="4C306831" w14:textId="77777777" w:rsidR="00B576D9" w:rsidRPr="00F80A6D" w:rsidRDefault="00B576D9" w:rsidP="00CE48C7">
            <w:pPr>
              <w:pStyle w:val="TableBodyText"/>
              <w:jc w:val="both"/>
              <w:rPr>
                <w:highlight w:val="yellow"/>
              </w:rPr>
            </w:pPr>
            <w:r w:rsidRPr="00AA2F34">
              <w:t>1 July 2020 – 30 June 2021</w:t>
            </w:r>
          </w:p>
        </w:tc>
      </w:tr>
      <w:tr w:rsidR="00B576D9" w:rsidRPr="004059FF" w14:paraId="29D248E9" w14:textId="77777777" w:rsidTr="00F53CA0">
        <w:tc>
          <w:tcPr>
            <w:tcW w:w="593" w:type="pct"/>
            <w:shd w:val="clear" w:color="auto" w:fill="auto"/>
          </w:tcPr>
          <w:p w14:paraId="193CE6B9" w14:textId="77777777" w:rsidR="00B576D9" w:rsidRPr="0032368F" w:rsidRDefault="00B576D9" w:rsidP="00CE48C7">
            <w:pPr>
              <w:pStyle w:val="TableBodyText"/>
              <w:jc w:val="left"/>
            </w:pPr>
            <w:r>
              <w:t>Board</w:t>
            </w:r>
          </w:p>
        </w:tc>
        <w:tc>
          <w:tcPr>
            <w:tcW w:w="1241" w:type="pct"/>
            <w:shd w:val="clear" w:color="auto" w:fill="auto"/>
          </w:tcPr>
          <w:p w14:paraId="506C1834" w14:textId="77777777" w:rsidR="00B576D9" w:rsidRPr="0032368F" w:rsidRDefault="00B576D9" w:rsidP="00CE48C7">
            <w:pPr>
              <w:pStyle w:val="TableBodyText"/>
              <w:jc w:val="left"/>
            </w:pPr>
            <w:r>
              <w:t>Ms Margaret Lewis</w:t>
            </w:r>
          </w:p>
        </w:tc>
        <w:tc>
          <w:tcPr>
            <w:tcW w:w="1611" w:type="pct"/>
            <w:shd w:val="clear" w:color="auto" w:fill="auto"/>
          </w:tcPr>
          <w:p w14:paraId="5DE96A4A" w14:textId="77777777" w:rsidR="00B576D9" w:rsidRPr="0032368F" w:rsidRDefault="00B576D9" w:rsidP="00CE48C7">
            <w:pPr>
              <w:pStyle w:val="TableBodyText"/>
              <w:jc w:val="left"/>
            </w:pPr>
            <w:r w:rsidRPr="00F47F0D">
              <w:t xml:space="preserve">Board </w:t>
            </w:r>
            <w:r>
              <w:t>m</w:t>
            </w:r>
            <w:r w:rsidRPr="00F47F0D">
              <w:t>ember</w:t>
            </w:r>
          </w:p>
        </w:tc>
        <w:tc>
          <w:tcPr>
            <w:tcW w:w="1555" w:type="pct"/>
            <w:shd w:val="clear" w:color="auto" w:fill="auto"/>
          </w:tcPr>
          <w:p w14:paraId="5E9F8C32" w14:textId="77777777" w:rsidR="00B576D9" w:rsidRPr="00F80A6D" w:rsidRDefault="00B576D9" w:rsidP="00CE48C7">
            <w:pPr>
              <w:pStyle w:val="TableBodyText"/>
              <w:jc w:val="both"/>
              <w:rPr>
                <w:highlight w:val="yellow"/>
              </w:rPr>
            </w:pPr>
            <w:r w:rsidRPr="00AA2F34">
              <w:t>1 July 2020 – 30 June 2021</w:t>
            </w:r>
          </w:p>
        </w:tc>
      </w:tr>
      <w:tr w:rsidR="00B576D9" w:rsidRPr="004059FF" w14:paraId="77BA391F" w14:textId="77777777" w:rsidTr="00F53CA0">
        <w:tc>
          <w:tcPr>
            <w:tcW w:w="593" w:type="pct"/>
            <w:shd w:val="clear" w:color="auto" w:fill="F2F2F2"/>
          </w:tcPr>
          <w:p w14:paraId="0343D7F5" w14:textId="77777777" w:rsidR="00B576D9" w:rsidRPr="009B472A" w:rsidRDefault="00B576D9" w:rsidP="00CE48C7">
            <w:pPr>
              <w:pStyle w:val="TableBodyText"/>
              <w:jc w:val="left"/>
              <w:rPr>
                <w:strike/>
              </w:rPr>
            </w:pPr>
            <w:r w:rsidRPr="0032368F">
              <w:t>Board</w:t>
            </w:r>
          </w:p>
        </w:tc>
        <w:tc>
          <w:tcPr>
            <w:tcW w:w="1241" w:type="pct"/>
            <w:shd w:val="clear" w:color="auto" w:fill="F2F2F2"/>
          </w:tcPr>
          <w:p w14:paraId="5CC08627" w14:textId="77777777" w:rsidR="00B576D9" w:rsidRPr="009B472A" w:rsidRDefault="00B576D9" w:rsidP="00CE48C7">
            <w:pPr>
              <w:pStyle w:val="TableBodyText"/>
              <w:jc w:val="left"/>
              <w:rPr>
                <w:strike/>
              </w:rPr>
            </w:pPr>
            <w:r w:rsidRPr="00F47F0D">
              <w:t>Mr John Maddock</w:t>
            </w:r>
          </w:p>
        </w:tc>
        <w:tc>
          <w:tcPr>
            <w:tcW w:w="1611" w:type="pct"/>
            <w:shd w:val="clear" w:color="auto" w:fill="F2F2F2"/>
          </w:tcPr>
          <w:p w14:paraId="60E77031" w14:textId="77777777" w:rsidR="00B576D9" w:rsidRPr="009B472A" w:rsidRDefault="00B576D9" w:rsidP="00CE48C7">
            <w:pPr>
              <w:pStyle w:val="TableBodyText"/>
              <w:jc w:val="left"/>
              <w:rPr>
                <w:strike/>
              </w:rPr>
            </w:pPr>
            <w:r w:rsidRPr="00F47F0D">
              <w:t xml:space="preserve">Board </w:t>
            </w:r>
            <w:r>
              <w:t>m</w:t>
            </w:r>
            <w:r w:rsidRPr="00F47F0D">
              <w:t>ember</w:t>
            </w:r>
          </w:p>
        </w:tc>
        <w:tc>
          <w:tcPr>
            <w:tcW w:w="1555" w:type="pct"/>
            <w:shd w:val="clear" w:color="auto" w:fill="F2F2F2"/>
          </w:tcPr>
          <w:p w14:paraId="29C7F978" w14:textId="77777777" w:rsidR="00B576D9" w:rsidRPr="00F80A6D" w:rsidRDefault="00B576D9" w:rsidP="00CE48C7">
            <w:pPr>
              <w:pStyle w:val="TableBodyText"/>
              <w:jc w:val="both"/>
              <w:rPr>
                <w:strike/>
                <w:highlight w:val="yellow"/>
              </w:rPr>
            </w:pPr>
            <w:r w:rsidRPr="00AA2F34">
              <w:t>1 July 2020 – 30 June 2021</w:t>
            </w:r>
          </w:p>
        </w:tc>
      </w:tr>
      <w:tr w:rsidR="00B576D9" w:rsidRPr="004059FF" w14:paraId="78F45294" w14:textId="77777777" w:rsidTr="00F53CA0">
        <w:tc>
          <w:tcPr>
            <w:tcW w:w="593" w:type="pct"/>
            <w:shd w:val="clear" w:color="auto" w:fill="auto"/>
          </w:tcPr>
          <w:p w14:paraId="3E2E53DF" w14:textId="77777777" w:rsidR="00B576D9" w:rsidRPr="0032368F" w:rsidRDefault="00B576D9" w:rsidP="00CE48C7">
            <w:pPr>
              <w:pStyle w:val="TableBodyText"/>
              <w:jc w:val="left"/>
            </w:pPr>
            <w:r w:rsidRPr="00DA3C29">
              <w:t>Board</w:t>
            </w:r>
          </w:p>
        </w:tc>
        <w:tc>
          <w:tcPr>
            <w:tcW w:w="1241" w:type="pct"/>
            <w:shd w:val="clear" w:color="auto" w:fill="auto"/>
          </w:tcPr>
          <w:p w14:paraId="1254645C" w14:textId="77777777" w:rsidR="00B576D9" w:rsidRPr="0032368F" w:rsidRDefault="00B576D9" w:rsidP="00CE48C7">
            <w:pPr>
              <w:pStyle w:val="TableBodyText"/>
              <w:jc w:val="left"/>
            </w:pPr>
            <w:r w:rsidRPr="00DA3C29">
              <w:t>Dr Menon Parameswaran</w:t>
            </w:r>
          </w:p>
        </w:tc>
        <w:tc>
          <w:tcPr>
            <w:tcW w:w="1611" w:type="pct"/>
            <w:shd w:val="clear" w:color="auto" w:fill="auto"/>
          </w:tcPr>
          <w:p w14:paraId="4A9AE8CD" w14:textId="77777777" w:rsidR="00B576D9" w:rsidRPr="0032368F" w:rsidRDefault="00B576D9" w:rsidP="00CE48C7">
            <w:pPr>
              <w:pStyle w:val="TableBodyText"/>
              <w:jc w:val="left"/>
            </w:pPr>
            <w:r w:rsidRPr="00AA2F34">
              <w:t>Board member</w:t>
            </w:r>
          </w:p>
        </w:tc>
        <w:tc>
          <w:tcPr>
            <w:tcW w:w="1555" w:type="pct"/>
            <w:shd w:val="clear" w:color="auto" w:fill="auto"/>
          </w:tcPr>
          <w:p w14:paraId="33E1CFF9" w14:textId="77777777" w:rsidR="00B576D9" w:rsidRPr="00F80A6D" w:rsidRDefault="00B576D9" w:rsidP="00CE48C7">
            <w:pPr>
              <w:pStyle w:val="TableBodyText"/>
              <w:jc w:val="both"/>
              <w:rPr>
                <w:highlight w:val="yellow"/>
              </w:rPr>
            </w:pPr>
            <w:r w:rsidRPr="00AA2F34">
              <w:t>1 July 2020 – 31 August 2020</w:t>
            </w:r>
          </w:p>
        </w:tc>
      </w:tr>
      <w:tr w:rsidR="00B576D9" w:rsidRPr="004059FF" w14:paraId="13EF14F3" w14:textId="77777777" w:rsidTr="00F53CA0">
        <w:tc>
          <w:tcPr>
            <w:tcW w:w="593" w:type="pct"/>
            <w:tcBorders>
              <w:bottom w:val="nil"/>
            </w:tcBorders>
            <w:shd w:val="clear" w:color="auto" w:fill="F2F2F2"/>
          </w:tcPr>
          <w:p w14:paraId="5010F0C6" w14:textId="77777777" w:rsidR="00B576D9" w:rsidRPr="009B472A" w:rsidRDefault="00B576D9" w:rsidP="00CE48C7">
            <w:pPr>
              <w:pStyle w:val="TableBodyText"/>
              <w:jc w:val="left"/>
              <w:rPr>
                <w:strike/>
              </w:rPr>
            </w:pPr>
            <w:r w:rsidRPr="0032368F">
              <w:t>Board</w:t>
            </w:r>
          </w:p>
        </w:tc>
        <w:tc>
          <w:tcPr>
            <w:tcW w:w="1241" w:type="pct"/>
            <w:tcBorders>
              <w:bottom w:val="nil"/>
            </w:tcBorders>
            <w:shd w:val="clear" w:color="auto" w:fill="F2F2F2"/>
          </w:tcPr>
          <w:p w14:paraId="34F1C342" w14:textId="77777777" w:rsidR="00B576D9" w:rsidRPr="009B472A" w:rsidRDefault="00B576D9" w:rsidP="00CE48C7">
            <w:pPr>
              <w:pStyle w:val="TableBodyText"/>
              <w:jc w:val="left"/>
              <w:rPr>
                <w:strike/>
              </w:rPr>
            </w:pPr>
            <w:r>
              <w:t>Dr</w:t>
            </w:r>
            <w:r w:rsidRPr="00F47F0D">
              <w:t xml:space="preserve"> Winifred Scott</w:t>
            </w:r>
          </w:p>
        </w:tc>
        <w:tc>
          <w:tcPr>
            <w:tcW w:w="1611" w:type="pct"/>
            <w:tcBorders>
              <w:bottom w:val="nil"/>
            </w:tcBorders>
            <w:shd w:val="clear" w:color="auto" w:fill="F2F2F2"/>
          </w:tcPr>
          <w:p w14:paraId="39DC80F6" w14:textId="77777777" w:rsidR="00B576D9" w:rsidRPr="009B472A" w:rsidRDefault="00B576D9" w:rsidP="00CE48C7">
            <w:pPr>
              <w:pStyle w:val="TableBodyText"/>
              <w:jc w:val="left"/>
              <w:rPr>
                <w:strike/>
              </w:rPr>
            </w:pPr>
            <w:r w:rsidRPr="00F47F0D">
              <w:t xml:space="preserve">Board </w:t>
            </w:r>
            <w:r>
              <w:t>m</w:t>
            </w:r>
            <w:r w:rsidRPr="00F47F0D">
              <w:t>ember</w:t>
            </w:r>
          </w:p>
        </w:tc>
        <w:tc>
          <w:tcPr>
            <w:tcW w:w="1555" w:type="pct"/>
            <w:tcBorders>
              <w:bottom w:val="nil"/>
            </w:tcBorders>
            <w:shd w:val="clear" w:color="auto" w:fill="F2F2F2"/>
          </w:tcPr>
          <w:p w14:paraId="5B4C29DE" w14:textId="77777777" w:rsidR="00B576D9" w:rsidRPr="00F80A6D" w:rsidRDefault="00B576D9" w:rsidP="00CE48C7">
            <w:pPr>
              <w:pStyle w:val="TableBodyText"/>
              <w:jc w:val="both"/>
              <w:rPr>
                <w:strike/>
                <w:highlight w:val="yellow"/>
                <w:lang w:val="en-GB"/>
              </w:rPr>
            </w:pPr>
            <w:r w:rsidRPr="00AA2F34">
              <w:t>1 July 2020 – 30 June 2021</w:t>
            </w:r>
          </w:p>
        </w:tc>
      </w:tr>
      <w:tr w:rsidR="00B576D9" w:rsidRPr="004059FF" w14:paraId="593AE0ED" w14:textId="77777777" w:rsidTr="00F53CA0">
        <w:tc>
          <w:tcPr>
            <w:tcW w:w="593" w:type="pct"/>
            <w:tcBorders>
              <w:bottom w:val="nil"/>
            </w:tcBorders>
            <w:shd w:val="clear" w:color="auto" w:fill="auto"/>
          </w:tcPr>
          <w:p w14:paraId="560365F3" w14:textId="77777777" w:rsidR="00B576D9" w:rsidRPr="0032368F" w:rsidRDefault="00B576D9" w:rsidP="00CE48C7">
            <w:pPr>
              <w:pStyle w:val="TableBodyText"/>
              <w:jc w:val="left"/>
            </w:pPr>
            <w:r w:rsidRPr="0032368F">
              <w:t>Board</w:t>
            </w:r>
          </w:p>
        </w:tc>
        <w:tc>
          <w:tcPr>
            <w:tcW w:w="1241" w:type="pct"/>
            <w:tcBorders>
              <w:bottom w:val="nil"/>
            </w:tcBorders>
            <w:shd w:val="clear" w:color="auto" w:fill="auto"/>
          </w:tcPr>
          <w:p w14:paraId="5B6AF38B" w14:textId="77777777" w:rsidR="00B576D9" w:rsidRPr="0032368F" w:rsidRDefault="00B576D9" w:rsidP="00CE48C7">
            <w:pPr>
              <w:pStyle w:val="TableBodyText"/>
              <w:jc w:val="left"/>
            </w:pPr>
            <w:r w:rsidRPr="00F47F0D">
              <w:t>Ms Penny Wilson</w:t>
            </w:r>
            <w:r w:rsidRPr="00F47F0D">
              <w:tab/>
            </w:r>
          </w:p>
        </w:tc>
        <w:tc>
          <w:tcPr>
            <w:tcW w:w="1611" w:type="pct"/>
            <w:tcBorders>
              <w:bottom w:val="nil"/>
            </w:tcBorders>
            <w:shd w:val="clear" w:color="auto" w:fill="auto"/>
          </w:tcPr>
          <w:p w14:paraId="310DF44A" w14:textId="77777777" w:rsidR="00B576D9" w:rsidRPr="00AA2F34" w:rsidRDefault="00B576D9" w:rsidP="00CE48C7">
            <w:pPr>
              <w:pStyle w:val="TableBodyText"/>
              <w:jc w:val="left"/>
            </w:pPr>
            <w:r w:rsidRPr="00F47F0D">
              <w:t xml:space="preserve">Board </w:t>
            </w:r>
            <w:r>
              <w:t>m</w:t>
            </w:r>
            <w:r w:rsidRPr="00F47F0D">
              <w:t>ember</w:t>
            </w:r>
          </w:p>
        </w:tc>
        <w:tc>
          <w:tcPr>
            <w:tcW w:w="1555" w:type="pct"/>
            <w:tcBorders>
              <w:bottom w:val="nil"/>
            </w:tcBorders>
            <w:shd w:val="clear" w:color="auto" w:fill="auto"/>
          </w:tcPr>
          <w:p w14:paraId="7F6177B9" w14:textId="77777777" w:rsidR="00B576D9" w:rsidRPr="00AA2F34" w:rsidRDefault="00B576D9" w:rsidP="00CE48C7">
            <w:pPr>
              <w:pStyle w:val="TableBodyText"/>
              <w:jc w:val="both"/>
              <w:rPr>
                <w:lang w:val="en-GB"/>
              </w:rPr>
            </w:pPr>
            <w:r w:rsidRPr="00AA2F34">
              <w:t>1 July 2020 – 30 June 2021</w:t>
            </w:r>
          </w:p>
        </w:tc>
      </w:tr>
      <w:tr w:rsidR="00B576D9" w:rsidRPr="004059FF" w14:paraId="0B9039E9" w14:textId="77777777" w:rsidTr="00F53CA0">
        <w:tc>
          <w:tcPr>
            <w:tcW w:w="593" w:type="pct"/>
            <w:tcBorders>
              <w:bottom w:val="single" w:sz="4" w:space="0" w:color="auto"/>
            </w:tcBorders>
            <w:shd w:val="clear" w:color="auto" w:fill="F2F2F2"/>
          </w:tcPr>
          <w:p w14:paraId="42D3D384" w14:textId="77777777" w:rsidR="00B576D9" w:rsidRPr="0032368F" w:rsidRDefault="00B576D9" w:rsidP="00CE48C7">
            <w:pPr>
              <w:pStyle w:val="TableBodyText"/>
              <w:jc w:val="left"/>
            </w:pPr>
            <w:r w:rsidRPr="0032368F">
              <w:t>Board</w:t>
            </w:r>
          </w:p>
        </w:tc>
        <w:tc>
          <w:tcPr>
            <w:tcW w:w="1241" w:type="pct"/>
            <w:tcBorders>
              <w:bottom w:val="single" w:sz="4" w:space="0" w:color="auto"/>
            </w:tcBorders>
            <w:shd w:val="clear" w:color="auto" w:fill="F2F2F2"/>
          </w:tcPr>
          <w:p w14:paraId="53664C9D" w14:textId="77777777" w:rsidR="00B576D9" w:rsidRPr="00F47F0D" w:rsidRDefault="00B576D9" w:rsidP="00CE48C7">
            <w:pPr>
              <w:pStyle w:val="TableBodyText"/>
              <w:jc w:val="left"/>
            </w:pPr>
            <w:r w:rsidRPr="00F47F0D">
              <w:t>Dr Ronald Wilson</w:t>
            </w:r>
          </w:p>
        </w:tc>
        <w:tc>
          <w:tcPr>
            <w:tcW w:w="1611" w:type="pct"/>
            <w:tcBorders>
              <w:bottom w:val="single" w:sz="4" w:space="0" w:color="auto"/>
            </w:tcBorders>
            <w:shd w:val="clear" w:color="auto" w:fill="F2F2F2"/>
          </w:tcPr>
          <w:p w14:paraId="1695FED3" w14:textId="77777777" w:rsidR="00B576D9" w:rsidRPr="00F47F0D" w:rsidRDefault="00B576D9" w:rsidP="00CE48C7">
            <w:pPr>
              <w:pStyle w:val="TableBodyText"/>
              <w:jc w:val="left"/>
            </w:pPr>
            <w:r w:rsidRPr="00AA2F34">
              <w:t>Board member</w:t>
            </w:r>
          </w:p>
        </w:tc>
        <w:tc>
          <w:tcPr>
            <w:tcW w:w="1555" w:type="pct"/>
            <w:tcBorders>
              <w:bottom w:val="single" w:sz="4" w:space="0" w:color="auto"/>
            </w:tcBorders>
            <w:shd w:val="clear" w:color="auto" w:fill="F2F2F2"/>
          </w:tcPr>
          <w:p w14:paraId="135DABB0" w14:textId="77777777" w:rsidR="00B576D9" w:rsidRPr="00F80A6D" w:rsidRDefault="00B576D9" w:rsidP="00CE48C7">
            <w:pPr>
              <w:pStyle w:val="TableBodyText"/>
              <w:jc w:val="both"/>
              <w:rPr>
                <w:highlight w:val="yellow"/>
                <w:lang w:val="en-GB"/>
              </w:rPr>
            </w:pPr>
            <w:r w:rsidRPr="00AA2F34">
              <w:rPr>
                <w:lang w:val="en-GB"/>
              </w:rPr>
              <w:t>1 July 2020 – 30 April 2021</w:t>
            </w:r>
          </w:p>
        </w:tc>
      </w:tr>
    </w:tbl>
    <w:p w14:paraId="0E71CB2E" w14:textId="77777777" w:rsidR="00341063" w:rsidRDefault="00341063" w:rsidP="00341063">
      <w:pPr>
        <w:pStyle w:val="BodyText"/>
      </w:pPr>
      <w:r w:rsidRPr="004059FF">
        <w:t>The compensation detailed below excludes salaries and benefits</w:t>
      </w:r>
      <w:r>
        <w:t xml:space="preserve"> that</w:t>
      </w:r>
      <w:r w:rsidRPr="004059FF">
        <w:t xml:space="preserve"> the </w:t>
      </w:r>
      <w:r>
        <w:t>p</w:t>
      </w:r>
      <w:r w:rsidRPr="004059FF">
        <w:t>ortfolio Minister received.</w:t>
      </w:r>
      <w:r>
        <w:t xml:space="preserve"> </w:t>
      </w:r>
      <w:r w:rsidRPr="004059FF">
        <w:t xml:space="preserve">The Minister’s remuneration and allowances </w:t>
      </w:r>
      <w:r>
        <w:t>are</w:t>
      </w:r>
      <w:r w:rsidRPr="004059FF">
        <w:t xml:space="preserve"> set by the </w:t>
      </w:r>
      <w:r w:rsidRPr="004059FF">
        <w:rPr>
          <w:i/>
        </w:rPr>
        <w:t>Parliamentary Salaries and Superannuation Act 1968</w:t>
      </w:r>
      <w:r w:rsidRPr="004059FF">
        <w:t xml:space="preserve"> and </w:t>
      </w:r>
      <w:r>
        <w:t>are</w:t>
      </w:r>
      <w:r w:rsidRPr="004059FF">
        <w:t xml:space="preserve"> reported in the Department of Parliamentary Services’ Financial Report. </w:t>
      </w:r>
    </w:p>
    <w:p w14:paraId="6AF502D4" w14:textId="77777777" w:rsidR="002D669C" w:rsidRPr="004059FF" w:rsidRDefault="002D669C" w:rsidP="004E6C7D">
      <w:pPr>
        <w:pStyle w:val="Heading40"/>
        <w:rPr>
          <w:lang w:bidi="ar-SA"/>
        </w:rPr>
      </w:pPr>
      <w:r w:rsidRPr="004059FF">
        <w:rPr>
          <w:lang w:bidi="ar-SA"/>
        </w:rPr>
        <w:t xml:space="preserve">Remuneration of </w:t>
      </w:r>
      <w:r w:rsidR="003B127D" w:rsidRPr="004059FF">
        <w:rPr>
          <w:lang w:bidi="ar-SA"/>
        </w:rPr>
        <w:t>k</w:t>
      </w:r>
      <w:r w:rsidRPr="004059FF">
        <w:rPr>
          <w:lang w:bidi="ar-SA"/>
        </w:rPr>
        <w:t xml:space="preserve">ey management </w:t>
      </w:r>
      <w:r w:rsidR="003B127D" w:rsidRPr="004059FF">
        <w:rPr>
          <w:lang w:bidi="ar-SA"/>
        </w:rPr>
        <w:t>p</w:t>
      </w:r>
      <w:r w:rsidRPr="004059FF">
        <w:rPr>
          <w:lang w:bidi="ar-SA"/>
        </w:rPr>
        <w:t>ersonnel</w:t>
      </w:r>
    </w:p>
    <w:p w14:paraId="085D3F42" w14:textId="77777777" w:rsidR="00341063" w:rsidRPr="004059FF" w:rsidRDefault="00341063" w:rsidP="00901EBC">
      <w:pPr>
        <w:pStyle w:val="BodyText"/>
      </w:pPr>
      <w:r>
        <w:t>O</w:t>
      </w:r>
      <w:r w:rsidRPr="004059FF">
        <w:t>ther than ministers and accountable officers</w:t>
      </w:r>
      <w:r>
        <w:t>,</w:t>
      </w:r>
      <w:r w:rsidRPr="004059FF">
        <w:t xml:space="preserve"> </w:t>
      </w:r>
      <w:r>
        <w:t>t</w:t>
      </w:r>
      <w:r w:rsidRPr="004059FF">
        <w:t xml:space="preserve">he number of </w:t>
      </w:r>
      <w:r>
        <w:t>k</w:t>
      </w:r>
      <w:r w:rsidRPr="004059FF">
        <w:t xml:space="preserve">ey </w:t>
      </w:r>
      <w:r>
        <w:t>m</w:t>
      </w:r>
      <w:r w:rsidRPr="004059FF">
        <w:t xml:space="preserve">anagement </w:t>
      </w:r>
      <w:r>
        <w:t>p</w:t>
      </w:r>
      <w:r w:rsidRPr="004059FF">
        <w:t>ersonnel and their total remuneration during the reporting period are shown in the table below. Remuneration comprises employee benefits in all forms of consideration paid, payable or provided by the entity, or on behalf of the entity, in exchange for services rendered, and is disclosed in the following categories</w:t>
      </w:r>
      <w:r>
        <w:t>:</w:t>
      </w:r>
    </w:p>
    <w:p w14:paraId="7C508D68" w14:textId="4B253C95" w:rsidR="00341063" w:rsidRPr="004059FF" w:rsidRDefault="005504F7" w:rsidP="00901EBC">
      <w:pPr>
        <w:pStyle w:val="Bullets"/>
      </w:pPr>
      <w:r>
        <w:rPr>
          <w:b/>
        </w:rPr>
        <w:t>s</w:t>
      </w:r>
      <w:r w:rsidR="00341063" w:rsidRPr="004059FF">
        <w:rPr>
          <w:b/>
        </w:rPr>
        <w:t>hort-term employee benefits</w:t>
      </w:r>
      <w:r w:rsidR="00341063" w:rsidRPr="004059FF">
        <w:t xml:space="preserve"> includ</w:t>
      </w:r>
      <w:r w:rsidR="00341063">
        <w:t>e</w:t>
      </w:r>
      <w:r w:rsidR="00341063" w:rsidRPr="004059FF">
        <w:t xml:space="preserve"> amounts such as wages, salaries, annual </w:t>
      </w:r>
      <w:proofErr w:type="gramStart"/>
      <w:r w:rsidR="00341063" w:rsidRPr="004059FF">
        <w:t>leave</w:t>
      </w:r>
      <w:proofErr w:type="gramEnd"/>
      <w:r w:rsidR="00341063" w:rsidRPr="004059FF">
        <w:t xml:space="preserve"> or sick leave that are usually paid or payable on a regular basis, as well as non-monetary benefits such as allowances and free or subsidised goods or services</w:t>
      </w:r>
      <w:r w:rsidR="00341063">
        <w:t>.</w:t>
      </w:r>
    </w:p>
    <w:p w14:paraId="394DC518" w14:textId="74292E7E" w:rsidR="00341063" w:rsidRPr="004059FF" w:rsidRDefault="005504F7" w:rsidP="00901EBC">
      <w:pPr>
        <w:pStyle w:val="Bullets"/>
      </w:pPr>
      <w:r>
        <w:rPr>
          <w:b/>
        </w:rPr>
        <w:t>p</w:t>
      </w:r>
      <w:r w:rsidR="00341063" w:rsidRPr="004059FF">
        <w:rPr>
          <w:b/>
        </w:rPr>
        <w:t>ost-employment benefits</w:t>
      </w:r>
      <w:r w:rsidR="00341063" w:rsidRPr="004059FF">
        <w:t xml:space="preserve"> includ</w:t>
      </w:r>
      <w:r w:rsidR="00341063">
        <w:t>e</w:t>
      </w:r>
      <w:r w:rsidR="00341063" w:rsidRPr="004059FF">
        <w:t xml:space="preserve"> pensions and other retirement benefits paid or payable on a discrete basis when employment has ceased</w:t>
      </w:r>
      <w:r w:rsidR="00341063">
        <w:t>.</w:t>
      </w:r>
    </w:p>
    <w:p w14:paraId="778EFC5D" w14:textId="1BBAC320" w:rsidR="00341063" w:rsidRPr="004059FF" w:rsidRDefault="005504F7" w:rsidP="00901EBC">
      <w:pPr>
        <w:pStyle w:val="Bullets"/>
      </w:pPr>
      <w:r>
        <w:rPr>
          <w:b/>
        </w:rPr>
        <w:lastRenderedPageBreak/>
        <w:t>o</w:t>
      </w:r>
      <w:r w:rsidR="00341063" w:rsidRPr="004059FF">
        <w:rPr>
          <w:b/>
        </w:rPr>
        <w:t>ther long-term benefits</w:t>
      </w:r>
      <w:r w:rsidR="00341063" w:rsidRPr="004059FF">
        <w:t xml:space="preserve"> includ</w:t>
      </w:r>
      <w:r w:rsidR="00341063">
        <w:t>e</w:t>
      </w:r>
      <w:r w:rsidR="00341063" w:rsidRPr="004059FF">
        <w:t xml:space="preserve"> long service leave, other long service benefits or deferred compensation</w:t>
      </w:r>
      <w:r w:rsidR="00341063">
        <w:t>.</w:t>
      </w:r>
    </w:p>
    <w:p w14:paraId="43746309" w14:textId="30135BC5" w:rsidR="00341063" w:rsidRPr="004059FF" w:rsidRDefault="005504F7" w:rsidP="00341063">
      <w:pPr>
        <w:pStyle w:val="Bullets"/>
      </w:pPr>
      <w:r>
        <w:rPr>
          <w:b/>
        </w:rPr>
        <w:t>t</w:t>
      </w:r>
      <w:r w:rsidR="00341063" w:rsidRPr="004059FF">
        <w:rPr>
          <w:b/>
        </w:rPr>
        <w:t>ermination benefits</w:t>
      </w:r>
      <w:r w:rsidR="00341063" w:rsidRPr="004059FF">
        <w:t xml:space="preserve"> includ</w:t>
      </w:r>
      <w:r w:rsidR="00341063">
        <w:t>e</w:t>
      </w:r>
      <w:r w:rsidR="00341063" w:rsidRPr="004059FF">
        <w:t xml:space="preserve"> termination of employment payments, such as severance packages.</w:t>
      </w:r>
    </w:p>
    <w:tbl>
      <w:tblPr>
        <w:tblW w:w="9639" w:type="dxa"/>
        <w:tblBorders>
          <w:top w:val="nil"/>
          <w:left w:val="nil"/>
          <w:bottom w:val="nil"/>
          <w:right w:val="nil"/>
        </w:tblBorders>
        <w:tblLayout w:type="fixed"/>
        <w:tblLook w:val="0000" w:firstRow="0" w:lastRow="0" w:firstColumn="0" w:lastColumn="0" w:noHBand="0" w:noVBand="0"/>
        <w:tblCaption w:val="Remuneration of key management personnel (excluding responsible ministers)"/>
        <w:tblDescription w:val="Remuneration of key management personnel as at 30 June 2021 and 30 June 2020.  Table with 9 rows and 3 columns."/>
      </w:tblPr>
      <w:tblGrid>
        <w:gridCol w:w="5751"/>
        <w:gridCol w:w="2030"/>
        <w:gridCol w:w="1858"/>
      </w:tblGrid>
      <w:tr w:rsidR="00E56158" w:rsidRPr="004059FF" w14:paraId="4FEF731E" w14:textId="77777777" w:rsidTr="00DC3180">
        <w:trPr>
          <w:trHeight w:val="220"/>
        </w:trPr>
        <w:tc>
          <w:tcPr>
            <w:tcW w:w="2983" w:type="pct"/>
            <w:tcBorders>
              <w:bottom w:val="nil"/>
            </w:tcBorders>
            <w:shd w:val="clear" w:color="auto" w:fill="000000" w:themeFill="text1"/>
          </w:tcPr>
          <w:p w14:paraId="77AB7328" w14:textId="27A791C3" w:rsidR="00E56158" w:rsidRPr="000037E2" w:rsidRDefault="00E56158" w:rsidP="00DC3180">
            <w:pPr>
              <w:pStyle w:val="TableBodytextBold"/>
            </w:pPr>
            <w:r w:rsidRPr="000037E2">
              <w:t xml:space="preserve">Remuneration of </w:t>
            </w:r>
            <w:r>
              <w:t>k</w:t>
            </w:r>
            <w:r w:rsidRPr="000037E2">
              <w:t xml:space="preserve">ey </w:t>
            </w:r>
            <w:r>
              <w:t>m</w:t>
            </w:r>
            <w:r w:rsidRPr="000037E2">
              <w:t xml:space="preserve">anagement </w:t>
            </w:r>
            <w:r>
              <w:t>p</w:t>
            </w:r>
            <w:r w:rsidRPr="000037E2">
              <w:t xml:space="preserve">ersonnel </w:t>
            </w:r>
            <w:r>
              <w:br/>
            </w:r>
            <w:r w:rsidRPr="000037E2">
              <w:t xml:space="preserve">(excluding </w:t>
            </w:r>
            <w:r w:rsidR="00D47F9C">
              <w:t>r</w:t>
            </w:r>
            <w:r w:rsidRPr="000037E2">
              <w:t xml:space="preserve">esponsible </w:t>
            </w:r>
            <w:r w:rsidR="00D47F9C">
              <w:t>m</w:t>
            </w:r>
            <w:r w:rsidRPr="000037E2">
              <w:t>inisters)</w:t>
            </w:r>
          </w:p>
        </w:tc>
        <w:tc>
          <w:tcPr>
            <w:tcW w:w="1053" w:type="pct"/>
            <w:tcBorders>
              <w:bottom w:val="nil"/>
            </w:tcBorders>
            <w:shd w:val="clear" w:color="auto" w:fill="000000" w:themeFill="text1"/>
          </w:tcPr>
          <w:p w14:paraId="076DBB06" w14:textId="6A901E4F" w:rsidR="00E56158" w:rsidRPr="000037E2" w:rsidRDefault="00E56158" w:rsidP="00D76C44">
            <w:pPr>
              <w:pStyle w:val="TableBodytextBold"/>
              <w:jc w:val="center"/>
            </w:pPr>
            <w:r>
              <w:t>30 June 20</w:t>
            </w:r>
            <w:r w:rsidR="009B472A">
              <w:t>2</w:t>
            </w:r>
            <w:r w:rsidR="00F80A6D">
              <w:t>1</w:t>
            </w:r>
          </w:p>
        </w:tc>
        <w:tc>
          <w:tcPr>
            <w:tcW w:w="964" w:type="pct"/>
            <w:tcBorders>
              <w:bottom w:val="nil"/>
            </w:tcBorders>
            <w:shd w:val="clear" w:color="auto" w:fill="000000" w:themeFill="text1"/>
          </w:tcPr>
          <w:p w14:paraId="17AC8177" w14:textId="4F104AEA" w:rsidR="00E56158" w:rsidRPr="000037E2" w:rsidRDefault="00E56158" w:rsidP="00D76C44">
            <w:pPr>
              <w:pStyle w:val="TableBodytextBold"/>
              <w:jc w:val="center"/>
            </w:pPr>
            <w:r>
              <w:t>30 June 20</w:t>
            </w:r>
            <w:r w:rsidR="00F80A6D">
              <w:t>20</w:t>
            </w:r>
          </w:p>
        </w:tc>
      </w:tr>
      <w:tr w:rsidR="00715D17" w:rsidRPr="004059FF" w14:paraId="6048C184" w14:textId="77777777" w:rsidTr="00525B60">
        <w:trPr>
          <w:trHeight w:val="113"/>
        </w:trPr>
        <w:tc>
          <w:tcPr>
            <w:tcW w:w="2983" w:type="pct"/>
            <w:tcBorders>
              <w:top w:val="nil"/>
              <w:bottom w:val="nil"/>
              <w:right w:val="single" w:sz="4" w:space="0" w:color="BFBFBF" w:themeColor="background1" w:themeShade="BF"/>
            </w:tcBorders>
          </w:tcPr>
          <w:p w14:paraId="30202B47" w14:textId="77777777" w:rsidR="00715D17" w:rsidRPr="004059FF" w:rsidRDefault="00715D17" w:rsidP="00715D17">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Short-term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center"/>
          </w:tcPr>
          <w:p w14:paraId="5D29136A" w14:textId="03E11319" w:rsidR="00715D17" w:rsidRPr="00715D17" w:rsidRDefault="00715D17" w:rsidP="00715D17">
            <w:pPr>
              <w:widowControl/>
              <w:adjustRightInd w:val="0"/>
              <w:spacing w:beforeLines="40" w:before="96" w:afterLines="40" w:after="96"/>
              <w:jc w:val="right"/>
              <w:rPr>
                <w:rFonts w:eastAsia="Times New Roman" w:cs="Arial"/>
                <w:iCs/>
                <w:color w:val="000000"/>
                <w:sz w:val="18"/>
                <w:szCs w:val="18"/>
                <w:lang w:bidi="ar-SA"/>
              </w:rPr>
            </w:pPr>
            <w:r w:rsidRPr="00715D17">
              <w:rPr>
                <w:rFonts w:cs="Arial"/>
                <w:color w:val="000000"/>
                <w:sz w:val="18"/>
                <w:szCs w:val="18"/>
              </w:rPr>
              <w:t>$182,924</w:t>
            </w:r>
          </w:p>
        </w:tc>
        <w:tc>
          <w:tcPr>
            <w:tcW w:w="964" w:type="pct"/>
            <w:tcBorders>
              <w:top w:val="nil"/>
              <w:left w:val="single" w:sz="4" w:space="0" w:color="BFBFBF" w:themeColor="background1" w:themeShade="BF"/>
              <w:bottom w:val="nil"/>
            </w:tcBorders>
          </w:tcPr>
          <w:p w14:paraId="0BDAB46F" w14:textId="1515097C" w:rsidR="00715D17" w:rsidRPr="00715D17" w:rsidRDefault="00715D17" w:rsidP="00715D17">
            <w:pPr>
              <w:widowControl/>
              <w:adjustRightInd w:val="0"/>
              <w:spacing w:beforeLines="40" w:before="96" w:afterLines="40" w:after="96"/>
              <w:jc w:val="right"/>
              <w:rPr>
                <w:rFonts w:eastAsia="Times New Roman" w:cs="Arial"/>
                <w:iCs/>
                <w:color w:val="000000"/>
                <w:sz w:val="18"/>
                <w:szCs w:val="18"/>
                <w:highlight w:val="yellow"/>
                <w:lang w:bidi="ar-SA"/>
              </w:rPr>
            </w:pPr>
            <w:r w:rsidRPr="00715D17">
              <w:rPr>
                <w:sz w:val="18"/>
                <w:szCs w:val="18"/>
              </w:rPr>
              <w:t>$103,388</w:t>
            </w:r>
          </w:p>
        </w:tc>
      </w:tr>
      <w:tr w:rsidR="00715D17" w:rsidRPr="004059FF" w14:paraId="014C2112" w14:textId="77777777" w:rsidTr="00525B60">
        <w:trPr>
          <w:trHeight w:val="113"/>
        </w:trPr>
        <w:tc>
          <w:tcPr>
            <w:tcW w:w="2983" w:type="pct"/>
            <w:tcBorders>
              <w:top w:val="nil"/>
              <w:bottom w:val="nil"/>
              <w:right w:val="single" w:sz="4" w:space="0" w:color="BFBFBF" w:themeColor="background1" w:themeShade="BF"/>
            </w:tcBorders>
          </w:tcPr>
          <w:p w14:paraId="6234D1D2" w14:textId="77777777" w:rsidR="00715D17" w:rsidRPr="004059FF" w:rsidRDefault="00715D17" w:rsidP="00715D17">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Post-employment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center"/>
          </w:tcPr>
          <w:p w14:paraId="1F626292" w14:textId="5E1C6F27" w:rsidR="00715D17" w:rsidRPr="00715D17" w:rsidRDefault="00715D17" w:rsidP="00715D17">
            <w:pPr>
              <w:widowControl/>
              <w:adjustRightInd w:val="0"/>
              <w:spacing w:beforeLines="40" w:before="96" w:afterLines="40" w:after="96"/>
              <w:jc w:val="right"/>
              <w:rPr>
                <w:rFonts w:eastAsia="Times New Roman" w:cs="Arial"/>
                <w:iCs/>
                <w:color w:val="000000"/>
                <w:sz w:val="18"/>
                <w:szCs w:val="18"/>
                <w:lang w:bidi="ar-SA"/>
              </w:rPr>
            </w:pPr>
            <w:r w:rsidRPr="00715D17">
              <w:rPr>
                <w:rFonts w:cs="Arial"/>
                <w:color w:val="000000"/>
                <w:sz w:val="18"/>
                <w:szCs w:val="18"/>
              </w:rPr>
              <w:t>$5,752</w:t>
            </w:r>
          </w:p>
        </w:tc>
        <w:tc>
          <w:tcPr>
            <w:tcW w:w="964" w:type="pct"/>
            <w:tcBorders>
              <w:top w:val="nil"/>
              <w:left w:val="single" w:sz="4" w:space="0" w:color="BFBFBF" w:themeColor="background1" w:themeShade="BF"/>
              <w:bottom w:val="nil"/>
            </w:tcBorders>
          </w:tcPr>
          <w:p w14:paraId="1C6C497E" w14:textId="797192AE" w:rsidR="00715D17" w:rsidRPr="00715D17" w:rsidRDefault="00715D17" w:rsidP="00715D17">
            <w:pPr>
              <w:widowControl/>
              <w:adjustRightInd w:val="0"/>
              <w:spacing w:beforeLines="40" w:before="96" w:afterLines="40" w:after="96"/>
              <w:jc w:val="right"/>
              <w:rPr>
                <w:rFonts w:eastAsia="Times New Roman" w:cs="Arial"/>
                <w:iCs/>
                <w:color w:val="000000"/>
                <w:sz w:val="18"/>
                <w:szCs w:val="18"/>
                <w:highlight w:val="yellow"/>
                <w:lang w:bidi="ar-SA"/>
              </w:rPr>
            </w:pPr>
            <w:r w:rsidRPr="00715D17">
              <w:rPr>
                <w:sz w:val="18"/>
                <w:szCs w:val="18"/>
              </w:rPr>
              <w:t>$4,283</w:t>
            </w:r>
          </w:p>
        </w:tc>
      </w:tr>
      <w:tr w:rsidR="00715D17" w:rsidRPr="004059FF" w14:paraId="12E9D7BE" w14:textId="77777777" w:rsidTr="00525B60">
        <w:trPr>
          <w:trHeight w:val="113"/>
        </w:trPr>
        <w:tc>
          <w:tcPr>
            <w:tcW w:w="2983" w:type="pct"/>
            <w:tcBorders>
              <w:top w:val="nil"/>
              <w:bottom w:val="nil"/>
              <w:right w:val="single" w:sz="4" w:space="0" w:color="BFBFBF" w:themeColor="background1" w:themeShade="BF"/>
            </w:tcBorders>
          </w:tcPr>
          <w:p w14:paraId="609D6F27" w14:textId="77777777" w:rsidR="00715D17" w:rsidRPr="004059FF" w:rsidRDefault="00715D17" w:rsidP="00715D17">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Other long-term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vAlign w:val="center"/>
          </w:tcPr>
          <w:p w14:paraId="12BE0D2E" w14:textId="759E89E1" w:rsidR="00715D17" w:rsidRPr="00715D17" w:rsidRDefault="00715D17" w:rsidP="00715D17">
            <w:pPr>
              <w:widowControl/>
              <w:adjustRightInd w:val="0"/>
              <w:spacing w:beforeLines="40" w:before="96" w:afterLines="40" w:after="96"/>
              <w:jc w:val="right"/>
              <w:rPr>
                <w:rFonts w:eastAsia="Times New Roman" w:cs="Arial"/>
                <w:iCs/>
                <w:color w:val="000000"/>
                <w:sz w:val="18"/>
                <w:szCs w:val="18"/>
                <w:lang w:bidi="ar-SA"/>
              </w:rPr>
            </w:pPr>
            <w:r>
              <w:rPr>
                <w:rFonts w:cs="Arial"/>
                <w:color w:val="000000"/>
                <w:sz w:val="18"/>
                <w:szCs w:val="18"/>
              </w:rPr>
              <w:t>-</w:t>
            </w:r>
          </w:p>
        </w:tc>
        <w:tc>
          <w:tcPr>
            <w:tcW w:w="964" w:type="pct"/>
            <w:tcBorders>
              <w:top w:val="nil"/>
              <w:left w:val="single" w:sz="4" w:space="0" w:color="BFBFBF" w:themeColor="background1" w:themeShade="BF"/>
              <w:bottom w:val="nil"/>
            </w:tcBorders>
          </w:tcPr>
          <w:p w14:paraId="200C4CC5" w14:textId="37169C29" w:rsidR="00715D17" w:rsidRPr="00715D17" w:rsidRDefault="00715D17" w:rsidP="00715D17">
            <w:pPr>
              <w:widowControl/>
              <w:adjustRightInd w:val="0"/>
              <w:spacing w:beforeLines="40" w:before="96" w:afterLines="40" w:after="96"/>
              <w:jc w:val="right"/>
              <w:rPr>
                <w:rFonts w:eastAsia="Times New Roman" w:cs="Arial"/>
                <w:iCs/>
                <w:color w:val="000000"/>
                <w:sz w:val="18"/>
                <w:szCs w:val="18"/>
                <w:highlight w:val="yellow"/>
                <w:lang w:bidi="ar-SA"/>
              </w:rPr>
            </w:pPr>
            <w:r w:rsidRPr="00715D17">
              <w:rPr>
                <w:sz w:val="18"/>
                <w:szCs w:val="18"/>
              </w:rPr>
              <w:t>$1,143</w:t>
            </w:r>
          </w:p>
        </w:tc>
      </w:tr>
      <w:tr w:rsidR="00715D17" w:rsidRPr="004059FF" w14:paraId="4370F2F6" w14:textId="77777777" w:rsidTr="00DC3180">
        <w:trPr>
          <w:trHeight w:val="63"/>
        </w:trPr>
        <w:tc>
          <w:tcPr>
            <w:tcW w:w="2983" w:type="pct"/>
            <w:tcBorders>
              <w:top w:val="nil"/>
              <w:bottom w:val="nil"/>
              <w:right w:val="single" w:sz="4" w:space="0" w:color="BFBFBF" w:themeColor="background1" w:themeShade="BF"/>
            </w:tcBorders>
          </w:tcPr>
          <w:p w14:paraId="30065403" w14:textId="77777777" w:rsidR="00715D17" w:rsidRPr="004059FF" w:rsidRDefault="00715D17" w:rsidP="00715D17">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Termination benefi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7DD1D592" w14:textId="02F29B11" w:rsidR="00715D17" w:rsidRPr="00715D17" w:rsidRDefault="00715D17" w:rsidP="00715D17">
            <w:pPr>
              <w:widowControl/>
              <w:adjustRightInd w:val="0"/>
              <w:spacing w:beforeLines="40" w:before="96" w:afterLines="40" w:after="96"/>
              <w:jc w:val="right"/>
              <w:rPr>
                <w:rFonts w:eastAsia="Times New Roman" w:cs="Arial"/>
                <w:iCs/>
                <w:color w:val="000000"/>
                <w:sz w:val="18"/>
                <w:szCs w:val="18"/>
                <w:lang w:bidi="ar-SA"/>
              </w:rPr>
            </w:pPr>
            <w:r w:rsidRPr="00715D17">
              <w:rPr>
                <w:rFonts w:eastAsia="Times New Roman" w:cs="Arial"/>
                <w:iCs/>
                <w:sz w:val="18"/>
                <w:szCs w:val="18"/>
                <w:lang w:bidi="ar-SA"/>
              </w:rPr>
              <w:t>N/A</w:t>
            </w:r>
          </w:p>
        </w:tc>
        <w:tc>
          <w:tcPr>
            <w:tcW w:w="964" w:type="pct"/>
            <w:tcBorders>
              <w:top w:val="nil"/>
              <w:left w:val="single" w:sz="4" w:space="0" w:color="BFBFBF" w:themeColor="background1" w:themeShade="BF"/>
              <w:bottom w:val="nil"/>
            </w:tcBorders>
          </w:tcPr>
          <w:p w14:paraId="75FB441D" w14:textId="303397F2" w:rsidR="00715D17" w:rsidRPr="00715D17" w:rsidRDefault="00715D17" w:rsidP="00715D17">
            <w:pPr>
              <w:widowControl/>
              <w:adjustRightInd w:val="0"/>
              <w:spacing w:beforeLines="40" w:before="96" w:afterLines="40" w:after="96"/>
              <w:jc w:val="right"/>
              <w:rPr>
                <w:rFonts w:eastAsia="Times New Roman" w:cs="Arial"/>
                <w:iCs/>
                <w:color w:val="000000"/>
                <w:sz w:val="18"/>
                <w:szCs w:val="18"/>
                <w:highlight w:val="yellow"/>
                <w:lang w:bidi="ar-SA"/>
              </w:rPr>
            </w:pPr>
            <w:r w:rsidRPr="00715D17">
              <w:rPr>
                <w:rFonts w:eastAsia="Times New Roman" w:cs="Arial"/>
                <w:iCs/>
                <w:sz w:val="18"/>
                <w:szCs w:val="18"/>
                <w:lang w:bidi="ar-SA"/>
              </w:rPr>
              <w:t>N/A</w:t>
            </w:r>
          </w:p>
        </w:tc>
      </w:tr>
      <w:tr w:rsidR="00715D17" w:rsidRPr="004059FF" w14:paraId="750AA944" w14:textId="77777777" w:rsidTr="00DC3180">
        <w:trPr>
          <w:trHeight w:val="113"/>
        </w:trPr>
        <w:tc>
          <w:tcPr>
            <w:tcW w:w="2983" w:type="pct"/>
            <w:tcBorders>
              <w:top w:val="nil"/>
              <w:bottom w:val="nil"/>
              <w:right w:val="single" w:sz="4" w:space="0" w:color="BFBFBF" w:themeColor="background1" w:themeShade="BF"/>
            </w:tcBorders>
          </w:tcPr>
          <w:p w14:paraId="5F25ACE5" w14:textId="77777777" w:rsidR="00715D17" w:rsidRPr="004059FF" w:rsidRDefault="00715D17" w:rsidP="00715D17">
            <w:pPr>
              <w:widowControl/>
              <w:adjustRightInd w:val="0"/>
              <w:spacing w:beforeLines="40" w:before="96" w:afterLines="40" w:after="96"/>
              <w:rPr>
                <w:rFonts w:eastAsia="Times New Roman" w:cs="Arial"/>
                <w:iCs/>
                <w:color w:val="000000"/>
                <w:sz w:val="18"/>
                <w:szCs w:val="18"/>
                <w:lang w:bidi="ar-SA"/>
              </w:rPr>
            </w:pPr>
            <w:r w:rsidRPr="004059FF">
              <w:rPr>
                <w:rFonts w:eastAsia="Times New Roman" w:cs="Arial"/>
                <w:iCs/>
                <w:color w:val="000000"/>
                <w:sz w:val="18"/>
                <w:szCs w:val="18"/>
                <w:lang w:bidi="ar-SA"/>
              </w:rPr>
              <w:t xml:space="preserve">Share-based payments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D9D9D9" w:themeFill="background1" w:themeFillShade="D9"/>
          </w:tcPr>
          <w:p w14:paraId="4366ABC0" w14:textId="4658DE4E" w:rsidR="00715D17" w:rsidRPr="00715D17" w:rsidRDefault="00715D17" w:rsidP="00715D17">
            <w:pPr>
              <w:widowControl/>
              <w:adjustRightInd w:val="0"/>
              <w:spacing w:beforeLines="40" w:before="96" w:afterLines="40" w:after="96"/>
              <w:jc w:val="right"/>
              <w:rPr>
                <w:rFonts w:eastAsia="Times New Roman" w:cs="Arial"/>
                <w:iCs/>
                <w:color w:val="000000"/>
                <w:sz w:val="18"/>
                <w:szCs w:val="18"/>
                <w:lang w:bidi="ar-SA"/>
              </w:rPr>
            </w:pPr>
            <w:r w:rsidRPr="00715D17">
              <w:rPr>
                <w:rFonts w:eastAsia="Times New Roman" w:cs="Arial"/>
                <w:iCs/>
                <w:sz w:val="18"/>
                <w:szCs w:val="18"/>
                <w:lang w:bidi="ar-SA"/>
              </w:rPr>
              <w:t>N/A</w:t>
            </w:r>
          </w:p>
        </w:tc>
        <w:tc>
          <w:tcPr>
            <w:tcW w:w="964" w:type="pct"/>
            <w:tcBorders>
              <w:top w:val="nil"/>
              <w:left w:val="single" w:sz="4" w:space="0" w:color="BFBFBF" w:themeColor="background1" w:themeShade="BF"/>
              <w:bottom w:val="nil"/>
            </w:tcBorders>
          </w:tcPr>
          <w:p w14:paraId="54D7C76E" w14:textId="5A553A70" w:rsidR="00715D17" w:rsidRPr="00715D17" w:rsidRDefault="00715D17" w:rsidP="00715D17">
            <w:pPr>
              <w:widowControl/>
              <w:adjustRightInd w:val="0"/>
              <w:spacing w:beforeLines="40" w:before="96" w:afterLines="40" w:after="96"/>
              <w:jc w:val="right"/>
              <w:rPr>
                <w:rFonts w:eastAsia="Times New Roman" w:cs="Arial"/>
                <w:iCs/>
                <w:color w:val="000000"/>
                <w:sz w:val="18"/>
                <w:szCs w:val="18"/>
                <w:highlight w:val="yellow"/>
                <w:lang w:bidi="ar-SA"/>
              </w:rPr>
            </w:pPr>
            <w:r w:rsidRPr="00715D17">
              <w:rPr>
                <w:rFonts w:eastAsia="Times New Roman" w:cs="Arial"/>
                <w:iCs/>
                <w:sz w:val="18"/>
                <w:szCs w:val="18"/>
                <w:lang w:bidi="ar-SA"/>
              </w:rPr>
              <w:t>N/A</w:t>
            </w:r>
          </w:p>
        </w:tc>
      </w:tr>
      <w:tr w:rsidR="00715D17" w:rsidRPr="004059FF" w14:paraId="08198BA7" w14:textId="77777777" w:rsidTr="00525B60">
        <w:trPr>
          <w:trHeight w:val="127"/>
        </w:trPr>
        <w:tc>
          <w:tcPr>
            <w:tcW w:w="2983" w:type="pct"/>
            <w:tcBorders>
              <w:top w:val="nil"/>
              <w:bottom w:val="nil"/>
              <w:right w:val="single" w:sz="4" w:space="0" w:color="BFBFBF" w:themeColor="background1" w:themeShade="BF"/>
            </w:tcBorders>
            <w:shd w:val="clear" w:color="auto" w:fill="BFBFBF" w:themeFill="background1" w:themeFillShade="BF"/>
          </w:tcPr>
          <w:p w14:paraId="350C7B88" w14:textId="5475D282" w:rsidR="00715D17" w:rsidRPr="004059FF" w:rsidRDefault="00715D17" w:rsidP="00715D17">
            <w:pPr>
              <w:widowControl/>
              <w:adjustRightInd w:val="0"/>
              <w:spacing w:beforeLines="40" w:before="96" w:afterLines="40" w:after="96"/>
              <w:rPr>
                <w:rFonts w:eastAsia="Times New Roman" w:cs="Arial"/>
                <w:b/>
                <w:iCs/>
                <w:color w:val="000000"/>
                <w:sz w:val="18"/>
                <w:szCs w:val="18"/>
                <w:lang w:bidi="ar-SA"/>
              </w:rPr>
            </w:pPr>
            <w:r w:rsidRPr="004059FF">
              <w:rPr>
                <w:rFonts w:eastAsia="Times New Roman" w:cs="Arial"/>
                <w:b/>
                <w:iCs/>
                <w:color w:val="000000"/>
                <w:sz w:val="18"/>
                <w:szCs w:val="18"/>
                <w:lang w:bidi="ar-SA"/>
              </w:rPr>
              <w:t xml:space="preserve">Total remuneration </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vAlign w:val="center"/>
          </w:tcPr>
          <w:p w14:paraId="3AEBE48D" w14:textId="5A2CCAD5" w:rsidR="00715D17" w:rsidRPr="00715D17" w:rsidRDefault="00715D17" w:rsidP="00715D17">
            <w:pPr>
              <w:widowControl/>
              <w:adjustRightInd w:val="0"/>
              <w:spacing w:beforeLines="40" w:before="96" w:afterLines="40" w:after="96"/>
              <w:jc w:val="right"/>
              <w:rPr>
                <w:rFonts w:eastAsia="Times New Roman" w:cs="Arial"/>
                <w:b/>
                <w:iCs/>
                <w:color w:val="000000"/>
                <w:sz w:val="18"/>
                <w:szCs w:val="18"/>
                <w:lang w:bidi="ar-SA"/>
              </w:rPr>
            </w:pPr>
            <w:r w:rsidRPr="00715D17">
              <w:rPr>
                <w:rFonts w:cs="Arial"/>
                <w:b/>
                <w:bCs/>
                <w:color w:val="000000"/>
                <w:sz w:val="18"/>
                <w:szCs w:val="18"/>
              </w:rPr>
              <w:t>$188,676</w:t>
            </w:r>
          </w:p>
        </w:tc>
        <w:tc>
          <w:tcPr>
            <w:tcW w:w="964" w:type="pct"/>
            <w:tcBorders>
              <w:top w:val="nil"/>
              <w:left w:val="single" w:sz="4" w:space="0" w:color="BFBFBF" w:themeColor="background1" w:themeShade="BF"/>
              <w:bottom w:val="nil"/>
            </w:tcBorders>
            <w:shd w:val="clear" w:color="auto" w:fill="BFBFBF" w:themeFill="background1" w:themeFillShade="BF"/>
          </w:tcPr>
          <w:p w14:paraId="06ABCE64" w14:textId="036E3C94" w:rsidR="00715D17" w:rsidRPr="00715D17" w:rsidRDefault="00715D17" w:rsidP="00715D17">
            <w:pPr>
              <w:widowControl/>
              <w:adjustRightInd w:val="0"/>
              <w:spacing w:beforeLines="40" w:before="96" w:afterLines="40" w:after="96"/>
              <w:jc w:val="right"/>
              <w:rPr>
                <w:rFonts w:eastAsia="Times New Roman" w:cs="Arial"/>
                <w:b/>
                <w:iCs/>
                <w:color w:val="000000"/>
                <w:sz w:val="18"/>
                <w:szCs w:val="18"/>
                <w:highlight w:val="yellow"/>
                <w:lang w:bidi="ar-SA"/>
              </w:rPr>
            </w:pPr>
            <w:r w:rsidRPr="00715D17">
              <w:rPr>
                <w:b/>
                <w:bCs/>
                <w:sz w:val="18"/>
                <w:szCs w:val="18"/>
              </w:rPr>
              <w:t>$108,814</w:t>
            </w:r>
          </w:p>
        </w:tc>
      </w:tr>
      <w:tr w:rsidR="00715D17" w:rsidRPr="004059FF" w14:paraId="77C20CCE" w14:textId="77777777" w:rsidTr="00525B60">
        <w:trPr>
          <w:trHeight w:val="118"/>
        </w:trPr>
        <w:tc>
          <w:tcPr>
            <w:tcW w:w="2983" w:type="pct"/>
            <w:tcBorders>
              <w:top w:val="nil"/>
              <w:bottom w:val="nil"/>
              <w:right w:val="single" w:sz="4" w:space="0" w:color="BFBFBF" w:themeColor="background1" w:themeShade="BF"/>
            </w:tcBorders>
            <w:shd w:val="clear" w:color="auto" w:fill="BFBFBF" w:themeFill="background1" w:themeFillShade="BF"/>
          </w:tcPr>
          <w:p w14:paraId="570F376B" w14:textId="356F1333" w:rsidR="00715D17" w:rsidRPr="004059FF" w:rsidRDefault="00715D17" w:rsidP="00715D17">
            <w:pPr>
              <w:widowControl/>
              <w:adjustRightInd w:val="0"/>
              <w:spacing w:beforeLines="40" w:before="96" w:afterLines="40" w:after="96"/>
              <w:rPr>
                <w:rFonts w:eastAsia="Times New Roman" w:cs="Arial"/>
                <w:b/>
                <w:iCs/>
                <w:color w:val="000000"/>
                <w:sz w:val="18"/>
                <w:szCs w:val="18"/>
                <w:lang w:bidi="ar-SA"/>
              </w:rPr>
            </w:pPr>
            <w:r w:rsidRPr="004059FF">
              <w:rPr>
                <w:rFonts w:eastAsia="Times New Roman" w:cs="Arial"/>
                <w:b/>
                <w:iCs/>
                <w:color w:val="000000"/>
                <w:sz w:val="18"/>
                <w:szCs w:val="18"/>
                <w:lang w:bidi="ar-SA"/>
              </w:rPr>
              <w:t xml:space="preserve">Total number of </w:t>
            </w:r>
            <w:r>
              <w:rPr>
                <w:rFonts w:eastAsia="Times New Roman" w:cs="Arial"/>
                <w:b/>
                <w:iCs/>
                <w:color w:val="000000"/>
                <w:sz w:val="18"/>
                <w:szCs w:val="18"/>
                <w:lang w:bidi="ar-SA"/>
              </w:rPr>
              <w:t>k</w:t>
            </w:r>
            <w:r w:rsidRPr="004059FF">
              <w:rPr>
                <w:rFonts w:eastAsia="Times New Roman" w:cs="Arial"/>
                <w:b/>
                <w:iCs/>
                <w:color w:val="000000"/>
                <w:sz w:val="18"/>
                <w:szCs w:val="18"/>
                <w:lang w:bidi="ar-SA"/>
              </w:rPr>
              <w:t xml:space="preserve">ey </w:t>
            </w:r>
            <w:r>
              <w:rPr>
                <w:rFonts w:eastAsia="Times New Roman" w:cs="Arial"/>
                <w:b/>
                <w:iCs/>
                <w:color w:val="000000"/>
                <w:sz w:val="18"/>
                <w:szCs w:val="18"/>
                <w:lang w:bidi="ar-SA"/>
              </w:rPr>
              <w:t>m</w:t>
            </w:r>
            <w:r w:rsidRPr="004059FF">
              <w:rPr>
                <w:rFonts w:eastAsia="Times New Roman" w:cs="Arial"/>
                <w:b/>
                <w:iCs/>
                <w:color w:val="000000"/>
                <w:sz w:val="18"/>
                <w:szCs w:val="18"/>
                <w:lang w:bidi="ar-SA"/>
              </w:rPr>
              <w:t xml:space="preserve">anagement </w:t>
            </w:r>
            <w:r>
              <w:rPr>
                <w:rFonts w:eastAsia="Times New Roman" w:cs="Arial"/>
                <w:b/>
                <w:iCs/>
                <w:color w:val="000000"/>
                <w:sz w:val="18"/>
                <w:szCs w:val="18"/>
                <w:lang w:bidi="ar-SA"/>
              </w:rPr>
              <w:t>p</w:t>
            </w:r>
            <w:r w:rsidRPr="004059FF">
              <w:rPr>
                <w:rFonts w:eastAsia="Times New Roman" w:cs="Arial"/>
                <w:b/>
                <w:iCs/>
                <w:color w:val="000000"/>
                <w:sz w:val="18"/>
                <w:szCs w:val="18"/>
                <w:lang w:bidi="ar-SA"/>
              </w:rPr>
              <w:t>ersonnel</w:t>
            </w:r>
          </w:p>
        </w:tc>
        <w:tc>
          <w:tcPr>
            <w:tcW w:w="1053" w:type="pct"/>
            <w:tcBorders>
              <w:top w:val="nil"/>
              <w:left w:val="single" w:sz="4" w:space="0" w:color="BFBFBF" w:themeColor="background1" w:themeShade="BF"/>
              <w:bottom w:val="nil"/>
              <w:right w:val="single" w:sz="4" w:space="0" w:color="BFBFBF" w:themeColor="background1" w:themeShade="BF"/>
            </w:tcBorders>
            <w:shd w:val="clear" w:color="auto" w:fill="BFBFBF" w:themeFill="background1" w:themeFillShade="BF"/>
            <w:vAlign w:val="center"/>
          </w:tcPr>
          <w:p w14:paraId="7DCDF516" w14:textId="3C684042" w:rsidR="00715D17" w:rsidRPr="00715D17" w:rsidRDefault="00715D17" w:rsidP="00715D17">
            <w:pPr>
              <w:widowControl/>
              <w:adjustRightInd w:val="0"/>
              <w:spacing w:beforeLines="40" w:before="96" w:afterLines="40" w:after="96"/>
              <w:jc w:val="right"/>
              <w:rPr>
                <w:rFonts w:eastAsia="Times New Roman" w:cs="Arial"/>
                <w:b/>
                <w:iCs/>
                <w:color w:val="000000"/>
                <w:sz w:val="18"/>
                <w:szCs w:val="18"/>
                <w:lang w:bidi="ar-SA"/>
              </w:rPr>
            </w:pPr>
            <w:r w:rsidRPr="00715D17">
              <w:rPr>
                <w:rFonts w:cs="Arial"/>
                <w:b/>
                <w:bCs/>
                <w:color w:val="000000"/>
                <w:sz w:val="18"/>
                <w:szCs w:val="18"/>
              </w:rPr>
              <w:t>13</w:t>
            </w:r>
          </w:p>
        </w:tc>
        <w:tc>
          <w:tcPr>
            <w:tcW w:w="964" w:type="pct"/>
            <w:tcBorders>
              <w:top w:val="nil"/>
              <w:left w:val="single" w:sz="4" w:space="0" w:color="BFBFBF" w:themeColor="background1" w:themeShade="BF"/>
              <w:bottom w:val="nil"/>
            </w:tcBorders>
            <w:shd w:val="clear" w:color="auto" w:fill="BFBFBF" w:themeFill="background1" w:themeFillShade="BF"/>
          </w:tcPr>
          <w:p w14:paraId="61403870" w14:textId="06760011" w:rsidR="00715D17" w:rsidRPr="00715D17" w:rsidRDefault="00715D17" w:rsidP="00715D17">
            <w:pPr>
              <w:widowControl/>
              <w:adjustRightInd w:val="0"/>
              <w:spacing w:beforeLines="40" w:before="96" w:afterLines="40" w:after="96"/>
              <w:jc w:val="right"/>
              <w:rPr>
                <w:rFonts w:eastAsia="Times New Roman" w:cs="Arial"/>
                <w:b/>
                <w:iCs/>
                <w:color w:val="000000"/>
                <w:sz w:val="18"/>
                <w:szCs w:val="18"/>
                <w:highlight w:val="yellow"/>
                <w:lang w:bidi="ar-SA"/>
              </w:rPr>
            </w:pPr>
            <w:r w:rsidRPr="00715D17">
              <w:rPr>
                <w:b/>
                <w:bCs/>
                <w:sz w:val="18"/>
                <w:szCs w:val="18"/>
              </w:rPr>
              <w:t>16</w:t>
            </w:r>
          </w:p>
        </w:tc>
      </w:tr>
      <w:tr w:rsidR="00715D17" w:rsidRPr="004059FF" w14:paraId="5BB841BA" w14:textId="77777777" w:rsidTr="00525B60">
        <w:trPr>
          <w:trHeight w:val="127"/>
        </w:trPr>
        <w:tc>
          <w:tcPr>
            <w:tcW w:w="2983" w:type="pct"/>
            <w:tcBorders>
              <w:top w:val="nil"/>
              <w:bottom w:val="single" w:sz="4" w:space="0" w:color="auto"/>
              <w:right w:val="single" w:sz="4" w:space="0" w:color="BFBFBF" w:themeColor="background1" w:themeShade="BF"/>
            </w:tcBorders>
            <w:shd w:val="clear" w:color="auto" w:fill="BFBFBF" w:themeFill="background1" w:themeFillShade="BF"/>
          </w:tcPr>
          <w:p w14:paraId="6A723F28" w14:textId="77777777" w:rsidR="00715D17" w:rsidRPr="004059FF" w:rsidRDefault="00715D17" w:rsidP="00715D17">
            <w:pPr>
              <w:widowControl/>
              <w:adjustRightInd w:val="0"/>
              <w:spacing w:beforeLines="40" w:before="96" w:afterLines="40" w:after="96"/>
              <w:rPr>
                <w:rFonts w:eastAsia="Times New Roman" w:cs="Arial"/>
                <w:color w:val="000000"/>
                <w:sz w:val="18"/>
                <w:szCs w:val="18"/>
                <w:lang w:bidi="ar-SA"/>
              </w:rPr>
            </w:pPr>
            <w:r w:rsidRPr="004059FF">
              <w:rPr>
                <w:rFonts w:eastAsia="Times New Roman" w:cs="Arial"/>
                <w:b/>
                <w:bCs/>
                <w:color w:val="000000"/>
                <w:sz w:val="18"/>
                <w:szCs w:val="18"/>
                <w:lang w:bidi="ar-SA"/>
              </w:rPr>
              <w:t>Total annualised employee equivalents</w:t>
            </w:r>
            <w:r w:rsidRPr="004059FF">
              <w:rPr>
                <w:rFonts w:eastAsia="Times New Roman" w:cs="Arial"/>
                <w:b/>
                <w:bCs/>
                <w:color w:val="000000"/>
                <w:sz w:val="18"/>
                <w:szCs w:val="18"/>
                <w:vertAlign w:val="superscript"/>
                <w:lang w:bidi="ar-SA"/>
              </w:rPr>
              <w:t xml:space="preserve"> (i)</w:t>
            </w:r>
          </w:p>
        </w:tc>
        <w:tc>
          <w:tcPr>
            <w:tcW w:w="1053" w:type="pct"/>
            <w:tcBorders>
              <w:top w:val="nil"/>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vAlign w:val="center"/>
          </w:tcPr>
          <w:p w14:paraId="3BEDD958" w14:textId="77ED48B7" w:rsidR="00715D17" w:rsidRPr="00715D17" w:rsidRDefault="00715D17" w:rsidP="00715D17">
            <w:pPr>
              <w:widowControl/>
              <w:adjustRightInd w:val="0"/>
              <w:spacing w:beforeLines="40" w:before="96" w:afterLines="40" w:after="96"/>
              <w:jc w:val="right"/>
              <w:rPr>
                <w:rFonts w:eastAsia="Times New Roman" w:cs="Arial"/>
                <w:b/>
                <w:bCs/>
                <w:color w:val="000000"/>
                <w:sz w:val="18"/>
                <w:szCs w:val="18"/>
                <w:lang w:bidi="ar-SA"/>
              </w:rPr>
            </w:pPr>
            <w:r w:rsidRPr="00715D17">
              <w:rPr>
                <w:rFonts w:cs="Arial"/>
                <w:b/>
                <w:bCs/>
                <w:color w:val="000000"/>
                <w:sz w:val="18"/>
                <w:szCs w:val="18"/>
              </w:rPr>
              <w:t>N/A</w:t>
            </w:r>
          </w:p>
        </w:tc>
        <w:tc>
          <w:tcPr>
            <w:tcW w:w="964" w:type="pct"/>
            <w:tcBorders>
              <w:top w:val="nil"/>
              <w:left w:val="single" w:sz="4" w:space="0" w:color="BFBFBF" w:themeColor="background1" w:themeShade="BF"/>
              <w:bottom w:val="single" w:sz="4" w:space="0" w:color="auto"/>
            </w:tcBorders>
            <w:shd w:val="clear" w:color="auto" w:fill="BFBFBF" w:themeFill="background1" w:themeFillShade="BF"/>
          </w:tcPr>
          <w:p w14:paraId="2EB7C974" w14:textId="650B8BB0" w:rsidR="00715D17" w:rsidRPr="00715D17" w:rsidRDefault="00715D17" w:rsidP="00715D17">
            <w:pPr>
              <w:widowControl/>
              <w:adjustRightInd w:val="0"/>
              <w:spacing w:beforeLines="40" w:before="96" w:afterLines="40" w:after="96"/>
              <w:jc w:val="right"/>
              <w:rPr>
                <w:rFonts w:eastAsia="Times New Roman" w:cs="Arial"/>
                <w:color w:val="000000"/>
                <w:sz w:val="18"/>
                <w:szCs w:val="18"/>
                <w:highlight w:val="yellow"/>
                <w:lang w:bidi="ar-SA"/>
              </w:rPr>
            </w:pPr>
            <w:r w:rsidRPr="00715D17">
              <w:rPr>
                <w:b/>
                <w:bCs/>
                <w:sz w:val="18"/>
                <w:szCs w:val="18"/>
              </w:rPr>
              <w:t>N/A</w:t>
            </w:r>
          </w:p>
        </w:tc>
      </w:tr>
    </w:tbl>
    <w:p w14:paraId="46BE6D90" w14:textId="77777777" w:rsidR="002D669C" w:rsidRPr="000037E2" w:rsidRDefault="002D669C" w:rsidP="000E16B4">
      <w:pPr>
        <w:widowControl/>
        <w:numPr>
          <w:ilvl w:val="0"/>
          <w:numId w:val="10"/>
        </w:numPr>
        <w:tabs>
          <w:tab w:val="left" w:pos="1418"/>
        </w:tabs>
        <w:autoSpaceDE/>
        <w:autoSpaceDN/>
        <w:spacing w:beforeLines="50" w:before="120" w:afterLines="40" w:after="96" w:line="259" w:lineRule="auto"/>
        <w:ind w:left="425" w:hanging="425"/>
        <w:rPr>
          <w:rFonts w:eastAsia="Times New Roman" w:cs="Arial"/>
          <w:sz w:val="16"/>
          <w:szCs w:val="16"/>
          <w:lang w:bidi="ar-SA"/>
        </w:rPr>
      </w:pPr>
      <w:r w:rsidRPr="000037E2">
        <w:rPr>
          <w:rFonts w:eastAsia="Times New Roman" w:cs="Arial"/>
          <w:sz w:val="16"/>
          <w:szCs w:val="16"/>
          <w:lang w:bidi="ar-SA"/>
        </w:rPr>
        <w:t>B</w:t>
      </w:r>
      <w:r w:rsidR="00A73DBD">
        <w:rPr>
          <w:rFonts w:eastAsia="Times New Roman" w:cs="Arial"/>
          <w:sz w:val="16"/>
          <w:szCs w:val="16"/>
          <w:lang w:bidi="ar-SA"/>
        </w:rPr>
        <w:t>oard</w:t>
      </w:r>
      <w:r w:rsidRPr="000037E2">
        <w:rPr>
          <w:rFonts w:eastAsia="Times New Roman" w:cs="Arial"/>
          <w:sz w:val="16"/>
          <w:szCs w:val="16"/>
          <w:lang w:bidi="ar-SA"/>
        </w:rPr>
        <w:t xml:space="preserve"> members do not fall within employee definitions.</w:t>
      </w:r>
    </w:p>
    <w:p w14:paraId="127E03DC" w14:textId="09D01EC3" w:rsidR="002D669C" w:rsidRPr="004059FF" w:rsidRDefault="002D669C" w:rsidP="003B127D">
      <w:pPr>
        <w:pStyle w:val="Heading40"/>
        <w:rPr>
          <w:lang w:bidi="ar-SA"/>
        </w:rPr>
      </w:pPr>
      <w:r w:rsidRPr="004059FF">
        <w:rPr>
          <w:lang w:bidi="ar-SA"/>
        </w:rPr>
        <w:t xml:space="preserve">Remuneration of </w:t>
      </w:r>
      <w:r w:rsidR="00A508D4">
        <w:rPr>
          <w:lang w:bidi="ar-SA"/>
        </w:rPr>
        <w:t>A</w:t>
      </w:r>
      <w:r w:rsidRPr="004059FF">
        <w:rPr>
          <w:lang w:bidi="ar-SA"/>
        </w:rPr>
        <w:t xml:space="preserve">ccountable </w:t>
      </w:r>
      <w:r w:rsidR="00A508D4">
        <w:rPr>
          <w:lang w:bidi="ar-SA"/>
        </w:rPr>
        <w:t>O</w:t>
      </w:r>
      <w:r w:rsidRPr="004059FF">
        <w:rPr>
          <w:lang w:bidi="ar-SA"/>
        </w:rPr>
        <w:t>fficer</w:t>
      </w:r>
    </w:p>
    <w:p w14:paraId="3448275E" w14:textId="7509C34C" w:rsidR="00A508D4" w:rsidRPr="004059FF" w:rsidRDefault="00A508D4" w:rsidP="00A508D4">
      <w:pPr>
        <w:pStyle w:val="BodyText"/>
      </w:pPr>
      <w:r w:rsidRPr="004059FF">
        <w:t xml:space="preserve">The </w:t>
      </w:r>
      <w:r>
        <w:t>A</w:t>
      </w:r>
      <w:r w:rsidRPr="004059FF">
        <w:t xml:space="preserve">ccountable </w:t>
      </w:r>
      <w:r>
        <w:t>O</w:t>
      </w:r>
      <w:r w:rsidRPr="004059FF">
        <w:t>fficer is an executive officer employed by the Department of Education and Training</w:t>
      </w:r>
      <w:r w:rsidR="00BE1FBA">
        <w:t>,</w:t>
      </w:r>
      <w:r w:rsidRPr="004059FF">
        <w:t xml:space="preserve"> with information on remuneration disclosed in the Department</w:t>
      </w:r>
      <w:r>
        <w:t>’</w:t>
      </w:r>
      <w:r w:rsidRPr="004059FF">
        <w:t xml:space="preserve">s financial statements. </w:t>
      </w:r>
      <w:r>
        <w:t>The Board</w:t>
      </w:r>
      <w:r w:rsidRPr="004059FF">
        <w:t xml:space="preserve"> recognises the indirect cost associated with the </w:t>
      </w:r>
      <w:r>
        <w:t>A</w:t>
      </w:r>
      <w:r w:rsidRPr="004059FF">
        <w:t xml:space="preserve">ccountable </w:t>
      </w:r>
      <w:r>
        <w:t>O</w:t>
      </w:r>
      <w:r w:rsidRPr="004059FF">
        <w:t>fficer’s time within the resources free of charge recognised in the operating statement.</w:t>
      </w:r>
    </w:p>
    <w:p w14:paraId="0B0EC24F" w14:textId="77777777" w:rsidR="002D669C" w:rsidRPr="004059FF" w:rsidRDefault="002D669C" w:rsidP="003B127D">
      <w:pPr>
        <w:pStyle w:val="Heading40"/>
        <w:rPr>
          <w:lang w:bidi="ar-SA"/>
        </w:rPr>
      </w:pPr>
      <w:r w:rsidRPr="004059FF">
        <w:rPr>
          <w:lang w:bidi="ar-SA"/>
        </w:rPr>
        <w:t>Retirement benefits of responsible persons</w:t>
      </w:r>
    </w:p>
    <w:p w14:paraId="3B67B145" w14:textId="77777777" w:rsidR="00A508D4" w:rsidRPr="004059FF" w:rsidRDefault="00A508D4" w:rsidP="00A508D4">
      <w:pPr>
        <w:pStyle w:val="BodyText"/>
      </w:pPr>
      <w:r w:rsidRPr="004059FF">
        <w:t>There were no retirement benefits made in connection with retirement of responsible persons of the reporting entity.</w:t>
      </w:r>
    </w:p>
    <w:p w14:paraId="6AD3D24D" w14:textId="77777777" w:rsidR="002D669C" w:rsidRPr="004059FF" w:rsidRDefault="003B127D" w:rsidP="0032368F">
      <w:pPr>
        <w:pStyle w:val="Heading40"/>
        <w:keepLines/>
        <w:rPr>
          <w:lang w:bidi="ar-SA"/>
        </w:rPr>
      </w:pPr>
      <w:r w:rsidRPr="004059FF">
        <w:rPr>
          <w:lang w:bidi="ar-SA"/>
        </w:rPr>
        <w:t>T</w:t>
      </w:r>
      <w:r w:rsidR="002D669C" w:rsidRPr="004059FF">
        <w:rPr>
          <w:lang w:bidi="ar-SA"/>
        </w:rPr>
        <w:t>ransactions and balances with key management personnel and other related parties</w:t>
      </w:r>
    </w:p>
    <w:p w14:paraId="450B1BAA" w14:textId="77777777" w:rsidR="00341063" w:rsidRPr="004059FF" w:rsidRDefault="00341063" w:rsidP="00341063">
      <w:pPr>
        <w:pStyle w:val="BodyText"/>
      </w:pPr>
      <w:bookmarkStart w:id="285" w:name="_Toc524349979"/>
      <w:r w:rsidRPr="004059FF">
        <w:t xml:space="preserve">During the reporting period, no responsible person received or was entitled to receive any benefit (other than remuneration disclosed in the financial report) from a contract between </w:t>
      </w:r>
      <w:r>
        <w:t>the Board</w:t>
      </w:r>
      <w:r w:rsidRPr="004059FF">
        <w:t xml:space="preserve"> and that responsible person or a firm or company of which that responsible person is a member or has a substantial interest.</w:t>
      </w:r>
    </w:p>
    <w:p w14:paraId="77239ED8" w14:textId="060DE36B" w:rsidR="00303919" w:rsidRDefault="00303919" w:rsidP="00303919">
      <w:pPr>
        <w:pStyle w:val="BodyText"/>
      </w:pPr>
      <w:r w:rsidRPr="00E16C68">
        <w:t>During the reporting period, Adult Learning Australia undertook maintenance of Learn Local digital assets. During the 2020</w:t>
      </w:r>
      <w:r>
        <w:t>–</w:t>
      </w:r>
      <w:r w:rsidRPr="00E16C68">
        <w:t>21 financial year, a one-year extension was authorised by the Department. While Ms Sally Brennan and Dr Ronald Wilson were Board members of both the Adult, Community and Further Education Board and Adult Learning Australia, there was no consultation with, or involvement from, Board members in the contract amendment or extension</w:t>
      </w:r>
      <w:r w:rsidRPr="00A84D94">
        <w:t>.</w:t>
      </w:r>
    </w:p>
    <w:p w14:paraId="3753AA62" w14:textId="77777777" w:rsidR="00341063" w:rsidRPr="004059FF" w:rsidRDefault="00341063" w:rsidP="00341063">
      <w:pPr>
        <w:pStyle w:val="BodyText"/>
      </w:pPr>
      <w:r w:rsidRPr="004059FF">
        <w:t>Outside normal citizen</w:t>
      </w:r>
      <w:r>
        <w:t>-</w:t>
      </w:r>
      <w:r w:rsidRPr="004059FF">
        <w:t>type transactions, there were no other related party transactions that involved key management person</w:t>
      </w:r>
      <w:r>
        <w:t>ne</w:t>
      </w:r>
      <w:r w:rsidRPr="004059FF">
        <w:t xml:space="preserve">l, their close family </w:t>
      </w:r>
      <w:proofErr w:type="gramStart"/>
      <w:r w:rsidRPr="004059FF">
        <w:t>members</w:t>
      </w:r>
      <w:proofErr w:type="gramEnd"/>
      <w:r w:rsidRPr="004059FF">
        <w:t xml:space="preserve"> </w:t>
      </w:r>
      <w:r>
        <w:t>or</w:t>
      </w:r>
      <w:r w:rsidRPr="004059FF">
        <w:t xml:space="preserve"> their personal business interests.</w:t>
      </w:r>
      <w:r>
        <w:t xml:space="preserve"> </w:t>
      </w:r>
      <w:r w:rsidRPr="004059FF">
        <w:t xml:space="preserve">No provision has been required, nor any expense recognised, for impairment of receivables from related parties. Other related transactions and loans requiring disclosure </w:t>
      </w:r>
      <w:r w:rsidRPr="00D76C44">
        <w:t>under the Directions of the Assistant</w:t>
      </w:r>
      <w:r>
        <w:t xml:space="preserve"> Treasurer</w:t>
      </w:r>
      <w:r w:rsidRPr="004059FF">
        <w:t xml:space="preserve"> have been considered and there are no matters to report.</w:t>
      </w:r>
      <w:r>
        <w:t xml:space="preserve"> </w:t>
      </w:r>
    </w:p>
    <w:p w14:paraId="477A80A1" w14:textId="1B2FE91E" w:rsidR="002D669C" w:rsidRPr="004059FF" w:rsidRDefault="002D669C" w:rsidP="003B127D">
      <w:pPr>
        <w:pStyle w:val="Heading3"/>
        <w:rPr>
          <w:lang w:bidi="ar-SA"/>
        </w:rPr>
      </w:pPr>
      <w:bookmarkStart w:id="286" w:name="_Toc82691550"/>
      <w:r w:rsidRPr="004059FF">
        <w:rPr>
          <w:lang w:bidi="ar-SA"/>
        </w:rPr>
        <w:lastRenderedPageBreak/>
        <w:t>Note 1</w:t>
      </w:r>
      <w:r w:rsidR="00341063">
        <w:rPr>
          <w:lang w:bidi="ar-SA"/>
        </w:rPr>
        <w:t>4</w:t>
      </w:r>
      <w:r w:rsidRPr="004059FF">
        <w:rPr>
          <w:lang w:bidi="ar-SA"/>
        </w:rPr>
        <w:t xml:space="preserve"> Remuneration of </w:t>
      </w:r>
      <w:r w:rsidR="00D263E0">
        <w:rPr>
          <w:lang w:bidi="ar-SA"/>
        </w:rPr>
        <w:t>e</w:t>
      </w:r>
      <w:r w:rsidRPr="004059FF">
        <w:rPr>
          <w:lang w:bidi="ar-SA"/>
        </w:rPr>
        <w:t>xecutives</w:t>
      </w:r>
      <w:bookmarkEnd w:id="285"/>
      <w:bookmarkEnd w:id="286"/>
    </w:p>
    <w:p w14:paraId="4730D469" w14:textId="77777777" w:rsidR="00A508D4" w:rsidRPr="004059FF" w:rsidRDefault="00A508D4" w:rsidP="00A508D4">
      <w:pPr>
        <w:pStyle w:val="BodyText"/>
      </w:pPr>
      <w:bookmarkStart w:id="287" w:name="_Toc524349980"/>
      <w:r w:rsidRPr="004059FF">
        <w:t>There is no remuneration of executive officers (other than the Accountable Officer) to be reported for the accounting period as it was paid by the Department of Education and Training.</w:t>
      </w:r>
    </w:p>
    <w:p w14:paraId="03B4A14E" w14:textId="319AA1DA" w:rsidR="002D669C" w:rsidRPr="004059FF" w:rsidRDefault="002D669C" w:rsidP="003B127D">
      <w:pPr>
        <w:pStyle w:val="Heading3"/>
        <w:spacing w:after="120"/>
        <w:rPr>
          <w:lang w:bidi="ar-SA"/>
        </w:rPr>
      </w:pPr>
      <w:bookmarkStart w:id="288" w:name="_Toc82691551"/>
      <w:r w:rsidRPr="004059FF">
        <w:rPr>
          <w:lang w:bidi="ar-SA"/>
        </w:rPr>
        <w:t>Note 1</w:t>
      </w:r>
      <w:r w:rsidR="005504F7">
        <w:rPr>
          <w:lang w:bidi="ar-SA"/>
        </w:rPr>
        <w:t>5</w:t>
      </w:r>
      <w:r w:rsidRPr="004059FF">
        <w:rPr>
          <w:lang w:bidi="ar-SA"/>
        </w:rPr>
        <w:t xml:space="preserve"> Remuneration of </w:t>
      </w:r>
      <w:r w:rsidR="00D263E0">
        <w:rPr>
          <w:lang w:bidi="ar-SA"/>
        </w:rPr>
        <w:t>a</w:t>
      </w:r>
      <w:r w:rsidRPr="004059FF">
        <w:rPr>
          <w:lang w:bidi="ar-SA"/>
        </w:rPr>
        <w:t>uditors</w:t>
      </w:r>
      <w:bookmarkEnd w:id="287"/>
      <w:bookmarkEnd w:id="288"/>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Remuneration of auditors "/>
        <w:tblDescription w:val="Total remuneration as at 30 June 2021 and 30 June 2020 for audit of the financial statements.  Table with 2 rows and 3 columns."/>
      </w:tblPr>
      <w:tblGrid>
        <w:gridCol w:w="6175"/>
        <w:gridCol w:w="1602"/>
        <w:gridCol w:w="1862"/>
      </w:tblGrid>
      <w:tr w:rsidR="00E56158" w:rsidRPr="004059FF" w14:paraId="148384EB" w14:textId="77777777" w:rsidTr="006E6438">
        <w:trPr>
          <w:trHeight w:val="270"/>
          <w:tblHeader/>
        </w:trPr>
        <w:tc>
          <w:tcPr>
            <w:tcW w:w="3203" w:type="pct"/>
            <w:shd w:val="clear" w:color="auto" w:fill="000000" w:themeFill="text1"/>
            <w:vAlign w:val="bottom"/>
          </w:tcPr>
          <w:p w14:paraId="439CDCD7" w14:textId="7795A88A" w:rsidR="00E56158" w:rsidRPr="004059FF" w:rsidRDefault="00E56158" w:rsidP="00DC3180">
            <w:pPr>
              <w:pStyle w:val="TableBodytextBold"/>
            </w:pPr>
            <w:bookmarkStart w:id="289" w:name="_Toc524349981"/>
            <w:r w:rsidRPr="004059FF">
              <w:t>Victorian Auditor-General</w:t>
            </w:r>
            <w:r w:rsidR="005504F7">
              <w:t>’</w:t>
            </w:r>
            <w:r w:rsidRPr="004059FF">
              <w:t>s Office</w:t>
            </w:r>
          </w:p>
        </w:tc>
        <w:tc>
          <w:tcPr>
            <w:tcW w:w="831" w:type="pct"/>
            <w:shd w:val="clear" w:color="auto" w:fill="000000" w:themeFill="text1"/>
          </w:tcPr>
          <w:p w14:paraId="73D10416" w14:textId="676D21A2" w:rsidR="00E56158" w:rsidRPr="004059FF" w:rsidRDefault="00E56158" w:rsidP="00D76C44">
            <w:pPr>
              <w:pStyle w:val="TableBodytextBold"/>
              <w:jc w:val="center"/>
            </w:pPr>
            <w:r w:rsidRPr="004059FF">
              <w:t>30 Jun</w:t>
            </w:r>
            <w:r>
              <w:t>e 20</w:t>
            </w:r>
            <w:r w:rsidR="009B472A">
              <w:t>2</w:t>
            </w:r>
            <w:r w:rsidR="00F80A6D">
              <w:t>1</w:t>
            </w:r>
            <w:r w:rsidR="00D76C44">
              <w:br/>
            </w:r>
            <w:r w:rsidRPr="004059FF">
              <w:t>$’000</w:t>
            </w:r>
          </w:p>
        </w:tc>
        <w:tc>
          <w:tcPr>
            <w:tcW w:w="966" w:type="pct"/>
            <w:shd w:val="clear" w:color="auto" w:fill="000000" w:themeFill="text1"/>
          </w:tcPr>
          <w:p w14:paraId="3496B3FB" w14:textId="41A861D9" w:rsidR="00E56158" w:rsidRPr="004059FF" w:rsidRDefault="00E56158" w:rsidP="00D76C44">
            <w:pPr>
              <w:pStyle w:val="TableBodytextBold"/>
              <w:jc w:val="center"/>
            </w:pPr>
            <w:r>
              <w:t>30 June 20</w:t>
            </w:r>
            <w:r w:rsidR="00F80A6D">
              <w:t>20</w:t>
            </w:r>
            <w:r w:rsidR="00D76C44">
              <w:br/>
            </w:r>
            <w:r w:rsidRPr="004059FF">
              <w:t>$’000</w:t>
            </w:r>
          </w:p>
        </w:tc>
      </w:tr>
      <w:tr w:rsidR="00715D17" w:rsidRPr="004059FF" w14:paraId="7CF0018A" w14:textId="77777777" w:rsidTr="006E6438">
        <w:trPr>
          <w:trHeight w:val="301"/>
        </w:trPr>
        <w:tc>
          <w:tcPr>
            <w:tcW w:w="3203" w:type="pct"/>
            <w:tcBorders>
              <w:bottom w:val="single" w:sz="4" w:space="0" w:color="auto"/>
              <w:right w:val="single" w:sz="4" w:space="0" w:color="BFBFBF" w:themeColor="background1" w:themeShade="BF"/>
            </w:tcBorders>
          </w:tcPr>
          <w:p w14:paraId="148EF1F5" w14:textId="77777777" w:rsidR="00715D17" w:rsidRPr="004059FF" w:rsidRDefault="00715D17" w:rsidP="00715D17">
            <w:pPr>
              <w:pStyle w:val="TableBodyText"/>
              <w:jc w:val="left"/>
            </w:pPr>
            <w:r w:rsidRPr="004059FF">
              <w:t>Audit of the financial statements</w:t>
            </w:r>
          </w:p>
        </w:tc>
        <w:tc>
          <w:tcPr>
            <w:tcW w:w="831" w:type="pct"/>
            <w:tcBorders>
              <w:left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tcPr>
          <w:p w14:paraId="4AE4FB87" w14:textId="532EBF82" w:rsidR="00715D17" w:rsidRPr="004059FF" w:rsidRDefault="00715D17" w:rsidP="00715D17">
            <w:pPr>
              <w:pStyle w:val="TableBodyText"/>
              <w:jc w:val="right"/>
            </w:pPr>
            <w:r w:rsidRPr="008410BB">
              <w:t>35</w:t>
            </w:r>
          </w:p>
        </w:tc>
        <w:tc>
          <w:tcPr>
            <w:tcW w:w="966" w:type="pct"/>
            <w:tcBorders>
              <w:left w:val="single" w:sz="4" w:space="0" w:color="BFBFBF" w:themeColor="background1" w:themeShade="BF"/>
              <w:bottom w:val="single" w:sz="4" w:space="0" w:color="auto"/>
            </w:tcBorders>
          </w:tcPr>
          <w:p w14:paraId="4D92345F" w14:textId="4375CFF8" w:rsidR="00715D17" w:rsidRPr="004059FF" w:rsidRDefault="00715D17" w:rsidP="00715D17">
            <w:pPr>
              <w:pStyle w:val="TableBodyText"/>
              <w:jc w:val="right"/>
            </w:pPr>
            <w:r>
              <w:t>35</w:t>
            </w:r>
          </w:p>
        </w:tc>
      </w:tr>
    </w:tbl>
    <w:p w14:paraId="1E7813F4" w14:textId="0CB6EC0F" w:rsidR="002D669C" w:rsidRPr="004059FF" w:rsidRDefault="002D669C" w:rsidP="007B049C">
      <w:pPr>
        <w:pStyle w:val="Heading3"/>
        <w:rPr>
          <w:lang w:bidi="ar-SA"/>
        </w:rPr>
      </w:pPr>
      <w:bookmarkStart w:id="290" w:name="_Toc82691552"/>
      <w:r w:rsidRPr="004059FF">
        <w:rPr>
          <w:lang w:bidi="ar-SA"/>
        </w:rPr>
        <w:t>Note 1</w:t>
      </w:r>
      <w:r w:rsidR="00341063">
        <w:rPr>
          <w:lang w:bidi="ar-SA"/>
        </w:rPr>
        <w:t>6</w:t>
      </w:r>
      <w:r w:rsidRPr="004059FF">
        <w:rPr>
          <w:lang w:bidi="ar-SA"/>
        </w:rPr>
        <w:t xml:space="preserve"> Subsequent </w:t>
      </w:r>
      <w:r w:rsidR="003B127D" w:rsidRPr="004059FF">
        <w:rPr>
          <w:lang w:bidi="ar-SA"/>
        </w:rPr>
        <w:t>e</w:t>
      </w:r>
      <w:r w:rsidRPr="004059FF">
        <w:rPr>
          <w:lang w:bidi="ar-SA"/>
        </w:rPr>
        <w:t>vents</w:t>
      </w:r>
      <w:bookmarkEnd w:id="289"/>
      <w:bookmarkEnd w:id="290"/>
    </w:p>
    <w:p w14:paraId="2745746B" w14:textId="77777777" w:rsidR="00341063" w:rsidRPr="004E7F21" w:rsidRDefault="00341063" w:rsidP="00341063">
      <w:pPr>
        <w:pStyle w:val="BodyText"/>
      </w:pPr>
      <w:bookmarkStart w:id="291" w:name="_Hlk53734493"/>
      <w:bookmarkStart w:id="292" w:name="_Hlk53780951"/>
      <w:bookmarkStart w:id="293" w:name="_Toc524349982"/>
      <w:r w:rsidRPr="004E7F21">
        <w:t>The State of Victoria reinstated lockdown restrictions on Thursday 15th July 2021</w:t>
      </w:r>
      <w:r>
        <w:t>,</w:t>
      </w:r>
      <w:r w:rsidRPr="004E7F21">
        <w:t xml:space="preserve"> and again on Thursday 5th August 2021, </w:t>
      </w:r>
      <w:proofErr w:type="gramStart"/>
      <w:r w:rsidRPr="004E7F21">
        <w:t>in an effort to</w:t>
      </w:r>
      <w:proofErr w:type="gramEnd"/>
      <w:r w:rsidRPr="004E7F21">
        <w:t xml:space="preserve"> contain and control the spread of the coronavirus pandemic. These restrictions have impacted the </w:t>
      </w:r>
      <w:proofErr w:type="gramStart"/>
      <w:r w:rsidRPr="004E7F21">
        <w:t>manner in which</w:t>
      </w:r>
      <w:proofErr w:type="gramEnd"/>
      <w:r w:rsidRPr="004E7F21">
        <w:t xml:space="preserve"> entities operate, including the Board. Due to uncertainty as responses by government continue to evolve, it is difficult to reliably estimate with any degree of certainty the potential impact of the pandemic after the reporting date on the Board, its operations, its future </w:t>
      </w:r>
      <w:proofErr w:type="gramStart"/>
      <w:r w:rsidRPr="004E7F21">
        <w:t>results</w:t>
      </w:r>
      <w:proofErr w:type="gramEnd"/>
      <w:r w:rsidRPr="004E7F21">
        <w:t xml:space="preserve"> and financial position. This being the case, the Board does not consider it practicable to provide a quantitative or qualitative estimate of the potential impact of this outbreak on the Board </w:t>
      </w:r>
      <w:proofErr w:type="gramStart"/>
      <w:r w:rsidRPr="004E7F21">
        <w:t>at this time</w:t>
      </w:r>
      <w:proofErr w:type="gramEnd"/>
      <w:r w:rsidRPr="004E7F21">
        <w:t>.</w:t>
      </w:r>
    </w:p>
    <w:p w14:paraId="2E8FEF42" w14:textId="77777777" w:rsidR="00341063" w:rsidRDefault="00341063" w:rsidP="00341063">
      <w:pPr>
        <w:pStyle w:val="BodyText"/>
      </w:pPr>
      <w:r w:rsidRPr="004E7F21">
        <w:t xml:space="preserve">No other matters or circumstances have arisen since the end of the financial year which significantly affected or may affect the operations, the results of operations or the </w:t>
      </w:r>
      <w:proofErr w:type="gramStart"/>
      <w:r w:rsidRPr="004E7F21">
        <w:t>state of affairs</w:t>
      </w:r>
      <w:proofErr w:type="gramEnd"/>
      <w:r w:rsidRPr="004E7F21">
        <w:t xml:space="preserve"> of the Board in future financial years.</w:t>
      </w:r>
      <w:bookmarkEnd w:id="291"/>
    </w:p>
    <w:p w14:paraId="6F177F87" w14:textId="5B6C1079" w:rsidR="002D669C" w:rsidRPr="004059FF" w:rsidRDefault="002D669C" w:rsidP="00BE1FBA">
      <w:pPr>
        <w:pStyle w:val="Heading3"/>
        <w:spacing w:after="120"/>
        <w:rPr>
          <w:lang w:bidi="ar-SA"/>
        </w:rPr>
      </w:pPr>
      <w:bookmarkStart w:id="294" w:name="_Toc82691553"/>
      <w:bookmarkEnd w:id="292"/>
      <w:r w:rsidRPr="004059FF">
        <w:rPr>
          <w:lang w:bidi="ar-SA"/>
        </w:rPr>
        <w:t>Note 1</w:t>
      </w:r>
      <w:r w:rsidR="00341063">
        <w:rPr>
          <w:lang w:bidi="ar-SA"/>
        </w:rPr>
        <w:t>7</w:t>
      </w:r>
      <w:r w:rsidRPr="004059FF">
        <w:rPr>
          <w:lang w:bidi="ar-SA"/>
        </w:rPr>
        <w:t xml:space="preserve"> Commitments for </w:t>
      </w:r>
      <w:r w:rsidR="003B127D" w:rsidRPr="004059FF">
        <w:rPr>
          <w:lang w:bidi="ar-SA"/>
        </w:rPr>
        <w:t>e</w:t>
      </w:r>
      <w:r w:rsidRPr="004059FF">
        <w:rPr>
          <w:lang w:bidi="ar-SA"/>
        </w:rPr>
        <w:t>xpenditure</w:t>
      </w:r>
      <w:bookmarkEnd w:id="293"/>
      <w:r w:rsidR="005F0F9E">
        <w:rPr>
          <w:lang w:bidi="ar-SA"/>
        </w:rPr>
        <w:t xml:space="preserve"> across payment timeframe</w:t>
      </w:r>
      <w:bookmarkEnd w:id="294"/>
    </w:p>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perating commitments 30 June 2020"/>
        <w:tblDescription w:val="Operating commitments 30 June 2021 by payment timeframe.  Table with 5 rows and 5 columns."/>
      </w:tblPr>
      <w:tblGrid>
        <w:gridCol w:w="4081"/>
        <w:gridCol w:w="1313"/>
        <w:gridCol w:w="1409"/>
        <w:gridCol w:w="1313"/>
        <w:gridCol w:w="1523"/>
      </w:tblGrid>
      <w:tr w:rsidR="00D10B70" w:rsidRPr="004059FF" w14:paraId="7C2D3B70" w14:textId="77777777" w:rsidTr="00D10B70">
        <w:trPr>
          <w:trHeight w:val="270"/>
          <w:tblHeader/>
        </w:trPr>
        <w:tc>
          <w:tcPr>
            <w:tcW w:w="2117" w:type="pct"/>
            <w:vMerge w:val="restart"/>
            <w:shd w:val="clear" w:color="auto" w:fill="000000" w:themeFill="text1"/>
            <w:vAlign w:val="bottom"/>
          </w:tcPr>
          <w:p w14:paraId="17B1488F" w14:textId="24598D59" w:rsidR="00D10B70" w:rsidRPr="004059FF" w:rsidRDefault="00D10B70" w:rsidP="00DC3180">
            <w:pPr>
              <w:pStyle w:val="TableBodytextBold"/>
            </w:pPr>
            <w:r w:rsidRPr="004059FF">
              <w:t xml:space="preserve">Operating </w:t>
            </w:r>
            <w:r>
              <w:t>c</w:t>
            </w:r>
            <w:r w:rsidRPr="004059FF">
              <w:t>ommitments</w:t>
            </w:r>
            <w:r>
              <w:t xml:space="preserve"> 30 June 2021</w:t>
            </w:r>
          </w:p>
        </w:tc>
        <w:tc>
          <w:tcPr>
            <w:tcW w:w="2883" w:type="pct"/>
            <w:gridSpan w:val="4"/>
            <w:shd w:val="clear" w:color="auto" w:fill="000000" w:themeFill="text1"/>
            <w:vAlign w:val="bottom"/>
          </w:tcPr>
          <w:p w14:paraId="35042C88" w14:textId="77777777" w:rsidR="00D10B70" w:rsidRPr="004059FF" w:rsidRDefault="00D10B70" w:rsidP="00DC3180">
            <w:pPr>
              <w:pStyle w:val="TableBodytextBold"/>
              <w:jc w:val="center"/>
            </w:pPr>
            <w:r>
              <w:t>Payment t</w:t>
            </w:r>
            <w:r w:rsidRPr="004059FF">
              <w:t>imeframe</w:t>
            </w:r>
          </w:p>
        </w:tc>
      </w:tr>
      <w:tr w:rsidR="00D10B70" w:rsidRPr="004059FF" w14:paraId="6DF3A510" w14:textId="77777777" w:rsidTr="006E6438">
        <w:trPr>
          <w:trHeight w:val="270"/>
        </w:trPr>
        <w:tc>
          <w:tcPr>
            <w:tcW w:w="2117" w:type="pct"/>
            <w:vMerge/>
            <w:shd w:val="clear" w:color="auto" w:fill="000000" w:themeFill="text1"/>
            <w:vAlign w:val="bottom"/>
          </w:tcPr>
          <w:p w14:paraId="6E4E3650" w14:textId="16A94DC0" w:rsidR="00D10B70" w:rsidRPr="004059FF" w:rsidRDefault="00D10B70" w:rsidP="00DC3180">
            <w:pPr>
              <w:pStyle w:val="TableBodytextBold"/>
            </w:pPr>
          </w:p>
        </w:tc>
        <w:tc>
          <w:tcPr>
            <w:tcW w:w="681" w:type="pct"/>
            <w:shd w:val="clear" w:color="auto" w:fill="BFBFBF" w:themeFill="background1" w:themeFillShade="BF"/>
            <w:vAlign w:val="center"/>
          </w:tcPr>
          <w:p w14:paraId="49869A5E" w14:textId="179AD667" w:rsidR="00D10B70" w:rsidRPr="00057EC7" w:rsidRDefault="00D10B70" w:rsidP="00DC3180">
            <w:pPr>
              <w:pStyle w:val="TableBodytextBold"/>
              <w:jc w:val="center"/>
              <w:rPr>
                <w:sz w:val="16"/>
                <w:szCs w:val="16"/>
              </w:rPr>
            </w:pPr>
            <w:r w:rsidRPr="00057EC7">
              <w:rPr>
                <w:sz w:val="16"/>
                <w:szCs w:val="16"/>
              </w:rPr>
              <w:t>Total</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731" w:type="pct"/>
            <w:shd w:val="clear" w:color="auto" w:fill="BFBFBF" w:themeFill="background1" w:themeFillShade="BF"/>
            <w:vAlign w:val="center"/>
          </w:tcPr>
          <w:p w14:paraId="4BDCD300" w14:textId="68C7D5B9" w:rsidR="00D10B70" w:rsidRPr="00057EC7" w:rsidRDefault="00D10B70" w:rsidP="00DC3180">
            <w:pPr>
              <w:pStyle w:val="TableBodytextBold"/>
              <w:jc w:val="center"/>
              <w:rPr>
                <w:sz w:val="16"/>
                <w:szCs w:val="16"/>
              </w:rPr>
            </w:pPr>
            <w:r w:rsidRPr="00057EC7">
              <w:rPr>
                <w:sz w:val="16"/>
                <w:szCs w:val="16"/>
              </w:rPr>
              <w:t xml:space="preserve">1 </w:t>
            </w:r>
            <w:r>
              <w:rPr>
                <w:sz w:val="16"/>
                <w:szCs w:val="16"/>
              </w:rPr>
              <w:t>y</w:t>
            </w:r>
            <w:r w:rsidRPr="00057EC7">
              <w:rPr>
                <w:sz w:val="16"/>
                <w:szCs w:val="16"/>
              </w:rPr>
              <w:t>ear</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681" w:type="pct"/>
            <w:shd w:val="clear" w:color="auto" w:fill="BFBFBF" w:themeFill="background1" w:themeFillShade="BF"/>
            <w:vAlign w:val="center"/>
          </w:tcPr>
          <w:p w14:paraId="71979272" w14:textId="43035CAA" w:rsidR="00D10B70" w:rsidRPr="00057EC7" w:rsidRDefault="00D10B70" w:rsidP="00DC3180">
            <w:pPr>
              <w:pStyle w:val="TableBodytextBold"/>
              <w:jc w:val="center"/>
              <w:rPr>
                <w:sz w:val="16"/>
                <w:szCs w:val="16"/>
              </w:rPr>
            </w:pPr>
            <w:r w:rsidRPr="00057EC7">
              <w:rPr>
                <w:sz w:val="16"/>
                <w:szCs w:val="16"/>
              </w:rPr>
              <w:t xml:space="preserve">1–5 </w:t>
            </w:r>
            <w:r>
              <w:rPr>
                <w:sz w:val="16"/>
                <w:szCs w:val="16"/>
              </w:rPr>
              <w:t>y</w:t>
            </w:r>
            <w:r w:rsidRPr="00057EC7">
              <w:rPr>
                <w:sz w:val="16"/>
                <w:szCs w:val="16"/>
              </w:rPr>
              <w:t>ears</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790" w:type="pct"/>
            <w:shd w:val="clear" w:color="auto" w:fill="BFBFBF" w:themeFill="background1" w:themeFillShade="BF"/>
            <w:vAlign w:val="center"/>
          </w:tcPr>
          <w:p w14:paraId="5EDA0B62" w14:textId="4EDC67A0" w:rsidR="00D10B70" w:rsidRPr="00057EC7" w:rsidRDefault="00D10B70" w:rsidP="00DC3180">
            <w:pPr>
              <w:pStyle w:val="TableBodytextBold"/>
              <w:jc w:val="center"/>
              <w:rPr>
                <w:sz w:val="16"/>
                <w:szCs w:val="16"/>
              </w:rPr>
            </w:pPr>
            <w:r w:rsidRPr="00057EC7">
              <w:rPr>
                <w:sz w:val="16"/>
                <w:szCs w:val="16"/>
              </w:rPr>
              <w:t xml:space="preserve">5 </w:t>
            </w:r>
            <w:r>
              <w:rPr>
                <w:sz w:val="16"/>
                <w:szCs w:val="16"/>
              </w:rPr>
              <w:t>y</w:t>
            </w:r>
            <w:r w:rsidRPr="00057EC7">
              <w:rPr>
                <w:sz w:val="16"/>
                <w:szCs w:val="16"/>
              </w:rPr>
              <w:t>ears or more</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r>
      <w:tr w:rsidR="00715D17" w:rsidRPr="004059FF" w14:paraId="5F25C627" w14:textId="77777777" w:rsidTr="006E6438">
        <w:trPr>
          <w:trHeight w:val="270"/>
        </w:trPr>
        <w:tc>
          <w:tcPr>
            <w:tcW w:w="2117" w:type="pct"/>
            <w:tcBorders>
              <w:right w:val="single" w:sz="4" w:space="0" w:color="BFBFBF" w:themeColor="background1" w:themeShade="BF"/>
            </w:tcBorders>
          </w:tcPr>
          <w:p w14:paraId="37103752" w14:textId="77777777" w:rsidR="00715D17" w:rsidRPr="004059FF" w:rsidRDefault="00715D17" w:rsidP="00715D17">
            <w:pPr>
              <w:pStyle w:val="TableBodyText"/>
              <w:jc w:val="left"/>
            </w:pPr>
            <w:r w:rsidRPr="004059FF">
              <w:t>Pre</w:t>
            </w:r>
            <w:r>
              <w:t>-a</w:t>
            </w:r>
            <w:r w:rsidRPr="004059FF">
              <w:t xml:space="preserve">ccredited </w:t>
            </w:r>
            <w:r>
              <w:t>t</w:t>
            </w:r>
            <w:r w:rsidRPr="004059FF">
              <w:t>raining delivery</w:t>
            </w:r>
          </w:p>
        </w:tc>
        <w:tc>
          <w:tcPr>
            <w:tcW w:w="681" w:type="pct"/>
            <w:tcBorders>
              <w:left w:val="single" w:sz="4" w:space="0" w:color="BFBFBF" w:themeColor="background1" w:themeShade="BF"/>
              <w:right w:val="single" w:sz="4" w:space="0" w:color="BFBFBF" w:themeColor="background1" w:themeShade="BF"/>
            </w:tcBorders>
          </w:tcPr>
          <w:p w14:paraId="04271CD5" w14:textId="74BCAEF7" w:rsidR="00715D17" w:rsidRPr="004059FF" w:rsidRDefault="00715D17" w:rsidP="00715D17">
            <w:pPr>
              <w:pStyle w:val="TableBodyText"/>
              <w:jc w:val="right"/>
            </w:pPr>
            <w:r w:rsidRPr="00965227">
              <w:t>11,655</w:t>
            </w:r>
          </w:p>
        </w:tc>
        <w:tc>
          <w:tcPr>
            <w:tcW w:w="731" w:type="pct"/>
            <w:tcBorders>
              <w:left w:val="single" w:sz="4" w:space="0" w:color="BFBFBF" w:themeColor="background1" w:themeShade="BF"/>
              <w:right w:val="single" w:sz="4" w:space="0" w:color="BFBFBF" w:themeColor="background1" w:themeShade="BF"/>
            </w:tcBorders>
          </w:tcPr>
          <w:p w14:paraId="6B89DB43" w14:textId="05913AD6" w:rsidR="00715D17" w:rsidRPr="004059FF" w:rsidRDefault="00715D17" w:rsidP="00715D17">
            <w:pPr>
              <w:pStyle w:val="TableBodyText"/>
              <w:jc w:val="right"/>
            </w:pPr>
            <w:r w:rsidRPr="00965227">
              <w:t>11,655</w:t>
            </w:r>
          </w:p>
        </w:tc>
        <w:tc>
          <w:tcPr>
            <w:tcW w:w="681" w:type="pct"/>
            <w:tcBorders>
              <w:left w:val="single" w:sz="4" w:space="0" w:color="BFBFBF" w:themeColor="background1" w:themeShade="BF"/>
              <w:right w:val="single" w:sz="4" w:space="0" w:color="BFBFBF" w:themeColor="background1" w:themeShade="BF"/>
            </w:tcBorders>
          </w:tcPr>
          <w:p w14:paraId="22AD88E9" w14:textId="60993ED9" w:rsidR="00715D17" w:rsidRPr="004059FF" w:rsidRDefault="00715D17" w:rsidP="00715D17">
            <w:pPr>
              <w:pStyle w:val="TableBodyText"/>
              <w:jc w:val="right"/>
            </w:pPr>
            <w:r>
              <w:t>-</w:t>
            </w:r>
          </w:p>
        </w:tc>
        <w:tc>
          <w:tcPr>
            <w:tcW w:w="790" w:type="pct"/>
            <w:tcBorders>
              <w:left w:val="single" w:sz="4" w:space="0" w:color="BFBFBF" w:themeColor="background1" w:themeShade="BF"/>
            </w:tcBorders>
          </w:tcPr>
          <w:p w14:paraId="766A17F3" w14:textId="72582FA1" w:rsidR="00715D17" w:rsidRPr="004059FF" w:rsidRDefault="00715D17" w:rsidP="00715D17">
            <w:pPr>
              <w:pStyle w:val="TableBodyText"/>
              <w:jc w:val="right"/>
            </w:pPr>
            <w:r>
              <w:t>-</w:t>
            </w:r>
          </w:p>
        </w:tc>
      </w:tr>
      <w:tr w:rsidR="00715D17" w:rsidRPr="004059FF" w14:paraId="179902A6" w14:textId="77777777" w:rsidTr="006E6438">
        <w:trPr>
          <w:trHeight w:val="270"/>
        </w:trPr>
        <w:tc>
          <w:tcPr>
            <w:tcW w:w="2117" w:type="pct"/>
            <w:tcBorders>
              <w:right w:val="single" w:sz="4" w:space="0" w:color="BFBFBF" w:themeColor="background1" w:themeShade="BF"/>
            </w:tcBorders>
          </w:tcPr>
          <w:p w14:paraId="472FB031" w14:textId="77777777" w:rsidR="00715D17" w:rsidRPr="004059FF" w:rsidRDefault="00715D17" w:rsidP="00715D17">
            <w:pPr>
              <w:pStyle w:val="TableBodyText"/>
              <w:jc w:val="left"/>
            </w:pPr>
            <w:proofErr w:type="gramStart"/>
            <w:r>
              <w:t>Other</w:t>
            </w:r>
            <w:proofErr w:type="gramEnd"/>
            <w:r>
              <w:t xml:space="preserve"> p</w:t>
            </w:r>
            <w:r w:rsidRPr="004059FF">
              <w:t xml:space="preserve">rogram </w:t>
            </w:r>
            <w:r>
              <w:t>delivery</w:t>
            </w:r>
          </w:p>
        </w:tc>
        <w:tc>
          <w:tcPr>
            <w:tcW w:w="681" w:type="pct"/>
            <w:tcBorders>
              <w:left w:val="single" w:sz="4" w:space="0" w:color="BFBFBF" w:themeColor="background1" w:themeShade="BF"/>
              <w:right w:val="single" w:sz="4" w:space="0" w:color="BFBFBF" w:themeColor="background1" w:themeShade="BF"/>
            </w:tcBorders>
          </w:tcPr>
          <w:p w14:paraId="0B872278" w14:textId="711D4197" w:rsidR="00715D17" w:rsidRPr="004059FF" w:rsidRDefault="00715D17" w:rsidP="00715D17">
            <w:pPr>
              <w:pStyle w:val="TableBodyText"/>
              <w:jc w:val="right"/>
            </w:pPr>
            <w:r w:rsidRPr="00965227">
              <w:t>2,125</w:t>
            </w:r>
          </w:p>
        </w:tc>
        <w:tc>
          <w:tcPr>
            <w:tcW w:w="731" w:type="pct"/>
            <w:tcBorders>
              <w:left w:val="single" w:sz="4" w:space="0" w:color="BFBFBF" w:themeColor="background1" w:themeShade="BF"/>
              <w:right w:val="single" w:sz="4" w:space="0" w:color="BFBFBF" w:themeColor="background1" w:themeShade="BF"/>
            </w:tcBorders>
          </w:tcPr>
          <w:p w14:paraId="5A4200D3" w14:textId="0A6A2C87" w:rsidR="00715D17" w:rsidRPr="004059FF" w:rsidRDefault="00715D17" w:rsidP="00715D17">
            <w:pPr>
              <w:pStyle w:val="TableBodyText"/>
              <w:jc w:val="right"/>
            </w:pPr>
            <w:r w:rsidRPr="00965227">
              <w:t>2,125</w:t>
            </w:r>
          </w:p>
        </w:tc>
        <w:tc>
          <w:tcPr>
            <w:tcW w:w="681" w:type="pct"/>
            <w:tcBorders>
              <w:left w:val="single" w:sz="4" w:space="0" w:color="BFBFBF" w:themeColor="background1" w:themeShade="BF"/>
              <w:right w:val="single" w:sz="4" w:space="0" w:color="BFBFBF" w:themeColor="background1" w:themeShade="BF"/>
            </w:tcBorders>
          </w:tcPr>
          <w:p w14:paraId="31269770" w14:textId="330E15BF" w:rsidR="00715D17" w:rsidRPr="004059FF" w:rsidRDefault="00715D17" w:rsidP="00715D17">
            <w:pPr>
              <w:pStyle w:val="TableBodyText"/>
              <w:jc w:val="right"/>
            </w:pPr>
            <w:r>
              <w:t>-</w:t>
            </w:r>
          </w:p>
        </w:tc>
        <w:tc>
          <w:tcPr>
            <w:tcW w:w="790" w:type="pct"/>
            <w:tcBorders>
              <w:left w:val="single" w:sz="4" w:space="0" w:color="BFBFBF" w:themeColor="background1" w:themeShade="BF"/>
            </w:tcBorders>
          </w:tcPr>
          <w:p w14:paraId="308C7609" w14:textId="0E0FBD5A" w:rsidR="00715D17" w:rsidRPr="004059FF" w:rsidRDefault="00715D17" w:rsidP="00715D17">
            <w:pPr>
              <w:pStyle w:val="TableBodyText"/>
              <w:jc w:val="right"/>
            </w:pPr>
            <w:r>
              <w:t>-</w:t>
            </w:r>
          </w:p>
        </w:tc>
      </w:tr>
      <w:tr w:rsidR="005504F7" w:rsidRPr="004059FF" w14:paraId="4093962C" w14:textId="77777777" w:rsidTr="006E6438">
        <w:trPr>
          <w:trHeight w:val="301"/>
        </w:trPr>
        <w:tc>
          <w:tcPr>
            <w:tcW w:w="2117" w:type="pct"/>
            <w:tcBorders>
              <w:bottom w:val="single" w:sz="4" w:space="0" w:color="auto"/>
              <w:right w:val="single" w:sz="4" w:space="0" w:color="BFBFBF" w:themeColor="background1" w:themeShade="BF"/>
            </w:tcBorders>
            <w:shd w:val="clear" w:color="auto" w:fill="BFBFBF" w:themeFill="background1" w:themeFillShade="BF"/>
          </w:tcPr>
          <w:p w14:paraId="640769CD" w14:textId="77777777" w:rsidR="005504F7" w:rsidRPr="00057EC7" w:rsidRDefault="005504F7" w:rsidP="005504F7">
            <w:pPr>
              <w:pStyle w:val="TableBodyText"/>
              <w:jc w:val="left"/>
              <w:rPr>
                <w:b/>
              </w:rPr>
            </w:pPr>
            <w:r w:rsidRPr="00057EC7">
              <w:rPr>
                <w:b/>
              </w:rPr>
              <w:t>Total expenditure commitments</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B72D2F7" w14:textId="5A417324" w:rsidR="005504F7" w:rsidRPr="00057EC7" w:rsidRDefault="005504F7" w:rsidP="005504F7">
            <w:pPr>
              <w:pStyle w:val="TableBodyText"/>
              <w:jc w:val="right"/>
              <w:rPr>
                <w:b/>
              </w:rPr>
            </w:pPr>
            <w:r w:rsidRPr="005C0898">
              <w:rPr>
                <w:b/>
                <w:bCs/>
              </w:rPr>
              <w:t>13,780</w:t>
            </w:r>
          </w:p>
        </w:tc>
        <w:tc>
          <w:tcPr>
            <w:tcW w:w="73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F13FA03" w14:textId="1BEB035F" w:rsidR="005504F7" w:rsidRPr="00057EC7" w:rsidRDefault="005504F7" w:rsidP="005504F7">
            <w:pPr>
              <w:pStyle w:val="TableBodyText"/>
              <w:jc w:val="right"/>
              <w:rPr>
                <w:b/>
              </w:rPr>
            </w:pPr>
            <w:r w:rsidRPr="005C0898">
              <w:rPr>
                <w:b/>
                <w:bCs/>
              </w:rPr>
              <w:t>13,780</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C6B2C57" w14:textId="5BEFC198" w:rsidR="005504F7" w:rsidRPr="00057EC7" w:rsidRDefault="005504F7" w:rsidP="005504F7">
            <w:pPr>
              <w:pStyle w:val="TableBodyText"/>
              <w:jc w:val="right"/>
              <w:rPr>
                <w:b/>
              </w:rPr>
            </w:pPr>
            <w:r>
              <w:rPr>
                <w:b/>
              </w:rPr>
              <w:t>-</w:t>
            </w:r>
          </w:p>
        </w:tc>
        <w:tc>
          <w:tcPr>
            <w:tcW w:w="790" w:type="pct"/>
            <w:tcBorders>
              <w:left w:val="single" w:sz="4" w:space="0" w:color="BFBFBF" w:themeColor="background1" w:themeShade="BF"/>
              <w:bottom w:val="single" w:sz="4" w:space="0" w:color="auto"/>
            </w:tcBorders>
            <w:shd w:val="clear" w:color="auto" w:fill="BFBFBF" w:themeFill="background1" w:themeFillShade="BF"/>
          </w:tcPr>
          <w:p w14:paraId="4690EAFC" w14:textId="5DA206EF" w:rsidR="005504F7" w:rsidRPr="00057EC7" w:rsidRDefault="005504F7" w:rsidP="005504F7">
            <w:pPr>
              <w:pStyle w:val="TableBodyText"/>
              <w:jc w:val="right"/>
              <w:rPr>
                <w:b/>
              </w:rPr>
            </w:pPr>
            <w:r>
              <w:rPr>
                <w:b/>
              </w:rPr>
              <w:t>-</w:t>
            </w:r>
          </w:p>
        </w:tc>
      </w:tr>
    </w:tbl>
    <w:p w14:paraId="78F4DA8A" w14:textId="77777777" w:rsidR="00057EC7" w:rsidRDefault="00057EC7"/>
    <w:tbl>
      <w:tblPr>
        <w:tblStyle w:val="CVtable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20" w:firstRow="1" w:lastRow="0" w:firstColumn="0" w:lastColumn="0" w:noHBand="0" w:noVBand="0"/>
        <w:tblCaption w:val="Operating commitments 30 June 2019"/>
        <w:tblDescription w:val="Operating commitments 30 June 2020 by payment timeframe.  Table with 4 rows and 5 columns."/>
      </w:tblPr>
      <w:tblGrid>
        <w:gridCol w:w="4081"/>
        <w:gridCol w:w="1313"/>
        <w:gridCol w:w="1409"/>
        <w:gridCol w:w="1313"/>
        <w:gridCol w:w="1523"/>
      </w:tblGrid>
      <w:tr w:rsidR="00D10B70" w:rsidRPr="004059FF" w14:paraId="749888E0" w14:textId="77777777" w:rsidTr="00D10B70">
        <w:trPr>
          <w:trHeight w:val="270"/>
          <w:tblHeader/>
        </w:trPr>
        <w:tc>
          <w:tcPr>
            <w:tcW w:w="2117" w:type="pct"/>
            <w:vMerge w:val="restart"/>
            <w:shd w:val="clear" w:color="auto" w:fill="000000" w:themeFill="text1"/>
            <w:vAlign w:val="bottom"/>
          </w:tcPr>
          <w:p w14:paraId="1FBC2736" w14:textId="0F09A911" w:rsidR="00D10B70" w:rsidRPr="004059FF" w:rsidRDefault="00D10B70" w:rsidP="00DC3180">
            <w:pPr>
              <w:pStyle w:val="TableBodytextBold"/>
            </w:pPr>
            <w:r w:rsidRPr="004059FF">
              <w:t xml:space="preserve">Operating </w:t>
            </w:r>
            <w:r>
              <w:t>c</w:t>
            </w:r>
            <w:r w:rsidRPr="004059FF">
              <w:t>ommitments</w:t>
            </w:r>
            <w:r>
              <w:t xml:space="preserve"> </w:t>
            </w:r>
            <w:r w:rsidRPr="004059FF">
              <w:t>30 June 20</w:t>
            </w:r>
            <w:r>
              <w:t>20</w:t>
            </w:r>
          </w:p>
        </w:tc>
        <w:tc>
          <w:tcPr>
            <w:tcW w:w="2883" w:type="pct"/>
            <w:gridSpan w:val="4"/>
            <w:shd w:val="clear" w:color="auto" w:fill="000000" w:themeFill="text1"/>
            <w:vAlign w:val="bottom"/>
          </w:tcPr>
          <w:p w14:paraId="5A8327BE" w14:textId="77777777" w:rsidR="00D10B70" w:rsidRPr="004059FF" w:rsidRDefault="00D10B70" w:rsidP="00DC3180">
            <w:pPr>
              <w:pStyle w:val="TableBodytextBold"/>
              <w:jc w:val="center"/>
            </w:pPr>
            <w:r>
              <w:t>Payment t</w:t>
            </w:r>
            <w:r w:rsidRPr="004059FF">
              <w:t>imeframe</w:t>
            </w:r>
          </w:p>
        </w:tc>
      </w:tr>
      <w:tr w:rsidR="00D10B70" w:rsidRPr="004059FF" w14:paraId="2BC98933" w14:textId="77777777" w:rsidTr="006E6438">
        <w:trPr>
          <w:trHeight w:val="270"/>
        </w:trPr>
        <w:tc>
          <w:tcPr>
            <w:tcW w:w="2117" w:type="pct"/>
            <w:vMerge/>
            <w:shd w:val="clear" w:color="auto" w:fill="000000" w:themeFill="text1"/>
            <w:vAlign w:val="bottom"/>
          </w:tcPr>
          <w:p w14:paraId="1AC7E5F3" w14:textId="3F37A303" w:rsidR="00D10B70" w:rsidRPr="004059FF" w:rsidRDefault="00D10B70" w:rsidP="00DC3180">
            <w:pPr>
              <w:pStyle w:val="TableBodytextBold"/>
            </w:pPr>
          </w:p>
        </w:tc>
        <w:tc>
          <w:tcPr>
            <w:tcW w:w="681" w:type="pct"/>
            <w:shd w:val="clear" w:color="auto" w:fill="BFBFBF" w:themeFill="background1" w:themeFillShade="BF"/>
            <w:vAlign w:val="center"/>
          </w:tcPr>
          <w:p w14:paraId="01CD5666" w14:textId="40815FD6" w:rsidR="00D10B70" w:rsidRPr="00057EC7" w:rsidRDefault="00D10B70" w:rsidP="00DC3180">
            <w:pPr>
              <w:pStyle w:val="TableBodytextBold"/>
              <w:jc w:val="center"/>
              <w:rPr>
                <w:sz w:val="16"/>
                <w:szCs w:val="16"/>
              </w:rPr>
            </w:pPr>
            <w:r w:rsidRPr="00057EC7">
              <w:rPr>
                <w:sz w:val="16"/>
                <w:szCs w:val="16"/>
              </w:rPr>
              <w:t>Total</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731" w:type="pct"/>
            <w:shd w:val="clear" w:color="auto" w:fill="BFBFBF" w:themeFill="background1" w:themeFillShade="BF"/>
            <w:vAlign w:val="center"/>
          </w:tcPr>
          <w:p w14:paraId="3D784698" w14:textId="097D753D" w:rsidR="00D10B70" w:rsidRPr="00057EC7" w:rsidRDefault="00D10B70" w:rsidP="00DC3180">
            <w:pPr>
              <w:pStyle w:val="TableBodytextBold"/>
              <w:jc w:val="center"/>
              <w:rPr>
                <w:sz w:val="16"/>
                <w:szCs w:val="16"/>
              </w:rPr>
            </w:pPr>
            <w:r w:rsidRPr="00057EC7">
              <w:rPr>
                <w:sz w:val="16"/>
                <w:szCs w:val="16"/>
              </w:rPr>
              <w:t xml:space="preserve">1 </w:t>
            </w:r>
            <w:r>
              <w:rPr>
                <w:sz w:val="16"/>
                <w:szCs w:val="16"/>
              </w:rPr>
              <w:t>y</w:t>
            </w:r>
            <w:r w:rsidRPr="00057EC7">
              <w:rPr>
                <w:sz w:val="16"/>
                <w:szCs w:val="16"/>
              </w:rPr>
              <w:t>ear</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681" w:type="pct"/>
            <w:shd w:val="clear" w:color="auto" w:fill="BFBFBF" w:themeFill="background1" w:themeFillShade="BF"/>
            <w:vAlign w:val="center"/>
          </w:tcPr>
          <w:p w14:paraId="4A391042" w14:textId="075FDA3F" w:rsidR="00D10B70" w:rsidRPr="00057EC7" w:rsidRDefault="00D10B70" w:rsidP="00DC3180">
            <w:pPr>
              <w:pStyle w:val="TableBodytextBold"/>
              <w:jc w:val="center"/>
              <w:rPr>
                <w:sz w:val="16"/>
                <w:szCs w:val="16"/>
              </w:rPr>
            </w:pPr>
            <w:r w:rsidRPr="00057EC7">
              <w:rPr>
                <w:sz w:val="16"/>
                <w:szCs w:val="16"/>
              </w:rPr>
              <w:t xml:space="preserve">1–5 </w:t>
            </w:r>
            <w:r>
              <w:rPr>
                <w:sz w:val="16"/>
                <w:szCs w:val="16"/>
              </w:rPr>
              <w:t>y</w:t>
            </w:r>
            <w:r w:rsidRPr="00057EC7">
              <w:rPr>
                <w:sz w:val="16"/>
                <w:szCs w:val="16"/>
              </w:rPr>
              <w:t>ears</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c>
          <w:tcPr>
            <w:tcW w:w="790" w:type="pct"/>
            <w:shd w:val="clear" w:color="auto" w:fill="BFBFBF" w:themeFill="background1" w:themeFillShade="BF"/>
            <w:vAlign w:val="center"/>
          </w:tcPr>
          <w:p w14:paraId="0A31990F" w14:textId="215CFA69" w:rsidR="00D10B70" w:rsidRPr="00057EC7" w:rsidRDefault="00D10B70" w:rsidP="00DC3180">
            <w:pPr>
              <w:pStyle w:val="TableBodytextBold"/>
              <w:jc w:val="center"/>
              <w:rPr>
                <w:sz w:val="16"/>
                <w:szCs w:val="16"/>
              </w:rPr>
            </w:pPr>
            <w:r w:rsidRPr="00057EC7">
              <w:rPr>
                <w:sz w:val="16"/>
                <w:szCs w:val="16"/>
              </w:rPr>
              <w:t xml:space="preserve">5 </w:t>
            </w:r>
            <w:r>
              <w:rPr>
                <w:sz w:val="16"/>
                <w:szCs w:val="16"/>
              </w:rPr>
              <w:t>y</w:t>
            </w:r>
            <w:r w:rsidRPr="00057EC7">
              <w:rPr>
                <w:sz w:val="16"/>
                <w:szCs w:val="16"/>
              </w:rPr>
              <w:t>ears or more</w:t>
            </w:r>
            <w:r w:rsidRPr="00057EC7">
              <w:rPr>
                <w:sz w:val="16"/>
                <w:szCs w:val="16"/>
              </w:rPr>
              <w:br/>
            </w:r>
            <w:r w:rsidRPr="00057EC7">
              <w:rPr>
                <w:rFonts w:eastAsia="Times New Roman"/>
                <w:sz w:val="16"/>
                <w:szCs w:val="16"/>
              </w:rPr>
              <w:t>$</w:t>
            </w:r>
            <w:r>
              <w:rPr>
                <w:rFonts w:eastAsia="Times New Roman"/>
                <w:sz w:val="16"/>
                <w:szCs w:val="16"/>
              </w:rPr>
              <w:t>’</w:t>
            </w:r>
            <w:r w:rsidRPr="00057EC7">
              <w:rPr>
                <w:rFonts w:eastAsia="Times New Roman"/>
                <w:sz w:val="16"/>
                <w:szCs w:val="16"/>
              </w:rPr>
              <w:t>000</w:t>
            </w:r>
          </w:p>
        </w:tc>
      </w:tr>
      <w:tr w:rsidR="00715D17" w:rsidRPr="004059FF" w14:paraId="5E120129" w14:textId="77777777" w:rsidTr="006E6438">
        <w:trPr>
          <w:trHeight w:val="270"/>
        </w:trPr>
        <w:tc>
          <w:tcPr>
            <w:tcW w:w="2117" w:type="pct"/>
            <w:tcBorders>
              <w:right w:val="single" w:sz="4" w:space="0" w:color="BFBFBF" w:themeColor="background1" w:themeShade="BF"/>
            </w:tcBorders>
          </w:tcPr>
          <w:p w14:paraId="6DA13E92" w14:textId="77777777" w:rsidR="00715D17" w:rsidRPr="004059FF" w:rsidRDefault="00715D17" w:rsidP="00715D17">
            <w:pPr>
              <w:pStyle w:val="TableBodyText"/>
              <w:jc w:val="left"/>
            </w:pPr>
            <w:r w:rsidRPr="004059FF">
              <w:t>Pre</w:t>
            </w:r>
            <w:r>
              <w:t>-a</w:t>
            </w:r>
            <w:r w:rsidRPr="004059FF">
              <w:t xml:space="preserve">ccredited </w:t>
            </w:r>
            <w:r>
              <w:t>t</w:t>
            </w:r>
            <w:r w:rsidRPr="004059FF">
              <w:t>raining delivery</w:t>
            </w:r>
          </w:p>
        </w:tc>
        <w:tc>
          <w:tcPr>
            <w:tcW w:w="681" w:type="pct"/>
            <w:tcBorders>
              <w:left w:val="single" w:sz="4" w:space="0" w:color="BFBFBF" w:themeColor="background1" w:themeShade="BF"/>
              <w:right w:val="single" w:sz="4" w:space="0" w:color="BFBFBF" w:themeColor="background1" w:themeShade="BF"/>
            </w:tcBorders>
          </w:tcPr>
          <w:p w14:paraId="5DEA4718" w14:textId="2B9E86D2" w:rsidR="00715D17" w:rsidRPr="009B472A" w:rsidRDefault="00715D17" w:rsidP="00715D17">
            <w:pPr>
              <w:pStyle w:val="TableBodyText"/>
              <w:jc w:val="right"/>
              <w:rPr>
                <w:highlight w:val="yellow"/>
              </w:rPr>
            </w:pPr>
            <w:r w:rsidRPr="00436051">
              <w:t>9,005</w:t>
            </w:r>
          </w:p>
        </w:tc>
        <w:tc>
          <w:tcPr>
            <w:tcW w:w="731" w:type="pct"/>
            <w:tcBorders>
              <w:left w:val="single" w:sz="4" w:space="0" w:color="BFBFBF" w:themeColor="background1" w:themeShade="BF"/>
              <w:right w:val="single" w:sz="4" w:space="0" w:color="BFBFBF" w:themeColor="background1" w:themeShade="BF"/>
            </w:tcBorders>
          </w:tcPr>
          <w:p w14:paraId="7FB65ED3" w14:textId="7BA6E05B" w:rsidR="00715D17" w:rsidRPr="009B472A" w:rsidRDefault="00715D17" w:rsidP="00715D17">
            <w:pPr>
              <w:pStyle w:val="TableBodyText"/>
              <w:jc w:val="right"/>
              <w:rPr>
                <w:highlight w:val="yellow"/>
              </w:rPr>
            </w:pPr>
            <w:r w:rsidRPr="00436051">
              <w:t>9,005</w:t>
            </w:r>
          </w:p>
        </w:tc>
        <w:tc>
          <w:tcPr>
            <w:tcW w:w="681" w:type="pct"/>
            <w:tcBorders>
              <w:left w:val="single" w:sz="4" w:space="0" w:color="BFBFBF" w:themeColor="background1" w:themeShade="BF"/>
              <w:right w:val="single" w:sz="4" w:space="0" w:color="BFBFBF" w:themeColor="background1" w:themeShade="BF"/>
            </w:tcBorders>
          </w:tcPr>
          <w:p w14:paraId="1260AF34" w14:textId="51EAE6A0" w:rsidR="00715D17" w:rsidRPr="00715D17" w:rsidRDefault="00715D17" w:rsidP="00715D17">
            <w:pPr>
              <w:pStyle w:val="TableBodyText"/>
              <w:jc w:val="right"/>
            </w:pPr>
            <w:r w:rsidRPr="00715D17">
              <w:t>-</w:t>
            </w:r>
          </w:p>
        </w:tc>
        <w:tc>
          <w:tcPr>
            <w:tcW w:w="790" w:type="pct"/>
            <w:tcBorders>
              <w:left w:val="single" w:sz="4" w:space="0" w:color="BFBFBF" w:themeColor="background1" w:themeShade="BF"/>
            </w:tcBorders>
          </w:tcPr>
          <w:p w14:paraId="222E1CC2" w14:textId="0802EE22" w:rsidR="00715D17" w:rsidRPr="00715D17" w:rsidRDefault="00715D17" w:rsidP="00715D17">
            <w:pPr>
              <w:pStyle w:val="TableBodyText"/>
              <w:jc w:val="right"/>
            </w:pPr>
            <w:r w:rsidRPr="00715D17">
              <w:t>-</w:t>
            </w:r>
          </w:p>
        </w:tc>
      </w:tr>
      <w:tr w:rsidR="00715D17" w:rsidRPr="004059FF" w14:paraId="2D624881" w14:textId="77777777" w:rsidTr="006E6438">
        <w:trPr>
          <w:trHeight w:val="270"/>
        </w:trPr>
        <w:tc>
          <w:tcPr>
            <w:tcW w:w="2117" w:type="pct"/>
            <w:tcBorders>
              <w:right w:val="single" w:sz="4" w:space="0" w:color="BFBFBF" w:themeColor="background1" w:themeShade="BF"/>
            </w:tcBorders>
          </w:tcPr>
          <w:p w14:paraId="73C3750E" w14:textId="77777777" w:rsidR="00715D17" w:rsidRPr="004059FF" w:rsidRDefault="00715D17" w:rsidP="00715D17">
            <w:pPr>
              <w:pStyle w:val="TableBodyText"/>
              <w:jc w:val="left"/>
            </w:pPr>
            <w:proofErr w:type="gramStart"/>
            <w:r>
              <w:t>Other</w:t>
            </w:r>
            <w:proofErr w:type="gramEnd"/>
            <w:r>
              <w:t xml:space="preserve"> p</w:t>
            </w:r>
            <w:r w:rsidRPr="004059FF">
              <w:t xml:space="preserve">rogram </w:t>
            </w:r>
            <w:r>
              <w:t>delivery</w:t>
            </w:r>
          </w:p>
        </w:tc>
        <w:tc>
          <w:tcPr>
            <w:tcW w:w="681" w:type="pct"/>
            <w:tcBorders>
              <w:left w:val="single" w:sz="4" w:space="0" w:color="BFBFBF" w:themeColor="background1" w:themeShade="BF"/>
              <w:right w:val="single" w:sz="4" w:space="0" w:color="BFBFBF" w:themeColor="background1" w:themeShade="BF"/>
            </w:tcBorders>
          </w:tcPr>
          <w:p w14:paraId="2C6EA142" w14:textId="695DEE03" w:rsidR="00715D17" w:rsidRPr="009B472A" w:rsidRDefault="00715D17" w:rsidP="00715D17">
            <w:pPr>
              <w:pStyle w:val="TableBodyText"/>
              <w:jc w:val="right"/>
              <w:rPr>
                <w:highlight w:val="yellow"/>
              </w:rPr>
            </w:pPr>
            <w:r w:rsidRPr="00436051">
              <w:t>2,101</w:t>
            </w:r>
          </w:p>
        </w:tc>
        <w:tc>
          <w:tcPr>
            <w:tcW w:w="731" w:type="pct"/>
            <w:tcBorders>
              <w:left w:val="single" w:sz="4" w:space="0" w:color="BFBFBF" w:themeColor="background1" w:themeShade="BF"/>
              <w:right w:val="single" w:sz="4" w:space="0" w:color="BFBFBF" w:themeColor="background1" w:themeShade="BF"/>
            </w:tcBorders>
          </w:tcPr>
          <w:p w14:paraId="2B2D2E87" w14:textId="5380CFF7" w:rsidR="00715D17" w:rsidRPr="009B472A" w:rsidRDefault="00715D17" w:rsidP="00715D17">
            <w:pPr>
              <w:pStyle w:val="TableBodyText"/>
              <w:jc w:val="right"/>
              <w:rPr>
                <w:highlight w:val="yellow"/>
              </w:rPr>
            </w:pPr>
            <w:r w:rsidRPr="00436051">
              <w:t>1,839</w:t>
            </w:r>
          </w:p>
        </w:tc>
        <w:tc>
          <w:tcPr>
            <w:tcW w:w="681" w:type="pct"/>
            <w:tcBorders>
              <w:left w:val="single" w:sz="4" w:space="0" w:color="BFBFBF" w:themeColor="background1" w:themeShade="BF"/>
              <w:right w:val="single" w:sz="4" w:space="0" w:color="BFBFBF" w:themeColor="background1" w:themeShade="BF"/>
            </w:tcBorders>
          </w:tcPr>
          <w:p w14:paraId="7F5ECACE" w14:textId="0FB71FA2" w:rsidR="00715D17" w:rsidRPr="00715D17" w:rsidRDefault="00715D17" w:rsidP="00715D17">
            <w:pPr>
              <w:pStyle w:val="TableBodyText"/>
              <w:jc w:val="right"/>
            </w:pPr>
            <w:r w:rsidRPr="00715D17">
              <w:t>262</w:t>
            </w:r>
          </w:p>
        </w:tc>
        <w:tc>
          <w:tcPr>
            <w:tcW w:w="790" w:type="pct"/>
            <w:tcBorders>
              <w:left w:val="single" w:sz="4" w:space="0" w:color="BFBFBF" w:themeColor="background1" w:themeShade="BF"/>
            </w:tcBorders>
          </w:tcPr>
          <w:p w14:paraId="729731E6" w14:textId="0B696D3C" w:rsidR="00715D17" w:rsidRPr="00715D17" w:rsidRDefault="00715D17" w:rsidP="00715D17">
            <w:pPr>
              <w:pStyle w:val="TableBodyText"/>
              <w:jc w:val="right"/>
            </w:pPr>
            <w:r w:rsidRPr="00715D17">
              <w:t>-</w:t>
            </w:r>
          </w:p>
        </w:tc>
      </w:tr>
      <w:tr w:rsidR="00715D17" w:rsidRPr="004059FF" w14:paraId="158729D3" w14:textId="77777777" w:rsidTr="006E6438">
        <w:trPr>
          <w:trHeight w:val="301"/>
        </w:trPr>
        <w:tc>
          <w:tcPr>
            <w:tcW w:w="2117" w:type="pct"/>
            <w:tcBorders>
              <w:bottom w:val="single" w:sz="4" w:space="0" w:color="auto"/>
              <w:right w:val="single" w:sz="4" w:space="0" w:color="BFBFBF" w:themeColor="background1" w:themeShade="BF"/>
            </w:tcBorders>
            <w:shd w:val="clear" w:color="auto" w:fill="BFBFBF" w:themeFill="background1" w:themeFillShade="BF"/>
          </w:tcPr>
          <w:p w14:paraId="2E8451C2" w14:textId="77777777" w:rsidR="00715D17" w:rsidRPr="00057EC7" w:rsidRDefault="00715D17" w:rsidP="00715D17">
            <w:pPr>
              <w:pStyle w:val="TableBodyText"/>
              <w:jc w:val="left"/>
              <w:rPr>
                <w:b/>
              </w:rPr>
            </w:pPr>
            <w:r w:rsidRPr="00057EC7">
              <w:rPr>
                <w:b/>
              </w:rPr>
              <w:t>Total expenditure commitments</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541519A" w14:textId="20037D88" w:rsidR="00715D17" w:rsidRPr="009B472A" w:rsidRDefault="00715D17" w:rsidP="00715D17">
            <w:pPr>
              <w:pStyle w:val="TableBodyText"/>
              <w:jc w:val="right"/>
              <w:rPr>
                <w:b/>
                <w:highlight w:val="yellow"/>
              </w:rPr>
            </w:pPr>
            <w:r w:rsidRPr="0041138A">
              <w:rPr>
                <w:b/>
                <w:bCs/>
              </w:rPr>
              <w:t>11,106</w:t>
            </w:r>
          </w:p>
        </w:tc>
        <w:tc>
          <w:tcPr>
            <w:tcW w:w="73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5E4376B" w14:textId="40F3975C" w:rsidR="00715D17" w:rsidRPr="009B472A" w:rsidRDefault="00715D17" w:rsidP="00715D17">
            <w:pPr>
              <w:pStyle w:val="TableBodyText"/>
              <w:jc w:val="right"/>
              <w:rPr>
                <w:b/>
                <w:highlight w:val="yellow"/>
              </w:rPr>
            </w:pPr>
            <w:r w:rsidRPr="0041138A">
              <w:rPr>
                <w:b/>
                <w:bCs/>
              </w:rPr>
              <w:t>10,844</w:t>
            </w:r>
          </w:p>
        </w:tc>
        <w:tc>
          <w:tcPr>
            <w:tcW w:w="681" w:type="pct"/>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F2EDFBC" w14:textId="5C026CCD" w:rsidR="00715D17" w:rsidRPr="00715D17" w:rsidRDefault="00715D17" w:rsidP="00715D17">
            <w:pPr>
              <w:pStyle w:val="TableBodyText"/>
              <w:jc w:val="right"/>
              <w:rPr>
                <w:b/>
              </w:rPr>
            </w:pPr>
            <w:r w:rsidRPr="00715D17">
              <w:rPr>
                <w:b/>
                <w:bCs/>
              </w:rPr>
              <w:t>262</w:t>
            </w:r>
          </w:p>
        </w:tc>
        <w:tc>
          <w:tcPr>
            <w:tcW w:w="790" w:type="pct"/>
            <w:tcBorders>
              <w:left w:val="single" w:sz="4" w:space="0" w:color="BFBFBF" w:themeColor="background1" w:themeShade="BF"/>
              <w:bottom w:val="single" w:sz="4" w:space="0" w:color="auto"/>
            </w:tcBorders>
            <w:shd w:val="clear" w:color="auto" w:fill="BFBFBF" w:themeFill="background1" w:themeFillShade="BF"/>
          </w:tcPr>
          <w:p w14:paraId="3449FD4C" w14:textId="1DE0CE6E" w:rsidR="00715D17" w:rsidRPr="00715D17" w:rsidRDefault="00715D17" w:rsidP="00715D17">
            <w:pPr>
              <w:pStyle w:val="TableBodyText"/>
              <w:jc w:val="right"/>
              <w:rPr>
                <w:b/>
              </w:rPr>
            </w:pPr>
            <w:r w:rsidRPr="00715D17">
              <w:rPr>
                <w:b/>
              </w:rPr>
              <w:t>-</w:t>
            </w:r>
          </w:p>
        </w:tc>
      </w:tr>
    </w:tbl>
    <w:p w14:paraId="7F26D0FA" w14:textId="77777777" w:rsidR="00341063" w:rsidRPr="004059FF" w:rsidRDefault="00341063" w:rsidP="00341063">
      <w:pPr>
        <w:pStyle w:val="BodyText"/>
      </w:pPr>
      <w:bookmarkStart w:id="295" w:name="_Toc524349983"/>
      <w:r w:rsidRPr="004059FF">
        <w:t>Commitments for future expenditure include operating and capital commitments arising from contracts. These commitments are not recognised in the balance sheet but are disclosed at their nominal value and inclusive of GST payable. In addition, where it is considered appropriate and provides additional relevant information to users, the net present values of significant individual projects are stated. These future expenditures cease to be disclosed as commitments once the related liabilities are recognised in the balance sheet.</w:t>
      </w:r>
    </w:p>
    <w:p w14:paraId="5582413F" w14:textId="58EDD792" w:rsidR="002D669C" w:rsidRPr="004059FF" w:rsidRDefault="00F5273C" w:rsidP="003B127D">
      <w:pPr>
        <w:pStyle w:val="Heading3"/>
        <w:rPr>
          <w:lang w:bidi="ar-SA"/>
        </w:rPr>
      </w:pPr>
      <w:bookmarkStart w:id="296" w:name="_Toc82691554"/>
      <w:r>
        <w:rPr>
          <w:lang w:bidi="ar-SA"/>
        </w:rPr>
        <w:lastRenderedPageBreak/>
        <w:t>Note 1</w:t>
      </w:r>
      <w:r w:rsidR="00341063">
        <w:rPr>
          <w:lang w:bidi="ar-SA"/>
        </w:rPr>
        <w:t>8</w:t>
      </w:r>
      <w:r w:rsidR="002D669C" w:rsidRPr="004059FF">
        <w:rPr>
          <w:lang w:bidi="ar-SA"/>
        </w:rPr>
        <w:t xml:space="preserve"> Other </w:t>
      </w:r>
      <w:r w:rsidR="003B127D" w:rsidRPr="004059FF">
        <w:rPr>
          <w:lang w:bidi="ar-SA"/>
        </w:rPr>
        <w:t>a</w:t>
      </w:r>
      <w:r w:rsidR="002D669C" w:rsidRPr="004059FF">
        <w:rPr>
          <w:lang w:bidi="ar-SA"/>
        </w:rPr>
        <w:t xml:space="preserve">ccounting </w:t>
      </w:r>
      <w:r w:rsidR="003B127D" w:rsidRPr="004059FF">
        <w:rPr>
          <w:lang w:bidi="ar-SA"/>
        </w:rPr>
        <w:t>items</w:t>
      </w:r>
      <w:bookmarkEnd w:id="295"/>
      <w:bookmarkEnd w:id="296"/>
    </w:p>
    <w:p w14:paraId="7E71D87D" w14:textId="77777777" w:rsidR="00341063" w:rsidRPr="004059FF" w:rsidRDefault="00341063" w:rsidP="00341063">
      <w:pPr>
        <w:pStyle w:val="Heading40"/>
        <w:rPr>
          <w:lang w:bidi="ar-SA"/>
        </w:rPr>
      </w:pPr>
      <w:r w:rsidRPr="004059FF">
        <w:rPr>
          <w:lang w:bidi="ar-SA"/>
        </w:rPr>
        <w:t>Cash and deposits</w:t>
      </w:r>
    </w:p>
    <w:p w14:paraId="708B3C9A" w14:textId="40435E52" w:rsidR="00341063" w:rsidRPr="004059FF" w:rsidRDefault="00341063" w:rsidP="00341063">
      <w:pPr>
        <w:pStyle w:val="BodyText"/>
      </w:pPr>
      <w:r>
        <w:t>The Board</w:t>
      </w:r>
      <w:r w:rsidRPr="004059FF">
        <w:t xml:space="preserve"> does not hold a bank account with any financial institution. Total approved appropriations for the relevant period are transferred by the Department of Education and Training to </w:t>
      </w:r>
      <w:r>
        <w:t>the Board</w:t>
      </w:r>
      <w:r w:rsidR="005504F7">
        <w:t>,</w:t>
      </w:r>
      <w:r w:rsidRPr="004059FF">
        <w:t xml:space="preserve"> in a phased manner throughout the financial year via inter</w:t>
      </w:r>
      <w:r>
        <w:t>-</w:t>
      </w:r>
      <w:r w:rsidRPr="004059FF">
        <w:t>entity transactions.</w:t>
      </w:r>
    </w:p>
    <w:p w14:paraId="28A0D044" w14:textId="77777777" w:rsidR="00341063" w:rsidRPr="004059FF" w:rsidRDefault="00341063" w:rsidP="00341063">
      <w:pPr>
        <w:pStyle w:val="Heading40"/>
        <w:rPr>
          <w:lang w:bidi="ar-SA"/>
        </w:rPr>
      </w:pPr>
      <w:r w:rsidRPr="004059FF">
        <w:rPr>
          <w:lang w:bidi="ar-SA"/>
        </w:rPr>
        <w:t>Contributions by owners</w:t>
      </w:r>
    </w:p>
    <w:p w14:paraId="3C627EF8" w14:textId="77777777" w:rsidR="00341063" w:rsidRPr="004059FF" w:rsidRDefault="00341063" w:rsidP="00341063">
      <w:pPr>
        <w:pStyle w:val="BodyText"/>
      </w:pPr>
      <w:r w:rsidRPr="004059FF">
        <w:t xml:space="preserve">Additions to net assets </w:t>
      </w:r>
      <w:r>
        <w:t>that</w:t>
      </w:r>
      <w:r w:rsidRPr="004059FF">
        <w:t xml:space="preserve"> have been designated as contributions by owners are recognised as contributed capital. Other transfers that are </w:t>
      </w:r>
      <w:proofErr w:type="gramStart"/>
      <w:r w:rsidRPr="004059FF">
        <w:t>in the nature of contributions</w:t>
      </w:r>
      <w:proofErr w:type="gramEnd"/>
      <w:r w:rsidRPr="004059FF">
        <w:t xml:space="preserve"> or distributions have been designated as contributions by owners.</w:t>
      </w:r>
    </w:p>
    <w:p w14:paraId="29ADC7C3" w14:textId="77777777" w:rsidR="00341063" w:rsidRPr="004059FF" w:rsidRDefault="00341063" w:rsidP="00341063">
      <w:pPr>
        <w:pStyle w:val="BodyText"/>
      </w:pPr>
      <w:r w:rsidRPr="004059FF">
        <w:t>Transfers of net assets arising from administrative restructuring are treated as distributions to</w:t>
      </w:r>
      <w:r>
        <w:t>,</w:t>
      </w:r>
      <w:r w:rsidRPr="004059FF">
        <w:t xml:space="preserve"> or contributions by</w:t>
      </w:r>
      <w:r>
        <w:t>,</w:t>
      </w:r>
      <w:r w:rsidRPr="004059FF">
        <w:t xml:space="preserve"> owners. Transfers of net liabilities arising from administrative restructurings are treated as distributions to owners.</w:t>
      </w:r>
    </w:p>
    <w:p w14:paraId="0928D346" w14:textId="77777777" w:rsidR="00341063" w:rsidRPr="004059FF" w:rsidRDefault="00341063" w:rsidP="00341063">
      <w:pPr>
        <w:pStyle w:val="Heading40"/>
        <w:rPr>
          <w:lang w:bidi="ar-SA"/>
        </w:rPr>
      </w:pPr>
      <w:r w:rsidRPr="004059FF">
        <w:rPr>
          <w:lang w:bidi="ar-SA"/>
        </w:rPr>
        <w:t>Comprehensive operating statement</w:t>
      </w:r>
    </w:p>
    <w:p w14:paraId="7E3DD8F3" w14:textId="77777777" w:rsidR="00341063" w:rsidRPr="004059FF" w:rsidRDefault="00341063" w:rsidP="00341063">
      <w:pPr>
        <w:pStyle w:val="BodyText"/>
      </w:pPr>
      <w:r w:rsidRPr="004059FF">
        <w:t>The comprehensive operating statement comprises three components</w:t>
      </w:r>
      <w:r>
        <w:t>:</w:t>
      </w:r>
      <w:r w:rsidRPr="004059FF">
        <w:t xml:space="preserve"> ‘net result from transactions</w:t>
      </w:r>
      <w:r>
        <w:t>’</w:t>
      </w:r>
      <w:r w:rsidRPr="004059FF">
        <w:t xml:space="preserve"> (</w:t>
      </w:r>
      <w:r>
        <w:t xml:space="preserve">or </w:t>
      </w:r>
      <w:r w:rsidRPr="004059FF">
        <w:t>‘net operating balance’), ‘other economic flows included in net result’</w:t>
      </w:r>
      <w:r>
        <w:t xml:space="preserve"> and</w:t>
      </w:r>
      <w:r w:rsidRPr="004059FF">
        <w:t xml:space="preserve"> ‘other economic flows</w:t>
      </w:r>
      <w:r w:rsidRPr="00695F94">
        <w:t>—</w:t>
      </w:r>
      <w:r w:rsidRPr="004059FF">
        <w:t>other comprehensive income’. The sum of the f</w:t>
      </w:r>
      <w:r>
        <w:t>irst</w:t>
      </w:r>
      <w:r w:rsidRPr="004059FF">
        <w:t xml:space="preserve"> two, together with the net result from discontinued operations, represents the net result.</w:t>
      </w:r>
    </w:p>
    <w:p w14:paraId="25B8EF25" w14:textId="77777777" w:rsidR="00341063" w:rsidRPr="004059FF" w:rsidRDefault="00341063" w:rsidP="00341063">
      <w:pPr>
        <w:pStyle w:val="BodyText"/>
      </w:pPr>
      <w:r w:rsidRPr="004059FF">
        <w:t>The ‘</w:t>
      </w:r>
      <w:r>
        <w:t>n</w:t>
      </w:r>
      <w:r w:rsidRPr="004059FF">
        <w:t>et result from transactions’ or ‘net operating balance’ is a key fiscal aggregate and is derived by income from transactions minus expenses from transactions. It is a summary measure of the ongoing sustainability of operations. It excludes gains and losses resulting from changes in price levels and other changes in the volume of assets. It is the component of the change in net worth that is due to transactions and can be attributed directly to government policies.</w:t>
      </w:r>
    </w:p>
    <w:p w14:paraId="42BB2480" w14:textId="77777777" w:rsidR="00341063" w:rsidRDefault="00341063" w:rsidP="00341063">
      <w:pPr>
        <w:pStyle w:val="BodyText"/>
      </w:pPr>
      <w:r w:rsidRPr="004059FF">
        <w:t xml:space="preserve">‘Transactions’ are those economic flows that are considered to result </w:t>
      </w:r>
      <w:r>
        <w:t xml:space="preserve">from </w:t>
      </w:r>
      <w:r w:rsidRPr="004059FF">
        <w:t xml:space="preserve">policy decisions, usually interactions between two entities by mutual agreement. Transactions also include flows within an entity, such as depreciation where the owner is simultaneously acting as the owner of the depreciating asset and as the consumer of the service provided by the asset. Taxation is regarded as mutually agreed interactions between the Government and taxpayers. </w:t>
      </w:r>
    </w:p>
    <w:p w14:paraId="207415F9" w14:textId="77777777" w:rsidR="00341063" w:rsidRPr="004059FF" w:rsidRDefault="00341063" w:rsidP="00341063">
      <w:pPr>
        <w:pStyle w:val="BodyText"/>
      </w:pPr>
      <w:r w:rsidRPr="004059FF">
        <w:t>Transactions can be in kind (</w:t>
      </w:r>
      <w:r>
        <w:t>for example,</w:t>
      </w:r>
      <w:r w:rsidRPr="004059FF">
        <w:t xml:space="preserve"> assets provided</w:t>
      </w:r>
      <w:r>
        <w:t xml:space="preserve"> or </w:t>
      </w:r>
      <w:r w:rsidRPr="004059FF">
        <w:t>given free of charge or for nominal consideration) or where the final consideration is cash.</w:t>
      </w:r>
    </w:p>
    <w:p w14:paraId="109E7C58" w14:textId="77777777" w:rsidR="002D669C" w:rsidRPr="004059FF" w:rsidRDefault="002D669C" w:rsidP="00FA58F9">
      <w:pPr>
        <w:pStyle w:val="Heading40"/>
        <w:rPr>
          <w:lang w:bidi="ar-SA"/>
        </w:rPr>
      </w:pPr>
      <w:r w:rsidRPr="004059FF">
        <w:rPr>
          <w:lang w:bidi="ar-SA"/>
        </w:rPr>
        <w:t>Balance sheet</w:t>
      </w:r>
    </w:p>
    <w:p w14:paraId="49C84BD6" w14:textId="55503E66" w:rsidR="00341063" w:rsidRPr="004059FF" w:rsidRDefault="00341063" w:rsidP="00341063">
      <w:pPr>
        <w:pStyle w:val="BodyText"/>
      </w:pPr>
      <w:r w:rsidRPr="004059FF">
        <w:t>Assets and liabilities are presented in liquidity order</w:t>
      </w:r>
      <w:r>
        <w:t>,</w:t>
      </w:r>
      <w:r w:rsidRPr="004059FF">
        <w:t xml:space="preserve"> with assets aggregated into</w:t>
      </w:r>
      <w:r>
        <w:t xml:space="preserve"> </w:t>
      </w:r>
      <w:r w:rsidRPr="004059FF">
        <w:t xml:space="preserve">financial assets and </w:t>
      </w:r>
      <w:r>
        <w:br/>
      </w:r>
      <w:r w:rsidRPr="004059FF">
        <w:t>non</w:t>
      </w:r>
      <w:r>
        <w:t>-</w:t>
      </w:r>
      <w:r w:rsidRPr="004059FF">
        <w:t>financial assets.</w:t>
      </w:r>
    </w:p>
    <w:p w14:paraId="24123C44" w14:textId="77777777" w:rsidR="00341063" w:rsidRPr="004059FF" w:rsidRDefault="00341063" w:rsidP="00341063">
      <w:pPr>
        <w:pStyle w:val="BodyText"/>
      </w:pPr>
      <w:r w:rsidRPr="004059FF">
        <w:t>Current and non-current assets and liabilities (those expected to be recovered or settled beyond 12</w:t>
      </w:r>
      <w:r>
        <w:t> </w:t>
      </w:r>
      <w:r w:rsidRPr="004059FF">
        <w:t>months) are disclosed in the notes, where relevant.</w:t>
      </w:r>
    </w:p>
    <w:p w14:paraId="1362DB68" w14:textId="77777777" w:rsidR="002D669C" w:rsidRPr="004059FF" w:rsidRDefault="002D669C" w:rsidP="00303919">
      <w:pPr>
        <w:pStyle w:val="Heading40"/>
        <w:pageBreakBefore/>
        <w:rPr>
          <w:lang w:bidi="ar-SA"/>
        </w:rPr>
      </w:pPr>
      <w:r w:rsidRPr="004059FF">
        <w:rPr>
          <w:lang w:bidi="ar-SA"/>
        </w:rPr>
        <w:lastRenderedPageBreak/>
        <w:t>Statement of changes in equity</w:t>
      </w:r>
    </w:p>
    <w:p w14:paraId="7DA39513" w14:textId="77777777" w:rsidR="00341063" w:rsidRDefault="00341063" w:rsidP="00341063">
      <w:pPr>
        <w:pStyle w:val="BodyText"/>
      </w:pPr>
      <w:r w:rsidRPr="004059FF">
        <w:t xml:space="preserve">The statement of changes in equity presents reconciliations of each non-owner and owner equity opening balance at the beginning of the reporting period to the closing balance at the end of the reporting period. </w:t>
      </w:r>
    </w:p>
    <w:p w14:paraId="079AE667" w14:textId="77777777" w:rsidR="00341063" w:rsidRPr="004059FF" w:rsidRDefault="00341063" w:rsidP="00341063">
      <w:pPr>
        <w:pStyle w:val="BodyText"/>
      </w:pPr>
      <w:r w:rsidRPr="004059FF">
        <w:t xml:space="preserve">It also separately shows </w:t>
      </w:r>
      <w:r>
        <w:t xml:space="preserve">the </w:t>
      </w:r>
      <w:r w:rsidRPr="004059FF">
        <w:t>changes due to amounts recognised in the ‘</w:t>
      </w:r>
      <w:r>
        <w:t>c</w:t>
      </w:r>
      <w:r w:rsidRPr="004059FF">
        <w:t>omprehensive result’ and amounts recognised in ‘</w:t>
      </w:r>
      <w:r>
        <w:t>o</w:t>
      </w:r>
      <w:r w:rsidRPr="004059FF">
        <w:t>ther economic flows</w:t>
      </w:r>
      <w:bookmarkStart w:id="297" w:name="_Hlk53781410"/>
      <w:r>
        <w:t>—</w:t>
      </w:r>
      <w:bookmarkEnd w:id="297"/>
      <w:r w:rsidRPr="004059FF">
        <w:t>other movements in equity’ related to ‘transactions with owner in its capacity as owner’.</w:t>
      </w:r>
    </w:p>
    <w:p w14:paraId="444BC1F0" w14:textId="77777777" w:rsidR="002D669C" w:rsidRPr="004059FF" w:rsidRDefault="002D669C" w:rsidP="00FA58F9">
      <w:pPr>
        <w:pStyle w:val="Heading40"/>
        <w:rPr>
          <w:lang w:bidi="ar-SA"/>
        </w:rPr>
      </w:pPr>
      <w:r w:rsidRPr="004059FF">
        <w:rPr>
          <w:lang w:bidi="ar-SA"/>
        </w:rPr>
        <w:t>Cash flow statement</w:t>
      </w:r>
    </w:p>
    <w:p w14:paraId="5CE7BB11" w14:textId="77777777" w:rsidR="00341063" w:rsidRPr="004059FF" w:rsidRDefault="00341063" w:rsidP="00341063">
      <w:pPr>
        <w:pStyle w:val="BodyText"/>
      </w:pPr>
      <w:r w:rsidRPr="004059FF">
        <w:t xml:space="preserve">Cash flows are classified according to whether they arise from operating activities, investing activities, or financial activities. This classification is consistent with requirements </w:t>
      </w:r>
      <w:r>
        <w:t>in</w:t>
      </w:r>
      <w:r w:rsidRPr="004059FF">
        <w:t xml:space="preserve"> AASB 107 </w:t>
      </w:r>
      <w:r>
        <w:t>‘</w:t>
      </w:r>
      <w:r w:rsidRPr="00BE1FBA">
        <w:rPr>
          <w:iCs/>
        </w:rPr>
        <w:t xml:space="preserve">Statement of </w:t>
      </w:r>
      <w:r>
        <w:rPr>
          <w:iCs/>
        </w:rPr>
        <w:t>C</w:t>
      </w:r>
      <w:r w:rsidRPr="00BE1FBA">
        <w:rPr>
          <w:iCs/>
        </w:rPr>
        <w:t xml:space="preserve">ash </w:t>
      </w:r>
      <w:r>
        <w:rPr>
          <w:iCs/>
        </w:rPr>
        <w:t>F</w:t>
      </w:r>
      <w:r w:rsidRPr="00BE1FBA">
        <w:rPr>
          <w:iCs/>
        </w:rPr>
        <w:t>lows</w:t>
      </w:r>
      <w:r>
        <w:rPr>
          <w:iCs/>
        </w:rPr>
        <w:t>’</w:t>
      </w:r>
      <w:r w:rsidRPr="004059FF">
        <w:t>.</w:t>
      </w:r>
    </w:p>
    <w:p w14:paraId="410051F1" w14:textId="01591BF3" w:rsidR="00341063" w:rsidRPr="004059FF" w:rsidRDefault="00341063" w:rsidP="00341063">
      <w:pPr>
        <w:pStyle w:val="BodyText"/>
      </w:pPr>
      <w:r w:rsidRPr="004059FF">
        <w:t>Receivables and payables are stated inclusive of the amount of GST receivable or payable. The net amount of GST recoverable from</w:t>
      </w:r>
      <w:r>
        <w:t>,</w:t>
      </w:r>
      <w:r w:rsidRPr="004059FF">
        <w:t xml:space="preserve"> or payable to, the taxation authority is included with other receivables or payables </w:t>
      </w:r>
      <w:r w:rsidR="005504F7">
        <w:t>o</w:t>
      </w:r>
      <w:r w:rsidRPr="004059FF">
        <w:t>n the balance sheet.</w:t>
      </w:r>
    </w:p>
    <w:p w14:paraId="6BA58804" w14:textId="3485519A" w:rsidR="00A508D4" w:rsidRPr="004059FF" w:rsidRDefault="00341063" w:rsidP="00A508D4">
      <w:pPr>
        <w:pStyle w:val="BodyText"/>
      </w:pPr>
      <w:r w:rsidRPr="004059FF">
        <w:t xml:space="preserve">Cash flows are presented on a gross basis. The GST components of cash flows arising from investing or financing activities </w:t>
      </w:r>
      <w:r>
        <w:t>that</w:t>
      </w:r>
      <w:r w:rsidRPr="004059FF">
        <w:t xml:space="preserve"> are recoverable from, or payable to</w:t>
      </w:r>
      <w:r>
        <w:t>,</w:t>
      </w:r>
      <w:r w:rsidRPr="004059FF">
        <w:t xml:space="preserve"> the taxation authority, are presented as operating cash flow.</w:t>
      </w:r>
    </w:p>
    <w:p w14:paraId="5DCFF87B" w14:textId="77777777" w:rsidR="002D669C" w:rsidRPr="004059FF" w:rsidRDefault="002D669C" w:rsidP="003B127D">
      <w:pPr>
        <w:pStyle w:val="Heading40"/>
        <w:rPr>
          <w:lang w:bidi="ar-SA"/>
        </w:rPr>
      </w:pPr>
      <w:r w:rsidRPr="004059FF">
        <w:rPr>
          <w:lang w:bidi="ar-SA"/>
        </w:rPr>
        <w:t>Australian Accounting Standards (AASs) issued that are not yet effective</w:t>
      </w:r>
    </w:p>
    <w:p w14:paraId="0C826737" w14:textId="77777777" w:rsidR="00341063" w:rsidRPr="00E4208C" w:rsidRDefault="00341063" w:rsidP="00901EBC">
      <w:pPr>
        <w:pStyle w:val="BodyText"/>
      </w:pPr>
      <w:r w:rsidRPr="00440887">
        <w:t xml:space="preserve">Certain new accounting standards and interpretations have been published </w:t>
      </w:r>
      <w:r>
        <w:t xml:space="preserve">but </w:t>
      </w:r>
      <w:r w:rsidRPr="00440887">
        <w:t xml:space="preserve">are not mandatory </w:t>
      </w:r>
      <w:r w:rsidRPr="00E4208C">
        <w:t>for the 30 June 202</w:t>
      </w:r>
      <w:r>
        <w:t>1</w:t>
      </w:r>
      <w:r w:rsidRPr="00E4208C">
        <w:t xml:space="preserve"> reporting period. The Board assesses the impact of these new standards to determine their applicability and early adoption where applicable.</w:t>
      </w:r>
    </w:p>
    <w:p w14:paraId="01BE6FB8" w14:textId="77777777" w:rsidR="00341063" w:rsidRDefault="00341063" w:rsidP="00341063">
      <w:pPr>
        <w:pStyle w:val="BodyText"/>
      </w:pPr>
      <w:r w:rsidRPr="00E4208C">
        <w:t xml:space="preserve">As </w:t>
      </w:r>
      <w:proofErr w:type="gramStart"/>
      <w:r w:rsidRPr="00E4208C">
        <w:t>at</w:t>
      </w:r>
      <w:proofErr w:type="gramEnd"/>
      <w:r w:rsidRPr="00E4208C">
        <w:t xml:space="preserve"> 30 June 202</w:t>
      </w:r>
      <w:r>
        <w:t>1</w:t>
      </w:r>
      <w:r w:rsidRPr="00E4208C">
        <w:t>, the following standards and interpretations that are applicable to the Board had been issued but were not made</w:t>
      </w:r>
      <w:r>
        <w:t xml:space="preserve"> </w:t>
      </w:r>
      <w:r w:rsidRPr="00440887">
        <w:t>mandatory for the financial year ending 30 June 20</w:t>
      </w:r>
      <w:r>
        <w:t>21</w:t>
      </w:r>
      <w:r w:rsidRPr="00440887">
        <w:t>. The Board has not and does not intend to adopt these standards early.</w:t>
      </w:r>
    </w:p>
    <w:tbl>
      <w:tblPr>
        <w:tblW w:w="9639" w:type="dxa"/>
        <w:tblLayout w:type="fixed"/>
        <w:tblCellMar>
          <w:left w:w="113" w:type="dxa"/>
          <w:right w:w="113" w:type="dxa"/>
        </w:tblCellMar>
        <w:tblLook w:val="0000" w:firstRow="0" w:lastRow="0" w:firstColumn="0" w:lastColumn="0" w:noHBand="0" w:noVBand="0"/>
        <w:tblCaption w:val="Australian Accounting Standards (AASs) issued that are not yet effective"/>
        <w:tblDescription w:val="List of Australian Accounting Standards (AASs) issued that are not yet effective.  Table with 2 rows and 3 columns."/>
      </w:tblPr>
      <w:tblGrid>
        <w:gridCol w:w="2425"/>
        <w:gridCol w:w="5655"/>
        <w:gridCol w:w="1559"/>
      </w:tblGrid>
      <w:tr w:rsidR="00E56158" w:rsidRPr="003B127D" w14:paraId="4B13B820" w14:textId="77777777" w:rsidTr="00DC3180">
        <w:trPr>
          <w:trHeight w:val="442"/>
          <w:tblHeader/>
        </w:trPr>
        <w:tc>
          <w:tcPr>
            <w:tcW w:w="2425" w:type="dxa"/>
            <w:tcBorders>
              <w:top w:val="single" w:sz="4" w:space="0" w:color="auto"/>
              <w:left w:val="nil"/>
              <w:right w:val="nil"/>
            </w:tcBorders>
            <w:shd w:val="clear" w:color="auto" w:fill="000000" w:themeFill="text1"/>
            <w:vAlign w:val="bottom"/>
          </w:tcPr>
          <w:p w14:paraId="4B8ADD99" w14:textId="77777777"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Topic</w:t>
            </w:r>
          </w:p>
        </w:tc>
        <w:tc>
          <w:tcPr>
            <w:tcW w:w="5655" w:type="dxa"/>
            <w:tcBorders>
              <w:top w:val="single" w:sz="4" w:space="0" w:color="auto"/>
              <w:left w:val="nil"/>
              <w:right w:val="nil"/>
            </w:tcBorders>
            <w:shd w:val="clear" w:color="auto" w:fill="000000" w:themeFill="text1"/>
            <w:vAlign w:val="bottom"/>
          </w:tcPr>
          <w:p w14:paraId="29641598" w14:textId="1E078F98"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 xml:space="preserve">Key </w:t>
            </w:r>
            <w:r w:rsidR="00B41192">
              <w:rPr>
                <w:rFonts w:eastAsia="Calibri" w:cs="Arial"/>
                <w:b/>
                <w:sz w:val="18"/>
                <w:szCs w:val="18"/>
                <w:lang w:bidi="ar-SA"/>
              </w:rPr>
              <w:t>r</w:t>
            </w:r>
            <w:r w:rsidRPr="004059FF">
              <w:rPr>
                <w:rFonts w:eastAsia="Calibri" w:cs="Arial"/>
                <w:b/>
                <w:sz w:val="18"/>
                <w:szCs w:val="18"/>
                <w:lang w:bidi="ar-SA"/>
              </w:rPr>
              <w:t>equirements</w:t>
            </w:r>
          </w:p>
        </w:tc>
        <w:tc>
          <w:tcPr>
            <w:tcW w:w="1559" w:type="dxa"/>
            <w:tcBorders>
              <w:top w:val="single" w:sz="4" w:space="0" w:color="auto"/>
              <w:left w:val="nil"/>
              <w:right w:val="nil"/>
            </w:tcBorders>
            <w:shd w:val="clear" w:color="auto" w:fill="000000" w:themeFill="text1"/>
            <w:vAlign w:val="bottom"/>
          </w:tcPr>
          <w:p w14:paraId="7F9D27FB" w14:textId="6BD5E39C" w:rsidR="00E56158" w:rsidRPr="004059FF" w:rsidRDefault="00E56158" w:rsidP="00DC3180">
            <w:pPr>
              <w:widowControl/>
              <w:autoSpaceDE/>
              <w:autoSpaceDN/>
              <w:spacing w:before="60" w:after="60"/>
              <w:rPr>
                <w:rFonts w:eastAsia="Calibri" w:cs="Arial"/>
                <w:b/>
                <w:color w:val="FF0000"/>
                <w:sz w:val="18"/>
                <w:szCs w:val="18"/>
                <w:lang w:bidi="ar-SA"/>
              </w:rPr>
            </w:pPr>
            <w:r w:rsidRPr="004059FF">
              <w:rPr>
                <w:rFonts w:eastAsia="Calibri" w:cs="Arial"/>
                <w:b/>
                <w:sz w:val="18"/>
                <w:szCs w:val="18"/>
                <w:lang w:bidi="ar-SA"/>
              </w:rPr>
              <w:t xml:space="preserve">Effective </w:t>
            </w:r>
            <w:r w:rsidR="00B41192">
              <w:rPr>
                <w:rFonts w:eastAsia="Calibri" w:cs="Arial"/>
                <w:b/>
                <w:sz w:val="18"/>
                <w:szCs w:val="18"/>
                <w:lang w:bidi="ar-SA"/>
              </w:rPr>
              <w:t>d</w:t>
            </w:r>
            <w:r w:rsidRPr="004059FF">
              <w:rPr>
                <w:rFonts w:eastAsia="Calibri" w:cs="Arial"/>
                <w:b/>
                <w:sz w:val="18"/>
                <w:szCs w:val="18"/>
                <w:lang w:bidi="ar-SA"/>
              </w:rPr>
              <w:t>ate</w:t>
            </w:r>
          </w:p>
        </w:tc>
      </w:tr>
      <w:tr w:rsidR="00341063" w:rsidRPr="003B127D" w14:paraId="4F3CCDDB" w14:textId="77777777" w:rsidTr="00DC3180">
        <w:trPr>
          <w:trHeight w:val="1388"/>
        </w:trPr>
        <w:tc>
          <w:tcPr>
            <w:tcW w:w="2425" w:type="dxa"/>
            <w:tcBorders>
              <w:left w:val="nil"/>
              <w:right w:val="single" w:sz="4" w:space="0" w:color="BFBFBF" w:themeColor="background1" w:themeShade="BF"/>
            </w:tcBorders>
            <w:shd w:val="clear" w:color="auto" w:fill="F2F2F2"/>
          </w:tcPr>
          <w:p w14:paraId="4E8B8BDA" w14:textId="3E8A282A" w:rsidR="00341063" w:rsidRPr="00F80A6D" w:rsidRDefault="00341063" w:rsidP="00341063">
            <w:pPr>
              <w:pStyle w:val="TableBodyText"/>
              <w:jc w:val="left"/>
              <w:rPr>
                <w:highlight w:val="yellow"/>
              </w:rPr>
            </w:pPr>
            <w:r w:rsidRPr="003D6A2B">
              <w:t>AASB 2020</w:t>
            </w:r>
            <w:r w:rsidR="005504F7">
              <w:t>–</w:t>
            </w:r>
            <w:r w:rsidRPr="003D6A2B">
              <w:t>1 ‘</w:t>
            </w:r>
            <w:r w:rsidRPr="003D6A2B">
              <w:rPr>
                <w:i/>
                <w:iCs/>
              </w:rPr>
              <w:t>Amendments to Australian Accounting Standards—Classification of Liabilities as Current or Non-Current</w:t>
            </w:r>
            <w:r w:rsidRPr="003D6A2B">
              <w:t>’</w:t>
            </w:r>
          </w:p>
        </w:tc>
        <w:tc>
          <w:tcPr>
            <w:tcW w:w="5655" w:type="dxa"/>
            <w:tcBorders>
              <w:left w:val="single" w:sz="4" w:space="0" w:color="BFBFBF" w:themeColor="background1" w:themeShade="BF"/>
              <w:right w:val="single" w:sz="4" w:space="0" w:color="BFBFBF" w:themeColor="background1" w:themeShade="BF"/>
            </w:tcBorders>
            <w:shd w:val="clear" w:color="auto" w:fill="F2F2F2"/>
          </w:tcPr>
          <w:p w14:paraId="5A80F712" w14:textId="43324629" w:rsidR="00341063" w:rsidRPr="00F80A6D" w:rsidRDefault="00341063" w:rsidP="00341063">
            <w:pPr>
              <w:pStyle w:val="TableBodyText"/>
              <w:jc w:val="left"/>
              <w:rPr>
                <w:highlight w:val="yellow"/>
              </w:rPr>
            </w:pPr>
            <w:r w:rsidRPr="003D6A2B">
              <w:t>This Standard amends AASB 101 to clarify requirements for the presentation of liabilities in the statement of financial position as current or non-current. A liability is classified as non-current if an entity has the right at the end of the reporting period to defer settlement of the liability for at least 12 months after the reporting period. The meaning of settlement of a liability is also clarified.</w:t>
            </w:r>
          </w:p>
        </w:tc>
        <w:tc>
          <w:tcPr>
            <w:tcW w:w="1559" w:type="dxa"/>
            <w:tcBorders>
              <w:left w:val="single" w:sz="4" w:space="0" w:color="BFBFBF" w:themeColor="background1" w:themeShade="BF"/>
              <w:right w:val="nil"/>
            </w:tcBorders>
            <w:shd w:val="clear" w:color="auto" w:fill="F2F2F2"/>
          </w:tcPr>
          <w:p w14:paraId="20935551" w14:textId="7ABA726D" w:rsidR="00341063" w:rsidRPr="00F80A6D" w:rsidRDefault="00341063" w:rsidP="00341063">
            <w:pPr>
              <w:pStyle w:val="TableBodyText"/>
              <w:jc w:val="left"/>
              <w:rPr>
                <w:highlight w:val="yellow"/>
              </w:rPr>
            </w:pPr>
            <w:r w:rsidRPr="003D6A2B">
              <w:t>1 January 2023</w:t>
            </w:r>
          </w:p>
        </w:tc>
      </w:tr>
    </w:tbl>
    <w:p w14:paraId="6297641B" w14:textId="028B3114" w:rsidR="00341063" w:rsidRPr="00235529" w:rsidRDefault="00341063" w:rsidP="00715D17">
      <w:pPr>
        <w:pStyle w:val="BodyText"/>
        <w:ind w:right="136"/>
      </w:pPr>
      <w:bookmarkStart w:id="298" w:name="_Toc519018754"/>
      <w:bookmarkStart w:id="299" w:name="_Toc524349984"/>
      <w:bookmarkEnd w:id="215"/>
      <w:r w:rsidRPr="00235529">
        <w:t xml:space="preserve">In addition to the new standards and </w:t>
      </w:r>
      <w:r w:rsidRPr="003D6A2B">
        <w:t>amendments outlined in the table above, the AASB has issued a list of other amending standards that are not effective for the 2020</w:t>
      </w:r>
      <w:r w:rsidR="005504F7">
        <w:t>–</w:t>
      </w:r>
      <w:r w:rsidRPr="003D6A2B">
        <w:t>21 reporting</w:t>
      </w:r>
      <w:r w:rsidRPr="00235529">
        <w:t xml:space="preserve"> period (as listed below). In general, these amending standards include editorial and reference changes that are expected to have insignificant impacts on public sector reporting</w:t>
      </w:r>
      <w:r>
        <w:t>:</w:t>
      </w:r>
      <w:r w:rsidRPr="00235529">
        <w:t xml:space="preserve"> </w:t>
      </w:r>
    </w:p>
    <w:p w14:paraId="64E85C43" w14:textId="54E06A63"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t>AASB 1060 General Purpose Financial Statements</w:t>
      </w:r>
      <w:r w:rsidR="006E362F">
        <w:rPr>
          <w:rFonts w:ascii="Arial" w:hAnsi="Arial" w:cs="Arial"/>
          <w:szCs w:val="20"/>
        </w:rPr>
        <w:t>—</w:t>
      </w:r>
      <w:r w:rsidRPr="003D6A2B">
        <w:rPr>
          <w:rFonts w:ascii="Arial" w:hAnsi="Arial" w:cs="Arial"/>
          <w:szCs w:val="20"/>
        </w:rPr>
        <w:t>Simplified Disclosures for For-Profit and Not-for-Profit Tier 2 Entities (Appendix C).</w:t>
      </w:r>
    </w:p>
    <w:p w14:paraId="41286B3A" w14:textId="38064677"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t>AASB 2020</w:t>
      </w:r>
      <w:r w:rsidR="005504F7">
        <w:rPr>
          <w:rFonts w:ascii="Arial" w:hAnsi="Arial" w:cs="Arial"/>
          <w:szCs w:val="20"/>
        </w:rPr>
        <w:t>–</w:t>
      </w:r>
      <w:r w:rsidRPr="003D6A2B">
        <w:rPr>
          <w:rFonts w:ascii="Arial" w:hAnsi="Arial" w:cs="Arial"/>
          <w:szCs w:val="20"/>
        </w:rPr>
        <w:t>3 Amendments to Australian Accounting Standards</w:t>
      </w:r>
      <w:r w:rsidR="006E362F">
        <w:rPr>
          <w:rFonts w:ascii="Arial" w:hAnsi="Arial" w:cs="Arial"/>
          <w:szCs w:val="20"/>
        </w:rPr>
        <w:t>—</w:t>
      </w:r>
      <w:r w:rsidRPr="003D6A2B">
        <w:rPr>
          <w:rFonts w:ascii="Arial" w:hAnsi="Arial" w:cs="Arial"/>
          <w:szCs w:val="20"/>
        </w:rPr>
        <w:t>Annual Improvements 2018</w:t>
      </w:r>
      <w:r w:rsidR="005504F7">
        <w:rPr>
          <w:rFonts w:ascii="Arial" w:hAnsi="Arial" w:cs="Arial"/>
          <w:szCs w:val="20"/>
        </w:rPr>
        <w:t>–</w:t>
      </w:r>
      <w:r w:rsidRPr="003D6A2B">
        <w:rPr>
          <w:rFonts w:ascii="Arial" w:hAnsi="Arial" w:cs="Arial"/>
          <w:szCs w:val="20"/>
        </w:rPr>
        <w:t>20 and Other Amendments.</w:t>
      </w:r>
    </w:p>
    <w:p w14:paraId="46A677B2" w14:textId="5AD89813"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t>AASB 2020</w:t>
      </w:r>
      <w:r w:rsidR="005504F7">
        <w:rPr>
          <w:rFonts w:ascii="Arial" w:hAnsi="Arial" w:cs="Arial"/>
          <w:szCs w:val="20"/>
        </w:rPr>
        <w:t>–</w:t>
      </w:r>
      <w:r w:rsidRPr="003D6A2B">
        <w:rPr>
          <w:rFonts w:ascii="Arial" w:hAnsi="Arial" w:cs="Arial"/>
          <w:szCs w:val="20"/>
        </w:rPr>
        <w:t>8 Amendments to Australian Accounting Standards</w:t>
      </w:r>
      <w:r w:rsidR="006E362F">
        <w:rPr>
          <w:rFonts w:ascii="Arial" w:hAnsi="Arial" w:cs="Arial"/>
          <w:szCs w:val="20"/>
        </w:rPr>
        <w:t>—</w:t>
      </w:r>
      <w:r w:rsidRPr="003D6A2B">
        <w:rPr>
          <w:rFonts w:ascii="Arial" w:hAnsi="Arial" w:cs="Arial"/>
          <w:szCs w:val="20"/>
        </w:rPr>
        <w:t>Interest Rate Benchmark Reform</w:t>
      </w:r>
      <w:r w:rsidR="00DF738A">
        <w:rPr>
          <w:rFonts w:ascii="Arial" w:hAnsi="Arial" w:cs="Arial"/>
          <w:szCs w:val="20"/>
        </w:rPr>
        <w:br/>
        <w:t>—</w:t>
      </w:r>
      <w:r w:rsidRPr="003D6A2B">
        <w:rPr>
          <w:rFonts w:ascii="Arial" w:hAnsi="Arial" w:cs="Arial"/>
          <w:szCs w:val="20"/>
        </w:rPr>
        <w:t>Phase</w:t>
      </w:r>
      <w:r w:rsidR="00DF738A">
        <w:rPr>
          <w:rFonts w:ascii="Arial" w:hAnsi="Arial" w:cs="Arial"/>
          <w:szCs w:val="20"/>
        </w:rPr>
        <w:t> </w:t>
      </w:r>
      <w:r w:rsidRPr="003D6A2B">
        <w:rPr>
          <w:rFonts w:ascii="Arial" w:hAnsi="Arial" w:cs="Arial"/>
          <w:szCs w:val="20"/>
        </w:rPr>
        <w:t>2.</w:t>
      </w:r>
    </w:p>
    <w:p w14:paraId="7B4AC984" w14:textId="68A18BEB"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lastRenderedPageBreak/>
        <w:t>AASB 2020</w:t>
      </w:r>
      <w:r w:rsidR="005504F7">
        <w:rPr>
          <w:rFonts w:ascii="Arial" w:hAnsi="Arial" w:cs="Arial"/>
          <w:szCs w:val="20"/>
        </w:rPr>
        <w:t>–</w:t>
      </w:r>
      <w:r w:rsidRPr="003D6A2B">
        <w:rPr>
          <w:rFonts w:ascii="Arial" w:hAnsi="Arial" w:cs="Arial"/>
          <w:szCs w:val="20"/>
        </w:rPr>
        <w:t>9 Amendments to Australian Accounting Standards</w:t>
      </w:r>
      <w:r w:rsidR="00DF738A">
        <w:rPr>
          <w:rFonts w:ascii="Arial" w:hAnsi="Arial" w:cs="Arial"/>
          <w:szCs w:val="20"/>
        </w:rPr>
        <w:t>—T</w:t>
      </w:r>
      <w:r w:rsidRPr="003D6A2B">
        <w:rPr>
          <w:rFonts w:ascii="Arial" w:hAnsi="Arial" w:cs="Arial"/>
          <w:szCs w:val="20"/>
        </w:rPr>
        <w:t>ier 2 Disclosures: Interest Rate Benchmark Reform (Phase 2) and Other Amendments.</w:t>
      </w:r>
    </w:p>
    <w:p w14:paraId="7F21D5B2" w14:textId="3F802287"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t>AASB 2021</w:t>
      </w:r>
      <w:r w:rsidR="005504F7">
        <w:rPr>
          <w:rFonts w:ascii="Arial" w:hAnsi="Arial" w:cs="Arial"/>
          <w:szCs w:val="20"/>
        </w:rPr>
        <w:t>–</w:t>
      </w:r>
      <w:r w:rsidRPr="003D6A2B">
        <w:rPr>
          <w:rFonts w:ascii="Arial" w:hAnsi="Arial" w:cs="Arial"/>
          <w:szCs w:val="20"/>
        </w:rPr>
        <w:t>1 Amendments to Australian Accounting Standards</w:t>
      </w:r>
      <w:r w:rsidR="00DF738A">
        <w:rPr>
          <w:rFonts w:ascii="Arial" w:hAnsi="Arial" w:cs="Arial"/>
          <w:szCs w:val="20"/>
        </w:rPr>
        <w:t>—</w:t>
      </w:r>
      <w:r w:rsidRPr="003D6A2B">
        <w:rPr>
          <w:rFonts w:ascii="Arial" w:hAnsi="Arial" w:cs="Arial"/>
          <w:szCs w:val="20"/>
        </w:rPr>
        <w:t>Transition to Tier 2: Simplified Disclosures for Not-for-Profit Entities.</w:t>
      </w:r>
    </w:p>
    <w:p w14:paraId="500FFA89" w14:textId="32586058" w:rsidR="00341063" w:rsidRPr="003D6A2B" w:rsidRDefault="00341063" w:rsidP="00341063">
      <w:pPr>
        <w:pStyle w:val="Bullet1"/>
        <w:numPr>
          <w:ilvl w:val="0"/>
          <w:numId w:val="0"/>
        </w:numPr>
        <w:tabs>
          <w:tab w:val="num" w:pos="288"/>
        </w:tabs>
        <w:spacing w:before="120" w:after="0"/>
        <w:rPr>
          <w:rFonts w:ascii="Arial" w:hAnsi="Arial" w:cs="Arial"/>
          <w:szCs w:val="20"/>
        </w:rPr>
      </w:pPr>
      <w:r w:rsidRPr="003D6A2B">
        <w:rPr>
          <w:rFonts w:ascii="Arial" w:hAnsi="Arial" w:cs="Arial"/>
          <w:szCs w:val="20"/>
        </w:rPr>
        <w:t>AASB 2021</w:t>
      </w:r>
      <w:r w:rsidR="005504F7">
        <w:rPr>
          <w:rFonts w:ascii="Arial" w:hAnsi="Arial" w:cs="Arial"/>
          <w:szCs w:val="20"/>
        </w:rPr>
        <w:t>–</w:t>
      </w:r>
      <w:r w:rsidRPr="003D6A2B">
        <w:rPr>
          <w:rFonts w:ascii="Arial" w:hAnsi="Arial" w:cs="Arial"/>
          <w:szCs w:val="20"/>
        </w:rPr>
        <w:t>2 Amendments to Australian Accounting Standards</w:t>
      </w:r>
      <w:r w:rsidR="00DF738A">
        <w:rPr>
          <w:rFonts w:ascii="Arial" w:hAnsi="Arial" w:cs="Arial"/>
          <w:szCs w:val="20"/>
        </w:rPr>
        <w:t>—</w:t>
      </w:r>
      <w:r w:rsidRPr="003D6A2B">
        <w:rPr>
          <w:rFonts w:ascii="Arial" w:hAnsi="Arial" w:cs="Arial"/>
          <w:szCs w:val="20"/>
        </w:rPr>
        <w:t>Disclosure of Accounting Policies and Definitions of Accounting Estimates.</w:t>
      </w:r>
    </w:p>
    <w:p w14:paraId="0F6B2AF9" w14:textId="27BFDEA9" w:rsidR="00DB734B" w:rsidRPr="00896BFB" w:rsidRDefault="00C459E7" w:rsidP="00FC5751">
      <w:pPr>
        <w:pStyle w:val="ReportSection"/>
      </w:pPr>
      <w:bookmarkStart w:id="300" w:name="_Toc82691555"/>
      <w:r>
        <w:lastRenderedPageBreak/>
        <w:t>Appendices</w:t>
      </w:r>
      <w:bookmarkEnd w:id="298"/>
      <w:bookmarkEnd w:id="299"/>
      <w:bookmarkEnd w:id="300"/>
    </w:p>
    <w:p w14:paraId="1D5C39A6" w14:textId="6FF478C5" w:rsidR="00AC2839" w:rsidRPr="006F1BB3" w:rsidRDefault="00AC2839" w:rsidP="006F1BB3">
      <w:pPr>
        <w:pStyle w:val="Heading2"/>
      </w:pPr>
      <w:bookmarkStart w:id="301" w:name="_Toc519018755"/>
      <w:bookmarkStart w:id="302" w:name="_Toc524349985"/>
      <w:bookmarkStart w:id="303" w:name="_Toc19025252"/>
      <w:bookmarkStart w:id="304" w:name="_Toc19025849"/>
      <w:bookmarkStart w:id="305" w:name="_Toc82691556"/>
      <w:r w:rsidRPr="006F1BB3">
        <w:t>Appendix 1 Disclosure index</w:t>
      </w:r>
      <w:bookmarkEnd w:id="301"/>
      <w:bookmarkEnd w:id="302"/>
      <w:bookmarkEnd w:id="303"/>
      <w:bookmarkEnd w:id="304"/>
      <w:bookmarkEnd w:id="305"/>
    </w:p>
    <w:p w14:paraId="761C48B4" w14:textId="77777777" w:rsidR="00A60ABD" w:rsidRDefault="00D27DFC" w:rsidP="00A60ABD">
      <w:pPr>
        <w:pStyle w:val="BodyText"/>
        <w:keepNext/>
        <w:ind w:right="278"/>
      </w:pPr>
      <w:r w:rsidRPr="00EF3040">
        <w:t>The Annual Report of the</w:t>
      </w:r>
      <w:r w:rsidR="00924393" w:rsidRPr="00EF3040">
        <w:t xml:space="preserve"> </w:t>
      </w:r>
      <w:r w:rsidRPr="00EF3040">
        <w:t xml:space="preserve">Board </w:t>
      </w:r>
      <w:r w:rsidRPr="006B4906">
        <w:rPr>
          <w:noProof/>
        </w:rPr>
        <w:t>is prepared</w:t>
      </w:r>
      <w:r w:rsidRPr="00EF3040">
        <w:t xml:space="preserve"> </w:t>
      </w:r>
      <w:r w:rsidRPr="006B4906">
        <w:rPr>
          <w:noProof/>
        </w:rPr>
        <w:t>in accordance with</w:t>
      </w:r>
      <w:r w:rsidRPr="00EF3040">
        <w:t xml:space="preserve"> all relevant Victorian legislation. This index has been prepared to facilitate identification of our compliance with statutory disclosure </w:t>
      </w:r>
      <w:bookmarkStart w:id="306" w:name="_Toc519018756"/>
      <w:r w:rsidR="005437F1" w:rsidRPr="00EF3040">
        <w:t>requirements.</w:t>
      </w:r>
    </w:p>
    <w:tbl>
      <w:tblPr>
        <w:tblStyle w:val="TableGrid"/>
        <w:tblW w:w="5000" w:type="pct"/>
        <w:tblBorders>
          <w:top w:val="none" w:sz="0" w:space="0" w:color="auto"/>
          <w:left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Caption w:val="Disclosure Index"/>
        <w:tblDescription w:val="This index identifies the page numbers associated with statutory disclosure requirements. This table has 34 rows and 3 columns. It spans two pages, has one repeated header row and 11 subheader rows."/>
      </w:tblPr>
      <w:tblGrid>
        <w:gridCol w:w="2156"/>
        <w:gridCol w:w="6037"/>
        <w:gridCol w:w="1439"/>
      </w:tblGrid>
      <w:tr w:rsidR="00A60ABD" w14:paraId="1359C481" w14:textId="77777777" w:rsidTr="0055445F">
        <w:trPr>
          <w:trHeight w:val="283"/>
          <w:tblHeader/>
        </w:trPr>
        <w:tc>
          <w:tcPr>
            <w:tcW w:w="1119" w:type="pct"/>
            <w:shd w:val="clear" w:color="auto" w:fill="000000" w:themeFill="text1"/>
          </w:tcPr>
          <w:p w14:paraId="361E1275" w14:textId="77777777" w:rsidR="00A60ABD" w:rsidRPr="00171935" w:rsidRDefault="00A668B9" w:rsidP="00171935">
            <w:pPr>
              <w:pStyle w:val="TableBodytextBold"/>
              <w:rPr>
                <w:color w:val="FFFFFF" w:themeColor="background1"/>
              </w:rPr>
            </w:pPr>
            <w:r w:rsidRPr="00171935">
              <w:rPr>
                <w:color w:val="FFFFFF" w:themeColor="background1"/>
              </w:rPr>
              <w:t>Legislation</w:t>
            </w:r>
          </w:p>
        </w:tc>
        <w:tc>
          <w:tcPr>
            <w:tcW w:w="3134" w:type="pct"/>
            <w:shd w:val="clear" w:color="auto" w:fill="000000" w:themeFill="text1"/>
          </w:tcPr>
          <w:p w14:paraId="3AB6F017" w14:textId="77777777" w:rsidR="00A60ABD" w:rsidRPr="00171935" w:rsidRDefault="00A668B9" w:rsidP="00171935">
            <w:pPr>
              <w:pStyle w:val="TableBodytextBold"/>
              <w:rPr>
                <w:color w:val="FFFFFF" w:themeColor="background1"/>
              </w:rPr>
            </w:pPr>
            <w:r w:rsidRPr="00171935">
              <w:rPr>
                <w:color w:val="FFFFFF" w:themeColor="background1"/>
              </w:rPr>
              <w:t>Requirement</w:t>
            </w:r>
          </w:p>
        </w:tc>
        <w:tc>
          <w:tcPr>
            <w:tcW w:w="747" w:type="pct"/>
            <w:shd w:val="clear" w:color="auto" w:fill="000000" w:themeFill="text1"/>
          </w:tcPr>
          <w:p w14:paraId="1725772D" w14:textId="77777777" w:rsidR="00A60ABD" w:rsidRPr="00171935" w:rsidRDefault="00A668B9" w:rsidP="00171935">
            <w:pPr>
              <w:pStyle w:val="TableBodytextBold"/>
              <w:rPr>
                <w:color w:val="FFFFFF" w:themeColor="background1"/>
              </w:rPr>
            </w:pPr>
            <w:r w:rsidRPr="00171935">
              <w:rPr>
                <w:color w:val="FFFFFF" w:themeColor="background1"/>
              </w:rPr>
              <w:t>Page</w:t>
            </w:r>
          </w:p>
        </w:tc>
      </w:tr>
      <w:tr w:rsidR="00A668B9" w14:paraId="6B2CBAFD" w14:textId="77777777" w:rsidTr="00C954C9">
        <w:trPr>
          <w:trHeight w:val="283"/>
          <w:tblHeader/>
        </w:trPr>
        <w:tc>
          <w:tcPr>
            <w:tcW w:w="5000" w:type="pct"/>
            <w:gridSpan w:val="3"/>
            <w:shd w:val="clear" w:color="auto" w:fill="BFBFBF" w:themeFill="background1" w:themeFillShade="BF"/>
          </w:tcPr>
          <w:p w14:paraId="75D44374" w14:textId="34381E88" w:rsidR="00A668B9" w:rsidRPr="00A668B9" w:rsidRDefault="00A668B9" w:rsidP="00817441">
            <w:pPr>
              <w:pStyle w:val="BodyText"/>
              <w:spacing w:before="20" w:after="20" w:line="240" w:lineRule="exact"/>
              <w:ind w:right="136"/>
              <w:rPr>
                <w:sz w:val="18"/>
                <w:szCs w:val="18"/>
              </w:rPr>
            </w:pPr>
            <w:r w:rsidRPr="00A668B9">
              <w:rPr>
                <w:b/>
                <w:sz w:val="18"/>
                <w:szCs w:val="18"/>
              </w:rPr>
              <w:t>Standing Directions and Financial Reporting Directions</w:t>
            </w:r>
          </w:p>
        </w:tc>
      </w:tr>
      <w:tr w:rsidR="00A668B9" w14:paraId="7B800481" w14:textId="77777777" w:rsidTr="00C954C9">
        <w:trPr>
          <w:trHeight w:val="283"/>
          <w:tblHeader/>
        </w:trPr>
        <w:tc>
          <w:tcPr>
            <w:tcW w:w="5000" w:type="pct"/>
            <w:gridSpan w:val="3"/>
            <w:shd w:val="clear" w:color="auto" w:fill="D9D9D9" w:themeFill="background1" w:themeFillShade="D9"/>
          </w:tcPr>
          <w:p w14:paraId="2E0E73DF" w14:textId="77777777" w:rsidR="00A668B9" w:rsidRPr="00A668B9" w:rsidRDefault="00A668B9" w:rsidP="00817441">
            <w:pPr>
              <w:pStyle w:val="BodyText"/>
              <w:spacing w:before="20" w:after="20" w:line="240" w:lineRule="exact"/>
              <w:ind w:right="136"/>
              <w:rPr>
                <w:sz w:val="18"/>
                <w:szCs w:val="18"/>
              </w:rPr>
            </w:pPr>
            <w:r w:rsidRPr="00A668B9">
              <w:rPr>
                <w:b/>
                <w:sz w:val="18"/>
                <w:szCs w:val="18"/>
              </w:rPr>
              <w:t xml:space="preserve">Report </w:t>
            </w:r>
            <w:r w:rsidRPr="00A668B9">
              <w:rPr>
                <w:b/>
                <w:noProof/>
                <w:sz w:val="18"/>
                <w:szCs w:val="18"/>
              </w:rPr>
              <w:t>of</w:t>
            </w:r>
            <w:r w:rsidRPr="00A668B9">
              <w:rPr>
                <w:b/>
                <w:sz w:val="18"/>
                <w:szCs w:val="18"/>
              </w:rPr>
              <w:t xml:space="preserve"> operations</w:t>
            </w:r>
          </w:p>
        </w:tc>
      </w:tr>
      <w:tr w:rsidR="00A668B9" w14:paraId="38CF43C1" w14:textId="77777777" w:rsidTr="00C954C9">
        <w:trPr>
          <w:trHeight w:val="283"/>
          <w:tblHeader/>
        </w:trPr>
        <w:tc>
          <w:tcPr>
            <w:tcW w:w="5000" w:type="pct"/>
            <w:gridSpan w:val="3"/>
            <w:shd w:val="clear" w:color="auto" w:fill="F2F2F2" w:themeFill="background1" w:themeFillShade="F2"/>
          </w:tcPr>
          <w:p w14:paraId="7939C88A" w14:textId="77777777" w:rsidR="00A668B9" w:rsidRPr="00A668B9" w:rsidRDefault="00A668B9" w:rsidP="00817441">
            <w:pPr>
              <w:pStyle w:val="BodyText"/>
              <w:spacing w:before="20" w:after="20" w:line="240" w:lineRule="exact"/>
              <w:ind w:right="136"/>
              <w:rPr>
                <w:sz w:val="18"/>
                <w:szCs w:val="18"/>
              </w:rPr>
            </w:pPr>
            <w:r w:rsidRPr="00A668B9">
              <w:rPr>
                <w:b/>
                <w:sz w:val="18"/>
                <w:szCs w:val="18"/>
              </w:rPr>
              <w:t>Charter and purpose</w:t>
            </w:r>
          </w:p>
        </w:tc>
      </w:tr>
      <w:tr w:rsidR="001F2D7B" w14:paraId="0A92289B" w14:textId="77777777" w:rsidTr="0055445F">
        <w:trPr>
          <w:trHeight w:val="283"/>
          <w:tblHeader/>
        </w:trPr>
        <w:tc>
          <w:tcPr>
            <w:tcW w:w="1119" w:type="pct"/>
          </w:tcPr>
          <w:p w14:paraId="02671311" w14:textId="502F8334" w:rsidR="001F2D7B" w:rsidRPr="00A668B9" w:rsidRDefault="001F2D7B" w:rsidP="001F2D7B">
            <w:pPr>
              <w:pStyle w:val="BodyText"/>
              <w:spacing w:before="20" w:after="20" w:line="240" w:lineRule="exact"/>
              <w:ind w:right="136"/>
              <w:rPr>
                <w:sz w:val="18"/>
                <w:szCs w:val="18"/>
              </w:rPr>
            </w:pPr>
            <w:r w:rsidRPr="00A668B9">
              <w:rPr>
                <w:sz w:val="18"/>
                <w:szCs w:val="18"/>
              </w:rPr>
              <w:t>FRD 22</w:t>
            </w:r>
            <w:r>
              <w:rPr>
                <w:sz w:val="18"/>
                <w:szCs w:val="18"/>
              </w:rPr>
              <w:t>I</w:t>
            </w:r>
          </w:p>
        </w:tc>
        <w:tc>
          <w:tcPr>
            <w:tcW w:w="3134" w:type="pct"/>
          </w:tcPr>
          <w:p w14:paraId="47531F62" w14:textId="33D88E4E" w:rsidR="001F2D7B" w:rsidRPr="00A668B9" w:rsidRDefault="001F2D7B" w:rsidP="001F2D7B">
            <w:pPr>
              <w:pStyle w:val="BodyText"/>
              <w:spacing w:before="20" w:after="20" w:line="240" w:lineRule="exact"/>
              <w:ind w:right="136"/>
              <w:rPr>
                <w:sz w:val="18"/>
                <w:szCs w:val="18"/>
              </w:rPr>
            </w:pPr>
            <w:r w:rsidRPr="00A668B9">
              <w:rPr>
                <w:noProof/>
                <w:sz w:val="18"/>
                <w:szCs w:val="18"/>
              </w:rPr>
              <w:t>Manner</w:t>
            </w:r>
            <w:r w:rsidRPr="00A668B9">
              <w:rPr>
                <w:sz w:val="18"/>
                <w:szCs w:val="18"/>
              </w:rPr>
              <w:t xml:space="preserve"> of establishment and the relevant </w:t>
            </w:r>
            <w:r w:rsidR="005504F7">
              <w:rPr>
                <w:sz w:val="18"/>
                <w:szCs w:val="18"/>
              </w:rPr>
              <w:t>m</w:t>
            </w:r>
            <w:r w:rsidRPr="00A668B9">
              <w:rPr>
                <w:sz w:val="18"/>
                <w:szCs w:val="18"/>
              </w:rPr>
              <w:t>inisters</w:t>
            </w:r>
          </w:p>
        </w:tc>
        <w:tc>
          <w:tcPr>
            <w:tcW w:w="747" w:type="pct"/>
          </w:tcPr>
          <w:p w14:paraId="5AE7D2E3" w14:textId="77244A41" w:rsidR="001F2D7B" w:rsidRPr="00E1220A" w:rsidRDefault="00E1220A" w:rsidP="001F2D7B">
            <w:pPr>
              <w:pStyle w:val="BodyText"/>
              <w:keepNext/>
              <w:spacing w:before="20" w:after="20" w:line="240" w:lineRule="exact"/>
              <w:ind w:right="136"/>
              <w:jc w:val="right"/>
              <w:rPr>
                <w:sz w:val="18"/>
                <w:szCs w:val="18"/>
              </w:rPr>
            </w:pPr>
            <w:r w:rsidRPr="00E1220A">
              <w:rPr>
                <w:sz w:val="18"/>
                <w:szCs w:val="18"/>
              </w:rPr>
              <w:t>8</w:t>
            </w:r>
          </w:p>
        </w:tc>
      </w:tr>
      <w:tr w:rsidR="001F2D7B" w14:paraId="2B21F5DB" w14:textId="77777777" w:rsidTr="0055445F">
        <w:trPr>
          <w:trHeight w:val="283"/>
          <w:tblHeader/>
        </w:trPr>
        <w:tc>
          <w:tcPr>
            <w:tcW w:w="1119" w:type="pct"/>
          </w:tcPr>
          <w:p w14:paraId="242C897E" w14:textId="481965B3" w:rsidR="001F2D7B" w:rsidRPr="00A668B9" w:rsidRDefault="001F2D7B" w:rsidP="001F2D7B">
            <w:pPr>
              <w:pStyle w:val="BodyText"/>
              <w:spacing w:before="20" w:after="20" w:line="240" w:lineRule="exact"/>
              <w:ind w:right="136"/>
              <w:rPr>
                <w:sz w:val="18"/>
                <w:szCs w:val="18"/>
              </w:rPr>
            </w:pPr>
            <w:r w:rsidRPr="00A668B9">
              <w:rPr>
                <w:sz w:val="18"/>
                <w:szCs w:val="18"/>
              </w:rPr>
              <w:t>FRD 22</w:t>
            </w:r>
            <w:r>
              <w:rPr>
                <w:sz w:val="18"/>
                <w:szCs w:val="18"/>
              </w:rPr>
              <w:t>I</w:t>
            </w:r>
          </w:p>
        </w:tc>
        <w:tc>
          <w:tcPr>
            <w:tcW w:w="3134" w:type="pct"/>
          </w:tcPr>
          <w:p w14:paraId="5BA36FAD" w14:textId="77777777" w:rsidR="001F2D7B" w:rsidRPr="00A668B9" w:rsidRDefault="001F2D7B" w:rsidP="001F2D7B">
            <w:pPr>
              <w:pStyle w:val="BodyText"/>
              <w:spacing w:before="20" w:after="20" w:line="240" w:lineRule="exact"/>
              <w:ind w:right="136"/>
              <w:rPr>
                <w:sz w:val="18"/>
                <w:szCs w:val="18"/>
              </w:rPr>
            </w:pPr>
            <w:r w:rsidRPr="00A668B9">
              <w:rPr>
                <w:sz w:val="18"/>
                <w:szCs w:val="18"/>
              </w:rPr>
              <w:t xml:space="preserve">Purpose, functions, </w:t>
            </w:r>
            <w:proofErr w:type="gramStart"/>
            <w:r w:rsidRPr="00A668B9">
              <w:rPr>
                <w:sz w:val="18"/>
                <w:szCs w:val="18"/>
              </w:rPr>
              <w:t>powers</w:t>
            </w:r>
            <w:proofErr w:type="gramEnd"/>
            <w:r w:rsidRPr="00A668B9">
              <w:rPr>
                <w:sz w:val="18"/>
                <w:szCs w:val="18"/>
              </w:rPr>
              <w:t xml:space="preserve"> and duties</w:t>
            </w:r>
          </w:p>
        </w:tc>
        <w:tc>
          <w:tcPr>
            <w:tcW w:w="747" w:type="pct"/>
          </w:tcPr>
          <w:p w14:paraId="280035F0" w14:textId="40E9AED4" w:rsidR="001F2D7B" w:rsidRPr="00E1220A" w:rsidRDefault="00E1220A" w:rsidP="001F2D7B">
            <w:pPr>
              <w:pStyle w:val="BodyText"/>
              <w:keepNext/>
              <w:spacing w:before="20" w:after="20" w:line="240" w:lineRule="exact"/>
              <w:ind w:right="136"/>
              <w:jc w:val="right"/>
              <w:rPr>
                <w:sz w:val="18"/>
                <w:szCs w:val="18"/>
              </w:rPr>
            </w:pPr>
            <w:r w:rsidRPr="00E1220A">
              <w:rPr>
                <w:sz w:val="18"/>
                <w:szCs w:val="18"/>
              </w:rPr>
              <w:t>8</w:t>
            </w:r>
            <w:r w:rsidR="001F2D7B" w:rsidRPr="00E1220A">
              <w:rPr>
                <w:sz w:val="18"/>
                <w:szCs w:val="18"/>
              </w:rPr>
              <w:t>–1</w:t>
            </w:r>
            <w:r w:rsidRPr="00E1220A">
              <w:rPr>
                <w:sz w:val="18"/>
                <w:szCs w:val="18"/>
              </w:rPr>
              <w:t>0</w:t>
            </w:r>
          </w:p>
        </w:tc>
      </w:tr>
      <w:tr w:rsidR="001F2D7B" w14:paraId="3C8984AC" w14:textId="77777777" w:rsidTr="0055445F">
        <w:trPr>
          <w:trHeight w:val="283"/>
          <w:tblHeader/>
        </w:trPr>
        <w:tc>
          <w:tcPr>
            <w:tcW w:w="1119" w:type="pct"/>
          </w:tcPr>
          <w:p w14:paraId="50E198D7" w14:textId="13FCAFAD" w:rsidR="001F2D7B" w:rsidRPr="00A668B9" w:rsidRDefault="001F2D7B" w:rsidP="001F2D7B">
            <w:pPr>
              <w:pStyle w:val="BodyText"/>
              <w:spacing w:before="20" w:after="20" w:line="240" w:lineRule="exact"/>
              <w:ind w:right="136"/>
              <w:rPr>
                <w:sz w:val="18"/>
                <w:szCs w:val="18"/>
              </w:rPr>
            </w:pPr>
            <w:r w:rsidRPr="00A668B9">
              <w:rPr>
                <w:sz w:val="18"/>
                <w:szCs w:val="18"/>
              </w:rPr>
              <w:t>FRD 22</w:t>
            </w:r>
            <w:r>
              <w:rPr>
                <w:sz w:val="18"/>
                <w:szCs w:val="18"/>
              </w:rPr>
              <w:t>I</w:t>
            </w:r>
          </w:p>
        </w:tc>
        <w:tc>
          <w:tcPr>
            <w:tcW w:w="3134" w:type="pct"/>
          </w:tcPr>
          <w:p w14:paraId="79B1587A" w14:textId="77777777" w:rsidR="001F2D7B" w:rsidRPr="00A668B9" w:rsidRDefault="001F2D7B" w:rsidP="001F2D7B">
            <w:pPr>
              <w:pStyle w:val="BodyText"/>
              <w:spacing w:before="20" w:after="20" w:line="240" w:lineRule="exact"/>
              <w:ind w:right="136"/>
              <w:rPr>
                <w:sz w:val="18"/>
                <w:szCs w:val="18"/>
              </w:rPr>
            </w:pPr>
            <w:r w:rsidRPr="00A668B9">
              <w:rPr>
                <w:sz w:val="18"/>
                <w:szCs w:val="18"/>
              </w:rPr>
              <w:t>Initiatives and key achievements</w:t>
            </w:r>
          </w:p>
        </w:tc>
        <w:tc>
          <w:tcPr>
            <w:tcW w:w="747" w:type="pct"/>
          </w:tcPr>
          <w:p w14:paraId="239C4180" w14:textId="2CF9F32A" w:rsidR="001F2D7B" w:rsidRPr="00E1220A" w:rsidRDefault="001F2D7B" w:rsidP="001F2D7B">
            <w:pPr>
              <w:pStyle w:val="BodyText"/>
              <w:keepNext/>
              <w:spacing w:before="20" w:after="20" w:line="240" w:lineRule="exact"/>
              <w:ind w:right="136"/>
              <w:jc w:val="right"/>
              <w:rPr>
                <w:sz w:val="18"/>
                <w:szCs w:val="18"/>
              </w:rPr>
            </w:pPr>
            <w:r w:rsidRPr="00E1220A">
              <w:rPr>
                <w:sz w:val="18"/>
                <w:szCs w:val="18"/>
              </w:rPr>
              <w:t>1</w:t>
            </w:r>
            <w:r w:rsidR="00E1220A" w:rsidRPr="00E1220A">
              <w:rPr>
                <w:sz w:val="18"/>
                <w:szCs w:val="18"/>
              </w:rPr>
              <w:t>1</w:t>
            </w:r>
            <w:r w:rsidRPr="00E1220A">
              <w:rPr>
                <w:sz w:val="18"/>
                <w:szCs w:val="18"/>
              </w:rPr>
              <w:t>–2</w:t>
            </w:r>
            <w:r w:rsidR="00E1220A" w:rsidRPr="00E1220A">
              <w:rPr>
                <w:sz w:val="18"/>
                <w:szCs w:val="18"/>
              </w:rPr>
              <w:t>1</w:t>
            </w:r>
          </w:p>
        </w:tc>
      </w:tr>
      <w:tr w:rsidR="001F2D7B" w14:paraId="22AB95D9" w14:textId="77777777" w:rsidTr="0055445F">
        <w:trPr>
          <w:trHeight w:val="283"/>
          <w:tblHeader/>
        </w:trPr>
        <w:tc>
          <w:tcPr>
            <w:tcW w:w="1119" w:type="pct"/>
          </w:tcPr>
          <w:p w14:paraId="02B384AB" w14:textId="036B697A" w:rsidR="001F2D7B" w:rsidRPr="00A668B9" w:rsidRDefault="001F2D7B" w:rsidP="001F2D7B">
            <w:pPr>
              <w:pStyle w:val="BodyText"/>
              <w:spacing w:before="20" w:after="20" w:line="240" w:lineRule="exact"/>
              <w:ind w:right="136"/>
              <w:rPr>
                <w:sz w:val="18"/>
                <w:szCs w:val="18"/>
              </w:rPr>
            </w:pPr>
            <w:r w:rsidRPr="00A668B9">
              <w:rPr>
                <w:sz w:val="18"/>
                <w:szCs w:val="18"/>
              </w:rPr>
              <w:t>FRD 22</w:t>
            </w:r>
            <w:r>
              <w:rPr>
                <w:sz w:val="18"/>
                <w:szCs w:val="18"/>
              </w:rPr>
              <w:t>I</w:t>
            </w:r>
          </w:p>
        </w:tc>
        <w:tc>
          <w:tcPr>
            <w:tcW w:w="3134" w:type="pct"/>
          </w:tcPr>
          <w:p w14:paraId="3BF540DB" w14:textId="77777777" w:rsidR="001F2D7B" w:rsidRPr="00A668B9" w:rsidRDefault="001F2D7B" w:rsidP="001F2D7B">
            <w:pPr>
              <w:pStyle w:val="BodyText"/>
              <w:spacing w:before="20" w:after="20" w:line="240" w:lineRule="exact"/>
              <w:ind w:right="136"/>
              <w:rPr>
                <w:sz w:val="18"/>
                <w:szCs w:val="18"/>
              </w:rPr>
            </w:pPr>
            <w:r w:rsidRPr="00A668B9">
              <w:rPr>
                <w:sz w:val="18"/>
                <w:szCs w:val="18"/>
              </w:rPr>
              <w:t>Nature and range of services provided</w:t>
            </w:r>
          </w:p>
        </w:tc>
        <w:tc>
          <w:tcPr>
            <w:tcW w:w="747" w:type="pct"/>
          </w:tcPr>
          <w:p w14:paraId="4AC5D5E5" w14:textId="79F84544" w:rsidR="001F2D7B" w:rsidRPr="00E1220A" w:rsidRDefault="00E1220A" w:rsidP="001F2D7B">
            <w:pPr>
              <w:pStyle w:val="BodyText"/>
              <w:keepNext/>
              <w:spacing w:before="20" w:after="20" w:line="240" w:lineRule="exact"/>
              <w:ind w:right="136"/>
              <w:jc w:val="right"/>
              <w:rPr>
                <w:sz w:val="18"/>
                <w:szCs w:val="18"/>
              </w:rPr>
            </w:pPr>
            <w:r w:rsidRPr="00E1220A">
              <w:rPr>
                <w:sz w:val="18"/>
                <w:szCs w:val="18"/>
              </w:rPr>
              <w:t>8</w:t>
            </w:r>
            <w:r w:rsidR="001F2D7B" w:rsidRPr="00E1220A">
              <w:rPr>
                <w:sz w:val="18"/>
                <w:szCs w:val="18"/>
              </w:rPr>
              <w:t>–2</w:t>
            </w:r>
            <w:r w:rsidRPr="00E1220A">
              <w:rPr>
                <w:sz w:val="18"/>
                <w:szCs w:val="18"/>
              </w:rPr>
              <w:t>1</w:t>
            </w:r>
          </w:p>
        </w:tc>
      </w:tr>
      <w:tr w:rsidR="00817441" w14:paraId="44E796D5" w14:textId="77777777" w:rsidTr="00C954C9">
        <w:trPr>
          <w:trHeight w:val="283"/>
          <w:tblHeader/>
        </w:trPr>
        <w:tc>
          <w:tcPr>
            <w:tcW w:w="5000" w:type="pct"/>
            <w:gridSpan w:val="3"/>
            <w:shd w:val="clear" w:color="auto" w:fill="F2F2F2" w:themeFill="background1" w:themeFillShade="F2"/>
          </w:tcPr>
          <w:p w14:paraId="2BA06FA3" w14:textId="77777777" w:rsidR="00817441" w:rsidRPr="00E1220A" w:rsidRDefault="00817441" w:rsidP="00817441">
            <w:pPr>
              <w:pStyle w:val="BodyText"/>
              <w:spacing w:before="20" w:after="20" w:line="240" w:lineRule="exact"/>
              <w:ind w:right="136"/>
              <w:rPr>
                <w:sz w:val="18"/>
                <w:szCs w:val="18"/>
              </w:rPr>
            </w:pPr>
            <w:r w:rsidRPr="00E1220A">
              <w:rPr>
                <w:b/>
                <w:sz w:val="18"/>
                <w:szCs w:val="18"/>
              </w:rPr>
              <w:t>Management and structure</w:t>
            </w:r>
          </w:p>
        </w:tc>
      </w:tr>
      <w:tr w:rsidR="00817441" w14:paraId="0C208944" w14:textId="77777777" w:rsidTr="0055445F">
        <w:trPr>
          <w:trHeight w:val="283"/>
          <w:tblHeader/>
        </w:trPr>
        <w:tc>
          <w:tcPr>
            <w:tcW w:w="1119" w:type="pct"/>
          </w:tcPr>
          <w:p w14:paraId="03924253" w14:textId="5ECE8335" w:rsidR="00817441" w:rsidRPr="00817441" w:rsidRDefault="00817441" w:rsidP="00817441">
            <w:pPr>
              <w:pStyle w:val="TableText"/>
              <w:autoSpaceDE/>
              <w:autoSpaceDN/>
            </w:pPr>
            <w:r w:rsidRPr="009512EB">
              <w:t>FRD 22</w:t>
            </w:r>
            <w:r w:rsidR="00673ABF">
              <w:t>I</w:t>
            </w:r>
          </w:p>
        </w:tc>
        <w:tc>
          <w:tcPr>
            <w:tcW w:w="3134" w:type="pct"/>
          </w:tcPr>
          <w:p w14:paraId="1D070E92" w14:textId="77777777" w:rsidR="00817441" w:rsidRPr="00817441" w:rsidRDefault="00817441" w:rsidP="00817441">
            <w:pPr>
              <w:pStyle w:val="TableText"/>
              <w:autoSpaceDE/>
              <w:autoSpaceDN/>
            </w:pPr>
            <w:r w:rsidRPr="009512EB">
              <w:t>Organisational structure</w:t>
            </w:r>
          </w:p>
        </w:tc>
        <w:tc>
          <w:tcPr>
            <w:tcW w:w="747" w:type="pct"/>
          </w:tcPr>
          <w:p w14:paraId="32C6B528" w14:textId="6AC3F3D2" w:rsidR="00817441" w:rsidRPr="00E1220A" w:rsidRDefault="001F2D7B" w:rsidP="005D3F4C">
            <w:pPr>
              <w:pStyle w:val="BodyText"/>
              <w:keepNext/>
              <w:spacing w:before="20" w:after="20" w:line="240" w:lineRule="exact"/>
              <w:ind w:right="136"/>
              <w:jc w:val="right"/>
              <w:rPr>
                <w:sz w:val="18"/>
                <w:szCs w:val="18"/>
              </w:rPr>
            </w:pPr>
            <w:r w:rsidRPr="00E1220A">
              <w:rPr>
                <w:sz w:val="18"/>
                <w:szCs w:val="18"/>
              </w:rPr>
              <w:t>3</w:t>
            </w:r>
            <w:r w:rsidR="00E1220A" w:rsidRPr="00E1220A">
              <w:rPr>
                <w:sz w:val="18"/>
                <w:szCs w:val="18"/>
              </w:rPr>
              <w:t>1</w:t>
            </w:r>
          </w:p>
        </w:tc>
      </w:tr>
      <w:tr w:rsidR="00817441" w14:paraId="18662CF9" w14:textId="77777777" w:rsidTr="00C954C9">
        <w:trPr>
          <w:trHeight w:val="283"/>
          <w:tblHeader/>
        </w:trPr>
        <w:tc>
          <w:tcPr>
            <w:tcW w:w="5000" w:type="pct"/>
            <w:gridSpan w:val="3"/>
            <w:shd w:val="clear" w:color="auto" w:fill="F2F2F2" w:themeFill="background1" w:themeFillShade="F2"/>
          </w:tcPr>
          <w:p w14:paraId="573E9EFD" w14:textId="77777777" w:rsidR="00817441" w:rsidRPr="00F80A6D" w:rsidRDefault="00817441" w:rsidP="00817441">
            <w:pPr>
              <w:pStyle w:val="BodyText"/>
              <w:spacing w:before="20" w:after="20" w:line="240" w:lineRule="exact"/>
              <w:ind w:right="136"/>
              <w:rPr>
                <w:sz w:val="18"/>
                <w:szCs w:val="18"/>
                <w:highlight w:val="yellow"/>
              </w:rPr>
            </w:pPr>
            <w:r w:rsidRPr="00451268">
              <w:rPr>
                <w:b/>
                <w:sz w:val="18"/>
                <w:szCs w:val="18"/>
              </w:rPr>
              <w:t>Financial and other information</w:t>
            </w:r>
          </w:p>
        </w:tc>
      </w:tr>
      <w:tr w:rsidR="001F2D7B" w14:paraId="5B8CD150" w14:textId="77777777" w:rsidTr="0055445F">
        <w:trPr>
          <w:trHeight w:val="283"/>
          <w:tblHeader/>
        </w:trPr>
        <w:tc>
          <w:tcPr>
            <w:tcW w:w="1119" w:type="pct"/>
          </w:tcPr>
          <w:p w14:paraId="22D816DD"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FRD 8D</w:t>
            </w:r>
          </w:p>
        </w:tc>
        <w:tc>
          <w:tcPr>
            <w:tcW w:w="3134" w:type="pct"/>
          </w:tcPr>
          <w:p w14:paraId="56F1DDEC"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Performance against output performance measures</w:t>
            </w:r>
          </w:p>
        </w:tc>
        <w:tc>
          <w:tcPr>
            <w:tcW w:w="747" w:type="pct"/>
          </w:tcPr>
          <w:p w14:paraId="17DB8512" w14:textId="7CF41132" w:rsidR="001F2D7B" w:rsidRPr="00F80A6D" w:rsidRDefault="001F2D7B" w:rsidP="001F2D7B">
            <w:pPr>
              <w:pStyle w:val="BodyText"/>
              <w:keepNext/>
              <w:spacing w:before="20" w:after="20" w:line="240" w:lineRule="exact"/>
              <w:ind w:right="136"/>
              <w:jc w:val="right"/>
              <w:rPr>
                <w:sz w:val="18"/>
                <w:szCs w:val="18"/>
                <w:highlight w:val="yellow"/>
              </w:rPr>
            </w:pPr>
            <w:r w:rsidRPr="00E1220A">
              <w:rPr>
                <w:sz w:val="18"/>
                <w:szCs w:val="18"/>
              </w:rPr>
              <w:t>1</w:t>
            </w:r>
            <w:r w:rsidR="00E1220A" w:rsidRPr="00E1220A">
              <w:rPr>
                <w:sz w:val="18"/>
                <w:szCs w:val="18"/>
              </w:rPr>
              <w:t>1</w:t>
            </w:r>
          </w:p>
        </w:tc>
      </w:tr>
      <w:tr w:rsidR="001F2D7B" w14:paraId="54DF9F8E" w14:textId="77777777" w:rsidTr="0055445F">
        <w:trPr>
          <w:trHeight w:val="283"/>
          <w:tblHeader/>
        </w:trPr>
        <w:tc>
          <w:tcPr>
            <w:tcW w:w="1119" w:type="pct"/>
          </w:tcPr>
          <w:p w14:paraId="4446D8BB"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FRD 10A</w:t>
            </w:r>
          </w:p>
        </w:tc>
        <w:tc>
          <w:tcPr>
            <w:tcW w:w="3134" w:type="pct"/>
          </w:tcPr>
          <w:p w14:paraId="6CF562A3"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Disclosure index</w:t>
            </w:r>
          </w:p>
        </w:tc>
        <w:tc>
          <w:tcPr>
            <w:tcW w:w="747" w:type="pct"/>
          </w:tcPr>
          <w:p w14:paraId="1CD5E5DA" w14:textId="3AFD4695" w:rsidR="001F2D7B" w:rsidRPr="00F80A6D" w:rsidRDefault="001F2D7B" w:rsidP="001F2D7B">
            <w:pPr>
              <w:pStyle w:val="BodyText"/>
              <w:keepNext/>
              <w:spacing w:before="20" w:after="20" w:line="240" w:lineRule="exact"/>
              <w:ind w:right="136"/>
              <w:jc w:val="right"/>
              <w:rPr>
                <w:sz w:val="18"/>
                <w:szCs w:val="18"/>
                <w:highlight w:val="yellow"/>
              </w:rPr>
            </w:pPr>
            <w:r w:rsidRPr="00E1220A">
              <w:rPr>
                <w:sz w:val="18"/>
                <w:szCs w:val="18"/>
              </w:rPr>
              <w:t>6</w:t>
            </w:r>
            <w:r w:rsidR="00E1220A" w:rsidRPr="00E1220A">
              <w:rPr>
                <w:sz w:val="18"/>
                <w:szCs w:val="18"/>
              </w:rPr>
              <w:t>1</w:t>
            </w:r>
            <w:r w:rsidRPr="00E1220A">
              <w:rPr>
                <w:sz w:val="18"/>
                <w:szCs w:val="18"/>
              </w:rPr>
              <w:t>–</w:t>
            </w:r>
            <w:r w:rsidR="00E1220A" w:rsidRPr="00E1220A">
              <w:rPr>
                <w:sz w:val="18"/>
                <w:szCs w:val="18"/>
              </w:rPr>
              <w:t>2</w:t>
            </w:r>
          </w:p>
        </w:tc>
      </w:tr>
      <w:tr w:rsidR="001F2D7B" w14:paraId="46592859" w14:textId="77777777" w:rsidTr="0055445F">
        <w:trPr>
          <w:trHeight w:val="283"/>
          <w:tblHeader/>
        </w:trPr>
        <w:tc>
          <w:tcPr>
            <w:tcW w:w="1119" w:type="pct"/>
          </w:tcPr>
          <w:p w14:paraId="21F8EFBE"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FRD 12B</w:t>
            </w:r>
          </w:p>
        </w:tc>
        <w:tc>
          <w:tcPr>
            <w:tcW w:w="3134" w:type="pct"/>
          </w:tcPr>
          <w:p w14:paraId="661207BD"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Disclosure of major contracts</w:t>
            </w:r>
          </w:p>
        </w:tc>
        <w:tc>
          <w:tcPr>
            <w:tcW w:w="747" w:type="pct"/>
          </w:tcPr>
          <w:p w14:paraId="5CBFD4F2" w14:textId="5CA3559D"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E1220A" w:rsidRPr="008F3912">
              <w:rPr>
                <w:sz w:val="18"/>
                <w:szCs w:val="18"/>
              </w:rPr>
              <w:t>1</w:t>
            </w:r>
          </w:p>
        </w:tc>
      </w:tr>
      <w:tr w:rsidR="001F2D7B" w14:paraId="63978CBC" w14:textId="77777777" w:rsidTr="0055445F">
        <w:trPr>
          <w:trHeight w:val="283"/>
          <w:tblHeader/>
        </w:trPr>
        <w:tc>
          <w:tcPr>
            <w:tcW w:w="1119" w:type="pct"/>
          </w:tcPr>
          <w:p w14:paraId="656DAF67" w14:textId="6389DF84" w:rsidR="001F2D7B" w:rsidRPr="00817441" w:rsidRDefault="001F2D7B" w:rsidP="001F2D7B">
            <w:pPr>
              <w:pStyle w:val="BodyText"/>
              <w:spacing w:before="20" w:after="20" w:line="240" w:lineRule="exact"/>
              <w:ind w:right="136"/>
              <w:rPr>
                <w:sz w:val="18"/>
                <w:szCs w:val="18"/>
              </w:rPr>
            </w:pPr>
            <w:r w:rsidRPr="00817441">
              <w:rPr>
                <w:sz w:val="18"/>
                <w:szCs w:val="18"/>
                <w:lang w:val="en-GB"/>
              </w:rPr>
              <w:t>FRD 15</w:t>
            </w:r>
            <w:r>
              <w:rPr>
                <w:sz w:val="18"/>
                <w:szCs w:val="18"/>
                <w:lang w:val="en-GB"/>
              </w:rPr>
              <w:t>E</w:t>
            </w:r>
          </w:p>
        </w:tc>
        <w:tc>
          <w:tcPr>
            <w:tcW w:w="3134" w:type="pct"/>
          </w:tcPr>
          <w:p w14:paraId="3BEEF0CA"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Executive officer disclosures</w:t>
            </w:r>
          </w:p>
        </w:tc>
        <w:tc>
          <w:tcPr>
            <w:tcW w:w="747" w:type="pct"/>
          </w:tcPr>
          <w:p w14:paraId="58983E36" w14:textId="19F1C811"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E1220A" w:rsidRPr="008F3912">
              <w:rPr>
                <w:sz w:val="18"/>
                <w:szCs w:val="18"/>
              </w:rPr>
              <w:t>1</w:t>
            </w:r>
          </w:p>
        </w:tc>
      </w:tr>
      <w:tr w:rsidR="001F2D7B" w14:paraId="5B9BD503" w14:textId="77777777" w:rsidTr="0055445F">
        <w:trPr>
          <w:trHeight w:val="283"/>
          <w:tblHeader/>
        </w:trPr>
        <w:tc>
          <w:tcPr>
            <w:tcW w:w="1119" w:type="pct"/>
          </w:tcPr>
          <w:p w14:paraId="47FEF072" w14:textId="2C231E50" w:rsidR="001F2D7B" w:rsidRPr="00817441" w:rsidRDefault="001F2D7B" w:rsidP="001F2D7B">
            <w:pPr>
              <w:pStyle w:val="BodyText"/>
              <w:spacing w:before="20" w:after="20" w:line="240" w:lineRule="exact"/>
              <w:ind w:right="136"/>
              <w:rPr>
                <w:sz w:val="18"/>
                <w:szCs w:val="18"/>
              </w:rPr>
            </w:pPr>
            <w:r w:rsidRPr="00817441">
              <w:rPr>
                <w:sz w:val="18"/>
                <w:szCs w:val="18"/>
                <w:lang w:val="en-GB"/>
              </w:rPr>
              <w:t>FRD 22</w:t>
            </w:r>
            <w:r>
              <w:rPr>
                <w:sz w:val="18"/>
                <w:szCs w:val="18"/>
                <w:lang w:val="en-GB"/>
              </w:rPr>
              <w:t>I</w:t>
            </w:r>
          </w:p>
        </w:tc>
        <w:tc>
          <w:tcPr>
            <w:tcW w:w="3134" w:type="pct"/>
          </w:tcPr>
          <w:p w14:paraId="1A5B31B0"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Employment and conduct principles</w:t>
            </w:r>
          </w:p>
        </w:tc>
        <w:tc>
          <w:tcPr>
            <w:tcW w:w="747" w:type="pct"/>
          </w:tcPr>
          <w:p w14:paraId="378DF279" w14:textId="6C75DFFA"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E1220A" w:rsidRPr="008F3912">
              <w:rPr>
                <w:sz w:val="18"/>
                <w:szCs w:val="18"/>
              </w:rPr>
              <w:t>1</w:t>
            </w:r>
          </w:p>
        </w:tc>
      </w:tr>
      <w:tr w:rsidR="001F2D7B" w14:paraId="16D38B98" w14:textId="77777777" w:rsidTr="0055445F">
        <w:trPr>
          <w:trHeight w:val="283"/>
          <w:tblHeader/>
        </w:trPr>
        <w:tc>
          <w:tcPr>
            <w:tcW w:w="1119" w:type="pct"/>
          </w:tcPr>
          <w:p w14:paraId="0447B1C1" w14:textId="19589F9A" w:rsidR="001F2D7B" w:rsidRPr="00817441" w:rsidRDefault="001F2D7B" w:rsidP="001F2D7B">
            <w:pPr>
              <w:pStyle w:val="BodyText"/>
              <w:spacing w:before="20" w:after="20" w:line="240" w:lineRule="exact"/>
              <w:ind w:right="136"/>
              <w:rPr>
                <w:sz w:val="18"/>
                <w:szCs w:val="18"/>
              </w:rPr>
            </w:pPr>
            <w:r w:rsidRPr="00817441">
              <w:rPr>
                <w:sz w:val="18"/>
                <w:szCs w:val="18"/>
                <w:lang w:val="en-GB"/>
              </w:rPr>
              <w:t>FRD 22</w:t>
            </w:r>
            <w:r>
              <w:rPr>
                <w:sz w:val="18"/>
                <w:szCs w:val="18"/>
                <w:lang w:val="en-GB"/>
              </w:rPr>
              <w:t>I</w:t>
            </w:r>
          </w:p>
        </w:tc>
        <w:tc>
          <w:tcPr>
            <w:tcW w:w="3134" w:type="pct"/>
          </w:tcPr>
          <w:p w14:paraId="4D7AEE89"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Occupational health and safety policy</w:t>
            </w:r>
          </w:p>
        </w:tc>
        <w:tc>
          <w:tcPr>
            <w:tcW w:w="747" w:type="pct"/>
          </w:tcPr>
          <w:p w14:paraId="001DEB2B" w14:textId="6E7BBE93"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1</w:t>
            </w:r>
          </w:p>
        </w:tc>
      </w:tr>
      <w:tr w:rsidR="001F2D7B" w14:paraId="74DBDF82" w14:textId="77777777" w:rsidTr="0055445F">
        <w:trPr>
          <w:trHeight w:val="283"/>
          <w:tblHeader/>
        </w:trPr>
        <w:tc>
          <w:tcPr>
            <w:tcW w:w="1119" w:type="pct"/>
          </w:tcPr>
          <w:p w14:paraId="4C9EF7D3" w14:textId="738363EC" w:rsidR="001F2D7B" w:rsidRPr="00817441" w:rsidRDefault="001F2D7B" w:rsidP="001F2D7B">
            <w:pPr>
              <w:pStyle w:val="BodyText"/>
              <w:spacing w:before="20" w:after="20" w:line="240" w:lineRule="exact"/>
              <w:ind w:right="136"/>
              <w:rPr>
                <w:sz w:val="18"/>
                <w:szCs w:val="18"/>
              </w:rPr>
            </w:pPr>
            <w:r w:rsidRPr="00817441">
              <w:rPr>
                <w:sz w:val="18"/>
                <w:szCs w:val="18"/>
                <w:lang w:val="en-GB"/>
              </w:rPr>
              <w:t>FRD 22</w:t>
            </w:r>
            <w:r>
              <w:rPr>
                <w:sz w:val="18"/>
                <w:szCs w:val="18"/>
                <w:lang w:val="en-GB"/>
              </w:rPr>
              <w:t>I</w:t>
            </w:r>
          </w:p>
        </w:tc>
        <w:tc>
          <w:tcPr>
            <w:tcW w:w="3134" w:type="pct"/>
          </w:tcPr>
          <w:p w14:paraId="099624F1"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Summary of financial results for the year</w:t>
            </w:r>
          </w:p>
        </w:tc>
        <w:tc>
          <w:tcPr>
            <w:tcW w:w="747" w:type="pct"/>
          </w:tcPr>
          <w:p w14:paraId="6013DB95" w14:textId="17E30AC8"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2</w:t>
            </w:r>
            <w:r w:rsidR="008F3912" w:rsidRPr="008F3912">
              <w:rPr>
                <w:sz w:val="18"/>
                <w:szCs w:val="18"/>
              </w:rPr>
              <w:t>2</w:t>
            </w:r>
          </w:p>
        </w:tc>
      </w:tr>
      <w:tr w:rsidR="001F2D7B" w14:paraId="29AB9C2A" w14:textId="77777777" w:rsidTr="0055445F">
        <w:trPr>
          <w:trHeight w:val="283"/>
          <w:tblHeader/>
        </w:trPr>
        <w:tc>
          <w:tcPr>
            <w:tcW w:w="1119" w:type="pct"/>
          </w:tcPr>
          <w:p w14:paraId="321A6C26" w14:textId="61A27D56" w:rsidR="001F2D7B" w:rsidRPr="00817441" w:rsidRDefault="001F2D7B" w:rsidP="001F2D7B">
            <w:pPr>
              <w:pStyle w:val="BodyText"/>
              <w:spacing w:before="20" w:after="20" w:line="240" w:lineRule="exact"/>
              <w:ind w:right="136"/>
              <w:rPr>
                <w:sz w:val="18"/>
                <w:szCs w:val="18"/>
              </w:rPr>
            </w:pPr>
            <w:r w:rsidRPr="00817441">
              <w:rPr>
                <w:sz w:val="18"/>
                <w:szCs w:val="18"/>
                <w:lang w:val="en-GB"/>
              </w:rPr>
              <w:t>FRD 22</w:t>
            </w:r>
            <w:r>
              <w:rPr>
                <w:sz w:val="18"/>
                <w:szCs w:val="18"/>
                <w:lang w:val="en-GB"/>
              </w:rPr>
              <w:t>I</w:t>
            </w:r>
          </w:p>
        </w:tc>
        <w:tc>
          <w:tcPr>
            <w:tcW w:w="3134" w:type="pct"/>
          </w:tcPr>
          <w:p w14:paraId="3AB3B344"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Significant changes in financial position during the year</w:t>
            </w:r>
          </w:p>
        </w:tc>
        <w:tc>
          <w:tcPr>
            <w:tcW w:w="747" w:type="pct"/>
          </w:tcPr>
          <w:p w14:paraId="1AF0F9CB" w14:textId="248E6239"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2</w:t>
            </w:r>
            <w:r w:rsidR="008F3912" w:rsidRPr="008F3912">
              <w:rPr>
                <w:sz w:val="18"/>
                <w:szCs w:val="18"/>
              </w:rPr>
              <w:t>2</w:t>
            </w:r>
          </w:p>
        </w:tc>
      </w:tr>
      <w:tr w:rsidR="001F2D7B" w14:paraId="68446D58" w14:textId="77777777" w:rsidTr="0055445F">
        <w:trPr>
          <w:trHeight w:val="283"/>
          <w:tblHeader/>
        </w:trPr>
        <w:tc>
          <w:tcPr>
            <w:tcW w:w="1119" w:type="pct"/>
          </w:tcPr>
          <w:p w14:paraId="3792D2AC" w14:textId="2A45E36B" w:rsidR="001F2D7B" w:rsidRPr="00817441" w:rsidRDefault="001F2D7B" w:rsidP="001F2D7B">
            <w:pPr>
              <w:pStyle w:val="BodyText"/>
              <w:spacing w:before="20" w:after="20" w:line="240" w:lineRule="exact"/>
              <w:ind w:right="136"/>
              <w:rPr>
                <w:sz w:val="18"/>
                <w:szCs w:val="18"/>
              </w:rPr>
            </w:pPr>
            <w:r w:rsidRPr="00817441">
              <w:rPr>
                <w:sz w:val="18"/>
                <w:szCs w:val="18"/>
                <w:lang w:val="en-GB"/>
              </w:rPr>
              <w:t>FRD 22</w:t>
            </w:r>
            <w:r>
              <w:rPr>
                <w:sz w:val="18"/>
                <w:szCs w:val="18"/>
                <w:lang w:val="en-GB"/>
              </w:rPr>
              <w:t>I</w:t>
            </w:r>
          </w:p>
        </w:tc>
        <w:tc>
          <w:tcPr>
            <w:tcW w:w="3134" w:type="pct"/>
          </w:tcPr>
          <w:p w14:paraId="16A8DB0A" w14:textId="77777777" w:rsidR="001F2D7B" w:rsidRPr="00817441" w:rsidRDefault="001F2D7B" w:rsidP="001F2D7B">
            <w:pPr>
              <w:pStyle w:val="BodyText"/>
              <w:spacing w:before="20" w:after="20" w:line="240" w:lineRule="exact"/>
              <w:ind w:right="136"/>
              <w:rPr>
                <w:sz w:val="18"/>
                <w:szCs w:val="18"/>
              </w:rPr>
            </w:pPr>
            <w:r w:rsidRPr="00817441">
              <w:rPr>
                <w:sz w:val="18"/>
                <w:szCs w:val="18"/>
                <w:lang w:val="en-GB"/>
              </w:rPr>
              <w:t>Major changes or factors affecting performance</w:t>
            </w:r>
          </w:p>
        </w:tc>
        <w:tc>
          <w:tcPr>
            <w:tcW w:w="747" w:type="pct"/>
          </w:tcPr>
          <w:p w14:paraId="66E7DE34" w14:textId="0DD5DEB1"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2</w:t>
            </w:r>
            <w:r w:rsidR="008F3912" w:rsidRPr="008F3912">
              <w:rPr>
                <w:sz w:val="18"/>
                <w:szCs w:val="18"/>
              </w:rPr>
              <w:t>2</w:t>
            </w:r>
          </w:p>
        </w:tc>
      </w:tr>
      <w:tr w:rsidR="001F2D7B" w14:paraId="6D4B3AD7" w14:textId="77777777" w:rsidTr="0055445F">
        <w:trPr>
          <w:trHeight w:val="283"/>
          <w:tblHeader/>
        </w:trPr>
        <w:tc>
          <w:tcPr>
            <w:tcW w:w="1119" w:type="pct"/>
          </w:tcPr>
          <w:p w14:paraId="2423BDDC" w14:textId="63C27722"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0A376230"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Subsequent events</w:t>
            </w:r>
          </w:p>
        </w:tc>
        <w:tc>
          <w:tcPr>
            <w:tcW w:w="747" w:type="pct"/>
          </w:tcPr>
          <w:p w14:paraId="09BE86EF" w14:textId="018B2C42"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5</w:t>
            </w:r>
            <w:r w:rsidR="008F3912" w:rsidRPr="008F3912">
              <w:rPr>
                <w:sz w:val="18"/>
                <w:szCs w:val="18"/>
              </w:rPr>
              <w:t>7</w:t>
            </w:r>
          </w:p>
        </w:tc>
      </w:tr>
      <w:tr w:rsidR="001F2D7B" w14:paraId="37B82280" w14:textId="77777777" w:rsidTr="0055445F">
        <w:trPr>
          <w:trHeight w:val="283"/>
          <w:tblHeader/>
        </w:trPr>
        <w:tc>
          <w:tcPr>
            <w:tcW w:w="1119" w:type="pct"/>
          </w:tcPr>
          <w:p w14:paraId="7A1D36E6" w14:textId="4C681BEF"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4DD00BDE" w14:textId="77777777" w:rsidR="001F2D7B" w:rsidRPr="00817441" w:rsidRDefault="001F2D7B" w:rsidP="001F2D7B">
            <w:pPr>
              <w:pStyle w:val="BodyText"/>
              <w:spacing w:before="20" w:after="20" w:line="240" w:lineRule="exact"/>
              <w:ind w:right="136"/>
              <w:rPr>
                <w:sz w:val="18"/>
                <w:szCs w:val="18"/>
                <w:lang w:val="en-GB"/>
              </w:rPr>
            </w:pPr>
            <w:r w:rsidRPr="00817441">
              <w:rPr>
                <w:rFonts w:cs="VIC (OTF) Light"/>
                <w:sz w:val="18"/>
                <w:szCs w:val="18"/>
                <w:lang w:val="en-GB"/>
              </w:rPr>
              <w:t xml:space="preserve">Application and operation of </w:t>
            </w:r>
            <w:r>
              <w:rPr>
                <w:rFonts w:cs="VIC (OTF) Light"/>
                <w:sz w:val="18"/>
                <w:szCs w:val="18"/>
                <w:lang w:val="en-GB"/>
              </w:rPr>
              <w:t xml:space="preserve">the </w:t>
            </w:r>
            <w:r w:rsidRPr="00817441">
              <w:rPr>
                <w:i/>
                <w:sz w:val="18"/>
                <w:szCs w:val="18"/>
                <w:lang w:val="en-GB"/>
              </w:rPr>
              <w:t>Freedom of Information Act 1982</w:t>
            </w:r>
          </w:p>
        </w:tc>
        <w:tc>
          <w:tcPr>
            <w:tcW w:w="747" w:type="pct"/>
          </w:tcPr>
          <w:p w14:paraId="4164164B" w14:textId="64C37A86"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2</w:t>
            </w:r>
            <w:r w:rsidRPr="008F3912">
              <w:rPr>
                <w:sz w:val="18"/>
                <w:szCs w:val="18"/>
              </w:rPr>
              <w:t>–</w:t>
            </w:r>
            <w:r w:rsidR="008F3912" w:rsidRPr="008F3912">
              <w:rPr>
                <w:sz w:val="18"/>
                <w:szCs w:val="18"/>
              </w:rPr>
              <w:t>3</w:t>
            </w:r>
          </w:p>
        </w:tc>
      </w:tr>
      <w:tr w:rsidR="001F2D7B" w14:paraId="0E4FF6B6" w14:textId="77777777" w:rsidTr="0055445F">
        <w:trPr>
          <w:trHeight w:val="283"/>
          <w:tblHeader/>
        </w:trPr>
        <w:tc>
          <w:tcPr>
            <w:tcW w:w="1119" w:type="pct"/>
          </w:tcPr>
          <w:p w14:paraId="2E104784" w14:textId="3399C1FC" w:rsidR="001F2D7B" w:rsidRPr="00673ABF" w:rsidRDefault="001F2D7B" w:rsidP="001F2D7B">
            <w:pPr>
              <w:pStyle w:val="BodyText"/>
              <w:spacing w:before="20" w:after="20" w:line="240" w:lineRule="exact"/>
              <w:ind w:right="136"/>
              <w:rPr>
                <w:sz w:val="18"/>
                <w:szCs w:val="18"/>
                <w:lang w:val="en-GB"/>
              </w:rPr>
            </w:pPr>
            <w:r w:rsidRPr="00673ABF">
              <w:rPr>
                <w:sz w:val="18"/>
                <w:szCs w:val="18"/>
                <w:lang w:val="en-GB"/>
              </w:rPr>
              <w:t>FRD 22I</w:t>
            </w:r>
          </w:p>
        </w:tc>
        <w:tc>
          <w:tcPr>
            <w:tcW w:w="3134" w:type="pct"/>
          </w:tcPr>
          <w:p w14:paraId="41946394" w14:textId="77777777" w:rsidR="001F2D7B" w:rsidRPr="00673ABF" w:rsidRDefault="001F2D7B" w:rsidP="001F2D7B">
            <w:pPr>
              <w:pStyle w:val="BodyText"/>
              <w:spacing w:before="20" w:after="20" w:line="240" w:lineRule="exact"/>
              <w:ind w:right="136"/>
              <w:rPr>
                <w:rFonts w:cs="VIC (OTF) Light"/>
                <w:sz w:val="18"/>
                <w:szCs w:val="18"/>
                <w:lang w:val="en-GB"/>
              </w:rPr>
            </w:pPr>
            <w:r w:rsidRPr="00673ABF">
              <w:rPr>
                <w:sz w:val="18"/>
                <w:szCs w:val="18"/>
                <w:lang w:val="en-GB"/>
              </w:rPr>
              <w:t xml:space="preserve">Compliance with building and maintenance provisions of the </w:t>
            </w:r>
            <w:r w:rsidRPr="00673ABF">
              <w:rPr>
                <w:i/>
                <w:sz w:val="18"/>
                <w:szCs w:val="18"/>
              </w:rPr>
              <w:t>Building Act 1993</w:t>
            </w:r>
          </w:p>
        </w:tc>
        <w:tc>
          <w:tcPr>
            <w:tcW w:w="747" w:type="pct"/>
          </w:tcPr>
          <w:p w14:paraId="74BCE952" w14:textId="489232A0"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3</w:t>
            </w:r>
          </w:p>
        </w:tc>
      </w:tr>
      <w:tr w:rsidR="001F2D7B" w14:paraId="58CDE57A" w14:textId="77777777" w:rsidTr="0055445F">
        <w:trPr>
          <w:trHeight w:val="283"/>
          <w:tblHeader/>
        </w:trPr>
        <w:tc>
          <w:tcPr>
            <w:tcW w:w="1119" w:type="pct"/>
          </w:tcPr>
          <w:p w14:paraId="2CB86AC7" w14:textId="23E1565F"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39E512C9" w14:textId="3EE89B0F" w:rsidR="001F2D7B" w:rsidRPr="00817441" w:rsidRDefault="001F2D7B" w:rsidP="001F2D7B">
            <w:pPr>
              <w:pStyle w:val="BodyText"/>
              <w:spacing w:before="20" w:after="20" w:line="240" w:lineRule="exact"/>
              <w:ind w:right="136"/>
              <w:rPr>
                <w:rFonts w:cs="VIC (OTF) Light"/>
                <w:sz w:val="18"/>
                <w:szCs w:val="18"/>
                <w:lang w:val="en-GB"/>
              </w:rPr>
            </w:pPr>
            <w:r w:rsidRPr="00817441">
              <w:rPr>
                <w:sz w:val="18"/>
                <w:szCs w:val="18"/>
                <w:lang w:val="en-GB"/>
              </w:rPr>
              <w:t xml:space="preserve">Statement on National Competition </w:t>
            </w:r>
            <w:r>
              <w:rPr>
                <w:sz w:val="18"/>
                <w:szCs w:val="18"/>
                <w:lang w:val="en-GB"/>
              </w:rPr>
              <w:t>p</w:t>
            </w:r>
            <w:r w:rsidRPr="00817441">
              <w:rPr>
                <w:sz w:val="18"/>
                <w:szCs w:val="18"/>
                <w:lang w:val="en-GB"/>
              </w:rPr>
              <w:t>olicy</w:t>
            </w:r>
          </w:p>
        </w:tc>
        <w:tc>
          <w:tcPr>
            <w:tcW w:w="747" w:type="pct"/>
          </w:tcPr>
          <w:p w14:paraId="240E6F3B" w14:textId="2946BF7F"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3</w:t>
            </w:r>
          </w:p>
        </w:tc>
      </w:tr>
      <w:tr w:rsidR="001F2D7B" w14:paraId="1BC9F0EF" w14:textId="77777777" w:rsidTr="0055445F">
        <w:trPr>
          <w:trHeight w:val="283"/>
          <w:tblHeader/>
        </w:trPr>
        <w:tc>
          <w:tcPr>
            <w:tcW w:w="1119" w:type="pct"/>
          </w:tcPr>
          <w:p w14:paraId="6DE95841" w14:textId="28DCB22F"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2BEB94C6" w14:textId="7F6AA170" w:rsidR="001F2D7B" w:rsidRPr="00817441" w:rsidRDefault="001F2D7B" w:rsidP="001F2D7B">
            <w:pPr>
              <w:pStyle w:val="BodyText"/>
              <w:spacing w:before="20" w:after="20" w:line="240" w:lineRule="exact"/>
              <w:ind w:right="136"/>
              <w:rPr>
                <w:sz w:val="18"/>
                <w:szCs w:val="18"/>
                <w:lang w:val="en-GB"/>
              </w:rPr>
            </w:pPr>
            <w:r w:rsidRPr="00817441">
              <w:rPr>
                <w:sz w:val="18"/>
                <w:szCs w:val="18"/>
              </w:rPr>
              <w:t xml:space="preserve">Application and operation of the </w:t>
            </w:r>
            <w:r w:rsidRPr="00817441">
              <w:rPr>
                <w:i/>
                <w:sz w:val="18"/>
                <w:szCs w:val="18"/>
              </w:rPr>
              <w:t>P</w:t>
            </w:r>
            <w:r>
              <w:rPr>
                <w:i/>
                <w:sz w:val="18"/>
                <w:szCs w:val="18"/>
              </w:rPr>
              <w:t>rotected</w:t>
            </w:r>
            <w:r w:rsidRPr="00817441">
              <w:rPr>
                <w:i/>
                <w:sz w:val="18"/>
                <w:szCs w:val="18"/>
              </w:rPr>
              <w:t xml:space="preserve"> Disclosure Act 2012</w:t>
            </w:r>
          </w:p>
        </w:tc>
        <w:tc>
          <w:tcPr>
            <w:tcW w:w="747" w:type="pct"/>
          </w:tcPr>
          <w:p w14:paraId="07B73DC9" w14:textId="51CB09E3"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4</w:t>
            </w:r>
          </w:p>
        </w:tc>
      </w:tr>
      <w:tr w:rsidR="001F2D7B" w14:paraId="05341B5B" w14:textId="77777777" w:rsidTr="0055445F">
        <w:trPr>
          <w:trHeight w:val="283"/>
          <w:tblHeader/>
        </w:trPr>
        <w:tc>
          <w:tcPr>
            <w:tcW w:w="1119" w:type="pct"/>
          </w:tcPr>
          <w:p w14:paraId="2D2CBB0C" w14:textId="34951F7A"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28107402"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Details of consultancies over $10,000</w:t>
            </w:r>
          </w:p>
        </w:tc>
        <w:tc>
          <w:tcPr>
            <w:tcW w:w="747" w:type="pct"/>
          </w:tcPr>
          <w:p w14:paraId="1A3F307E" w14:textId="435EED50"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2</w:t>
            </w:r>
          </w:p>
        </w:tc>
      </w:tr>
      <w:tr w:rsidR="001F2D7B" w14:paraId="394185CD" w14:textId="77777777" w:rsidTr="0055445F">
        <w:trPr>
          <w:trHeight w:val="283"/>
          <w:tblHeader/>
        </w:trPr>
        <w:tc>
          <w:tcPr>
            <w:tcW w:w="1119" w:type="pct"/>
          </w:tcPr>
          <w:p w14:paraId="3B0A33C5" w14:textId="17A2D958"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1170F1DF"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Details of consultancies under $10,000</w:t>
            </w:r>
          </w:p>
        </w:tc>
        <w:tc>
          <w:tcPr>
            <w:tcW w:w="747" w:type="pct"/>
          </w:tcPr>
          <w:p w14:paraId="34FBC1AB" w14:textId="6FA58C28"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2</w:t>
            </w:r>
          </w:p>
        </w:tc>
      </w:tr>
      <w:tr w:rsidR="001F2D7B" w14:paraId="3E7CE009" w14:textId="77777777" w:rsidTr="0055445F">
        <w:trPr>
          <w:trHeight w:val="283"/>
          <w:tblHeader/>
        </w:trPr>
        <w:tc>
          <w:tcPr>
            <w:tcW w:w="1119" w:type="pct"/>
          </w:tcPr>
          <w:p w14:paraId="21B6EAA8" w14:textId="7C45B3B4"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0154F911"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Disclosure of government advertising expenditure</w:t>
            </w:r>
          </w:p>
        </w:tc>
        <w:tc>
          <w:tcPr>
            <w:tcW w:w="747" w:type="pct"/>
          </w:tcPr>
          <w:p w14:paraId="33E39FF9" w14:textId="17BE342F"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1</w:t>
            </w:r>
          </w:p>
        </w:tc>
      </w:tr>
      <w:tr w:rsidR="001F2D7B" w14:paraId="337C0194" w14:textId="77777777" w:rsidTr="0055445F">
        <w:trPr>
          <w:trHeight w:val="283"/>
          <w:tblHeader/>
        </w:trPr>
        <w:tc>
          <w:tcPr>
            <w:tcW w:w="1119" w:type="pct"/>
          </w:tcPr>
          <w:p w14:paraId="57AB90AC" w14:textId="79D377BE"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6BD9FF15"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Disclosure of ICT expenditure</w:t>
            </w:r>
          </w:p>
        </w:tc>
        <w:tc>
          <w:tcPr>
            <w:tcW w:w="747" w:type="pct"/>
          </w:tcPr>
          <w:p w14:paraId="251BB859" w14:textId="3FBAC4AD"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2</w:t>
            </w:r>
          </w:p>
        </w:tc>
      </w:tr>
      <w:tr w:rsidR="001F2D7B" w14:paraId="0416A627" w14:textId="77777777" w:rsidTr="0055445F">
        <w:trPr>
          <w:trHeight w:val="283"/>
          <w:tblHeader/>
        </w:trPr>
        <w:tc>
          <w:tcPr>
            <w:tcW w:w="1119" w:type="pct"/>
          </w:tcPr>
          <w:p w14:paraId="37555D0A" w14:textId="2E7BD834"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2</w:t>
            </w:r>
            <w:r>
              <w:rPr>
                <w:sz w:val="18"/>
                <w:szCs w:val="18"/>
                <w:lang w:val="en-GB"/>
              </w:rPr>
              <w:t>I</w:t>
            </w:r>
          </w:p>
        </w:tc>
        <w:tc>
          <w:tcPr>
            <w:tcW w:w="3134" w:type="pct"/>
          </w:tcPr>
          <w:p w14:paraId="60DF0D0A"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Statement of availability of other information</w:t>
            </w:r>
          </w:p>
        </w:tc>
        <w:tc>
          <w:tcPr>
            <w:tcW w:w="747" w:type="pct"/>
          </w:tcPr>
          <w:p w14:paraId="6804329D" w14:textId="3E3E0172"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5</w:t>
            </w:r>
            <w:r w:rsidRPr="008F3912">
              <w:rPr>
                <w:sz w:val="18"/>
                <w:szCs w:val="18"/>
              </w:rPr>
              <w:t>–</w:t>
            </w:r>
            <w:r w:rsidR="008F3912" w:rsidRPr="008F3912">
              <w:rPr>
                <w:sz w:val="18"/>
                <w:szCs w:val="18"/>
              </w:rPr>
              <w:t>6</w:t>
            </w:r>
          </w:p>
        </w:tc>
      </w:tr>
      <w:tr w:rsidR="001F2D7B" w14:paraId="2E295CCA" w14:textId="77777777" w:rsidTr="0055445F">
        <w:trPr>
          <w:trHeight w:val="283"/>
          <w:tblHeader/>
        </w:trPr>
        <w:tc>
          <w:tcPr>
            <w:tcW w:w="1119" w:type="pct"/>
          </w:tcPr>
          <w:p w14:paraId="2D91328E" w14:textId="2F7B139F" w:rsidR="001F2D7B" w:rsidRPr="00817441" w:rsidRDefault="001F2D7B" w:rsidP="001F2D7B">
            <w:pPr>
              <w:pStyle w:val="BodyText"/>
              <w:spacing w:before="20" w:after="20" w:line="240" w:lineRule="exact"/>
              <w:ind w:right="136"/>
              <w:rPr>
                <w:sz w:val="18"/>
                <w:szCs w:val="18"/>
                <w:lang w:val="en-GB"/>
              </w:rPr>
            </w:pPr>
            <w:r>
              <w:rPr>
                <w:sz w:val="18"/>
                <w:szCs w:val="18"/>
                <w:lang w:val="en-GB"/>
              </w:rPr>
              <w:t>FRD 221</w:t>
            </w:r>
          </w:p>
        </w:tc>
        <w:tc>
          <w:tcPr>
            <w:tcW w:w="3134" w:type="pct"/>
          </w:tcPr>
          <w:p w14:paraId="364D33E6" w14:textId="30C534FF" w:rsidR="001F2D7B" w:rsidRPr="00817441" w:rsidRDefault="001F2D7B" w:rsidP="001F2D7B">
            <w:pPr>
              <w:pStyle w:val="BodyText"/>
              <w:spacing w:before="20" w:after="20" w:line="240" w:lineRule="exact"/>
              <w:ind w:right="136"/>
              <w:rPr>
                <w:sz w:val="18"/>
                <w:szCs w:val="18"/>
                <w:lang w:val="en-GB"/>
              </w:rPr>
            </w:pPr>
            <w:r>
              <w:rPr>
                <w:sz w:val="18"/>
                <w:szCs w:val="18"/>
                <w:lang w:val="en-GB"/>
              </w:rPr>
              <w:t>Asset Management Accountability Framework</w:t>
            </w:r>
          </w:p>
        </w:tc>
        <w:tc>
          <w:tcPr>
            <w:tcW w:w="747" w:type="pct"/>
          </w:tcPr>
          <w:p w14:paraId="4ACCCEE1" w14:textId="4C185D0F"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6</w:t>
            </w:r>
          </w:p>
        </w:tc>
      </w:tr>
      <w:tr w:rsidR="001F2D7B" w14:paraId="4150E9D5" w14:textId="77777777" w:rsidTr="0055445F">
        <w:trPr>
          <w:trHeight w:val="283"/>
          <w:tblHeader/>
        </w:trPr>
        <w:tc>
          <w:tcPr>
            <w:tcW w:w="1119" w:type="pct"/>
          </w:tcPr>
          <w:p w14:paraId="73F0D5F8" w14:textId="137B9EFA"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4</w:t>
            </w:r>
            <w:r>
              <w:rPr>
                <w:sz w:val="18"/>
                <w:szCs w:val="18"/>
                <w:lang w:val="en-GB"/>
              </w:rPr>
              <w:t>D</w:t>
            </w:r>
          </w:p>
        </w:tc>
        <w:tc>
          <w:tcPr>
            <w:tcW w:w="3134" w:type="pct"/>
          </w:tcPr>
          <w:p w14:paraId="794D86F2"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Reporting on office-based environmental impacts</w:t>
            </w:r>
          </w:p>
        </w:tc>
        <w:tc>
          <w:tcPr>
            <w:tcW w:w="747" w:type="pct"/>
          </w:tcPr>
          <w:p w14:paraId="2E3EFBDC" w14:textId="4D10F72C"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5</w:t>
            </w:r>
          </w:p>
        </w:tc>
      </w:tr>
      <w:tr w:rsidR="001F2D7B" w14:paraId="6062F422" w14:textId="77777777" w:rsidTr="0055445F">
        <w:trPr>
          <w:trHeight w:val="283"/>
          <w:tblHeader/>
        </w:trPr>
        <w:tc>
          <w:tcPr>
            <w:tcW w:w="1119" w:type="pct"/>
          </w:tcPr>
          <w:p w14:paraId="58277216"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FRD 29C</w:t>
            </w:r>
          </w:p>
        </w:tc>
        <w:tc>
          <w:tcPr>
            <w:tcW w:w="3134" w:type="pct"/>
          </w:tcPr>
          <w:p w14:paraId="7C508A6F" w14:textId="61F43D81"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 xml:space="preserve">Workforce </w:t>
            </w:r>
            <w:r>
              <w:rPr>
                <w:sz w:val="18"/>
                <w:szCs w:val="18"/>
                <w:lang w:val="en-GB"/>
              </w:rPr>
              <w:t>d</w:t>
            </w:r>
            <w:r w:rsidRPr="00817441">
              <w:rPr>
                <w:sz w:val="18"/>
                <w:szCs w:val="18"/>
                <w:lang w:val="en-GB"/>
              </w:rPr>
              <w:t>ata disclosures</w:t>
            </w:r>
          </w:p>
        </w:tc>
        <w:tc>
          <w:tcPr>
            <w:tcW w:w="747" w:type="pct"/>
          </w:tcPr>
          <w:p w14:paraId="38DBB95D" w14:textId="28C308E4"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1</w:t>
            </w:r>
          </w:p>
        </w:tc>
      </w:tr>
      <w:tr w:rsidR="001F2D7B" w14:paraId="29A2C7AA" w14:textId="77777777" w:rsidTr="0055445F">
        <w:trPr>
          <w:trHeight w:val="283"/>
          <w:tblHeader/>
        </w:trPr>
        <w:tc>
          <w:tcPr>
            <w:tcW w:w="1119" w:type="pct"/>
          </w:tcPr>
          <w:p w14:paraId="4F3CA3E7"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SD 5.2</w:t>
            </w:r>
          </w:p>
        </w:tc>
        <w:tc>
          <w:tcPr>
            <w:tcW w:w="3134" w:type="pct"/>
          </w:tcPr>
          <w:p w14:paraId="6468AFCE" w14:textId="77777777" w:rsidR="001F2D7B" w:rsidRPr="00817441" w:rsidRDefault="001F2D7B" w:rsidP="001F2D7B">
            <w:pPr>
              <w:pStyle w:val="BodyText"/>
              <w:spacing w:before="20" w:after="20" w:line="240" w:lineRule="exact"/>
              <w:ind w:right="136"/>
              <w:rPr>
                <w:sz w:val="18"/>
                <w:szCs w:val="18"/>
                <w:lang w:val="en-GB"/>
              </w:rPr>
            </w:pPr>
            <w:r w:rsidRPr="00817441">
              <w:rPr>
                <w:sz w:val="18"/>
                <w:szCs w:val="18"/>
                <w:lang w:val="en-GB"/>
              </w:rPr>
              <w:t>Specific requirements under Standing Direction 5.2</w:t>
            </w:r>
          </w:p>
        </w:tc>
        <w:tc>
          <w:tcPr>
            <w:tcW w:w="747" w:type="pct"/>
          </w:tcPr>
          <w:p w14:paraId="1F2D5857" w14:textId="694CCB47" w:rsidR="001F2D7B" w:rsidRPr="008F3912" w:rsidRDefault="001F2D7B" w:rsidP="001F2D7B">
            <w:pPr>
              <w:pStyle w:val="BodyText"/>
              <w:keepNext/>
              <w:spacing w:before="20" w:after="20" w:line="240" w:lineRule="exact"/>
              <w:ind w:right="136"/>
              <w:jc w:val="right"/>
              <w:rPr>
                <w:sz w:val="18"/>
                <w:szCs w:val="18"/>
              </w:rPr>
            </w:pPr>
            <w:r w:rsidRPr="008F3912">
              <w:rPr>
                <w:sz w:val="18"/>
                <w:szCs w:val="18"/>
              </w:rPr>
              <w:t>1, 3</w:t>
            </w:r>
            <w:r w:rsidR="008F3912" w:rsidRPr="008F3912">
              <w:rPr>
                <w:sz w:val="18"/>
                <w:szCs w:val="18"/>
              </w:rPr>
              <w:t>8</w:t>
            </w:r>
          </w:p>
        </w:tc>
      </w:tr>
    </w:tbl>
    <w:p w14:paraId="303793E7" w14:textId="77777777" w:rsidR="0055445F" w:rsidRDefault="0055445F"/>
    <w:tbl>
      <w:tblPr>
        <w:tblStyle w:val="TableGrid"/>
        <w:tblW w:w="5000" w:type="pct"/>
        <w:tblBorders>
          <w:top w:val="none" w:sz="0" w:space="0" w:color="auto"/>
          <w:left w:val="none" w:sz="0" w:space="0" w:color="auto"/>
          <w:right w:val="none" w:sz="0" w:space="0" w:color="auto"/>
          <w:insideH w:val="single" w:sz="4" w:space="0" w:color="D9D9D9" w:themeColor="background1" w:themeShade="D9"/>
          <w:insideV w:val="none" w:sz="0" w:space="0" w:color="auto"/>
        </w:tblBorders>
        <w:tblLook w:val="04A0" w:firstRow="1" w:lastRow="0" w:firstColumn="1" w:lastColumn="0" w:noHBand="0" w:noVBand="1"/>
        <w:tblCaption w:val="Disclosure Index"/>
        <w:tblDescription w:val="This index has been prepared to facilitate identification of the Adult, Community and Further Education Board's annual report compliance with statutory disclosure requirements. This table spans two pages, has one repeated header row and 11 subheader rows."/>
      </w:tblPr>
      <w:tblGrid>
        <w:gridCol w:w="2156"/>
        <w:gridCol w:w="6037"/>
        <w:gridCol w:w="1439"/>
      </w:tblGrid>
      <w:tr w:rsidR="0055445F" w14:paraId="6DAEBAAB" w14:textId="77777777" w:rsidTr="001F37D2">
        <w:trPr>
          <w:trHeight w:val="283"/>
          <w:tblHeader/>
        </w:trPr>
        <w:tc>
          <w:tcPr>
            <w:tcW w:w="1119" w:type="pct"/>
            <w:shd w:val="clear" w:color="auto" w:fill="0D0D0D" w:themeFill="text1" w:themeFillTint="F2"/>
          </w:tcPr>
          <w:p w14:paraId="141821DC" w14:textId="3CAFDBEE" w:rsidR="0055445F" w:rsidRPr="00673ABF" w:rsidRDefault="0055445F" w:rsidP="00020AE6">
            <w:pPr>
              <w:pStyle w:val="TableBodytextBold"/>
              <w:rPr>
                <w:lang w:val="en-GB"/>
              </w:rPr>
            </w:pPr>
            <w:r w:rsidRPr="00E03226">
              <w:lastRenderedPageBreak/>
              <w:t>Legisla</w:t>
            </w:r>
            <w:r>
              <w:t>tion</w:t>
            </w:r>
          </w:p>
        </w:tc>
        <w:tc>
          <w:tcPr>
            <w:tcW w:w="3134" w:type="pct"/>
            <w:shd w:val="clear" w:color="auto" w:fill="0D0D0D" w:themeFill="text1" w:themeFillTint="F2"/>
          </w:tcPr>
          <w:p w14:paraId="7CD7A8B2" w14:textId="41950BF5" w:rsidR="0055445F" w:rsidRPr="00152BA2" w:rsidRDefault="0055445F" w:rsidP="00020AE6">
            <w:pPr>
              <w:pStyle w:val="TableBodytextBold"/>
            </w:pPr>
            <w:r w:rsidRPr="00E03226">
              <w:t>Requirement</w:t>
            </w:r>
          </w:p>
        </w:tc>
        <w:tc>
          <w:tcPr>
            <w:tcW w:w="747" w:type="pct"/>
            <w:shd w:val="clear" w:color="auto" w:fill="0D0D0D" w:themeFill="text1" w:themeFillTint="F2"/>
          </w:tcPr>
          <w:p w14:paraId="786FA235" w14:textId="0DF88F52" w:rsidR="0055445F" w:rsidRPr="00F80A6D" w:rsidRDefault="0055445F" w:rsidP="00020AE6">
            <w:pPr>
              <w:pStyle w:val="TableBodytextBold"/>
              <w:rPr>
                <w:highlight w:val="yellow"/>
              </w:rPr>
            </w:pPr>
            <w:r w:rsidRPr="005437F1">
              <w:t>Page</w:t>
            </w:r>
          </w:p>
        </w:tc>
      </w:tr>
      <w:tr w:rsidR="001666AD" w14:paraId="7A79AEED" w14:textId="77777777" w:rsidTr="001666AD">
        <w:trPr>
          <w:trHeight w:val="283"/>
          <w:tblHeader/>
        </w:trPr>
        <w:tc>
          <w:tcPr>
            <w:tcW w:w="5000" w:type="pct"/>
            <w:gridSpan w:val="3"/>
            <w:shd w:val="clear" w:color="auto" w:fill="D9D9D9" w:themeFill="background1" w:themeFillShade="D9"/>
          </w:tcPr>
          <w:p w14:paraId="1E8BF66E" w14:textId="57F0C052" w:rsidR="001666AD" w:rsidRPr="005437F1" w:rsidRDefault="001666AD" w:rsidP="001666AD">
            <w:pPr>
              <w:pStyle w:val="BodyText"/>
              <w:spacing w:before="20" w:after="20" w:line="240" w:lineRule="exact"/>
              <w:ind w:right="136"/>
            </w:pPr>
            <w:r w:rsidRPr="00451268">
              <w:rPr>
                <w:b/>
                <w:sz w:val="18"/>
                <w:szCs w:val="18"/>
                <w:lang w:val="en-GB"/>
              </w:rPr>
              <w:t>Compliance attestation and declaration</w:t>
            </w:r>
          </w:p>
        </w:tc>
      </w:tr>
      <w:tr w:rsidR="001666AD" w14:paraId="602015A2" w14:textId="77777777" w:rsidTr="001666AD">
        <w:trPr>
          <w:trHeight w:val="283"/>
          <w:tblHeader/>
        </w:trPr>
        <w:tc>
          <w:tcPr>
            <w:tcW w:w="1119" w:type="pct"/>
            <w:shd w:val="clear" w:color="auto" w:fill="FFFFFF" w:themeFill="background1"/>
          </w:tcPr>
          <w:p w14:paraId="178C2940" w14:textId="50C3461E" w:rsidR="001666AD" w:rsidRPr="001666AD" w:rsidRDefault="001666AD" w:rsidP="001666AD">
            <w:pPr>
              <w:pStyle w:val="BodyText"/>
              <w:spacing w:before="20" w:after="20" w:line="240" w:lineRule="exact"/>
              <w:ind w:right="136"/>
              <w:rPr>
                <w:sz w:val="18"/>
                <w:szCs w:val="18"/>
                <w:lang w:val="en-GB"/>
              </w:rPr>
            </w:pPr>
            <w:r w:rsidRPr="00673ABF">
              <w:rPr>
                <w:sz w:val="18"/>
                <w:szCs w:val="18"/>
                <w:lang w:val="en-GB"/>
              </w:rPr>
              <w:t>SD 5.1.4</w:t>
            </w:r>
          </w:p>
        </w:tc>
        <w:tc>
          <w:tcPr>
            <w:tcW w:w="3134" w:type="pct"/>
            <w:shd w:val="clear" w:color="auto" w:fill="FFFFFF" w:themeFill="background1"/>
          </w:tcPr>
          <w:p w14:paraId="77173831" w14:textId="6E65BCB2" w:rsidR="001666AD" w:rsidRPr="001666AD" w:rsidRDefault="001666AD" w:rsidP="001666AD">
            <w:pPr>
              <w:pStyle w:val="BodyText"/>
              <w:spacing w:before="20" w:after="20" w:line="240" w:lineRule="exact"/>
              <w:ind w:right="136"/>
              <w:rPr>
                <w:sz w:val="18"/>
                <w:szCs w:val="18"/>
                <w:lang w:val="en-GB"/>
              </w:rPr>
            </w:pPr>
            <w:r w:rsidRPr="001666AD">
              <w:rPr>
                <w:sz w:val="18"/>
                <w:szCs w:val="18"/>
                <w:lang w:val="en-GB"/>
              </w:rPr>
              <w:t>Attestation for compliance with Ministerial Standing Direction</w:t>
            </w:r>
          </w:p>
        </w:tc>
        <w:tc>
          <w:tcPr>
            <w:tcW w:w="747" w:type="pct"/>
            <w:shd w:val="clear" w:color="auto" w:fill="FFFFFF" w:themeFill="background1"/>
          </w:tcPr>
          <w:p w14:paraId="50D395A1" w14:textId="279D3931" w:rsidR="001666AD" w:rsidRPr="008F3912" w:rsidRDefault="001666AD" w:rsidP="008F3912">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6</w:t>
            </w:r>
          </w:p>
        </w:tc>
      </w:tr>
      <w:tr w:rsidR="001666AD" w14:paraId="716EEEF7" w14:textId="77777777" w:rsidTr="001666AD">
        <w:trPr>
          <w:trHeight w:val="283"/>
          <w:tblHeader/>
        </w:trPr>
        <w:tc>
          <w:tcPr>
            <w:tcW w:w="1119" w:type="pct"/>
            <w:shd w:val="clear" w:color="auto" w:fill="FFFFFF" w:themeFill="background1"/>
          </w:tcPr>
          <w:p w14:paraId="4D41FC2B" w14:textId="669EB2EB" w:rsidR="001666AD" w:rsidRPr="001666AD" w:rsidRDefault="001666AD" w:rsidP="001666AD">
            <w:pPr>
              <w:pStyle w:val="BodyText"/>
              <w:spacing w:before="20" w:after="20" w:line="240" w:lineRule="exact"/>
              <w:ind w:right="136"/>
              <w:rPr>
                <w:sz w:val="18"/>
                <w:szCs w:val="18"/>
                <w:lang w:val="en-GB"/>
              </w:rPr>
            </w:pPr>
            <w:r w:rsidRPr="00673ABF">
              <w:rPr>
                <w:sz w:val="18"/>
                <w:szCs w:val="18"/>
                <w:lang w:val="en-GB"/>
              </w:rPr>
              <w:t>SD 5.2.3</w:t>
            </w:r>
          </w:p>
        </w:tc>
        <w:tc>
          <w:tcPr>
            <w:tcW w:w="3134" w:type="pct"/>
            <w:shd w:val="clear" w:color="auto" w:fill="FFFFFF" w:themeFill="background1"/>
          </w:tcPr>
          <w:p w14:paraId="7773EBC3" w14:textId="7142CA1E" w:rsidR="001666AD" w:rsidRPr="001666AD" w:rsidRDefault="001666AD" w:rsidP="001666AD">
            <w:pPr>
              <w:pStyle w:val="BodyText"/>
              <w:spacing w:before="20" w:after="20" w:line="240" w:lineRule="exact"/>
              <w:ind w:right="136"/>
              <w:rPr>
                <w:sz w:val="18"/>
                <w:szCs w:val="18"/>
                <w:lang w:val="en-GB"/>
              </w:rPr>
            </w:pPr>
            <w:r w:rsidRPr="001666AD">
              <w:rPr>
                <w:sz w:val="18"/>
                <w:szCs w:val="18"/>
                <w:lang w:val="en-GB"/>
              </w:rPr>
              <w:t>Declaration in report of operations</w:t>
            </w:r>
          </w:p>
        </w:tc>
        <w:tc>
          <w:tcPr>
            <w:tcW w:w="747" w:type="pct"/>
            <w:shd w:val="clear" w:color="auto" w:fill="FFFFFF" w:themeFill="background1"/>
          </w:tcPr>
          <w:p w14:paraId="3528987E" w14:textId="2A50DE8E" w:rsidR="001666AD" w:rsidRPr="008F3912" w:rsidRDefault="001666AD" w:rsidP="008F3912">
            <w:pPr>
              <w:pStyle w:val="BodyText"/>
              <w:keepNext/>
              <w:spacing w:before="20" w:after="20" w:line="240" w:lineRule="exact"/>
              <w:ind w:right="136"/>
              <w:jc w:val="right"/>
              <w:rPr>
                <w:sz w:val="18"/>
                <w:szCs w:val="18"/>
              </w:rPr>
            </w:pPr>
            <w:r w:rsidRPr="008F3912">
              <w:rPr>
                <w:sz w:val="18"/>
                <w:szCs w:val="18"/>
              </w:rPr>
              <w:t>1</w:t>
            </w:r>
          </w:p>
        </w:tc>
      </w:tr>
      <w:tr w:rsidR="0055445F" w14:paraId="5753AD5D" w14:textId="77777777" w:rsidTr="00783365">
        <w:trPr>
          <w:trHeight w:val="283"/>
          <w:tblHeader/>
        </w:trPr>
        <w:tc>
          <w:tcPr>
            <w:tcW w:w="5000" w:type="pct"/>
            <w:gridSpan w:val="3"/>
            <w:shd w:val="clear" w:color="auto" w:fill="D9D9D9" w:themeFill="background1" w:themeFillShade="D9"/>
          </w:tcPr>
          <w:p w14:paraId="73DBEE58" w14:textId="5965776D" w:rsidR="0055445F" w:rsidRPr="008F3912" w:rsidRDefault="0055445F" w:rsidP="006514CE">
            <w:pPr>
              <w:pStyle w:val="BodyText"/>
              <w:spacing w:before="20" w:after="20" w:line="240" w:lineRule="exact"/>
              <w:ind w:right="136"/>
              <w:rPr>
                <w:b/>
                <w:sz w:val="18"/>
                <w:szCs w:val="18"/>
                <w:lang w:val="en-GB"/>
              </w:rPr>
            </w:pPr>
            <w:r w:rsidRPr="008F3912">
              <w:rPr>
                <w:b/>
                <w:sz w:val="18"/>
                <w:szCs w:val="18"/>
                <w:lang w:val="en-GB"/>
              </w:rPr>
              <w:t>Financial statements</w:t>
            </w:r>
          </w:p>
        </w:tc>
      </w:tr>
      <w:tr w:rsidR="0055445F" w14:paraId="2CE0637C" w14:textId="77777777" w:rsidTr="0055445F">
        <w:trPr>
          <w:trHeight w:val="283"/>
          <w:tblHeader/>
        </w:trPr>
        <w:tc>
          <w:tcPr>
            <w:tcW w:w="5000" w:type="pct"/>
            <w:gridSpan w:val="3"/>
            <w:shd w:val="clear" w:color="auto" w:fill="F2F2F2" w:themeFill="background1" w:themeFillShade="F2"/>
          </w:tcPr>
          <w:p w14:paraId="6FB27932" w14:textId="01F13968" w:rsidR="0055445F" w:rsidRPr="008F3912" w:rsidRDefault="0055445F" w:rsidP="006514CE">
            <w:pPr>
              <w:pStyle w:val="BodyText"/>
              <w:spacing w:before="20" w:after="20" w:line="240" w:lineRule="exact"/>
              <w:ind w:right="136"/>
              <w:rPr>
                <w:b/>
                <w:sz w:val="18"/>
                <w:szCs w:val="18"/>
                <w:lang w:val="en-GB"/>
              </w:rPr>
            </w:pPr>
            <w:r w:rsidRPr="008F3912">
              <w:rPr>
                <w:b/>
                <w:sz w:val="18"/>
                <w:szCs w:val="18"/>
                <w:lang w:val="en-GB"/>
              </w:rPr>
              <w:t>Declaration</w:t>
            </w:r>
          </w:p>
        </w:tc>
      </w:tr>
      <w:tr w:rsidR="0055445F" w14:paraId="1709FBF1" w14:textId="77777777" w:rsidTr="0055445F">
        <w:trPr>
          <w:trHeight w:val="283"/>
          <w:tblHeader/>
        </w:trPr>
        <w:tc>
          <w:tcPr>
            <w:tcW w:w="1119" w:type="pct"/>
          </w:tcPr>
          <w:p w14:paraId="0E97C040" w14:textId="645A9966" w:rsidR="0055445F" w:rsidRPr="00673ABF" w:rsidRDefault="0055445F" w:rsidP="0055445F">
            <w:pPr>
              <w:pStyle w:val="BodyText"/>
              <w:spacing w:before="20" w:after="20" w:line="240" w:lineRule="exact"/>
              <w:ind w:right="136"/>
              <w:rPr>
                <w:sz w:val="18"/>
                <w:szCs w:val="18"/>
                <w:lang w:val="en-GB"/>
              </w:rPr>
            </w:pPr>
            <w:r w:rsidRPr="00020AE6">
              <w:rPr>
                <w:sz w:val="18"/>
                <w:szCs w:val="18"/>
                <w:lang w:val="en-GB"/>
              </w:rPr>
              <w:t>SD 5.2.2</w:t>
            </w:r>
          </w:p>
        </w:tc>
        <w:tc>
          <w:tcPr>
            <w:tcW w:w="3134" w:type="pct"/>
          </w:tcPr>
          <w:p w14:paraId="6EB70A20" w14:textId="02BBC276" w:rsidR="0055445F" w:rsidRPr="00020AE6" w:rsidRDefault="0055445F" w:rsidP="0055445F">
            <w:pPr>
              <w:pStyle w:val="BodyText"/>
              <w:spacing w:before="20" w:after="20" w:line="240" w:lineRule="exact"/>
              <w:ind w:right="136"/>
              <w:rPr>
                <w:sz w:val="18"/>
                <w:szCs w:val="18"/>
                <w:lang w:val="en-GB"/>
              </w:rPr>
            </w:pPr>
            <w:r w:rsidRPr="00020AE6">
              <w:rPr>
                <w:sz w:val="18"/>
                <w:szCs w:val="18"/>
                <w:lang w:val="en-GB"/>
              </w:rPr>
              <w:t>Declaration in financial statements</w:t>
            </w:r>
          </w:p>
        </w:tc>
        <w:tc>
          <w:tcPr>
            <w:tcW w:w="747" w:type="pct"/>
          </w:tcPr>
          <w:p w14:paraId="7F0C5446" w14:textId="020BE025" w:rsidR="0055445F" w:rsidRPr="008F3912" w:rsidRDefault="00D3003C" w:rsidP="0055445F">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8</w:t>
            </w:r>
          </w:p>
        </w:tc>
      </w:tr>
      <w:tr w:rsidR="0055445F" w14:paraId="5B0D4993" w14:textId="77777777" w:rsidTr="0055445F">
        <w:trPr>
          <w:trHeight w:val="283"/>
          <w:tblHeader/>
        </w:trPr>
        <w:tc>
          <w:tcPr>
            <w:tcW w:w="5000" w:type="pct"/>
            <w:gridSpan w:val="3"/>
            <w:shd w:val="clear" w:color="auto" w:fill="F2F2F2" w:themeFill="background1" w:themeFillShade="F2"/>
          </w:tcPr>
          <w:p w14:paraId="1E87CE97" w14:textId="56173495" w:rsidR="0055445F" w:rsidRPr="00F80A6D" w:rsidRDefault="0055445F" w:rsidP="006514CE">
            <w:pPr>
              <w:pStyle w:val="BodyText"/>
              <w:spacing w:before="20" w:after="20" w:line="240" w:lineRule="exact"/>
              <w:ind w:right="136"/>
              <w:rPr>
                <w:sz w:val="18"/>
                <w:szCs w:val="18"/>
                <w:highlight w:val="yellow"/>
              </w:rPr>
            </w:pPr>
            <w:r w:rsidRPr="006514CE">
              <w:rPr>
                <w:b/>
                <w:sz w:val="18"/>
                <w:szCs w:val="18"/>
                <w:lang w:val="en-GB"/>
              </w:rPr>
              <w:t xml:space="preserve">Other requirements under Standing Directions 5.2 </w:t>
            </w:r>
          </w:p>
        </w:tc>
      </w:tr>
      <w:tr w:rsidR="0055445F" w14:paraId="7B3AE1F6" w14:textId="77777777" w:rsidTr="0055445F">
        <w:trPr>
          <w:trHeight w:val="283"/>
          <w:tblHeader/>
        </w:trPr>
        <w:tc>
          <w:tcPr>
            <w:tcW w:w="1119" w:type="pct"/>
          </w:tcPr>
          <w:p w14:paraId="27CC7AA0" w14:textId="3347D9A9"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SD 5.2.1(a)</w:t>
            </w:r>
          </w:p>
        </w:tc>
        <w:tc>
          <w:tcPr>
            <w:tcW w:w="3134" w:type="pct"/>
          </w:tcPr>
          <w:p w14:paraId="6A890704" w14:textId="1F899711"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 xml:space="preserve">Compliance with Australian </w:t>
            </w:r>
            <w:r w:rsidR="00814BDE">
              <w:rPr>
                <w:sz w:val="18"/>
                <w:szCs w:val="18"/>
                <w:lang w:val="en-GB"/>
              </w:rPr>
              <w:t>A</w:t>
            </w:r>
            <w:r w:rsidRPr="00020AE6">
              <w:rPr>
                <w:sz w:val="18"/>
                <w:szCs w:val="18"/>
                <w:lang w:val="en-GB"/>
              </w:rPr>
              <w:t xml:space="preserve">ccounting </w:t>
            </w:r>
            <w:r w:rsidR="00814BDE">
              <w:rPr>
                <w:sz w:val="18"/>
                <w:szCs w:val="18"/>
                <w:lang w:val="en-GB"/>
              </w:rPr>
              <w:t>S</w:t>
            </w:r>
            <w:r w:rsidRPr="00020AE6">
              <w:rPr>
                <w:sz w:val="18"/>
                <w:szCs w:val="18"/>
                <w:lang w:val="en-GB"/>
              </w:rPr>
              <w:t>tandards and other authoritative pronouncements</w:t>
            </w:r>
          </w:p>
        </w:tc>
        <w:tc>
          <w:tcPr>
            <w:tcW w:w="747" w:type="pct"/>
          </w:tcPr>
          <w:p w14:paraId="25DF1BD1" w14:textId="5549590A" w:rsidR="0055445F" w:rsidRPr="008F3912" w:rsidRDefault="00D3003C" w:rsidP="00020AE6">
            <w:pPr>
              <w:pStyle w:val="BodyText"/>
              <w:keepNext/>
              <w:spacing w:before="20" w:after="20" w:line="240" w:lineRule="exact"/>
              <w:ind w:right="136"/>
              <w:jc w:val="right"/>
              <w:rPr>
                <w:sz w:val="18"/>
                <w:szCs w:val="18"/>
              </w:rPr>
            </w:pPr>
            <w:r w:rsidRPr="008F3912">
              <w:rPr>
                <w:sz w:val="18"/>
                <w:szCs w:val="18"/>
              </w:rPr>
              <w:t>4</w:t>
            </w:r>
            <w:r w:rsidR="008F3912" w:rsidRPr="008F3912">
              <w:rPr>
                <w:sz w:val="18"/>
                <w:szCs w:val="18"/>
              </w:rPr>
              <w:t>6</w:t>
            </w:r>
          </w:p>
        </w:tc>
      </w:tr>
      <w:tr w:rsidR="0055445F" w14:paraId="6D2FD79D" w14:textId="77777777" w:rsidTr="0055445F">
        <w:trPr>
          <w:trHeight w:val="283"/>
          <w:tblHeader/>
        </w:trPr>
        <w:tc>
          <w:tcPr>
            <w:tcW w:w="1119" w:type="pct"/>
          </w:tcPr>
          <w:p w14:paraId="1CFB8DAF" w14:textId="438E2DDC"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SD 5.2.1(a)</w:t>
            </w:r>
          </w:p>
        </w:tc>
        <w:tc>
          <w:tcPr>
            <w:tcW w:w="3134" w:type="pct"/>
          </w:tcPr>
          <w:p w14:paraId="79773B07" w14:textId="4082291D"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Compliance with Standing Directions</w:t>
            </w:r>
          </w:p>
        </w:tc>
        <w:tc>
          <w:tcPr>
            <w:tcW w:w="747" w:type="pct"/>
          </w:tcPr>
          <w:p w14:paraId="6E206E2E" w14:textId="0A926C5B" w:rsidR="0055445F" w:rsidRPr="008F3912" w:rsidRDefault="00140EC9" w:rsidP="00020AE6">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8</w:t>
            </w:r>
          </w:p>
        </w:tc>
      </w:tr>
      <w:tr w:rsidR="0055445F" w14:paraId="15A7E399" w14:textId="77777777" w:rsidTr="0055445F">
        <w:trPr>
          <w:trHeight w:val="283"/>
          <w:tblHeader/>
        </w:trPr>
        <w:tc>
          <w:tcPr>
            <w:tcW w:w="1119" w:type="pct"/>
          </w:tcPr>
          <w:p w14:paraId="5F6F9A71" w14:textId="5209FD62"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SD 5.2.1(b)</w:t>
            </w:r>
          </w:p>
        </w:tc>
        <w:tc>
          <w:tcPr>
            <w:tcW w:w="3134" w:type="pct"/>
          </w:tcPr>
          <w:p w14:paraId="5784DD5B" w14:textId="644A84F2" w:rsidR="0055445F" w:rsidRPr="00020AE6" w:rsidRDefault="0055445F" w:rsidP="00020AE6">
            <w:pPr>
              <w:pStyle w:val="BodyText"/>
              <w:spacing w:before="20" w:after="20" w:line="240" w:lineRule="exact"/>
              <w:ind w:right="136"/>
              <w:rPr>
                <w:sz w:val="18"/>
                <w:szCs w:val="18"/>
                <w:lang w:val="en-GB"/>
              </w:rPr>
            </w:pPr>
            <w:r w:rsidRPr="00020AE6">
              <w:rPr>
                <w:sz w:val="18"/>
                <w:szCs w:val="18"/>
                <w:lang w:val="en-GB"/>
              </w:rPr>
              <w:t>Compliance with Model Financial Report</w:t>
            </w:r>
          </w:p>
        </w:tc>
        <w:tc>
          <w:tcPr>
            <w:tcW w:w="747" w:type="pct"/>
          </w:tcPr>
          <w:p w14:paraId="1F2CD303" w14:textId="3EE573B7" w:rsidR="0055445F" w:rsidRPr="00020AE6" w:rsidRDefault="00D3003C" w:rsidP="00020AE6">
            <w:pPr>
              <w:pStyle w:val="BodyText"/>
              <w:keepNext/>
              <w:spacing w:before="20" w:after="20" w:line="240" w:lineRule="exact"/>
              <w:ind w:right="136"/>
              <w:jc w:val="right"/>
              <w:rPr>
                <w:sz w:val="18"/>
                <w:szCs w:val="18"/>
                <w:highlight w:val="yellow"/>
              </w:rPr>
            </w:pPr>
            <w:r w:rsidRPr="008F3912">
              <w:rPr>
                <w:sz w:val="18"/>
                <w:szCs w:val="18"/>
              </w:rPr>
              <w:t>4</w:t>
            </w:r>
            <w:r w:rsidR="008F3912" w:rsidRPr="008F3912">
              <w:rPr>
                <w:sz w:val="18"/>
                <w:szCs w:val="18"/>
              </w:rPr>
              <w:t>1</w:t>
            </w:r>
            <w:r w:rsidRPr="008F3912">
              <w:rPr>
                <w:sz w:val="18"/>
                <w:szCs w:val="18"/>
              </w:rPr>
              <w:t>–6</w:t>
            </w:r>
            <w:r w:rsidR="008F3912" w:rsidRPr="008F3912">
              <w:rPr>
                <w:sz w:val="18"/>
                <w:szCs w:val="18"/>
              </w:rPr>
              <w:t>0</w:t>
            </w:r>
          </w:p>
        </w:tc>
      </w:tr>
      <w:tr w:rsidR="0055445F" w14:paraId="698BD70A" w14:textId="77777777" w:rsidTr="0055445F">
        <w:trPr>
          <w:trHeight w:val="283"/>
          <w:tblHeader/>
        </w:trPr>
        <w:tc>
          <w:tcPr>
            <w:tcW w:w="5000" w:type="pct"/>
            <w:gridSpan w:val="3"/>
            <w:shd w:val="clear" w:color="auto" w:fill="F2F2F2" w:themeFill="background1" w:themeFillShade="F2"/>
          </w:tcPr>
          <w:p w14:paraId="39436524" w14:textId="0D817768" w:rsidR="0055445F" w:rsidRPr="006514CE" w:rsidRDefault="0055445F" w:rsidP="006514CE">
            <w:pPr>
              <w:pStyle w:val="BodyText"/>
              <w:spacing w:before="20" w:after="20" w:line="240" w:lineRule="exact"/>
              <w:ind w:right="136"/>
              <w:rPr>
                <w:b/>
                <w:sz w:val="18"/>
                <w:szCs w:val="18"/>
                <w:lang w:val="en-GB"/>
              </w:rPr>
            </w:pPr>
            <w:r w:rsidRPr="006514CE">
              <w:rPr>
                <w:b/>
                <w:sz w:val="18"/>
                <w:szCs w:val="18"/>
                <w:lang w:val="en-GB"/>
              </w:rPr>
              <w:t>Other disclosures as required by FRDs in notes to the financial statements*</w:t>
            </w:r>
          </w:p>
        </w:tc>
      </w:tr>
      <w:tr w:rsidR="0055445F" w14:paraId="7B636C0B" w14:textId="77777777" w:rsidTr="0055445F">
        <w:trPr>
          <w:trHeight w:val="283"/>
          <w:tblHeader/>
        </w:trPr>
        <w:tc>
          <w:tcPr>
            <w:tcW w:w="1119" w:type="pct"/>
          </w:tcPr>
          <w:p w14:paraId="34C586FB" w14:textId="4CB63920"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21C</w:t>
            </w:r>
          </w:p>
        </w:tc>
        <w:tc>
          <w:tcPr>
            <w:tcW w:w="3134" w:type="pct"/>
          </w:tcPr>
          <w:p w14:paraId="18D817B0" w14:textId="383254CD"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 xml:space="preserve">Disclosures of responsible persons, executive </w:t>
            </w:r>
            <w:proofErr w:type="gramStart"/>
            <w:r w:rsidRPr="00162581">
              <w:rPr>
                <w:sz w:val="18"/>
                <w:szCs w:val="18"/>
                <w:lang w:val="en-GB"/>
              </w:rPr>
              <w:t>officers</w:t>
            </w:r>
            <w:proofErr w:type="gramEnd"/>
            <w:r w:rsidRPr="00162581">
              <w:rPr>
                <w:sz w:val="18"/>
                <w:szCs w:val="18"/>
                <w:lang w:val="en-GB"/>
              </w:rPr>
              <w:t xml:space="preserve"> and other personnel (contractors with significant management responsibilities) in the Financial </w:t>
            </w:r>
            <w:r w:rsidR="00814BDE">
              <w:rPr>
                <w:sz w:val="18"/>
                <w:szCs w:val="18"/>
                <w:lang w:val="en-GB"/>
              </w:rPr>
              <w:t>R</w:t>
            </w:r>
            <w:r w:rsidRPr="00162581">
              <w:rPr>
                <w:sz w:val="18"/>
                <w:szCs w:val="18"/>
                <w:lang w:val="en-GB"/>
              </w:rPr>
              <w:t>eport</w:t>
            </w:r>
          </w:p>
        </w:tc>
        <w:tc>
          <w:tcPr>
            <w:tcW w:w="747" w:type="pct"/>
          </w:tcPr>
          <w:p w14:paraId="35117FDF" w14:textId="2604D1C0" w:rsidR="0055445F" w:rsidRPr="008F3912" w:rsidRDefault="00140EC9" w:rsidP="00020AE6">
            <w:pPr>
              <w:pStyle w:val="BodyText"/>
              <w:keepNext/>
              <w:spacing w:before="20" w:after="20" w:line="240" w:lineRule="exact"/>
              <w:ind w:right="136"/>
              <w:jc w:val="right"/>
              <w:rPr>
                <w:sz w:val="18"/>
                <w:szCs w:val="18"/>
              </w:rPr>
            </w:pPr>
            <w:r w:rsidRPr="008F3912">
              <w:rPr>
                <w:sz w:val="18"/>
                <w:szCs w:val="18"/>
              </w:rPr>
              <w:t>5</w:t>
            </w:r>
            <w:r w:rsidR="008F3912" w:rsidRPr="008F3912">
              <w:rPr>
                <w:sz w:val="18"/>
                <w:szCs w:val="18"/>
              </w:rPr>
              <w:t>5</w:t>
            </w:r>
            <w:r w:rsidRPr="008F3912">
              <w:rPr>
                <w:sz w:val="18"/>
                <w:szCs w:val="18"/>
              </w:rPr>
              <w:t>–</w:t>
            </w:r>
            <w:r w:rsidR="0019027A">
              <w:rPr>
                <w:sz w:val="18"/>
                <w:szCs w:val="18"/>
              </w:rPr>
              <w:t>7</w:t>
            </w:r>
          </w:p>
        </w:tc>
      </w:tr>
      <w:tr w:rsidR="0055445F" w14:paraId="467540C0" w14:textId="77777777" w:rsidTr="0055445F">
        <w:trPr>
          <w:trHeight w:val="283"/>
          <w:tblHeader/>
        </w:trPr>
        <w:tc>
          <w:tcPr>
            <w:tcW w:w="1119" w:type="pct"/>
          </w:tcPr>
          <w:p w14:paraId="65D034CE" w14:textId="5DA04AC1"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110A</w:t>
            </w:r>
          </w:p>
        </w:tc>
        <w:tc>
          <w:tcPr>
            <w:tcW w:w="3134" w:type="pct"/>
          </w:tcPr>
          <w:p w14:paraId="7F86B793" w14:textId="6960C64C"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Cash flow statements</w:t>
            </w:r>
          </w:p>
        </w:tc>
        <w:tc>
          <w:tcPr>
            <w:tcW w:w="747" w:type="pct"/>
          </w:tcPr>
          <w:p w14:paraId="6E3D7318" w14:textId="6A948A3A" w:rsidR="0055445F" w:rsidRPr="008F3912" w:rsidRDefault="00140EC9" w:rsidP="00020AE6">
            <w:pPr>
              <w:pStyle w:val="BodyText"/>
              <w:keepNext/>
              <w:spacing w:before="20" w:after="20" w:line="240" w:lineRule="exact"/>
              <w:ind w:right="136"/>
              <w:jc w:val="right"/>
              <w:rPr>
                <w:sz w:val="18"/>
                <w:szCs w:val="18"/>
              </w:rPr>
            </w:pPr>
            <w:r w:rsidRPr="008F3912">
              <w:rPr>
                <w:sz w:val="18"/>
                <w:szCs w:val="18"/>
              </w:rPr>
              <w:t>4</w:t>
            </w:r>
            <w:r w:rsidR="008F3912" w:rsidRPr="008F3912">
              <w:rPr>
                <w:sz w:val="18"/>
                <w:szCs w:val="18"/>
              </w:rPr>
              <w:t>4</w:t>
            </w:r>
          </w:p>
        </w:tc>
      </w:tr>
      <w:tr w:rsidR="0055445F" w14:paraId="312DE912" w14:textId="77777777" w:rsidTr="0055445F">
        <w:trPr>
          <w:trHeight w:val="283"/>
          <w:tblHeader/>
        </w:trPr>
        <w:tc>
          <w:tcPr>
            <w:tcW w:w="1119" w:type="pct"/>
          </w:tcPr>
          <w:p w14:paraId="1B41E849" w14:textId="7729152B"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114C</w:t>
            </w:r>
          </w:p>
        </w:tc>
        <w:tc>
          <w:tcPr>
            <w:tcW w:w="3134" w:type="pct"/>
          </w:tcPr>
          <w:p w14:paraId="4A78E686" w14:textId="7E1E057C"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Financial instruments—general government entities and public non-financial corporations</w:t>
            </w:r>
          </w:p>
        </w:tc>
        <w:tc>
          <w:tcPr>
            <w:tcW w:w="747" w:type="pct"/>
          </w:tcPr>
          <w:p w14:paraId="1B3090C0" w14:textId="3DA0EC5B" w:rsidR="0055445F" w:rsidRPr="00A3672F" w:rsidRDefault="00140EC9" w:rsidP="00020AE6">
            <w:pPr>
              <w:pStyle w:val="BodyText"/>
              <w:keepNext/>
              <w:spacing w:before="20" w:after="20" w:line="240" w:lineRule="exact"/>
              <w:ind w:right="136"/>
              <w:jc w:val="right"/>
              <w:rPr>
                <w:sz w:val="18"/>
                <w:szCs w:val="18"/>
              </w:rPr>
            </w:pPr>
            <w:r w:rsidRPr="00A3672F">
              <w:rPr>
                <w:sz w:val="18"/>
                <w:szCs w:val="18"/>
              </w:rPr>
              <w:t>4</w:t>
            </w:r>
            <w:r w:rsidR="008F3912" w:rsidRPr="00A3672F">
              <w:rPr>
                <w:sz w:val="18"/>
                <w:szCs w:val="18"/>
              </w:rPr>
              <w:t>8</w:t>
            </w:r>
            <w:r w:rsidRPr="00A3672F">
              <w:rPr>
                <w:sz w:val="18"/>
                <w:szCs w:val="18"/>
              </w:rPr>
              <w:t>–5</w:t>
            </w:r>
            <w:r w:rsidR="008F3912" w:rsidRPr="00A3672F">
              <w:rPr>
                <w:sz w:val="18"/>
                <w:szCs w:val="18"/>
              </w:rPr>
              <w:t>3</w:t>
            </w:r>
          </w:p>
        </w:tc>
      </w:tr>
      <w:tr w:rsidR="0055445F" w14:paraId="67F178DF" w14:textId="77777777" w:rsidTr="0055445F">
        <w:trPr>
          <w:trHeight w:val="283"/>
          <w:tblHeader/>
        </w:trPr>
        <w:tc>
          <w:tcPr>
            <w:tcW w:w="1119" w:type="pct"/>
          </w:tcPr>
          <w:p w14:paraId="495330C7" w14:textId="0CD15AF4"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119A</w:t>
            </w:r>
          </w:p>
        </w:tc>
        <w:tc>
          <w:tcPr>
            <w:tcW w:w="3134" w:type="pct"/>
          </w:tcPr>
          <w:p w14:paraId="178328F3" w14:textId="569AF764"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Transfers through contributed capital</w:t>
            </w:r>
          </w:p>
        </w:tc>
        <w:tc>
          <w:tcPr>
            <w:tcW w:w="747" w:type="pct"/>
          </w:tcPr>
          <w:p w14:paraId="1DC69FE9" w14:textId="62DC6945" w:rsidR="0055445F" w:rsidRPr="00A3672F" w:rsidRDefault="00140EC9" w:rsidP="00020AE6">
            <w:pPr>
              <w:pStyle w:val="BodyText"/>
              <w:keepNext/>
              <w:spacing w:before="20" w:after="20" w:line="240" w:lineRule="exact"/>
              <w:ind w:right="136"/>
              <w:jc w:val="right"/>
              <w:rPr>
                <w:sz w:val="18"/>
                <w:szCs w:val="18"/>
              </w:rPr>
            </w:pPr>
            <w:r w:rsidRPr="00A3672F">
              <w:rPr>
                <w:sz w:val="18"/>
                <w:szCs w:val="18"/>
              </w:rPr>
              <w:t>4</w:t>
            </w:r>
            <w:r w:rsidR="008F3912" w:rsidRPr="00A3672F">
              <w:rPr>
                <w:sz w:val="18"/>
                <w:szCs w:val="18"/>
              </w:rPr>
              <w:t>1</w:t>
            </w:r>
            <w:r w:rsidRPr="00A3672F">
              <w:rPr>
                <w:sz w:val="18"/>
                <w:szCs w:val="18"/>
              </w:rPr>
              <w:t>–</w:t>
            </w:r>
            <w:r w:rsidR="008F3912" w:rsidRPr="00A3672F">
              <w:rPr>
                <w:sz w:val="18"/>
                <w:szCs w:val="18"/>
              </w:rPr>
              <w:t>4</w:t>
            </w:r>
          </w:p>
        </w:tc>
      </w:tr>
      <w:tr w:rsidR="0055445F" w14:paraId="6B02C1FA" w14:textId="77777777" w:rsidTr="0055445F">
        <w:trPr>
          <w:trHeight w:val="283"/>
          <w:tblHeader/>
        </w:trPr>
        <w:tc>
          <w:tcPr>
            <w:tcW w:w="1119" w:type="pct"/>
          </w:tcPr>
          <w:p w14:paraId="35B6EAF0" w14:textId="4642F892"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120</w:t>
            </w:r>
            <w:r>
              <w:rPr>
                <w:sz w:val="18"/>
                <w:szCs w:val="18"/>
                <w:lang w:val="en-GB"/>
              </w:rPr>
              <w:t>O</w:t>
            </w:r>
          </w:p>
        </w:tc>
        <w:tc>
          <w:tcPr>
            <w:tcW w:w="3134" w:type="pct"/>
          </w:tcPr>
          <w:p w14:paraId="455FD08E" w14:textId="1246CDA3"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Australian Accounting Standards applicable for for-profit and not-for-profit entities</w:t>
            </w:r>
          </w:p>
        </w:tc>
        <w:tc>
          <w:tcPr>
            <w:tcW w:w="747" w:type="pct"/>
          </w:tcPr>
          <w:p w14:paraId="07D0A97C" w14:textId="2E76EB76" w:rsidR="0055445F" w:rsidRPr="00A3672F" w:rsidRDefault="008F3912" w:rsidP="00020AE6">
            <w:pPr>
              <w:pStyle w:val="BodyText"/>
              <w:keepNext/>
              <w:spacing w:before="20" w:after="20" w:line="240" w:lineRule="exact"/>
              <w:ind w:right="136"/>
              <w:jc w:val="right"/>
              <w:rPr>
                <w:sz w:val="18"/>
                <w:szCs w:val="18"/>
              </w:rPr>
            </w:pPr>
            <w:r w:rsidRPr="00A3672F">
              <w:rPr>
                <w:sz w:val="18"/>
                <w:szCs w:val="18"/>
              </w:rPr>
              <w:t>59</w:t>
            </w:r>
            <w:r w:rsidR="00140EC9" w:rsidRPr="00A3672F">
              <w:rPr>
                <w:sz w:val="18"/>
                <w:szCs w:val="18"/>
              </w:rPr>
              <w:t>–</w:t>
            </w:r>
            <w:r w:rsidRPr="00A3672F">
              <w:rPr>
                <w:sz w:val="18"/>
                <w:szCs w:val="18"/>
              </w:rPr>
              <w:t>60</w:t>
            </w:r>
          </w:p>
        </w:tc>
      </w:tr>
      <w:tr w:rsidR="0055445F" w14:paraId="14E0F8BA" w14:textId="77777777" w:rsidTr="0055445F">
        <w:trPr>
          <w:trHeight w:val="283"/>
          <w:tblHeader/>
        </w:trPr>
        <w:tc>
          <w:tcPr>
            <w:tcW w:w="1119" w:type="pct"/>
          </w:tcPr>
          <w:p w14:paraId="63D87C0B" w14:textId="0CBE4831" w:rsidR="0055445F" w:rsidRPr="00673ABF" w:rsidRDefault="0055445F" w:rsidP="0055445F">
            <w:pPr>
              <w:pStyle w:val="BodyText"/>
              <w:spacing w:before="20" w:after="20" w:line="240" w:lineRule="exact"/>
              <w:ind w:right="136"/>
              <w:rPr>
                <w:sz w:val="18"/>
                <w:szCs w:val="18"/>
                <w:lang w:val="en-GB"/>
              </w:rPr>
            </w:pPr>
            <w:r w:rsidRPr="00673ABF">
              <w:rPr>
                <w:sz w:val="18"/>
                <w:szCs w:val="18"/>
                <w:lang w:val="en-GB"/>
              </w:rPr>
              <w:t>FRD 122</w:t>
            </w:r>
          </w:p>
        </w:tc>
        <w:tc>
          <w:tcPr>
            <w:tcW w:w="3134" w:type="pct"/>
          </w:tcPr>
          <w:p w14:paraId="031BA551" w14:textId="373BD5F9" w:rsidR="0055445F" w:rsidRPr="00162581" w:rsidRDefault="0055445F" w:rsidP="0055445F">
            <w:pPr>
              <w:pStyle w:val="BodyText"/>
              <w:spacing w:before="20" w:after="20" w:line="240" w:lineRule="exact"/>
              <w:ind w:right="136"/>
              <w:rPr>
                <w:sz w:val="18"/>
                <w:szCs w:val="18"/>
                <w:lang w:val="en-GB"/>
              </w:rPr>
            </w:pPr>
            <w:r w:rsidRPr="00162581">
              <w:rPr>
                <w:sz w:val="18"/>
                <w:szCs w:val="18"/>
                <w:lang w:val="en-GB"/>
              </w:rPr>
              <w:t xml:space="preserve">Transitional requirements on the application of AASB 1058 </w:t>
            </w:r>
            <w:r w:rsidR="00814BDE">
              <w:rPr>
                <w:sz w:val="18"/>
                <w:szCs w:val="18"/>
                <w:lang w:val="en-GB"/>
              </w:rPr>
              <w:t>‘</w:t>
            </w:r>
            <w:r w:rsidRPr="00162581">
              <w:rPr>
                <w:sz w:val="18"/>
                <w:szCs w:val="18"/>
                <w:lang w:val="en-GB"/>
              </w:rPr>
              <w:t xml:space="preserve">Income of </w:t>
            </w:r>
            <w:r w:rsidR="00814BDE">
              <w:rPr>
                <w:sz w:val="18"/>
                <w:szCs w:val="18"/>
                <w:lang w:val="en-GB"/>
              </w:rPr>
              <w:t>No</w:t>
            </w:r>
            <w:r w:rsidRPr="00162581">
              <w:rPr>
                <w:sz w:val="18"/>
                <w:szCs w:val="18"/>
                <w:lang w:val="en-GB"/>
              </w:rPr>
              <w:t>t-</w:t>
            </w:r>
            <w:r w:rsidR="00814BDE">
              <w:rPr>
                <w:sz w:val="18"/>
                <w:szCs w:val="18"/>
                <w:lang w:val="en-GB"/>
              </w:rPr>
              <w:t>F</w:t>
            </w:r>
            <w:r w:rsidRPr="00162581">
              <w:rPr>
                <w:sz w:val="18"/>
                <w:szCs w:val="18"/>
                <w:lang w:val="en-GB"/>
              </w:rPr>
              <w:t>or-</w:t>
            </w:r>
            <w:r w:rsidR="00814BDE">
              <w:rPr>
                <w:sz w:val="18"/>
                <w:szCs w:val="18"/>
                <w:lang w:val="en-GB"/>
              </w:rPr>
              <w:t>P</w:t>
            </w:r>
            <w:r w:rsidRPr="00162581">
              <w:rPr>
                <w:sz w:val="18"/>
                <w:szCs w:val="18"/>
                <w:lang w:val="en-GB"/>
              </w:rPr>
              <w:t xml:space="preserve">rofit </w:t>
            </w:r>
            <w:r w:rsidR="00814BDE">
              <w:rPr>
                <w:sz w:val="18"/>
                <w:szCs w:val="18"/>
                <w:lang w:val="en-GB"/>
              </w:rPr>
              <w:t>E</w:t>
            </w:r>
            <w:r w:rsidRPr="00162581">
              <w:rPr>
                <w:sz w:val="18"/>
                <w:szCs w:val="18"/>
                <w:lang w:val="en-GB"/>
              </w:rPr>
              <w:t>ntities</w:t>
            </w:r>
            <w:r w:rsidR="00814BDE">
              <w:rPr>
                <w:sz w:val="18"/>
                <w:szCs w:val="18"/>
                <w:lang w:val="en-GB"/>
              </w:rPr>
              <w:t>’</w:t>
            </w:r>
          </w:p>
        </w:tc>
        <w:tc>
          <w:tcPr>
            <w:tcW w:w="747" w:type="pct"/>
          </w:tcPr>
          <w:p w14:paraId="56A1B671" w14:textId="2F97ECB5" w:rsidR="0055445F" w:rsidRPr="00020AE6" w:rsidRDefault="00140EC9" w:rsidP="00020AE6">
            <w:pPr>
              <w:pStyle w:val="BodyText"/>
              <w:keepNext/>
              <w:spacing w:before="20" w:after="20" w:line="240" w:lineRule="exact"/>
              <w:ind w:right="136"/>
              <w:jc w:val="right"/>
              <w:rPr>
                <w:sz w:val="18"/>
                <w:szCs w:val="18"/>
                <w:highlight w:val="yellow"/>
              </w:rPr>
            </w:pPr>
            <w:r w:rsidRPr="008F3912">
              <w:rPr>
                <w:sz w:val="18"/>
                <w:szCs w:val="18"/>
              </w:rPr>
              <w:t>4</w:t>
            </w:r>
            <w:r w:rsidR="008F3912" w:rsidRPr="008F3912">
              <w:rPr>
                <w:sz w:val="18"/>
                <w:szCs w:val="18"/>
              </w:rPr>
              <w:t>6</w:t>
            </w:r>
            <w:r w:rsidR="00162581" w:rsidRPr="008F3912">
              <w:rPr>
                <w:sz w:val="18"/>
                <w:szCs w:val="18"/>
              </w:rPr>
              <w:t>–</w:t>
            </w:r>
            <w:r w:rsidR="008F3912" w:rsidRPr="008F3912">
              <w:rPr>
                <w:sz w:val="18"/>
                <w:szCs w:val="18"/>
              </w:rPr>
              <w:t>7</w:t>
            </w:r>
          </w:p>
        </w:tc>
      </w:tr>
      <w:tr w:rsidR="00020AE6" w14:paraId="7562F2E8" w14:textId="77777777" w:rsidTr="00020AE6">
        <w:trPr>
          <w:trHeight w:val="283"/>
          <w:tblHeader/>
        </w:trPr>
        <w:tc>
          <w:tcPr>
            <w:tcW w:w="5000" w:type="pct"/>
            <w:gridSpan w:val="3"/>
          </w:tcPr>
          <w:p w14:paraId="40436ABF" w14:textId="0D4C24AA" w:rsidR="00020AE6" w:rsidRPr="006514CE" w:rsidRDefault="00020AE6" w:rsidP="00020AE6">
            <w:pPr>
              <w:pStyle w:val="BodyText"/>
              <w:keepNext/>
              <w:spacing w:before="20" w:after="20" w:line="240" w:lineRule="exact"/>
              <w:ind w:right="136"/>
              <w:rPr>
                <w:sz w:val="18"/>
                <w:szCs w:val="18"/>
                <w:highlight w:val="yellow"/>
              </w:rPr>
            </w:pPr>
            <w:r w:rsidRPr="006514CE">
              <w:rPr>
                <w:sz w:val="18"/>
                <w:szCs w:val="18"/>
              </w:rPr>
              <w:t>*</w:t>
            </w:r>
            <w:r w:rsidRPr="006514CE">
              <w:rPr>
                <w:i/>
                <w:sz w:val="18"/>
                <w:szCs w:val="18"/>
              </w:rPr>
              <w:t>Note: References to FRDs have been removed from the disclosure index if the specific FRDs do not contain requirements that are of the nature of the disclosure.</w:t>
            </w:r>
          </w:p>
        </w:tc>
      </w:tr>
      <w:tr w:rsidR="006514CE" w14:paraId="015FCF91" w14:textId="77777777" w:rsidTr="006514CE">
        <w:trPr>
          <w:trHeight w:val="283"/>
          <w:tblHeader/>
        </w:trPr>
        <w:tc>
          <w:tcPr>
            <w:tcW w:w="5000" w:type="pct"/>
            <w:gridSpan w:val="3"/>
            <w:shd w:val="clear" w:color="auto" w:fill="D9D9D9" w:themeFill="background1" w:themeFillShade="D9"/>
          </w:tcPr>
          <w:p w14:paraId="5F34A30B" w14:textId="35D90E9A" w:rsidR="006514CE" w:rsidRPr="00F80A6D" w:rsidRDefault="006514CE" w:rsidP="006514CE">
            <w:pPr>
              <w:pStyle w:val="BodyText"/>
              <w:keepNext/>
              <w:spacing w:before="20" w:after="20" w:line="240" w:lineRule="exact"/>
              <w:ind w:right="136"/>
              <w:rPr>
                <w:sz w:val="18"/>
                <w:szCs w:val="18"/>
                <w:highlight w:val="yellow"/>
              </w:rPr>
            </w:pPr>
            <w:r w:rsidRPr="006514CE">
              <w:rPr>
                <w:b/>
                <w:sz w:val="18"/>
                <w:szCs w:val="18"/>
                <w:lang w:val="en-GB"/>
              </w:rPr>
              <w:t>Legislation</w:t>
            </w:r>
          </w:p>
        </w:tc>
      </w:tr>
      <w:tr w:rsidR="00020AE6" w:rsidRPr="00E54E7D" w14:paraId="10B52292" w14:textId="77777777" w:rsidTr="00020AE6">
        <w:trPr>
          <w:trHeight w:val="283"/>
          <w:tblHeader/>
        </w:trPr>
        <w:tc>
          <w:tcPr>
            <w:tcW w:w="4253" w:type="pct"/>
            <w:gridSpan w:val="2"/>
          </w:tcPr>
          <w:p w14:paraId="7AD92289" w14:textId="35B75107" w:rsidR="00020AE6" w:rsidRPr="00E54E7D" w:rsidRDefault="00020AE6" w:rsidP="00020AE6">
            <w:pPr>
              <w:pStyle w:val="BodyText"/>
              <w:spacing w:before="20" w:after="20" w:line="240" w:lineRule="exact"/>
              <w:ind w:right="136"/>
              <w:rPr>
                <w:sz w:val="18"/>
                <w:szCs w:val="18"/>
              </w:rPr>
            </w:pPr>
            <w:r w:rsidRPr="00E54E7D">
              <w:rPr>
                <w:i/>
                <w:sz w:val="18"/>
                <w:szCs w:val="18"/>
              </w:rPr>
              <w:t>Freedom of Information Act 1982</w:t>
            </w:r>
          </w:p>
        </w:tc>
        <w:tc>
          <w:tcPr>
            <w:tcW w:w="747" w:type="pct"/>
          </w:tcPr>
          <w:p w14:paraId="770EE005" w14:textId="3F1032A1" w:rsidR="00020AE6" w:rsidRPr="008F3912" w:rsidRDefault="001F2D7B" w:rsidP="00020AE6">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2</w:t>
            </w:r>
            <w:r w:rsidRPr="008F3912">
              <w:rPr>
                <w:sz w:val="18"/>
                <w:szCs w:val="18"/>
              </w:rPr>
              <w:t>–</w:t>
            </w:r>
            <w:r w:rsidR="008F3912" w:rsidRPr="008F3912">
              <w:rPr>
                <w:sz w:val="18"/>
                <w:szCs w:val="18"/>
              </w:rPr>
              <w:t>3</w:t>
            </w:r>
          </w:p>
        </w:tc>
      </w:tr>
      <w:tr w:rsidR="00020AE6" w:rsidRPr="00E54E7D" w14:paraId="03DE6088" w14:textId="77777777" w:rsidTr="00020AE6">
        <w:trPr>
          <w:trHeight w:val="283"/>
          <w:tblHeader/>
        </w:trPr>
        <w:tc>
          <w:tcPr>
            <w:tcW w:w="4253" w:type="pct"/>
            <w:gridSpan w:val="2"/>
          </w:tcPr>
          <w:p w14:paraId="4EC651F4" w14:textId="39007475" w:rsidR="00020AE6" w:rsidRPr="00E54E7D" w:rsidRDefault="00020AE6" w:rsidP="00020AE6">
            <w:pPr>
              <w:pStyle w:val="BodyText"/>
              <w:spacing w:before="20" w:after="20" w:line="240" w:lineRule="exact"/>
              <w:ind w:right="136"/>
              <w:rPr>
                <w:sz w:val="18"/>
                <w:szCs w:val="18"/>
              </w:rPr>
            </w:pPr>
            <w:r w:rsidRPr="00E54E7D">
              <w:rPr>
                <w:i/>
                <w:sz w:val="18"/>
                <w:szCs w:val="18"/>
              </w:rPr>
              <w:t>Building Act 1993</w:t>
            </w:r>
          </w:p>
        </w:tc>
        <w:tc>
          <w:tcPr>
            <w:tcW w:w="747" w:type="pct"/>
          </w:tcPr>
          <w:p w14:paraId="2942D47C" w14:textId="389F1AB6" w:rsidR="00020AE6" w:rsidRPr="008F3912" w:rsidRDefault="001F2D7B" w:rsidP="00020AE6">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3</w:t>
            </w:r>
          </w:p>
        </w:tc>
      </w:tr>
      <w:tr w:rsidR="00020AE6" w:rsidRPr="00E54E7D" w14:paraId="071B519F" w14:textId="77777777" w:rsidTr="00020AE6">
        <w:trPr>
          <w:trHeight w:val="283"/>
          <w:tblHeader/>
        </w:trPr>
        <w:tc>
          <w:tcPr>
            <w:tcW w:w="4253" w:type="pct"/>
            <w:gridSpan w:val="2"/>
          </w:tcPr>
          <w:p w14:paraId="374800E5" w14:textId="503A6AD3" w:rsidR="00020AE6" w:rsidRPr="00E54E7D" w:rsidRDefault="00020AE6" w:rsidP="00020AE6">
            <w:pPr>
              <w:pStyle w:val="BodyText"/>
              <w:spacing w:before="20" w:after="20" w:line="240" w:lineRule="exact"/>
              <w:ind w:right="136"/>
              <w:rPr>
                <w:sz w:val="18"/>
                <w:szCs w:val="18"/>
              </w:rPr>
            </w:pPr>
            <w:r w:rsidRPr="00E54E7D">
              <w:rPr>
                <w:i/>
                <w:sz w:val="18"/>
                <w:szCs w:val="18"/>
              </w:rPr>
              <w:t>Financial Management Act 1994</w:t>
            </w:r>
          </w:p>
        </w:tc>
        <w:tc>
          <w:tcPr>
            <w:tcW w:w="747" w:type="pct"/>
          </w:tcPr>
          <w:p w14:paraId="6057105B" w14:textId="3AB66121" w:rsidR="00020AE6" w:rsidRPr="008F3912" w:rsidRDefault="001F2D7B" w:rsidP="00020AE6">
            <w:pPr>
              <w:pStyle w:val="BodyText"/>
              <w:keepNext/>
              <w:spacing w:before="20" w:after="20" w:line="240" w:lineRule="exact"/>
              <w:ind w:right="136"/>
              <w:jc w:val="right"/>
              <w:rPr>
                <w:sz w:val="18"/>
                <w:szCs w:val="18"/>
              </w:rPr>
            </w:pPr>
            <w:r w:rsidRPr="008F3912">
              <w:rPr>
                <w:sz w:val="18"/>
                <w:szCs w:val="18"/>
              </w:rPr>
              <w:t>1, 4</w:t>
            </w:r>
            <w:r w:rsidR="008F3912" w:rsidRPr="008F3912">
              <w:rPr>
                <w:sz w:val="18"/>
                <w:szCs w:val="18"/>
              </w:rPr>
              <w:t>6</w:t>
            </w:r>
          </w:p>
        </w:tc>
      </w:tr>
      <w:tr w:rsidR="00020AE6" w:rsidRPr="00E54E7D" w14:paraId="2AE3A0B8" w14:textId="77777777" w:rsidTr="00020AE6">
        <w:trPr>
          <w:trHeight w:val="283"/>
          <w:tblHeader/>
        </w:trPr>
        <w:tc>
          <w:tcPr>
            <w:tcW w:w="4253" w:type="pct"/>
            <w:gridSpan w:val="2"/>
          </w:tcPr>
          <w:p w14:paraId="12F7CA93" w14:textId="779C67BF" w:rsidR="00020AE6" w:rsidRPr="00E54E7D" w:rsidRDefault="00020AE6" w:rsidP="00020AE6">
            <w:pPr>
              <w:pStyle w:val="BodyText"/>
              <w:spacing w:before="20" w:after="20" w:line="240" w:lineRule="exact"/>
              <w:ind w:right="136"/>
              <w:rPr>
                <w:sz w:val="18"/>
                <w:szCs w:val="18"/>
              </w:rPr>
            </w:pPr>
            <w:r w:rsidRPr="00E54E7D">
              <w:rPr>
                <w:i/>
                <w:sz w:val="18"/>
                <w:szCs w:val="18"/>
              </w:rPr>
              <w:t>Disability Act 2006</w:t>
            </w:r>
          </w:p>
        </w:tc>
        <w:tc>
          <w:tcPr>
            <w:tcW w:w="747" w:type="pct"/>
          </w:tcPr>
          <w:p w14:paraId="472328DE" w14:textId="5E59C394" w:rsidR="00020AE6" w:rsidRPr="008F3912" w:rsidRDefault="001F2D7B" w:rsidP="00020AE6">
            <w:pPr>
              <w:pStyle w:val="BodyText"/>
              <w:keepNext/>
              <w:spacing w:before="20" w:after="20" w:line="240" w:lineRule="exact"/>
              <w:ind w:right="136"/>
              <w:jc w:val="right"/>
              <w:rPr>
                <w:sz w:val="18"/>
                <w:szCs w:val="18"/>
              </w:rPr>
            </w:pPr>
            <w:r w:rsidRPr="008F3912">
              <w:rPr>
                <w:sz w:val="18"/>
                <w:szCs w:val="18"/>
              </w:rPr>
              <w:t>3</w:t>
            </w:r>
            <w:r w:rsidR="00817FB9">
              <w:rPr>
                <w:sz w:val="18"/>
                <w:szCs w:val="18"/>
              </w:rPr>
              <w:t>4</w:t>
            </w:r>
          </w:p>
        </w:tc>
      </w:tr>
      <w:tr w:rsidR="00020AE6" w:rsidRPr="00E54E7D" w14:paraId="14A927C5" w14:textId="77777777" w:rsidTr="00020AE6">
        <w:trPr>
          <w:trHeight w:val="283"/>
          <w:tblHeader/>
        </w:trPr>
        <w:tc>
          <w:tcPr>
            <w:tcW w:w="4253" w:type="pct"/>
            <w:gridSpan w:val="2"/>
          </w:tcPr>
          <w:p w14:paraId="74EF6472" w14:textId="14C67BAD" w:rsidR="00020AE6" w:rsidRPr="00E54E7D" w:rsidRDefault="00020AE6" w:rsidP="0055445F">
            <w:pPr>
              <w:pStyle w:val="BodyText"/>
              <w:spacing w:before="20" w:after="20" w:line="240" w:lineRule="exact"/>
              <w:ind w:right="136"/>
              <w:rPr>
                <w:sz w:val="18"/>
                <w:szCs w:val="18"/>
              </w:rPr>
            </w:pPr>
            <w:r w:rsidRPr="00E54E7D">
              <w:rPr>
                <w:i/>
                <w:sz w:val="18"/>
                <w:szCs w:val="18"/>
              </w:rPr>
              <w:t>Protected Disclosure Act 2012</w:t>
            </w:r>
          </w:p>
        </w:tc>
        <w:tc>
          <w:tcPr>
            <w:tcW w:w="747" w:type="pct"/>
          </w:tcPr>
          <w:p w14:paraId="1EED6785" w14:textId="4B74C7C6" w:rsidR="00020AE6" w:rsidRPr="008F3912" w:rsidRDefault="001F2D7B" w:rsidP="0055445F">
            <w:pPr>
              <w:pStyle w:val="BodyText"/>
              <w:keepNext/>
              <w:spacing w:before="20" w:after="20" w:line="240" w:lineRule="exact"/>
              <w:ind w:right="136"/>
              <w:jc w:val="right"/>
              <w:rPr>
                <w:sz w:val="18"/>
                <w:szCs w:val="18"/>
              </w:rPr>
            </w:pPr>
            <w:r w:rsidRPr="008F3912">
              <w:rPr>
                <w:sz w:val="18"/>
                <w:szCs w:val="18"/>
              </w:rPr>
              <w:t>3</w:t>
            </w:r>
            <w:r w:rsidR="008F3912" w:rsidRPr="008F3912">
              <w:rPr>
                <w:sz w:val="18"/>
                <w:szCs w:val="18"/>
              </w:rPr>
              <w:t>4</w:t>
            </w:r>
          </w:p>
        </w:tc>
      </w:tr>
    </w:tbl>
    <w:p w14:paraId="4EFD6B73" w14:textId="77777777" w:rsidR="005965D4" w:rsidRPr="00E54E7D" w:rsidRDefault="005965D4" w:rsidP="005437F1">
      <w:pPr>
        <w:rPr>
          <w:sz w:val="18"/>
          <w:szCs w:val="18"/>
        </w:rPr>
      </w:pPr>
    </w:p>
    <w:p w14:paraId="6B0FF357" w14:textId="77777777" w:rsidR="00AC2839" w:rsidRPr="00D27DFC" w:rsidRDefault="00AC2839" w:rsidP="00D55A9E">
      <w:pPr>
        <w:pStyle w:val="Heading2"/>
        <w:pageBreakBefore/>
      </w:pPr>
      <w:bookmarkStart w:id="307" w:name="_Toc524349986"/>
      <w:bookmarkStart w:id="308" w:name="_Toc19025253"/>
      <w:bookmarkStart w:id="309" w:name="_Toc19025850"/>
      <w:bookmarkStart w:id="310" w:name="_Toc82691557"/>
      <w:bookmarkStart w:id="311" w:name="_Hlk45193877"/>
      <w:bookmarkStart w:id="312" w:name="_Hlk72842191"/>
      <w:r w:rsidRPr="00D27DFC">
        <w:lastRenderedPageBreak/>
        <w:t>Appendix 2 Grants and transfer payments</w:t>
      </w:r>
      <w:r w:rsidR="00D127AF">
        <w:br/>
      </w:r>
      <w:r w:rsidRPr="00D27DFC">
        <w:t>(other than contributions by owners)</w:t>
      </w:r>
      <w:bookmarkEnd w:id="306"/>
      <w:bookmarkEnd w:id="307"/>
      <w:bookmarkEnd w:id="308"/>
      <w:bookmarkEnd w:id="309"/>
      <w:bookmarkEnd w:id="310"/>
    </w:p>
    <w:p w14:paraId="5DF74544" w14:textId="0B6E4410" w:rsidR="008E7B4C" w:rsidRDefault="005D3F4C" w:rsidP="00813736">
      <w:pPr>
        <w:pStyle w:val="BodyText"/>
      </w:pPr>
      <w:r>
        <w:t>The following g</w:t>
      </w:r>
      <w:r w:rsidR="008E7B4C">
        <w:t xml:space="preserve">rant payments </w:t>
      </w:r>
      <w:r w:rsidR="008E7B4C" w:rsidRPr="006B4906">
        <w:rPr>
          <w:noProof/>
        </w:rPr>
        <w:t>were made</w:t>
      </w:r>
      <w:r w:rsidR="008E7B4C">
        <w:t xml:space="preserve"> to certain companies and organisation</w:t>
      </w:r>
      <w:r w:rsidR="0023651E">
        <w:t>s</w:t>
      </w:r>
      <w:r w:rsidR="008E7B4C">
        <w:t xml:space="preserve"> during </w:t>
      </w:r>
      <w:r w:rsidR="00BF2FAF">
        <w:t>20</w:t>
      </w:r>
      <w:r w:rsidR="00FF2713">
        <w:t>20</w:t>
      </w:r>
      <w:r w:rsidR="00BF2FAF">
        <w:t>–</w:t>
      </w:r>
      <w:r w:rsidR="009B472A">
        <w:t>2</w:t>
      </w:r>
      <w:r w:rsidR="00FF2713">
        <w:t>1</w:t>
      </w:r>
      <w:r>
        <w:t>:</w:t>
      </w:r>
    </w:p>
    <w:tbl>
      <w:tblPr>
        <w:tblStyle w:val="TableGrid"/>
        <w:tblW w:w="9354" w:type="dxa"/>
        <w:tblBorders>
          <w:top w:val="none" w:sz="0" w:space="0" w:color="auto"/>
          <w:left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Caption w:val="Appendix 2 Grants and transfer payments "/>
        <w:tblDescription w:val="This table lists the external companies or organisations who received grants and transfer payments from the ACFE Board during the 2020-21 financial year. This table has 265 rows and 4 columns. It has one repeated header row and the table spans across eight pages."/>
      </w:tblPr>
      <w:tblGrid>
        <w:gridCol w:w="5103"/>
        <w:gridCol w:w="1417"/>
        <w:gridCol w:w="1417"/>
        <w:gridCol w:w="1417"/>
      </w:tblGrid>
      <w:tr w:rsidR="002D4809" w:rsidRPr="001B5113" w14:paraId="4C2AD8E4" w14:textId="77777777" w:rsidTr="00C954C9">
        <w:trPr>
          <w:trHeight w:val="300"/>
          <w:tblHeader/>
        </w:trPr>
        <w:tc>
          <w:tcPr>
            <w:tcW w:w="5103" w:type="dxa"/>
            <w:shd w:val="clear" w:color="auto" w:fill="000000" w:themeFill="text1"/>
            <w:noWrap/>
          </w:tcPr>
          <w:bookmarkEnd w:id="311"/>
          <w:p w14:paraId="2EEF7223" w14:textId="658F9A54" w:rsidR="002D4809" w:rsidRPr="0067713A" w:rsidRDefault="00AE23C6" w:rsidP="002D4809">
            <w:pPr>
              <w:pStyle w:val="TableBodytextBold"/>
            </w:pPr>
            <w:r>
              <w:t>Name of</w:t>
            </w:r>
            <w:r w:rsidR="002D4809" w:rsidRPr="0067713A">
              <w:t xml:space="preserve"> company or organisation</w:t>
            </w:r>
          </w:p>
        </w:tc>
        <w:tc>
          <w:tcPr>
            <w:tcW w:w="1417" w:type="dxa"/>
            <w:shd w:val="clear" w:color="auto" w:fill="000000" w:themeFill="text1"/>
          </w:tcPr>
          <w:p w14:paraId="1FF5D02E" w14:textId="3F429CD5" w:rsidR="00AE23C6" w:rsidRDefault="00AE23C6" w:rsidP="002D4809">
            <w:pPr>
              <w:pStyle w:val="TableBodytextBold"/>
              <w:jc w:val="center"/>
            </w:pPr>
            <w:r>
              <w:t>Pre-accredited and associated grants</w:t>
            </w:r>
            <w:r w:rsidR="00A92B2C">
              <w:br/>
              <w:t>$’000</w:t>
            </w:r>
            <w:r w:rsidR="00A92B2C">
              <w:br/>
              <w:t>(excl. GST)</w:t>
            </w:r>
          </w:p>
        </w:tc>
        <w:tc>
          <w:tcPr>
            <w:tcW w:w="1417" w:type="dxa"/>
            <w:shd w:val="clear" w:color="auto" w:fill="000000" w:themeFill="text1"/>
          </w:tcPr>
          <w:p w14:paraId="344040C4" w14:textId="590FC58B" w:rsidR="00AE23C6" w:rsidRDefault="00AE23C6" w:rsidP="002D4809">
            <w:pPr>
              <w:pStyle w:val="TableBodytextBold"/>
              <w:jc w:val="center"/>
            </w:pPr>
            <w:r>
              <w:t>Sector support grants</w:t>
            </w:r>
            <w:r w:rsidR="00A92B2C">
              <w:br/>
              <w:t>$’000</w:t>
            </w:r>
            <w:r w:rsidR="00A92B2C">
              <w:br/>
              <w:t>(excl. GST)</w:t>
            </w:r>
          </w:p>
        </w:tc>
        <w:tc>
          <w:tcPr>
            <w:tcW w:w="1417" w:type="dxa"/>
            <w:shd w:val="clear" w:color="auto" w:fill="000000" w:themeFill="text1"/>
          </w:tcPr>
          <w:p w14:paraId="32FA6CC0" w14:textId="5E0C0499" w:rsidR="002D4809" w:rsidRPr="0067713A" w:rsidRDefault="00AE23C6" w:rsidP="002D4809">
            <w:pPr>
              <w:pStyle w:val="TableBodytextBold"/>
              <w:jc w:val="center"/>
            </w:pPr>
            <w:r>
              <w:t>Total</w:t>
            </w:r>
            <w:r>
              <w:br/>
              <w:t>$’000</w:t>
            </w:r>
            <w:r>
              <w:br/>
              <w:t>(excl. GST)</w:t>
            </w:r>
          </w:p>
        </w:tc>
      </w:tr>
      <w:tr w:rsidR="00A77EC3" w:rsidRPr="001B5113" w14:paraId="18172C8D" w14:textId="77777777" w:rsidTr="00D20980">
        <w:trPr>
          <w:trHeight w:val="300"/>
        </w:trPr>
        <w:tc>
          <w:tcPr>
            <w:tcW w:w="5103" w:type="dxa"/>
            <w:noWrap/>
            <w:hideMark/>
          </w:tcPr>
          <w:p w14:paraId="08F5246F"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ccess Australia Group Limited</w:t>
            </w:r>
          </w:p>
        </w:tc>
        <w:tc>
          <w:tcPr>
            <w:tcW w:w="1417" w:type="dxa"/>
          </w:tcPr>
          <w:p w14:paraId="3F837890" w14:textId="767ED9EB" w:rsidR="00A77EC3" w:rsidRPr="00A77EC3" w:rsidRDefault="00A77EC3" w:rsidP="00814BDE">
            <w:pPr>
              <w:pStyle w:val="TableBodyText"/>
              <w:spacing w:before="0" w:after="0"/>
              <w:jc w:val="right"/>
              <w:rPr>
                <w:rFonts w:cs="VIC Light"/>
                <w:lang w:bidi="en-US"/>
              </w:rPr>
            </w:pPr>
            <w:r w:rsidRPr="00A77EC3">
              <w:rPr>
                <w:rFonts w:cs="VIC Light"/>
                <w:lang w:bidi="en-US"/>
              </w:rPr>
              <w:t>68</w:t>
            </w:r>
          </w:p>
        </w:tc>
        <w:tc>
          <w:tcPr>
            <w:tcW w:w="1417" w:type="dxa"/>
            <w:noWrap/>
          </w:tcPr>
          <w:p w14:paraId="31B4F5AB" w14:textId="7B7B0C45" w:rsidR="00A77EC3" w:rsidRPr="00A77EC3" w:rsidRDefault="00A77EC3" w:rsidP="00814BDE">
            <w:pPr>
              <w:pStyle w:val="TableBodyText"/>
              <w:spacing w:before="0" w:after="0"/>
              <w:jc w:val="right"/>
              <w:rPr>
                <w:rFonts w:cs="VIC Light"/>
                <w:lang w:bidi="en-US"/>
              </w:rPr>
            </w:pPr>
            <w:r w:rsidRPr="00A77EC3">
              <w:rPr>
                <w:rFonts w:cs="VIC Light"/>
                <w:lang w:bidi="en-US"/>
              </w:rPr>
              <w:t>82</w:t>
            </w:r>
          </w:p>
        </w:tc>
        <w:tc>
          <w:tcPr>
            <w:tcW w:w="1417" w:type="dxa"/>
          </w:tcPr>
          <w:p w14:paraId="0641744C" w14:textId="3A92B5AB" w:rsidR="00A77EC3" w:rsidRPr="00A77EC3" w:rsidRDefault="00A77EC3" w:rsidP="00814BDE">
            <w:pPr>
              <w:pStyle w:val="TableBodyText"/>
              <w:spacing w:before="0" w:after="0"/>
              <w:jc w:val="right"/>
              <w:rPr>
                <w:rFonts w:cs="VIC Light"/>
                <w:lang w:bidi="en-US"/>
              </w:rPr>
            </w:pPr>
            <w:r w:rsidRPr="00A77EC3">
              <w:rPr>
                <w:rFonts w:cs="VIC Light"/>
                <w:lang w:bidi="en-US"/>
              </w:rPr>
              <w:t>150</w:t>
            </w:r>
          </w:p>
        </w:tc>
      </w:tr>
      <w:tr w:rsidR="00A77EC3" w:rsidRPr="001B5113" w14:paraId="1BB71C86" w14:textId="77777777" w:rsidTr="00D20980">
        <w:trPr>
          <w:trHeight w:val="300"/>
        </w:trPr>
        <w:tc>
          <w:tcPr>
            <w:tcW w:w="5103" w:type="dxa"/>
            <w:noWrap/>
            <w:hideMark/>
          </w:tcPr>
          <w:p w14:paraId="4C14E5C1"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dult and Community Education (Victoria) Inc.</w:t>
            </w:r>
          </w:p>
        </w:tc>
        <w:tc>
          <w:tcPr>
            <w:tcW w:w="1417" w:type="dxa"/>
          </w:tcPr>
          <w:p w14:paraId="58BEF05C" w14:textId="29502BAD" w:rsidR="00A77EC3" w:rsidRPr="00A77EC3" w:rsidRDefault="00A77EC3" w:rsidP="00814BDE">
            <w:pPr>
              <w:pStyle w:val="TableBodyText"/>
              <w:spacing w:before="0" w:after="0"/>
              <w:jc w:val="right"/>
              <w:rPr>
                <w:rFonts w:cs="VIC Light"/>
                <w:lang w:bidi="en-US"/>
              </w:rPr>
            </w:pPr>
            <w:r w:rsidRPr="00A77EC3">
              <w:rPr>
                <w:rFonts w:cs="VIC Light"/>
                <w:lang w:bidi="en-US"/>
              </w:rPr>
              <w:t>45</w:t>
            </w:r>
          </w:p>
        </w:tc>
        <w:tc>
          <w:tcPr>
            <w:tcW w:w="1417" w:type="dxa"/>
            <w:noWrap/>
          </w:tcPr>
          <w:p w14:paraId="3017CBB2" w14:textId="03A85B6D" w:rsidR="00A77EC3" w:rsidRPr="00A77EC3" w:rsidRDefault="00A77EC3" w:rsidP="00814BDE">
            <w:pPr>
              <w:pStyle w:val="TableBodyText"/>
              <w:spacing w:before="0" w:after="0"/>
              <w:jc w:val="right"/>
              <w:rPr>
                <w:rFonts w:cs="VIC Light"/>
                <w:lang w:bidi="en-US"/>
              </w:rPr>
            </w:pPr>
            <w:r w:rsidRPr="00A77EC3">
              <w:rPr>
                <w:rFonts w:cs="VIC Light"/>
                <w:lang w:bidi="en-US"/>
              </w:rPr>
              <w:t>60</w:t>
            </w:r>
          </w:p>
        </w:tc>
        <w:tc>
          <w:tcPr>
            <w:tcW w:w="1417" w:type="dxa"/>
          </w:tcPr>
          <w:p w14:paraId="1BEE3013" w14:textId="6CC81453" w:rsidR="00A77EC3" w:rsidRPr="00A77EC3" w:rsidRDefault="00A77EC3" w:rsidP="00814BDE">
            <w:pPr>
              <w:pStyle w:val="TableBodyText"/>
              <w:spacing w:before="0" w:after="0"/>
              <w:jc w:val="right"/>
              <w:rPr>
                <w:rFonts w:cs="VIC Light"/>
                <w:lang w:bidi="en-US"/>
              </w:rPr>
            </w:pPr>
            <w:r w:rsidRPr="00A77EC3">
              <w:rPr>
                <w:rFonts w:cs="VIC Light"/>
                <w:lang w:bidi="en-US"/>
              </w:rPr>
              <w:t>105</w:t>
            </w:r>
          </w:p>
        </w:tc>
      </w:tr>
      <w:tr w:rsidR="00A77EC3" w:rsidRPr="001B5113" w14:paraId="6566F5AB" w14:textId="77777777" w:rsidTr="00D20980">
        <w:trPr>
          <w:trHeight w:val="300"/>
        </w:trPr>
        <w:tc>
          <w:tcPr>
            <w:tcW w:w="5103" w:type="dxa"/>
            <w:noWrap/>
            <w:hideMark/>
          </w:tcPr>
          <w:p w14:paraId="5ACE0F6E"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dult Learning Australia Ltd</w:t>
            </w:r>
          </w:p>
        </w:tc>
        <w:tc>
          <w:tcPr>
            <w:tcW w:w="1417" w:type="dxa"/>
          </w:tcPr>
          <w:p w14:paraId="2E32C521" w14:textId="52C0A90A"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noWrap/>
          </w:tcPr>
          <w:p w14:paraId="6CC1587B" w14:textId="4421CC42" w:rsidR="00A77EC3" w:rsidRPr="00A77EC3" w:rsidRDefault="00A77EC3" w:rsidP="00814BDE">
            <w:pPr>
              <w:pStyle w:val="TableBodyText"/>
              <w:spacing w:before="0" w:after="0"/>
              <w:jc w:val="right"/>
              <w:rPr>
                <w:rFonts w:cs="VIC Light"/>
                <w:lang w:bidi="en-US"/>
              </w:rPr>
            </w:pPr>
            <w:r w:rsidRPr="00A77EC3">
              <w:rPr>
                <w:rFonts w:cs="VIC Light"/>
                <w:lang w:bidi="en-US"/>
              </w:rPr>
              <w:t>297</w:t>
            </w:r>
          </w:p>
        </w:tc>
        <w:tc>
          <w:tcPr>
            <w:tcW w:w="1417" w:type="dxa"/>
          </w:tcPr>
          <w:p w14:paraId="506C4A30" w14:textId="5FA5E1D5" w:rsidR="00A77EC3" w:rsidRPr="00A77EC3" w:rsidRDefault="00A77EC3" w:rsidP="00814BDE">
            <w:pPr>
              <w:pStyle w:val="TableBodyText"/>
              <w:spacing w:before="0" w:after="0"/>
              <w:jc w:val="right"/>
              <w:rPr>
                <w:rFonts w:cs="VIC Light"/>
                <w:lang w:bidi="en-US"/>
              </w:rPr>
            </w:pPr>
            <w:r w:rsidRPr="00A77EC3">
              <w:rPr>
                <w:rFonts w:cs="VIC Light"/>
                <w:lang w:bidi="en-US"/>
              </w:rPr>
              <w:t>297</w:t>
            </w:r>
          </w:p>
        </w:tc>
      </w:tr>
      <w:tr w:rsidR="00A77EC3" w:rsidRPr="001B5113" w14:paraId="4DE50942" w14:textId="77777777" w:rsidTr="00D20980">
        <w:trPr>
          <w:trHeight w:val="300"/>
        </w:trPr>
        <w:tc>
          <w:tcPr>
            <w:tcW w:w="5103" w:type="dxa"/>
            <w:noWrap/>
            <w:hideMark/>
          </w:tcPr>
          <w:p w14:paraId="39EB7FFB" w14:textId="79E10EB7" w:rsidR="00A77EC3" w:rsidRPr="005213AD" w:rsidRDefault="00A77EC3" w:rsidP="00A77EC3">
            <w:pPr>
              <w:spacing w:before="20" w:after="20" w:line="240" w:lineRule="exact"/>
              <w:rPr>
                <w:rFonts w:cs="Arial"/>
                <w:sz w:val="18"/>
                <w:szCs w:val="18"/>
                <w:highlight w:val="yellow"/>
              </w:rPr>
            </w:pPr>
            <w:r w:rsidRPr="005213AD">
              <w:rPr>
                <w:sz w:val="18"/>
                <w:szCs w:val="18"/>
              </w:rPr>
              <w:t>Alamein Neighbourhood &amp; Learning Centre Inc</w:t>
            </w:r>
            <w:r>
              <w:rPr>
                <w:sz w:val="18"/>
                <w:szCs w:val="18"/>
              </w:rPr>
              <w:t>.</w:t>
            </w:r>
          </w:p>
        </w:tc>
        <w:tc>
          <w:tcPr>
            <w:tcW w:w="1417" w:type="dxa"/>
          </w:tcPr>
          <w:p w14:paraId="1A999860" w14:textId="79D58AC2" w:rsidR="00A77EC3" w:rsidRPr="00A77EC3" w:rsidRDefault="00A77EC3" w:rsidP="00814BDE">
            <w:pPr>
              <w:pStyle w:val="TableBodyText"/>
              <w:spacing w:before="0" w:after="0"/>
              <w:jc w:val="right"/>
              <w:rPr>
                <w:rFonts w:cs="VIC Light"/>
                <w:lang w:bidi="en-US"/>
              </w:rPr>
            </w:pPr>
            <w:r w:rsidRPr="00A77EC3">
              <w:rPr>
                <w:rFonts w:cs="VIC Light"/>
                <w:lang w:bidi="en-US"/>
              </w:rPr>
              <w:t>102</w:t>
            </w:r>
          </w:p>
        </w:tc>
        <w:tc>
          <w:tcPr>
            <w:tcW w:w="1417" w:type="dxa"/>
            <w:noWrap/>
          </w:tcPr>
          <w:p w14:paraId="11776CB3" w14:textId="10392147" w:rsidR="00A77EC3" w:rsidRPr="00A77EC3" w:rsidRDefault="00A77EC3" w:rsidP="00814BDE">
            <w:pPr>
              <w:pStyle w:val="TableBodyText"/>
              <w:spacing w:before="0" w:after="0"/>
              <w:jc w:val="right"/>
              <w:rPr>
                <w:rFonts w:cs="VIC Light"/>
                <w:lang w:bidi="en-US"/>
              </w:rPr>
            </w:pPr>
            <w:r w:rsidRPr="00A77EC3">
              <w:rPr>
                <w:rFonts w:cs="VIC Light"/>
                <w:lang w:bidi="en-US"/>
              </w:rPr>
              <w:t>15</w:t>
            </w:r>
          </w:p>
        </w:tc>
        <w:tc>
          <w:tcPr>
            <w:tcW w:w="1417" w:type="dxa"/>
          </w:tcPr>
          <w:p w14:paraId="2D91CFFE" w14:textId="7ABE4A60" w:rsidR="00A77EC3" w:rsidRPr="00A77EC3" w:rsidRDefault="00A77EC3" w:rsidP="00814BDE">
            <w:pPr>
              <w:pStyle w:val="TableBodyText"/>
              <w:spacing w:before="0" w:after="0"/>
              <w:jc w:val="right"/>
              <w:rPr>
                <w:rFonts w:cs="VIC Light"/>
                <w:lang w:bidi="en-US"/>
              </w:rPr>
            </w:pPr>
            <w:r w:rsidRPr="00A77EC3">
              <w:rPr>
                <w:rFonts w:cs="VIC Light"/>
                <w:lang w:bidi="en-US"/>
              </w:rPr>
              <w:t>117</w:t>
            </w:r>
          </w:p>
        </w:tc>
      </w:tr>
      <w:tr w:rsidR="00A77EC3" w:rsidRPr="001B5113" w14:paraId="70B3F2A5" w14:textId="77777777" w:rsidTr="00D20980">
        <w:trPr>
          <w:trHeight w:val="300"/>
        </w:trPr>
        <w:tc>
          <w:tcPr>
            <w:tcW w:w="5103" w:type="dxa"/>
            <w:noWrap/>
            <w:hideMark/>
          </w:tcPr>
          <w:p w14:paraId="66A0F57A"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lbury Wodonga Community College Limited</w:t>
            </w:r>
          </w:p>
        </w:tc>
        <w:tc>
          <w:tcPr>
            <w:tcW w:w="1417" w:type="dxa"/>
          </w:tcPr>
          <w:p w14:paraId="47F6349E" w14:textId="45098B91" w:rsidR="00A77EC3" w:rsidRPr="00A77EC3" w:rsidRDefault="00FF7CBF" w:rsidP="00814BDE">
            <w:pPr>
              <w:pStyle w:val="TableBodyText"/>
              <w:spacing w:before="0" w:after="0"/>
              <w:jc w:val="right"/>
              <w:rPr>
                <w:rFonts w:cs="VIC Light"/>
                <w:lang w:bidi="en-US"/>
              </w:rPr>
            </w:pPr>
            <w:r>
              <w:rPr>
                <w:rFonts w:cs="VIC Light"/>
                <w:lang w:bidi="en-US"/>
              </w:rPr>
              <w:t>20</w:t>
            </w:r>
          </w:p>
        </w:tc>
        <w:tc>
          <w:tcPr>
            <w:tcW w:w="1417" w:type="dxa"/>
            <w:noWrap/>
          </w:tcPr>
          <w:p w14:paraId="4B4D6F6F" w14:textId="0FD668D5" w:rsidR="00A77EC3" w:rsidRPr="00A77EC3" w:rsidRDefault="00FF7CBF" w:rsidP="00814BDE">
            <w:pPr>
              <w:pStyle w:val="TableBodyText"/>
              <w:spacing w:before="0" w:after="0"/>
              <w:jc w:val="right"/>
              <w:rPr>
                <w:rFonts w:cs="VIC Light"/>
                <w:lang w:bidi="en-US"/>
              </w:rPr>
            </w:pPr>
            <w:r>
              <w:rPr>
                <w:rFonts w:cs="VIC Light"/>
                <w:lang w:bidi="en-US"/>
              </w:rPr>
              <w:t>5</w:t>
            </w:r>
          </w:p>
        </w:tc>
        <w:tc>
          <w:tcPr>
            <w:tcW w:w="1417" w:type="dxa"/>
          </w:tcPr>
          <w:p w14:paraId="74B8CD96" w14:textId="6B462DFF" w:rsidR="00A77EC3" w:rsidRPr="00A77EC3" w:rsidRDefault="00A77EC3" w:rsidP="00814BDE">
            <w:pPr>
              <w:pStyle w:val="TableBodyText"/>
              <w:spacing w:before="0" w:after="0"/>
              <w:jc w:val="right"/>
              <w:rPr>
                <w:rFonts w:cs="VIC Light"/>
                <w:lang w:bidi="en-US"/>
              </w:rPr>
            </w:pPr>
            <w:r w:rsidRPr="00A77EC3">
              <w:rPr>
                <w:rFonts w:cs="VIC Light"/>
                <w:lang w:bidi="en-US"/>
              </w:rPr>
              <w:t>25</w:t>
            </w:r>
          </w:p>
        </w:tc>
      </w:tr>
      <w:tr w:rsidR="00A77EC3" w:rsidRPr="001B5113" w14:paraId="443CC7AD" w14:textId="77777777" w:rsidTr="00D20980">
        <w:trPr>
          <w:trHeight w:val="300"/>
        </w:trPr>
        <w:tc>
          <w:tcPr>
            <w:tcW w:w="5103" w:type="dxa"/>
            <w:noWrap/>
            <w:hideMark/>
          </w:tcPr>
          <w:p w14:paraId="42708739" w14:textId="49FE8E72" w:rsidR="00A77EC3" w:rsidRPr="005213AD" w:rsidRDefault="00A77EC3" w:rsidP="00A77EC3">
            <w:pPr>
              <w:spacing w:before="20" w:after="20" w:line="240" w:lineRule="exact"/>
              <w:rPr>
                <w:rFonts w:cs="Arial"/>
                <w:sz w:val="18"/>
                <w:szCs w:val="18"/>
                <w:highlight w:val="yellow"/>
              </w:rPr>
            </w:pPr>
            <w:r w:rsidRPr="005213AD">
              <w:rPr>
                <w:sz w:val="18"/>
                <w:szCs w:val="18"/>
              </w:rPr>
              <w:t>Albury-Wodonga Volunteer Resource Bureau Inc</w:t>
            </w:r>
            <w:r>
              <w:rPr>
                <w:sz w:val="18"/>
                <w:szCs w:val="18"/>
              </w:rPr>
              <w:t>.</w:t>
            </w:r>
          </w:p>
        </w:tc>
        <w:tc>
          <w:tcPr>
            <w:tcW w:w="1417" w:type="dxa"/>
          </w:tcPr>
          <w:p w14:paraId="7200631B" w14:textId="7E5F84F9" w:rsidR="00A77EC3" w:rsidRPr="00A77EC3" w:rsidRDefault="00A77EC3" w:rsidP="00814BDE">
            <w:pPr>
              <w:pStyle w:val="TableBodyText"/>
              <w:spacing w:before="0" w:after="0"/>
              <w:jc w:val="right"/>
              <w:rPr>
                <w:rFonts w:cs="VIC Light"/>
                <w:lang w:bidi="en-US"/>
              </w:rPr>
            </w:pPr>
            <w:r w:rsidRPr="00A77EC3">
              <w:rPr>
                <w:rFonts w:cs="VIC Light"/>
                <w:lang w:bidi="en-US"/>
              </w:rPr>
              <w:t>14</w:t>
            </w:r>
          </w:p>
        </w:tc>
        <w:tc>
          <w:tcPr>
            <w:tcW w:w="1417" w:type="dxa"/>
            <w:noWrap/>
          </w:tcPr>
          <w:p w14:paraId="13E6F501" w14:textId="317D2FAE"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1E51D3F3" w14:textId="2A9AFD5B" w:rsidR="00A77EC3" w:rsidRPr="00A77EC3" w:rsidRDefault="00A77EC3" w:rsidP="00814BDE">
            <w:pPr>
              <w:pStyle w:val="TableBodyText"/>
              <w:spacing w:before="0" w:after="0"/>
              <w:jc w:val="right"/>
              <w:rPr>
                <w:rFonts w:cs="VIC Light"/>
                <w:lang w:bidi="en-US"/>
              </w:rPr>
            </w:pPr>
            <w:r w:rsidRPr="00A77EC3">
              <w:rPr>
                <w:rFonts w:cs="VIC Light"/>
                <w:lang w:bidi="en-US"/>
              </w:rPr>
              <w:t>20</w:t>
            </w:r>
          </w:p>
        </w:tc>
      </w:tr>
      <w:tr w:rsidR="00A77EC3" w:rsidRPr="001B5113" w14:paraId="6DDE0907" w14:textId="77777777" w:rsidTr="00D20980">
        <w:trPr>
          <w:trHeight w:val="300"/>
        </w:trPr>
        <w:tc>
          <w:tcPr>
            <w:tcW w:w="5103" w:type="dxa"/>
            <w:noWrap/>
            <w:hideMark/>
          </w:tcPr>
          <w:p w14:paraId="6AC50CBD"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MES Australia</w:t>
            </w:r>
          </w:p>
        </w:tc>
        <w:tc>
          <w:tcPr>
            <w:tcW w:w="1417" w:type="dxa"/>
          </w:tcPr>
          <w:p w14:paraId="2486A726" w14:textId="16F6490E" w:rsidR="00A77EC3" w:rsidRPr="00A77EC3" w:rsidRDefault="00A77EC3" w:rsidP="00814BDE">
            <w:pPr>
              <w:pStyle w:val="TableBodyText"/>
              <w:spacing w:before="0" w:after="0"/>
              <w:jc w:val="right"/>
              <w:rPr>
                <w:rFonts w:cs="VIC Light"/>
                <w:lang w:bidi="en-US"/>
              </w:rPr>
            </w:pPr>
            <w:r w:rsidRPr="00A77EC3">
              <w:rPr>
                <w:rFonts w:cs="VIC Light"/>
                <w:lang w:bidi="en-US"/>
              </w:rPr>
              <w:t>766</w:t>
            </w:r>
          </w:p>
        </w:tc>
        <w:tc>
          <w:tcPr>
            <w:tcW w:w="1417" w:type="dxa"/>
            <w:noWrap/>
          </w:tcPr>
          <w:p w14:paraId="5CC71347" w14:textId="015D4C05" w:rsidR="00A77EC3" w:rsidRPr="00A77EC3" w:rsidRDefault="00A77EC3" w:rsidP="00814BDE">
            <w:pPr>
              <w:pStyle w:val="TableBodyText"/>
              <w:spacing w:before="0" w:after="0"/>
              <w:jc w:val="right"/>
              <w:rPr>
                <w:rFonts w:cs="VIC Light"/>
                <w:lang w:bidi="en-US"/>
              </w:rPr>
            </w:pPr>
            <w:r w:rsidRPr="00A77EC3">
              <w:rPr>
                <w:rFonts w:cs="VIC Light"/>
                <w:lang w:bidi="en-US"/>
              </w:rPr>
              <w:t>20</w:t>
            </w:r>
          </w:p>
        </w:tc>
        <w:tc>
          <w:tcPr>
            <w:tcW w:w="1417" w:type="dxa"/>
          </w:tcPr>
          <w:p w14:paraId="5C3B66A7" w14:textId="733A1C8D" w:rsidR="00A77EC3" w:rsidRPr="00A77EC3" w:rsidRDefault="00A77EC3" w:rsidP="00814BDE">
            <w:pPr>
              <w:pStyle w:val="TableBodyText"/>
              <w:spacing w:before="0" w:after="0"/>
              <w:jc w:val="right"/>
              <w:rPr>
                <w:rFonts w:cs="VIC Light"/>
                <w:lang w:bidi="en-US"/>
              </w:rPr>
            </w:pPr>
            <w:r w:rsidRPr="00A77EC3">
              <w:rPr>
                <w:rFonts w:cs="VIC Light"/>
                <w:lang w:bidi="en-US"/>
              </w:rPr>
              <w:t>786</w:t>
            </w:r>
          </w:p>
        </w:tc>
      </w:tr>
      <w:tr w:rsidR="00A77EC3" w:rsidRPr="001B5113" w14:paraId="39070A00" w14:textId="77777777" w:rsidTr="00D20980">
        <w:trPr>
          <w:trHeight w:val="300"/>
        </w:trPr>
        <w:tc>
          <w:tcPr>
            <w:tcW w:w="5103" w:type="dxa"/>
            <w:noWrap/>
            <w:hideMark/>
          </w:tcPr>
          <w:p w14:paraId="7A0D551D"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nglesea Community House Inc</w:t>
            </w:r>
          </w:p>
        </w:tc>
        <w:tc>
          <w:tcPr>
            <w:tcW w:w="1417" w:type="dxa"/>
          </w:tcPr>
          <w:p w14:paraId="6C87383D" w14:textId="17664B08" w:rsidR="00A77EC3" w:rsidRPr="00A77EC3" w:rsidRDefault="00A77EC3" w:rsidP="00814BDE">
            <w:pPr>
              <w:pStyle w:val="TableBodyText"/>
              <w:spacing w:before="0" w:after="0"/>
              <w:jc w:val="right"/>
              <w:rPr>
                <w:rFonts w:cs="VIC Light"/>
                <w:lang w:bidi="en-US"/>
              </w:rPr>
            </w:pPr>
            <w:r w:rsidRPr="00A77EC3">
              <w:rPr>
                <w:rFonts w:cs="VIC Light"/>
                <w:lang w:bidi="en-US"/>
              </w:rPr>
              <w:t>10</w:t>
            </w:r>
          </w:p>
        </w:tc>
        <w:tc>
          <w:tcPr>
            <w:tcW w:w="1417" w:type="dxa"/>
            <w:noWrap/>
          </w:tcPr>
          <w:p w14:paraId="1A855BFF" w14:textId="4A593006"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09270568" w14:textId="5A941FE8" w:rsidR="00A77EC3" w:rsidRPr="00A77EC3" w:rsidRDefault="00A77EC3" w:rsidP="00814BDE">
            <w:pPr>
              <w:pStyle w:val="TableBodyText"/>
              <w:spacing w:before="0" w:after="0"/>
              <w:jc w:val="right"/>
              <w:rPr>
                <w:rFonts w:cs="VIC Light"/>
                <w:lang w:bidi="en-US"/>
              </w:rPr>
            </w:pPr>
            <w:r w:rsidRPr="00A77EC3">
              <w:rPr>
                <w:rFonts w:cs="VIC Light"/>
                <w:lang w:bidi="en-US"/>
              </w:rPr>
              <w:t>16</w:t>
            </w:r>
          </w:p>
        </w:tc>
      </w:tr>
      <w:tr w:rsidR="00A77EC3" w:rsidRPr="001B5113" w14:paraId="1C650590" w14:textId="77777777" w:rsidTr="00D20980">
        <w:trPr>
          <w:trHeight w:val="300"/>
        </w:trPr>
        <w:tc>
          <w:tcPr>
            <w:tcW w:w="5103" w:type="dxa"/>
            <w:noWrap/>
            <w:hideMark/>
          </w:tcPr>
          <w:p w14:paraId="5E1763B6"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ngliss Neighbourhood House Inc</w:t>
            </w:r>
          </w:p>
        </w:tc>
        <w:tc>
          <w:tcPr>
            <w:tcW w:w="1417" w:type="dxa"/>
          </w:tcPr>
          <w:p w14:paraId="4259226C" w14:textId="7F98FD4A" w:rsidR="00A77EC3" w:rsidRPr="00A77EC3" w:rsidRDefault="00A77EC3" w:rsidP="00814BDE">
            <w:pPr>
              <w:pStyle w:val="TableBodyText"/>
              <w:spacing w:before="0" w:after="0"/>
              <w:jc w:val="right"/>
              <w:rPr>
                <w:rFonts w:cs="VIC Light"/>
                <w:lang w:bidi="en-US"/>
              </w:rPr>
            </w:pPr>
            <w:r w:rsidRPr="00A77EC3">
              <w:rPr>
                <w:rFonts w:cs="VIC Light"/>
                <w:lang w:bidi="en-US"/>
              </w:rPr>
              <w:t>80</w:t>
            </w:r>
          </w:p>
        </w:tc>
        <w:tc>
          <w:tcPr>
            <w:tcW w:w="1417" w:type="dxa"/>
            <w:noWrap/>
          </w:tcPr>
          <w:p w14:paraId="708A52E3" w14:textId="2B3A034F"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059ABD83" w14:textId="6B9DB840" w:rsidR="00A77EC3" w:rsidRPr="00A77EC3" w:rsidRDefault="00A77EC3" w:rsidP="00814BDE">
            <w:pPr>
              <w:pStyle w:val="TableBodyText"/>
              <w:spacing w:before="0" w:after="0"/>
              <w:jc w:val="right"/>
              <w:rPr>
                <w:rFonts w:cs="VIC Light"/>
                <w:lang w:bidi="en-US"/>
              </w:rPr>
            </w:pPr>
            <w:r w:rsidRPr="00A77EC3">
              <w:rPr>
                <w:rFonts w:cs="VIC Light"/>
                <w:lang w:bidi="en-US"/>
              </w:rPr>
              <w:t>80</w:t>
            </w:r>
          </w:p>
        </w:tc>
      </w:tr>
      <w:tr w:rsidR="00FF7CBF" w:rsidRPr="001B5113" w14:paraId="0D7BD404" w14:textId="77777777" w:rsidTr="00D20980">
        <w:trPr>
          <w:trHeight w:val="300"/>
        </w:trPr>
        <w:tc>
          <w:tcPr>
            <w:tcW w:w="5103" w:type="dxa"/>
            <w:noWrap/>
          </w:tcPr>
          <w:p w14:paraId="560D2C6D" w14:textId="3E81C5AB" w:rsidR="00FF7CBF" w:rsidRPr="005213AD" w:rsidRDefault="00FF7CBF" w:rsidP="00A77EC3">
            <w:pPr>
              <w:spacing w:before="20" w:after="20" w:line="240" w:lineRule="exact"/>
              <w:rPr>
                <w:sz w:val="18"/>
                <w:szCs w:val="18"/>
              </w:rPr>
            </w:pPr>
            <w:r>
              <w:rPr>
                <w:sz w:val="18"/>
                <w:szCs w:val="18"/>
              </w:rPr>
              <w:t>Ararat Neighbourhood House</w:t>
            </w:r>
          </w:p>
        </w:tc>
        <w:tc>
          <w:tcPr>
            <w:tcW w:w="1417" w:type="dxa"/>
          </w:tcPr>
          <w:p w14:paraId="526E36FA" w14:textId="1388F8D5" w:rsidR="00FF7CBF" w:rsidRPr="00A77EC3" w:rsidRDefault="00FF7CBF" w:rsidP="00814BDE">
            <w:pPr>
              <w:pStyle w:val="TableBodyText"/>
              <w:spacing w:before="0" w:after="0"/>
              <w:jc w:val="right"/>
              <w:rPr>
                <w:rFonts w:cs="VIC Light"/>
                <w:lang w:bidi="en-US"/>
              </w:rPr>
            </w:pPr>
            <w:r>
              <w:rPr>
                <w:rFonts w:cs="VIC Light"/>
                <w:lang w:bidi="en-US"/>
              </w:rPr>
              <w:t>9</w:t>
            </w:r>
          </w:p>
        </w:tc>
        <w:tc>
          <w:tcPr>
            <w:tcW w:w="1417" w:type="dxa"/>
            <w:noWrap/>
          </w:tcPr>
          <w:p w14:paraId="693FE571" w14:textId="126CD20C" w:rsidR="00FF7CBF" w:rsidRPr="00A77EC3" w:rsidRDefault="00FF7CBF" w:rsidP="00814BDE">
            <w:pPr>
              <w:pStyle w:val="TableBodyText"/>
              <w:spacing w:before="0" w:after="0"/>
              <w:jc w:val="right"/>
              <w:rPr>
                <w:rFonts w:cs="VIC Light"/>
                <w:lang w:bidi="en-US"/>
              </w:rPr>
            </w:pPr>
            <w:r>
              <w:rPr>
                <w:rFonts w:cs="VIC Light"/>
                <w:lang w:bidi="en-US"/>
              </w:rPr>
              <w:t>-</w:t>
            </w:r>
          </w:p>
        </w:tc>
        <w:tc>
          <w:tcPr>
            <w:tcW w:w="1417" w:type="dxa"/>
          </w:tcPr>
          <w:p w14:paraId="53520AF9" w14:textId="167FAC7C" w:rsidR="00FF7CBF" w:rsidRPr="00A77EC3" w:rsidRDefault="00FF7CBF" w:rsidP="00814BDE">
            <w:pPr>
              <w:pStyle w:val="TableBodyText"/>
              <w:spacing w:before="0" w:after="0"/>
              <w:jc w:val="right"/>
              <w:rPr>
                <w:rFonts w:cs="VIC Light"/>
                <w:lang w:bidi="en-US"/>
              </w:rPr>
            </w:pPr>
            <w:r>
              <w:rPr>
                <w:rFonts w:cs="VIC Light"/>
                <w:lang w:bidi="en-US"/>
              </w:rPr>
              <w:t>9</w:t>
            </w:r>
          </w:p>
        </w:tc>
      </w:tr>
      <w:tr w:rsidR="00A77EC3" w:rsidRPr="001B5113" w14:paraId="19EFC964" w14:textId="77777777" w:rsidTr="00D20980">
        <w:trPr>
          <w:trHeight w:val="300"/>
        </w:trPr>
        <w:tc>
          <w:tcPr>
            <w:tcW w:w="5103" w:type="dxa"/>
            <w:noWrap/>
            <w:hideMark/>
          </w:tcPr>
          <w:p w14:paraId="6A9316EA" w14:textId="77777777" w:rsidR="00A77EC3" w:rsidRPr="005213AD" w:rsidRDefault="00A77EC3" w:rsidP="00A77EC3">
            <w:pPr>
              <w:spacing w:before="20" w:after="20" w:line="240" w:lineRule="exact"/>
              <w:rPr>
                <w:rFonts w:cs="Arial"/>
                <w:sz w:val="18"/>
                <w:szCs w:val="18"/>
                <w:highlight w:val="yellow"/>
              </w:rPr>
            </w:pPr>
            <w:proofErr w:type="spellStart"/>
            <w:r w:rsidRPr="005213AD">
              <w:rPr>
                <w:sz w:val="18"/>
                <w:szCs w:val="18"/>
              </w:rPr>
              <w:t>Arrabri</w:t>
            </w:r>
            <w:proofErr w:type="spellEnd"/>
            <w:r w:rsidRPr="005213AD">
              <w:rPr>
                <w:sz w:val="18"/>
                <w:szCs w:val="18"/>
              </w:rPr>
              <w:t xml:space="preserve"> Community House Inc</w:t>
            </w:r>
          </w:p>
        </w:tc>
        <w:tc>
          <w:tcPr>
            <w:tcW w:w="1417" w:type="dxa"/>
          </w:tcPr>
          <w:p w14:paraId="27E2F24A" w14:textId="1CB26531" w:rsidR="00A77EC3" w:rsidRPr="00A77EC3" w:rsidRDefault="00A77EC3" w:rsidP="00814BDE">
            <w:pPr>
              <w:pStyle w:val="TableBodyText"/>
              <w:spacing w:before="0" w:after="0"/>
              <w:jc w:val="right"/>
              <w:rPr>
                <w:rFonts w:cs="VIC Light"/>
                <w:lang w:bidi="en-US"/>
              </w:rPr>
            </w:pPr>
            <w:r w:rsidRPr="00A77EC3">
              <w:rPr>
                <w:rFonts w:cs="VIC Light"/>
                <w:lang w:bidi="en-US"/>
              </w:rPr>
              <w:t>75</w:t>
            </w:r>
          </w:p>
        </w:tc>
        <w:tc>
          <w:tcPr>
            <w:tcW w:w="1417" w:type="dxa"/>
            <w:noWrap/>
          </w:tcPr>
          <w:p w14:paraId="4875CE35" w14:textId="02E0B8AF"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6A74B279" w14:textId="0219C7AD" w:rsidR="00A77EC3" w:rsidRPr="00A77EC3" w:rsidRDefault="00A77EC3" w:rsidP="00814BDE">
            <w:pPr>
              <w:pStyle w:val="TableBodyText"/>
              <w:spacing w:before="0" w:after="0"/>
              <w:jc w:val="right"/>
              <w:rPr>
                <w:rFonts w:cs="VIC Light"/>
                <w:lang w:bidi="en-US"/>
              </w:rPr>
            </w:pPr>
            <w:r w:rsidRPr="00A77EC3">
              <w:rPr>
                <w:rFonts w:cs="VIC Light"/>
                <w:lang w:bidi="en-US"/>
              </w:rPr>
              <w:t>75</w:t>
            </w:r>
          </w:p>
        </w:tc>
      </w:tr>
      <w:tr w:rsidR="00A77EC3" w:rsidRPr="001B5113" w14:paraId="3063474C" w14:textId="77777777" w:rsidTr="00D20980">
        <w:trPr>
          <w:trHeight w:val="300"/>
        </w:trPr>
        <w:tc>
          <w:tcPr>
            <w:tcW w:w="5103" w:type="dxa"/>
            <w:noWrap/>
            <w:hideMark/>
          </w:tcPr>
          <w:p w14:paraId="1F0DB75B"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rt Resource Collective Inc</w:t>
            </w:r>
          </w:p>
        </w:tc>
        <w:tc>
          <w:tcPr>
            <w:tcW w:w="1417" w:type="dxa"/>
          </w:tcPr>
          <w:p w14:paraId="6C3FD01C" w14:textId="320DF0DF" w:rsidR="00A77EC3" w:rsidRPr="00A77EC3" w:rsidRDefault="00A77EC3" w:rsidP="00814BDE">
            <w:pPr>
              <w:pStyle w:val="TableBodyText"/>
              <w:spacing w:before="0" w:after="0"/>
              <w:jc w:val="right"/>
              <w:rPr>
                <w:rFonts w:cs="VIC Light"/>
                <w:lang w:bidi="en-US"/>
              </w:rPr>
            </w:pPr>
            <w:r w:rsidRPr="00A77EC3">
              <w:rPr>
                <w:rFonts w:cs="VIC Light"/>
                <w:lang w:bidi="en-US"/>
              </w:rPr>
              <w:t>10</w:t>
            </w:r>
          </w:p>
        </w:tc>
        <w:tc>
          <w:tcPr>
            <w:tcW w:w="1417" w:type="dxa"/>
            <w:noWrap/>
          </w:tcPr>
          <w:p w14:paraId="671FA8E6" w14:textId="5BDE6E40" w:rsidR="00A77EC3" w:rsidRPr="00A77EC3" w:rsidRDefault="00A77EC3" w:rsidP="00814BDE">
            <w:pPr>
              <w:pStyle w:val="TableBodyText"/>
              <w:spacing w:before="0" w:after="0"/>
              <w:jc w:val="right"/>
              <w:rPr>
                <w:rFonts w:cs="VIC Light"/>
                <w:lang w:bidi="en-US"/>
              </w:rPr>
            </w:pPr>
            <w:r w:rsidRPr="00A77EC3">
              <w:rPr>
                <w:rFonts w:cs="VIC Light"/>
                <w:lang w:bidi="en-US"/>
              </w:rPr>
              <w:t>5</w:t>
            </w:r>
          </w:p>
        </w:tc>
        <w:tc>
          <w:tcPr>
            <w:tcW w:w="1417" w:type="dxa"/>
          </w:tcPr>
          <w:p w14:paraId="449F5A98" w14:textId="7F387E3D" w:rsidR="00A77EC3" w:rsidRPr="00A77EC3" w:rsidRDefault="00A77EC3" w:rsidP="00814BDE">
            <w:pPr>
              <w:pStyle w:val="TableBodyText"/>
              <w:spacing w:before="0" w:after="0"/>
              <w:jc w:val="right"/>
              <w:rPr>
                <w:rFonts w:cs="VIC Light"/>
                <w:lang w:bidi="en-US"/>
              </w:rPr>
            </w:pPr>
            <w:r w:rsidRPr="00A77EC3">
              <w:rPr>
                <w:rFonts w:cs="VIC Light"/>
                <w:lang w:bidi="en-US"/>
              </w:rPr>
              <w:t>15</w:t>
            </w:r>
          </w:p>
        </w:tc>
      </w:tr>
      <w:tr w:rsidR="00A77EC3" w:rsidRPr="001B5113" w14:paraId="76C9D594" w14:textId="77777777" w:rsidTr="00D20980">
        <w:trPr>
          <w:trHeight w:val="300"/>
        </w:trPr>
        <w:tc>
          <w:tcPr>
            <w:tcW w:w="5103" w:type="dxa"/>
            <w:noWrap/>
            <w:hideMark/>
          </w:tcPr>
          <w:p w14:paraId="6BB2EC6C" w14:textId="61E44C1C" w:rsidR="00A77EC3" w:rsidRPr="005213AD" w:rsidRDefault="00A77EC3" w:rsidP="00A77EC3">
            <w:pPr>
              <w:spacing w:before="20" w:after="20" w:line="240" w:lineRule="exact"/>
              <w:rPr>
                <w:rFonts w:cs="Arial"/>
                <w:sz w:val="18"/>
                <w:szCs w:val="18"/>
                <w:highlight w:val="yellow"/>
              </w:rPr>
            </w:pPr>
            <w:r w:rsidRPr="005213AD">
              <w:rPr>
                <w:sz w:val="18"/>
                <w:szCs w:val="18"/>
              </w:rPr>
              <w:t>Australian</w:t>
            </w:r>
            <w:r>
              <w:rPr>
                <w:sz w:val="18"/>
                <w:szCs w:val="18"/>
              </w:rPr>
              <w:t>-</w:t>
            </w:r>
            <w:r w:rsidRPr="005213AD">
              <w:rPr>
                <w:sz w:val="18"/>
                <w:szCs w:val="18"/>
              </w:rPr>
              <w:t>Multicultural Community Services Inc</w:t>
            </w:r>
            <w:r>
              <w:rPr>
                <w:sz w:val="18"/>
                <w:szCs w:val="18"/>
              </w:rPr>
              <w:t>.</w:t>
            </w:r>
          </w:p>
        </w:tc>
        <w:tc>
          <w:tcPr>
            <w:tcW w:w="1417" w:type="dxa"/>
          </w:tcPr>
          <w:p w14:paraId="4A24E5D1" w14:textId="354FE711" w:rsidR="00A77EC3" w:rsidRPr="00A77EC3" w:rsidRDefault="00A77EC3" w:rsidP="00814BDE">
            <w:pPr>
              <w:pStyle w:val="TableBodyText"/>
              <w:spacing w:before="0" w:after="0"/>
              <w:jc w:val="right"/>
              <w:rPr>
                <w:rFonts w:cs="VIC Light"/>
                <w:lang w:bidi="en-US"/>
              </w:rPr>
            </w:pPr>
            <w:r w:rsidRPr="00A77EC3">
              <w:rPr>
                <w:rFonts w:cs="VIC Light"/>
                <w:lang w:bidi="en-US"/>
              </w:rPr>
              <w:t>36</w:t>
            </w:r>
          </w:p>
        </w:tc>
        <w:tc>
          <w:tcPr>
            <w:tcW w:w="1417" w:type="dxa"/>
            <w:noWrap/>
          </w:tcPr>
          <w:p w14:paraId="04916310" w14:textId="55604939"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58921203" w14:textId="69E5E593" w:rsidR="00A77EC3" w:rsidRPr="00A77EC3" w:rsidRDefault="00A77EC3" w:rsidP="00814BDE">
            <w:pPr>
              <w:pStyle w:val="TableBodyText"/>
              <w:spacing w:before="0" w:after="0"/>
              <w:jc w:val="right"/>
              <w:rPr>
                <w:rFonts w:cs="VIC Light"/>
                <w:lang w:bidi="en-US"/>
              </w:rPr>
            </w:pPr>
            <w:r w:rsidRPr="00A77EC3">
              <w:rPr>
                <w:rFonts w:cs="VIC Light"/>
                <w:lang w:bidi="en-US"/>
              </w:rPr>
              <w:t>36</w:t>
            </w:r>
          </w:p>
        </w:tc>
      </w:tr>
      <w:tr w:rsidR="00A77EC3" w:rsidRPr="001B5113" w14:paraId="7CA20319" w14:textId="77777777" w:rsidTr="00D20980">
        <w:trPr>
          <w:trHeight w:val="300"/>
        </w:trPr>
        <w:tc>
          <w:tcPr>
            <w:tcW w:w="5103" w:type="dxa"/>
            <w:noWrap/>
            <w:hideMark/>
          </w:tcPr>
          <w:p w14:paraId="38137C76" w14:textId="45AB90F1" w:rsidR="00A77EC3" w:rsidRPr="005213AD" w:rsidRDefault="00A77EC3" w:rsidP="00A77EC3">
            <w:pPr>
              <w:spacing w:before="20" w:after="20" w:line="240" w:lineRule="exact"/>
              <w:rPr>
                <w:rFonts w:cs="Arial"/>
                <w:sz w:val="18"/>
                <w:szCs w:val="18"/>
                <w:highlight w:val="yellow"/>
              </w:rPr>
            </w:pPr>
            <w:r w:rsidRPr="005213AD">
              <w:rPr>
                <w:sz w:val="18"/>
                <w:szCs w:val="18"/>
              </w:rPr>
              <w:t>Australian Croatian Community Services Inc</w:t>
            </w:r>
            <w:r>
              <w:rPr>
                <w:sz w:val="18"/>
                <w:szCs w:val="18"/>
              </w:rPr>
              <w:t>.</w:t>
            </w:r>
          </w:p>
        </w:tc>
        <w:tc>
          <w:tcPr>
            <w:tcW w:w="1417" w:type="dxa"/>
          </w:tcPr>
          <w:p w14:paraId="5E9A91B5" w14:textId="33A51863" w:rsidR="00A77EC3" w:rsidRPr="00A77EC3" w:rsidRDefault="00A77EC3" w:rsidP="00814BDE">
            <w:pPr>
              <w:pStyle w:val="TableBodyText"/>
              <w:spacing w:before="0" w:after="0"/>
              <w:jc w:val="right"/>
              <w:rPr>
                <w:rFonts w:cs="VIC Light"/>
                <w:lang w:bidi="en-US"/>
              </w:rPr>
            </w:pPr>
            <w:r w:rsidRPr="00A77EC3">
              <w:rPr>
                <w:rFonts w:cs="VIC Light"/>
                <w:lang w:bidi="en-US"/>
              </w:rPr>
              <w:t>21</w:t>
            </w:r>
          </w:p>
        </w:tc>
        <w:tc>
          <w:tcPr>
            <w:tcW w:w="1417" w:type="dxa"/>
            <w:noWrap/>
          </w:tcPr>
          <w:p w14:paraId="6AD4BA99" w14:textId="5FA55B97"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7E07645B" w14:textId="65B79096" w:rsidR="00A77EC3" w:rsidRPr="00A77EC3" w:rsidRDefault="00A77EC3" w:rsidP="00814BDE">
            <w:pPr>
              <w:pStyle w:val="TableBodyText"/>
              <w:spacing w:before="0" w:after="0"/>
              <w:jc w:val="right"/>
              <w:rPr>
                <w:rFonts w:cs="VIC Light"/>
                <w:lang w:bidi="en-US"/>
              </w:rPr>
            </w:pPr>
            <w:r w:rsidRPr="00A77EC3">
              <w:rPr>
                <w:rFonts w:cs="VIC Light"/>
                <w:lang w:bidi="en-US"/>
              </w:rPr>
              <w:t>21</w:t>
            </w:r>
          </w:p>
        </w:tc>
      </w:tr>
      <w:tr w:rsidR="00A77EC3" w:rsidRPr="001B5113" w14:paraId="6ABDEEB6" w14:textId="77777777" w:rsidTr="00D20980">
        <w:trPr>
          <w:trHeight w:val="300"/>
        </w:trPr>
        <w:tc>
          <w:tcPr>
            <w:tcW w:w="5103" w:type="dxa"/>
            <w:noWrap/>
            <w:hideMark/>
          </w:tcPr>
          <w:p w14:paraId="6E5DC2A7" w14:textId="77777777" w:rsidR="00A77EC3" w:rsidRPr="005213AD" w:rsidRDefault="00A77EC3" w:rsidP="00A77EC3">
            <w:pPr>
              <w:spacing w:before="20" w:after="20" w:line="240" w:lineRule="exact"/>
              <w:rPr>
                <w:rFonts w:cs="Arial"/>
                <w:sz w:val="18"/>
                <w:szCs w:val="18"/>
                <w:highlight w:val="yellow"/>
              </w:rPr>
            </w:pPr>
            <w:r w:rsidRPr="005213AD">
              <w:rPr>
                <w:sz w:val="18"/>
                <w:szCs w:val="18"/>
              </w:rPr>
              <w:t>Australian Romanian Community Welfare, Health and Services Association of Victoria Inc</w:t>
            </w:r>
          </w:p>
        </w:tc>
        <w:tc>
          <w:tcPr>
            <w:tcW w:w="1417" w:type="dxa"/>
          </w:tcPr>
          <w:p w14:paraId="1E016227" w14:textId="4E32B770" w:rsidR="00A77EC3" w:rsidRPr="00A77EC3" w:rsidRDefault="00A77EC3" w:rsidP="00814BDE">
            <w:pPr>
              <w:pStyle w:val="TableBodyText"/>
              <w:spacing w:before="0" w:after="0"/>
              <w:jc w:val="right"/>
              <w:rPr>
                <w:rFonts w:cs="VIC Light"/>
                <w:lang w:bidi="en-US"/>
              </w:rPr>
            </w:pPr>
            <w:r w:rsidRPr="00A77EC3">
              <w:rPr>
                <w:rFonts w:cs="VIC Light"/>
                <w:lang w:bidi="en-US"/>
              </w:rPr>
              <w:t>16</w:t>
            </w:r>
          </w:p>
        </w:tc>
        <w:tc>
          <w:tcPr>
            <w:tcW w:w="1417" w:type="dxa"/>
            <w:noWrap/>
          </w:tcPr>
          <w:p w14:paraId="361F31C8" w14:textId="0AB42194"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65C5A7A9" w14:textId="3B78CEBB" w:rsidR="00A77EC3" w:rsidRPr="00A77EC3" w:rsidRDefault="00A77EC3" w:rsidP="00814BDE">
            <w:pPr>
              <w:pStyle w:val="TableBodyText"/>
              <w:spacing w:before="0" w:after="0"/>
              <w:jc w:val="right"/>
              <w:rPr>
                <w:rFonts w:cs="VIC Light"/>
                <w:lang w:bidi="en-US"/>
              </w:rPr>
            </w:pPr>
            <w:r w:rsidRPr="00A77EC3">
              <w:rPr>
                <w:rFonts w:cs="VIC Light"/>
                <w:lang w:bidi="en-US"/>
              </w:rPr>
              <w:t>16</w:t>
            </w:r>
          </w:p>
        </w:tc>
      </w:tr>
      <w:tr w:rsidR="00A77EC3" w:rsidRPr="001B5113" w14:paraId="26879C7C" w14:textId="77777777" w:rsidTr="00D20980">
        <w:trPr>
          <w:trHeight w:val="300"/>
        </w:trPr>
        <w:tc>
          <w:tcPr>
            <w:tcW w:w="5103" w:type="dxa"/>
            <w:noWrap/>
            <w:hideMark/>
          </w:tcPr>
          <w:p w14:paraId="137BA0AD" w14:textId="0E48B0DB" w:rsidR="00A77EC3" w:rsidRPr="005213AD" w:rsidRDefault="00A77EC3" w:rsidP="00A77EC3">
            <w:pPr>
              <w:spacing w:before="20" w:after="20" w:line="240" w:lineRule="exact"/>
              <w:rPr>
                <w:rFonts w:cs="Arial"/>
                <w:sz w:val="18"/>
                <w:szCs w:val="18"/>
                <w:highlight w:val="yellow"/>
              </w:rPr>
            </w:pPr>
            <w:r w:rsidRPr="005213AD">
              <w:rPr>
                <w:sz w:val="18"/>
                <w:szCs w:val="18"/>
              </w:rPr>
              <w:t>Australian Vietnamese Women's Association Inc</w:t>
            </w:r>
            <w:r>
              <w:rPr>
                <w:sz w:val="18"/>
                <w:szCs w:val="18"/>
              </w:rPr>
              <w:t>.</w:t>
            </w:r>
          </w:p>
        </w:tc>
        <w:tc>
          <w:tcPr>
            <w:tcW w:w="1417" w:type="dxa"/>
          </w:tcPr>
          <w:p w14:paraId="08CFB730" w14:textId="249FBCF8" w:rsidR="00A77EC3" w:rsidRPr="00A77EC3" w:rsidRDefault="00A77EC3" w:rsidP="00814BDE">
            <w:pPr>
              <w:pStyle w:val="TableBodyText"/>
              <w:spacing w:before="0" w:after="0"/>
              <w:jc w:val="right"/>
              <w:rPr>
                <w:rFonts w:cs="VIC Light"/>
                <w:lang w:bidi="en-US"/>
              </w:rPr>
            </w:pPr>
            <w:r w:rsidRPr="00A77EC3">
              <w:rPr>
                <w:rFonts w:cs="VIC Light"/>
                <w:lang w:bidi="en-US"/>
              </w:rPr>
              <w:t>116</w:t>
            </w:r>
          </w:p>
        </w:tc>
        <w:tc>
          <w:tcPr>
            <w:tcW w:w="1417" w:type="dxa"/>
            <w:noWrap/>
          </w:tcPr>
          <w:p w14:paraId="23B3519B" w14:textId="1F213230"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314E5E62" w14:textId="578F28D6" w:rsidR="00A77EC3" w:rsidRPr="00A77EC3" w:rsidRDefault="00A77EC3" w:rsidP="00814BDE">
            <w:pPr>
              <w:pStyle w:val="TableBodyText"/>
              <w:spacing w:before="0" w:after="0"/>
              <w:jc w:val="right"/>
              <w:rPr>
                <w:rFonts w:cs="VIC Light"/>
                <w:lang w:bidi="en-US"/>
              </w:rPr>
            </w:pPr>
            <w:r w:rsidRPr="00A77EC3">
              <w:rPr>
                <w:rFonts w:cs="VIC Light"/>
                <w:lang w:bidi="en-US"/>
              </w:rPr>
              <w:t>116</w:t>
            </w:r>
          </w:p>
        </w:tc>
      </w:tr>
      <w:tr w:rsidR="00A77EC3" w:rsidRPr="001B5113" w14:paraId="108E3D4B" w14:textId="77777777" w:rsidTr="00D20980">
        <w:trPr>
          <w:trHeight w:val="300"/>
        </w:trPr>
        <w:tc>
          <w:tcPr>
            <w:tcW w:w="5103" w:type="dxa"/>
            <w:noWrap/>
            <w:hideMark/>
          </w:tcPr>
          <w:p w14:paraId="3B8B1471" w14:textId="77777777" w:rsidR="00A77EC3" w:rsidRPr="005213AD" w:rsidRDefault="00A77EC3" w:rsidP="00A77EC3">
            <w:pPr>
              <w:spacing w:before="20" w:after="20" w:line="240" w:lineRule="exact"/>
              <w:rPr>
                <w:rFonts w:cs="Arial"/>
                <w:sz w:val="18"/>
                <w:szCs w:val="18"/>
                <w:highlight w:val="yellow"/>
              </w:rPr>
            </w:pPr>
            <w:r w:rsidRPr="005213AD">
              <w:rPr>
                <w:sz w:val="18"/>
                <w:szCs w:val="18"/>
              </w:rPr>
              <w:t xml:space="preserve">Avenue Neighbourhood House At </w:t>
            </w:r>
            <w:proofErr w:type="spellStart"/>
            <w:r w:rsidRPr="005213AD">
              <w:rPr>
                <w:sz w:val="18"/>
                <w:szCs w:val="18"/>
              </w:rPr>
              <w:t>Eley</w:t>
            </w:r>
            <w:proofErr w:type="spellEnd"/>
            <w:r w:rsidRPr="005213AD">
              <w:rPr>
                <w:sz w:val="18"/>
                <w:szCs w:val="18"/>
              </w:rPr>
              <w:t xml:space="preserve"> Inc.</w:t>
            </w:r>
          </w:p>
        </w:tc>
        <w:tc>
          <w:tcPr>
            <w:tcW w:w="1417" w:type="dxa"/>
          </w:tcPr>
          <w:p w14:paraId="619C1342" w14:textId="2A1E8BEF" w:rsidR="00A77EC3" w:rsidRPr="00A77EC3" w:rsidRDefault="00A77EC3" w:rsidP="00814BDE">
            <w:pPr>
              <w:pStyle w:val="TableBodyText"/>
              <w:spacing w:before="0" w:after="0"/>
              <w:jc w:val="right"/>
              <w:rPr>
                <w:rFonts w:cs="VIC Light"/>
                <w:lang w:bidi="en-US"/>
              </w:rPr>
            </w:pPr>
            <w:r w:rsidRPr="00A77EC3">
              <w:rPr>
                <w:rFonts w:cs="VIC Light"/>
                <w:lang w:bidi="en-US"/>
              </w:rPr>
              <w:t>89</w:t>
            </w:r>
          </w:p>
        </w:tc>
        <w:tc>
          <w:tcPr>
            <w:tcW w:w="1417" w:type="dxa"/>
            <w:noWrap/>
          </w:tcPr>
          <w:p w14:paraId="3B9BAD82" w14:textId="70EB22C4"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5E5C2898" w14:textId="07A1BC55" w:rsidR="00A77EC3" w:rsidRPr="00A77EC3" w:rsidRDefault="00A77EC3" w:rsidP="00814BDE">
            <w:pPr>
              <w:pStyle w:val="TableBodyText"/>
              <w:spacing w:before="0" w:after="0"/>
              <w:jc w:val="right"/>
              <w:rPr>
                <w:rFonts w:cs="VIC Light"/>
                <w:lang w:bidi="en-US"/>
              </w:rPr>
            </w:pPr>
            <w:r w:rsidRPr="00A77EC3">
              <w:rPr>
                <w:rFonts w:cs="VIC Light"/>
                <w:lang w:bidi="en-US"/>
              </w:rPr>
              <w:t>89</w:t>
            </w:r>
          </w:p>
        </w:tc>
      </w:tr>
      <w:tr w:rsidR="00FF7CBF" w:rsidRPr="001B5113" w14:paraId="4702EC20" w14:textId="77777777" w:rsidTr="00D20980">
        <w:trPr>
          <w:trHeight w:val="300"/>
        </w:trPr>
        <w:tc>
          <w:tcPr>
            <w:tcW w:w="5103" w:type="dxa"/>
            <w:noWrap/>
          </w:tcPr>
          <w:p w14:paraId="2ABE8632" w14:textId="729D90DF" w:rsidR="00FF7CBF" w:rsidRPr="005213AD" w:rsidRDefault="00FF7CBF" w:rsidP="00A77EC3">
            <w:pPr>
              <w:spacing w:before="20" w:after="20" w:line="240" w:lineRule="exact"/>
              <w:rPr>
                <w:sz w:val="18"/>
                <w:szCs w:val="18"/>
              </w:rPr>
            </w:pPr>
            <w:r>
              <w:rPr>
                <w:sz w:val="18"/>
                <w:szCs w:val="18"/>
              </w:rPr>
              <w:t>Balance Training Services Pty Ltd</w:t>
            </w:r>
          </w:p>
        </w:tc>
        <w:tc>
          <w:tcPr>
            <w:tcW w:w="1417" w:type="dxa"/>
          </w:tcPr>
          <w:p w14:paraId="6A2EFE0F" w14:textId="20E83293" w:rsidR="00FF7CBF" w:rsidRPr="00A77EC3" w:rsidRDefault="00FF7CBF" w:rsidP="00814BDE">
            <w:pPr>
              <w:pStyle w:val="TableBodyText"/>
              <w:spacing w:before="0" w:after="0"/>
              <w:jc w:val="right"/>
              <w:rPr>
                <w:rFonts w:cs="VIC Light"/>
                <w:lang w:bidi="en-US"/>
              </w:rPr>
            </w:pPr>
            <w:r>
              <w:rPr>
                <w:rFonts w:cs="VIC Light"/>
                <w:lang w:bidi="en-US"/>
              </w:rPr>
              <w:t>13</w:t>
            </w:r>
          </w:p>
        </w:tc>
        <w:tc>
          <w:tcPr>
            <w:tcW w:w="1417" w:type="dxa"/>
            <w:noWrap/>
          </w:tcPr>
          <w:p w14:paraId="27D573BF" w14:textId="06E8E7A7" w:rsidR="00FF7CBF" w:rsidRPr="00A77EC3" w:rsidRDefault="00FF7CBF" w:rsidP="00814BDE">
            <w:pPr>
              <w:pStyle w:val="TableBodyText"/>
              <w:spacing w:before="0" w:after="0"/>
              <w:jc w:val="right"/>
              <w:rPr>
                <w:rFonts w:cs="VIC Light"/>
                <w:lang w:bidi="en-US"/>
              </w:rPr>
            </w:pPr>
            <w:r>
              <w:rPr>
                <w:rFonts w:cs="VIC Light"/>
                <w:lang w:bidi="en-US"/>
              </w:rPr>
              <w:t>-</w:t>
            </w:r>
          </w:p>
        </w:tc>
        <w:tc>
          <w:tcPr>
            <w:tcW w:w="1417" w:type="dxa"/>
          </w:tcPr>
          <w:p w14:paraId="42C62840" w14:textId="4CB6AC7D" w:rsidR="00FF7CBF" w:rsidRPr="00A77EC3" w:rsidRDefault="00FF7CBF" w:rsidP="00814BDE">
            <w:pPr>
              <w:pStyle w:val="TableBodyText"/>
              <w:spacing w:before="0" w:after="0"/>
              <w:jc w:val="right"/>
              <w:rPr>
                <w:rFonts w:cs="VIC Light"/>
                <w:lang w:bidi="en-US"/>
              </w:rPr>
            </w:pPr>
            <w:r>
              <w:rPr>
                <w:rFonts w:cs="VIC Light"/>
                <w:lang w:bidi="en-US"/>
              </w:rPr>
              <w:t>13</w:t>
            </w:r>
          </w:p>
        </w:tc>
      </w:tr>
      <w:tr w:rsidR="00A77EC3" w:rsidRPr="001B5113" w14:paraId="2A2B8CA2" w14:textId="77777777" w:rsidTr="00D20980">
        <w:trPr>
          <w:trHeight w:val="300"/>
        </w:trPr>
        <w:tc>
          <w:tcPr>
            <w:tcW w:w="5103" w:type="dxa"/>
            <w:noWrap/>
            <w:hideMark/>
          </w:tcPr>
          <w:p w14:paraId="3BD21334"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allan &amp; District Community House &amp; Adult Education Centre Inc</w:t>
            </w:r>
          </w:p>
        </w:tc>
        <w:tc>
          <w:tcPr>
            <w:tcW w:w="1417" w:type="dxa"/>
          </w:tcPr>
          <w:p w14:paraId="05378B22" w14:textId="62C2B78F" w:rsidR="00A77EC3" w:rsidRPr="00A77EC3" w:rsidRDefault="00A77EC3" w:rsidP="00814BDE">
            <w:pPr>
              <w:pStyle w:val="TableBodyText"/>
              <w:spacing w:before="0" w:after="0"/>
              <w:jc w:val="right"/>
              <w:rPr>
                <w:rFonts w:cs="VIC Light"/>
                <w:lang w:bidi="en-US"/>
              </w:rPr>
            </w:pPr>
            <w:r w:rsidRPr="00A77EC3">
              <w:rPr>
                <w:rFonts w:cs="VIC Light"/>
                <w:lang w:bidi="en-US"/>
              </w:rPr>
              <w:t>10</w:t>
            </w:r>
          </w:p>
        </w:tc>
        <w:tc>
          <w:tcPr>
            <w:tcW w:w="1417" w:type="dxa"/>
            <w:noWrap/>
          </w:tcPr>
          <w:p w14:paraId="3EE157A4" w14:textId="6308C901"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65EC0292" w14:textId="63142652" w:rsidR="00A77EC3" w:rsidRPr="00A77EC3" w:rsidRDefault="00A77EC3" w:rsidP="00814BDE">
            <w:pPr>
              <w:pStyle w:val="TableBodyText"/>
              <w:spacing w:before="0" w:after="0"/>
              <w:jc w:val="right"/>
              <w:rPr>
                <w:rFonts w:cs="VIC Light"/>
                <w:lang w:bidi="en-US"/>
              </w:rPr>
            </w:pPr>
            <w:r w:rsidRPr="00A77EC3">
              <w:rPr>
                <w:rFonts w:cs="VIC Light"/>
                <w:lang w:bidi="en-US"/>
              </w:rPr>
              <w:t>16</w:t>
            </w:r>
          </w:p>
        </w:tc>
      </w:tr>
      <w:tr w:rsidR="00A77EC3" w:rsidRPr="001B5113" w14:paraId="09FB3EA7" w14:textId="77777777" w:rsidTr="00D20980">
        <w:trPr>
          <w:trHeight w:val="300"/>
        </w:trPr>
        <w:tc>
          <w:tcPr>
            <w:tcW w:w="5103" w:type="dxa"/>
            <w:noWrap/>
            <w:hideMark/>
          </w:tcPr>
          <w:p w14:paraId="63BEE469" w14:textId="15B57D81" w:rsidR="00A77EC3" w:rsidRPr="005213AD" w:rsidRDefault="00A77EC3" w:rsidP="00A77EC3">
            <w:pPr>
              <w:spacing w:before="20" w:after="20" w:line="240" w:lineRule="exact"/>
              <w:rPr>
                <w:rFonts w:cs="Arial"/>
                <w:sz w:val="18"/>
                <w:szCs w:val="18"/>
                <w:highlight w:val="yellow"/>
              </w:rPr>
            </w:pPr>
            <w:r w:rsidRPr="005213AD">
              <w:rPr>
                <w:sz w:val="18"/>
                <w:szCs w:val="18"/>
              </w:rPr>
              <w:t>Ballarat Neighbourhood Centre Inc</w:t>
            </w:r>
            <w:r>
              <w:rPr>
                <w:sz w:val="18"/>
                <w:szCs w:val="18"/>
              </w:rPr>
              <w:t>.</w:t>
            </w:r>
          </w:p>
        </w:tc>
        <w:tc>
          <w:tcPr>
            <w:tcW w:w="1417" w:type="dxa"/>
          </w:tcPr>
          <w:p w14:paraId="2D4D8DE0" w14:textId="170EF467" w:rsidR="00A77EC3" w:rsidRPr="00A77EC3" w:rsidRDefault="00A77EC3" w:rsidP="00814BDE">
            <w:pPr>
              <w:pStyle w:val="TableBodyText"/>
              <w:spacing w:before="0" w:after="0"/>
              <w:jc w:val="right"/>
              <w:rPr>
                <w:rFonts w:cs="VIC Light"/>
                <w:lang w:bidi="en-US"/>
              </w:rPr>
            </w:pPr>
            <w:r w:rsidRPr="00A77EC3">
              <w:rPr>
                <w:rFonts w:cs="VIC Light"/>
                <w:lang w:bidi="en-US"/>
              </w:rPr>
              <w:t>127</w:t>
            </w:r>
          </w:p>
        </w:tc>
        <w:tc>
          <w:tcPr>
            <w:tcW w:w="1417" w:type="dxa"/>
            <w:noWrap/>
          </w:tcPr>
          <w:p w14:paraId="13489C46" w14:textId="33C2DA60" w:rsidR="00A77EC3" w:rsidRPr="00A77EC3" w:rsidRDefault="00A77EC3" w:rsidP="00814BDE">
            <w:pPr>
              <w:pStyle w:val="TableBodyText"/>
              <w:spacing w:before="0" w:after="0"/>
              <w:jc w:val="right"/>
              <w:rPr>
                <w:rFonts w:cs="VIC Light"/>
                <w:lang w:bidi="en-US"/>
              </w:rPr>
            </w:pPr>
            <w:r w:rsidRPr="00A77EC3">
              <w:rPr>
                <w:rFonts w:cs="VIC Light"/>
                <w:lang w:bidi="en-US"/>
              </w:rPr>
              <w:t>23</w:t>
            </w:r>
          </w:p>
        </w:tc>
        <w:tc>
          <w:tcPr>
            <w:tcW w:w="1417" w:type="dxa"/>
          </w:tcPr>
          <w:p w14:paraId="639FF15C" w14:textId="55406F3D" w:rsidR="00A77EC3" w:rsidRPr="00A77EC3" w:rsidRDefault="00A77EC3" w:rsidP="00814BDE">
            <w:pPr>
              <w:pStyle w:val="TableBodyText"/>
              <w:spacing w:before="0" w:after="0"/>
              <w:jc w:val="right"/>
              <w:rPr>
                <w:rFonts w:cs="VIC Light"/>
                <w:lang w:bidi="en-US"/>
              </w:rPr>
            </w:pPr>
            <w:r w:rsidRPr="00A77EC3">
              <w:rPr>
                <w:rFonts w:cs="VIC Light"/>
                <w:lang w:bidi="en-US"/>
              </w:rPr>
              <w:t>150</w:t>
            </w:r>
          </w:p>
        </w:tc>
      </w:tr>
      <w:tr w:rsidR="00A77EC3" w:rsidRPr="001B5113" w14:paraId="2F950512" w14:textId="77777777" w:rsidTr="00D20980">
        <w:trPr>
          <w:trHeight w:val="300"/>
        </w:trPr>
        <w:tc>
          <w:tcPr>
            <w:tcW w:w="5103" w:type="dxa"/>
            <w:noWrap/>
            <w:hideMark/>
          </w:tcPr>
          <w:p w14:paraId="069F332F"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anksia Gardens Association Inc.</w:t>
            </w:r>
          </w:p>
        </w:tc>
        <w:tc>
          <w:tcPr>
            <w:tcW w:w="1417" w:type="dxa"/>
          </w:tcPr>
          <w:p w14:paraId="247B537D" w14:textId="1E4C8431" w:rsidR="00A77EC3" w:rsidRPr="00A77EC3" w:rsidRDefault="00A77EC3" w:rsidP="00814BDE">
            <w:pPr>
              <w:pStyle w:val="TableBodyText"/>
              <w:spacing w:before="0" w:after="0"/>
              <w:jc w:val="right"/>
              <w:rPr>
                <w:rFonts w:cs="VIC Light"/>
                <w:lang w:bidi="en-US"/>
              </w:rPr>
            </w:pPr>
            <w:r w:rsidRPr="00A77EC3">
              <w:rPr>
                <w:rFonts w:cs="VIC Light"/>
                <w:lang w:bidi="en-US"/>
              </w:rPr>
              <w:t>48</w:t>
            </w:r>
            <w:r w:rsidR="00FF7CBF">
              <w:rPr>
                <w:rFonts w:cs="VIC Light"/>
                <w:lang w:bidi="en-US"/>
              </w:rPr>
              <w:t>1</w:t>
            </w:r>
          </w:p>
        </w:tc>
        <w:tc>
          <w:tcPr>
            <w:tcW w:w="1417" w:type="dxa"/>
            <w:noWrap/>
          </w:tcPr>
          <w:p w14:paraId="2A3EABD7" w14:textId="089E7ACC" w:rsidR="00A77EC3" w:rsidRPr="00A77EC3" w:rsidRDefault="00A77EC3" w:rsidP="00814BDE">
            <w:pPr>
              <w:pStyle w:val="TableBodyText"/>
              <w:spacing w:before="0" w:after="0"/>
              <w:jc w:val="right"/>
              <w:rPr>
                <w:rFonts w:cs="VIC Light"/>
                <w:lang w:bidi="en-US"/>
              </w:rPr>
            </w:pPr>
            <w:r w:rsidRPr="00A77EC3">
              <w:rPr>
                <w:rFonts w:cs="VIC Light"/>
                <w:lang w:bidi="en-US"/>
              </w:rPr>
              <w:t>33</w:t>
            </w:r>
          </w:p>
        </w:tc>
        <w:tc>
          <w:tcPr>
            <w:tcW w:w="1417" w:type="dxa"/>
          </w:tcPr>
          <w:p w14:paraId="4153313F" w14:textId="31073BC1" w:rsidR="00A77EC3" w:rsidRPr="00A77EC3" w:rsidRDefault="00A77EC3" w:rsidP="00814BDE">
            <w:pPr>
              <w:pStyle w:val="TableBodyText"/>
              <w:spacing w:before="0" w:after="0"/>
              <w:jc w:val="right"/>
              <w:rPr>
                <w:rFonts w:cs="VIC Light"/>
                <w:lang w:bidi="en-US"/>
              </w:rPr>
            </w:pPr>
            <w:r w:rsidRPr="00A77EC3">
              <w:rPr>
                <w:rFonts w:cs="VIC Light"/>
                <w:lang w:bidi="en-US"/>
              </w:rPr>
              <w:t>51</w:t>
            </w:r>
            <w:r w:rsidR="00FF7CBF">
              <w:rPr>
                <w:rFonts w:cs="VIC Light"/>
                <w:lang w:bidi="en-US"/>
              </w:rPr>
              <w:t>4</w:t>
            </w:r>
          </w:p>
        </w:tc>
      </w:tr>
      <w:tr w:rsidR="00A77EC3" w:rsidRPr="001B5113" w14:paraId="5A36E8CB" w14:textId="77777777" w:rsidTr="00D20980">
        <w:trPr>
          <w:trHeight w:val="300"/>
        </w:trPr>
        <w:tc>
          <w:tcPr>
            <w:tcW w:w="5103" w:type="dxa"/>
            <w:noWrap/>
            <w:hideMark/>
          </w:tcPr>
          <w:p w14:paraId="02F04C73"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ass Coast Adult Learning Inc.</w:t>
            </w:r>
          </w:p>
        </w:tc>
        <w:tc>
          <w:tcPr>
            <w:tcW w:w="1417" w:type="dxa"/>
          </w:tcPr>
          <w:p w14:paraId="57B18123" w14:textId="2F4036AF" w:rsidR="00A77EC3" w:rsidRPr="00A77EC3" w:rsidRDefault="00A77EC3" w:rsidP="00814BDE">
            <w:pPr>
              <w:pStyle w:val="TableBodyText"/>
              <w:spacing w:before="0" w:after="0"/>
              <w:jc w:val="right"/>
              <w:rPr>
                <w:rFonts w:cs="VIC Light"/>
                <w:lang w:bidi="en-US"/>
              </w:rPr>
            </w:pPr>
            <w:r w:rsidRPr="00A77EC3">
              <w:rPr>
                <w:rFonts w:cs="VIC Light"/>
                <w:lang w:bidi="en-US"/>
              </w:rPr>
              <w:t>139</w:t>
            </w:r>
          </w:p>
        </w:tc>
        <w:tc>
          <w:tcPr>
            <w:tcW w:w="1417" w:type="dxa"/>
            <w:noWrap/>
          </w:tcPr>
          <w:p w14:paraId="4FB3FFBF" w14:textId="4D7EACC4" w:rsidR="00A77EC3" w:rsidRPr="00A77EC3" w:rsidRDefault="00A77EC3" w:rsidP="00814BDE">
            <w:pPr>
              <w:pStyle w:val="TableBodyText"/>
              <w:spacing w:before="0" w:after="0"/>
              <w:jc w:val="right"/>
              <w:rPr>
                <w:rFonts w:cs="VIC Light"/>
                <w:lang w:bidi="en-US"/>
              </w:rPr>
            </w:pPr>
            <w:r w:rsidRPr="00A77EC3">
              <w:rPr>
                <w:rFonts w:cs="VIC Light"/>
                <w:lang w:bidi="en-US"/>
              </w:rPr>
              <w:t>22</w:t>
            </w:r>
          </w:p>
        </w:tc>
        <w:tc>
          <w:tcPr>
            <w:tcW w:w="1417" w:type="dxa"/>
          </w:tcPr>
          <w:p w14:paraId="47671FAC" w14:textId="0FB6C933" w:rsidR="00A77EC3" w:rsidRPr="00A77EC3" w:rsidRDefault="00A77EC3" w:rsidP="00814BDE">
            <w:pPr>
              <w:pStyle w:val="TableBodyText"/>
              <w:spacing w:before="0" w:after="0"/>
              <w:jc w:val="right"/>
              <w:rPr>
                <w:rFonts w:cs="VIC Light"/>
                <w:lang w:bidi="en-US"/>
              </w:rPr>
            </w:pPr>
            <w:r w:rsidRPr="00A77EC3">
              <w:rPr>
                <w:rFonts w:cs="VIC Light"/>
                <w:lang w:bidi="en-US"/>
              </w:rPr>
              <w:t>161</w:t>
            </w:r>
          </w:p>
        </w:tc>
      </w:tr>
      <w:tr w:rsidR="00A77EC3" w:rsidRPr="001B5113" w14:paraId="6BB07103" w14:textId="77777777" w:rsidTr="00D20980">
        <w:trPr>
          <w:trHeight w:val="300"/>
        </w:trPr>
        <w:tc>
          <w:tcPr>
            <w:tcW w:w="5103" w:type="dxa"/>
            <w:noWrap/>
            <w:hideMark/>
          </w:tcPr>
          <w:p w14:paraId="078D8F63"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aufort Community House and Learning Centre Inc</w:t>
            </w:r>
          </w:p>
        </w:tc>
        <w:tc>
          <w:tcPr>
            <w:tcW w:w="1417" w:type="dxa"/>
          </w:tcPr>
          <w:p w14:paraId="5CC2820F" w14:textId="725175E0" w:rsidR="00A77EC3" w:rsidRPr="00A77EC3" w:rsidRDefault="00A77EC3" w:rsidP="00814BDE">
            <w:pPr>
              <w:pStyle w:val="TableBodyText"/>
              <w:spacing w:before="0" w:after="0"/>
              <w:jc w:val="right"/>
              <w:rPr>
                <w:rFonts w:cs="VIC Light"/>
                <w:lang w:bidi="en-US"/>
              </w:rPr>
            </w:pPr>
            <w:r w:rsidRPr="00A77EC3">
              <w:rPr>
                <w:rFonts w:cs="VIC Light"/>
                <w:lang w:bidi="en-US"/>
              </w:rPr>
              <w:t>11</w:t>
            </w:r>
          </w:p>
        </w:tc>
        <w:tc>
          <w:tcPr>
            <w:tcW w:w="1417" w:type="dxa"/>
            <w:noWrap/>
          </w:tcPr>
          <w:p w14:paraId="2D046306" w14:textId="3A24161A"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1C57B466" w14:textId="1570A383" w:rsidR="00A77EC3" w:rsidRPr="00A77EC3" w:rsidRDefault="00A77EC3" w:rsidP="00814BDE">
            <w:pPr>
              <w:pStyle w:val="TableBodyText"/>
              <w:spacing w:before="0" w:after="0"/>
              <w:jc w:val="right"/>
              <w:rPr>
                <w:rFonts w:cs="VIC Light"/>
                <w:lang w:bidi="en-US"/>
              </w:rPr>
            </w:pPr>
            <w:r w:rsidRPr="00A77EC3">
              <w:rPr>
                <w:rFonts w:cs="VIC Light"/>
                <w:lang w:bidi="en-US"/>
              </w:rPr>
              <w:t>17</w:t>
            </w:r>
          </w:p>
        </w:tc>
      </w:tr>
      <w:tr w:rsidR="00A77EC3" w:rsidRPr="001B5113" w14:paraId="67B9BCA0" w14:textId="77777777" w:rsidTr="00D20980">
        <w:trPr>
          <w:trHeight w:val="300"/>
        </w:trPr>
        <w:tc>
          <w:tcPr>
            <w:tcW w:w="5103" w:type="dxa"/>
            <w:noWrap/>
            <w:hideMark/>
          </w:tcPr>
          <w:p w14:paraId="6AEC76A0" w14:textId="6E9C7D53" w:rsidR="00A77EC3" w:rsidRPr="005213AD" w:rsidRDefault="00A77EC3" w:rsidP="00A77EC3">
            <w:pPr>
              <w:spacing w:before="20" w:after="20" w:line="240" w:lineRule="exact"/>
              <w:rPr>
                <w:rFonts w:cs="Arial"/>
                <w:sz w:val="18"/>
                <w:szCs w:val="18"/>
                <w:highlight w:val="yellow"/>
              </w:rPr>
            </w:pPr>
            <w:r w:rsidRPr="005213AD">
              <w:rPr>
                <w:sz w:val="18"/>
                <w:szCs w:val="18"/>
              </w:rPr>
              <w:t>Belgium Avenue Neighbourhood House Inc</w:t>
            </w:r>
            <w:r>
              <w:rPr>
                <w:sz w:val="18"/>
                <w:szCs w:val="18"/>
              </w:rPr>
              <w:t>.</w:t>
            </w:r>
          </w:p>
        </w:tc>
        <w:tc>
          <w:tcPr>
            <w:tcW w:w="1417" w:type="dxa"/>
          </w:tcPr>
          <w:p w14:paraId="0C8FBFC1" w14:textId="1D3D97AF" w:rsidR="00A77EC3" w:rsidRPr="00A77EC3" w:rsidRDefault="00A77EC3" w:rsidP="00814BDE">
            <w:pPr>
              <w:pStyle w:val="TableBodyText"/>
              <w:spacing w:before="0" w:after="0"/>
              <w:jc w:val="right"/>
              <w:rPr>
                <w:rFonts w:cs="VIC Light"/>
                <w:lang w:bidi="en-US"/>
              </w:rPr>
            </w:pPr>
            <w:r w:rsidRPr="00A77EC3">
              <w:rPr>
                <w:rFonts w:cs="VIC Light"/>
                <w:lang w:bidi="en-US"/>
              </w:rPr>
              <w:t>29</w:t>
            </w:r>
          </w:p>
        </w:tc>
        <w:tc>
          <w:tcPr>
            <w:tcW w:w="1417" w:type="dxa"/>
            <w:noWrap/>
          </w:tcPr>
          <w:p w14:paraId="01BC0AAF" w14:textId="5EF0C5CD" w:rsidR="00A77EC3" w:rsidRPr="00A77EC3" w:rsidRDefault="00A77EC3" w:rsidP="00814BDE">
            <w:pPr>
              <w:pStyle w:val="TableBodyText"/>
              <w:spacing w:before="0" w:after="0"/>
              <w:jc w:val="right"/>
              <w:rPr>
                <w:rFonts w:cs="VIC Light"/>
                <w:lang w:bidi="en-US"/>
              </w:rPr>
            </w:pPr>
            <w:r w:rsidRPr="00A77EC3">
              <w:rPr>
                <w:rFonts w:cs="VIC Light"/>
                <w:lang w:bidi="en-US"/>
              </w:rPr>
              <w:t>-</w:t>
            </w:r>
          </w:p>
        </w:tc>
        <w:tc>
          <w:tcPr>
            <w:tcW w:w="1417" w:type="dxa"/>
          </w:tcPr>
          <w:p w14:paraId="25F29E90" w14:textId="55E13046" w:rsidR="00A77EC3" w:rsidRPr="00A77EC3" w:rsidRDefault="00A77EC3" w:rsidP="00814BDE">
            <w:pPr>
              <w:pStyle w:val="TableBodyText"/>
              <w:spacing w:before="0" w:after="0"/>
              <w:jc w:val="right"/>
              <w:rPr>
                <w:rFonts w:cs="VIC Light"/>
                <w:lang w:bidi="en-US"/>
              </w:rPr>
            </w:pPr>
            <w:r w:rsidRPr="00A77EC3">
              <w:rPr>
                <w:rFonts w:cs="VIC Light"/>
                <w:lang w:bidi="en-US"/>
              </w:rPr>
              <w:t>29</w:t>
            </w:r>
          </w:p>
        </w:tc>
      </w:tr>
      <w:tr w:rsidR="00A77EC3" w:rsidRPr="001B5113" w14:paraId="1B2836C6" w14:textId="77777777" w:rsidTr="00D20980">
        <w:trPr>
          <w:trHeight w:val="300"/>
        </w:trPr>
        <w:tc>
          <w:tcPr>
            <w:tcW w:w="5103" w:type="dxa"/>
            <w:noWrap/>
            <w:hideMark/>
          </w:tcPr>
          <w:p w14:paraId="5B862D73" w14:textId="0480D397" w:rsidR="00A77EC3" w:rsidRPr="005213AD" w:rsidRDefault="00A77EC3" w:rsidP="00A77EC3">
            <w:pPr>
              <w:spacing w:before="20" w:after="20" w:line="240" w:lineRule="exact"/>
              <w:rPr>
                <w:rFonts w:cs="Arial"/>
                <w:sz w:val="18"/>
                <w:szCs w:val="18"/>
                <w:highlight w:val="yellow"/>
              </w:rPr>
            </w:pPr>
            <w:r w:rsidRPr="005213AD">
              <w:rPr>
                <w:sz w:val="18"/>
                <w:szCs w:val="18"/>
              </w:rPr>
              <w:t>Bellarine Living and Learning Centre Inc</w:t>
            </w:r>
            <w:r>
              <w:rPr>
                <w:sz w:val="18"/>
                <w:szCs w:val="18"/>
              </w:rPr>
              <w:t>.</w:t>
            </w:r>
          </w:p>
        </w:tc>
        <w:tc>
          <w:tcPr>
            <w:tcW w:w="1417" w:type="dxa"/>
          </w:tcPr>
          <w:p w14:paraId="458A8120" w14:textId="3B05CF5D" w:rsidR="00A77EC3" w:rsidRPr="00A77EC3" w:rsidRDefault="00A77EC3" w:rsidP="00814BDE">
            <w:pPr>
              <w:pStyle w:val="TableBodyText"/>
              <w:spacing w:before="0" w:after="0"/>
              <w:jc w:val="right"/>
              <w:rPr>
                <w:rFonts w:cs="VIC Light"/>
                <w:lang w:bidi="en-US"/>
              </w:rPr>
            </w:pPr>
            <w:r w:rsidRPr="00A77EC3">
              <w:rPr>
                <w:rFonts w:cs="VIC Light"/>
                <w:lang w:bidi="en-US"/>
              </w:rPr>
              <w:t>23</w:t>
            </w:r>
          </w:p>
        </w:tc>
        <w:tc>
          <w:tcPr>
            <w:tcW w:w="1417" w:type="dxa"/>
            <w:noWrap/>
          </w:tcPr>
          <w:p w14:paraId="6D887520" w14:textId="68F0E5C5" w:rsidR="00A77EC3" w:rsidRPr="00A77EC3" w:rsidRDefault="00A77EC3" w:rsidP="00814BDE">
            <w:pPr>
              <w:pStyle w:val="TableBodyText"/>
              <w:spacing w:before="0" w:after="0"/>
              <w:jc w:val="right"/>
              <w:rPr>
                <w:rFonts w:cs="VIC Light"/>
                <w:lang w:bidi="en-US"/>
              </w:rPr>
            </w:pPr>
            <w:r w:rsidRPr="00A77EC3">
              <w:rPr>
                <w:rFonts w:cs="VIC Light"/>
                <w:lang w:bidi="en-US"/>
              </w:rPr>
              <w:t>5</w:t>
            </w:r>
          </w:p>
        </w:tc>
        <w:tc>
          <w:tcPr>
            <w:tcW w:w="1417" w:type="dxa"/>
          </w:tcPr>
          <w:p w14:paraId="270237ED" w14:textId="7CAB9F3D" w:rsidR="00A77EC3" w:rsidRPr="00A77EC3" w:rsidRDefault="00A77EC3" w:rsidP="00814BDE">
            <w:pPr>
              <w:pStyle w:val="TableBodyText"/>
              <w:spacing w:before="0" w:after="0"/>
              <w:jc w:val="right"/>
              <w:rPr>
                <w:rFonts w:cs="VIC Light"/>
                <w:lang w:bidi="en-US"/>
              </w:rPr>
            </w:pPr>
            <w:r w:rsidRPr="00A77EC3">
              <w:rPr>
                <w:rFonts w:cs="VIC Light"/>
                <w:lang w:bidi="en-US"/>
              </w:rPr>
              <w:t>28</w:t>
            </w:r>
          </w:p>
        </w:tc>
      </w:tr>
      <w:tr w:rsidR="00A77EC3" w:rsidRPr="001B5113" w14:paraId="7E45C7BE" w14:textId="77777777" w:rsidTr="00D20980">
        <w:trPr>
          <w:trHeight w:val="300"/>
        </w:trPr>
        <w:tc>
          <w:tcPr>
            <w:tcW w:w="5103" w:type="dxa"/>
            <w:noWrap/>
            <w:hideMark/>
          </w:tcPr>
          <w:p w14:paraId="70C9FBD4"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llarine Training and Community Hub Incorporated</w:t>
            </w:r>
          </w:p>
        </w:tc>
        <w:tc>
          <w:tcPr>
            <w:tcW w:w="1417" w:type="dxa"/>
          </w:tcPr>
          <w:p w14:paraId="0FCEF32C" w14:textId="5F08DDD8" w:rsidR="00A77EC3" w:rsidRPr="00A77EC3" w:rsidRDefault="00A77EC3" w:rsidP="00814BDE">
            <w:pPr>
              <w:pStyle w:val="TableBodyText"/>
              <w:spacing w:before="0" w:after="0"/>
              <w:jc w:val="right"/>
              <w:rPr>
                <w:rFonts w:cs="VIC Light"/>
                <w:lang w:bidi="en-US"/>
              </w:rPr>
            </w:pPr>
            <w:r w:rsidRPr="00A77EC3">
              <w:rPr>
                <w:rFonts w:cs="VIC Light"/>
                <w:lang w:bidi="en-US"/>
              </w:rPr>
              <w:t>17</w:t>
            </w:r>
          </w:p>
        </w:tc>
        <w:tc>
          <w:tcPr>
            <w:tcW w:w="1417" w:type="dxa"/>
            <w:noWrap/>
          </w:tcPr>
          <w:p w14:paraId="11539BE7" w14:textId="72339CE1"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4F90BA3E" w14:textId="411655C8" w:rsidR="00A77EC3" w:rsidRPr="00A77EC3" w:rsidRDefault="00A77EC3" w:rsidP="00814BDE">
            <w:pPr>
              <w:pStyle w:val="TableBodyText"/>
              <w:spacing w:before="0" w:after="0"/>
              <w:jc w:val="right"/>
              <w:rPr>
                <w:rFonts w:cs="VIC Light"/>
                <w:lang w:bidi="en-US"/>
              </w:rPr>
            </w:pPr>
            <w:r w:rsidRPr="00A77EC3">
              <w:rPr>
                <w:rFonts w:cs="VIC Light"/>
                <w:lang w:bidi="en-US"/>
              </w:rPr>
              <w:t>23</w:t>
            </w:r>
          </w:p>
        </w:tc>
      </w:tr>
      <w:tr w:rsidR="00A77EC3" w:rsidRPr="001B5113" w14:paraId="294D57E1" w14:textId="77777777" w:rsidTr="00D20980">
        <w:trPr>
          <w:trHeight w:val="300"/>
        </w:trPr>
        <w:tc>
          <w:tcPr>
            <w:tcW w:w="5103" w:type="dxa"/>
            <w:noWrap/>
            <w:hideMark/>
          </w:tcPr>
          <w:p w14:paraId="560CC174"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lvedere Community Centre Inc.</w:t>
            </w:r>
          </w:p>
        </w:tc>
        <w:tc>
          <w:tcPr>
            <w:tcW w:w="1417" w:type="dxa"/>
          </w:tcPr>
          <w:p w14:paraId="42665BAD" w14:textId="10E59ED1" w:rsidR="00A77EC3" w:rsidRPr="00A77EC3" w:rsidRDefault="00A77EC3" w:rsidP="00814BDE">
            <w:pPr>
              <w:pStyle w:val="TableBodyText"/>
              <w:spacing w:before="0" w:after="0"/>
              <w:jc w:val="right"/>
              <w:rPr>
                <w:rFonts w:cs="VIC Light"/>
                <w:lang w:bidi="en-US"/>
              </w:rPr>
            </w:pPr>
            <w:r w:rsidRPr="00A77EC3">
              <w:rPr>
                <w:rFonts w:cs="VIC Light"/>
                <w:lang w:bidi="en-US"/>
              </w:rPr>
              <w:t>36</w:t>
            </w:r>
          </w:p>
        </w:tc>
        <w:tc>
          <w:tcPr>
            <w:tcW w:w="1417" w:type="dxa"/>
            <w:noWrap/>
          </w:tcPr>
          <w:p w14:paraId="6BD7E233" w14:textId="540A8480" w:rsidR="00A77EC3" w:rsidRPr="00A77EC3" w:rsidRDefault="00A77EC3" w:rsidP="00814BDE">
            <w:pPr>
              <w:pStyle w:val="TableBodyText"/>
              <w:spacing w:before="0" w:after="0"/>
              <w:jc w:val="right"/>
              <w:rPr>
                <w:rFonts w:cs="VIC Light"/>
                <w:lang w:bidi="en-US"/>
              </w:rPr>
            </w:pPr>
            <w:r w:rsidRPr="00A77EC3">
              <w:rPr>
                <w:rFonts w:cs="VIC Light"/>
                <w:lang w:bidi="en-US"/>
              </w:rPr>
              <w:t>5</w:t>
            </w:r>
          </w:p>
        </w:tc>
        <w:tc>
          <w:tcPr>
            <w:tcW w:w="1417" w:type="dxa"/>
          </w:tcPr>
          <w:p w14:paraId="540D9D03" w14:textId="328A14C4" w:rsidR="00A77EC3" w:rsidRPr="00A77EC3" w:rsidRDefault="00A77EC3" w:rsidP="00814BDE">
            <w:pPr>
              <w:pStyle w:val="TableBodyText"/>
              <w:spacing w:before="0" w:after="0"/>
              <w:jc w:val="right"/>
              <w:rPr>
                <w:rFonts w:cs="VIC Light"/>
                <w:lang w:bidi="en-US"/>
              </w:rPr>
            </w:pPr>
            <w:r w:rsidRPr="00A77EC3">
              <w:rPr>
                <w:rFonts w:cs="VIC Light"/>
                <w:lang w:bidi="en-US"/>
              </w:rPr>
              <w:t>41</w:t>
            </w:r>
          </w:p>
        </w:tc>
      </w:tr>
      <w:tr w:rsidR="00A77EC3" w:rsidRPr="001B5113" w14:paraId="153615E9" w14:textId="77777777" w:rsidTr="00D20980">
        <w:trPr>
          <w:trHeight w:val="300"/>
        </w:trPr>
        <w:tc>
          <w:tcPr>
            <w:tcW w:w="5103" w:type="dxa"/>
            <w:noWrap/>
            <w:hideMark/>
          </w:tcPr>
          <w:p w14:paraId="173119C6"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ndigo Neighbourhood Hub Inc.</w:t>
            </w:r>
          </w:p>
        </w:tc>
        <w:tc>
          <w:tcPr>
            <w:tcW w:w="1417" w:type="dxa"/>
          </w:tcPr>
          <w:p w14:paraId="51B67BE6" w14:textId="764B7D1D" w:rsidR="00A77EC3" w:rsidRPr="00A77EC3" w:rsidRDefault="00A77EC3" w:rsidP="00814BDE">
            <w:pPr>
              <w:pStyle w:val="TableBodyText"/>
              <w:spacing w:before="0" w:after="0"/>
              <w:jc w:val="right"/>
              <w:rPr>
                <w:rFonts w:cs="VIC Light"/>
                <w:lang w:bidi="en-US"/>
              </w:rPr>
            </w:pPr>
            <w:r w:rsidRPr="00A77EC3">
              <w:rPr>
                <w:rFonts w:cs="VIC Light"/>
                <w:lang w:bidi="en-US"/>
              </w:rPr>
              <w:t>51</w:t>
            </w:r>
          </w:p>
        </w:tc>
        <w:tc>
          <w:tcPr>
            <w:tcW w:w="1417" w:type="dxa"/>
            <w:noWrap/>
          </w:tcPr>
          <w:p w14:paraId="60BBFE85" w14:textId="490BC08A" w:rsidR="00A77EC3" w:rsidRPr="00A77EC3" w:rsidRDefault="00A77EC3" w:rsidP="00814BDE">
            <w:pPr>
              <w:pStyle w:val="TableBodyText"/>
              <w:spacing w:before="0" w:after="0"/>
              <w:jc w:val="right"/>
              <w:rPr>
                <w:rFonts w:cs="VIC Light"/>
                <w:lang w:bidi="en-US"/>
              </w:rPr>
            </w:pPr>
            <w:r w:rsidRPr="00A77EC3">
              <w:rPr>
                <w:rFonts w:cs="VIC Light"/>
                <w:lang w:bidi="en-US"/>
              </w:rPr>
              <w:t>5</w:t>
            </w:r>
          </w:p>
        </w:tc>
        <w:tc>
          <w:tcPr>
            <w:tcW w:w="1417" w:type="dxa"/>
          </w:tcPr>
          <w:p w14:paraId="27201799" w14:textId="62E64379" w:rsidR="00A77EC3" w:rsidRPr="00A77EC3" w:rsidRDefault="00A77EC3" w:rsidP="00814BDE">
            <w:pPr>
              <w:pStyle w:val="TableBodyText"/>
              <w:spacing w:before="0" w:after="0"/>
              <w:jc w:val="right"/>
              <w:rPr>
                <w:rFonts w:cs="VIC Light"/>
                <w:lang w:bidi="en-US"/>
              </w:rPr>
            </w:pPr>
            <w:r w:rsidRPr="00A77EC3">
              <w:rPr>
                <w:rFonts w:cs="VIC Light"/>
                <w:lang w:bidi="en-US"/>
              </w:rPr>
              <w:t>56</w:t>
            </w:r>
          </w:p>
        </w:tc>
      </w:tr>
      <w:tr w:rsidR="00A77EC3" w:rsidRPr="001B5113" w14:paraId="58737D9D" w14:textId="77777777" w:rsidTr="00D20980">
        <w:trPr>
          <w:trHeight w:val="300"/>
        </w:trPr>
        <w:tc>
          <w:tcPr>
            <w:tcW w:w="5103" w:type="dxa"/>
            <w:noWrap/>
            <w:hideMark/>
          </w:tcPr>
          <w:p w14:paraId="56F35081"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rry Street Victoria Incorporated</w:t>
            </w:r>
          </w:p>
        </w:tc>
        <w:tc>
          <w:tcPr>
            <w:tcW w:w="1417" w:type="dxa"/>
          </w:tcPr>
          <w:p w14:paraId="4F643BEE" w14:textId="36B774E4" w:rsidR="00A77EC3" w:rsidRPr="00A77EC3" w:rsidRDefault="00A77EC3" w:rsidP="00814BDE">
            <w:pPr>
              <w:pStyle w:val="TableBodyText"/>
              <w:spacing w:before="0" w:after="0"/>
              <w:jc w:val="right"/>
              <w:rPr>
                <w:rFonts w:cs="VIC Light"/>
                <w:lang w:bidi="en-US"/>
              </w:rPr>
            </w:pPr>
            <w:r w:rsidRPr="00A77EC3">
              <w:rPr>
                <w:rFonts w:cs="VIC Light"/>
                <w:lang w:bidi="en-US"/>
              </w:rPr>
              <w:t>36</w:t>
            </w:r>
          </w:p>
        </w:tc>
        <w:tc>
          <w:tcPr>
            <w:tcW w:w="1417" w:type="dxa"/>
            <w:noWrap/>
          </w:tcPr>
          <w:p w14:paraId="535BF5D9" w14:textId="07A73D01" w:rsidR="00A77EC3" w:rsidRPr="00A77EC3" w:rsidRDefault="00FF7CBF" w:rsidP="00814BDE">
            <w:pPr>
              <w:pStyle w:val="TableBodyText"/>
              <w:spacing w:before="0" w:after="0"/>
              <w:jc w:val="right"/>
              <w:rPr>
                <w:rFonts w:cs="VIC Light"/>
                <w:lang w:bidi="en-US"/>
              </w:rPr>
            </w:pPr>
            <w:r>
              <w:rPr>
                <w:rFonts w:cs="VIC Light"/>
                <w:lang w:bidi="en-US"/>
              </w:rPr>
              <w:t>6</w:t>
            </w:r>
          </w:p>
        </w:tc>
        <w:tc>
          <w:tcPr>
            <w:tcW w:w="1417" w:type="dxa"/>
          </w:tcPr>
          <w:p w14:paraId="09F35E40" w14:textId="55E132B5" w:rsidR="00A77EC3" w:rsidRPr="00A77EC3" w:rsidRDefault="00A77EC3" w:rsidP="00814BDE">
            <w:pPr>
              <w:pStyle w:val="TableBodyText"/>
              <w:spacing w:before="0" w:after="0"/>
              <w:jc w:val="right"/>
              <w:rPr>
                <w:rFonts w:cs="VIC Light"/>
                <w:lang w:bidi="en-US"/>
              </w:rPr>
            </w:pPr>
            <w:r w:rsidRPr="00A77EC3">
              <w:rPr>
                <w:rFonts w:cs="VIC Light"/>
                <w:lang w:bidi="en-US"/>
              </w:rPr>
              <w:t>4</w:t>
            </w:r>
            <w:r w:rsidR="00FF7CBF">
              <w:rPr>
                <w:rFonts w:cs="VIC Light"/>
                <w:lang w:bidi="en-US"/>
              </w:rPr>
              <w:t>2</w:t>
            </w:r>
          </w:p>
        </w:tc>
      </w:tr>
      <w:tr w:rsidR="00A77EC3" w:rsidRPr="001B5113" w14:paraId="0424DD1D" w14:textId="77777777" w:rsidTr="00D20980">
        <w:trPr>
          <w:trHeight w:val="300"/>
        </w:trPr>
        <w:tc>
          <w:tcPr>
            <w:tcW w:w="5103" w:type="dxa"/>
            <w:noWrap/>
            <w:hideMark/>
          </w:tcPr>
          <w:p w14:paraId="61A6CAFF"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eulah Historical, Learning and Progress Association Inc</w:t>
            </w:r>
          </w:p>
        </w:tc>
        <w:tc>
          <w:tcPr>
            <w:tcW w:w="1417" w:type="dxa"/>
          </w:tcPr>
          <w:p w14:paraId="56C6861B" w14:textId="4B37C5D8" w:rsidR="00A77EC3" w:rsidRPr="00A77EC3" w:rsidRDefault="00A77EC3" w:rsidP="00814BDE">
            <w:pPr>
              <w:pStyle w:val="TableBodyText"/>
              <w:spacing w:before="0" w:after="0"/>
              <w:jc w:val="right"/>
              <w:rPr>
                <w:rFonts w:cs="VIC Light"/>
                <w:lang w:bidi="en-US"/>
              </w:rPr>
            </w:pPr>
            <w:r w:rsidRPr="00A77EC3">
              <w:rPr>
                <w:rFonts w:cs="VIC Light"/>
                <w:lang w:bidi="en-US"/>
              </w:rPr>
              <w:t>16</w:t>
            </w:r>
          </w:p>
        </w:tc>
        <w:tc>
          <w:tcPr>
            <w:tcW w:w="1417" w:type="dxa"/>
            <w:noWrap/>
          </w:tcPr>
          <w:p w14:paraId="1913A21D" w14:textId="35ADC424" w:rsidR="00A77EC3" w:rsidRPr="00A77EC3" w:rsidRDefault="00A77EC3" w:rsidP="00814BDE">
            <w:pPr>
              <w:pStyle w:val="TableBodyText"/>
              <w:spacing w:before="0" w:after="0"/>
              <w:jc w:val="right"/>
              <w:rPr>
                <w:rFonts w:cs="VIC Light"/>
                <w:lang w:bidi="en-US"/>
              </w:rPr>
            </w:pPr>
            <w:r w:rsidRPr="00A77EC3">
              <w:rPr>
                <w:rFonts w:cs="VIC Light"/>
                <w:lang w:bidi="en-US"/>
              </w:rPr>
              <w:t>6</w:t>
            </w:r>
          </w:p>
        </w:tc>
        <w:tc>
          <w:tcPr>
            <w:tcW w:w="1417" w:type="dxa"/>
          </w:tcPr>
          <w:p w14:paraId="213EE005" w14:textId="664A564B" w:rsidR="00A77EC3" w:rsidRPr="00A77EC3" w:rsidRDefault="00A77EC3" w:rsidP="00814BDE">
            <w:pPr>
              <w:pStyle w:val="TableBodyText"/>
              <w:spacing w:before="0" w:after="0"/>
              <w:jc w:val="right"/>
              <w:rPr>
                <w:rFonts w:cs="VIC Light"/>
                <w:lang w:bidi="en-US"/>
              </w:rPr>
            </w:pPr>
            <w:r w:rsidRPr="00A77EC3">
              <w:rPr>
                <w:rFonts w:cs="VIC Light"/>
                <w:lang w:bidi="en-US"/>
              </w:rPr>
              <w:t>22</w:t>
            </w:r>
          </w:p>
        </w:tc>
      </w:tr>
      <w:tr w:rsidR="00A77EC3" w:rsidRPr="001B5113" w14:paraId="72ECE22E" w14:textId="77777777" w:rsidTr="00D20980">
        <w:trPr>
          <w:trHeight w:val="300"/>
        </w:trPr>
        <w:tc>
          <w:tcPr>
            <w:tcW w:w="5103" w:type="dxa"/>
            <w:noWrap/>
            <w:hideMark/>
          </w:tcPr>
          <w:p w14:paraId="154344FB" w14:textId="5D41F3D6" w:rsidR="00A77EC3" w:rsidRPr="005213AD" w:rsidRDefault="00A77EC3" w:rsidP="00A77EC3">
            <w:pPr>
              <w:spacing w:before="20" w:after="20" w:line="240" w:lineRule="exact"/>
              <w:rPr>
                <w:rFonts w:cs="Arial"/>
                <w:sz w:val="18"/>
                <w:szCs w:val="18"/>
                <w:highlight w:val="yellow"/>
              </w:rPr>
            </w:pPr>
            <w:proofErr w:type="spellStart"/>
            <w:r w:rsidRPr="005213AD">
              <w:rPr>
                <w:sz w:val="18"/>
                <w:szCs w:val="18"/>
              </w:rPr>
              <w:t>Birallee</w:t>
            </w:r>
            <w:proofErr w:type="spellEnd"/>
            <w:r w:rsidRPr="005213AD">
              <w:rPr>
                <w:sz w:val="18"/>
                <w:szCs w:val="18"/>
              </w:rPr>
              <w:t xml:space="preserve"> Park Neighbourhood House Inc</w:t>
            </w:r>
            <w:r>
              <w:rPr>
                <w:sz w:val="18"/>
                <w:szCs w:val="18"/>
              </w:rPr>
              <w:t>.</w:t>
            </w:r>
          </w:p>
        </w:tc>
        <w:tc>
          <w:tcPr>
            <w:tcW w:w="1417" w:type="dxa"/>
          </w:tcPr>
          <w:p w14:paraId="50BA0170" w14:textId="643F9C90" w:rsidR="00A77EC3" w:rsidRPr="00A77EC3" w:rsidRDefault="00A77EC3" w:rsidP="00814BDE">
            <w:pPr>
              <w:pStyle w:val="TableBodyText"/>
              <w:spacing w:before="0" w:after="0"/>
              <w:jc w:val="right"/>
              <w:rPr>
                <w:rFonts w:cs="VIC Light"/>
                <w:lang w:bidi="en-US"/>
              </w:rPr>
            </w:pPr>
            <w:r w:rsidRPr="00A77EC3">
              <w:rPr>
                <w:rFonts w:cs="VIC Light"/>
                <w:lang w:bidi="en-US"/>
              </w:rPr>
              <w:t>2</w:t>
            </w:r>
            <w:r w:rsidR="00FF7CBF">
              <w:rPr>
                <w:rFonts w:cs="VIC Light"/>
                <w:lang w:bidi="en-US"/>
              </w:rPr>
              <w:t>5</w:t>
            </w:r>
          </w:p>
        </w:tc>
        <w:tc>
          <w:tcPr>
            <w:tcW w:w="1417" w:type="dxa"/>
            <w:noWrap/>
          </w:tcPr>
          <w:p w14:paraId="0AD5FEA2" w14:textId="25FCF9B3" w:rsidR="00A77EC3" w:rsidRPr="00A77EC3" w:rsidRDefault="00FF7CBF" w:rsidP="00814BDE">
            <w:pPr>
              <w:pStyle w:val="TableBodyText"/>
              <w:spacing w:before="0" w:after="0"/>
              <w:jc w:val="right"/>
              <w:rPr>
                <w:rFonts w:cs="VIC Light"/>
                <w:lang w:bidi="en-US"/>
              </w:rPr>
            </w:pPr>
            <w:r>
              <w:rPr>
                <w:rFonts w:cs="VIC Light"/>
                <w:lang w:bidi="en-US"/>
              </w:rPr>
              <w:t>5</w:t>
            </w:r>
          </w:p>
        </w:tc>
        <w:tc>
          <w:tcPr>
            <w:tcW w:w="1417" w:type="dxa"/>
          </w:tcPr>
          <w:p w14:paraId="4E963144" w14:textId="4F3A64BC" w:rsidR="00A77EC3" w:rsidRPr="00A77EC3" w:rsidRDefault="00A77EC3" w:rsidP="00814BDE">
            <w:pPr>
              <w:pStyle w:val="TableBodyText"/>
              <w:spacing w:before="0" w:after="0"/>
              <w:jc w:val="right"/>
              <w:rPr>
                <w:rFonts w:cs="VIC Light"/>
                <w:lang w:bidi="en-US"/>
              </w:rPr>
            </w:pPr>
            <w:r w:rsidRPr="00A77EC3">
              <w:rPr>
                <w:rFonts w:cs="VIC Light"/>
                <w:lang w:bidi="en-US"/>
              </w:rPr>
              <w:t>30</w:t>
            </w:r>
          </w:p>
        </w:tc>
      </w:tr>
      <w:tr w:rsidR="00A77EC3" w:rsidRPr="001B5113" w14:paraId="251CB168" w14:textId="77777777" w:rsidTr="00D20980">
        <w:trPr>
          <w:trHeight w:val="300"/>
        </w:trPr>
        <w:tc>
          <w:tcPr>
            <w:tcW w:w="5103" w:type="dxa"/>
            <w:noWrap/>
            <w:hideMark/>
          </w:tcPr>
          <w:p w14:paraId="04ADEECF" w14:textId="77777777" w:rsidR="00A77EC3" w:rsidRPr="005213AD" w:rsidRDefault="00A77EC3" w:rsidP="00A77EC3">
            <w:pPr>
              <w:spacing w:before="20" w:after="20" w:line="240" w:lineRule="exact"/>
              <w:rPr>
                <w:rFonts w:cs="Arial"/>
                <w:sz w:val="18"/>
                <w:szCs w:val="18"/>
                <w:highlight w:val="yellow"/>
              </w:rPr>
            </w:pPr>
            <w:proofErr w:type="spellStart"/>
            <w:r w:rsidRPr="005213AD">
              <w:rPr>
                <w:sz w:val="18"/>
                <w:szCs w:val="18"/>
              </w:rPr>
              <w:lastRenderedPageBreak/>
              <w:t>Bnym</w:t>
            </w:r>
            <w:proofErr w:type="spellEnd"/>
            <w:r w:rsidRPr="005213AD">
              <w:rPr>
                <w:sz w:val="18"/>
                <w:szCs w:val="18"/>
              </w:rPr>
              <w:t xml:space="preserve"> Aboriginal Corporation</w:t>
            </w:r>
          </w:p>
        </w:tc>
        <w:tc>
          <w:tcPr>
            <w:tcW w:w="1417" w:type="dxa"/>
          </w:tcPr>
          <w:p w14:paraId="1FAF247D" w14:textId="796CF5A3" w:rsidR="00A77EC3" w:rsidRPr="005213AD" w:rsidRDefault="00A77EC3" w:rsidP="00814BDE">
            <w:pPr>
              <w:pStyle w:val="TableBodyText"/>
              <w:spacing w:before="0" w:after="0"/>
              <w:jc w:val="right"/>
              <w:rPr>
                <w:highlight w:val="yellow"/>
              </w:rPr>
            </w:pPr>
            <w:r w:rsidRPr="009777C7">
              <w:t>37</w:t>
            </w:r>
          </w:p>
        </w:tc>
        <w:tc>
          <w:tcPr>
            <w:tcW w:w="1417" w:type="dxa"/>
            <w:noWrap/>
          </w:tcPr>
          <w:p w14:paraId="1D17861C" w14:textId="6418553E" w:rsidR="00A77EC3" w:rsidRPr="005213AD" w:rsidRDefault="00A77EC3" w:rsidP="00814BDE">
            <w:pPr>
              <w:pStyle w:val="TableBodyText"/>
              <w:spacing w:before="0" w:after="0"/>
              <w:jc w:val="right"/>
              <w:rPr>
                <w:highlight w:val="yellow"/>
              </w:rPr>
            </w:pPr>
            <w:r w:rsidRPr="009777C7">
              <w:t>5</w:t>
            </w:r>
          </w:p>
        </w:tc>
        <w:tc>
          <w:tcPr>
            <w:tcW w:w="1417" w:type="dxa"/>
          </w:tcPr>
          <w:p w14:paraId="2A80AA94" w14:textId="148B1301" w:rsidR="00A77EC3" w:rsidRPr="005213AD" w:rsidRDefault="00A77EC3" w:rsidP="00814BDE">
            <w:pPr>
              <w:pStyle w:val="TableBodyText"/>
              <w:spacing w:before="0" w:after="0"/>
              <w:jc w:val="right"/>
              <w:rPr>
                <w:highlight w:val="yellow"/>
              </w:rPr>
            </w:pPr>
            <w:r w:rsidRPr="009777C7">
              <w:t>42</w:t>
            </w:r>
          </w:p>
        </w:tc>
      </w:tr>
      <w:tr w:rsidR="00A77EC3" w:rsidRPr="001B5113" w14:paraId="666402B8" w14:textId="77777777" w:rsidTr="00D20980">
        <w:trPr>
          <w:trHeight w:val="300"/>
        </w:trPr>
        <w:tc>
          <w:tcPr>
            <w:tcW w:w="5103" w:type="dxa"/>
            <w:noWrap/>
            <w:hideMark/>
          </w:tcPr>
          <w:p w14:paraId="58CE9AC0"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ox Hill Institute</w:t>
            </w:r>
          </w:p>
        </w:tc>
        <w:tc>
          <w:tcPr>
            <w:tcW w:w="1417" w:type="dxa"/>
          </w:tcPr>
          <w:p w14:paraId="0913ABE4" w14:textId="3664BAEC" w:rsidR="00A77EC3" w:rsidRPr="005213AD" w:rsidRDefault="00A77EC3" w:rsidP="00814BDE">
            <w:pPr>
              <w:pStyle w:val="TableBodyText"/>
              <w:spacing w:before="0" w:after="0"/>
              <w:jc w:val="right"/>
              <w:rPr>
                <w:highlight w:val="yellow"/>
              </w:rPr>
            </w:pPr>
            <w:r w:rsidRPr="009777C7">
              <w:t>645</w:t>
            </w:r>
          </w:p>
        </w:tc>
        <w:tc>
          <w:tcPr>
            <w:tcW w:w="1417" w:type="dxa"/>
            <w:noWrap/>
          </w:tcPr>
          <w:p w14:paraId="52B61222" w14:textId="5163B3FE" w:rsidR="00A77EC3" w:rsidRPr="005213AD" w:rsidRDefault="00A77EC3" w:rsidP="00814BDE">
            <w:pPr>
              <w:pStyle w:val="TableBodyText"/>
              <w:spacing w:before="0" w:after="0"/>
              <w:jc w:val="right"/>
              <w:rPr>
                <w:highlight w:val="yellow"/>
              </w:rPr>
            </w:pPr>
            <w:r w:rsidRPr="009777C7">
              <w:t>-</w:t>
            </w:r>
          </w:p>
        </w:tc>
        <w:tc>
          <w:tcPr>
            <w:tcW w:w="1417" w:type="dxa"/>
          </w:tcPr>
          <w:p w14:paraId="2DE2870E" w14:textId="78FD0351" w:rsidR="00A77EC3" w:rsidRPr="005213AD" w:rsidRDefault="00A77EC3" w:rsidP="00814BDE">
            <w:pPr>
              <w:pStyle w:val="TableBodyText"/>
              <w:spacing w:before="0" w:after="0"/>
              <w:jc w:val="right"/>
              <w:rPr>
                <w:highlight w:val="yellow"/>
              </w:rPr>
            </w:pPr>
            <w:r w:rsidRPr="009777C7">
              <w:t>645</w:t>
            </w:r>
          </w:p>
        </w:tc>
      </w:tr>
      <w:tr w:rsidR="00A77EC3" w:rsidRPr="001B5113" w14:paraId="740ECF6D" w14:textId="77777777" w:rsidTr="00D20980">
        <w:trPr>
          <w:trHeight w:val="300"/>
        </w:trPr>
        <w:tc>
          <w:tcPr>
            <w:tcW w:w="5103" w:type="dxa"/>
            <w:noWrap/>
            <w:hideMark/>
          </w:tcPr>
          <w:p w14:paraId="25C9367F"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RACE Education Training &amp; Employment Limited</w:t>
            </w:r>
          </w:p>
        </w:tc>
        <w:tc>
          <w:tcPr>
            <w:tcW w:w="1417" w:type="dxa"/>
          </w:tcPr>
          <w:p w14:paraId="333C5DF6" w14:textId="1D7537C9" w:rsidR="00A77EC3" w:rsidRPr="005213AD" w:rsidRDefault="00A77EC3" w:rsidP="00814BDE">
            <w:pPr>
              <w:pStyle w:val="TableBodyText"/>
              <w:spacing w:before="0" w:after="0"/>
              <w:jc w:val="right"/>
              <w:rPr>
                <w:highlight w:val="yellow"/>
              </w:rPr>
            </w:pPr>
            <w:r w:rsidRPr="009777C7">
              <w:t>53</w:t>
            </w:r>
          </w:p>
        </w:tc>
        <w:tc>
          <w:tcPr>
            <w:tcW w:w="1417" w:type="dxa"/>
            <w:noWrap/>
          </w:tcPr>
          <w:p w14:paraId="2DED6635" w14:textId="34E9C927" w:rsidR="00A77EC3" w:rsidRPr="005213AD" w:rsidRDefault="00A77EC3" w:rsidP="00814BDE">
            <w:pPr>
              <w:pStyle w:val="TableBodyText"/>
              <w:spacing w:before="0" w:after="0"/>
              <w:jc w:val="right"/>
              <w:rPr>
                <w:highlight w:val="yellow"/>
              </w:rPr>
            </w:pPr>
            <w:r w:rsidRPr="009777C7">
              <w:t>6</w:t>
            </w:r>
          </w:p>
        </w:tc>
        <w:tc>
          <w:tcPr>
            <w:tcW w:w="1417" w:type="dxa"/>
          </w:tcPr>
          <w:p w14:paraId="0776CFCE" w14:textId="07D69A50" w:rsidR="00A77EC3" w:rsidRPr="005213AD" w:rsidRDefault="00A77EC3" w:rsidP="00814BDE">
            <w:pPr>
              <w:pStyle w:val="TableBodyText"/>
              <w:spacing w:before="0" w:after="0"/>
              <w:jc w:val="right"/>
              <w:rPr>
                <w:highlight w:val="yellow"/>
              </w:rPr>
            </w:pPr>
            <w:r w:rsidRPr="009777C7">
              <w:t>59</w:t>
            </w:r>
          </w:p>
        </w:tc>
      </w:tr>
      <w:tr w:rsidR="00A77EC3" w:rsidRPr="001B5113" w14:paraId="62FDAB33" w14:textId="77777777" w:rsidTr="00D20980">
        <w:trPr>
          <w:trHeight w:val="300"/>
        </w:trPr>
        <w:tc>
          <w:tcPr>
            <w:tcW w:w="5103" w:type="dxa"/>
            <w:noWrap/>
            <w:hideMark/>
          </w:tcPr>
          <w:p w14:paraId="3603C97C" w14:textId="77777777" w:rsidR="00A77EC3" w:rsidRPr="005213AD" w:rsidRDefault="00A77EC3" w:rsidP="00A77EC3">
            <w:pPr>
              <w:spacing w:before="20" w:after="20" w:line="240" w:lineRule="exact"/>
              <w:rPr>
                <w:rFonts w:cs="Arial"/>
                <w:sz w:val="18"/>
                <w:szCs w:val="18"/>
                <w:highlight w:val="yellow"/>
              </w:rPr>
            </w:pPr>
            <w:r w:rsidRPr="005213AD">
              <w:rPr>
                <w:sz w:val="18"/>
                <w:szCs w:val="18"/>
              </w:rPr>
              <w:t>Brunswick Neighbourhood House Co-operative Limited</w:t>
            </w:r>
          </w:p>
        </w:tc>
        <w:tc>
          <w:tcPr>
            <w:tcW w:w="1417" w:type="dxa"/>
          </w:tcPr>
          <w:p w14:paraId="4A5557DD" w14:textId="4EEAAAEE" w:rsidR="00A77EC3" w:rsidRPr="005213AD" w:rsidRDefault="00A77EC3" w:rsidP="00814BDE">
            <w:pPr>
              <w:pStyle w:val="TableBodyText"/>
              <w:spacing w:before="0" w:after="0"/>
              <w:jc w:val="right"/>
              <w:rPr>
                <w:highlight w:val="yellow"/>
              </w:rPr>
            </w:pPr>
            <w:r w:rsidRPr="009777C7">
              <w:t>188</w:t>
            </w:r>
          </w:p>
        </w:tc>
        <w:tc>
          <w:tcPr>
            <w:tcW w:w="1417" w:type="dxa"/>
            <w:noWrap/>
          </w:tcPr>
          <w:p w14:paraId="47188D81" w14:textId="1BAC4B53" w:rsidR="00A77EC3" w:rsidRPr="005213AD" w:rsidRDefault="00A77EC3" w:rsidP="00814BDE">
            <w:pPr>
              <w:pStyle w:val="TableBodyText"/>
              <w:spacing w:before="0" w:after="0"/>
              <w:jc w:val="right"/>
              <w:rPr>
                <w:highlight w:val="yellow"/>
              </w:rPr>
            </w:pPr>
            <w:r w:rsidRPr="009777C7">
              <w:t>-</w:t>
            </w:r>
          </w:p>
        </w:tc>
        <w:tc>
          <w:tcPr>
            <w:tcW w:w="1417" w:type="dxa"/>
          </w:tcPr>
          <w:p w14:paraId="13F96E00" w14:textId="3BD260FB" w:rsidR="00A77EC3" w:rsidRPr="005213AD" w:rsidRDefault="00A77EC3" w:rsidP="00814BDE">
            <w:pPr>
              <w:pStyle w:val="TableBodyText"/>
              <w:spacing w:before="0" w:after="0"/>
              <w:jc w:val="right"/>
              <w:rPr>
                <w:highlight w:val="yellow"/>
              </w:rPr>
            </w:pPr>
            <w:r w:rsidRPr="009777C7">
              <w:t>188</w:t>
            </w:r>
          </w:p>
        </w:tc>
      </w:tr>
      <w:tr w:rsidR="00FF7CBF" w:rsidRPr="001B5113" w14:paraId="3C58FF3B" w14:textId="77777777" w:rsidTr="00D20980">
        <w:trPr>
          <w:trHeight w:val="300"/>
        </w:trPr>
        <w:tc>
          <w:tcPr>
            <w:tcW w:w="5103" w:type="dxa"/>
            <w:noWrap/>
          </w:tcPr>
          <w:p w14:paraId="4B82F15A" w14:textId="48D3DAE1" w:rsidR="00FF7CBF" w:rsidRPr="005213AD" w:rsidRDefault="00FF7CBF" w:rsidP="00A77EC3">
            <w:pPr>
              <w:spacing w:before="20" w:after="20" w:line="240" w:lineRule="exact"/>
              <w:rPr>
                <w:sz w:val="18"/>
                <w:szCs w:val="18"/>
              </w:rPr>
            </w:pPr>
            <w:proofErr w:type="spellStart"/>
            <w:r w:rsidRPr="00FF7CBF">
              <w:rPr>
                <w:sz w:val="18"/>
                <w:szCs w:val="18"/>
              </w:rPr>
              <w:t>Bubup</w:t>
            </w:r>
            <w:proofErr w:type="spellEnd"/>
            <w:r w:rsidRPr="00FF7CBF">
              <w:rPr>
                <w:sz w:val="18"/>
                <w:szCs w:val="18"/>
              </w:rPr>
              <w:t xml:space="preserve"> </w:t>
            </w:r>
            <w:proofErr w:type="spellStart"/>
            <w:r w:rsidRPr="00FF7CBF">
              <w:rPr>
                <w:sz w:val="18"/>
                <w:szCs w:val="18"/>
              </w:rPr>
              <w:t>Wilam</w:t>
            </w:r>
            <w:proofErr w:type="spellEnd"/>
            <w:r w:rsidRPr="00FF7CBF">
              <w:rPr>
                <w:sz w:val="18"/>
                <w:szCs w:val="18"/>
              </w:rPr>
              <w:t xml:space="preserve"> Aboriginal Child and Family Centre Incorporated</w:t>
            </w:r>
          </w:p>
        </w:tc>
        <w:tc>
          <w:tcPr>
            <w:tcW w:w="1417" w:type="dxa"/>
          </w:tcPr>
          <w:p w14:paraId="7971D585" w14:textId="2285434D" w:rsidR="00FF7CBF" w:rsidRPr="009777C7" w:rsidRDefault="00FF7CBF" w:rsidP="00814BDE">
            <w:pPr>
              <w:pStyle w:val="TableBodyText"/>
              <w:spacing w:before="0" w:after="0"/>
              <w:jc w:val="right"/>
            </w:pPr>
            <w:r>
              <w:t>15</w:t>
            </w:r>
          </w:p>
        </w:tc>
        <w:tc>
          <w:tcPr>
            <w:tcW w:w="1417" w:type="dxa"/>
            <w:noWrap/>
          </w:tcPr>
          <w:p w14:paraId="1F1948A1" w14:textId="6D7397E5" w:rsidR="00FF7CBF" w:rsidRPr="009777C7" w:rsidRDefault="00FF7CBF" w:rsidP="00814BDE">
            <w:pPr>
              <w:pStyle w:val="TableBodyText"/>
              <w:spacing w:before="0" w:after="0"/>
              <w:jc w:val="right"/>
            </w:pPr>
            <w:r>
              <w:t>-</w:t>
            </w:r>
          </w:p>
        </w:tc>
        <w:tc>
          <w:tcPr>
            <w:tcW w:w="1417" w:type="dxa"/>
          </w:tcPr>
          <w:p w14:paraId="2803FEF7" w14:textId="6F138182" w:rsidR="00FF7CBF" w:rsidRPr="009777C7" w:rsidRDefault="00FF7CBF" w:rsidP="00814BDE">
            <w:pPr>
              <w:pStyle w:val="TableBodyText"/>
              <w:spacing w:before="0" w:after="0"/>
              <w:jc w:val="right"/>
            </w:pPr>
            <w:r>
              <w:t>15</w:t>
            </w:r>
          </w:p>
        </w:tc>
      </w:tr>
      <w:tr w:rsidR="00A77EC3" w:rsidRPr="001B5113" w14:paraId="76C375CC" w14:textId="77777777" w:rsidTr="00D20980">
        <w:trPr>
          <w:trHeight w:val="300"/>
        </w:trPr>
        <w:tc>
          <w:tcPr>
            <w:tcW w:w="5103" w:type="dxa"/>
            <w:noWrap/>
            <w:hideMark/>
          </w:tcPr>
          <w:p w14:paraId="389D9C05" w14:textId="46344A7C" w:rsidR="00A77EC3" w:rsidRPr="005213AD" w:rsidRDefault="00A77EC3" w:rsidP="00A77EC3">
            <w:pPr>
              <w:spacing w:before="20" w:after="20" w:line="240" w:lineRule="exact"/>
              <w:rPr>
                <w:rFonts w:cs="Arial"/>
                <w:sz w:val="18"/>
                <w:szCs w:val="18"/>
                <w:highlight w:val="yellow"/>
              </w:rPr>
            </w:pPr>
            <w:r w:rsidRPr="005213AD">
              <w:rPr>
                <w:sz w:val="18"/>
                <w:szCs w:val="18"/>
              </w:rPr>
              <w:t>Buchan District Outreach Inc</w:t>
            </w:r>
            <w:r>
              <w:rPr>
                <w:sz w:val="18"/>
                <w:szCs w:val="18"/>
              </w:rPr>
              <w:t>.</w:t>
            </w:r>
          </w:p>
        </w:tc>
        <w:tc>
          <w:tcPr>
            <w:tcW w:w="1417" w:type="dxa"/>
          </w:tcPr>
          <w:p w14:paraId="11773327" w14:textId="1FFC10DA" w:rsidR="00A77EC3" w:rsidRPr="005213AD" w:rsidRDefault="00A77EC3" w:rsidP="00814BDE">
            <w:pPr>
              <w:pStyle w:val="TableBodyText"/>
              <w:spacing w:before="0" w:after="0"/>
              <w:jc w:val="right"/>
              <w:rPr>
                <w:highlight w:val="yellow"/>
              </w:rPr>
            </w:pPr>
            <w:r w:rsidRPr="009777C7">
              <w:t>1</w:t>
            </w:r>
            <w:r w:rsidR="00FF7CBF">
              <w:t>3</w:t>
            </w:r>
          </w:p>
        </w:tc>
        <w:tc>
          <w:tcPr>
            <w:tcW w:w="1417" w:type="dxa"/>
            <w:noWrap/>
          </w:tcPr>
          <w:p w14:paraId="24F20FA6" w14:textId="5C036602" w:rsidR="00A77EC3" w:rsidRPr="005213AD" w:rsidRDefault="00A77EC3" w:rsidP="00814BDE">
            <w:pPr>
              <w:pStyle w:val="TableBodyText"/>
              <w:spacing w:before="0" w:after="0"/>
              <w:jc w:val="right"/>
              <w:rPr>
                <w:highlight w:val="yellow"/>
              </w:rPr>
            </w:pPr>
            <w:r w:rsidRPr="009777C7">
              <w:t>4</w:t>
            </w:r>
            <w:r w:rsidR="00FF7CBF">
              <w:t>1</w:t>
            </w:r>
          </w:p>
        </w:tc>
        <w:tc>
          <w:tcPr>
            <w:tcW w:w="1417" w:type="dxa"/>
          </w:tcPr>
          <w:p w14:paraId="754F1AC9" w14:textId="6C7B0C48" w:rsidR="00A77EC3" w:rsidRPr="005213AD" w:rsidRDefault="00A77EC3" w:rsidP="00814BDE">
            <w:pPr>
              <w:pStyle w:val="TableBodyText"/>
              <w:spacing w:before="0" w:after="0"/>
              <w:jc w:val="right"/>
              <w:rPr>
                <w:highlight w:val="yellow"/>
              </w:rPr>
            </w:pPr>
            <w:r w:rsidRPr="009777C7">
              <w:t>54</w:t>
            </w:r>
          </w:p>
        </w:tc>
      </w:tr>
      <w:tr w:rsidR="00A77EC3" w:rsidRPr="001B5113" w14:paraId="2486C297" w14:textId="77777777" w:rsidTr="00D20980">
        <w:trPr>
          <w:trHeight w:val="300"/>
        </w:trPr>
        <w:tc>
          <w:tcPr>
            <w:tcW w:w="5103" w:type="dxa"/>
            <w:noWrap/>
            <w:hideMark/>
          </w:tcPr>
          <w:p w14:paraId="438AF8CA" w14:textId="5F1A468B" w:rsidR="00A77EC3" w:rsidRPr="005213AD" w:rsidRDefault="00A77EC3" w:rsidP="00A77EC3">
            <w:pPr>
              <w:spacing w:before="20" w:after="20" w:line="240" w:lineRule="exact"/>
              <w:rPr>
                <w:rFonts w:cs="Arial"/>
                <w:sz w:val="18"/>
                <w:szCs w:val="18"/>
                <w:highlight w:val="yellow"/>
              </w:rPr>
            </w:pPr>
            <w:r w:rsidRPr="005213AD">
              <w:rPr>
                <w:sz w:val="18"/>
                <w:szCs w:val="18"/>
              </w:rPr>
              <w:t>Carlton Neighbourhood Learning Centre Inc</w:t>
            </w:r>
            <w:r>
              <w:rPr>
                <w:sz w:val="18"/>
                <w:szCs w:val="18"/>
              </w:rPr>
              <w:t>.</w:t>
            </w:r>
          </w:p>
        </w:tc>
        <w:tc>
          <w:tcPr>
            <w:tcW w:w="1417" w:type="dxa"/>
          </w:tcPr>
          <w:p w14:paraId="45772397" w14:textId="47931905" w:rsidR="00A77EC3" w:rsidRPr="005213AD" w:rsidRDefault="00A77EC3" w:rsidP="00814BDE">
            <w:pPr>
              <w:pStyle w:val="TableBodyText"/>
              <w:spacing w:before="0" w:after="0"/>
              <w:jc w:val="right"/>
              <w:rPr>
                <w:highlight w:val="yellow"/>
              </w:rPr>
            </w:pPr>
            <w:r w:rsidRPr="009777C7">
              <w:t>86</w:t>
            </w:r>
          </w:p>
        </w:tc>
        <w:tc>
          <w:tcPr>
            <w:tcW w:w="1417" w:type="dxa"/>
            <w:noWrap/>
          </w:tcPr>
          <w:p w14:paraId="069D3944" w14:textId="7133C030" w:rsidR="00A77EC3" w:rsidRPr="005213AD" w:rsidRDefault="00A77EC3" w:rsidP="00814BDE">
            <w:pPr>
              <w:pStyle w:val="TableBodyText"/>
              <w:spacing w:before="0" w:after="0"/>
              <w:jc w:val="right"/>
              <w:rPr>
                <w:highlight w:val="yellow"/>
              </w:rPr>
            </w:pPr>
            <w:r w:rsidRPr="009777C7">
              <w:t>-</w:t>
            </w:r>
          </w:p>
        </w:tc>
        <w:tc>
          <w:tcPr>
            <w:tcW w:w="1417" w:type="dxa"/>
          </w:tcPr>
          <w:p w14:paraId="58AA9E46" w14:textId="6960D670" w:rsidR="00A77EC3" w:rsidRPr="005213AD" w:rsidRDefault="00A77EC3" w:rsidP="00814BDE">
            <w:pPr>
              <w:pStyle w:val="TableBodyText"/>
              <w:spacing w:before="0" w:after="0"/>
              <w:jc w:val="right"/>
              <w:rPr>
                <w:highlight w:val="yellow"/>
              </w:rPr>
            </w:pPr>
            <w:r w:rsidRPr="009777C7">
              <w:t>86</w:t>
            </w:r>
          </w:p>
        </w:tc>
      </w:tr>
      <w:tr w:rsidR="00A77EC3" w:rsidRPr="001B5113" w14:paraId="5F5A6864" w14:textId="77777777" w:rsidTr="00D20980">
        <w:trPr>
          <w:trHeight w:val="300"/>
        </w:trPr>
        <w:tc>
          <w:tcPr>
            <w:tcW w:w="5103" w:type="dxa"/>
            <w:noWrap/>
            <w:hideMark/>
          </w:tcPr>
          <w:p w14:paraId="60E3E88E" w14:textId="0E1137FD" w:rsidR="00A77EC3" w:rsidRPr="005213AD" w:rsidRDefault="00A77EC3" w:rsidP="00A77EC3">
            <w:pPr>
              <w:spacing w:before="20" w:after="20" w:line="240" w:lineRule="exact"/>
              <w:rPr>
                <w:rFonts w:cs="Arial"/>
                <w:sz w:val="18"/>
                <w:szCs w:val="18"/>
                <w:highlight w:val="yellow"/>
              </w:rPr>
            </w:pPr>
            <w:proofErr w:type="spellStart"/>
            <w:r w:rsidRPr="005213AD">
              <w:rPr>
                <w:sz w:val="18"/>
                <w:szCs w:val="18"/>
              </w:rPr>
              <w:t>Carringbush</w:t>
            </w:r>
            <w:proofErr w:type="spellEnd"/>
            <w:r w:rsidRPr="005213AD">
              <w:rPr>
                <w:sz w:val="18"/>
                <w:szCs w:val="18"/>
              </w:rPr>
              <w:t xml:space="preserve"> Adult Education Inc</w:t>
            </w:r>
            <w:r>
              <w:rPr>
                <w:sz w:val="18"/>
                <w:szCs w:val="18"/>
              </w:rPr>
              <w:t>.</w:t>
            </w:r>
          </w:p>
        </w:tc>
        <w:tc>
          <w:tcPr>
            <w:tcW w:w="1417" w:type="dxa"/>
          </w:tcPr>
          <w:p w14:paraId="225D774A" w14:textId="3ECB41BC" w:rsidR="00A77EC3" w:rsidRPr="005213AD" w:rsidRDefault="00A77EC3" w:rsidP="00814BDE">
            <w:pPr>
              <w:pStyle w:val="TableBodyText"/>
              <w:spacing w:before="0" w:after="0"/>
              <w:jc w:val="right"/>
              <w:rPr>
                <w:highlight w:val="yellow"/>
              </w:rPr>
            </w:pPr>
            <w:r w:rsidRPr="009777C7">
              <w:t>18</w:t>
            </w:r>
            <w:r w:rsidR="00FF7CBF">
              <w:t>7</w:t>
            </w:r>
          </w:p>
        </w:tc>
        <w:tc>
          <w:tcPr>
            <w:tcW w:w="1417" w:type="dxa"/>
            <w:noWrap/>
          </w:tcPr>
          <w:p w14:paraId="76B61457" w14:textId="44DC3454" w:rsidR="00A77EC3" w:rsidRPr="005213AD" w:rsidRDefault="00A77EC3" w:rsidP="00814BDE">
            <w:pPr>
              <w:pStyle w:val="TableBodyText"/>
              <w:spacing w:before="0" w:after="0"/>
              <w:jc w:val="right"/>
              <w:rPr>
                <w:highlight w:val="yellow"/>
              </w:rPr>
            </w:pPr>
            <w:r w:rsidRPr="009777C7">
              <w:t>47</w:t>
            </w:r>
          </w:p>
        </w:tc>
        <w:tc>
          <w:tcPr>
            <w:tcW w:w="1417" w:type="dxa"/>
          </w:tcPr>
          <w:p w14:paraId="4237523B" w14:textId="6A92F158" w:rsidR="00A77EC3" w:rsidRPr="005213AD" w:rsidRDefault="00A77EC3" w:rsidP="00814BDE">
            <w:pPr>
              <w:pStyle w:val="TableBodyText"/>
              <w:spacing w:before="0" w:after="0"/>
              <w:jc w:val="right"/>
              <w:rPr>
                <w:highlight w:val="yellow"/>
              </w:rPr>
            </w:pPr>
            <w:r w:rsidRPr="009777C7">
              <w:t>23</w:t>
            </w:r>
            <w:r w:rsidR="00FF7CBF">
              <w:t>4</w:t>
            </w:r>
          </w:p>
        </w:tc>
      </w:tr>
      <w:tr w:rsidR="00EB003F" w:rsidRPr="001B5113" w14:paraId="6191A062" w14:textId="77777777" w:rsidTr="00D20980">
        <w:trPr>
          <w:trHeight w:val="300"/>
        </w:trPr>
        <w:tc>
          <w:tcPr>
            <w:tcW w:w="5103" w:type="dxa"/>
            <w:noWrap/>
            <w:hideMark/>
          </w:tcPr>
          <w:p w14:paraId="2A639EB1" w14:textId="459D9131" w:rsidR="00EB003F" w:rsidRPr="005213AD" w:rsidRDefault="00EB003F" w:rsidP="00EB003F">
            <w:pPr>
              <w:spacing w:before="20" w:after="20" w:line="240" w:lineRule="exact"/>
              <w:rPr>
                <w:rFonts w:cs="Arial"/>
                <w:sz w:val="18"/>
                <w:szCs w:val="18"/>
                <w:highlight w:val="yellow"/>
              </w:rPr>
            </w:pPr>
            <w:r w:rsidRPr="005213AD">
              <w:rPr>
                <w:sz w:val="18"/>
                <w:szCs w:val="18"/>
              </w:rPr>
              <w:t>Castlemaine Community House Inc</w:t>
            </w:r>
            <w:r>
              <w:rPr>
                <w:sz w:val="18"/>
                <w:szCs w:val="18"/>
              </w:rPr>
              <w:t>.</w:t>
            </w:r>
          </w:p>
        </w:tc>
        <w:tc>
          <w:tcPr>
            <w:tcW w:w="1417" w:type="dxa"/>
          </w:tcPr>
          <w:p w14:paraId="4ACBC863" w14:textId="7689909C" w:rsidR="00EB003F" w:rsidRPr="005213AD" w:rsidRDefault="00EB003F" w:rsidP="00814BDE">
            <w:pPr>
              <w:pStyle w:val="TableBodyText"/>
              <w:spacing w:before="0" w:after="0"/>
              <w:jc w:val="right"/>
              <w:rPr>
                <w:highlight w:val="yellow"/>
              </w:rPr>
            </w:pPr>
            <w:r w:rsidRPr="00A13FEB">
              <w:t>13</w:t>
            </w:r>
            <w:r w:rsidR="00FF7CBF">
              <w:t>3</w:t>
            </w:r>
          </w:p>
        </w:tc>
        <w:tc>
          <w:tcPr>
            <w:tcW w:w="1417" w:type="dxa"/>
            <w:noWrap/>
          </w:tcPr>
          <w:p w14:paraId="06D360E0" w14:textId="4AC1A3AC" w:rsidR="00EB003F" w:rsidRPr="005213AD" w:rsidRDefault="00EB003F" w:rsidP="00814BDE">
            <w:pPr>
              <w:pStyle w:val="TableBodyText"/>
              <w:spacing w:before="0" w:after="0"/>
              <w:jc w:val="right"/>
              <w:rPr>
                <w:highlight w:val="yellow"/>
              </w:rPr>
            </w:pPr>
            <w:r w:rsidRPr="00A13FEB">
              <w:t>1</w:t>
            </w:r>
            <w:r w:rsidR="00FF7CBF">
              <w:t>6</w:t>
            </w:r>
          </w:p>
        </w:tc>
        <w:tc>
          <w:tcPr>
            <w:tcW w:w="1417" w:type="dxa"/>
          </w:tcPr>
          <w:p w14:paraId="76381BDB" w14:textId="62ADDE5B" w:rsidR="00EB003F" w:rsidRPr="005213AD" w:rsidRDefault="00EB003F" w:rsidP="00814BDE">
            <w:pPr>
              <w:pStyle w:val="TableBodyText"/>
              <w:spacing w:before="0" w:after="0"/>
              <w:jc w:val="right"/>
              <w:rPr>
                <w:highlight w:val="yellow"/>
              </w:rPr>
            </w:pPr>
            <w:r w:rsidRPr="00A13FEB">
              <w:t>149</w:t>
            </w:r>
          </w:p>
        </w:tc>
      </w:tr>
      <w:tr w:rsidR="00EB003F" w:rsidRPr="001B5113" w14:paraId="0E095DBE" w14:textId="77777777" w:rsidTr="00D20980">
        <w:trPr>
          <w:trHeight w:val="300"/>
        </w:trPr>
        <w:tc>
          <w:tcPr>
            <w:tcW w:w="5103" w:type="dxa"/>
            <w:noWrap/>
            <w:hideMark/>
          </w:tcPr>
          <w:p w14:paraId="2AC2CB4F" w14:textId="48D7EC0D" w:rsidR="00EB003F" w:rsidRPr="005213AD" w:rsidRDefault="00EB003F" w:rsidP="00EB003F">
            <w:pPr>
              <w:spacing w:before="20" w:after="20" w:line="240" w:lineRule="exact"/>
              <w:rPr>
                <w:rFonts w:cs="Arial"/>
                <w:sz w:val="18"/>
                <w:szCs w:val="18"/>
                <w:highlight w:val="yellow"/>
              </w:rPr>
            </w:pPr>
            <w:r w:rsidRPr="005213AD">
              <w:rPr>
                <w:sz w:val="18"/>
                <w:szCs w:val="18"/>
              </w:rPr>
              <w:t>Central Highlands Group Training Inc</w:t>
            </w:r>
            <w:r>
              <w:rPr>
                <w:sz w:val="18"/>
                <w:szCs w:val="18"/>
              </w:rPr>
              <w:t>.</w:t>
            </w:r>
          </w:p>
        </w:tc>
        <w:tc>
          <w:tcPr>
            <w:tcW w:w="1417" w:type="dxa"/>
          </w:tcPr>
          <w:p w14:paraId="0DFE6B45" w14:textId="43383195" w:rsidR="00EB003F" w:rsidRPr="005213AD" w:rsidRDefault="00EB003F" w:rsidP="00814BDE">
            <w:pPr>
              <w:pStyle w:val="TableBodyText"/>
              <w:spacing w:before="0" w:after="0"/>
              <w:jc w:val="right"/>
              <w:rPr>
                <w:highlight w:val="yellow"/>
              </w:rPr>
            </w:pPr>
            <w:r w:rsidRPr="00A13FEB">
              <w:t>24</w:t>
            </w:r>
          </w:p>
        </w:tc>
        <w:tc>
          <w:tcPr>
            <w:tcW w:w="1417" w:type="dxa"/>
            <w:noWrap/>
          </w:tcPr>
          <w:p w14:paraId="7465FA2C" w14:textId="5DD309E1" w:rsidR="00EB003F" w:rsidRPr="005213AD" w:rsidRDefault="00EB003F" w:rsidP="00814BDE">
            <w:pPr>
              <w:pStyle w:val="TableBodyText"/>
              <w:spacing w:before="0" w:after="0"/>
              <w:jc w:val="right"/>
              <w:rPr>
                <w:highlight w:val="yellow"/>
              </w:rPr>
            </w:pPr>
            <w:r w:rsidRPr="00A13FEB">
              <w:t>6</w:t>
            </w:r>
          </w:p>
        </w:tc>
        <w:tc>
          <w:tcPr>
            <w:tcW w:w="1417" w:type="dxa"/>
          </w:tcPr>
          <w:p w14:paraId="073B6E76" w14:textId="042ED409" w:rsidR="00EB003F" w:rsidRPr="005213AD" w:rsidRDefault="00EB003F" w:rsidP="00814BDE">
            <w:pPr>
              <w:pStyle w:val="TableBodyText"/>
              <w:spacing w:before="0" w:after="0"/>
              <w:jc w:val="right"/>
              <w:rPr>
                <w:highlight w:val="yellow"/>
              </w:rPr>
            </w:pPr>
            <w:r w:rsidRPr="00A13FEB">
              <w:t>30</w:t>
            </w:r>
          </w:p>
        </w:tc>
      </w:tr>
      <w:tr w:rsidR="00EB003F" w:rsidRPr="001B5113" w14:paraId="79762FBC" w14:textId="77777777" w:rsidTr="00D20980">
        <w:trPr>
          <w:trHeight w:val="300"/>
        </w:trPr>
        <w:tc>
          <w:tcPr>
            <w:tcW w:w="5103" w:type="dxa"/>
            <w:noWrap/>
            <w:hideMark/>
          </w:tcPr>
          <w:p w14:paraId="185DF055" w14:textId="1E87941A" w:rsidR="00EB003F" w:rsidRPr="005213AD" w:rsidRDefault="00EB003F" w:rsidP="00EB003F">
            <w:pPr>
              <w:spacing w:before="20" w:after="20" w:line="240" w:lineRule="exact"/>
              <w:rPr>
                <w:rFonts w:cs="Arial"/>
                <w:sz w:val="18"/>
                <w:szCs w:val="18"/>
                <w:highlight w:val="yellow"/>
              </w:rPr>
            </w:pPr>
            <w:r w:rsidRPr="005213AD">
              <w:rPr>
                <w:sz w:val="18"/>
                <w:szCs w:val="18"/>
              </w:rPr>
              <w:t>Central Ringwood Community Centre Inc</w:t>
            </w:r>
            <w:r>
              <w:rPr>
                <w:sz w:val="18"/>
                <w:szCs w:val="18"/>
              </w:rPr>
              <w:t>.</w:t>
            </w:r>
          </w:p>
        </w:tc>
        <w:tc>
          <w:tcPr>
            <w:tcW w:w="1417" w:type="dxa"/>
          </w:tcPr>
          <w:p w14:paraId="66D9AA18" w14:textId="138901D6" w:rsidR="00EB003F" w:rsidRPr="005213AD" w:rsidRDefault="00EB003F" w:rsidP="00814BDE">
            <w:pPr>
              <w:pStyle w:val="TableBodyText"/>
              <w:spacing w:before="0" w:after="0"/>
              <w:jc w:val="right"/>
              <w:rPr>
                <w:highlight w:val="yellow"/>
              </w:rPr>
            </w:pPr>
            <w:r w:rsidRPr="00A13FEB">
              <w:t>78</w:t>
            </w:r>
          </w:p>
        </w:tc>
        <w:tc>
          <w:tcPr>
            <w:tcW w:w="1417" w:type="dxa"/>
            <w:noWrap/>
          </w:tcPr>
          <w:p w14:paraId="475F43EB" w14:textId="0A183ACC" w:rsidR="00EB003F" w:rsidRPr="005213AD" w:rsidRDefault="00EB003F" w:rsidP="00814BDE">
            <w:pPr>
              <w:pStyle w:val="TableBodyText"/>
              <w:spacing w:before="0" w:after="0"/>
              <w:jc w:val="right"/>
              <w:rPr>
                <w:highlight w:val="yellow"/>
              </w:rPr>
            </w:pPr>
            <w:r w:rsidRPr="00A13FEB">
              <w:t>-</w:t>
            </w:r>
          </w:p>
        </w:tc>
        <w:tc>
          <w:tcPr>
            <w:tcW w:w="1417" w:type="dxa"/>
          </w:tcPr>
          <w:p w14:paraId="2CBD691C" w14:textId="5E946598" w:rsidR="00EB003F" w:rsidRPr="005213AD" w:rsidRDefault="00EB003F" w:rsidP="00814BDE">
            <w:pPr>
              <w:pStyle w:val="TableBodyText"/>
              <w:spacing w:before="0" w:after="0"/>
              <w:jc w:val="right"/>
              <w:rPr>
                <w:highlight w:val="yellow"/>
              </w:rPr>
            </w:pPr>
            <w:r w:rsidRPr="00A13FEB">
              <w:t>78</w:t>
            </w:r>
          </w:p>
        </w:tc>
      </w:tr>
      <w:tr w:rsidR="00EB003F" w:rsidRPr="001B5113" w14:paraId="63516793" w14:textId="77777777" w:rsidTr="00D20980">
        <w:trPr>
          <w:trHeight w:val="300"/>
        </w:trPr>
        <w:tc>
          <w:tcPr>
            <w:tcW w:w="5103" w:type="dxa"/>
            <w:noWrap/>
            <w:hideMark/>
          </w:tcPr>
          <w:p w14:paraId="461233F6" w14:textId="52497A11" w:rsidR="00EB003F" w:rsidRPr="005213AD" w:rsidRDefault="00EB003F" w:rsidP="00EB003F">
            <w:pPr>
              <w:spacing w:before="20" w:after="20" w:line="240" w:lineRule="exact"/>
              <w:rPr>
                <w:rFonts w:cs="Arial"/>
                <w:sz w:val="18"/>
                <w:szCs w:val="18"/>
                <w:highlight w:val="yellow"/>
              </w:rPr>
            </w:pPr>
            <w:r w:rsidRPr="005213AD">
              <w:rPr>
                <w:sz w:val="18"/>
                <w:szCs w:val="18"/>
              </w:rPr>
              <w:t>Centre for Participation Inc</w:t>
            </w:r>
            <w:r>
              <w:rPr>
                <w:sz w:val="18"/>
                <w:szCs w:val="18"/>
              </w:rPr>
              <w:t>.</w:t>
            </w:r>
          </w:p>
        </w:tc>
        <w:tc>
          <w:tcPr>
            <w:tcW w:w="1417" w:type="dxa"/>
          </w:tcPr>
          <w:p w14:paraId="4360372A" w14:textId="6BA77046" w:rsidR="00EB003F" w:rsidRPr="005213AD" w:rsidRDefault="00EB003F" w:rsidP="00814BDE">
            <w:pPr>
              <w:pStyle w:val="TableBodyText"/>
              <w:spacing w:before="0" w:after="0"/>
              <w:jc w:val="right"/>
              <w:rPr>
                <w:highlight w:val="yellow"/>
              </w:rPr>
            </w:pPr>
            <w:r w:rsidRPr="00A13FEB">
              <w:t>11</w:t>
            </w:r>
            <w:r w:rsidR="00FF7CBF">
              <w:t>9</w:t>
            </w:r>
          </w:p>
        </w:tc>
        <w:tc>
          <w:tcPr>
            <w:tcW w:w="1417" w:type="dxa"/>
            <w:noWrap/>
          </w:tcPr>
          <w:p w14:paraId="5D311515" w14:textId="2137AAA3" w:rsidR="00EB003F" w:rsidRPr="005213AD" w:rsidRDefault="00FF7CBF" w:rsidP="00814BDE">
            <w:pPr>
              <w:pStyle w:val="TableBodyText"/>
              <w:spacing w:before="0" w:after="0"/>
              <w:jc w:val="right"/>
              <w:rPr>
                <w:highlight w:val="yellow"/>
              </w:rPr>
            </w:pPr>
            <w:r>
              <w:t>6</w:t>
            </w:r>
          </w:p>
        </w:tc>
        <w:tc>
          <w:tcPr>
            <w:tcW w:w="1417" w:type="dxa"/>
          </w:tcPr>
          <w:p w14:paraId="3F02A3C4" w14:textId="34E0B773" w:rsidR="00EB003F" w:rsidRPr="005213AD" w:rsidRDefault="00EB003F" w:rsidP="00814BDE">
            <w:pPr>
              <w:pStyle w:val="TableBodyText"/>
              <w:spacing w:before="0" w:after="0"/>
              <w:jc w:val="right"/>
              <w:rPr>
                <w:highlight w:val="yellow"/>
              </w:rPr>
            </w:pPr>
            <w:r w:rsidRPr="00A13FEB">
              <w:t>125</w:t>
            </w:r>
          </w:p>
        </w:tc>
      </w:tr>
      <w:tr w:rsidR="00EB003F" w:rsidRPr="001B5113" w14:paraId="1B5F3AC3" w14:textId="77777777" w:rsidTr="00D20980">
        <w:trPr>
          <w:trHeight w:val="300"/>
        </w:trPr>
        <w:tc>
          <w:tcPr>
            <w:tcW w:w="5103" w:type="dxa"/>
            <w:noWrap/>
            <w:hideMark/>
          </w:tcPr>
          <w:p w14:paraId="44FF5648" w14:textId="1C1BA5A4" w:rsidR="00EB003F" w:rsidRPr="005213AD" w:rsidRDefault="00EB003F" w:rsidP="00EB003F">
            <w:pPr>
              <w:spacing w:before="20" w:after="20" w:line="240" w:lineRule="exact"/>
              <w:rPr>
                <w:rFonts w:cs="Arial"/>
                <w:sz w:val="18"/>
                <w:szCs w:val="18"/>
                <w:highlight w:val="yellow"/>
              </w:rPr>
            </w:pPr>
            <w:r w:rsidRPr="005213AD">
              <w:rPr>
                <w:sz w:val="18"/>
                <w:szCs w:val="18"/>
              </w:rPr>
              <w:t>CERES Inc</w:t>
            </w:r>
            <w:r>
              <w:rPr>
                <w:sz w:val="18"/>
                <w:szCs w:val="18"/>
              </w:rPr>
              <w:t>.</w:t>
            </w:r>
          </w:p>
        </w:tc>
        <w:tc>
          <w:tcPr>
            <w:tcW w:w="1417" w:type="dxa"/>
          </w:tcPr>
          <w:p w14:paraId="129DE6DE" w14:textId="2BEA7C3D" w:rsidR="00EB003F" w:rsidRPr="005213AD" w:rsidRDefault="00EB003F" w:rsidP="00814BDE">
            <w:pPr>
              <w:pStyle w:val="TableBodyText"/>
              <w:spacing w:before="0" w:after="0"/>
              <w:jc w:val="right"/>
              <w:rPr>
                <w:highlight w:val="yellow"/>
              </w:rPr>
            </w:pPr>
            <w:r w:rsidRPr="00A13FEB">
              <w:t>33</w:t>
            </w:r>
          </w:p>
        </w:tc>
        <w:tc>
          <w:tcPr>
            <w:tcW w:w="1417" w:type="dxa"/>
            <w:noWrap/>
          </w:tcPr>
          <w:p w14:paraId="4EAE9CE7" w14:textId="5DACF23F" w:rsidR="00EB003F" w:rsidRPr="005213AD" w:rsidRDefault="00EB003F" w:rsidP="00814BDE">
            <w:pPr>
              <w:pStyle w:val="TableBodyText"/>
              <w:spacing w:before="0" w:after="0"/>
              <w:jc w:val="right"/>
              <w:rPr>
                <w:highlight w:val="yellow"/>
              </w:rPr>
            </w:pPr>
            <w:r w:rsidRPr="00A13FEB">
              <w:t>-</w:t>
            </w:r>
          </w:p>
        </w:tc>
        <w:tc>
          <w:tcPr>
            <w:tcW w:w="1417" w:type="dxa"/>
          </w:tcPr>
          <w:p w14:paraId="1BC623FC" w14:textId="4ED63CAB" w:rsidR="00EB003F" w:rsidRPr="005213AD" w:rsidRDefault="00EB003F" w:rsidP="00814BDE">
            <w:pPr>
              <w:pStyle w:val="TableBodyText"/>
              <w:spacing w:before="0" w:after="0"/>
              <w:jc w:val="right"/>
              <w:rPr>
                <w:highlight w:val="yellow"/>
              </w:rPr>
            </w:pPr>
            <w:r w:rsidRPr="00A13FEB">
              <w:t>33</w:t>
            </w:r>
          </w:p>
        </w:tc>
      </w:tr>
      <w:tr w:rsidR="00EB003F" w:rsidRPr="001B5113" w14:paraId="7C4266A7" w14:textId="77777777" w:rsidTr="00D20980">
        <w:trPr>
          <w:trHeight w:val="300"/>
        </w:trPr>
        <w:tc>
          <w:tcPr>
            <w:tcW w:w="5103" w:type="dxa"/>
            <w:noWrap/>
            <w:hideMark/>
          </w:tcPr>
          <w:p w14:paraId="2F5E17DE"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heltenham Community Centre Inc.</w:t>
            </w:r>
          </w:p>
        </w:tc>
        <w:tc>
          <w:tcPr>
            <w:tcW w:w="1417" w:type="dxa"/>
          </w:tcPr>
          <w:p w14:paraId="47C66EFF" w14:textId="0BE2478A" w:rsidR="00EB003F" w:rsidRPr="005213AD" w:rsidRDefault="00EB003F" w:rsidP="00814BDE">
            <w:pPr>
              <w:pStyle w:val="TableBodyText"/>
              <w:spacing w:before="0" w:after="0"/>
              <w:jc w:val="right"/>
              <w:rPr>
                <w:highlight w:val="yellow"/>
              </w:rPr>
            </w:pPr>
            <w:r w:rsidRPr="00A13FEB">
              <w:t>176</w:t>
            </w:r>
          </w:p>
        </w:tc>
        <w:tc>
          <w:tcPr>
            <w:tcW w:w="1417" w:type="dxa"/>
            <w:noWrap/>
          </w:tcPr>
          <w:p w14:paraId="229D1431" w14:textId="02DF1D54" w:rsidR="00EB003F" w:rsidRPr="005213AD" w:rsidRDefault="00EB003F" w:rsidP="00814BDE">
            <w:pPr>
              <w:pStyle w:val="TableBodyText"/>
              <w:spacing w:before="0" w:after="0"/>
              <w:jc w:val="right"/>
              <w:rPr>
                <w:highlight w:val="yellow"/>
              </w:rPr>
            </w:pPr>
            <w:r w:rsidRPr="00A13FEB">
              <w:t>-</w:t>
            </w:r>
          </w:p>
        </w:tc>
        <w:tc>
          <w:tcPr>
            <w:tcW w:w="1417" w:type="dxa"/>
          </w:tcPr>
          <w:p w14:paraId="7F1C5052" w14:textId="4474C8BA" w:rsidR="00EB003F" w:rsidRPr="005213AD" w:rsidRDefault="00EB003F" w:rsidP="00814BDE">
            <w:pPr>
              <w:pStyle w:val="TableBodyText"/>
              <w:spacing w:before="0" w:after="0"/>
              <w:jc w:val="right"/>
              <w:rPr>
                <w:highlight w:val="yellow"/>
              </w:rPr>
            </w:pPr>
            <w:r w:rsidRPr="00A13FEB">
              <w:t>176</w:t>
            </w:r>
          </w:p>
        </w:tc>
      </w:tr>
      <w:tr w:rsidR="00EB003F" w:rsidRPr="001B5113" w14:paraId="1852488C" w14:textId="77777777" w:rsidTr="00D20980">
        <w:trPr>
          <w:trHeight w:val="300"/>
        </w:trPr>
        <w:tc>
          <w:tcPr>
            <w:tcW w:w="5103" w:type="dxa"/>
            <w:noWrap/>
            <w:hideMark/>
          </w:tcPr>
          <w:p w14:paraId="1A690118" w14:textId="67DCC919" w:rsidR="00EB003F" w:rsidRPr="005213AD" w:rsidRDefault="00EB003F" w:rsidP="00EB003F">
            <w:pPr>
              <w:spacing w:before="20" w:after="20" w:line="240" w:lineRule="exact"/>
              <w:rPr>
                <w:rFonts w:cs="Arial"/>
                <w:sz w:val="18"/>
                <w:szCs w:val="18"/>
                <w:highlight w:val="yellow"/>
              </w:rPr>
            </w:pPr>
            <w:r w:rsidRPr="005213AD">
              <w:rPr>
                <w:sz w:val="18"/>
                <w:szCs w:val="18"/>
              </w:rPr>
              <w:t>Child and Family Care Network Inc</w:t>
            </w:r>
            <w:r>
              <w:rPr>
                <w:sz w:val="18"/>
                <w:szCs w:val="18"/>
              </w:rPr>
              <w:t>.</w:t>
            </w:r>
          </w:p>
        </w:tc>
        <w:tc>
          <w:tcPr>
            <w:tcW w:w="1417" w:type="dxa"/>
          </w:tcPr>
          <w:p w14:paraId="495BA2E6" w14:textId="7E160C68" w:rsidR="00EB003F" w:rsidRPr="005213AD" w:rsidRDefault="00EB003F" w:rsidP="00814BDE">
            <w:pPr>
              <w:pStyle w:val="TableBodyText"/>
              <w:spacing w:before="0" w:after="0"/>
              <w:jc w:val="right"/>
              <w:rPr>
                <w:highlight w:val="yellow"/>
              </w:rPr>
            </w:pPr>
            <w:r w:rsidRPr="00A13FEB">
              <w:t>18</w:t>
            </w:r>
            <w:r w:rsidR="00FF7CBF">
              <w:t>6</w:t>
            </w:r>
          </w:p>
        </w:tc>
        <w:tc>
          <w:tcPr>
            <w:tcW w:w="1417" w:type="dxa"/>
            <w:noWrap/>
          </w:tcPr>
          <w:p w14:paraId="5B853FB3" w14:textId="33272849" w:rsidR="00EB003F" w:rsidRPr="005213AD" w:rsidRDefault="00EB003F" w:rsidP="00814BDE">
            <w:pPr>
              <w:pStyle w:val="TableBodyText"/>
              <w:spacing w:before="0" w:after="0"/>
              <w:jc w:val="right"/>
              <w:rPr>
                <w:highlight w:val="yellow"/>
              </w:rPr>
            </w:pPr>
            <w:r w:rsidRPr="00A13FEB">
              <w:t>-</w:t>
            </w:r>
          </w:p>
        </w:tc>
        <w:tc>
          <w:tcPr>
            <w:tcW w:w="1417" w:type="dxa"/>
          </w:tcPr>
          <w:p w14:paraId="21E99051" w14:textId="6F0049B8" w:rsidR="00EB003F" w:rsidRPr="005213AD" w:rsidRDefault="00EB003F" w:rsidP="00814BDE">
            <w:pPr>
              <w:pStyle w:val="TableBodyText"/>
              <w:spacing w:before="0" w:after="0"/>
              <w:jc w:val="right"/>
              <w:rPr>
                <w:highlight w:val="yellow"/>
              </w:rPr>
            </w:pPr>
            <w:r w:rsidRPr="00A13FEB">
              <w:t>18</w:t>
            </w:r>
            <w:r w:rsidR="00FF7CBF">
              <w:t>6</w:t>
            </w:r>
          </w:p>
        </w:tc>
      </w:tr>
      <w:tr w:rsidR="00EB003F" w:rsidRPr="001B5113" w14:paraId="4958F5DA" w14:textId="77777777" w:rsidTr="00D20980">
        <w:trPr>
          <w:trHeight w:val="300"/>
        </w:trPr>
        <w:tc>
          <w:tcPr>
            <w:tcW w:w="5103" w:type="dxa"/>
            <w:noWrap/>
            <w:hideMark/>
          </w:tcPr>
          <w:p w14:paraId="27B5E386"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hisholm Institute</w:t>
            </w:r>
          </w:p>
        </w:tc>
        <w:tc>
          <w:tcPr>
            <w:tcW w:w="1417" w:type="dxa"/>
          </w:tcPr>
          <w:p w14:paraId="07E65C28" w14:textId="65B67CF2" w:rsidR="00EB003F" w:rsidRPr="005213AD" w:rsidRDefault="00EB003F" w:rsidP="00814BDE">
            <w:pPr>
              <w:pStyle w:val="TableBodyText"/>
              <w:spacing w:before="0" w:after="0"/>
              <w:jc w:val="right"/>
              <w:rPr>
                <w:highlight w:val="yellow"/>
              </w:rPr>
            </w:pPr>
            <w:r w:rsidRPr="00A13FEB">
              <w:t>-</w:t>
            </w:r>
          </w:p>
        </w:tc>
        <w:tc>
          <w:tcPr>
            <w:tcW w:w="1417" w:type="dxa"/>
            <w:noWrap/>
          </w:tcPr>
          <w:p w14:paraId="2B6A2128" w14:textId="24E43239" w:rsidR="00EB003F" w:rsidRPr="005213AD" w:rsidRDefault="00EB003F" w:rsidP="00814BDE">
            <w:pPr>
              <w:pStyle w:val="TableBodyText"/>
              <w:spacing w:before="0" w:after="0"/>
              <w:jc w:val="right"/>
              <w:rPr>
                <w:highlight w:val="yellow"/>
              </w:rPr>
            </w:pPr>
            <w:r w:rsidRPr="00A13FEB">
              <w:t>314</w:t>
            </w:r>
          </w:p>
        </w:tc>
        <w:tc>
          <w:tcPr>
            <w:tcW w:w="1417" w:type="dxa"/>
          </w:tcPr>
          <w:p w14:paraId="2186BEF8" w14:textId="6167828E" w:rsidR="00EB003F" w:rsidRPr="005213AD" w:rsidRDefault="00EB003F" w:rsidP="00814BDE">
            <w:pPr>
              <w:pStyle w:val="TableBodyText"/>
              <w:spacing w:before="0" w:after="0"/>
              <w:jc w:val="right"/>
              <w:rPr>
                <w:highlight w:val="yellow"/>
              </w:rPr>
            </w:pPr>
            <w:r w:rsidRPr="00A13FEB">
              <w:t>314</w:t>
            </w:r>
          </w:p>
        </w:tc>
      </w:tr>
      <w:tr w:rsidR="00FF7CBF" w:rsidRPr="001B5113" w14:paraId="59BB5AFE" w14:textId="77777777" w:rsidTr="00D20980">
        <w:trPr>
          <w:trHeight w:val="300"/>
        </w:trPr>
        <w:tc>
          <w:tcPr>
            <w:tcW w:w="5103" w:type="dxa"/>
            <w:noWrap/>
          </w:tcPr>
          <w:p w14:paraId="7CFCB3FF" w14:textId="29867953" w:rsidR="00FF7CBF" w:rsidRPr="005213AD" w:rsidRDefault="00FF7CBF" w:rsidP="00EB003F">
            <w:pPr>
              <w:spacing w:before="20" w:after="20" w:line="240" w:lineRule="exact"/>
              <w:rPr>
                <w:sz w:val="18"/>
                <w:szCs w:val="18"/>
              </w:rPr>
            </w:pPr>
            <w:r>
              <w:rPr>
                <w:sz w:val="18"/>
                <w:szCs w:val="18"/>
              </w:rPr>
              <w:t>Christie Centre Inc.</w:t>
            </w:r>
          </w:p>
        </w:tc>
        <w:tc>
          <w:tcPr>
            <w:tcW w:w="1417" w:type="dxa"/>
          </w:tcPr>
          <w:p w14:paraId="059232D4" w14:textId="57DE4499" w:rsidR="00FF7CBF" w:rsidRPr="00A13FEB" w:rsidRDefault="00FF7CBF" w:rsidP="00814BDE">
            <w:pPr>
              <w:pStyle w:val="TableBodyText"/>
              <w:spacing w:before="0" w:after="0"/>
              <w:jc w:val="right"/>
            </w:pPr>
            <w:r>
              <w:t>18</w:t>
            </w:r>
          </w:p>
        </w:tc>
        <w:tc>
          <w:tcPr>
            <w:tcW w:w="1417" w:type="dxa"/>
            <w:noWrap/>
          </w:tcPr>
          <w:p w14:paraId="54B4A5CA" w14:textId="04FA8996" w:rsidR="00FF7CBF" w:rsidRPr="00A13FEB" w:rsidRDefault="00FF7CBF" w:rsidP="00814BDE">
            <w:pPr>
              <w:pStyle w:val="TableBodyText"/>
              <w:spacing w:before="0" w:after="0"/>
              <w:jc w:val="right"/>
            </w:pPr>
            <w:r>
              <w:t>-</w:t>
            </w:r>
          </w:p>
        </w:tc>
        <w:tc>
          <w:tcPr>
            <w:tcW w:w="1417" w:type="dxa"/>
          </w:tcPr>
          <w:p w14:paraId="314907C2" w14:textId="472E5E02" w:rsidR="00FF7CBF" w:rsidRPr="00A13FEB" w:rsidRDefault="00FF7CBF" w:rsidP="00814BDE">
            <w:pPr>
              <w:pStyle w:val="TableBodyText"/>
              <w:spacing w:before="0" w:after="0"/>
              <w:jc w:val="right"/>
            </w:pPr>
            <w:r>
              <w:t>18</w:t>
            </w:r>
          </w:p>
        </w:tc>
      </w:tr>
      <w:tr w:rsidR="00EB003F" w:rsidRPr="001B5113" w14:paraId="3AC00A3B" w14:textId="77777777" w:rsidTr="00D20980">
        <w:trPr>
          <w:trHeight w:val="300"/>
        </w:trPr>
        <w:tc>
          <w:tcPr>
            <w:tcW w:w="5103" w:type="dxa"/>
            <w:noWrap/>
            <w:hideMark/>
          </w:tcPr>
          <w:p w14:paraId="74DC8A27" w14:textId="6BAE4B15" w:rsidR="00EB003F" w:rsidRPr="005213AD" w:rsidRDefault="00EB003F" w:rsidP="00EB003F">
            <w:pPr>
              <w:spacing w:before="20" w:after="20" w:line="240" w:lineRule="exact"/>
              <w:rPr>
                <w:rFonts w:cs="Arial"/>
                <w:sz w:val="18"/>
                <w:szCs w:val="18"/>
                <w:highlight w:val="yellow"/>
              </w:rPr>
            </w:pPr>
            <w:r w:rsidRPr="005213AD">
              <w:rPr>
                <w:sz w:val="18"/>
                <w:szCs w:val="18"/>
              </w:rPr>
              <w:t>Churchill Neighbourhood Centre Inc</w:t>
            </w:r>
            <w:r>
              <w:rPr>
                <w:sz w:val="18"/>
                <w:szCs w:val="18"/>
              </w:rPr>
              <w:t>.</w:t>
            </w:r>
          </w:p>
        </w:tc>
        <w:tc>
          <w:tcPr>
            <w:tcW w:w="1417" w:type="dxa"/>
          </w:tcPr>
          <w:p w14:paraId="4BACF1D4" w14:textId="5B087739" w:rsidR="00EB003F" w:rsidRPr="005213AD" w:rsidRDefault="00EB003F" w:rsidP="00814BDE">
            <w:pPr>
              <w:pStyle w:val="TableBodyText"/>
              <w:spacing w:before="0" w:after="0"/>
              <w:jc w:val="right"/>
              <w:rPr>
                <w:highlight w:val="yellow"/>
              </w:rPr>
            </w:pPr>
            <w:r w:rsidRPr="00A13FEB">
              <w:t>19</w:t>
            </w:r>
          </w:p>
        </w:tc>
        <w:tc>
          <w:tcPr>
            <w:tcW w:w="1417" w:type="dxa"/>
            <w:noWrap/>
          </w:tcPr>
          <w:p w14:paraId="44C62F00" w14:textId="6ED2A649" w:rsidR="00EB003F" w:rsidRPr="005213AD" w:rsidRDefault="00EB003F" w:rsidP="00814BDE">
            <w:pPr>
              <w:pStyle w:val="TableBodyText"/>
              <w:spacing w:before="0" w:after="0"/>
              <w:jc w:val="right"/>
              <w:rPr>
                <w:highlight w:val="yellow"/>
              </w:rPr>
            </w:pPr>
            <w:r w:rsidRPr="00A13FEB">
              <w:t>6</w:t>
            </w:r>
          </w:p>
        </w:tc>
        <w:tc>
          <w:tcPr>
            <w:tcW w:w="1417" w:type="dxa"/>
          </w:tcPr>
          <w:p w14:paraId="0205FCCE" w14:textId="224243E5" w:rsidR="00EB003F" w:rsidRPr="005213AD" w:rsidRDefault="00EB003F" w:rsidP="00814BDE">
            <w:pPr>
              <w:pStyle w:val="TableBodyText"/>
              <w:spacing w:before="0" w:after="0"/>
              <w:jc w:val="right"/>
              <w:rPr>
                <w:highlight w:val="yellow"/>
              </w:rPr>
            </w:pPr>
            <w:r w:rsidRPr="00A13FEB">
              <w:t>25</w:t>
            </w:r>
          </w:p>
        </w:tc>
      </w:tr>
      <w:tr w:rsidR="00EB003F" w:rsidRPr="001B5113" w14:paraId="6B50E863" w14:textId="77777777" w:rsidTr="00D20980">
        <w:trPr>
          <w:trHeight w:val="300"/>
        </w:trPr>
        <w:tc>
          <w:tcPr>
            <w:tcW w:w="5103" w:type="dxa"/>
            <w:noWrap/>
            <w:hideMark/>
          </w:tcPr>
          <w:p w14:paraId="74555765"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ire Services Incorporated</w:t>
            </w:r>
          </w:p>
        </w:tc>
        <w:tc>
          <w:tcPr>
            <w:tcW w:w="1417" w:type="dxa"/>
          </w:tcPr>
          <w:p w14:paraId="0906A5FF" w14:textId="60D72B22" w:rsidR="00EB003F" w:rsidRPr="005213AD" w:rsidRDefault="00EB003F" w:rsidP="00814BDE">
            <w:pPr>
              <w:pStyle w:val="TableBodyText"/>
              <w:spacing w:before="0" w:after="0"/>
              <w:jc w:val="right"/>
              <w:rPr>
                <w:highlight w:val="yellow"/>
              </w:rPr>
            </w:pPr>
            <w:r w:rsidRPr="00A13FEB">
              <w:t>26</w:t>
            </w:r>
            <w:r w:rsidR="00FF7CBF">
              <w:t>9</w:t>
            </w:r>
          </w:p>
        </w:tc>
        <w:tc>
          <w:tcPr>
            <w:tcW w:w="1417" w:type="dxa"/>
            <w:noWrap/>
          </w:tcPr>
          <w:p w14:paraId="5F1AD51E" w14:textId="39FEB2FC" w:rsidR="00EB003F" w:rsidRPr="005213AD" w:rsidRDefault="00EB003F" w:rsidP="00814BDE">
            <w:pPr>
              <w:pStyle w:val="TableBodyText"/>
              <w:spacing w:before="0" w:after="0"/>
              <w:jc w:val="right"/>
              <w:rPr>
                <w:highlight w:val="yellow"/>
              </w:rPr>
            </w:pPr>
            <w:r w:rsidRPr="00A13FEB">
              <w:t>2</w:t>
            </w:r>
            <w:r w:rsidR="00FF7CBF">
              <w:t>7</w:t>
            </w:r>
          </w:p>
        </w:tc>
        <w:tc>
          <w:tcPr>
            <w:tcW w:w="1417" w:type="dxa"/>
          </w:tcPr>
          <w:p w14:paraId="236EC38E" w14:textId="04859B35" w:rsidR="00EB003F" w:rsidRPr="005213AD" w:rsidRDefault="00EB003F" w:rsidP="00814BDE">
            <w:pPr>
              <w:pStyle w:val="TableBodyText"/>
              <w:spacing w:before="0" w:after="0"/>
              <w:jc w:val="right"/>
              <w:rPr>
                <w:highlight w:val="yellow"/>
              </w:rPr>
            </w:pPr>
            <w:r w:rsidRPr="00A13FEB">
              <w:t>296</w:t>
            </w:r>
          </w:p>
        </w:tc>
      </w:tr>
      <w:tr w:rsidR="00EB003F" w:rsidRPr="001B5113" w14:paraId="2F5C0FF0" w14:textId="77777777" w:rsidTr="00D20980">
        <w:trPr>
          <w:trHeight w:val="300"/>
        </w:trPr>
        <w:tc>
          <w:tcPr>
            <w:tcW w:w="5103" w:type="dxa"/>
            <w:noWrap/>
            <w:hideMark/>
          </w:tcPr>
          <w:p w14:paraId="19F01AF3" w14:textId="188361E9" w:rsidR="00EB003F" w:rsidRPr="005213AD" w:rsidRDefault="00EB003F" w:rsidP="00EB003F">
            <w:pPr>
              <w:spacing w:before="20" w:after="20" w:line="240" w:lineRule="exact"/>
              <w:rPr>
                <w:rFonts w:cs="Arial"/>
                <w:sz w:val="18"/>
                <w:szCs w:val="18"/>
                <w:highlight w:val="yellow"/>
              </w:rPr>
            </w:pPr>
            <w:proofErr w:type="spellStart"/>
            <w:r w:rsidRPr="005213AD">
              <w:rPr>
                <w:sz w:val="18"/>
                <w:szCs w:val="18"/>
              </w:rPr>
              <w:t>Clota</w:t>
            </w:r>
            <w:proofErr w:type="spellEnd"/>
            <w:r w:rsidRPr="005213AD">
              <w:rPr>
                <w:sz w:val="18"/>
                <w:szCs w:val="18"/>
              </w:rPr>
              <w:t xml:space="preserve"> Cottage Neighbourhood House Inc</w:t>
            </w:r>
            <w:r>
              <w:rPr>
                <w:sz w:val="18"/>
                <w:szCs w:val="18"/>
              </w:rPr>
              <w:t>.</w:t>
            </w:r>
          </w:p>
        </w:tc>
        <w:tc>
          <w:tcPr>
            <w:tcW w:w="1417" w:type="dxa"/>
          </w:tcPr>
          <w:p w14:paraId="2B468EDB" w14:textId="149FFF32" w:rsidR="00EB003F" w:rsidRPr="005213AD" w:rsidRDefault="00EB003F" w:rsidP="00814BDE">
            <w:pPr>
              <w:pStyle w:val="TableBodyText"/>
              <w:spacing w:before="0" w:after="0"/>
              <w:jc w:val="right"/>
              <w:rPr>
                <w:highlight w:val="yellow"/>
              </w:rPr>
            </w:pPr>
            <w:r w:rsidRPr="00A13FEB">
              <w:t>15</w:t>
            </w:r>
          </w:p>
        </w:tc>
        <w:tc>
          <w:tcPr>
            <w:tcW w:w="1417" w:type="dxa"/>
            <w:noWrap/>
          </w:tcPr>
          <w:p w14:paraId="4CE33256" w14:textId="590DEAD1" w:rsidR="00EB003F" w:rsidRPr="005213AD" w:rsidRDefault="00EB003F" w:rsidP="00814BDE">
            <w:pPr>
              <w:pStyle w:val="TableBodyText"/>
              <w:spacing w:before="0" w:after="0"/>
              <w:jc w:val="right"/>
              <w:rPr>
                <w:highlight w:val="yellow"/>
              </w:rPr>
            </w:pPr>
            <w:r w:rsidRPr="00A13FEB">
              <w:t>-</w:t>
            </w:r>
          </w:p>
        </w:tc>
        <w:tc>
          <w:tcPr>
            <w:tcW w:w="1417" w:type="dxa"/>
          </w:tcPr>
          <w:p w14:paraId="430EF1B9" w14:textId="05F642F9" w:rsidR="00EB003F" w:rsidRPr="005213AD" w:rsidRDefault="00EB003F" w:rsidP="00814BDE">
            <w:pPr>
              <w:pStyle w:val="TableBodyText"/>
              <w:spacing w:before="0" w:after="0"/>
              <w:jc w:val="right"/>
              <w:rPr>
                <w:highlight w:val="yellow"/>
              </w:rPr>
            </w:pPr>
            <w:r w:rsidRPr="00A13FEB">
              <w:t>15</w:t>
            </w:r>
          </w:p>
        </w:tc>
      </w:tr>
      <w:tr w:rsidR="00EB003F" w:rsidRPr="001B5113" w14:paraId="40011329" w14:textId="77777777" w:rsidTr="00D20980">
        <w:trPr>
          <w:trHeight w:val="300"/>
        </w:trPr>
        <w:tc>
          <w:tcPr>
            <w:tcW w:w="5103" w:type="dxa"/>
            <w:noWrap/>
            <w:hideMark/>
          </w:tcPr>
          <w:p w14:paraId="79DC39D5" w14:textId="034FF619" w:rsidR="00EB003F" w:rsidRPr="005213AD" w:rsidRDefault="00EB003F" w:rsidP="00EB003F">
            <w:pPr>
              <w:spacing w:before="20" w:after="20" w:line="240" w:lineRule="exact"/>
              <w:rPr>
                <w:rFonts w:cs="Arial"/>
                <w:sz w:val="18"/>
                <w:szCs w:val="18"/>
                <w:highlight w:val="yellow"/>
              </w:rPr>
            </w:pPr>
            <w:r w:rsidRPr="005213AD">
              <w:rPr>
                <w:sz w:val="18"/>
                <w:szCs w:val="18"/>
              </w:rPr>
              <w:t>Cloverdale Community Centre Inc</w:t>
            </w:r>
            <w:r>
              <w:rPr>
                <w:sz w:val="18"/>
                <w:szCs w:val="18"/>
              </w:rPr>
              <w:t>.</w:t>
            </w:r>
          </w:p>
        </w:tc>
        <w:tc>
          <w:tcPr>
            <w:tcW w:w="1417" w:type="dxa"/>
          </w:tcPr>
          <w:p w14:paraId="10A3A3CE" w14:textId="53740546" w:rsidR="00EB003F" w:rsidRPr="005213AD" w:rsidRDefault="00EB003F" w:rsidP="00814BDE">
            <w:pPr>
              <w:pStyle w:val="TableBodyText"/>
              <w:spacing w:before="0" w:after="0"/>
              <w:jc w:val="right"/>
              <w:rPr>
                <w:highlight w:val="yellow"/>
              </w:rPr>
            </w:pPr>
            <w:r w:rsidRPr="00A13FEB">
              <w:t>146</w:t>
            </w:r>
          </w:p>
        </w:tc>
        <w:tc>
          <w:tcPr>
            <w:tcW w:w="1417" w:type="dxa"/>
            <w:noWrap/>
          </w:tcPr>
          <w:p w14:paraId="70CFE063" w14:textId="24FB3ED3" w:rsidR="00EB003F" w:rsidRPr="005213AD" w:rsidRDefault="00EB003F" w:rsidP="00814BDE">
            <w:pPr>
              <w:pStyle w:val="TableBodyText"/>
              <w:spacing w:before="0" w:after="0"/>
              <w:jc w:val="right"/>
              <w:rPr>
                <w:highlight w:val="yellow"/>
              </w:rPr>
            </w:pPr>
            <w:r w:rsidRPr="00A13FEB">
              <w:t>35</w:t>
            </w:r>
          </w:p>
        </w:tc>
        <w:tc>
          <w:tcPr>
            <w:tcW w:w="1417" w:type="dxa"/>
          </w:tcPr>
          <w:p w14:paraId="71E02BE6" w14:textId="55A5E9CF" w:rsidR="00EB003F" w:rsidRPr="005213AD" w:rsidRDefault="00EB003F" w:rsidP="00814BDE">
            <w:pPr>
              <w:pStyle w:val="TableBodyText"/>
              <w:spacing w:before="0" w:after="0"/>
              <w:jc w:val="right"/>
              <w:rPr>
                <w:highlight w:val="yellow"/>
              </w:rPr>
            </w:pPr>
            <w:r w:rsidRPr="00A13FEB">
              <w:t>181</w:t>
            </w:r>
          </w:p>
        </w:tc>
      </w:tr>
      <w:tr w:rsidR="00EB003F" w:rsidRPr="001B5113" w14:paraId="1867AA57" w14:textId="77777777" w:rsidTr="00D20980">
        <w:trPr>
          <w:trHeight w:val="300"/>
        </w:trPr>
        <w:tc>
          <w:tcPr>
            <w:tcW w:w="5103" w:type="dxa"/>
            <w:noWrap/>
            <w:hideMark/>
          </w:tcPr>
          <w:p w14:paraId="0448E86F" w14:textId="2DA0D761" w:rsidR="00EB003F" w:rsidRPr="005213AD" w:rsidRDefault="00EB003F" w:rsidP="00EB003F">
            <w:pPr>
              <w:spacing w:before="20" w:after="20" w:line="240" w:lineRule="exact"/>
              <w:rPr>
                <w:rFonts w:cs="Arial"/>
                <w:sz w:val="18"/>
                <w:szCs w:val="18"/>
                <w:highlight w:val="yellow"/>
              </w:rPr>
            </w:pPr>
            <w:r w:rsidRPr="005213AD">
              <w:rPr>
                <w:sz w:val="18"/>
                <w:szCs w:val="18"/>
              </w:rPr>
              <w:t>Cobram Community House Inc</w:t>
            </w:r>
            <w:r>
              <w:rPr>
                <w:sz w:val="18"/>
                <w:szCs w:val="18"/>
              </w:rPr>
              <w:t>.</w:t>
            </w:r>
          </w:p>
        </w:tc>
        <w:tc>
          <w:tcPr>
            <w:tcW w:w="1417" w:type="dxa"/>
          </w:tcPr>
          <w:p w14:paraId="7C09AA4F" w14:textId="59079D23" w:rsidR="00EB003F" w:rsidRPr="005213AD" w:rsidRDefault="00EB003F" w:rsidP="00814BDE">
            <w:pPr>
              <w:pStyle w:val="TableBodyText"/>
              <w:spacing w:before="0" w:after="0"/>
              <w:jc w:val="right"/>
              <w:rPr>
                <w:highlight w:val="yellow"/>
              </w:rPr>
            </w:pPr>
            <w:r w:rsidRPr="00A13FEB">
              <w:t>24</w:t>
            </w:r>
          </w:p>
        </w:tc>
        <w:tc>
          <w:tcPr>
            <w:tcW w:w="1417" w:type="dxa"/>
            <w:noWrap/>
          </w:tcPr>
          <w:p w14:paraId="19D79D8D" w14:textId="142439FC" w:rsidR="00EB003F" w:rsidRPr="005213AD" w:rsidRDefault="00EB003F" w:rsidP="00814BDE">
            <w:pPr>
              <w:pStyle w:val="TableBodyText"/>
              <w:spacing w:before="0" w:after="0"/>
              <w:jc w:val="right"/>
              <w:rPr>
                <w:highlight w:val="yellow"/>
              </w:rPr>
            </w:pPr>
            <w:r w:rsidRPr="00A13FEB">
              <w:t>5</w:t>
            </w:r>
          </w:p>
        </w:tc>
        <w:tc>
          <w:tcPr>
            <w:tcW w:w="1417" w:type="dxa"/>
          </w:tcPr>
          <w:p w14:paraId="7FC3DFA5" w14:textId="4CD12C19" w:rsidR="00EB003F" w:rsidRPr="005213AD" w:rsidRDefault="00EB003F" w:rsidP="00814BDE">
            <w:pPr>
              <w:pStyle w:val="TableBodyText"/>
              <w:spacing w:before="0" w:after="0"/>
              <w:jc w:val="right"/>
              <w:rPr>
                <w:highlight w:val="yellow"/>
              </w:rPr>
            </w:pPr>
            <w:r w:rsidRPr="00A13FEB">
              <w:t>29</w:t>
            </w:r>
          </w:p>
        </w:tc>
      </w:tr>
      <w:tr w:rsidR="00EB003F" w:rsidRPr="001B5113" w14:paraId="1C2FA2BF" w14:textId="77777777" w:rsidTr="00D20980">
        <w:trPr>
          <w:trHeight w:val="300"/>
        </w:trPr>
        <w:tc>
          <w:tcPr>
            <w:tcW w:w="5103" w:type="dxa"/>
            <w:noWrap/>
            <w:hideMark/>
          </w:tcPr>
          <w:p w14:paraId="5BFE8693"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omm Unity Plus Services Ltd</w:t>
            </w:r>
          </w:p>
        </w:tc>
        <w:tc>
          <w:tcPr>
            <w:tcW w:w="1417" w:type="dxa"/>
          </w:tcPr>
          <w:p w14:paraId="4E7D8D5E" w14:textId="0F9593BA" w:rsidR="00EB003F" w:rsidRPr="005213AD" w:rsidRDefault="00EB003F" w:rsidP="00814BDE">
            <w:pPr>
              <w:pStyle w:val="TableBodyText"/>
              <w:spacing w:before="0" w:after="0"/>
              <w:jc w:val="right"/>
              <w:rPr>
                <w:highlight w:val="yellow"/>
              </w:rPr>
            </w:pPr>
            <w:r w:rsidRPr="00A13FEB">
              <w:t>273</w:t>
            </w:r>
          </w:p>
        </w:tc>
        <w:tc>
          <w:tcPr>
            <w:tcW w:w="1417" w:type="dxa"/>
            <w:noWrap/>
          </w:tcPr>
          <w:p w14:paraId="41A5326E" w14:textId="7850F579" w:rsidR="00EB003F" w:rsidRPr="005213AD" w:rsidRDefault="00EB003F" w:rsidP="00814BDE">
            <w:pPr>
              <w:pStyle w:val="TableBodyText"/>
              <w:spacing w:before="0" w:after="0"/>
              <w:jc w:val="right"/>
              <w:rPr>
                <w:highlight w:val="yellow"/>
              </w:rPr>
            </w:pPr>
            <w:r w:rsidRPr="00A13FEB">
              <w:t>22</w:t>
            </w:r>
          </w:p>
        </w:tc>
        <w:tc>
          <w:tcPr>
            <w:tcW w:w="1417" w:type="dxa"/>
          </w:tcPr>
          <w:p w14:paraId="798C7349" w14:textId="54E617EB" w:rsidR="00EB003F" w:rsidRPr="005213AD" w:rsidRDefault="00EB003F" w:rsidP="00814BDE">
            <w:pPr>
              <w:pStyle w:val="TableBodyText"/>
              <w:spacing w:before="0" w:after="0"/>
              <w:jc w:val="right"/>
              <w:rPr>
                <w:highlight w:val="yellow"/>
              </w:rPr>
            </w:pPr>
            <w:r w:rsidRPr="00A13FEB">
              <w:t>295</w:t>
            </w:r>
          </w:p>
        </w:tc>
      </w:tr>
      <w:tr w:rsidR="00EB003F" w:rsidRPr="001B5113" w14:paraId="2FFA90D7" w14:textId="77777777" w:rsidTr="00D20980">
        <w:trPr>
          <w:trHeight w:val="300"/>
        </w:trPr>
        <w:tc>
          <w:tcPr>
            <w:tcW w:w="5103" w:type="dxa"/>
            <w:noWrap/>
            <w:hideMark/>
          </w:tcPr>
          <w:p w14:paraId="6A832A2A"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ommunity College Gippsland Ltd</w:t>
            </w:r>
          </w:p>
        </w:tc>
        <w:tc>
          <w:tcPr>
            <w:tcW w:w="1417" w:type="dxa"/>
          </w:tcPr>
          <w:p w14:paraId="44F5709D" w14:textId="1790244C" w:rsidR="00EB003F" w:rsidRPr="005213AD" w:rsidRDefault="00EB003F" w:rsidP="00814BDE">
            <w:pPr>
              <w:pStyle w:val="TableBodyText"/>
              <w:spacing w:before="0" w:after="0"/>
              <w:jc w:val="right"/>
              <w:rPr>
                <w:highlight w:val="yellow"/>
              </w:rPr>
            </w:pPr>
            <w:r w:rsidRPr="00A13FEB">
              <w:t>19</w:t>
            </w:r>
            <w:r w:rsidR="00FF7CBF">
              <w:t>7</w:t>
            </w:r>
          </w:p>
        </w:tc>
        <w:tc>
          <w:tcPr>
            <w:tcW w:w="1417" w:type="dxa"/>
            <w:noWrap/>
          </w:tcPr>
          <w:p w14:paraId="16EE0B55" w14:textId="4EC0E83B" w:rsidR="00EB003F" w:rsidRPr="005213AD" w:rsidRDefault="00FF7CBF" w:rsidP="00814BDE">
            <w:pPr>
              <w:pStyle w:val="TableBodyText"/>
              <w:spacing w:before="0" w:after="0"/>
              <w:jc w:val="right"/>
              <w:rPr>
                <w:highlight w:val="yellow"/>
              </w:rPr>
            </w:pPr>
            <w:r>
              <w:t>5</w:t>
            </w:r>
          </w:p>
        </w:tc>
        <w:tc>
          <w:tcPr>
            <w:tcW w:w="1417" w:type="dxa"/>
          </w:tcPr>
          <w:p w14:paraId="45357C9E" w14:textId="307E5EE1" w:rsidR="00EB003F" w:rsidRPr="005213AD" w:rsidRDefault="00EB003F" w:rsidP="00814BDE">
            <w:pPr>
              <w:pStyle w:val="TableBodyText"/>
              <w:spacing w:before="0" w:after="0"/>
              <w:jc w:val="right"/>
              <w:rPr>
                <w:highlight w:val="yellow"/>
              </w:rPr>
            </w:pPr>
            <w:r w:rsidRPr="00A13FEB">
              <w:t>202</w:t>
            </w:r>
          </w:p>
        </w:tc>
      </w:tr>
      <w:tr w:rsidR="00EB003F" w:rsidRPr="001B5113" w14:paraId="5024B378" w14:textId="77777777" w:rsidTr="00D20980">
        <w:trPr>
          <w:trHeight w:val="300"/>
        </w:trPr>
        <w:tc>
          <w:tcPr>
            <w:tcW w:w="5103" w:type="dxa"/>
            <w:noWrap/>
            <w:hideMark/>
          </w:tcPr>
          <w:p w14:paraId="3A9360F9" w14:textId="7BCA9B34" w:rsidR="00EB003F" w:rsidRPr="005213AD" w:rsidRDefault="00EB003F" w:rsidP="00EB003F">
            <w:pPr>
              <w:spacing w:before="20" w:after="20" w:line="240" w:lineRule="exact"/>
              <w:rPr>
                <w:rFonts w:cs="Arial"/>
                <w:sz w:val="18"/>
                <w:szCs w:val="18"/>
                <w:highlight w:val="yellow"/>
              </w:rPr>
            </w:pPr>
            <w:r w:rsidRPr="005213AD">
              <w:rPr>
                <w:sz w:val="18"/>
                <w:szCs w:val="18"/>
              </w:rPr>
              <w:t>Community Hub Inc</w:t>
            </w:r>
            <w:r>
              <w:rPr>
                <w:sz w:val="18"/>
                <w:szCs w:val="18"/>
              </w:rPr>
              <w:t>.</w:t>
            </w:r>
          </w:p>
        </w:tc>
        <w:tc>
          <w:tcPr>
            <w:tcW w:w="1417" w:type="dxa"/>
          </w:tcPr>
          <w:p w14:paraId="42FBF444" w14:textId="7B0AA105" w:rsidR="00EB003F" w:rsidRPr="005213AD" w:rsidRDefault="00EB003F" w:rsidP="00814BDE">
            <w:pPr>
              <w:pStyle w:val="TableBodyText"/>
              <w:spacing w:before="0" w:after="0"/>
              <w:jc w:val="right"/>
              <w:rPr>
                <w:highlight w:val="yellow"/>
              </w:rPr>
            </w:pPr>
            <w:r w:rsidRPr="00A13FEB">
              <w:t>25</w:t>
            </w:r>
          </w:p>
        </w:tc>
        <w:tc>
          <w:tcPr>
            <w:tcW w:w="1417" w:type="dxa"/>
            <w:noWrap/>
          </w:tcPr>
          <w:p w14:paraId="56D6BD4D" w14:textId="61D0415D" w:rsidR="00EB003F" w:rsidRPr="005213AD" w:rsidRDefault="00EB003F" w:rsidP="00814BDE">
            <w:pPr>
              <w:pStyle w:val="TableBodyText"/>
              <w:spacing w:before="0" w:after="0"/>
              <w:jc w:val="right"/>
              <w:rPr>
                <w:highlight w:val="yellow"/>
              </w:rPr>
            </w:pPr>
            <w:r w:rsidRPr="00A13FEB">
              <w:t>5</w:t>
            </w:r>
          </w:p>
        </w:tc>
        <w:tc>
          <w:tcPr>
            <w:tcW w:w="1417" w:type="dxa"/>
          </w:tcPr>
          <w:p w14:paraId="072922B2" w14:textId="0D687311" w:rsidR="00EB003F" w:rsidRPr="005213AD" w:rsidRDefault="00EB003F" w:rsidP="00814BDE">
            <w:pPr>
              <w:pStyle w:val="TableBodyText"/>
              <w:spacing w:before="0" w:after="0"/>
              <w:jc w:val="right"/>
              <w:rPr>
                <w:highlight w:val="yellow"/>
              </w:rPr>
            </w:pPr>
            <w:r w:rsidRPr="00A13FEB">
              <w:t>30</w:t>
            </w:r>
          </w:p>
        </w:tc>
      </w:tr>
      <w:tr w:rsidR="00EB003F" w:rsidRPr="001B5113" w14:paraId="04F975AA" w14:textId="77777777" w:rsidTr="00D20980">
        <w:trPr>
          <w:trHeight w:val="300"/>
        </w:trPr>
        <w:tc>
          <w:tcPr>
            <w:tcW w:w="5103" w:type="dxa"/>
            <w:noWrap/>
            <w:hideMark/>
          </w:tcPr>
          <w:p w14:paraId="2B05F443" w14:textId="0E7363DC" w:rsidR="00EB003F" w:rsidRPr="005213AD" w:rsidRDefault="00EB003F" w:rsidP="00EB003F">
            <w:pPr>
              <w:spacing w:before="20" w:after="20" w:line="240" w:lineRule="exact"/>
              <w:rPr>
                <w:rFonts w:cs="Arial"/>
                <w:sz w:val="18"/>
                <w:szCs w:val="18"/>
                <w:highlight w:val="yellow"/>
              </w:rPr>
            </w:pPr>
            <w:r w:rsidRPr="005213AD">
              <w:rPr>
                <w:sz w:val="18"/>
                <w:szCs w:val="18"/>
              </w:rPr>
              <w:t>Concern Australia Welfare Inc</w:t>
            </w:r>
            <w:r>
              <w:rPr>
                <w:sz w:val="18"/>
                <w:szCs w:val="18"/>
              </w:rPr>
              <w:t>.</w:t>
            </w:r>
          </w:p>
        </w:tc>
        <w:tc>
          <w:tcPr>
            <w:tcW w:w="1417" w:type="dxa"/>
          </w:tcPr>
          <w:p w14:paraId="1E7876DF" w14:textId="7B130453" w:rsidR="00EB003F" w:rsidRPr="005213AD" w:rsidRDefault="00EB003F" w:rsidP="00814BDE">
            <w:pPr>
              <w:pStyle w:val="TableBodyText"/>
              <w:spacing w:before="0" w:after="0"/>
              <w:jc w:val="right"/>
              <w:rPr>
                <w:highlight w:val="yellow"/>
              </w:rPr>
            </w:pPr>
            <w:r w:rsidRPr="00A13FEB">
              <w:t>68</w:t>
            </w:r>
          </w:p>
        </w:tc>
        <w:tc>
          <w:tcPr>
            <w:tcW w:w="1417" w:type="dxa"/>
            <w:noWrap/>
          </w:tcPr>
          <w:p w14:paraId="0E751C43" w14:textId="2399EA5A" w:rsidR="00EB003F" w:rsidRPr="005213AD" w:rsidRDefault="00EB003F" w:rsidP="00814BDE">
            <w:pPr>
              <w:pStyle w:val="TableBodyText"/>
              <w:spacing w:before="0" w:after="0"/>
              <w:jc w:val="right"/>
              <w:rPr>
                <w:highlight w:val="yellow"/>
              </w:rPr>
            </w:pPr>
            <w:r w:rsidRPr="00A13FEB">
              <w:t>-</w:t>
            </w:r>
          </w:p>
        </w:tc>
        <w:tc>
          <w:tcPr>
            <w:tcW w:w="1417" w:type="dxa"/>
          </w:tcPr>
          <w:p w14:paraId="3DC9E240" w14:textId="62C03E75" w:rsidR="00EB003F" w:rsidRPr="005213AD" w:rsidRDefault="00EB003F" w:rsidP="00814BDE">
            <w:pPr>
              <w:pStyle w:val="TableBodyText"/>
              <w:spacing w:before="0" w:after="0"/>
              <w:jc w:val="right"/>
              <w:rPr>
                <w:highlight w:val="yellow"/>
              </w:rPr>
            </w:pPr>
            <w:r w:rsidRPr="00A13FEB">
              <w:t>68</w:t>
            </w:r>
          </w:p>
        </w:tc>
      </w:tr>
      <w:tr w:rsidR="00EB003F" w:rsidRPr="001B5113" w14:paraId="273327E5" w14:textId="77777777" w:rsidTr="00D20980">
        <w:trPr>
          <w:trHeight w:val="300"/>
        </w:trPr>
        <w:tc>
          <w:tcPr>
            <w:tcW w:w="5103" w:type="dxa"/>
            <w:noWrap/>
            <w:hideMark/>
          </w:tcPr>
          <w:p w14:paraId="7123A803" w14:textId="77777777" w:rsidR="00EB003F" w:rsidRPr="005213AD" w:rsidRDefault="00EB003F" w:rsidP="00EB003F">
            <w:pPr>
              <w:spacing w:before="20" w:after="20" w:line="240" w:lineRule="exact"/>
              <w:rPr>
                <w:rFonts w:cs="Arial"/>
                <w:sz w:val="18"/>
                <w:szCs w:val="18"/>
                <w:highlight w:val="yellow"/>
              </w:rPr>
            </w:pPr>
            <w:r w:rsidRPr="005213AD">
              <w:rPr>
                <w:sz w:val="18"/>
                <w:szCs w:val="18"/>
              </w:rPr>
              <w:t>Continuing Education and Arts Centre of Alexandra Inc</w:t>
            </w:r>
          </w:p>
        </w:tc>
        <w:tc>
          <w:tcPr>
            <w:tcW w:w="1417" w:type="dxa"/>
          </w:tcPr>
          <w:p w14:paraId="7FF17033" w14:textId="0428FE73" w:rsidR="00EB003F" w:rsidRPr="005213AD" w:rsidRDefault="00EB003F" w:rsidP="00814BDE">
            <w:pPr>
              <w:pStyle w:val="TableBodyText"/>
              <w:spacing w:before="0" w:after="0"/>
              <w:jc w:val="right"/>
              <w:rPr>
                <w:highlight w:val="yellow"/>
              </w:rPr>
            </w:pPr>
            <w:r w:rsidRPr="00A13FEB">
              <w:t>35</w:t>
            </w:r>
          </w:p>
        </w:tc>
        <w:tc>
          <w:tcPr>
            <w:tcW w:w="1417" w:type="dxa"/>
            <w:noWrap/>
          </w:tcPr>
          <w:p w14:paraId="6C6A5121" w14:textId="33B6437E" w:rsidR="00EB003F" w:rsidRPr="005213AD" w:rsidRDefault="00EB003F" w:rsidP="00814BDE">
            <w:pPr>
              <w:pStyle w:val="TableBodyText"/>
              <w:spacing w:before="0" w:after="0"/>
              <w:jc w:val="right"/>
              <w:rPr>
                <w:highlight w:val="yellow"/>
              </w:rPr>
            </w:pPr>
            <w:r w:rsidRPr="00A13FEB">
              <w:t>5</w:t>
            </w:r>
          </w:p>
        </w:tc>
        <w:tc>
          <w:tcPr>
            <w:tcW w:w="1417" w:type="dxa"/>
          </w:tcPr>
          <w:p w14:paraId="45B761E3" w14:textId="7247F7B6" w:rsidR="00EB003F" w:rsidRPr="005213AD" w:rsidRDefault="00EB003F" w:rsidP="00814BDE">
            <w:pPr>
              <w:pStyle w:val="TableBodyText"/>
              <w:spacing w:before="0" w:after="0"/>
              <w:jc w:val="right"/>
              <w:rPr>
                <w:highlight w:val="yellow"/>
              </w:rPr>
            </w:pPr>
            <w:r w:rsidRPr="00A13FEB">
              <w:t>40</w:t>
            </w:r>
          </w:p>
        </w:tc>
      </w:tr>
      <w:tr w:rsidR="00EB003F" w:rsidRPr="001B5113" w14:paraId="7E1FD663" w14:textId="77777777" w:rsidTr="00D20980">
        <w:trPr>
          <w:trHeight w:val="300"/>
        </w:trPr>
        <w:tc>
          <w:tcPr>
            <w:tcW w:w="5103" w:type="dxa"/>
            <w:noWrap/>
            <w:hideMark/>
          </w:tcPr>
          <w:p w14:paraId="708E3B47" w14:textId="26B10125" w:rsidR="00EB003F" w:rsidRPr="005213AD" w:rsidRDefault="00EB003F" w:rsidP="00EB003F">
            <w:pPr>
              <w:spacing w:before="20" w:after="20" w:line="240" w:lineRule="exact"/>
              <w:rPr>
                <w:rFonts w:cs="Arial"/>
                <w:sz w:val="18"/>
                <w:szCs w:val="18"/>
                <w:highlight w:val="yellow"/>
              </w:rPr>
            </w:pPr>
            <w:proofErr w:type="spellStart"/>
            <w:r w:rsidRPr="005213AD">
              <w:rPr>
                <w:sz w:val="18"/>
                <w:szCs w:val="18"/>
              </w:rPr>
              <w:t>Coonara</w:t>
            </w:r>
            <w:proofErr w:type="spellEnd"/>
            <w:r w:rsidRPr="005213AD">
              <w:rPr>
                <w:sz w:val="18"/>
                <w:szCs w:val="18"/>
              </w:rPr>
              <w:t xml:space="preserve"> Community House Inc</w:t>
            </w:r>
            <w:r>
              <w:rPr>
                <w:sz w:val="18"/>
                <w:szCs w:val="18"/>
              </w:rPr>
              <w:t>.</w:t>
            </w:r>
          </w:p>
        </w:tc>
        <w:tc>
          <w:tcPr>
            <w:tcW w:w="1417" w:type="dxa"/>
          </w:tcPr>
          <w:p w14:paraId="1B8510C0" w14:textId="4DF6F122" w:rsidR="00EB003F" w:rsidRPr="005213AD" w:rsidRDefault="00EB003F" w:rsidP="00814BDE">
            <w:pPr>
              <w:pStyle w:val="TableBodyText"/>
              <w:spacing w:before="0" w:after="0"/>
              <w:jc w:val="right"/>
              <w:rPr>
                <w:highlight w:val="yellow"/>
              </w:rPr>
            </w:pPr>
            <w:r w:rsidRPr="00A13FEB">
              <w:t>139</w:t>
            </w:r>
          </w:p>
        </w:tc>
        <w:tc>
          <w:tcPr>
            <w:tcW w:w="1417" w:type="dxa"/>
            <w:noWrap/>
          </w:tcPr>
          <w:p w14:paraId="5AE05643" w14:textId="158D9479" w:rsidR="00EB003F" w:rsidRPr="005213AD" w:rsidRDefault="00EB003F" w:rsidP="00814BDE">
            <w:pPr>
              <w:pStyle w:val="TableBodyText"/>
              <w:spacing w:before="0" w:after="0"/>
              <w:jc w:val="right"/>
              <w:rPr>
                <w:highlight w:val="yellow"/>
              </w:rPr>
            </w:pPr>
            <w:r w:rsidRPr="00A13FEB">
              <w:t>-</w:t>
            </w:r>
          </w:p>
        </w:tc>
        <w:tc>
          <w:tcPr>
            <w:tcW w:w="1417" w:type="dxa"/>
          </w:tcPr>
          <w:p w14:paraId="6B5A313D" w14:textId="7385A7BE" w:rsidR="00EB003F" w:rsidRPr="005213AD" w:rsidRDefault="00EB003F" w:rsidP="00814BDE">
            <w:pPr>
              <w:pStyle w:val="TableBodyText"/>
              <w:spacing w:before="0" w:after="0"/>
              <w:jc w:val="right"/>
              <w:rPr>
                <w:highlight w:val="yellow"/>
              </w:rPr>
            </w:pPr>
            <w:r w:rsidRPr="00A13FEB">
              <w:t>139</w:t>
            </w:r>
          </w:p>
        </w:tc>
      </w:tr>
      <w:tr w:rsidR="00EB003F" w:rsidRPr="001B5113" w14:paraId="7A83C55A" w14:textId="77777777" w:rsidTr="00D20980">
        <w:trPr>
          <w:trHeight w:val="300"/>
        </w:trPr>
        <w:tc>
          <w:tcPr>
            <w:tcW w:w="5103" w:type="dxa"/>
            <w:noWrap/>
            <w:hideMark/>
          </w:tcPr>
          <w:p w14:paraId="26707D17" w14:textId="6F85A79A" w:rsidR="00EB003F" w:rsidRPr="005213AD" w:rsidRDefault="00EB003F" w:rsidP="00EB003F">
            <w:pPr>
              <w:spacing w:before="20" w:after="20" w:line="240" w:lineRule="exact"/>
              <w:rPr>
                <w:rFonts w:cs="Arial"/>
                <w:sz w:val="18"/>
                <w:szCs w:val="18"/>
                <w:highlight w:val="yellow"/>
              </w:rPr>
            </w:pPr>
            <w:r w:rsidRPr="005213AD">
              <w:rPr>
                <w:sz w:val="18"/>
                <w:szCs w:val="18"/>
              </w:rPr>
              <w:t>Corryong Neighbourhood House Inc</w:t>
            </w:r>
            <w:r>
              <w:rPr>
                <w:sz w:val="18"/>
                <w:szCs w:val="18"/>
              </w:rPr>
              <w:t>.</w:t>
            </w:r>
          </w:p>
        </w:tc>
        <w:tc>
          <w:tcPr>
            <w:tcW w:w="1417" w:type="dxa"/>
          </w:tcPr>
          <w:p w14:paraId="447BAF33" w14:textId="0313C312" w:rsidR="00EB003F" w:rsidRPr="005213AD" w:rsidRDefault="00EB003F" w:rsidP="00814BDE">
            <w:pPr>
              <w:pStyle w:val="TableBodyText"/>
              <w:spacing w:before="0" w:after="0"/>
              <w:jc w:val="right"/>
              <w:rPr>
                <w:highlight w:val="yellow"/>
              </w:rPr>
            </w:pPr>
            <w:r w:rsidRPr="00A13FEB">
              <w:t>1</w:t>
            </w:r>
            <w:r w:rsidR="00FF7CBF">
              <w:t>8</w:t>
            </w:r>
          </w:p>
        </w:tc>
        <w:tc>
          <w:tcPr>
            <w:tcW w:w="1417" w:type="dxa"/>
            <w:noWrap/>
          </w:tcPr>
          <w:p w14:paraId="57FD1B2E" w14:textId="175AF938" w:rsidR="00EB003F" w:rsidRPr="005213AD" w:rsidRDefault="00EB003F" w:rsidP="00814BDE">
            <w:pPr>
              <w:pStyle w:val="TableBodyText"/>
              <w:spacing w:before="0" w:after="0"/>
              <w:jc w:val="right"/>
              <w:rPr>
                <w:highlight w:val="yellow"/>
              </w:rPr>
            </w:pPr>
            <w:r w:rsidRPr="00A13FEB">
              <w:t>37</w:t>
            </w:r>
          </w:p>
        </w:tc>
        <w:tc>
          <w:tcPr>
            <w:tcW w:w="1417" w:type="dxa"/>
          </w:tcPr>
          <w:p w14:paraId="2408A3E1" w14:textId="38024B98" w:rsidR="00EB003F" w:rsidRPr="005213AD" w:rsidRDefault="00EB003F" w:rsidP="00814BDE">
            <w:pPr>
              <w:pStyle w:val="TableBodyText"/>
              <w:spacing w:before="0" w:after="0"/>
              <w:jc w:val="right"/>
              <w:rPr>
                <w:highlight w:val="yellow"/>
              </w:rPr>
            </w:pPr>
            <w:r w:rsidRPr="00A13FEB">
              <w:t>5</w:t>
            </w:r>
            <w:r w:rsidR="00FF7CBF">
              <w:t>5</w:t>
            </w:r>
          </w:p>
        </w:tc>
      </w:tr>
      <w:tr w:rsidR="00EB003F" w:rsidRPr="001B5113" w14:paraId="5360693F" w14:textId="77777777" w:rsidTr="00D20980">
        <w:trPr>
          <w:trHeight w:val="300"/>
        </w:trPr>
        <w:tc>
          <w:tcPr>
            <w:tcW w:w="5103" w:type="dxa"/>
            <w:noWrap/>
            <w:hideMark/>
          </w:tcPr>
          <w:p w14:paraId="2C370D00" w14:textId="757BC3DD" w:rsidR="00EB003F" w:rsidRPr="005213AD" w:rsidRDefault="00EB003F" w:rsidP="00EB003F">
            <w:pPr>
              <w:spacing w:before="20" w:after="20" w:line="240" w:lineRule="exact"/>
              <w:rPr>
                <w:rFonts w:cs="Arial"/>
                <w:sz w:val="18"/>
                <w:szCs w:val="18"/>
                <w:highlight w:val="yellow"/>
              </w:rPr>
            </w:pPr>
            <w:r w:rsidRPr="005213AD">
              <w:rPr>
                <w:sz w:val="18"/>
                <w:szCs w:val="18"/>
              </w:rPr>
              <w:t>Craigieburn Education and Community Centre Inc</w:t>
            </w:r>
            <w:r>
              <w:rPr>
                <w:sz w:val="18"/>
                <w:szCs w:val="18"/>
              </w:rPr>
              <w:t>.</w:t>
            </w:r>
          </w:p>
        </w:tc>
        <w:tc>
          <w:tcPr>
            <w:tcW w:w="1417" w:type="dxa"/>
          </w:tcPr>
          <w:p w14:paraId="56FA83DA" w14:textId="5EC954B0" w:rsidR="00EB003F" w:rsidRPr="005213AD" w:rsidRDefault="00EB003F" w:rsidP="00814BDE">
            <w:pPr>
              <w:pStyle w:val="TableBodyText"/>
              <w:spacing w:before="0" w:after="0"/>
              <w:jc w:val="right"/>
              <w:rPr>
                <w:highlight w:val="yellow"/>
              </w:rPr>
            </w:pPr>
            <w:r w:rsidRPr="00A13FEB">
              <w:t>72</w:t>
            </w:r>
          </w:p>
        </w:tc>
        <w:tc>
          <w:tcPr>
            <w:tcW w:w="1417" w:type="dxa"/>
            <w:noWrap/>
          </w:tcPr>
          <w:p w14:paraId="63A12DA4" w14:textId="6CC2C019" w:rsidR="00EB003F" w:rsidRPr="005213AD" w:rsidRDefault="00EB003F" w:rsidP="00814BDE">
            <w:pPr>
              <w:pStyle w:val="TableBodyText"/>
              <w:spacing w:before="0" w:after="0"/>
              <w:jc w:val="right"/>
              <w:rPr>
                <w:highlight w:val="yellow"/>
              </w:rPr>
            </w:pPr>
            <w:r w:rsidRPr="00A13FEB">
              <w:t>-</w:t>
            </w:r>
          </w:p>
        </w:tc>
        <w:tc>
          <w:tcPr>
            <w:tcW w:w="1417" w:type="dxa"/>
          </w:tcPr>
          <w:p w14:paraId="3960D88D" w14:textId="065068F6" w:rsidR="00EB003F" w:rsidRPr="005213AD" w:rsidRDefault="00EB003F" w:rsidP="00814BDE">
            <w:pPr>
              <w:pStyle w:val="TableBodyText"/>
              <w:spacing w:before="0" w:after="0"/>
              <w:jc w:val="right"/>
              <w:rPr>
                <w:highlight w:val="yellow"/>
              </w:rPr>
            </w:pPr>
            <w:r w:rsidRPr="00A13FEB">
              <w:t>72</w:t>
            </w:r>
          </w:p>
        </w:tc>
      </w:tr>
      <w:tr w:rsidR="00EB003F" w:rsidRPr="001B5113" w14:paraId="1AB1FE13" w14:textId="77777777" w:rsidTr="00D20980">
        <w:trPr>
          <w:trHeight w:val="300"/>
        </w:trPr>
        <w:tc>
          <w:tcPr>
            <w:tcW w:w="5103" w:type="dxa"/>
            <w:noWrap/>
            <w:hideMark/>
          </w:tcPr>
          <w:p w14:paraId="34B26F6D" w14:textId="2815FE7B" w:rsidR="00EB003F" w:rsidRPr="005213AD" w:rsidRDefault="00EB003F" w:rsidP="00EB003F">
            <w:pPr>
              <w:spacing w:before="20" w:after="20" w:line="240" w:lineRule="exact"/>
              <w:rPr>
                <w:rFonts w:cs="Arial"/>
                <w:sz w:val="18"/>
                <w:szCs w:val="18"/>
                <w:highlight w:val="yellow"/>
              </w:rPr>
            </w:pPr>
            <w:r w:rsidRPr="005213AD">
              <w:rPr>
                <w:sz w:val="18"/>
                <w:szCs w:val="18"/>
              </w:rPr>
              <w:t>Cranbourne Community House Inc</w:t>
            </w:r>
            <w:r>
              <w:rPr>
                <w:sz w:val="18"/>
                <w:szCs w:val="18"/>
              </w:rPr>
              <w:t>.</w:t>
            </w:r>
          </w:p>
        </w:tc>
        <w:tc>
          <w:tcPr>
            <w:tcW w:w="1417" w:type="dxa"/>
          </w:tcPr>
          <w:p w14:paraId="3C6984C3" w14:textId="55D74BCE" w:rsidR="00EB003F" w:rsidRPr="005213AD" w:rsidRDefault="00EB003F" w:rsidP="00814BDE">
            <w:pPr>
              <w:pStyle w:val="TableBodyText"/>
              <w:spacing w:before="0" w:after="0"/>
              <w:jc w:val="right"/>
              <w:rPr>
                <w:highlight w:val="yellow"/>
              </w:rPr>
            </w:pPr>
            <w:r w:rsidRPr="00A13FEB">
              <w:t>80</w:t>
            </w:r>
          </w:p>
        </w:tc>
        <w:tc>
          <w:tcPr>
            <w:tcW w:w="1417" w:type="dxa"/>
            <w:noWrap/>
          </w:tcPr>
          <w:p w14:paraId="3716F05A" w14:textId="3F83FEA5" w:rsidR="00EB003F" w:rsidRPr="005213AD" w:rsidRDefault="00EB003F" w:rsidP="00814BDE">
            <w:pPr>
              <w:pStyle w:val="TableBodyText"/>
              <w:spacing w:before="0" w:after="0"/>
              <w:jc w:val="right"/>
              <w:rPr>
                <w:highlight w:val="yellow"/>
              </w:rPr>
            </w:pPr>
            <w:r w:rsidRPr="00A13FEB">
              <w:t>-</w:t>
            </w:r>
          </w:p>
        </w:tc>
        <w:tc>
          <w:tcPr>
            <w:tcW w:w="1417" w:type="dxa"/>
          </w:tcPr>
          <w:p w14:paraId="060F796D" w14:textId="45CCCD7E" w:rsidR="00EB003F" w:rsidRPr="005213AD" w:rsidRDefault="00EB003F" w:rsidP="00814BDE">
            <w:pPr>
              <w:pStyle w:val="TableBodyText"/>
              <w:spacing w:before="0" w:after="0"/>
              <w:jc w:val="right"/>
              <w:rPr>
                <w:highlight w:val="yellow"/>
              </w:rPr>
            </w:pPr>
            <w:r w:rsidRPr="00A13FEB">
              <w:t>80</w:t>
            </w:r>
          </w:p>
        </w:tc>
      </w:tr>
      <w:tr w:rsidR="00EB003F" w:rsidRPr="001B5113" w14:paraId="4EA42098" w14:textId="77777777" w:rsidTr="00D20980">
        <w:trPr>
          <w:trHeight w:val="300"/>
        </w:trPr>
        <w:tc>
          <w:tcPr>
            <w:tcW w:w="5103" w:type="dxa"/>
            <w:noWrap/>
            <w:hideMark/>
          </w:tcPr>
          <w:p w14:paraId="396CF093" w14:textId="6ED07EA3" w:rsidR="00EB003F" w:rsidRPr="005213AD" w:rsidRDefault="00EB003F" w:rsidP="00EB003F">
            <w:pPr>
              <w:spacing w:before="20" w:after="20" w:line="240" w:lineRule="exact"/>
              <w:rPr>
                <w:rFonts w:cs="Arial"/>
                <w:sz w:val="18"/>
                <w:szCs w:val="18"/>
                <w:highlight w:val="yellow"/>
              </w:rPr>
            </w:pPr>
            <w:r w:rsidRPr="005213AD">
              <w:rPr>
                <w:sz w:val="18"/>
                <w:szCs w:val="18"/>
              </w:rPr>
              <w:t>Dallas Neighbourhood House Inc</w:t>
            </w:r>
            <w:r>
              <w:rPr>
                <w:sz w:val="18"/>
                <w:szCs w:val="18"/>
              </w:rPr>
              <w:t>.</w:t>
            </w:r>
          </w:p>
        </w:tc>
        <w:tc>
          <w:tcPr>
            <w:tcW w:w="1417" w:type="dxa"/>
          </w:tcPr>
          <w:p w14:paraId="235610CB" w14:textId="5CF43489" w:rsidR="00EB003F" w:rsidRPr="005213AD" w:rsidRDefault="00EB003F" w:rsidP="00814BDE">
            <w:pPr>
              <w:pStyle w:val="TableBodyText"/>
              <w:spacing w:before="0" w:after="0"/>
              <w:jc w:val="right"/>
              <w:rPr>
                <w:highlight w:val="yellow"/>
              </w:rPr>
            </w:pPr>
            <w:r w:rsidRPr="00A13FEB">
              <w:t>147</w:t>
            </w:r>
          </w:p>
        </w:tc>
        <w:tc>
          <w:tcPr>
            <w:tcW w:w="1417" w:type="dxa"/>
            <w:noWrap/>
          </w:tcPr>
          <w:p w14:paraId="37CF09F9" w14:textId="1F905CD7" w:rsidR="00EB003F" w:rsidRPr="005213AD" w:rsidRDefault="00EB003F" w:rsidP="00814BDE">
            <w:pPr>
              <w:pStyle w:val="TableBodyText"/>
              <w:spacing w:before="0" w:after="0"/>
              <w:jc w:val="right"/>
              <w:rPr>
                <w:highlight w:val="yellow"/>
              </w:rPr>
            </w:pPr>
            <w:r w:rsidRPr="00A13FEB">
              <w:t>-</w:t>
            </w:r>
          </w:p>
        </w:tc>
        <w:tc>
          <w:tcPr>
            <w:tcW w:w="1417" w:type="dxa"/>
          </w:tcPr>
          <w:p w14:paraId="1CBE6136" w14:textId="00465B42" w:rsidR="00EB003F" w:rsidRPr="005213AD" w:rsidRDefault="00EB003F" w:rsidP="00814BDE">
            <w:pPr>
              <w:pStyle w:val="TableBodyText"/>
              <w:spacing w:before="0" w:after="0"/>
              <w:jc w:val="right"/>
              <w:rPr>
                <w:highlight w:val="yellow"/>
              </w:rPr>
            </w:pPr>
            <w:r w:rsidRPr="00A13FEB">
              <w:t>147</w:t>
            </w:r>
          </w:p>
        </w:tc>
      </w:tr>
      <w:tr w:rsidR="00EB003F" w:rsidRPr="001B5113" w14:paraId="341889A1" w14:textId="77777777" w:rsidTr="00D20980">
        <w:trPr>
          <w:trHeight w:val="300"/>
        </w:trPr>
        <w:tc>
          <w:tcPr>
            <w:tcW w:w="5103" w:type="dxa"/>
            <w:noWrap/>
            <w:hideMark/>
          </w:tcPr>
          <w:p w14:paraId="0983481B" w14:textId="77777777" w:rsidR="00EB003F" w:rsidRPr="005213AD" w:rsidRDefault="00EB003F" w:rsidP="00EB003F">
            <w:pPr>
              <w:spacing w:before="20" w:after="20" w:line="240" w:lineRule="exact"/>
              <w:rPr>
                <w:rFonts w:cs="Arial"/>
                <w:sz w:val="18"/>
                <w:szCs w:val="18"/>
                <w:highlight w:val="yellow"/>
              </w:rPr>
            </w:pPr>
            <w:r w:rsidRPr="005213AD">
              <w:rPr>
                <w:sz w:val="18"/>
                <w:szCs w:val="18"/>
              </w:rPr>
              <w:t>Dandenong Neighbourhood Community and Learning Centre Incorporated</w:t>
            </w:r>
          </w:p>
        </w:tc>
        <w:tc>
          <w:tcPr>
            <w:tcW w:w="1417" w:type="dxa"/>
          </w:tcPr>
          <w:p w14:paraId="0C71E1F8" w14:textId="26279A77" w:rsidR="00EB003F" w:rsidRPr="005213AD" w:rsidRDefault="00EB003F" w:rsidP="00814BDE">
            <w:pPr>
              <w:pStyle w:val="TableBodyText"/>
              <w:spacing w:before="0" w:after="0"/>
              <w:jc w:val="right"/>
              <w:rPr>
                <w:highlight w:val="yellow"/>
              </w:rPr>
            </w:pPr>
            <w:r w:rsidRPr="00A13FEB">
              <w:t>299</w:t>
            </w:r>
          </w:p>
        </w:tc>
        <w:tc>
          <w:tcPr>
            <w:tcW w:w="1417" w:type="dxa"/>
            <w:noWrap/>
          </w:tcPr>
          <w:p w14:paraId="07F69661" w14:textId="585D9681" w:rsidR="00EB003F" w:rsidRPr="005213AD" w:rsidRDefault="00EB003F" w:rsidP="00814BDE">
            <w:pPr>
              <w:pStyle w:val="TableBodyText"/>
              <w:spacing w:before="0" w:after="0"/>
              <w:jc w:val="right"/>
              <w:rPr>
                <w:highlight w:val="yellow"/>
              </w:rPr>
            </w:pPr>
            <w:r w:rsidRPr="00A13FEB">
              <w:t>5</w:t>
            </w:r>
          </w:p>
        </w:tc>
        <w:tc>
          <w:tcPr>
            <w:tcW w:w="1417" w:type="dxa"/>
          </w:tcPr>
          <w:p w14:paraId="19F3ABF5" w14:textId="1963C1D6" w:rsidR="00EB003F" w:rsidRPr="005213AD" w:rsidRDefault="00EB003F" w:rsidP="00814BDE">
            <w:pPr>
              <w:pStyle w:val="TableBodyText"/>
              <w:spacing w:before="0" w:after="0"/>
              <w:jc w:val="right"/>
              <w:rPr>
                <w:highlight w:val="yellow"/>
              </w:rPr>
            </w:pPr>
            <w:r w:rsidRPr="00A13FEB">
              <w:t>304</w:t>
            </w:r>
          </w:p>
        </w:tc>
      </w:tr>
      <w:tr w:rsidR="00EB003F" w:rsidRPr="001B5113" w14:paraId="5A7015B0" w14:textId="77777777" w:rsidTr="00D20980">
        <w:trPr>
          <w:trHeight w:val="300"/>
        </w:trPr>
        <w:tc>
          <w:tcPr>
            <w:tcW w:w="5103" w:type="dxa"/>
            <w:noWrap/>
            <w:hideMark/>
          </w:tcPr>
          <w:p w14:paraId="2C64C519" w14:textId="4F9717C5" w:rsidR="00EB003F" w:rsidRPr="005213AD" w:rsidRDefault="00EB003F" w:rsidP="00EB003F">
            <w:pPr>
              <w:spacing w:before="20" w:after="20" w:line="240" w:lineRule="exact"/>
              <w:rPr>
                <w:rFonts w:cs="Arial"/>
                <w:sz w:val="18"/>
                <w:szCs w:val="18"/>
                <w:highlight w:val="yellow"/>
              </w:rPr>
            </w:pPr>
            <w:r w:rsidRPr="005213AD">
              <w:rPr>
                <w:sz w:val="18"/>
                <w:szCs w:val="18"/>
              </w:rPr>
              <w:t>Daylesford Neighbourhood Centre Inc</w:t>
            </w:r>
            <w:r>
              <w:rPr>
                <w:sz w:val="18"/>
                <w:szCs w:val="18"/>
              </w:rPr>
              <w:t>.</w:t>
            </w:r>
          </w:p>
        </w:tc>
        <w:tc>
          <w:tcPr>
            <w:tcW w:w="1417" w:type="dxa"/>
          </w:tcPr>
          <w:p w14:paraId="30EA213B" w14:textId="230FE298" w:rsidR="00EB003F" w:rsidRPr="005213AD" w:rsidRDefault="00EB003F" w:rsidP="00814BDE">
            <w:pPr>
              <w:pStyle w:val="TableBodyText"/>
              <w:spacing w:before="0" w:after="0"/>
              <w:jc w:val="right"/>
              <w:rPr>
                <w:highlight w:val="yellow"/>
              </w:rPr>
            </w:pPr>
            <w:r w:rsidRPr="00A13FEB">
              <w:t>28</w:t>
            </w:r>
          </w:p>
        </w:tc>
        <w:tc>
          <w:tcPr>
            <w:tcW w:w="1417" w:type="dxa"/>
            <w:noWrap/>
          </w:tcPr>
          <w:p w14:paraId="2109A369" w14:textId="3374AF5F" w:rsidR="00EB003F" w:rsidRPr="005213AD" w:rsidRDefault="00EB003F" w:rsidP="00814BDE">
            <w:pPr>
              <w:pStyle w:val="TableBodyText"/>
              <w:spacing w:before="0" w:after="0"/>
              <w:jc w:val="right"/>
              <w:rPr>
                <w:highlight w:val="yellow"/>
              </w:rPr>
            </w:pPr>
            <w:r w:rsidRPr="00A13FEB">
              <w:t>6</w:t>
            </w:r>
          </w:p>
        </w:tc>
        <w:tc>
          <w:tcPr>
            <w:tcW w:w="1417" w:type="dxa"/>
          </w:tcPr>
          <w:p w14:paraId="09CEB7DB" w14:textId="1E78944C" w:rsidR="00EB003F" w:rsidRPr="005213AD" w:rsidRDefault="00EB003F" w:rsidP="00814BDE">
            <w:pPr>
              <w:pStyle w:val="TableBodyText"/>
              <w:spacing w:before="0" w:after="0"/>
              <w:jc w:val="right"/>
              <w:rPr>
                <w:highlight w:val="yellow"/>
              </w:rPr>
            </w:pPr>
            <w:r w:rsidRPr="00A13FEB">
              <w:t>34</w:t>
            </w:r>
          </w:p>
        </w:tc>
      </w:tr>
      <w:tr w:rsidR="00EB003F" w:rsidRPr="001B5113" w14:paraId="61A2214C" w14:textId="77777777" w:rsidTr="00D20980">
        <w:trPr>
          <w:trHeight w:val="300"/>
        </w:trPr>
        <w:tc>
          <w:tcPr>
            <w:tcW w:w="5103" w:type="dxa"/>
            <w:noWrap/>
            <w:hideMark/>
          </w:tcPr>
          <w:p w14:paraId="18FCE592" w14:textId="77777777" w:rsidR="00EB003F" w:rsidRPr="005213AD" w:rsidRDefault="00EB003F" w:rsidP="00EB003F">
            <w:pPr>
              <w:spacing w:before="20" w:after="20" w:line="240" w:lineRule="exact"/>
              <w:rPr>
                <w:rFonts w:cs="Arial"/>
                <w:sz w:val="18"/>
                <w:szCs w:val="18"/>
                <w:highlight w:val="yellow"/>
              </w:rPr>
            </w:pPr>
            <w:r w:rsidRPr="005213AD">
              <w:rPr>
                <w:sz w:val="18"/>
                <w:szCs w:val="18"/>
              </w:rPr>
              <w:t>Diamond Valley Learning Centre Inc.</w:t>
            </w:r>
          </w:p>
        </w:tc>
        <w:tc>
          <w:tcPr>
            <w:tcW w:w="1417" w:type="dxa"/>
          </w:tcPr>
          <w:p w14:paraId="38FFC358" w14:textId="12DDF7B6" w:rsidR="00EB003F" w:rsidRPr="005213AD" w:rsidRDefault="00EB003F" w:rsidP="00814BDE">
            <w:pPr>
              <w:pStyle w:val="TableBodyText"/>
              <w:spacing w:before="0" w:after="0"/>
              <w:jc w:val="right"/>
              <w:rPr>
                <w:highlight w:val="yellow"/>
              </w:rPr>
            </w:pPr>
            <w:r w:rsidRPr="00A13FEB">
              <w:t>112</w:t>
            </w:r>
          </w:p>
        </w:tc>
        <w:tc>
          <w:tcPr>
            <w:tcW w:w="1417" w:type="dxa"/>
            <w:noWrap/>
          </w:tcPr>
          <w:p w14:paraId="46F5CE60" w14:textId="6874BB42" w:rsidR="00EB003F" w:rsidRPr="005213AD" w:rsidRDefault="00EB003F" w:rsidP="00814BDE">
            <w:pPr>
              <w:pStyle w:val="TableBodyText"/>
              <w:spacing w:before="0" w:after="0"/>
              <w:jc w:val="right"/>
              <w:rPr>
                <w:highlight w:val="yellow"/>
              </w:rPr>
            </w:pPr>
            <w:r w:rsidRPr="00A13FEB">
              <w:t>-</w:t>
            </w:r>
          </w:p>
        </w:tc>
        <w:tc>
          <w:tcPr>
            <w:tcW w:w="1417" w:type="dxa"/>
          </w:tcPr>
          <w:p w14:paraId="5EFB16AF" w14:textId="6140D161" w:rsidR="00EB003F" w:rsidRPr="005213AD" w:rsidRDefault="00EB003F" w:rsidP="00814BDE">
            <w:pPr>
              <w:pStyle w:val="TableBodyText"/>
              <w:spacing w:before="0" w:after="0"/>
              <w:jc w:val="right"/>
              <w:rPr>
                <w:highlight w:val="yellow"/>
              </w:rPr>
            </w:pPr>
            <w:r w:rsidRPr="00A13FEB">
              <w:t>112</w:t>
            </w:r>
          </w:p>
        </w:tc>
      </w:tr>
      <w:tr w:rsidR="00EB003F" w:rsidRPr="001B5113" w14:paraId="556612D1" w14:textId="77777777" w:rsidTr="00D20980">
        <w:trPr>
          <w:trHeight w:val="300"/>
        </w:trPr>
        <w:tc>
          <w:tcPr>
            <w:tcW w:w="5103" w:type="dxa"/>
            <w:noWrap/>
            <w:hideMark/>
          </w:tcPr>
          <w:p w14:paraId="540DFC57" w14:textId="74DE08F8" w:rsidR="00EB003F" w:rsidRPr="005213AD" w:rsidRDefault="00EB003F" w:rsidP="00EB003F">
            <w:pPr>
              <w:spacing w:before="20" w:after="20" w:line="240" w:lineRule="exact"/>
              <w:rPr>
                <w:rFonts w:cs="Arial"/>
                <w:sz w:val="18"/>
                <w:szCs w:val="18"/>
                <w:highlight w:val="yellow"/>
              </w:rPr>
            </w:pPr>
            <w:proofErr w:type="spellStart"/>
            <w:r w:rsidRPr="005213AD">
              <w:rPr>
                <w:sz w:val="18"/>
                <w:szCs w:val="18"/>
              </w:rPr>
              <w:lastRenderedPageBreak/>
              <w:t>Djerriwarrh</w:t>
            </w:r>
            <w:proofErr w:type="spellEnd"/>
            <w:r w:rsidRPr="005213AD">
              <w:rPr>
                <w:sz w:val="18"/>
                <w:szCs w:val="18"/>
              </w:rPr>
              <w:t xml:space="preserve"> Employment &amp; Education Services Inc</w:t>
            </w:r>
            <w:r>
              <w:rPr>
                <w:sz w:val="18"/>
                <w:szCs w:val="18"/>
              </w:rPr>
              <w:t>.</w:t>
            </w:r>
          </w:p>
        </w:tc>
        <w:tc>
          <w:tcPr>
            <w:tcW w:w="1417" w:type="dxa"/>
          </w:tcPr>
          <w:p w14:paraId="379684E0" w14:textId="0EAD607D" w:rsidR="00EB003F" w:rsidRPr="005213AD" w:rsidRDefault="00EB003F" w:rsidP="00814BDE">
            <w:pPr>
              <w:pStyle w:val="TableBodyText"/>
              <w:spacing w:before="0" w:after="0"/>
              <w:jc w:val="right"/>
              <w:rPr>
                <w:highlight w:val="yellow"/>
              </w:rPr>
            </w:pPr>
            <w:r w:rsidRPr="00A13FEB">
              <w:t>232</w:t>
            </w:r>
          </w:p>
        </w:tc>
        <w:tc>
          <w:tcPr>
            <w:tcW w:w="1417" w:type="dxa"/>
            <w:noWrap/>
          </w:tcPr>
          <w:p w14:paraId="2474551A" w14:textId="2C5B649E" w:rsidR="00EB003F" w:rsidRPr="005213AD" w:rsidRDefault="00EB003F" w:rsidP="00814BDE">
            <w:pPr>
              <w:pStyle w:val="TableBodyText"/>
              <w:spacing w:before="0" w:after="0"/>
              <w:jc w:val="right"/>
              <w:rPr>
                <w:highlight w:val="yellow"/>
              </w:rPr>
            </w:pPr>
            <w:r w:rsidRPr="00A13FEB">
              <w:t>159</w:t>
            </w:r>
          </w:p>
        </w:tc>
        <w:tc>
          <w:tcPr>
            <w:tcW w:w="1417" w:type="dxa"/>
          </w:tcPr>
          <w:p w14:paraId="1DF1841D" w14:textId="492FC6A2" w:rsidR="00EB003F" w:rsidRPr="005213AD" w:rsidRDefault="00EB003F" w:rsidP="00814BDE">
            <w:pPr>
              <w:pStyle w:val="TableBodyText"/>
              <w:spacing w:before="0" w:after="0"/>
              <w:jc w:val="right"/>
              <w:rPr>
                <w:highlight w:val="yellow"/>
              </w:rPr>
            </w:pPr>
            <w:r w:rsidRPr="00A13FEB">
              <w:t>391</w:t>
            </w:r>
          </w:p>
        </w:tc>
      </w:tr>
      <w:tr w:rsidR="00EB003F" w:rsidRPr="001B5113" w14:paraId="1619C54D" w14:textId="77777777" w:rsidTr="00D20980">
        <w:trPr>
          <w:trHeight w:val="300"/>
        </w:trPr>
        <w:tc>
          <w:tcPr>
            <w:tcW w:w="5103" w:type="dxa"/>
            <w:noWrap/>
            <w:hideMark/>
          </w:tcPr>
          <w:p w14:paraId="47ECC44D" w14:textId="77777777" w:rsidR="00EB003F" w:rsidRPr="005213AD" w:rsidRDefault="00EB003F" w:rsidP="00EB003F">
            <w:pPr>
              <w:spacing w:before="20" w:after="20" w:line="240" w:lineRule="exact"/>
              <w:rPr>
                <w:rFonts w:cs="Arial"/>
                <w:sz w:val="18"/>
                <w:szCs w:val="18"/>
                <w:highlight w:val="yellow"/>
              </w:rPr>
            </w:pPr>
            <w:r w:rsidRPr="005213AD">
              <w:rPr>
                <w:sz w:val="18"/>
                <w:szCs w:val="18"/>
              </w:rPr>
              <w:t>Donald Learning Group Inc.</w:t>
            </w:r>
          </w:p>
        </w:tc>
        <w:tc>
          <w:tcPr>
            <w:tcW w:w="1417" w:type="dxa"/>
          </w:tcPr>
          <w:p w14:paraId="613398C9" w14:textId="48E40865" w:rsidR="00EB003F" w:rsidRPr="005213AD" w:rsidRDefault="00EB003F" w:rsidP="00814BDE">
            <w:pPr>
              <w:pStyle w:val="TableBodyText"/>
              <w:spacing w:before="0" w:after="0"/>
              <w:jc w:val="right"/>
              <w:rPr>
                <w:highlight w:val="yellow"/>
              </w:rPr>
            </w:pPr>
            <w:r w:rsidRPr="00A13FEB">
              <w:t>10</w:t>
            </w:r>
          </w:p>
        </w:tc>
        <w:tc>
          <w:tcPr>
            <w:tcW w:w="1417" w:type="dxa"/>
            <w:noWrap/>
          </w:tcPr>
          <w:p w14:paraId="1379368E" w14:textId="6F22F8D5" w:rsidR="00EB003F" w:rsidRPr="005213AD" w:rsidRDefault="00EB003F" w:rsidP="00814BDE">
            <w:pPr>
              <w:pStyle w:val="TableBodyText"/>
              <w:spacing w:before="0" w:after="0"/>
              <w:jc w:val="right"/>
              <w:rPr>
                <w:highlight w:val="yellow"/>
              </w:rPr>
            </w:pPr>
            <w:r w:rsidRPr="00A13FEB">
              <w:t>5</w:t>
            </w:r>
          </w:p>
        </w:tc>
        <w:tc>
          <w:tcPr>
            <w:tcW w:w="1417" w:type="dxa"/>
          </w:tcPr>
          <w:p w14:paraId="2C2EAFC4" w14:textId="2BB10408" w:rsidR="00EB003F" w:rsidRPr="005213AD" w:rsidRDefault="00EB003F" w:rsidP="00814BDE">
            <w:pPr>
              <w:pStyle w:val="TableBodyText"/>
              <w:spacing w:before="0" w:after="0"/>
              <w:jc w:val="right"/>
              <w:rPr>
                <w:highlight w:val="yellow"/>
              </w:rPr>
            </w:pPr>
            <w:r w:rsidRPr="00A13FEB">
              <w:t>15</w:t>
            </w:r>
          </w:p>
        </w:tc>
      </w:tr>
      <w:tr w:rsidR="00EB003F" w:rsidRPr="001B5113" w14:paraId="39E2D3A6" w14:textId="77777777" w:rsidTr="00D20980">
        <w:trPr>
          <w:trHeight w:val="300"/>
        </w:trPr>
        <w:tc>
          <w:tcPr>
            <w:tcW w:w="5103" w:type="dxa"/>
            <w:noWrap/>
            <w:hideMark/>
          </w:tcPr>
          <w:p w14:paraId="75B2DF4E" w14:textId="050B0DCE" w:rsidR="00EB003F" w:rsidRPr="005213AD" w:rsidRDefault="00EB003F" w:rsidP="00EB003F">
            <w:pPr>
              <w:spacing w:before="20" w:after="20" w:line="240" w:lineRule="exact"/>
              <w:rPr>
                <w:rFonts w:cs="Arial"/>
                <w:sz w:val="18"/>
                <w:szCs w:val="18"/>
                <w:highlight w:val="yellow"/>
              </w:rPr>
            </w:pPr>
            <w:r w:rsidRPr="005213AD">
              <w:rPr>
                <w:sz w:val="18"/>
                <w:szCs w:val="18"/>
              </w:rPr>
              <w:t>Doveton Neighbourhood Learning Centre Inc</w:t>
            </w:r>
            <w:r>
              <w:rPr>
                <w:sz w:val="18"/>
                <w:szCs w:val="18"/>
              </w:rPr>
              <w:t>.</w:t>
            </w:r>
          </w:p>
        </w:tc>
        <w:tc>
          <w:tcPr>
            <w:tcW w:w="1417" w:type="dxa"/>
          </w:tcPr>
          <w:p w14:paraId="6A2DA659" w14:textId="40F47C1A" w:rsidR="00EB003F" w:rsidRPr="005213AD" w:rsidRDefault="00EB003F" w:rsidP="00814BDE">
            <w:pPr>
              <w:pStyle w:val="TableBodyText"/>
              <w:spacing w:before="0" w:after="0"/>
              <w:jc w:val="right"/>
              <w:rPr>
                <w:highlight w:val="yellow"/>
              </w:rPr>
            </w:pPr>
            <w:r w:rsidRPr="00A13FEB">
              <w:t>103</w:t>
            </w:r>
          </w:p>
        </w:tc>
        <w:tc>
          <w:tcPr>
            <w:tcW w:w="1417" w:type="dxa"/>
            <w:noWrap/>
          </w:tcPr>
          <w:p w14:paraId="74539DA3" w14:textId="7E49B913" w:rsidR="00EB003F" w:rsidRPr="005213AD" w:rsidRDefault="00EB003F" w:rsidP="00814BDE">
            <w:pPr>
              <w:pStyle w:val="TableBodyText"/>
              <w:spacing w:before="0" w:after="0"/>
              <w:jc w:val="right"/>
              <w:rPr>
                <w:highlight w:val="yellow"/>
              </w:rPr>
            </w:pPr>
            <w:r w:rsidRPr="00A13FEB">
              <w:t>30</w:t>
            </w:r>
          </w:p>
        </w:tc>
        <w:tc>
          <w:tcPr>
            <w:tcW w:w="1417" w:type="dxa"/>
          </w:tcPr>
          <w:p w14:paraId="46D37957" w14:textId="6D4E009D" w:rsidR="00EB003F" w:rsidRPr="005213AD" w:rsidRDefault="00EB003F" w:rsidP="00814BDE">
            <w:pPr>
              <w:pStyle w:val="TableBodyText"/>
              <w:spacing w:before="0" w:after="0"/>
              <w:jc w:val="right"/>
              <w:rPr>
                <w:highlight w:val="yellow"/>
              </w:rPr>
            </w:pPr>
            <w:r w:rsidRPr="00A13FEB">
              <w:t>133</w:t>
            </w:r>
          </w:p>
        </w:tc>
      </w:tr>
      <w:tr w:rsidR="00C45B4E" w:rsidRPr="001B5113" w14:paraId="013D5489" w14:textId="77777777" w:rsidTr="00D20980">
        <w:trPr>
          <w:trHeight w:val="300"/>
        </w:trPr>
        <w:tc>
          <w:tcPr>
            <w:tcW w:w="5103" w:type="dxa"/>
            <w:noWrap/>
            <w:hideMark/>
          </w:tcPr>
          <w:p w14:paraId="4DDE675D" w14:textId="141D471E" w:rsidR="00C45B4E" w:rsidRPr="005213AD" w:rsidRDefault="00C45B4E" w:rsidP="00C45B4E">
            <w:pPr>
              <w:spacing w:before="20" w:after="20" w:line="240" w:lineRule="exact"/>
              <w:rPr>
                <w:rFonts w:cs="Arial"/>
                <w:sz w:val="18"/>
                <w:szCs w:val="18"/>
                <w:highlight w:val="yellow"/>
              </w:rPr>
            </w:pPr>
            <w:r w:rsidRPr="005213AD">
              <w:rPr>
                <w:sz w:val="18"/>
                <w:szCs w:val="18"/>
              </w:rPr>
              <w:t>Duke Street Community House Association Inc</w:t>
            </w:r>
            <w:r>
              <w:rPr>
                <w:sz w:val="18"/>
                <w:szCs w:val="18"/>
              </w:rPr>
              <w:t>.</w:t>
            </w:r>
          </w:p>
        </w:tc>
        <w:tc>
          <w:tcPr>
            <w:tcW w:w="1417" w:type="dxa"/>
          </w:tcPr>
          <w:p w14:paraId="68302F61" w14:textId="286E64A8" w:rsidR="00C45B4E" w:rsidRPr="005213AD" w:rsidRDefault="00C45B4E" w:rsidP="00814BDE">
            <w:pPr>
              <w:pStyle w:val="TableBodyText"/>
              <w:spacing w:before="0" w:after="0"/>
              <w:jc w:val="right"/>
              <w:rPr>
                <w:highlight w:val="yellow"/>
              </w:rPr>
            </w:pPr>
            <w:r w:rsidRPr="000E02BE">
              <w:rPr>
                <w:lang w:eastAsia="en-AU"/>
              </w:rPr>
              <w:t>166</w:t>
            </w:r>
          </w:p>
        </w:tc>
        <w:tc>
          <w:tcPr>
            <w:tcW w:w="1417" w:type="dxa"/>
            <w:noWrap/>
          </w:tcPr>
          <w:p w14:paraId="1B9678DA" w14:textId="2E18490A" w:rsidR="00C45B4E" w:rsidRPr="005213AD" w:rsidRDefault="00C45B4E" w:rsidP="00814BDE">
            <w:pPr>
              <w:pStyle w:val="TableBodyText"/>
              <w:spacing w:before="0" w:after="0"/>
              <w:jc w:val="right"/>
              <w:rPr>
                <w:highlight w:val="yellow"/>
              </w:rPr>
            </w:pPr>
            <w:r>
              <w:rPr>
                <w:lang w:eastAsia="en-AU"/>
              </w:rPr>
              <w:t>-</w:t>
            </w:r>
          </w:p>
        </w:tc>
        <w:tc>
          <w:tcPr>
            <w:tcW w:w="1417" w:type="dxa"/>
          </w:tcPr>
          <w:p w14:paraId="76A70A26" w14:textId="74B6CD76" w:rsidR="00C45B4E" w:rsidRPr="005213AD" w:rsidRDefault="00C45B4E" w:rsidP="00814BDE">
            <w:pPr>
              <w:pStyle w:val="TableBodyText"/>
              <w:spacing w:before="0" w:after="0"/>
              <w:jc w:val="right"/>
              <w:rPr>
                <w:highlight w:val="yellow"/>
              </w:rPr>
            </w:pPr>
            <w:r w:rsidRPr="000E02BE">
              <w:rPr>
                <w:lang w:eastAsia="en-AU"/>
              </w:rPr>
              <w:t>166</w:t>
            </w:r>
          </w:p>
        </w:tc>
      </w:tr>
      <w:tr w:rsidR="00C45B4E" w:rsidRPr="001B5113" w14:paraId="4F77A417" w14:textId="77777777" w:rsidTr="00D20980">
        <w:trPr>
          <w:trHeight w:val="300"/>
        </w:trPr>
        <w:tc>
          <w:tcPr>
            <w:tcW w:w="5103" w:type="dxa"/>
            <w:noWrap/>
            <w:hideMark/>
          </w:tcPr>
          <w:p w14:paraId="28E0C1A5" w14:textId="77777777" w:rsidR="00C45B4E" w:rsidRPr="005213AD" w:rsidRDefault="00C45B4E" w:rsidP="00C45B4E">
            <w:pPr>
              <w:spacing w:before="20" w:after="20" w:line="240" w:lineRule="exact"/>
              <w:rPr>
                <w:rFonts w:cs="Arial"/>
                <w:sz w:val="18"/>
                <w:szCs w:val="18"/>
                <w:highlight w:val="yellow"/>
              </w:rPr>
            </w:pPr>
            <w:r w:rsidRPr="005213AD">
              <w:rPr>
                <w:sz w:val="18"/>
                <w:szCs w:val="18"/>
              </w:rPr>
              <w:t>East End Community House Inc.</w:t>
            </w:r>
          </w:p>
        </w:tc>
        <w:tc>
          <w:tcPr>
            <w:tcW w:w="1417" w:type="dxa"/>
          </w:tcPr>
          <w:p w14:paraId="5171A16C" w14:textId="23F516FD" w:rsidR="00C45B4E" w:rsidRPr="005213AD" w:rsidRDefault="00C45B4E" w:rsidP="00814BDE">
            <w:pPr>
              <w:pStyle w:val="TableBodyText"/>
              <w:spacing w:before="0" w:after="0"/>
              <w:jc w:val="right"/>
              <w:rPr>
                <w:highlight w:val="yellow"/>
              </w:rPr>
            </w:pPr>
            <w:r w:rsidRPr="000E02BE">
              <w:rPr>
                <w:lang w:eastAsia="en-AU"/>
              </w:rPr>
              <w:t>130</w:t>
            </w:r>
          </w:p>
        </w:tc>
        <w:tc>
          <w:tcPr>
            <w:tcW w:w="1417" w:type="dxa"/>
            <w:noWrap/>
          </w:tcPr>
          <w:p w14:paraId="0F4A8058" w14:textId="0C7FA9C7"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382A7282" w14:textId="18A0DDCF" w:rsidR="00C45B4E" w:rsidRPr="005213AD" w:rsidRDefault="00C45B4E" w:rsidP="00814BDE">
            <w:pPr>
              <w:pStyle w:val="TableBodyText"/>
              <w:spacing w:before="0" w:after="0"/>
              <w:jc w:val="right"/>
              <w:rPr>
                <w:highlight w:val="yellow"/>
              </w:rPr>
            </w:pPr>
            <w:r w:rsidRPr="000E02BE">
              <w:rPr>
                <w:lang w:eastAsia="en-AU"/>
              </w:rPr>
              <w:t>136</w:t>
            </w:r>
          </w:p>
        </w:tc>
      </w:tr>
      <w:tr w:rsidR="00C45B4E" w:rsidRPr="001B5113" w14:paraId="1800A19A" w14:textId="77777777" w:rsidTr="00D20980">
        <w:trPr>
          <w:trHeight w:val="300"/>
        </w:trPr>
        <w:tc>
          <w:tcPr>
            <w:tcW w:w="5103" w:type="dxa"/>
            <w:noWrap/>
            <w:hideMark/>
          </w:tcPr>
          <w:p w14:paraId="7469494C" w14:textId="77777777" w:rsidR="00C45B4E" w:rsidRPr="005213AD" w:rsidRDefault="00C45B4E" w:rsidP="00C45B4E">
            <w:pPr>
              <w:spacing w:before="20" w:after="20" w:line="240" w:lineRule="exact"/>
              <w:rPr>
                <w:rFonts w:cs="Arial"/>
                <w:sz w:val="18"/>
                <w:szCs w:val="18"/>
                <w:highlight w:val="yellow"/>
              </w:rPr>
            </w:pPr>
            <w:r w:rsidRPr="005213AD">
              <w:rPr>
                <w:sz w:val="18"/>
                <w:szCs w:val="18"/>
              </w:rPr>
              <w:t>Echuca Neighbourhood House Inc.</w:t>
            </w:r>
          </w:p>
        </w:tc>
        <w:tc>
          <w:tcPr>
            <w:tcW w:w="1417" w:type="dxa"/>
          </w:tcPr>
          <w:p w14:paraId="062DEC7D" w14:textId="6E6A0F9C" w:rsidR="00C45B4E" w:rsidRPr="005213AD" w:rsidRDefault="00C45B4E" w:rsidP="00814BDE">
            <w:pPr>
              <w:pStyle w:val="TableBodyText"/>
              <w:spacing w:before="0" w:after="0"/>
              <w:jc w:val="right"/>
              <w:rPr>
                <w:highlight w:val="yellow"/>
              </w:rPr>
            </w:pPr>
            <w:r w:rsidRPr="000E02BE">
              <w:rPr>
                <w:lang w:eastAsia="en-AU"/>
              </w:rPr>
              <w:t>44</w:t>
            </w:r>
          </w:p>
        </w:tc>
        <w:tc>
          <w:tcPr>
            <w:tcW w:w="1417" w:type="dxa"/>
            <w:noWrap/>
          </w:tcPr>
          <w:p w14:paraId="2AD61EE6" w14:textId="75E5C376" w:rsidR="00C45B4E" w:rsidRPr="005213AD" w:rsidRDefault="00C45B4E" w:rsidP="00814BDE">
            <w:pPr>
              <w:pStyle w:val="TableBodyText"/>
              <w:spacing w:before="0" w:after="0"/>
              <w:jc w:val="right"/>
              <w:rPr>
                <w:highlight w:val="yellow"/>
              </w:rPr>
            </w:pPr>
            <w:r w:rsidRPr="000E02BE">
              <w:rPr>
                <w:lang w:eastAsia="en-AU"/>
              </w:rPr>
              <w:t>5</w:t>
            </w:r>
          </w:p>
        </w:tc>
        <w:tc>
          <w:tcPr>
            <w:tcW w:w="1417" w:type="dxa"/>
          </w:tcPr>
          <w:p w14:paraId="736C2CD3" w14:textId="0A88865F" w:rsidR="00C45B4E" w:rsidRPr="005213AD" w:rsidRDefault="00C45B4E" w:rsidP="00814BDE">
            <w:pPr>
              <w:pStyle w:val="TableBodyText"/>
              <w:spacing w:before="0" w:after="0"/>
              <w:jc w:val="right"/>
              <w:rPr>
                <w:highlight w:val="yellow"/>
              </w:rPr>
            </w:pPr>
            <w:r w:rsidRPr="000E02BE">
              <w:rPr>
                <w:lang w:eastAsia="en-AU"/>
              </w:rPr>
              <w:t>49</w:t>
            </w:r>
          </w:p>
        </w:tc>
      </w:tr>
      <w:tr w:rsidR="00C45B4E" w:rsidRPr="001B5113" w14:paraId="5E1282B3" w14:textId="77777777" w:rsidTr="00D20980">
        <w:trPr>
          <w:trHeight w:val="300"/>
        </w:trPr>
        <w:tc>
          <w:tcPr>
            <w:tcW w:w="5103" w:type="dxa"/>
            <w:noWrap/>
            <w:hideMark/>
          </w:tcPr>
          <w:p w14:paraId="6B4449AA" w14:textId="62B794CF" w:rsidR="00C45B4E" w:rsidRPr="005213AD" w:rsidRDefault="00C45B4E" w:rsidP="00C45B4E">
            <w:pPr>
              <w:spacing w:before="20" w:after="20" w:line="240" w:lineRule="exact"/>
              <w:rPr>
                <w:rFonts w:cs="Arial"/>
                <w:sz w:val="18"/>
                <w:szCs w:val="18"/>
                <w:highlight w:val="yellow"/>
              </w:rPr>
            </w:pPr>
            <w:r w:rsidRPr="005213AD">
              <w:rPr>
                <w:sz w:val="18"/>
                <w:szCs w:val="18"/>
              </w:rPr>
              <w:t>Elwood-St Kilda Neighbourhood Learning Centre Inc</w:t>
            </w:r>
            <w:r>
              <w:rPr>
                <w:sz w:val="18"/>
                <w:szCs w:val="18"/>
              </w:rPr>
              <w:t>.</w:t>
            </w:r>
          </w:p>
        </w:tc>
        <w:tc>
          <w:tcPr>
            <w:tcW w:w="1417" w:type="dxa"/>
          </w:tcPr>
          <w:p w14:paraId="35CAEBDB" w14:textId="3297B1C5" w:rsidR="00C45B4E" w:rsidRPr="005213AD" w:rsidRDefault="00C45B4E" w:rsidP="00814BDE">
            <w:pPr>
              <w:pStyle w:val="TableBodyText"/>
              <w:spacing w:before="0" w:after="0"/>
              <w:jc w:val="right"/>
              <w:rPr>
                <w:highlight w:val="yellow"/>
              </w:rPr>
            </w:pPr>
            <w:r w:rsidRPr="000E02BE">
              <w:rPr>
                <w:lang w:eastAsia="en-AU"/>
              </w:rPr>
              <w:t>127</w:t>
            </w:r>
          </w:p>
        </w:tc>
        <w:tc>
          <w:tcPr>
            <w:tcW w:w="1417" w:type="dxa"/>
            <w:noWrap/>
          </w:tcPr>
          <w:p w14:paraId="44C6F604" w14:textId="008BA272" w:rsidR="00C45B4E" w:rsidRPr="005213AD" w:rsidRDefault="00C45B4E" w:rsidP="00814BDE">
            <w:pPr>
              <w:pStyle w:val="TableBodyText"/>
              <w:spacing w:before="0" w:after="0"/>
              <w:jc w:val="right"/>
              <w:rPr>
                <w:highlight w:val="yellow"/>
              </w:rPr>
            </w:pPr>
            <w:r>
              <w:rPr>
                <w:lang w:eastAsia="en-AU"/>
              </w:rPr>
              <w:t>-</w:t>
            </w:r>
          </w:p>
        </w:tc>
        <w:tc>
          <w:tcPr>
            <w:tcW w:w="1417" w:type="dxa"/>
          </w:tcPr>
          <w:p w14:paraId="1FD8DFE8" w14:textId="07E394A8" w:rsidR="00C45B4E" w:rsidRPr="005213AD" w:rsidRDefault="00C45B4E" w:rsidP="00814BDE">
            <w:pPr>
              <w:pStyle w:val="TableBodyText"/>
              <w:spacing w:before="0" w:after="0"/>
              <w:jc w:val="right"/>
              <w:rPr>
                <w:highlight w:val="yellow"/>
              </w:rPr>
            </w:pPr>
            <w:r w:rsidRPr="000E02BE">
              <w:rPr>
                <w:lang w:eastAsia="en-AU"/>
              </w:rPr>
              <w:t>127</w:t>
            </w:r>
          </w:p>
        </w:tc>
      </w:tr>
      <w:tr w:rsidR="00C45B4E" w:rsidRPr="001B5113" w14:paraId="32D1C6B1" w14:textId="77777777" w:rsidTr="00D20980">
        <w:trPr>
          <w:trHeight w:val="300"/>
        </w:trPr>
        <w:tc>
          <w:tcPr>
            <w:tcW w:w="5103" w:type="dxa"/>
            <w:noWrap/>
            <w:hideMark/>
          </w:tcPr>
          <w:p w14:paraId="072CE872" w14:textId="37D4A8CF" w:rsidR="00C45B4E" w:rsidRPr="005213AD" w:rsidRDefault="00C45B4E" w:rsidP="00C45B4E">
            <w:pPr>
              <w:spacing w:before="20" w:after="20" w:line="240" w:lineRule="exact"/>
              <w:rPr>
                <w:rFonts w:cs="Arial"/>
                <w:sz w:val="18"/>
                <w:szCs w:val="18"/>
                <w:highlight w:val="yellow"/>
              </w:rPr>
            </w:pPr>
            <w:r w:rsidRPr="005213AD">
              <w:rPr>
                <w:sz w:val="18"/>
                <w:szCs w:val="18"/>
              </w:rPr>
              <w:t>Emerald Community House Inc</w:t>
            </w:r>
            <w:r>
              <w:rPr>
                <w:sz w:val="18"/>
                <w:szCs w:val="18"/>
              </w:rPr>
              <w:t>.</w:t>
            </w:r>
          </w:p>
        </w:tc>
        <w:tc>
          <w:tcPr>
            <w:tcW w:w="1417" w:type="dxa"/>
          </w:tcPr>
          <w:p w14:paraId="60DE019A" w14:textId="40CAAF13" w:rsidR="00C45B4E" w:rsidRPr="005213AD" w:rsidRDefault="00C45B4E" w:rsidP="00814BDE">
            <w:pPr>
              <w:pStyle w:val="TableBodyText"/>
              <w:spacing w:before="0" w:after="0"/>
              <w:jc w:val="right"/>
              <w:rPr>
                <w:highlight w:val="yellow"/>
              </w:rPr>
            </w:pPr>
            <w:r w:rsidRPr="000E02BE">
              <w:rPr>
                <w:lang w:eastAsia="en-AU"/>
              </w:rPr>
              <w:t>68</w:t>
            </w:r>
          </w:p>
        </w:tc>
        <w:tc>
          <w:tcPr>
            <w:tcW w:w="1417" w:type="dxa"/>
            <w:noWrap/>
          </w:tcPr>
          <w:p w14:paraId="3FF066E2" w14:textId="3AAB3A2A" w:rsidR="00C45B4E" w:rsidRPr="005213AD" w:rsidRDefault="00C45B4E" w:rsidP="00814BDE">
            <w:pPr>
              <w:pStyle w:val="TableBodyText"/>
              <w:spacing w:before="0" w:after="0"/>
              <w:jc w:val="right"/>
              <w:rPr>
                <w:highlight w:val="yellow"/>
              </w:rPr>
            </w:pPr>
            <w:r>
              <w:rPr>
                <w:lang w:eastAsia="en-AU"/>
              </w:rPr>
              <w:t>-</w:t>
            </w:r>
          </w:p>
        </w:tc>
        <w:tc>
          <w:tcPr>
            <w:tcW w:w="1417" w:type="dxa"/>
          </w:tcPr>
          <w:p w14:paraId="04A7C233" w14:textId="55E33FB6" w:rsidR="00C45B4E" w:rsidRPr="005213AD" w:rsidRDefault="00C45B4E" w:rsidP="00814BDE">
            <w:pPr>
              <w:pStyle w:val="TableBodyText"/>
              <w:spacing w:before="0" w:after="0"/>
              <w:jc w:val="right"/>
              <w:rPr>
                <w:highlight w:val="yellow"/>
              </w:rPr>
            </w:pPr>
            <w:r w:rsidRPr="000E02BE">
              <w:rPr>
                <w:lang w:eastAsia="en-AU"/>
              </w:rPr>
              <w:t>68</w:t>
            </w:r>
          </w:p>
        </w:tc>
      </w:tr>
      <w:tr w:rsidR="00C45B4E" w:rsidRPr="001B5113" w14:paraId="4930A50F" w14:textId="77777777" w:rsidTr="00D20980">
        <w:trPr>
          <w:trHeight w:val="300"/>
        </w:trPr>
        <w:tc>
          <w:tcPr>
            <w:tcW w:w="5103" w:type="dxa"/>
            <w:noWrap/>
            <w:hideMark/>
          </w:tcPr>
          <w:p w14:paraId="34C03590" w14:textId="77777777" w:rsidR="00C45B4E" w:rsidRPr="005213AD" w:rsidRDefault="00C45B4E" w:rsidP="00C45B4E">
            <w:pPr>
              <w:spacing w:before="20" w:after="20" w:line="240" w:lineRule="exact"/>
              <w:rPr>
                <w:rFonts w:cs="Arial"/>
                <w:sz w:val="18"/>
                <w:szCs w:val="18"/>
                <w:highlight w:val="yellow"/>
              </w:rPr>
            </w:pPr>
            <w:r w:rsidRPr="005213AD">
              <w:rPr>
                <w:sz w:val="18"/>
                <w:szCs w:val="18"/>
              </w:rPr>
              <w:t>Encompass Community Services Incorporated</w:t>
            </w:r>
          </w:p>
        </w:tc>
        <w:tc>
          <w:tcPr>
            <w:tcW w:w="1417" w:type="dxa"/>
          </w:tcPr>
          <w:p w14:paraId="4CD3B72B" w14:textId="0A101CE3" w:rsidR="00C45B4E" w:rsidRPr="005213AD" w:rsidRDefault="00C45B4E" w:rsidP="00814BDE">
            <w:pPr>
              <w:pStyle w:val="TableBodyText"/>
              <w:spacing w:before="0" w:after="0"/>
              <w:jc w:val="right"/>
              <w:rPr>
                <w:highlight w:val="yellow"/>
              </w:rPr>
            </w:pPr>
            <w:r w:rsidRPr="000E02BE">
              <w:rPr>
                <w:lang w:eastAsia="en-AU"/>
              </w:rPr>
              <w:t>27</w:t>
            </w:r>
          </w:p>
        </w:tc>
        <w:tc>
          <w:tcPr>
            <w:tcW w:w="1417" w:type="dxa"/>
            <w:noWrap/>
          </w:tcPr>
          <w:p w14:paraId="7126CF00" w14:textId="2730D5EE"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78E01FCB" w14:textId="178BDE69" w:rsidR="00C45B4E" w:rsidRPr="005213AD" w:rsidRDefault="00C45B4E" w:rsidP="00814BDE">
            <w:pPr>
              <w:pStyle w:val="TableBodyText"/>
              <w:spacing w:before="0" w:after="0"/>
              <w:jc w:val="right"/>
              <w:rPr>
                <w:highlight w:val="yellow"/>
              </w:rPr>
            </w:pPr>
            <w:r w:rsidRPr="000E02BE">
              <w:rPr>
                <w:lang w:eastAsia="en-AU"/>
              </w:rPr>
              <w:t>33</w:t>
            </w:r>
          </w:p>
        </w:tc>
      </w:tr>
      <w:tr w:rsidR="00C45B4E" w:rsidRPr="001B5113" w14:paraId="2DF8B7B1" w14:textId="77777777" w:rsidTr="00D20980">
        <w:trPr>
          <w:trHeight w:val="300"/>
        </w:trPr>
        <w:tc>
          <w:tcPr>
            <w:tcW w:w="5103" w:type="dxa"/>
            <w:noWrap/>
            <w:hideMark/>
          </w:tcPr>
          <w:p w14:paraId="6A390318" w14:textId="745CDE58" w:rsidR="00C45B4E" w:rsidRPr="005213AD" w:rsidRDefault="00C45B4E" w:rsidP="00C45B4E">
            <w:pPr>
              <w:spacing w:before="20" w:after="20" w:line="240" w:lineRule="exact"/>
              <w:rPr>
                <w:rFonts w:cs="Arial"/>
                <w:sz w:val="18"/>
                <w:szCs w:val="18"/>
                <w:highlight w:val="yellow"/>
              </w:rPr>
            </w:pPr>
            <w:r w:rsidRPr="005213AD">
              <w:rPr>
                <w:sz w:val="18"/>
                <w:szCs w:val="18"/>
              </w:rPr>
              <w:t>Endeavour Hills Neighbourhood Centre Inc</w:t>
            </w:r>
            <w:r>
              <w:rPr>
                <w:sz w:val="18"/>
                <w:szCs w:val="18"/>
              </w:rPr>
              <w:t>.</w:t>
            </w:r>
          </w:p>
        </w:tc>
        <w:tc>
          <w:tcPr>
            <w:tcW w:w="1417" w:type="dxa"/>
          </w:tcPr>
          <w:p w14:paraId="283896F9" w14:textId="6BE0188A" w:rsidR="00C45B4E" w:rsidRPr="005213AD" w:rsidRDefault="00C45B4E" w:rsidP="00814BDE">
            <w:pPr>
              <w:pStyle w:val="TableBodyText"/>
              <w:spacing w:before="0" w:after="0"/>
              <w:jc w:val="right"/>
              <w:rPr>
                <w:highlight w:val="yellow"/>
              </w:rPr>
            </w:pPr>
            <w:r w:rsidRPr="000E02BE">
              <w:rPr>
                <w:lang w:eastAsia="en-AU"/>
              </w:rPr>
              <w:t>64</w:t>
            </w:r>
          </w:p>
        </w:tc>
        <w:tc>
          <w:tcPr>
            <w:tcW w:w="1417" w:type="dxa"/>
            <w:noWrap/>
          </w:tcPr>
          <w:p w14:paraId="1E048D79" w14:textId="0F1A6165" w:rsidR="00C45B4E" w:rsidRPr="005213AD" w:rsidRDefault="00C45B4E" w:rsidP="00814BDE">
            <w:pPr>
              <w:pStyle w:val="TableBodyText"/>
              <w:spacing w:before="0" w:after="0"/>
              <w:jc w:val="right"/>
              <w:rPr>
                <w:highlight w:val="yellow"/>
              </w:rPr>
            </w:pPr>
            <w:r>
              <w:rPr>
                <w:lang w:eastAsia="en-AU"/>
              </w:rPr>
              <w:t>-</w:t>
            </w:r>
          </w:p>
        </w:tc>
        <w:tc>
          <w:tcPr>
            <w:tcW w:w="1417" w:type="dxa"/>
          </w:tcPr>
          <w:p w14:paraId="2FB42B95" w14:textId="02170B87" w:rsidR="00C45B4E" w:rsidRPr="005213AD" w:rsidRDefault="00C45B4E" w:rsidP="00814BDE">
            <w:pPr>
              <w:pStyle w:val="TableBodyText"/>
              <w:spacing w:before="0" w:after="0"/>
              <w:jc w:val="right"/>
              <w:rPr>
                <w:highlight w:val="yellow"/>
              </w:rPr>
            </w:pPr>
            <w:r w:rsidRPr="000E02BE">
              <w:rPr>
                <w:lang w:eastAsia="en-AU"/>
              </w:rPr>
              <w:t>64</w:t>
            </w:r>
          </w:p>
        </w:tc>
      </w:tr>
      <w:tr w:rsidR="00C45B4E" w:rsidRPr="001B5113" w14:paraId="1A559D2C" w14:textId="77777777" w:rsidTr="00D20980">
        <w:trPr>
          <w:trHeight w:val="300"/>
        </w:trPr>
        <w:tc>
          <w:tcPr>
            <w:tcW w:w="5103" w:type="dxa"/>
            <w:noWrap/>
            <w:hideMark/>
          </w:tcPr>
          <w:p w14:paraId="39ABBC7F" w14:textId="29CACB4F" w:rsidR="00C45B4E" w:rsidRPr="005213AD" w:rsidRDefault="00C45B4E" w:rsidP="00C45B4E">
            <w:pPr>
              <w:spacing w:before="20" w:after="20" w:line="240" w:lineRule="exact"/>
              <w:rPr>
                <w:rFonts w:cs="Arial"/>
                <w:sz w:val="18"/>
                <w:szCs w:val="18"/>
                <w:highlight w:val="yellow"/>
              </w:rPr>
            </w:pPr>
            <w:r w:rsidRPr="005213AD">
              <w:rPr>
                <w:sz w:val="18"/>
                <w:szCs w:val="18"/>
              </w:rPr>
              <w:t>Euroa Health Inc</w:t>
            </w:r>
            <w:r>
              <w:rPr>
                <w:sz w:val="18"/>
                <w:szCs w:val="18"/>
              </w:rPr>
              <w:t>.</w:t>
            </w:r>
          </w:p>
        </w:tc>
        <w:tc>
          <w:tcPr>
            <w:tcW w:w="1417" w:type="dxa"/>
          </w:tcPr>
          <w:p w14:paraId="0C6B1AA6" w14:textId="791FE6C4" w:rsidR="00C45B4E" w:rsidRPr="005213AD" w:rsidRDefault="00C45B4E" w:rsidP="00814BDE">
            <w:pPr>
              <w:pStyle w:val="TableBodyText"/>
              <w:spacing w:before="0" w:after="0"/>
              <w:jc w:val="right"/>
              <w:rPr>
                <w:highlight w:val="yellow"/>
              </w:rPr>
            </w:pPr>
            <w:r w:rsidRPr="000E02BE">
              <w:rPr>
                <w:lang w:eastAsia="en-AU"/>
              </w:rPr>
              <w:t>18</w:t>
            </w:r>
          </w:p>
        </w:tc>
        <w:tc>
          <w:tcPr>
            <w:tcW w:w="1417" w:type="dxa"/>
            <w:noWrap/>
          </w:tcPr>
          <w:p w14:paraId="03EA02DD" w14:textId="57E4D73A"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437C805F" w14:textId="0121A6D0" w:rsidR="00C45B4E" w:rsidRPr="005213AD" w:rsidRDefault="00C45B4E" w:rsidP="00814BDE">
            <w:pPr>
              <w:pStyle w:val="TableBodyText"/>
              <w:spacing w:before="0" w:after="0"/>
              <w:jc w:val="right"/>
              <w:rPr>
                <w:highlight w:val="yellow"/>
              </w:rPr>
            </w:pPr>
            <w:r w:rsidRPr="000E02BE">
              <w:rPr>
                <w:lang w:eastAsia="en-AU"/>
              </w:rPr>
              <w:t>24</w:t>
            </w:r>
          </w:p>
        </w:tc>
      </w:tr>
      <w:tr w:rsidR="00C45B4E" w:rsidRPr="001B5113" w14:paraId="608806CF" w14:textId="77777777" w:rsidTr="00D20980">
        <w:trPr>
          <w:trHeight w:val="300"/>
        </w:trPr>
        <w:tc>
          <w:tcPr>
            <w:tcW w:w="5103" w:type="dxa"/>
            <w:noWrap/>
            <w:hideMark/>
          </w:tcPr>
          <w:p w14:paraId="617B6099" w14:textId="63E65A8E" w:rsidR="00C45B4E" w:rsidRPr="005213AD" w:rsidRDefault="00C45B4E" w:rsidP="00C45B4E">
            <w:pPr>
              <w:spacing w:before="20" w:after="20" w:line="240" w:lineRule="exact"/>
              <w:rPr>
                <w:rFonts w:cs="Arial"/>
                <w:sz w:val="18"/>
                <w:szCs w:val="18"/>
                <w:highlight w:val="yellow"/>
              </w:rPr>
            </w:pPr>
            <w:r w:rsidRPr="005213AD">
              <w:rPr>
                <w:sz w:val="18"/>
                <w:szCs w:val="18"/>
              </w:rPr>
              <w:t>Farnham Street Neighbourhood Learning Centre Inc</w:t>
            </w:r>
            <w:r>
              <w:rPr>
                <w:sz w:val="18"/>
                <w:szCs w:val="18"/>
              </w:rPr>
              <w:t>.</w:t>
            </w:r>
          </w:p>
        </w:tc>
        <w:tc>
          <w:tcPr>
            <w:tcW w:w="1417" w:type="dxa"/>
          </w:tcPr>
          <w:p w14:paraId="5535AF96" w14:textId="03092BC5" w:rsidR="00C45B4E" w:rsidRPr="005213AD" w:rsidRDefault="00C45B4E" w:rsidP="00814BDE">
            <w:pPr>
              <w:pStyle w:val="TableBodyText"/>
              <w:spacing w:before="0" w:after="0"/>
              <w:jc w:val="right"/>
              <w:rPr>
                <w:highlight w:val="yellow"/>
              </w:rPr>
            </w:pPr>
            <w:r w:rsidRPr="000E02BE">
              <w:rPr>
                <w:lang w:eastAsia="en-AU"/>
              </w:rPr>
              <w:t>258</w:t>
            </w:r>
          </w:p>
        </w:tc>
        <w:tc>
          <w:tcPr>
            <w:tcW w:w="1417" w:type="dxa"/>
            <w:noWrap/>
          </w:tcPr>
          <w:p w14:paraId="079DFDD0" w14:textId="11E0CC82" w:rsidR="00C45B4E" w:rsidRPr="005213AD" w:rsidRDefault="00C45B4E" w:rsidP="00814BDE">
            <w:pPr>
              <w:pStyle w:val="TableBodyText"/>
              <w:spacing w:before="0" w:after="0"/>
              <w:jc w:val="right"/>
              <w:rPr>
                <w:highlight w:val="yellow"/>
              </w:rPr>
            </w:pPr>
            <w:r>
              <w:rPr>
                <w:lang w:eastAsia="en-AU"/>
              </w:rPr>
              <w:t>-</w:t>
            </w:r>
          </w:p>
        </w:tc>
        <w:tc>
          <w:tcPr>
            <w:tcW w:w="1417" w:type="dxa"/>
          </w:tcPr>
          <w:p w14:paraId="531ED2C1" w14:textId="78124F15" w:rsidR="00C45B4E" w:rsidRPr="005213AD" w:rsidRDefault="00C45B4E" w:rsidP="00814BDE">
            <w:pPr>
              <w:pStyle w:val="TableBodyText"/>
              <w:spacing w:before="0" w:after="0"/>
              <w:jc w:val="right"/>
              <w:rPr>
                <w:highlight w:val="yellow"/>
              </w:rPr>
            </w:pPr>
            <w:r w:rsidRPr="000E02BE">
              <w:rPr>
                <w:lang w:eastAsia="en-AU"/>
              </w:rPr>
              <w:t>258</w:t>
            </w:r>
          </w:p>
        </w:tc>
      </w:tr>
      <w:tr w:rsidR="00C45B4E" w:rsidRPr="001B5113" w14:paraId="7226074F" w14:textId="77777777" w:rsidTr="00D20980">
        <w:trPr>
          <w:trHeight w:val="300"/>
        </w:trPr>
        <w:tc>
          <w:tcPr>
            <w:tcW w:w="5103" w:type="dxa"/>
            <w:noWrap/>
            <w:hideMark/>
          </w:tcPr>
          <w:p w14:paraId="5D7A2517" w14:textId="172CF705" w:rsidR="00C45B4E" w:rsidRPr="005213AD" w:rsidRDefault="00C45B4E" w:rsidP="00C45B4E">
            <w:pPr>
              <w:spacing w:before="20" w:after="20" w:line="240" w:lineRule="exact"/>
              <w:rPr>
                <w:rFonts w:cs="Arial"/>
                <w:sz w:val="18"/>
                <w:szCs w:val="18"/>
                <w:highlight w:val="yellow"/>
              </w:rPr>
            </w:pPr>
            <w:r w:rsidRPr="005213AD">
              <w:rPr>
                <w:sz w:val="18"/>
                <w:szCs w:val="18"/>
              </w:rPr>
              <w:t>Fitzroy Learning Network Inc</w:t>
            </w:r>
            <w:r>
              <w:rPr>
                <w:sz w:val="18"/>
                <w:szCs w:val="18"/>
              </w:rPr>
              <w:t>.</w:t>
            </w:r>
          </w:p>
        </w:tc>
        <w:tc>
          <w:tcPr>
            <w:tcW w:w="1417" w:type="dxa"/>
          </w:tcPr>
          <w:p w14:paraId="31EDC0CB" w14:textId="7170BE7E" w:rsidR="00C45B4E" w:rsidRPr="005213AD" w:rsidRDefault="00C45B4E" w:rsidP="00814BDE">
            <w:pPr>
              <w:pStyle w:val="TableBodyText"/>
              <w:spacing w:before="0" w:after="0"/>
              <w:jc w:val="right"/>
              <w:rPr>
                <w:highlight w:val="yellow"/>
              </w:rPr>
            </w:pPr>
            <w:r w:rsidRPr="000E02BE">
              <w:rPr>
                <w:lang w:eastAsia="en-AU"/>
              </w:rPr>
              <w:t>57</w:t>
            </w:r>
          </w:p>
        </w:tc>
        <w:tc>
          <w:tcPr>
            <w:tcW w:w="1417" w:type="dxa"/>
            <w:noWrap/>
          </w:tcPr>
          <w:p w14:paraId="0909F2A2" w14:textId="0D48D28D" w:rsidR="00C45B4E" w:rsidRPr="005213AD" w:rsidRDefault="00C45B4E" w:rsidP="00814BDE">
            <w:pPr>
              <w:pStyle w:val="TableBodyText"/>
              <w:spacing w:before="0" w:after="0"/>
              <w:jc w:val="right"/>
              <w:rPr>
                <w:highlight w:val="yellow"/>
              </w:rPr>
            </w:pPr>
            <w:r>
              <w:rPr>
                <w:lang w:eastAsia="en-AU"/>
              </w:rPr>
              <w:t>-</w:t>
            </w:r>
          </w:p>
        </w:tc>
        <w:tc>
          <w:tcPr>
            <w:tcW w:w="1417" w:type="dxa"/>
          </w:tcPr>
          <w:p w14:paraId="5DADDDE2" w14:textId="3DC2188E" w:rsidR="00C45B4E" w:rsidRPr="005213AD" w:rsidRDefault="00C45B4E" w:rsidP="00814BDE">
            <w:pPr>
              <w:pStyle w:val="TableBodyText"/>
              <w:spacing w:before="0" w:after="0"/>
              <w:jc w:val="right"/>
              <w:rPr>
                <w:highlight w:val="yellow"/>
              </w:rPr>
            </w:pPr>
            <w:r w:rsidRPr="000E02BE">
              <w:rPr>
                <w:lang w:eastAsia="en-AU"/>
              </w:rPr>
              <w:t>57</w:t>
            </w:r>
          </w:p>
        </w:tc>
      </w:tr>
      <w:tr w:rsidR="00C45B4E" w:rsidRPr="001B5113" w14:paraId="554A5771" w14:textId="77777777" w:rsidTr="00D20980">
        <w:trPr>
          <w:trHeight w:val="300"/>
        </w:trPr>
        <w:tc>
          <w:tcPr>
            <w:tcW w:w="5103" w:type="dxa"/>
            <w:noWrap/>
            <w:hideMark/>
          </w:tcPr>
          <w:p w14:paraId="37F3443B" w14:textId="77777777" w:rsidR="00C45B4E" w:rsidRPr="005213AD" w:rsidRDefault="00C45B4E" w:rsidP="00C45B4E">
            <w:pPr>
              <w:spacing w:before="20" w:after="20" w:line="240" w:lineRule="exact"/>
              <w:rPr>
                <w:rFonts w:cs="Arial"/>
                <w:sz w:val="18"/>
                <w:szCs w:val="18"/>
                <w:highlight w:val="yellow"/>
              </w:rPr>
            </w:pPr>
            <w:r w:rsidRPr="005213AD">
              <w:rPr>
                <w:sz w:val="18"/>
                <w:szCs w:val="18"/>
              </w:rPr>
              <w:t>Footscray Community Arts Centre Limited</w:t>
            </w:r>
          </w:p>
        </w:tc>
        <w:tc>
          <w:tcPr>
            <w:tcW w:w="1417" w:type="dxa"/>
          </w:tcPr>
          <w:p w14:paraId="0A8D5FE2" w14:textId="5A34D54D" w:rsidR="00C45B4E" w:rsidRPr="005213AD" w:rsidRDefault="00C45B4E" w:rsidP="00814BDE">
            <w:pPr>
              <w:pStyle w:val="TableBodyText"/>
              <w:spacing w:before="0" w:after="0"/>
              <w:jc w:val="right"/>
              <w:rPr>
                <w:highlight w:val="yellow"/>
              </w:rPr>
            </w:pPr>
            <w:r w:rsidRPr="000E02BE">
              <w:rPr>
                <w:lang w:eastAsia="en-AU"/>
              </w:rPr>
              <w:t>20</w:t>
            </w:r>
          </w:p>
        </w:tc>
        <w:tc>
          <w:tcPr>
            <w:tcW w:w="1417" w:type="dxa"/>
            <w:noWrap/>
          </w:tcPr>
          <w:p w14:paraId="6CA40969" w14:textId="37E7E362" w:rsidR="00C45B4E" w:rsidRPr="005213AD" w:rsidRDefault="00C45B4E" w:rsidP="00814BDE">
            <w:pPr>
              <w:pStyle w:val="TableBodyText"/>
              <w:spacing w:before="0" w:after="0"/>
              <w:jc w:val="right"/>
              <w:rPr>
                <w:highlight w:val="yellow"/>
              </w:rPr>
            </w:pPr>
            <w:r>
              <w:rPr>
                <w:lang w:eastAsia="en-AU"/>
              </w:rPr>
              <w:t>-</w:t>
            </w:r>
          </w:p>
        </w:tc>
        <w:tc>
          <w:tcPr>
            <w:tcW w:w="1417" w:type="dxa"/>
          </w:tcPr>
          <w:p w14:paraId="6C09F6B4" w14:textId="560AFC78" w:rsidR="00C45B4E" w:rsidRPr="005213AD" w:rsidRDefault="00C45B4E" w:rsidP="00814BDE">
            <w:pPr>
              <w:pStyle w:val="TableBodyText"/>
              <w:spacing w:before="0" w:after="0"/>
              <w:jc w:val="right"/>
              <w:rPr>
                <w:highlight w:val="yellow"/>
              </w:rPr>
            </w:pPr>
            <w:r w:rsidRPr="000E02BE">
              <w:rPr>
                <w:lang w:eastAsia="en-AU"/>
              </w:rPr>
              <w:t>20</w:t>
            </w:r>
          </w:p>
        </w:tc>
      </w:tr>
      <w:tr w:rsidR="00C45B4E" w:rsidRPr="001B5113" w14:paraId="02A6FE49" w14:textId="77777777" w:rsidTr="00D20980">
        <w:trPr>
          <w:trHeight w:val="300"/>
        </w:trPr>
        <w:tc>
          <w:tcPr>
            <w:tcW w:w="5103" w:type="dxa"/>
            <w:noWrap/>
            <w:hideMark/>
          </w:tcPr>
          <w:p w14:paraId="2009743A" w14:textId="77777777" w:rsidR="00C45B4E" w:rsidRPr="005213AD" w:rsidRDefault="00C45B4E" w:rsidP="00C45B4E">
            <w:pPr>
              <w:spacing w:before="20" w:after="20" w:line="240" w:lineRule="exact"/>
              <w:rPr>
                <w:rFonts w:cs="Arial"/>
                <w:sz w:val="18"/>
                <w:szCs w:val="18"/>
                <w:highlight w:val="yellow"/>
              </w:rPr>
            </w:pPr>
            <w:r w:rsidRPr="005213AD">
              <w:rPr>
                <w:sz w:val="18"/>
                <w:szCs w:val="18"/>
              </w:rPr>
              <w:t>Foundation 61 Inc.</w:t>
            </w:r>
          </w:p>
        </w:tc>
        <w:tc>
          <w:tcPr>
            <w:tcW w:w="1417" w:type="dxa"/>
          </w:tcPr>
          <w:p w14:paraId="25BC974F" w14:textId="7E846793" w:rsidR="00C45B4E" w:rsidRPr="005213AD" w:rsidRDefault="00C45B4E" w:rsidP="00814BDE">
            <w:pPr>
              <w:pStyle w:val="TableBodyText"/>
              <w:spacing w:before="0" w:after="0"/>
              <w:jc w:val="right"/>
              <w:rPr>
                <w:highlight w:val="yellow"/>
              </w:rPr>
            </w:pPr>
            <w:r w:rsidRPr="000E02BE">
              <w:rPr>
                <w:lang w:eastAsia="en-AU"/>
              </w:rPr>
              <w:t>32</w:t>
            </w:r>
          </w:p>
        </w:tc>
        <w:tc>
          <w:tcPr>
            <w:tcW w:w="1417" w:type="dxa"/>
            <w:noWrap/>
          </w:tcPr>
          <w:p w14:paraId="4F057B0E" w14:textId="38866664"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204E9B42" w14:textId="1712EB10" w:rsidR="00C45B4E" w:rsidRPr="005213AD" w:rsidRDefault="00C45B4E" w:rsidP="00814BDE">
            <w:pPr>
              <w:pStyle w:val="TableBodyText"/>
              <w:spacing w:before="0" w:after="0"/>
              <w:jc w:val="right"/>
              <w:rPr>
                <w:highlight w:val="yellow"/>
              </w:rPr>
            </w:pPr>
            <w:r w:rsidRPr="000E02BE">
              <w:rPr>
                <w:lang w:eastAsia="en-AU"/>
              </w:rPr>
              <w:t>38</w:t>
            </w:r>
          </w:p>
        </w:tc>
      </w:tr>
      <w:tr w:rsidR="00FF7CBF" w:rsidRPr="001B5113" w14:paraId="17F2A3D2" w14:textId="77777777" w:rsidTr="00D20980">
        <w:trPr>
          <w:trHeight w:val="300"/>
        </w:trPr>
        <w:tc>
          <w:tcPr>
            <w:tcW w:w="5103" w:type="dxa"/>
            <w:noWrap/>
          </w:tcPr>
          <w:p w14:paraId="0B530E1E" w14:textId="6995472E" w:rsidR="00FF7CBF" w:rsidRPr="005213AD" w:rsidRDefault="00FF7CBF" w:rsidP="00C45B4E">
            <w:pPr>
              <w:spacing w:before="20" w:after="20" w:line="240" w:lineRule="exact"/>
              <w:rPr>
                <w:sz w:val="18"/>
                <w:szCs w:val="18"/>
              </w:rPr>
            </w:pPr>
            <w:r>
              <w:rPr>
                <w:sz w:val="18"/>
                <w:szCs w:val="18"/>
              </w:rPr>
              <w:t>Foundation Learning Centre Inc.</w:t>
            </w:r>
          </w:p>
        </w:tc>
        <w:tc>
          <w:tcPr>
            <w:tcW w:w="1417" w:type="dxa"/>
          </w:tcPr>
          <w:p w14:paraId="0C513BF1" w14:textId="1AFB712B" w:rsidR="00FF7CBF" w:rsidRPr="000E02BE" w:rsidRDefault="00FF7CBF" w:rsidP="00814BDE">
            <w:pPr>
              <w:pStyle w:val="TableBodyText"/>
              <w:spacing w:before="0" w:after="0"/>
              <w:jc w:val="right"/>
              <w:rPr>
                <w:lang w:eastAsia="en-AU"/>
              </w:rPr>
            </w:pPr>
            <w:r>
              <w:rPr>
                <w:lang w:eastAsia="en-AU"/>
              </w:rPr>
              <w:t>337</w:t>
            </w:r>
          </w:p>
        </w:tc>
        <w:tc>
          <w:tcPr>
            <w:tcW w:w="1417" w:type="dxa"/>
            <w:noWrap/>
          </w:tcPr>
          <w:p w14:paraId="23753204" w14:textId="6D668C32" w:rsidR="00FF7CBF" w:rsidRPr="000E02BE" w:rsidRDefault="00FF7CBF" w:rsidP="00814BDE">
            <w:pPr>
              <w:pStyle w:val="TableBodyText"/>
              <w:spacing w:before="0" w:after="0"/>
              <w:jc w:val="right"/>
              <w:rPr>
                <w:lang w:eastAsia="en-AU"/>
              </w:rPr>
            </w:pPr>
            <w:r>
              <w:rPr>
                <w:lang w:eastAsia="en-AU"/>
              </w:rPr>
              <w:t>16</w:t>
            </w:r>
          </w:p>
        </w:tc>
        <w:tc>
          <w:tcPr>
            <w:tcW w:w="1417" w:type="dxa"/>
          </w:tcPr>
          <w:p w14:paraId="620C9666" w14:textId="387800D1" w:rsidR="00FF7CBF" w:rsidRPr="000E02BE" w:rsidRDefault="00FF7CBF" w:rsidP="00814BDE">
            <w:pPr>
              <w:pStyle w:val="TableBodyText"/>
              <w:spacing w:before="0" w:after="0"/>
              <w:jc w:val="right"/>
              <w:rPr>
                <w:lang w:eastAsia="en-AU"/>
              </w:rPr>
            </w:pPr>
            <w:r>
              <w:rPr>
                <w:lang w:eastAsia="en-AU"/>
              </w:rPr>
              <w:t>353</w:t>
            </w:r>
          </w:p>
        </w:tc>
      </w:tr>
      <w:tr w:rsidR="00C45B4E" w:rsidRPr="001B5113" w14:paraId="276C9714" w14:textId="77777777" w:rsidTr="00D20980">
        <w:trPr>
          <w:trHeight w:val="300"/>
        </w:trPr>
        <w:tc>
          <w:tcPr>
            <w:tcW w:w="5103" w:type="dxa"/>
            <w:noWrap/>
            <w:hideMark/>
          </w:tcPr>
          <w:p w14:paraId="5B75D8AF" w14:textId="77777777" w:rsidR="00C45B4E" w:rsidRPr="005213AD" w:rsidRDefault="00C45B4E" w:rsidP="00C45B4E">
            <w:pPr>
              <w:spacing w:before="20" w:after="20" w:line="240" w:lineRule="exact"/>
              <w:rPr>
                <w:rFonts w:cs="Arial"/>
                <w:sz w:val="18"/>
                <w:szCs w:val="18"/>
                <w:highlight w:val="yellow"/>
              </w:rPr>
            </w:pPr>
            <w:r w:rsidRPr="005213AD">
              <w:rPr>
                <w:sz w:val="18"/>
                <w:szCs w:val="18"/>
              </w:rPr>
              <w:t>Frankston City Council</w:t>
            </w:r>
          </w:p>
        </w:tc>
        <w:tc>
          <w:tcPr>
            <w:tcW w:w="1417" w:type="dxa"/>
          </w:tcPr>
          <w:p w14:paraId="5306AB2F" w14:textId="4BD08B65" w:rsidR="00C45B4E" w:rsidRPr="005213AD" w:rsidRDefault="00C45B4E" w:rsidP="00814BDE">
            <w:pPr>
              <w:pStyle w:val="TableBodyText"/>
              <w:spacing w:before="0" w:after="0"/>
              <w:jc w:val="right"/>
              <w:rPr>
                <w:highlight w:val="yellow"/>
              </w:rPr>
            </w:pPr>
            <w:r w:rsidRPr="000E02BE">
              <w:rPr>
                <w:lang w:eastAsia="en-AU"/>
              </w:rPr>
              <w:t>54</w:t>
            </w:r>
          </w:p>
        </w:tc>
        <w:tc>
          <w:tcPr>
            <w:tcW w:w="1417" w:type="dxa"/>
            <w:noWrap/>
          </w:tcPr>
          <w:p w14:paraId="41E21359" w14:textId="1A807F94" w:rsidR="00C45B4E" w:rsidRPr="005213AD" w:rsidRDefault="00C45B4E" w:rsidP="00814BDE">
            <w:pPr>
              <w:pStyle w:val="TableBodyText"/>
              <w:spacing w:before="0" w:after="0"/>
              <w:jc w:val="right"/>
              <w:rPr>
                <w:highlight w:val="yellow"/>
              </w:rPr>
            </w:pPr>
            <w:r>
              <w:rPr>
                <w:lang w:eastAsia="en-AU"/>
              </w:rPr>
              <w:t>-</w:t>
            </w:r>
          </w:p>
        </w:tc>
        <w:tc>
          <w:tcPr>
            <w:tcW w:w="1417" w:type="dxa"/>
          </w:tcPr>
          <w:p w14:paraId="190D1F0B" w14:textId="4EAB1B18" w:rsidR="00C45B4E" w:rsidRPr="005213AD" w:rsidRDefault="00C45B4E" w:rsidP="00814BDE">
            <w:pPr>
              <w:pStyle w:val="TableBodyText"/>
              <w:spacing w:before="0" w:after="0"/>
              <w:jc w:val="right"/>
              <w:rPr>
                <w:highlight w:val="yellow"/>
              </w:rPr>
            </w:pPr>
            <w:r w:rsidRPr="000E02BE">
              <w:rPr>
                <w:lang w:eastAsia="en-AU"/>
              </w:rPr>
              <w:t>54</w:t>
            </w:r>
          </w:p>
        </w:tc>
      </w:tr>
      <w:tr w:rsidR="00C45B4E" w:rsidRPr="001B5113" w14:paraId="011D4B07" w14:textId="77777777" w:rsidTr="00D20980">
        <w:trPr>
          <w:trHeight w:val="300"/>
        </w:trPr>
        <w:tc>
          <w:tcPr>
            <w:tcW w:w="5103" w:type="dxa"/>
            <w:noWrap/>
            <w:hideMark/>
          </w:tcPr>
          <w:p w14:paraId="5D9794F1" w14:textId="77777777" w:rsidR="00C45B4E" w:rsidRPr="005213AD" w:rsidRDefault="00C45B4E" w:rsidP="00C45B4E">
            <w:pPr>
              <w:spacing w:before="20" w:after="20" w:line="240" w:lineRule="exact"/>
              <w:rPr>
                <w:rFonts w:cs="Arial"/>
                <w:sz w:val="18"/>
                <w:szCs w:val="18"/>
                <w:highlight w:val="yellow"/>
              </w:rPr>
            </w:pPr>
            <w:r w:rsidRPr="005213AD">
              <w:rPr>
                <w:sz w:val="18"/>
                <w:szCs w:val="18"/>
              </w:rPr>
              <w:t>Geelong Ethnic Communities Council Incorporated</w:t>
            </w:r>
          </w:p>
        </w:tc>
        <w:tc>
          <w:tcPr>
            <w:tcW w:w="1417" w:type="dxa"/>
          </w:tcPr>
          <w:p w14:paraId="1B39B7DF" w14:textId="153B48C1" w:rsidR="00C45B4E" w:rsidRPr="005213AD" w:rsidRDefault="00C45B4E" w:rsidP="00814BDE">
            <w:pPr>
              <w:pStyle w:val="TableBodyText"/>
              <w:spacing w:before="0" w:after="0"/>
              <w:jc w:val="right"/>
              <w:rPr>
                <w:highlight w:val="yellow"/>
              </w:rPr>
            </w:pPr>
            <w:r w:rsidRPr="000E02BE">
              <w:rPr>
                <w:lang w:eastAsia="en-AU"/>
              </w:rPr>
              <w:t>269</w:t>
            </w:r>
          </w:p>
        </w:tc>
        <w:tc>
          <w:tcPr>
            <w:tcW w:w="1417" w:type="dxa"/>
            <w:noWrap/>
          </w:tcPr>
          <w:p w14:paraId="104FA315" w14:textId="1E62D035" w:rsidR="00C45B4E" w:rsidRPr="005213AD" w:rsidRDefault="00C45B4E" w:rsidP="00814BDE">
            <w:pPr>
              <w:pStyle w:val="TableBodyText"/>
              <w:spacing w:before="0" w:after="0"/>
              <w:jc w:val="right"/>
              <w:rPr>
                <w:highlight w:val="yellow"/>
              </w:rPr>
            </w:pPr>
            <w:r w:rsidRPr="000E02BE">
              <w:rPr>
                <w:lang w:eastAsia="en-AU"/>
              </w:rPr>
              <w:t>7</w:t>
            </w:r>
          </w:p>
        </w:tc>
        <w:tc>
          <w:tcPr>
            <w:tcW w:w="1417" w:type="dxa"/>
          </w:tcPr>
          <w:p w14:paraId="5A301187" w14:textId="4FDA4EA7" w:rsidR="00C45B4E" w:rsidRPr="005213AD" w:rsidRDefault="00C45B4E" w:rsidP="00814BDE">
            <w:pPr>
              <w:pStyle w:val="TableBodyText"/>
              <w:spacing w:before="0" w:after="0"/>
              <w:jc w:val="right"/>
              <w:rPr>
                <w:highlight w:val="yellow"/>
              </w:rPr>
            </w:pPr>
            <w:r w:rsidRPr="000E02BE">
              <w:rPr>
                <w:lang w:eastAsia="en-AU"/>
              </w:rPr>
              <w:t>276</w:t>
            </w:r>
          </w:p>
        </w:tc>
      </w:tr>
      <w:tr w:rsidR="00C45B4E" w:rsidRPr="001B5113" w14:paraId="3ADB14C4" w14:textId="77777777" w:rsidTr="00D20980">
        <w:trPr>
          <w:trHeight w:val="300"/>
        </w:trPr>
        <w:tc>
          <w:tcPr>
            <w:tcW w:w="5103" w:type="dxa"/>
            <w:noWrap/>
            <w:hideMark/>
          </w:tcPr>
          <w:p w14:paraId="6E660312" w14:textId="77777777" w:rsidR="00C45B4E" w:rsidRPr="005213AD" w:rsidRDefault="00C45B4E" w:rsidP="00C45B4E">
            <w:pPr>
              <w:spacing w:before="20" w:after="20" w:line="240" w:lineRule="exact"/>
              <w:rPr>
                <w:rFonts w:cs="Arial"/>
                <w:sz w:val="18"/>
                <w:szCs w:val="18"/>
                <w:highlight w:val="yellow"/>
              </w:rPr>
            </w:pPr>
            <w:r w:rsidRPr="005213AD">
              <w:rPr>
                <w:sz w:val="18"/>
                <w:szCs w:val="18"/>
              </w:rPr>
              <w:t>Gippsland Employment Skills Training Inc.</w:t>
            </w:r>
          </w:p>
        </w:tc>
        <w:tc>
          <w:tcPr>
            <w:tcW w:w="1417" w:type="dxa"/>
          </w:tcPr>
          <w:p w14:paraId="5A90C34C" w14:textId="05084EDD" w:rsidR="00C45B4E" w:rsidRPr="005213AD" w:rsidRDefault="00C45B4E" w:rsidP="00814BDE">
            <w:pPr>
              <w:pStyle w:val="TableBodyText"/>
              <w:spacing w:before="0" w:after="0"/>
              <w:jc w:val="right"/>
              <w:rPr>
                <w:highlight w:val="yellow"/>
              </w:rPr>
            </w:pPr>
            <w:r w:rsidRPr="000E02BE">
              <w:rPr>
                <w:lang w:eastAsia="en-AU"/>
              </w:rPr>
              <w:t>150</w:t>
            </w:r>
          </w:p>
        </w:tc>
        <w:tc>
          <w:tcPr>
            <w:tcW w:w="1417" w:type="dxa"/>
            <w:noWrap/>
          </w:tcPr>
          <w:p w14:paraId="7EA11AE4" w14:textId="2AC620DE"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05918655" w14:textId="0DE7C16A" w:rsidR="00C45B4E" w:rsidRPr="005213AD" w:rsidRDefault="00C45B4E" w:rsidP="00814BDE">
            <w:pPr>
              <w:pStyle w:val="TableBodyText"/>
              <w:spacing w:before="0" w:after="0"/>
              <w:jc w:val="right"/>
              <w:rPr>
                <w:highlight w:val="yellow"/>
              </w:rPr>
            </w:pPr>
            <w:r w:rsidRPr="000E02BE">
              <w:rPr>
                <w:lang w:eastAsia="en-AU"/>
              </w:rPr>
              <w:t>156</w:t>
            </w:r>
          </w:p>
        </w:tc>
      </w:tr>
      <w:tr w:rsidR="00C45B4E" w:rsidRPr="001B5113" w14:paraId="51ACE786" w14:textId="77777777" w:rsidTr="00D20980">
        <w:trPr>
          <w:trHeight w:val="300"/>
        </w:trPr>
        <w:tc>
          <w:tcPr>
            <w:tcW w:w="5103" w:type="dxa"/>
            <w:noWrap/>
            <w:hideMark/>
          </w:tcPr>
          <w:p w14:paraId="01B86B4A" w14:textId="3D8D61F6" w:rsidR="00C45B4E" w:rsidRPr="005213AD" w:rsidRDefault="00C45B4E" w:rsidP="00C45B4E">
            <w:pPr>
              <w:spacing w:before="20" w:after="20" w:line="240" w:lineRule="exact"/>
              <w:rPr>
                <w:rFonts w:cs="Arial"/>
                <w:sz w:val="18"/>
                <w:szCs w:val="18"/>
                <w:highlight w:val="yellow"/>
              </w:rPr>
            </w:pPr>
            <w:r w:rsidRPr="005213AD">
              <w:rPr>
                <w:sz w:val="18"/>
                <w:szCs w:val="18"/>
              </w:rPr>
              <w:t>Glen Eira Adult Learning Centre Inc</w:t>
            </w:r>
            <w:r>
              <w:rPr>
                <w:sz w:val="18"/>
                <w:szCs w:val="18"/>
              </w:rPr>
              <w:t>.</w:t>
            </w:r>
          </w:p>
        </w:tc>
        <w:tc>
          <w:tcPr>
            <w:tcW w:w="1417" w:type="dxa"/>
          </w:tcPr>
          <w:p w14:paraId="1AF89F52" w14:textId="0EF3AE0B" w:rsidR="00C45B4E" w:rsidRPr="005213AD" w:rsidRDefault="00C45B4E" w:rsidP="00814BDE">
            <w:pPr>
              <w:pStyle w:val="TableBodyText"/>
              <w:spacing w:before="0" w:after="0"/>
              <w:jc w:val="right"/>
              <w:rPr>
                <w:highlight w:val="yellow"/>
              </w:rPr>
            </w:pPr>
            <w:r w:rsidRPr="000E02BE">
              <w:rPr>
                <w:lang w:eastAsia="en-AU"/>
              </w:rPr>
              <w:t>224</w:t>
            </w:r>
          </w:p>
        </w:tc>
        <w:tc>
          <w:tcPr>
            <w:tcW w:w="1417" w:type="dxa"/>
            <w:noWrap/>
          </w:tcPr>
          <w:p w14:paraId="4F04D16D" w14:textId="356887C1" w:rsidR="00C45B4E" w:rsidRPr="005213AD" w:rsidRDefault="00C45B4E" w:rsidP="00814BDE">
            <w:pPr>
              <w:pStyle w:val="TableBodyText"/>
              <w:spacing w:before="0" w:after="0"/>
              <w:jc w:val="right"/>
              <w:rPr>
                <w:highlight w:val="yellow"/>
              </w:rPr>
            </w:pPr>
            <w:r>
              <w:rPr>
                <w:lang w:eastAsia="en-AU"/>
              </w:rPr>
              <w:t>-</w:t>
            </w:r>
          </w:p>
        </w:tc>
        <w:tc>
          <w:tcPr>
            <w:tcW w:w="1417" w:type="dxa"/>
          </w:tcPr>
          <w:p w14:paraId="06E31BC4" w14:textId="062CD3F4" w:rsidR="00C45B4E" w:rsidRPr="005213AD" w:rsidRDefault="00C45B4E" w:rsidP="00814BDE">
            <w:pPr>
              <w:pStyle w:val="TableBodyText"/>
              <w:spacing w:before="0" w:after="0"/>
              <w:jc w:val="right"/>
              <w:rPr>
                <w:highlight w:val="yellow"/>
              </w:rPr>
            </w:pPr>
            <w:r w:rsidRPr="000E02BE">
              <w:rPr>
                <w:lang w:eastAsia="en-AU"/>
              </w:rPr>
              <w:t>224</w:t>
            </w:r>
          </w:p>
        </w:tc>
      </w:tr>
      <w:tr w:rsidR="00C45B4E" w:rsidRPr="001B5113" w14:paraId="7FDA578D" w14:textId="77777777" w:rsidTr="00D20980">
        <w:trPr>
          <w:trHeight w:val="300"/>
        </w:trPr>
        <w:tc>
          <w:tcPr>
            <w:tcW w:w="5103" w:type="dxa"/>
            <w:noWrap/>
          </w:tcPr>
          <w:p w14:paraId="713AD7CB" w14:textId="73F3E179" w:rsidR="00C45B4E" w:rsidRPr="005213AD" w:rsidRDefault="00C45B4E" w:rsidP="00C45B4E">
            <w:pPr>
              <w:spacing w:before="20" w:after="20" w:line="240" w:lineRule="exact"/>
              <w:rPr>
                <w:rFonts w:ascii="Calibri" w:eastAsia="Times New Roman" w:hAnsi="Calibri" w:cs="Calibri"/>
                <w:sz w:val="18"/>
                <w:szCs w:val="18"/>
                <w:highlight w:val="yellow"/>
                <w:lang w:bidi="ar-SA"/>
              </w:rPr>
            </w:pPr>
            <w:r w:rsidRPr="005213AD">
              <w:rPr>
                <w:sz w:val="18"/>
                <w:szCs w:val="18"/>
              </w:rPr>
              <w:t>Glen Park Community Centre Inc</w:t>
            </w:r>
            <w:r>
              <w:rPr>
                <w:sz w:val="18"/>
                <w:szCs w:val="18"/>
              </w:rPr>
              <w:t>.</w:t>
            </w:r>
          </w:p>
        </w:tc>
        <w:tc>
          <w:tcPr>
            <w:tcW w:w="1417" w:type="dxa"/>
          </w:tcPr>
          <w:p w14:paraId="797577F6" w14:textId="00CBED25" w:rsidR="00C45B4E" w:rsidRPr="005213AD" w:rsidRDefault="00C45B4E" w:rsidP="00814BDE">
            <w:pPr>
              <w:pStyle w:val="TableBodyText"/>
              <w:spacing w:before="0" w:after="0"/>
              <w:jc w:val="right"/>
              <w:rPr>
                <w:highlight w:val="yellow"/>
              </w:rPr>
            </w:pPr>
            <w:r w:rsidRPr="000E02BE">
              <w:rPr>
                <w:lang w:eastAsia="en-AU"/>
              </w:rPr>
              <w:t>184</w:t>
            </w:r>
          </w:p>
        </w:tc>
        <w:tc>
          <w:tcPr>
            <w:tcW w:w="1417" w:type="dxa"/>
            <w:noWrap/>
          </w:tcPr>
          <w:p w14:paraId="2A8803E4" w14:textId="2A554C15" w:rsidR="00C45B4E" w:rsidRPr="005213AD" w:rsidRDefault="00C45B4E" w:rsidP="00814BDE">
            <w:pPr>
              <w:pStyle w:val="TableBodyText"/>
              <w:spacing w:before="0" w:after="0"/>
              <w:jc w:val="right"/>
              <w:rPr>
                <w:highlight w:val="yellow"/>
              </w:rPr>
            </w:pPr>
            <w:r w:rsidRPr="000E02BE">
              <w:rPr>
                <w:lang w:eastAsia="en-AU"/>
              </w:rPr>
              <w:t>30</w:t>
            </w:r>
          </w:p>
        </w:tc>
        <w:tc>
          <w:tcPr>
            <w:tcW w:w="1417" w:type="dxa"/>
          </w:tcPr>
          <w:p w14:paraId="3F0A0E7B" w14:textId="2554787B" w:rsidR="00C45B4E" w:rsidRPr="005213AD" w:rsidRDefault="00C45B4E" w:rsidP="00814BDE">
            <w:pPr>
              <w:pStyle w:val="TableBodyText"/>
              <w:spacing w:before="0" w:after="0"/>
              <w:jc w:val="right"/>
              <w:rPr>
                <w:highlight w:val="yellow"/>
              </w:rPr>
            </w:pPr>
            <w:r w:rsidRPr="000E02BE">
              <w:rPr>
                <w:lang w:eastAsia="en-AU"/>
              </w:rPr>
              <w:t>214</w:t>
            </w:r>
          </w:p>
        </w:tc>
      </w:tr>
      <w:tr w:rsidR="00C45B4E" w:rsidRPr="001B5113" w14:paraId="01704ADC" w14:textId="77777777" w:rsidTr="00D20980">
        <w:trPr>
          <w:trHeight w:val="300"/>
        </w:trPr>
        <w:tc>
          <w:tcPr>
            <w:tcW w:w="5103" w:type="dxa"/>
            <w:noWrap/>
            <w:hideMark/>
          </w:tcPr>
          <w:p w14:paraId="765DB860" w14:textId="6E1DC741" w:rsidR="00C45B4E" w:rsidRPr="005213AD" w:rsidRDefault="00C45B4E" w:rsidP="00C45B4E">
            <w:pPr>
              <w:spacing w:before="20" w:after="20" w:line="240" w:lineRule="exact"/>
              <w:rPr>
                <w:rFonts w:cs="Arial"/>
                <w:sz w:val="18"/>
                <w:szCs w:val="18"/>
                <w:highlight w:val="yellow"/>
              </w:rPr>
            </w:pPr>
            <w:r w:rsidRPr="005213AD">
              <w:rPr>
                <w:sz w:val="18"/>
                <w:szCs w:val="18"/>
              </w:rPr>
              <w:t>Glenroy Neighbourhood Learning Centre Inc</w:t>
            </w:r>
            <w:r>
              <w:rPr>
                <w:sz w:val="18"/>
                <w:szCs w:val="18"/>
              </w:rPr>
              <w:t>.</w:t>
            </w:r>
          </w:p>
        </w:tc>
        <w:tc>
          <w:tcPr>
            <w:tcW w:w="1417" w:type="dxa"/>
          </w:tcPr>
          <w:p w14:paraId="04773A55" w14:textId="349EC42A" w:rsidR="00C45B4E" w:rsidRPr="005213AD" w:rsidRDefault="00C45B4E" w:rsidP="00814BDE">
            <w:pPr>
              <w:pStyle w:val="TableBodyText"/>
              <w:spacing w:before="0" w:after="0"/>
              <w:jc w:val="right"/>
              <w:rPr>
                <w:highlight w:val="yellow"/>
              </w:rPr>
            </w:pPr>
            <w:r w:rsidRPr="000E02BE">
              <w:rPr>
                <w:lang w:eastAsia="en-AU"/>
              </w:rPr>
              <w:t>156</w:t>
            </w:r>
          </w:p>
        </w:tc>
        <w:tc>
          <w:tcPr>
            <w:tcW w:w="1417" w:type="dxa"/>
            <w:noWrap/>
          </w:tcPr>
          <w:p w14:paraId="6D05814E" w14:textId="49D8474D" w:rsidR="00C45B4E" w:rsidRPr="005213AD" w:rsidRDefault="00C45B4E" w:rsidP="00814BDE">
            <w:pPr>
              <w:pStyle w:val="TableBodyText"/>
              <w:spacing w:before="0" w:after="0"/>
              <w:jc w:val="right"/>
              <w:rPr>
                <w:highlight w:val="yellow"/>
              </w:rPr>
            </w:pPr>
            <w:r>
              <w:rPr>
                <w:lang w:eastAsia="en-AU"/>
              </w:rPr>
              <w:t>-</w:t>
            </w:r>
          </w:p>
        </w:tc>
        <w:tc>
          <w:tcPr>
            <w:tcW w:w="1417" w:type="dxa"/>
          </w:tcPr>
          <w:p w14:paraId="073E708B" w14:textId="09343479" w:rsidR="00C45B4E" w:rsidRPr="005213AD" w:rsidRDefault="00C45B4E" w:rsidP="00814BDE">
            <w:pPr>
              <w:pStyle w:val="TableBodyText"/>
              <w:spacing w:before="0" w:after="0"/>
              <w:jc w:val="right"/>
              <w:rPr>
                <w:highlight w:val="yellow"/>
              </w:rPr>
            </w:pPr>
            <w:r w:rsidRPr="000E02BE">
              <w:rPr>
                <w:lang w:eastAsia="en-AU"/>
              </w:rPr>
              <w:t>156</w:t>
            </w:r>
          </w:p>
        </w:tc>
      </w:tr>
      <w:tr w:rsidR="00C45B4E" w:rsidRPr="001B5113" w14:paraId="0C5AA818" w14:textId="77777777" w:rsidTr="00D20980">
        <w:trPr>
          <w:trHeight w:val="300"/>
        </w:trPr>
        <w:tc>
          <w:tcPr>
            <w:tcW w:w="5103" w:type="dxa"/>
            <w:noWrap/>
            <w:hideMark/>
          </w:tcPr>
          <w:p w14:paraId="4BF47C8A" w14:textId="077202D3" w:rsidR="00C45B4E" w:rsidRPr="005213AD" w:rsidRDefault="00C45B4E" w:rsidP="00C45B4E">
            <w:pPr>
              <w:spacing w:before="20" w:after="20" w:line="240" w:lineRule="exact"/>
              <w:rPr>
                <w:rFonts w:cs="Arial"/>
                <w:sz w:val="18"/>
                <w:szCs w:val="18"/>
                <w:highlight w:val="yellow"/>
              </w:rPr>
            </w:pPr>
            <w:r w:rsidRPr="005213AD">
              <w:rPr>
                <w:sz w:val="18"/>
                <w:szCs w:val="18"/>
              </w:rPr>
              <w:t>Godfrey Street Community House Association Inc</w:t>
            </w:r>
            <w:r>
              <w:rPr>
                <w:sz w:val="18"/>
                <w:szCs w:val="18"/>
              </w:rPr>
              <w:t>.</w:t>
            </w:r>
          </w:p>
        </w:tc>
        <w:tc>
          <w:tcPr>
            <w:tcW w:w="1417" w:type="dxa"/>
          </w:tcPr>
          <w:p w14:paraId="7D5A90D3" w14:textId="32CDB982" w:rsidR="00C45B4E" w:rsidRPr="005213AD" w:rsidRDefault="00C45B4E" w:rsidP="00814BDE">
            <w:pPr>
              <w:pStyle w:val="TableBodyText"/>
              <w:spacing w:before="0" w:after="0"/>
              <w:jc w:val="right"/>
              <w:rPr>
                <w:highlight w:val="yellow"/>
              </w:rPr>
            </w:pPr>
            <w:r w:rsidRPr="000E02BE">
              <w:rPr>
                <w:lang w:eastAsia="en-AU"/>
              </w:rPr>
              <w:t>14</w:t>
            </w:r>
          </w:p>
        </w:tc>
        <w:tc>
          <w:tcPr>
            <w:tcW w:w="1417" w:type="dxa"/>
            <w:noWrap/>
          </w:tcPr>
          <w:p w14:paraId="1672DA07" w14:textId="195288DF" w:rsidR="00C45B4E" w:rsidRPr="005213AD" w:rsidRDefault="00C45B4E" w:rsidP="00814BDE">
            <w:pPr>
              <w:pStyle w:val="TableBodyText"/>
              <w:spacing w:before="0" w:after="0"/>
              <w:jc w:val="right"/>
              <w:rPr>
                <w:highlight w:val="yellow"/>
              </w:rPr>
            </w:pPr>
            <w:r>
              <w:rPr>
                <w:lang w:eastAsia="en-AU"/>
              </w:rPr>
              <w:t>-</w:t>
            </w:r>
          </w:p>
        </w:tc>
        <w:tc>
          <w:tcPr>
            <w:tcW w:w="1417" w:type="dxa"/>
          </w:tcPr>
          <w:p w14:paraId="4F22FD42" w14:textId="0E5981EC" w:rsidR="00C45B4E" w:rsidRPr="005213AD" w:rsidRDefault="00C45B4E" w:rsidP="00814BDE">
            <w:pPr>
              <w:pStyle w:val="TableBodyText"/>
              <w:spacing w:before="0" w:after="0"/>
              <w:jc w:val="right"/>
              <w:rPr>
                <w:highlight w:val="yellow"/>
              </w:rPr>
            </w:pPr>
            <w:r w:rsidRPr="000E02BE">
              <w:rPr>
                <w:lang w:eastAsia="en-AU"/>
              </w:rPr>
              <w:t>14</w:t>
            </w:r>
          </w:p>
        </w:tc>
      </w:tr>
      <w:tr w:rsidR="00C45B4E" w:rsidRPr="001B5113" w14:paraId="21A251E8" w14:textId="77777777" w:rsidTr="00D20980">
        <w:trPr>
          <w:trHeight w:val="300"/>
        </w:trPr>
        <w:tc>
          <w:tcPr>
            <w:tcW w:w="5103" w:type="dxa"/>
            <w:noWrap/>
            <w:hideMark/>
          </w:tcPr>
          <w:p w14:paraId="0CEF4F67" w14:textId="3BE31605" w:rsidR="00C45B4E" w:rsidRPr="005213AD" w:rsidRDefault="00C45B4E" w:rsidP="00C45B4E">
            <w:pPr>
              <w:spacing w:before="20" w:after="20" w:line="240" w:lineRule="exact"/>
              <w:rPr>
                <w:rFonts w:cs="Arial"/>
                <w:sz w:val="18"/>
                <w:szCs w:val="18"/>
                <w:highlight w:val="yellow"/>
              </w:rPr>
            </w:pPr>
            <w:r w:rsidRPr="005213AD">
              <w:rPr>
                <w:sz w:val="18"/>
                <w:szCs w:val="18"/>
              </w:rPr>
              <w:t>Goldfields Employment and Learning Centre Inc</w:t>
            </w:r>
            <w:r>
              <w:rPr>
                <w:sz w:val="18"/>
                <w:szCs w:val="18"/>
              </w:rPr>
              <w:t>.</w:t>
            </w:r>
          </w:p>
        </w:tc>
        <w:tc>
          <w:tcPr>
            <w:tcW w:w="1417" w:type="dxa"/>
          </w:tcPr>
          <w:p w14:paraId="53C5DC1D" w14:textId="1AD9E2F9" w:rsidR="00C45B4E" w:rsidRPr="005213AD" w:rsidRDefault="00C45B4E" w:rsidP="00814BDE">
            <w:pPr>
              <w:pStyle w:val="TableBodyText"/>
              <w:spacing w:before="0" w:after="0"/>
              <w:jc w:val="right"/>
              <w:rPr>
                <w:highlight w:val="yellow"/>
              </w:rPr>
            </w:pPr>
            <w:r w:rsidRPr="000E02BE">
              <w:rPr>
                <w:lang w:eastAsia="en-AU"/>
              </w:rPr>
              <w:t>33</w:t>
            </w:r>
          </w:p>
        </w:tc>
        <w:tc>
          <w:tcPr>
            <w:tcW w:w="1417" w:type="dxa"/>
            <w:noWrap/>
          </w:tcPr>
          <w:p w14:paraId="689A1921" w14:textId="13DB45E0" w:rsidR="00C45B4E" w:rsidRPr="005213AD" w:rsidRDefault="00C45B4E" w:rsidP="00814BDE">
            <w:pPr>
              <w:pStyle w:val="TableBodyText"/>
              <w:spacing w:before="0" w:after="0"/>
              <w:jc w:val="right"/>
              <w:rPr>
                <w:highlight w:val="yellow"/>
              </w:rPr>
            </w:pPr>
            <w:r w:rsidRPr="000E02BE">
              <w:rPr>
                <w:lang w:eastAsia="en-AU"/>
              </w:rPr>
              <w:t>5</w:t>
            </w:r>
          </w:p>
        </w:tc>
        <w:tc>
          <w:tcPr>
            <w:tcW w:w="1417" w:type="dxa"/>
          </w:tcPr>
          <w:p w14:paraId="7AC2E399" w14:textId="7AD667AB" w:rsidR="00C45B4E" w:rsidRPr="005213AD" w:rsidRDefault="00C45B4E" w:rsidP="00814BDE">
            <w:pPr>
              <w:pStyle w:val="TableBodyText"/>
              <w:spacing w:before="0" w:after="0"/>
              <w:jc w:val="right"/>
              <w:rPr>
                <w:highlight w:val="yellow"/>
              </w:rPr>
            </w:pPr>
            <w:r w:rsidRPr="000E02BE">
              <w:rPr>
                <w:lang w:eastAsia="en-AU"/>
              </w:rPr>
              <w:t>38</w:t>
            </w:r>
          </w:p>
        </w:tc>
      </w:tr>
      <w:tr w:rsidR="00C45B4E" w:rsidRPr="001B5113" w14:paraId="6AD8ADD0" w14:textId="77777777" w:rsidTr="00D20980">
        <w:trPr>
          <w:trHeight w:val="300"/>
        </w:trPr>
        <w:tc>
          <w:tcPr>
            <w:tcW w:w="5103" w:type="dxa"/>
            <w:noWrap/>
            <w:hideMark/>
          </w:tcPr>
          <w:p w14:paraId="6B2CE55B" w14:textId="77777777" w:rsidR="00C45B4E" w:rsidRPr="005213AD" w:rsidRDefault="00C45B4E" w:rsidP="00C45B4E">
            <w:pPr>
              <w:spacing w:before="20" w:after="20" w:line="240" w:lineRule="exact"/>
              <w:rPr>
                <w:rFonts w:cs="Arial"/>
                <w:sz w:val="18"/>
                <w:szCs w:val="18"/>
                <w:highlight w:val="yellow"/>
              </w:rPr>
            </w:pPr>
            <w:r w:rsidRPr="005213AD">
              <w:rPr>
                <w:sz w:val="18"/>
                <w:szCs w:val="18"/>
              </w:rPr>
              <w:t>Grampians Community Health</w:t>
            </w:r>
          </w:p>
        </w:tc>
        <w:tc>
          <w:tcPr>
            <w:tcW w:w="1417" w:type="dxa"/>
          </w:tcPr>
          <w:p w14:paraId="3467B71D" w14:textId="0E54143E" w:rsidR="00C45B4E" w:rsidRPr="005213AD" w:rsidRDefault="00C45B4E" w:rsidP="00814BDE">
            <w:pPr>
              <w:pStyle w:val="TableBodyText"/>
              <w:spacing w:before="0" w:after="0"/>
              <w:jc w:val="right"/>
              <w:rPr>
                <w:highlight w:val="yellow"/>
              </w:rPr>
            </w:pPr>
            <w:r w:rsidRPr="000E02BE">
              <w:rPr>
                <w:lang w:eastAsia="en-AU"/>
              </w:rPr>
              <w:t>3</w:t>
            </w:r>
          </w:p>
        </w:tc>
        <w:tc>
          <w:tcPr>
            <w:tcW w:w="1417" w:type="dxa"/>
            <w:noWrap/>
          </w:tcPr>
          <w:p w14:paraId="09E8B279" w14:textId="5E146FED" w:rsidR="00C45B4E" w:rsidRPr="005213AD" w:rsidRDefault="00C45B4E" w:rsidP="00814BDE">
            <w:pPr>
              <w:pStyle w:val="TableBodyText"/>
              <w:spacing w:before="0" w:after="0"/>
              <w:jc w:val="right"/>
              <w:rPr>
                <w:highlight w:val="yellow"/>
              </w:rPr>
            </w:pPr>
            <w:r w:rsidRPr="000E02BE">
              <w:rPr>
                <w:lang w:eastAsia="en-AU"/>
              </w:rPr>
              <w:t>5</w:t>
            </w:r>
          </w:p>
        </w:tc>
        <w:tc>
          <w:tcPr>
            <w:tcW w:w="1417" w:type="dxa"/>
          </w:tcPr>
          <w:p w14:paraId="3F1384C1" w14:textId="76DBB0C5" w:rsidR="00C45B4E" w:rsidRPr="005213AD" w:rsidRDefault="00C45B4E" w:rsidP="00814BDE">
            <w:pPr>
              <w:pStyle w:val="TableBodyText"/>
              <w:spacing w:before="0" w:after="0"/>
              <w:jc w:val="right"/>
              <w:rPr>
                <w:highlight w:val="yellow"/>
              </w:rPr>
            </w:pPr>
            <w:r w:rsidRPr="000E02BE">
              <w:rPr>
                <w:lang w:eastAsia="en-AU"/>
              </w:rPr>
              <w:t>8</w:t>
            </w:r>
          </w:p>
        </w:tc>
      </w:tr>
      <w:tr w:rsidR="00C45B4E" w:rsidRPr="001B5113" w14:paraId="77B6B4CA" w14:textId="77777777" w:rsidTr="00D20980">
        <w:trPr>
          <w:trHeight w:val="300"/>
        </w:trPr>
        <w:tc>
          <w:tcPr>
            <w:tcW w:w="5103" w:type="dxa"/>
            <w:noWrap/>
            <w:hideMark/>
          </w:tcPr>
          <w:p w14:paraId="1590EC44" w14:textId="77777777" w:rsidR="00C45B4E" w:rsidRPr="005213AD" w:rsidRDefault="00C45B4E" w:rsidP="00C45B4E">
            <w:pPr>
              <w:spacing w:before="20" w:after="20" w:line="240" w:lineRule="exact"/>
              <w:rPr>
                <w:rFonts w:cs="Arial"/>
                <w:sz w:val="18"/>
                <w:szCs w:val="18"/>
                <w:highlight w:val="yellow"/>
              </w:rPr>
            </w:pPr>
            <w:r w:rsidRPr="005213AD">
              <w:rPr>
                <w:sz w:val="18"/>
                <w:szCs w:val="18"/>
              </w:rPr>
              <w:t>Great Ocean Road Health</w:t>
            </w:r>
          </w:p>
        </w:tc>
        <w:tc>
          <w:tcPr>
            <w:tcW w:w="1417" w:type="dxa"/>
          </w:tcPr>
          <w:p w14:paraId="73C4AF29" w14:textId="65196821" w:rsidR="00C45B4E" w:rsidRPr="005213AD" w:rsidRDefault="00C45B4E" w:rsidP="00814BDE">
            <w:pPr>
              <w:pStyle w:val="TableBodyText"/>
              <w:spacing w:before="0" w:after="0"/>
              <w:jc w:val="right"/>
              <w:rPr>
                <w:highlight w:val="yellow"/>
              </w:rPr>
            </w:pPr>
            <w:r w:rsidRPr="000E02BE">
              <w:rPr>
                <w:lang w:eastAsia="en-AU"/>
              </w:rPr>
              <w:t>14</w:t>
            </w:r>
          </w:p>
        </w:tc>
        <w:tc>
          <w:tcPr>
            <w:tcW w:w="1417" w:type="dxa"/>
            <w:noWrap/>
          </w:tcPr>
          <w:p w14:paraId="5B80BC84" w14:textId="5116B0DC" w:rsidR="00C45B4E" w:rsidRPr="005213AD" w:rsidRDefault="00C45B4E" w:rsidP="00814BDE">
            <w:pPr>
              <w:pStyle w:val="TableBodyText"/>
              <w:spacing w:before="0" w:after="0"/>
              <w:jc w:val="right"/>
              <w:rPr>
                <w:highlight w:val="yellow"/>
              </w:rPr>
            </w:pPr>
            <w:r w:rsidRPr="000E02BE">
              <w:rPr>
                <w:lang w:eastAsia="en-AU"/>
              </w:rPr>
              <w:t>5</w:t>
            </w:r>
          </w:p>
        </w:tc>
        <w:tc>
          <w:tcPr>
            <w:tcW w:w="1417" w:type="dxa"/>
          </w:tcPr>
          <w:p w14:paraId="74CD0145" w14:textId="53B30D52" w:rsidR="00C45B4E" w:rsidRPr="005213AD" w:rsidRDefault="00C45B4E" w:rsidP="00814BDE">
            <w:pPr>
              <w:pStyle w:val="TableBodyText"/>
              <w:spacing w:before="0" w:after="0"/>
              <w:jc w:val="right"/>
              <w:rPr>
                <w:highlight w:val="yellow"/>
              </w:rPr>
            </w:pPr>
            <w:r w:rsidRPr="000E02BE">
              <w:rPr>
                <w:lang w:eastAsia="en-AU"/>
              </w:rPr>
              <w:t>19</w:t>
            </w:r>
          </w:p>
        </w:tc>
      </w:tr>
      <w:tr w:rsidR="00C45B4E" w:rsidRPr="001B5113" w14:paraId="7523582B" w14:textId="77777777" w:rsidTr="00D20980">
        <w:trPr>
          <w:trHeight w:val="300"/>
        </w:trPr>
        <w:tc>
          <w:tcPr>
            <w:tcW w:w="5103" w:type="dxa"/>
            <w:noWrap/>
            <w:hideMark/>
          </w:tcPr>
          <w:p w14:paraId="3742ABFC" w14:textId="11D08E98" w:rsidR="00C45B4E" w:rsidRPr="005213AD" w:rsidRDefault="00C45B4E" w:rsidP="00C45B4E">
            <w:pPr>
              <w:spacing w:before="20" w:after="20" w:line="240" w:lineRule="exact"/>
              <w:rPr>
                <w:rFonts w:cs="Arial"/>
                <w:sz w:val="18"/>
                <w:szCs w:val="18"/>
                <w:highlight w:val="yellow"/>
              </w:rPr>
            </w:pPr>
            <w:r w:rsidRPr="005213AD">
              <w:rPr>
                <w:sz w:val="18"/>
                <w:szCs w:val="18"/>
              </w:rPr>
              <w:t>Haddon Community Learning Centre Inc</w:t>
            </w:r>
            <w:r>
              <w:rPr>
                <w:sz w:val="18"/>
                <w:szCs w:val="18"/>
              </w:rPr>
              <w:t>.</w:t>
            </w:r>
          </w:p>
        </w:tc>
        <w:tc>
          <w:tcPr>
            <w:tcW w:w="1417" w:type="dxa"/>
          </w:tcPr>
          <w:p w14:paraId="13CCAD1B" w14:textId="1712D570" w:rsidR="00C45B4E" w:rsidRPr="005213AD" w:rsidRDefault="00C45B4E" w:rsidP="00814BDE">
            <w:pPr>
              <w:pStyle w:val="TableBodyText"/>
              <w:spacing w:before="0" w:after="0"/>
              <w:jc w:val="right"/>
              <w:rPr>
                <w:highlight w:val="yellow"/>
              </w:rPr>
            </w:pPr>
            <w:r w:rsidRPr="000E02BE">
              <w:rPr>
                <w:lang w:eastAsia="en-AU"/>
              </w:rPr>
              <w:t>22</w:t>
            </w:r>
          </w:p>
        </w:tc>
        <w:tc>
          <w:tcPr>
            <w:tcW w:w="1417" w:type="dxa"/>
            <w:noWrap/>
          </w:tcPr>
          <w:p w14:paraId="2E198E05" w14:textId="6E8BD8FC" w:rsidR="00C45B4E" w:rsidRPr="005213AD" w:rsidRDefault="00C45B4E" w:rsidP="00814BDE">
            <w:pPr>
              <w:pStyle w:val="TableBodyText"/>
              <w:spacing w:before="0" w:after="0"/>
              <w:jc w:val="right"/>
              <w:rPr>
                <w:highlight w:val="yellow"/>
              </w:rPr>
            </w:pPr>
            <w:r w:rsidRPr="000E02BE">
              <w:rPr>
                <w:lang w:eastAsia="en-AU"/>
              </w:rPr>
              <w:t>5</w:t>
            </w:r>
          </w:p>
        </w:tc>
        <w:tc>
          <w:tcPr>
            <w:tcW w:w="1417" w:type="dxa"/>
          </w:tcPr>
          <w:p w14:paraId="256A2BE9" w14:textId="473DEEC8" w:rsidR="00C45B4E" w:rsidRPr="005213AD" w:rsidRDefault="00C45B4E" w:rsidP="00814BDE">
            <w:pPr>
              <w:pStyle w:val="TableBodyText"/>
              <w:spacing w:before="0" w:after="0"/>
              <w:jc w:val="right"/>
              <w:rPr>
                <w:highlight w:val="yellow"/>
              </w:rPr>
            </w:pPr>
            <w:r w:rsidRPr="000E02BE">
              <w:rPr>
                <w:lang w:eastAsia="en-AU"/>
              </w:rPr>
              <w:t>27</w:t>
            </w:r>
          </w:p>
        </w:tc>
      </w:tr>
      <w:tr w:rsidR="00C45B4E" w:rsidRPr="001B5113" w14:paraId="3570F822" w14:textId="77777777" w:rsidTr="00D20980">
        <w:trPr>
          <w:trHeight w:val="300"/>
        </w:trPr>
        <w:tc>
          <w:tcPr>
            <w:tcW w:w="5103" w:type="dxa"/>
            <w:noWrap/>
          </w:tcPr>
          <w:p w14:paraId="67FA513F" w14:textId="08FB095B" w:rsidR="00C45B4E" w:rsidRPr="005213AD" w:rsidRDefault="00C45B4E" w:rsidP="00C45B4E">
            <w:pPr>
              <w:spacing w:before="20" w:after="20" w:line="240" w:lineRule="exact"/>
              <w:rPr>
                <w:rFonts w:cs="Arial"/>
                <w:sz w:val="18"/>
                <w:szCs w:val="18"/>
                <w:highlight w:val="yellow"/>
              </w:rPr>
            </w:pPr>
            <w:r w:rsidRPr="005213AD">
              <w:rPr>
                <w:sz w:val="18"/>
                <w:szCs w:val="18"/>
              </w:rPr>
              <w:t>Hallam Community Learning Centre Inc</w:t>
            </w:r>
            <w:r>
              <w:rPr>
                <w:sz w:val="18"/>
                <w:szCs w:val="18"/>
              </w:rPr>
              <w:t>.</w:t>
            </w:r>
          </w:p>
        </w:tc>
        <w:tc>
          <w:tcPr>
            <w:tcW w:w="1417" w:type="dxa"/>
          </w:tcPr>
          <w:p w14:paraId="090BBFD2" w14:textId="2DFE3F48" w:rsidR="00C45B4E" w:rsidRPr="005213AD" w:rsidRDefault="00C45B4E" w:rsidP="00814BDE">
            <w:pPr>
              <w:pStyle w:val="TableBodyText"/>
              <w:spacing w:before="0" w:after="0"/>
              <w:jc w:val="right"/>
              <w:rPr>
                <w:highlight w:val="yellow"/>
              </w:rPr>
            </w:pPr>
            <w:r w:rsidRPr="000E02BE">
              <w:rPr>
                <w:lang w:eastAsia="en-AU"/>
              </w:rPr>
              <w:t>101</w:t>
            </w:r>
          </w:p>
        </w:tc>
        <w:tc>
          <w:tcPr>
            <w:tcW w:w="1417" w:type="dxa"/>
            <w:noWrap/>
          </w:tcPr>
          <w:p w14:paraId="22CA9E47" w14:textId="0DCE71B8" w:rsidR="00C45B4E" w:rsidRPr="005213AD" w:rsidRDefault="00C45B4E" w:rsidP="00814BDE">
            <w:pPr>
              <w:pStyle w:val="TableBodyText"/>
              <w:spacing w:before="0" w:after="0"/>
              <w:jc w:val="right"/>
              <w:rPr>
                <w:highlight w:val="yellow"/>
              </w:rPr>
            </w:pPr>
            <w:r>
              <w:rPr>
                <w:lang w:eastAsia="en-AU"/>
              </w:rPr>
              <w:t>-</w:t>
            </w:r>
          </w:p>
        </w:tc>
        <w:tc>
          <w:tcPr>
            <w:tcW w:w="1417" w:type="dxa"/>
          </w:tcPr>
          <w:p w14:paraId="5226CC1B" w14:textId="43ED5B0A" w:rsidR="00C45B4E" w:rsidRPr="005213AD" w:rsidRDefault="00C45B4E" w:rsidP="00814BDE">
            <w:pPr>
              <w:pStyle w:val="TableBodyText"/>
              <w:spacing w:before="0" w:after="0"/>
              <w:jc w:val="right"/>
              <w:rPr>
                <w:highlight w:val="yellow"/>
              </w:rPr>
            </w:pPr>
            <w:r w:rsidRPr="000E02BE">
              <w:rPr>
                <w:lang w:eastAsia="en-AU"/>
              </w:rPr>
              <w:t>101</w:t>
            </w:r>
          </w:p>
        </w:tc>
      </w:tr>
      <w:tr w:rsidR="00C45B4E" w:rsidRPr="001B5113" w14:paraId="2E4C1270" w14:textId="77777777" w:rsidTr="00D20980">
        <w:trPr>
          <w:trHeight w:val="300"/>
        </w:trPr>
        <w:tc>
          <w:tcPr>
            <w:tcW w:w="5103" w:type="dxa"/>
            <w:noWrap/>
            <w:hideMark/>
          </w:tcPr>
          <w:p w14:paraId="49EBFF67" w14:textId="21A29B03" w:rsidR="00C45B4E" w:rsidRPr="005213AD" w:rsidRDefault="00C45B4E" w:rsidP="00C45B4E">
            <w:pPr>
              <w:spacing w:before="20" w:after="20" w:line="240" w:lineRule="exact"/>
              <w:rPr>
                <w:rFonts w:cs="Arial"/>
                <w:sz w:val="18"/>
                <w:szCs w:val="18"/>
                <w:highlight w:val="yellow"/>
              </w:rPr>
            </w:pPr>
            <w:r w:rsidRPr="005213AD">
              <w:rPr>
                <w:sz w:val="18"/>
                <w:szCs w:val="18"/>
              </w:rPr>
              <w:t>Hampton Park Care Group Inc</w:t>
            </w:r>
            <w:r>
              <w:rPr>
                <w:sz w:val="18"/>
                <w:szCs w:val="18"/>
              </w:rPr>
              <w:t>.</w:t>
            </w:r>
          </w:p>
        </w:tc>
        <w:tc>
          <w:tcPr>
            <w:tcW w:w="1417" w:type="dxa"/>
          </w:tcPr>
          <w:p w14:paraId="7DB1DE18" w14:textId="03CA5525" w:rsidR="00C45B4E" w:rsidRPr="005213AD" w:rsidRDefault="00C45B4E" w:rsidP="00814BDE">
            <w:pPr>
              <w:pStyle w:val="TableBodyText"/>
              <w:spacing w:before="0" w:after="0"/>
              <w:jc w:val="right"/>
              <w:rPr>
                <w:highlight w:val="yellow"/>
              </w:rPr>
            </w:pPr>
            <w:r w:rsidRPr="000E02BE">
              <w:rPr>
                <w:lang w:eastAsia="en-AU"/>
              </w:rPr>
              <w:t>66</w:t>
            </w:r>
          </w:p>
        </w:tc>
        <w:tc>
          <w:tcPr>
            <w:tcW w:w="1417" w:type="dxa"/>
            <w:noWrap/>
          </w:tcPr>
          <w:p w14:paraId="2BA22A18" w14:textId="04311D00" w:rsidR="00C45B4E" w:rsidRPr="005213AD" w:rsidRDefault="00C45B4E" w:rsidP="00814BDE">
            <w:pPr>
              <w:pStyle w:val="TableBodyText"/>
              <w:spacing w:before="0" w:after="0"/>
              <w:jc w:val="right"/>
              <w:rPr>
                <w:highlight w:val="yellow"/>
              </w:rPr>
            </w:pPr>
            <w:r>
              <w:rPr>
                <w:lang w:eastAsia="en-AU"/>
              </w:rPr>
              <w:t>-</w:t>
            </w:r>
          </w:p>
        </w:tc>
        <w:tc>
          <w:tcPr>
            <w:tcW w:w="1417" w:type="dxa"/>
          </w:tcPr>
          <w:p w14:paraId="07359970" w14:textId="6B323116" w:rsidR="00C45B4E" w:rsidRPr="005213AD" w:rsidRDefault="00C45B4E" w:rsidP="00814BDE">
            <w:pPr>
              <w:pStyle w:val="TableBodyText"/>
              <w:spacing w:before="0" w:after="0"/>
              <w:jc w:val="right"/>
              <w:rPr>
                <w:highlight w:val="yellow"/>
              </w:rPr>
            </w:pPr>
            <w:r w:rsidRPr="000E02BE">
              <w:rPr>
                <w:lang w:eastAsia="en-AU"/>
              </w:rPr>
              <w:t>66</w:t>
            </w:r>
          </w:p>
        </w:tc>
      </w:tr>
      <w:tr w:rsidR="00C45B4E" w:rsidRPr="001B5113" w14:paraId="39B9224C" w14:textId="77777777" w:rsidTr="00D20980">
        <w:trPr>
          <w:trHeight w:val="300"/>
        </w:trPr>
        <w:tc>
          <w:tcPr>
            <w:tcW w:w="5103" w:type="dxa"/>
            <w:noWrap/>
            <w:hideMark/>
          </w:tcPr>
          <w:p w14:paraId="376C27BB" w14:textId="76218958" w:rsidR="00C45B4E" w:rsidRPr="005213AD" w:rsidRDefault="00C45B4E" w:rsidP="00C45B4E">
            <w:pPr>
              <w:spacing w:before="20" w:after="20" w:line="240" w:lineRule="exact"/>
              <w:rPr>
                <w:rFonts w:cs="Arial"/>
                <w:sz w:val="18"/>
                <w:szCs w:val="18"/>
                <w:highlight w:val="yellow"/>
              </w:rPr>
            </w:pPr>
            <w:r w:rsidRPr="005213AD">
              <w:rPr>
                <w:sz w:val="18"/>
                <w:szCs w:val="18"/>
              </w:rPr>
              <w:t>Healesville Living &amp; Learning Centre Inc</w:t>
            </w:r>
            <w:r>
              <w:rPr>
                <w:sz w:val="18"/>
                <w:szCs w:val="18"/>
              </w:rPr>
              <w:t>.</w:t>
            </w:r>
          </w:p>
        </w:tc>
        <w:tc>
          <w:tcPr>
            <w:tcW w:w="1417" w:type="dxa"/>
          </w:tcPr>
          <w:p w14:paraId="4B3D10FE" w14:textId="7F91F9A5" w:rsidR="00C45B4E" w:rsidRPr="005213AD" w:rsidRDefault="00C45B4E" w:rsidP="00814BDE">
            <w:pPr>
              <w:pStyle w:val="TableBodyText"/>
              <w:spacing w:before="0" w:after="0"/>
              <w:jc w:val="right"/>
              <w:rPr>
                <w:highlight w:val="yellow"/>
              </w:rPr>
            </w:pPr>
            <w:r w:rsidRPr="000E02BE">
              <w:rPr>
                <w:lang w:eastAsia="en-AU"/>
              </w:rPr>
              <w:t>97</w:t>
            </w:r>
          </w:p>
        </w:tc>
        <w:tc>
          <w:tcPr>
            <w:tcW w:w="1417" w:type="dxa"/>
            <w:noWrap/>
          </w:tcPr>
          <w:p w14:paraId="00C1B4DF" w14:textId="1E233B6F" w:rsidR="00C45B4E" w:rsidRPr="005213AD" w:rsidRDefault="00C45B4E" w:rsidP="00814BDE">
            <w:pPr>
              <w:pStyle w:val="TableBodyText"/>
              <w:spacing w:before="0" w:after="0"/>
              <w:jc w:val="right"/>
              <w:rPr>
                <w:highlight w:val="yellow"/>
              </w:rPr>
            </w:pPr>
            <w:r>
              <w:rPr>
                <w:lang w:eastAsia="en-AU"/>
              </w:rPr>
              <w:t>-</w:t>
            </w:r>
          </w:p>
        </w:tc>
        <w:tc>
          <w:tcPr>
            <w:tcW w:w="1417" w:type="dxa"/>
          </w:tcPr>
          <w:p w14:paraId="22448543" w14:textId="48ABDAFB" w:rsidR="00C45B4E" w:rsidRPr="005213AD" w:rsidRDefault="00C45B4E" w:rsidP="00814BDE">
            <w:pPr>
              <w:pStyle w:val="TableBodyText"/>
              <w:spacing w:before="0" w:after="0"/>
              <w:jc w:val="right"/>
              <w:rPr>
                <w:highlight w:val="yellow"/>
              </w:rPr>
            </w:pPr>
            <w:r w:rsidRPr="000E02BE">
              <w:rPr>
                <w:lang w:eastAsia="en-AU"/>
              </w:rPr>
              <w:t>97</w:t>
            </w:r>
          </w:p>
        </w:tc>
      </w:tr>
      <w:tr w:rsidR="00C45B4E" w:rsidRPr="001B5113" w14:paraId="650D6F41" w14:textId="77777777" w:rsidTr="00D20980">
        <w:trPr>
          <w:trHeight w:val="300"/>
        </w:trPr>
        <w:tc>
          <w:tcPr>
            <w:tcW w:w="5103" w:type="dxa"/>
            <w:noWrap/>
            <w:hideMark/>
          </w:tcPr>
          <w:p w14:paraId="3EDE8F29" w14:textId="7F9EEB34" w:rsidR="00C45B4E" w:rsidRPr="005213AD" w:rsidRDefault="00C45B4E" w:rsidP="00C45B4E">
            <w:pPr>
              <w:spacing w:before="20" w:after="20" w:line="240" w:lineRule="exact"/>
              <w:rPr>
                <w:rFonts w:cs="Arial"/>
                <w:sz w:val="18"/>
                <w:szCs w:val="18"/>
                <w:highlight w:val="yellow"/>
              </w:rPr>
            </w:pPr>
            <w:r w:rsidRPr="005213AD">
              <w:rPr>
                <w:sz w:val="18"/>
                <w:szCs w:val="18"/>
              </w:rPr>
              <w:t>Heyfield Community Resource Centre Inc</w:t>
            </w:r>
            <w:r>
              <w:rPr>
                <w:sz w:val="18"/>
                <w:szCs w:val="18"/>
              </w:rPr>
              <w:t>.</w:t>
            </w:r>
          </w:p>
        </w:tc>
        <w:tc>
          <w:tcPr>
            <w:tcW w:w="1417" w:type="dxa"/>
          </w:tcPr>
          <w:p w14:paraId="7B26EA03" w14:textId="03FC97DE" w:rsidR="00C45B4E" w:rsidRPr="005213AD" w:rsidRDefault="00C45B4E" w:rsidP="00814BDE">
            <w:pPr>
              <w:pStyle w:val="TableBodyText"/>
              <w:spacing w:before="0" w:after="0"/>
              <w:jc w:val="right"/>
              <w:rPr>
                <w:highlight w:val="yellow"/>
              </w:rPr>
            </w:pPr>
            <w:r w:rsidRPr="000E02BE">
              <w:rPr>
                <w:lang w:eastAsia="en-AU"/>
              </w:rPr>
              <w:t>35</w:t>
            </w:r>
          </w:p>
        </w:tc>
        <w:tc>
          <w:tcPr>
            <w:tcW w:w="1417" w:type="dxa"/>
            <w:noWrap/>
          </w:tcPr>
          <w:p w14:paraId="1EEC784B" w14:textId="0C5ADA78" w:rsidR="00C45B4E" w:rsidRPr="005213AD" w:rsidRDefault="00C45B4E" w:rsidP="00814BDE">
            <w:pPr>
              <w:pStyle w:val="TableBodyText"/>
              <w:spacing w:before="0" w:after="0"/>
              <w:jc w:val="right"/>
              <w:rPr>
                <w:highlight w:val="yellow"/>
              </w:rPr>
            </w:pPr>
            <w:r w:rsidRPr="000E02BE">
              <w:rPr>
                <w:lang w:eastAsia="en-AU"/>
              </w:rPr>
              <w:t>11</w:t>
            </w:r>
          </w:p>
        </w:tc>
        <w:tc>
          <w:tcPr>
            <w:tcW w:w="1417" w:type="dxa"/>
          </w:tcPr>
          <w:p w14:paraId="70CF8AD1" w14:textId="147BF7A0" w:rsidR="00C45B4E" w:rsidRPr="005213AD" w:rsidRDefault="00C45B4E" w:rsidP="00814BDE">
            <w:pPr>
              <w:pStyle w:val="TableBodyText"/>
              <w:spacing w:before="0" w:after="0"/>
              <w:jc w:val="right"/>
              <w:rPr>
                <w:highlight w:val="yellow"/>
              </w:rPr>
            </w:pPr>
            <w:r w:rsidRPr="000E02BE">
              <w:rPr>
                <w:lang w:eastAsia="en-AU"/>
              </w:rPr>
              <w:t>46</w:t>
            </w:r>
          </w:p>
        </w:tc>
      </w:tr>
      <w:tr w:rsidR="00C45B4E" w:rsidRPr="001B5113" w14:paraId="46D16560" w14:textId="77777777" w:rsidTr="00D20980">
        <w:trPr>
          <w:trHeight w:val="300"/>
        </w:trPr>
        <w:tc>
          <w:tcPr>
            <w:tcW w:w="5103" w:type="dxa"/>
            <w:noWrap/>
            <w:hideMark/>
          </w:tcPr>
          <w:p w14:paraId="4F721037" w14:textId="0EB21C02" w:rsidR="00C45B4E" w:rsidRPr="005213AD" w:rsidRDefault="00C45B4E" w:rsidP="00C45B4E">
            <w:pPr>
              <w:spacing w:before="20" w:after="20" w:line="240" w:lineRule="exact"/>
              <w:rPr>
                <w:rFonts w:cs="Arial"/>
                <w:sz w:val="18"/>
                <w:szCs w:val="18"/>
                <w:highlight w:val="yellow"/>
              </w:rPr>
            </w:pPr>
            <w:r w:rsidRPr="005213AD">
              <w:rPr>
                <w:sz w:val="18"/>
                <w:szCs w:val="18"/>
              </w:rPr>
              <w:t>Holden Street Neighbourhood House Inc</w:t>
            </w:r>
            <w:r>
              <w:rPr>
                <w:sz w:val="18"/>
                <w:szCs w:val="18"/>
              </w:rPr>
              <w:t>.</w:t>
            </w:r>
          </w:p>
        </w:tc>
        <w:tc>
          <w:tcPr>
            <w:tcW w:w="1417" w:type="dxa"/>
          </w:tcPr>
          <w:p w14:paraId="65E4F4A1" w14:textId="72D77A48" w:rsidR="00C45B4E" w:rsidRPr="005213AD" w:rsidRDefault="00C45B4E" w:rsidP="00814BDE">
            <w:pPr>
              <w:pStyle w:val="TableBodyText"/>
              <w:spacing w:before="0" w:after="0"/>
              <w:jc w:val="right"/>
              <w:rPr>
                <w:highlight w:val="yellow"/>
              </w:rPr>
            </w:pPr>
            <w:r w:rsidRPr="000E02BE">
              <w:rPr>
                <w:lang w:eastAsia="en-AU"/>
              </w:rPr>
              <w:t>45</w:t>
            </w:r>
          </w:p>
        </w:tc>
        <w:tc>
          <w:tcPr>
            <w:tcW w:w="1417" w:type="dxa"/>
            <w:noWrap/>
          </w:tcPr>
          <w:p w14:paraId="1B89BED9" w14:textId="4F7B0F18" w:rsidR="00C45B4E" w:rsidRPr="005213AD" w:rsidRDefault="00C45B4E" w:rsidP="00814BDE">
            <w:pPr>
              <w:pStyle w:val="TableBodyText"/>
              <w:spacing w:before="0" w:after="0"/>
              <w:jc w:val="right"/>
              <w:rPr>
                <w:highlight w:val="yellow"/>
              </w:rPr>
            </w:pPr>
            <w:r>
              <w:rPr>
                <w:lang w:eastAsia="en-AU"/>
              </w:rPr>
              <w:t>-</w:t>
            </w:r>
          </w:p>
        </w:tc>
        <w:tc>
          <w:tcPr>
            <w:tcW w:w="1417" w:type="dxa"/>
          </w:tcPr>
          <w:p w14:paraId="0E6B5610" w14:textId="3EFEFE22" w:rsidR="00C45B4E" w:rsidRPr="005213AD" w:rsidRDefault="00C45B4E" w:rsidP="00814BDE">
            <w:pPr>
              <w:pStyle w:val="TableBodyText"/>
              <w:spacing w:before="0" w:after="0"/>
              <w:jc w:val="right"/>
              <w:rPr>
                <w:highlight w:val="yellow"/>
              </w:rPr>
            </w:pPr>
            <w:r w:rsidRPr="000E02BE">
              <w:rPr>
                <w:lang w:eastAsia="en-AU"/>
              </w:rPr>
              <w:t>45</w:t>
            </w:r>
          </w:p>
        </w:tc>
      </w:tr>
      <w:tr w:rsidR="00C45B4E" w:rsidRPr="001B5113" w14:paraId="72A93EEC" w14:textId="77777777" w:rsidTr="00D20980">
        <w:trPr>
          <w:trHeight w:val="300"/>
        </w:trPr>
        <w:tc>
          <w:tcPr>
            <w:tcW w:w="5103" w:type="dxa"/>
            <w:noWrap/>
            <w:hideMark/>
          </w:tcPr>
          <w:p w14:paraId="6A2AEB3D" w14:textId="61E944C7" w:rsidR="00C45B4E" w:rsidRPr="005213AD" w:rsidRDefault="00C45B4E" w:rsidP="00C45B4E">
            <w:pPr>
              <w:spacing w:before="20" w:after="20" w:line="240" w:lineRule="exact"/>
              <w:rPr>
                <w:rFonts w:cs="Arial"/>
                <w:sz w:val="18"/>
                <w:szCs w:val="18"/>
                <w:highlight w:val="yellow"/>
              </w:rPr>
            </w:pPr>
            <w:r w:rsidRPr="005213AD">
              <w:rPr>
                <w:sz w:val="18"/>
                <w:szCs w:val="18"/>
              </w:rPr>
              <w:t>Horsham Community House Inc</w:t>
            </w:r>
            <w:r>
              <w:rPr>
                <w:sz w:val="18"/>
                <w:szCs w:val="18"/>
              </w:rPr>
              <w:t>.</w:t>
            </w:r>
          </w:p>
        </w:tc>
        <w:tc>
          <w:tcPr>
            <w:tcW w:w="1417" w:type="dxa"/>
          </w:tcPr>
          <w:p w14:paraId="0B8F7B6C" w14:textId="57684633" w:rsidR="00C45B4E" w:rsidRPr="005213AD" w:rsidRDefault="00C45B4E" w:rsidP="00814BDE">
            <w:pPr>
              <w:pStyle w:val="TableBodyText"/>
              <w:spacing w:before="0" w:after="0"/>
              <w:jc w:val="right"/>
              <w:rPr>
                <w:highlight w:val="yellow"/>
              </w:rPr>
            </w:pPr>
            <w:r w:rsidRPr="000E02BE">
              <w:rPr>
                <w:lang w:eastAsia="en-AU"/>
              </w:rPr>
              <w:t>11</w:t>
            </w:r>
          </w:p>
        </w:tc>
        <w:tc>
          <w:tcPr>
            <w:tcW w:w="1417" w:type="dxa"/>
            <w:noWrap/>
          </w:tcPr>
          <w:p w14:paraId="1A7EA62B" w14:textId="565A094A"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07B9817D" w14:textId="572331E6" w:rsidR="00C45B4E" w:rsidRPr="005213AD" w:rsidRDefault="00C45B4E" w:rsidP="00814BDE">
            <w:pPr>
              <w:pStyle w:val="TableBodyText"/>
              <w:spacing w:before="0" w:after="0"/>
              <w:jc w:val="right"/>
              <w:rPr>
                <w:highlight w:val="yellow"/>
              </w:rPr>
            </w:pPr>
            <w:r w:rsidRPr="000E02BE">
              <w:rPr>
                <w:lang w:eastAsia="en-AU"/>
              </w:rPr>
              <w:t>17</w:t>
            </w:r>
          </w:p>
        </w:tc>
      </w:tr>
      <w:tr w:rsidR="00C45B4E" w:rsidRPr="001B5113" w14:paraId="254D038C" w14:textId="77777777" w:rsidTr="00D20980">
        <w:trPr>
          <w:trHeight w:val="300"/>
        </w:trPr>
        <w:tc>
          <w:tcPr>
            <w:tcW w:w="5103" w:type="dxa"/>
            <w:noWrap/>
            <w:hideMark/>
          </w:tcPr>
          <w:p w14:paraId="61DFCB82" w14:textId="77777777" w:rsidR="00C45B4E" w:rsidRPr="005213AD" w:rsidRDefault="00C45B4E" w:rsidP="00C45B4E">
            <w:pPr>
              <w:spacing w:before="20" w:after="20" w:line="240" w:lineRule="exact"/>
              <w:rPr>
                <w:rFonts w:cs="Arial"/>
                <w:sz w:val="18"/>
                <w:szCs w:val="18"/>
                <w:highlight w:val="yellow"/>
              </w:rPr>
            </w:pPr>
            <w:r w:rsidRPr="005213AD">
              <w:rPr>
                <w:sz w:val="18"/>
                <w:szCs w:val="18"/>
              </w:rPr>
              <w:t>Hume City Council</w:t>
            </w:r>
          </w:p>
        </w:tc>
        <w:tc>
          <w:tcPr>
            <w:tcW w:w="1417" w:type="dxa"/>
          </w:tcPr>
          <w:p w14:paraId="618F2A18" w14:textId="7C3E3279" w:rsidR="00C45B4E" w:rsidRPr="005213AD" w:rsidRDefault="00C45B4E" w:rsidP="00814BDE">
            <w:pPr>
              <w:pStyle w:val="TableBodyText"/>
              <w:spacing w:before="0" w:after="0"/>
              <w:jc w:val="right"/>
              <w:rPr>
                <w:highlight w:val="yellow"/>
              </w:rPr>
            </w:pPr>
            <w:r w:rsidRPr="000E02BE">
              <w:rPr>
                <w:lang w:eastAsia="en-AU"/>
              </w:rPr>
              <w:t>71</w:t>
            </w:r>
          </w:p>
        </w:tc>
        <w:tc>
          <w:tcPr>
            <w:tcW w:w="1417" w:type="dxa"/>
            <w:noWrap/>
          </w:tcPr>
          <w:p w14:paraId="4C4EBBD3" w14:textId="792337B3" w:rsidR="00C45B4E" w:rsidRPr="005213AD" w:rsidRDefault="00C45B4E" w:rsidP="00814BDE">
            <w:pPr>
              <w:pStyle w:val="TableBodyText"/>
              <w:spacing w:before="0" w:after="0"/>
              <w:jc w:val="right"/>
              <w:rPr>
                <w:highlight w:val="yellow"/>
              </w:rPr>
            </w:pPr>
            <w:r>
              <w:rPr>
                <w:lang w:eastAsia="en-AU"/>
              </w:rPr>
              <w:t>-</w:t>
            </w:r>
          </w:p>
        </w:tc>
        <w:tc>
          <w:tcPr>
            <w:tcW w:w="1417" w:type="dxa"/>
          </w:tcPr>
          <w:p w14:paraId="03887715" w14:textId="571CD605" w:rsidR="00C45B4E" w:rsidRPr="005213AD" w:rsidRDefault="00C45B4E" w:rsidP="00814BDE">
            <w:pPr>
              <w:pStyle w:val="TableBodyText"/>
              <w:spacing w:before="0" w:after="0"/>
              <w:jc w:val="right"/>
              <w:rPr>
                <w:highlight w:val="yellow"/>
              </w:rPr>
            </w:pPr>
            <w:r w:rsidRPr="000E02BE">
              <w:rPr>
                <w:lang w:eastAsia="en-AU"/>
              </w:rPr>
              <w:t>71</w:t>
            </w:r>
          </w:p>
        </w:tc>
      </w:tr>
      <w:tr w:rsidR="00C45B4E" w:rsidRPr="001B5113" w14:paraId="058DA3AE" w14:textId="77777777" w:rsidTr="00D20980">
        <w:trPr>
          <w:trHeight w:val="300"/>
        </w:trPr>
        <w:tc>
          <w:tcPr>
            <w:tcW w:w="5103" w:type="dxa"/>
            <w:noWrap/>
            <w:hideMark/>
          </w:tcPr>
          <w:p w14:paraId="168DDE10" w14:textId="4D006E25" w:rsidR="00C45B4E" w:rsidRPr="005213AD" w:rsidRDefault="00C45B4E" w:rsidP="00C45B4E">
            <w:pPr>
              <w:spacing w:before="20" w:after="20" w:line="240" w:lineRule="exact"/>
              <w:rPr>
                <w:rFonts w:cs="Arial"/>
                <w:sz w:val="18"/>
                <w:szCs w:val="18"/>
                <w:highlight w:val="yellow"/>
              </w:rPr>
            </w:pPr>
            <w:r w:rsidRPr="005213AD">
              <w:rPr>
                <w:sz w:val="18"/>
                <w:szCs w:val="18"/>
              </w:rPr>
              <w:t>Inclusion Melbourne Inc</w:t>
            </w:r>
            <w:r>
              <w:rPr>
                <w:sz w:val="18"/>
                <w:szCs w:val="18"/>
              </w:rPr>
              <w:t>.</w:t>
            </w:r>
          </w:p>
        </w:tc>
        <w:tc>
          <w:tcPr>
            <w:tcW w:w="1417" w:type="dxa"/>
          </w:tcPr>
          <w:p w14:paraId="5B8CDB3C" w14:textId="084B71BC" w:rsidR="00C45B4E" w:rsidRPr="005213AD" w:rsidRDefault="00C45B4E" w:rsidP="00814BDE">
            <w:pPr>
              <w:pStyle w:val="TableBodyText"/>
              <w:spacing w:before="0" w:after="0"/>
              <w:jc w:val="right"/>
              <w:rPr>
                <w:highlight w:val="yellow"/>
              </w:rPr>
            </w:pPr>
            <w:r w:rsidRPr="000E02BE">
              <w:rPr>
                <w:lang w:eastAsia="en-AU"/>
              </w:rPr>
              <w:t>53</w:t>
            </w:r>
          </w:p>
        </w:tc>
        <w:tc>
          <w:tcPr>
            <w:tcW w:w="1417" w:type="dxa"/>
            <w:noWrap/>
          </w:tcPr>
          <w:p w14:paraId="45C37B51" w14:textId="5156ECB2" w:rsidR="00C45B4E" w:rsidRPr="005213AD" w:rsidRDefault="00C45B4E" w:rsidP="00814BDE">
            <w:pPr>
              <w:pStyle w:val="TableBodyText"/>
              <w:spacing w:before="0" w:after="0"/>
              <w:jc w:val="right"/>
              <w:rPr>
                <w:highlight w:val="yellow"/>
              </w:rPr>
            </w:pPr>
            <w:r>
              <w:rPr>
                <w:lang w:eastAsia="en-AU"/>
              </w:rPr>
              <w:t>-</w:t>
            </w:r>
          </w:p>
        </w:tc>
        <w:tc>
          <w:tcPr>
            <w:tcW w:w="1417" w:type="dxa"/>
          </w:tcPr>
          <w:p w14:paraId="775EA931" w14:textId="0EC359BC" w:rsidR="00C45B4E" w:rsidRPr="005213AD" w:rsidRDefault="00C45B4E" w:rsidP="00814BDE">
            <w:pPr>
              <w:pStyle w:val="TableBodyText"/>
              <w:spacing w:before="0" w:after="0"/>
              <w:jc w:val="right"/>
              <w:rPr>
                <w:highlight w:val="yellow"/>
              </w:rPr>
            </w:pPr>
            <w:r w:rsidRPr="000E02BE">
              <w:rPr>
                <w:lang w:eastAsia="en-AU"/>
              </w:rPr>
              <w:t>53</w:t>
            </w:r>
          </w:p>
        </w:tc>
      </w:tr>
      <w:tr w:rsidR="00C45B4E" w:rsidRPr="001B5113" w14:paraId="3FAB2BEC" w14:textId="77777777" w:rsidTr="00D20980">
        <w:trPr>
          <w:trHeight w:val="300"/>
        </w:trPr>
        <w:tc>
          <w:tcPr>
            <w:tcW w:w="5103" w:type="dxa"/>
            <w:noWrap/>
            <w:hideMark/>
          </w:tcPr>
          <w:p w14:paraId="25CD0CD3" w14:textId="248E51D7" w:rsidR="00C45B4E" w:rsidRPr="005213AD" w:rsidRDefault="00C45B4E" w:rsidP="00C45B4E">
            <w:pPr>
              <w:spacing w:before="20" w:after="20" w:line="240" w:lineRule="exact"/>
              <w:rPr>
                <w:rFonts w:cs="Arial"/>
                <w:sz w:val="18"/>
                <w:szCs w:val="18"/>
                <w:highlight w:val="yellow"/>
              </w:rPr>
            </w:pPr>
            <w:r w:rsidRPr="005213AD">
              <w:rPr>
                <w:sz w:val="18"/>
                <w:szCs w:val="18"/>
              </w:rPr>
              <w:t>Inner Melbourne VET Cluster Inc</w:t>
            </w:r>
            <w:r>
              <w:rPr>
                <w:sz w:val="18"/>
                <w:szCs w:val="18"/>
              </w:rPr>
              <w:t>.</w:t>
            </w:r>
          </w:p>
        </w:tc>
        <w:tc>
          <w:tcPr>
            <w:tcW w:w="1417" w:type="dxa"/>
          </w:tcPr>
          <w:p w14:paraId="4671C07C" w14:textId="77563871" w:rsidR="00C45B4E" w:rsidRPr="005213AD" w:rsidRDefault="00C45B4E" w:rsidP="00814BDE">
            <w:pPr>
              <w:pStyle w:val="TableBodyText"/>
              <w:spacing w:before="0" w:after="0"/>
              <w:jc w:val="right"/>
              <w:rPr>
                <w:highlight w:val="yellow"/>
              </w:rPr>
            </w:pPr>
            <w:r w:rsidRPr="00F626C5">
              <w:t>107</w:t>
            </w:r>
          </w:p>
        </w:tc>
        <w:tc>
          <w:tcPr>
            <w:tcW w:w="1417" w:type="dxa"/>
            <w:noWrap/>
          </w:tcPr>
          <w:p w14:paraId="14F239FA" w14:textId="41C03B44" w:rsidR="00C45B4E" w:rsidRPr="005213AD" w:rsidRDefault="00C45B4E" w:rsidP="00814BDE">
            <w:pPr>
              <w:pStyle w:val="TableBodyText"/>
              <w:spacing w:before="0" w:after="0"/>
              <w:jc w:val="right"/>
              <w:rPr>
                <w:highlight w:val="yellow"/>
              </w:rPr>
            </w:pPr>
            <w:r w:rsidRPr="00F626C5">
              <w:t>23</w:t>
            </w:r>
          </w:p>
        </w:tc>
        <w:tc>
          <w:tcPr>
            <w:tcW w:w="1417" w:type="dxa"/>
          </w:tcPr>
          <w:p w14:paraId="2BA6F8FF" w14:textId="06AE6F0E" w:rsidR="00C45B4E" w:rsidRPr="005213AD" w:rsidRDefault="00C45B4E" w:rsidP="00814BDE">
            <w:pPr>
              <w:pStyle w:val="TableBodyText"/>
              <w:spacing w:before="0" w:after="0"/>
              <w:jc w:val="right"/>
              <w:rPr>
                <w:highlight w:val="yellow"/>
              </w:rPr>
            </w:pPr>
            <w:r w:rsidRPr="00F626C5">
              <w:t>130</w:t>
            </w:r>
          </w:p>
        </w:tc>
      </w:tr>
      <w:tr w:rsidR="00C45B4E" w:rsidRPr="001B5113" w14:paraId="7FD60BB8" w14:textId="77777777" w:rsidTr="00D20980">
        <w:trPr>
          <w:trHeight w:val="300"/>
        </w:trPr>
        <w:tc>
          <w:tcPr>
            <w:tcW w:w="5103" w:type="dxa"/>
            <w:noWrap/>
            <w:hideMark/>
          </w:tcPr>
          <w:p w14:paraId="24C0DC0C" w14:textId="77777777" w:rsidR="00C45B4E" w:rsidRPr="005213AD" w:rsidRDefault="00C45B4E" w:rsidP="00C45B4E">
            <w:pPr>
              <w:spacing w:before="20" w:after="20" w:line="240" w:lineRule="exact"/>
              <w:rPr>
                <w:rFonts w:cs="Arial"/>
                <w:sz w:val="18"/>
                <w:szCs w:val="18"/>
                <w:highlight w:val="yellow"/>
              </w:rPr>
            </w:pPr>
            <w:r w:rsidRPr="005213AD">
              <w:rPr>
                <w:sz w:val="18"/>
                <w:szCs w:val="18"/>
              </w:rPr>
              <w:t>Japara Neighbourhood House Inc.</w:t>
            </w:r>
          </w:p>
        </w:tc>
        <w:tc>
          <w:tcPr>
            <w:tcW w:w="1417" w:type="dxa"/>
          </w:tcPr>
          <w:p w14:paraId="15C66DA3" w14:textId="6CE72D45" w:rsidR="00C45B4E" w:rsidRPr="005213AD" w:rsidRDefault="00C45B4E" w:rsidP="00814BDE">
            <w:pPr>
              <w:pStyle w:val="TableBodyText"/>
              <w:spacing w:before="0" w:after="0"/>
              <w:jc w:val="right"/>
              <w:rPr>
                <w:highlight w:val="yellow"/>
              </w:rPr>
            </w:pPr>
            <w:r w:rsidRPr="00F626C5">
              <w:t>10</w:t>
            </w:r>
          </w:p>
        </w:tc>
        <w:tc>
          <w:tcPr>
            <w:tcW w:w="1417" w:type="dxa"/>
            <w:noWrap/>
          </w:tcPr>
          <w:p w14:paraId="7868BF4F" w14:textId="7BC0B150" w:rsidR="00C45B4E" w:rsidRPr="005213AD" w:rsidRDefault="00C45B4E" w:rsidP="00814BDE">
            <w:pPr>
              <w:pStyle w:val="TableBodyText"/>
              <w:spacing w:before="0" w:after="0"/>
              <w:jc w:val="right"/>
              <w:rPr>
                <w:highlight w:val="yellow"/>
              </w:rPr>
            </w:pPr>
            <w:r w:rsidRPr="00F626C5">
              <w:t>-</w:t>
            </w:r>
          </w:p>
        </w:tc>
        <w:tc>
          <w:tcPr>
            <w:tcW w:w="1417" w:type="dxa"/>
          </w:tcPr>
          <w:p w14:paraId="65802345" w14:textId="2A5F5701" w:rsidR="00C45B4E" w:rsidRPr="005213AD" w:rsidRDefault="00C45B4E" w:rsidP="00814BDE">
            <w:pPr>
              <w:pStyle w:val="TableBodyText"/>
              <w:spacing w:before="0" w:after="0"/>
              <w:jc w:val="right"/>
              <w:rPr>
                <w:highlight w:val="yellow"/>
              </w:rPr>
            </w:pPr>
            <w:r w:rsidRPr="00F626C5">
              <w:t>10</w:t>
            </w:r>
          </w:p>
        </w:tc>
      </w:tr>
      <w:tr w:rsidR="00C45B4E" w:rsidRPr="001B5113" w14:paraId="0352F412" w14:textId="77777777" w:rsidTr="00D20980">
        <w:trPr>
          <w:trHeight w:val="300"/>
        </w:trPr>
        <w:tc>
          <w:tcPr>
            <w:tcW w:w="5103" w:type="dxa"/>
            <w:noWrap/>
            <w:hideMark/>
          </w:tcPr>
          <w:p w14:paraId="518C8322" w14:textId="77777777" w:rsidR="00C45B4E" w:rsidRPr="005213AD" w:rsidRDefault="00C45B4E" w:rsidP="00C45B4E">
            <w:pPr>
              <w:spacing w:before="20" w:after="20" w:line="240" w:lineRule="exact"/>
              <w:rPr>
                <w:rFonts w:cs="Arial"/>
                <w:sz w:val="18"/>
                <w:szCs w:val="18"/>
                <w:highlight w:val="yellow"/>
              </w:rPr>
            </w:pPr>
            <w:r w:rsidRPr="005213AD">
              <w:rPr>
                <w:sz w:val="18"/>
                <w:szCs w:val="18"/>
              </w:rPr>
              <w:lastRenderedPageBreak/>
              <w:t>Jesuit Social Services Limited</w:t>
            </w:r>
          </w:p>
        </w:tc>
        <w:tc>
          <w:tcPr>
            <w:tcW w:w="1417" w:type="dxa"/>
          </w:tcPr>
          <w:p w14:paraId="168FA1C5" w14:textId="26998E77" w:rsidR="00C45B4E" w:rsidRPr="005213AD" w:rsidRDefault="00C45B4E" w:rsidP="00814BDE">
            <w:pPr>
              <w:pStyle w:val="TableBodyText"/>
              <w:spacing w:before="0" w:after="0"/>
              <w:jc w:val="right"/>
              <w:rPr>
                <w:highlight w:val="yellow"/>
              </w:rPr>
            </w:pPr>
            <w:r w:rsidRPr="00F626C5">
              <w:t>229</w:t>
            </w:r>
          </w:p>
        </w:tc>
        <w:tc>
          <w:tcPr>
            <w:tcW w:w="1417" w:type="dxa"/>
            <w:noWrap/>
          </w:tcPr>
          <w:p w14:paraId="1F3DC40E" w14:textId="6BFB418C" w:rsidR="00C45B4E" w:rsidRPr="005213AD" w:rsidRDefault="00C45B4E" w:rsidP="00814BDE">
            <w:pPr>
              <w:pStyle w:val="TableBodyText"/>
              <w:spacing w:before="0" w:after="0"/>
              <w:jc w:val="right"/>
              <w:rPr>
                <w:highlight w:val="yellow"/>
              </w:rPr>
            </w:pPr>
            <w:r w:rsidRPr="00F626C5">
              <w:t>1</w:t>
            </w:r>
          </w:p>
        </w:tc>
        <w:tc>
          <w:tcPr>
            <w:tcW w:w="1417" w:type="dxa"/>
          </w:tcPr>
          <w:p w14:paraId="1F971D7C" w14:textId="210E7B4B" w:rsidR="00C45B4E" w:rsidRPr="005213AD" w:rsidRDefault="00C45B4E" w:rsidP="00814BDE">
            <w:pPr>
              <w:pStyle w:val="TableBodyText"/>
              <w:spacing w:before="0" w:after="0"/>
              <w:jc w:val="right"/>
              <w:rPr>
                <w:highlight w:val="yellow"/>
              </w:rPr>
            </w:pPr>
            <w:r w:rsidRPr="00F626C5">
              <w:t>230</w:t>
            </w:r>
          </w:p>
        </w:tc>
      </w:tr>
      <w:tr w:rsidR="00C45B4E" w:rsidRPr="001B5113" w14:paraId="5091CE5D" w14:textId="77777777" w:rsidTr="00D20980">
        <w:trPr>
          <w:trHeight w:val="300"/>
        </w:trPr>
        <w:tc>
          <w:tcPr>
            <w:tcW w:w="5103" w:type="dxa"/>
            <w:noWrap/>
            <w:hideMark/>
          </w:tcPr>
          <w:p w14:paraId="2069F7BC" w14:textId="77777777" w:rsidR="00C45B4E" w:rsidRPr="005213AD" w:rsidRDefault="00C45B4E" w:rsidP="00C45B4E">
            <w:pPr>
              <w:spacing w:before="20" w:after="20" w:line="240" w:lineRule="exact"/>
              <w:rPr>
                <w:rFonts w:cs="Arial"/>
                <w:sz w:val="18"/>
                <w:szCs w:val="18"/>
                <w:highlight w:val="yellow"/>
              </w:rPr>
            </w:pPr>
            <w:r w:rsidRPr="005213AD">
              <w:rPr>
                <w:sz w:val="18"/>
                <w:szCs w:val="18"/>
              </w:rPr>
              <w:t>Jewish Care (Victoria) Inc.</w:t>
            </w:r>
          </w:p>
        </w:tc>
        <w:tc>
          <w:tcPr>
            <w:tcW w:w="1417" w:type="dxa"/>
          </w:tcPr>
          <w:p w14:paraId="1C51ACAF" w14:textId="439CA138" w:rsidR="00C45B4E" w:rsidRPr="005213AD" w:rsidRDefault="00C45B4E" w:rsidP="00814BDE">
            <w:pPr>
              <w:pStyle w:val="TableBodyText"/>
              <w:spacing w:before="0" w:after="0"/>
              <w:jc w:val="right"/>
              <w:rPr>
                <w:highlight w:val="yellow"/>
              </w:rPr>
            </w:pPr>
            <w:r w:rsidRPr="00F626C5">
              <w:t>16</w:t>
            </w:r>
          </w:p>
        </w:tc>
        <w:tc>
          <w:tcPr>
            <w:tcW w:w="1417" w:type="dxa"/>
            <w:noWrap/>
          </w:tcPr>
          <w:p w14:paraId="045A87B3" w14:textId="6AE1CB4A" w:rsidR="00C45B4E" w:rsidRPr="005213AD" w:rsidRDefault="00C45B4E" w:rsidP="00814BDE">
            <w:pPr>
              <w:pStyle w:val="TableBodyText"/>
              <w:spacing w:before="0" w:after="0"/>
              <w:jc w:val="right"/>
              <w:rPr>
                <w:highlight w:val="yellow"/>
              </w:rPr>
            </w:pPr>
            <w:r w:rsidRPr="00F626C5">
              <w:t>-</w:t>
            </w:r>
          </w:p>
        </w:tc>
        <w:tc>
          <w:tcPr>
            <w:tcW w:w="1417" w:type="dxa"/>
          </w:tcPr>
          <w:p w14:paraId="20149481" w14:textId="7340CFF0" w:rsidR="00C45B4E" w:rsidRPr="005213AD" w:rsidRDefault="00C45B4E" w:rsidP="00814BDE">
            <w:pPr>
              <w:pStyle w:val="TableBodyText"/>
              <w:spacing w:before="0" w:after="0"/>
              <w:jc w:val="right"/>
              <w:rPr>
                <w:highlight w:val="yellow"/>
              </w:rPr>
            </w:pPr>
            <w:r w:rsidRPr="00F626C5">
              <w:t>16</w:t>
            </w:r>
          </w:p>
        </w:tc>
      </w:tr>
      <w:tr w:rsidR="00C45B4E" w:rsidRPr="001B5113" w14:paraId="23511406" w14:textId="77777777" w:rsidTr="00D20980">
        <w:trPr>
          <w:trHeight w:val="300"/>
        </w:trPr>
        <w:tc>
          <w:tcPr>
            <w:tcW w:w="5103" w:type="dxa"/>
            <w:noWrap/>
            <w:hideMark/>
          </w:tcPr>
          <w:p w14:paraId="04A693CA" w14:textId="02E67B21" w:rsidR="00C45B4E" w:rsidRPr="005213AD" w:rsidRDefault="00C45B4E" w:rsidP="00C45B4E">
            <w:pPr>
              <w:spacing w:before="20" w:after="20" w:line="240" w:lineRule="exact"/>
              <w:rPr>
                <w:rFonts w:cs="Arial"/>
                <w:sz w:val="18"/>
                <w:szCs w:val="18"/>
                <w:highlight w:val="yellow"/>
              </w:rPr>
            </w:pPr>
            <w:r w:rsidRPr="005213AD">
              <w:rPr>
                <w:sz w:val="18"/>
                <w:szCs w:val="18"/>
              </w:rPr>
              <w:t xml:space="preserve">Jika </w:t>
            </w:r>
            <w:proofErr w:type="spellStart"/>
            <w:r w:rsidRPr="005213AD">
              <w:rPr>
                <w:sz w:val="18"/>
                <w:szCs w:val="18"/>
              </w:rPr>
              <w:t>Jika</w:t>
            </w:r>
            <w:proofErr w:type="spellEnd"/>
            <w:r w:rsidRPr="005213AD">
              <w:rPr>
                <w:sz w:val="18"/>
                <w:szCs w:val="18"/>
              </w:rPr>
              <w:t xml:space="preserve"> Community Centre Inc</w:t>
            </w:r>
            <w:r>
              <w:rPr>
                <w:sz w:val="18"/>
                <w:szCs w:val="18"/>
              </w:rPr>
              <w:t>.</w:t>
            </w:r>
          </w:p>
        </w:tc>
        <w:tc>
          <w:tcPr>
            <w:tcW w:w="1417" w:type="dxa"/>
          </w:tcPr>
          <w:p w14:paraId="0580633C" w14:textId="18762659" w:rsidR="00C45B4E" w:rsidRPr="005213AD" w:rsidRDefault="00C45B4E" w:rsidP="00814BDE">
            <w:pPr>
              <w:pStyle w:val="TableBodyText"/>
              <w:spacing w:before="0" w:after="0"/>
              <w:jc w:val="right"/>
              <w:rPr>
                <w:highlight w:val="yellow"/>
              </w:rPr>
            </w:pPr>
            <w:r w:rsidRPr="00F626C5">
              <w:t>17</w:t>
            </w:r>
          </w:p>
        </w:tc>
        <w:tc>
          <w:tcPr>
            <w:tcW w:w="1417" w:type="dxa"/>
            <w:noWrap/>
          </w:tcPr>
          <w:p w14:paraId="296BA6C7" w14:textId="07A9D710" w:rsidR="00C45B4E" w:rsidRPr="005213AD" w:rsidRDefault="00C45B4E" w:rsidP="00814BDE">
            <w:pPr>
              <w:pStyle w:val="TableBodyText"/>
              <w:spacing w:before="0" w:after="0"/>
              <w:jc w:val="right"/>
              <w:rPr>
                <w:highlight w:val="yellow"/>
              </w:rPr>
            </w:pPr>
            <w:r w:rsidRPr="00F626C5">
              <w:t>-</w:t>
            </w:r>
          </w:p>
        </w:tc>
        <w:tc>
          <w:tcPr>
            <w:tcW w:w="1417" w:type="dxa"/>
          </w:tcPr>
          <w:p w14:paraId="21E9D9B1" w14:textId="19AC332B" w:rsidR="00C45B4E" w:rsidRPr="005213AD" w:rsidRDefault="00C45B4E" w:rsidP="00814BDE">
            <w:pPr>
              <w:pStyle w:val="TableBodyText"/>
              <w:spacing w:before="0" w:after="0"/>
              <w:jc w:val="right"/>
              <w:rPr>
                <w:highlight w:val="yellow"/>
              </w:rPr>
            </w:pPr>
            <w:r w:rsidRPr="00F626C5">
              <w:t>17</w:t>
            </w:r>
          </w:p>
        </w:tc>
      </w:tr>
      <w:tr w:rsidR="00C45B4E" w:rsidRPr="001B5113" w14:paraId="62C25C72" w14:textId="77777777" w:rsidTr="00D20980">
        <w:trPr>
          <w:trHeight w:val="300"/>
        </w:trPr>
        <w:tc>
          <w:tcPr>
            <w:tcW w:w="5103" w:type="dxa"/>
            <w:noWrap/>
            <w:hideMark/>
          </w:tcPr>
          <w:p w14:paraId="7879F0E9"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JobCo</w:t>
            </w:r>
            <w:proofErr w:type="spellEnd"/>
            <w:r w:rsidRPr="005213AD">
              <w:rPr>
                <w:sz w:val="18"/>
                <w:szCs w:val="18"/>
              </w:rPr>
              <w:t xml:space="preserve"> Employment Services Association Inc.</w:t>
            </w:r>
          </w:p>
        </w:tc>
        <w:tc>
          <w:tcPr>
            <w:tcW w:w="1417" w:type="dxa"/>
          </w:tcPr>
          <w:p w14:paraId="791C0677" w14:textId="7E33AE7E" w:rsidR="00C45B4E" w:rsidRPr="005213AD" w:rsidRDefault="00C45B4E" w:rsidP="00814BDE">
            <w:pPr>
              <w:pStyle w:val="TableBodyText"/>
              <w:spacing w:before="0" w:after="0"/>
              <w:jc w:val="right"/>
              <w:rPr>
                <w:highlight w:val="yellow"/>
              </w:rPr>
            </w:pPr>
            <w:r w:rsidRPr="00F626C5">
              <w:t>28</w:t>
            </w:r>
          </w:p>
        </w:tc>
        <w:tc>
          <w:tcPr>
            <w:tcW w:w="1417" w:type="dxa"/>
            <w:noWrap/>
          </w:tcPr>
          <w:p w14:paraId="4330EBC1" w14:textId="1FBA089E" w:rsidR="00C45B4E" w:rsidRPr="005213AD" w:rsidRDefault="00C45B4E" w:rsidP="00814BDE">
            <w:pPr>
              <w:pStyle w:val="TableBodyText"/>
              <w:spacing w:before="0" w:after="0"/>
              <w:jc w:val="right"/>
              <w:rPr>
                <w:highlight w:val="yellow"/>
              </w:rPr>
            </w:pPr>
            <w:r w:rsidRPr="00F626C5">
              <w:t>-</w:t>
            </w:r>
          </w:p>
        </w:tc>
        <w:tc>
          <w:tcPr>
            <w:tcW w:w="1417" w:type="dxa"/>
          </w:tcPr>
          <w:p w14:paraId="46D133F0" w14:textId="3EE95E27" w:rsidR="00C45B4E" w:rsidRPr="005213AD" w:rsidRDefault="00C45B4E" w:rsidP="00814BDE">
            <w:pPr>
              <w:pStyle w:val="TableBodyText"/>
              <w:spacing w:before="0" w:after="0"/>
              <w:jc w:val="right"/>
              <w:rPr>
                <w:highlight w:val="yellow"/>
              </w:rPr>
            </w:pPr>
            <w:r w:rsidRPr="00F626C5">
              <w:t>28</w:t>
            </w:r>
          </w:p>
        </w:tc>
      </w:tr>
      <w:tr w:rsidR="00C45B4E" w:rsidRPr="001B5113" w14:paraId="4F4002F7" w14:textId="77777777" w:rsidTr="00D20980">
        <w:trPr>
          <w:trHeight w:val="300"/>
        </w:trPr>
        <w:tc>
          <w:tcPr>
            <w:tcW w:w="5103" w:type="dxa"/>
            <w:noWrap/>
            <w:hideMark/>
          </w:tcPr>
          <w:p w14:paraId="55616E95" w14:textId="77777777" w:rsidR="00C45B4E" w:rsidRPr="005213AD" w:rsidRDefault="00C45B4E" w:rsidP="00C45B4E">
            <w:pPr>
              <w:spacing w:before="20" w:after="20" w:line="240" w:lineRule="exact"/>
              <w:rPr>
                <w:rFonts w:cs="Arial"/>
                <w:sz w:val="18"/>
                <w:szCs w:val="18"/>
                <w:highlight w:val="yellow"/>
              </w:rPr>
            </w:pPr>
            <w:r w:rsidRPr="005213AD">
              <w:rPr>
                <w:sz w:val="18"/>
                <w:szCs w:val="18"/>
              </w:rPr>
              <w:t>K.Y.M. (Victoria) Incorporated</w:t>
            </w:r>
          </w:p>
        </w:tc>
        <w:tc>
          <w:tcPr>
            <w:tcW w:w="1417" w:type="dxa"/>
          </w:tcPr>
          <w:p w14:paraId="15DC3CEC" w14:textId="72DC8C6A" w:rsidR="00C45B4E" w:rsidRPr="005213AD" w:rsidRDefault="00C45B4E" w:rsidP="00814BDE">
            <w:pPr>
              <w:pStyle w:val="TableBodyText"/>
              <w:spacing w:before="0" w:after="0"/>
              <w:jc w:val="right"/>
              <w:rPr>
                <w:highlight w:val="yellow"/>
              </w:rPr>
            </w:pPr>
            <w:r w:rsidRPr="00F626C5">
              <w:t>266</w:t>
            </w:r>
          </w:p>
        </w:tc>
        <w:tc>
          <w:tcPr>
            <w:tcW w:w="1417" w:type="dxa"/>
            <w:noWrap/>
          </w:tcPr>
          <w:p w14:paraId="3D19E7B3" w14:textId="1203A8E9" w:rsidR="00C45B4E" w:rsidRPr="005213AD" w:rsidRDefault="00C45B4E" w:rsidP="00814BDE">
            <w:pPr>
              <w:pStyle w:val="TableBodyText"/>
              <w:spacing w:before="0" w:after="0"/>
              <w:jc w:val="right"/>
              <w:rPr>
                <w:highlight w:val="yellow"/>
              </w:rPr>
            </w:pPr>
            <w:r w:rsidRPr="00F626C5">
              <w:t>-</w:t>
            </w:r>
          </w:p>
        </w:tc>
        <w:tc>
          <w:tcPr>
            <w:tcW w:w="1417" w:type="dxa"/>
          </w:tcPr>
          <w:p w14:paraId="25DAA02F" w14:textId="3173A36D" w:rsidR="00C45B4E" w:rsidRPr="005213AD" w:rsidRDefault="00C45B4E" w:rsidP="00814BDE">
            <w:pPr>
              <w:pStyle w:val="TableBodyText"/>
              <w:spacing w:before="0" w:after="0"/>
              <w:jc w:val="right"/>
              <w:rPr>
                <w:highlight w:val="yellow"/>
              </w:rPr>
            </w:pPr>
            <w:r w:rsidRPr="00F626C5">
              <w:t>266</w:t>
            </w:r>
          </w:p>
        </w:tc>
      </w:tr>
      <w:tr w:rsidR="00C45B4E" w:rsidRPr="001B5113" w14:paraId="25E58E12" w14:textId="77777777" w:rsidTr="00D20980">
        <w:trPr>
          <w:trHeight w:val="300"/>
        </w:trPr>
        <w:tc>
          <w:tcPr>
            <w:tcW w:w="5103" w:type="dxa"/>
            <w:noWrap/>
            <w:hideMark/>
          </w:tcPr>
          <w:p w14:paraId="65BE9A0A" w14:textId="77777777" w:rsidR="00C45B4E" w:rsidRPr="005213AD" w:rsidRDefault="00C45B4E" w:rsidP="00C45B4E">
            <w:pPr>
              <w:spacing w:before="20" w:after="20" w:line="240" w:lineRule="exact"/>
              <w:rPr>
                <w:rFonts w:cs="Arial"/>
                <w:sz w:val="18"/>
                <w:szCs w:val="18"/>
                <w:highlight w:val="yellow"/>
              </w:rPr>
            </w:pPr>
            <w:r w:rsidRPr="005213AD">
              <w:rPr>
                <w:sz w:val="18"/>
                <w:szCs w:val="18"/>
              </w:rPr>
              <w:t>Kangaroo Flat Community Group Inc.</w:t>
            </w:r>
          </w:p>
        </w:tc>
        <w:tc>
          <w:tcPr>
            <w:tcW w:w="1417" w:type="dxa"/>
          </w:tcPr>
          <w:p w14:paraId="5C286971" w14:textId="3C514997" w:rsidR="00C45B4E" w:rsidRPr="005213AD" w:rsidRDefault="00C45B4E" w:rsidP="00814BDE">
            <w:pPr>
              <w:pStyle w:val="TableBodyText"/>
              <w:spacing w:before="0" w:after="0"/>
              <w:jc w:val="right"/>
              <w:rPr>
                <w:highlight w:val="yellow"/>
              </w:rPr>
            </w:pPr>
            <w:r w:rsidRPr="000E02BE">
              <w:rPr>
                <w:lang w:eastAsia="en-AU"/>
              </w:rPr>
              <w:t>10</w:t>
            </w:r>
          </w:p>
        </w:tc>
        <w:tc>
          <w:tcPr>
            <w:tcW w:w="1417" w:type="dxa"/>
            <w:noWrap/>
          </w:tcPr>
          <w:p w14:paraId="1561FEE7" w14:textId="1580FA27" w:rsidR="00C45B4E" w:rsidRPr="005213AD" w:rsidRDefault="00C45B4E" w:rsidP="00814BDE">
            <w:pPr>
              <w:pStyle w:val="TableBodyText"/>
              <w:spacing w:before="0" w:after="0"/>
              <w:jc w:val="right"/>
              <w:rPr>
                <w:highlight w:val="yellow"/>
              </w:rPr>
            </w:pPr>
            <w:r w:rsidRPr="000E02BE">
              <w:rPr>
                <w:lang w:eastAsia="en-AU"/>
              </w:rPr>
              <w:t>6</w:t>
            </w:r>
          </w:p>
        </w:tc>
        <w:tc>
          <w:tcPr>
            <w:tcW w:w="1417" w:type="dxa"/>
          </w:tcPr>
          <w:p w14:paraId="6B7C9824" w14:textId="10096AE9" w:rsidR="00C45B4E" w:rsidRPr="005213AD" w:rsidRDefault="00C45B4E" w:rsidP="00814BDE">
            <w:pPr>
              <w:pStyle w:val="TableBodyText"/>
              <w:spacing w:before="0" w:after="0"/>
              <w:jc w:val="right"/>
              <w:rPr>
                <w:highlight w:val="yellow"/>
              </w:rPr>
            </w:pPr>
            <w:r w:rsidRPr="000E02BE">
              <w:rPr>
                <w:lang w:eastAsia="en-AU"/>
              </w:rPr>
              <w:t>16</w:t>
            </w:r>
          </w:p>
        </w:tc>
      </w:tr>
      <w:tr w:rsidR="00C45B4E" w:rsidRPr="001B5113" w14:paraId="3258AB1F" w14:textId="77777777" w:rsidTr="00D20980">
        <w:trPr>
          <w:trHeight w:val="300"/>
        </w:trPr>
        <w:tc>
          <w:tcPr>
            <w:tcW w:w="5103" w:type="dxa"/>
            <w:noWrap/>
            <w:hideMark/>
          </w:tcPr>
          <w:p w14:paraId="60DC8F37" w14:textId="77777777" w:rsidR="00C45B4E" w:rsidRPr="005213AD" w:rsidRDefault="00C45B4E" w:rsidP="00C45B4E">
            <w:pPr>
              <w:spacing w:before="20" w:after="20" w:line="240" w:lineRule="exact"/>
              <w:rPr>
                <w:rFonts w:cs="Arial"/>
                <w:sz w:val="18"/>
                <w:szCs w:val="18"/>
                <w:highlight w:val="yellow"/>
              </w:rPr>
            </w:pPr>
            <w:r w:rsidRPr="005213AD">
              <w:rPr>
                <w:sz w:val="18"/>
                <w:szCs w:val="18"/>
              </w:rPr>
              <w:t>Karingal St Laurence Limited</w:t>
            </w:r>
          </w:p>
        </w:tc>
        <w:tc>
          <w:tcPr>
            <w:tcW w:w="1417" w:type="dxa"/>
          </w:tcPr>
          <w:p w14:paraId="086F2BDE" w14:textId="3C0384CF" w:rsidR="00C45B4E" w:rsidRPr="00C45B4E" w:rsidRDefault="00C45B4E" w:rsidP="00814BDE">
            <w:pPr>
              <w:pStyle w:val="TableBodyText"/>
              <w:spacing w:before="0" w:after="0"/>
              <w:jc w:val="right"/>
              <w:rPr>
                <w:highlight w:val="yellow"/>
              </w:rPr>
            </w:pPr>
            <w:r w:rsidRPr="00C45B4E">
              <w:rPr>
                <w:lang w:eastAsia="en-AU"/>
              </w:rPr>
              <w:t>103</w:t>
            </w:r>
          </w:p>
        </w:tc>
        <w:tc>
          <w:tcPr>
            <w:tcW w:w="1417" w:type="dxa"/>
            <w:noWrap/>
          </w:tcPr>
          <w:p w14:paraId="2BF292EE" w14:textId="6E0AC4CD"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13FB7F8B" w14:textId="2E2CD0E1" w:rsidR="00C45B4E" w:rsidRPr="00C45B4E" w:rsidRDefault="00C45B4E" w:rsidP="00814BDE">
            <w:pPr>
              <w:pStyle w:val="TableBodyText"/>
              <w:spacing w:before="0" w:after="0"/>
              <w:jc w:val="right"/>
              <w:rPr>
                <w:highlight w:val="yellow"/>
              </w:rPr>
            </w:pPr>
            <w:r w:rsidRPr="00C45B4E">
              <w:rPr>
                <w:lang w:eastAsia="en-AU"/>
              </w:rPr>
              <w:t>109</w:t>
            </w:r>
          </w:p>
        </w:tc>
      </w:tr>
      <w:tr w:rsidR="00C45B4E" w:rsidRPr="001B5113" w14:paraId="160B9F57" w14:textId="77777777" w:rsidTr="00D20980">
        <w:trPr>
          <w:trHeight w:val="300"/>
        </w:trPr>
        <w:tc>
          <w:tcPr>
            <w:tcW w:w="5103" w:type="dxa"/>
            <w:noWrap/>
            <w:hideMark/>
          </w:tcPr>
          <w:p w14:paraId="0EA9A3E0" w14:textId="5F0E422E" w:rsidR="00C45B4E" w:rsidRPr="005213AD" w:rsidRDefault="00C45B4E" w:rsidP="00C45B4E">
            <w:pPr>
              <w:spacing w:before="20" w:after="20" w:line="240" w:lineRule="exact"/>
              <w:rPr>
                <w:rFonts w:cs="Arial"/>
                <w:sz w:val="18"/>
                <w:szCs w:val="18"/>
                <w:highlight w:val="yellow"/>
              </w:rPr>
            </w:pPr>
            <w:r w:rsidRPr="005213AD">
              <w:rPr>
                <w:sz w:val="18"/>
                <w:szCs w:val="18"/>
              </w:rPr>
              <w:t>Kensington Neighbourhood House Inc</w:t>
            </w:r>
            <w:r>
              <w:rPr>
                <w:sz w:val="18"/>
                <w:szCs w:val="18"/>
              </w:rPr>
              <w:t>.</w:t>
            </w:r>
          </w:p>
        </w:tc>
        <w:tc>
          <w:tcPr>
            <w:tcW w:w="1417" w:type="dxa"/>
          </w:tcPr>
          <w:p w14:paraId="1D007329" w14:textId="08560A81" w:rsidR="00C45B4E" w:rsidRPr="00C45B4E" w:rsidRDefault="00C45B4E" w:rsidP="00814BDE">
            <w:pPr>
              <w:pStyle w:val="TableBodyText"/>
              <w:spacing w:before="0" w:after="0"/>
              <w:jc w:val="right"/>
              <w:rPr>
                <w:highlight w:val="yellow"/>
              </w:rPr>
            </w:pPr>
            <w:r w:rsidRPr="00C45B4E">
              <w:rPr>
                <w:lang w:eastAsia="en-AU"/>
              </w:rPr>
              <w:t>107</w:t>
            </w:r>
          </w:p>
        </w:tc>
        <w:tc>
          <w:tcPr>
            <w:tcW w:w="1417" w:type="dxa"/>
            <w:noWrap/>
          </w:tcPr>
          <w:p w14:paraId="354EBADF" w14:textId="67DDA445" w:rsidR="00C45B4E" w:rsidRPr="00C45B4E" w:rsidRDefault="00C45B4E" w:rsidP="00814BDE">
            <w:pPr>
              <w:pStyle w:val="TableBodyText"/>
              <w:spacing w:before="0" w:after="0"/>
              <w:jc w:val="right"/>
              <w:rPr>
                <w:highlight w:val="yellow"/>
              </w:rPr>
            </w:pPr>
            <w:r w:rsidRPr="00C45B4E">
              <w:rPr>
                <w:lang w:eastAsia="en-AU"/>
              </w:rPr>
              <w:t>10</w:t>
            </w:r>
          </w:p>
        </w:tc>
        <w:tc>
          <w:tcPr>
            <w:tcW w:w="1417" w:type="dxa"/>
          </w:tcPr>
          <w:p w14:paraId="2863C1B9" w14:textId="3CF3C7C1" w:rsidR="00C45B4E" w:rsidRPr="00C45B4E" w:rsidRDefault="00C45B4E" w:rsidP="00814BDE">
            <w:pPr>
              <w:pStyle w:val="TableBodyText"/>
              <w:spacing w:before="0" w:after="0"/>
              <w:jc w:val="right"/>
              <w:rPr>
                <w:highlight w:val="yellow"/>
              </w:rPr>
            </w:pPr>
            <w:r w:rsidRPr="00C45B4E">
              <w:rPr>
                <w:lang w:eastAsia="en-AU"/>
              </w:rPr>
              <w:t>117</w:t>
            </w:r>
          </w:p>
        </w:tc>
      </w:tr>
      <w:tr w:rsidR="00C45B4E" w:rsidRPr="001B5113" w14:paraId="7E8A77F9" w14:textId="77777777" w:rsidTr="00D20980">
        <w:trPr>
          <w:trHeight w:val="300"/>
        </w:trPr>
        <w:tc>
          <w:tcPr>
            <w:tcW w:w="5103" w:type="dxa"/>
            <w:noWrap/>
            <w:hideMark/>
          </w:tcPr>
          <w:p w14:paraId="56EC8ADF" w14:textId="77777777" w:rsidR="00C45B4E" w:rsidRPr="005213AD" w:rsidRDefault="00C45B4E" w:rsidP="00C45B4E">
            <w:pPr>
              <w:spacing w:before="20" w:after="20" w:line="240" w:lineRule="exact"/>
              <w:rPr>
                <w:rFonts w:cs="Arial"/>
                <w:sz w:val="18"/>
                <w:szCs w:val="18"/>
                <w:highlight w:val="yellow"/>
              </w:rPr>
            </w:pPr>
            <w:r w:rsidRPr="005213AD">
              <w:rPr>
                <w:sz w:val="18"/>
                <w:szCs w:val="18"/>
              </w:rPr>
              <w:t>Kerrie Neighbourhood House Inc.</w:t>
            </w:r>
          </w:p>
        </w:tc>
        <w:tc>
          <w:tcPr>
            <w:tcW w:w="1417" w:type="dxa"/>
          </w:tcPr>
          <w:p w14:paraId="4B9864AD" w14:textId="6F430509" w:rsidR="00C45B4E" w:rsidRPr="00C45B4E" w:rsidRDefault="00C45B4E" w:rsidP="00814BDE">
            <w:pPr>
              <w:pStyle w:val="TableBodyText"/>
              <w:spacing w:before="0" w:after="0"/>
              <w:jc w:val="right"/>
              <w:rPr>
                <w:highlight w:val="yellow"/>
              </w:rPr>
            </w:pPr>
            <w:r w:rsidRPr="00C45B4E">
              <w:rPr>
                <w:lang w:eastAsia="en-AU"/>
              </w:rPr>
              <w:t>26</w:t>
            </w:r>
          </w:p>
        </w:tc>
        <w:tc>
          <w:tcPr>
            <w:tcW w:w="1417" w:type="dxa"/>
            <w:noWrap/>
          </w:tcPr>
          <w:p w14:paraId="305B2E9E" w14:textId="792526DF"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35184136" w14:textId="21513BEA" w:rsidR="00C45B4E" w:rsidRPr="00C45B4E" w:rsidRDefault="00C45B4E" w:rsidP="00814BDE">
            <w:pPr>
              <w:pStyle w:val="TableBodyText"/>
              <w:spacing w:before="0" w:after="0"/>
              <w:jc w:val="right"/>
              <w:rPr>
                <w:highlight w:val="yellow"/>
              </w:rPr>
            </w:pPr>
            <w:r w:rsidRPr="00C45B4E">
              <w:rPr>
                <w:lang w:eastAsia="en-AU"/>
              </w:rPr>
              <w:t>26</w:t>
            </w:r>
          </w:p>
        </w:tc>
      </w:tr>
      <w:tr w:rsidR="00C45B4E" w:rsidRPr="001B5113" w14:paraId="7B87FBCB" w14:textId="77777777" w:rsidTr="00D20980">
        <w:trPr>
          <w:trHeight w:val="300"/>
        </w:trPr>
        <w:tc>
          <w:tcPr>
            <w:tcW w:w="5103" w:type="dxa"/>
            <w:noWrap/>
            <w:hideMark/>
          </w:tcPr>
          <w:p w14:paraId="212996FA" w14:textId="410DCA76" w:rsidR="00C45B4E" w:rsidRPr="005213AD" w:rsidRDefault="00C45B4E" w:rsidP="00C45B4E">
            <w:pPr>
              <w:spacing w:before="20" w:after="20" w:line="240" w:lineRule="exact"/>
              <w:rPr>
                <w:rFonts w:cs="Arial"/>
                <w:sz w:val="18"/>
                <w:szCs w:val="18"/>
                <w:highlight w:val="yellow"/>
              </w:rPr>
            </w:pPr>
            <w:r w:rsidRPr="005213AD">
              <w:rPr>
                <w:sz w:val="18"/>
                <w:szCs w:val="18"/>
              </w:rPr>
              <w:t>Kew Neighbourhood Learning Centre Inc</w:t>
            </w:r>
            <w:r>
              <w:rPr>
                <w:sz w:val="18"/>
                <w:szCs w:val="18"/>
              </w:rPr>
              <w:t>.</w:t>
            </w:r>
          </w:p>
        </w:tc>
        <w:tc>
          <w:tcPr>
            <w:tcW w:w="1417" w:type="dxa"/>
          </w:tcPr>
          <w:p w14:paraId="5391B0B0" w14:textId="44744012" w:rsidR="00C45B4E" w:rsidRPr="00C45B4E" w:rsidRDefault="00C45B4E" w:rsidP="00814BDE">
            <w:pPr>
              <w:pStyle w:val="TableBodyText"/>
              <w:spacing w:before="0" w:after="0"/>
              <w:jc w:val="right"/>
              <w:rPr>
                <w:highlight w:val="yellow"/>
              </w:rPr>
            </w:pPr>
            <w:r w:rsidRPr="00C45B4E">
              <w:rPr>
                <w:lang w:eastAsia="en-AU"/>
              </w:rPr>
              <w:t>174</w:t>
            </w:r>
          </w:p>
        </w:tc>
        <w:tc>
          <w:tcPr>
            <w:tcW w:w="1417" w:type="dxa"/>
            <w:noWrap/>
          </w:tcPr>
          <w:p w14:paraId="17342ECD" w14:textId="3ACAD7FE" w:rsidR="00C45B4E" w:rsidRPr="00C45B4E" w:rsidRDefault="00C45B4E" w:rsidP="00814BDE">
            <w:pPr>
              <w:pStyle w:val="TableBodyText"/>
              <w:spacing w:before="0" w:after="0"/>
              <w:jc w:val="right"/>
              <w:rPr>
                <w:highlight w:val="yellow"/>
              </w:rPr>
            </w:pPr>
            <w:r w:rsidRPr="00C45B4E">
              <w:rPr>
                <w:lang w:eastAsia="en-AU"/>
              </w:rPr>
              <w:t>17</w:t>
            </w:r>
          </w:p>
        </w:tc>
        <w:tc>
          <w:tcPr>
            <w:tcW w:w="1417" w:type="dxa"/>
          </w:tcPr>
          <w:p w14:paraId="47F4204D" w14:textId="12CD02DE" w:rsidR="00C45B4E" w:rsidRPr="00C45B4E" w:rsidRDefault="00C45B4E" w:rsidP="00814BDE">
            <w:pPr>
              <w:pStyle w:val="TableBodyText"/>
              <w:spacing w:before="0" w:after="0"/>
              <w:jc w:val="right"/>
              <w:rPr>
                <w:highlight w:val="yellow"/>
              </w:rPr>
            </w:pPr>
            <w:r w:rsidRPr="00C45B4E">
              <w:rPr>
                <w:lang w:eastAsia="en-AU"/>
              </w:rPr>
              <w:t>191</w:t>
            </w:r>
          </w:p>
        </w:tc>
      </w:tr>
      <w:tr w:rsidR="00C45B4E" w:rsidRPr="001B5113" w14:paraId="450295C8" w14:textId="77777777" w:rsidTr="00D20980">
        <w:trPr>
          <w:trHeight w:val="300"/>
        </w:trPr>
        <w:tc>
          <w:tcPr>
            <w:tcW w:w="5103" w:type="dxa"/>
            <w:noWrap/>
            <w:hideMark/>
          </w:tcPr>
          <w:p w14:paraId="2AD38213" w14:textId="77777777" w:rsidR="00C45B4E" w:rsidRPr="005213AD" w:rsidRDefault="00C45B4E" w:rsidP="00C45B4E">
            <w:pPr>
              <w:spacing w:before="20" w:after="20" w:line="240" w:lineRule="exact"/>
              <w:rPr>
                <w:rFonts w:cs="Arial"/>
                <w:sz w:val="18"/>
                <w:szCs w:val="18"/>
                <w:highlight w:val="yellow"/>
              </w:rPr>
            </w:pPr>
            <w:r w:rsidRPr="005213AD">
              <w:rPr>
                <w:sz w:val="18"/>
                <w:szCs w:val="18"/>
              </w:rPr>
              <w:t>King Valley Learning Exchange Inc.</w:t>
            </w:r>
          </w:p>
        </w:tc>
        <w:tc>
          <w:tcPr>
            <w:tcW w:w="1417" w:type="dxa"/>
          </w:tcPr>
          <w:p w14:paraId="0F31D8F7" w14:textId="5DF3BF16" w:rsidR="00C45B4E" w:rsidRPr="00C45B4E" w:rsidRDefault="00C45B4E" w:rsidP="00814BDE">
            <w:pPr>
              <w:pStyle w:val="TableBodyText"/>
              <w:spacing w:before="0" w:after="0"/>
              <w:jc w:val="right"/>
              <w:rPr>
                <w:highlight w:val="yellow"/>
              </w:rPr>
            </w:pPr>
            <w:r w:rsidRPr="00C45B4E">
              <w:rPr>
                <w:lang w:eastAsia="en-AU"/>
              </w:rPr>
              <w:t>17</w:t>
            </w:r>
          </w:p>
        </w:tc>
        <w:tc>
          <w:tcPr>
            <w:tcW w:w="1417" w:type="dxa"/>
            <w:noWrap/>
          </w:tcPr>
          <w:p w14:paraId="065D28D7" w14:textId="6AF690EC"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3EF480EB" w14:textId="10229716" w:rsidR="00C45B4E" w:rsidRPr="00C45B4E" w:rsidRDefault="00C45B4E" w:rsidP="00814BDE">
            <w:pPr>
              <w:pStyle w:val="TableBodyText"/>
              <w:spacing w:before="0" w:after="0"/>
              <w:jc w:val="right"/>
              <w:rPr>
                <w:highlight w:val="yellow"/>
              </w:rPr>
            </w:pPr>
            <w:r w:rsidRPr="00C45B4E">
              <w:rPr>
                <w:lang w:eastAsia="en-AU"/>
              </w:rPr>
              <w:t>50</w:t>
            </w:r>
          </w:p>
        </w:tc>
      </w:tr>
      <w:tr w:rsidR="00C45B4E" w:rsidRPr="001B5113" w14:paraId="4C71FD4A" w14:textId="77777777" w:rsidTr="00D20980">
        <w:trPr>
          <w:trHeight w:val="300"/>
        </w:trPr>
        <w:tc>
          <w:tcPr>
            <w:tcW w:w="5103" w:type="dxa"/>
            <w:noWrap/>
            <w:hideMark/>
          </w:tcPr>
          <w:p w14:paraId="0F38EE67" w14:textId="491CE2FD" w:rsidR="00C45B4E" w:rsidRPr="005213AD" w:rsidRDefault="00C45B4E" w:rsidP="00C45B4E">
            <w:pPr>
              <w:spacing w:before="20" w:after="20" w:line="240" w:lineRule="exact"/>
              <w:rPr>
                <w:rFonts w:cs="Arial"/>
                <w:sz w:val="18"/>
                <w:szCs w:val="18"/>
                <w:highlight w:val="yellow"/>
              </w:rPr>
            </w:pPr>
            <w:r w:rsidRPr="005213AD">
              <w:rPr>
                <w:sz w:val="18"/>
                <w:szCs w:val="18"/>
              </w:rPr>
              <w:t>Kinglake Ranges Neighbourhood House Inc</w:t>
            </w:r>
            <w:r>
              <w:rPr>
                <w:sz w:val="18"/>
                <w:szCs w:val="18"/>
              </w:rPr>
              <w:t>.</w:t>
            </w:r>
          </w:p>
        </w:tc>
        <w:tc>
          <w:tcPr>
            <w:tcW w:w="1417" w:type="dxa"/>
          </w:tcPr>
          <w:p w14:paraId="161EA99B" w14:textId="1A0AE975" w:rsidR="00C45B4E" w:rsidRPr="00C45B4E" w:rsidRDefault="00C45B4E" w:rsidP="00814BDE">
            <w:pPr>
              <w:pStyle w:val="TableBodyText"/>
              <w:spacing w:before="0" w:after="0"/>
              <w:jc w:val="right"/>
              <w:rPr>
                <w:highlight w:val="yellow"/>
              </w:rPr>
            </w:pPr>
            <w:r w:rsidRPr="00C45B4E">
              <w:rPr>
                <w:lang w:eastAsia="en-AU"/>
              </w:rPr>
              <w:t>30</w:t>
            </w:r>
          </w:p>
        </w:tc>
        <w:tc>
          <w:tcPr>
            <w:tcW w:w="1417" w:type="dxa"/>
            <w:noWrap/>
          </w:tcPr>
          <w:p w14:paraId="315D5E06" w14:textId="2FAAE567"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65ECE74A" w14:textId="4A2F673A" w:rsidR="00C45B4E" w:rsidRPr="00C45B4E" w:rsidRDefault="00C45B4E" w:rsidP="00814BDE">
            <w:pPr>
              <w:pStyle w:val="TableBodyText"/>
              <w:spacing w:before="0" w:after="0"/>
              <w:jc w:val="right"/>
              <w:rPr>
                <w:highlight w:val="yellow"/>
              </w:rPr>
            </w:pPr>
            <w:r w:rsidRPr="00C45B4E">
              <w:rPr>
                <w:lang w:eastAsia="en-AU"/>
              </w:rPr>
              <w:t>35</w:t>
            </w:r>
          </w:p>
        </w:tc>
      </w:tr>
      <w:tr w:rsidR="00C45B4E" w:rsidRPr="001B5113" w14:paraId="199AC79F" w14:textId="77777777" w:rsidTr="00D20980">
        <w:trPr>
          <w:trHeight w:val="300"/>
        </w:trPr>
        <w:tc>
          <w:tcPr>
            <w:tcW w:w="5103" w:type="dxa"/>
            <w:noWrap/>
            <w:hideMark/>
          </w:tcPr>
          <w:p w14:paraId="1CE51283" w14:textId="5E86DB3F" w:rsidR="00C45B4E" w:rsidRPr="005213AD" w:rsidRDefault="00C45B4E" w:rsidP="00C45B4E">
            <w:pPr>
              <w:spacing w:before="20" w:after="20" w:line="240" w:lineRule="exact"/>
              <w:rPr>
                <w:rFonts w:cs="Arial"/>
                <w:sz w:val="18"/>
                <w:szCs w:val="18"/>
                <w:highlight w:val="yellow"/>
              </w:rPr>
            </w:pPr>
            <w:r w:rsidRPr="005213AD">
              <w:rPr>
                <w:sz w:val="18"/>
                <w:szCs w:val="18"/>
              </w:rPr>
              <w:t>Kyneton Community &amp; Learning Centre Inc</w:t>
            </w:r>
            <w:r>
              <w:rPr>
                <w:sz w:val="18"/>
                <w:szCs w:val="18"/>
              </w:rPr>
              <w:t>.</w:t>
            </w:r>
          </w:p>
        </w:tc>
        <w:tc>
          <w:tcPr>
            <w:tcW w:w="1417" w:type="dxa"/>
          </w:tcPr>
          <w:p w14:paraId="1B03E822" w14:textId="1797E880" w:rsidR="00C45B4E" w:rsidRPr="00C45B4E" w:rsidRDefault="00C45B4E" w:rsidP="00814BDE">
            <w:pPr>
              <w:pStyle w:val="TableBodyText"/>
              <w:spacing w:before="0" w:after="0"/>
              <w:jc w:val="right"/>
              <w:rPr>
                <w:highlight w:val="yellow"/>
              </w:rPr>
            </w:pPr>
            <w:r w:rsidRPr="00C45B4E">
              <w:rPr>
                <w:lang w:eastAsia="en-AU"/>
              </w:rPr>
              <w:t>75</w:t>
            </w:r>
          </w:p>
        </w:tc>
        <w:tc>
          <w:tcPr>
            <w:tcW w:w="1417" w:type="dxa"/>
            <w:noWrap/>
          </w:tcPr>
          <w:p w14:paraId="7FED3132" w14:textId="39BF3477" w:rsidR="00C45B4E" w:rsidRPr="00C45B4E" w:rsidRDefault="00C45B4E" w:rsidP="00814BDE">
            <w:pPr>
              <w:pStyle w:val="TableBodyText"/>
              <w:spacing w:before="0" w:after="0"/>
              <w:jc w:val="right"/>
              <w:rPr>
                <w:highlight w:val="yellow"/>
              </w:rPr>
            </w:pPr>
            <w:r w:rsidRPr="00C45B4E">
              <w:rPr>
                <w:lang w:eastAsia="en-AU"/>
              </w:rPr>
              <w:t>40</w:t>
            </w:r>
          </w:p>
        </w:tc>
        <w:tc>
          <w:tcPr>
            <w:tcW w:w="1417" w:type="dxa"/>
          </w:tcPr>
          <w:p w14:paraId="49854AFE" w14:textId="774C9B62" w:rsidR="00C45B4E" w:rsidRPr="00C45B4E" w:rsidRDefault="00C45B4E" w:rsidP="00814BDE">
            <w:pPr>
              <w:pStyle w:val="TableBodyText"/>
              <w:spacing w:before="0" w:after="0"/>
              <w:jc w:val="right"/>
              <w:rPr>
                <w:highlight w:val="yellow"/>
              </w:rPr>
            </w:pPr>
            <w:r w:rsidRPr="00C45B4E">
              <w:rPr>
                <w:lang w:eastAsia="en-AU"/>
              </w:rPr>
              <w:t>115</w:t>
            </w:r>
          </w:p>
        </w:tc>
      </w:tr>
      <w:tr w:rsidR="00C45B4E" w:rsidRPr="001B5113" w14:paraId="604E8977" w14:textId="77777777" w:rsidTr="00D20980">
        <w:trPr>
          <w:trHeight w:val="300"/>
        </w:trPr>
        <w:tc>
          <w:tcPr>
            <w:tcW w:w="5103" w:type="dxa"/>
            <w:noWrap/>
            <w:hideMark/>
          </w:tcPr>
          <w:p w14:paraId="61E8CDF7" w14:textId="7695F466" w:rsidR="00C45B4E" w:rsidRPr="005213AD" w:rsidRDefault="00C45B4E" w:rsidP="00C45B4E">
            <w:pPr>
              <w:spacing w:before="20" w:after="20" w:line="240" w:lineRule="exact"/>
              <w:rPr>
                <w:rFonts w:cs="Arial"/>
                <w:sz w:val="18"/>
                <w:szCs w:val="18"/>
                <w:highlight w:val="yellow"/>
              </w:rPr>
            </w:pPr>
            <w:r w:rsidRPr="005213AD">
              <w:rPr>
                <w:sz w:val="18"/>
                <w:szCs w:val="18"/>
              </w:rPr>
              <w:t>Lalor Living and Learning Centre Inc</w:t>
            </w:r>
            <w:r>
              <w:rPr>
                <w:sz w:val="18"/>
                <w:szCs w:val="18"/>
              </w:rPr>
              <w:t>.</w:t>
            </w:r>
          </w:p>
        </w:tc>
        <w:tc>
          <w:tcPr>
            <w:tcW w:w="1417" w:type="dxa"/>
          </w:tcPr>
          <w:p w14:paraId="3B326734" w14:textId="50F1FCDB" w:rsidR="00C45B4E" w:rsidRPr="00C45B4E" w:rsidRDefault="00C45B4E" w:rsidP="00814BDE">
            <w:pPr>
              <w:pStyle w:val="TableBodyText"/>
              <w:spacing w:before="0" w:after="0"/>
              <w:jc w:val="right"/>
              <w:rPr>
                <w:highlight w:val="yellow"/>
              </w:rPr>
            </w:pPr>
            <w:r w:rsidRPr="00C45B4E">
              <w:rPr>
                <w:lang w:eastAsia="en-AU"/>
              </w:rPr>
              <w:t>101</w:t>
            </w:r>
          </w:p>
        </w:tc>
        <w:tc>
          <w:tcPr>
            <w:tcW w:w="1417" w:type="dxa"/>
            <w:noWrap/>
          </w:tcPr>
          <w:p w14:paraId="17AE1401" w14:textId="6E7E39F1"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0C42233D" w14:textId="7B81D153" w:rsidR="00C45B4E" w:rsidRPr="00C45B4E" w:rsidRDefault="00C45B4E" w:rsidP="00814BDE">
            <w:pPr>
              <w:pStyle w:val="TableBodyText"/>
              <w:spacing w:before="0" w:after="0"/>
              <w:jc w:val="right"/>
              <w:rPr>
                <w:highlight w:val="yellow"/>
              </w:rPr>
            </w:pPr>
            <w:r w:rsidRPr="00C45B4E">
              <w:rPr>
                <w:lang w:eastAsia="en-AU"/>
              </w:rPr>
              <w:t>101</w:t>
            </w:r>
          </w:p>
        </w:tc>
      </w:tr>
      <w:tr w:rsidR="00C45B4E" w:rsidRPr="001B5113" w14:paraId="090FAD5E" w14:textId="77777777" w:rsidTr="00D20980">
        <w:trPr>
          <w:trHeight w:val="300"/>
        </w:trPr>
        <w:tc>
          <w:tcPr>
            <w:tcW w:w="5103" w:type="dxa"/>
            <w:noWrap/>
            <w:hideMark/>
          </w:tcPr>
          <w:p w14:paraId="3FFC7DCF" w14:textId="71CDD833" w:rsidR="00C45B4E" w:rsidRPr="005213AD" w:rsidRDefault="00C45B4E" w:rsidP="00C45B4E">
            <w:pPr>
              <w:spacing w:before="20" w:after="20" w:line="240" w:lineRule="exact"/>
              <w:rPr>
                <w:rFonts w:cs="Arial"/>
                <w:sz w:val="18"/>
                <w:szCs w:val="18"/>
                <w:highlight w:val="yellow"/>
              </w:rPr>
            </w:pPr>
            <w:r w:rsidRPr="005213AD">
              <w:rPr>
                <w:sz w:val="18"/>
                <w:szCs w:val="18"/>
              </w:rPr>
              <w:t>Langwarrin Community Centre Inc</w:t>
            </w:r>
            <w:r>
              <w:rPr>
                <w:sz w:val="18"/>
                <w:szCs w:val="18"/>
              </w:rPr>
              <w:t>.</w:t>
            </w:r>
          </w:p>
        </w:tc>
        <w:tc>
          <w:tcPr>
            <w:tcW w:w="1417" w:type="dxa"/>
          </w:tcPr>
          <w:p w14:paraId="54735766" w14:textId="3E486A3E" w:rsidR="00C45B4E" w:rsidRPr="00C45B4E" w:rsidRDefault="00C45B4E" w:rsidP="00814BDE">
            <w:pPr>
              <w:pStyle w:val="TableBodyText"/>
              <w:spacing w:before="0" w:after="0"/>
              <w:jc w:val="right"/>
              <w:rPr>
                <w:highlight w:val="yellow"/>
              </w:rPr>
            </w:pPr>
            <w:r w:rsidRPr="00C45B4E">
              <w:rPr>
                <w:lang w:eastAsia="en-AU"/>
              </w:rPr>
              <w:t>53</w:t>
            </w:r>
          </w:p>
        </w:tc>
        <w:tc>
          <w:tcPr>
            <w:tcW w:w="1417" w:type="dxa"/>
            <w:noWrap/>
          </w:tcPr>
          <w:p w14:paraId="67ECBECA" w14:textId="7B20A78F"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00604A51" w14:textId="2EC90D64" w:rsidR="00C45B4E" w:rsidRPr="00C45B4E" w:rsidRDefault="00C45B4E" w:rsidP="00814BDE">
            <w:pPr>
              <w:pStyle w:val="TableBodyText"/>
              <w:spacing w:before="0" w:after="0"/>
              <w:jc w:val="right"/>
              <w:rPr>
                <w:highlight w:val="yellow"/>
              </w:rPr>
            </w:pPr>
            <w:r w:rsidRPr="00C45B4E">
              <w:rPr>
                <w:lang w:eastAsia="en-AU"/>
              </w:rPr>
              <w:t>53</w:t>
            </w:r>
          </w:p>
        </w:tc>
      </w:tr>
      <w:tr w:rsidR="00C45B4E" w:rsidRPr="001B5113" w14:paraId="12A9BC78" w14:textId="77777777" w:rsidTr="00D20980">
        <w:trPr>
          <w:trHeight w:val="300"/>
        </w:trPr>
        <w:tc>
          <w:tcPr>
            <w:tcW w:w="5103" w:type="dxa"/>
            <w:noWrap/>
            <w:hideMark/>
          </w:tcPr>
          <w:p w14:paraId="397A9B82" w14:textId="00EC1325" w:rsidR="00C45B4E" w:rsidRPr="005213AD" w:rsidRDefault="00C45B4E" w:rsidP="00C45B4E">
            <w:pPr>
              <w:spacing w:before="20" w:after="20" w:line="240" w:lineRule="exact"/>
              <w:rPr>
                <w:rFonts w:cs="Arial"/>
                <w:sz w:val="18"/>
                <w:szCs w:val="18"/>
                <w:highlight w:val="yellow"/>
              </w:rPr>
            </w:pPr>
            <w:r w:rsidRPr="005213AD">
              <w:rPr>
                <w:sz w:val="18"/>
                <w:szCs w:val="18"/>
              </w:rPr>
              <w:t>Lara Community Centre Inc</w:t>
            </w:r>
            <w:r>
              <w:rPr>
                <w:sz w:val="18"/>
                <w:szCs w:val="18"/>
              </w:rPr>
              <w:t>.</w:t>
            </w:r>
          </w:p>
        </w:tc>
        <w:tc>
          <w:tcPr>
            <w:tcW w:w="1417" w:type="dxa"/>
          </w:tcPr>
          <w:p w14:paraId="2FACA076" w14:textId="77CCC47E" w:rsidR="00C45B4E" w:rsidRPr="00C45B4E" w:rsidRDefault="00C45B4E" w:rsidP="00814BDE">
            <w:pPr>
              <w:pStyle w:val="TableBodyText"/>
              <w:spacing w:before="0" w:after="0"/>
              <w:jc w:val="right"/>
              <w:rPr>
                <w:highlight w:val="yellow"/>
              </w:rPr>
            </w:pPr>
            <w:r w:rsidRPr="00C45B4E">
              <w:rPr>
                <w:lang w:eastAsia="en-AU"/>
              </w:rPr>
              <w:t>2</w:t>
            </w:r>
            <w:r w:rsidR="00FF7CBF">
              <w:rPr>
                <w:lang w:eastAsia="en-AU"/>
              </w:rPr>
              <w:t>6</w:t>
            </w:r>
          </w:p>
        </w:tc>
        <w:tc>
          <w:tcPr>
            <w:tcW w:w="1417" w:type="dxa"/>
            <w:noWrap/>
          </w:tcPr>
          <w:p w14:paraId="0C949C0C" w14:textId="27008817" w:rsidR="00C45B4E" w:rsidRPr="00C45B4E" w:rsidRDefault="00FF7CBF" w:rsidP="00814BDE">
            <w:pPr>
              <w:pStyle w:val="TableBodyText"/>
              <w:spacing w:before="0" w:after="0"/>
              <w:jc w:val="right"/>
              <w:rPr>
                <w:highlight w:val="yellow"/>
              </w:rPr>
            </w:pPr>
            <w:r>
              <w:rPr>
                <w:lang w:eastAsia="en-AU"/>
              </w:rPr>
              <w:t>5</w:t>
            </w:r>
          </w:p>
        </w:tc>
        <w:tc>
          <w:tcPr>
            <w:tcW w:w="1417" w:type="dxa"/>
          </w:tcPr>
          <w:p w14:paraId="3C332F48" w14:textId="41A5D575" w:rsidR="00C45B4E" w:rsidRPr="00C45B4E" w:rsidRDefault="00C45B4E" w:rsidP="00814BDE">
            <w:pPr>
              <w:pStyle w:val="TableBodyText"/>
              <w:spacing w:before="0" w:after="0"/>
              <w:jc w:val="right"/>
              <w:rPr>
                <w:highlight w:val="yellow"/>
              </w:rPr>
            </w:pPr>
            <w:r w:rsidRPr="00C45B4E">
              <w:rPr>
                <w:lang w:eastAsia="en-AU"/>
              </w:rPr>
              <w:t>31</w:t>
            </w:r>
          </w:p>
        </w:tc>
      </w:tr>
      <w:tr w:rsidR="00C45B4E" w:rsidRPr="001B5113" w14:paraId="0C58B741" w14:textId="77777777" w:rsidTr="00D20980">
        <w:trPr>
          <w:trHeight w:val="300"/>
        </w:trPr>
        <w:tc>
          <w:tcPr>
            <w:tcW w:w="5103" w:type="dxa"/>
            <w:noWrap/>
            <w:hideMark/>
          </w:tcPr>
          <w:p w14:paraId="14AFFCDF" w14:textId="77777777" w:rsidR="00C45B4E" w:rsidRPr="005213AD" w:rsidRDefault="00C45B4E" w:rsidP="00C45B4E">
            <w:pPr>
              <w:spacing w:before="20" w:after="20" w:line="240" w:lineRule="exact"/>
              <w:rPr>
                <w:rFonts w:cs="Arial"/>
                <w:sz w:val="18"/>
                <w:szCs w:val="18"/>
                <w:highlight w:val="yellow"/>
              </w:rPr>
            </w:pPr>
            <w:r w:rsidRPr="005213AD">
              <w:rPr>
                <w:sz w:val="18"/>
                <w:szCs w:val="18"/>
              </w:rPr>
              <w:t>Laurels Education and Training Incorporated</w:t>
            </w:r>
          </w:p>
        </w:tc>
        <w:tc>
          <w:tcPr>
            <w:tcW w:w="1417" w:type="dxa"/>
          </w:tcPr>
          <w:p w14:paraId="3E84B01C" w14:textId="11FAD3D5" w:rsidR="00C45B4E" w:rsidRPr="00C45B4E" w:rsidRDefault="00C45B4E" w:rsidP="00814BDE">
            <w:pPr>
              <w:pStyle w:val="TableBodyText"/>
              <w:spacing w:before="0" w:after="0"/>
              <w:jc w:val="right"/>
              <w:rPr>
                <w:highlight w:val="yellow"/>
              </w:rPr>
            </w:pPr>
            <w:r w:rsidRPr="00C45B4E">
              <w:rPr>
                <w:lang w:eastAsia="en-AU"/>
              </w:rPr>
              <w:t>63</w:t>
            </w:r>
          </w:p>
        </w:tc>
        <w:tc>
          <w:tcPr>
            <w:tcW w:w="1417" w:type="dxa"/>
            <w:noWrap/>
          </w:tcPr>
          <w:p w14:paraId="0364E563" w14:textId="5E9D3C30" w:rsidR="00C45B4E" w:rsidRPr="00C45B4E" w:rsidRDefault="00C45B4E" w:rsidP="00814BDE">
            <w:pPr>
              <w:pStyle w:val="TableBodyText"/>
              <w:spacing w:before="0" w:after="0"/>
              <w:jc w:val="right"/>
              <w:rPr>
                <w:highlight w:val="yellow"/>
              </w:rPr>
            </w:pPr>
            <w:r w:rsidRPr="00C45B4E">
              <w:rPr>
                <w:lang w:eastAsia="en-AU"/>
              </w:rPr>
              <w:t>22</w:t>
            </w:r>
          </w:p>
        </w:tc>
        <w:tc>
          <w:tcPr>
            <w:tcW w:w="1417" w:type="dxa"/>
          </w:tcPr>
          <w:p w14:paraId="50C0B7D1" w14:textId="511AE4EA" w:rsidR="00C45B4E" w:rsidRPr="00C45B4E" w:rsidRDefault="00C45B4E" w:rsidP="00814BDE">
            <w:pPr>
              <w:pStyle w:val="TableBodyText"/>
              <w:spacing w:before="0" w:after="0"/>
              <w:jc w:val="right"/>
              <w:rPr>
                <w:highlight w:val="yellow"/>
              </w:rPr>
            </w:pPr>
            <w:r w:rsidRPr="00C45B4E">
              <w:rPr>
                <w:lang w:eastAsia="en-AU"/>
              </w:rPr>
              <w:t>85</w:t>
            </w:r>
          </w:p>
        </w:tc>
      </w:tr>
      <w:tr w:rsidR="00C45B4E" w:rsidRPr="001B5113" w14:paraId="3AFFC7E0" w14:textId="77777777" w:rsidTr="00D20980">
        <w:trPr>
          <w:trHeight w:val="300"/>
        </w:trPr>
        <w:tc>
          <w:tcPr>
            <w:tcW w:w="5103" w:type="dxa"/>
            <w:noWrap/>
            <w:hideMark/>
          </w:tcPr>
          <w:p w14:paraId="427AE26C" w14:textId="7BA7143B" w:rsidR="00C45B4E" w:rsidRPr="005213AD" w:rsidRDefault="00C45B4E" w:rsidP="00C45B4E">
            <w:pPr>
              <w:spacing w:before="20" w:after="20" w:line="240" w:lineRule="exact"/>
              <w:rPr>
                <w:rFonts w:cs="Arial"/>
                <w:sz w:val="18"/>
                <w:szCs w:val="18"/>
                <w:highlight w:val="yellow"/>
              </w:rPr>
            </w:pPr>
            <w:r w:rsidRPr="005213AD">
              <w:rPr>
                <w:sz w:val="18"/>
                <w:szCs w:val="18"/>
              </w:rPr>
              <w:t>Laverton Community Integrated Services Inc</w:t>
            </w:r>
            <w:r>
              <w:rPr>
                <w:sz w:val="18"/>
                <w:szCs w:val="18"/>
              </w:rPr>
              <w:t>.</w:t>
            </w:r>
          </w:p>
        </w:tc>
        <w:tc>
          <w:tcPr>
            <w:tcW w:w="1417" w:type="dxa"/>
          </w:tcPr>
          <w:p w14:paraId="7F4D30B5" w14:textId="0FCCB8EE" w:rsidR="00C45B4E" w:rsidRPr="00C45B4E" w:rsidRDefault="00C45B4E" w:rsidP="00814BDE">
            <w:pPr>
              <w:pStyle w:val="TableBodyText"/>
              <w:spacing w:before="0" w:after="0"/>
              <w:jc w:val="right"/>
              <w:rPr>
                <w:highlight w:val="yellow"/>
              </w:rPr>
            </w:pPr>
            <w:r w:rsidRPr="00C45B4E">
              <w:rPr>
                <w:lang w:eastAsia="en-AU"/>
              </w:rPr>
              <w:t>136</w:t>
            </w:r>
          </w:p>
        </w:tc>
        <w:tc>
          <w:tcPr>
            <w:tcW w:w="1417" w:type="dxa"/>
            <w:noWrap/>
          </w:tcPr>
          <w:p w14:paraId="4F528A09" w14:textId="3BDF46B9" w:rsidR="00C45B4E" w:rsidRPr="00C45B4E" w:rsidRDefault="00C45B4E" w:rsidP="00814BDE">
            <w:pPr>
              <w:pStyle w:val="TableBodyText"/>
              <w:spacing w:before="0" w:after="0"/>
              <w:jc w:val="right"/>
              <w:rPr>
                <w:highlight w:val="yellow"/>
              </w:rPr>
            </w:pPr>
            <w:r w:rsidRPr="00C45B4E">
              <w:rPr>
                <w:lang w:eastAsia="en-AU"/>
              </w:rPr>
              <w:t>17</w:t>
            </w:r>
          </w:p>
        </w:tc>
        <w:tc>
          <w:tcPr>
            <w:tcW w:w="1417" w:type="dxa"/>
          </w:tcPr>
          <w:p w14:paraId="2C8665E5" w14:textId="7FA8ECE3" w:rsidR="00C45B4E" w:rsidRPr="00C45B4E" w:rsidRDefault="00C45B4E" w:rsidP="00814BDE">
            <w:pPr>
              <w:pStyle w:val="TableBodyText"/>
              <w:spacing w:before="0" w:after="0"/>
              <w:jc w:val="right"/>
              <w:rPr>
                <w:highlight w:val="yellow"/>
              </w:rPr>
            </w:pPr>
            <w:r w:rsidRPr="00C45B4E">
              <w:rPr>
                <w:lang w:eastAsia="en-AU"/>
              </w:rPr>
              <w:t>153</w:t>
            </w:r>
          </w:p>
        </w:tc>
      </w:tr>
      <w:tr w:rsidR="00C45B4E" w:rsidRPr="001B5113" w14:paraId="6585629B" w14:textId="77777777" w:rsidTr="00D20980">
        <w:trPr>
          <w:trHeight w:val="300"/>
        </w:trPr>
        <w:tc>
          <w:tcPr>
            <w:tcW w:w="5103" w:type="dxa"/>
            <w:noWrap/>
            <w:hideMark/>
          </w:tcPr>
          <w:p w14:paraId="01A3B35F" w14:textId="53C01890" w:rsidR="00C45B4E" w:rsidRPr="005213AD" w:rsidRDefault="00C45B4E" w:rsidP="00C45B4E">
            <w:pPr>
              <w:spacing w:before="20" w:after="20" w:line="240" w:lineRule="exact"/>
              <w:rPr>
                <w:rFonts w:cs="Arial"/>
                <w:sz w:val="18"/>
                <w:szCs w:val="18"/>
                <w:highlight w:val="yellow"/>
              </w:rPr>
            </w:pPr>
            <w:r w:rsidRPr="005213AD">
              <w:rPr>
                <w:sz w:val="18"/>
                <w:szCs w:val="18"/>
              </w:rPr>
              <w:t>LINK Neighbourhood House Inc</w:t>
            </w:r>
            <w:r>
              <w:rPr>
                <w:sz w:val="18"/>
                <w:szCs w:val="18"/>
              </w:rPr>
              <w:t>.</w:t>
            </w:r>
          </w:p>
        </w:tc>
        <w:tc>
          <w:tcPr>
            <w:tcW w:w="1417" w:type="dxa"/>
          </w:tcPr>
          <w:p w14:paraId="0024F292" w14:textId="0E94BDD3" w:rsidR="00C45B4E" w:rsidRPr="00C45B4E" w:rsidRDefault="00C45B4E" w:rsidP="00814BDE">
            <w:pPr>
              <w:pStyle w:val="TableBodyText"/>
              <w:spacing w:before="0" w:after="0"/>
              <w:jc w:val="right"/>
              <w:rPr>
                <w:highlight w:val="yellow"/>
              </w:rPr>
            </w:pPr>
            <w:r w:rsidRPr="00C45B4E">
              <w:rPr>
                <w:lang w:eastAsia="en-AU"/>
              </w:rPr>
              <w:t>11</w:t>
            </w:r>
          </w:p>
        </w:tc>
        <w:tc>
          <w:tcPr>
            <w:tcW w:w="1417" w:type="dxa"/>
            <w:noWrap/>
          </w:tcPr>
          <w:p w14:paraId="247A8137" w14:textId="7B42F6C7"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0ABBE679" w14:textId="53023A29" w:rsidR="00C45B4E" w:rsidRPr="00C45B4E" w:rsidRDefault="00C45B4E" w:rsidP="00814BDE">
            <w:pPr>
              <w:pStyle w:val="TableBodyText"/>
              <w:spacing w:before="0" w:after="0"/>
              <w:jc w:val="right"/>
              <w:rPr>
                <w:highlight w:val="yellow"/>
              </w:rPr>
            </w:pPr>
            <w:r w:rsidRPr="00C45B4E">
              <w:rPr>
                <w:lang w:eastAsia="en-AU"/>
              </w:rPr>
              <w:t>17</w:t>
            </w:r>
          </w:p>
        </w:tc>
      </w:tr>
      <w:tr w:rsidR="00C45B4E" w:rsidRPr="001B5113" w14:paraId="76EBA6CB" w14:textId="77777777" w:rsidTr="00D20980">
        <w:trPr>
          <w:trHeight w:val="300"/>
        </w:trPr>
        <w:tc>
          <w:tcPr>
            <w:tcW w:w="5103" w:type="dxa"/>
            <w:noWrap/>
            <w:hideMark/>
          </w:tcPr>
          <w:p w14:paraId="4924CC6B" w14:textId="77777777" w:rsidR="00C45B4E" w:rsidRPr="005213AD" w:rsidRDefault="00C45B4E" w:rsidP="00C45B4E">
            <w:pPr>
              <w:spacing w:before="20" w:after="20" w:line="240" w:lineRule="exact"/>
              <w:rPr>
                <w:rFonts w:cs="Arial"/>
                <w:sz w:val="18"/>
                <w:szCs w:val="18"/>
                <w:highlight w:val="yellow"/>
              </w:rPr>
            </w:pPr>
            <w:r w:rsidRPr="005213AD">
              <w:rPr>
                <w:sz w:val="18"/>
                <w:szCs w:val="18"/>
              </w:rPr>
              <w:t>Living and Learning at Ajani Inc.</w:t>
            </w:r>
          </w:p>
        </w:tc>
        <w:tc>
          <w:tcPr>
            <w:tcW w:w="1417" w:type="dxa"/>
          </w:tcPr>
          <w:p w14:paraId="23C3053B" w14:textId="177E1921" w:rsidR="00C45B4E" w:rsidRPr="00C45B4E" w:rsidRDefault="00C45B4E" w:rsidP="00814BDE">
            <w:pPr>
              <w:pStyle w:val="TableBodyText"/>
              <w:spacing w:before="0" w:after="0"/>
              <w:jc w:val="right"/>
              <w:rPr>
                <w:highlight w:val="yellow"/>
              </w:rPr>
            </w:pPr>
            <w:r w:rsidRPr="00C45B4E">
              <w:rPr>
                <w:lang w:eastAsia="en-AU"/>
              </w:rPr>
              <w:t>24</w:t>
            </w:r>
          </w:p>
        </w:tc>
        <w:tc>
          <w:tcPr>
            <w:tcW w:w="1417" w:type="dxa"/>
            <w:noWrap/>
          </w:tcPr>
          <w:p w14:paraId="0BAC728B" w14:textId="5B96BF7C"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71B2E442" w14:textId="413CD03D" w:rsidR="00C45B4E" w:rsidRPr="00C45B4E" w:rsidRDefault="00C45B4E" w:rsidP="00814BDE">
            <w:pPr>
              <w:pStyle w:val="TableBodyText"/>
              <w:spacing w:before="0" w:after="0"/>
              <w:jc w:val="right"/>
              <w:rPr>
                <w:highlight w:val="yellow"/>
              </w:rPr>
            </w:pPr>
            <w:r w:rsidRPr="00C45B4E">
              <w:rPr>
                <w:lang w:eastAsia="en-AU"/>
              </w:rPr>
              <w:t>24</w:t>
            </w:r>
          </w:p>
        </w:tc>
      </w:tr>
      <w:tr w:rsidR="00C45B4E" w:rsidRPr="001B5113" w14:paraId="5B5BC4DE" w14:textId="77777777" w:rsidTr="00D20980">
        <w:trPr>
          <w:trHeight w:val="300"/>
        </w:trPr>
        <w:tc>
          <w:tcPr>
            <w:tcW w:w="5103" w:type="dxa"/>
            <w:noWrap/>
          </w:tcPr>
          <w:p w14:paraId="496AAC76" w14:textId="77777777" w:rsidR="00C45B4E" w:rsidRPr="005213AD" w:rsidRDefault="00C45B4E" w:rsidP="00C45B4E">
            <w:pPr>
              <w:spacing w:before="20" w:after="20" w:line="240" w:lineRule="exact"/>
              <w:rPr>
                <w:rFonts w:cs="Arial"/>
                <w:sz w:val="18"/>
                <w:szCs w:val="18"/>
                <w:highlight w:val="yellow"/>
              </w:rPr>
            </w:pPr>
            <w:r w:rsidRPr="005213AD">
              <w:rPr>
                <w:sz w:val="18"/>
                <w:szCs w:val="18"/>
              </w:rPr>
              <w:t>Living Learning Pakenham Inc.</w:t>
            </w:r>
          </w:p>
        </w:tc>
        <w:tc>
          <w:tcPr>
            <w:tcW w:w="1417" w:type="dxa"/>
          </w:tcPr>
          <w:p w14:paraId="1C67084E" w14:textId="550D85FB" w:rsidR="00C45B4E" w:rsidRPr="00C45B4E" w:rsidRDefault="00C45B4E" w:rsidP="00814BDE">
            <w:pPr>
              <w:pStyle w:val="TableBodyText"/>
              <w:spacing w:before="0" w:after="0"/>
              <w:jc w:val="right"/>
              <w:rPr>
                <w:highlight w:val="yellow"/>
              </w:rPr>
            </w:pPr>
            <w:r w:rsidRPr="00C45B4E">
              <w:rPr>
                <w:lang w:eastAsia="en-AU"/>
              </w:rPr>
              <w:t>203</w:t>
            </w:r>
          </w:p>
        </w:tc>
        <w:tc>
          <w:tcPr>
            <w:tcW w:w="1417" w:type="dxa"/>
            <w:noWrap/>
          </w:tcPr>
          <w:p w14:paraId="37B65F38" w14:textId="02D9D584"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6A6FBABD" w14:textId="79E0C892" w:rsidR="00C45B4E" w:rsidRPr="00C45B4E" w:rsidRDefault="00C45B4E" w:rsidP="00814BDE">
            <w:pPr>
              <w:pStyle w:val="TableBodyText"/>
              <w:spacing w:before="0" w:after="0"/>
              <w:jc w:val="right"/>
              <w:rPr>
                <w:highlight w:val="yellow"/>
              </w:rPr>
            </w:pPr>
            <w:r w:rsidRPr="00C45B4E">
              <w:rPr>
                <w:lang w:eastAsia="en-AU"/>
              </w:rPr>
              <w:t>203</w:t>
            </w:r>
          </w:p>
        </w:tc>
      </w:tr>
      <w:tr w:rsidR="00C45B4E" w:rsidRPr="001B5113" w14:paraId="5625888D" w14:textId="77777777" w:rsidTr="00D20980">
        <w:trPr>
          <w:trHeight w:val="300"/>
        </w:trPr>
        <w:tc>
          <w:tcPr>
            <w:tcW w:w="5103" w:type="dxa"/>
            <w:noWrap/>
            <w:hideMark/>
          </w:tcPr>
          <w:p w14:paraId="6A9C5B2D" w14:textId="0B7B3EBB" w:rsidR="00C45B4E" w:rsidRPr="005213AD" w:rsidRDefault="00C45B4E" w:rsidP="00C45B4E">
            <w:pPr>
              <w:spacing w:before="20" w:after="20" w:line="240" w:lineRule="exact"/>
              <w:rPr>
                <w:rFonts w:cs="Arial"/>
                <w:sz w:val="18"/>
                <w:szCs w:val="18"/>
                <w:highlight w:val="yellow"/>
              </w:rPr>
            </w:pPr>
            <w:r w:rsidRPr="005213AD">
              <w:rPr>
                <w:sz w:val="18"/>
                <w:szCs w:val="18"/>
              </w:rPr>
              <w:t>Loddon Campaspe Multicultural Services Inc</w:t>
            </w:r>
            <w:r>
              <w:rPr>
                <w:sz w:val="18"/>
                <w:szCs w:val="18"/>
              </w:rPr>
              <w:t>.</w:t>
            </w:r>
          </w:p>
        </w:tc>
        <w:tc>
          <w:tcPr>
            <w:tcW w:w="1417" w:type="dxa"/>
          </w:tcPr>
          <w:p w14:paraId="0B62C815" w14:textId="3F7B7BE8" w:rsidR="00C45B4E" w:rsidRPr="00C45B4E" w:rsidRDefault="00C45B4E" w:rsidP="00814BDE">
            <w:pPr>
              <w:pStyle w:val="TableBodyText"/>
              <w:spacing w:before="0" w:after="0"/>
              <w:jc w:val="right"/>
              <w:rPr>
                <w:highlight w:val="yellow"/>
              </w:rPr>
            </w:pPr>
            <w:r w:rsidRPr="00C45B4E">
              <w:rPr>
                <w:lang w:eastAsia="en-AU"/>
              </w:rPr>
              <w:t>91</w:t>
            </w:r>
          </w:p>
        </w:tc>
        <w:tc>
          <w:tcPr>
            <w:tcW w:w="1417" w:type="dxa"/>
            <w:noWrap/>
          </w:tcPr>
          <w:p w14:paraId="67A29555" w14:textId="7F4D4F37" w:rsidR="00C45B4E" w:rsidRPr="00C45B4E" w:rsidRDefault="00C45B4E" w:rsidP="00814BDE">
            <w:pPr>
              <w:pStyle w:val="TableBodyText"/>
              <w:spacing w:before="0" w:after="0"/>
              <w:jc w:val="right"/>
              <w:rPr>
                <w:highlight w:val="yellow"/>
              </w:rPr>
            </w:pPr>
            <w:r w:rsidRPr="00C45B4E">
              <w:rPr>
                <w:lang w:eastAsia="en-AU"/>
              </w:rPr>
              <w:t>35</w:t>
            </w:r>
          </w:p>
        </w:tc>
        <w:tc>
          <w:tcPr>
            <w:tcW w:w="1417" w:type="dxa"/>
          </w:tcPr>
          <w:p w14:paraId="6347D790" w14:textId="53E4EC50" w:rsidR="00C45B4E" w:rsidRPr="00C45B4E" w:rsidRDefault="00C45B4E" w:rsidP="00814BDE">
            <w:pPr>
              <w:pStyle w:val="TableBodyText"/>
              <w:spacing w:before="0" w:after="0"/>
              <w:jc w:val="right"/>
              <w:rPr>
                <w:highlight w:val="yellow"/>
              </w:rPr>
            </w:pPr>
            <w:r w:rsidRPr="00C45B4E">
              <w:rPr>
                <w:lang w:eastAsia="en-AU"/>
              </w:rPr>
              <w:t>126</w:t>
            </w:r>
          </w:p>
        </w:tc>
      </w:tr>
      <w:tr w:rsidR="00C45B4E" w:rsidRPr="001B5113" w14:paraId="796AE4BF" w14:textId="77777777" w:rsidTr="00D20980">
        <w:trPr>
          <w:trHeight w:val="300"/>
        </w:trPr>
        <w:tc>
          <w:tcPr>
            <w:tcW w:w="5103" w:type="dxa"/>
            <w:noWrap/>
            <w:hideMark/>
          </w:tcPr>
          <w:p w14:paraId="78F46FDF" w14:textId="12224D6D"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Longbeach</w:t>
            </w:r>
            <w:proofErr w:type="spellEnd"/>
            <w:r w:rsidRPr="005213AD">
              <w:rPr>
                <w:sz w:val="18"/>
                <w:szCs w:val="18"/>
              </w:rPr>
              <w:t xml:space="preserve"> Place Inc</w:t>
            </w:r>
            <w:r>
              <w:rPr>
                <w:sz w:val="18"/>
                <w:szCs w:val="18"/>
              </w:rPr>
              <w:t>.</w:t>
            </w:r>
          </w:p>
        </w:tc>
        <w:tc>
          <w:tcPr>
            <w:tcW w:w="1417" w:type="dxa"/>
          </w:tcPr>
          <w:p w14:paraId="5474B85E" w14:textId="104A924E" w:rsidR="00C45B4E" w:rsidRPr="00C45B4E" w:rsidRDefault="00C45B4E" w:rsidP="00814BDE">
            <w:pPr>
              <w:pStyle w:val="TableBodyText"/>
              <w:spacing w:before="0" w:after="0"/>
              <w:jc w:val="right"/>
              <w:rPr>
                <w:highlight w:val="yellow"/>
              </w:rPr>
            </w:pPr>
            <w:r w:rsidRPr="00C45B4E">
              <w:rPr>
                <w:lang w:eastAsia="en-AU"/>
              </w:rPr>
              <w:t>52</w:t>
            </w:r>
          </w:p>
        </w:tc>
        <w:tc>
          <w:tcPr>
            <w:tcW w:w="1417" w:type="dxa"/>
            <w:noWrap/>
          </w:tcPr>
          <w:p w14:paraId="1CD1DFD1" w14:textId="17DB7AA1"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3A841D75" w14:textId="59FC201E" w:rsidR="00C45B4E" w:rsidRPr="00C45B4E" w:rsidRDefault="00C45B4E" w:rsidP="00814BDE">
            <w:pPr>
              <w:pStyle w:val="TableBodyText"/>
              <w:spacing w:before="0" w:after="0"/>
              <w:jc w:val="right"/>
              <w:rPr>
                <w:highlight w:val="yellow"/>
              </w:rPr>
            </w:pPr>
            <w:r w:rsidRPr="00C45B4E">
              <w:rPr>
                <w:lang w:eastAsia="en-AU"/>
              </w:rPr>
              <w:t>52</w:t>
            </w:r>
          </w:p>
        </w:tc>
      </w:tr>
      <w:tr w:rsidR="00C45B4E" w:rsidRPr="001B5113" w14:paraId="3B6E219D" w14:textId="77777777" w:rsidTr="00D20980">
        <w:trPr>
          <w:trHeight w:val="300"/>
        </w:trPr>
        <w:tc>
          <w:tcPr>
            <w:tcW w:w="5103" w:type="dxa"/>
            <w:noWrap/>
            <w:hideMark/>
          </w:tcPr>
          <w:p w14:paraId="14D66C06" w14:textId="77777777" w:rsidR="00C45B4E" w:rsidRPr="005213AD" w:rsidRDefault="00C45B4E" w:rsidP="00C45B4E">
            <w:pPr>
              <w:spacing w:before="20" w:after="20" w:line="240" w:lineRule="exact"/>
              <w:rPr>
                <w:rFonts w:cs="Arial"/>
                <w:sz w:val="18"/>
                <w:szCs w:val="18"/>
                <w:highlight w:val="yellow"/>
              </w:rPr>
            </w:pPr>
            <w:r w:rsidRPr="005213AD">
              <w:rPr>
                <w:sz w:val="18"/>
                <w:szCs w:val="18"/>
              </w:rPr>
              <w:t>Lyrebird Community Centre Inc.</w:t>
            </w:r>
          </w:p>
        </w:tc>
        <w:tc>
          <w:tcPr>
            <w:tcW w:w="1417" w:type="dxa"/>
          </w:tcPr>
          <w:p w14:paraId="00FAE6BE" w14:textId="3869107E" w:rsidR="00C45B4E" w:rsidRPr="00C45B4E" w:rsidRDefault="00C45B4E" w:rsidP="00814BDE">
            <w:pPr>
              <w:pStyle w:val="TableBodyText"/>
              <w:spacing w:before="0" w:after="0"/>
              <w:jc w:val="right"/>
              <w:rPr>
                <w:highlight w:val="yellow"/>
              </w:rPr>
            </w:pPr>
            <w:r w:rsidRPr="00C45B4E">
              <w:rPr>
                <w:lang w:eastAsia="en-AU"/>
              </w:rPr>
              <w:t>94</w:t>
            </w:r>
          </w:p>
        </w:tc>
        <w:tc>
          <w:tcPr>
            <w:tcW w:w="1417" w:type="dxa"/>
            <w:noWrap/>
          </w:tcPr>
          <w:p w14:paraId="3472C238" w14:textId="31AA7356"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3191A4DB" w14:textId="7317819B" w:rsidR="00C45B4E" w:rsidRPr="00C45B4E" w:rsidRDefault="00C45B4E" w:rsidP="00814BDE">
            <w:pPr>
              <w:pStyle w:val="TableBodyText"/>
              <w:spacing w:before="0" w:after="0"/>
              <w:jc w:val="right"/>
              <w:rPr>
                <w:highlight w:val="yellow"/>
              </w:rPr>
            </w:pPr>
            <w:r w:rsidRPr="00C45B4E">
              <w:rPr>
                <w:lang w:eastAsia="en-AU"/>
              </w:rPr>
              <w:t>94</w:t>
            </w:r>
          </w:p>
        </w:tc>
      </w:tr>
      <w:tr w:rsidR="00C45B4E" w:rsidRPr="001B5113" w14:paraId="2D2FB319" w14:textId="77777777" w:rsidTr="00D20980">
        <w:trPr>
          <w:trHeight w:val="300"/>
        </w:trPr>
        <w:tc>
          <w:tcPr>
            <w:tcW w:w="5103" w:type="dxa"/>
            <w:noWrap/>
            <w:hideMark/>
          </w:tcPr>
          <w:p w14:paraId="0B0C6123"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ACE Inc.</w:t>
            </w:r>
          </w:p>
        </w:tc>
        <w:tc>
          <w:tcPr>
            <w:tcW w:w="1417" w:type="dxa"/>
          </w:tcPr>
          <w:p w14:paraId="74F73675" w14:textId="67D40F91" w:rsidR="00C45B4E" w:rsidRPr="00C45B4E" w:rsidRDefault="00C45B4E" w:rsidP="00814BDE">
            <w:pPr>
              <w:pStyle w:val="TableBodyText"/>
              <w:spacing w:before="0" w:after="0"/>
              <w:jc w:val="right"/>
              <w:rPr>
                <w:highlight w:val="yellow"/>
              </w:rPr>
            </w:pPr>
            <w:r w:rsidRPr="00C45B4E">
              <w:rPr>
                <w:lang w:eastAsia="en-AU"/>
              </w:rPr>
              <w:t>47</w:t>
            </w:r>
          </w:p>
        </w:tc>
        <w:tc>
          <w:tcPr>
            <w:tcW w:w="1417" w:type="dxa"/>
            <w:noWrap/>
          </w:tcPr>
          <w:p w14:paraId="4AF10FED" w14:textId="4D661C0B"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1CFCE6D1" w14:textId="614EC130" w:rsidR="00C45B4E" w:rsidRPr="00C45B4E" w:rsidRDefault="00C45B4E" w:rsidP="00814BDE">
            <w:pPr>
              <w:pStyle w:val="TableBodyText"/>
              <w:spacing w:before="0" w:after="0"/>
              <w:jc w:val="right"/>
              <w:rPr>
                <w:highlight w:val="yellow"/>
              </w:rPr>
            </w:pPr>
            <w:r w:rsidRPr="00C45B4E">
              <w:rPr>
                <w:lang w:eastAsia="en-AU"/>
              </w:rPr>
              <w:t>52</w:t>
            </w:r>
          </w:p>
        </w:tc>
      </w:tr>
      <w:tr w:rsidR="00C45B4E" w:rsidRPr="001B5113" w14:paraId="1AA19CCA" w14:textId="77777777" w:rsidTr="00D20980">
        <w:trPr>
          <w:trHeight w:val="300"/>
        </w:trPr>
        <w:tc>
          <w:tcPr>
            <w:tcW w:w="5103" w:type="dxa"/>
            <w:noWrap/>
            <w:hideMark/>
          </w:tcPr>
          <w:p w14:paraId="19F69163"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acedon Ranges Further Education Centre Inc.</w:t>
            </w:r>
          </w:p>
        </w:tc>
        <w:tc>
          <w:tcPr>
            <w:tcW w:w="1417" w:type="dxa"/>
          </w:tcPr>
          <w:p w14:paraId="23344B7F" w14:textId="25563D8F" w:rsidR="00C45B4E" w:rsidRPr="00C45B4E" w:rsidRDefault="00C45B4E" w:rsidP="00814BDE">
            <w:pPr>
              <w:pStyle w:val="TableBodyText"/>
              <w:spacing w:before="0" w:after="0"/>
              <w:jc w:val="right"/>
              <w:rPr>
                <w:highlight w:val="yellow"/>
              </w:rPr>
            </w:pPr>
            <w:r w:rsidRPr="00C45B4E">
              <w:rPr>
                <w:lang w:eastAsia="en-AU"/>
              </w:rPr>
              <w:t>106</w:t>
            </w:r>
          </w:p>
        </w:tc>
        <w:tc>
          <w:tcPr>
            <w:tcW w:w="1417" w:type="dxa"/>
            <w:noWrap/>
          </w:tcPr>
          <w:p w14:paraId="28411A62" w14:textId="788458BC"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649DF3DF" w14:textId="084D1092" w:rsidR="00C45B4E" w:rsidRPr="00C45B4E" w:rsidRDefault="00C45B4E" w:rsidP="00814BDE">
            <w:pPr>
              <w:pStyle w:val="TableBodyText"/>
              <w:spacing w:before="0" w:after="0"/>
              <w:jc w:val="right"/>
              <w:rPr>
                <w:highlight w:val="yellow"/>
              </w:rPr>
            </w:pPr>
            <w:r w:rsidRPr="00C45B4E">
              <w:rPr>
                <w:lang w:eastAsia="en-AU"/>
              </w:rPr>
              <w:t>112</w:t>
            </w:r>
          </w:p>
        </w:tc>
      </w:tr>
      <w:tr w:rsidR="00C45B4E" w:rsidRPr="001B5113" w14:paraId="7A17567E" w14:textId="77777777" w:rsidTr="00D20980">
        <w:trPr>
          <w:trHeight w:val="300"/>
        </w:trPr>
        <w:tc>
          <w:tcPr>
            <w:tcW w:w="5103" w:type="dxa"/>
            <w:noWrap/>
            <w:hideMark/>
          </w:tcPr>
          <w:p w14:paraId="45089EA4"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ADEC Australia</w:t>
            </w:r>
          </w:p>
        </w:tc>
        <w:tc>
          <w:tcPr>
            <w:tcW w:w="1417" w:type="dxa"/>
          </w:tcPr>
          <w:p w14:paraId="76BAC853" w14:textId="0F8176A7" w:rsidR="00C45B4E" w:rsidRPr="00C45B4E" w:rsidRDefault="00C45B4E" w:rsidP="00814BDE">
            <w:pPr>
              <w:pStyle w:val="TableBodyText"/>
              <w:spacing w:before="0" w:after="0"/>
              <w:jc w:val="right"/>
              <w:rPr>
                <w:highlight w:val="yellow"/>
              </w:rPr>
            </w:pPr>
            <w:r w:rsidRPr="00C45B4E">
              <w:rPr>
                <w:lang w:eastAsia="en-AU"/>
              </w:rPr>
              <w:t>52</w:t>
            </w:r>
          </w:p>
        </w:tc>
        <w:tc>
          <w:tcPr>
            <w:tcW w:w="1417" w:type="dxa"/>
            <w:noWrap/>
          </w:tcPr>
          <w:p w14:paraId="76A414AE" w14:textId="74B18E53"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0FBA5338" w14:textId="5AAE060E" w:rsidR="00C45B4E" w:rsidRPr="00C45B4E" w:rsidRDefault="00C45B4E" w:rsidP="00814BDE">
            <w:pPr>
              <w:pStyle w:val="TableBodyText"/>
              <w:spacing w:before="0" w:after="0"/>
              <w:jc w:val="right"/>
              <w:rPr>
                <w:highlight w:val="yellow"/>
              </w:rPr>
            </w:pPr>
            <w:r w:rsidRPr="00C45B4E">
              <w:rPr>
                <w:lang w:eastAsia="en-AU"/>
              </w:rPr>
              <w:t>58</w:t>
            </w:r>
          </w:p>
        </w:tc>
      </w:tr>
      <w:tr w:rsidR="00C45B4E" w:rsidRPr="001B5113" w14:paraId="4EDBD605" w14:textId="77777777" w:rsidTr="00D20980">
        <w:trPr>
          <w:trHeight w:val="300"/>
        </w:trPr>
        <w:tc>
          <w:tcPr>
            <w:tcW w:w="5103" w:type="dxa"/>
            <w:noWrap/>
            <w:hideMark/>
          </w:tcPr>
          <w:p w14:paraId="6C5E2717" w14:textId="4900F8A2" w:rsidR="00C45B4E" w:rsidRPr="005213AD" w:rsidRDefault="00C45B4E" w:rsidP="00C45B4E">
            <w:pPr>
              <w:spacing w:before="20" w:after="20" w:line="240" w:lineRule="exact"/>
              <w:rPr>
                <w:rFonts w:cs="Arial"/>
                <w:sz w:val="18"/>
                <w:szCs w:val="18"/>
                <w:highlight w:val="yellow"/>
              </w:rPr>
            </w:pPr>
            <w:r w:rsidRPr="005213AD">
              <w:rPr>
                <w:sz w:val="18"/>
                <w:szCs w:val="18"/>
              </w:rPr>
              <w:t>Maldon Neighbourhood Centre Inc</w:t>
            </w:r>
            <w:r>
              <w:rPr>
                <w:sz w:val="18"/>
                <w:szCs w:val="18"/>
              </w:rPr>
              <w:t>.</w:t>
            </w:r>
          </w:p>
        </w:tc>
        <w:tc>
          <w:tcPr>
            <w:tcW w:w="1417" w:type="dxa"/>
          </w:tcPr>
          <w:p w14:paraId="730E9F5A" w14:textId="612B2352" w:rsidR="00C45B4E" w:rsidRPr="00C45B4E" w:rsidRDefault="00C45B4E" w:rsidP="00814BDE">
            <w:pPr>
              <w:pStyle w:val="TableBodyText"/>
              <w:spacing w:before="0" w:after="0"/>
              <w:jc w:val="right"/>
              <w:rPr>
                <w:highlight w:val="yellow"/>
              </w:rPr>
            </w:pPr>
            <w:r w:rsidRPr="00C45B4E">
              <w:rPr>
                <w:lang w:eastAsia="en-AU"/>
              </w:rPr>
              <w:t>20</w:t>
            </w:r>
          </w:p>
        </w:tc>
        <w:tc>
          <w:tcPr>
            <w:tcW w:w="1417" w:type="dxa"/>
            <w:noWrap/>
          </w:tcPr>
          <w:p w14:paraId="13044598" w14:textId="4EF6F1A1"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25EEA279" w14:textId="72A09C74" w:rsidR="00C45B4E" w:rsidRPr="00C45B4E" w:rsidRDefault="00C45B4E" w:rsidP="00814BDE">
            <w:pPr>
              <w:pStyle w:val="TableBodyText"/>
              <w:spacing w:before="0" w:after="0"/>
              <w:jc w:val="right"/>
              <w:rPr>
                <w:highlight w:val="yellow"/>
              </w:rPr>
            </w:pPr>
            <w:r w:rsidRPr="00C45B4E">
              <w:rPr>
                <w:lang w:eastAsia="en-AU"/>
              </w:rPr>
              <w:t>26</w:t>
            </w:r>
          </w:p>
        </w:tc>
      </w:tr>
      <w:tr w:rsidR="00C45B4E" w:rsidRPr="001B5113" w14:paraId="45BD7BBC" w14:textId="77777777" w:rsidTr="00D20980">
        <w:trPr>
          <w:trHeight w:val="300"/>
        </w:trPr>
        <w:tc>
          <w:tcPr>
            <w:tcW w:w="5103" w:type="dxa"/>
            <w:noWrap/>
            <w:hideMark/>
          </w:tcPr>
          <w:p w14:paraId="62AE6464" w14:textId="454F34DF" w:rsidR="00C45B4E" w:rsidRPr="005213AD" w:rsidRDefault="00C45B4E" w:rsidP="00C45B4E">
            <w:pPr>
              <w:spacing w:before="20" w:after="20" w:line="240" w:lineRule="exact"/>
              <w:rPr>
                <w:rFonts w:cs="Arial"/>
                <w:sz w:val="18"/>
                <w:szCs w:val="18"/>
                <w:highlight w:val="yellow"/>
              </w:rPr>
            </w:pPr>
            <w:r w:rsidRPr="005213AD">
              <w:rPr>
                <w:sz w:val="18"/>
                <w:szCs w:val="18"/>
              </w:rPr>
              <w:t>Mallacoota District Health &amp; Support Service Inc</w:t>
            </w:r>
            <w:r>
              <w:rPr>
                <w:sz w:val="18"/>
                <w:szCs w:val="18"/>
              </w:rPr>
              <w:t>.</w:t>
            </w:r>
          </w:p>
        </w:tc>
        <w:tc>
          <w:tcPr>
            <w:tcW w:w="1417" w:type="dxa"/>
          </w:tcPr>
          <w:p w14:paraId="574E43B7" w14:textId="169F0EB8" w:rsidR="00C45B4E" w:rsidRPr="00C45B4E" w:rsidRDefault="00C45B4E" w:rsidP="00814BDE">
            <w:pPr>
              <w:pStyle w:val="TableBodyText"/>
              <w:spacing w:before="0" w:after="0"/>
              <w:jc w:val="right"/>
              <w:rPr>
                <w:highlight w:val="yellow"/>
              </w:rPr>
            </w:pPr>
            <w:r w:rsidRPr="00C45B4E">
              <w:rPr>
                <w:lang w:eastAsia="en-AU"/>
              </w:rPr>
              <w:t>10</w:t>
            </w:r>
          </w:p>
        </w:tc>
        <w:tc>
          <w:tcPr>
            <w:tcW w:w="1417" w:type="dxa"/>
            <w:noWrap/>
          </w:tcPr>
          <w:p w14:paraId="7088B931" w14:textId="6F0476FE"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4835745A" w14:textId="1955D96C" w:rsidR="00C45B4E" w:rsidRPr="00C45B4E" w:rsidRDefault="00C45B4E" w:rsidP="00814BDE">
            <w:pPr>
              <w:pStyle w:val="TableBodyText"/>
              <w:spacing w:before="0" w:after="0"/>
              <w:jc w:val="right"/>
              <w:rPr>
                <w:highlight w:val="yellow"/>
              </w:rPr>
            </w:pPr>
            <w:r w:rsidRPr="00C45B4E">
              <w:rPr>
                <w:lang w:eastAsia="en-AU"/>
              </w:rPr>
              <w:t>43</w:t>
            </w:r>
          </w:p>
        </w:tc>
      </w:tr>
      <w:tr w:rsidR="00C45B4E" w:rsidRPr="001B5113" w14:paraId="2C453057" w14:textId="77777777" w:rsidTr="00D20980">
        <w:trPr>
          <w:trHeight w:val="300"/>
        </w:trPr>
        <w:tc>
          <w:tcPr>
            <w:tcW w:w="5103" w:type="dxa"/>
            <w:noWrap/>
            <w:hideMark/>
          </w:tcPr>
          <w:p w14:paraId="1140A960" w14:textId="0AAC1692" w:rsidR="00C45B4E" w:rsidRPr="005213AD" w:rsidRDefault="00C45B4E" w:rsidP="00C45B4E">
            <w:pPr>
              <w:spacing w:before="20" w:after="20" w:line="240" w:lineRule="exact"/>
              <w:rPr>
                <w:rFonts w:cs="Arial"/>
                <w:sz w:val="18"/>
                <w:szCs w:val="18"/>
                <w:highlight w:val="yellow"/>
              </w:rPr>
            </w:pPr>
            <w:r w:rsidRPr="005213AD">
              <w:rPr>
                <w:sz w:val="18"/>
                <w:szCs w:val="18"/>
              </w:rPr>
              <w:t>Manna Gum Community House Inc</w:t>
            </w:r>
            <w:r>
              <w:rPr>
                <w:sz w:val="18"/>
                <w:szCs w:val="18"/>
              </w:rPr>
              <w:t>.</w:t>
            </w:r>
          </w:p>
        </w:tc>
        <w:tc>
          <w:tcPr>
            <w:tcW w:w="1417" w:type="dxa"/>
          </w:tcPr>
          <w:p w14:paraId="78AE85B0" w14:textId="0D82D47C" w:rsidR="00C45B4E" w:rsidRPr="00C45B4E" w:rsidRDefault="00C45B4E" w:rsidP="00814BDE">
            <w:pPr>
              <w:pStyle w:val="TableBodyText"/>
              <w:spacing w:before="0" w:after="0"/>
              <w:jc w:val="right"/>
              <w:rPr>
                <w:highlight w:val="yellow"/>
              </w:rPr>
            </w:pPr>
            <w:r w:rsidRPr="00C45B4E">
              <w:rPr>
                <w:lang w:eastAsia="en-AU"/>
              </w:rPr>
              <w:t>24</w:t>
            </w:r>
          </w:p>
        </w:tc>
        <w:tc>
          <w:tcPr>
            <w:tcW w:w="1417" w:type="dxa"/>
            <w:noWrap/>
          </w:tcPr>
          <w:p w14:paraId="5A4BAB85" w14:textId="6F1E6120" w:rsidR="00C45B4E" w:rsidRPr="00C45B4E" w:rsidRDefault="00C45B4E" w:rsidP="00814BDE">
            <w:pPr>
              <w:pStyle w:val="TableBodyText"/>
              <w:spacing w:before="0" w:after="0"/>
              <w:jc w:val="right"/>
              <w:rPr>
                <w:highlight w:val="yellow"/>
              </w:rPr>
            </w:pPr>
            <w:r w:rsidRPr="00C45B4E">
              <w:rPr>
                <w:lang w:eastAsia="en-AU"/>
              </w:rPr>
              <w:t>40</w:t>
            </w:r>
          </w:p>
        </w:tc>
        <w:tc>
          <w:tcPr>
            <w:tcW w:w="1417" w:type="dxa"/>
          </w:tcPr>
          <w:p w14:paraId="23FFED74" w14:textId="7B80FEC9" w:rsidR="00C45B4E" w:rsidRPr="00C45B4E" w:rsidRDefault="00C45B4E" w:rsidP="00814BDE">
            <w:pPr>
              <w:pStyle w:val="TableBodyText"/>
              <w:spacing w:before="0" w:after="0"/>
              <w:jc w:val="right"/>
              <w:rPr>
                <w:highlight w:val="yellow"/>
              </w:rPr>
            </w:pPr>
            <w:r w:rsidRPr="00C45B4E">
              <w:rPr>
                <w:lang w:eastAsia="en-AU"/>
              </w:rPr>
              <w:t>64</w:t>
            </w:r>
          </w:p>
        </w:tc>
      </w:tr>
      <w:tr w:rsidR="00C45B4E" w:rsidRPr="001B5113" w14:paraId="763B07FE" w14:textId="77777777" w:rsidTr="00D20980">
        <w:trPr>
          <w:trHeight w:val="300"/>
        </w:trPr>
        <w:tc>
          <w:tcPr>
            <w:tcW w:w="5103" w:type="dxa"/>
            <w:noWrap/>
            <w:hideMark/>
          </w:tcPr>
          <w:p w14:paraId="755C5218" w14:textId="06EAA46D" w:rsidR="00C45B4E" w:rsidRPr="005213AD" w:rsidRDefault="00C45B4E" w:rsidP="00C45B4E">
            <w:pPr>
              <w:spacing w:before="20" w:after="20" w:line="240" w:lineRule="exact"/>
              <w:rPr>
                <w:rFonts w:cs="Arial"/>
                <w:sz w:val="18"/>
                <w:szCs w:val="18"/>
                <w:highlight w:val="yellow"/>
              </w:rPr>
            </w:pPr>
            <w:r w:rsidRPr="005213AD">
              <w:rPr>
                <w:sz w:val="18"/>
                <w:szCs w:val="18"/>
              </w:rPr>
              <w:t>Meadow Heights Learning Shop Inc</w:t>
            </w:r>
            <w:r>
              <w:rPr>
                <w:sz w:val="18"/>
                <w:szCs w:val="18"/>
              </w:rPr>
              <w:t>.</w:t>
            </w:r>
          </w:p>
        </w:tc>
        <w:tc>
          <w:tcPr>
            <w:tcW w:w="1417" w:type="dxa"/>
          </w:tcPr>
          <w:p w14:paraId="71C65069" w14:textId="1EBB5018" w:rsidR="00C45B4E" w:rsidRPr="00C45B4E" w:rsidRDefault="00C45B4E" w:rsidP="00814BDE">
            <w:pPr>
              <w:pStyle w:val="TableBodyText"/>
              <w:spacing w:before="0" w:after="0"/>
              <w:jc w:val="right"/>
              <w:rPr>
                <w:highlight w:val="yellow"/>
              </w:rPr>
            </w:pPr>
            <w:r w:rsidRPr="00C45B4E">
              <w:rPr>
                <w:lang w:eastAsia="en-AU"/>
              </w:rPr>
              <w:t>171</w:t>
            </w:r>
          </w:p>
        </w:tc>
        <w:tc>
          <w:tcPr>
            <w:tcW w:w="1417" w:type="dxa"/>
            <w:noWrap/>
          </w:tcPr>
          <w:p w14:paraId="6007C959" w14:textId="12FC71ED"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25C44941" w14:textId="79AB5654" w:rsidR="00C45B4E" w:rsidRPr="00C45B4E" w:rsidRDefault="00C45B4E" w:rsidP="00814BDE">
            <w:pPr>
              <w:pStyle w:val="TableBodyText"/>
              <w:spacing w:before="0" w:after="0"/>
              <w:jc w:val="right"/>
              <w:rPr>
                <w:highlight w:val="yellow"/>
              </w:rPr>
            </w:pPr>
            <w:r w:rsidRPr="00C45B4E">
              <w:rPr>
                <w:lang w:eastAsia="en-AU"/>
              </w:rPr>
              <w:t>171</w:t>
            </w:r>
          </w:p>
        </w:tc>
      </w:tr>
      <w:tr w:rsidR="00C45B4E" w:rsidRPr="001B5113" w14:paraId="1FA0BC47" w14:textId="77777777" w:rsidTr="00D20980">
        <w:trPr>
          <w:trHeight w:val="300"/>
        </w:trPr>
        <w:tc>
          <w:tcPr>
            <w:tcW w:w="5103" w:type="dxa"/>
            <w:noWrap/>
            <w:hideMark/>
          </w:tcPr>
          <w:p w14:paraId="3C7AFCED" w14:textId="72B2A4B7" w:rsidR="00C45B4E" w:rsidRPr="005213AD" w:rsidRDefault="00C45B4E" w:rsidP="00C45B4E">
            <w:pPr>
              <w:spacing w:before="20" w:after="20" w:line="240" w:lineRule="exact"/>
              <w:rPr>
                <w:rFonts w:cs="Arial"/>
                <w:sz w:val="18"/>
                <w:szCs w:val="18"/>
                <w:highlight w:val="yellow"/>
              </w:rPr>
            </w:pPr>
            <w:r w:rsidRPr="005213AD">
              <w:rPr>
                <w:sz w:val="18"/>
                <w:szCs w:val="18"/>
              </w:rPr>
              <w:t>Melton South Community Centre Inc</w:t>
            </w:r>
            <w:r>
              <w:rPr>
                <w:sz w:val="18"/>
                <w:szCs w:val="18"/>
              </w:rPr>
              <w:t>.</w:t>
            </w:r>
          </w:p>
        </w:tc>
        <w:tc>
          <w:tcPr>
            <w:tcW w:w="1417" w:type="dxa"/>
          </w:tcPr>
          <w:p w14:paraId="5545E990" w14:textId="3D1BCE6D" w:rsidR="00C45B4E" w:rsidRPr="00C45B4E" w:rsidRDefault="00C45B4E" w:rsidP="00814BDE">
            <w:pPr>
              <w:pStyle w:val="TableBodyText"/>
              <w:spacing w:before="0" w:after="0"/>
              <w:jc w:val="right"/>
              <w:rPr>
                <w:highlight w:val="yellow"/>
              </w:rPr>
            </w:pPr>
            <w:r w:rsidRPr="00C45B4E">
              <w:rPr>
                <w:lang w:eastAsia="en-AU"/>
              </w:rPr>
              <w:t>79</w:t>
            </w:r>
          </w:p>
        </w:tc>
        <w:tc>
          <w:tcPr>
            <w:tcW w:w="1417" w:type="dxa"/>
            <w:noWrap/>
          </w:tcPr>
          <w:p w14:paraId="761E0E81" w14:textId="6ECAF374"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7A1F58DB" w14:textId="7AEA8A65" w:rsidR="00C45B4E" w:rsidRPr="00C45B4E" w:rsidRDefault="00C45B4E" w:rsidP="00814BDE">
            <w:pPr>
              <w:pStyle w:val="TableBodyText"/>
              <w:spacing w:before="0" w:after="0"/>
              <w:jc w:val="right"/>
              <w:rPr>
                <w:highlight w:val="yellow"/>
              </w:rPr>
            </w:pPr>
            <w:r w:rsidRPr="00C45B4E">
              <w:rPr>
                <w:lang w:eastAsia="en-AU"/>
              </w:rPr>
              <w:t>79</w:t>
            </w:r>
          </w:p>
        </w:tc>
      </w:tr>
      <w:tr w:rsidR="00C45B4E" w:rsidRPr="001B5113" w14:paraId="5A329286" w14:textId="77777777" w:rsidTr="00D20980">
        <w:trPr>
          <w:trHeight w:val="300"/>
        </w:trPr>
        <w:tc>
          <w:tcPr>
            <w:tcW w:w="5103" w:type="dxa"/>
            <w:noWrap/>
            <w:hideMark/>
          </w:tcPr>
          <w:p w14:paraId="7463A6DD" w14:textId="4A65E662" w:rsidR="00C45B4E" w:rsidRPr="005213AD" w:rsidRDefault="00C45B4E" w:rsidP="00C45B4E">
            <w:pPr>
              <w:spacing w:before="20" w:after="20" w:line="240" w:lineRule="exact"/>
              <w:rPr>
                <w:rFonts w:cs="Arial"/>
                <w:sz w:val="18"/>
                <w:szCs w:val="18"/>
                <w:highlight w:val="yellow"/>
              </w:rPr>
            </w:pPr>
            <w:r w:rsidRPr="005213AD">
              <w:rPr>
                <w:sz w:val="18"/>
                <w:szCs w:val="18"/>
              </w:rPr>
              <w:t>Merinda Park Learning and Community Centre Inc</w:t>
            </w:r>
            <w:r>
              <w:rPr>
                <w:sz w:val="18"/>
                <w:szCs w:val="18"/>
              </w:rPr>
              <w:t>.</w:t>
            </w:r>
          </w:p>
        </w:tc>
        <w:tc>
          <w:tcPr>
            <w:tcW w:w="1417" w:type="dxa"/>
          </w:tcPr>
          <w:p w14:paraId="2E055988" w14:textId="12CC3C35" w:rsidR="00C45B4E" w:rsidRPr="00C45B4E" w:rsidRDefault="00C45B4E" w:rsidP="00814BDE">
            <w:pPr>
              <w:pStyle w:val="TableBodyText"/>
              <w:spacing w:before="0" w:after="0"/>
              <w:jc w:val="right"/>
              <w:rPr>
                <w:highlight w:val="yellow"/>
              </w:rPr>
            </w:pPr>
            <w:r w:rsidRPr="00C45B4E">
              <w:rPr>
                <w:lang w:eastAsia="en-AU"/>
              </w:rPr>
              <w:t>121</w:t>
            </w:r>
          </w:p>
        </w:tc>
        <w:tc>
          <w:tcPr>
            <w:tcW w:w="1417" w:type="dxa"/>
            <w:noWrap/>
          </w:tcPr>
          <w:p w14:paraId="1E4889F4" w14:textId="402E65F1"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5FE11D6C" w14:textId="4F099A3A" w:rsidR="00C45B4E" w:rsidRPr="00C45B4E" w:rsidRDefault="00C45B4E" w:rsidP="00814BDE">
            <w:pPr>
              <w:pStyle w:val="TableBodyText"/>
              <w:spacing w:before="0" w:after="0"/>
              <w:jc w:val="right"/>
              <w:rPr>
                <w:highlight w:val="yellow"/>
              </w:rPr>
            </w:pPr>
            <w:r w:rsidRPr="00C45B4E">
              <w:rPr>
                <w:lang w:eastAsia="en-AU"/>
              </w:rPr>
              <w:t>154</w:t>
            </w:r>
          </w:p>
        </w:tc>
      </w:tr>
      <w:tr w:rsidR="00C45B4E" w:rsidRPr="001B5113" w14:paraId="4FC875D9" w14:textId="77777777" w:rsidTr="00D20980">
        <w:trPr>
          <w:trHeight w:val="300"/>
        </w:trPr>
        <w:tc>
          <w:tcPr>
            <w:tcW w:w="5103" w:type="dxa"/>
            <w:noWrap/>
            <w:hideMark/>
          </w:tcPr>
          <w:p w14:paraId="612BF3CC"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Micare</w:t>
            </w:r>
            <w:proofErr w:type="spellEnd"/>
            <w:r w:rsidRPr="005213AD">
              <w:rPr>
                <w:sz w:val="18"/>
                <w:szCs w:val="18"/>
              </w:rPr>
              <w:t xml:space="preserve"> Ltd</w:t>
            </w:r>
          </w:p>
        </w:tc>
        <w:tc>
          <w:tcPr>
            <w:tcW w:w="1417" w:type="dxa"/>
          </w:tcPr>
          <w:p w14:paraId="6E34C022" w14:textId="3E6E8E71" w:rsidR="00C45B4E" w:rsidRPr="00C45B4E" w:rsidRDefault="00C45B4E" w:rsidP="00814BDE">
            <w:pPr>
              <w:pStyle w:val="TableBodyText"/>
              <w:spacing w:before="0" w:after="0"/>
              <w:jc w:val="right"/>
              <w:rPr>
                <w:highlight w:val="yellow"/>
              </w:rPr>
            </w:pPr>
            <w:r w:rsidRPr="00C45B4E">
              <w:rPr>
                <w:lang w:eastAsia="en-AU"/>
              </w:rPr>
              <w:t>121</w:t>
            </w:r>
          </w:p>
        </w:tc>
        <w:tc>
          <w:tcPr>
            <w:tcW w:w="1417" w:type="dxa"/>
            <w:noWrap/>
          </w:tcPr>
          <w:p w14:paraId="78BBCF2F" w14:textId="325B6A0E"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58084192" w14:textId="78006F3A" w:rsidR="00C45B4E" w:rsidRPr="00C45B4E" w:rsidRDefault="00C45B4E" w:rsidP="00814BDE">
            <w:pPr>
              <w:pStyle w:val="TableBodyText"/>
              <w:spacing w:before="0" w:after="0"/>
              <w:jc w:val="right"/>
              <w:rPr>
                <w:highlight w:val="yellow"/>
              </w:rPr>
            </w:pPr>
            <w:r w:rsidRPr="00C45B4E">
              <w:rPr>
                <w:lang w:eastAsia="en-AU"/>
              </w:rPr>
              <w:t>121</w:t>
            </w:r>
          </w:p>
        </w:tc>
      </w:tr>
      <w:tr w:rsidR="00C45B4E" w:rsidRPr="001B5113" w14:paraId="561516E1" w14:textId="77777777" w:rsidTr="00D20980">
        <w:trPr>
          <w:trHeight w:val="300"/>
        </w:trPr>
        <w:tc>
          <w:tcPr>
            <w:tcW w:w="5103" w:type="dxa"/>
            <w:noWrap/>
            <w:hideMark/>
          </w:tcPr>
          <w:p w14:paraId="585DF0AE" w14:textId="62C5FFEB" w:rsidR="00C45B4E" w:rsidRPr="005213AD" w:rsidRDefault="00C45B4E" w:rsidP="00C45B4E">
            <w:pPr>
              <w:spacing w:before="20" w:after="20" w:line="240" w:lineRule="exact"/>
              <w:rPr>
                <w:rFonts w:cs="Arial"/>
                <w:sz w:val="18"/>
                <w:szCs w:val="18"/>
                <w:highlight w:val="yellow"/>
              </w:rPr>
            </w:pPr>
            <w:r w:rsidRPr="005213AD">
              <w:rPr>
                <w:sz w:val="18"/>
                <w:szCs w:val="18"/>
              </w:rPr>
              <w:t xml:space="preserve">Migrant Resource Centre </w:t>
            </w:r>
            <w:proofErr w:type="gramStart"/>
            <w:r w:rsidRPr="005213AD">
              <w:rPr>
                <w:sz w:val="18"/>
                <w:szCs w:val="18"/>
              </w:rPr>
              <w:t>North West</w:t>
            </w:r>
            <w:proofErr w:type="gramEnd"/>
            <w:r w:rsidRPr="005213AD">
              <w:rPr>
                <w:sz w:val="18"/>
                <w:szCs w:val="18"/>
              </w:rPr>
              <w:t xml:space="preserve"> Region Inc</w:t>
            </w:r>
            <w:r>
              <w:rPr>
                <w:sz w:val="18"/>
                <w:szCs w:val="18"/>
              </w:rPr>
              <w:t>.</w:t>
            </w:r>
          </w:p>
        </w:tc>
        <w:tc>
          <w:tcPr>
            <w:tcW w:w="1417" w:type="dxa"/>
          </w:tcPr>
          <w:p w14:paraId="26E71DCD" w14:textId="43B80399" w:rsidR="00C45B4E" w:rsidRPr="00C45B4E" w:rsidRDefault="00C45B4E" w:rsidP="00814BDE">
            <w:pPr>
              <w:pStyle w:val="TableBodyText"/>
              <w:spacing w:before="0" w:after="0"/>
              <w:jc w:val="right"/>
              <w:rPr>
                <w:highlight w:val="yellow"/>
              </w:rPr>
            </w:pPr>
            <w:r w:rsidRPr="00C45B4E">
              <w:rPr>
                <w:lang w:eastAsia="en-AU"/>
              </w:rPr>
              <w:t>38</w:t>
            </w:r>
          </w:p>
        </w:tc>
        <w:tc>
          <w:tcPr>
            <w:tcW w:w="1417" w:type="dxa"/>
            <w:noWrap/>
          </w:tcPr>
          <w:p w14:paraId="0B6F0C1B" w14:textId="056EE46B"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3E3017FD" w14:textId="0A3D9C90" w:rsidR="00C45B4E" w:rsidRPr="00C45B4E" w:rsidRDefault="00C45B4E" w:rsidP="00814BDE">
            <w:pPr>
              <w:pStyle w:val="TableBodyText"/>
              <w:spacing w:before="0" w:after="0"/>
              <w:jc w:val="right"/>
              <w:rPr>
                <w:highlight w:val="yellow"/>
              </w:rPr>
            </w:pPr>
            <w:r w:rsidRPr="00C45B4E">
              <w:rPr>
                <w:lang w:eastAsia="en-AU"/>
              </w:rPr>
              <w:t>38</w:t>
            </w:r>
          </w:p>
        </w:tc>
      </w:tr>
      <w:tr w:rsidR="00C45B4E" w:rsidRPr="001B5113" w14:paraId="097F73E2" w14:textId="77777777" w:rsidTr="00D20980">
        <w:trPr>
          <w:trHeight w:val="300"/>
        </w:trPr>
        <w:tc>
          <w:tcPr>
            <w:tcW w:w="5103" w:type="dxa"/>
            <w:noWrap/>
            <w:hideMark/>
          </w:tcPr>
          <w:p w14:paraId="021BAB01" w14:textId="497219A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MiLife</w:t>
            </w:r>
            <w:proofErr w:type="spellEnd"/>
            <w:r w:rsidRPr="005213AD">
              <w:rPr>
                <w:sz w:val="18"/>
                <w:szCs w:val="18"/>
              </w:rPr>
              <w:t>-Victoria Inc</w:t>
            </w:r>
            <w:r>
              <w:rPr>
                <w:sz w:val="18"/>
                <w:szCs w:val="18"/>
              </w:rPr>
              <w:t>.</w:t>
            </w:r>
          </w:p>
        </w:tc>
        <w:tc>
          <w:tcPr>
            <w:tcW w:w="1417" w:type="dxa"/>
          </w:tcPr>
          <w:p w14:paraId="7A7C031A" w14:textId="78AC02EC" w:rsidR="00C45B4E" w:rsidRPr="00C45B4E" w:rsidRDefault="00C45B4E" w:rsidP="00814BDE">
            <w:pPr>
              <w:pStyle w:val="TableBodyText"/>
              <w:spacing w:before="0" w:after="0"/>
              <w:jc w:val="right"/>
              <w:rPr>
                <w:highlight w:val="yellow"/>
              </w:rPr>
            </w:pPr>
            <w:r w:rsidRPr="00C45B4E">
              <w:rPr>
                <w:rFonts w:eastAsia="Times New Roman"/>
                <w:lang w:eastAsia="en-AU"/>
              </w:rPr>
              <w:t>181</w:t>
            </w:r>
          </w:p>
        </w:tc>
        <w:tc>
          <w:tcPr>
            <w:tcW w:w="1417" w:type="dxa"/>
            <w:noWrap/>
          </w:tcPr>
          <w:p w14:paraId="028FF011" w14:textId="79F903ED" w:rsidR="00C45B4E" w:rsidRPr="00C45B4E" w:rsidRDefault="00C45B4E" w:rsidP="00814BDE">
            <w:pPr>
              <w:pStyle w:val="TableBodyText"/>
              <w:spacing w:before="0" w:after="0"/>
              <w:jc w:val="right"/>
              <w:rPr>
                <w:highlight w:val="yellow"/>
              </w:rPr>
            </w:pPr>
            <w:r w:rsidRPr="00C45B4E">
              <w:rPr>
                <w:rFonts w:eastAsia="Times New Roman"/>
                <w:lang w:eastAsia="en-AU"/>
              </w:rPr>
              <w:t>-</w:t>
            </w:r>
          </w:p>
        </w:tc>
        <w:tc>
          <w:tcPr>
            <w:tcW w:w="1417" w:type="dxa"/>
          </w:tcPr>
          <w:p w14:paraId="66F96AB4" w14:textId="6118A663" w:rsidR="00C45B4E" w:rsidRPr="00C45B4E" w:rsidRDefault="00C45B4E" w:rsidP="00814BDE">
            <w:pPr>
              <w:pStyle w:val="TableBodyText"/>
              <w:spacing w:before="0" w:after="0"/>
              <w:jc w:val="right"/>
              <w:rPr>
                <w:highlight w:val="yellow"/>
              </w:rPr>
            </w:pPr>
            <w:r w:rsidRPr="00C45B4E">
              <w:rPr>
                <w:rFonts w:eastAsia="Times New Roman"/>
                <w:lang w:eastAsia="en-AU"/>
              </w:rPr>
              <w:t>181</w:t>
            </w:r>
          </w:p>
        </w:tc>
      </w:tr>
      <w:tr w:rsidR="00C45B4E" w:rsidRPr="001B5113" w14:paraId="2078C589" w14:textId="77777777" w:rsidTr="00D20980">
        <w:trPr>
          <w:trHeight w:val="300"/>
        </w:trPr>
        <w:tc>
          <w:tcPr>
            <w:tcW w:w="5103" w:type="dxa"/>
            <w:noWrap/>
            <w:hideMark/>
          </w:tcPr>
          <w:p w14:paraId="798D4C36" w14:textId="394EFFD9" w:rsidR="00C45B4E" w:rsidRPr="005213AD" w:rsidRDefault="00C45B4E" w:rsidP="00C45B4E">
            <w:pPr>
              <w:spacing w:before="20" w:after="20" w:line="240" w:lineRule="exact"/>
              <w:rPr>
                <w:rFonts w:cs="Arial"/>
                <w:sz w:val="18"/>
                <w:szCs w:val="18"/>
                <w:highlight w:val="yellow"/>
              </w:rPr>
            </w:pPr>
            <w:r w:rsidRPr="005213AD">
              <w:rPr>
                <w:sz w:val="18"/>
                <w:szCs w:val="18"/>
              </w:rPr>
              <w:t>Mill Park Community Services Group Inc</w:t>
            </w:r>
            <w:r>
              <w:rPr>
                <w:sz w:val="18"/>
                <w:szCs w:val="18"/>
              </w:rPr>
              <w:t>.</w:t>
            </w:r>
          </w:p>
        </w:tc>
        <w:tc>
          <w:tcPr>
            <w:tcW w:w="1417" w:type="dxa"/>
          </w:tcPr>
          <w:p w14:paraId="3CB1ACC7" w14:textId="09B41795" w:rsidR="00C45B4E" w:rsidRPr="00C45B4E" w:rsidRDefault="00C45B4E" w:rsidP="00814BDE">
            <w:pPr>
              <w:pStyle w:val="TableBodyText"/>
              <w:spacing w:before="0" w:after="0"/>
              <w:jc w:val="right"/>
              <w:rPr>
                <w:highlight w:val="yellow"/>
              </w:rPr>
            </w:pPr>
            <w:r w:rsidRPr="00C45B4E">
              <w:rPr>
                <w:rFonts w:eastAsia="Times New Roman"/>
                <w:lang w:eastAsia="en-AU"/>
              </w:rPr>
              <w:t>172</w:t>
            </w:r>
          </w:p>
        </w:tc>
        <w:tc>
          <w:tcPr>
            <w:tcW w:w="1417" w:type="dxa"/>
            <w:noWrap/>
          </w:tcPr>
          <w:p w14:paraId="073E1D32" w14:textId="5CF96D05" w:rsidR="00C45B4E" w:rsidRPr="00C45B4E" w:rsidRDefault="00C45B4E" w:rsidP="00814BDE">
            <w:pPr>
              <w:pStyle w:val="TableBodyText"/>
              <w:spacing w:before="0" w:after="0"/>
              <w:jc w:val="right"/>
              <w:rPr>
                <w:highlight w:val="yellow"/>
              </w:rPr>
            </w:pPr>
            <w:r w:rsidRPr="00C45B4E">
              <w:rPr>
                <w:rFonts w:eastAsia="Times New Roman"/>
                <w:lang w:eastAsia="en-AU"/>
              </w:rPr>
              <w:t>-</w:t>
            </w:r>
          </w:p>
        </w:tc>
        <w:tc>
          <w:tcPr>
            <w:tcW w:w="1417" w:type="dxa"/>
          </w:tcPr>
          <w:p w14:paraId="74F2C4E7" w14:textId="67D83401" w:rsidR="00C45B4E" w:rsidRPr="00C45B4E" w:rsidRDefault="00C45B4E" w:rsidP="00814BDE">
            <w:pPr>
              <w:pStyle w:val="TableBodyText"/>
              <w:spacing w:before="0" w:after="0"/>
              <w:jc w:val="right"/>
              <w:rPr>
                <w:highlight w:val="yellow"/>
              </w:rPr>
            </w:pPr>
            <w:r w:rsidRPr="00C45B4E">
              <w:rPr>
                <w:rFonts w:eastAsia="Times New Roman"/>
                <w:lang w:eastAsia="en-AU"/>
              </w:rPr>
              <w:t>172</w:t>
            </w:r>
          </w:p>
        </w:tc>
      </w:tr>
      <w:tr w:rsidR="00C45B4E" w:rsidRPr="001B5113" w14:paraId="5B1C2ECA" w14:textId="77777777" w:rsidTr="00D20980">
        <w:trPr>
          <w:trHeight w:val="300"/>
        </w:trPr>
        <w:tc>
          <w:tcPr>
            <w:tcW w:w="5103" w:type="dxa"/>
            <w:noWrap/>
            <w:hideMark/>
          </w:tcPr>
          <w:p w14:paraId="543ED6BC" w14:textId="26B9FC0E"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lastRenderedPageBreak/>
              <w:t>Milpara</w:t>
            </w:r>
            <w:proofErr w:type="spellEnd"/>
            <w:r w:rsidRPr="005213AD">
              <w:rPr>
                <w:sz w:val="18"/>
                <w:szCs w:val="18"/>
              </w:rPr>
              <w:t xml:space="preserve"> Community House Inc</w:t>
            </w:r>
            <w:r>
              <w:rPr>
                <w:sz w:val="18"/>
                <w:szCs w:val="18"/>
              </w:rPr>
              <w:t>.</w:t>
            </w:r>
          </w:p>
        </w:tc>
        <w:tc>
          <w:tcPr>
            <w:tcW w:w="1417" w:type="dxa"/>
          </w:tcPr>
          <w:p w14:paraId="09C0CC75" w14:textId="6C4FE65F" w:rsidR="00C45B4E" w:rsidRPr="00C45B4E" w:rsidRDefault="00C45B4E" w:rsidP="00814BDE">
            <w:pPr>
              <w:pStyle w:val="TableBodyText"/>
              <w:spacing w:before="0" w:after="0"/>
              <w:jc w:val="right"/>
              <w:rPr>
                <w:highlight w:val="yellow"/>
              </w:rPr>
            </w:pPr>
            <w:r w:rsidRPr="00C45B4E">
              <w:rPr>
                <w:rFonts w:eastAsia="Times New Roman"/>
                <w:lang w:eastAsia="en-AU"/>
              </w:rPr>
              <w:t>43</w:t>
            </w:r>
          </w:p>
        </w:tc>
        <w:tc>
          <w:tcPr>
            <w:tcW w:w="1417" w:type="dxa"/>
            <w:noWrap/>
          </w:tcPr>
          <w:p w14:paraId="44705608" w14:textId="545A7385" w:rsidR="00C45B4E" w:rsidRPr="00C45B4E" w:rsidRDefault="00C45B4E" w:rsidP="00814BDE">
            <w:pPr>
              <w:pStyle w:val="TableBodyText"/>
              <w:spacing w:before="0" w:after="0"/>
              <w:jc w:val="right"/>
              <w:rPr>
                <w:highlight w:val="yellow"/>
              </w:rPr>
            </w:pPr>
            <w:r w:rsidRPr="00C45B4E">
              <w:rPr>
                <w:rFonts w:eastAsia="Times New Roman"/>
                <w:lang w:eastAsia="en-AU"/>
              </w:rPr>
              <w:t>1</w:t>
            </w:r>
            <w:r w:rsidR="00FF7CBF">
              <w:rPr>
                <w:rFonts w:eastAsia="Times New Roman"/>
                <w:lang w:eastAsia="en-AU"/>
              </w:rPr>
              <w:t>6</w:t>
            </w:r>
          </w:p>
        </w:tc>
        <w:tc>
          <w:tcPr>
            <w:tcW w:w="1417" w:type="dxa"/>
          </w:tcPr>
          <w:p w14:paraId="24A14D38" w14:textId="245A0EE7" w:rsidR="00C45B4E" w:rsidRPr="00C45B4E" w:rsidRDefault="00C45B4E" w:rsidP="00814BDE">
            <w:pPr>
              <w:pStyle w:val="TableBodyText"/>
              <w:spacing w:before="0" w:after="0"/>
              <w:jc w:val="right"/>
              <w:rPr>
                <w:highlight w:val="yellow"/>
              </w:rPr>
            </w:pPr>
            <w:r w:rsidRPr="00C45B4E">
              <w:rPr>
                <w:rFonts w:eastAsia="Times New Roman"/>
                <w:lang w:eastAsia="en-AU"/>
              </w:rPr>
              <w:t>5</w:t>
            </w:r>
            <w:r w:rsidR="00FF7CBF">
              <w:rPr>
                <w:rFonts w:eastAsia="Times New Roman"/>
                <w:lang w:eastAsia="en-AU"/>
              </w:rPr>
              <w:t>9</w:t>
            </w:r>
          </w:p>
        </w:tc>
      </w:tr>
      <w:tr w:rsidR="00C45B4E" w:rsidRPr="001B5113" w14:paraId="3A08996D" w14:textId="77777777" w:rsidTr="00D20980">
        <w:trPr>
          <w:trHeight w:val="300"/>
        </w:trPr>
        <w:tc>
          <w:tcPr>
            <w:tcW w:w="5103" w:type="dxa"/>
            <w:noWrap/>
            <w:hideMark/>
          </w:tcPr>
          <w:p w14:paraId="44C18A89"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itcham Community House Incorporated</w:t>
            </w:r>
          </w:p>
        </w:tc>
        <w:tc>
          <w:tcPr>
            <w:tcW w:w="1417" w:type="dxa"/>
          </w:tcPr>
          <w:p w14:paraId="4FEC8DE0" w14:textId="65A44A1D" w:rsidR="00C45B4E" w:rsidRPr="00C45B4E" w:rsidRDefault="00C45B4E" w:rsidP="00814BDE">
            <w:pPr>
              <w:pStyle w:val="TableBodyText"/>
              <w:spacing w:before="0" w:after="0"/>
              <w:jc w:val="right"/>
              <w:rPr>
                <w:highlight w:val="yellow"/>
              </w:rPr>
            </w:pPr>
            <w:r w:rsidRPr="00C45B4E">
              <w:rPr>
                <w:rFonts w:eastAsia="Times New Roman"/>
                <w:lang w:eastAsia="en-AU"/>
              </w:rPr>
              <w:t>53</w:t>
            </w:r>
          </w:p>
        </w:tc>
        <w:tc>
          <w:tcPr>
            <w:tcW w:w="1417" w:type="dxa"/>
            <w:noWrap/>
          </w:tcPr>
          <w:p w14:paraId="410B97A0" w14:textId="6ABC14F9" w:rsidR="00C45B4E" w:rsidRPr="00C45B4E" w:rsidRDefault="00C45B4E" w:rsidP="00814BDE">
            <w:pPr>
              <w:pStyle w:val="TableBodyText"/>
              <w:spacing w:before="0" w:after="0"/>
              <w:jc w:val="right"/>
              <w:rPr>
                <w:highlight w:val="yellow"/>
              </w:rPr>
            </w:pPr>
            <w:r w:rsidRPr="00C45B4E">
              <w:rPr>
                <w:rFonts w:eastAsia="Times New Roman"/>
                <w:lang w:eastAsia="en-AU"/>
              </w:rPr>
              <w:t>-</w:t>
            </w:r>
          </w:p>
        </w:tc>
        <w:tc>
          <w:tcPr>
            <w:tcW w:w="1417" w:type="dxa"/>
          </w:tcPr>
          <w:p w14:paraId="74C4B960" w14:textId="62568881" w:rsidR="00C45B4E" w:rsidRPr="00C45B4E" w:rsidRDefault="00C45B4E" w:rsidP="00814BDE">
            <w:pPr>
              <w:pStyle w:val="TableBodyText"/>
              <w:spacing w:before="0" w:after="0"/>
              <w:jc w:val="right"/>
              <w:rPr>
                <w:highlight w:val="yellow"/>
              </w:rPr>
            </w:pPr>
            <w:r w:rsidRPr="00C45B4E">
              <w:rPr>
                <w:rFonts w:eastAsia="Times New Roman"/>
                <w:lang w:eastAsia="en-AU"/>
              </w:rPr>
              <w:t>53</w:t>
            </w:r>
          </w:p>
        </w:tc>
      </w:tr>
      <w:tr w:rsidR="00C45B4E" w:rsidRPr="001B5113" w14:paraId="7668FB34" w14:textId="77777777" w:rsidTr="00D20980">
        <w:trPr>
          <w:trHeight w:val="300"/>
        </w:trPr>
        <w:tc>
          <w:tcPr>
            <w:tcW w:w="5103" w:type="dxa"/>
            <w:noWrap/>
            <w:hideMark/>
          </w:tcPr>
          <w:p w14:paraId="76F2C6AE" w14:textId="4F3CC772" w:rsidR="00C45B4E" w:rsidRPr="005213AD" w:rsidRDefault="00C45B4E" w:rsidP="00C45B4E">
            <w:pPr>
              <w:spacing w:before="20" w:after="20" w:line="240" w:lineRule="exact"/>
              <w:rPr>
                <w:rFonts w:cs="Arial"/>
                <w:sz w:val="18"/>
                <w:szCs w:val="18"/>
                <w:highlight w:val="yellow"/>
              </w:rPr>
            </w:pPr>
            <w:r w:rsidRPr="005213AD">
              <w:rPr>
                <w:sz w:val="18"/>
                <w:szCs w:val="18"/>
              </w:rPr>
              <w:t>Moe Life-Skills Community Centre Inc</w:t>
            </w:r>
            <w:r>
              <w:rPr>
                <w:sz w:val="18"/>
                <w:szCs w:val="18"/>
              </w:rPr>
              <w:t>.</w:t>
            </w:r>
          </w:p>
        </w:tc>
        <w:tc>
          <w:tcPr>
            <w:tcW w:w="1417" w:type="dxa"/>
          </w:tcPr>
          <w:p w14:paraId="5ABD0A7A" w14:textId="045EBB61" w:rsidR="00C45B4E" w:rsidRPr="00C45B4E" w:rsidRDefault="00C45B4E" w:rsidP="00814BDE">
            <w:pPr>
              <w:pStyle w:val="TableBodyText"/>
              <w:spacing w:before="0" w:after="0"/>
              <w:jc w:val="right"/>
              <w:rPr>
                <w:highlight w:val="yellow"/>
              </w:rPr>
            </w:pPr>
            <w:r w:rsidRPr="00C45B4E">
              <w:rPr>
                <w:rFonts w:eastAsia="Times New Roman"/>
                <w:lang w:eastAsia="en-AU"/>
              </w:rPr>
              <w:t>46</w:t>
            </w:r>
          </w:p>
        </w:tc>
        <w:tc>
          <w:tcPr>
            <w:tcW w:w="1417" w:type="dxa"/>
            <w:noWrap/>
          </w:tcPr>
          <w:p w14:paraId="2147E189" w14:textId="41472319" w:rsidR="00C45B4E" w:rsidRPr="00C45B4E" w:rsidRDefault="00C45B4E" w:rsidP="00814BDE">
            <w:pPr>
              <w:pStyle w:val="TableBodyText"/>
              <w:spacing w:before="0" w:after="0"/>
              <w:jc w:val="right"/>
              <w:rPr>
                <w:highlight w:val="yellow"/>
              </w:rPr>
            </w:pPr>
            <w:r w:rsidRPr="00C45B4E">
              <w:rPr>
                <w:rFonts w:eastAsia="Times New Roman"/>
                <w:lang w:eastAsia="en-AU"/>
              </w:rPr>
              <w:t>6</w:t>
            </w:r>
          </w:p>
        </w:tc>
        <w:tc>
          <w:tcPr>
            <w:tcW w:w="1417" w:type="dxa"/>
          </w:tcPr>
          <w:p w14:paraId="5DA3F7DF" w14:textId="2CBF99B3" w:rsidR="00C45B4E" w:rsidRPr="00C45B4E" w:rsidRDefault="00C45B4E" w:rsidP="00814BDE">
            <w:pPr>
              <w:pStyle w:val="TableBodyText"/>
              <w:spacing w:before="0" w:after="0"/>
              <w:jc w:val="right"/>
              <w:rPr>
                <w:highlight w:val="yellow"/>
              </w:rPr>
            </w:pPr>
            <w:r w:rsidRPr="00C45B4E">
              <w:rPr>
                <w:rFonts w:eastAsia="Times New Roman"/>
                <w:lang w:eastAsia="en-AU"/>
              </w:rPr>
              <w:t>52</w:t>
            </w:r>
          </w:p>
        </w:tc>
      </w:tr>
      <w:tr w:rsidR="00C45B4E" w:rsidRPr="001B5113" w14:paraId="4FDCB5B3" w14:textId="77777777" w:rsidTr="00D20980">
        <w:trPr>
          <w:trHeight w:val="300"/>
        </w:trPr>
        <w:tc>
          <w:tcPr>
            <w:tcW w:w="5103" w:type="dxa"/>
            <w:noWrap/>
            <w:hideMark/>
          </w:tcPr>
          <w:p w14:paraId="3479E7E3" w14:textId="69BC3741" w:rsidR="00C45B4E" w:rsidRPr="005213AD" w:rsidRDefault="00C45B4E" w:rsidP="00C45B4E">
            <w:pPr>
              <w:spacing w:before="20" w:after="20" w:line="240" w:lineRule="exact"/>
              <w:rPr>
                <w:rFonts w:cs="Arial"/>
                <w:sz w:val="18"/>
                <w:szCs w:val="18"/>
                <w:highlight w:val="yellow"/>
              </w:rPr>
            </w:pPr>
            <w:r w:rsidRPr="005213AD">
              <w:rPr>
                <w:sz w:val="18"/>
                <w:szCs w:val="18"/>
              </w:rPr>
              <w:t>Moe Neighbourhood House Inc</w:t>
            </w:r>
            <w:r>
              <w:rPr>
                <w:sz w:val="18"/>
                <w:szCs w:val="18"/>
              </w:rPr>
              <w:t>.</w:t>
            </w:r>
          </w:p>
        </w:tc>
        <w:tc>
          <w:tcPr>
            <w:tcW w:w="1417" w:type="dxa"/>
          </w:tcPr>
          <w:p w14:paraId="43C1BBD1" w14:textId="48E36922" w:rsidR="00C45B4E" w:rsidRPr="00C45B4E" w:rsidRDefault="00C45B4E" w:rsidP="00814BDE">
            <w:pPr>
              <w:pStyle w:val="TableBodyText"/>
              <w:spacing w:before="0" w:after="0"/>
              <w:jc w:val="right"/>
              <w:rPr>
                <w:highlight w:val="yellow"/>
              </w:rPr>
            </w:pPr>
            <w:r w:rsidRPr="00C45B4E">
              <w:rPr>
                <w:rFonts w:eastAsia="Times New Roman"/>
                <w:lang w:eastAsia="en-AU"/>
              </w:rPr>
              <w:t>14</w:t>
            </w:r>
          </w:p>
        </w:tc>
        <w:tc>
          <w:tcPr>
            <w:tcW w:w="1417" w:type="dxa"/>
            <w:noWrap/>
          </w:tcPr>
          <w:p w14:paraId="7A4F1E48" w14:textId="574506DB" w:rsidR="00C45B4E" w:rsidRPr="00C45B4E" w:rsidRDefault="00C45B4E" w:rsidP="00814BDE">
            <w:pPr>
              <w:pStyle w:val="TableBodyText"/>
              <w:spacing w:before="0" w:after="0"/>
              <w:jc w:val="right"/>
              <w:rPr>
                <w:highlight w:val="yellow"/>
              </w:rPr>
            </w:pPr>
            <w:r w:rsidRPr="00C45B4E">
              <w:rPr>
                <w:rFonts w:eastAsia="Times New Roman"/>
                <w:lang w:eastAsia="en-AU"/>
              </w:rPr>
              <w:t>5</w:t>
            </w:r>
          </w:p>
        </w:tc>
        <w:tc>
          <w:tcPr>
            <w:tcW w:w="1417" w:type="dxa"/>
          </w:tcPr>
          <w:p w14:paraId="4849BCCC" w14:textId="4D7843E4" w:rsidR="00C45B4E" w:rsidRPr="00C45B4E" w:rsidRDefault="00C45B4E" w:rsidP="00814BDE">
            <w:pPr>
              <w:pStyle w:val="TableBodyText"/>
              <w:spacing w:before="0" w:after="0"/>
              <w:jc w:val="right"/>
              <w:rPr>
                <w:highlight w:val="yellow"/>
              </w:rPr>
            </w:pPr>
            <w:r w:rsidRPr="00C45B4E">
              <w:rPr>
                <w:rFonts w:eastAsia="Times New Roman"/>
                <w:lang w:eastAsia="en-AU"/>
              </w:rPr>
              <w:t>19</w:t>
            </w:r>
          </w:p>
        </w:tc>
      </w:tr>
      <w:tr w:rsidR="00C45B4E" w:rsidRPr="001B5113" w14:paraId="21F6DDDA" w14:textId="77777777" w:rsidTr="00D20980">
        <w:trPr>
          <w:trHeight w:val="300"/>
        </w:trPr>
        <w:tc>
          <w:tcPr>
            <w:tcW w:w="5103" w:type="dxa"/>
            <w:noWrap/>
            <w:hideMark/>
          </w:tcPr>
          <w:p w14:paraId="61337AD4"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Moongala</w:t>
            </w:r>
            <w:proofErr w:type="spellEnd"/>
            <w:r w:rsidRPr="005213AD">
              <w:rPr>
                <w:sz w:val="18"/>
                <w:szCs w:val="18"/>
              </w:rPr>
              <w:t xml:space="preserve"> Women's Collective Inc.</w:t>
            </w:r>
          </w:p>
        </w:tc>
        <w:tc>
          <w:tcPr>
            <w:tcW w:w="1417" w:type="dxa"/>
          </w:tcPr>
          <w:p w14:paraId="0EFBF8F3" w14:textId="6C809995" w:rsidR="00C45B4E" w:rsidRPr="00C45B4E" w:rsidRDefault="00C45B4E" w:rsidP="00814BDE">
            <w:pPr>
              <w:pStyle w:val="TableBodyText"/>
              <w:spacing w:before="0" w:after="0"/>
              <w:jc w:val="right"/>
              <w:rPr>
                <w:highlight w:val="yellow"/>
              </w:rPr>
            </w:pPr>
            <w:r w:rsidRPr="00C45B4E">
              <w:rPr>
                <w:lang w:eastAsia="en-AU"/>
              </w:rPr>
              <w:t>22</w:t>
            </w:r>
          </w:p>
        </w:tc>
        <w:tc>
          <w:tcPr>
            <w:tcW w:w="1417" w:type="dxa"/>
            <w:noWrap/>
          </w:tcPr>
          <w:p w14:paraId="738A4543" w14:textId="1C90EB35"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1A900404" w14:textId="5894550C" w:rsidR="00C45B4E" w:rsidRPr="00C45B4E" w:rsidRDefault="00C45B4E" w:rsidP="00814BDE">
            <w:pPr>
              <w:pStyle w:val="TableBodyText"/>
              <w:spacing w:before="0" w:after="0"/>
              <w:jc w:val="right"/>
              <w:rPr>
                <w:highlight w:val="yellow"/>
              </w:rPr>
            </w:pPr>
            <w:r w:rsidRPr="00C45B4E">
              <w:rPr>
                <w:lang w:eastAsia="en-AU"/>
              </w:rPr>
              <w:t>22</w:t>
            </w:r>
          </w:p>
        </w:tc>
      </w:tr>
      <w:tr w:rsidR="00C45B4E" w:rsidRPr="001B5113" w14:paraId="3E703B4D" w14:textId="77777777" w:rsidTr="00D20980">
        <w:trPr>
          <w:trHeight w:val="300"/>
        </w:trPr>
        <w:tc>
          <w:tcPr>
            <w:tcW w:w="5103" w:type="dxa"/>
            <w:noWrap/>
            <w:hideMark/>
          </w:tcPr>
          <w:p w14:paraId="16A9CA37" w14:textId="74A0A675" w:rsidR="00C45B4E" w:rsidRPr="005213AD" w:rsidRDefault="00C45B4E" w:rsidP="00C45B4E">
            <w:pPr>
              <w:spacing w:before="20" w:after="20" w:line="240" w:lineRule="exact"/>
              <w:rPr>
                <w:rFonts w:cs="Arial"/>
                <w:sz w:val="18"/>
                <w:szCs w:val="18"/>
                <w:highlight w:val="yellow"/>
              </w:rPr>
            </w:pPr>
            <w:r w:rsidRPr="005213AD">
              <w:rPr>
                <w:sz w:val="18"/>
                <w:szCs w:val="18"/>
              </w:rPr>
              <w:t>Mordialloc Neighbourhood House Inc</w:t>
            </w:r>
            <w:r>
              <w:rPr>
                <w:sz w:val="18"/>
                <w:szCs w:val="18"/>
              </w:rPr>
              <w:t>.</w:t>
            </w:r>
          </w:p>
        </w:tc>
        <w:tc>
          <w:tcPr>
            <w:tcW w:w="1417" w:type="dxa"/>
          </w:tcPr>
          <w:p w14:paraId="0ABF678A" w14:textId="442AD8E1" w:rsidR="00C45B4E" w:rsidRPr="00C45B4E" w:rsidRDefault="00C45B4E" w:rsidP="00814BDE">
            <w:pPr>
              <w:pStyle w:val="TableBodyText"/>
              <w:spacing w:before="0" w:after="0"/>
              <w:jc w:val="right"/>
              <w:rPr>
                <w:highlight w:val="yellow"/>
              </w:rPr>
            </w:pPr>
            <w:r w:rsidRPr="00C45B4E">
              <w:rPr>
                <w:lang w:eastAsia="en-AU"/>
              </w:rPr>
              <w:t>42</w:t>
            </w:r>
          </w:p>
        </w:tc>
        <w:tc>
          <w:tcPr>
            <w:tcW w:w="1417" w:type="dxa"/>
            <w:noWrap/>
          </w:tcPr>
          <w:p w14:paraId="6BF3DE84" w14:textId="3ACF077B"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05AC4F70" w14:textId="4D8F7F8E" w:rsidR="00C45B4E" w:rsidRPr="00C45B4E" w:rsidRDefault="00C45B4E" w:rsidP="00814BDE">
            <w:pPr>
              <w:pStyle w:val="TableBodyText"/>
              <w:spacing w:before="0" w:after="0"/>
              <w:jc w:val="right"/>
              <w:rPr>
                <w:highlight w:val="yellow"/>
              </w:rPr>
            </w:pPr>
            <w:r w:rsidRPr="00C45B4E">
              <w:rPr>
                <w:lang w:eastAsia="en-AU"/>
              </w:rPr>
              <w:t>42</w:t>
            </w:r>
          </w:p>
        </w:tc>
      </w:tr>
      <w:tr w:rsidR="00C45B4E" w:rsidRPr="001B5113" w14:paraId="0566177F" w14:textId="77777777" w:rsidTr="00D20980">
        <w:trPr>
          <w:trHeight w:val="300"/>
        </w:trPr>
        <w:tc>
          <w:tcPr>
            <w:tcW w:w="5103" w:type="dxa"/>
            <w:noWrap/>
            <w:hideMark/>
          </w:tcPr>
          <w:p w14:paraId="729FDAFA"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ount Beauty Neighbourhood Centre Inc.</w:t>
            </w:r>
          </w:p>
        </w:tc>
        <w:tc>
          <w:tcPr>
            <w:tcW w:w="1417" w:type="dxa"/>
          </w:tcPr>
          <w:p w14:paraId="79A09922" w14:textId="562DC123" w:rsidR="00C45B4E" w:rsidRPr="00C45B4E" w:rsidRDefault="00C45B4E" w:rsidP="00814BDE">
            <w:pPr>
              <w:pStyle w:val="TableBodyText"/>
              <w:spacing w:before="0" w:after="0"/>
              <w:jc w:val="right"/>
              <w:rPr>
                <w:highlight w:val="yellow"/>
              </w:rPr>
            </w:pPr>
            <w:r w:rsidRPr="00C45B4E">
              <w:rPr>
                <w:lang w:eastAsia="en-AU"/>
              </w:rPr>
              <w:t>42</w:t>
            </w:r>
          </w:p>
        </w:tc>
        <w:tc>
          <w:tcPr>
            <w:tcW w:w="1417" w:type="dxa"/>
            <w:noWrap/>
          </w:tcPr>
          <w:p w14:paraId="211FB859" w14:textId="345745D0"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58EFDFB5" w14:textId="151D4E65" w:rsidR="00C45B4E" w:rsidRPr="00C45B4E" w:rsidRDefault="00C45B4E" w:rsidP="00814BDE">
            <w:pPr>
              <w:pStyle w:val="TableBodyText"/>
              <w:spacing w:before="0" w:after="0"/>
              <w:jc w:val="right"/>
              <w:rPr>
                <w:highlight w:val="yellow"/>
              </w:rPr>
            </w:pPr>
            <w:r w:rsidRPr="00C45B4E">
              <w:rPr>
                <w:lang w:eastAsia="en-AU"/>
              </w:rPr>
              <w:t>75</w:t>
            </w:r>
          </w:p>
        </w:tc>
      </w:tr>
      <w:tr w:rsidR="00C45B4E" w:rsidRPr="001B5113" w14:paraId="11012102" w14:textId="77777777" w:rsidTr="00D20980">
        <w:trPr>
          <w:trHeight w:val="300"/>
        </w:trPr>
        <w:tc>
          <w:tcPr>
            <w:tcW w:w="5103" w:type="dxa"/>
            <w:noWrap/>
            <w:hideMark/>
          </w:tcPr>
          <w:p w14:paraId="38A01677" w14:textId="77777777" w:rsidR="00C45B4E" w:rsidRPr="005213AD" w:rsidRDefault="00C45B4E" w:rsidP="00C45B4E">
            <w:pPr>
              <w:spacing w:before="20" w:after="20" w:line="240" w:lineRule="exact"/>
              <w:rPr>
                <w:rFonts w:cs="Arial"/>
                <w:sz w:val="18"/>
                <w:szCs w:val="18"/>
                <w:highlight w:val="yellow"/>
              </w:rPr>
            </w:pPr>
            <w:r w:rsidRPr="005213AD">
              <w:rPr>
                <w:sz w:val="18"/>
                <w:szCs w:val="18"/>
              </w:rPr>
              <w:t>Mountain District Women's Co-Operative Limited</w:t>
            </w:r>
          </w:p>
        </w:tc>
        <w:tc>
          <w:tcPr>
            <w:tcW w:w="1417" w:type="dxa"/>
          </w:tcPr>
          <w:p w14:paraId="708A96F7" w14:textId="057931A5" w:rsidR="00C45B4E" w:rsidRPr="00C45B4E" w:rsidRDefault="00C45B4E" w:rsidP="00814BDE">
            <w:pPr>
              <w:pStyle w:val="TableBodyText"/>
              <w:spacing w:before="0" w:after="0"/>
              <w:jc w:val="right"/>
              <w:rPr>
                <w:highlight w:val="yellow"/>
              </w:rPr>
            </w:pPr>
            <w:r w:rsidRPr="00C45B4E">
              <w:rPr>
                <w:lang w:eastAsia="en-AU"/>
              </w:rPr>
              <w:t>213</w:t>
            </w:r>
          </w:p>
        </w:tc>
        <w:tc>
          <w:tcPr>
            <w:tcW w:w="1417" w:type="dxa"/>
            <w:noWrap/>
          </w:tcPr>
          <w:p w14:paraId="0FCE635E" w14:textId="15723360" w:rsidR="00C45B4E" w:rsidRPr="00C45B4E" w:rsidRDefault="00C45B4E" w:rsidP="00814BDE">
            <w:pPr>
              <w:pStyle w:val="TableBodyText"/>
              <w:spacing w:before="0" w:after="0"/>
              <w:jc w:val="right"/>
              <w:rPr>
                <w:highlight w:val="yellow"/>
              </w:rPr>
            </w:pPr>
            <w:r w:rsidRPr="00C45B4E">
              <w:rPr>
                <w:lang w:eastAsia="en-AU"/>
              </w:rPr>
              <w:t>26</w:t>
            </w:r>
          </w:p>
        </w:tc>
        <w:tc>
          <w:tcPr>
            <w:tcW w:w="1417" w:type="dxa"/>
          </w:tcPr>
          <w:p w14:paraId="7BC6B455" w14:textId="20552A12" w:rsidR="00C45B4E" w:rsidRPr="00C45B4E" w:rsidRDefault="00C45B4E" w:rsidP="00814BDE">
            <w:pPr>
              <w:pStyle w:val="TableBodyText"/>
              <w:spacing w:before="0" w:after="0"/>
              <w:jc w:val="right"/>
              <w:rPr>
                <w:highlight w:val="yellow"/>
              </w:rPr>
            </w:pPr>
            <w:r w:rsidRPr="00C45B4E">
              <w:rPr>
                <w:lang w:eastAsia="en-AU"/>
              </w:rPr>
              <w:t>239</w:t>
            </w:r>
          </w:p>
        </w:tc>
      </w:tr>
      <w:tr w:rsidR="00C45B4E" w:rsidRPr="001B5113" w14:paraId="6261410F" w14:textId="77777777" w:rsidTr="00D20980">
        <w:trPr>
          <w:trHeight w:val="300"/>
        </w:trPr>
        <w:tc>
          <w:tcPr>
            <w:tcW w:w="5103" w:type="dxa"/>
            <w:noWrap/>
            <w:hideMark/>
          </w:tcPr>
          <w:p w14:paraId="735C1494" w14:textId="521EBB48" w:rsidR="00C45B4E" w:rsidRPr="005213AD" w:rsidRDefault="00C45B4E" w:rsidP="00C45B4E">
            <w:pPr>
              <w:spacing w:before="20" w:after="20" w:line="240" w:lineRule="exact"/>
              <w:rPr>
                <w:rFonts w:cs="Arial"/>
                <w:sz w:val="18"/>
                <w:szCs w:val="18"/>
                <w:highlight w:val="yellow"/>
              </w:rPr>
            </w:pPr>
            <w:r w:rsidRPr="005213AD">
              <w:rPr>
                <w:sz w:val="18"/>
                <w:szCs w:val="18"/>
              </w:rPr>
              <w:t>Murray Adult Community Education</w:t>
            </w:r>
            <w:r>
              <w:rPr>
                <w:sz w:val="18"/>
                <w:szCs w:val="18"/>
              </w:rPr>
              <w:t>-</w:t>
            </w:r>
            <w:r w:rsidRPr="005213AD">
              <w:rPr>
                <w:sz w:val="18"/>
                <w:szCs w:val="18"/>
              </w:rPr>
              <w:t>Swan Hill Inc</w:t>
            </w:r>
            <w:r>
              <w:rPr>
                <w:sz w:val="18"/>
                <w:szCs w:val="18"/>
              </w:rPr>
              <w:t>.</w:t>
            </w:r>
          </w:p>
        </w:tc>
        <w:tc>
          <w:tcPr>
            <w:tcW w:w="1417" w:type="dxa"/>
          </w:tcPr>
          <w:p w14:paraId="2E8E5D37" w14:textId="309F882A" w:rsidR="00C45B4E" w:rsidRPr="00C45B4E" w:rsidRDefault="00C45B4E" w:rsidP="00814BDE">
            <w:pPr>
              <w:pStyle w:val="TableBodyText"/>
              <w:spacing w:before="0" w:after="0"/>
              <w:jc w:val="right"/>
              <w:rPr>
                <w:highlight w:val="yellow"/>
              </w:rPr>
            </w:pPr>
            <w:r w:rsidRPr="00C45B4E">
              <w:rPr>
                <w:lang w:eastAsia="en-AU"/>
              </w:rPr>
              <w:t>59</w:t>
            </w:r>
          </w:p>
        </w:tc>
        <w:tc>
          <w:tcPr>
            <w:tcW w:w="1417" w:type="dxa"/>
            <w:noWrap/>
          </w:tcPr>
          <w:p w14:paraId="269ACCBE" w14:textId="733784A1"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1BAD4C9F" w14:textId="7E3BC2E9" w:rsidR="00C45B4E" w:rsidRPr="00C45B4E" w:rsidRDefault="00C45B4E" w:rsidP="00814BDE">
            <w:pPr>
              <w:pStyle w:val="TableBodyText"/>
              <w:spacing w:before="0" w:after="0"/>
              <w:jc w:val="right"/>
              <w:rPr>
                <w:highlight w:val="yellow"/>
              </w:rPr>
            </w:pPr>
            <w:r w:rsidRPr="00C45B4E">
              <w:rPr>
                <w:lang w:eastAsia="en-AU"/>
              </w:rPr>
              <w:t>64</w:t>
            </w:r>
          </w:p>
        </w:tc>
      </w:tr>
      <w:tr w:rsidR="00C45B4E" w:rsidRPr="001B5113" w14:paraId="469C653E" w14:textId="77777777" w:rsidTr="00D20980">
        <w:trPr>
          <w:trHeight w:val="300"/>
        </w:trPr>
        <w:tc>
          <w:tcPr>
            <w:tcW w:w="5103" w:type="dxa"/>
            <w:noWrap/>
            <w:hideMark/>
          </w:tcPr>
          <w:p w14:paraId="4809B95C" w14:textId="00039ED7" w:rsidR="00C45B4E" w:rsidRPr="005213AD" w:rsidRDefault="00C45B4E" w:rsidP="00C45B4E">
            <w:pPr>
              <w:spacing w:before="20" w:after="20" w:line="240" w:lineRule="exact"/>
              <w:rPr>
                <w:rFonts w:cs="Arial"/>
                <w:sz w:val="18"/>
                <w:szCs w:val="18"/>
                <w:highlight w:val="yellow"/>
              </w:rPr>
            </w:pPr>
            <w:r w:rsidRPr="005213AD">
              <w:rPr>
                <w:sz w:val="18"/>
                <w:szCs w:val="18"/>
              </w:rPr>
              <w:t>Murray Human Services Inc</w:t>
            </w:r>
            <w:r>
              <w:rPr>
                <w:sz w:val="18"/>
                <w:szCs w:val="18"/>
              </w:rPr>
              <w:t>.</w:t>
            </w:r>
          </w:p>
        </w:tc>
        <w:tc>
          <w:tcPr>
            <w:tcW w:w="1417" w:type="dxa"/>
          </w:tcPr>
          <w:p w14:paraId="3818E141" w14:textId="65300CEE" w:rsidR="00C45B4E" w:rsidRPr="00C45B4E" w:rsidRDefault="00C45B4E" w:rsidP="00814BDE">
            <w:pPr>
              <w:pStyle w:val="TableBodyText"/>
              <w:spacing w:before="0" w:after="0"/>
              <w:jc w:val="right"/>
              <w:rPr>
                <w:highlight w:val="yellow"/>
              </w:rPr>
            </w:pPr>
            <w:r w:rsidRPr="00C45B4E">
              <w:rPr>
                <w:lang w:eastAsia="en-AU"/>
              </w:rPr>
              <w:t>32</w:t>
            </w:r>
          </w:p>
        </w:tc>
        <w:tc>
          <w:tcPr>
            <w:tcW w:w="1417" w:type="dxa"/>
            <w:noWrap/>
          </w:tcPr>
          <w:p w14:paraId="2D86447E" w14:textId="7B127736" w:rsidR="00C45B4E" w:rsidRPr="00C45B4E" w:rsidRDefault="00FF7CBF" w:rsidP="00814BDE">
            <w:pPr>
              <w:pStyle w:val="TableBodyText"/>
              <w:spacing w:before="0" w:after="0"/>
              <w:jc w:val="right"/>
              <w:rPr>
                <w:highlight w:val="yellow"/>
              </w:rPr>
            </w:pPr>
            <w:r>
              <w:rPr>
                <w:lang w:eastAsia="en-AU"/>
              </w:rPr>
              <w:t>6</w:t>
            </w:r>
          </w:p>
        </w:tc>
        <w:tc>
          <w:tcPr>
            <w:tcW w:w="1417" w:type="dxa"/>
          </w:tcPr>
          <w:p w14:paraId="12FE735D" w14:textId="20DEE559" w:rsidR="00C45B4E" w:rsidRPr="00C45B4E" w:rsidRDefault="00C45B4E" w:rsidP="00814BDE">
            <w:pPr>
              <w:pStyle w:val="TableBodyText"/>
              <w:spacing w:before="0" w:after="0"/>
              <w:jc w:val="right"/>
              <w:rPr>
                <w:highlight w:val="yellow"/>
              </w:rPr>
            </w:pPr>
            <w:r w:rsidRPr="00C45B4E">
              <w:rPr>
                <w:lang w:eastAsia="en-AU"/>
              </w:rPr>
              <w:t>3</w:t>
            </w:r>
            <w:r w:rsidR="00FF7CBF">
              <w:rPr>
                <w:lang w:eastAsia="en-AU"/>
              </w:rPr>
              <w:t>8</w:t>
            </w:r>
          </w:p>
        </w:tc>
      </w:tr>
      <w:tr w:rsidR="00C45B4E" w:rsidRPr="001B5113" w14:paraId="4089B9F4" w14:textId="77777777" w:rsidTr="00D20980">
        <w:trPr>
          <w:trHeight w:val="300"/>
        </w:trPr>
        <w:tc>
          <w:tcPr>
            <w:tcW w:w="5103" w:type="dxa"/>
            <w:noWrap/>
            <w:hideMark/>
          </w:tcPr>
          <w:p w14:paraId="78E4C6AC" w14:textId="25F13DE1" w:rsidR="00C45B4E" w:rsidRPr="005213AD" w:rsidRDefault="00C45B4E" w:rsidP="00C45B4E">
            <w:pPr>
              <w:spacing w:before="20" w:after="20" w:line="240" w:lineRule="exact"/>
              <w:rPr>
                <w:rFonts w:cs="Arial"/>
                <w:sz w:val="18"/>
                <w:szCs w:val="18"/>
                <w:highlight w:val="yellow"/>
              </w:rPr>
            </w:pPr>
            <w:r w:rsidRPr="005213AD">
              <w:rPr>
                <w:sz w:val="18"/>
                <w:szCs w:val="18"/>
              </w:rPr>
              <w:t>Myrtleford Neighbourhood Centre Inc</w:t>
            </w:r>
            <w:r>
              <w:rPr>
                <w:sz w:val="18"/>
                <w:szCs w:val="18"/>
              </w:rPr>
              <w:t>.</w:t>
            </w:r>
          </w:p>
        </w:tc>
        <w:tc>
          <w:tcPr>
            <w:tcW w:w="1417" w:type="dxa"/>
          </w:tcPr>
          <w:p w14:paraId="7BA6BBCD" w14:textId="218EB900" w:rsidR="00C45B4E" w:rsidRPr="00C45B4E" w:rsidRDefault="00C45B4E" w:rsidP="00814BDE">
            <w:pPr>
              <w:pStyle w:val="TableBodyText"/>
              <w:spacing w:before="0" w:after="0"/>
              <w:jc w:val="right"/>
              <w:rPr>
                <w:highlight w:val="yellow"/>
              </w:rPr>
            </w:pPr>
            <w:r w:rsidRPr="00C45B4E">
              <w:rPr>
                <w:lang w:eastAsia="en-AU"/>
              </w:rPr>
              <w:t>23</w:t>
            </w:r>
          </w:p>
        </w:tc>
        <w:tc>
          <w:tcPr>
            <w:tcW w:w="1417" w:type="dxa"/>
            <w:noWrap/>
          </w:tcPr>
          <w:p w14:paraId="467FA979" w14:textId="7B5C0578"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2A95667E" w14:textId="1170EAD7" w:rsidR="00C45B4E" w:rsidRPr="00C45B4E" w:rsidRDefault="00C45B4E" w:rsidP="00814BDE">
            <w:pPr>
              <w:pStyle w:val="TableBodyText"/>
              <w:spacing w:before="0" w:after="0"/>
              <w:jc w:val="right"/>
              <w:rPr>
                <w:highlight w:val="yellow"/>
              </w:rPr>
            </w:pPr>
            <w:r w:rsidRPr="00C45B4E">
              <w:rPr>
                <w:lang w:eastAsia="en-AU"/>
              </w:rPr>
              <w:t>56</w:t>
            </w:r>
          </w:p>
        </w:tc>
      </w:tr>
      <w:tr w:rsidR="00C45B4E" w:rsidRPr="001B5113" w14:paraId="0DA08A91" w14:textId="77777777" w:rsidTr="00D20980">
        <w:trPr>
          <w:trHeight w:val="300"/>
        </w:trPr>
        <w:tc>
          <w:tcPr>
            <w:tcW w:w="5103" w:type="dxa"/>
            <w:noWrap/>
            <w:hideMark/>
          </w:tcPr>
          <w:p w14:paraId="5D0B0A9A"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Ngwala</w:t>
            </w:r>
            <w:proofErr w:type="spellEnd"/>
            <w:r w:rsidRPr="005213AD">
              <w:rPr>
                <w:sz w:val="18"/>
                <w:szCs w:val="18"/>
              </w:rPr>
              <w:t xml:space="preserve"> </w:t>
            </w:r>
            <w:proofErr w:type="spellStart"/>
            <w:r w:rsidRPr="005213AD">
              <w:rPr>
                <w:sz w:val="18"/>
                <w:szCs w:val="18"/>
              </w:rPr>
              <w:t>Willumbong</w:t>
            </w:r>
            <w:proofErr w:type="spellEnd"/>
            <w:r w:rsidRPr="005213AD">
              <w:rPr>
                <w:sz w:val="18"/>
                <w:szCs w:val="18"/>
              </w:rPr>
              <w:t xml:space="preserve"> Limited</w:t>
            </w:r>
          </w:p>
        </w:tc>
        <w:tc>
          <w:tcPr>
            <w:tcW w:w="1417" w:type="dxa"/>
          </w:tcPr>
          <w:p w14:paraId="0BA2A478" w14:textId="15183A6D" w:rsidR="00C45B4E" w:rsidRPr="00C45B4E" w:rsidRDefault="00C45B4E" w:rsidP="00814BDE">
            <w:pPr>
              <w:pStyle w:val="TableBodyText"/>
              <w:spacing w:before="0" w:after="0"/>
              <w:jc w:val="right"/>
              <w:rPr>
                <w:highlight w:val="yellow"/>
              </w:rPr>
            </w:pPr>
            <w:r w:rsidRPr="00C45B4E">
              <w:rPr>
                <w:lang w:eastAsia="en-AU"/>
              </w:rPr>
              <w:t>82</w:t>
            </w:r>
          </w:p>
        </w:tc>
        <w:tc>
          <w:tcPr>
            <w:tcW w:w="1417" w:type="dxa"/>
            <w:noWrap/>
          </w:tcPr>
          <w:p w14:paraId="798C3FFF" w14:textId="5D863453"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14800084" w14:textId="00922DFF" w:rsidR="00C45B4E" w:rsidRPr="00C45B4E" w:rsidRDefault="00C45B4E" w:rsidP="00814BDE">
            <w:pPr>
              <w:pStyle w:val="TableBodyText"/>
              <w:spacing w:before="0" w:after="0"/>
              <w:jc w:val="right"/>
              <w:rPr>
                <w:highlight w:val="yellow"/>
              </w:rPr>
            </w:pPr>
            <w:r w:rsidRPr="00C45B4E">
              <w:rPr>
                <w:lang w:eastAsia="en-AU"/>
              </w:rPr>
              <w:t>82</w:t>
            </w:r>
          </w:p>
        </w:tc>
      </w:tr>
      <w:tr w:rsidR="00C45B4E" w:rsidRPr="001B5113" w14:paraId="4907CD04" w14:textId="77777777" w:rsidTr="00D20980">
        <w:trPr>
          <w:trHeight w:val="300"/>
        </w:trPr>
        <w:tc>
          <w:tcPr>
            <w:tcW w:w="5103" w:type="dxa"/>
            <w:noWrap/>
            <w:hideMark/>
          </w:tcPr>
          <w:p w14:paraId="62F0A282"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hill Neighbourhood House Learning Centre Inc.</w:t>
            </w:r>
          </w:p>
        </w:tc>
        <w:tc>
          <w:tcPr>
            <w:tcW w:w="1417" w:type="dxa"/>
          </w:tcPr>
          <w:p w14:paraId="44973A28" w14:textId="02FB3AF3" w:rsidR="00C45B4E" w:rsidRPr="00C45B4E" w:rsidRDefault="00C45B4E" w:rsidP="00814BDE">
            <w:pPr>
              <w:pStyle w:val="TableBodyText"/>
              <w:spacing w:before="0" w:after="0"/>
              <w:jc w:val="right"/>
              <w:rPr>
                <w:highlight w:val="yellow"/>
              </w:rPr>
            </w:pPr>
            <w:r w:rsidRPr="00C45B4E">
              <w:rPr>
                <w:lang w:eastAsia="en-AU"/>
              </w:rPr>
              <w:t>156</w:t>
            </w:r>
          </w:p>
        </w:tc>
        <w:tc>
          <w:tcPr>
            <w:tcW w:w="1417" w:type="dxa"/>
            <w:noWrap/>
          </w:tcPr>
          <w:p w14:paraId="789EDDB4" w14:textId="7B112F4D"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01AC460B" w14:textId="5D509D0F" w:rsidR="00C45B4E" w:rsidRPr="00C45B4E" w:rsidRDefault="00C45B4E" w:rsidP="00814BDE">
            <w:pPr>
              <w:pStyle w:val="TableBodyText"/>
              <w:spacing w:before="0" w:after="0"/>
              <w:jc w:val="right"/>
              <w:rPr>
                <w:highlight w:val="yellow"/>
              </w:rPr>
            </w:pPr>
            <w:r w:rsidRPr="00C45B4E">
              <w:rPr>
                <w:lang w:eastAsia="en-AU"/>
              </w:rPr>
              <w:t>161</w:t>
            </w:r>
          </w:p>
        </w:tc>
      </w:tr>
      <w:tr w:rsidR="00C45B4E" w:rsidRPr="001B5113" w14:paraId="5F60E138" w14:textId="77777777" w:rsidTr="00D20980">
        <w:trPr>
          <w:trHeight w:val="300"/>
        </w:trPr>
        <w:tc>
          <w:tcPr>
            <w:tcW w:w="5103" w:type="dxa"/>
            <w:noWrap/>
            <w:hideMark/>
          </w:tcPr>
          <w:p w14:paraId="4B50F510"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illumbik Shire Council</w:t>
            </w:r>
          </w:p>
        </w:tc>
        <w:tc>
          <w:tcPr>
            <w:tcW w:w="1417" w:type="dxa"/>
          </w:tcPr>
          <w:p w14:paraId="7BD632C9" w14:textId="78A63252" w:rsidR="00C45B4E" w:rsidRPr="00C45B4E" w:rsidRDefault="00C45B4E" w:rsidP="00814BDE">
            <w:pPr>
              <w:pStyle w:val="TableBodyText"/>
              <w:spacing w:before="0" w:after="0"/>
              <w:jc w:val="right"/>
              <w:rPr>
                <w:highlight w:val="yellow"/>
              </w:rPr>
            </w:pPr>
            <w:r w:rsidRPr="00C45B4E">
              <w:rPr>
                <w:lang w:eastAsia="en-AU"/>
              </w:rPr>
              <w:t>40</w:t>
            </w:r>
          </w:p>
        </w:tc>
        <w:tc>
          <w:tcPr>
            <w:tcW w:w="1417" w:type="dxa"/>
            <w:noWrap/>
          </w:tcPr>
          <w:p w14:paraId="63675043" w14:textId="1AE566E2"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0D7F154D" w14:textId="6DA89F93" w:rsidR="00C45B4E" w:rsidRPr="00C45B4E" w:rsidRDefault="00C45B4E" w:rsidP="00814BDE">
            <w:pPr>
              <w:pStyle w:val="TableBodyText"/>
              <w:spacing w:before="0" w:after="0"/>
              <w:jc w:val="right"/>
              <w:rPr>
                <w:highlight w:val="yellow"/>
              </w:rPr>
            </w:pPr>
            <w:r w:rsidRPr="00C45B4E">
              <w:rPr>
                <w:lang w:eastAsia="en-AU"/>
              </w:rPr>
              <w:t>40</w:t>
            </w:r>
          </w:p>
        </w:tc>
      </w:tr>
      <w:tr w:rsidR="00C45B4E" w:rsidRPr="001B5113" w14:paraId="29580502" w14:textId="77777777" w:rsidTr="00D20980">
        <w:trPr>
          <w:trHeight w:val="300"/>
        </w:trPr>
        <w:tc>
          <w:tcPr>
            <w:tcW w:w="5103" w:type="dxa"/>
            <w:noWrap/>
            <w:hideMark/>
          </w:tcPr>
          <w:p w14:paraId="22AD0EAB"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oble Park Community Centre Inc.</w:t>
            </w:r>
          </w:p>
        </w:tc>
        <w:tc>
          <w:tcPr>
            <w:tcW w:w="1417" w:type="dxa"/>
          </w:tcPr>
          <w:p w14:paraId="64186A1F" w14:textId="78FEC26F" w:rsidR="00C45B4E" w:rsidRPr="00C45B4E" w:rsidRDefault="00C45B4E" w:rsidP="00814BDE">
            <w:pPr>
              <w:pStyle w:val="TableBodyText"/>
              <w:spacing w:before="0" w:after="0"/>
              <w:jc w:val="right"/>
              <w:rPr>
                <w:highlight w:val="yellow"/>
              </w:rPr>
            </w:pPr>
            <w:r w:rsidRPr="00C45B4E">
              <w:rPr>
                <w:lang w:eastAsia="en-AU"/>
              </w:rPr>
              <w:t>39</w:t>
            </w:r>
          </w:p>
        </w:tc>
        <w:tc>
          <w:tcPr>
            <w:tcW w:w="1417" w:type="dxa"/>
            <w:noWrap/>
          </w:tcPr>
          <w:p w14:paraId="17AC035A" w14:textId="60761C3A"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3D09503D" w14:textId="2E25B94F" w:rsidR="00C45B4E" w:rsidRPr="00C45B4E" w:rsidRDefault="00C45B4E" w:rsidP="00814BDE">
            <w:pPr>
              <w:pStyle w:val="TableBodyText"/>
              <w:spacing w:before="0" w:after="0"/>
              <w:jc w:val="right"/>
              <w:rPr>
                <w:highlight w:val="yellow"/>
              </w:rPr>
            </w:pPr>
            <w:r w:rsidRPr="00C45B4E">
              <w:rPr>
                <w:lang w:eastAsia="en-AU"/>
              </w:rPr>
              <w:t>39</w:t>
            </w:r>
          </w:p>
        </w:tc>
      </w:tr>
      <w:tr w:rsidR="00C45B4E" w:rsidRPr="001B5113" w14:paraId="62398E4E" w14:textId="77777777" w:rsidTr="00D20980">
        <w:trPr>
          <w:trHeight w:val="300"/>
        </w:trPr>
        <w:tc>
          <w:tcPr>
            <w:tcW w:w="5103" w:type="dxa"/>
            <w:noWrap/>
            <w:hideMark/>
          </w:tcPr>
          <w:p w14:paraId="30C4F731"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orth Carlton Railway Station Neighbourhood House Inc.</w:t>
            </w:r>
          </w:p>
        </w:tc>
        <w:tc>
          <w:tcPr>
            <w:tcW w:w="1417" w:type="dxa"/>
          </w:tcPr>
          <w:p w14:paraId="0F4BE7FF" w14:textId="7842D62D" w:rsidR="00C45B4E" w:rsidRPr="00C45B4E" w:rsidRDefault="00C45B4E" w:rsidP="00814BDE">
            <w:pPr>
              <w:pStyle w:val="TableBodyText"/>
              <w:spacing w:before="0" w:after="0"/>
              <w:jc w:val="right"/>
              <w:rPr>
                <w:highlight w:val="yellow"/>
              </w:rPr>
            </w:pPr>
            <w:r w:rsidRPr="00C45B4E">
              <w:rPr>
                <w:lang w:eastAsia="en-AU"/>
              </w:rPr>
              <w:t>11</w:t>
            </w:r>
          </w:p>
        </w:tc>
        <w:tc>
          <w:tcPr>
            <w:tcW w:w="1417" w:type="dxa"/>
            <w:noWrap/>
          </w:tcPr>
          <w:p w14:paraId="6E0FE944" w14:textId="371F6B51"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7374C86A" w14:textId="4B64DCB7" w:rsidR="00C45B4E" w:rsidRPr="00C45B4E" w:rsidRDefault="00C45B4E" w:rsidP="00814BDE">
            <w:pPr>
              <w:pStyle w:val="TableBodyText"/>
              <w:spacing w:before="0" w:after="0"/>
              <w:jc w:val="right"/>
              <w:rPr>
                <w:highlight w:val="yellow"/>
              </w:rPr>
            </w:pPr>
            <w:r w:rsidRPr="00C45B4E">
              <w:rPr>
                <w:lang w:eastAsia="en-AU"/>
              </w:rPr>
              <w:t>11</w:t>
            </w:r>
          </w:p>
        </w:tc>
      </w:tr>
      <w:tr w:rsidR="00C45B4E" w:rsidRPr="001B5113" w14:paraId="26006A60" w14:textId="77777777" w:rsidTr="00D20980">
        <w:trPr>
          <w:trHeight w:val="300"/>
        </w:trPr>
        <w:tc>
          <w:tcPr>
            <w:tcW w:w="5103" w:type="dxa"/>
            <w:noWrap/>
            <w:hideMark/>
          </w:tcPr>
          <w:p w14:paraId="551533A8" w14:textId="465CE071" w:rsidR="00C45B4E" w:rsidRPr="005213AD" w:rsidRDefault="00C45B4E" w:rsidP="00C45B4E">
            <w:pPr>
              <w:spacing w:before="20" w:after="20" w:line="240" w:lineRule="exact"/>
              <w:rPr>
                <w:rFonts w:cs="Arial"/>
                <w:sz w:val="18"/>
                <w:szCs w:val="18"/>
                <w:highlight w:val="yellow"/>
              </w:rPr>
            </w:pPr>
            <w:r w:rsidRPr="005213AD">
              <w:rPr>
                <w:sz w:val="18"/>
                <w:szCs w:val="18"/>
              </w:rPr>
              <w:t>North Melbourne Language &amp; Learning Inc</w:t>
            </w:r>
            <w:r>
              <w:rPr>
                <w:sz w:val="18"/>
                <w:szCs w:val="18"/>
              </w:rPr>
              <w:t>.</w:t>
            </w:r>
          </w:p>
        </w:tc>
        <w:tc>
          <w:tcPr>
            <w:tcW w:w="1417" w:type="dxa"/>
          </w:tcPr>
          <w:p w14:paraId="296B8E65" w14:textId="77742D99" w:rsidR="00C45B4E" w:rsidRPr="00C45B4E" w:rsidRDefault="00C45B4E" w:rsidP="00814BDE">
            <w:pPr>
              <w:pStyle w:val="TableBodyText"/>
              <w:spacing w:before="0" w:after="0"/>
              <w:jc w:val="right"/>
              <w:rPr>
                <w:highlight w:val="yellow"/>
              </w:rPr>
            </w:pPr>
            <w:r w:rsidRPr="00C45B4E">
              <w:rPr>
                <w:lang w:eastAsia="en-AU"/>
              </w:rPr>
              <w:t>176</w:t>
            </w:r>
          </w:p>
        </w:tc>
        <w:tc>
          <w:tcPr>
            <w:tcW w:w="1417" w:type="dxa"/>
            <w:noWrap/>
          </w:tcPr>
          <w:p w14:paraId="1E4294C8" w14:textId="3F062D9C"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7B527932" w14:textId="6B108A38" w:rsidR="00C45B4E" w:rsidRPr="00C45B4E" w:rsidRDefault="00C45B4E" w:rsidP="00814BDE">
            <w:pPr>
              <w:pStyle w:val="TableBodyText"/>
              <w:spacing w:before="0" w:after="0"/>
              <w:jc w:val="right"/>
              <w:rPr>
                <w:highlight w:val="yellow"/>
              </w:rPr>
            </w:pPr>
            <w:r w:rsidRPr="00C45B4E">
              <w:rPr>
                <w:lang w:eastAsia="en-AU"/>
              </w:rPr>
              <w:t>181</w:t>
            </w:r>
          </w:p>
        </w:tc>
      </w:tr>
      <w:tr w:rsidR="00C45B4E" w:rsidRPr="001B5113" w14:paraId="1BA21968" w14:textId="77777777" w:rsidTr="00D20980">
        <w:trPr>
          <w:trHeight w:val="300"/>
        </w:trPr>
        <w:tc>
          <w:tcPr>
            <w:tcW w:w="5103" w:type="dxa"/>
            <w:noWrap/>
            <w:hideMark/>
          </w:tcPr>
          <w:p w14:paraId="78FDBE69"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orth Ringwood Community House Incorporated</w:t>
            </w:r>
          </w:p>
        </w:tc>
        <w:tc>
          <w:tcPr>
            <w:tcW w:w="1417" w:type="dxa"/>
          </w:tcPr>
          <w:p w14:paraId="397EC4AC" w14:textId="74936A4C" w:rsidR="00C45B4E" w:rsidRPr="00C45B4E" w:rsidRDefault="00C45B4E" w:rsidP="00814BDE">
            <w:pPr>
              <w:pStyle w:val="TableBodyText"/>
              <w:spacing w:before="0" w:after="0"/>
              <w:jc w:val="right"/>
              <w:rPr>
                <w:highlight w:val="yellow"/>
              </w:rPr>
            </w:pPr>
            <w:r w:rsidRPr="00C45B4E">
              <w:rPr>
                <w:lang w:eastAsia="en-AU"/>
              </w:rPr>
              <w:t>53</w:t>
            </w:r>
          </w:p>
        </w:tc>
        <w:tc>
          <w:tcPr>
            <w:tcW w:w="1417" w:type="dxa"/>
            <w:noWrap/>
          </w:tcPr>
          <w:p w14:paraId="4F4BBE25" w14:textId="5661CB70"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27CA6C1B" w14:textId="00C65BD6" w:rsidR="00C45B4E" w:rsidRPr="00C45B4E" w:rsidRDefault="00C45B4E" w:rsidP="00814BDE">
            <w:pPr>
              <w:pStyle w:val="TableBodyText"/>
              <w:spacing w:before="0" w:after="0"/>
              <w:jc w:val="right"/>
              <w:rPr>
                <w:highlight w:val="yellow"/>
              </w:rPr>
            </w:pPr>
            <w:r w:rsidRPr="00C45B4E">
              <w:rPr>
                <w:lang w:eastAsia="en-AU"/>
              </w:rPr>
              <w:t>53</w:t>
            </w:r>
          </w:p>
        </w:tc>
      </w:tr>
      <w:tr w:rsidR="00C45B4E" w:rsidRPr="001B5113" w14:paraId="6C0E43F9" w14:textId="77777777" w:rsidTr="00D20980">
        <w:trPr>
          <w:trHeight w:val="300"/>
        </w:trPr>
        <w:tc>
          <w:tcPr>
            <w:tcW w:w="5103" w:type="dxa"/>
            <w:noWrap/>
            <w:hideMark/>
          </w:tcPr>
          <w:p w14:paraId="34B57D34" w14:textId="741B2E52" w:rsidR="00C45B4E" w:rsidRPr="005213AD" w:rsidRDefault="00C45B4E" w:rsidP="00C45B4E">
            <w:pPr>
              <w:spacing w:before="20" w:after="20" w:line="240" w:lineRule="exact"/>
              <w:rPr>
                <w:rFonts w:cs="Arial"/>
                <w:sz w:val="18"/>
                <w:szCs w:val="18"/>
                <w:highlight w:val="yellow"/>
              </w:rPr>
            </w:pPr>
            <w:r w:rsidRPr="005213AD">
              <w:rPr>
                <w:sz w:val="18"/>
                <w:szCs w:val="18"/>
              </w:rPr>
              <w:t>North Shepparton Community &amp; Learning Centre Inc</w:t>
            </w:r>
            <w:r>
              <w:rPr>
                <w:sz w:val="18"/>
                <w:szCs w:val="18"/>
              </w:rPr>
              <w:t>.</w:t>
            </w:r>
          </w:p>
        </w:tc>
        <w:tc>
          <w:tcPr>
            <w:tcW w:w="1417" w:type="dxa"/>
          </w:tcPr>
          <w:p w14:paraId="3191063D" w14:textId="54BDD38B" w:rsidR="00C45B4E" w:rsidRPr="00C45B4E" w:rsidRDefault="00C45B4E" w:rsidP="00814BDE">
            <w:pPr>
              <w:pStyle w:val="TableBodyText"/>
              <w:spacing w:before="0" w:after="0"/>
              <w:jc w:val="right"/>
              <w:rPr>
                <w:highlight w:val="yellow"/>
              </w:rPr>
            </w:pPr>
            <w:r w:rsidRPr="00C45B4E">
              <w:rPr>
                <w:lang w:eastAsia="en-AU"/>
              </w:rPr>
              <w:t>16</w:t>
            </w:r>
          </w:p>
        </w:tc>
        <w:tc>
          <w:tcPr>
            <w:tcW w:w="1417" w:type="dxa"/>
            <w:noWrap/>
          </w:tcPr>
          <w:p w14:paraId="23A91D8A" w14:textId="11695B2F" w:rsidR="00C45B4E" w:rsidRPr="00C45B4E" w:rsidRDefault="00C45B4E" w:rsidP="00814BDE">
            <w:pPr>
              <w:pStyle w:val="TableBodyText"/>
              <w:spacing w:before="0" w:after="0"/>
              <w:jc w:val="right"/>
              <w:rPr>
                <w:highlight w:val="yellow"/>
              </w:rPr>
            </w:pPr>
            <w:r w:rsidRPr="00C45B4E">
              <w:rPr>
                <w:lang w:eastAsia="en-AU"/>
              </w:rPr>
              <w:t>7</w:t>
            </w:r>
          </w:p>
        </w:tc>
        <w:tc>
          <w:tcPr>
            <w:tcW w:w="1417" w:type="dxa"/>
          </w:tcPr>
          <w:p w14:paraId="29DF06A2" w14:textId="11DBD74B" w:rsidR="00C45B4E" w:rsidRPr="00C45B4E" w:rsidRDefault="00C45B4E" w:rsidP="00814BDE">
            <w:pPr>
              <w:pStyle w:val="TableBodyText"/>
              <w:spacing w:before="0" w:after="0"/>
              <w:jc w:val="right"/>
              <w:rPr>
                <w:highlight w:val="yellow"/>
              </w:rPr>
            </w:pPr>
            <w:r w:rsidRPr="00C45B4E">
              <w:rPr>
                <w:lang w:eastAsia="en-AU"/>
              </w:rPr>
              <w:t>23</w:t>
            </w:r>
          </w:p>
        </w:tc>
      </w:tr>
      <w:tr w:rsidR="00C45B4E" w:rsidRPr="001B5113" w14:paraId="11D5F52B" w14:textId="77777777" w:rsidTr="00D20980">
        <w:trPr>
          <w:trHeight w:val="300"/>
        </w:trPr>
        <w:tc>
          <w:tcPr>
            <w:tcW w:w="5103" w:type="dxa"/>
            <w:noWrap/>
            <w:hideMark/>
          </w:tcPr>
          <w:p w14:paraId="107918C2"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Noweyung</w:t>
            </w:r>
            <w:proofErr w:type="spellEnd"/>
            <w:r w:rsidRPr="005213AD">
              <w:rPr>
                <w:sz w:val="18"/>
                <w:szCs w:val="18"/>
              </w:rPr>
              <w:t xml:space="preserve"> Ltd</w:t>
            </w:r>
          </w:p>
        </w:tc>
        <w:tc>
          <w:tcPr>
            <w:tcW w:w="1417" w:type="dxa"/>
          </w:tcPr>
          <w:p w14:paraId="10B796FB" w14:textId="39DF1B15" w:rsidR="00C45B4E" w:rsidRPr="00C45B4E" w:rsidRDefault="00C45B4E" w:rsidP="00814BDE">
            <w:pPr>
              <w:pStyle w:val="TableBodyText"/>
              <w:spacing w:before="0" w:after="0"/>
              <w:jc w:val="right"/>
              <w:rPr>
                <w:highlight w:val="yellow"/>
              </w:rPr>
            </w:pPr>
            <w:r w:rsidRPr="00C45B4E">
              <w:rPr>
                <w:lang w:eastAsia="en-AU"/>
              </w:rPr>
              <w:t>22</w:t>
            </w:r>
          </w:p>
        </w:tc>
        <w:tc>
          <w:tcPr>
            <w:tcW w:w="1417" w:type="dxa"/>
            <w:noWrap/>
          </w:tcPr>
          <w:p w14:paraId="6E27E01D" w14:textId="3F1ECF5E"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0ACDBCF0" w14:textId="1C0621B7" w:rsidR="00C45B4E" w:rsidRPr="00C45B4E" w:rsidRDefault="00C45B4E" w:rsidP="00814BDE">
            <w:pPr>
              <w:pStyle w:val="TableBodyText"/>
              <w:spacing w:before="0" w:after="0"/>
              <w:jc w:val="right"/>
              <w:rPr>
                <w:highlight w:val="yellow"/>
              </w:rPr>
            </w:pPr>
            <w:r w:rsidRPr="00C45B4E">
              <w:rPr>
                <w:lang w:eastAsia="en-AU"/>
              </w:rPr>
              <w:t>28</w:t>
            </w:r>
          </w:p>
        </w:tc>
      </w:tr>
      <w:tr w:rsidR="00C45B4E" w:rsidRPr="001B5113" w14:paraId="2B24EE43" w14:textId="77777777" w:rsidTr="00D20980">
        <w:trPr>
          <w:trHeight w:val="300"/>
        </w:trPr>
        <w:tc>
          <w:tcPr>
            <w:tcW w:w="5103" w:type="dxa"/>
            <w:noWrap/>
            <w:hideMark/>
          </w:tcPr>
          <w:p w14:paraId="582B2C04" w14:textId="77777777" w:rsidR="00C45B4E" w:rsidRPr="005213AD" w:rsidRDefault="00C45B4E" w:rsidP="00C45B4E">
            <w:pPr>
              <w:spacing w:before="20" w:after="20" w:line="240" w:lineRule="exact"/>
              <w:rPr>
                <w:rFonts w:cs="Arial"/>
                <w:sz w:val="18"/>
                <w:szCs w:val="18"/>
                <w:highlight w:val="yellow"/>
              </w:rPr>
            </w:pPr>
            <w:r w:rsidRPr="005213AD">
              <w:rPr>
                <w:sz w:val="18"/>
                <w:szCs w:val="18"/>
              </w:rPr>
              <w:t>Numurkah Community Learning Centre Inc.</w:t>
            </w:r>
          </w:p>
        </w:tc>
        <w:tc>
          <w:tcPr>
            <w:tcW w:w="1417" w:type="dxa"/>
          </w:tcPr>
          <w:p w14:paraId="0B44748A" w14:textId="324837C8" w:rsidR="00C45B4E" w:rsidRPr="00C45B4E" w:rsidRDefault="00C45B4E" w:rsidP="00814BDE">
            <w:pPr>
              <w:pStyle w:val="TableBodyText"/>
              <w:spacing w:before="0" w:after="0"/>
              <w:jc w:val="right"/>
              <w:rPr>
                <w:highlight w:val="yellow"/>
              </w:rPr>
            </w:pPr>
            <w:r w:rsidRPr="00C45B4E">
              <w:rPr>
                <w:lang w:eastAsia="en-AU"/>
              </w:rPr>
              <w:t>25</w:t>
            </w:r>
          </w:p>
        </w:tc>
        <w:tc>
          <w:tcPr>
            <w:tcW w:w="1417" w:type="dxa"/>
            <w:noWrap/>
          </w:tcPr>
          <w:p w14:paraId="5C3798DD" w14:textId="1790C661"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5BF0421B" w14:textId="28173F19" w:rsidR="00C45B4E" w:rsidRPr="00C45B4E" w:rsidRDefault="00C45B4E" w:rsidP="00814BDE">
            <w:pPr>
              <w:pStyle w:val="TableBodyText"/>
              <w:spacing w:before="0" w:after="0"/>
              <w:jc w:val="right"/>
              <w:rPr>
                <w:highlight w:val="yellow"/>
              </w:rPr>
            </w:pPr>
            <w:r w:rsidRPr="00C45B4E">
              <w:rPr>
                <w:lang w:eastAsia="en-AU"/>
              </w:rPr>
              <w:t>30</w:t>
            </w:r>
          </w:p>
        </w:tc>
      </w:tr>
      <w:tr w:rsidR="00C45B4E" w:rsidRPr="001B5113" w14:paraId="3175E071" w14:textId="77777777" w:rsidTr="00D20980">
        <w:trPr>
          <w:trHeight w:val="300"/>
        </w:trPr>
        <w:tc>
          <w:tcPr>
            <w:tcW w:w="5103" w:type="dxa"/>
            <w:noWrap/>
            <w:hideMark/>
          </w:tcPr>
          <w:p w14:paraId="42D53BC2" w14:textId="77777777" w:rsidR="00C45B4E" w:rsidRPr="005213AD" w:rsidRDefault="00C45B4E" w:rsidP="00C45B4E">
            <w:pPr>
              <w:spacing w:before="20" w:after="20" w:line="240" w:lineRule="exact"/>
              <w:rPr>
                <w:rFonts w:cs="Arial"/>
                <w:sz w:val="18"/>
                <w:szCs w:val="18"/>
                <w:highlight w:val="yellow"/>
              </w:rPr>
            </w:pPr>
            <w:r w:rsidRPr="005213AD">
              <w:rPr>
                <w:sz w:val="18"/>
                <w:szCs w:val="18"/>
              </w:rPr>
              <w:t>Olympic Adult Education Inc.</w:t>
            </w:r>
          </w:p>
        </w:tc>
        <w:tc>
          <w:tcPr>
            <w:tcW w:w="1417" w:type="dxa"/>
          </w:tcPr>
          <w:p w14:paraId="09625CE5" w14:textId="1EDC5CFA" w:rsidR="00C45B4E" w:rsidRPr="00C45B4E" w:rsidRDefault="00C45B4E" w:rsidP="00814BDE">
            <w:pPr>
              <w:pStyle w:val="TableBodyText"/>
              <w:spacing w:before="0" w:after="0"/>
              <w:jc w:val="right"/>
              <w:rPr>
                <w:highlight w:val="yellow"/>
              </w:rPr>
            </w:pPr>
            <w:r w:rsidRPr="00C45B4E">
              <w:rPr>
                <w:lang w:eastAsia="en-AU"/>
              </w:rPr>
              <w:t>252</w:t>
            </w:r>
          </w:p>
        </w:tc>
        <w:tc>
          <w:tcPr>
            <w:tcW w:w="1417" w:type="dxa"/>
            <w:noWrap/>
          </w:tcPr>
          <w:p w14:paraId="1D926162" w14:textId="06E7B3D2" w:rsidR="00C45B4E" w:rsidRPr="00C45B4E" w:rsidRDefault="00C45B4E" w:rsidP="00814BDE">
            <w:pPr>
              <w:pStyle w:val="TableBodyText"/>
              <w:spacing w:before="0" w:after="0"/>
              <w:jc w:val="right"/>
              <w:rPr>
                <w:highlight w:val="yellow"/>
              </w:rPr>
            </w:pPr>
            <w:r w:rsidRPr="00C45B4E">
              <w:rPr>
                <w:lang w:eastAsia="en-AU"/>
              </w:rPr>
              <w:t>17</w:t>
            </w:r>
          </w:p>
        </w:tc>
        <w:tc>
          <w:tcPr>
            <w:tcW w:w="1417" w:type="dxa"/>
          </w:tcPr>
          <w:p w14:paraId="13AEBC2E" w14:textId="01EA4055" w:rsidR="00C45B4E" w:rsidRPr="00C45B4E" w:rsidRDefault="00C45B4E" w:rsidP="00814BDE">
            <w:pPr>
              <w:pStyle w:val="TableBodyText"/>
              <w:spacing w:before="0" w:after="0"/>
              <w:jc w:val="right"/>
              <w:rPr>
                <w:highlight w:val="yellow"/>
              </w:rPr>
            </w:pPr>
            <w:r w:rsidRPr="00C45B4E">
              <w:rPr>
                <w:lang w:eastAsia="en-AU"/>
              </w:rPr>
              <w:t>269</w:t>
            </w:r>
          </w:p>
        </w:tc>
      </w:tr>
      <w:tr w:rsidR="00C45B4E" w:rsidRPr="001B5113" w14:paraId="5FBA641E" w14:textId="77777777" w:rsidTr="00D20980">
        <w:trPr>
          <w:trHeight w:val="300"/>
        </w:trPr>
        <w:tc>
          <w:tcPr>
            <w:tcW w:w="5103" w:type="dxa"/>
            <w:noWrap/>
            <w:hideMark/>
          </w:tcPr>
          <w:p w14:paraId="12301D94" w14:textId="51CCEB16" w:rsidR="00C45B4E" w:rsidRPr="005213AD" w:rsidRDefault="00C45B4E" w:rsidP="00C45B4E">
            <w:pPr>
              <w:spacing w:before="20" w:after="20" w:line="240" w:lineRule="exact"/>
              <w:rPr>
                <w:rFonts w:cs="Arial"/>
                <w:sz w:val="18"/>
                <w:szCs w:val="18"/>
                <w:highlight w:val="yellow"/>
              </w:rPr>
            </w:pPr>
            <w:r w:rsidRPr="005213AD">
              <w:rPr>
                <w:sz w:val="18"/>
                <w:szCs w:val="18"/>
              </w:rPr>
              <w:t>Open Door Neighbourhood House Inc</w:t>
            </w:r>
            <w:r>
              <w:rPr>
                <w:sz w:val="18"/>
                <w:szCs w:val="18"/>
              </w:rPr>
              <w:t>.</w:t>
            </w:r>
          </w:p>
        </w:tc>
        <w:tc>
          <w:tcPr>
            <w:tcW w:w="1417" w:type="dxa"/>
          </w:tcPr>
          <w:p w14:paraId="5AEB7807" w14:textId="12B2A378" w:rsidR="00C45B4E" w:rsidRPr="00C45B4E" w:rsidRDefault="00C45B4E" w:rsidP="00814BDE">
            <w:pPr>
              <w:pStyle w:val="TableBodyText"/>
              <w:spacing w:before="0" w:after="0"/>
              <w:jc w:val="right"/>
              <w:rPr>
                <w:highlight w:val="yellow"/>
              </w:rPr>
            </w:pPr>
            <w:r w:rsidRPr="00C45B4E">
              <w:rPr>
                <w:lang w:eastAsia="en-AU"/>
              </w:rPr>
              <w:t>91</w:t>
            </w:r>
          </w:p>
        </w:tc>
        <w:tc>
          <w:tcPr>
            <w:tcW w:w="1417" w:type="dxa"/>
            <w:noWrap/>
          </w:tcPr>
          <w:p w14:paraId="16688667" w14:textId="6A35FAF9" w:rsidR="00C45B4E" w:rsidRPr="00C45B4E" w:rsidRDefault="00C45B4E" w:rsidP="00814BDE">
            <w:pPr>
              <w:pStyle w:val="TableBodyText"/>
              <w:spacing w:before="0" w:after="0"/>
              <w:jc w:val="right"/>
              <w:rPr>
                <w:highlight w:val="yellow"/>
              </w:rPr>
            </w:pPr>
            <w:r w:rsidRPr="00C45B4E">
              <w:rPr>
                <w:lang w:eastAsia="en-AU"/>
              </w:rPr>
              <w:t>22</w:t>
            </w:r>
          </w:p>
        </w:tc>
        <w:tc>
          <w:tcPr>
            <w:tcW w:w="1417" w:type="dxa"/>
          </w:tcPr>
          <w:p w14:paraId="42F8D970" w14:textId="33EA2522" w:rsidR="00C45B4E" w:rsidRPr="00C45B4E" w:rsidRDefault="00C45B4E" w:rsidP="00814BDE">
            <w:pPr>
              <w:pStyle w:val="TableBodyText"/>
              <w:spacing w:before="0" w:after="0"/>
              <w:jc w:val="right"/>
              <w:rPr>
                <w:highlight w:val="yellow"/>
              </w:rPr>
            </w:pPr>
            <w:r w:rsidRPr="00C45B4E">
              <w:rPr>
                <w:lang w:eastAsia="en-AU"/>
              </w:rPr>
              <w:t>113</w:t>
            </w:r>
          </w:p>
        </w:tc>
      </w:tr>
      <w:tr w:rsidR="00C45B4E" w:rsidRPr="001B5113" w14:paraId="32101038" w14:textId="77777777" w:rsidTr="00D20980">
        <w:trPr>
          <w:trHeight w:val="300"/>
        </w:trPr>
        <w:tc>
          <w:tcPr>
            <w:tcW w:w="5103" w:type="dxa"/>
            <w:noWrap/>
          </w:tcPr>
          <w:p w14:paraId="0C9FC937" w14:textId="77777777" w:rsidR="00C45B4E" w:rsidRPr="005213AD" w:rsidRDefault="00C45B4E" w:rsidP="00C45B4E">
            <w:pPr>
              <w:spacing w:before="20" w:after="20" w:line="240" w:lineRule="exact"/>
              <w:rPr>
                <w:rFonts w:ascii="Calibri" w:eastAsia="Times New Roman" w:hAnsi="Calibri" w:cs="Calibri"/>
                <w:sz w:val="18"/>
                <w:szCs w:val="18"/>
                <w:highlight w:val="yellow"/>
                <w:lang w:bidi="ar-SA"/>
              </w:rPr>
            </w:pPr>
            <w:r w:rsidRPr="005213AD">
              <w:rPr>
                <w:sz w:val="18"/>
                <w:szCs w:val="18"/>
              </w:rPr>
              <w:t>Orana Neighbourhood House Inc.</w:t>
            </w:r>
          </w:p>
        </w:tc>
        <w:tc>
          <w:tcPr>
            <w:tcW w:w="1417" w:type="dxa"/>
          </w:tcPr>
          <w:p w14:paraId="68F6EF30" w14:textId="389F5ACD" w:rsidR="00C45B4E" w:rsidRPr="00C45B4E" w:rsidRDefault="00C45B4E" w:rsidP="00814BDE">
            <w:pPr>
              <w:pStyle w:val="TableBodyText"/>
              <w:spacing w:before="0" w:after="0"/>
              <w:jc w:val="right"/>
              <w:rPr>
                <w:highlight w:val="yellow"/>
              </w:rPr>
            </w:pPr>
            <w:r w:rsidRPr="00C45B4E">
              <w:rPr>
                <w:lang w:eastAsia="en-AU"/>
              </w:rPr>
              <w:t>110</w:t>
            </w:r>
          </w:p>
        </w:tc>
        <w:tc>
          <w:tcPr>
            <w:tcW w:w="1417" w:type="dxa"/>
            <w:noWrap/>
          </w:tcPr>
          <w:p w14:paraId="6442E4B8" w14:textId="546B2EF5"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754D5057" w14:textId="2EF54798" w:rsidR="00C45B4E" w:rsidRPr="00C45B4E" w:rsidRDefault="00C45B4E" w:rsidP="00814BDE">
            <w:pPr>
              <w:pStyle w:val="TableBodyText"/>
              <w:spacing w:before="0" w:after="0"/>
              <w:jc w:val="right"/>
              <w:rPr>
                <w:highlight w:val="yellow"/>
              </w:rPr>
            </w:pPr>
            <w:r w:rsidRPr="00C45B4E">
              <w:rPr>
                <w:lang w:eastAsia="en-AU"/>
              </w:rPr>
              <w:t>110</w:t>
            </w:r>
          </w:p>
        </w:tc>
      </w:tr>
      <w:tr w:rsidR="00C45B4E" w:rsidRPr="001B5113" w14:paraId="766940FC" w14:textId="77777777" w:rsidTr="00D20980">
        <w:trPr>
          <w:trHeight w:val="300"/>
        </w:trPr>
        <w:tc>
          <w:tcPr>
            <w:tcW w:w="5103" w:type="dxa"/>
            <w:noWrap/>
            <w:hideMark/>
          </w:tcPr>
          <w:p w14:paraId="2D4AFC80" w14:textId="77777777" w:rsidR="00C45B4E" w:rsidRPr="005213AD" w:rsidRDefault="00C45B4E" w:rsidP="00C45B4E">
            <w:pPr>
              <w:spacing w:before="20" w:after="20" w:line="240" w:lineRule="exact"/>
              <w:rPr>
                <w:rFonts w:cs="Arial"/>
                <w:sz w:val="18"/>
                <w:szCs w:val="18"/>
                <w:highlight w:val="yellow"/>
              </w:rPr>
            </w:pPr>
            <w:r w:rsidRPr="005213AD">
              <w:rPr>
                <w:sz w:val="18"/>
                <w:szCs w:val="18"/>
              </w:rPr>
              <w:t>Orbost Education Centre Incorporated</w:t>
            </w:r>
          </w:p>
        </w:tc>
        <w:tc>
          <w:tcPr>
            <w:tcW w:w="1417" w:type="dxa"/>
          </w:tcPr>
          <w:p w14:paraId="30C59145" w14:textId="12C85CDA" w:rsidR="00C45B4E" w:rsidRPr="00C45B4E" w:rsidRDefault="00C45B4E" w:rsidP="00814BDE">
            <w:pPr>
              <w:pStyle w:val="TableBodyText"/>
              <w:spacing w:before="0" w:after="0"/>
              <w:jc w:val="right"/>
              <w:rPr>
                <w:highlight w:val="yellow"/>
              </w:rPr>
            </w:pPr>
            <w:r w:rsidRPr="00C45B4E">
              <w:rPr>
                <w:lang w:eastAsia="en-AU"/>
              </w:rPr>
              <w:t>57</w:t>
            </w:r>
          </w:p>
        </w:tc>
        <w:tc>
          <w:tcPr>
            <w:tcW w:w="1417" w:type="dxa"/>
            <w:noWrap/>
          </w:tcPr>
          <w:p w14:paraId="2662C495" w14:textId="2B9EC760" w:rsidR="00C45B4E" w:rsidRPr="00C45B4E" w:rsidRDefault="00C45B4E" w:rsidP="00814BDE">
            <w:pPr>
              <w:pStyle w:val="TableBodyText"/>
              <w:spacing w:before="0" w:after="0"/>
              <w:jc w:val="right"/>
              <w:rPr>
                <w:highlight w:val="yellow"/>
              </w:rPr>
            </w:pPr>
            <w:r w:rsidRPr="00C45B4E">
              <w:rPr>
                <w:lang w:eastAsia="en-AU"/>
              </w:rPr>
              <w:t>33</w:t>
            </w:r>
          </w:p>
        </w:tc>
        <w:tc>
          <w:tcPr>
            <w:tcW w:w="1417" w:type="dxa"/>
          </w:tcPr>
          <w:p w14:paraId="361C4AAB" w14:textId="05537FDA" w:rsidR="00C45B4E" w:rsidRPr="00C45B4E" w:rsidRDefault="00C45B4E" w:rsidP="00814BDE">
            <w:pPr>
              <w:pStyle w:val="TableBodyText"/>
              <w:spacing w:before="0" w:after="0"/>
              <w:jc w:val="right"/>
              <w:rPr>
                <w:highlight w:val="yellow"/>
              </w:rPr>
            </w:pPr>
            <w:r w:rsidRPr="00C45B4E">
              <w:rPr>
                <w:lang w:eastAsia="en-AU"/>
              </w:rPr>
              <w:t>90</w:t>
            </w:r>
          </w:p>
        </w:tc>
      </w:tr>
      <w:tr w:rsidR="00C45B4E" w:rsidRPr="001B5113" w14:paraId="6AE5864C" w14:textId="77777777" w:rsidTr="00D20980">
        <w:trPr>
          <w:trHeight w:val="300"/>
        </w:trPr>
        <w:tc>
          <w:tcPr>
            <w:tcW w:w="5103" w:type="dxa"/>
            <w:noWrap/>
            <w:hideMark/>
          </w:tcPr>
          <w:p w14:paraId="7A432E2E" w14:textId="77777777" w:rsidR="00C45B4E" w:rsidRPr="005213AD" w:rsidRDefault="00C45B4E" w:rsidP="00C45B4E">
            <w:pPr>
              <w:spacing w:before="20" w:after="20" w:line="240" w:lineRule="exact"/>
              <w:rPr>
                <w:rFonts w:cs="Arial"/>
                <w:sz w:val="18"/>
                <w:szCs w:val="18"/>
                <w:highlight w:val="yellow"/>
              </w:rPr>
            </w:pPr>
            <w:r w:rsidRPr="005213AD">
              <w:rPr>
                <w:sz w:val="18"/>
                <w:szCs w:val="18"/>
              </w:rPr>
              <w:t>Outlets Co-operative Neighbourhood House Limited</w:t>
            </w:r>
          </w:p>
        </w:tc>
        <w:tc>
          <w:tcPr>
            <w:tcW w:w="1417" w:type="dxa"/>
          </w:tcPr>
          <w:p w14:paraId="7E4F9C7C" w14:textId="6F5C76BB" w:rsidR="00C45B4E" w:rsidRPr="00C45B4E" w:rsidRDefault="00C45B4E" w:rsidP="00814BDE">
            <w:pPr>
              <w:pStyle w:val="TableBodyText"/>
              <w:spacing w:before="0" w:after="0"/>
              <w:jc w:val="right"/>
              <w:rPr>
                <w:highlight w:val="yellow"/>
              </w:rPr>
            </w:pPr>
            <w:r w:rsidRPr="00C45B4E">
              <w:rPr>
                <w:lang w:eastAsia="en-AU"/>
              </w:rPr>
              <w:t>15</w:t>
            </w:r>
          </w:p>
        </w:tc>
        <w:tc>
          <w:tcPr>
            <w:tcW w:w="1417" w:type="dxa"/>
            <w:noWrap/>
          </w:tcPr>
          <w:p w14:paraId="4F3331F7" w14:textId="4943C80A"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7A10A060" w14:textId="485DF4E2" w:rsidR="00C45B4E" w:rsidRPr="00C45B4E" w:rsidRDefault="00C45B4E" w:rsidP="00814BDE">
            <w:pPr>
              <w:pStyle w:val="TableBodyText"/>
              <w:spacing w:before="0" w:after="0"/>
              <w:jc w:val="right"/>
              <w:rPr>
                <w:highlight w:val="yellow"/>
              </w:rPr>
            </w:pPr>
            <w:r w:rsidRPr="00C45B4E">
              <w:rPr>
                <w:lang w:eastAsia="en-AU"/>
              </w:rPr>
              <w:t>15</w:t>
            </w:r>
          </w:p>
        </w:tc>
      </w:tr>
      <w:tr w:rsidR="00C45B4E" w:rsidRPr="001B5113" w14:paraId="48E1929B" w14:textId="77777777" w:rsidTr="00D20980">
        <w:trPr>
          <w:trHeight w:val="300"/>
        </w:trPr>
        <w:tc>
          <w:tcPr>
            <w:tcW w:w="5103" w:type="dxa"/>
            <w:noWrap/>
            <w:hideMark/>
          </w:tcPr>
          <w:p w14:paraId="025E0288" w14:textId="77777777" w:rsidR="00C45B4E" w:rsidRPr="005213AD" w:rsidRDefault="00C45B4E" w:rsidP="00C45B4E">
            <w:pPr>
              <w:spacing w:before="20" w:after="20" w:line="240" w:lineRule="exact"/>
              <w:rPr>
                <w:rFonts w:cs="Arial"/>
                <w:sz w:val="18"/>
                <w:szCs w:val="18"/>
                <w:highlight w:val="yellow"/>
              </w:rPr>
            </w:pPr>
            <w:r w:rsidRPr="005213AD">
              <w:rPr>
                <w:sz w:val="18"/>
                <w:szCs w:val="18"/>
              </w:rPr>
              <w:t>Outlook (Vic.) Inc.</w:t>
            </w:r>
          </w:p>
        </w:tc>
        <w:tc>
          <w:tcPr>
            <w:tcW w:w="1417" w:type="dxa"/>
          </w:tcPr>
          <w:p w14:paraId="6B93C4B0" w14:textId="5788665B" w:rsidR="00C45B4E" w:rsidRPr="00C45B4E" w:rsidRDefault="00C45B4E" w:rsidP="00814BDE">
            <w:pPr>
              <w:pStyle w:val="TableBodyText"/>
              <w:spacing w:before="0" w:after="0"/>
              <w:jc w:val="right"/>
              <w:rPr>
                <w:highlight w:val="yellow"/>
              </w:rPr>
            </w:pPr>
            <w:r w:rsidRPr="00C45B4E">
              <w:rPr>
                <w:lang w:eastAsia="en-AU"/>
              </w:rPr>
              <w:t>110</w:t>
            </w:r>
          </w:p>
        </w:tc>
        <w:tc>
          <w:tcPr>
            <w:tcW w:w="1417" w:type="dxa"/>
            <w:noWrap/>
          </w:tcPr>
          <w:p w14:paraId="1EED975E" w14:textId="26CB8C40"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1BD4AC45" w14:textId="69D028E5" w:rsidR="00C45B4E" w:rsidRPr="00C45B4E" w:rsidRDefault="00C45B4E" w:rsidP="00814BDE">
            <w:pPr>
              <w:pStyle w:val="TableBodyText"/>
              <w:spacing w:before="0" w:after="0"/>
              <w:jc w:val="right"/>
              <w:rPr>
                <w:highlight w:val="yellow"/>
              </w:rPr>
            </w:pPr>
            <w:r w:rsidRPr="00C45B4E">
              <w:rPr>
                <w:lang w:eastAsia="en-AU"/>
              </w:rPr>
              <w:t>110</w:t>
            </w:r>
          </w:p>
        </w:tc>
      </w:tr>
      <w:tr w:rsidR="00C45B4E" w:rsidRPr="001B5113" w14:paraId="3ABDC2B4" w14:textId="77777777" w:rsidTr="00D20980">
        <w:trPr>
          <w:trHeight w:val="300"/>
        </w:trPr>
        <w:tc>
          <w:tcPr>
            <w:tcW w:w="5103" w:type="dxa"/>
            <w:noWrap/>
            <w:hideMark/>
          </w:tcPr>
          <w:p w14:paraId="10C21F5A" w14:textId="77777777" w:rsidR="00C45B4E" w:rsidRPr="005213AD" w:rsidRDefault="00C45B4E" w:rsidP="00C45B4E">
            <w:pPr>
              <w:spacing w:before="20" w:after="20" w:line="240" w:lineRule="exact"/>
              <w:rPr>
                <w:rFonts w:cs="Arial"/>
                <w:sz w:val="18"/>
                <w:szCs w:val="18"/>
                <w:highlight w:val="yellow"/>
              </w:rPr>
            </w:pPr>
            <w:proofErr w:type="spellStart"/>
            <w:r w:rsidRPr="005213AD">
              <w:rPr>
                <w:sz w:val="18"/>
                <w:szCs w:val="18"/>
              </w:rPr>
              <w:t>Pangerang</w:t>
            </w:r>
            <w:proofErr w:type="spellEnd"/>
            <w:r w:rsidRPr="005213AD">
              <w:rPr>
                <w:sz w:val="18"/>
                <w:szCs w:val="18"/>
              </w:rPr>
              <w:t xml:space="preserve"> Community House Inc.</w:t>
            </w:r>
          </w:p>
        </w:tc>
        <w:tc>
          <w:tcPr>
            <w:tcW w:w="1417" w:type="dxa"/>
          </w:tcPr>
          <w:p w14:paraId="02396769" w14:textId="71BDDB7D" w:rsidR="00C45B4E" w:rsidRPr="00C45B4E" w:rsidRDefault="00C45B4E" w:rsidP="00814BDE">
            <w:pPr>
              <w:pStyle w:val="TableBodyText"/>
              <w:spacing w:before="0" w:after="0"/>
              <w:jc w:val="right"/>
              <w:rPr>
                <w:highlight w:val="yellow"/>
              </w:rPr>
            </w:pPr>
            <w:r w:rsidRPr="00C45B4E">
              <w:rPr>
                <w:lang w:eastAsia="en-AU"/>
              </w:rPr>
              <w:t>31</w:t>
            </w:r>
          </w:p>
        </w:tc>
        <w:tc>
          <w:tcPr>
            <w:tcW w:w="1417" w:type="dxa"/>
            <w:noWrap/>
          </w:tcPr>
          <w:p w14:paraId="6F40E4F5" w14:textId="1B9A45BF" w:rsidR="00C45B4E" w:rsidRPr="00C45B4E" w:rsidRDefault="00C45B4E" w:rsidP="00814BDE">
            <w:pPr>
              <w:pStyle w:val="TableBodyText"/>
              <w:spacing w:before="0" w:after="0"/>
              <w:jc w:val="right"/>
              <w:rPr>
                <w:highlight w:val="yellow"/>
              </w:rPr>
            </w:pPr>
            <w:r w:rsidRPr="00C45B4E">
              <w:rPr>
                <w:lang w:eastAsia="en-AU"/>
              </w:rPr>
              <w:t>6</w:t>
            </w:r>
          </w:p>
        </w:tc>
        <w:tc>
          <w:tcPr>
            <w:tcW w:w="1417" w:type="dxa"/>
          </w:tcPr>
          <w:p w14:paraId="279C8597" w14:textId="08726344" w:rsidR="00C45B4E" w:rsidRPr="00C45B4E" w:rsidRDefault="00C45B4E" w:rsidP="00814BDE">
            <w:pPr>
              <w:pStyle w:val="TableBodyText"/>
              <w:spacing w:before="0" w:after="0"/>
              <w:jc w:val="right"/>
              <w:rPr>
                <w:highlight w:val="yellow"/>
              </w:rPr>
            </w:pPr>
            <w:r w:rsidRPr="00C45B4E">
              <w:rPr>
                <w:lang w:eastAsia="en-AU"/>
              </w:rPr>
              <w:t>37</w:t>
            </w:r>
          </w:p>
        </w:tc>
      </w:tr>
      <w:tr w:rsidR="00C45B4E" w:rsidRPr="001B5113" w14:paraId="55B4E418" w14:textId="77777777" w:rsidTr="00D20980">
        <w:trPr>
          <w:trHeight w:val="300"/>
        </w:trPr>
        <w:tc>
          <w:tcPr>
            <w:tcW w:w="5103" w:type="dxa"/>
            <w:noWrap/>
            <w:hideMark/>
          </w:tcPr>
          <w:p w14:paraId="1CE34CDC" w14:textId="655B42FD" w:rsidR="00C45B4E" w:rsidRPr="005213AD" w:rsidRDefault="00C45B4E" w:rsidP="00C45B4E">
            <w:pPr>
              <w:spacing w:before="20" w:after="20" w:line="240" w:lineRule="exact"/>
              <w:rPr>
                <w:rFonts w:cs="Arial"/>
                <w:sz w:val="18"/>
                <w:szCs w:val="18"/>
                <w:highlight w:val="yellow"/>
              </w:rPr>
            </w:pPr>
            <w:r w:rsidRPr="005213AD">
              <w:rPr>
                <w:sz w:val="18"/>
                <w:szCs w:val="18"/>
              </w:rPr>
              <w:t>Park Orchards Community House &amp; Learning Centre Inc</w:t>
            </w:r>
            <w:r>
              <w:rPr>
                <w:sz w:val="18"/>
                <w:szCs w:val="18"/>
              </w:rPr>
              <w:t>.</w:t>
            </w:r>
          </w:p>
        </w:tc>
        <w:tc>
          <w:tcPr>
            <w:tcW w:w="1417" w:type="dxa"/>
          </w:tcPr>
          <w:p w14:paraId="570842C0" w14:textId="2756E7FE" w:rsidR="00C45B4E" w:rsidRPr="00C45B4E" w:rsidRDefault="00C45B4E" w:rsidP="00814BDE">
            <w:pPr>
              <w:pStyle w:val="TableBodyText"/>
              <w:spacing w:before="0" w:after="0"/>
              <w:jc w:val="right"/>
              <w:rPr>
                <w:highlight w:val="yellow"/>
              </w:rPr>
            </w:pPr>
            <w:r w:rsidRPr="00C45B4E">
              <w:rPr>
                <w:lang w:eastAsia="en-AU"/>
              </w:rPr>
              <w:t>37</w:t>
            </w:r>
          </w:p>
        </w:tc>
        <w:tc>
          <w:tcPr>
            <w:tcW w:w="1417" w:type="dxa"/>
            <w:noWrap/>
          </w:tcPr>
          <w:p w14:paraId="72F5ADBE" w14:textId="4C0ECF45"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561744BD" w14:textId="6F32554B" w:rsidR="00C45B4E" w:rsidRPr="00C45B4E" w:rsidRDefault="00C45B4E" w:rsidP="00814BDE">
            <w:pPr>
              <w:pStyle w:val="TableBodyText"/>
              <w:spacing w:before="0" w:after="0"/>
              <w:jc w:val="right"/>
              <w:rPr>
                <w:highlight w:val="yellow"/>
              </w:rPr>
            </w:pPr>
            <w:r w:rsidRPr="00C45B4E">
              <w:rPr>
                <w:lang w:eastAsia="en-AU"/>
              </w:rPr>
              <w:t>37</w:t>
            </w:r>
          </w:p>
        </w:tc>
      </w:tr>
      <w:tr w:rsidR="00C45B4E" w:rsidRPr="001B5113" w14:paraId="34DA5717" w14:textId="77777777" w:rsidTr="00D20980">
        <w:trPr>
          <w:trHeight w:val="300"/>
        </w:trPr>
        <w:tc>
          <w:tcPr>
            <w:tcW w:w="5103" w:type="dxa"/>
            <w:noWrap/>
            <w:hideMark/>
          </w:tcPr>
          <w:p w14:paraId="179F59F8" w14:textId="7925C71D" w:rsidR="00C45B4E" w:rsidRPr="005213AD" w:rsidRDefault="00C45B4E" w:rsidP="00C45B4E">
            <w:pPr>
              <w:spacing w:before="20" w:after="20" w:line="240" w:lineRule="exact"/>
              <w:rPr>
                <w:rFonts w:cs="Arial"/>
                <w:sz w:val="18"/>
                <w:szCs w:val="18"/>
                <w:highlight w:val="yellow"/>
              </w:rPr>
            </w:pPr>
            <w:r w:rsidRPr="005213AD">
              <w:rPr>
                <w:sz w:val="18"/>
                <w:szCs w:val="18"/>
              </w:rPr>
              <w:t>Paynesville Neighbourhood Centre Inc</w:t>
            </w:r>
            <w:r>
              <w:rPr>
                <w:sz w:val="18"/>
                <w:szCs w:val="18"/>
              </w:rPr>
              <w:t>.</w:t>
            </w:r>
          </w:p>
        </w:tc>
        <w:tc>
          <w:tcPr>
            <w:tcW w:w="1417" w:type="dxa"/>
          </w:tcPr>
          <w:p w14:paraId="574B2C20" w14:textId="0EEC509E" w:rsidR="00C45B4E" w:rsidRPr="00C45B4E" w:rsidRDefault="00C45B4E" w:rsidP="00814BDE">
            <w:pPr>
              <w:pStyle w:val="TableBodyText"/>
              <w:spacing w:before="0" w:after="0"/>
              <w:jc w:val="right"/>
              <w:rPr>
                <w:highlight w:val="yellow"/>
              </w:rPr>
            </w:pPr>
            <w:r w:rsidRPr="00C45B4E">
              <w:rPr>
                <w:lang w:eastAsia="en-AU"/>
              </w:rPr>
              <w:t>8</w:t>
            </w:r>
            <w:r w:rsidR="00FF7CBF">
              <w:rPr>
                <w:lang w:eastAsia="en-AU"/>
              </w:rPr>
              <w:t>5</w:t>
            </w:r>
          </w:p>
        </w:tc>
        <w:tc>
          <w:tcPr>
            <w:tcW w:w="1417" w:type="dxa"/>
            <w:noWrap/>
          </w:tcPr>
          <w:p w14:paraId="79E8A7D4" w14:textId="6A9C9D6C" w:rsidR="00C45B4E" w:rsidRPr="00C45B4E" w:rsidRDefault="00C45B4E" w:rsidP="00814BDE">
            <w:pPr>
              <w:pStyle w:val="TableBodyText"/>
              <w:spacing w:before="0" w:after="0"/>
              <w:jc w:val="right"/>
              <w:rPr>
                <w:highlight w:val="yellow"/>
              </w:rPr>
            </w:pPr>
            <w:r w:rsidRPr="00C45B4E">
              <w:rPr>
                <w:lang w:eastAsia="en-AU"/>
              </w:rPr>
              <w:t>8</w:t>
            </w:r>
          </w:p>
        </w:tc>
        <w:tc>
          <w:tcPr>
            <w:tcW w:w="1417" w:type="dxa"/>
          </w:tcPr>
          <w:p w14:paraId="6D7B78E8" w14:textId="3DBE61D9" w:rsidR="00C45B4E" w:rsidRPr="00C45B4E" w:rsidRDefault="00C45B4E" w:rsidP="00814BDE">
            <w:pPr>
              <w:pStyle w:val="TableBodyText"/>
              <w:spacing w:before="0" w:after="0"/>
              <w:jc w:val="right"/>
              <w:rPr>
                <w:highlight w:val="yellow"/>
              </w:rPr>
            </w:pPr>
            <w:r w:rsidRPr="00C45B4E">
              <w:rPr>
                <w:lang w:eastAsia="en-AU"/>
              </w:rPr>
              <w:t>9</w:t>
            </w:r>
            <w:r w:rsidR="00FF7CBF">
              <w:rPr>
                <w:lang w:eastAsia="en-AU"/>
              </w:rPr>
              <w:t>3</w:t>
            </w:r>
          </w:p>
        </w:tc>
      </w:tr>
      <w:tr w:rsidR="00C45B4E" w:rsidRPr="001B5113" w14:paraId="68FEB82A" w14:textId="77777777" w:rsidTr="00D20980">
        <w:trPr>
          <w:trHeight w:val="300"/>
        </w:trPr>
        <w:tc>
          <w:tcPr>
            <w:tcW w:w="5103" w:type="dxa"/>
            <w:noWrap/>
            <w:hideMark/>
          </w:tcPr>
          <w:p w14:paraId="358D8909" w14:textId="7C2EFD07" w:rsidR="00C45B4E" w:rsidRPr="005213AD" w:rsidRDefault="00C45B4E" w:rsidP="00C45B4E">
            <w:pPr>
              <w:spacing w:before="20" w:after="20" w:line="240" w:lineRule="exact"/>
              <w:rPr>
                <w:rFonts w:cs="Arial"/>
                <w:sz w:val="18"/>
                <w:szCs w:val="18"/>
                <w:highlight w:val="yellow"/>
              </w:rPr>
            </w:pPr>
            <w:r w:rsidRPr="005213AD">
              <w:rPr>
                <w:sz w:val="18"/>
                <w:szCs w:val="18"/>
              </w:rPr>
              <w:t>Peninsula Training and Employment Program Inc</w:t>
            </w:r>
            <w:r>
              <w:rPr>
                <w:sz w:val="18"/>
                <w:szCs w:val="18"/>
              </w:rPr>
              <w:t>.</w:t>
            </w:r>
          </w:p>
        </w:tc>
        <w:tc>
          <w:tcPr>
            <w:tcW w:w="1417" w:type="dxa"/>
          </w:tcPr>
          <w:p w14:paraId="11CEEDC6" w14:textId="416F73E9" w:rsidR="00C45B4E" w:rsidRPr="00C45B4E" w:rsidRDefault="00C45B4E" w:rsidP="00814BDE">
            <w:pPr>
              <w:pStyle w:val="TableBodyText"/>
              <w:spacing w:before="0" w:after="0"/>
              <w:jc w:val="right"/>
              <w:rPr>
                <w:highlight w:val="yellow"/>
              </w:rPr>
            </w:pPr>
            <w:r w:rsidRPr="00C45B4E">
              <w:rPr>
                <w:lang w:eastAsia="en-AU"/>
              </w:rPr>
              <w:t>160</w:t>
            </w:r>
          </w:p>
        </w:tc>
        <w:tc>
          <w:tcPr>
            <w:tcW w:w="1417" w:type="dxa"/>
            <w:noWrap/>
          </w:tcPr>
          <w:p w14:paraId="4A846DB1" w14:textId="6BBE961F" w:rsidR="00C45B4E" w:rsidRPr="00C45B4E" w:rsidRDefault="00C45B4E" w:rsidP="00814BDE">
            <w:pPr>
              <w:pStyle w:val="TableBodyText"/>
              <w:spacing w:before="0" w:after="0"/>
              <w:jc w:val="right"/>
              <w:rPr>
                <w:highlight w:val="yellow"/>
              </w:rPr>
            </w:pPr>
            <w:r w:rsidRPr="00C45B4E">
              <w:rPr>
                <w:lang w:eastAsia="en-AU"/>
              </w:rPr>
              <w:t>10</w:t>
            </w:r>
          </w:p>
        </w:tc>
        <w:tc>
          <w:tcPr>
            <w:tcW w:w="1417" w:type="dxa"/>
          </w:tcPr>
          <w:p w14:paraId="5570F1F2" w14:textId="0992135C" w:rsidR="00C45B4E" w:rsidRPr="00C45B4E" w:rsidRDefault="00C45B4E" w:rsidP="00814BDE">
            <w:pPr>
              <w:pStyle w:val="TableBodyText"/>
              <w:spacing w:before="0" w:after="0"/>
              <w:jc w:val="right"/>
              <w:rPr>
                <w:highlight w:val="yellow"/>
              </w:rPr>
            </w:pPr>
            <w:r w:rsidRPr="00C45B4E">
              <w:rPr>
                <w:lang w:eastAsia="en-AU"/>
              </w:rPr>
              <w:t>170</w:t>
            </w:r>
          </w:p>
        </w:tc>
      </w:tr>
      <w:tr w:rsidR="00C45B4E" w:rsidRPr="001B5113" w14:paraId="46348E15" w14:textId="77777777" w:rsidTr="00D20980">
        <w:trPr>
          <w:trHeight w:val="300"/>
        </w:trPr>
        <w:tc>
          <w:tcPr>
            <w:tcW w:w="5103" w:type="dxa"/>
            <w:noWrap/>
            <w:hideMark/>
          </w:tcPr>
          <w:p w14:paraId="0EEC08A4" w14:textId="77777777" w:rsidR="00C45B4E" w:rsidRPr="005213AD" w:rsidRDefault="00C45B4E" w:rsidP="00C45B4E">
            <w:pPr>
              <w:spacing w:before="20" w:after="20" w:line="240" w:lineRule="exact"/>
              <w:rPr>
                <w:rFonts w:cs="Arial"/>
                <w:sz w:val="18"/>
                <w:szCs w:val="18"/>
                <w:highlight w:val="yellow"/>
              </w:rPr>
            </w:pPr>
            <w:r w:rsidRPr="005213AD">
              <w:rPr>
                <w:sz w:val="18"/>
                <w:szCs w:val="18"/>
              </w:rPr>
              <w:t xml:space="preserve">Phillip Island Community </w:t>
            </w:r>
            <w:r>
              <w:rPr>
                <w:sz w:val="18"/>
                <w:szCs w:val="18"/>
              </w:rPr>
              <w:t>a</w:t>
            </w:r>
            <w:r w:rsidRPr="005213AD">
              <w:rPr>
                <w:sz w:val="18"/>
                <w:szCs w:val="18"/>
              </w:rPr>
              <w:t>nd Learning Centre Inc.</w:t>
            </w:r>
          </w:p>
        </w:tc>
        <w:tc>
          <w:tcPr>
            <w:tcW w:w="1417" w:type="dxa"/>
          </w:tcPr>
          <w:p w14:paraId="101425D7" w14:textId="43FD59B5" w:rsidR="00C45B4E" w:rsidRPr="00C45B4E" w:rsidRDefault="00C45B4E" w:rsidP="00814BDE">
            <w:pPr>
              <w:pStyle w:val="TableBodyText"/>
              <w:spacing w:before="0" w:after="0"/>
              <w:jc w:val="right"/>
              <w:rPr>
                <w:highlight w:val="yellow"/>
              </w:rPr>
            </w:pPr>
            <w:r w:rsidRPr="00C45B4E">
              <w:rPr>
                <w:lang w:eastAsia="en-AU"/>
              </w:rPr>
              <w:t>23</w:t>
            </w:r>
          </w:p>
        </w:tc>
        <w:tc>
          <w:tcPr>
            <w:tcW w:w="1417" w:type="dxa"/>
            <w:noWrap/>
          </w:tcPr>
          <w:p w14:paraId="6FFC6DAA" w14:textId="696751D0" w:rsidR="00C45B4E" w:rsidRPr="00C45B4E" w:rsidRDefault="00C45B4E" w:rsidP="00814BDE">
            <w:pPr>
              <w:pStyle w:val="TableBodyText"/>
              <w:spacing w:before="0" w:after="0"/>
              <w:jc w:val="right"/>
              <w:rPr>
                <w:highlight w:val="yellow"/>
              </w:rPr>
            </w:pPr>
            <w:r w:rsidRPr="00C45B4E">
              <w:rPr>
                <w:lang w:eastAsia="en-AU"/>
              </w:rPr>
              <w:t>5</w:t>
            </w:r>
          </w:p>
        </w:tc>
        <w:tc>
          <w:tcPr>
            <w:tcW w:w="1417" w:type="dxa"/>
          </w:tcPr>
          <w:p w14:paraId="4207F451" w14:textId="3BBA8955" w:rsidR="00C45B4E" w:rsidRPr="00C45B4E" w:rsidRDefault="00C45B4E" w:rsidP="00814BDE">
            <w:pPr>
              <w:pStyle w:val="TableBodyText"/>
              <w:spacing w:before="0" w:after="0"/>
              <w:jc w:val="right"/>
              <w:rPr>
                <w:highlight w:val="yellow"/>
              </w:rPr>
            </w:pPr>
            <w:r w:rsidRPr="00C45B4E">
              <w:rPr>
                <w:lang w:eastAsia="en-AU"/>
              </w:rPr>
              <w:t>28</w:t>
            </w:r>
          </w:p>
        </w:tc>
      </w:tr>
      <w:tr w:rsidR="00C45B4E" w:rsidRPr="001B5113" w14:paraId="7C7848E8" w14:textId="77777777" w:rsidTr="00D20980">
        <w:trPr>
          <w:trHeight w:val="300"/>
        </w:trPr>
        <w:tc>
          <w:tcPr>
            <w:tcW w:w="5103" w:type="dxa"/>
            <w:noWrap/>
            <w:hideMark/>
          </w:tcPr>
          <w:p w14:paraId="693BA07B" w14:textId="31ADF991" w:rsidR="00C45B4E" w:rsidRPr="005213AD" w:rsidRDefault="00C45B4E" w:rsidP="00C45B4E">
            <w:pPr>
              <w:spacing w:before="20" w:after="20" w:line="240" w:lineRule="exact"/>
              <w:rPr>
                <w:rFonts w:cs="Arial"/>
                <w:sz w:val="18"/>
                <w:szCs w:val="18"/>
                <w:highlight w:val="yellow"/>
              </w:rPr>
            </w:pPr>
            <w:r w:rsidRPr="005213AD">
              <w:rPr>
                <w:sz w:val="18"/>
                <w:szCs w:val="18"/>
              </w:rPr>
              <w:t>Pines Learning Inc</w:t>
            </w:r>
            <w:r>
              <w:rPr>
                <w:sz w:val="18"/>
                <w:szCs w:val="18"/>
              </w:rPr>
              <w:t>.</w:t>
            </w:r>
          </w:p>
        </w:tc>
        <w:tc>
          <w:tcPr>
            <w:tcW w:w="1417" w:type="dxa"/>
          </w:tcPr>
          <w:p w14:paraId="2F887B42" w14:textId="7E334383" w:rsidR="00C45B4E" w:rsidRPr="00C45B4E" w:rsidRDefault="00C45B4E" w:rsidP="00814BDE">
            <w:pPr>
              <w:pStyle w:val="TableBodyText"/>
              <w:spacing w:before="0" w:after="0"/>
              <w:jc w:val="right"/>
              <w:rPr>
                <w:highlight w:val="yellow"/>
              </w:rPr>
            </w:pPr>
            <w:r w:rsidRPr="00C45B4E">
              <w:rPr>
                <w:lang w:eastAsia="en-AU"/>
              </w:rPr>
              <w:t>147</w:t>
            </w:r>
          </w:p>
        </w:tc>
        <w:tc>
          <w:tcPr>
            <w:tcW w:w="1417" w:type="dxa"/>
            <w:noWrap/>
          </w:tcPr>
          <w:p w14:paraId="21ED4E06" w14:textId="0FB1FD4B" w:rsidR="00C45B4E" w:rsidRPr="00C45B4E" w:rsidRDefault="00C45B4E" w:rsidP="00814BDE">
            <w:pPr>
              <w:pStyle w:val="TableBodyText"/>
              <w:spacing w:before="0" w:after="0"/>
              <w:jc w:val="right"/>
              <w:rPr>
                <w:highlight w:val="yellow"/>
              </w:rPr>
            </w:pPr>
            <w:r w:rsidRPr="00C45B4E">
              <w:rPr>
                <w:lang w:eastAsia="en-AU"/>
              </w:rPr>
              <w:t>-</w:t>
            </w:r>
          </w:p>
        </w:tc>
        <w:tc>
          <w:tcPr>
            <w:tcW w:w="1417" w:type="dxa"/>
          </w:tcPr>
          <w:p w14:paraId="27D6F4C1" w14:textId="3A4ECDBC" w:rsidR="00C45B4E" w:rsidRPr="00C45B4E" w:rsidRDefault="00C45B4E" w:rsidP="00814BDE">
            <w:pPr>
              <w:pStyle w:val="TableBodyText"/>
              <w:spacing w:before="0" w:after="0"/>
              <w:jc w:val="right"/>
              <w:rPr>
                <w:highlight w:val="yellow"/>
              </w:rPr>
            </w:pPr>
            <w:r w:rsidRPr="00C45B4E">
              <w:rPr>
                <w:lang w:eastAsia="en-AU"/>
              </w:rPr>
              <w:t>147</w:t>
            </w:r>
          </w:p>
        </w:tc>
      </w:tr>
      <w:tr w:rsidR="00024253" w:rsidRPr="001B5113" w14:paraId="49A04A6F" w14:textId="77777777" w:rsidTr="00D20980">
        <w:trPr>
          <w:trHeight w:val="300"/>
        </w:trPr>
        <w:tc>
          <w:tcPr>
            <w:tcW w:w="5103" w:type="dxa"/>
            <w:noWrap/>
            <w:hideMark/>
          </w:tcPr>
          <w:p w14:paraId="2D91E059" w14:textId="77777777" w:rsidR="00024253" w:rsidRPr="005213AD" w:rsidRDefault="00024253" w:rsidP="00024253">
            <w:pPr>
              <w:spacing w:before="20" w:after="20" w:line="240" w:lineRule="exact"/>
              <w:rPr>
                <w:rFonts w:cs="Arial"/>
                <w:sz w:val="18"/>
                <w:szCs w:val="18"/>
                <w:highlight w:val="yellow"/>
              </w:rPr>
            </w:pPr>
            <w:r w:rsidRPr="005213AD">
              <w:rPr>
                <w:sz w:val="18"/>
                <w:szCs w:val="18"/>
              </w:rPr>
              <w:t>Port Phillip Community Group Limited</w:t>
            </w:r>
          </w:p>
        </w:tc>
        <w:tc>
          <w:tcPr>
            <w:tcW w:w="1417" w:type="dxa"/>
          </w:tcPr>
          <w:p w14:paraId="505877BE" w14:textId="6A6452F0" w:rsidR="00024253" w:rsidRPr="005213AD" w:rsidRDefault="00024253" w:rsidP="00814BDE">
            <w:pPr>
              <w:pStyle w:val="TableBodyText"/>
              <w:spacing w:before="0" w:after="0"/>
              <w:jc w:val="right"/>
              <w:rPr>
                <w:highlight w:val="yellow"/>
              </w:rPr>
            </w:pPr>
            <w:r w:rsidRPr="000E02BE">
              <w:rPr>
                <w:lang w:eastAsia="en-AU"/>
              </w:rPr>
              <w:t>84</w:t>
            </w:r>
          </w:p>
        </w:tc>
        <w:tc>
          <w:tcPr>
            <w:tcW w:w="1417" w:type="dxa"/>
            <w:noWrap/>
          </w:tcPr>
          <w:p w14:paraId="6CF6A3D0" w14:textId="25CEA85E" w:rsidR="00024253" w:rsidRPr="005213AD" w:rsidRDefault="00024253" w:rsidP="00814BDE">
            <w:pPr>
              <w:pStyle w:val="TableBodyText"/>
              <w:spacing w:before="0" w:after="0"/>
              <w:jc w:val="right"/>
              <w:rPr>
                <w:highlight w:val="yellow"/>
              </w:rPr>
            </w:pPr>
            <w:r w:rsidRPr="000E02BE">
              <w:rPr>
                <w:lang w:eastAsia="en-AU"/>
              </w:rPr>
              <w:t>11</w:t>
            </w:r>
          </w:p>
        </w:tc>
        <w:tc>
          <w:tcPr>
            <w:tcW w:w="1417" w:type="dxa"/>
          </w:tcPr>
          <w:p w14:paraId="4CF76310" w14:textId="041DD633" w:rsidR="00024253" w:rsidRPr="005213AD" w:rsidRDefault="00024253" w:rsidP="00814BDE">
            <w:pPr>
              <w:pStyle w:val="TableBodyText"/>
              <w:spacing w:before="0" w:after="0"/>
              <w:jc w:val="right"/>
              <w:rPr>
                <w:highlight w:val="yellow"/>
              </w:rPr>
            </w:pPr>
            <w:r w:rsidRPr="000E02BE">
              <w:rPr>
                <w:lang w:eastAsia="en-AU"/>
              </w:rPr>
              <w:t>95</w:t>
            </w:r>
          </w:p>
        </w:tc>
      </w:tr>
      <w:tr w:rsidR="00024253" w:rsidRPr="001B5113" w14:paraId="64C830E9" w14:textId="77777777" w:rsidTr="00D20980">
        <w:trPr>
          <w:trHeight w:val="300"/>
        </w:trPr>
        <w:tc>
          <w:tcPr>
            <w:tcW w:w="5103" w:type="dxa"/>
            <w:noWrap/>
            <w:hideMark/>
          </w:tcPr>
          <w:p w14:paraId="25545433" w14:textId="77777777" w:rsidR="00024253" w:rsidRPr="005213AD" w:rsidRDefault="00024253" w:rsidP="00024253">
            <w:pPr>
              <w:spacing w:before="20" w:after="20" w:line="240" w:lineRule="exact"/>
              <w:rPr>
                <w:rFonts w:cs="Arial"/>
                <w:sz w:val="18"/>
                <w:szCs w:val="18"/>
                <w:highlight w:val="yellow"/>
              </w:rPr>
            </w:pPr>
            <w:r w:rsidRPr="005213AD">
              <w:rPr>
                <w:sz w:val="18"/>
                <w:szCs w:val="18"/>
              </w:rPr>
              <w:t xml:space="preserve">Portland </w:t>
            </w:r>
            <w:proofErr w:type="spellStart"/>
            <w:r w:rsidRPr="005213AD">
              <w:rPr>
                <w:sz w:val="18"/>
                <w:szCs w:val="18"/>
              </w:rPr>
              <w:t>Workskills</w:t>
            </w:r>
            <w:proofErr w:type="spellEnd"/>
            <w:r w:rsidRPr="005213AD">
              <w:rPr>
                <w:sz w:val="18"/>
                <w:szCs w:val="18"/>
              </w:rPr>
              <w:t xml:space="preserve"> Inc</w:t>
            </w:r>
          </w:p>
        </w:tc>
        <w:tc>
          <w:tcPr>
            <w:tcW w:w="1417" w:type="dxa"/>
          </w:tcPr>
          <w:p w14:paraId="2F2EF422" w14:textId="07AF10E9" w:rsidR="00024253" w:rsidRPr="005213AD" w:rsidRDefault="00024253" w:rsidP="00814BDE">
            <w:pPr>
              <w:pStyle w:val="TableBodyText"/>
              <w:spacing w:before="0" w:after="0"/>
              <w:jc w:val="right"/>
              <w:rPr>
                <w:highlight w:val="yellow"/>
              </w:rPr>
            </w:pPr>
            <w:r w:rsidRPr="000E02BE">
              <w:rPr>
                <w:lang w:eastAsia="en-AU"/>
              </w:rPr>
              <w:t>66</w:t>
            </w:r>
          </w:p>
        </w:tc>
        <w:tc>
          <w:tcPr>
            <w:tcW w:w="1417" w:type="dxa"/>
            <w:noWrap/>
          </w:tcPr>
          <w:p w14:paraId="37587A65" w14:textId="62287ED4" w:rsidR="00024253" w:rsidRPr="005213AD" w:rsidRDefault="00024253" w:rsidP="00814BDE">
            <w:pPr>
              <w:pStyle w:val="TableBodyText"/>
              <w:spacing w:before="0" w:after="0"/>
              <w:jc w:val="right"/>
              <w:rPr>
                <w:highlight w:val="yellow"/>
              </w:rPr>
            </w:pPr>
            <w:r w:rsidRPr="000E02BE">
              <w:rPr>
                <w:lang w:eastAsia="en-AU"/>
              </w:rPr>
              <w:t>6</w:t>
            </w:r>
          </w:p>
        </w:tc>
        <w:tc>
          <w:tcPr>
            <w:tcW w:w="1417" w:type="dxa"/>
          </w:tcPr>
          <w:p w14:paraId="585C3774" w14:textId="46967018" w:rsidR="00024253" w:rsidRPr="005213AD" w:rsidRDefault="00024253" w:rsidP="00814BDE">
            <w:pPr>
              <w:pStyle w:val="TableBodyText"/>
              <w:spacing w:before="0" w:after="0"/>
              <w:jc w:val="right"/>
              <w:rPr>
                <w:highlight w:val="yellow"/>
              </w:rPr>
            </w:pPr>
            <w:r w:rsidRPr="000E02BE">
              <w:rPr>
                <w:lang w:eastAsia="en-AU"/>
              </w:rPr>
              <w:t>72</w:t>
            </w:r>
          </w:p>
        </w:tc>
      </w:tr>
      <w:tr w:rsidR="00024253" w:rsidRPr="001B5113" w14:paraId="645603F4" w14:textId="77777777" w:rsidTr="00D20980">
        <w:trPr>
          <w:trHeight w:val="300"/>
        </w:trPr>
        <w:tc>
          <w:tcPr>
            <w:tcW w:w="5103" w:type="dxa"/>
            <w:noWrap/>
            <w:hideMark/>
          </w:tcPr>
          <w:p w14:paraId="6F093754" w14:textId="7A4C0B9C" w:rsidR="00024253" w:rsidRPr="005213AD" w:rsidRDefault="00024253" w:rsidP="00024253">
            <w:pPr>
              <w:spacing w:before="20" w:after="20" w:line="240" w:lineRule="exact"/>
              <w:rPr>
                <w:rFonts w:cs="Arial"/>
                <w:sz w:val="18"/>
                <w:szCs w:val="18"/>
                <w:highlight w:val="yellow"/>
              </w:rPr>
            </w:pPr>
            <w:r w:rsidRPr="005213AD">
              <w:rPr>
                <w:sz w:val="18"/>
                <w:szCs w:val="18"/>
              </w:rPr>
              <w:t>Prahran Community Learning Centre Inc</w:t>
            </w:r>
            <w:r>
              <w:rPr>
                <w:sz w:val="18"/>
                <w:szCs w:val="18"/>
              </w:rPr>
              <w:t>.</w:t>
            </w:r>
          </w:p>
        </w:tc>
        <w:tc>
          <w:tcPr>
            <w:tcW w:w="1417" w:type="dxa"/>
          </w:tcPr>
          <w:p w14:paraId="4F9C85CE" w14:textId="145723D6" w:rsidR="00024253" w:rsidRPr="005213AD" w:rsidRDefault="00024253" w:rsidP="00814BDE">
            <w:pPr>
              <w:pStyle w:val="TableBodyText"/>
              <w:spacing w:before="0" w:after="0"/>
              <w:jc w:val="right"/>
              <w:rPr>
                <w:highlight w:val="yellow"/>
              </w:rPr>
            </w:pPr>
            <w:r w:rsidRPr="000E02BE">
              <w:rPr>
                <w:lang w:eastAsia="en-AU"/>
              </w:rPr>
              <w:t>202</w:t>
            </w:r>
          </w:p>
        </w:tc>
        <w:tc>
          <w:tcPr>
            <w:tcW w:w="1417" w:type="dxa"/>
            <w:noWrap/>
          </w:tcPr>
          <w:p w14:paraId="42C60614" w14:textId="6E06776C" w:rsidR="00024253" w:rsidRPr="005213AD" w:rsidRDefault="00024253" w:rsidP="00814BDE">
            <w:pPr>
              <w:pStyle w:val="TableBodyText"/>
              <w:spacing w:before="0" w:after="0"/>
              <w:jc w:val="right"/>
              <w:rPr>
                <w:highlight w:val="yellow"/>
              </w:rPr>
            </w:pPr>
            <w:r w:rsidRPr="000E02BE">
              <w:rPr>
                <w:lang w:eastAsia="en-AU"/>
              </w:rPr>
              <w:t>10</w:t>
            </w:r>
          </w:p>
        </w:tc>
        <w:tc>
          <w:tcPr>
            <w:tcW w:w="1417" w:type="dxa"/>
          </w:tcPr>
          <w:p w14:paraId="41E409BA" w14:textId="09204A4C" w:rsidR="00024253" w:rsidRPr="005213AD" w:rsidRDefault="00024253" w:rsidP="00814BDE">
            <w:pPr>
              <w:pStyle w:val="TableBodyText"/>
              <w:spacing w:before="0" w:after="0"/>
              <w:jc w:val="right"/>
              <w:rPr>
                <w:highlight w:val="yellow"/>
              </w:rPr>
            </w:pPr>
            <w:r w:rsidRPr="000E02BE">
              <w:rPr>
                <w:lang w:eastAsia="en-AU"/>
              </w:rPr>
              <w:t>212</w:t>
            </w:r>
          </w:p>
        </w:tc>
      </w:tr>
      <w:tr w:rsidR="00024253" w:rsidRPr="001B5113" w14:paraId="69BAEF49" w14:textId="77777777" w:rsidTr="00D20980">
        <w:trPr>
          <w:trHeight w:val="300"/>
        </w:trPr>
        <w:tc>
          <w:tcPr>
            <w:tcW w:w="5103" w:type="dxa"/>
            <w:noWrap/>
            <w:hideMark/>
          </w:tcPr>
          <w:p w14:paraId="52E28A3F" w14:textId="52665B01" w:rsidR="00024253" w:rsidRPr="005213AD" w:rsidRDefault="00024253" w:rsidP="00024253">
            <w:pPr>
              <w:spacing w:before="20" w:after="20" w:line="240" w:lineRule="exact"/>
              <w:rPr>
                <w:rFonts w:cs="Arial"/>
                <w:sz w:val="18"/>
                <w:szCs w:val="18"/>
                <w:highlight w:val="yellow"/>
              </w:rPr>
            </w:pPr>
            <w:r w:rsidRPr="005213AD">
              <w:rPr>
                <w:sz w:val="18"/>
                <w:szCs w:val="18"/>
              </w:rPr>
              <w:t>Preston Neighbourhood House Inc</w:t>
            </w:r>
            <w:r>
              <w:rPr>
                <w:sz w:val="18"/>
                <w:szCs w:val="18"/>
              </w:rPr>
              <w:t>.</w:t>
            </w:r>
          </w:p>
        </w:tc>
        <w:tc>
          <w:tcPr>
            <w:tcW w:w="1417" w:type="dxa"/>
          </w:tcPr>
          <w:p w14:paraId="57DE6E39" w14:textId="1BF51AF2" w:rsidR="00024253" w:rsidRPr="005213AD" w:rsidRDefault="00024253" w:rsidP="00814BDE">
            <w:pPr>
              <w:pStyle w:val="TableBodyText"/>
              <w:spacing w:before="0" w:after="0"/>
              <w:jc w:val="right"/>
              <w:rPr>
                <w:highlight w:val="yellow"/>
              </w:rPr>
            </w:pPr>
            <w:r w:rsidRPr="000E02BE">
              <w:rPr>
                <w:lang w:eastAsia="en-AU"/>
              </w:rPr>
              <w:t>19</w:t>
            </w:r>
            <w:r w:rsidR="00FF7CBF">
              <w:rPr>
                <w:lang w:eastAsia="en-AU"/>
              </w:rPr>
              <w:t>1</w:t>
            </w:r>
          </w:p>
        </w:tc>
        <w:tc>
          <w:tcPr>
            <w:tcW w:w="1417" w:type="dxa"/>
            <w:noWrap/>
          </w:tcPr>
          <w:p w14:paraId="0B376AA9" w14:textId="3314668E" w:rsidR="00024253" w:rsidRPr="005213AD" w:rsidRDefault="00FF7CBF" w:rsidP="00814BDE">
            <w:pPr>
              <w:pStyle w:val="TableBodyText"/>
              <w:spacing w:before="0" w:after="0"/>
              <w:jc w:val="right"/>
              <w:rPr>
                <w:highlight w:val="yellow"/>
              </w:rPr>
            </w:pPr>
            <w:r>
              <w:rPr>
                <w:lang w:eastAsia="en-AU"/>
              </w:rPr>
              <w:t>29</w:t>
            </w:r>
          </w:p>
        </w:tc>
        <w:tc>
          <w:tcPr>
            <w:tcW w:w="1417" w:type="dxa"/>
          </w:tcPr>
          <w:p w14:paraId="680382B9" w14:textId="26F13C96" w:rsidR="00024253" w:rsidRPr="005213AD" w:rsidRDefault="00024253" w:rsidP="00814BDE">
            <w:pPr>
              <w:pStyle w:val="TableBodyText"/>
              <w:spacing w:before="0" w:after="0"/>
              <w:jc w:val="right"/>
              <w:rPr>
                <w:highlight w:val="yellow"/>
              </w:rPr>
            </w:pPr>
            <w:r w:rsidRPr="000E02BE">
              <w:rPr>
                <w:lang w:eastAsia="en-AU"/>
              </w:rPr>
              <w:t>220</w:t>
            </w:r>
          </w:p>
        </w:tc>
      </w:tr>
      <w:tr w:rsidR="00024253" w:rsidRPr="001B5113" w14:paraId="1696095C" w14:textId="77777777" w:rsidTr="00D20980">
        <w:trPr>
          <w:trHeight w:val="300"/>
        </w:trPr>
        <w:tc>
          <w:tcPr>
            <w:tcW w:w="5103" w:type="dxa"/>
            <w:noWrap/>
            <w:hideMark/>
          </w:tcPr>
          <w:p w14:paraId="437ABBEE" w14:textId="3BBE0E9A" w:rsidR="00024253" w:rsidRPr="005213AD" w:rsidRDefault="00024253" w:rsidP="00024253">
            <w:pPr>
              <w:spacing w:before="20" w:after="20" w:line="240" w:lineRule="exact"/>
              <w:rPr>
                <w:rFonts w:cs="Arial"/>
                <w:sz w:val="18"/>
                <w:szCs w:val="18"/>
                <w:highlight w:val="yellow"/>
              </w:rPr>
            </w:pPr>
            <w:r w:rsidRPr="005213AD">
              <w:rPr>
                <w:sz w:val="18"/>
                <w:szCs w:val="18"/>
              </w:rPr>
              <w:lastRenderedPageBreak/>
              <w:t>Preston Reservoir Adult Community Education Inc</w:t>
            </w:r>
            <w:r>
              <w:rPr>
                <w:sz w:val="18"/>
                <w:szCs w:val="18"/>
              </w:rPr>
              <w:t>.</w:t>
            </w:r>
          </w:p>
        </w:tc>
        <w:tc>
          <w:tcPr>
            <w:tcW w:w="1417" w:type="dxa"/>
          </w:tcPr>
          <w:p w14:paraId="56886F54" w14:textId="30AF2469" w:rsidR="00024253" w:rsidRPr="005213AD" w:rsidRDefault="00FF7CBF" w:rsidP="00814BDE">
            <w:pPr>
              <w:pStyle w:val="TableBodyText"/>
              <w:spacing w:before="0" w:after="0"/>
              <w:jc w:val="right"/>
              <w:rPr>
                <w:highlight w:val="yellow"/>
              </w:rPr>
            </w:pPr>
            <w:r>
              <w:rPr>
                <w:lang w:eastAsia="en-AU"/>
              </w:rPr>
              <w:t>3</w:t>
            </w:r>
            <w:r w:rsidR="00024253" w:rsidRPr="000E02BE">
              <w:rPr>
                <w:lang w:eastAsia="en-AU"/>
              </w:rPr>
              <w:t>55</w:t>
            </w:r>
          </w:p>
        </w:tc>
        <w:tc>
          <w:tcPr>
            <w:tcW w:w="1417" w:type="dxa"/>
            <w:noWrap/>
          </w:tcPr>
          <w:p w14:paraId="4B23C980" w14:textId="208C4E92" w:rsidR="00024253" w:rsidRPr="005213AD" w:rsidRDefault="00024253" w:rsidP="00814BDE">
            <w:pPr>
              <w:pStyle w:val="TableBodyText"/>
              <w:spacing w:before="0" w:after="0"/>
              <w:jc w:val="right"/>
              <w:rPr>
                <w:highlight w:val="yellow"/>
              </w:rPr>
            </w:pPr>
            <w:r w:rsidRPr="000E02BE">
              <w:rPr>
                <w:lang w:eastAsia="en-AU"/>
              </w:rPr>
              <w:t>46</w:t>
            </w:r>
          </w:p>
        </w:tc>
        <w:tc>
          <w:tcPr>
            <w:tcW w:w="1417" w:type="dxa"/>
          </w:tcPr>
          <w:p w14:paraId="36F60120" w14:textId="41AEF0BC" w:rsidR="00024253" w:rsidRPr="005213AD" w:rsidRDefault="00024253" w:rsidP="00814BDE">
            <w:pPr>
              <w:pStyle w:val="TableBodyText"/>
              <w:spacing w:before="0" w:after="0"/>
              <w:jc w:val="right"/>
              <w:rPr>
                <w:highlight w:val="yellow"/>
              </w:rPr>
            </w:pPr>
            <w:r w:rsidRPr="000E02BE">
              <w:rPr>
                <w:lang w:eastAsia="en-AU"/>
              </w:rPr>
              <w:t>401</w:t>
            </w:r>
          </w:p>
        </w:tc>
      </w:tr>
      <w:tr w:rsidR="00024253" w:rsidRPr="001B5113" w14:paraId="58ADAC90" w14:textId="77777777" w:rsidTr="00D20980">
        <w:trPr>
          <w:trHeight w:val="300"/>
        </w:trPr>
        <w:tc>
          <w:tcPr>
            <w:tcW w:w="5103" w:type="dxa"/>
            <w:noWrap/>
            <w:hideMark/>
          </w:tcPr>
          <w:p w14:paraId="14F1D502" w14:textId="0543109A" w:rsidR="00024253" w:rsidRPr="005213AD" w:rsidRDefault="00024253" w:rsidP="00024253">
            <w:pPr>
              <w:spacing w:before="20" w:after="20" w:line="240" w:lineRule="exact"/>
              <w:rPr>
                <w:rFonts w:cs="Arial"/>
                <w:sz w:val="18"/>
                <w:szCs w:val="18"/>
                <w:highlight w:val="yellow"/>
              </w:rPr>
            </w:pPr>
            <w:r w:rsidRPr="005213AD">
              <w:rPr>
                <w:sz w:val="18"/>
                <w:szCs w:val="18"/>
              </w:rPr>
              <w:t>Pyramid Hill Neighbourhood House Inc</w:t>
            </w:r>
            <w:r>
              <w:rPr>
                <w:sz w:val="18"/>
                <w:szCs w:val="18"/>
              </w:rPr>
              <w:t>.</w:t>
            </w:r>
          </w:p>
        </w:tc>
        <w:tc>
          <w:tcPr>
            <w:tcW w:w="1417" w:type="dxa"/>
          </w:tcPr>
          <w:p w14:paraId="1C856540" w14:textId="6F5630E3" w:rsidR="00024253" w:rsidRPr="005213AD" w:rsidRDefault="00024253" w:rsidP="00814BDE">
            <w:pPr>
              <w:pStyle w:val="TableBodyText"/>
              <w:spacing w:before="0" w:after="0"/>
              <w:jc w:val="right"/>
              <w:rPr>
                <w:highlight w:val="yellow"/>
              </w:rPr>
            </w:pPr>
            <w:r w:rsidRPr="000E02BE">
              <w:rPr>
                <w:lang w:eastAsia="en-AU"/>
              </w:rPr>
              <w:t>10</w:t>
            </w:r>
          </w:p>
        </w:tc>
        <w:tc>
          <w:tcPr>
            <w:tcW w:w="1417" w:type="dxa"/>
            <w:noWrap/>
          </w:tcPr>
          <w:p w14:paraId="448A1294" w14:textId="589E7770" w:rsidR="00024253" w:rsidRPr="005213AD" w:rsidRDefault="00024253" w:rsidP="00814BDE">
            <w:pPr>
              <w:pStyle w:val="TableBodyText"/>
              <w:spacing w:before="0" w:after="0"/>
              <w:jc w:val="right"/>
              <w:rPr>
                <w:highlight w:val="yellow"/>
              </w:rPr>
            </w:pPr>
            <w:r w:rsidRPr="000E02BE">
              <w:rPr>
                <w:lang w:eastAsia="en-AU"/>
              </w:rPr>
              <w:t>6</w:t>
            </w:r>
          </w:p>
        </w:tc>
        <w:tc>
          <w:tcPr>
            <w:tcW w:w="1417" w:type="dxa"/>
          </w:tcPr>
          <w:p w14:paraId="7FF798CB" w14:textId="5258F102" w:rsidR="00024253" w:rsidRPr="005213AD" w:rsidRDefault="00024253" w:rsidP="00814BDE">
            <w:pPr>
              <w:pStyle w:val="TableBodyText"/>
              <w:spacing w:before="0" w:after="0"/>
              <w:jc w:val="right"/>
              <w:rPr>
                <w:highlight w:val="yellow"/>
              </w:rPr>
            </w:pPr>
            <w:r w:rsidRPr="000E02BE">
              <w:rPr>
                <w:lang w:eastAsia="en-AU"/>
              </w:rPr>
              <w:t>16</w:t>
            </w:r>
          </w:p>
        </w:tc>
      </w:tr>
      <w:tr w:rsidR="00024253" w:rsidRPr="001B5113" w14:paraId="2FDEEDF3" w14:textId="77777777" w:rsidTr="00D20980">
        <w:trPr>
          <w:trHeight w:val="300"/>
        </w:trPr>
        <w:tc>
          <w:tcPr>
            <w:tcW w:w="5103" w:type="dxa"/>
            <w:noWrap/>
            <w:hideMark/>
          </w:tcPr>
          <w:p w14:paraId="19C2043B" w14:textId="78E09193" w:rsidR="00024253" w:rsidRPr="005213AD" w:rsidRDefault="00024253" w:rsidP="00024253">
            <w:pPr>
              <w:spacing w:before="20" w:after="20" w:line="240" w:lineRule="exact"/>
              <w:rPr>
                <w:rFonts w:cs="Arial"/>
                <w:sz w:val="18"/>
                <w:szCs w:val="18"/>
                <w:highlight w:val="yellow"/>
              </w:rPr>
            </w:pPr>
            <w:proofErr w:type="spellStart"/>
            <w:r w:rsidRPr="005213AD">
              <w:rPr>
                <w:sz w:val="18"/>
                <w:szCs w:val="18"/>
              </w:rPr>
              <w:t>Quantin</w:t>
            </w:r>
            <w:proofErr w:type="spellEnd"/>
            <w:r w:rsidRPr="005213AD">
              <w:rPr>
                <w:sz w:val="18"/>
                <w:szCs w:val="18"/>
              </w:rPr>
              <w:t xml:space="preserve"> </w:t>
            </w:r>
            <w:proofErr w:type="spellStart"/>
            <w:r w:rsidRPr="005213AD">
              <w:rPr>
                <w:sz w:val="18"/>
                <w:szCs w:val="18"/>
              </w:rPr>
              <w:t>Binnah</w:t>
            </w:r>
            <w:proofErr w:type="spellEnd"/>
            <w:r w:rsidRPr="005213AD">
              <w:rPr>
                <w:sz w:val="18"/>
                <w:szCs w:val="18"/>
              </w:rPr>
              <w:t xml:space="preserve"> Community Centre Inc</w:t>
            </w:r>
            <w:r>
              <w:rPr>
                <w:sz w:val="18"/>
                <w:szCs w:val="18"/>
              </w:rPr>
              <w:t>.</w:t>
            </w:r>
          </w:p>
        </w:tc>
        <w:tc>
          <w:tcPr>
            <w:tcW w:w="1417" w:type="dxa"/>
          </w:tcPr>
          <w:p w14:paraId="4328FED6" w14:textId="3922B417" w:rsidR="00024253" w:rsidRPr="005213AD" w:rsidRDefault="00024253" w:rsidP="00814BDE">
            <w:pPr>
              <w:pStyle w:val="TableBodyText"/>
              <w:spacing w:before="0" w:after="0"/>
              <w:jc w:val="right"/>
              <w:rPr>
                <w:highlight w:val="yellow"/>
              </w:rPr>
            </w:pPr>
            <w:r w:rsidRPr="000E02BE">
              <w:rPr>
                <w:lang w:eastAsia="en-AU"/>
              </w:rPr>
              <w:t>10</w:t>
            </w:r>
          </w:p>
        </w:tc>
        <w:tc>
          <w:tcPr>
            <w:tcW w:w="1417" w:type="dxa"/>
            <w:noWrap/>
          </w:tcPr>
          <w:p w14:paraId="16C52273" w14:textId="0363B272" w:rsidR="00024253" w:rsidRPr="005213AD" w:rsidRDefault="00024253" w:rsidP="00814BDE">
            <w:pPr>
              <w:pStyle w:val="TableBodyText"/>
              <w:spacing w:before="0" w:after="0"/>
              <w:jc w:val="right"/>
              <w:rPr>
                <w:highlight w:val="yellow"/>
              </w:rPr>
            </w:pPr>
            <w:r>
              <w:rPr>
                <w:lang w:eastAsia="en-AU"/>
              </w:rPr>
              <w:t>-</w:t>
            </w:r>
          </w:p>
        </w:tc>
        <w:tc>
          <w:tcPr>
            <w:tcW w:w="1417" w:type="dxa"/>
          </w:tcPr>
          <w:p w14:paraId="23C74CED" w14:textId="22C17BF5" w:rsidR="00024253" w:rsidRPr="005213AD" w:rsidRDefault="00024253" w:rsidP="00814BDE">
            <w:pPr>
              <w:pStyle w:val="TableBodyText"/>
              <w:spacing w:before="0" w:after="0"/>
              <w:jc w:val="right"/>
              <w:rPr>
                <w:highlight w:val="yellow"/>
              </w:rPr>
            </w:pPr>
            <w:r w:rsidRPr="000E02BE">
              <w:rPr>
                <w:lang w:eastAsia="en-AU"/>
              </w:rPr>
              <w:t>10</w:t>
            </w:r>
          </w:p>
        </w:tc>
      </w:tr>
      <w:tr w:rsidR="00024253" w:rsidRPr="001B5113" w14:paraId="7F8BC728" w14:textId="77777777" w:rsidTr="00D20980">
        <w:trPr>
          <w:trHeight w:val="300"/>
        </w:trPr>
        <w:tc>
          <w:tcPr>
            <w:tcW w:w="5103" w:type="dxa"/>
            <w:noWrap/>
            <w:hideMark/>
          </w:tcPr>
          <w:p w14:paraId="165B528E" w14:textId="5A3DA5FE" w:rsidR="00024253" w:rsidRPr="005213AD" w:rsidRDefault="00024253" w:rsidP="00024253">
            <w:pPr>
              <w:spacing w:before="20" w:after="20" w:line="240" w:lineRule="exact"/>
              <w:rPr>
                <w:rFonts w:cs="Arial"/>
                <w:sz w:val="18"/>
                <w:szCs w:val="18"/>
                <w:highlight w:val="yellow"/>
              </w:rPr>
            </w:pPr>
            <w:r w:rsidRPr="005213AD">
              <w:rPr>
                <w:sz w:val="18"/>
                <w:szCs w:val="18"/>
              </w:rPr>
              <w:t>Red Cliffs Community Resource Centre Inc</w:t>
            </w:r>
            <w:r>
              <w:rPr>
                <w:sz w:val="18"/>
                <w:szCs w:val="18"/>
              </w:rPr>
              <w:t>.</w:t>
            </w:r>
          </w:p>
        </w:tc>
        <w:tc>
          <w:tcPr>
            <w:tcW w:w="1417" w:type="dxa"/>
          </w:tcPr>
          <w:p w14:paraId="487ACBCE" w14:textId="73BD36D9" w:rsidR="00024253" w:rsidRPr="005213AD" w:rsidRDefault="00024253" w:rsidP="00814BDE">
            <w:pPr>
              <w:pStyle w:val="TableBodyText"/>
              <w:spacing w:before="0" w:after="0"/>
              <w:jc w:val="right"/>
              <w:rPr>
                <w:highlight w:val="yellow"/>
              </w:rPr>
            </w:pPr>
            <w:r w:rsidRPr="000E02BE">
              <w:rPr>
                <w:lang w:eastAsia="en-AU"/>
              </w:rPr>
              <w:t>14</w:t>
            </w:r>
          </w:p>
        </w:tc>
        <w:tc>
          <w:tcPr>
            <w:tcW w:w="1417" w:type="dxa"/>
            <w:noWrap/>
          </w:tcPr>
          <w:p w14:paraId="29E97CD9" w14:textId="3CEE22A9" w:rsidR="00024253" w:rsidRPr="005213AD" w:rsidRDefault="00024253" w:rsidP="00814BDE">
            <w:pPr>
              <w:pStyle w:val="TableBodyText"/>
              <w:spacing w:before="0" w:after="0"/>
              <w:jc w:val="right"/>
              <w:rPr>
                <w:highlight w:val="yellow"/>
              </w:rPr>
            </w:pPr>
            <w:r w:rsidRPr="000E02BE">
              <w:rPr>
                <w:lang w:eastAsia="en-AU"/>
              </w:rPr>
              <w:t>6</w:t>
            </w:r>
          </w:p>
        </w:tc>
        <w:tc>
          <w:tcPr>
            <w:tcW w:w="1417" w:type="dxa"/>
          </w:tcPr>
          <w:p w14:paraId="7D675098" w14:textId="16B482BE" w:rsidR="00024253" w:rsidRPr="005213AD" w:rsidRDefault="00024253" w:rsidP="00814BDE">
            <w:pPr>
              <w:pStyle w:val="TableBodyText"/>
              <w:spacing w:before="0" w:after="0"/>
              <w:jc w:val="right"/>
              <w:rPr>
                <w:highlight w:val="yellow"/>
              </w:rPr>
            </w:pPr>
            <w:r w:rsidRPr="000E02BE">
              <w:rPr>
                <w:lang w:eastAsia="en-AU"/>
              </w:rPr>
              <w:t>20</w:t>
            </w:r>
          </w:p>
        </w:tc>
      </w:tr>
      <w:tr w:rsidR="00E54E7D" w:rsidRPr="001B5113" w14:paraId="2D4CFC3C" w14:textId="77777777" w:rsidTr="00D20980">
        <w:trPr>
          <w:trHeight w:val="300"/>
        </w:trPr>
        <w:tc>
          <w:tcPr>
            <w:tcW w:w="5103" w:type="dxa"/>
            <w:noWrap/>
            <w:hideMark/>
          </w:tcPr>
          <w:p w14:paraId="3064581F" w14:textId="77777777" w:rsidR="00E54E7D" w:rsidRPr="005213AD" w:rsidRDefault="00E54E7D" w:rsidP="00E54E7D">
            <w:pPr>
              <w:spacing w:before="20" w:after="20" w:line="240" w:lineRule="exact"/>
              <w:rPr>
                <w:rFonts w:cs="Arial"/>
                <w:sz w:val="18"/>
                <w:szCs w:val="18"/>
                <w:highlight w:val="yellow"/>
              </w:rPr>
            </w:pPr>
            <w:r w:rsidRPr="005213AD">
              <w:rPr>
                <w:sz w:val="18"/>
                <w:szCs w:val="18"/>
              </w:rPr>
              <w:t>Rejoice Chinese Christian Communication Centre Inc.</w:t>
            </w:r>
          </w:p>
        </w:tc>
        <w:tc>
          <w:tcPr>
            <w:tcW w:w="1417" w:type="dxa"/>
          </w:tcPr>
          <w:p w14:paraId="14956A37" w14:textId="2B289873" w:rsidR="00E54E7D" w:rsidRPr="00E54E7D" w:rsidRDefault="00E54E7D" w:rsidP="00814BDE">
            <w:pPr>
              <w:pStyle w:val="TableBodyText"/>
              <w:spacing w:before="0" w:after="0"/>
              <w:jc w:val="right"/>
              <w:rPr>
                <w:highlight w:val="yellow"/>
              </w:rPr>
            </w:pPr>
            <w:r w:rsidRPr="00E54E7D">
              <w:rPr>
                <w:lang w:eastAsia="en-AU"/>
              </w:rPr>
              <w:t>20</w:t>
            </w:r>
          </w:p>
        </w:tc>
        <w:tc>
          <w:tcPr>
            <w:tcW w:w="1417" w:type="dxa"/>
            <w:noWrap/>
          </w:tcPr>
          <w:p w14:paraId="4318885D" w14:textId="4F6D39AF"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1F341D19" w14:textId="2C4ADA79" w:rsidR="00E54E7D" w:rsidRPr="00E54E7D" w:rsidRDefault="00E54E7D" w:rsidP="00814BDE">
            <w:pPr>
              <w:pStyle w:val="TableBodyText"/>
              <w:spacing w:before="0" w:after="0"/>
              <w:jc w:val="right"/>
              <w:rPr>
                <w:highlight w:val="yellow"/>
              </w:rPr>
            </w:pPr>
            <w:r w:rsidRPr="00E54E7D">
              <w:rPr>
                <w:lang w:eastAsia="en-AU"/>
              </w:rPr>
              <w:t>20</w:t>
            </w:r>
          </w:p>
        </w:tc>
      </w:tr>
      <w:tr w:rsidR="00E54E7D" w:rsidRPr="001B5113" w14:paraId="08B50A56" w14:textId="77777777" w:rsidTr="00D20980">
        <w:trPr>
          <w:trHeight w:val="300"/>
        </w:trPr>
        <w:tc>
          <w:tcPr>
            <w:tcW w:w="5103" w:type="dxa"/>
            <w:noWrap/>
            <w:hideMark/>
          </w:tcPr>
          <w:p w14:paraId="7D754D74" w14:textId="77777777" w:rsidR="00E54E7D" w:rsidRPr="005213AD" w:rsidRDefault="00E54E7D" w:rsidP="00E54E7D">
            <w:pPr>
              <w:spacing w:before="20" w:after="20" w:line="240" w:lineRule="exact"/>
              <w:rPr>
                <w:rFonts w:cs="Arial"/>
                <w:sz w:val="18"/>
                <w:szCs w:val="18"/>
                <w:highlight w:val="yellow"/>
              </w:rPr>
            </w:pPr>
            <w:r w:rsidRPr="005213AD">
              <w:rPr>
                <w:sz w:val="18"/>
                <w:szCs w:val="18"/>
              </w:rPr>
              <w:t>Resurrection Catholic Church Keysborough</w:t>
            </w:r>
          </w:p>
        </w:tc>
        <w:tc>
          <w:tcPr>
            <w:tcW w:w="1417" w:type="dxa"/>
          </w:tcPr>
          <w:p w14:paraId="18295C2B" w14:textId="4EAC1D03" w:rsidR="00E54E7D" w:rsidRPr="00E54E7D" w:rsidRDefault="00E54E7D" w:rsidP="00814BDE">
            <w:pPr>
              <w:pStyle w:val="TableBodyText"/>
              <w:spacing w:before="0" w:after="0"/>
              <w:jc w:val="right"/>
              <w:rPr>
                <w:highlight w:val="yellow"/>
              </w:rPr>
            </w:pPr>
            <w:r w:rsidRPr="00E54E7D">
              <w:rPr>
                <w:lang w:eastAsia="en-AU"/>
              </w:rPr>
              <w:t>266</w:t>
            </w:r>
          </w:p>
        </w:tc>
        <w:tc>
          <w:tcPr>
            <w:tcW w:w="1417" w:type="dxa"/>
            <w:noWrap/>
          </w:tcPr>
          <w:p w14:paraId="05C1AF5F" w14:textId="3BE1D9C0" w:rsidR="00E54E7D" w:rsidRPr="00E54E7D" w:rsidRDefault="00E54E7D" w:rsidP="00814BDE">
            <w:pPr>
              <w:pStyle w:val="TableBodyText"/>
              <w:spacing w:before="0" w:after="0"/>
              <w:jc w:val="right"/>
              <w:rPr>
                <w:highlight w:val="yellow"/>
              </w:rPr>
            </w:pPr>
            <w:r w:rsidRPr="00E54E7D">
              <w:rPr>
                <w:lang w:eastAsia="en-AU"/>
              </w:rPr>
              <w:t>26</w:t>
            </w:r>
          </w:p>
        </w:tc>
        <w:tc>
          <w:tcPr>
            <w:tcW w:w="1417" w:type="dxa"/>
          </w:tcPr>
          <w:p w14:paraId="72718981" w14:textId="626B7689" w:rsidR="00E54E7D" w:rsidRPr="00E54E7D" w:rsidRDefault="00E54E7D" w:rsidP="00814BDE">
            <w:pPr>
              <w:pStyle w:val="TableBodyText"/>
              <w:spacing w:before="0" w:after="0"/>
              <w:jc w:val="right"/>
              <w:rPr>
                <w:highlight w:val="yellow"/>
              </w:rPr>
            </w:pPr>
            <w:r w:rsidRPr="00E54E7D">
              <w:rPr>
                <w:lang w:eastAsia="en-AU"/>
              </w:rPr>
              <w:t>292</w:t>
            </w:r>
          </w:p>
        </w:tc>
      </w:tr>
      <w:tr w:rsidR="00E54E7D" w:rsidRPr="001B5113" w14:paraId="177587E9" w14:textId="77777777" w:rsidTr="00D20980">
        <w:trPr>
          <w:trHeight w:val="300"/>
        </w:trPr>
        <w:tc>
          <w:tcPr>
            <w:tcW w:w="5103" w:type="dxa"/>
            <w:noWrap/>
            <w:hideMark/>
          </w:tcPr>
          <w:p w14:paraId="245A2B15" w14:textId="77777777" w:rsidR="00E54E7D" w:rsidRPr="005213AD" w:rsidRDefault="00E54E7D" w:rsidP="00E54E7D">
            <w:pPr>
              <w:spacing w:before="20" w:after="20" w:line="240" w:lineRule="exact"/>
              <w:rPr>
                <w:rFonts w:cs="Arial"/>
                <w:sz w:val="18"/>
                <w:szCs w:val="18"/>
                <w:highlight w:val="yellow"/>
              </w:rPr>
            </w:pPr>
            <w:r w:rsidRPr="005213AD">
              <w:rPr>
                <w:sz w:val="18"/>
                <w:szCs w:val="18"/>
              </w:rPr>
              <w:t>Reynard Street Neighbourhood House Incorporated</w:t>
            </w:r>
          </w:p>
        </w:tc>
        <w:tc>
          <w:tcPr>
            <w:tcW w:w="1417" w:type="dxa"/>
          </w:tcPr>
          <w:p w14:paraId="3233940E" w14:textId="4FAF532A" w:rsidR="00E54E7D" w:rsidRPr="00E54E7D" w:rsidRDefault="00E54E7D" w:rsidP="00814BDE">
            <w:pPr>
              <w:pStyle w:val="TableBodyText"/>
              <w:spacing w:before="0" w:after="0"/>
              <w:jc w:val="right"/>
              <w:rPr>
                <w:highlight w:val="yellow"/>
              </w:rPr>
            </w:pPr>
            <w:r w:rsidRPr="00E54E7D">
              <w:rPr>
                <w:lang w:eastAsia="en-AU"/>
              </w:rPr>
              <w:t>40</w:t>
            </w:r>
          </w:p>
        </w:tc>
        <w:tc>
          <w:tcPr>
            <w:tcW w:w="1417" w:type="dxa"/>
            <w:noWrap/>
          </w:tcPr>
          <w:p w14:paraId="7FC3A53D" w14:textId="14165398"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0FA7124B" w14:textId="37919FD2" w:rsidR="00E54E7D" w:rsidRPr="00E54E7D" w:rsidRDefault="00E54E7D" w:rsidP="00814BDE">
            <w:pPr>
              <w:pStyle w:val="TableBodyText"/>
              <w:spacing w:before="0" w:after="0"/>
              <w:jc w:val="right"/>
              <w:rPr>
                <w:highlight w:val="yellow"/>
              </w:rPr>
            </w:pPr>
            <w:r w:rsidRPr="00E54E7D">
              <w:rPr>
                <w:lang w:eastAsia="en-AU"/>
              </w:rPr>
              <w:t>40</w:t>
            </w:r>
          </w:p>
        </w:tc>
      </w:tr>
      <w:tr w:rsidR="00E54E7D" w:rsidRPr="001B5113" w14:paraId="044A6DD0" w14:textId="77777777" w:rsidTr="00D20980">
        <w:trPr>
          <w:trHeight w:val="300"/>
        </w:trPr>
        <w:tc>
          <w:tcPr>
            <w:tcW w:w="5103" w:type="dxa"/>
            <w:noWrap/>
            <w:hideMark/>
          </w:tcPr>
          <w:p w14:paraId="12EBC61F" w14:textId="77777777" w:rsidR="00E54E7D" w:rsidRPr="005213AD" w:rsidRDefault="00E54E7D" w:rsidP="00E54E7D">
            <w:pPr>
              <w:spacing w:before="20" w:after="20" w:line="240" w:lineRule="exact"/>
              <w:rPr>
                <w:rFonts w:cs="Arial"/>
                <w:sz w:val="18"/>
                <w:szCs w:val="18"/>
                <w:highlight w:val="yellow"/>
              </w:rPr>
            </w:pPr>
            <w:r w:rsidRPr="005213AD">
              <w:rPr>
                <w:sz w:val="18"/>
                <w:szCs w:val="18"/>
              </w:rPr>
              <w:t>Richmond Community Learning Centre Inc.</w:t>
            </w:r>
          </w:p>
        </w:tc>
        <w:tc>
          <w:tcPr>
            <w:tcW w:w="1417" w:type="dxa"/>
          </w:tcPr>
          <w:p w14:paraId="7A1C49E2" w14:textId="68AD1E91" w:rsidR="00E54E7D" w:rsidRPr="00E54E7D" w:rsidRDefault="00E54E7D" w:rsidP="00814BDE">
            <w:pPr>
              <w:pStyle w:val="TableBodyText"/>
              <w:spacing w:before="0" w:after="0"/>
              <w:jc w:val="right"/>
              <w:rPr>
                <w:highlight w:val="yellow"/>
              </w:rPr>
            </w:pPr>
            <w:r w:rsidRPr="00E54E7D">
              <w:rPr>
                <w:lang w:eastAsia="en-AU"/>
              </w:rPr>
              <w:t>24</w:t>
            </w:r>
          </w:p>
        </w:tc>
        <w:tc>
          <w:tcPr>
            <w:tcW w:w="1417" w:type="dxa"/>
            <w:noWrap/>
          </w:tcPr>
          <w:p w14:paraId="2A4B4CE7" w14:textId="547A945D"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25D1FFAE" w14:textId="7D9A9F01" w:rsidR="00E54E7D" w:rsidRPr="00E54E7D" w:rsidRDefault="00E54E7D" w:rsidP="00814BDE">
            <w:pPr>
              <w:pStyle w:val="TableBodyText"/>
              <w:spacing w:before="0" w:after="0"/>
              <w:jc w:val="right"/>
              <w:rPr>
                <w:highlight w:val="yellow"/>
              </w:rPr>
            </w:pPr>
            <w:r w:rsidRPr="00E54E7D">
              <w:rPr>
                <w:lang w:eastAsia="en-AU"/>
              </w:rPr>
              <w:t>24</w:t>
            </w:r>
          </w:p>
        </w:tc>
      </w:tr>
      <w:tr w:rsidR="00E54E7D" w:rsidRPr="001B5113" w14:paraId="0F756CCD" w14:textId="77777777" w:rsidTr="00D20980">
        <w:trPr>
          <w:trHeight w:val="300"/>
        </w:trPr>
        <w:tc>
          <w:tcPr>
            <w:tcW w:w="5103" w:type="dxa"/>
            <w:noWrap/>
            <w:hideMark/>
          </w:tcPr>
          <w:p w14:paraId="36636F7F" w14:textId="0A15E934" w:rsidR="00E54E7D" w:rsidRPr="005213AD" w:rsidRDefault="00E54E7D" w:rsidP="00E54E7D">
            <w:pPr>
              <w:spacing w:before="20" w:after="20" w:line="240" w:lineRule="exact"/>
              <w:rPr>
                <w:rFonts w:cs="Arial"/>
                <w:sz w:val="18"/>
                <w:szCs w:val="18"/>
                <w:highlight w:val="yellow"/>
              </w:rPr>
            </w:pPr>
            <w:r w:rsidRPr="005213AD">
              <w:rPr>
                <w:sz w:val="18"/>
                <w:szCs w:val="18"/>
              </w:rPr>
              <w:t>Robinvale Network House Inc</w:t>
            </w:r>
            <w:r>
              <w:rPr>
                <w:sz w:val="18"/>
                <w:szCs w:val="18"/>
              </w:rPr>
              <w:t>.</w:t>
            </w:r>
          </w:p>
        </w:tc>
        <w:tc>
          <w:tcPr>
            <w:tcW w:w="1417" w:type="dxa"/>
          </w:tcPr>
          <w:p w14:paraId="1FB9380D" w14:textId="2FD2E6CB" w:rsidR="00E54E7D" w:rsidRPr="00E54E7D" w:rsidRDefault="00E54E7D" w:rsidP="00814BDE">
            <w:pPr>
              <w:pStyle w:val="TableBodyText"/>
              <w:spacing w:before="0" w:after="0"/>
              <w:jc w:val="right"/>
              <w:rPr>
                <w:highlight w:val="yellow"/>
              </w:rPr>
            </w:pPr>
            <w:r w:rsidRPr="00E54E7D">
              <w:rPr>
                <w:lang w:eastAsia="en-AU"/>
              </w:rPr>
              <w:t>13</w:t>
            </w:r>
          </w:p>
        </w:tc>
        <w:tc>
          <w:tcPr>
            <w:tcW w:w="1417" w:type="dxa"/>
            <w:noWrap/>
          </w:tcPr>
          <w:p w14:paraId="1FA80731" w14:textId="48ECD648"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0C28ACAF" w14:textId="40E56E82" w:rsidR="00E54E7D" w:rsidRPr="00E54E7D" w:rsidRDefault="00E54E7D" w:rsidP="00814BDE">
            <w:pPr>
              <w:pStyle w:val="TableBodyText"/>
              <w:spacing w:before="0" w:after="0"/>
              <w:jc w:val="right"/>
              <w:rPr>
                <w:highlight w:val="yellow"/>
              </w:rPr>
            </w:pPr>
            <w:r w:rsidRPr="00E54E7D">
              <w:rPr>
                <w:lang w:eastAsia="en-AU"/>
              </w:rPr>
              <w:t>13</w:t>
            </w:r>
          </w:p>
        </w:tc>
      </w:tr>
      <w:tr w:rsidR="00E54E7D" w:rsidRPr="001B5113" w14:paraId="3E02D35D" w14:textId="77777777" w:rsidTr="00D20980">
        <w:trPr>
          <w:trHeight w:val="300"/>
        </w:trPr>
        <w:tc>
          <w:tcPr>
            <w:tcW w:w="5103" w:type="dxa"/>
            <w:noWrap/>
            <w:hideMark/>
          </w:tcPr>
          <w:p w14:paraId="26DBA2EE" w14:textId="77777777" w:rsidR="00E54E7D" w:rsidRPr="005213AD" w:rsidRDefault="00E54E7D" w:rsidP="00E54E7D">
            <w:pPr>
              <w:spacing w:before="20" w:after="20" w:line="240" w:lineRule="exact"/>
              <w:rPr>
                <w:rFonts w:cs="Arial"/>
                <w:sz w:val="18"/>
                <w:szCs w:val="18"/>
                <w:highlight w:val="yellow"/>
              </w:rPr>
            </w:pPr>
            <w:proofErr w:type="spellStart"/>
            <w:r w:rsidRPr="005213AD">
              <w:rPr>
                <w:sz w:val="18"/>
                <w:szCs w:val="18"/>
              </w:rPr>
              <w:t>Rosewall</w:t>
            </w:r>
            <w:proofErr w:type="spellEnd"/>
            <w:r w:rsidRPr="005213AD">
              <w:rPr>
                <w:sz w:val="18"/>
                <w:szCs w:val="18"/>
              </w:rPr>
              <w:t xml:space="preserve"> Neighbourhood Centre Inc.</w:t>
            </w:r>
          </w:p>
        </w:tc>
        <w:tc>
          <w:tcPr>
            <w:tcW w:w="1417" w:type="dxa"/>
          </w:tcPr>
          <w:p w14:paraId="53064F9D" w14:textId="3CCD4FB6" w:rsidR="00E54E7D" w:rsidRPr="00E54E7D" w:rsidRDefault="00E54E7D" w:rsidP="00814BDE">
            <w:pPr>
              <w:pStyle w:val="TableBodyText"/>
              <w:spacing w:before="0" w:after="0"/>
              <w:jc w:val="right"/>
              <w:rPr>
                <w:highlight w:val="yellow"/>
              </w:rPr>
            </w:pPr>
            <w:r w:rsidRPr="00E54E7D">
              <w:rPr>
                <w:lang w:eastAsia="en-AU"/>
              </w:rPr>
              <w:t>61</w:t>
            </w:r>
          </w:p>
        </w:tc>
        <w:tc>
          <w:tcPr>
            <w:tcW w:w="1417" w:type="dxa"/>
            <w:noWrap/>
          </w:tcPr>
          <w:p w14:paraId="34291AFE" w14:textId="2B77D4D5"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27FD5DC3" w14:textId="2F2CAF72" w:rsidR="00E54E7D" w:rsidRPr="00E54E7D" w:rsidRDefault="00E54E7D" w:rsidP="00814BDE">
            <w:pPr>
              <w:pStyle w:val="TableBodyText"/>
              <w:spacing w:before="0" w:after="0"/>
              <w:jc w:val="right"/>
              <w:rPr>
                <w:highlight w:val="yellow"/>
              </w:rPr>
            </w:pPr>
            <w:r w:rsidRPr="00E54E7D">
              <w:rPr>
                <w:lang w:eastAsia="en-AU"/>
              </w:rPr>
              <w:t>66</w:t>
            </w:r>
          </w:p>
        </w:tc>
      </w:tr>
      <w:tr w:rsidR="00E54E7D" w:rsidRPr="001B5113" w14:paraId="79421A79" w14:textId="77777777" w:rsidTr="00D20980">
        <w:trPr>
          <w:trHeight w:val="300"/>
        </w:trPr>
        <w:tc>
          <w:tcPr>
            <w:tcW w:w="5103" w:type="dxa"/>
            <w:noWrap/>
            <w:hideMark/>
          </w:tcPr>
          <w:p w14:paraId="0D73623E" w14:textId="05A020E6" w:rsidR="00E54E7D" w:rsidRPr="005213AD" w:rsidRDefault="00E54E7D" w:rsidP="00E54E7D">
            <w:pPr>
              <w:spacing w:before="20" w:after="20" w:line="240" w:lineRule="exact"/>
              <w:rPr>
                <w:rFonts w:cs="Arial"/>
                <w:sz w:val="18"/>
                <w:szCs w:val="18"/>
                <w:highlight w:val="yellow"/>
              </w:rPr>
            </w:pPr>
            <w:r w:rsidRPr="005213AD">
              <w:rPr>
                <w:sz w:val="18"/>
                <w:szCs w:val="18"/>
              </w:rPr>
              <w:t>Rowville Neighbourhood Learning Centre Inc</w:t>
            </w:r>
            <w:r>
              <w:rPr>
                <w:sz w:val="18"/>
                <w:szCs w:val="18"/>
              </w:rPr>
              <w:t>.</w:t>
            </w:r>
          </w:p>
        </w:tc>
        <w:tc>
          <w:tcPr>
            <w:tcW w:w="1417" w:type="dxa"/>
          </w:tcPr>
          <w:p w14:paraId="1E8C94A1" w14:textId="60536781" w:rsidR="00E54E7D" w:rsidRPr="00E54E7D" w:rsidRDefault="00E54E7D" w:rsidP="00814BDE">
            <w:pPr>
              <w:pStyle w:val="TableBodyText"/>
              <w:spacing w:before="0" w:after="0"/>
              <w:jc w:val="right"/>
              <w:rPr>
                <w:highlight w:val="yellow"/>
              </w:rPr>
            </w:pPr>
            <w:r w:rsidRPr="00E54E7D">
              <w:rPr>
                <w:lang w:eastAsia="en-AU"/>
              </w:rPr>
              <w:t>118</w:t>
            </w:r>
          </w:p>
        </w:tc>
        <w:tc>
          <w:tcPr>
            <w:tcW w:w="1417" w:type="dxa"/>
            <w:noWrap/>
          </w:tcPr>
          <w:p w14:paraId="122EAF7F" w14:textId="7AB69774"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240F47CC" w14:textId="49DD23F1" w:rsidR="00E54E7D" w:rsidRPr="00E54E7D" w:rsidRDefault="00E54E7D" w:rsidP="00814BDE">
            <w:pPr>
              <w:pStyle w:val="TableBodyText"/>
              <w:spacing w:before="0" w:after="0"/>
              <w:jc w:val="right"/>
              <w:rPr>
                <w:highlight w:val="yellow"/>
              </w:rPr>
            </w:pPr>
            <w:r w:rsidRPr="00E54E7D">
              <w:rPr>
                <w:lang w:eastAsia="en-AU"/>
              </w:rPr>
              <w:t>118</w:t>
            </w:r>
          </w:p>
        </w:tc>
      </w:tr>
      <w:tr w:rsidR="00E54E7D" w:rsidRPr="001B5113" w14:paraId="4943E1B0" w14:textId="77777777" w:rsidTr="00D20980">
        <w:trPr>
          <w:trHeight w:val="300"/>
        </w:trPr>
        <w:tc>
          <w:tcPr>
            <w:tcW w:w="5103" w:type="dxa"/>
            <w:noWrap/>
            <w:hideMark/>
          </w:tcPr>
          <w:p w14:paraId="77FE8B17" w14:textId="6B1AC316" w:rsidR="00E54E7D" w:rsidRPr="005213AD" w:rsidRDefault="00E54E7D" w:rsidP="00E54E7D">
            <w:pPr>
              <w:spacing w:before="20" w:after="20" w:line="240" w:lineRule="exact"/>
              <w:rPr>
                <w:rFonts w:cs="Arial"/>
                <w:sz w:val="18"/>
                <w:szCs w:val="18"/>
                <w:highlight w:val="yellow"/>
              </w:rPr>
            </w:pPr>
            <w:r w:rsidRPr="005213AD">
              <w:rPr>
                <w:sz w:val="18"/>
                <w:szCs w:val="18"/>
              </w:rPr>
              <w:t>Rural Industries Skill Training Centre Inc</w:t>
            </w:r>
            <w:r>
              <w:rPr>
                <w:sz w:val="18"/>
                <w:szCs w:val="18"/>
              </w:rPr>
              <w:t>.</w:t>
            </w:r>
          </w:p>
        </w:tc>
        <w:tc>
          <w:tcPr>
            <w:tcW w:w="1417" w:type="dxa"/>
          </w:tcPr>
          <w:p w14:paraId="7B2AEA5D" w14:textId="43B8B67B" w:rsidR="00E54E7D" w:rsidRPr="00E54E7D" w:rsidRDefault="00E54E7D" w:rsidP="00814BDE">
            <w:pPr>
              <w:pStyle w:val="TableBodyText"/>
              <w:spacing w:before="0" w:after="0"/>
              <w:jc w:val="right"/>
              <w:rPr>
                <w:highlight w:val="yellow"/>
              </w:rPr>
            </w:pPr>
            <w:r w:rsidRPr="00E54E7D">
              <w:rPr>
                <w:lang w:eastAsia="en-AU"/>
              </w:rPr>
              <w:t>49</w:t>
            </w:r>
          </w:p>
        </w:tc>
        <w:tc>
          <w:tcPr>
            <w:tcW w:w="1417" w:type="dxa"/>
            <w:noWrap/>
          </w:tcPr>
          <w:p w14:paraId="386DD91D" w14:textId="203D7609"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692EF397" w14:textId="70E5F994" w:rsidR="00E54E7D" w:rsidRPr="00E54E7D" w:rsidRDefault="00E54E7D" w:rsidP="00814BDE">
            <w:pPr>
              <w:pStyle w:val="TableBodyText"/>
              <w:spacing w:before="0" w:after="0"/>
              <w:jc w:val="right"/>
              <w:rPr>
                <w:highlight w:val="yellow"/>
              </w:rPr>
            </w:pPr>
            <w:r w:rsidRPr="00E54E7D">
              <w:rPr>
                <w:lang w:eastAsia="en-AU"/>
              </w:rPr>
              <w:t>55</w:t>
            </w:r>
          </w:p>
        </w:tc>
      </w:tr>
      <w:tr w:rsidR="00E54E7D" w:rsidRPr="001B5113" w14:paraId="0EE297D9" w14:textId="77777777" w:rsidTr="00D20980">
        <w:trPr>
          <w:trHeight w:val="300"/>
        </w:trPr>
        <w:tc>
          <w:tcPr>
            <w:tcW w:w="5103" w:type="dxa"/>
            <w:noWrap/>
            <w:hideMark/>
          </w:tcPr>
          <w:p w14:paraId="4C36041D" w14:textId="7CBB1149" w:rsidR="00E54E7D" w:rsidRPr="005213AD" w:rsidRDefault="00E54E7D" w:rsidP="00E54E7D">
            <w:pPr>
              <w:spacing w:before="20" w:after="20" w:line="240" w:lineRule="exact"/>
              <w:rPr>
                <w:rFonts w:cs="Arial"/>
                <w:sz w:val="18"/>
                <w:szCs w:val="18"/>
                <w:highlight w:val="yellow"/>
              </w:rPr>
            </w:pPr>
            <w:r w:rsidRPr="005213AD">
              <w:rPr>
                <w:sz w:val="18"/>
                <w:szCs w:val="18"/>
              </w:rPr>
              <w:t>Rushworth Community House Inc</w:t>
            </w:r>
            <w:r>
              <w:rPr>
                <w:sz w:val="18"/>
                <w:szCs w:val="18"/>
              </w:rPr>
              <w:t>.</w:t>
            </w:r>
          </w:p>
        </w:tc>
        <w:tc>
          <w:tcPr>
            <w:tcW w:w="1417" w:type="dxa"/>
          </w:tcPr>
          <w:p w14:paraId="4F48AAF2" w14:textId="41A49974" w:rsidR="00E54E7D" w:rsidRPr="00E54E7D" w:rsidRDefault="00E54E7D" w:rsidP="00814BDE">
            <w:pPr>
              <w:pStyle w:val="TableBodyText"/>
              <w:spacing w:before="0" w:after="0"/>
              <w:jc w:val="right"/>
              <w:rPr>
                <w:highlight w:val="yellow"/>
              </w:rPr>
            </w:pPr>
            <w:r w:rsidRPr="00E54E7D">
              <w:rPr>
                <w:lang w:eastAsia="en-AU"/>
              </w:rPr>
              <w:t>21</w:t>
            </w:r>
          </w:p>
        </w:tc>
        <w:tc>
          <w:tcPr>
            <w:tcW w:w="1417" w:type="dxa"/>
            <w:noWrap/>
          </w:tcPr>
          <w:p w14:paraId="31D2DAA9" w14:textId="629FC630"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011B4995" w14:textId="2683117B" w:rsidR="00E54E7D" w:rsidRPr="00E54E7D" w:rsidRDefault="00E54E7D" w:rsidP="00814BDE">
            <w:pPr>
              <w:pStyle w:val="TableBodyText"/>
              <w:spacing w:before="0" w:after="0"/>
              <w:jc w:val="right"/>
              <w:rPr>
                <w:highlight w:val="yellow"/>
              </w:rPr>
            </w:pPr>
            <w:r w:rsidRPr="00E54E7D">
              <w:rPr>
                <w:lang w:eastAsia="en-AU"/>
              </w:rPr>
              <w:t>26</w:t>
            </w:r>
          </w:p>
        </w:tc>
      </w:tr>
      <w:tr w:rsidR="00E54E7D" w:rsidRPr="001B5113" w14:paraId="16DFCFA9" w14:textId="77777777" w:rsidTr="00D20980">
        <w:trPr>
          <w:trHeight w:val="300"/>
        </w:trPr>
        <w:tc>
          <w:tcPr>
            <w:tcW w:w="5103" w:type="dxa"/>
            <w:noWrap/>
            <w:hideMark/>
          </w:tcPr>
          <w:p w14:paraId="25E81496" w14:textId="2F9305BF" w:rsidR="00E54E7D" w:rsidRPr="005213AD" w:rsidRDefault="00E54E7D" w:rsidP="00E54E7D">
            <w:pPr>
              <w:spacing w:before="20" w:after="20" w:line="240" w:lineRule="exact"/>
              <w:rPr>
                <w:rFonts w:cs="Arial"/>
                <w:sz w:val="18"/>
                <w:szCs w:val="18"/>
                <w:highlight w:val="yellow"/>
              </w:rPr>
            </w:pPr>
            <w:r w:rsidRPr="005213AD">
              <w:rPr>
                <w:sz w:val="18"/>
                <w:szCs w:val="18"/>
              </w:rPr>
              <w:t>Sale Neighbourhood House Inc</w:t>
            </w:r>
            <w:r>
              <w:rPr>
                <w:sz w:val="18"/>
                <w:szCs w:val="18"/>
              </w:rPr>
              <w:t>.</w:t>
            </w:r>
          </w:p>
        </w:tc>
        <w:tc>
          <w:tcPr>
            <w:tcW w:w="1417" w:type="dxa"/>
          </w:tcPr>
          <w:p w14:paraId="536A78AC" w14:textId="0D4260B2" w:rsidR="00E54E7D" w:rsidRPr="00E54E7D" w:rsidRDefault="00E54E7D" w:rsidP="00814BDE">
            <w:pPr>
              <w:pStyle w:val="TableBodyText"/>
              <w:spacing w:before="0" w:after="0"/>
              <w:jc w:val="right"/>
              <w:rPr>
                <w:highlight w:val="yellow"/>
              </w:rPr>
            </w:pPr>
            <w:r w:rsidRPr="00E54E7D">
              <w:rPr>
                <w:lang w:eastAsia="en-AU"/>
              </w:rPr>
              <w:t>19</w:t>
            </w:r>
          </w:p>
        </w:tc>
        <w:tc>
          <w:tcPr>
            <w:tcW w:w="1417" w:type="dxa"/>
            <w:noWrap/>
          </w:tcPr>
          <w:p w14:paraId="36A44D31" w14:textId="46844B4E"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583225C5" w14:textId="5C49C37B" w:rsidR="00E54E7D" w:rsidRPr="00E54E7D" w:rsidRDefault="00E54E7D" w:rsidP="00814BDE">
            <w:pPr>
              <w:pStyle w:val="TableBodyText"/>
              <w:spacing w:before="0" w:after="0"/>
              <w:jc w:val="right"/>
              <w:rPr>
                <w:highlight w:val="yellow"/>
              </w:rPr>
            </w:pPr>
            <w:r w:rsidRPr="00E54E7D">
              <w:rPr>
                <w:lang w:eastAsia="en-AU"/>
              </w:rPr>
              <w:t>24</w:t>
            </w:r>
          </w:p>
        </w:tc>
      </w:tr>
      <w:tr w:rsidR="00E54E7D" w:rsidRPr="001B5113" w14:paraId="224DA839" w14:textId="77777777" w:rsidTr="00D20980">
        <w:trPr>
          <w:trHeight w:val="300"/>
        </w:trPr>
        <w:tc>
          <w:tcPr>
            <w:tcW w:w="5103" w:type="dxa"/>
            <w:noWrap/>
            <w:hideMark/>
          </w:tcPr>
          <w:p w14:paraId="232E38C0" w14:textId="77777777" w:rsidR="00E54E7D" w:rsidRPr="005213AD" w:rsidRDefault="00E54E7D" w:rsidP="00E54E7D">
            <w:pPr>
              <w:spacing w:before="20" w:after="20" w:line="240" w:lineRule="exact"/>
              <w:rPr>
                <w:rFonts w:cs="Arial"/>
                <w:sz w:val="18"/>
                <w:szCs w:val="18"/>
                <w:highlight w:val="yellow"/>
              </w:rPr>
            </w:pPr>
            <w:proofErr w:type="spellStart"/>
            <w:r w:rsidRPr="005213AD">
              <w:rPr>
                <w:sz w:val="18"/>
                <w:szCs w:val="18"/>
              </w:rPr>
              <w:t>Sandybeach</w:t>
            </w:r>
            <w:proofErr w:type="spellEnd"/>
            <w:r w:rsidRPr="005213AD">
              <w:rPr>
                <w:sz w:val="18"/>
                <w:szCs w:val="18"/>
              </w:rPr>
              <w:t xml:space="preserve"> Community Co-operative Society Limited</w:t>
            </w:r>
          </w:p>
        </w:tc>
        <w:tc>
          <w:tcPr>
            <w:tcW w:w="1417" w:type="dxa"/>
          </w:tcPr>
          <w:p w14:paraId="3F43D3A0" w14:textId="16487488" w:rsidR="00E54E7D" w:rsidRPr="00E54E7D" w:rsidRDefault="00E54E7D" w:rsidP="00814BDE">
            <w:pPr>
              <w:pStyle w:val="TableBodyText"/>
              <w:spacing w:before="0" w:after="0"/>
              <w:jc w:val="right"/>
              <w:rPr>
                <w:highlight w:val="yellow"/>
              </w:rPr>
            </w:pPr>
            <w:r w:rsidRPr="00E54E7D">
              <w:rPr>
                <w:lang w:eastAsia="en-AU"/>
              </w:rPr>
              <w:t>28</w:t>
            </w:r>
            <w:r w:rsidR="00FF7CBF">
              <w:rPr>
                <w:lang w:eastAsia="en-AU"/>
              </w:rPr>
              <w:t>5</w:t>
            </w:r>
          </w:p>
        </w:tc>
        <w:tc>
          <w:tcPr>
            <w:tcW w:w="1417" w:type="dxa"/>
            <w:noWrap/>
          </w:tcPr>
          <w:p w14:paraId="281A6B9B" w14:textId="01F54A85"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189EE1EB" w14:textId="162DE330" w:rsidR="00E54E7D" w:rsidRPr="00E54E7D" w:rsidRDefault="00E54E7D" w:rsidP="00814BDE">
            <w:pPr>
              <w:pStyle w:val="TableBodyText"/>
              <w:spacing w:before="0" w:after="0"/>
              <w:jc w:val="right"/>
              <w:rPr>
                <w:highlight w:val="yellow"/>
              </w:rPr>
            </w:pPr>
            <w:r w:rsidRPr="00E54E7D">
              <w:rPr>
                <w:lang w:eastAsia="en-AU"/>
              </w:rPr>
              <w:t>2</w:t>
            </w:r>
            <w:r w:rsidR="00FF7CBF">
              <w:rPr>
                <w:lang w:eastAsia="en-AU"/>
              </w:rPr>
              <w:t>90</w:t>
            </w:r>
          </w:p>
        </w:tc>
      </w:tr>
      <w:tr w:rsidR="00E54E7D" w:rsidRPr="001B5113" w14:paraId="3F01036F" w14:textId="77777777" w:rsidTr="00D20980">
        <w:trPr>
          <w:trHeight w:val="300"/>
        </w:trPr>
        <w:tc>
          <w:tcPr>
            <w:tcW w:w="5103" w:type="dxa"/>
            <w:noWrap/>
            <w:hideMark/>
          </w:tcPr>
          <w:p w14:paraId="183B60DC" w14:textId="36503D57" w:rsidR="00E54E7D" w:rsidRPr="005213AD" w:rsidRDefault="00E54E7D" w:rsidP="00E54E7D">
            <w:pPr>
              <w:spacing w:before="20" w:after="20" w:line="240" w:lineRule="exact"/>
              <w:rPr>
                <w:rFonts w:cs="Arial"/>
                <w:sz w:val="18"/>
                <w:szCs w:val="18"/>
                <w:highlight w:val="yellow"/>
              </w:rPr>
            </w:pPr>
            <w:r w:rsidRPr="005213AD">
              <w:rPr>
                <w:sz w:val="18"/>
                <w:szCs w:val="18"/>
              </w:rPr>
              <w:t xml:space="preserve">SCAA Shearer </w:t>
            </w:r>
            <w:proofErr w:type="spellStart"/>
            <w:r w:rsidRPr="005213AD">
              <w:rPr>
                <w:sz w:val="18"/>
                <w:szCs w:val="18"/>
              </w:rPr>
              <w:t>Woolhandler</w:t>
            </w:r>
            <w:proofErr w:type="spellEnd"/>
            <w:r w:rsidRPr="005213AD">
              <w:rPr>
                <w:sz w:val="18"/>
                <w:szCs w:val="18"/>
              </w:rPr>
              <w:t xml:space="preserve"> Training Inc</w:t>
            </w:r>
            <w:r>
              <w:rPr>
                <w:sz w:val="18"/>
                <w:szCs w:val="18"/>
              </w:rPr>
              <w:t>.</w:t>
            </w:r>
          </w:p>
        </w:tc>
        <w:tc>
          <w:tcPr>
            <w:tcW w:w="1417" w:type="dxa"/>
          </w:tcPr>
          <w:p w14:paraId="38FF9CB5" w14:textId="24E2B766" w:rsidR="00E54E7D" w:rsidRPr="00E54E7D" w:rsidRDefault="00E54E7D" w:rsidP="00814BDE">
            <w:pPr>
              <w:pStyle w:val="TableBodyText"/>
              <w:spacing w:before="0" w:after="0"/>
              <w:jc w:val="right"/>
              <w:rPr>
                <w:highlight w:val="yellow"/>
              </w:rPr>
            </w:pPr>
            <w:r w:rsidRPr="00E54E7D">
              <w:rPr>
                <w:lang w:eastAsia="en-AU"/>
              </w:rPr>
              <w:t>12</w:t>
            </w:r>
          </w:p>
        </w:tc>
        <w:tc>
          <w:tcPr>
            <w:tcW w:w="1417" w:type="dxa"/>
            <w:noWrap/>
          </w:tcPr>
          <w:p w14:paraId="412B9BDA" w14:textId="28A279C8"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4106DAB4" w14:textId="7C26AA32" w:rsidR="00E54E7D" w:rsidRPr="00E54E7D" w:rsidRDefault="00E54E7D" w:rsidP="00814BDE">
            <w:pPr>
              <w:pStyle w:val="TableBodyText"/>
              <w:spacing w:before="0" w:after="0"/>
              <w:jc w:val="right"/>
              <w:rPr>
                <w:highlight w:val="yellow"/>
              </w:rPr>
            </w:pPr>
            <w:r w:rsidRPr="00E54E7D">
              <w:rPr>
                <w:lang w:eastAsia="en-AU"/>
              </w:rPr>
              <w:t>18</w:t>
            </w:r>
          </w:p>
        </w:tc>
      </w:tr>
      <w:tr w:rsidR="00E54E7D" w:rsidRPr="001B5113" w14:paraId="30A8DADF" w14:textId="77777777" w:rsidTr="00D20980">
        <w:trPr>
          <w:trHeight w:val="300"/>
        </w:trPr>
        <w:tc>
          <w:tcPr>
            <w:tcW w:w="5103" w:type="dxa"/>
            <w:noWrap/>
            <w:hideMark/>
          </w:tcPr>
          <w:p w14:paraId="24ED7D36" w14:textId="3F4DFAFD" w:rsidR="00E54E7D" w:rsidRPr="005213AD" w:rsidRDefault="00E54E7D" w:rsidP="00E54E7D">
            <w:pPr>
              <w:spacing w:before="20" w:after="20" w:line="240" w:lineRule="exact"/>
              <w:rPr>
                <w:rFonts w:cs="Arial"/>
                <w:sz w:val="18"/>
                <w:szCs w:val="18"/>
                <w:highlight w:val="yellow"/>
              </w:rPr>
            </w:pPr>
            <w:r w:rsidRPr="005213AD">
              <w:rPr>
                <w:sz w:val="18"/>
                <w:szCs w:val="18"/>
              </w:rPr>
              <w:t>Selby Community House Inc</w:t>
            </w:r>
            <w:r>
              <w:rPr>
                <w:sz w:val="18"/>
                <w:szCs w:val="18"/>
              </w:rPr>
              <w:t>.</w:t>
            </w:r>
          </w:p>
        </w:tc>
        <w:tc>
          <w:tcPr>
            <w:tcW w:w="1417" w:type="dxa"/>
          </w:tcPr>
          <w:p w14:paraId="45E949D2" w14:textId="725C375F" w:rsidR="00E54E7D" w:rsidRPr="00E54E7D" w:rsidRDefault="00E54E7D" w:rsidP="00814BDE">
            <w:pPr>
              <w:pStyle w:val="TableBodyText"/>
              <w:spacing w:before="0" w:after="0"/>
              <w:jc w:val="right"/>
              <w:rPr>
                <w:highlight w:val="yellow"/>
              </w:rPr>
            </w:pPr>
            <w:r w:rsidRPr="00E54E7D">
              <w:rPr>
                <w:lang w:eastAsia="en-AU"/>
              </w:rPr>
              <w:t>21</w:t>
            </w:r>
          </w:p>
        </w:tc>
        <w:tc>
          <w:tcPr>
            <w:tcW w:w="1417" w:type="dxa"/>
            <w:noWrap/>
          </w:tcPr>
          <w:p w14:paraId="21C1E8E3" w14:textId="56C5376A"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27102003" w14:textId="66EBB9BE" w:rsidR="00E54E7D" w:rsidRPr="00E54E7D" w:rsidRDefault="00E54E7D" w:rsidP="00814BDE">
            <w:pPr>
              <w:pStyle w:val="TableBodyText"/>
              <w:spacing w:before="0" w:after="0"/>
              <w:jc w:val="right"/>
              <w:rPr>
                <w:highlight w:val="yellow"/>
              </w:rPr>
            </w:pPr>
            <w:r w:rsidRPr="00E54E7D">
              <w:rPr>
                <w:lang w:eastAsia="en-AU"/>
              </w:rPr>
              <w:t>21</w:t>
            </w:r>
          </w:p>
        </w:tc>
      </w:tr>
      <w:tr w:rsidR="00E54E7D" w:rsidRPr="001B5113" w14:paraId="473D18E3" w14:textId="77777777" w:rsidTr="00D20980">
        <w:trPr>
          <w:trHeight w:val="300"/>
        </w:trPr>
        <w:tc>
          <w:tcPr>
            <w:tcW w:w="5103" w:type="dxa"/>
            <w:noWrap/>
            <w:hideMark/>
          </w:tcPr>
          <w:p w14:paraId="58E1774D"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hepparton Access</w:t>
            </w:r>
          </w:p>
        </w:tc>
        <w:tc>
          <w:tcPr>
            <w:tcW w:w="1417" w:type="dxa"/>
          </w:tcPr>
          <w:p w14:paraId="5CAA9A17" w14:textId="7C419EDD" w:rsidR="00E54E7D" w:rsidRPr="00E54E7D" w:rsidRDefault="00E54E7D" w:rsidP="00814BDE">
            <w:pPr>
              <w:pStyle w:val="TableBodyText"/>
              <w:spacing w:before="0" w:after="0"/>
              <w:jc w:val="right"/>
              <w:rPr>
                <w:highlight w:val="yellow"/>
              </w:rPr>
            </w:pPr>
            <w:r w:rsidRPr="00E54E7D">
              <w:rPr>
                <w:lang w:eastAsia="en-AU"/>
              </w:rPr>
              <w:t>64</w:t>
            </w:r>
          </w:p>
        </w:tc>
        <w:tc>
          <w:tcPr>
            <w:tcW w:w="1417" w:type="dxa"/>
            <w:noWrap/>
          </w:tcPr>
          <w:p w14:paraId="17E64B62" w14:textId="7C787340"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78E6BF12" w14:textId="33EA5EE7" w:rsidR="00E54E7D" w:rsidRPr="00E54E7D" w:rsidRDefault="00E54E7D" w:rsidP="00814BDE">
            <w:pPr>
              <w:pStyle w:val="TableBodyText"/>
              <w:spacing w:before="0" w:after="0"/>
              <w:jc w:val="right"/>
              <w:rPr>
                <w:highlight w:val="yellow"/>
              </w:rPr>
            </w:pPr>
            <w:r w:rsidRPr="00E54E7D">
              <w:rPr>
                <w:lang w:eastAsia="en-AU"/>
              </w:rPr>
              <w:t>69</w:t>
            </w:r>
          </w:p>
        </w:tc>
      </w:tr>
      <w:tr w:rsidR="00E54E7D" w:rsidRPr="001B5113" w14:paraId="196C6F58" w14:textId="77777777" w:rsidTr="00D20980">
        <w:trPr>
          <w:trHeight w:val="300"/>
        </w:trPr>
        <w:tc>
          <w:tcPr>
            <w:tcW w:w="5103" w:type="dxa"/>
            <w:noWrap/>
            <w:hideMark/>
          </w:tcPr>
          <w:p w14:paraId="0DF0A658" w14:textId="2DA28138" w:rsidR="00E54E7D" w:rsidRPr="005213AD" w:rsidRDefault="00E54E7D" w:rsidP="00E54E7D">
            <w:pPr>
              <w:spacing w:before="20" w:after="20" w:line="240" w:lineRule="exact"/>
              <w:rPr>
                <w:rFonts w:cs="Arial"/>
                <w:sz w:val="18"/>
                <w:szCs w:val="18"/>
                <w:highlight w:val="yellow"/>
              </w:rPr>
            </w:pPr>
            <w:r w:rsidRPr="005213AD">
              <w:rPr>
                <w:sz w:val="18"/>
                <w:szCs w:val="18"/>
              </w:rPr>
              <w:t>Shepparton Adult and Community Education College Inc</w:t>
            </w:r>
            <w:r>
              <w:rPr>
                <w:sz w:val="18"/>
                <w:szCs w:val="18"/>
              </w:rPr>
              <w:t>.</w:t>
            </w:r>
          </w:p>
        </w:tc>
        <w:tc>
          <w:tcPr>
            <w:tcW w:w="1417" w:type="dxa"/>
          </w:tcPr>
          <w:p w14:paraId="642A2455" w14:textId="4147991D" w:rsidR="00E54E7D" w:rsidRPr="00E54E7D" w:rsidRDefault="00E54E7D" w:rsidP="00814BDE">
            <w:pPr>
              <w:pStyle w:val="TableBodyText"/>
              <w:spacing w:before="0" w:after="0"/>
              <w:jc w:val="right"/>
              <w:rPr>
                <w:highlight w:val="yellow"/>
              </w:rPr>
            </w:pPr>
            <w:r w:rsidRPr="00E54E7D">
              <w:rPr>
                <w:lang w:eastAsia="en-AU"/>
              </w:rPr>
              <w:t>23</w:t>
            </w:r>
          </w:p>
        </w:tc>
        <w:tc>
          <w:tcPr>
            <w:tcW w:w="1417" w:type="dxa"/>
            <w:noWrap/>
          </w:tcPr>
          <w:p w14:paraId="3FC0AAB8" w14:textId="72C9B52A"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5D622684" w14:textId="3F37FEF9" w:rsidR="00E54E7D" w:rsidRPr="00E54E7D" w:rsidRDefault="00E54E7D" w:rsidP="00814BDE">
            <w:pPr>
              <w:pStyle w:val="TableBodyText"/>
              <w:spacing w:before="0" w:after="0"/>
              <w:jc w:val="right"/>
              <w:rPr>
                <w:highlight w:val="yellow"/>
              </w:rPr>
            </w:pPr>
            <w:r w:rsidRPr="00E54E7D">
              <w:rPr>
                <w:lang w:eastAsia="en-AU"/>
              </w:rPr>
              <w:t>29</w:t>
            </w:r>
          </w:p>
        </w:tc>
      </w:tr>
      <w:tr w:rsidR="00E54E7D" w:rsidRPr="001B5113" w14:paraId="4BB36064" w14:textId="77777777" w:rsidTr="00D20980">
        <w:trPr>
          <w:trHeight w:val="300"/>
        </w:trPr>
        <w:tc>
          <w:tcPr>
            <w:tcW w:w="5103" w:type="dxa"/>
            <w:noWrap/>
            <w:hideMark/>
          </w:tcPr>
          <w:p w14:paraId="6FF85131" w14:textId="77777777" w:rsidR="00E54E7D" w:rsidRPr="005213AD" w:rsidRDefault="00E54E7D" w:rsidP="00E54E7D">
            <w:pPr>
              <w:spacing w:before="20" w:after="20" w:line="240" w:lineRule="exact"/>
              <w:rPr>
                <w:rFonts w:cs="Arial"/>
                <w:sz w:val="18"/>
                <w:szCs w:val="18"/>
                <w:highlight w:val="yellow"/>
              </w:rPr>
            </w:pPr>
            <w:proofErr w:type="spellStart"/>
            <w:r w:rsidRPr="005213AD">
              <w:rPr>
                <w:sz w:val="18"/>
                <w:szCs w:val="18"/>
              </w:rPr>
              <w:t>SkillsPlus</w:t>
            </w:r>
            <w:proofErr w:type="spellEnd"/>
            <w:r w:rsidRPr="005213AD">
              <w:rPr>
                <w:sz w:val="18"/>
                <w:szCs w:val="18"/>
              </w:rPr>
              <w:t xml:space="preserve"> Ltd</w:t>
            </w:r>
          </w:p>
        </w:tc>
        <w:tc>
          <w:tcPr>
            <w:tcW w:w="1417" w:type="dxa"/>
          </w:tcPr>
          <w:p w14:paraId="244FB6EB" w14:textId="623D73E4" w:rsidR="00E54E7D" w:rsidRPr="00E54E7D" w:rsidRDefault="00E54E7D" w:rsidP="00814BDE">
            <w:pPr>
              <w:pStyle w:val="TableBodyText"/>
              <w:spacing w:before="0" w:after="0"/>
              <w:jc w:val="right"/>
              <w:rPr>
                <w:highlight w:val="yellow"/>
              </w:rPr>
            </w:pPr>
            <w:r w:rsidRPr="00E54E7D">
              <w:rPr>
                <w:lang w:eastAsia="en-AU"/>
              </w:rPr>
              <w:t>33</w:t>
            </w:r>
          </w:p>
        </w:tc>
        <w:tc>
          <w:tcPr>
            <w:tcW w:w="1417" w:type="dxa"/>
            <w:noWrap/>
          </w:tcPr>
          <w:p w14:paraId="2129216D" w14:textId="6A93DF12" w:rsidR="00E54E7D" w:rsidRPr="00E54E7D" w:rsidRDefault="00E54E7D" w:rsidP="00814BDE">
            <w:pPr>
              <w:pStyle w:val="TableBodyText"/>
              <w:spacing w:before="0" w:after="0"/>
              <w:jc w:val="right"/>
              <w:rPr>
                <w:highlight w:val="yellow"/>
              </w:rPr>
            </w:pPr>
            <w:r w:rsidRPr="00E54E7D">
              <w:rPr>
                <w:lang w:eastAsia="en-AU"/>
              </w:rPr>
              <w:t>16</w:t>
            </w:r>
          </w:p>
        </w:tc>
        <w:tc>
          <w:tcPr>
            <w:tcW w:w="1417" w:type="dxa"/>
          </w:tcPr>
          <w:p w14:paraId="41F41416" w14:textId="45E1AF4C" w:rsidR="00E54E7D" w:rsidRPr="00E54E7D" w:rsidRDefault="00E54E7D" w:rsidP="00814BDE">
            <w:pPr>
              <w:pStyle w:val="TableBodyText"/>
              <w:spacing w:before="0" w:after="0"/>
              <w:jc w:val="right"/>
              <w:rPr>
                <w:highlight w:val="yellow"/>
              </w:rPr>
            </w:pPr>
            <w:r w:rsidRPr="00E54E7D">
              <w:rPr>
                <w:lang w:eastAsia="en-AU"/>
              </w:rPr>
              <w:t>49</w:t>
            </w:r>
          </w:p>
        </w:tc>
      </w:tr>
      <w:tr w:rsidR="00E54E7D" w:rsidRPr="001B5113" w14:paraId="159E6CFD" w14:textId="77777777" w:rsidTr="00D20980">
        <w:trPr>
          <w:trHeight w:val="300"/>
        </w:trPr>
        <w:tc>
          <w:tcPr>
            <w:tcW w:w="5103" w:type="dxa"/>
            <w:noWrap/>
            <w:hideMark/>
          </w:tcPr>
          <w:p w14:paraId="3B85B259"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mall Business Mentoring Service Inc.</w:t>
            </w:r>
          </w:p>
        </w:tc>
        <w:tc>
          <w:tcPr>
            <w:tcW w:w="1417" w:type="dxa"/>
          </w:tcPr>
          <w:p w14:paraId="1317C7E4" w14:textId="7E0ED6D0" w:rsidR="00E54E7D" w:rsidRPr="00E54E7D" w:rsidRDefault="00E54E7D" w:rsidP="00814BDE">
            <w:pPr>
              <w:pStyle w:val="TableBodyText"/>
              <w:spacing w:before="0" w:after="0"/>
              <w:jc w:val="right"/>
              <w:rPr>
                <w:highlight w:val="yellow"/>
              </w:rPr>
            </w:pPr>
            <w:r w:rsidRPr="00E54E7D">
              <w:rPr>
                <w:lang w:eastAsia="en-AU"/>
              </w:rPr>
              <w:t>-</w:t>
            </w:r>
          </w:p>
        </w:tc>
        <w:tc>
          <w:tcPr>
            <w:tcW w:w="1417" w:type="dxa"/>
            <w:noWrap/>
          </w:tcPr>
          <w:p w14:paraId="125C3B37" w14:textId="1A53F276" w:rsidR="00E54E7D" w:rsidRPr="00E54E7D" w:rsidRDefault="00E54E7D" w:rsidP="00814BDE">
            <w:pPr>
              <w:pStyle w:val="TableBodyText"/>
              <w:spacing w:before="0" w:after="0"/>
              <w:jc w:val="right"/>
              <w:rPr>
                <w:highlight w:val="yellow"/>
              </w:rPr>
            </w:pPr>
            <w:r w:rsidRPr="00E54E7D">
              <w:rPr>
                <w:lang w:eastAsia="en-AU"/>
              </w:rPr>
              <w:t>103</w:t>
            </w:r>
          </w:p>
        </w:tc>
        <w:tc>
          <w:tcPr>
            <w:tcW w:w="1417" w:type="dxa"/>
          </w:tcPr>
          <w:p w14:paraId="77586819" w14:textId="218946F3" w:rsidR="00E54E7D" w:rsidRPr="00E54E7D" w:rsidRDefault="00E54E7D" w:rsidP="00814BDE">
            <w:pPr>
              <w:pStyle w:val="TableBodyText"/>
              <w:spacing w:before="0" w:after="0"/>
              <w:jc w:val="right"/>
              <w:rPr>
                <w:highlight w:val="yellow"/>
              </w:rPr>
            </w:pPr>
            <w:r w:rsidRPr="00E54E7D">
              <w:rPr>
                <w:lang w:eastAsia="en-AU"/>
              </w:rPr>
              <w:t>103</w:t>
            </w:r>
          </w:p>
        </w:tc>
      </w:tr>
      <w:tr w:rsidR="00E54E7D" w:rsidRPr="001B5113" w14:paraId="616DFE33" w14:textId="77777777" w:rsidTr="00D20980">
        <w:trPr>
          <w:trHeight w:val="300"/>
        </w:trPr>
        <w:tc>
          <w:tcPr>
            <w:tcW w:w="5103" w:type="dxa"/>
            <w:noWrap/>
          </w:tcPr>
          <w:p w14:paraId="79C7DA95" w14:textId="4E441BDB" w:rsidR="00E54E7D" w:rsidRPr="005213AD" w:rsidRDefault="00E54E7D" w:rsidP="00E54E7D">
            <w:pPr>
              <w:spacing w:before="20" w:after="20" w:line="240" w:lineRule="exact"/>
              <w:rPr>
                <w:rFonts w:ascii="Calibri" w:eastAsia="Times New Roman" w:hAnsi="Calibri" w:cs="Calibri"/>
                <w:sz w:val="18"/>
                <w:szCs w:val="18"/>
                <w:highlight w:val="yellow"/>
                <w:lang w:bidi="ar-SA"/>
              </w:rPr>
            </w:pPr>
            <w:r w:rsidRPr="005213AD">
              <w:rPr>
                <w:sz w:val="18"/>
                <w:szCs w:val="18"/>
              </w:rPr>
              <w:t>South Shepparton Community Centre Inc</w:t>
            </w:r>
            <w:r>
              <w:rPr>
                <w:sz w:val="18"/>
                <w:szCs w:val="18"/>
              </w:rPr>
              <w:t>.</w:t>
            </w:r>
          </w:p>
        </w:tc>
        <w:tc>
          <w:tcPr>
            <w:tcW w:w="1417" w:type="dxa"/>
          </w:tcPr>
          <w:p w14:paraId="03197A92" w14:textId="2A73A6F4" w:rsidR="00E54E7D" w:rsidRPr="00E54E7D" w:rsidRDefault="00E54E7D" w:rsidP="00814BDE">
            <w:pPr>
              <w:pStyle w:val="TableBodyText"/>
              <w:spacing w:before="0" w:after="0"/>
              <w:jc w:val="right"/>
              <w:rPr>
                <w:highlight w:val="yellow"/>
              </w:rPr>
            </w:pPr>
            <w:r w:rsidRPr="00E54E7D">
              <w:rPr>
                <w:lang w:eastAsia="en-AU"/>
              </w:rPr>
              <w:t>11</w:t>
            </w:r>
          </w:p>
        </w:tc>
        <w:tc>
          <w:tcPr>
            <w:tcW w:w="1417" w:type="dxa"/>
            <w:noWrap/>
          </w:tcPr>
          <w:p w14:paraId="037FF102" w14:textId="31D8ADD7"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5E4D9585" w14:textId="6091EAB8" w:rsidR="00E54E7D" w:rsidRPr="00E54E7D" w:rsidRDefault="00E54E7D" w:rsidP="00814BDE">
            <w:pPr>
              <w:pStyle w:val="TableBodyText"/>
              <w:spacing w:before="0" w:after="0"/>
              <w:jc w:val="right"/>
              <w:rPr>
                <w:highlight w:val="yellow"/>
              </w:rPr>
            </w:pPr>
            <w:r w:rsidRPr="00E54E7D">
              <w:rPr>
                <w:lang w:eastAsia="en-AU"/>
              </w:rPr>
              <w:t>17</w:t>
            </w:r>
          </w:p>
        </w:tc>
      </w:tr>
      <w:tr w:rsidR="00E54E7D" w:rsidRPr="001B5113" w14:paraId="153C869F" w14:textId="77777777" w:rsidTr="00D20980">
        <w:trPr>
          <w:trHeight w:val="300"/>
        </w:trPr>
        <w:tc>
          <w:tcPr>
            <w:tcW w:w="5103" w:type="dxa"/>
            <w:noWrap/>
            <w:hideMark/>
          </w:tcPr>
          <w:p w14:paraId="53BDD4DA" w14:textId="25ED8A96" w:rsidR="00E54E7D" w:rsidRPr="005213AD" w:rsidRDefault="00E54E7D" w:rsidP="00E54E7D">
            <w:pPr>
              <w:spacing w:before="20" w:after="20" w:line="240" w:lineRule="exact"/>
              <w:rPr>
                <w:rFonts w:cs="Arial"/>
                <w:sz w:val="18"/>
                <w:szCs w:val="18"/>
                <w:highlight w:val="yellow"/>
              </w:rPr>
            </w:pPr>
            <w:r w:rsidRPr="005213AD">
              <w:rPr>
                <w:sz w:val="18"/>
                <w:szCs w:val="18"/>
              </w:rPr>
              <w:t>Southern Grampians Adult Education Inc</w:t>
            </w:r>
            <w:r>
              <w:rPr>
                <w:sz w:val="18"/>
                <w:szCs w:val="18"/>
              </w:rPr>
              <w:t>.</w:t>
            </w:r>
          </w:p>
        </w:tc>
        <w:tc>
          <w:tcPr>
            <w:tcW w:w="1417" w:type="dxa"/>
          </w:tcPr>
          <w:p w14:paraId="349B7F5F" w14:textId="58E677F9" w:rsidR="00E54E7D" w:rsidRPr="00E54E7D" w:rsidRDefault="00E54E7D" w:rsidP="00814BDE">
            <w:pPr>
              <w:pStyle w:val="TableBodyText"/>
              <w:spacing w:before="0" w:after="0"/>
              <w:jc w:val="right"/>
              <w:rPr>
                <w:highlight w:val="yellow"/>
              </w:rPr>
            </w:pPr>
            <w:r w:rsidRPr="00E54E7D">
              <w:rPr>
                <w:lang w:eastAsia="en-AU"/>
              </w:rPr>
              <w:t>100</w:t>
            </w:r>
          </w:p>
        </w:tc>
        <w:tc>
          <w:tcPr>
            <w:tcW w:w="1417" w:type="dxa"/>
            <w:noWrap/>
          </w:tcPr>
          <w:p w14:paraId="4C7220A0" w14:textId="1C957136" w:rsidR="00E54E7D" w:rsidRPr="00E54E7D" w:rsidRDefault="00E54E7D" w:rsidP="00814BDE">
            <w:pPr>
              <w:pStyle w:val="TableBodyText"/>
              <w:spacing w:before="0" w:after="0"/>
              <w:jc w:val="right"/>
              <w:rPr>
                <w:highlight w:val="yellow"/>
              </w:rPr>
            </w:pPr>
            <w:r w:rsidRPr="00E54E7D">
              <w:rPr>
                <w:lang w:eastAsia="en-AU"/>
              </w:rPr>
              <w:t>45</w:t>
            </w:r>
          </w:p>
        </w:tc>
        <w:tc>
          <w:tcPr>
            <w:tcW w:w="1417" w:type="dxa"/>
          </w:tcPr>
          <w:p w14:paraId="515A6E0B" w14:textId="2C24F1B8" w:rsidR="00E54E7D" w:rsidRPr="00E54E7D" w:rsidRDefault="00E54E7D" w:rsidP="00814BDE">
            <w:pPr>
              <w:pStyle w:val="TableBodyText"/>
              <w:spacing w:before="0" w:after="0"/>
              <w:jc w:val="right"/>
              <w:rPr>
                <w:highlight w:val="yellow"/>
              </w:rPr>
            </w:pPr>
            <w:r w:rsidRPr="00E54E7D">
              <w:rPr>
                <w:lang w:eastAsia="en-AU"/>
              </w:rPr>
              <w:t>145</w:t>
            </w:r>
          </w:p>
        </w:tc>
      </w:tr>
      <w:tr w:rsidR="00E54E7D" w:rsidRPr="001B5113" w14:paraId="33CCBF2A" w14:textId="77777777" w:rsidTr="00D20980">
        <w:trPr>
          <w:trHeight w:val="300"/>
        </w:trPr>
        <w:tc>
          <w:tcPr>
            <w:tcW w:w="5103" w:type="dxa"/>
            <w:noWrap/>
            <w:hideMark/>
          </w:tcPr>
          <w:p w14:paraId="4E054772" w14:textId="24EA50CB" w:rsidR="00E54E7D" w:rsidRPr="005213AD" w:rsidRDefault="00E54E7D" w:rsidP="00E54E7D">
            <w:pPr>
              <w:spacing w:before="20" w:after="20" w:line="240" w:lineRule="exact"/>
              <w:rPr>
                <w:rFonts w:cs="Arial"/>
                <w:sz w:val="18"/>
                <w:szCs w:val="18"/>
                <w:highlight w:val="yellow"/>
              </w:rPr>
            </w:pPr>
            <w:r w:rsidRPr="005213AD">
              <w:rPr>
                <w:sz w:val="18"/>
                <w:szCs w:val="18"/>
              </w:rPr>
              <w:t>Southern Migrant and Refugee Centre Inc</w:t>
            </w:r>
            <w:r>
              <w:rPr>
                <w:sz w:val="18"/>
                <w:szCs w:val="18"/>
              </w:rPr>
              <w:t>.</w:t>
            </w:r>
          </w:p>
        </w:tc>
        <w:tc>
          <w:tcPr>
            <w:tcW w:w="1417" w:type="dxa"/>
          </w:tcPr>
          <w:p w14:paraId="3B92B768" w14:textId="2059F62A" w:rsidR="00E54E7D" w:rsidRPr="00E54E7D" w:rsidRDefault="00E54E7D" w:rsidP="00814BDE">
            <w:pPr>
              <w:pStyle w:val="TableBodyText"/>
              <w:spacing w:before="0" w:after="0"/>
              <w:jc w:val="right"/>
              <w:rPr>
                <w:highlight w:val="yellow"/>
              </w:rPr>
            </w:pPr>
            <w:r w:rsidRPr="00E54E7D">
              <w:rPr>
                <w:lang w:eastAsia="en-AU"/>
              </w:rPr>
              <w:t>41</w:t>
            </w:r>
          </w:p>
        </w:tc>
        <w:tc>
          <w:tcPr>
            <w:tcW w:w="1417" w:type="dxa"/>
            <w:noWrap/>
          </w:tcPr>
          <w:p w14:paraId="0692E634" w14:textId="36456653"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4C960F10" w14:textId="1F73596B" w:rsidR="00E54E7D" w:rsidRPr="00E54E7D" w:rsidRDefault="00E54E7D" w:rsidP="00814BDE">
            <w:pPr>
              <w:pStyle w:val="TableBodyText"/>
              <w:spacing w:before="0" w:after="0"/>
              <w:jc w:val="right"/>
              <w:rPr>
                <w:highlight w:val="yellow"/>
              </w:rPr>
            </w:pPr>
            <w:r w:rsidRPr="00E54E7D">
              <w:rPr>
                <w:lang w:eastAsia="en-AU"/>
              </w:rPr>
              <w:t>41</w:t>
            </w:r>
          </w:p>
        </w:tc>
      </w:tr>
      <w:tr w:rsidR="00E54E7D" w:rsidRPr="001B5113" w14:paraId="3447A323" w14:textId="77777777" w:rsidTr="00D20980">
        <w:trPr>
          <w:trHeight w:val="300"/>
        </w:trPr>
        <w:tc>
          <w:tcPr>
            <w:tcW w:w="5103" w:type="dxa"/>
            <w:noWrap/>
            <w:hideMark/>
          </w:tcPr>
          <w:p w14:paraId="50CE8CBE"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outhport Community Centre Incorporated</w:t>
            </w:r>
          </w:p>
        </w:tc>
        <w:tc>
          <w:tcPr>
            <w:tcW w:w="1417" w:type="dxa"/>
          </w:tcPr>
          <w:p w14:paraId="1EFA30BD" w14:textId="273A1A7D" w:rsidR="00E54E7D" w:rsidRPr="00E54E7D" w:rsidRDefault="00E54E7D" w:rsidP="00814BDE">
            <w:pPr>
              <w:pStyle w:val="TableBodyText"/>
              <w:spacing w:before="0" w:after="0"/>
              <w:jc w:val="right"/>
              <w:rPr>
                <w:highlight w:val="yellow"/>
              </w:rPr>
            </w:pPr>
            <w:r w:rsidRPr="00E54E7D">
              <w:rPr>
                <w:lang w:eastAsia="en-AU"/>
              </w:rPr>
              <w:t>100</w:t>
            </w:r>
          </w:p>
        </w:tc>
        <w:tc>
          <w:tcPr>
            <w:tcW w:w="1417" w:type="dxa"/>
            <w:noWrap/>
          </w:tcPr>
          <w:p w14:paraId="7F2C82B8" w14:textId="7B170539"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699FD8A8" w14:textId="3D30576A" w:rsidR="00E54E7D" w:rsidRPr="00E54E7D" w:rsidRDefault="00E54E7D" w:rsidP="00814BDE">
            <w:pPr>
              <w:pStyle w:val="TableBodyText"/>
              <w:spacing w:before="0" w:after="0"/>
              <w:jc w:val="right"/>
              <w:rPr>
                <w:highlight w:val="yellow"/>
              </w:rPr>
            </w:pPr>
            <w:r w:rsidRPr="00E54E7D">
              <w:rPr>
                <w:lang w:eastAsia="en-AU"/>
              </w:rPr>
              <w:t>100</w:t>
            </w:r>
          </w:p>
        </w:tc>
      </w:tr>
      <w:tr w:rsidR="00E54E7D" w:rsidRPr="001B5113" w14:paraId="00A0AC40" w14:textId="77777777" w:rsidTr="00D20980">
        <w:trPr>
          <w:trHeight w:val="300"/>
        </w:trPr>
        <w:tc>
          <w:tcPr>
            <w:tcW w:w="5103" w:type="dxa"/>
            <w:noWrap/>
            <w:hideMark/>
          </w:tcPr>
          <w:p w14:paraId="3B4A4417"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PAN Community House Inc.</w:t>
            </w:r>
          </w:p>
        </w:tc>
        <w:tc>
          <w:tcPr>
            <w:tcW w:w="1417" w:type="dxa"/>
          </w:tcPr>
          <w:p w14:paraId="2B23000C" w14:textId="02965328" w:rsidR="00E54E7D" w:rsidRPr="00E54E7D" w:rsidRDefault="00E54E7D" w:rsidP="00814BDE">
            <w:pPr>
              <w:pStyle w:val="TableBodyText"/>
              <w:spacing w:before="0" w:after="0"/>
              <w:jc w:val="right"/>
              <w:rPr>
                <w:highlight w:val="yellow"/>
              </w:rPr>
            </w:pPr>
            <w:r w:rsidRPr="00E54E7D">
              <w:rPr>
                <w:lang w:eastAsia="en-AU"/>
              </w:rPr>
              <w:t>23</w:t>
            </w:r>
          </w:p>
        </w:tc>
        <w:tc>
          <w:tcPr>
            <w:tcW w:w="1417" w:type="dxa"/>
            <w:noWrap/>
          </w:tcPr>
          <w:p w14:paraId="78C59017" w14:textId="5C00CA3F"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4E35CA5A" w14:textId="255BACE1" w:rsidR="00E54E7D" w:rsidRPr="00E54E7D" w:rsidRDefault="00E54E7D" w:rsidP="00814BDE">
            <w:pPr>
              <w:pStyle w:val="TableBodyText"/>
              <w:spacing w:before="0" w:after="0"/>
              <w:jc w:val="right"/>
              <w:rPr>
                <w:highlight w:val="yellow"/>
              </w:rPr>
            </w:pPr>
            <w:r w:rsidRPr="00E54E7D">
              <w:rPr>
                <w:lang w:eastAsia="en-AU"/>
              </w:rPr>
              <w:t>23</w:t>
            </w:r>
          </w:p>
        </w:tc>
      </w:tr>
      <w:tr w:rsidR="00E54E7D" w:rsidRPr="001B5113" w14:paraId="6D7F096F" w14:textId="77777777" w:rsidTr="00D20980">
        <w:trPr>
          <w:trHeight w:val="300"/>
        </w:trPr>
        <w:tc>
          <w:tcPr>
            <w:tcW w:w="5103" w:type="dxa"/>
            <w:noWrap/>
            <w:hideMark/>
          </w:tcPr>
          <w:p w14:paraId="2EFCC6A7" w14:textId="4C2A4D58" w:rsidR="00E54E7D" w:rsidRPr="005213AD" w:rsidRDefault="00E54E7D" w:rsidP="00E54E7D">
            <w:pPr>
              <w:spacing w:before="20" w:after="20" w:line="240" w:lineRule="exact"/>
              <w:rPr>
                <w:rFonts w:cs="Arial"/>
                <w:sz w:val="18"/>
                <w:szCs w:val="18"/>
                <w:highlight w:val="yellow"/>
              </w:rPr>
            </w:pPr>
            <w:r w:rsidRPr="005213AD">
              <w:rPr>
                <w:sz w:val="18"/>
                <w:szCs w:val="18"/>
              </w:rPr>
              <w:t>Springdale Neighbourhood Centre Inc</w:t>
            </w:r>
            <w:r>
              <w:rPr>
                <w:sz w:val="18"/>
                <w:szCs w:val="18"/>
              </w:rPr>
              <w:t>.</w:t>
            </w:r>
          </w:p>
        </w:tc>
        <w:tc>
          <w:tcPr>
            <w:tcW w:w="1417" w:type="dxa"/>
          </w:tcPr>
          <w:p w14:paraId="325DBF60" w14:textId="490403FC" w:rsidR="00E54E7D" w:rsidRPr="00E54E7D" w:rsidRDefault="00E54E7D" w:rsidP="00814BDE">
            <w:pPr>
              <w:pStyle w:val="TableBodyText"/>
              <w:spacing w:before="0" w:after="0"/>
              <w:jc w:val="right"/>
              <w:rPr>
                <w:highlight w:val="yellow"/>
              </w:rPr>
            </w:pPr>
            <w:r w:rsidRPr="00E54E7D">
              <w:rPr>
                <w:lang w:eastAsia="en-AU"/>
              </w:rPr>
              <w:t>67</w:t>
            </w:r>
          </w:p>
        </w:tc>
        <w:tc>
          <w:tcPr>
            <w:tcW w:w="1417" w:type="dxa"/>
            <w:noWrap/>
          </w:tcPr>
          <w:p w14:paraId="51838886" w14:textId="3A19C8FE"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3E19592E" w14:textId="0A408813" w:rsidR="00E54E7D" w:rsidRPr="00E54E7D" w:rsidRDefault="00E54E7D" w:rsidP="00814BDE">
            <w:pPr>
              <w:pStyle w:val="TableBodyText"/>
              <w:spacing w:before="0" w:after="0"/>
              <w:jc w:val="right"/>
              <w:rPr>
                <w:highlight w:val="yellow"/>
              </w:rPr>
            </w:pPr>
            <w:r w:rsidRPr="00E54E7D">
              <w:rPr>
                <w:lang w:eastAsia="en-AU"/>
              </w:rPr>
              <w:t>73</w:t>
            </w:r>
          </w:p>
        </w:tc>
      </w:tr>
      <w:tr w:rsidR="00E54E7D" w:rsidRPr="001B5113" w14:paraId="7A91A25F" w14:textId="77777777" w:rsidTr="00D20980">
        <w:trPr>
          <w:trHeight w:val="300"/>
        </w:trPr>
        <w:tc>
          <w:tcPr>
            <w:tcW w:w="5103" w:type="dxa"/>
            <w:noWrap/>
            <w:hideMark/>
          </w:tcPr>
          <w:p w14:paraId="3D99CB5B" w14:textId="0DE5FB65" w:rsidR="00E54E7D" w:rsidRPr="005213AD" w:rsidRDefault="00E54E7D" w:rsidP="00E54E7D">
            <w:pPr>
              <w:spacing w:before="20" w:after="20" w:line="240" w:lineRule="exact"/>
              <w:rPr>
                <w:rFonts w:cs="Arial"/>
                <w:sz w:val="18"/>
                <w:szCs w:val="18"/>
                <w:highlight w:val="yellow"/>
              </w:rPr>
            </w:pPr>
            <w:r w:rsidRPr="005213AD">
              <w:rPr>
                <w:sz w:val="18"/>
                <w:szCs w:val="18"/>
              </w:rPr>
              <w:t>Springvale Indo-Chinese Mutual Assistance Association Inc</w:t>
            </w:r>
            <w:r>
              <w:rPr>
                <w:sz w:val="18"/>
                <w:szCs w:val="18"/>
              </w:rPr>
              <w:t>.</w:t>
            </w:r>
          </w:p>
        </w:tc>
        <w:tc>
          <w:tcPr>
            <w:tcW w:w="1417" w:type="dxa"/>
          </w:tcPr>
          <w:p w14:paraId="501B286A" w14:textId="68B10589" w:rsidR="00E54E7D" w:rsidRPr="00E54E7D" w:rsidRDefault="00E54E7D" w:rsidP="00814BDE">
            <w:pPr>
              <w:pStyle w:val="TableBodyText"/>
              <w:spacing w:before="0" w:after="0"/>
              <w:jc w:val="right"/>
              <w:rPr>
                <w:highlight w:val="yellow"/>
              </w:rPr>
            </w:pPr>
            <w:r w:rsidRPr="00E54E7D">
              <w:rPr>
                <w:lang w:eastAsia="en-AU"/>
              </w:rPr>
              <w:t>71</w:t>
            </w:r>
          </w:p>
        </w:tc>
        <w:tc>
          <w:tcPr>
            <w:tcW w:w="1417" w:type="dxa"/>
            <w:noWrap/>
          </w:tcPr>
          <w:p w14:paraId="3CEA59DA" w14:textId="6A2E414B"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0585D6E4" w14:textId="0B8BC300" w:rsidR="00E54E7D" w:rsidRPr="00E54E7D" w:rsidRDefault="00E54E7D" w:rsidP="00814BDE">
            <w:pPr>
              <w:pStyle w:val="TableBodyText"/>
              <w:spacing w:before="0" w:after="0"/>
              <w:jc w:val="right"/>
              <w:rPr>
                <w:highlight w:val="yellow"/>
              </w:rPr>
            </w:pPr>
            <w:r w:rsidRPr="00E54E7D">
              <w:rPr>
                <w:lang w:eastAsia="en-AU"/>
              </w:rPr>
              <w:t>71</w:t>
            </w:r>
          </w:p>
        </w:tc>
      </w:tr>
      <w:tr w:rsidR="00E54E7D" w:rsidRPr="001B5113" w14:paraId="3B9E6CD7" w14:textId="77777777" w:rsidTr="00D20980">
        <w:trPr>
          <w:trHeight w:val="300"/>
        </w:trPr>
        <w:tc>
          <w:tcPr>
            <w:tcW w:w="5103" w:type="dxa"/>
            <w:noWrap/>
            <w:hideMark/>
          </w:tcPr>
          <w:p w14:paraId="400F0388" w14:textId="77777777" w:rsidR="00E54E7D" w:rsidRPr="005213AD" w:rsidRDefault="00E54E7D" w:rsidP="00E54E7D">
            <w:pPr>
              <w:spacing w:before="20" w:after="20" w:line="240" w:lineRule="exact"/>
              <w:rPr>
                <w:rFonts w:cs="Arial"/>
                <w:sz w:val="18"/>
                <w:szCs w:val="18"/>
                <w:highlight w:val="yellow"/>
              </w:rPr>
            </w:pPr>
            <w:r w:rsidRPr="005213AD">
              <w:rPr>
                <w:sz w:val="18"/>
                <w:szCs w:val="18"/>
              </w:rPr>
              <w:t xml:space="preserve">Springvale Learning </w:t>
            </w:r>
            <w:r>
              <w:rPr>
                <w:sz w:val="18"/>
                <w:szCs w:val="18"/>
              </w:rPr>
              <w:t>a</w:t>
            </w:r>
            <w:r w:rsidRPr="005213AD">
              <w:rPr>
                <w:sz w:val="18"/>
                <w:szCs w:val="18"/>
              </w:rPr>
              <w:t>nd Activities Centre Incorporated</w:t>
            </w:r>
          </w:p>
        </w:tc>
        <w:tc>
          <w:tcPr>
            <w:tcW w:w="1417" w:type="dxa"/>
          </w:tcPr>
          <w:p w14:paraId="1B075D56" w14:textId="365C79CA" w:rsidR="00E54E7D" w:rsidRPr="005213AD" w:rsidRDefault="00E54E7D" w:rsidP="00814BDE">
            <w:pPr>
              <w:pStyle w:val="TableBodyText"/>
              <w:spacing w:before="0" w:after="0"/>
              <w:jc w:val="right"/>
              <w:rPr>
                <w:highlight w:val="yellow"/>
              </w:rPr>
            </w:pPr>
            <w:r w:rsidRPr="000E02BE">
              <w:rPr>
                <w:lang w:eastAsia="en-AU"/>
              </w:rPr>
              <w:t>2</w:t>
            </w:r>
            <w:r w:rsidR="00FF7CBF">
              <w:rPr>
                <w:lang w:eastAsia="en-AU"/>
              </w:rPr>
              <w:t>22</w:t>
            </w:r>
          </w:p>
        </w:tc>
        <w:tc>
          <w:tcPr>
            <w:tcW w:w="1417" w:type="dxa"/>
            <w:noWrap/>
          </w:tcPr>
          <w:p w14:paraId="0494796C" w14:textId="39EEA230" w:rsidR="00E54E7D" w:rsidRPr="005213AD" w:rsidRDefault="00FF7CBF" w:rsidP="00814BDE">
            <w:pPr>
              <w:pStyle w:val="TableBodyText"/>
              <w:spacing w:before="0" w:after="0"/>
              <w:jc w:val="right"/>
              <w:rPr>
                <w:highlight w:val="yellow"/>
              </w:rPr>
            </w:pPr>
            <w:r>
              <w:rPr>
                <w:lang w:eastAsia="en-AU"/>
              </w:rPr>
              <w:t>30</w:t>
            </w:r>
          </w:p>
        </w:tc>
        <w:tc>
          <w:tcPr>
            <w:tcW w:w="1417" w:type="dxa"/>
          </w:tcPr>
          <w:p w14:paraId="4F02DB28" w14:textId="4F4F40B6" w:rsidR="00E54E7D" w:rsidRPr="005213AD" w:rsidRDefault="00E54E7D" w:rsidP="00814BDE">
            <w:pPr>
              <w:pStyle w:val="TableBodyText"/>
              <w:spacing w:before="0" w:after="0"/>
              <w:jc w:val="right"/>
              <w:rPr>
                <w:highlight w:val="yellow"/>
              </w:rPr>
            </w:pPr>
            <w:r w:rsidRPr="000E02BE">
              <w:rPr>
                <w:lang w:eastAsia="en-AU"/>
              </w:rPr>
              <w:t>252</w:t>
            </w:r>
          </w:p>
        </w:tc>
      </w:tr>
      <w:tr w:rsidR="00E54E7D" w:rsidRPr="001B5113" w14:paraId="69A6801F" w14:textId="77777777" w:rsidTr="00D20980">
        <w:trPr>
          <w:trHeight w:val="300"/>
        </w:trPr>
        <w:tc>
          <w:tcPr>
            <w:tcW w:w="5103" w:type="dxa"/>
            <w:noWrap/>
            <w:hideMark/>
          </w:tcPr>
          <w:p w14:paraId="47C24FBE" w14:textId="4AE9FDAD" w:rsidR="00E54E7D" w:rsidRPr="005213AD" w:rsidRDefault="00E54E7D" w:rsidP="00E54E7D">
            <w:pPr>
              <w:spacing w:before="20" w:after="20" w:line="240" w:lineRule="exact"/>
              <w:rPr>
                <w:rFonts w:cs="Arial"/>
                <w:sz w:val="18"/>
                <w:szCs w:val="18"/>
                <w:highlight w:val="yellow"/>
              </w:rPr>
            </w:pPr>
            <w:r w:rsidRPr="005213AD">
              <w:rPr>
                <w:sz w:val="18"/>
                <w:szCs w:val="18"/>
              </w:rPr>
              <w:t>Springvale Neighbourhood House Inc</w:t>
            </w:r>
            <w:r>
              <w:rPr>
                <w:sz w:val="18"/>
                <w:szCs w:val="18"/>
              </w:rPr>
              <w:t>.</w:t>
            </w:r>
          </w:p>
        </w:tc>
        <w:tc>
          <w:tcPr>
            <w:tcW w:w="1417" w:type="dxa"/>
          </w:tcPr>
          <w:p w14:paraId="047A0B7C" w14:textId="2E727563" w:rsidR="00E54E7D" w:rsidRPr="005213AD" w:rsidRDefault="00E54E7D" w:rsidP="00814BDE">
            <w:pPr>
              <w:pStyle w:val="TableBodyText"/>
              <w:spacing w:before="0" w:after="0"/>
              <w:jc w:val="right"/>
              <w:rPr>
                <w:highlight w:val="yellow"/>
              </w:rPr>
            </w:pPr>
            <w:r w:rsidRPr="000E02BE">
              <w:rPr>
                <w:lang w:eastAsia="en-AU"/>
              </w:rPr>
              <w:t>244</w:t>
            </w:r>
          </w:p>
        </w:tc>
        <w:tc>
          <w:tcPr>
            <w:tcW w:w="1417" w:type="dxa"/>
            <w:noWrap/>
          </w:tcPr>
          <w:p w14:paraId="59175742" w14:textId="780E26AF" w:rsidR="00E54E7D" w:rsidRPr="005213AD" w:rsidRDefault="00E54E7D" w:rsidP="00814BDE">
            <w:pPr>
              <w:pStyle w:val="TableBodyText"/>
              <w:spacing w:before="0" w:after="0"/>
              <w:jc w:val="right"/>
              <w:rPr>
                <w:highlight w:val="yellow"/>
              </w:rPr>
            </w:pPr>
            <w:r>
              <w:rPr>
                <w:lang w:eastAsia="en-AU"/>
              </w:rPr>
              <w:t>-</w:t>
            </w:r>
          </w:p>
        </w:tc>
        <w:tc>
          <w:tcPr>
            <w:tcW w:w="1417" w:type="dxa"/>
          </w:tcPr>
          <w:p w14:paraId="6F7B5631" w14:textId="51EF11F7" w:rsidR="00E54E7D" w:rsidRPr="005213AD" w:rsidRDefault="00E54E7D" w:rsidP="00814BDE">
            <w:pPr>
              <w:pStyle w:val="TableBodyText"/>
              <w:spacing w:before="0" w:after="0"/>
              <w:jc w:val="right"/>
              <w:rPr>
                <w:highlight w:val="yellow"/>
              </w:rPr>
            </w:pPr>
            <w:r w:rsidRPr="000E02BE">
              <w:rPr>
                <w:lang w:eastAsia="en-AU"/>
              </w:rPr>
              <w:t>244</w:t>
            </w:r>
          </w:p>
        </w:tc>
      </w:tr>
      <w:tr w:rsidR="00E54E7D" w:rsidRPr="001B5113" w14:paraId="2A6AF67E" w14:textId="77777777" w:rsidTr="00D20980">
        <w:trPr>
          <w:trHeight w:val="300"/>
        </w:trPr>
        <w:tc>
          <w:tcPr>
            <w:tcW w:w="5103" w:type="dxa"/>
            <w:noWrap/>
            <w:hideMark/>
          </w:tcPr>
          <w:p w14:paraId="338E1BE0" w14:textId="0DB5A13B" w:rsidR="00E54E7D" w:rsidRPr="005213AD" w:rsidRDefault="00E54E7D" w:rsidP="00E54E7D">
            <w:pPr>
              <w:spacing w:before="20" w:after="20" w:line="240" w:lineRule="exact"/>
              <w:rPr>
                <w:rFonts w:cs="Arial"/>
                <w:sz w:val="18"/>
                <w:szCs w:val="18"/>
                <w:highlight w:val="yellow"/>
              </w:rPr>
            </w:pPr>
            <w:r w:rsidRPr="005213AD">
              <w:rPr>
                <w:sz w:val="18"/>
                <w:szCs w:val="18"/>
              </w:rPr>
              <w:t>St. Arnaud Neighbourhood House Inc</w:t>
            </w:r>
            <w:r>
              <w:rPr>
                <w:sz w:val="18"/>
                <w:szCs w:val="18"/>
              </w:rPr>
              <w:t>.</w:t>
            </w:r>
          </w:p>
        </w:tc>
        <w:tc>
          <w:tcPr>
            <w:tcW w:w="1417" w:type="dxa"/>
          </w:tcPr>
          <w:p w14:paraId="6DD02874" w14:textId="5B911D73" w:rsidR="00E54E7D" w:rsidRPr="005213AD" w:rsidRDefault="00E54E7D" w:rsidP="00814BDE">
            <w:pPr>
              <w:pStyle w:val="TableBodyText"/>
              <w:spacing w:before="0" w:after="0"/>
              <w:jc w:val="right"/>
              <w:rPr>
                <w:highlight w:val="yellow"/>
              </w:rPr>
            </w:pPr>
            <w:r w:rsidRPr="000E02BE">
              <w:rPr>
                <w:lang w:eastAsia="en-AU"/>
              </w:rPr>
              <w:t>10</w:t>
            </w:r>
          </w:p>
        </w:tc>
        <w:tc>
          <w:tcPr>
            <w:tcW w:w="1417" w:type="dxa"/>
            <w:noWrap/>
          </w:tcPr>
          <w:p w14:paraId="65ACE04D" w14:textId="6923B41E" w:rsidR="00E54E7D" w:rsidRPr="005213AD" w:rsidRDefault="00E54E7D" w:rsidP="00814BDE">
            <w:pPr>
              <w:pStyle w:val="TableBodyText"/>
              <w:spacing w:before="0" w:after="0"/>
              <w:jc w:val="right"/>
              <w:rPr>
                <w:highlight w:val="yellow"/>
              </w:rPr>
            </w:pPr>
            <w:r w:rsidRPr="000E02BE">
              <w:rPr>
                <w:lang w:eastAsia="en-AU"/>
              </w:rPr>
              <w:t>6</w:t>
            </w:r>
          </w:p>
        </w:tc>
        <w:tc>
          <w:tcPr>
            <w:tcW w:w="1417" w:type="dxa"/>
          </w:tcPr>
          <w:p w14:paraId="3425D50C" w14:textId="19C1DFF5" w:rsidR="00E54E7D" w:rsidRPr="005213AD" w:rsidRDefault="00E54E7D" w:rsidP="00814BDE">
            <w:pPr>
              <w:pStyle w:val="TableBodyText"/>
              <w:spacing w:before="0" w:after="0"/>
              <w:jc w:val="right"/>
              <w:rPr>
                <w:highlight w:val="yellow"/>
              </w:rPr>
            </w:pPr>
            <w:r w:rsidRPr="000E02BE">
              <w:rPr>
                <w:lang w:eastAsia="en-AU"/>
              </w:rPr>
              <w:t>16</w:t>
            </w:r>
          </w:p>
        </w:tc>
      </w:tr>
      <w:tr w:rsidR="00E54E7D" w:rsidRPr="001B5113" w14:paraId="0253AAF5" w14:textId="77777777" w:rsidTr="00D20980">
        <w:trPr>
          <w:trHeight w:val="300"/>
        </w:trPr>
        <w:tc>
          <w:tcPr>
            <w:tcW w:w="5103" w:type="dxa"/>
            <w:noWrap/>
          </w:tcPr>
          <w:p w14:paraId="647EFE09" w14:textId="0BF6FD93" w:rsidR="00E54E7D" w:rsidRPr="005213AD" w:rsidRDefault="00E54E7D" w:rsidP="00E54E7D">
            <w:pPr>
              <w:spacing w:before="20" w:after="20" w:line="240" w:lineRule="exact"/>
              <w:rPr>
                <w:rFonts w:cs="Arial"/>
                <w:sz w:val="18"/>
                <w:szCs w:val="18"/>
                <w:highlight w:val="yellow"/>
              </w:rPr>
            </w:pPr>
            <w:r w:rsidRPr="005213AD">
              <w:rPr>
                <w:sz w:val="18"/>
                <w:szCs w:val="18"/>
              </w:rPr>
              <w:t>Stawell Neighbourhood House Inc</w:t>
            </w:r>
            <w:r>
              <w:rPr>
                <w:sz w:val="18"/>
                <w:szCs w:val="18"/>
              </w:rPr>
              <w:t>.</w:t>
            </w:r>
          </w:p>
        </w:tc>
        <w:tc>
          <w:tcPr>
            <w:tcW w:w="1417" w:type="dxa"/>
          </w:tcPr>
          <w:p w14:paraId="76E49D4C" w14:textId="3DB9738D" w:rsidR="00E54E7D" w:rsidRPr="005213AD" w:rsidRDefault="00E54E7D" w:rsidP="00814BDE">
            <w:pPr>
              <w:pStyle w:val="TableBodyText"/>
              <w:spacing w:before="0" w:after="0"/>
              <w:jc w:val="right"/>
              <w:rPr>
                <w:highlight w:val="yellow"/>
              </w:rPr>
            </w:pPr>
            <w:r w:rsidRPr="000E02BE">
              <w:rPr>
                <w:lang w:eastAsia="en-AU"/>
              </w:rPr>
              <w:t>15</w:t>
            </w:r>
          </w:p>
        </w:tc>
        <w:tc>
          <w:tcPr>
            <w:tcW w:w="1417" w:type="dxa"/>
            <w:noWrap/>
          </w:tcPr>
          <w:p w14:paraId="3B735A61" w14:textId="0E92AEE2" w:rsidR="00E54E7D" w:rsidRPr="005213AD" w:rsidRDefault="00E54E7D" w:rsidP="00814BDE">
            <w:pPr>
              <w:pStyle w:val="TableBodyText"/>
              <w:spacing w:before="0" w:after="0"/>
              <w:jc w:val="right"/>
              <w:rPr>
                <w:highlight w:val="yellow"/>
              </w:rPr>
            </w:pPr>
            <w:r w:rsidRPr="000E02BE">
              <w:rPr>
                <w:lang w:eastAsia="en-AU"/>
              </w:rPr>
              <w:t>6</w:t>
            </w:r>
          </w:p>
        </w:tc>
        <w:tc>
          <w:tcPr>
            <w:tcW w:w="1417" w:type="dxa"/>
          </w:tcPr>
          <w:p w14:paraId="535F191F" w14:textId="2C4BD298" w:rsidR="00E54E7D" w:rsidRPr="005213AD" w:rsidRDefault="00E54E7D" w:rsidP="00814BDE">
            <w:pPr>
              <w:pStyle w:val="TableBodyText"/>
              <w:spacing w:before="0" w:after="0"/>
              <w:jc w:val="right"/>
              <w:rPr>
                <w:highlight w:val="yellow"/>
              </w:rPr>
            </w:pPr>
            <w:r w:rsidRPr="000E02BE">
              <w:rPr>
                <w:lang w:eastAsia="en-AU"/>
              </w:rPr>
              <w:t>21</w:t>
            </w:r>
          </w:p>
        </w:tc>
      </w:tr>
      <w:tr w:rsidR="00E54E7D" w:rsidRPr="001B5113" w14:paraId="2971DBFA" w14:textId="77777777" w:rsidTr="00D20980">
        <w:trPr>
          <w:trHeight w:val="300"/>
        </w:trPr>
        <w:tc>
          <w:tcPr>
            <w:tcW w:w="5103" w:type="dxa"/>
            <w:noWrap/>
          </w:tcPr>
          <w:p w14:paraId="5ED233AC"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unraysia Institute of TAFE</w:t>
            </w:r>
          </w:p>
        </w:tc>
        <w:tc>
          <w:tcPr>
            <w:tcW w:w="1417" w:type="dxa"/>
          </w:tcPr>
          <w:p w14:paraId="41152FF1" w14:textId="73DAD76C" w:rsidR="00E54E7D" w:rsidRPr="005213AD" w:rsidRDefault="00E54E7D" w:rsidP="00814BDE">
            <w:pPr>
              <w:pStyle w:val="TableBodyText"/>
              <w:spacing w:before="0" w:after="0"/>
              <w:jc w:val="right"/>
              <w:rPr>
                <w:highlight w:val="yellow"/>
              </w:rPr>
            </w:pPr>
            <w:r>
              <w:rPr>
                <w:lang w:eastAsia="en-AU"/>
              </w:rPr>
              <w:t>-</w:t>
            </w:r>
          </w:p>
        </w:tc>
        <w:tc>
          <w:tcPr>
            <w:tcW w:w="1417" w:type="dxa"/>
            <w:noWrap/>
          </w:tcPr>
          <w:p w14:paraId="64DD14F4" w14:textId="2D875202" w:rsidR="00E54E7D" w:rsidRPr="005213AD" w:rsidRDefault="00E54E7D" w:rsidP="00814BDE">
            <w:pPr>
              <w:pStyle w:val="TableBodyText"/>
              <w:spacing w:before="0" w:after="0"/>
              <w:jc w:val="right"/>
              <w:rPr>
                <w:highlight w:val="yellow"/>
              </w:rPr>
            </w:pPr>
            <w:r w:rsidRPr="000E02BE">
              <w:rPr>
                <w:lang w:eastAsia="en-AU"/>
              </w:rPr>
              <w:t>48</w:t>
            </w:r>
          </w:p>
        </w:tc>
        <w:tc>
          <w:tcPr>
            <w:tcW w:w="1417" w:type="dxa"/>
          </w:tcPr>
          <w:p w14:paraId="1079BDC5" w14:textId="3B61CF4C" w:rsidR="00E54E7D" w:rsidRPr="005213AD" w:rsidRDefault="00E54E7D" w:rsidP="00814BDE">
            <w:pPr>
              <w:pStyle w:val="TableBodyText"/>
              <w:spacing w:before="0" w:after="0"/>
              <w:jc w:val="right"/>
              <w:rPr>
                <w:highlight w:val="yellow"/>
              </w:rPr>
            </w:pPr>
            <w:r w:rsidRPr="000E02BE">
              <w:rPr>
                <w:lang w:eastAsia="en-AU"/>
              </w:rPr>
              <w:t>48</w:t>
            </w:r>
          </w:p>
        </w:tc>
      </w:tr>
      <w:tr w:rsidR="00E54E7D" w:rsidRPr="001B5113" w14:paraId="63EC01A3" w14:textId="77777777" w:rsidTr="00D20980">
        <w:trPr>
          <w:trHeight w:val="300"/>
        </w:trPr>
        <w:tc>
          <w:tcPr>
            <w:tcW w:w="5103" w:type="dxa"/>
            <w:noWrap/>
            <w:hideMark/>
          </w:tcPr>
          <w:p w14:paraId="1010BC26" w14:textId="1D6A992A" w:rsidR="00E54E7D" w:rsidRPr="005213AD" w:rsidRDefault="00E54E7D" w:rsidP="00E54E7D">
            <w:pPr>
              <w:spacing w:before="20" w:after="20" w:line="240" w:lineRule="exact"/>
              <w:rPr>
                <w:rFonts w:cs="Arial"/>
                <w:sz w:val="18"/>
                <w:szCs w:val="18"/>
                <w:highlight w:val="yellow"/>
              </w:rPr>
            </w:pPr>
            <w:r w:rsidRPr="005213AD">
              <w:rPr>
                <w:sz w:val="18"/>
                <w:szCs w:val="18"/>
              </w:rPr>
              <w:t>Sunraysia Mallee Ethnic Communities Council Inc</w:t>
            </w:r>
            <w:r>
              <w:rPr>
                <w:sz w:val="18"/>
                <w:szCs w:val="18"/>
              </w:rPr>
              <w:t>.</w:t>
            </w:r>
          </w:p>
        </w:tc>
        <w:tc>
          <w:tcPr>
            <w:tcW w:w="1417" w:type="dxa"/>
          </w:tcPr>
          <w:p w14:paraId="6D0EA55D" w14:textId="325A75C5" w:rsidR="00E54E7D" w:rsidRPr="005213AD" w:rsidRDefault="00E54E7D" w:rsidP="00814BDE">
            <w:pPr>
              <w:pStyle w:val="TableBodyText"/>
              <w:spacing w:before="0" w:after="0"/>
              <w:jc w:val="right"/>
              <w:rPr>
                <w:highlight w:val="yellow"/>
              </w:rPr>
            </w:pPr>
            <w:r w:rsidRPr="000E02BE">
              <w:rPr>
                <w:lang w:eastAsia="en-AU"/>
              </w:rPr>
              <w:t>42</w:t>
            </w:r>
          </w:p>
        </w:tc>
        <w:tc>
          <w:tcPr>
            <w:tcW w:w="1417" w:type="dxa"/>
            <w:noWrap/>
          </w:tcPr>
          <w:p w14:paraId="65EADD64" w14:textId="5364D444" w:rsidR="00E54E7D" w:rsidRPr="005213AD" w:rsidRDefault="00E54E7D" w:rsidP="00814BDE">
            <w:pPr>
              <w:pStyle w:val="TableBodyText"/>
              <w:spacing w:before="0" w:after="0"/>
              <w:jc w:val="right"/>
              <w:rPr>
                <w:highlight w:val="yellow"/>
              </w:rPr>
            </w:pPr>
            <w:r w:rsidRPr="000E02BE">
              <w:rPr>
                <w:lang w:eastAsia="en-AU"/>
              </w:rPr>
              <w:t>5</w:t>
            </w:r>
          </w:p>
        </w:tc>
        <w:tc>
          <w:tcPr>
            <w:tcW w:w="1417" w:type="dxa"/>
          </w:tcPr>
          <w:p w14:paraId="7E3C21DC" w14:textId="5E301C67" w:rsidR="00E54E7D" w:rsidRPr="005213AD" w:rsidRDefault="00E54E7D" w:rsidP="00814BDE">
            <w:pPr>
              <w:pStyle w:val="TableBodyText"/>
              <w:spacing w:before="0" w:after="0"/>
              <w:jc w:val="right"/>
              <w:rPr>
                <w:highlight w:val="yellow"/>
              </w:rPr>
            </w:pPr>
            <w:r w:rsidRPr="000E02BE">
              <w:rPr>
                <w:lang w:eastAsia="en-AU"/>
              </w:rPr>
              <w:t>47</w:t>
            </w:r>
          </w:p>
        </w:tc>
      </w:tr>
      <w:tr w:rsidR="00E54E7D" w:rsidRPr="001B5113" w14:paraId="07186B66" w14:textId="77777777" w:rsidTr="00D20980">
        <w:trPr>
          <w:trHeight w:val="300"/>
        </w:trPr>
        <w:tc>
          <w:tcPr>
            <w:tcW w:w="5103" w:type="dxa"/>
            <w:noWrap/>
            <w:hideMark/>
          </w:tcPr>
          <w:p w14:paraId="7007A8D9" w14:textId="77777777" w:rsidR="00E54E7D" w:rsidRPr="005213AD" w:rsidRDefault="00E54E7D" w:rsidP="00E54E7D">
            <w:pPr>
              <w:spacing w:before="20" w:after="20" w:line="240" w:lineRule="exact"/>
              <w:rPr>
                <w:rFonts w:cs="Arial"/>
                <w:sz w:val="18"/>
                <w:szCs w:val="18"/>
                <w:highlight w:val="yellow"/>
              </w:rPr>
            </w:pPr>
            <w:r w:rsidRPr="005213AD">
              <w:rPr>
                <w:sz w:val="18"/>
                <w:szCs w:val="18"/>
              </w:rPr>
              <w:t>Sunraysia Regional Consulting Limited</w:t>
            </w:r>
          </w:p>
        </w:tc>
        <w:tc>
          <w:tcPr>
            <w:tcW w:w="1417" w:type="dxa"/>
          </w:tcPr>
          <w:p w14:paraId="70E5767A" w14:textId="76BE843D" w:rsidR="00E54E7D" w:rsidRPr="005213AD" w:rsidRDefault="00E54E7D" w:rsidP="00814BDE">
            <w:pPr>
              <w:pStyle w:val="TableBodyText"/>
              <w:spacing w:before="0" w:after="0"/>
              <w:jc w:val="right"/>
              <w:rPr>
                <w:highlight w:val="yellow"/>
              </w:rPr>
            </w:pPr>
            <w:r w:rsidRPr="000E02BE">
              <w:rPr>
                <w:lang w:eastAsia="en-AU"/>
              </w:rPr>
              <w:t>51</w:t>
            </w:r>
          </w:p>
        </w:tc>
        <w:tc>
          <w:tcPr>
            <w:tcW w:w="1417" w:type="dxa"/>
            <w:noWrap/>
          </w:tcPr>
          <w:p w14:paraId="2DFF2B05" w14:textId="05E41CCA" w:rsidR="00E54E7D" w:rsidRPr="005213AD" w:rsidRDefault="00E54E7D" w:rsidP="00814BDE">
            <w:pPr>
              <w:pStyle w:val="TableBodyText"/>
              <w:spacing w:before="0" w:after="0"/>
              <w:jc w:val="right"/>
              <w:rPr>
                <w:highlight w:val="yellow"/>
              </w:rPr>
            </w:pPr>
            <w:r w:rsidRPr="000E02BE">
              <w:rPr>
                <w:lang w:eastAsia="en-AU"/>
              </w:rPr>
              <w:t>6</w:t>
            </w:r>
          </w:p>
        </w:tc>
        <w:tc>
          <w:tcPr>
            <w:tcW w:w="1417" w:type="dxa"/>
          </w:tcPr>
          <w:p w14:paraId="31222CAB" w14:textId="1B3111FB" w:rsidR="00E54E7D" w:rsidRPr="005213AD" w:rsidRDefault="00E54E7D" w:rsidP="00814BDE">
            <w:pPr>
              <w:pStyle w:val="TableBodyText"/>
              <w:spacing w:before="0" w:after="0"/>
              <w:jc w:val="right"/>
              <w:rPr>
                <w:highlight w:val="yellow"/>
              </w:rPr>
            </w:pPr>
            <w:r w:rsidRPr="000E02BE">
              <w:rPr>
                <w:lang w:eastAsia="en-AU"/>
              </w:rPr>
              <w:t>57</w:t>
            </w:r>
          </w:p>
        </w:tc>
      </w:tr>
      <w:tr w:rsidR="00E54E7D" w:rsidRPr="001B5113" w14:paraId="2882F7F1" w14:textId="77777777" w:rsidTr="00D20980">
        <w:trPr>
          <w:trHeight w:val="300"/>
        </w:trPr>
        <w:tc>
          <w:tcPr>
            <w:tcW w:w="5103" w:type="dxa"/>
            <w:noWrap/>
            <w:hideMark/>
          </w:tcPr>
          <w:p w14:paraId="4EDCE246" w14:textId="1D82B2E8" w:rsidR="00E54E7D" w:rsidRPr="005213AD" w:rsidRDefault="00E54E7D" w:rsidP="00E54E7D">
            <w:pPr>
              <w:spacing w:before="20" w:after="20" w:line="240" w:lineRule="exact"/>
              <w:rPr>
                <w:rFonts w:cs="Arial"/>
                <w:sz w:val="18"/>
                <w:szCs w:val="18"/>
                <w:highlight w:val="yellow"/>
              </w:rPr>
            </w:pPr>
            <w:r w:rsidRPr="005213AD">
              <w:rPr>
                <w:sz w:val="18"/>
                <w:szCs w:val="18"/>
              </w:rPr>
              <w:t>Sussex Neighbourhood House Inc</w:t>
            </w:r>
            <w:r>
              <w:rPr>
                <w:sz w:val="18"/>
                <w:szCs w:val="18"/>
              </w:rPr>
              <w:t>.</w:t>
            </w:r>
          </w:p>
        </w:tc>
        <w:tc>
          <w:tcPr>
            <w:tcW w:w="1417" w:type="dxa"/>
          </w:tcPr>
          <w:p w14:paraId="0AE17671" w14:textId="448B7E2F" w:rsidR="00E54E7D" w:rsidRPr="005213AD" w:rsidRDefault="00E54E7D" w:rsidP="00814BDE">
            <w:pPr>
              <w:pStyle w:val="TableBodyText"/>
              <w:spacing w:before="0" w:after="0"/>
              <w:jc w:val="right"/>
              <w:rPr>
                <w:highlight w:val="yellow"/>
              </w:rPr>
            </w:pPr>
            <w:r w:rsidRPr="000E02BE">
              <w:rPr>
                <w:lang w:eastAsia="en-AU"/>
              </w:rPr>
              <w:t>83</w:t>
            </w:r>
          </w:p>
        </w:tc>
        <w:tc>
          <w:tcPr>
            <w:tcW w:w="1417" w:type="dxa"/>
            <w:noWrap/>
          </w:tcPr>
          <w:p w14:paraId="06898CD2" w14:textId="3674AD29" w:rsidR="00E54E7D" w:rsidRPr="005213AD" w:rsidRDefault="00E54E7D" w:rsidP="00814BDE">
            <w:pPr>
              <w:pStyle w:val="TableBodyText"/>
              <w:spacing w:before="0" w:after="0"/>
              <w:jc w:val="right"/>
              <w:rPr>
                <w:highlight w:val="yellow"/>
              </w:rPr>
            </w:pPr>
            <w:r>
              <w:rPr>
                <w:lang w:eastAsia="en-AU"/>
              </w:rPr>
              <w:t>-</w:t>
            </w:r>
          </w:p>
        </w:tc>
        <w:tc>
          <w:tcPr>
            <w:tcW w:w="1417" w:type="dxa"/>
          </w:tcPr>
          <w:p w14:paraId="65EBF781" w14:textId="3523E0CD" w:rsidR="00E54E7D" w:rsidRPr="005213AD" w:rsidRDefault="00E54E7D" w:rsidP="00814BDE">
            <w:pPr>
              <w:pStyle w:val="TableBodyText"/>
              <w:spacing w:before="0" w:after="0"/>
              <w:jc w:val="right"/>
              <w:rPr>
                <w:highlight w:val="yellow"/>
              </w:rPr>
            </w:pPr>
            <w:r w:rsidRPr="000E02BE">
              <w:rPr>
                <w:lang w:eastAsia="en-AU"/>
              </w:rPr>
              <w:t>83</w:t>
            </w:r>
          </w:p>
        </w:tc>
      </w:tr>
      <w:tr w:rsidR="00E54E7D" w:rsidRPr="001B5113" w14:paraId="4A6C28DE" w14:textId="77777777" w:rsidTr="00D20980">
        <w:trPr>
          <w:trHeight w:val="300"/>
        </w:trPr>
        <w:tc>
          <w:tcPr>
            <w:tcW w:w="5103" w:type="dxa"/>
            <w:noWrap/>
            <w:hideMark/>
          </w:tcPr>
          <w:p w14:paraId="436E977E" w14:textId="3A162F2B" w:rsidR="00E54E7D" w:rsidRPr="005213AD" w:rsidRDefault="00E54E7D" w:rsidP="00E54E7D">
            <w:pPr>
              <w:spacing w:before="20" w:after="20" w:line="240" w:lineRule="exact"/>
              <w:rPr>
                <w:rFonts w:cs="Arial"/>
                <w:sz w:val="18"/>
                <w:szCs w:val="18"/>
                <w:highlight w:val="yellow"/>
              </w:rPr>
            </w:pPr>
            <w:r w:rsidRPr="005213AD">
              <w:rPr>
                <w:sz w:val="18"/>
                <w:szCs w:val="18"/>
              </w:rPr>
              <w:t>Task Force Community Agency Inc</w:t>
            </w:r>
            <w:r>
              <w:rPr>
                <w:sz w:val="18"/>
                <w:szCs w:val="18"/>
              </w:rPr>
              <w:t>.</w:t>
            </w:r>
          </w:p>
        </w:tc>
        <w:tc>
          <w:tcPr>
            <w:tcW w:w="1417" w:type="dxa"/>
          </w:tcPr>
          <w:p w14:paraId="04B6866F" w14:textId="3C73E952" w:rsidR="00E54E7D" w:rsidRPr="005213AD" w:rsidRDefault="00E54E7D" w:rsidP="00814BDE">
            <w:pPr>
              <w:pStyle w:val="TableBodyText"/>
              <w:spacing w:before="0" w:after="0"/>
              <w:jc w:val="right"/>
              <w:rPr>
                <w:highlight w:val="yellow"/>
              </w:rPr>
            </w:pPr>
            <w:r w:rsidRPr="000E02BE">
              <w:rPr>
                <w:lang w:eastAsia="en-AU"/>
              </w:rPr>
              <w:t>110</w:t>
            </w:r>
          </w:p>
        </w:tc>
        <w:tc>
          <w:tcPr>
            <w:tcW w:w="1417" w:type="dxa"/>
            <w:noWrap/>
          </w:tcPr>
          <w:p w14:paraId="694FF2A4" w14:textId="45CAC841" w:rsidR="00E54E7D" w:rsidRPr="005213AD" w:rsidRDefault="00E54E7D" w:rsidP="00814BDE">
            <w:pPr>
              <w:pStyle w:val="TableBodyText"/>
              <w:spacing w:before="0" w:after="0"/>
              <w:jc w:val="right"/>
              <w:rPr>
                <w:highlight w:val="yellow"/>
              </w:rPr>
            </w:pPr>
            <w:r w:rsidRPr="000E02BE">
              <w:rPr>
                <w:lang w:eastAsia="en-AU"/>
              </w:rPr>
              <w:t>17</w:t>
            </w:r>
          </w:p>
        </w:tc>
        <w:tc>
          <w:tcPr>
            <w:tcW w:w="1417" w:type="dxa"/>
          </w:tcPr>
          <w:p w14:paraId="3B1C5EC3" w14:textId="0F713ACF" w:rsidR="00E54E7D" w:rsidRPr="005213AD" w:rsidRDefault="00E54E7D" w:rsidP="00814BDE">
            <w:pPr>
              <w:pStyle w:val="TableBodyText"/>
              <w:spacing w:before="0" w:after="0"/>
              <w:jc w:val="right"/>
              <w:rPr>
                <w:highlight w:val="yellow"/>
              </w:rPr>
            </w:pPr>
            <w:r w:rsidRPr="000E02BE">
              <w:rPr>
                <w:lang w:eastAsia="en-AU"/>
              </w:rPr>
              <w:t>127</w:t>
            </w:r>
          </w:p>
        </w:tc>
      </w:tr>
      <w:tr w:rsidR="00E54E7D" w:rsidRPr="001B5113" w14:paraId="4529F0C7" w14:textId="77777777" w:rsidTr="00D20980">
        <w:trPr>
          <w:trHeight w:val="300"/>
        </w:trPr>
        <w:tc>
          <w:tcPr>
            <w:tcW w:w="5103" w:type="dxa"/>
            <w:noWrap/>
            <w:hideMark/>
          </w:tcPr>
          <w:p w14:paraId="3268B82C" w14:textId="001C6A01" w:rsidR="00E54E7D" w:rsidRPr="005213AD" w:rsidRDefault="00E54E7D" w:rsidP="00E54E7D">
            <w:pPr>
              <w:spacing w:before="20" w:after="20" w:line="240" w:lineRule="exact"/>
              <w:rPr>
                <w:rFonts w:cs="Arial"/>
                <w:sz w:val="18"/>
                <w:szCs w:val="18"/>
                <w:highlight w:val="yellow"/>
              </w:rPr>
            </w:pPr>
            <w:r w:rsidRPr="005213AD">
              <w:rPr>
                <w:sz w:val="18"/>
                <w:szCs w:val="18"/>
              </w:rPr>
              <w:lastRenderedPageBreak/>
              <w:t>Tatura Community House Inc</w:t>
            </w:r>
            <w:r>
              <w:rPr>
                <w:sz w:val="18"/>
                <w:szCs w:val="18"/>
              </w:rPr>
              <w:t>.</w:t>
            </w:r>
          </w:p>
        </w:tc>
        <w:tc>
          <w:tcPr>
            <w:tcW w:w="1417" w:type="dxa"/>
          </w:tcPr>
          <w:p w14:paraId="766E3C8F" w14:textId="05E9DED6" w:rsidR="00E54E7D" w:rsidRPr="005213AD" w:rsidRDefault="00E54E7D" w:rsidP="00814BDE">
            <w:pPr>
              <w:pStyle w:val="TableBodyText"/>
              <w:spacing w:before="0" w:after="0"/>
              <w:jc w:val="right"/>
              <w:rPr>
                <w:highlight w:val="yellow"/>
              </w:rPr>
            </w:pPr>
            <w:r w:rsidRPr="000E02BE">
              <w:rPr>
                <w:lang w:eastAsia="en-AU"/>
              </w:rPr>
              <w:t>12</w:t>
            </w:r>
          </w:p>
        </w:tc>
        <w:tc>
          <w:tcPr>
            <w:tcW w:w="1417" w:type="dxa"/>
            <w:noWrap/>
          </w:tcPr>
          <w:p w14:paraId="7E162C36" w14:textId="78165DBA" w:rsidR="00E54E7D" w:rsidRPr="005213AD" w:rsidRDefault="00E54E7D" w:rsidP="00814BDE">
            <w:pPr>
              <w:pStyle w:val="TableBodyText"/>
              <w:spacing w:before="0" w:after="0"/>
              <w:jc w:val="right"/>
              <w:rPr>
                <w:highlight w:val="yellow"/>
              </w:rPr>
            </w:pPr>
            <w:r w:rsidRPr="000E02BE">
              <w:rPr>
                <w:lang w:eastAsia="en-AU"/>
              </w:rPr>
              <w:t>5</w:t>
            </w:r>
          </w:p>
        </w:tc>
        <w:tc>
          <w:tcPr>
            <w:tcW w:w="1417" w:type="dxa"/>
          </w:tcPr>
          <w:p w14:paraId="33AB13F8" w14:textId="0D16AC4C" w:rsidR="00E54E7D" w:rsidRPr="005213AD" w:rsidRDefault="00E54E7D" w:rsidP="00814BDE">
            <w:pPr>
              <w:pStyle w:val="TableBodyText"/>
              <w:spacing w:before="0" w:after="0"/>
              <w:jc w:val="right"/>
              <w:rPr>
                <w:highlight w:val="yellow"/>
              </w:rPr>
            </w:pPr>
            <w:r w:rsidRPr="000E02BE">
              <w:rPr>
                <w:lang w:eastAsia="en-AU"/>
              </w:rPr>
              <w:t>17</w:t>
            </w:r>
          </w:p>
        </w:tc>
      </w:tr>
      <w:tr w:rsidR="00E54E7D" w:rsidRPr="001B5113" w14:paraId="0892C4DD" w14:textId="77777777" w:rsidTr="00D20980">
        <w:trPr>
          <w:trHeight w:val="300"/>
        </w:trPr>
        <w:tc>
          <w:tcPr>
            <w:tcW w:w="5103" w:type="dxa"/>
            <w:noWrap/>
            <w:hideMark/>
          </w:tcPr>
          <w:p w14:paraId="7506DA68" w14:textId="5D1B529F" w:rsidR="00E54E7D" w:rsidRPr="005213AD" w:rsidRDefault="00E54E7D" w:rsidP="00E54E7D">
            <w:pPr>
              <w:spacing w:before="20" w:after="20" w:line="240" w:lineRule="exact"/>
              <w:rPr>
                <w:rFonts w:cs="Arial"/>
                <w:sz w:val="18"/>
                <w:szCs w:val="18"/>
                <w:highlight w:val="yellow"/>
              </w:rPr>
            </w:pPr>
            <w:r w:rsidRPr="005213AD">
              <w:rPr>
                <w:sz w:val="18"/>
                <w:szCs w:val="18"/>
              </w:rPr>
              <w:t>The Basin Community House Inc</w:t>
            </w:r>
            <w:r>
              <w:rPr>
                <w:sz w:val="18"/>
                <w:szCs w:val="18"/>
              </w:rPr>
              <w:t>.</w:t>
            </w:r>
          </w:p>
        </w:tc>
        <w:tc>
          <w:tcPr>
            <w:tcW w:w="1417" w:type="dxa"/>
          </w:tcPr>
          <w:p w14:paraId="22F5B900" w14:textId="39DC9FAC" w:rsidR="00E54E7D" w:rsidRPr="005213AD" w:rsidRDefault="00E54E7D" w:rsidP="00814BDE">
            <w:pPr>
              <w:pStyle w:val="TableBodyText"/>
              <w:spacing w:before="0" w:after="0"/>
              <w:jc w:val="right"/>
              <w:rPr>
                <w:highlight w:val="yellow"/>
              </w:rPr>
            </w:pPr>
            <w:r w:rsidRPr="000E02BE">
              <w:rPr>
                <w:lang w:eastAsia="en-AU"/>
              </w:rPr>
              <w:t>200</w:t>
            </w:r>
          </w:p>
        </w:tc>
        <w:tc>
          <w:tcPr>
            <w:tcW w:w="1417" w:type="dxa"/>
            <w:noWrap/>
          </w:tcPr>
          <w:p w14:paraId="47C6FA29" w14:textId="5FE66EF0" w:rsidR="00E54E7D" w:rsidRPr="005213AD" w:rsidRDefault="00E54E7D" w:rsidP="00814BDE">
            <w:pPr>
              <w:pStyle w:val="TableBodyText"/>
              <w:spacing w:before="0" w:after="0"/>
              <w:jc w:val="right"/>
              <w:rPr>
                <w:highlight w:val="yellow"/>
              </w:rPr>
            </w:pPr>
            <w:r>
              <w:rPr>
                <w:lang w:eastAsia="en-AU"/>
              </w:rPr>
              <w:t>-</w:t>
            </w:r>
          </w:p>
        </w:tc>
        <w:tc>
          <w:tcPr>
            <w:tcW w:w="1417" w:type="dxa"/>
          </w:tcPr>
          <w:p w14:paraId="3777C379" w14:textId="263AC4C8" w:rsidR="00E54E7D" w:rsidRPr="005213AD" w:rsidRDefault="00E54E7D" w:rsidP="00814BDE">
            <w:pPr>
              <w:pStyle w:val="TableBodyText"/>
              <w:spacing w:before="0" w:after="0"/>
              <w:jc w:val="right"/>
              <w:rPr>
                <w:highlight w:val="yellow"/>
              </w:rPr>
            </w:pPr>
            <w:r w:rsidRPr="000E02BE">
              <w:rPr>
                <w:lang w:eastAsia="en-AU"/>
              </w:rPr>
              <w:t>200</w:t>
            </w:r>
          </w:p>
        </w:tc>
      </w:tr>
      <w:tr w:rsidR="00E54E7D" w:rsidRPr="001B5113" w14:paraId="1A2B8B6B" w14:textId="77777777" w:rsidTr="00D20980">
        <w:trPr>
          <w:trHeight w:val="300"/>
        </w:trPr>
        <w:tc>
          <w:tcPr>
            <w:tcW w:w="5103" w:type="dxa"/>
            <w:noWrap/>
            <w:hideMark/>
          </w:tcPr>
          <w:p w14:paraId="019705D7" w14:textId="7C3D88AF" w:rsidR="00E54E7D" w:rsidRPr="005213AD" w:rsidRDefault="00E54E7D" w:rsidP="00E54E7D">
            <w:pPr>
              <w:spacing w:before="20" w:after="20" w:line="240" w:lineRule="exact"/>
              <w:rPr>
                <w:rFonts w:cs="Arial"/>
                <w:sz w:val="18"/>
                <w:szCs w:val="18"/>
                <w:highlight w:val="yellow"/>
              </w:rPr>
            </w:pPr>
            <w:r w:rsidRPr="005213AD">
              <w:rPr>
                <w:sz w:val="18"/>
                <w:szCs w:val="18"/>
              </w:rPr>
              <w:t>The Centre for Continuing Education Inc</w:t>
            </w:r>
            <w:r>
              <w:rPr>
                <w:sz w:val="18"/>
                <w:szCs w:val="18"/>
              </w:rPr>
              <w:t>.</w:t>
            </w:r>
          </w:p>
        </w:tc>
        <w:tc>
          <w:tcPr>
            <w:tcW w:w="1417" w:type="dxa"/>
          </w:tcPr>
          <w:p w14:paraId="19C7BB63" w14:textId="379BED18" w:rsidR="00E54E7D" w:rsidRPr="005213AD" w:rsidRDefault="00E54E7D" w:rsidP="00814BDE">
            <w:pPr>
              <w:pStyle w:val="TableBodyText"/>
              <w:spacing w:before="0" w:after="0"/>
              <w:jc w:val="right"/>
              <w:rPr>
                <w:highlight w:val="yellow"/>
              </w:rPr>
            </w:pPr>
            <w:r w:rsidRPr="000E02BE">
              <w:rPr>
                <w:lang w:eastAsia="en-AU"/>
              </w:rPr>
              <w:t>251</w:t>
            </w:r>
          </w:p>
        </w:tc>
        <w:tc>
          <w:tcPr>
            <w:tcW w:w="1417" w:type="dxa"/>
            <w:noWrap/>
          </w:tcPr>
          <w:p w14:paraId="1E6C73E0" w14:textId="73E393A6" w:rsidR="00E54E7D" w:rsidRPr="005213AD" w:rsidRDefault="00E54E7D" w:rsidP="00814BDE">
            <w:pPr>
              <w:pStyle w:val="TableBodyText"/>
              <w:spacing w:before="0" w:after="0"/>
              <w:jc w:val="right"/>
              <w:rPr>
                <w:highlight w:val="yellow"/>
              </w:rPr>
            </w:pPr>
            <w:r w:rsidRPr="000E02BE">
              <w:rPr>
                <w:lang w:eastAsia="en-AU"/>
              </w:rPr>
              <w:t>6</w:t>
            </w:r>
          </w:p>
        </w:tc>
        <w:tc>
          <w:tcPr>
            <w:tcW w:w="1417" w:type="dxa"/>
          </w:tcPr>
          <w:p w14:paraId="41A60C1D" w14:textId="7CA430A7" w:rsidR="00E54E7D" w:rsidRPr="005213AD" w:rsidRDefault="00E54E7D" w:rsidP="00814BDE">
            <w:pPr>
              <w:pStyle w:val="TableBodyText"/>
              <w:spacing w:before="0" w:after="0"/>
              <w:jc w:val="right"/>
              <w:rPr>
                <w:highlight w:val="yellow"/>
              </w:rPr>
            </w:pPr>
            <w:r w:rsidRPr="000E02BE">
              <w:rPr>
                <w:lang w:eastAsia="en-AU"/>
              </w:rPr>
              <w:t>257</w:t>
            </w:r>
          </w:p>
        </w:tc>
      </w:tr>
      <w:tr w:rsidR="00E54E7D" w:rsidRPr="001B5113" w14:paraId="0A658565" w14:textId="77777777" w:rsidTr="00D20980">
        <w:trPr>
          <w:trHeight w:val="300"/>
        </w:trPr>
        <w:tc>
          <w:tcPr>
            <w:tcW w:w="5103" w:type="dxa"/>
            <w:noWrap/>
            <w:hideMark/>
          </w:tcPr>
          <w:p w14:paraId="13903F9F" w14:textId="5FB19184" w:rsidR="00E54E7D" w:rsidRPr="005213AD" w:rsidRDefault="00E54E7D" w:rsidP="00E54E7D">
            <w:pPr>
              <w:spacing w:before="20" w:after="20" w:line="240" w:lineRule="exact"/>
              <w:rPr>
                <w:rFonts w:cs="Arial"/>
                <w:sz w:val="18"/>
                <w:szCs w:val="18"/>
                <w:highlight w:val="yellow"/>
              </w:rPr>
            </w:pPr>
            <w:r w:rsidRPr="005213AD">
              <w:rPr>
                <w:sz w:val="18"/>
                <w:szCs w:val="18"/>
              </w:rPr>
              <w:t xml:space="preserve">The Centre: Connecting Community </w:t>
            </w:r>
            <w:r>
              <w:rPr>
                <w:sz w:val="18"/>
                <w:szCs w:val="18"/>
              </w:rPr>
              <w:t>i</w:t>
            </w:r>
            <w:r w:rsidRPr="005213AD">
              <w:rPr>
                <w:sz w:val="18"/>
                <w:szCs w:val="18"/>
              </w:rPr>
              <w:t>n North &amp; West Melbourne Inc</w:t>
            </w:r>
            <w:r>
              <w:rPr>
                <w:sz w:val="18"/>
                <w:szCs w:val="18"/>
              </w:rPr>
              <w:t>.</w:t>
            </w:r>
          </w:p>
        </w:tc>
        <w:tc>
          <w:tcPr>
            <w:tcW w:w="1417" w:type="dxa"/>
          </w:tcPr>
          <w:p w14:paraId="1FE56FA2" w14:textId="41EB5F7E" w:rsidR="00E54E7D" w:rsidRPr="005213AD" w:rsidRDefault="00E54E7D" w:rsidP="00814BDE">
            <w:pPr>
              <w:pStyle w:val="TableBodyText"/>
              <w:spacing w:before="0" w:after="0"/>
              <w:jc w:val="right"/>
              <w:rPr>
                <w:highlight w:val="yellow"/>
              </w:rPr>
            </w:pPr>
            <w:r w:rsidRPr="000E02BE">
              <w:rPr>
                <w:lang w:eastAsia="en-AU"/>
              </w:rPr>
              <w:t>38</w:t>
            </w:r>
          </w:p>
        </w:tc>
        <w:tc>
          <w:tcPr>
            <w:tcW w:w="1417" w:type="dxa"/>
            <w:noWrap/>
          </w:tcPr>
          <w:p w14:paraId="3FF86E85" w14:textId="7DBB431B" w:rsidR="00E54E7D" w:rsidRPr="005213AD" w:rsidRDefault="00E54E7D" w:rsidP="00814BDE">
            <w:pPr>
              <w:pStyle w:val="TableBodyText"/>
              <w:spacing w:before="0" w:after="0"/>
              <w:jc w:val="right"/>
              <w:rPr>
                <w:highlight w:val="yellow"/>
              </w:rPr>
            </w:pPr>
            <w:r>
              <w:rPr>
                <w:lang w:eastAsia="en-AU"/>
              </w:rPr>
              <w:t>-</w:t>
            </w:r>
          </w:p>
        </w:tc>
        <w:tc>
          <w:tcPr>
            <w:tcW w:w="1417" w:type="dxa"/>
          </w:tcPr>
          <w:p w14:paraId="38B4C7E6" w14:textId="140A56F3" w:rsidR="00E54E7D" w:rsidRPr="005213AD" w:rsidRDefault="00E54E7D" w:rsidP="00814BDE">
            <w:pPr>
              <w:pStyle w:val="TableBodyText"/>
              <w:spacing w:before="0" w:after="0"/>
              <w:jc w:val="right"/>
              <w:rPr>
                <w:highlight w:val="yellow"/>
              </w:rPr>
            </w:pPr>
            <w:r w:rsidRPr="000E02BE">
              <w:rPr>
                <w:lang w:eastAsia="en-AU"/>
              </w:rPr>
              <w:t>38</w:t>
            </w:r>
          </w:p>
        </w:tc>
      </w:tr>
      <w:tr w:rsidR="00E54E7D" w:rsidRPr="001B5113" w14:paraId="17DB61E3" w14:textId="77777777" w:rsidTr="00D20980">
        <w:trPr>
          <w:trHeight w:val="300"/>
        </w:trPr>
        <w:tc>
          <w:tcPr>
            <w:tcW w:w="5103" w:type="dxa"/>
            <w:noWrap/>
            <w:hideMark/>
          </w:tcPr>
          <w:p w14:paraId="73BB2810" w14:textId="77777777" w:rsidR="00E54E7D" w:rsidRPr="005213AD" w:rsidRDefault="00E54E7D" w:rsidP="00E54E7D">
            <w:pPr>
              <w:spacing w:before="20" w:after="20" w:line="240" w:lineRule="exact"/>
              <w:rPr>
                <w:rFonts w:cs="Arial"/>
                <w:sz w:val="18"/>
                <w:szCs w:val="18"/>
                <w:highlight w:val="yellow"/>
              </w:rPr>
            </w:pPr>
            <w:r w:rsidRPr="005213AD">
              <w:rPr>
                <w:sz w:val="18"/>
                <w:szCs w:val="18"/>
              </w:rPr>
              <w:t>The Kevin Heinze Garden Centre Incorporated</w:t>
            </w:r>
          </w:p>
        </w:tc>
        <w:tc>
          <w:tcPr>
            <w:tcW w:w="1417" w:type="dxa"/>
          </w:tcPr>
          <w:p w14:paraId="6DFCECBD" w14:textId="01DF48BA" w:rsidR="00E54E7D" w:rsidRPr="00E54E7D" w:rsidRDefault="00E54E7D" w:rsidP="00814BDE">
            <w:pPr>
              <w:pStyle w:val="TableBodyText"/>
              <w:spacing w:before="0" w:after="0"/>
              <w:jc w:val="right"/>
              <w:rPr>
                <w:highlight w:val="yellow"/>
              </w:rPr>
            </w:pPr>
            <w:r w:rsidRPr="00E54E7D">
              <w:rPr>
                <w:lang w:eastAsia="en-AU"/>
              </w:rPr>
              <w:t>13</w:t>
            </w:r>
          </w:p>
        </w:tc>
        <w:tc>
          <w:tcPr>
            <w:tcW w:w="1417" w:type="dxa"/>
            <w:noWrap/>
          </w:tcPr>
          <w:p w14:paraId="1B13037A" w14:textId="6DF5C802"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437919B1" w14:textId="0906D6AA" w:rsidR="00E54E7D" w:rsidRPr="00E54E7D" w:rsidRDefault="00E54E7D" w:rsidP="00814BDE">
            <w:pPr>
              <w:pStyle w:val="TableBodyText"/>
              <w:spacing w:before="0" w:after="0"/>
              <w:jc w:val="right"/>
              <w:rPr>
                <w:highlight w:val="yellow"/>
              </w:rPr>
            </w:pPr>
            <w:r w:rsidRPr="00E54E7D">
              <w:rPr>
                <w:lang w:eastAsia="en-AU"/>
              </w:rPr>
              <w:t>13</w:t>
            </w:r>
          </w:p>
        </w:tc>
      </w:tr>
      <w:tr w:rsidR="00E54E7D" w:rsidRPr="001B5113" w14:paraId="315F8C40" w14:textId="77777777" w:rsidTr="00D20980">
        <w:trPr>
          <w:trHeight w:val="300"/>
        </w:trPr>
        <w:tc>
          <w:tcPr>
            <w:tcW w:w="5103" w:type="dxa"/>
            <w:noWrap/>
            <w:hideMark/>
          </w:tcPr>
          <w:p w14:paraId="5646F8FC" w14:textId="3A285D2E" w:rsidR="00E54E7D" w:rsidRPr="005213AD" w:rsidRDefault="00E54E7D" w:rsidP="00E54E7D">
            <w:pPr>
              <w:spacing w:before="20" w:after="20" w:line="240" w:lineRule="exact"/>
              <w:rPr>
                <w:rFonts w:cs="Arial"/>
                <w:sz w:val="18"/>
                <w:szCs w:val="18"/>
                <w:highlight w:val="yellow"/>
              </w:rPr>
            </w:pPr>
            <w:r w:rsidRPr="005213AD">
              <w:rPr>
                <w:sz w:val="18"/>
                <w:szCs w:val="18"/>
              </w:rPr>
              <w:t>The Old Courthouse Committee of Management Inc</w:t>
            </w:r>
            <w:r>
              <w:rPr>
                <w:sz w:val="18"/>
                <w:szCs w:val="18"/>
              </w:rPr>
              <w:t>.</w:t>
            </w:r>
          </w:p>
        </w:tc>
        <w:tc>
          <w:tcPr>
            <w:tcW w:w="1417" w:type="dxa"/>
          </w:tcPr>
          <w:p w14:paraId="7BCACC3C" w14:textId="7365E18C" w:rsidR="00E54E7D" w:rsidRPr="00E54E7D" w:rsidRDefault="00E54E7D" w:rsidP="00814BDE">
            <w:pPr>
              <w:pStyle w:val="TableBodyText"/>
              <w:spacing w:before="0" w:after="0"/>
              <w:jc w:val="right"/>
              <w:rPr>
                <w:highlight w:val="yellow"/>
              </w:rPr>
            </w:pPr>
            <w:r w:rsidRPr="00E54E7D">
              <w:rPr>
                <w:lang w:eastAsia="en-AU"/>
              </w:rPr>
              <w:t>2</w:t>
            </w:r>
            <w:r w:rsidR="00FF7CBF">
              <w:rPr>
                <w:lang w:eastAsia="en-AU"/>
              </w:rPr>
              <w:t>2</w:t>
            </w:r>
          </w:p>
        </w:tc>
        <w:tc>
          <w:tcPr>
            <w:tcW w:w="1417" w:type="dxa"/>
            <w:noWrap/>
          </w:tcPr>
          <w:p w14:paraId="2E0A2132" w14:textId="323A15C5" w:rsidR="00E54E7D" w:rsidRPr="00E54E7D" w:rsidRDefault="00E54E7D" w:rsidP="00814BDE">
            <w:pPr>
              <w:pStyle w:val="TableBodyText"/>
              <w:spacing w:before="0" w:after="0"/>
              <w:jc w:val="right"/>
              <w:rPr>
                <w:highlight w:val="yellow"/>
              </w:rPr>
            </w:pPr>
            <w:r w:rsidRPr="00E54E7D">
              <w:rPr>
                <w:lang w:eastAsia="en-AU"/>
              </w:rPr>
              <w:t>1</w:t>
            </w:r>
            <w:r w:rsidR="00FF7CBF">
              <w:rPr>
                <w:lang w:eastAsia="en-AU"/>
              </w:rPr>
              <w:t>1</w:t>
            </w:r>
          </w:p>
        </w:tc>
        <w:tc>
          <w:tcPr>
            <w:tcW w:w="1417" w:type="dxa"/>
          </w:tcPr>
          <w:p w14:paraId="55A83755" w14:textId="04D65EC5" w:rsidR="00E54E7D" w:rsidRPr="00E54E7D" w:rsidRDefault="00E54E7D" w:rsidP="00814BDE">
            <w:pPr>
              <w:pStyle w:val="TableBodyText"/>
              <w:spacing w:before="0" w:after="0"/>
              <w:jc w:val="right"/>
              <w:rPr>
                <w:highlight w:val="yellow"/>
              </w:rPr>
            </w:pPr>
            <w:r w:rsidRPr="00E54E7D">
              <w:rPr>
                <w:lang w:eastAsia="en-AU"/>
              </w:rPr>
              <w:t>33</w:t>
            </w:r>
          </w:p>
        </w:tc>
      </w:tr>
      <w:tr w:rsidR="00E54E7D" w:rsidRPr="001B5113" w14:paraId="5FBFE82D" w14:textId="77777777" w:rsidTr="00D20980">
        <w:trPr>
          <w:trHeight w:val="300"/>
        </w:trPr>
        <w:tc>
          <w:tcPr>
            <w:tcW w:w="5103" w:type="dxa"/>
            <w:noWrap/>
            <w:hideMark/>
          </w:tcPr>
          <w:p w14:paraId="39943AF5" w14:textId="398B7A97" w:rsidR="00E54E7D" w:rsidRPr="005213AD" w:rsidRDefault="00E54E7D" w:rsidP="00E54E7D">
            <w:pPr>
              <w:spacing w:before="20" w:after="20" w:line="240" w:lineRule="exact"/>
              <w:rPr>
                <w:rFonts w:cs="Arial"/>
                <w:sz w:val="18"/>
                <w:szCs w:val="18"/>
                <w:highlight w:val="yellow"/>
              </w:rPr>
            </w:pPr>
            <w:r w:rsidRPr="005213AD">
              <w:rPr>
                <w:sz w:val="18"/>
                <w:szCs w:val="18"/>
              </w:rPr>
              <w:t xml:space="preserve">The </w:t>
            </w:r>
            <w:proofErr w:type="spellStart"/>
            <w:r w:rsidRPr="005213AD">
              <w:rPr>
                <w:sz w:val="18"/>
                <w:szCs w:val="18"/>
              </w:rPr>
              <w:t>Onemda</w:t>
            </w:r>
            <w:proofErr w:type="spellEnd"/>
            <w:r w:rsidRPr="005213AD">
              <w:rPr>
                <w:sz w:val="18"/>
                <w:szCs w:val="18"/>
              </w:rPr>
              <w:t xml:space="preserve"> Association Inc</w:t>
            </w:r>
            <w:r>
              <w:rPr>
                <w:sz w:val="18"/>
                <w:szCs w:val="18"/>
              </w:rPr>
              <w:t>.</w:t>
            </w:r>
          </w:p>
        </w:tc>
        <w:tc>
          <w:tcPr>
            <w:tcW w:w="1417" w:type="dxa"/>
          </w:tcPr>
          <w:p w14:paraId="06A69C54" w14:textId="2EFE5441" w:rsidR="00E54E7D" w:rsidRPr="00E54E7D" w:rsidRDefault="00E54E7D" w:rsidP="00814BDE">
            <w:pPr>
              <w:pStyle w:val="TableBodyText"/>
              <w:spacing w:before="0" w:after="0"/>
              <w:jc w:val="right"/>
              <w:rPr>
                <w:highlight w:val="yellow"/>
              </w:rPr>
            </w:pPr>
            <w:r w:rsidRPr="00E54E7D">
              <w:rPr>
                <w:lang w:eastAsia="en-AU"/>
              </w:rPr>
              <w:t>97</w:t>
            </w:r>
          </w:p>
        </w:tc>
        <w:tc>
          <w:tcPr>
            <w:tcW w:w="1417" w:type="dxa"/>
            <w:noWrap/>
          </w:tcPr>
          <w:p w14:paraId="40C7F564" w14:textId="6DF30D4A"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521DE3FB" w14:textId="2051BB42" w:rsidR="00E54E7D" w:rsidRPr="00E54E7D" w:rsidRDefault="00E54E7D" w:rsidP="00814BDE">
            <w:pPr>
              <w:pStyle w:val="TableBodyText"/>
              <w:spacing w:before="0" w:after="0"/>
              <w:jc w:val="right"/>
              <w:rPr>
                <w:highlight w:val="yellow"/>
              </w:rPr>
            </w:pPr>
            <w:r w:rsidRPr="00E54E7D">
              <w:rPr>
                <w:lang w:eastAsia="en-AU"/>
              </w:rPr>
              <w:t>97</w:t>
            </w:r>
          </w:p>
        </w:tc>
      </w:tr>
      <w:tr w:rsidR="00E54E7D" w:rsidRPr="001B5113" w14:paraId="33C355DC" w14:textId="77777777" w:rsidTr="00D20980">
        <w:trPr>
          <w:trHeight w:val="300"/>
        </w:trPr>
        <w:tc>
          <w:tcPr>
            <w:tcW w:w="5103" w:type="dxa"/>
            <w:noWrap/>
            <w:hideMark/>
          </w:tcPr>
          <w:p w14:paraId="603AF7F0" w14:textId="36EAB445" w:rsidR="00E54E7D" w:rsidRPr="005213AD" w:rsidRDefault="00E54E7D" w:rsidP="00E54E7D">
            <w:pPr>
              <w:spacing w:before="20" w:after="20" w:line="240" w:lineRule="exact"/>
              <w:rPr>
                <w:rFonts w:cs="Arial"/>
                <w:sz w:val="18"/>
                <w:szCs w:val="18"/>
                <w:highlight w:val="yellow"/>
              </w:rPr>
            </w:pPr>
            <w:r w:rsidRPr="005213AD">
              <w:rPr>
                <w:sz w:val="18"/>
                <w:szCs w:val="18"/>
              </w:rPr>
              <w:t>The Social Studio Inc</w:t>
            </w:r>
            <w:r>
              <w:rPr>
                <w:sz w:val="18"/>
                <w:szCs w:val="18"/>
              </w:rPr>
              <w:t>.</w:t>
            </w:r>
          </w:p>
        </w:tc>
        <w:tc>
          <w:tcPr>
            <w:tcW w:w="1417" w:type="dxa"/>
          </w:tcPr>
          <w:p w14:paraId="51469A1D" w14:textId="7A8991B0" w:rsidR="00E54E7D" w:rsidRPr="00E54E7D" w:rsidRDefault="00E54E7D" w:rsidP="00814BDE">
            <w:pPr>
              <w:pStyle w:val="TableBodyText"/>
              <w:spacing w:before="0" w:after="0"/>
              <w:jc w:val="right"/>
              <w:rPr>
                <w:highlight w:val="yellow"/>
              </w:rPr>
            </w:pPr>
            <w:r w:rsidRPr="00E54E7D">
              <w:rPr>
                <w:lang w:eastAsia="en-AU"/>
              </w:rPr>
              <w:t>21</w:t>
            </w:r>
          </w:p>
        </w:tc>
        <w:tc>
          <w:tcPr>
            <w:tcW w:w="1417" w:type="dxa"/>
            <w:noWrap/>
          </w:tcPr>
          <w:p w14:paraId="1C9321E7" w14:textId="0AA70E6B"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53886CD0" w14:textId="45E0CD8D" w:rsidR="00E54E7D" w:rsidRPr="00E54E7D" w:rsidRDefault="00E54E7D" w:rsidP="00814BDE">
            <w:pPr>
              <w:pStyle w:val="TableBodyText"/>
              <w:spacing w:before="0" w:after="0"/>
              <w:jc w:val="right"/>
              <w:rPr>
                <w:highlight w:val="yellow"/>
              </w:rPr>
            </w:pPr>
            <w:r w:rsidRPr="00E54E7D">
              <w:rPr>
                <w:lang w:eastAsia="en-AU"/>
              </w:rPr>
              <w:t>21</w:t>
            </w:r>
          </w:p>
        </w:tc>
      </w:tr>
      <w:tr w:rsidR="00E54E7D" w:rsidRPr="001B5113" w14:paraId="7D367ED1" w14:textId="77777777" w:rsidTr="00D20980">
        <w:trPr>
          <w:trHeight w:val="300"/>
        </w:trPr>
        <w:tc>
          <w:tcPr>
            <w:tcW w:w="5103" w:type="dxa"/>
            <w:noWrap/>
            <w:hideMark/>
          </w:tcPr>
          <w:p w14:paraId="67C19AC8" w14:textId="6512847F" w:rsidR="00E54E7D" w:rsidRPr="005213AD" w:rsidRDefault="00E54E7D" w:rsidP="00E54E7D">
            <w:pPr>
              <w:spacing w:before="20" w:after="20" w:line="240" w:lineRule="exact"/>
              <w:rPr>
                <w:rFonts w:cs="Arial"/>
                <w:sz w:val="18"/>
                <w:szCs w:val="18"/>
                <w:highlight w:val="yellow"/>
              </w:rPr>
            </w:pPr>
            <w:r w:rsidRPr="005213AD">
              <w:rPr>
                <w:sz w:val="18"/>
                <w:szCs w:val="18"/>
              </w:rPr>
              <w:t>The South Kingsville Community Centre Inc</w:t>
            </w:r>
            <w:r>
              <w:rPr>
                <w:sz w:val="18"/>
                <w:szCs w:val="18"/>
              </w:rPr>
              <w:t>.</w:t>
            </w:r>
          </w:p>
        </w:tc>
        <w:tc>
          <w:tcPr>
            <w:tcW w:w="1417" w:type="dxa"/>
          </w:tcPr>
          <w:p w14:paraId="095BDDE6" w14:textId="5C3A7A48" w:rsidR="00E54E7D" w:rsidRPr="00E54E7D" w:rsidRDefault="00E54E7D" w:rsidP="00814BDE">
            <w:pPr>
              <w:pStyle w:val="TableBodyText"/>
              <w:spacing w:before="0" w:after="0"/>
              <w:jc w:val="right"/>
              <w:rPr>
                <w:highlight w:val="yellow"/>
              </w:rPr>
            </w:pPr>
            <w:r w:rsidRPr="00E54E7D">
              <w:rPr>
                <w:lang w:eastAsia="en-AU"/>
              </w:rPr>
              <w:t>40</w:t>
            </w:r>
          </w:p>
        </w:tc>
        <w:tc>
          <w:tcPr>
            <w:tcW w:w="1417" w:type="dxa"/>
            <w:noWrap/>
          </w:tcPr>
          <w:p w14:paraId="245C81F8" w14:textId="4A71F0C0"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0BF2D087" w14:textId="102DD25D" w:rsidR="00E54E7D" w:rsidRPr="00E54E7D" w:rsidRDefault="00E54E7D" w:rsidP="00814BDE">
            <w:pPr>
              <w:pStyle w:val="TableBodyText"/>
              <w:spacing w:before="0" w:after="0"/>
              <w:jc w:val="right"/>
              <w:rPr>
                <w:highlight w:val="yellow"/>
              </w:rPr>
            </w:pPr>
            <w:r w:rsidRPr="00E54E7D">
              <w:rPr>
                <w:lang w:eastAsia="en-AU"/>
              </w:rPr>
              <w:t>40</w:t>
            </w:r>
          </w:p>
        </w:tc>
      </w:tr>
      <w:tr w:rsidR="00E54E7D" w:rsidRPr="001B5113" w14:paraId="39FAE0EA" w14:textId="77777777" w:rsidTr="00D20980">
        <w:trPr>
          <w:trHeight w:val="300"/>
        </w:trPr>
        <w:tc>
          <w:tcPr>
            <w:tcW w:w="5103" w:type="dxa"/>
            <w:noWrap/>
            <w:hideMark/>
          </w:tcPr>
          <w:p w14:paraId="5DA20275" w14:textId="77777777" w:rsidR="00E54E7D" w:rsidRPr="005213AD" w:rsidRDefault="00E54E7D" w:rsidP="00E54E7D">
            <w:pPr>
              <w:spacing w:before="20" w:after="20" w:line="240" w:lineRule="exact"/>
              <w:rPr>
                <w:rFonts w:cs="Arial"/>
                <w:sz w:val="18"/>
                <w:szCs w:val="18"/>
                <w:highlight w:val="yellow"/>
              </w:rPr>
            </w:pPr>
            <w:r w:rsidRPr="005213AD">
              <w:rPr>
                <w:sz w:val="18"/>
                <w:szCs w:val="18"/>
              </w:rPr>
              <w:t>Traralgon Neighbourhood Learning House Inc.</w:t>
            </w:r>
          </w:p>
        </w:tc>
        <w:tc>
          <w:tcPr>
            <w:tcW w:w="1417" w:type="dxa"/>
          </w:tcPr>
          <w:p w14:paraId="2B453CB7" w14:textId="094B478D" w:rsidR="00E54E7D" w:rsidRPr="00E54E7D" w:rsidRDefault="00E54E7D" w:rsidP="00814BDE">
            <w:pPr>
              <w:pStyle w:val="TableBodyText"/>
              <w:spacing w:before="0" w:after="0"/>
              <w:jc w:val="right"/>
              <w:rPr>
                <w:highlight w:val="yellow"/>
              </w:rPr>
            </w:pPr>
            <w:r w:rsidRPr="00E54E7D">
              <w:rPr>
                <w:lang w:eastAsia="en-AU"/>
              </w:rPr>
              <w:t>12</w:t>
            </w:r>
            <w:r w:rsidR="00FF7CBF">
              <w:rPr>
                <w:lang w:eastAsia="en-AU"/>
              </w:rPr>
              <w:t>3</w:t>
            </w:r>
          </w:p>
        </w:tc>
        <w:tc>
          <w:tcPr>
            <w:tcW w:w="1417" w:type="dxa"/>
            <w:noWrap/>
          </w:tcPr>
          <w:p w14:paraId="1A36F5C6" w14:textId="558EDAC4" w:rsidR="00E54E7D" w:rsidRPr="00E54E7D" w:rsidRDefault="00FF7CBF" w:rsidP="00814BDE">
            <w:pPr>
              <w:pStyle w:val="TableBodyText"/>
              <w:spacing w:before="0" w:after="0"/>
              <w:jc w:val="right"/>
              <w:rPr>
                <w:highlight w:val="yellow"/>
              </w:rPr>
            </w:pPr>
            <w:r>
              <w:rPr>
                <w:lang w:eastAsia="en-AU"/>
              </w:rPr>
              <w:t>5</w:t>
            </w:r>
          </w:p>
        </w:tc>
        <w:tc>
          <w:tcPr>
            <w:tcW w:w="1417" w:type="dxa"/>
          </w:tcPr>
          <w:p w14:paraId="497F76BC" w14:textId="18BCD90E" w:rsidR="00E54E7D" w:rsidRPr="00E54E7D" w:rsidRDefault="00E54E7D" w:rsidP="00814BDE">
            <w:pPr>
              <w:pStyle w:val="TableBodyText"/>
              <w:spacing w:before="0" w:after="0"/>
              <w:jc w:val="right"/>
              <w:rPr>
                <w:highlight w:val="yellow"/>
              </w:rPr>
            </w:pPr>
            <w:r w:rsidRPr="00E54E7D">
              <w:rPr>
                <w:lang w:eastAsia="en-AU"/>
              </w:rPr>
              <w:t>128</w:t>
            </w:r>
          </w:p>
        </w:tc>
      </w:tr>
      <w:tr w:rsidR="00FF7CBF" w:rsidRPr="001B5113" w14:paraId="417678DE" w14:textId="77777777" w:rsidTr="00D20980">
        <w:trPr>
          <w:trHeight w:val="300"/>
        </w:trPr>
        <w:tc>
          <w:tcPr>
            <w:tcW w:w="5103" w:type="dxa"/>
            <w:noWrap/>
          </w:tcPr>
          <w:p w14:paraId="0622202D" w14:textId="6872BE24" w:rsidR="00FF7CBF" w:rsidRPr="005213AD" w:rsidRDefault="00FF7CBF" w:rsidP="00E54E7D">
            <w:pPr>
              <w:spacing w:before="20" w:after="20" w:line="240" w:lineRule="exact"/>
              <w:rPr>
                <w:sz w:val="18"/>
                <w:szCs w:val="18"/>
              </w:rPr>
            </w:pPr>
            <w:r>
              <w:rPr>
                <w:sz w:val="18"/>
                <w:szCs w:val="18"/>
              </w:rPr>
              <w:t>U3A Network Victoria Inc.</w:t>
            </w:r>
          </w:p>
        </w:tc>
        <w:tc>
          <w:tcPr>
            <w:tcW w:w="1417" w:type="dxa"/>
          </w:tcPr>
          <w:p w14:paraId="66391066" w14:textId="39A9CE25" w:rsidR="00FF7CBF" w:rsidRPr="00E54E7D" w:rsidRDefault="004E1AEF" w:rsidP="00814BDE">
            <w:pPr>
              <w:pStyle w:val="TableBodyText"/>
              <w:spacing w:before="0" w:after="0"/>
              <w:jc w:val="right"/>
              <w:rPr>
                <w:lang w:eastAsia="en-AU"/>
              </w:rPr>
            </w:pPr>
            <w:r>
              <w:rPr>
                <w:lang w:eastAsia="en-AU"/>
              </w:rPr>
              <w:t>-</w:t>
            </w:r>
          </w:p>
        </w:tc>
        <w:tc>
          <w:tcPr>
            <w:tcW w:w="1417" w:type="dxa"/>
            <w:noWrap/>
          </w:tcPr>
          <w:p w14:paraId="3636FFC8" w14:textId="5FC491D4" w:rsidR="00FF7CBF" w:rsidRDefault="00FF7CBF" w:rsidP="00814BDE">
            <w:pPr>
              <w:pStyle w:val="TableBodyText"/>
              <w:spacing w:before="0" w:after="0"/>
              <w:jc w:val="right"/>
              <w:rPr>
                <w:lang w:eastAsia="en-AU"/>
              </w:rPr>
            </w:pPr>
            <w:r>
              <w:rPr>
                <w:lang w:eastAsia="en-AU"/>
              </w:rPr>
              <w:t>138</w:t>
            </w:r>
          </w:p>
        </w:tc>
        <w:tc>
          <w:tcPr>
            <w:tcW w:w="1417" w:type="dxa"/>
          </w:tcPr>
          <w:p w14:paraId="76FF769E" w14:textId="2AEC794E" w:rsidR="00FF7CBF" w:rsidRPr="00E54E7D" w:rsidRDefault="00FF7CBF" w:rsidP="00814BDE">
            <w:pPr>
              <w:pStyle w:val="TableBodyText"/>
              <w:spacing w:before="0" w:after="0"/>
              <w:jc w:val="right"/>
              <w:rPr>
                <w:lang w:eastAsia="en-AU"/>
              </w:rPr>
            </w:pPr>
            <w:r>
              <w:rPr>
                <w:lang w:eastAsia="en-AU"/>
              </w:rPr>
              <w:t>138</w:t>
            </w:r>
          </w:p>
        </w:tc>
      </w:tr>
      <w:tr w:rsidR="00E54E7D" w:rsidRPr="001B5113" w14:paraId="2A54E316" w14:textId="77777777" w:rsidTr="00D20980">
        <w:trPr>
          <w:trHeight w:val="300"/>
        </w:trPr>
        <w:tc>
          <w:tcPr>
            <w:tcW w:w="5103" w:type="dxa"/>
            <w:noWrap/>
            <w:hideMark/>
          </w:tcPr>
          <w:p w14:paraId="5AA8E2E9" w14:textId="1CCEC7BA" w:rsidR="00E54E7D" w:rsidRPr="005213AD" w:rsidRDefault="00E54E7D" w:rsidP="00E54E7D">
            <w:pPr>
              <w:spacing w:before="20" w:after="20" w:line="240" w:lineRule="exact"/>
              <w:rPr>
                <w:rFonts w:cs="Arial"/>
                <w:sz w:val="18"/>
                <w:szCs w:val="18"/>
                <w:highlight w:val="yellow"/>
              </w:rPr>
            </w:pPr>
            <w:r w:rsidRPr="005213AD">
              <w:rPr>
                <w:sz w:val="18"/>
                <w:szCs w:val="18"/>
              </w:rPr>
              <w:t>United-Spanish Latin American Welfare Centre Inc</w:t>
            </w:r>
            <w:r>
              <w:rPr>
                <w:sz w:val="18"/>
                <w:szCs w:val="18"/>
              </w:rPr>
              <w:t>.</w:t>
            </w:r>
          </w:p>
        </w:tc>
        <w:tc>
          <w:tcPr>
            <w:tcW w:w="1417" w:type="dxa"/>
          </w:tcPr>
          <w:p w14:paraId="1C15F5CA" w14:textId="1FDFAAA1" w:rsidR="00E54E7D" w:rsidRPr="00E54E7D" w:rsidRDefault="00E54E7D" w:rsidP="00814BDE">
            <w:pPr>
              <w:pStyle w:val="TableBodyText"/>
              <w:spacing w:before="0" w:after="0"/>
              <w:jc w:val="right"/>
              <w:rPr>
                <w:highlight w:val="yellow"/>
              </w:rPr>
            </w:pPr>
            <w:r w:rsidRPr="00E54E7D">
              <w:rPr>
                <w:lang w:eastAsia="en-AU"/>
              </w:rPr>
              <w:t>13</w:t>
            </w:r>
          </w:p>
        </w:tc>
        <w:tc>
          <w:tcPr>
            <w:tcW w:w="1417" w:type="dxa"/>
            <w:noWrap/>
          </w:tcPr>
          <w:p w14:paraId="11830480" w14:textId="62A1B356"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6A506C3A" w14:textId="7069C3B4" w:rsidR="00E54E7D" w:rsidRPr="00E54E7D" w:rsidRDefault="00E54E7D" w:rsidP="00814BDE">
            <w:pPr>
              <w:pStyle w:val="TableBodyText"/>
              <w:spacing w:before="0" w:after="0"/>
              <w:jc w:val="right"/>
              <w:rPr>
                <w:highlight w:val="yellow"/>
              </w:rPr>
            </w:pPr>
            <w:r w:rsidRPr="00E54E7D">
              <w:rPr>
                <w:lang w:eastAsia="en-AU"/>
              </w:rPr>
              <w:t>13</w:t>
            </w:r>
          </w:p>
        </w:tc>
      </w:tr>
      <w:tr w:rsidR="00E54E7D" w:rsidRPr="001B5113" w14:paraId="017B7B8A" w14:textId="77777777" w:rsidTr="00D20980">
        <w:trPr>
          <w:trHeight w:val="300"/>
        </w:trPr>
        <w:tc>
          <w:tcPr>
            <w:tcW w:w="5103" w:type="dxa"/>
            <w:noWrap/>
            <w:hideMark/>
          </w:tcPr>
          <w:p w14:paraId="159879B1" w14:textId="77777777" w:rsidR="00E54E7D" w:rsidRPr="005213AD" w:rsidRDefault="00E54E7D" w:rsidP="00E54E7D">
            <w:pPr>
              <w:spacing w:before="20" w:after="20" w:line="240" w:lineRule="exact"/>
              <w:rPr>
                <w:rFonts w:cs="Arial"/>
                <w:sz w:val="18"/>
                <w:szCs w:val="18"/>
                <w:highlight w:val="yellow"/>
              </w:rPr>
            </w:pPr>
            <w:r w:rsidRPr="005213AD">
              <w:rPr>
                <w:sz w:val="18"/>
                <w:szCs w:val="18"/>
              </w:rPr>
              <w:t>Uniting (Victoria and Tasmania) Limited</w:t>
            </w:r>
          </w:p>
        </w:tc>
        <w:tc>
          <w:tcPr>
            <w:tcW w:w="1417" w:type="dxa"/>
          </w:tcPr>
          <w:p w14:paraId="158145B5" w14:textId="2485CBF3" w:rsidR="00E54E7D" w:rsidRPr="00E54E7D" w:rsidRDefault="00E54E7D" w:rsidP="00814BDE">
            <w:pPr>
              <w:pStyle w:val="TableBodyText"/>
              <w:spacing w:before="0" w:after="0"/>
              <w:jc w:val="right"/>
              <w:rPr>
                <w:highlight w:val="yellow"/>
              </w:rPr>
            </w:pPr>
            <w:r w:rsidRPr="00E54E7D">
              <w:rPr>
                <w:lang w:eastAsia="en-AU"/>
              </w:rPr>
              <w:t>44</w:t>
            </w:r>
          </w:p>
        </w:tc>
        <w:tc>
          <w:tcPr>
            <w:tcW w:w="1417" w:type="dxa"/>
            <w:noWrap/>
          </w:tcPr>
          <w:p w14:paraId="1B5BF265" w14:textId="3BEDF0FC"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316EC4AA" w14:textId="3242C6DE" w:rsidR="00E54E7D" w:rsidRPr="00E54E7D" w:rsidRDefault="00E54E7D" w:rsidP="00814BDE">
            <w:pPr>
              <w:pStyle w:val="TableBodyText"/>
              <w:spacing w:before="0" w:after="0"/>
              <w:jc w:val="right"/>
              <w:rPr>
                <w:highlight w:val="yellow"/>
              </w:rPr>
            </w:pPr>
            <w:r w:rsidRPr="00E54E7D">
              <w:rPr>
                <w:lang w:eastAsia="en-AU"/>
              </w:rPr>
              <w:t>44</w:t>
            </w:r>
          </w:p>
        </w:tc>
      </w:tr>
      <w:tr w:rsidR="00E54E7D" w:rsidRPr="001B5113" w14:paraId="45568457" w14:textId="77777777" w:rsidTr="00D20980">
        <w:trPr>
          <w:trHeight w:val="300"/>
        </w:trPr>
        <w:tc>
          <w:tcPr>
            <w:tcW w:w="5103" w:type="dxa"/>
            <w:noWrap/>
            <w:hideMark/>
          </w:tcPr>
          <w:p w14:paraId="793EFF12" w14:textId="43D0FA4B" w:rsidR="00E54E7D" w:rsidRPr="005213AD" w:rsidRDefault="00E54E7D" w:rsidP="00E54E7D">
            <w:pPr>
              <w:spacing w:before="20" w:after="20" w:line="240" w:lineRule="exact"/>
              <w:rPr>
                <w:rFonts w:cs="Arial"/>
                <w:sz w:val="18"/>
                <w:szCs w:val="18"/>
                <w:highlight w:val="yellow"/>
              </w:rPr>
            </w:pPr>
            <w:r w:rsidRPr="005213AD">
              <w:rPr>
                <w:sz w:val="18"/>
                <w:szCs w:val="18"/>
              </w:rPr>
              <w:t>Upper Beaconsfield Community Centre Inc</w:t>
            </w:r>
            <w:r>
              <w:rPr>
                <w:sz w:val="18"/>
                <w:szCs w:val="18"/>
              </w:rPr>
              <w:t>.</w:t>
            </w:r>
          </w:p>
        </w:tc>
        <w:tc>
          <w:tcPr>
            <w:tcW w:w="1417" w:type="dxa"/>
          </w:tcPr>
          <w:p w14:paraId="00CC609C" w14:textId="46D40BE3" w:rsidR="00E54E7D" w:rsidRPr="00E54E7D" w:rsidRDefault="00E54E7D" w:rsidP="00814BDE">
            <w:pPr>
              <w:pStyle w:val="TableBodyText"/>
              <w:spacing w:before="0" w:after="0"/>
              <w:jc w:val="right"/>
              <w:rPr>
                <w:highlight w:val="yellow"/>
              </w:rPr>
            </w:pPr>
            <w:r w:rsidRPr="00E54E7D">
              <w:rPr>
                <w:lang w:eastAsia="en-AU"/>
              </w:rPr>
              <w:t>36</w:t>
            </w:r>
          </w:p>
        </w:tc>
        <w:tc>
          <w:tcPr>
            <w:tcW w:w="1417" w:type="dxa"/>
            <w:noWrap/>
          </w:tcPr>
          <w:p w14:paraId="3BA3047C" w14:textId="4FD8EA1E"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77EFCB48" w14:textId="4F9A54E4" w:rsidR="00E54E7D" w:rsidRPr="00E54E7D" w:rsidRDefault="00E54E7D" w:rsidP="00814BDE">
            <w:pPr>
              <w:pStyle w:val="TableBodyText"/>
              <w:spacing w:before="0" w:after="0"/>
              <w:jc w:val="right"/>
              <w:rPr>
                <w:highlight w:val="yellow"/>
              </w:rPr>
            </w:pPr>
            <w:r w:rsidRPr="00E54E7D">
              <w:rPr>
                <w:lang w:eastAsia="en-AU"/>
              </w:rPr>
              <w:t>36</w:t>
            </w:r>
          </w:p>
        </w:tc>
      </w:tr>
      <w:tr w:rsidR="00E54E7D" w:rsidRPr="001B5113" w14:paraId="611D2C71" w14:textId="77777777" w:rsidTr="00D20980">
        <w:trPr>
          <w:trHeight w:val="300"/>
        </w:trPr>
        <w:tc>
          <w:tcPr>
            <w:tcW w:w="5103" w:type="dxa"/>
            <w:noWrap/>
            <w:hideMark/>
          </w:tcPr>
          <w:p w14:paraId="231FC8C3"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ermont South Community House Incorporated</w:t>
            </w:r>
          </w:p>
        </w:tc>
        <w:tc>
          <w:tcPr>
            <w:tcW w:w="1417" w:type="dxa"/>
          </w:tcPr>
          <w:p w14:paraId="15659B70" w14:textId="6EB7A06B" w:rsidR="00E54E7D" w:rsidRPr="00E54E7D" w:rsidRDefault="00E54E7D" w:rsidP="00814BDE">
            <w:pPr>
              <w:pStyle w:val="TableBodyText"/>
              <w:spacing w:before="0" w:after="0"/>
              <w:jc w:val="right"/>
              <w:rPr>
                <w:highlight w:val="yellow"/>
              </w:rPr>
            </w:pPr>
            <w:r w:rsidRPr="00E54E7D">
              <w:rPr>
                <w:lang w:eastAsia="en-AU"/>
              </w:rPr>
              <w:t>109</w:t>
            </w:r>
          </w:p>
        </w:tc>
        <w:tc>
          <w:tcPr>
            <w:tcW w:w="1417" w:type="dxa"/>
            <w:noWrap/>
          </w:tcPr>
          <w:p w14:paraId="7608CCCF" w14:textId="159210CD"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4AA61916" w14:textId="1F9B398E" w:rsidR="00E54E7D" w:rsidRPr="00E54E7D" w:rsidRDefault="00E54E7D" w:rsidP="00814BDE">
            <w:pPr>
              <w:pStyle w:val="TableBodyText"/>
              <w:spacing w:before="0" w:after="0"/>
              <w:jc w:val="right"/>
              <w:rPr>
                <w:highlight w:val="yellow"/>
              </w:rPr>
            </w:pPr>
            <w:r w:rsidRPr="00E54E7D">
              <w:rPr>
                <w:lang w:eastAsia="en-AU"/>
              </w:rPr>
              <w:t>109</w:t>
            </w:r>
          </w:p>
        </w:tc>
      </w:tr>
      <w:tr w:rsidR="00FF7CBF" w:rsidRPr="001B5113" w14:paraId="1050B75F" w14:textId="77777777" w:rsidTr="00D20980">
        <w:trPr>
          <w:trHeight w:val="300"/>
        </w:trPr>
        <w:tc>
          <w:tcPr>
            <w:tcW w:w="5103" w:type="dxa"/>
            <w:noWrap/>
          </w:tcPr>
          <w:p w14:paraId="029E5C9D" w14:textId="1EAF9DFA" w:rsidR="00FF7CBF" w:rsidRPr="005213AD" w:rsidRDefault="00FF7CBF" w:rsidP="00E54E7D">
            <w:pPr>
              <w:spacing w:before="20" w:after="20" w:line="240" w:lineRule="exact"/>
              <w:rPr>
                <w:sz w:val="18"/>
                <w:szCs w:val="18"/>
              </w:rPr>
            </w:pPr>
            <w:r>
              <w:rPr>
                <w:sz w:val="18"/>
                <w:szCs w:val="18"/>
              </w:rPr>
              <w:t>VET Development Centre Ltd</w:t>
            </w:r>
          </w:p>
        </w:tc>
        <w:tc>
          <w:tcPr>
            <w:tcW w:w="1417" w:type="dxa"/>
          </w:tcPr>
          <w:p w14:paraId="10539EB9" w14:textId="55C9C257" w:rsidR="00FF7CBF" w:rsidRPr="00E54E7D" w:rsidRDefault="00FF7CBF" w:rsidP="00814BDE">
            <w:pPr>
              <w:pStyle w:val="TableBodyText"/>
              <w:spacing w:before="0" w:after="0"/>
              <w:jc w:val="right"/>
              <w:rPr>
                <w:lang w:eastAsia="en-AU"/>
              </w:rPr>
            </w:pPr>
            <w:r>
              <w:rPr>
                <w:lang w:eastAsia="en-AU"/>
              </w:rPr>
              <w:t>85</w:t>
            </w:r>
          </w:p>
        </w:tc>
        <w:tc>
          <w:tcPr>
            <w:tcW w:w="1417" w:type="dxa"/>
            <w:noWrap/>
          </w:tcPr>
          <w:p w14:paraId="72FCCEB6" w14:textId="41B1D5E6" w:rsidR="00FF7CBF" w:rsidRPr="00E54E7D" w:rsidRDefault="00FF7CBF" w:rsidP="00814BDE">
            <w:pPr>
              <w:pStyle w:val="TableBodyText"/>
              <w:spacing w:before="0" w:after="0"/>
              <w:jc w:val="right"/>
              <w:rPr>
                <w:lang w:eastAsia="en-AU"/>
              </w:rPr>
            </w:pPr>
            <w:r>
              <w:rPr>
                <w:lang w:eastAsia="en-AU"/>
              </w:rPr>
              <w:t>-</w:t>
            </w:r>
          </w:p>
        </w:tc>
        <w:tc>
          <w:tcPr>
            <w:tcW w:w="1417" w:type="dxa"/>
          </w:tcPr>
          <w:p w14:paraId="6793131A" w14:textId="5C84E331" w:rsidR="00FF7CBF" w:rsidRPr="00E54E7D" w:rsidRDefault="00FF7CBF" w:rsidP="00814BDE">
            <w:pPr>
              <w:pStyle w:val="TableBodyText"/>
              <w:spacing w:before="0" w:after="0"/>
              <w:jc w:val="right"/>
              <w:rPr>
                <w:lang w:eastAsia="en-AU"/>
              </w:rPr>
            </w:pPr>
            <w:r>
              <w:rPr>
                <w:lang w:eastAsia="en-AU"/>
              </w:rPr>
              <w:t>85</w:t>
            </w:r>
          </w:p>
        </w:tc>
      </w:tr>
      <w:tr w:rsidR="00E54E7D" w:rsidRPr="001B5113" w14:paraId="01B3C12B" w14:textId="77777777" w:rsidTr="00D20980">
        <w:trPr>
          <w:trHeight w:val="300"/>
        </w:trPr>
        <w:tc>
          <w:tcPr>
            <w:tcW w:w="5103" w:type="dxa"/>
            <w:noWrap/>
            <w:hideMark/>
          </w:tcPr>
          <w:p w14:paraId="373EE7E2"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ICSEG New Futures</w:t>
            </w:r>
          </w:p>
        </w:tc>
        <w:tc>
          <w:tcPr>
            <w:tcW w:w="1417" w:type="dxa"/>
          </w:tcPr>
          <w:p w14:paraId="0352941C" w14:textId="20FBAF17" w:rsidR="00E54E7D" w:rsidRPr="00E54E7D" w:rsidRDefault="00E54E7D" w:rsidP="00814BDE">
            <w:pPr>
              <w:pStyle w:val="TableBodyText"/>
              <w:spacing w:before="0" w:after="0"/>
              <w:jc w:val="right"/>
              <w:rPr>
                <w:highlight w:val="yellow"/>
              </w:rPr>
            </w:pPr>
            <w:r w:rsidRPr="00E54E7D">
              <w:rPr>
                <w:lang w:eastAsia="en-AU"/>
              </w:rPr>
              <w:t>45</w:t>
            </w:r>
          </w:p>
        </w:tc>
        <w:tc>
          <w:tcPr>
            <w:tcW w:w="1417" w:type="dxa"/>
            <w:noWrap/>
          </w:tcPr>
          <w:p w14:paraId="1208A2D5" w14:textId="7278C92A" w:rsidR="00E54E7D" w:rsidRPr="00E54E7D" w:rsidRDefault="00E54E7D" w:rsidP="00814BDE">
            <w:pPr>
              <w:pStyle w:val="TableBodyText"/>
              <w:spacing w:before="0" w:after="0"/>
              <w:jc w:val="right"/>
              <w:rPr>
                <w:highlight w:val="yellow"/>
              </w:rPr>
            </w:pPr>
            <w:r w:rsidRPr="00E54E7D">
              <w:rPr>
                <w:lang w:eastAsia="en-AU"/>
              </w:rPr>
              <w:t>1</w:t>
            </w:r>
          </w:p>
        </w:tc>
        <w:tc>
          <w:tcPr>
            <w:tcW w:w="1417" w:type="dxa"/>
          </w:tcPr>
          <w:p w14:paraId="705B82BF" w14:textId="1ECA38DC" w:rsidR="00E54E7D" w:rsidRPr="00E54E7D" w:rsidRDefault="00E54E7D" w:rsidP="00814BDE">
            <w:pPr>
              <w:pStyle w:val="TableBodyText"/>
              <w:spacing w:before="0" w:after="0"/>
              <w:jc w:val="right"/>
              <w:rPr>
                <w:highlight w:val="yellow"/>
              </w:rPr>
            </w:pPr>
            <w:r w:rsidRPr="00E54E7D">
              <w:rPr>
                <w:lang w:eastAsia="en-AU"/>
              </w:rPr>
              <w:t>46</w:t>
            </w:r>
          </w:p>
        </w:tc>
      </w:tr>
      <w:tr w:rsidR="00E54E7D" w:rsidRPr="001B5113" w14:paraId="5321EA1A" w14:textId="77777777" w:rsidTr="00D20980">
        <w:trPr>
          <w:trHeight w:val="300"/>
        </w:trPr>
        <w:tc>
          <w:tcPr>
            <w:tcW w:w="5103" w:type="dxa"/>
            <w:noWrap/>
            <w:hideMark/>
          </w:tcPr>
          <w:p w14:paraId="680631C3"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ictoria University</w:t>
            </w:r>
          </w:p>
        </w:tc>
        <w:tc>
          <w:tcPr>
            <w:tcW w:w="1417" w:type="dxa"/>
          </w:tcPr>
          <w:p w14:paraId="50AFE6F3" w14:textId="4EF41947" w:rsidR="00E54E7D" w:rsidRPr="00E54E7D" w:rsidRDefault="00E54E7D" w:rsidP="00814BDE">
            <w:pPr>
              <w:pStyle w:val="TableBodyText"/>
              <w:spacing w:before="0" w:after="0"/>
              <w:jc w:val="right"/>
              <w:rPr>
                <w:highlight w:val="yellow"/>
              </w:rPr>
            </w:pPr>
            <w:r w:rsidRPr="00E54E7D">
              <w:rPr>
                <w:lang w:eastAsia="en-AU"/>
              </w:rPr>
              <w:t>-</w:t>
            </w:r>
          </w:p>
        </w:tc>
        <w:tc>
          <w:tcPr>
            <w:tcW w:w="1417" w:type="dxa"/>
            <w:noWrap/>
          </w:tcPr>
          <w:p w14:paraId="073BD258" w14:textId="057A8BF8" w:rsidR="00E54E7D" w:rsidRPr="00E54E7D" w:rsidRDefault="00E54E7D" w:rsidP="00814BDE">
            <w:pPr>
              <w:pStyle w:val="TableBodyText"/>
              <w:spacing w:before="0" w:after="0"/>
              <w:jc w:val="right"/>
              <w:rPr>
                <w:highlight w:val="yellow"/>
              </w:rPr>
            </w:pPr>
            <w:r w:rsidRPr="00E54E7D">
              <w:rPr>
                <w:lang w:eastAsia="en-AU"/>
              </w:rPr>
              <w:t>169</w:t>
            </w:r>
          </w:p>
        </w:tc>
        <w:tc>
          <w:tcPr>
            <w:tcW w:w="1417" w:type="dxa"/>
          </w:tcPr>
          <w:p w14:paraId="1D013A2F" w14:textId="49584E08" w:rsidR="00E54E7D" w:rsidRPr="00E54E7D" w:rsidRDefault="00E54E7D" w:rsidP="00814BDE">
            <w:pPr>
              <w:pStyle w:val="TableBodyText"/>
              <w:spacing w:before="0" w:after="0"/>
              <w:jc w:val="right"/>
              <w:rPr>
                <w:highlight w:val="yellow"/>
              </w:rPr>
            </w:pPr>
            <w:r w:rsidRPr="00E54E7D">
              <w:rPr>
                <w:lang w:eastAsia="en-AU"/>
              </w:rPr>
              <w:t>169</w:t>
            </w:r>
          </w:p>
        </w:tc>
      </w:tr>
      <w:tr w:rsidR="00E54E7D" w:rsidRPr="001B5113" w14:paraId="25DEB2A3" w14:textId="77777777" w:rsidTr="00D20980">
        <w:trPr>
          <w:trHeight w:val="300"/>
        </w:trPr>
        <w:tc>
          <w:tcPr>
            <w:tcW w:w="5103" w:type="dxa"/>
            <w:noWrap/>
            <w:hideMark/>
          </w:tcPr>
          <w:p w14:paraId="571EB6CB"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ictorian Aboriginal Community Services Association Limited</w:t>
            </w:r>
          </w:p>
        </w:tc>
        <w:tc>
          <w:tcPr>
            <w:tcW w:w="1417" w:type="dxa"/>
          </w:tcPr>
          <w:p w14:paraId="5057714C" w14:textId="5BB677CC" w:rsidR="00E54E7D" w:rsidRPr="00E54E7D" w:rsidRDefault="00E54E7D" w:rsidP="00814BDE">
            <w:pPr>
              <w:pStyle w:val="TableBodyText"/>
              <w:spacing w:before="0" w:after="0"/>
              <w:jc w:val="right"/>
              <w:rPr>
                <w:highlight w:val="yellow"/>
              </w:rPr>
            </w:pPr>
            <w:r w:rsidRPr="00E54E7D">
              <w:rPr>
                <w:lang w:eastAsia="en-AU"/>
              </w:rPr>
              <w:t>44</w:t>
            </w:r>
          </w:p>
        </w:tc>
        <w:tc>
          <w:tcPr>
            <w:tcW w:w="1417" w:type="dxa"/>
            <w:noWrap/>
          </w:tcPr>
          <w:p w14:paraId="45A24B7F" w14:textId="021EC6B9"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7E372DA3" w14:textId="71BA531D" w:rsidR="00E54E7D" w:rsidRPr="00E54E7D" w:rsidRDefault="00E54E7D" w:rsidP="00814BDE">
            <w:pPr>
              <w:pStyle w:val="TableBodyText"/>
              <w:spacing w:before="0" w:after="0"/>
              <w:jc w:val="right"/>
              <w:rPr>
                <w:highlight w:val="yellow"/>
              </w:rPr>
            </w:pPr>
            <w:r w:rsidRPr="00E54E7D">
              <w:rPr>
                <w:lang w:eastAsia="en-AU"/>
              </w:rPr>
              <w:t>44</w:t>
            </w:r>
          </w:p>
        </w:tc>
      </w:tr>
      <w:tr w:rsidR="00E54E7D" w:rsidRPr="001B5113" w14:paraId="47C5C5C9" w14:textId="77777777" w:rsidTr="00D20980">
        <w:trPr>
          <w:trHeight w:val="300"/>
        </w:trPr>
        <w:tc>
          <w:tcPr>
            <w:tcW w:w="5103" w:type="dxa"/>
            <w:noWrap/>
            <w:hideMark/>
          </w:tcPr>
          <w:p w14:paraId="6B77EAC2" w14:textId="431EF347" w:rsidR="00E54E7D" w:rsidRPr="005213AD" w:rsidRDefault="00E54E7D" w:rsidP="00E54E7D">
            <w:pPr>
              <w:spacing w:before="20" w:after="20" w:line="240" w:lineRule="exact"/>
              <w:rPr>
                <w:rFonts w:cs="Arial"/>
                <w:sz w:val="18"/>
                <w:szCs w:val="18"/>
                <w:highlight w:val="yellow"/>
              </w:rPr>
            </w:pPr>
            <w:r w:rsidRPr="005213AD">
              <w:rPr>
                <w:sz w:val="18"/>
                <w:szCs w:val="18"/>
              </w:rPr>
              <w:t>Victorian Adult Literacy and Basic Education Council Inc</w:t>
            </w:r>
            <w:r>
              <w:rPr>
                <w:sz w:val="18"/>
                <w:szCs w:val="18"/>
              </w:rPr>
              <w:t>.</w:t>
            </w:r>
          </w:p>
        </w:tc>
        <w:tc>
          <w:tcPr>
            <w:tcW w:w="1417" w:type="dxa"/>
          </w:tcPr>
          <w:p w14:paraId="7276029E" w14:textId="14136A50" w:rsidR="00E54E7D" w:rsidRPr="00E54E7D" w:rsidRDefault="00E54E7D" w:rsidP="00814BDE">
            <w:pPr>
              <w:pStyle w:val="TableBodyText"/>
              <w:spacing w:before="0" w:after="0"/>
              <w:jc w:val="right"/>
              <w:rPr>
                <w:highlight w:val="yellow"/>
              </w:rPr>
            </w:pPr>
            <w:r w:rsidRPr="00E54E7D">
              <w:rPr>
                <w:lang w:eastAsia="en-AU"/>
              </w:rPr>
              <w:t>-</w:t>
            </w:r>
          </w:p>
        </w:tc>
        <w:tc>
          <w:tcPr>
            <w:tcW w:w="1417" w:type="dxa"/>
            <w:noWrap/>
          </w:tcPr>
          <w:p w14:paraId="344F6834" w14:textId="5CA084A2" w:rsidR="00E54E7D" w:rsidRPr="00E54E7D" w:rsidRDefault="00E54E7D" w:rsidP="00814BDE">
            <w:pPr>
              <w:pStyle w:val="TableBodyText"/>
              <w:spacing w:before="0" w:after="0"/>
              <w:jc w:val="right"/>
              <w:rPr>
                <w:highlight w:val="yellow"/>
              </w:rPr>
            </w:pPr>
            <w:r w:rsidRPr="00E54E7D">
              <w:rPr>
                <w:lang w:eastAsia="en-AU"/>
              </w:rPr>
              <w:t>3</w:t>
            </w:r>
            <w:r w:rsidR="00FF7CBF">
              <w:rPr>
                <w:lang w:eastAsia="en-AU"/>
              </w:rPr>
              <w:t>9</w:t>
            </w:r>
          </w:p>
        </w:tc>
        <w:tc>
          <w:tcPr>
            <w:tcW w:w="1417" w:type="dxa"/>
          </w:tcPr>
          <w:p w14:paraId="655D4FA8" w14:textId="314462F5" w:rsidR="00E54E7D" w:rsidRPr="00E54E7D" w:rsidRDefault="00E54E7D" w:rsidP="00814BDE">
            <w:pPr>
              <w:pStyle w:val="TableBodyText"/>
              <w:spacing w:before="0" w:after="0"/>
              <w:jc w:val="right"/>
              <w:rPr>
                <w:highlight w:val="yellow"/>
              </w:rPr>
            </w:pPr>
            <w:r w:rsidRPr="00E54E7D">
              <w:rPr>
                <w:lang w:eastAsia="en-AU"/>
              </w:rPr>
              <w:t>3</w:t>
            </w:r>
            <w:r w:rsidR="00FF7CBF">
              <w:rPr>
                <w:lang w:eastAsia="en-AU"/>
              </w:rPr>
              <w:t>9</w:t>
            </w:r>
          </w:p>
        </w:tc>
      </w:tr>
      <w:tr w:rsidR="00E54E7D" w:rsidRPr="001B5113" w14:paraId="6FFE5A93" w14:textId="77777777" w:rsidTr="00D20980">
        <w:trPr>
          <w:trHeight w:val="300"/>
        </w:trPr>
        <w:tc>
          <w:tcPr>
            <w:tcW w:w="5103" w:type="dxa"/>
            <w:noWrap/>
            <w:hideMark/>
          </w:tcPr>
          <w:p w14:paraId="09417D20"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ictorian Deaf Society</w:t>
            </w:r>
          </w:p>
        </w:tc>
        <w:tc>
          <w:tcPr>
            <w:tcW w:w="1417" w:type="dxa"/>
          </w:tcPr>
          <w:p w14:paraId="3069E495" w14:textId="2A50C4BC" w:rsidR="00E54E7D" w:rsidRPr="00E54E7D" w:rsidRDefault="00E54E7D" w:rsidP="00814BDE">
            <w:pPr>
              <w:pStyle w:val="TableBodyText"/>
              <w:spacing w:before="0" w:after="0"/>
              <w:jc w:val="right"/>
              <w:rPr>
                <w:highlight w:val="yellow"/>
              </w:rPr>
            </w:pPr>
            <w:r w:rsidRPr="00E54E7D">
              <w:rPr>
                <w:lang w:eastAsia="en-AU"/>
              </w:rPr>
              <w:t>29</w:t>
            </w:r>
          </w:p>
        </w:tc>
        <w:tc>
          <w:tcPr>
            <w:tcW w:w="1417" w:type="dxa"/>
            <w:noWrap/>
          </w:tcPr>
          <w:p w14:paraId="6972E531" w14:textId="779835B6"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77CF8A6C" w14:textId="25518A05" w:rsidR="00E54E7D" w:rsidRPr="00E54E7D" w:rsidRDefault="00E54E7D" w:rsidP="00814BDE">
            <w:pPr>
              <w:pStyle w:val="TableBodyText"/>
              <w:spacing w:before="0" w:after="0"/>
              <w:jc w:val="right"/>
              <w:rPr>
                <w:highlight w:val="yellow"/>
              </w:rPr>
            </w:pPr>
            <w:r w:rsidRPr="00E54E7D">
              <w:rPr>
                <w:lang w:eastAsia="en-AU"/>
              </w:rPr>
              <w:t>29</w:t>
            </w:r>
          </w:p>
        </w:tc>
      </w:tr>
      <w:tr w:rsidR="00E54E7D" w:rsidRPr="001B5113" w14:paraId="2464A3DA" w14:textId="77777777" w:rsidTr="00D20980">
        <w:trPr>
          <w:trHeight w:val="300"/>
        </w:trPr>
        <w:tc>
          <w:tcPr>
            <w:tcW w:w="5103" w:type="dxa"/>
            <w:noWrap/>
            <w:hideMark/>
          </w:tcPr>
          <w:p w14:paraId="0BE5B7A9" w14:textId="77777777" w:rsidR="00E54E7D" w:rsidRPr="005213AD" w:rsidRDefault="00E54E7D" w:rsidP="00E54E7D">
            <w:pPr>
              <w:spacing w:before="20" w:after="20" w:line="240" w:lineRule="exact"/>
              <w:rPr>
                <w:rFonts w:cs="Arial"/>
                <w:sz w:val="18"/>
                <w:szCs w:val="18"/>
                <w:highlight w:val="yellow"/>
              </w:rPr>
            </w:pPr>
            <w:r w:rsidRPr="005213AD">
              <w:rPr>
                <w:sz w:val="18"/>
                <w:szCs w:val="18"/>
              </w:rPr>
              <w:t>Victorian Vocational Rehabilitation Association</w:t>
            </w:r>
          </w:p>
        </w:tc>
        <w:tc>
          <w:tcPr>
            <w:tcW w:w="1417" w:type="dxa"/>
          </w:tcPr>
          <w:p w14:paraId="06C3846C" w14:textId="4428A1E1" w:rsidR="00E54E7D" w:rsidRPr="00E54E7D" w:rsidRDefault="00E54E7D" w:rsidP="00814BDE">
            <w:pPr>
              <w:pStyle w:val="TableBodyText"/>
              <w:spacing w:before="0" w:after="0"/>
              <w:jc w:val="right"/>
              <w:rPr>
                <w:highlight w:val="yellow"/>
              </w:rPr>
            </w:pPr>
            <w:r w:rsidRPr="00E54E7D">
              <w:rPr>
                <w:lang w:eastAsia="en-AU"/>
              </w:rPr>
              <w:t>73</w:t>
            </w:r>
          </w:p>
        </w:tc>
        <w:tc>
          <w:tcPr>
            <w:tcW w:w="1417" w:type="dxa"/>
            <w:noWrap/>
          </w:tcPr>
          <w:p w14:paraId="15BBD54A" w14:textId="65D71A30"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61F2383F" w14:textId="0814A165" w:rsidR="00E54E7D" w:rsidRPr="00E54E7D" w:rsidRDefault="00E54E7D" w:rsidP="00814BDE">
            <w:pPr>
              <w:pStyle w:val="TableBodyText"/>
              <w:spacing w:before="0" w:after="0"/>
              <w:jc w:val="right"/>
              <w:rPr>
                <w:highlight w:val="yellow"/>
              </w:rPr>
            </w:pPr>
            <w:r w:rsidRPr="00E54E7D">
              <w:rPr>
                <w:lang w:eastAsia="en-AU"/>
              </w:rPr>
              <w:t>73</w:t>
            </w:r>
          </w:p>
        </w:tc>
      </w:tr>
      <w:tr w:rsidR="00E54E7D" w:rsidRPr="001B5113" w14:paraId="08711ECD" w14:textId="77777777" w:rsidTr="00D20980">
        <w:trPr>
          <w:trHeight w:val="300"/>
        </w:trPr>
        <w:tc>
          <w:tcPr>
            <w:tcW w:w="5103" w:type="dxa"/>
            <w:noWrap/>
            <w:hideMark/>
          </w:tcPr>
          <w:p w14:paraId="43EEA94D" w14:textId="46010E47" w:rsidR="00E54E7D" w:rsidRPr="005213AD" w:rsidRDefault="00E54E7D" w:rsidP="00E54E7D">
            <w:pPr>
              <w:spacing w:before="20" w:after="20" w:line="240" w:lineRule="exact"/>
              <w:rPr>
                <w:rFonts w:cs="Arial"/>
                <w:sz w:val="18"/>
                <w:szCs w:val="18"/>
                <w:highlight w:val="yellow"/>
              </w:rPr>
            </w:pPr>
            <w:proofErr w:type="spellStart"/>
            <w:r w:rsidRPr="005213AD">
              <w:rPr>
                <w:sz w:val="18"/>
                <w:szCs w:val="18"/>
              </w:rPr>
              <w:t>Waminda</w:t>
            </w:r>
            <w:proofErr w:type="spellEnd"/>
            <w:r w:rsidRPr="005213AD">
              <w:rPr>
                <w:sz w:val="18"/>
                <w:szCs w:val="18"/>
              </w:rPr>
              <w:t xml:space="preserve"> Inc</w:t>
            </w:r>
            <w:r>
              <w:rPr>
                <w:sz w:val="18"/>
                <w:szCs w:val="18"/>
              </w:rPr>
              <w:t>.</w:t>
            </w:r>
          </w:p>
        </w:tc>
        <w:tc>
          <w:tcPr>
            <w:tcW w:w="1417" w:type="dxa"/>
          </w:tcPr>
          <w:p w14:paraId="35E1D746" w14:textId="1A806022" w:rsidR="00E54E7D" w:rsidRPr="00E54E7D" w:rsidRDefault="00E54E7D" w:rsidP="00814BDE">
            <w:pPr>
              <w:pStyle w:val="TableBodyText"/>
              <w:spacing w:before="0" w:after="0"/>
              <w:jc w:val="right"/>
              <w:rPr>
                <w:highlight w:val="yellow"/>
              </w:rPr>
            </w:pPr>
            <w:r w:rsidRPr="00E54E7D">
              <w:rPr>
                <w:lang w:eastAsia="en-AU"/>
              </w:rPr>
              <w:t>20</w:t>
            </w:r>
          </w:p>
        </w:tc>
        <w:tc>
          <w:tcPr>
            <w:tcW w:w="1417" w:type="dxa"/>
            <w:noWrap/>
          </w:tcPr>
          <w:p w14:paraId="340C6C47" w14:textId="49F4B3EB" w:rsidR="00E54E7D" w:rsidRPr="00E54E7D" w:rsidRDefault="00E54E7D" w:rsidP="00814BDE">
            <w:pPr>
              <w:pStyle w:val="TableBodyText"/>
              <w:spacing w:before="0" w:after="0"/>
              <w:jc w:val="right"/>
              <w:rPr>
                <w:highlight w:val="yellow"/>
              </w:rPr>
            </w:pPr>
            <w:r w:rsidRPr="00E54E7D">
              <w:rPr>
                <w:lang w:eastAsia="en-AU"/>
              </w:rPr>
              <w:t>6</w:t>
            </w:r>
          </w:p>
        </w:tc>
        <w:tc>
          <w:tcPr>
            <w:tcW w:w="1417" w:type="dxa"/>
          </w:tcPr>
          <w:p w14:paraId="5BA29D15" w14:textId="4BA727B8" w:rsidR="00E54E7D" w:rsidRPr="00E54E7D" w:rsidRDefault="00E54E7D" w:rsidP="00814BDE">
            <w:pPr>
              <w:pStyle w:val="TableBodyText"/>
              <w:spacing w:before="0" w:after="0"/>
              <w:jc w:val="right"/>
              <w:rPr>
                <w:highlight w:val="yellow"/>
              </w:rPr>
            </w:pPr>
            <w:r w:rsidRPr="00E54E7D">
              <w:rPr>
                <w:lang w:eastAsia="en-AU"/>
              </w:rPr>
              <w:t>26</w:t>
            </w:r>
          </w:p>
        </w:tc>
      </w:tr>
      <w:tr w:rsidR="00E54E7D" w:rsidRPr="001B5113" w14:paraId="1F1C17FB" w14:textId="77777777" w:rsidTr="00D20980">
        <w:trPr>
          <w:trHeight w:val="300"/>
        </w:trPr>
        <w:tc>
          <w:tcPr>
            <w:tcW w:w="5103" w:type="dxa"/>
            <w:noWrap/>
            <w:hideMark/>
          </w:tcPr>
          <w:p w14:paraId="76B74EB9" w14:textId="1567B114" w:rsidR="00E54E7D" w:rsidRPr="005213AD" w:rsidRDefault="00E54E7D" w:rsidP="00E54E7D">
            <w:pPr>
              <w:spacing w:before="20" w:after="20" w:line="240" w:lineRule="exact"/>
              <w:rPr>
                <w:rFonts w:cs="Arial"/>
                <w:sz w:val="18"/>
                <w:szCs w:val="18"/>
                <w:highlight w:val="yellow"/>
              </w:rPr>
            </w:pPr>
            <w:r w:rsidRPr="005213AD">
              <w:rPr>
                <w:sz w:val="18"/>
                <w:szCs w:val="18"/>
              </w:rPr>
              <w:t>Warracknabeal Neighbourhood House and Learning Centre Inc</w:t>
            </w:r>
            <w:r>
              <w:rPr>
                <w:sz w:val="18"/>
                <w:szCs w:val="18"/>
              </w:rPr>
              <w:t>.</w:t>
            </w:r>
          </w:p>
        </w:tc>
        <w:tc>
          <w:tcPr>
            <w:tcW w:w="1417" w:type="dxa"/>
          </w:tcPr>
          <w:p w14:paraId="71540E82" w14:textId="08B6A2EC" w:rsidR="00E54E7D" w:rsidRPr="00E54E7D" w:rsidRDefault="00E54E7D" w:rsidP="00814BDE">
            <w:pPr>
              <w:pStyle w:val="TableBodyText"/>
              <w:spacing w:before="0" w:after="0"/>
              <w:jc w:val="right"/>
              <w:rPr>
                <w:highlight w:val="yellow"/>
              </w:rPr>
            </w:pPr>
            <w:r w:rsidRPr="00E54E7D">
              <w:rPr>
                <w:lang w:eastAsia="en-AU"/>
              </w:rPr>
              <w:t>25</w:t>
            </w:r>
          </w:p>
        </w:tc>
        <w:tc>
          <w:tcPr>
            <w:tcW w:w="1417" w:type="dxa"/>
            <w:noWrap/>
          </w:tcPr>
          <w:p w14:paraId="40BD8272" w14:textId="28C58BA7" w:rsidR="00E54E7D" w:rsidRPr="00E54E7D" w:rsidRDefault="00E54E7D" w:rsidP="00814BDE">
            <w:pPr>
              <w:pStyle w:val="TableBodyText"/>
              <w:spacing w:before="0" w:after="0"/>
              <w:jc w:val="right"/>
              <w:rPr>
                <w:highlight w:val="yellow"/>
              </w:rPr>
            </w:pPr>
            <w:r w:rsidRPr="00E54E7D">
              <w:rPr>
                <w:lang w:eastAsia="en-AU"/>
              </w:rPr>
              <w:t>35</w:t>
            </w:r>
          </w:p>
        </w:tc>
        <w:tc>
          <w:tcPr>
            <w:tcW w:w="1417" w:type="dxa"/>
          </w:tcPr>
          <w:p w14:paraId="41421493" w14:textId="2599DE63" w:rsidR="00E54E7D" w:rsidRPr="00E54E7D" w:rsidRDefault="00E54E7D" w:rsidP="00814BDE">
            <w:pPr>
              <w:pStyle w:val="TableBodyText"/>
              <w:spacing w:before="0" w:after="0"/>
              <w:jc w:val="right"/>
              <w:rPr>
                <w:highlight w:val="yellow"/>
              </w:rPr>
            </w:pPr>
            <w:r w:rsidRPr="00E54E7D">
              <w:rPr>
                <w:lang w:eastAsia="en-AU"/>
              </w:rPr>
              <w:t>60</w:t>
            </w:r>
          </w:p>
        </w:tc>
      </w:tr>
      <w:tr w:rsidR="00E54E7D" w:rsidRPr="001B5113" w14:paraId="5533B4F6" w14:textId="77777777" w:rsidTr="00D20980">
        <w:trPr>
          <w:trHeight w:val="300"/>
        </w:trPr>
        <w:tc>
          <w:tcPr>
            <w:tcW w:w="5103" w:type="dxa"/>
            <w:noWrap/>
          </w:tcPr>
          <w:p w14:paraId="13D0C417" w14:textId="318D949B" w:rsidR="00E54E7D" w:rsidRPr="005213AD" w:rsidRDefault="00E54E7D" w:rsidP="00E54E7D">
            <w:pPr>
              <w:spacing w:before="20" w:after="20" w:line="240" w:lineRule="exact"/>
              <w:rPr>
                <w:rFonts w:cs="Arial"/>
                <w:sz w:val="18"/>
                <w:szCs w:val="18"/>
                <w:highlight w:val="yellow"/>
              </w:rPr>
            </w:pPr>
            <w:r w:rsidRPr="005213AD">
              <w:rPr>
                <w:sz w:val="18"/>
                <w:szCs w:val="18"/>
              </w:rPr>
              <w:t>Warragul Community House Inc</w:t>
            </w:r>
            <w:r>
              <w:rPr>
                <w:sz w:val="18"/>
                <w:szCs w:val="18"/>
              </w:rPr>
              <w:t>.</w:t>
            </w:r>
          </w:p>
        </w:tc>
        <w:tc>
          <w:tcPr>
            <w:tcW w:w="1417" w:type="dxa"/>
          </w:tcPr>
          <w:p w14:paraId="4AFF59E8" w14:textId="4B46926E" w:rsidR="00E54E7D" w:rsidRPr="00E54E7D" w:rsidRDefault="00E54E7D" w:rsidP="00814BDE">
            <w:pPr>
              <w:pStyle w:val="TableBodyText"/>
              <w:spacing w:before="0" w:after="0"/>
              <w:jc w:val="right"/>
              <w:rPr>
                <w:highlight w:val="yellow"/>
              </w:rPr>
            </w:pPr>
            <w:r w:rsidRPr="00E54E7D">
              <w:rPr>
                <w:lang w:eastAsia="en-AU"/>
              </w:rPr>
              <w:t>35</w:t>
            </w:r>
          </w:p>
        </w:tc>
        <w:tc>
          <w:tcPr>
            <w:tcW w:w="1417" w:type="dxa"/>
            <w:noWrap/>
          </w:tcPr>
          <w:p w14:paraId="4128F1EC" w14:textId="712592D5"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5AD5C000" w14:textId="25023980" w:rsidR="00E54E7D" w:rsidRPr="00E54E7D" w:rsidRDefault="00E54E7D" w:rsidP="00814BDE">
            <w:pPr>
              <w:pStyle w:val="TableBodyText"/>
              <w:spacing w:before="0" w:after="0"/>
              <w:jc w:val="right"/>
              <w:rPr>
                <w:highlight w:val="yellow"/>
              </w:rPr>
            </w:pPr>
            <w:r w:rsidRPr="00E54E7D">
              <w:rPr>
                <w:lang w:eastAsia="en-AU"/>
              </w:rPr>
              <w:t>40</w:t>
            </w:r>
          </w:p>
        </w:tc>
      </w:tr>
      <w:tr w:rsidR="00E54E7D" w:rsidRPr="001B5113" w14:paraId="2AD7E12E" w14:textId="77777777" w:rsidTr="00D20980">
        <w:trPr>
          <w:trHeight w:val="300"/>
        </w:trPr>
        <w:tc>
          <w:tcPr>
            <w:tcW w:w="5103" w:type="dxa"/>
            <w:noWrap/>
            <w:hideMark/>
          </w:tcPr>
          <w:p w14:paraId="3BB22FF6" w14:textId="1F8ADDD8" w:rsidR="00E54E7D" w:rsidRPr="005213AD" w:rsidRDefault="00E54E7D" w:rsidP="00E54E7D">
            <w:pPr>
              <w:spacing w:before="20" w:after="20" w:line="240" w:lineRule="exact"/>
              <w:rPr>
                <w:rFonts w:cs="Arial"/>
                <w:sz w:val="18"/>
                <w:szCs w:val="18"/>
                <w:highlight w:val="yellow"/>
              </w:rPr>
            </w:pPr>
            <w:r w:rsidRPr="005213AD">
              <w:rPr>
                <w:sz w:val="18"/>
                <w:szCs w:val="18"/>
              </w:rPr>
              <w:t>Warrandyte Neighbourhood House Inc</w:t>
            </w:r>
            <w:r>
              <w:rPr>
                <w:sz w:val="18"/>
                <w:szCs w:val="18"/>
              </w:rPr>
              <w:t>.</w:t>
            </w:r>
          </w:p>
        </w:tc>
        <w:tc>
          <w:tcPr>
            <w:tcW w:w="1417" w:type="dxa"/>
          </w:tcPr>
          <w:p w14:paraId="3DE6CE1A" w14:textId="6EACBC33" w:rsidR="00E54E7D" w:rsidRPr="00E54E7D" w:rsidRDefault="00E54E7D" w:rsidP="00814BDE">
            <w:pPr>
              <w:pStyle w:val="TableBodyText"/>
              <w:spacing w:before="0" w:after="0"/>
              <w:jc w:val="right"/>
              <w:rPr>
                <w:highlight w:val="yellow"/>
              </w:rPr>
            </w:pPr>
            <w:r w:rsidRPr="00E54E7D">
              <w:rPr>
                <w:lang w:eastAsia="en-AU"/>
              </w:rPr>
              <w:t>10</w:t>
            </w:r>
          </w:p>
        </w:tc>
        <w:tc>
          <w:tcPr>
            <w:tcW w:w="1417" w:type="dxa"/>
            <w:noWrap/>
          </w:tcPr>
          <w:p w14:paraId="5A7D9E33" w14:textId="319FF0CA" w:rsidR="00E54E7D" w:rsidRPr="00E54E7D" w:rsidRDefault="00E54E7D" w:rsidP="00814BDE">
            <w:pPr>
              <w:pStyle w:val="TableBodyText"/>
              <w:spacing w:before="0" w:after="0"/>
              <w:jc w:val="right"/>
            </w:pPr>
            <w:r w:rsidRPr="00E54E7D">
              <w:rPr>
                <w:lang w:eastAsia="en-AU"/>
              </w:rPr>
              <w:t>-</w:t>
            </w:r>
          </w:p>
        </w:tc>
        <w:tc>
          <w:tcPr>
            <w:tcW w:w="1417" w:type="dxa"/>
          </w:tcPr>
          <w:p w14:paraId="202AF3CE" w14:textId="78E9A8B9" w:rsidR="00E54E7D" w:rsidRPr="00E54E7D" w:rsidRDefault="00E54E7D" w:rsidP="00814BDE">
            <w:pPr>
              <w:pStyle w:val="TableBodyText"/>
              <w:spacing w:before="0" w:after="0"/>
              <w:jc w:val="right"/>
              <w:rPr>
                <w:highlight w:val="yellow"/>
              </w:rPr>
            </w:pPr>
            <w:r w:rsidRPr="00E54E7D">
              <w:rPr>
                <w:lang w:eastAsia="en-AU"/>
              </w:rPr>
              <w:t>10</w:t>
            </w:r>
          </w:p>
        </w:tc>
      </w:tr>
      <w:tr w:rsidR="00E54E7D" w:rsidRPr="001B5113" w14:paraId="4118553E" w14:textId="77777777" w:rsidTr="00D20980">
        <w:trPr>
          <w:trHeight w:val="300"/>
        </w:trPr>
        <w:tc>
          <w:tcPr>
            <w:tcW w:w="5103" w:type="dxa"/>
            <w:noWrap/>
          </w:tcPr>
          <w:p w14:paraId="36E67628" w14:textId="2D6D71A6" w:rsidR="00E54E7D" w:rsidRPr="005213AD" w:rsidRDefault="00E54E7D" w:rsidP="00E54E7D">
            <w:pPr>
              <w:spacing w:before="20" w:after="20" w:line="240" w:lineRule="exact"/>
              <w:rPr>
                <w:rFonts w:cs="Arial"/>
                <w:sz w:val="18"/>
                <w:szCs w:val="18"/>
                <w:highlight w:val="yellow"/>
              </w:rPr>
            </w:pPr>
            <w:r w:rsidRPr="005213AD">
              <w:rPr>
                <w:sz w:val="18"/>
                <w:szCs w:val="18"/>
              </w:rPr>
              <w:t>Waverley Adult Literacy Program Inc</w:t>
            </w:r>
            <w:r>
              <w:rPr>
                <w:sz w:val="18"/>
                <w:szCs w:val="18"/>
              </w:rPr>
              <w:t>.</w:t>
            </w:r>
          </w:p>
        </w:tc>
        <w:tc>
          <w:tcPr>
            <w:tcW w:w="1417" w:type="dxa"/>
          </w:tcPr>
          <w:p w14:paraId="424FAB35" w14:textId="1F63001C" w:rsidR="00E54E7D" w:rsidRPr="00E54E7D" w:rsidRDefault="00FF7CBF" w:rsidP="00814BDE">
            <w:pPr>
              <w:pStyle w:val="TableBodyText"/>
              <w:spacing w:before="0" w:after="0"/>
              <w:jc w:val="right"/>
              <w:rPr>
                <w:highlight w:val="yellow"/>
              </w:rPr>
            </w:pPr>
            <w:r>
              <w:rPr>
                <w:lang w:eastAsia="en-AU"/>
              </w:rPr>
              <w:t>7</w:t>
            </w:r>
          </w:p>
        </w:tc>
        <w:tc>
          <w:tcPr>
            <w:tcW w:w="1417" w:type="dxa"/>
            <w:noWrap/>
          </w:tcPr>
          <w:p w14:paraId="0567DF75" w14:textId="5C8D5900" w:rsidR="00E54E7D" w:rsidRPr="00E54E7D" w:rsidRDefault="00E54E7D" w:rsidP="00814BDE">
            <w:pPr>
              <w:pStyle w:val="TableBodyText"/>
              <w:spacing w:before="0" w:after="0"/>
              <w:jc w:val="right"/>
            </w:pPr>
            <w:r w:rsidRPr="00E54E7D">
              <w:rPr>
                <w:lang w:eastAsia="en-AU"/>
              </w:rPr>
              <w:t>-</w:t>
            </w:r>
          </w:p>
        </w:tc>
        <w:tc>
          <w:tcPr>
            <w:tcW w:w="1417" w:type="dxa"/>
          </w:tcPr>
          <w:p w14:paraId="7CF43EC0" w14:textId="3165FBEC" w:rsidR="00E54E7D" w:rsidRPr="00E54E7D" w:rsidRDefault="00FF7CBF" w:rsidP="00814BDE">
            <w:pPr>
              <w:pStyle w:val="TableBodyText"/>
              <w:spacing w:before="0" w:after="0"/>
              <w:jc w:val="right"/>
              <w:rPr>
                <w:highlight w:val="yellow"/>
              </w:rPr>
            </w:pPr>
            <w:r>
              <w:rPr>
                <w:lang w:eastAsia="en-AU"/>
              </w:rPr>
              <w:t>7</w:t>
            </w:r>
          </w:p>
        </w:tc>
      </w:tr>
      <w:tr w:rsidR="00E54E7D" w:rsidRPr="001B5113" w14:paraId="24A2B5AA" w14:textId="77777777" w:rsidTr="00D20980">
        <w:trPr>
          <w:trHeight w:val="300"/>
        </w:trPr>
        <w:tc>
          <w:tcPr>
            <w:tcW w:w="5103" w:type="dxa"/>
            <w:noWrap/>
            <w:hideMark/>
          </w:tcPr>
          <w:p w14:paraId="5D8B1159" w14:textId="5AADC066" w:rsidR="00E54E7D" w:rsidRPr="005213AD" w:rsidRDefault="00E54E7D" w:rsidP="00E54E7D">
            <w:pPr>
              <w:spacing w:before="20" w:after="20" w:line="240" w:lineRule="exact"/>
              <w:rPr>
                <w:rFonts w:cs="Arial"/>
                <w:sz w:val="18"/>
                <w:szCs w:val="18"/>
                <w:highlight w:val="yellow"/>
              </w:rPr>
            </w:pPr>
            <w:r w:rsidRPr="005213AD">
              <w:rPr>
                <w:sz w:val="18"/>
                <w:szCs w:val="18"/>
              </w:rPr>
              <w:t>Waverley Community Learning Centre Inc</w:t>
            </w:r>
            <w:r>
              <w:rPr>
                <w:sz w:val="18"/>
                <w:szCs w:val="18"/>
              </w:rPr>
              <w:t>.</w:t>
            </w:r>
          </w:p>
        </w:tc>
        <w:tc>
          <w:tcPr>
            <w:tcW w:w="1417" w:type="dxa"/>
          </w:tcPr>
          <w:p w14:paraId="3B257DC4" w14:textId="356B5EB0" w:rsidR="00E54E7D" w:rsidRPr="00E54E7D" w:rsidRDefault="00E54E7D" w:rsidP="00814BDE">
            <w:pPr>
              <w:pStyle w:val="TableBodyText"/>
              <w:spacing w:before="0" w:after="0"/>
              <w:jc w:val="right"/>
              <w:rPr>
                <w:highlight w:val="yellow"/>
              </w:rPr>
            </w:pPr>
            <w:r w:rsidRPr="00E54E7D">
              <w:rPr>
                <w:lang w:eastAsia="en-AU"/>
              </w:rPr>
              <w:t>77</w:t>
            </w:r>
          </w:p>
        </w:tc>
        <w:tc>
          <w:tcPr>
            <w:tcW w:w="1417" w:type="dxa"/>
            <w:noWrap/>
          </w:tcPr>
          <w:p w14:paraId="28569A67" w14:textId="1E4ED81C" w:rsidR="00E54E7D" w:rsidRPr="00E54E7D" w:rsidRDefault="00E54E7D" w:rsidP="00814BDE">
            <w:pPr>
              <w:pStyle w:val="TableBodyText"/>
              <w:spacing w:before="0" w:after="0"/>
              <w:jc w:val="right"/>
              <w:rPr>
                <w:highlight w:val="yellow"/>
              </w:rPr>
            </w:pPr>
            <w:r w:rsidRPr="00E54E7D">
              <w:rPr>
                <w:lang w:eastAsia="en-AU"/>
              </w:rPr>
              <w:t>-</w:t>
            </w:r>
          </w:p>
        </w:tc>
        <w:tc>
          <w:tcPr>
            <w:tcW w:w="1417" w:type="dxa"/>
          </w:tcPr>
          <w:p w14:paraId="1D6E1EDD" w14:textId="2052452E" w:rsidR="00E54E7D" w:rsidRPr="00E54E7D" w:rsidRDefault="00E54E7D" w:rsidP="00814BDE">
            <w:pPr>
              <w:pStyle w:val="TableBodyText"/>
              <w:spacing w:before="0" w:after="0"/>
              <w:jc w:val="right"/>
              <w:rPr>
                <w:highlight w:val="yellow"/>
              </w:rPr>
            </w:pPr>
            <w:r w:rsidRPr="00E54E7D">
              <w:rPr>
                <w:lang w:eastAsia="en-AU"/>
              </w:rPr>
              <w:t>77</w:t>
            </w:r>
          </w:p>
        </w:tc>
      </w:tr>
      <w:tr w:rsidR="00E54E7D" w:rsidRPr="001B5113" w14:paraId="454DF727" w14:textId="77777777" w:rsidTr="00D20980">
        <w:trPr>
          <w:trHeight w:val="300"/>
        </w:trPr>
        <w:tc>
          <w:tcPr>
            <w:tcW w:w="5103" w:type="dxa"/>
            <w:noWrap/>
            <w:hideMark/>
          </w:tcPr>
          <w:p w14:paraId="11200923" w14:textId="56BAF3C0" w:rsidR="00E54E7D" w:rsidRPr="005213AD" w:rsidRDefault="00E54E7D" w:rsidP="00E54E7D">
            <w:pPr>
              <w:spacing w:before="20" w:after="20" w:line="240" w:lineRule="exact"/>
              <w:rPr>
                <w:rFonts w:cs="Arial"/>
                <w:sz w:val="18"/>
                <w:szCs w:val="18"/>
                <w:highlight w:val="yellow"/>
              </w:rPr>
            </w:pPr>
            <w:r w:rsidRPr="005213AD">
              <w:rPr>
                <w:sz w:val="18"/>
                <w:szCs w:val="18"/>
              </w:rPr>
              <w:t>Wedderburn Community House Inc</w:t>
            </w:r>
            <w:r>
              <w:rPr>
                <w:sz w:val="18"/>
                <w:szCs w:val="18"/>
              </w:rPr>
              <w:t>.</w:t>
            </w:r>
          </w:p>
        </w:tc>
        <w:tc>
          <w:tcPr>
            <w:tcW w:w="1417" w:type="dxa"/>
          </w:tcPr>
          <w:p w14:paraId="150B370B" w14:textId="74061431" w:rsidR="00E54E7D" w:rsidRPr="00E54E7D" w:rsidRDefault="00E54E7D" w:rsidP="00814BDE">
            <w:pPr>
              <w:pStyle w:val="TableBodyText"/>
              <w:spacing w:before="0" w:after="0"/>
              <w:jc w:val="right"/>
              <w:rPr>
                <w:highlight w:val="yellow"/>
              </w:rPr>
            </w:pPr>
            <w:r w:rsidRPr="00E54E7D">
              <w:rPr>
                <w:lang w:eastAsia="en-AU"/>
              </w:rPr>
              <w:t>10</w:t>
            </w:r>
          </w:p>
        </w:tc>
        <w:tc>
          <w:tcPr>
            <w:tcW w:w="1417" w:type="dxa"/>
            <w:noWrap/>
          </w:tcPr>
          <w:p w14:paraId="6A4B64BB" w14:textId="74DA48D6" w:rsidR="00E54E7D" w:rsidRPr="00E54E7D" w:rsidRDefault="00E54E7D" w:rsidP="00814BDE">
            <w:pPr>
              <w:pStyle w:val="TableBodyText"/>
              <w:spacing w:before="0" w:after="0"/>
              <w:jc w:val="right"/>
              <w:rPr>
                <w:highlight w:val="yellow"/>
              </w:rPr>
            </w:pPr>
            <w:r w:rsidRPr="00E54E7D">
              <w:rPr>
                <w:lang w:eastAsia="en-AU"/>
              </w:rPr>
              <w:t>5</w:t>
            </w:r>
          </w:p>
        </w:tc>
        <w:tc>
          <w:tcPr>
            <w:tcW w:w="1417" w:type="dxa"/>
          </w:tcPr>
          <w:p w14:paraId="69643B90" w14:textId="47C68013" w:rsidR="00E54E7D" w:rsidRPr="00E54E7D" w:rsidRDefault="00E54E7D" w:rsidP="00814BDE">
            <w:pPr>
              <w:pStyle w:val="TableBodyText"/>
              <w:spacing w:before="0" w:after="0"/>
              <w:jc w:val="right"/>
              <w:rPr>
                <w:highlight w:val="yellow"/>
              </w:rPr>
            </w:pPr>
            <w:r w:rsidRPr="00E54E7D">
              <w:rPr>
                <w:lang w:eastAsia="en-AU"/>
              </w:rPr>
              <w:t>15</w:t>
            </w:r>
          </w:p>
        </w:tc>
      </w:tr>
      <w:tr w:rsidR="00E54E7D" w:rsidRPr="001B5113" w14:paraId="0EFBE685" w14:textId="77777777" w:rsidTr="00D20980">
        <w:trPr>
          <w:trHeight w:val="300"/>
        </w:trPr>
        <w:tc>
          <w:tcPr>
            <w:tcW w:w="5103" w:type="dxa"/>
            <w:noWrap/>
            <w:hideMark/>
          </w:tcPr>
          <w:p w14:paraId="5B0F65F6" w14:textId="77777777" w:rsidR="00E54E7D" w:rsidRPr="005213AD" w:rsidRDefault="00E54E7D" w:rsidP="00E54E7D">
            <w:pPr>
              <w:spacing w:before="20" w:after="20" w:line="240" w:lineRule="exact"/>
              <w:rPr>
                <w:rFonts w:cs="Arial"/>
                <w:sz w:val="18"/>
                <w:szCs w:val="18"/>
                <w:highlight w:val="yellow"/>
              </w:rPr>
            </w:pPr>
            <w:r w:rsidRPr="005213AD">
              <w:rPr>
                <w:sz w:val="18"/>
                <w:szCs w:val="18"/>
              </w:rPr>
              <w:t>Wellsprings For Women Incorporated</w:t>
            </w:r>
          </w:p>
        </w:tc>
        <w:tc>
          <w:tcPr>
            <w:tcW w:w="1417" w:type="dxa"/>
          </w:tcPr>
          <w:p w14:paraId="78C7838D" w14:textId="2C166F86" w:rsidR="00E54E7D" w:rsidRPr="00E54E7D" w:rsidRDefault="00E54E7D" w:rsidP="00814BDE">
            <w:pPr>
              <w:pStyle w:val="TableBodyText"/>
              <w:spacing w:before="0" w:after="0"/>
              <w:jc w:val="right"/>
              <w:rPr>
                <w:highlight w:val="yellow"/>
              </w:rPr>
            </w:pPr>
            <w:r w:rsidRPr="00E54E7D">
              <w:rPr>
                <w:lang w:eastAsia="en-AU"/>
              </w:rPr>
              <w:t>163</w:t>
            </w:r>
          </w:p>
        </w:tc>
        <w:tc>
          <w:tcPr>
            <w:tcW w:w="1417" w:type="dxa"/>
            <w:noWrap/>
          </w:tcPr>
          <w:p w14:paraId="190EBBB9" w14:textId="5635316C" w:rsidR="00E54E7D" w:rsidRPr="00E54E7D" w:rsidRDefault="00E54E7D" w:rsidP="00814BDE">
            <w:pPr>
              <w:pStyle w:val="TableBodyText"/>
              <w:spacing w:before="0" w:after="0"/>
              <w:jc w:val="right"/>
              <w:rPr>
                <w:highlight w:val="yellow"/>
              </w:rPr>
            </w:pPr>
            <w:r w:rsidRPr="00E54E7D">
              <w:rPr>
                <w:lang w:eastAsia="en-AU"/>
              </w:rPr>
              <w:t>109</w:t>
            </w:r>
          </w:p>
        </w:tc>
        <w:tc>
          <w:tcPr>
            <w:tcW w:w="1417" w:type="dxa"/>
          </w:tcPr>
          <w:p w14:paraId="654479A7" w14:textId="47A8EB29" w:rsidR="00E54E7D" w:rsidRPr="00E54E7D" w:rsidRDefault="00E54E7D" w:rsidP="00814BDE">
            <w:pPr>
              <w:pStyle w:val="TableBodyText"/>
              <w:spacing w:before="0" w:after="0"/>
              <w:jc w:val="right"/>
              <w:rPr>
                <w:highlight w:val="yellow"/>
              </w:rPr>
            </w:pPr>
            <w:r w:rsidRPr="00E54E7D">
              <w:rPr>
                <w:lang w:eastAsia="en-AU"/>
              </w:rPr>
              <w:t>272</w:t>
            </w:r>
          </w:p>
        </w:tc>
      </w:tr>
      <w:tr w:rsidR="00E54E7D" w:rsidRPr="001B5113" w14:paraId="00556A1F" w14:textId="77777777" w:rsidTr="00D20980">
        <w:trPr>
          <w:trHeight w:val="300"/>
        </w:trPr>
        <w:tc>
          <w:tcPr>
            <w:tcW w:w="5103" w:type="dxa"/>
            <w:noWrap/>
            <w:hideMark/>
          </w:tcPr>
          <w:p w14:paraId="70C7308A" w14:textId="5D25FFC3" w:rsidR="00E54E7D" w:rsidRPr="005213AD" w:rsidRDefault="00E54E7D" w:rsidP="00E54E7D">
            <w:pPr>
              <w:spacing w:before="20" w:after="20" w:line="240" w:lineRule="exact"/>
              <w:rPr>
                <w:rFonts w:cs="Arial"/>
                <w:sz w:val="18"/>
                <w:szCs w:val="18"/>
                <w:highlight w:val="yellow"/>
              </w:rPr>
            </w:pPr>
            <w:r w:rsidRPr="005213AD">
              <w:rPr>
                <w:sz w:val="18"/>
                <w:szCs w:val="18"/>
              </w:rPr>
              <w:t>Wendouree Neighbourhood Centre Inc</w:t>
            </w:r>
            <w:r>
              <w:rPr>
                <w:sz w:val="18"/>
                <w:szCs w:val="18"/>
              </w:rPr>
              <w:t>.</w:t>
            </w:r>
          </w:p>
        </w:tc>
        <w:tc>
          <w:tcPr>
            <w:tcW w:w="1417" w:type="dxa"/>
          </w:tcPr>
          <w:p w14:paraId="249E0F20" w14:textId="79970513" w:rsidR="00E54E7D" w:rsidRPr="00E54E7D" w:rsidRDefault="00E54E7D" w:rsidP="00814BDE">
            <w:pPr>
              <w:pStyle w:val="TableBodyText"/>
              <w:spacing w:before="0" w:after="0"/>
              <w:jc w:val="right"/>
              <w:rPr>
                <w:highlight w:val="yellow"/>
              </w:rPr>
            </w:pPr>
            <w:r w:rsidRPr="00E54E7D">
              <w:rPr>
                <w:rFonts w:eastAsia="Times New Roman"/>
                <w:lang w:eastAsia="en-AU"/>
              </w:rPr>
              <w:t>10</w:t>
            </w:r>
            <w:r w:rsidR="00FF7CBF">
              <w:rPr>
                <w:rFonts w:eastAsia="Times New Roman"/>
                <w:lang w:eastAsia="en-AU"/>
              </w:rPr>
              <w:t>2</w:t>
            </w:r>
          </w:p>
        </w:tc>
        <w:tc>
          <w:tcPr>
            <w:tcW w:w="1417" w:type="dxa"/>
            <w:noWrap/>
          </w:tcPr>
          <w:p w14:paraId="5EB7152A" w14:textId="37D5DE77" w:rsidR="00E54E7D" w:rsidRPr="00E54E7D" w:rsidRDefault="00E54E7D" w:rsidP="00814BDE">
            <w:pPr>
              <w:pStyle w:val="TableBodyText"/>
              <w:spacing w:before="0" w:after="0"/>
              <w:jc w:val="right"/>
              <w:rPr>
                <w:highlight w:val="yellow"/>
              </w:rPr>
            </w:pPr>
            <w:r w:rsidRPr="00E54E7D">
              <w:rPr>
                <w:rFonts w:eastAsia="Times New Roman"/>
                <w:lang w:eastAsia="en-AU"/>
              </w:rPr>
              <w:t>18</w:t>
            </w:r>
          </w:p>
        </w:tc>
        <w:tc>
          <w:tcPr>
            <w:tcW w:w="1417" w:type="dxa"/>
          </w:tcPr>
          <w:p w14:paraId="30B3E498" w14:textId="7238A6B0" w:rsidR="00E54E7D" w:rsidRPr="00E54E7D" w:rsidRDefault="00E54E7D" w:rsidP="00814BDE">
            <w:pPr>
              <w:pStyle w:val="TableBodyText"/>
              <w:spacing w:before="0" w:after="0"/>
              <w:jc w:val="right"/>
              <w:rPr>
                <w:highlight w:val="yellow"/>
              </w:rPr>
            </w:pPr>
            <w:r w:rsidRPr="00E54E7D">
              <w:rPr>
                <w:rFonts w:eastAsia="Times New Roman"/>
                <w:lang w:eastAsia="en-AU"/>
              </w:rPr>
              <w:t>1</w:t>
            </w:r>
            <w:r w:rsidR="00FF7CBF">
              <w:rPr>
                <w:rFonts w:eastAsia="Times New Roman"/>
                <w:lang w:eastAsia="en-AU"/>
              </w:rPr>
              <w:t>20</w:t>
            </w:r>
          </w:p>
        </w:tc>
      </w:tr>
      <w:tr w:rsidR="00E54E7D" w:rsidRPr="001B5113" w14:paraId="38255A4D" w14:textId="77777777" w:rsidTr="00D20980">
        <w:trPr>
          <w:trHeight w:val="300"/>
        </w:trPr>
        <w:tc>
          <w:tcPr>
            <w:tcW w:w="5103" w:type="dxa"/>
            <w:noWrap/>
          </w:tcPr>
          <w:p w14:paraId="67D4E500" w14:textId="77777777" w:rsidR="00E54E7D" w:rsidRPr="005213AD" w:rsidRDefault="00E54E7D" w:rsidP="00E54E7D">
            <w:pPr>
              <w:spacing w:before="20" w:after="20" w:line="240" w:lineRule="exact"/>
              <w:rPr>
                <w:rFonts w:ascii="Calibri" w:eastAsia="Times New Roman" w:hAnsi="Calibri" w:cs="Calibri"/>
                <w:sz w:val="18"/>
                <w:szCs w:val="18"/>
                <w:highlight w:val="yellow"/>
                <w:lang w:bidi="ar-SA"/>
              </w:rPr>
            </w:pPr>
            <w:r w:rsidRPr="005213AD">
              <w:rPr>
                <w:sz w:val="18"/>
                <w:szCs w:val="18"/>
              </w:rPr>
              <w:t>Westgate Community Initiatives Group Ltd.</w:t>
            </w:r>
          </w:p>
        </w:tc>
        <w:tc>
          <w:tcPr>
            <w:tcW w:w="1417" w:type="dxa"/>
          </w:tcPr>
          <w:p w14:paraId="6D62249D" w14:textId="39E82A72" w:rsidR="00E54E7D" w:rsidRPr="00E54E7D" w:rsidRDefault="00E54E7D" w:rsidP="00814BDE">
            <w:pPr>
              <w:pStyle w:val="TableBodyText"/>
              <w:spacing w:before="0" w:after="0"/>
              <w:jc w:val="right"/>
              <w:rPr>
                <w:highlight w:val="yellow"/>
              </w:rPr>
            </w:pPr>
            <w:r w:rsidRPr="00E54E7D">
              <w:rPr>
                <w:rFonts w:eastAsia="Times New Roman"/>
                <w:lang w:eastAsia="en-AU"/>
              </w:rPr>
              <w:t>335</w:t>
            </w:r>
          </w:p>
        </w:tc>
        <w:tc>
          <w:tcPr>
            <w:tcW w:w="1417" w:type="dxa"/>
            <w:noWrap/>
          </w:tcPr>
          <w:p w14:paraId="69238DAC" w14:textId="1A2BA2C1"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13FEFC65" w14:textId="49C94FBB" w:rsidR="00E54E7D" w:rsidRPr="00E54E7D" w:rsidRDefault="00E54E7D" w:rsidP="00814BDE">
            <w:pPr>
              <w:pStyle w:val="TableBodyText"/>
              <w:spacing w:before="0" w:after="0"/>
              <w:jc w:val="right"/>
              <w:rPr>
                <w:highlight w:val="yellow"/>
              </w:rPr>
            </w:pPr>
            <w:r w:rsidRPr="00E54E7D">
              <w:rPr>
                <w:rFonts w:eastAsia="Times New Roman"/>
                <w:lang w:eastAsia="en-AU"/>
              </w:rPr>
              <w:t>335</w:t>
            </w:r>
          </w:p>
        </w:tc>
      </w:tr>
      <w:tr w:rsidR="00E54E7D" w:rsidRPr="001B5113" w14:paraId="3E57F9A3" w14:textId="77777777" w:rsidTr="00D20980">
        <w:trPr>
          <w:trHeight w:val="300"/>
        </w:trPr>
        <w:tc>
          <w:tcPr>
            <w:tcW w:w="5103" w:type="dxa"/>
            <w:noWrap/>
            <w:hideMark/>
          </w:tcPr>
          <w:p w14:paraId="0C060AE0" w14:textId="15D1D514" w:rsidR="00E54E7D" w:rsidRPr="005213AD" w:rsidRDefault="00E54E7D" w:rsidP="00E54E7D">
            <w:pPr>
              <w:spacing w:before="20" w:after="20" w:line="240" w:lineRule="exact"/>
              <w:rPr>
                <w:rFonts w:cs="Arial"/>
                <w:sz w:val="18"/>
                <w:szCs w:val="18"/>
                <w:highlight w:val="yellow"/>
              </w:rPr>
            </w:pPr>
            <w:r w:rsidRPr="005213AD">
              <w:rPr>
                <w:sz w:val="18"/>
                <w:szCs w:val="18"/>
              </w:rPr>
              <w:t>Whittlesea Community Connections Inc</w:t>
            </w:r>
            <w:r>
              <w:rPr>
                <w:sz w:val="18"/>
                <w:szCs w:val="18"/>
              </w:rPr>
              <w:t>.</w:t>
            </w:r>
          </w:p>
        </w:tc>
        <w:tc>
          <w:tcPr>
            <w:tcW w:w="1417" w:type="dxa"/>
          </w:tcPr>
          <w:p w14:paraId="5EDBF11D" w14:textId="0AC738DD" w:rsidR="00E54E7D" w:rsidRPr="00E54E7D" w:rsidRDefault="00E54E7D" w:rsidP="00814BDE">
            <w:pPr>
              <w:pStyle w:val="TableBodyText"/>
              <w:spacing w:before="0" w:after="0"/>
              <w:jc w:val="right"/>
              <w:rPr>
                <w:highlight w:val="yellow"/>
              </w:rPr>
            </w:pPr>
            <w:r w:rsidRPr="00E54E7D">
              <w:rPr>
                <w:rFonts w:eastAsia="Times New Roman"/>
                <w:lang w:eastAsia="en-AU"/>
              </w:rPr>
              <w:t>21</w:t>
            </w:r>
          </w:p>
        </w:tc>
        <w:tc>
          <w:tcPr>
            <w:tcW w:w="1417" w:type="dxa"/>
            <w:noWrap/>
          </w:tcPr>
          <w:p w14:paraId="36BDD927" w14:textId="191C8096"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2C406B0F" w14:textId="727F09A4" w:rsidR="00E54E7D" w:rsidRPr="00E54E7D" w:rsidRDefault="00E54E7D" w:rsidP="00814BDE">
            <w:pPr>
              <w:pStyle w:val="TableBodyText"/>
              <w:spacing w:before="0" w:after="0"/>
              <w:jc w:val="right"/>
              <w:rPr>
                <w:highlight w:val="yellow"/>
              </w:rPr>
            </w:pPr>
            <w:r w:rsidRPr="00E54E7D">
              <w:rPr>
                <w:rFonts w:eastAsia="Times New Roman"/>
                <w:lang w:eastAsia="en-AU"/>
              </w:rPr>
              <w:t>21</w:t>
            </w:r>
          </w:p>
        </w:tc>
      </w:tr>
      <w:tr w:rsidR="00E54E7D" w:rsidRPr="001B5113" w14:paraId="529FDDD4" w14:textId="77777777" w:rsidTr="00D20980">
        <w:trPr>
          <w:trHeight w:val="300"/>
        </w:trPr>
        <w:tc>
          <w:tcPr>
            <w:tcW w:w="5103" w:type="dxa"/>
            <w:noWrap/>
            <w:hideMark/>
          </w:tcPr>
          <w:p w14:paraId="5010BE3A" w14:textId="2DE80FB2" w:rsidR="00E54E7D" w:rsidRPr="005213AD" w:rsidRDefault="00E54E7D" w:rsidP="00E54E7D">
            <w:pPr>
              <w:spacing w:before="20" w:after="20" w:line="240" w:lineRule="exact"/>
              <w:rPr>
                <w:rFonts w:cs="Arial"/>
                <w:sz w:val="18"/>
                <w:szCs w:val="18"/>
                <w:highlight w:val="yellow"/>
              </w:rPr>
            </w:pPr>
            <w:r w:rsidRPr="005213AD">
              <w:rPr>
                <w:sz w:val="18"/>
                <w:szCs w:val="18"/>
              </w:rPr>
              <w:t>Whittlesea Community House Inc</w:t>
            </w:r>
            <w:r>
              <w:rPr>
                <w:sz w:val="18"/>
                <w:szCs w:val="18"/>
              </w:rPr>
              <w:t>.</w:t>
            </w:r>
          </w:p>
        </w:tc>
        <w:tc>
          <w:tcPr>
            <w:tcW w:w="1417" w:type="dxa"/>
          </w:tcPr>
          <w:p w14:paraId="2D5E9302" w14:textId="709652F4" w:rsidR="00E54E7D" w:rsidRPr="00E54E7D" w:rsidRDefault="00E54E7D" w:rsidP="00814BDE">
            <w:pPr>
              <w:pStyle w:val="TableBodyText"/>
              <w:spacing w:before="0" w:after="0"/>
              <w:jc w:val="right"/>
              <w:rPr>
                <w:highlight w:val="yellow"/>
              </w:rPr>
            </w:pPr>
            <w:r w:rsidRPr="00E54E7D">
              <w:rPr>
                <w:rFonts w:eastAsia="Times New Roman"/>
                <w:lang w:eastAsia="en-AU"/>
              </w:rPr>
              <w:t>25</w:t>
            </w:r>
          </w:p>
        </w:tc>
        <w:tc>
          <w:tcPr>
            <w:tcW w:w="1417" w:type="dxa"/>
            <w:noWrap/>
          </w:tcPr>
          <w:p w14:paraId="203A88B3" w14:textId="65A90797"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009AEDC2" w14:textId="1460BD4A" w:rsidR="00E54E7D" w:rsidRPr="00E54E7D" w:rsidRDefault="00E54E7D" w:rsidP="00814BDE">
            <w:pPr>
              <w:pStyle w:val="TableBodyText"/>
              <w:spacing w:before="0" w:after="0"/>
              <w:jc w:val="right"/>
              <w:rPr>
                <w:highlight w:val="yellow"/>
              </w:rPr>
            </w:pPr>
            <w:r w:rsidRPr="00E54E7D">
              <w:rPr>
                <w:rFonts w:eastAsia="Times New Roman"/>
                <w:lang w:eastAsia="en-AU"/>
              </w:rPr>
              <w:t>25</w:t>
            </w:r>
          </w:p>
        </w:tc>
      </w:tr>
      <w:tr w:rsidR="00E54E7D" w:rsidRPr="001B5113" w14:paraId="7B8E9052" w14:textId="77777777" w:rsidTr="00D20980">
        <w:trPr>
          <w:trHeight w:val="300"/>
        </w:trPr>
        <w:tc>
          <w:tcPr>
            <w:tcW w:w="5103" w:type="dxa"/>
            <w:noWrap/>
            <w:hideMark/>
          </w:tcPr>
          <w:p w14:paraId="5A0DEA41" w14:textId="3AAEF8AE" w:rsidR="00E54E7D" w:rsidRPr="005213AD" w:rsidRDefault="00E54E7D" w:rsidP="00E54E7D">
            <w:pPr>
              <w:spacing w:before="20" w:after="20" w:line="240" w:lineRule="exact"/>
              <w:rPr>
                <w:rFonts w:cs="Arial"/>
                <w:sz w:val="18"/>
                <w:szCs w:val="18"/>
                <w:highlight w:val="yellow"/>
              </w:rPr>
            </w:pPr>
            <w:r w:rsidRPr="005213AD">
              <w:rPr>
                <w:sz w:val="18"/>
                <w:szCs w:val="18"/>
              </w:rPr>
              <w:t>Williamstown Community and Education Centre Inc</w:t>
            </w:r>
            <w:r>
              <w:rPr>
                <w:sz w:val="18"/>
                <w:szCs w:val="18"/>
              </w:rPr>
              <w:t>.</w:t>
            </w:r>
          </w:p>
        </w:tc>
        <w:tc>
          <w:tcPr>
            <w:tcW w:w="1417" w:type="dxa"/>
          </w:tcPr>
          <w:p w14:paraId="62E0958E" w14:textId="6B9CA68C" w:rsidR="00E54E7D" w:rsidRPr="00E54E7D" w:rsidRDefault="00E54E7D" w:rsidP="00814BDE">
            <w:pPr>
              <w:pStyle w:val="TableBodyText"/>
              <w:spacing w:before="0" w:after="0"/>
              <w:jc w:val="right"/>
              <w:rPr>
                <w:highlight w:val="yellow"/>
              </w:rPr>
            </w:pPr>
            <w:r w:rsidRPr="00E54E7D">
              <w:rPr>
                <w:rFonts w:eastAsia="Times New Roman"/>
                <w:lang w:eastAsia="en-AU"/>
              </w:rPr>
              <w:t>198</w:t>
            </w:r>
          </w:p>
        </w:tc>
        <w:tc>
          <w:tcPr>
            <w:tcW w:w="1417" w:type="dxa"/>
            <w:noWrap/>
          </w:tcPr>
          <w:p w14:paraId="5CD64F89" w14:textId="7B1417BC"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24B62AA4" w14:textId="332DAFFA" w:rsidR="00E54E7D" w:rsidRPr="00E54E7D" w:rsidRDefault="00E54E7D" w:rsidP="00814BDE">
            <w:pPr>
              <w:pStyle w:val="TableBodyText"/>
              <w:spacing w:before="0" w:after="0"/>
              <w:jc w:val="right"/>
              <w:rPr>
                <w:highlight w:val="yellow"/>
              </w:rPr>
            </w:pPr>
            <w:r w:rsidRPr="00E54E7D">
              <w:rPr>
                <w:rFonts w:eastAsia="Times New Roman"/>
                <w:lang w:eastAsia="en-AU"/>
              </w:rPr>
              <w:t>198</w:t>
            </w:r>
          </w:p>
        </w:tc>
      </w:tr>
      <w:tr w:rsidR="00E54E7D" w:rsidRPr="001B5113" w14:paraId="1486C92C" w14:textId="77777777" w:rsidTr="00D20980">
        <w:trPr>
          <w:trHeight w:val="327"/>
        </w:trPr>
        <w:tc>
          <w:tcPr>
            <w:tcW w:w="5103" w:type="dxa"/>
            <w:noWrap/>
            <w:hideMark/>
          </w:tcPr>
          <w:p w14:paraId="27438337" w14:textId="77777777" w:rsidR="00E54E7D" w:rsidRPr="005213AD" w:rsidRDefault="00E54E7D" w:rsidP="00E54E7D">
            <w:pPr>
              <w:spacing w:before="20" w:after="20" w:line="240" w:lineRule="exact"/>
              <w:rPr>
                <w:rFonts w:cs="Arial"/>
                <w:sz w:val="18"/>
                <w:szCs w:val="18"/>
                <w:highlight w:val="yellow"/>
              </w:rPr>
            </w:pPr>
            <w:r w:rsidRPr="005213AD">
              <w:rPr>
                <w:sz w:val="18"/>
                <w:szCs w:val="18"/>
              </w:rPr>
              <w:lastRenderedPageBreak/>
              <w:t>Winchelsea Community House Incorporated</w:t>
            </w:r>
          </w:p>
        </w:tc>
        <w:tc>
          <w:tcPr>
            <w:tcW w:w="1417" w:type="dxa"/>
          </w:tcPr>
          <w:p w14:paraId="640D9E55" w14:textId="6C845167" w:rsidR="00E54E7D" w:rsidRPr="00E54E7D" w:rsidRDefault="00E54E7D" w:rsidP="00814BDE">
            <w:pPr>
              <w:pStyle w:val="TableBodyText"/>
              <w:spacing w:before="0" w:after="0"/>
              <w:jc w:val="right"/>
              <w:rPr>
                <w:highlight w:val="yellow"/>
              </w:rPr>
            </w:pPr>
            <w:r w:rsidRPr="00E54E7D">
              <w:rPr>
                <w:rFonts w:eastAsia="Times New Roman"/>
                <w:lang w:eastAsia="en-AU"/>
              </w:rPr>
              <w:t>2</w:t>
            </w:r>
          </w:p>
        </w:tc>
        <w:tc>
          <w:tcPr>
            <w:tcW w:w="1417" w:type="dxa"/>
            <w:noWrap/>
          </w:tcPr>
          <w:p w14:paraId="79801C69" w14:textId="7DFFE463" w:rsidR="00E54E7D" w:rsidRPr="00E54E7D" w:rsidRDefault="00E54E7D" w:rsidP="00814BDE">
            <w:pPr>
              <w:pStyle w:val="TableBodyText"/>
              <w:spacing w:before="0" w:after="0"/>
              <w:jc w:val="right"/>
              <w:rPr>
                <w:highlight w:val="yellow"/>
              </w:rPr>
            </w:pPr>
            <w:r w:rsidRPr="00E54E7D">
              <w:rPr>
                <w:rFonts w:eastAsia="Times New Roman"/>
                <w:lang w:eastAsia="en-AU"/>
              </w:rPr>
              <w:t>6</w:t>
            </w:r>
          </w:p>
        </w:tc>
        <w:tc>
          <w:tcPr>
            <w:tcW w:w="1417" w:type="dxa"/>
          </w:tcPr>
          <w:p w14:paraId="42CED9D0" w14:textId="0A5A6EFF" w:rsidR="00E54E7D" w:rsidRPr="00E54E7D" w:rsidRDefault="00E54E7D" w:rsidP="00814BDE">
            <w:pPr>
              <w:pStyle w:val="TableBodyText"/>
              <w:spacing w:before="0" w:after="0"/>
              <w:jc w:val="right"/>
              <w:rPr>
                <w:highlight w:val="yellow"/>
              </w:rPr>
            </w:pPr>
            <w:r w:rsidRPr="00E54E7D">
              <w:rPr>
                <w:rFonts w:eastAsia="Times New Roman"/>
                <w:lang w:eastAsia="en-AU"/>
              </w:rPr>
              <w:t>8</w:t>
            </w:r>
          </w:p>
        </w:tc>
      </w:tr>
      <w:tr w:rsidR="00E54E7D" w:rsidRPr="001B5113" w14:paraId="73B9ADF3" w14:textId="77777777" w:rsidTr="00D20980">
        <w:trPr>
          <w:trHeight w:val="300"/>
        </w:trPr>
        <w:tc>
          <w:tcPr>
            <w:tcW w:w="5103" w:type="dxa"/>
            <w:noWrap/>
            <w:hideMark/>
          </w:tcPr>
          <w:p w14:paraId="11E050D7" w14:textId="6586FCF5" w:rsidR="00E54E7D" w:rsidRPr="005213AD" w:rsidRDefault="00E54E7D" w:rsidP="00E54E7D">
            <w:pPr>
              <w:spacing w:before="20" w:after="20" w:line="240" w:lineRule="exact"/>
              <w:rPr>
                <w:rFonts w:cs="Arial"/>
                <w:sz w:val="18"/>
                <w:szCs w:val="18"/>
                <w:highlight w:val="yellow"/>
              </w:rPr>
            </w:pPr>
            <w:r w:rsidRPr="005213AD">
              <w:rPr>
                <w:sz w:val="18"/>
                <w:szCs w:val="18"/>
              </w:rPr>
              <w:t>Wingate Avenue Community Centre Inc</w:t>
            </w:r>
            <w:r>
              <w:rPr>
                <w:sz w:val="18"/>
                <w:szCs w:val="18"/>
              </w:rPr>
              <w:t>.</w:t>
            </w:r>
          </w:p>
        </w:tc>
        <w:tc>
          <w:tcPr>
            <w:tcW w:w="1417" w:type="dxa"/>
          </w:tcPr>
          <w:p w14:paraId="6589EFE4" w14:textId="01C4A73D" w:rsidR="00E54E7D" w:rsidRPr="00E54E7D" w:rsidRDefault="00E54E7D" w:rsidP="00814BDE">
            <w:pPr>
              <w:pStyle w:val="TableBodyText"/>
              <w:spacing w:before="0" w:after="0"/>
              <w:jc w:val="right"/>
              <w:rPr>
                <w:highlight w:val="yellow"/>
              </w:rPr>
            </w:pPr>
            <w:r w:rsidRPr="00E54E7D">
              <w:rPr>
                <w:rFonts w:eastAsia="Times New Roman"/>
                <w:lang w:eastAsia="en-AU"/>
              </w:rPr>
              <w:t>169</w:t>
            </w:r>
          </w:p>
        </w:tc>
        <w:tc>
          <w:tcPr>
            <w:tcW w:w="1417" w:type="dxa"/>
            <w:noWrap/>
          </w:tcPr>
          <w:p w14:paraId="77C4E8F9" w14:textId="58EA78D5"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582A8EEB" w14:textId="12F93700" w:rsidR="00E54E7D" w:rsidRPr="00E54E7D" w:rsidRDefault="00E54E7D" w:rsidP="00814BDE">
            <w:pPr>
              <w:pStyle w:val="TableBodyText"/>
              <w:spacing w:before="0" w:after="0"/>
              <w:jc w:val="right"/>
              <w:rPr>
                <w:highlight w:val="yellow"/>
              </w:rPr>
            </w:pPr>
            <w:r w:rsidRPr="00E54E7D">
              <w:rPr>
                <w:rFonts w:eastAsia="Times New Roman"/>
                <w:lang w:eastAsia="en-AU"/>
              </w:rPr>
              <w:t>169</w:t>
            </w:r>
          </w:p>
        </w:tc>
      </w:tr>
      <w:tr w:rsidR="00FF7CBF" w:rsidRPr="001B5113" w14:paraId="32AE8804" w14:textId="77777777" w:rsidTr="00D20980">
        <w:trPr>
          <w:trHeight w:val="300"/>
        </w:trPr>
        <w:tc>
          <w:tcPr>
            <w:tcW w:w="5103" w:type="dxa"/>
            <w:noWrap/>
          </w:tcPr>
          <w:p w14:paraId="0A078980" w14:textId="0482A52D" w:rsidR="00FF7CBF" w:rsidRPr="005213AD" w:rsidRDefault="00FF7CBF" w:rsidP="00E54E7D">
            <w:pPr>
              <w:spacing w:before="20" w:after="20" w:line="240" w:lineRule="exact"/>
              <w:rPr>
                <w:sz w:val="18"/>
                <w:szCs w:val="18"/>
              </w:rPr>
            </w:pPr>
            <w:r w:rsidRPr="00FF7CBF">
              <w:rPr>
                <w:sz w:val="18"/>
                <w:szCs w:val="18"/>
              </w:rPr>
              <w:t>Women's Information and Referral Exchange Inc</w:t>
            </w:r>
          </w:p>
        </w:tc>
        <w:tc>
          <w:tcPr>
            <w:tcW w:w="1417" w:type="dxa"/>
          </w:tcPr>
          <w:p w14:paraId="5E32AA7F" w14:textId="649A4C87" w:rsidR="00FF7CBF" w:rsidRPr="00E54E7D" w:rsidRDefault="00FF7CBF" w:rsidP="00814BDE">
            <w:pPr>
              <w:pStyle w:val="TableBodyText"/>
              <w:spacing w:before="0" w:after="0"/>
              <w:jc w:val="right"/>
              <w:rPr>
                <w:rFonts w:eastAsia="Times New Roman"/>
                <w:lang w:eastAsia="en-AU"/>
              </w:rPr>
            </w:pPr>
            <w:r>
              <w:rPr>
                <w:rFonts w:eastAsia="Times New Roman"/>
                <w:lang w:eastAsia="en-AU"/>
              </w:rPr>
              <w:t>-</w:t>
            </w:r>
          </w:p>
        </w:tc>
        <w:tc>
          <w:tcPr>
            <w:tcW w:w="1417" w:type="dxa"/>
            <w:noWrap/>
          </w:tcPr>
          <w:p w14:paraId="58C3B06A" w14:textId="27674409" w:rsidR="00FF7CBF" w:rsidRPr="00E54E7D" w:rsidRDefault="00FF7CBF" w:rsidP="00814BDE">
            <w:pPr>
              <w:pStyle w:val="TableBodyText"/>
              <w:spacing w:before="0" w:after="0"/>
              <w:jc w:val="right"/>
              <w:rPr>
                <w:rFonts w:eastAsia="Times New Roman"/>
                <w:lang w:eastAsia="en-AU"/>
              </w:rPr>
            </w:pPr>
            <w:r>
              <w:rPr>
                <w:rFonts w:eastAsia="Times New Roman"/>
                <w:lang w:eastAsia="en-AU"/>
              </w:rPr>
              <w:t>99</w:t>
            </w:r>
          </w:p>
        </w:tc>
        <w:tc>
          <w:tcPr>
            <w:tcW w:w="1417" w:type="dxa"/>
          </w:tcPr>
          <w:p w14:paraId="6653AA06" w14:textId="71454F2C" w:rsidR="00FF7CBF" w:rsidRPr="00E54E7D" w:rsidRDefault="00FF7CBF" w:rsidP="00814BDE">
            <w:pPr>
              <w:pStyle w:val="TableBodyText"/>
              <w:spacing w:before="0" w:after="0"/>
              <w:jc w:val="right"/>
              <w:rPr>
                <w:rFonts w:eastAsia="Times New Roman"/>
                <w:lang w:eastAsia="en-AU"/>
              </w:rPr>
            </w:pPr>
            <w:r>
              <w:rPr>
                <w:rFonts w:eastAsia="Times New Roman"/>
                <w:lang w:eastAsia="en-AU"/>
              </w:rPr>
              <w:t>99</w:t>
            </w:r>
          </w:p>
        </w:tc>
      </w:tr>
      <w:tr w:rsidR="00E54E7D" w:rsidRPr="001B5113" w14:paraId="27AEEF94" w14:textId="77777777" w:rsidTr="00D20980">
        <w:trPr>
          <w:trHeight w:val="300"/>
        </w:trPr>
        <w:tc>
          <w:tcPr>
            <w:tcW w:w="5103" w:type="dxa"/>
            <w:noWrap/>
            <w:hideMark/>
          </w:tcPr>
          <w:p w14:paraId="355348A7" w14:textId="06A3235E" w:rsidR="00E54E7D" w:rsidRPr="005213AD" w:rsidRDefault="00E54E7D" w:rsidP="00E54E7D">
            <w:pPr>
              <w:spacing w:before="20" w:after="20" w:line="240" w:lineRule="exact"/>
              <w:rPr>
                <w:rFonts w:cs="Arial"/>
                <w:sz w:val="18"/>
                <w:szCs w:val="18"/>
                <w:highlight w:val="yellow"/>
              </w:rPr>
            </w:pPr>
            <w:r w:rsidRPr="005213AD">
              <w:rPr>
                <w:sz w:val="18"/>
                <w:szCs w:val="18"/>
              </w:rPr>
              <w:t>Wonga Park Community Cottage Inc</w:t>
            </w:r>
            <w:r>
              <w:rPr>
                <w:sz w:val="18"/>
                <w:szCs w:val="18"/>
              </w:rPr>
              <w:t>.</w:t>
            </w:r>
          </w:p>
        </w:tc>
        <w:tc>
          <w:tcPr>
            <w:tcW w:w="1417" w:type="dxa"/>
          </w:tcPr>
          <w:p w14:paraId="5716EE6E" w14:textId="3F783A44" w:rsidR="00E54E7D" w:rsidRPr="00E54E7D" w:rsidRDefault="00E54E7D" w:rsidP="00814BDE">
            <w:pPr>
              <w:pStyle w:val="TableBodyText"/>
              <w:spacing w:before="0" w:after="0"/>
              <w:jc w:val="right"/>
              <w:rPr>
                <w:highlight w:val="yellow"/>
              </w:rPr>
            </w:pPr>
            <w:r w:rsidRPr="00E54E7D">
              <w:rPr>
                <w:rFonts w:eastAsia="Times New Roman"/>
                <w:lang w:eastAsia="en-AU"/>
              </w:rPr>
              <w:t>16</w:t>
            </w:r>
          </w:p>
        </w:tc>
        <w:tc>
          <w:tcPr>
            <w:tcW w:w="1417" w:type="dxa"/>
            <w:noWrap/>
          </w:tcPr>
          <w:p w14:paraId="25C5E1E8" w14:textId="3BE355CA" w:rsidR="00E54E7D" w:rsidRPr="00E54E7D" w:rsidRDefault="00E54E7D" w:rsidP="00814BDE">
            <w:pPr>
              <w:pStyle w:val="TableBodyText"/>
              <w:spacing w:before="0" w:after="0"/>
              <w:jc w:val="right"/>
              <w:rPr>
                <w:highlight w:val="yellow"/>
              </w:rPr>
            </w:pPr>
            <w:r w:rsidRPr="00E54E7D">
              <w:rPr>
                <w:rFonts w:eastAsia="Times New Roman"/>
                <w:lang w:eastAsia="en-AU"/>
              </w:rPr>
              <w:t>-</w:t>
            </w:r>
          </w:p>
        </w:tc>
        <w:tc>
          <w:tcPr>
            <w:tcW w:w="1417" w:type="dxa"/>
          </w:tcPr>
          <w:p w14:paraId="337842FF" w14:textId="2692B3A4" w:rsidR="00E54E7D" w:rsidRPr="00E54E7D" w:rsidRDefault="00E54E7D" w:rsidP="00814BDE">
            <w:pPr>
              <w:pStyle w:val="TableBodyText"/>
              <w:spacing w:before="0" w:after="0"/>
              <w:jc w:val="right"/>
              <w:rPr>
                <w:highlight w:val="yellow"/>
              </w:rPr>
            </w:pPr>
            <w:r w:rsidRPr="00E54E7D">
              <w:rPr>
                <w:rFonts w:eastAsia="Times New Roman"/>
                <w:lang w:eastAsia="en-AU"/>
              </w:rPr>
              <w:t>16</w:t>
            </w:r>
          </w:p>
        </w:tc>
      </w:tr>
      <w:tr w:rsidR="00E54E7D" w:rsidRPr="001B5113" w14:paraId="142B4052" w14:textId="77777777" w:rsidTr="00D20980">
        <w:trPr>
          <w:trHeight w:val="300"/>
        </w:trPr>
        <w:tc>
          <w:tcPr>
            <w:tcW w:w="5103" w:type="dxa"/>
            <w:noWrap/>
            <w:hideMark/>
          </w:tcPr>
          <w:p w14:paraId="7D29CA6B" w14:textId="77777777" w:rsidR="00E54E7D" w:rsidRPr="005213AD" w:rsidRDefault="00E54E7D" w:rsidP="00E54E7D">
            <w:pPr>
              <w:spacing w:before="20" w:after="20" w:line="240" w:lineRule="exact"/>
              <w:rPr>
                <w:rFonts w:cs="Arial"/>
                <w:sz w:val="18"/>
                <w:szCs w:val="18"/>
                <w:highlight w:val="yellow"/>
              </w:rPr>
            </w:pPr>
            <w:r w:rsidRPr="005213AD">
              <w:rPr>
                <w:sz w:val="18"/>
                <w:szCs w:val="18"/>
              </w:rPr>
              <w:t>Workforce Plus Inc.</w:t>
            </w:r>
          </w:p>
        </w:tc>
        <w:tc>
          <w:tcPr>
            <w:tcW w:w="1417" w:type="dxa"/>
          </w:tcPr>
          <w:p w14:paraId="474759EA" w14:textId="2A0820BE" w:rsidR="00E54E7D" w:rsidRPr="00E54E7D" w:rsidRDefault="00E54E7D" w:rsidP="00814BDE">
            <w:pPr>
              <w:pStyle w:val="TableBodyText"/>
              <w:spacing w:before="0" w:after="0"/>
              <w:jc w:val="right"/>
              <w:rPr>
                <w:highlight w:val="yellow"/>
              </w:rPr>
            </w:pPr>
            <w:r w:rsidRPr="00E54E7D">
              <w:rPr>
                <w:rFonts w:eastAsia="Times New Roman"/>
                <w:lang w:eastAsia="en-AU"/>
              </w:rPr>
              <w:t>54</w:t>
            </w:r>
          </w:p>
        </w:tc>
        <w:tc>
          <w:tcPr>
            <w:tcW w:w="1417" w:type="dxa"/>
            <w:noWrap/>
          </w:tcPr>
          <w:p w14:paraId="17514758" w14:textId="7A4CC63D" w:rsidR="00E54E7D" w:rsidRPr="00E54E7D" w:rsidRDefault="00E54E7D" w:rsidP="00814BDE">
            <w:pPr>
              <w:pStyle w:val="TableBodyText"/>
              <w:spacing w:before="0" w:after="0"/>
              <w:jc w:val="right"/>
              <w:rPr>
                <w:highlight w:val="yellow"/>
              </w:rPr>
            </w:pPr>
            <w:r w:rsidRPr="00E54E7D">
              <w:rPr>
                <w:rFonts w:eastAsia="Times New Roman"/>
                <w:lang w:eastAsia="en-AU"/>
              </w:rPr>
              <w:t>6</w:t>
            </w:r>
          </w:p>
        </w:tc>
        <w:tc>
          <w:tcPr>
            <w:tcW w:w="1417" w:type="dxa"/>
          </w:tcPr>
          <w:p w14:paraId="242AAC93" w14:textId="2B0FDECE" w:rsidR="00E54E7D" w:rsidRPr="00E54E7D" w:rsidRDefault="00E54E7D" w:rsidP="00814BDE">
            <w:pPr>
              <w:pStyle w:val="TableBodyText"/>
              <w:spacing w:before="0" w:after="0"/>
              <w:jc w:val="right"/>
              <w:rPr>
                <w:highlight w:val="yellow"/>
              </w:rPr>
            </w:pPr>
            <w:r w:rsidRPr="00E54E7D">
              <w:rPr>
                <w:rFonts w:eastAsia="Times New Roman"/>
                <w:lang w:eastAsia="en-AU"/>
              </w:rPr>
              <w:t>60</w:t>
            </w:r>
          </w:p>
        </w:tc>
      </w:tr>
      <w:tr w:rsidR="00E54E7D" w:rsidRPr="001B5113" w14:paraId="55EDED84" w14:textId="77777777" w:rsidTr="00D20980">
        <w:trPr>
          <w:trHeight w:val="300"/>
        </w:trPr>
        <w:tc>
          <w:tcPr>
            <w:tcW w:w="5103" w:type="dxa"/>
            <w:noWrap/>
          </w:tcPr>
          <w:p w14:paraId="5A4F571D" w14:textId="3B9070E4" w:rsidR="00E54E7D" w:rsidRPr="005213AD" w:rsidRDefault="00E54E7D" w:rsidP="00E54E7D">
            <w:pPr>
              <w:spacing w:before="20" w:after="20" w:line="240" w:lineRule="exact"/>
              <w:rPr>
                <w:rFonts w:cs="Arial"/>
                <w:sz w:val="18"/>
                <w:szCs w:val="18"/>
                <w:highlight w:val="yellow"/>
              </w:rPr>
            </w:pPr>
            <w:r w:rsidRPr="005213AD">
              <w:rPr>
                <w:sz w:val="18"/>
                <w:szCs w:val="18"/>
              </w:rPr>
              <w:t>Wycheproof Community Resource Centre Inc</w:t>
            </w:r>
            <w:r>
              <w:rPr>
                <w:sz w:val="18"/>
                <w:szCs w:val="18"/>
              </w:rPr>
              <w:t>.</w:t>
            </w:r>
          </w:p>
        </w:tc>
        <w:tc>
          <w:tcPr>
            <w:tcW w:w="1417" w:type="dxa"/>
          </w:tcPr>
          <w:p w14:paraId="30CDDEC2" w14:textId="7ED08D34" w:rsidR="00E54E7D" w:rsidRPr="00E54E7D" w:rsidRDefault="00E54E7D" w:rsidP="00814BDE">
            <w:pPr>
              <w:pStyle w:val="TableBodyText"/>
              <w:spacing w:before="0" w:after="0"/>
              <w:jc w:val="right"/>
              <w:rPr>
                <w:highlight w:val="yellow"/>
              </w:rPr>
            </w:pPr>
            <w:r w:rsidRPr="00E54E7D">
              <w:rPr>
                <w:rFonts w:eastAsia="Times New Roman"/>
                <w:lang w:eastAsia="en-AU"/>
              </w:rPr>
              <w:t>1</w:t>
            </w:r>
            <w:r w:rsidR="00FF7CBF">
              <w:rPr>
                <w:rFonts w:eastAsia="Times New Roman"/>
                <w:lang w:eastAsia="en-AU"/>
              </w:rPr>
              <w:t>4</w:t>
            </w:r>
          </w:p>
        </w:tc>
        <w:tc>
          <w:tcPr>
            <w:tcW w:w="1417" w:type="dxa"/>
            <w:noWrap/>
          </w:tcPr>
          <w:p w14:paraId="64E78F8B" w14:textId="4483BF4C" w:rsidR="00E54E7D" w:rsidRPr="00E54E7D" w:rsidRDefault="00FF7CBF" w:rsidP="00814BDE">
            <w:pPr>
              <w:pStyle w:val="TableBodyText"/>
              <w:spacing w:before="0" w:after="0"/>
              <w:jc w:val="right"/>
              <w:rPr>
                <w:highlight w:val="yellow"/>
              </w:rPr>
            </w:pPr>
            <w:r>
              <w:rPr>
                <w:rFonts w:eastAsia="Times New Roman"/>
                <w:lang w:eastAsia="en-AU"/>
              </w:rPr>
              <w:t>5</w:t>
            </w:r>
          </w:p>
        </w:tc>
        <w:tc>
          <w:tcPr>
            <w:tcW w:w="1417" w:type="dxa"/>
          </w:tcPr>
          <w:p w14:paraId="227AA3E3" w14:textId="7F3D6AB4" w:rsidR="00E54E7D" w:rsidRPr="00E54E7D" w:rsidRDefault="004E1AEF" w:rsidP="00814BDE">
            <w:pPr>
              <w:pStyle w:val="TableBodyText"/>
              <w:spacing w:before="0" w:after="0"/>
              <w:jc w:val="right"/>
              <w:rPr>
                <w:highlight w:val="yellow"/>
              </w:rPr>
            </w:pPr>
            <w:r>
              <w:rPr>
                <w:rFonts w:eastAsia="Times New Roman"/>
                <w:lang w:eastAsia="en-AU"/>
              </w:rPr>
              <w:t>1</w:t>
            </w:r>
            <w:r w:rsidR="00E54E7D" w:rsidRPr="00E54E7D">
              <w:rPr>
                <w:rFonts w:eastAsia="Times New Roman"/>
                <w:lang w:eastAsia="en-AU"/>
              </w:rPr>
              <w:t>9</w:t>
            </w:r>
          </w:p>
        </w:tc>
      </w:tr>
      <w:tr w:rsidR="00E54E7D" w:rsidRPr="001B5113" w14:paraId="5F522EE5" w14:textId="77777777" w:rsidTr="00D20980">
        <w:trPr>
          <w:trHeight w:val="300"/>
        </w:trPr>
        <w:tc>
          <w:tcPr>
            <w:tcW w:w="5103" w:type="dxa"/>
            <w:noWrap/>
          </w:tcPr>
          <w:p w14:paraId="23BDC7AF" w14:textId="2F47A6F5" w:rsidR="00E54E7D" w:rsidRPr="005213AD" w:rsidRDefault="00E54E7D" w:rsidP="00E54E7D">
            <w:pPr>
              <w:spacing w:before="20" w:after="20" w:line="240" w:lineRule="exact"/>
              <w:rPr>
                <w:rFonts w:cs="Arial"/>
                <w:sz w:val="18"/>
                <w:szCs w:val="18"/>
                <w:highlight w:val="yellow"/>
              </w:rPr>
            </w:pPr>
            <w:r w:rsidRPr="005213AD">
              <w:rPr>
                <w:sz w:val="18"/>
                <w:szCs w:val="18"/>
              </w:rPr>
              <w:t>Wyndham Community and Education Centre Inc</w:t>
            </w:r>
            <w:r>
              <w:rPr>
                <w:sz w:val="18"/>
                <w:szCs w:val="18"/>
              </w:rPr>
              <w:t>.</w:t>
            </w:r>
          </w:p>
        </w:tc>
        <w:tc>
          <w:tcPr>
            <w:tcW w:w="1417" w:type="dxa"/>
          </w:tcPr>
          <w:p w14:paraId="42A2392D" w14:textId="3E63AD95" w:rsidR="00E54E7D" w:rsidRPr="00E54E7D" w:rsidRDefault="00E54E7D" w:rsidP="00814BDE">
            <w:pPr>
              <w:pStyle w:val="TableBodyText"/>
              <w:spacing w:before="0" w:after="0"/>
              <w:jc w:val="right"/>
              <w:rPr>
                <w:highlight w:val="yellow"/>
              </w:rPr>
            </w:pPr>
            <w:r w:rsidRPr="00E54E7D">
              <w:rPr>
                <w:rFonts w:eastAsia="Times New Roman"/>
                <w:lang w:eastAsia="en-AU"/>
              </w:rPr>
              <w:t>42</w:t>
            </w:r>
            <w:r w:rsidR="004E1AEF">
              <w:rPr>
                <w:rFonts w:eastAsia="Times New Roman"/>
                <w:lang w:eastAsia="en-AU"/>
              </w:rPr>
              <w:t>9</w:t>
            </w:r>
          </w:p>
        </w:tc>
        <w:tc>
          <w:tcPr>
            <w:tcW w:w="1417" w:type="dxa"/>
            <w:noWrap/>
          </w:tcPr>
          <w:p w14:paraId="64783A74" w14:textId="571E98B2" w:rsidR="00E54E7D" w:rsidRPr="00E54E7D" w:rsidRDefault="00E54E7D" w:rsidP="00814BDE">
            <w:pPr>
              <w:pStyle w:val="TableBodyText"/>
              <w:spacing w:before="0" w:after="0"/>
              <w:jc w:val="right"/>
              <w:rPr>
                <w:highlight w:val="yellow"/>
              </w:rPr>
            </w:pPr>
            <w:r w:rsidRPr="00E54E7D">
              <w:rPr>
                <w:rFonts w:eastAsia="Times New Roman"/>
                <w:lang w:eastAsia="en-AU"/>
              </w:rPr>
              <w:t>23</w:t>
            </w:r>
            <w:r w:rsidR="004E1AEF">
              <w:rPr>
                <w:rFonts w:eastAsia="Times New Roman"/>
                <w:lang w:eastAsia="en-AU"/>
              </w:rPr>
              <w:t>7</w:t>
            </w:r>
          </w:p>
        </w:tc>
        <w:tc>
          <w:tcPr>
            <w:tcW w:w="1417" w:type="dxa"/>
          </w:tcPr>
          <w:p w14:paraId="73675C70" w14:textId="121BCBAC" w:rsidR="00E54E7D" w:rsidRPr="00E54E7D" w:rsidRDefault="00E54E7D" w:rsidP="00814BDE">
            <w:pPr>
              <w:pStyle w:val="TableBodyText"/>
              <w:spacing w:before="0" w:after="0"/>
              <w:jc w:val="right"/>
              <w:rPr>
                <w:highlight w:val="yellow"/>
              </w:rPr>
            </w:pPr>
            <w:r w:rsidRPr="00E54E7D">
              <w:rPr>
                <w:rFonts w:eastAsia="Times New Roman"/>
                <w:lang w:eastAsia="en-AU"/>
              </w:rPr>
              <w:t>666</w:t>
            </w:r>
          </w:p>
        </w:tc>
      </w:tr>
      <w:tr w:rsidR="00E54E7D" w:rsidRPr="001B5113" w14:paraId="157F1EB9" w14:textId="77777777" w:rsidTr="00D20980">
        <w:trPr>
          <w:trHeight w:val="300"/>
        </w:trPr>
        <w:tc>
          <w:tcPr>
            <w:tcW w:w="5103" w:type="dxa"/>
            <w:noWrap/>
            <w:hideMark/>
          </w:tcPr>
          <w:p w14:paraId="6EDDEAEB" w14:textId="6ADCCD75" w:rsidR="00E54E7D" w:rsidRPr="005213AD" w:rsidRDefault="00E54E7D" w:rsidP="00E54E7D">
            <w:pPr>
              <w:spacing w:before="20" w:after="20" w:line="240" w:lineRule="exact"/>
              <w:rPr>
                <w:rFonts w:cs="Arial"/>
                <w:sz w:val="18"/>
                <w:szCs w:val="18"/>
                <w:highlight w:val="yellow"/>
              </w:rPr>
            </w:pPr>
            <w:r w:rsidRPr="005213AD">
              <w:rPr>
                <w:sz w:val="18"/>
                <w:szCs w:val="18"/>
              </w:rPr>
              <w:t>Yarraville Community Centre Inc</w:t>
            </w:r>
            <w:r>
              <w:rPr>
                <w:sz w:val="18"/>
                <w:szCs w:val="18"/>
              </w:rPr>
              <w:t>.</w:t>
            </w:r>
          </w:p>
        </w:tc>
        <w:tc>
          <w:tcPr>
            <w:tcW w:w="1417" w:type="dxa"/>
          </w:tcPr>
          <w:p w14:paraId="528A3082" w14:textId="40B74ADA" w:rsidR="00E54E7D" w:rsidRPr="005213AD" w:rsidRDefault="00E54E7D" w:rsidP="00814BDE">
            <w:pPr>
              <w:pStyle w:val="TableBodyText"/>
              <w:spacing w:before="0" w:after="0"/>
              <w:jc w:val="right"/>
              <w:rPr>
                <w:highlight w:val="yellow"/>
              </w:rPr>
            </w:pPr>
            <w:r w:rsidRPr="00F626C5">
              <w:rPr>
                <w:rFonts w:eastAsia="Times New Roman"/>
                <w:lang w:eastAsia="en-AU"/>
              </w:rPr>
              <w:t>27</w:t>
            </w:r>
            <w:r w:rsidR="004E1AEF">
              <w:rPr>
                <w:rFonts w:eastAsia="Times New Roman"/>
                <w:lang w:eastAsia="en-AU"/>
              </w:rPr>
              <w:t>3</w:t>
            </w:r>
          </w:p>
        </w:tc>
        <w:tc>
          <w:tcPr>
            <w:tcW w:w="1417" w:type="dxa"/>
            <w:noWrap/>
          </w:tcPr>
          <w:p w14:paraId="1A73BDE0" w14:textId="60CDD3DF" w:rsidR="00E54E7D" w:rsidRPr="005213AD" w:rsidRDefault="004E1AEF" w:rsidP="00814BDE">
            <w:pPr>
              <w:pStyle w:val="TableBodyText"/>
              <w:spacing w:before="0" w:after="0"/>
              <w:jc w:val="right"/>
              <w:rPr>
                <w:highlight w:val="yellow"/>
              </w:rPr>
            </w:pPr>
            <w:r>
              <w:rPr>
                <w:rFonts w:eastAsia="Times New Roman"/>
                <w:lang w:eastAsia="en-AU"/>
              </w:rPr>
              <w:t>9</w:t>
            </w:r>
          </w:p>
        </w:tc>
        <w:tc>
          <w:tcPr>
            <w:tcW w:w="1417" w:type="dxa"/>
          </w:tcPr>
          <w:p w14:paraId="6547FB43" w14:textId="5B2EBF3D" w:rsidR="00E54E7D" w:rsidRPr="005213AD" w:rsidRDefault="00E54E7D" w:rsidP="00814BDE">
            <w:pPr>
              <w:pStyle w:val="TableBodyText"/>
              <w:spacing w:before="0" w:after="0"/>
              <w:jc w:val="right"/>
              <w:rPr>
                <w:highlight w:val="yellow"/>
              </w:rPr>
            </w:pPr>
            <w:r w:rsidRPr="00F626C5">
              <w:rPr>
                <w:rFonts w:eastAsia="Times New Roman"/>
                <w:lang w:eastAsia="en-AU"/>
              </w:rPr>
              <w:t>282</w:t>
            </w:r>
          </w:p>
        </w:tc>
      </w:tr>
      <w:tr w:rsidR="00E54E7D" w:rsidRPr="001B5113" w14:paraId="5ADEBE42" w14:textId="77777777" w:rsidTr="00D20980">
        <w:trPr>
          <w:trHeight w:val="300"/>
        </w:trPr>
        <w:tc>
          <w:tcPr>
            <w:tcW w:w="5103" w:type="dxa"/>
            <w:noWrap/>
            <w:hideMark/>
          </w:tcPr>
          <w:p w14:paraId="48CA4977" w14:textId="77777777" w:rsidR="00E54E7D" w:rsidRPr="005213AD" w:rsidRDefault="00E54E7D" w:rsidP="00E54E7D">
            <w:pPr>
              <w:spacing w:before="20" w:after="20" w:line="240" w:lineRule="exact"/>
              <w:rPr>
                <w:rFonts w:cs="Arial"/>
                <w:sz w:val="18"/>
                <w:szCs w:val="18"/>
                <w:highlight w:val="yellow"/>
              </w:rPr>
            </w:pPr>
            <w:r w:rsidRPr="005213AD">
              <w:rPr>
                <w:sz w:val="18"/>
                <w:szCs w:val="18"/>
              </w:rPr>
              <w:t>Yarrawonga Neighbourhood House Inc.</w:t>
            </w:r>
          </w:p>
        </w:tc>
        <w:tc>
          <w:tcPr>
            <w:tcW w:w="1417" w:type="dxa"/>
          </w:tcPr>
          <w:p w14:paraId="13714528" w14:textId="1575E3B6" w:rsidR="00E54E7D" w:rsidRPr="005213AD" w:rsidRDefault="00E54E7D" w:rsidP="00814BDE">
            <w:pPr>
              <w:pStyle w:val="TableBodyText"/>
              <w:spacing w:before="0" w:after="0"/>
              <w:jc w:val="right"/>
              <w:rPr>
                <w:highlight w:val="yellow"/>
              </w:rPr>
            </w:pPr>
            <w:r w:rsidRPr="00F626C5">
              <w:rPr>
                <w:rFonts w:eastAsia="Times New Roman"/>
                <w:lang w:eastAsia="en-AU"/>
              </w:rPr>
              <w:t>3</w:t>
            </w:r>
            <w:r w:rsidR="004E1AEF">
              <w:rPr>
                <w:rFonts w:eastAsia="Times New Roman"/>
                <w:lang w:eastAsia="en-AU"/>
              </w:rPr>
              <w:t>7</w:t>
            </w:r>
          </w:p>
        </w:tc>
        <w:tc>
          <w:tcPr>
            <w:tcW w:w="1417" w:type="dxa"/>
            <w:noWrap/>
          </w:tcPr>
          <w:p w14:paraId="7B76CAB9" w14:textId="25DC735E" w:rsidR="00E54E7D" w:rsidRPr="005213AD" w:rsidRDefault="004E1AEF" w:rsidP="00814BDE">
            <w:pPr>
              <w:pStyle w:val="TableBodyText"/>
              <w:spacing w:before="0" w:after="0"/>
              <w:jc w:val="right"/>
              <w:rPr>
                <w:highlight w:val="yellow"/>
              </w:rPr>
            </w:pPr>
            <w:r>
              <w:rPr>
                <w:rFonts w:eastAsia="Times New Roman"/>
                <w:lang w:eastAsia="en-AU"/>
              </w:rPr>
              <w:t>5</w:t>
            </w:r>
          </w:p>
        </w:tc>
        <w:tc>
          <w:tcPr>
            <w:tcW w:w="1417" w:type="dxa"/>
          </w:tcPr>
          <w:p w14:paraId="174C0815" w14:textId="7C7EA8FE" w:rsidR="00E54E7D" w:rsidRPr="005213AD" w:rsidRDefault="00E54E7D" w:rsidP="00814BDE">
            <w:pPr>
              <w:pStyle w:val="TableBodyText"/>
              <w:spacing w:before="0" w:after="0"/>
              <w:jc w:val="right"/>
              <w:rPr>
                <w:highlight w:val="yellow"/>
              </w:rPr>
            </w:pPr>
            <w:r w:rsidRPr="00F626C5">
              <w:rPr>
                <w:rFonts w:eastAsia="Times New Roman"/>
                <w:lang w:eastAsia="en-AU"/>
              </w:rPr>
              <w:t>42</w:t>
            </w:r>
          </w:p>
        </w:tc>
      </w:tr>
      <w:tr w:rsidR="00E54E7D" w:rsidRPr="001B5113" w14:paraId="6F90A08E" w14:textId="77777777" w:rsidTr="00D20980">
        <w:trPr>
          <w:trHeight w:val="300"/>
        </w:trPr>
        <w:tc>
          <w:tcPr>
            <w:tcW w:w="5103" w:type="dxa"/>
            <w:noWrap/>
            <w:hideMark/>
          </w:tcPr>
          <w:p w14:paraId="2E35BF65" w14:textId="33C2F425" w:rsidR="00E54E7D" w:rsidRPr="005213AD" w:rsidRDefault="00E54E7D" w:rsidP="00E54E7D">
            <w:pPr>
              <w:spacing w:before="20" w:after="20" w:line="240" w:lineRule="exact"/>
              <w:rPr>
                <w:rFonts w:cs="Arial"/>
                <w:sz w:val="18"/>
                <w:szCs w:val="18"/>
                <w:highlight w:val="yellow"/>
              </w:rPr>
            </w:pPr>
            <w:r w:rsidRPr="005213AD">
              <w:rPr>
                <w:sz w:val="18"/>
                <w:szCs w:val="18"/>
              </w:rPr>
              <w:t>Yarrunga Community Centre Inc</w:t>
            </w:r>
            <w:r>
              <w:rPr>
                <w:sz w:val="18"/>
                <w:szCs w:val="18"/>
              </w:rPr>
              <w:t>.</w:t>
            </w:r>
          </w:p>
        </w:tc>
        <w:tc>
          <w:tcPr>
            <w:tcW w:w="1417" w:type="dxa"/>
          </w:tcPr>
          <w:p w14:paraId="5EFC623A" w14:textId="22261149" w:rsidR="00E54E7D" w:rsidRPr="005213AD" w:rsidRDefault="00E54E7D" w:rsidP="00814BDE">
            <w:pPr>
              <w:pStyle w:val="TableBodyText"/>
              <w:spacing w:before="0" w:after="0"/>
              <w:jc w:val="right"/>
              <w:rPr>
                <w:highlight w:val="yellow"/>
              </w:rPr>
            </w:pPr>
            <w:r w:rsidRPr="00F626C5">
              <w:rPr>
                <w:rFonts w:eastAsia="Times New Roman"/>
                <w:lang w:eastAsia="en-AU"/>
              </w:rPr>
              <w:t>94</w:t>
            </w:r>
          </w:p>
        </w:tc>
        <w:tc>
          <w:tcPr>
            <w:tcW w:w="1417" w:type="dxa"/>
            <w:noWrap/>
          </w:tcPr>
          <w:p w14:paraId="1351316D" w14:textId="2971DE7C" w:rsidR="00E54E7D" w:rsidRPr="005213AD" w:rsidRDefault="00E54E7D" w:rsidP="00814BDE">
            <w:pPr>
              <w:pStyle w:val="TableBodyText"/>
              <w:spacing w:before="0" w:after="0"/>
              <w:jc w:val="right"/>
              <w:rPr>
                <w:highlight w:val="yellow"/>
              </w:rPr>
            </w:pPr>
            <w:r w:rsidRPr="00F626C5">
              <w:rPr>
                <w:rFonts w:eastAsia="Times New Roman"/>
                <w:lang w:eastAsia="en-AU"/>
              </w:rPr>
              <w:t>-</w:t>
            </w:r>
          </w:p>
        </w:tc>
        <w:tc>
          <w:tcPr>
            <w:tcW w:w="1417" w:type="dxa"/>
          </w:tcPr>
          <w:p w14:paraId="2CE1DAB8" w14:textId="10710108" w:rsidR="00E54E7D" w:rsidRPr="005213AD" w:rsidRDefault="00E54E7D" w:rsidP="00814BDE">
            <w:pPr>
              <w:pStyle w:val="TableBodyText"/>
              <w:spacing w:before="0" w:after="0"/>
              <w:jc w:val="right"/>
              <w:rPr>
                <w:highlight w:val="yellow"/>
              </w:rPr>
            </w:pPr>
            <w:r w:rsidRPr="00F626C5">
              <w:rPr>
                <w:rFonts w:eastAsia="Times New Roman"/>
                <w:lang w:eastAsia="en-AU"/>
              </w:rPr>
              <w:t>94</w:t>
            </w:r>
          </w:p>
        </w:tc>
      </w:tr>
      <w:tr w:rsidR="00E54E7D" w:rsidRPr="001B5113" w14:paraId="3A0239E1" w14:textId="77777777" w:rsidTr="00D20980">
        <w:trPr>
          <w:trHeight w:val="300"/>
        </w:trPr>
        <w:tc>
          <w:tcPr>
            <w:tcW w:w="5103" w:type="dxa"/>
            <w:noWrap/>
            <w:hideMark/>
          </w:tcPr>
          <w:p w14:paraId="1A6C4E04" w14:textId="77777777" w:rsidR="00E54E7D" w:rsidRPr="005213AD" w:rsidRDefault="00E54E7D" w:rsidP="00E54E7D">
            <w:pPr>
              <w:spacing w:before="20" w:after="20" w:line="240" w:lineRule="exact"/>
              <w:rPr>
                <w:rFonts w:cs="Arial"/>
                <w:sz w:val="18"/>
                <w:szCs w:val="18"/>
                <w:highlight w:val="yellow"/>
              </w:rPr>
            </w:pPr>
            <w:r w:rsidRPr="005213AD">
              <w:rPr>
                <w:sz w:val="18"/>
                <w:szCs w:val="18"/>
              </w:rPr>
              <w:t>Yooralla</w:t>
            </w:r>
          </w:p>
        </w:tc>
        <w:tc>
          <w:tcPr>
            <w:tcW w:w="1417" w:type="dxa"/>
          </w:tcPr>
          <w:p w14:paraId="47F9AE9E" w14:textId="5A415C68" w:rsidR="00E54E7D" w:rsidRPr="005213AD" w:rsidRDefault="00E54E7D" w:rsidP="00814BDE">
            <w:pPr>
              <w:pStyle w:val="TableBodyText"/>
              <w:spacing w:before="0" w:after="0"/>
              <w:jc w:val="right"/>
              <w:rPr>
                <w:highlight w:val="yellow"/>
              </w:rPr>
            </w:pPr>
            <w:r w:rsidRPr="00F626C5">
              <w:rPr>
                <w:rFonts w:eastAsia="Times New Roman"/>
                <w:lang w:eastAsia="en-AU"/>
              </w:rPr>
              <w:t>2</w:t>
            </w:r>
          </w:p>
        </w:tc>
        <w:tc>
          <w:tcPr>
            <w:tcW w:w="1417" w:type="dxa"/>
            <w:noWrap/>
          </w:tcPr>
          <w:p w14:paraId="50ACC1F5" w14:textId="1882ED15" w:rsidR="00E54E7D" w:rsidRPr="005213AD" w:rsidRDefault="00E54E7D" w:rsidP="00814BDE">
            <w:pPr>
              <w:pStyle w:val="TableBodyText"/>
              <w:spacing w:before="0" w:after="0"/>
              <w:jc w:val="right"/>
              <w:rPr>
                <w:highlight w:val="yellow"/>
              </w:rPr>
            </w:pPr>
            <w:r w:rsidRPr="00F626C5">
              <w:rPr>
                <w:rFonts w:eastAsia="Times New Roman"/>
                <w:lang w:eastAsia="en-AU"/>
              </w:rPr>
              <w:t>-</w:t>
            </w:r>
          </w:p>
        </w:tc>
        <w:tc>
          <w:tcPr>
            <w:tcW w:w="1417" w:type="dxa"/>
          </w:tcPr>
          <w:p w14:paraId="0E99B6B0" w14:textId="71CDF64C" w:rsidR="00E54E7D" w:rsidRPr="005213AD" w:rsidRDefault="00E54E7D" w:rsidP="00814BDE">
            <w:pPr>
              <w:pStyle w:val="TableBodyText"/>
              <w:spacing w:before="0" w:after="0"/>
              <w:jc w:val="right"/>
              <w:rPr>
                <w:highlight w:val="yellow"/>
              </w:rPr>
            </w:pPr>
            <w:r w:rsidRPr="00F626C5">
              <w:rPr>
                <w:rFonts w:eastAsia="Times New Roman"/>
                <w:lang w:eastAsia="en-AU"/>
              </w:rPr>
              <w:t>2</w:t>
            </w:r>
          </w:p>
        </w:tc>
      </w:tr>
      <w:tr w:rsidR="00E54E7D" w:rsidRPr="001B5113" w14:paraId="264F8CDD" w14:textId="77777777" w:rsidTr="00D20980">
        <w:trPr>
          <w:trHeight w:val="300"/>
        </w:trPr>
        <w:tc>
          <w:tcPr>
            <w:tcW w:w="5103" w:type="dxa"/>
            <w:noWrap/>
            <w:hideMark/>
          </w:tcPr>
          <w:p w14:paraId="02735292" w14:textId="77777777" w:rsidR="00E54E7D" w:rsidRPr="005213AD" w:rsidRDefault="00E54E7D" w:rsidP="00E54E7D">
            <w:pPr>
              <w:spacing w:before="20" w:after="20" w:line="240" w:lineRule="exact"/>
              <w:rPr>
                <w:rFonts w:cs="Arial"/>
                <w:sz w:val="18"/>
                <w:szCs w:val="18"/>
                <w:highlight w:val="yellow"/>
              </w:rPr>
            </w:pPr>
            <w:r w:rsidRPr="005213AD">
              <w:rPr>
                <w:sz w:val="18"/>
                <w:szCs w:val="18"/>
              </w:rPr>
              <w:t>Youth Projects Limited</w:t>
            </w:r>
          </w:p>
        </w:tc>
        <w:tc>
          <w:tcPr>
            <w:tcW w:w="1417" w:type="dxa"/>
          </w:tcPr>
          <w:p w14:paraId="1D3358BF" w14:textId="056EC03E" w:rsidR="00E54E7D" w:rsidRPr="005213AD" w:rsidRDefault="00E54E7D" w:rsidP="00814BDE">
            <w:pPr>
              <w:pStyle w:val="TableBodyText"/>
              <w:spacing w:before="0" w:after="0"/>
              <w:jc w:val="right"/>
              <w:rPr>
                <w:highlight w:val="yellow"/>
              </w:rPr>
            </w:pPr>
            <w:r w:rsidRPr="00F626C5">
              <w:rPr>
                <w:rFonts w:eastAsia="Times New Roman"/>
                <w:lang w:eastAsia="en-AU"/>
              </w:rPr>
              <w:t>19</w:t>
            </w:r>
          </w:p>
        </w:tc>
        <w:tc>
          <w:tcPr>
            <w:tcW w:w="1417" w:type="dxa"/>
            <w:noWrap/>
          </w:tcPr>
          <w:p w14:paraId="55E06996" w14:textId="04D1BD1B" w:rsidR="00E54E7D" w:rsidRPr="005213AD" w:rsidRDefault="00E54E7D" w:rsidP="00814BDE">
            <w:pPr>
              <w:pStyle w:val="TableBodyText"/>
              <w:spacing w:before="0" w:after="0"/>
              <w:jc w:val="right"/>
              <w:rPr>
                <w:highlight w:val="yellow"/>
              </w:rPr>
            </w:pPr>
            <w:r w:rsidRPr="00F626C5">
              <w:rPr>
                <w:rFonts w:eastAsia="Times New Roman"/>
                <w:lang w:eastAsia="en-AU"/>
              </w:rPr>
              <w:t>-</w:t>
            </w:r>
          </w:p>
        </w:tc>
        <w:tc>
          <w:tcPr>
            <w:tcW w:w="1417" w:type="dxa"/>
          </w:tcPr>
          <w:p w14:paraId="1D3F73F0" w14:textId="7D505938" w:rsidR="00E54E7D" w:rsidRPr="005213AD" w:rsidRDefault="00E54E7D" w:rsidP="00814BDE">
            <w:pPr>
              <w:pStyle w:val="TableBodyText"/>
              <w:spacing w:before="0" w:after="0"/>
              <w:jc w:val="right"/>
              <w:rPr>
                <w:highlight w:val="yellow"/>
              </w:rPr>
            </w:pPr>
            <w:r w:rsidRPr="00F626C5">
              <w:rPr>
                <w:rFonts w:eastAsia="Times New Roman"/>
                <w:lang w:eastAsia="en-AU"/>
              </w:rPr>
              <w:t>19</w:t>
            </w:r>
          </w:p>
        </w:tc>
      </w:tr>
      <w:tr w:rsidR="00E54E7D" w:rsidRPr="001B5113" w14:paraId="40EDE693" w14:textId="77777777" w:rsidTr="00D20980">
        <w:trPr>
          <w:trHeight w:val="300"/>
        </w:trPr>
        <w:tc>
          <w:tcPr>
            <w:tcW w:w="5103" w:type="dxa"/>
            <w:noWrap/>
            <w:hideMark/>
          </w:tcPr>
          <w:p w14:paraId="54DBC97C" w14:textId="591D05FB" w:rsidR="00E54E7D" w:rsidRPr="005213AD" w:rsidRDefault="00E54E7D" w:rsidP="00E54E7D">
            <w:pPr>
              <w:spacing w:before="20" w:after="20" w:line="240" w:lineRule="exact"/>
              <w:rPr>
                <w:rFonts w:cs="Arial"/>
                <w:sz w:val="18"/>
                <w:szCs w:val="18"/>
                <w:highlight w:val="yellow"/>
              </w:rPr>
            </w:pPr>
            <w:proofErr w:type="spellStart"/>
            <w:r w:rsidRPr="005213AD">
              <w:rPr>
                <w:sz w:val="18"/>
                <w:szCs w:val="18"/>
              </w:rPr>
              <w:t>YouthNow</w:t>
            </w:r>
            <w:proofErr w:type="spellEnd"/>
            <w:r w:rsidRPr="005213AD">
              <w:rPr>
                <w:sz w:val="18"/>
                <w:szCs w:val="18"/>
              </w:rPr>
              <w:t xml:space="preserve"> Inc</w:t>
            </w:r>
            <w:r>
              <w:rPr>
                <w:sz w:val="18"/>
                <w:szCs w:val="18"/>
              </w:rPr>
              <w:t>.</w:t>
            </w:r>
          </w:p>
        </w:tc>
        <w:tc>
          <w:tcPr>
            <w:tcW w:w="1417" w:type="dxa"/>
          </w:tcPr>
          <w:p w14:paraId="0ECD73AA" w14:textId="0E7BC430" w:rsidR="00E54E7D" w:rsidRPr="005213AD" w:rsidRDefault="00E54E7D" w:rsidP="00814BDE">
            <w:pPr>
              <w:pStyle w:val="TableBodyText"/>
              <w:spacing w:before="0" w:after="0"/>
              <w:jc w:val="right"/>
              <w:rPr>
                <w:highlight w:val="yellow"/>
              </w:rPr>
            </w:pPr>
            <w:r w:rsidRPr="00F626C5">
              <w:rPr>
                <w:rFonts w:eastAsia="Times New Roman"/>
                <w:lang w:eastAsia="en-AU"/>
              </w:rPr>
              <w:t>196</w:t>
            </w:r>
          </w:p>
        </w:tc>
        <w:tc>
          <w:tcPr>
            <w:tcW w:w="1417" w:type="dxa"/>
            <w:noWrap/>
          </w:tcPr>
          <w:p w14:paraId="7ADAFD85" w14:textId="3D222F3E" w:rsidR="00E54E7D" w:rsidRPr="005213AD" w:rsidRDefault="00E54E7D" w:rsidP="00814BDE">
            <w:pPr>
              <w:pStyle w:val="TableBodyText"/>
              <w:spacing w:before="0" w:after="0"/>
              <w:jc w:val="right"/>
              <w:rPr>
                <w:highlight w:val="yellow"/>
              </w:rPr>
            </w:pPr>
            <w:r w:rsidRPr="00F626C5">
              <w:rPr>
                <w:rFonts w:eastAsia="Times New Roman"/>
                <w:lang w:eastAsia="en-AU"/>
              </w:rPr>
              <w:t>10</w:t>
            </w:r>
          </w:p>
        </w:tc>
        <w:tc>
          <w:tcPr>
            <w:tcW w:w="1417" w:type="dxa"/>
          </w:tcPr>
          <w:p w14:paraId="3E3CE36F" w14:textId="637B3424" w:rsidR="00E54E7D" w:rsidRPr="005213AD" w:rsidRDefault="00E54E7D" w:rsidP="00814BDE">
            <w:pPr>
              <w:pStyle w:val="TableBodyText"/>
              <w:spacing w:before="0" w:after="0"/>
              <w:jc w:val="right"/>
              <w:rPr>
                <w:highlight w:val="yellow"/>
              </w:rPr>
            </w:pPr>
            <w:r w:rsidRPr="00F626C5">
              <w:rPr>
                <w:rFonts w:eastAsia="Times New Roman"/>
                <w:lang w:eastAsia="en-AU"/>
              </w:rPr>
              <w:t>206</w:t>
            </w:r>
          </w:p>
        </w:tc>
      </w:tr>
      <w:tr w:rsidR="00E54E7D" w:rsidRPr="001B5113" w14:paraId="291B7AE7" w14:textId="77777777" w:rsidTr="00D20980">
        <w:trPr>
          <w:trHeight w:val="300"/>
        </w:trPr>
        <w:tc>
          <w:tcPr>
            <w:tcW w:w="5103" w:type="dxa"/>
            <w:noWrap/>
            <w:hideMark/>
          </w:tcPr>
          <w:p w14:paraId="01B379A9" w14:textId="77777777" w:rsidR="00E54E7D" w:rsidRPr="005213AD" w:rsidRDefault="00E54E7D" w:rsidP="00E54E7D">
            <w:pPr>
              <w:spacing w:before="20" w:after="20" w:line="240" w:lineRule="exact"/>
              <w:rPr>
                <w:rFonts w:cs="Arial"/>
                <w:sz w:val="18"/>
                <w:szCs w:val="18"/>
                <w:highlight w:val="yellow"/>
              </w:rPr>
            </w:pPr>
            <w:r w:rsidRPr="005213AD">
              <w:rPr>
                <w:sz w:val="18"/>
                <w:szCs w:val="18"/>
              </w:rPr>
              <w:t>Zoe Support Australia</w:t>
            </w:r>
          </w:p>
        </w:tc>
        <w:tc>
          <w:tcPr>
            <w:tcW w:w="1417" w:type="dxa"/>
          </w:tcPr>
          <w:p w14:paraId="5D4EFD38" w14:textId="088C2206" w:rsidR="00E54E7D" w:rsidRPr="005213AD" w:rsidRDefault="00E54E7D" w:rsidP="00814BDE">
            <w:pPr>
              <w:pStyle w:val="TableBodyText"/>
              <w:spacing w:before="0" w:after="0"/>
              <w:jc w:val="right"/>
              <w:rPr>
                <w:highlight w:val="yellow"/>
              </w:rPr>
            </w:pPr>
            <w:r w:rsidRPr="00F626C5">
              <w:rPr>
                <w:rFonts w:eastAsia="Times New Roman"/>
                <w:lang w:eastAsia="en-AU"/>
              </w:rPr>
              <w:t>46</w:t>
            </w:r>
          </w:p>
        </w:tc>
        <w:tc>
          <w:tcPr>
            <w:tcW w:w="1417" w:type="dxa"/>
            <w:noWrap/>
          </w:tcPr>
          <w:p w14:paraId="3A55295C" w14:textId="0301E499" w:rsidR="00E54E7D" w:rsidRPr="005213AD" w:rsidRDefault="00E54E7D" w:rsidP="00814BDE">
            <w:pPr>
              <w:pStyle w:val="TableBodyText"/>
              <w:spacing w:before="0" w:after="0"/>
              <w:jc w:val="right"/>
              <w:rPr>
                <w:highlight w:val="yellow"/>
              </w:rPr>
            </w:pPr>
            <w:r w:rsidRPr="00F626C5">
              <w:rPr>
                <w:rFonts w:eastAsia="Times New Roman"/>
                <w:lang w:eastAsia="en-AU"/>
              </w:rPr>
              <w:t>6</w:t>
            </w:r>
          </w:p>
        </w:tc>
        <w:tc>
          <w:tcPr>
            <w:tcW w:w="1417" w:type="dxa"/>
          </w:tcPr>
          <w:p w14:paraId="70207AFF" w14:textId="7AAB7FB2" w:rsidR="00E54E7D" w:rsidRPr="005213AD" w:rsidRDefault="00E54E7D" w:rsidP="00814BDE">
            <w:pPr>
              <w:pStyle w:val="TableBodyText"/>
              <w:spacing w:before="0" w:after="0"/>
              <w:jc w:val="right"/>
              <w:rPr>
                <w:highlight w:val="yellow"/>
              </w:rPr>
            </w:pPr>
            <w:r w:rsidRPr="00F626C5">
              <w:rPr>
                <w:rFonts w:eastAsia="Times New Roman"/>
                <w:lang w:eastAsia="en-AU"/>
              </w:rPr>
              <w:t>52</w:t>
            </w:r>
          </w:p>
        </w:tc>
      </w:tr>
      <w:tr w:rsidR="00E54E7D" w:rsidRPr="00BB263D" w14:paraId="29CDC2D2" w14:textId="77777777" w:rsidTr="00D20980">
        <w:trPr>
          <w:trHeight w:val="300"/>
        </w:trPr>
        <w:tc>
          <w:tcPr>
            <w:tcW w:w="5103" w:type="dxa"/>
            <w:noWrap/>
            <w:hideMark/>
          </w:tcPr>
          <w:p w14:paraId="1E46C9E9" w14:textId="77777777" w:rsidR="00E54E7D" w:rsidRPr="005213AD" w:rsidRDefault="00E54E7D" w:rsidP="00E54E7D">
            <w:pPr>
              <w:spacing w:before="20" w:after="20" w:line="240" w:lineRule="exact"/>
              <w:rPr>
                <w:rFonts w:cs="Arial"/>
                <w:b/>
                <w:bCs/>
                <w:sz w:val="18"/>
                <w:szCs w:val="18"/>
                <w:highlight w:val="yellow"/>
              </w:rPr>
            </w:pPr>
            <w:r w:rsidRPr="005213AD">
              <w:rPr>
                <w:b/>
                <w:bCs/>
                <w:sz w:val="18"/>
                <w:szCs w:val="18"/>
              </w:rPr>
              <w:t>Grand Total</w:t>
            </w:r>
          </w:p>
        </w:tc>
        <w:tc>
          <w:tcPr>
            <w:tcW w:w="1417" w:type="dxa"/>
          </w:tcPr>
          <w:p w14:paraId="1CBCA8E4" w14:textId="515C8DE2" w:rsidR="00E54E7D" w:rsidRPr="00E54E7D" w:rsidRDefault="00E54E7D" w:rsidP="00814BDE">
            <w:pPr>
              <w:pStyle w:val="TableBodyText"/>
              <w:spacing w:before="0" w:after="0"/>
              <w:jc w:val="right"/>
              <w:rPr>
                <w:b/>
                <w:bCs/>
                <w:highlight w:val="yellow"/>
              </w:rPr>
            </w:pPr>
            <w:r w:rsidRPr="00E54E7D">
              <w:rPr>
                <w:rFonts w:eastAsia="Times New Roman"/>
                <w:b/>
                <w:bCs/>
                <w:lang w:eastAsia="en-AU"/>
              </w:rPr>
              <w:t>22,146</w:t>
            </w:r>
          </w:p>
        </w:tc>
        <w:tc>
          <w:tcPr>
            <w:tcW w:w="1417" w:type="dxa"/>
            <w:noWrap/>
          </w:tcPr>
          <w:p w14:paraId="0CA803FB" w14:textId="66BC0685" w:rsidR="00E54E7D" w:rsidRPr="00E54E7D" w:rsidRDefault="00E54E7D" w:rsidP="00814BDE">
            <w:pPr>
              <w:pStyle w:val="TableBodyText"/>
              <w:spacing w:before="0" w:after="0"/>
              <w:jc w:val="right"/>
              <w:rPr>
                <w:b/>
                <w:bCs/>
                <w:highlight w:val="yellow"/>
              </w:rPr>
            </w:pPr>
            <w:r w:rsidRPr="00E54E7D">
              <w:rPr>
                <w:rFonts w:eastAsia="Times New Roman"/>
                <w:b/>
                <w:bCs/>
                <w:lang w:eastAsia="en-AU"/>
              </w:rPr>
              <w:t>3,568</w:t>
            </w:r>
          </w:p>
        </w:tc>
        <w:tc>
          <w:tcPr>
            <w:tcW w:w="1417" w:type="dxa"/>
          </w:tcPr>
          <w:p w14:paraId="24AD5CCC" w14:textId="5652F9FA" w:rsidR="00E54E7D" w:rsidRPr="00E54E7D" w:rsidRDefault="00E54E7D" w:rsidP="00814BDE">
            <w:pPr>
              <w:pStyle w:val="TableBodyText"/>
              <w:spacing w:before="0" w:after="0"/>
              <w:jc w:val="right"/>
              <w:rPr>
                <w:b/>
                <w:bCs/>
                <w:highlight w:val="yellow"/>
              </w:rPr>
            </w:pPr>
            <w:r w:rsidRPr="00E54E7D">
              <w:rPr>
                <w:rFonts w:eastAsia="Times New Roman"/>
                <w:b/>
                <w:bCs/>
                <w:lang w:eastAsia="en-AU"/>
              </w:rPr>
              <w:t>25,714</w:t>
            </w:r>
          </w:p>
        </w:tc>
      </w:tr>
      <w:bookmarkEnd w:id="312"/>
    </w:tbl>
    <w:p w14:paraId="5E9299D6" w14:textId="77777777" w:rsidR="007731CA" w:rsidRDefault="007731CA">
      <w:pPr>
        <w:rPr>
          <w:rFonts w:cs="Arial"/>
          <w:szCs w:val="20"/>
          <w:lang w:bidi="ar-SA"/>
        </w:rPr>
      </w:pPr>
      <w:r>
        <w:br w:type="page"/>
      </w:r>
    </w:p>
    <w:p w14:paraId="275609BF" w14:textId="7B493FDF" w:rsidR="00A8439B" w:rsidRDefault="00A8439B" w:rsidP="00216943">
      <w:pPr>
        <w:pStyle w:val="BodyText"/>
        <w:jc w:val="center"/>
        <w:sectPr w:rsidR="00A8439B" w:rsidSect="005A7BCC">
          <w:headerReference w:type="default" r:id="rId26"/>
          <w:footerReference w:type="default" r:id="rId27"/>
          <w:pgSz w:w="11900" w:h="16840"/>
          <w:pgMar w:top="1843" w:right="1134" w:bottom="1701" w:left="1134" w:header="709" w:footer="709" w:gutter="0"/>
          <w:cols w:space="708"/>
          <w:docGrid w:linePitch="360"/>
        </w:sectPr>
      </w:pPr>
    </w:p>
    <w:p w14:paraId="33E38BBD" w14:textId="77777777" w:rsidR="00A8439B" w:rsidRPr="00212415" w:rsidRDefault="00A8439B" w:rsidP="00A8439B">
      <w:pPr>
        <w:pStyle w:val="BodyText"/>
        <w:pageBreakBefore/>
        <w:ind w:right="136"/>
        <w:rPr>
          <w:b/>
        </w:rPr>
      </w:pPr>
      <w:r w:rsidRPr="00212415">
        <w:rPr>
          <w:b/>
        </w:rPr>
        <w:lastRenderedPageBreak/>
        <w:t>Contact</w:t>
      </w:r>
    </w:p>
    <w:p w14:paraId="3B749ADE" w14:textId="36C17571" w:rsidR="00A8439B" w:rsidRPr="00212415" w:rsidRDefault="00A8439B" w:rsidP="00A8439B">
      <w:pPr>
        <w:pStyle w:val="BodyText"/>
      </w:pPr>
      <w:r w:rsidRPr="00212415">
        <w:rPr>
          <w:i/>
        </w:rPr>
        <w:t xml:space="preserve">Central </w:t>
      </w:r>
      <w:r>
        <w:rPr>
          <w:i/>
        </w:rPr>
        <w:t>o</w:t>
      </w:r>
      <w:r w:rsidRPr="00212415">
        <w:rPr>
          <w:i/>
        </w:rPr>
        <w:t>ffice</w:t>
      </w:r>
      <w:r w:rsidRPr="00212415">
        <w:t xml:space="preserve"> </w:t>
      </w:r>
      <w:r w:rsidRPr="00212415">
        <w:br/>
      </w:r>
      <w:r>
        <w:t>GPO Box 4367</w:t>
      </w:r>
      <w:r w:rsidR="00AE23C6">
        <w:br/>
      </w:r>
      <w:r>
        <w:t>Melbourne</w:t>
      </w:r>
      <w:r w:rsidR="00AE23C6">
        <w:t xml:space="preserve"> VIC</w:t>
      </w:r>
      <w:r>
        <w:t xml:space="preserve"> 3001</w:t>
      </w:r>
      <w:r w:rsidRPr="00212415">
        <w:br/>
      </w:r>
      <w:r w:rsidR="00AE23C6" w:rsidRPr="008460A0">
        <w:t>Telephone</w:t>
      </w:r>
      <w:r w:rsidRPr="008460A0">
        <w:t xml:space="preserve">: 03 </w:t>
      </w:r>
      <w:r w:rsidR="009E33DC" w:rsidRPr="008460A0">
        <w:t xml:space="preserve">7022 </w:t>
      </w:r>
      <w:r w:rsidR="008460A0" w:rsidRPr="008460A0">
        <w:t>1</w:t>
      </w:r>
      <w:r w:rsidR="008460A0">
        <w:t>526</w:t>
      </w:r>
      <w:r w:rsidRPr="00212415">
        <w:br/>
        <w:t xml:space="preserve">Email: </w:t>
      </w:r>
      <w:hyperlink r:id="rId28" w:history="1">
        <w:r w:rsidR="00CE7064" w:rsidRPr="00CE7064">
          <w:rPr>
            <w:rStyle w:val="Hyperlink"/>
            <w:color w:val="auto"/>
            <w:u w:val="none"/>
          </w:rPr>
          <w:t>acfe@education.vic.gov.au</w:t>
        </w:r>
      </w:hyperlink>
    </w:p>
    <w:p w14:paraId="0365FBE3" w14:textId="32E8D38F" w:rsidR="00A8439B" w:rsidRPr="0070405A" w:rsidRDefault="00A8439B" w:rsidP="00A8439B">
      <w:pPr>
        <w:pStyle w:val="BodyText"/>
      </w:pPr>
      <w:r w:rsidRPr="0070405A">
        <w:rPr>
          <w:i/>
        </w:rPr>
        <w:t>North-</w:t>
      </w:r>
      <w:r w:rsidR="00CE6969">
        <w:rPr>
          <w:i/>
        </w:rPr>
        <w:t>E</w:t>
      </w:r>
      <w:r w:rsidRPr="0070405A">
        <w:rPr>
          <w:i/>
        </w:rPr>
        <w:t xml:space="preserve">astern Victoria </w:t>
      </w:r>
      <w:r>
        <w:rPr>
          <w:i/>
        </w:rPr>
        <w:t>r</w:t>
      </w:r>
      <w:r w:rsidRPr="0070405A">
        <w:rPr>
          <w:i/>
        </w:rPr>
        <w:t>egion</w:t>
      </w:r>
      <w:r w:rsidRPr="0070405A">
        <w:br/>
        <w:t>Level 2</w:t>
      </w:r>
      <w:r w:rsidR="00AE23C6">
        <w:br/>
      </w:r>
      <w:r w:rsidRPr="0070405A">
        <w:t>295 Springvale Road,</w:t>
      </w:r>
      <w:r w:rsidR="00AE23C6">
        <w:br/>
      </w:r>
      <w:r w:rsidRPr="0070405A">
        <w:t>Glen Waverley</w:t>
      </w:r>
      <w:r w:rsidR="00AE23C6">
        <w:t xml:space="preserve"> VIC</w:t>
      </w:r>
      <w:r w:rsidRPr="0070405A">
        <w:t xml:space="preserve"> 3150</w:t>
      </w:r>
      <w:r w:rsidRPr="0070405A">
        <w:br/>
      </w:r>
      <w:r w:rsidR="00AE23C6">
        <w:t>Telephone</w:t>
      </w:r>
      <w:r w:rsidRPr="009E33DC">
        <w:t>: 03 7022 1802</w:t>
      </w:r>
      <w:r w:rsidRPr="00475199">
        <w:rPr>
          <w:highlight w:val="yellow"/>
        </w:rPr>
        <w:br/>
      </w:r>
      <w:r w:rsidRPr="0070405A">
        <w:t>Email:</w:t>
      </w:r>
      <w:r w:rsidRPr="00CE7064">
        <w:t xml:space="preserve"> </w:t>
      </w:r>
      <w:hyperlink r:id="rId29" w:history="1">
        <w:r w:rsidR="00CE7064" w:rsidRPr="00CE7064">
          <w:rPr>
            <w:rStyle w:val="Hyperlink"/>
            <w:color w:val="auto"/>
            <w:u w:val="none"/>
          </w:rPr>
          <w:t>training.participation@education.vic.gov.au</w:t>
        </w:r>
      </w:hyperlink>
    </w:p>
    <w:p w14:paraId="7A7CE0A5" w14:textId="718AA0A2" w:rsidR="00A8439B" w:rsidRPr="0070405A" w:rsidRDefault="00A8439B" w:rsidP="00A8439B">
      <w:pPr>
        <w:pStyle w:val="BodyText"/>
      </w:pPr>
      <w:r w:rsidRPr="0070405A">
        <w:rPr>
          <w:i/>
        </w:rPr>
        <w:t>North-</w:t>
      </w:r>
      <w:r w:rsidR="00CE6969">
        <w:rPr>
          <w:i/>
        </w:rPr>
        <w:t>W</w:t>
      </w:r>
      <w:r w:rsidRPr="0070405A">
        <w:rPr>
          <w:i/>
        </w:rPr>
        <w:t xml:space="preserve">estern Victoria </w:t>
      </w:r>
      <w:r>
        <w:rPr>
          <w:i/>
        </w:rPr>
        <w:t>r</w:t>
      </w:r>
      <w:r w:rsidRPr="0070405A">
        <w:rPr>
          <w:i/>
        </w:rPr>
        <w:t>egion</w:t>
      </w:r>
      <w:r w:rsidRPr="0070405A">
        <w:br/>
        <w:t>7–15 McLaren Street</w:t>
      </w:r>
      <w:r w:rsidR="00AE23C6">
        <w:br/>
      </w:r>
      <w:r w:rsidRPr="0070405A">
        <w:t>Bendigo</w:t>
      </w:r>
      <w:r w:rsidR="00AE23C6">
        <w:t xml:space="preserve"> VIC</w:t>
      </w:r>
      <w:r w:rsidRPr="0070405A">
        <w:t xml:space="preserve"> 3550</w:t>
      </w:r>
      <w:r w:rsidRPr="0070405A">
        <w:br/>
      </w:r>
      <w:r w:rsidR="00AE23C6">
        <w:t>Telephone</w:t>
      </w:r>
      <w:r w:rsidRPr="009E33DC">
        <w:t>: 03 4433 7582</w:t>
      </w:r>
      <w:r w:rsidRPr="0070405A">
        <w:br/>
        <w:t>Email:</w:t>
      </w:r>
      <w:r w:rsidRPr="00CE7064">
        <w:t xml:space="preserve"> </w:t>
      </w:r>
      <w:hyperlink r:id="rId30" w:history="1">
        <w:r w:rsidR="00CE7064" w:rsidRPr="00CE7064">
          <w:rPr>
            <w:rStyle w:val="Hyperlink"/>
            <w:color w:val="auto"/>
            <w:u w:val="none"/>
          </w:rPr>
          <w:t>training.participation@education.vic.gov.au</w:t>
        </w:r>
      </w:hyperlink>
    </w:p>
    <w:p w14:paraId="23C30817" w14:textId="65B40649" w:rsidR="00A8439B" w:rsidRPr="0070405A" w:rsidRDefault="00A8439B" w:rsidP="00A8439B">
      <w:pPr>
        <w:pStyle w:val="BodyText"/>
      </w:pPr>
      <w:r w:rsidRPr="0070405A">
        <w:rPr>
          <w:i/>
        </w:rPr>
        <w:t>South-</w:t>
      </w:r>
      <w:r w:rsidR="00CE6969">
        <w:rPr>
          <w:i/>
        </w:rPr>
        <w:t>E</w:t>
      </w:r>
      <w:r w:rsidRPr="0070405A">
        <w:rPr>
          <w:i/>
        </w:rPr>
        <w:t xml:space="preserve">astern Victoria </w:t>
      </w:r>
      <w:r>
        <w:rPr>
          <w:i/>
        </w:rPr>
        <w:t>r</w:t>
      </w:r>
      <w:r w:rsidRPr="0070405A">
        <w:rPr>
          <w:i/>
        </w:rPr>
        <w:t>egion</w:t>
      </w:r>
      <w:r w:rsidRPr="0070405A">
        <w:br/>
      </w:r>
      <w:r w:rsidRPr="009E33DC">
        <w:t>6th Floor</w:t>
      </w:r>
      <w:r w:rsidR="00AE23C6">
        <w:br/>
      </w:r>
      <w:r w:rsidRPr="009E33DC">
        <w:t>165–169 Thomas Street</w:t>
      </w:r>
      <w:r w:rsidR="00AE23C6">
        <w:br/>
      </w:r>
      <w:r w:rsidRPr="009E33DC">
        <w:t>Dandenong</w:t>
      </w:r>
      <w:r w:rsidR="00AE23C6">
        <w:t xml:space="preserve"> VIC</w:t>
      </w:r>
      <w:r w:rsidRPr="009E33DC">
        <w:t xml:space="preserve"> 3175</w:t>
      </w:r>
      <w:r w:rsidRPr="009E33DC">
        <w:br/>
      </w:r>
      <w:r w:rsidR="00AE23C6">
        <w:t>Telephone</w:t>
      </w:r>
      <w:r w:rsidRPr="009E33DC">
        <w:t>: 03 8904 2580</w:t>
      </w:r>
      <w:r w:rsidRPr="0070405A">
        <w:br/>
        <w:t xml:space="preserve">Email: </w:t>
      </w:r>
      <w:hyperlink r:id="rId31" w:history="1">
        <w:r w:rsidR="00CE7064" w:rsidRPr="00CE7064">
          <w:rPr>
            <w:rStyle w:val="Hyperlink"/>
            <w:color w:val="auto"/>
            <w:u w:val="none"/>
          </w:rPr>
          <w:t>training.participation@education.vic.gov.au</w:t>
        </w:r>
      </w:hyperlink>
    </w:p>
    <w:p w14:paraId="2C5C2B5A" w14:textId="5A97A3CB" w:rsidR="00A8439B" w:rsidRPr="00212415" w:rsidRDefault="00A8439B" w:rsidP="00A8439B">
      <w:pPr>
        <w:pStyle w:val="BodyText"/>
      </w:pPr>
      <w:r w:rsidRPr="0070405A">
        <w:rPr>
          <w:i/>
        </w:rPr>
        <w:t>South-</w:t>
      </w:r>
      <w:r w:rsidR="00CE6969">
        <w:rPr>
          <w:i/>
        </w:rPr>
        <w:t>W</w:t>
      </w:r>
      <w:r w:rsidRPr="0070405A">
        <w:rPr>
          <w:i/>
        </w:rPr>
        <w:t xml:space="preserve">estern Victoria </w:t>
      </w:r>
      <w:r>
        <w:rPr>
          <w:i/>
        </w:rPr>
        <w:t>r</w:t>
      </w:r>
      <w:r w:rsidRPr="0070405A">
        <w:rPr>
          <w:i/>
        </w:rPr>
        <w:t>egion</w:t>
      </w:r>
      <w:r w:rsidRPr="0070405A">
        <w:rPr>
          <w:i/>
        </w:rPr>
        <w:br/>
      </w:r>
      <w:r w:rsidRPr="0070405A">
        <w:t>75 High Street</w:t>
      </w:r>
      <w:r w:rsidR="00AE23C6">
        <w:br/>
      </w:r>
      <w:r w:rsidRPr="0070405A">
        <w:t>Belmont</w:t>
      </w:r>
      <w:r w:rsidR="00AE23C6">
        <w:t xml:space="preserve"> VIC</w:t>
      </w:r>
      <w:r w:rsidRPr="0070405A">
        <w:t xml:space="preserve"> 3216</w:t>
      </w:r>
      <w:r w:rsidRPr="0070405A">
        <w:br/>
      </w:r>
      <w:r w:rsidR="00AE23C6">
        <w:t>Telep</w:t>
      </w:r>
      <w:r w:rsidRPr="009E33DC">
        <w:t>hone: 03 5215 5204</w:t>
      </w:r>
      <w:r w:rsidRPr="0070405A">
        <w:br/>
        <w:t xml:space="preserve">Email: </w:t>
      </w:r>
      <w:hyperlink r:id="rId32" w:history="1">
        <w:r w:rsidR="00CE7064" w:rsidRPr="00CE7064">
          <w:rPr>
            <w:rStyle w:val="Hyperlink"/>
            <w:color w:val="auto"/>
            <w:u w:val="none"/>
          </w:rPr>
          <w:t>training.participation@education.vic.gov.au</w:t>
        </w:r>
      </w:hyperlink>
    </w:p>
    <w:sectPr w:rsidR="00A8439B" w:rsidRPr="00212415" w:rsidSect="005A7BCC">
      <w:pgSz w:w="11900" w:h="16840"/>
      <w:pgMar w:top="1843"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D4A73" w14:textId="77777777" w:rsidR="00C254B0" w:rsidRDefault="00C254B0" w:rsidP="0079271E">
      <w:r>
        <w:separator/>
      </w:r>
    </w:p>
  </w:endnote>
  <w:endnote w:type="continuationSeparator" w:id="0">
    <w:p w14:paraId="01DC11AB" w14:textId="77777777" w:rsidR="00C254B0" w:rsidRDefault="00C254B0" w:rsidP="0079271E">
      <w:r>
        <w:continuationSeparator/>
      </w:r>
    </w:p>
  </w:endnote>
  <w:endnote w:type="continuationNotice" w:id="1">
    <w:p w14:paraId="45C0DEDE" w14:textId="77777777" w:rsidR="00C254B0" w:rsidRDefault="00C25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 Light">
    <w:altName w:val="Calibri"/>
    <w:panose1 w:val="00000000000000000000"/>
    <w:charset w:val="00"/>
    <w:family w:val="modern"/>
    <w:notTrueType/>
    <w:pitch w:val="variable"/>
    <w:sig w:usb0="00000001" w:usb1="00000000" w:usb2="00000000" w:usb3="00000000" w:csb0="00000093" w:csb1="00000000"/>
  </w:font>
  <w:font w:name="VIC Medium">
    <w:panose1 w:val="00000000000000000000"/>
    <w:charset w:val="00"/>
    <w:family w:val="modern"/>
    <w:notTrueType/>
    <w:pitch w:val="variable"/>
    <w:sig w:usb0="00000007" w:usb1="00000000" w:usb2="00000000" w:usb3="00000000" w:csb0="00000093" w:csb1="00000000"/>
  </w:font>
  <w:font w:name="VIC SemiBold">
    <w:panose1 w:val="000000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VIC">
    <w:altName w:val="Courier New"/>
    <w:panose1 w:val="00000000000000000000"/>
    <w:charset w:val="00"/>
    <w:family w:val="modern"/>
    <w:notTrueType/>
    <w:pitch w:val="variable"/>
    <w:sig w:usb0="00000007" w:usb1="00000000" w:usb2="00000000" w:usb3="00000000" w:csb0="00000093" w:csb1="00000000"/>
  </w:font>
  <w:font w:name="VIC (OTF) Medium">
    <w:altName w:val="VIC"/>
    <w:panose1 w:val="00000000000000000000"/>
    <w:charset w:val="00"/>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DIN-Regular">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etaBook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IC (OTF) 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2322" w14:textId="1A856C0F" w:rsidR="00C254B0" w:rsidRPr="0055372E" w:rsidRDefault="00C254B0" w:rsidP="00732ADD">
    <w:pPr>
      <w:pStyle w:val="Footer"/>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85CF0" w14:textId="7F1A3315" w:rsidR="00C254B0" w:rsidRPr="0055372E" w:rsidRDefault="00C254B0" w:rsidP="00732ADD">
    <w:pPr>
      <w:pStyle w:val="Footer"/>
      <w:ind w:left="0"/>
    </w:pPr>
    <w:r w:rsidRPr="0055372E">
      <w:fldChar w:fldCharType="begin"/>
    </w:r>
    <w:r w:rsidRPr="0055372E">
      <w:instrText xml:space="preserve"> PAGE   \* MERGEFORMAT </w:instrText>
    </w:r>
    <w:r w:rsidRPr="0055372E">
      <w:fldChar w:fldCharType="separate"/>
    </w:r>
    <w:r>
      <w:rPr>
        <w:noProof/>
      </w:rPr>
      <w:t>1</w:t>
    </w:r>
    <w:r w:rsidRPr="0055372E">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654494743"/>
      <w:docPartObj>
        <w:docPartGallery w:val="Page Numbers (Bottom of Page)"/>
        <w:docPartUnique/>
      </w:docPartObj>
    </w:sdtPr>
    <w:sdtEndPr/>
    <w:sdtContent>
      <w:p w14:paraId="185DBB13" w14:textId="685A8401" w:rsidR="00C254B0" w:rsidRDefault="00C254B0" w:rsidP="001A439D">
        <w:pPr>
          <w:pStyle w:val="Footer"/>
          <w:ind w:left="0"/>
          <w:rPr>
            <w:noProof/>
          </w:rPr>
        </w:pPr>
        <w:r>
          <w:rPr>
            <w:noProof/>
          </w:rPr>
          <w:fldChar w:fldCharType="begin"/>
        </w:r>
        <w:r>
          <w:rPr>
            <w:noProof/>
          </w:rPr>
          <w:instrText xml:space="preserve"> PAGE   \* MERGEFORMAT </w:instrText>
        </w:r>
        <w:r>
          <w:rPr>
            <w:noProof/>
          </w:rPr>
          <w:fldChar w:fldCharType="separate"/>
        </w:r>
        <w:r>
          <w:rPr>
            <w:noProof/>
          </w:rPr>
          <w:t>7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7A22" w14:textId="77777777" w:rsidR="00C254B0" w:rsidRDefault="00C254B0" w:rsidP="0079271E">
      <w:r>
        <w:separator/>
      </w:r>
    </w:p>
  </w:footnote>
  <w:footnote w:type="continuationSeparator" w:id="0">
    <w:p w14:paraId="4CC06D82" w14:textId="77777777" w:rsidR="00C254B0" w:rsidRDefault="00C254B0" w:rsidP="0079271E">
      <w:r>
        <w:continuationSeparator/>
      </w:r>
    </w:p>
  </w:footnote>
  <w:footnote w:type="continuationNotice" w:id="1">
    <w:p w14:paraId="6AC6BF27" w14:textId="77777777" w:rsidR="00C254B0" w:rsidRDefault="00C25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CE106" w14:textId="77777777" w:rsidR="00C254B0" w:rsidRDefault="00C254B0">
    <w:pPr>
      <w:pStyle w:val="Header"/>
    </w:pPr>
  </w:p>
  <w:p w14:paraId="6C4F39F9" w14:textId="77777777" w:rsidR="00C254B0" w:rsidRDefault="00C254B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123FA" w14:textId="77777777" w:rsidR="00C254B0" w:rsidRPr="00DA4EC8" w:rsidRDefault="00C254B0" w:rsidP="00DA4EC8">
    <w:pPr>
      <w:pStyle w:val="Header"/>
      <w:spacing w:after="40" w:line="240" w:lineRule="atLeast"/>
      <w:rPr>
        <w:b/>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EB84" w14:textId="77777777" w:rsidR="00C254B0" w:rsidRDefault="00C254B0" w:rsidP="000D0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B464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F2C769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C301E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7CBB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0E08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4C943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CCCD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20EEF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231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F28973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253CB7"/>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1694432"/>
    <w:multiLevelType w:val="hybridMultilevel"/>
    <w:tmpl w:val="E9BC770C"/>
    <w:lvl w:ilvl="0" w:tplc="98E067A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1D30D2"/>
    <w:multiLevelType w:val="hybridMultilevel"/>
    <w:tmpl w:val="57D0610C"/>
    <w:lvl w:ilvl="0" w:tplc="74623862">
      <w:start w:val="1"/>
      <w:numFmt w:val="bullet"/>
      <w:pStyle w:val="TableBody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D62F2D"/>
    <w:multiLevelType w:val="hybridMultilevel"/>
    <w:tmpl w:val="1756A9CC"/>
    <w:lvl w:ilvl="0" w:tplc="8DBE32D8">
      <w:start w:val="1"/>
      <w:numFmt w:val="lowerRoman"/>
      <w:lvlText w:val="(%1)"/>
      <w:lvlJc w:val="left"/>
      <w:pPr>
        <w:ind w:left="2138" w:hanging="720"/>
      </w:pPr>
      <w:rPr>
        <w:rFonts w:hint="default"/>
        <w:color w:val="auto"/>
      </w:rPr>
    </w:lvl>
    <w:lvl w:ilvl="1" w:tplc="0C090019">
      <w:start w:val="1"/>
      <w:numFmt w:val="lowerLetter"/>
      <w:lvlText w:val="%2."/>
      <w:lvlJc w:val="left"/>
      <w:pPr>
        <w:ind w:left="2498" w:hanging="360"/>
      </w:pPr>
    </w:lvl>
    <w:lvl w:ilvl="2" w:tplc="0C09001B" w:tentative="1">
      <w:start w:val="1"/>
      <w:numFmt w:val="lowerRoman"/>
      <w:lvlText w:val="%3."/>
      <w:lvlJc w:val="right"/>
      <w:pPr>
        <w:ind w:left="3218" w:hanging="180"/>
      </w:pPr>
    </w:lvl>
    <w:lvl w:ilvl="3" w:tplc="0C09000F" w:tentative="1">
      <w:start w:val="1"/>
      <w:numFmt w:val="decimal"/>
      <w:lvlText w:val="%4."/>
      <w:lvlJc w:val="left"/>
      <w:pPr>
        <w:ind w:left="3938" w:hanging="360"/>
      </w:pPr>
    </w:lvl>
    <w:lvl w:ilvl="4" w:tplc="0C090019" w:tentative="1">
      <w:start w:val="1"/>
      <w:numFmt w:val="lowerLetter"/>
      <w:lvlText w:val="%5."/>
      <w:lvlJc w:val="left"/>
      <w:pPr>
        <w:ind w:left="4658" w:hanging="360"/>
      </w:pPr>
    </w:lvl>
    <w:lvl w:ilvl="5" w:tplc="0C09001B" w:tentative="1">
      <w:start w:val="1"/>
      <w:numFmt w:val="lowerRoman"/>
      <w:lvlText w:val="%6."/>
      <w:lvlJc w:val="right"/>
      <w:pPr>
        <w:ind w:left="5378" w:hanging="180"/>
      </w:pPr>
    </w:lvl>
    <w:lvl w:ilvl="6" w:tplc="0C09000F" w:tentative="1">
      <w:start w:val="1"/>
      <w:numFmt w:val="decimal"/>
      <w:lvlText w:val="%7."/>
      <w:lvlJc w:val="left"/>
      <w:pPr>
        <w:ind w:left="6098" w:hanging="360"/>
      </w:pPr>
    </w:lvl>
    <w:lvl w:ilvl="7" w:tplc="0C090019" w:tentative="1">
      <w:start w:val="1"/>
      <w:numFmt w:val="lowerLetter"/>
      <w:lvlText w:val="%8."/>
      <w:lvlJc w:val="left"/>
      <w:pPr>
        <w:ind w:left="6818" w:hanging="360"/>
      </w:pPr>
    </w:lvl>
    <w:lvl w:ilvl="8" w:tplc="0C09001B" w:tentative="1">
      <w:start w:val="1"/>
      <w:numFmt w:val="lowerRoman"/>
      <w:lvlText w:val="%9."/>
      <w:lvlJc w:val="right"/>
      <w:pPr>
        <w:ind w:left="7538" w:hanging="180"/>
      </w:pPr>
    </w:lvl>
  </w:abstractNum>
  <w:abstractNum w:abstractNumId="14" w15:restartNumberingAfterBreak="0">
    <w:nsid w:val="0FAC5BF1"/>
    <w:multiLevelType w:val="hybridMultilevel"/>
    <w:tmpl w:val="E6A03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F85A6F"/>
    <w:multiLevelType w:val="multilevel"/>
    <w:tmpl w:val="4D10C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456FFD"/>
    <w:multiLevelType w:val="multilevel"/>
    <w:tmpl w:val="F3D003B8"/>
    <w:lvl w:ilvl="0">
      <w:start w:val="1"/>
      <w:numFmt w:val="bullet"/>
      <w:pStyle w:val="Tablebullet"/>
      <w:lvlText w:val=""/>
      <w:lvlJc w:val="left"/>
      <w:pPr>
        <w:ind w:left="288" w:hanging="288"/>
      </w:pPr>
      <w:rPr>
        <w:rFonts w:ascii="Symbol" w:hAnsi="Symbol" w:hint="default"/>
        <w:color w:val="auto"/>
      </w:rPr>
    </w:lvl>
    <w:lvl w:ilvl="1">
      <w:start w:val="1"/>
      <w:numFmt w:val="bullet"/>
      <w:pStyle w:val="Tabledash"/>
      <w:lvlText w:val="–"/>
      <w:lvlJc w:val="left"/>
      <w:pPr>
        <w:ind w:left="576" w:hanging="288"/>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FE479E"/>
    <w:multiLevelType w:val="hybridMultilevel"/>
    <w:tmpl w:val="7D50E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CC12B7"/>
    <w:multiLevelType w:val="hybridMultilevel"/>
    <w:tmpl w:val="6C66F80C"/>
    <w:lvl w:ilvl="0" w:tplc="11FA2C04">
      <w:start w:val="1"/>
      <w:numFmt w:val="bullet"/>
      <w:pStyle w:val="Bullets"/>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624471"/>
    <w:multiLevelType w:val="hybridMultilevel"/>
    <w:tmpl w:val="8ADA34A0"/>
    <w:lvl w:ilvl="0" w:tplc="FE746F40">
      <w:start w:val="1"/>
      <w:numFmt w:val="bullet"/>
      <w:pStyle w:val="TableBullet0"/>
      <w:lvlText w:val=""/>
      <w:lvlJc w:val="left"/>
      <w:pPr>
        <w:ind w:left="900" w:hanging="360"/>
      </w:pPr>
      <w:rPr>
        <w:rFonts w:ascii="Symbol" w:hAnsi="Symbol" w:hint="default"/>
        <w:sz w:val="16"/>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 w15:restartNumberingAfterBreak="0">
    <w:nsid w:val="356B7CD3"/>
    <w:multiLevelType w:val="hybridMultilevel"/>
    <w:tmpl w:val="9A5AF72C"/>
    <w:lvl w:ilvl="0" w:tplc="022467FA">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B9764E"/>
    <w:multiLevelType w:val="hybridMultilevel"/>
    <w:tmpl w:val="EEFCF358"/>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AE363E0"/>
    <w:multiLevelType w:val="hybridMultilevel"/>
    <w:tmpl w:val="A6F0C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E5416D"/>
    <w:multiLevelType w:val="hybridMultilevel"/>
    <w:tmpl w:val="4F9EC2FC"/>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9EE63FE"/>
    <w:multiLevelType w:val="hybridMultilevel"/>
    <w:tmpl w:val="7484673E"/>
    <w:lvl w:ilvl="0" w:tplc="283A8C4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BAE19C5"/>
    <w:multiLevelType w:val="multilevel"/>
    <w:tmpl w:val="805E0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8" w15:restartNumberingAfterBreak="0">
    <w:nsid w:val="4FC31FDE"/>
    <w:multiLevelType w:val="hybridMultilevel"/>
    <w:tmpl w:val="44B2B44E"/>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6391948"/>
    <w:multiLevelType w:val="multilevel"/>
    <w:tmpl w:val="A95E1C6C"/>
    <w:lvl w:ilvl="0">
      <w:start w:val="1"/>
      <w:numFmt w:val="decimal"/>
      <w:lvlText w:val="%1."/>
      <w:lvlJc w:val="left"/>
      <w:pPr>
        <w:ind w:left="360" w:hanging="360"/>
      </w:pPr>
      <w:rPr>
        <w:rFonts w:hint="default"/>
      </w:rPr>
    </w:lvl>
    <w:lvl w:ilvl="1">
      <w:start w:val="1"/>
      <w:numFmt w:val="lowerLetter"/>
      <w:pStyle w:val="Subpoint"/>
      <w:lvlText w:val="%2."/>
      <w:lvlJc w:val="left"/>
      <w:pPr>
        <w:ind w:left="1080" w:hanging="360"/>
      </w:pPr>
      <w:rPr>
        <w:rFonts w:hint="default"/>
        <w:b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58A04ABD"/>
    <w:multiLevelType w:val="hybridMultilevel"/>
    <w:tmpl w:val="63925402"/>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B36610D"/>
    <w:multiLevelType w:val="hybridMultilevel"/>
    <w:tmpl w:val="4F9EC2FC"/>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B7B4F6C"/>
    <w:multiLevelType w:val="hybridMultilevel"/>
    <w:tmpl w:val="E0C44266"/>
    <w:lvl w:ilvl="0" w:tplc="BE42718E">
      <w:start w:val="1"/>
      <w:numFmt w:val="bullet"/>
      <w:pStyle w:val="Bulletedlist"/>
      <w:lvlText w:val=""/>
      <w:lvlJc w:val="left"/>
      <w:pPr>
        <w:ind w:left="2771"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numFmt w:val="bullet"/>
      <w:lvlText w:val="•"/>
      <w:lvlJc w:val="left"/>
      <w:pPr>
        <w:ind w:left="2444" w:hanging="644"/>
      </w:pPr>
      <w:rPr>
        <w:rFonts w:asciiTheme="minorHAnsi" w:eastAsiaTheme="minorHAnsi" w:hAnsiTheme="minorHAnsi" w:cstheme="minorBidi"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1B52980"/>
    <w:multiLevelType w:val="multilevel"/>
    <w:tmpl w:val="7ACEB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8F4BD2"/>
    <w:multiLevelType w:val="hybridMultilevel"/>
    <w:tmpl w:val="1756A9CC"/>
    <w:lvl w:ilvl="0" w:tplc="8DBE32D8">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DB6147"/>
    <w:multiLevelType w:val="hybridMultilevel"/>
    <w:tmpl w:val="4F9EC2FC"/>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B1E3BFD"/>
    <w:multiLevelType w:val="hybridMultilevel"/>
    <w:tmpl w:val="2BC8011E"/>
    <w:lvl w:ilvl="0" w:tplc="21A058CE">
      <w:start w:val="1"/>
      <w:numFmt w:val="bullet"/>
      <w:pStyle w:val="Poin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E1622C2"/>
    <w:multiLevelType w:val="hybridMultilevel"/>
    <w:tmpl w:val="E0B288EA"/>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3BB299C"/>
    <w:multiLevelType w:val="hybridMultilevel"/>
    <w:tmpl w:val="161A3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2D5F72"/>
    <w:multiLevelType w:val="hybridMultilevel"/>
    <w:tmpl w:val="9CB201D0"/>
    <w:lvl w:ilvl="0" w:tplc="24AC2CD4">
      <w:start w:val="1"/>
      <w:numFmt w:val="bullet"/>
      <w:pStyle w:val="Bullet"/>
      <w:lvlText w:val=""/>
      <w:lvlJc w:val="left"/>
      <w:pPr>
        <w:tabs>
          <w:tab w:val="num" w:pos="786"/>
        </w:tabs>
        <w:ind w:left="786" w:hanging="360"/>
      </w:pPr>
      <w:rPr>
        <w:rFonts w:ascii="Symbol" w:hAnsi="Symbol" w:cs="Symbol" w:hint="default"/>
        <w:color w:val="auto"/>
        <w:sz w:val="20"/>
        <w:szCs w:val="20"/>
      </w:rPr>
    </w:lvl>
    <w:lvl w:ilvl="1" w:tplc="0C090003">
      <w:start w:val="1"/>
      <w:numFmt w:val="bullet"/>
      <w:lvlText w:val=""/>
      <w:lvlJc w:val="left"/>
      <w:pPr>
        <w:tabs>
          <w:tab w:val="num" w:pos="1440"/>
        </w:tabs>
        <w:ind w:left="1440" w:hanging="360"/>
      </w:pPr>
      <w:rPr>
        <w:rFonts w:ascii="Symbol" w:hAnsi="Symbol" w:cs="Symbol" w:hint="default"/>
        <w:sz w:val="16"/>
        <w:szCs w:val="16"/>
      </w:rPr>
    </w:lvl>
    <w:lvl w:ilvl="2" w:tplc="0C090005">
      <w:start w:val="1"/>
      <w:numFmt w:val="bullet"/>
      <w:lvlText w:val=""/>
      <w:lvlJc w:val="left"/>
      <w:pPr>
        <w:tabs>
          <w:tab w:val="num" w:pos="2160"/>
        </w:tabs>
        <w:ind w:left="2160" w:hanging="360"/>
      </w:pPr>
      <w:rPr>
        <w:rFonts w:ascii="Wingdings" w:hAnsi="Wingdings" w:cs="Wingdings" w:hint="default"/>
      </w:rPr>
    </w:lvl>
    <w:lvl w:ilvl="3" w:tplc="0C090001">
      <w:start w:val="1"/>
      <w:numFmt w:val="bullet"/>
      <w:lvlText w:val=""/>
      <w:lvlJc w:val="left"/>
      <w:pPr>
        <w:tabs>
          <w:tab w:val="num" w:pos="2880"/>
        </w:tabs>
        <w:ind w:left="2880" w:hanging="360"/>
      </w:pPr>
      <w:rPr>
        <w:rFonts w:ascii="Symbol" w:hAnsi="Symbol" w:cs="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cs="Wingdings" w:hint="default"/>
      </w:rPr>
    </w:lvl>
    <w:lvl w:ilvl="6" w:tplc="0C090001">
      <w:start w:val="1"/>
      <w:numFmt w:val="bullet"/>
      <w:lvlText w:val=""/>
      <w:lvlJc w:val="left"/>
      <w:pPr>
        <w:tabs>
          <w:tab w:val="num" w:pos="5040"/>
        </w:tabs>
        <w:ind w:left="5040" w:hanging="360"/>
      </w:pPr>
      <w:rPr>
        <w:rFonts w:ascii="Symbol" w:hAnsi="Symbol" w:cs="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77DE5D50"/>
    <w:multiLevelType w:val="hybridMultilevel"/>
    <w:tmpl w:val="FC38A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947BDF"/>
    <w:multiLevelType w:val="hybridMultilevel"/>
    <w:tmpl w:val="84EA816A"/>
    <w:lvl w:ilvl="0" w:tplc="283A8C46">
      <w:start w:val="1"/>
      <w:numFmt w:val="lowerRoman"/>
      <w:lvlText w:val="(%1)"/>
      <w:lvlJc w:val="left"/>
      <w:pPr>
        <w:ind w:left="720" w:hanging="72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F3F6468"/>
    <w:multiLevelType w:val="hybridMultilevel"/>
    <w:tmpl w:val="391EADA8"/>
    <w:lvl w:ilvl="0" w:tplc="7F2096C0">
      <w:start w:val="1"/>
      <w:numFmt w:val="bullet"/>
      <w:lvlText w:val=""/>
      <w:lvlJc w:val="left"/>
      <w:pPr>
        <w:ind w:left="7165"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num w:numId="1">
    <w:abstractNumId w:val="19"/>
  </w:num>
  <w:num w:numId="2">
    <w:abstractNumId w:val="21"/>
  </w:num>
  <w:num w:numId="3">
    <w:abstractNumId w:val="35"/>
  </w:num>
  <w:num w:numId="4">
    <w:abstractNumId w:val="17"/>
  </w:num>
  <w:num w:numId="5">
    <w:abstractNumId w:val="27"/>
  </w:num>
  <w:num w:numId="6">
    <w:abstractNumId w:val="18"/>
  </w:num>
  <w:num w:numId="7">
    <w:abstractNumId w:val="40"/>
  </w:num>
  <w:num w:numId="8">
    <w:abstractNumId w:val="20"/>
  </w:num>
  <w:num w:numId="9">
    <w:abstractNumId w:val="16"/>
  </w:num>
  <w:num w:numId="10">
    <w:abstractNumId w:val="13"/>
  </w:num>
  <w:num w:numId="11">
    <w:abstractNumId w:val="12"/>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4"/>
  </w:num>
  <w:num w:numId="24">
    <w:abstractNumId w:val="32"/>
  </w:num>
  <w:num w:numId="25">
    <w:abstractNumId w:val="23"/>
  </w:num>
  <w:num w:numId="26">
    <w:abstractNumId w:val="29"/>
  </w:num>
  <w:num w:numId="27">
    <w:abstractNumId w:val="10"/>
  </w:num>
  <w:num w:numId="28">
    <w:abstractNumId w:val="14"/>
  </w:num>
  <w:num w:numId="29">
    <w:abstractNumId w:val="39"/>
  </w:num>
  <w:num w:numId="30">
    <w:abstractNumId w:val="31"/>
  </w:num>
  <w:num w:numId="31">
    <w:abstractNumId w:val="22"/>
  </w:num>
  <w:num w:numId="32">
    <w:abstractNumId w:val="30"/>
  </w:num>
  <w:num w:numId="33">
    <w:abstractNumId w:val="38"/>
  </w:num>
  <w:num w:numId="34">
    <w:abstractNumId w:val="41"/>
  </w:num>
  <w:num w:numId="35">
    <w:abstractNumId w:val="42"/>
  </w:num>
  <w:num w:numId="36">
    <w:abstractNumId w:val="28"/>
  </w:num>
  <w:num w:numId="37">
    <w:abstractNumId w:val="36"/>
  </w:num>
  <w:num w:numId="38">
    <w:abstractNumId w:val="24"/>
  </w:num>
  <w:num w:numId="39">
    <w:abstractNumId w:val="43"/>
  </w:num>
  <w:num w:numId="40">
    <w:abstractNumId w:val="19"/>
  </w:num>
  <w:num w:numId="41">
    <w:abstractNumId w:val="11"/>
  </w:num>
  <w:num w:numId="42">
    <w:abstractNumId w:val="37"/>
  </w:num>
  <w:num w:numId="43">
    <w:abstractNumId w:val="15"/>
  </w:num>
  <w:num w:numId="44">
    <w:abstractNumId w:val="33"/>
  </w:num>
  <w:num w:numId="45">
    <w:abstractNumId w:val="26"/>
  </w:num>
  <w:num w:numId="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5600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LUwNDWysDQyMDRX0lEKTi0uzszPAykwMq4FAOjPzBQtAAAA"/>
  </w:docVars>
  <w:rsids>
    <w:rsidRoot w:val="00F92BAE"/>
    <w:rsid w:val="000008F1"/>
    <w:rsid w:val="00002040"/>
    <w:rsid w:val="000037E2"/>
    <w:rsid w:val="00003929"/>
    <w:rsid w:val="00005123"/>
    <w:rsid w:val="00005558"/>
    <w:rsid w:val="00006AF0"/>
    <w:rsid w:val="00006D05"/>
    <w:rsid w:val="00010522"/>
    <w:rsid w:val="0001093A"/>
    <w:rsid w:val="000113F1"/>
    <w:rsid w:val="00013218"/>
    <w:rsid w:val="00013629"/>
    <w:rsid w:val="00014D54"/>
    <w:rsid w:val="000157DA"/>
    <w:rsid w:val="00016A59"/>
    <w:rsid w:val="00017E35"/>
    <w:rsid w:val="00020AE6"/>
    <w:rsid w:val="00020B42"/>
    <w:rsid w:val="0002356A"/>
    <w:rsid w:val="00024253"/>
    <w:rsid w:val="00024CC7"/>
    <w:rsid w:val="0002779E"/>
    <w:rsid w:val="000330E3"/>
    <w:rsid w:val="000339DF"/>
    <w:rsid w:val="000344F6"/>
    <w:rsid w:val="00034D9B"/>
    <w:rsid w:val="00035987"/>
    <w:rsid w:val="00035C8C"/>
    <w:rsid w:val="00037655"/>
    <w:rsid w:val="000425F2"/>
    <w:rsid w:val="0004318F"/>
    <w:rsid w:val="000441CC"/>
    <w:rsid w:val="000457DE"/>
    <w:rsid w:val="000479BF"/>
    <w:rsid w:val="00047B68"/>
    <w:rsid w:val="0005132D"/>
    <w:rsid w:val="00051ABE"/>
    <w:rsid w:val="00052E00"/>
    <w:rsid w:val="000547AE"/>
    <w:rsid w:val="00055684"/>
    <w:rsid w:val="00056CFB"/>
    <w:rsid w:val="00057858"/>
    <w:rsid w:val="00057EC7"/>
    <w:rsid w:val="00061EA0"/>
    <w:rsid w:val="00063288"/>
    <w:rsid w:val="0006390C"/>
    <w:rsid w:val="00067A78"/>
    <w:rsid w:val="00071591"/>
    <w:rsid w:val="0007179A"/>
    <w:rsid w:val="00071B4D"/>
    <w:rsid w:val="00071E59"/>
    <w:rsid w:val="000725A9"/>
    <w:rsid w:val="0007282E"/>
    <w:rsid w:val="00072C64"/>
    <w:rsid w:val="00073221"/>
    <w:rsid w:val="00075676"/>
    <w:rsid w:val="000836F2"/>
    <w:rsid w:val="000855FF"/>
    <w:rsid w:val="00085F29"/>
    <w:rsid w:val="00086731"/>
    <w:rsid w:val="00086AA3"/>
    <w:rsid w:val="00093E76"/>
    <w:rsid w:val="00094373"/>
    <w:rsid w:val="00095D16"/>
    <w:rsid w:val="000967F4"/>
    <w:rsid w:val="000A183A"/>
    <w:rsid w:val="000A2A7A"/>
    <w:rsid w:val="000A5413"/>
    <w:rsid w:val="000A58D4"/>
    <w:rsid w:val="000A5FA1"/>
    <w:rsid w:val="000A609A"/>
    <w:rsid w:val="000A64EE"/>
    <w:rsid w:val="000A795A"/>
    <w:rsid w:val="000A79EB"/>
    <w:rsid w:val="000B0981"/>
    <w:rsid w:val="000B0F48"/>
    <w:rsid w:val="000B1D76"/>
    <w:rsid w:val="000B3369"/>
    <w:rsid w:val="000B4B2E"/>
    <w:rsid w:val="000B516E"/>
    <w:rsid w:val="000B54AD"/>
    <w:rsid w:val="000B6A13"/>
    <w:rsid w:val="000B7AF7"/>
    <w:rsid w:val="000C0688"/>
    <w:rsid w:val="000C0AD4"/>
    <w:rsid w:val="000C1E39"/>
    <w:rsid w:val="000C2D5E"/>
    <w:rsid w:val="000C31E9"/>
    <w:rsid w:val="000C373E"/>
    <w:rsid w:val="000C3967"/>
    <w:rsid w:val="000C3AC0"/>
    <w:rsid w:val="000C3B0C"/>
    <w:rsid w:val="000C3CBB"/>
    <w:rsid w:val="000C4199"/>
    <w:rsid w:val="000C6385"/>
    <w:rsid w:val="000C7283"/>
    <w:rsid w:val="000C7314"/>
    <w:rsid w:val="000D0680"/>
    <w:rsid w:val="000D0A90"/>
    <w:rsid w:val="000D0DB1"/>
    <w:rsid w:val="000D1D9E"/>
    <w:rsid w:val="000D3413"/>
    <w:rsid w:val="000D4407"/>
    <w:rsid w:val="000D530C"/>
    <w:rsid w:val="000D5A85"/>
    <w:rsid w:val="000D60D5"/>
    <w:rsid w:val="000D6169"/>
    <w:rsid w:val="000D6CC5"/>
    <w:rsid w:val="000E0BFC"/>
    <w:rsid w:val="000E14FB"/>
    <w:rsid w:val="000E16B4"/>
    <w:rsid w:val="000E31A9"/>
    <w:rsid w:val="000E4B9D"/>
    <w:rsid w:val="000E5526"/>
    <w:rsid w:val="000E6D62"/>
    <w:rsid w:val="000F3687"/>
    <w:rsid w:val="000F61B6"/>
    <w:rsid w:val="000F6681"/>
    <w:rsid w:val="001009DE"/>
    <w:rsid w:val="00101FDF"/>
    <w:rsid w:val="00102800"/>
    <w:rsid w:val="00102D83"/>
    <w:rsid w:val="00106CAD"/>
    <w:rsid w:val="00107729"/>
    <w:rsid w:val="00107B6B"/>
    <w:rsid w:val="00110373"/>
    <w:rsid w:val="001110D8"/>
    <w:rsid w:val="00111B9F"/>
    <w:rsid w:val="00112AD6"/>
    <w:rsid w:val="001131A6"/>
    <w:rsid w:val="00113AF6"/>
    <w:rsid w:val="001140D5"/>
    <w:rsid w:val="0011425E"/>
    <w:rsid w:val="001152A3"/>
    <w:rsid w:val="00115898"/>
    <w:rsid w:val="001216C5"/>
    <w:rsid w:val="001217EC"/>
    <w:rsid w:val="00122115"/>
    <w:rsid w:val="001226FD"/>
    <w:rsid w:val="00122B1C"/>
    <w:rsid w:val="00122BCC"/>
    <w:rsid w:val="00125509"/>
    <w:rsid w:val="00126D24"/>
    <w:rsid w:val="001274A5"/>
    <w:rsid w:val="001275B1"/>
    <w:rsid w:val="00130206"/>
    <w:rsid w:val="0013064A"/>
    <w:rsid w:val="0013094B"/>
    <w:rsid w:val="0013180A"/>
    <w:rsid w:val="00131C12"/>
    <w:rsid w:val="0013347F"/>
    <w:rsid w:val="00133BED"/>
    <w:rsid w:val="00134105"/>
    <w:rsid w:val="00135B35"/>
    <w:rsid w:val="001364F7"/>
    <w:rsid w:val="0013657E"/>
    <w:rsid w:val="00137729"/>
    <w:rsid w:val="001407B2"/>
    <w:rsid w:val="00140D6D"/>
    <w:rsid w:val="00140EC9"/>
    <w:rsid w:val="001424C4"/>
    <w:rsid w:val="00144366"/>
    <w:rsid w:val="001458EC"/>
    <w:rsid w:val="00145BC0"/>
    <w:rsid w:val="00145CDE"/>
    <w:rsid w:val="00146BA1"/>
    <w:rsid w:val="001474CD"/>
    <w:rsid w:val="00150671"/>
    <w:rsid w:val="0015221E"/>
    <w:rsid w:val="00152BA2"/>
    <w:rsid w:val="001532D2"/>
    <w:rsid w:val="0015490E"/>
    <w:rsid w:val="001552E2"/>
    <w:rsid w:val="0015621E"/>
    <w:rsid w:val="001566FA"/>
    <w:rsid w:val="00156921"/>
    <w:rsid w:val="001569B1"/>
    <w:rsid w:val="00156BEA"/>
    <w:rsid w:val="00156FE8"/>
    <w:rsid w:val="001571A9"/>
    <w:rsid w:val="00157772"/>
    <w:rsid w:val="00157B7E"/>
    <w:rsid w:val="00160710"/>
    <w:rsid w:val="00160932"/>
    <w:rsid w:val="00160AE9"/>
    <w:rsid w:val="001610F3"/>
    <w:rsid w:val="00161D18"/>
    <w:rsid w:val="00161F68"/>
    <w:rsid w:val="00162581"/>
    <w:rsid w:val="00162F65"/>
    <w:rsid w:val="0016458D"/>
    <w:rsid w:val="00165A6B"/>
    <w:rsid w:val="00165A79"/>
    <w:rsid w:val="00165CD6"/>
    <w:rsid w:val="001666AD"/>
    <w:rsid w:val="00166764"/>
    <w:rsid w:val="00166CBF"/>
    <w:rsid w:val="00166F4E"/>
    <w:rsid w:val="00167026"/>
    <w:rsid w:val="00171935"/>
    <w:rsid w:val="00173075"/>
    <w:rsid w:val="00173A7D"/>
    <w:rsid w:val="00173B1C"/>
    <w:rsid w:val="0017421B"/>
    <w:rsid w:val="001748C1"/>
    <w:rsid w:val="00174E57"/>
    <w:rsid w:val="00176C85"/>
    <w:rsid w:val="00180370"/>
    <w:rsid w:val="00181C65"/>
    <w:rsid w:val="00181DCA"/>
    <w:rsid w:val="00182092"/>
    <w:rsid w:val="0018292D"/>
    <w:rsid w:val="001835E2"/>
    <w:rsid w:val="0018385E"/>
    <w:rsid w:val="00183D5C"/>
    <w:rsid w:val="00184106"/>
    <w:rsid w:val="00184370"/>
    <w:rsid w:val="0018446B"/>
    <w:rsid w:val="00184B8A"/>
    <w:rsid w:val="001876C0"/>
    <w:rsid w:val="0019027A"/>
    <w:rsid w:val="0019104A"/>
    <w:rsid w:val="00191715"/>
    <w:rsid w:val="00191AF7"/>
    <w:rsid w:val="001922F3"/>
    <w:rsid w:val="00192DC9"/>
    <w:rsid w:val="001930A9"/>
    <w:rsid w:val="00193132"/>
    <w:rsid w:val="0019383D"/>
    <w:rsid w:val="00196129"/>
    <w:rsid w:val="00197A81"/>
    <w:rsid w:val="001A134E"/>
    <w:rsid w:val="001A21AC"/>
    <w:rsid w:val="001A291E"/>
    <w:rsid w:val="001A308A"/>
    <w:rsid w:val="001A439D"/>
    <w:rsid w:val="001A4D1B"/>
    <w:rsid w:val="001A5151"/>
    <w:rsid w:val="001A5391"/>
    <w:rsid w:val="001A5BE0"/>
    <w:rsid w:val="001A6073"/>
    <w:rsid w:val="001A7388"/>
    <w:rsid w:val="001A73AE"/>
    <w:rsid w:val="001A7EB7"/>
    <w:rsid w:val="001B0608"/>
    <w:rsid w:val="001B1BB2"/>
    <w:rsid w:val="001B2F45"/>
    <w:rsid w:val="001B3673"/>
    <w:rsid w:val="001B4030"/>
    <w:rsid w:val="001B4236"/>
    <w:rsid w:val="001B4B61"/>
    <w:rsid w:val="001B5113"/>
    <w:rsid w:val="001C1B5F"/>
    <w:rsid w:val="001C3296"/>
    <w:rsid w:val="001C3682"/>
    <w:rsid w:val="001C36B3"/>
    <w:rsid w:val="001C458E"/>
    <w:rsid w:val="001C4EB1"/>
    <w:rsid w:val="001C51DD"/>
    <w:rsid w:val="001C5A81"/>
    <w:rsid w:val="001D1A1D"/>
    <w:rsid w:val="001D418A"/>
    <w:rsid w:val="001D4EE1"/>
    <w:rsid w:val="001D6A3A"/>
    <w:rsid w:val="001D7D75"/>
    <w:rsid w:val="001E01A0"/>
    <w:rsid w:val="001E0DB0"/>
    <w:rsid w:val="001E1099"/>
    <w:rsid w:val="001E1E36"/>
    <w:rsid w:val="001E1FF1"/>
    <w:rsid w:val="001E2286"/>
    <w:rsid w:val="001E34F1"/>
    <w:rsid w:val="001F073A"/>
    <w:rsid w:val="001F11BB"/>
    <w:rsid w:val="001F17F7"/>
    <w:rsid w:val="001F2D7B"/>
    <w:rsid w:val="001F3190"/>
    <w:rsid w:val="001F330B"/>
    <w:rsid w:val="001F36A4"/>
    <w:rsid w:val="001F477F"/>
    <w:rsid w:val="001F4BAE"/>
    <w:rsid w:val="001F549C"/>
    <w:rsid w:val="001F5886"/>
    <w:rsid w:val="001F5898"/>
    <w:rsid w:val="001F6FB5"/>
    <w:rsid w:val="001F70A8"/>
    <w:rsid w:val="001F7D18"/>
    <w:rsid w:val="002003A7"/>
    <w:rsid w:val="002007E8"/>
    <w:rsid w:val="002008E0"/>
    <w:rsid w:val="00201BE9"/>
    <w:rsid w:val="002057F5"/>
    <w:rsid w:val="00206894"/>
    <w:rsid w:val="002071DF"/>
    <w:rsid w:val="00210AC8"/>
    <w:rsid w:val="00212415"/>
    <w:rsid w:val="00212681"/>
    <w:rsid w:val="002131BF"/>
    <w:rsid w:val="00213576"/>
    <w:rsid w:val="00216943"/>
    <w:rsid w:val="00216ECF"/>
    <w:rsid w:val="00220366"/>
    <w:rsid w:val="00221E9D"/>
    <w:rsid w:val="00222C98"/>
    <w:rsid w:val="00222FE2"/>
    <w:rsid w:val="00225F95"/>
    <w:rsid w:val="002303B9"/>
    <w:rsid w:val="00230559"/>
    <w:rsid w:val="00231913"/>
    <w:rsid w:val="002341FE"/>
    <w:rsid w:val="002345E4"/>
    <w:rsid w:val="00235529"/>
    <w:rsid w:val="0023651E"/>
    <w:rsid w:val="00237524"/>
    <w:rsid w:val="002405C9"/>
    <w:rsid w:val="002409D8"/>
    <w:rsid w:val="00240B97"/>
    <w:rsid w:val="00241B15"/>
    <w:rsid w:val="00241B8D"/>
    <w:rsid w:val="00241F01"/>
    <w:rsid w:val="002438C7"/>
    <w:rsid w:val="00243B94"/>
    <w:rsid w:val="0024405C"/>
    <w:rsid w:val="00244E3B"/>
    <w:rsid w:val="00246176"/>
    <w:rsid w:val="00250C12"/>
    <w:rsid w:val="00252601"/>
    <w:rsid w:val="00253D30"/>
    <w:rsid w:val="00253F45"/>
    <w:rsid w:val="00254916"/>
    <w:rsid w:val="0026052F"/>
    <w:rsid w:val="00262244"/>
    <w:rsid w:val="00262B30"/>
    <w:rsid w:val="0026551C"/>
    <w:rsid w:val="00265784"/>
    <w:rsid w:val="00266683"/>
    <w:rsid w:val="0026757D"/>
    <w:rsid w:val="00267B7B"/>
    <w:rsid w:val="00267BAE"/>
    <w:rsid w:val="0027121F"/>
    <w:rsid w:val="00272A75"/>
    <w:rsid w:val="00272E03"/>
    <w:rsid w:val="00273F31"/>
    <w:rsid w:val="002743E6"/>
    <w:rsid w:val="002753CF"/>
    <w:rsid w:val="002761A0"/>
    <w:rsid w:val="00277903"/>
    <w:rsid w:val="00277BD8"/>
    <w:rsid w:val="002817EB"/>
    <w:rsid w:val="00283B14"/>
    <w:rsid w:val="00284383"/>
    <w:rsid w:val="002860A4"/>
    <w:rsid w:val="00287C58"/>
    <w:rsid w:val="00290679"/>
    <w:rsid w:val="00291AA8"/>
    <w:rsid w:val="002952A6"/>
    <w:rsid w:val="002968BC"/>
    <w:rsid w:val="002979A0"/>
    <w:rsid w:val="002A01DE"/>
    <w:rsid w:val="002A03F6"/>
    <w:rsid w:val="002A26FD"/>
    <w:rsid w:val="002A2700"/>
    <w:rsid w:val="002A30B1"/>
    <w:rsid w:val="002A31C9"/>
    <w:rsid w:val="002A5C94"/>
    <w:rsid w:val="002A6A50"/>
    <w:rsid w:val="002A6E31"/>
    <w:rsid w:val="002A74A3"/>
    <w:rsid w:val="002A7CD7"/>
    <w:rsid w:val="002A7CF9"/>
    <w:rsid w:val="002A7EB8"/>
    <w:rsid w:val="002B17CF"/>
    <w:rsid w:val="002B2995"/>
    <w:rsid w:val="002B3F93"/>
    <w:rsid w:val="002B417D"/>
    <w:rsid w:val="002B4185"/>
    <w:rsid w:val="002B45B4"/>
    <w:rsid w:val="002B5327"/>
    <w:rsid w:val="002B5ED7"/>
    <w:rsid w:val="002B7E9B"/>
    <w:rsid w:val="002C008A"/>
    <w:rsid w:val="002C2178"/>
    <w:rsid w:val="002C349B"/>
    <w:rsid w:val="002C3797"/>
    <w:rsid w:val="002C553E"/>
    <w:rsid w:val="002C5792"/>
    <w:rsid w:val="002C61FB"/>
    <w:rsid w:val="002C6944"/>
    <w:rsid w:val="002D07C6"/>
    <w:rsid w:val="002D08D3"/>
    <w:rsid w:val="002D0E6E"/>
    <w:rsid w:val="002D1DA8"/>
    <w:rsid w:val="002D1FCD"/>
    <w:rsid w:val="002D369C"/>
    <w:rsid w:val="002D38E8"/>
    <w:rsid w:val="002D4809"/>
    <w:rsid w:val="002D669C"/>
    <w:rsid w:val="002D6EC5"/>
    <w:rsid w:val="002D74BA"/>
    <w:rsid w:val="002E0642"/>
    <w:rsid w:val="002E0D49"/>
    <w:rsid w:val="002E2139"/>
    <w:rsid w:val="002E2D97"/>
    <w:rsid w:val="002E352E"/>
    <w:rsid w:val="002E577C"/>
    <w:rsid w:val="002E5B83"/>
    <w:rsid w:val="002E6086"/>
    <w:rsid w:val="002E6427"/>
    <w:rsid w:val="002E71FD"/>
    <w:rsid w:val="002F0D30"/>
    <w:rsid w:val="002F187E"/>
    <w:rsid w:val="002F340D"/>
    <w:rsid w:val="002F37D1"/>
    <w:rsid w:val="002F3876"/>
    <w:rsid w:val="002F40B2"/>
    <w:rsid w:val="002F5F43"/>
    <w:rsid w:val="002F6060"/>
    <w:rsid w:val="002F6FAB"/>
    <w:rsid w:val="002F7CF7"/>
    <w:rsid w:val="002F7E07"/>
    <w:rsid w:val="00301307"/>
    <w:rsid w:val="0030186F"/>
    <w:rsid w:val="00303919"/>
    <w:rsid w:val="0030479E"/>
    <w:rsid w:val="003060BE"/>
    <w:rsid w:val="00306DAC"/>
    <w:rsid w:val="003070FF"/>
    <w:rsid w:val="00307374"/>
    <w:rsid w:val="0031001D"/>
    <w:rsid w:val="003106E5"/>
    <w:rsid w:val="0031134A"/>
    <w:rsid w:val="003121F5"/>
    <w:rsid w:val="0031317E"/>
    <w:rsid w:val="003136C2"/>
    <w:rsid w:val="0031484C"/>
    <w:rsid w:val="003161E8"/>
    <w:rsid w:val="00317608"/>
    <w:rsid w:val="00321722"/>
    <w:rsid w:val="003218C6"/>
    <w:rsid w:val="0032338B"/>
    <w:rsid w:val="0032368F"/>
    <w:rsid w:val="00327473"/>
    <w:rsid w:val="003309B5"/>
    <w:rsid w:val="00331D34"/>
    <w:rsid w:val="0033212D"/>
    <w:rsid w:val="00332819"/>
    <w:rsid w:val="0033376A"/>
    <w:rsid w:val="003343F3"/>
    <w:rsid w:val="00340208"/>
    <w:rsid w:val="00341063"/>
    <w:rsid w:val="00341B6F"/>
    <w:rsid w:val="00342364"/>
    <w:rsid w:val="00343A81"/>
    <w:rsid w:val="00344D02"/>
    <w:rsid w:val="003464BA"/>
    <w:rsid w:val="00346AB8"/>
    <w:rsid w:val="003539E8"/>
    <w:rsid w:val="00355DC6"/>
    <w:rsid w:val="0035646F"/>
    <w:rsid w:val="0035769A"/>
    <w:rsid w:val="003606BD"/>
    <w:rsid w:val="00360A3C"/>
    <w:rsid w:val="00360E28"/>
    <w:rsid w:val="003614DB"/>
    <w:rsid w:val="003634D0"/>
    <w:rsid w:val="00364FA3"/>
    <w:rsid w:val="00365ABA"/>
    <w:rsid w:val="00365ACB"/>
    <w:rsid w:val="003669B0"/>
    <w:rsid w:val="00366F94"/>
    <w:rsid w:val="003671B9"/>
    <w:rsid w:val="0036755B"/>
    <w:rsid w:val="00370468"/>
    <w:rsid w:val="00371365"/>
    <w:rsid w:val="00371E19"/>
    <w:rsid w:val="00373FB2"/>
    <w:rsid w:val="00374CEA"/>
    <w:rsid w:val="00374DBE"/>
    <w:rsid w:val="00375E08"/>
    <w:rsid w:val="00376F6C"/>
    <w:rsid w:val="003772A4"/>
    <w:rsid w:val="0038049F"/>
    <w:rsid w:val="0038092C"/>
    <w:rsid w:val="003814CD"/>
    <w:rsid w:val="003820E0"/>
    <w:rsid w:val="0038223A"/>
    <w:rsid w:val="00383181"/>
    <w:rsid w:val="00384713"/>
    <w:rsid w:val="00384B49"/>
    <w:rsid w:val="00385EFD"/>
    <w:rsid w:val="00386124"/>
    <w:rsid w:val="00387FE2"/>
    <w:rsid w:val="00392A76"/>
    <w:rsid w:val="003930E5"/>
    <w:rsid w:val="00393449"/>
    <w:rsid w:val="00393508"/>
    <w:rsid w:val="00394035"/>
    <w:rsid w:val="003A1623"/>
    <w:rsid w:val="003A1FD7"/>
    <w:rsid w:val="003A2FF3"/>
    <w:rsid w:val="003A43DC"/>
    <w:rsid w:val="003A4A9B"/>
    <w:rsid w:val="003A58E4"/>
    <w:rsid w:val="003A79C6"/>
    <w:rsid w:val="003B01AC"/>
    <w:rsid w:val="003B0763"/>
    <w:rsid w:val="003B0AC9"/>
    <w:rsid w:val="003B0BF4"/>
    <w:rsid w:val="003B10B6"/>
    <w:rsid w:val="003B127D"/>
    <w:rsid w:val="003B28C1"/>
    <w:rsid w:val="003B28FA"/>
    <w:rsid w:val="003B345A"/>
    <w:rsid w:val="003B3C5E"/>
    <w:rsid w:val="003B3DC2"/>
    <w:rsid w:val="003B40E7"/>
    <w:rsid w:val="003B44C8"/>
    <w:rsid w:val="003B71D1"/>
    <w:rsid w:val="003B7658"/>
    <w:rsid w:val="003B7FD0"/>
    <w:rsid w:val="003C0F77"/>
    <w:rsid w:val="003C2712"/>
    <w:rsid w:val="003C2B0E"/>
    <w:rsid w:val="003C3428"/>
    <w:rsid w:val="003C46AC"/>
    <w:rsid w:val="003C4910"/>
    <w:rsid w:val="003C4B72"/>
    <w:rsid w:val="003C620D"/>
    <w:rsid w:val="003C640D"/>
    <w:rsid w:val="003C72DC"/>
    <w:rsid w:val="003C760D"/>
    <w:rsid w:val="003C78FB"/>
    <w:rsid w:val="003D06C2"/>
    <w:rsid w:val="003D16E5"/>
    <w:rsid w:val="003D2302"/>
    <w:rsid w:val="003D3D41"/>
    <w:rsid w:val="003D6A37"/>
    <w:rsid w:val="003E0A2C"/>
    <w:rsid w:val="003E13CC"/>
    <w:rsid w:val="003E1A0C"/>
    <w:rsid w:val="003E374A"/>
    <w:rsid w:val="003E42A4"/>
    <w:rsid w:val="003E471F"/>
    <w:rsid w:val="003E4DBF"/>
    <w:rsid w:val="003E4EF8"/>
    <w:rsid w:val="003E527E"/>
    <w:rsid w:val="003E607E"/>
    <w:rsid w:val="003E6CCD"/>
    <w:rsid w:val="003F1669"/>
    <w:rsid w:val="003F1F18"/>
    <w:rsid w:val="003F2155"/>
    <w:rsid w:val="003F347F"/>
    <w:rsid w:val="003F3A09"/>
    <w:rsid w:val="003F3C3D"/>
    <w:rsid w:val="003F519A"/>
    <w:rsid w:val="003F73DA"/>
    <w:rsid w:val="003F7DEA"/>
    <w:rsid w:val="00400213"/>
    <w:rsid w:val="004002B0"/>
    <w:rsid w:val="00400BFF"/>
    <w:rsid w:val="0040110D"/>
    <w:rsid w:val="00401DDE"/>
    <w:rsid w:val="00403A46"/>
    <w:rsid w:val="00403FCB"/>
    <w:rsid w:val="00404137"/>
    <w:rsid w:val="004045E5"/>
    <w:rsid w:val="004059FF"/>
    <w:rsid w:val="00406553"/>
    <w:rsid w:val="004100BD"/>
    <w:rsid w:val="00410E0A"/>
    <w:rsid w:val="004113C4"/>
    <w:rsid w:val="00412E34"/>
    <w:rsid w:val="00413DB4"/>
    <w:rsid w:val="00414F58"/>
    <w:rsid w:val="0041534B"/>
    <w:rsid w:val="00415372"/>
    <w:rsid w:val="004156EF"/>
    <w:rsid w:val="00415BDD"/>
    <w:rsid w:val="00416F64"/>
    <w:rsid w:val="00420353"/>
    <w:rsid w:val="00422192"/>
    <w:rsid w:val="00422C4B"/>
    <w:rsid w:val="0042370B"/>
    <w:rsid w:val="00423F93"/>
    <w:rsid w:val="004254FE"/>
    <w:rsid w:val="0042622A"/>
    <w:rsid w:val="00426719"/>
    <w:rsid w:val="00426975"/>
    <w:rsid w:val="00430646"/>
    <w:rsid w:val="00430A0D"/>
    <w:rsid w:val="00432464"/>
    <w:rsid w:val="00433089"/>
    <w:rsid w:val="00433119"/>
    <w:rsid w:val="00433752"/>
    <w:rsid w:val="00433DD4"/>
    <w:rsid w:val="00434692"/>
    <w:rsid w:val="00437D93"/>
    <w:rsid w:val="00443E04"/>
    <w:rsid w:val="0044467C"/>
    <w:rsid w:val="00445272"/>
    <w:rsid w:val="00451268"/>
    <w:rsid w:val="00451CB1"/>
    <w:rsid w:val="00452A18"/>
    <w:rsid w:val="00455DE1"/>
    <w:rsid w:val="00456698"/>
    <w:rsid w:val="004579AF"/>
    <w:rsid w:val="004579B5"/>
    <w:rsid w:val="00457F05"/>
    <w:rsid w:val="0046040A"/>
    <w:rsid w:val="00460F0E"/>
    <w:rsid w:val="0046146F"/>
    <w:rsid w:val="004614BA"/>
    <w:rsid w:val="00462A60"/>
    <w:rsid w:val="00462B8B"/>
    <w:rsid w:val="00462BDD"/>
    <w:rsid w:val="00462EAE"/>
    <w:rsid w:val="00464812"/>
    <w:rsid w:val="00464AF6"/>
    <w:rsid w:val="004651CA"/>
    <w:rsid w:val="00465485"/>
    <w:rsid w:val="00466507"/>
    <w:rsid w:val="0046672D"/>
    <w:rsid w:val="0046681A"/>
    <w:rsid w:val="00467125"/>
    <w:rsid w:val="0047111F"/>
    <w:rsid w:val="004714F9"/>
    <w:rsid w:val="0047237A"/>
    <w:rsid w:val="00472767"/>
    <w:rsid w:val="00474C14"/>
    <w:rsid w:val="00475199"/>
    <w:rsid w:val="00475D8E"/>
    <w:rsid w:val="00476BE5"/>
    <w:rsid w:val="0048073F"/>
    <w:rsid w:val="00480AB2"/>
    <w:rsid w:val="0048128D"/>
    <w:rsid w:val="004812F7"/>
    <w:rsid w:val="00484C5D"/>
    <w:rsid w:val="00486FBA"/>
    <w:rsid w:val="004906A9"/>
    <w:rsid w:val="00491AB6"/>
    <w:rsid w:val="00492823"/>
    <w:rsid w:val="00492D5E"/>
    <w:rsid w:val="004931CC"/>
    <w:rsid w:val="0049339B"/>
    <w:rsid w:val="00493CFF"/>
    <w:rsid w:val="004950B6"/>
    <w:rsid w:val="00496D1C"/>
    <w:rsid w:val="00497C71"/>
    <w:rsid w:val="004A0208"/>
    <w:rsid w:val="004A0441"/>
    <w:rsid w:val="004A15ED"/>
    <w:rsid w:val="004A2907"/>
    <w:rsid w:val="004A54AD"/>
    <w:rsid w:val="004A6409"/>
    <w:rsid w:val="004A67EB"/>
    <w:rsid w:val="004B005E"/>
    <w:rsid w:val="004B1286"/>
    <w:rsid w:val="004B29DE"/>
    <w:rsid w:val="004B3378"/>
    <w:rsid w:val="004B34FF"/>
    <w:rsid w:val="004B3963"/>
    <w:rsid w:val="004B556F"/>
    <w:rsid w:val="004B7106"/>
    <w:rsid w:val="004B71D1"/>
    <w:rsid w:val="004B7932"/>
    <w:rsid w:val="004C1664"/>
    <w:rsid w:val="004C1E43"/>
    <w:rsid w:val="004C2306"/>
    <w:rsid w:val="004C27D6"/>
    <w:rsid w:val="004C2BE4"/>
    <w:rsid w:val="004C4E74"/>
    <w:rsid w:val="004C530C"/>
    <w:rsid w:val="004C533B"/>
    <w:rsid w:val="004C58C2"/>
    <w:rsid w:val="004C6A22"/>
    <w:rsid w:val="004C6AE1"/>
    <w:rsid w:val="004C7039"/>
    <w:rsid w:val="004C75E9"/>
    <w:rsid w:val="004D1E6D"/>
    <w:rsid w:val="004D2278"/>
    <w:rsid w:val="004D2F46"/>
    <w:rsid w:val="004D4010"/>
    <w:rsid w:val="004D40DD"/>
    <w:rsid w:val="004D5D95"/>
    <w:rsid w:val="004D6599"/>
    <w:rsid w:val="004D6685"/>
    <w:rsid w:val="004D76DC"/>
    <w:rsid w:val="004D7DC3"/>
    <w:rsid w:val="004E1AEF"/>
    <w:rsid w:val="004E312A"/>
    <w:rsid w:val="004E334D"/>
    <w:rsid w:val="004E64CC"/>
    <w:rsid w:val="004E6983"/>
    <w:rsid w:val="004E6C7D"/>
    <w:rsid w:val="004E7A35"/>
    <w:rsid w:val="004F29FB"/>
    <w:rsid w:val="004F30B4"/>
    <w:rsid w:val="004F30BA"/>
    <w:rsid w:val="004F42C6"/>
    <w:rsid w:val="004F44CD"/>
    <w:rsid w:val="004F49B6"/>
    <w:rsid w:val="004F53DF"/>
    <w:rsid w:val="004F567A"/>
    <w:rsid w:val="004F74DF"/>
    <w:rsid w:val="005030D1"/>
    <w:rsid w:val="0050435A"/>
    <w:rsid w:val="00504A63"/>
    <w:rsid w:val="00504DC1"/>
    <w:rsid w:val="0050502D"/>
    <w:rsid w:val="00506311"/>
    <w:rsid w:val="0050737E"/>
    <w:rsid w:val="005105EE"/>
    <w:rsid w:val="0051098B"/>
    <w:rsid w:val="00510DC8"/>
    <w:rsid w:val="00510E54"/>
    <w:rsid w:val="0051179E"/>
    <w:rsid w:val="00513835"/>
    <w:rsid w:val="00513C88"/>
    <w:rsid w:val="00515E43"/>
    <w:rsid w:val="00516CA8"/>
    <w:rsid w:val="005170CE"/>
    <w:rsid w:val="00522F43"/>
    <w:rsid w:val="0052349B"/>
    <w:rsid w:val="005251DF"/>
    <w:rsid w:val="00525225"/>
    <w:rsid w:val="005254EA"/>
    <w:rsid w:val="005255DD"/>
    <w:rsid w:val="0053030D"/>
    <w:rsid w:val="00531560"/>
    <w:rsid w:val="00534B0A"/>
    <w:rsid w:val="00534C32"/>
    <w:rsid w:val="00535FD1"/>
    <w:rsid w:val="00537BF5"/>
    <w:rsid w:val="005401A8"/>
    <w:rsid w:val="00540C2D"/>
    <w:rsid w:val="00540D24"/>
    <w:rsid w:val="00540DCE"/>
    <w:rsid w:val="00540E27"/>
    <w:rsid w:val="00542130"/>
    <w:rsid w:val="005430EF"/>
    <w:rsid w:val="005432F0"/>
    <w:rsid w:val="005437F1"/>
    <w:rsid w:val="00544BFC"/>
    <w:rsid w:val="0054547F"/>
    <w:rsid w:val="0054611B"/>
    <w:rsid w:val="00546427"/>
    <w:rsid w:val="0054675F"/>
    <w:rsid w:val="00547363"/>
    <w:rsid w:val="00547D09"/>
    <w:rsid w:val="005504F7"/>
    <w:rsid w:val="0055062F"/>
    <w:rsid w:val="0055162D"/>
    <w:rsid w:val="0055294A"/>
    <w:rsid w:val="00552BB7"/>
    <w:rsid w:val="00552BDA"/>
    <w:rsid w:val="0055372E"/>
    <w:rsid w:val="0055399F"/>
    <w:rsid w:val="00553C7F"/>
    <w:rsid w:val="0055445F"/>
    <w:rsid w:val="005562B7"/>
    <w:rsid w:val="00556EAE"/>
    <w:rsid w:val="005573FA"/>
    <w:rsid w:val="00561000"/>
    <w:rsid w:val="00562464"/>
    <w:rsid w:val="00562A9C"/>
    <w:rsid w:val="005634AB"/>
    <w:rsid w:val="005639E5"/>
    <w:rsid w:val="00564AAD"/>
    <w:rsid w:val="0056518A"/>
    <w:rsid w:val="0056581D"/>
    <w:rsid w:val="00565C2F"/>
    <w:rsid w:val="00565EEC"/>
    <w:rsid w:val="00567E19"/>
    <w:rsid w:val="005709A8"/>
    <w:rsid w:val="00570CEF"/>
    <w:rsid w:val="0057261C"/>
    <w:rsid w:val="00573B89"/>
    <w:rsid w:val="0057456A"/>
    <w:rsid w:val="005749DC"/>
    <w:rsid w:val="00574B43"/>
    <w:rsid w:val="005766A8"/>
    <w:rsid w:val="005766B1"/>
    <w:rsid w:val="00577A12"/>
    <w:rsid w:val="0058099A"/>
    <w:rsid w:val="0058140B"/>
    <w:rsid w:val="00586D47"/>
    <w:rsid w:val="005872A3"/>
    <w:rsid w:val="00587A05"/>
    <w:rsid w:val="00587D9E"/>
    <w:rsid w:val="005909BB"/>
    <w:rsid w:val="00592244"/>
    <w:rsid w:val="005927F9"/>
    <w:rsid w:val="00592DBA"/>
    <w:rsid w:val="005946BE"/>
    <w:rsid w:val="005949AF"/>
    <w:rsid w:val="0059564E"/>
    <w:rsid w:val="005965B0"/>
    <w:rsid w:val="005965D4"/>
    <w:rsid w:val="00597365"/>
    <w:rsid w:val="005A01FD"/>
    <w:rsid w:val="005A43DA"/>
    <w:rsid w:val="005A4BBE"/>
    <w:rsid w:val="005A4E48"/>
    <w:rsid w:val="005A6289"/>
    <w:rsid w:val="005A7A70"/>
    <w:rsid w:val="005A7BCC"/>
    <w:rsid w:val="005A7DD8"/>
    <w:rsid w:val="005B0F28"/>
    <w:rsid w:val="005B1569"/>
    <w:rsid w:val="005B40B8"/>
    <w:rsid w:val="005B4FB0"/>
    <w:rsid w:val="005B5E3A"/>
    <w:rsid w:val="005B77B6"/>
    <w:rsid w:val="005C0BB0"/>
    <w:rsid w:val="005C113C"/>
    <w:rsid w:val="005C1754"/>
    <w:rsid w:val="005C236D"/>
    <w:rsid w:val="005C3B0C"/>
    <w:rsid w:val="005C6CED"/>
    <w:rsid w:val="005C700F"/>
    <w:rsid w:val="005C74DB"/>
    <w:rsid w:val="005D174D"/>
    <w:rsid w:val="005D1B1B"/>
    <w:rsid w:val="005D1BCF"/>
    <w:rsid w:val="005D1F35"/>
    <w:rsid w:val="005D2732"/>
    <w:rsid w:val="005D3931"/>
    <w:rsid w:val="005D3F4C"/>
    <w:rsid w:val="005D3FE2"/>
    <w:rsid w:val="005D4435"/>
    <w:rsid w:val="005D4D74"/>
    <w:rsid w:val="005D61F0"/>
    <w:rsid w:val="005D7417"/>
    <w:rsid w:val="005E0700"/>
    <w:rsid w:val="005E10E4"/>
    <w:rsid w:val="005E18C7"/>
    <w:rsid w:val="005E21E3"/>
    <w:rsid w:val="005E2278"/>
    <w:rsid w:val="005E41FF"/>
    <w:rsid w:val="005E5834"/>
    <w:rsid w:val="005E6121"/>
    <w:rsid w:val="005E65B0"/>
    <w:rsid w:val="005F097C"/>
    <w:rsid w:val="005F0F9E"/>
    <w:rsid w:val="005F11F1"/>
    <w:rsid w:val="005F371E"/>
    <w:rsid w:val="005F53BA"/>
    <w:rsid w:val="005F56FA"/>
    <w:rsid w:val="005F5868"/>
    <w:rsid w:val="005F5917"/>
    <w:rsid w:val="005F6FB4"/>
    <w:rsid w:val="00600CE6"/>
    <w:rsid w:val="00601078"/>
    <w:rsid w:val="0060177F"/>
    <w:rsid w:val="0060275D"/>
    <w:rsid w:val="00603874"/>
    <w:rsid w:val="00604E31"/>
    <w:rsid w:val="00607BF7"/>
    <w:rsid w:val="00607C34"/>
    <w:rsid w:val="0061143D"/>
    <w:rsid w:val="00611769"/>
    <w:rsid w:val="006128E7"/>
    <w:rsid w:val="006166C3"/>
    <w:rsid w:val="006168DD"/>
    <w:rsid w:val="00617518"/>
    <w:rsid w:val="00617D4A"/>
    <w:rsid w:val="00617F74"/>
    <w:rsid w:val="00623697"/>
    <w:rsid w:val="00623D12"/>
    <w:rsid w:val="00624648"/>
    <w:rsid w:val="00624C51"/>
    <w:rsid w:val="00625CE3"/>
    <w:rsid w:val="006272D7"/>
    <w:rsid w:val="00627643"/>
    <w:rsid w:val="006317AA"/>
    <w:rsid w:val="00632113"/>
    <w:rsid w:val="006328B0"/>
    <w:rsid w:val="00632F58"/>
    <w:rsid w:val="00633102"/>
    <w:rsid w:val="00633809"/>
    <w:rsid w:val="00634153"/>
    <w:rsid w:val="00634343"/>
    <w:rsid w:val="00634D52"/>
    <w:rsid w:val="00635CCB"/>
    <w:rsid w:val="0064012A"/>
    <w:rsid w:val="00640CFA"/>
    <w:rsid w:val="00640DCF"/>
    <w:rsid w:val="00641E12"/>
    <w:rsid w:val="0064217C"/>
    <w:rsid w:val="00643445"/>
    <w:rsid w:val="00643642"/>
    <w:rsid w:val="0064439F"/>
    <w:rsid w:val="0064484A"/>
    <w:rsid w:val="00645FA6"/>
    <w:rsid w:val="00647308"/>
    <w:rsid w:val="00647895"/>
    <w:rsid w:val="00647A72"/>
    <w:rsid w:val="0065007F"/>
    <w:rsid w:val="0065144F"/>
    <w:rsid w:val="006514CE"/>
    <w:rsid w:val="0065296E"/>
    <w:rsid w:val="00654A67"/>
    <w:rsid w:val="00656A6F"/>
    <w:rsid w:val="00656B64"/>
    <w:rsid w:val="00660215"/>
    <w:rsid w:val="006607D9"/>
    <w:rsid w:val="00664A7A"/>
    <w:rsid w:val="00666068"/>
    <w:rsid w:val="006672FE"/>
    <w:rsid w:val="00671799"/>
    <w:rsid w:val="00671C95"/>
    <w:rsid w:val="00671DCE"/>
    <w:rsid w:val="0067299A"/>
    <w:rsid w:val="00673ABF"/>
    <w:rsid w:val="00674C46"/>
    <w:rsid w:val="00676C64"/>
    <w:rsid w:val="0067713A"/>
    <w:rsid w:val="00677518"/>
    <w:rsid w:val="006779E0"/>
    <w:rsid w:val="00677E10"/>
    <w:rsid w:val="006802DB"/>
    <w:rsid w:val="0068055F"/>
    <w:rsid w:val="0068064B"/>
    <w:rsid w:val="00680E1D"/>
    <w:rsid w:val="0068266E"/>
    <w:rsid w:val="00682D4F"/>
    <w:rsid w:val="00683C70"/>
    <w:rsid w:val="00683DB9"/>
    <w:rsid w:val="00683FA3"/>
    <w:rsid w:val="00684107"/>
    <w:rsid w:val="00684C67"/>
    <w:rsid w:val="00686024"/>
    <w:rsid w:val="006861C5"/>
    <w:rsid w:val="00686B8C"/>
    <w:rsid w:val="00687D74"/>
    <w:rsid w:val="006909DC"/>
    <w:rsid w:val="00690E7D"/>
    <w:rsid w:val="006910B6"/>
    <w:rsid w:val="00691226"/>
    <w:rsid w:val="00692317"/>
    <w:rsid w:val="00692BD7"/>
    <w:rsid w:val="00692EAC"/>
    <w:rsid w:val="00692F61"/>
    <w:rsid w:val="00693D5E"/>
    <w:rsid w:val="00696A84"/>
    <w:rsid w:val="006974EA"/>
    <w:rsid w:val="006A03BF"/>
    <w:rsid w:val="006A17A6"/>
    <w:rsid w:val="006A256D"/>
    <w:rsid w:val="006A389D"/>
    <w:rsid w:val="006A6DFC"/>
    <w:rsid w:val="006A6E2E"/>
    <w:rsid w:val="006B151C"/>
    <w:rsid w:val="006B19F7"/>
    <w:rsid w:val="006B1B25"/>
    <w:rsid w:val="006B3EA6"/>
    <w:rsid w:val="006B4872"/>
    <w:rsid w:val="006B4906"/>
    <w:rsid w:val="006B4B98"/>
    <w:rsid w:val="006B56D1"/>
    <w:rsid w:val="006B5F3F"/>
    <w:rsid w:val="006B75AD"/>
    <w:rsid w:val="006B760B"/>
    <w:rsid w:val="006B7D5B"/>
    <w:rsid w:val="006C0861"/>
    <w:rsid w:val="006C0EBE"/>
    <w:rsid w:val="006C2146"/>
    <w:rsid w:val="006C3831"/>
    <w:rsid w:val="006C49B6"/>
    <w:rsid w:val="006C4C20"/>
    <w:rsid w:val="006C5366"/>
    <w:rsid w:val="006C58A0"/>
    <w:rsid w:val="006C59B9"/>
    <w:rsid w:val="006D0246"/>
    <w:rsid w:val="006D19DC"/>
    <w:rsid w:val="006D1D64"/>
    <w:rsid w:val="006D1DD8"/>
    <w:rsid w:val="006D5BA2"/>
    <w:rsid w:val="006E2B3C"/>
    <w:rsid w:val="006E362F"/>
    <w:rsid w:val="006E3799"/>
    <w:rsid w:val="006E3C57"/>
    <w:rsid w:val="006E3DFF"/>
    <w:rsid w:val="006E428E"/>
    <w:rsid w:val="006E4E74"/>
    <w:rsid w:val="006E59CD"/>
    <w:rsid w:val="006E6084"/>
    <w:rsid w:val="006E6438"/>
    <w:rsid w:val="006F00DF"/>
    <w:rsid w:val="006F1BB3"/>
    <w:rsid w:val="006F1E89"/>
    <w:rsid w:val="006F27DA"/>
    <w:rsid w:val="006F2CAC"/>
    <w:rsid w:val="006F320F"/>
    <w:rsid w:val="006F341B"/>
    <w:rsid w:val="006F4811"/>
    <w:rsid w:val="006F4A34"/>
    <w:rsid w:val="006F4A5D"/>
    <w:rsid w:val="006F593E"/>
    <w:rsid w:val="00701C0D"/>
    <w:rsid w:val="00702A5D"/>
    <w:rsid w:val="007031A7"/>
    <w:rsid w:val="0070405A"/>
    <w:rsid w:val="007041DF"/>
    <w:rsid w:val="00704919"/>
    <w:rsid w:val="00704EFD"/>
    <w:rsid w:val="00705184"/>
    <w:rsid w:val="007052C9"/>
    <w:rsid w:val="00705E23"/>
    <w:rsid w:val="0070666A"/>
    <w:rsid w:val="00706D7A"/>
    <w:rsid w:val="007101DE"/>
    <w:rsid w:val="0071041D"/>
    <w:rsid w:val="00712A6D"/>
    <w:rsid w:val="00714D4F"/>
    <w:rsid w:val="0071503D"/>
    <w:rsid w:val="00715D17"/>
    <w:rsid w:val="00716233"/>
    <w:rsid w:val="007172A7"/>
    <w:rsid w:val="0072042F"/>
    <w:rsid w:val="00722582"/>
    <w:rsid w:val="007227A0"/>
    <w:rsid w:val="00723ADF"/>
    <w:rsid w:val="00724C1D"/>
    <w:rsid w:val="00727B9F"/>
    <w:rsid w:val="00732ADD"/>
    <w:rsid w:val="00732B5A"/>
    <w:rsid w:val="00733E0C"/>
    <w:rsid w:val="007345AF"/>
    <w:rsid w:val="0073616F"/>
    <w:rsid w:val="00736A7F"/>
    <w:rsid w:val="00736CDB"/>
    <w:rsid w:val="00740A57"/>
    <w:rsid w:val="00741733"/>
    <w:rsid w:val="00741D01"/>
    <w:rsid w:val="00742949"/>
    <w:rsid w:val="00743027"/>
    <w:rsid w:val="0074349B"/>
    <w:rsid w:val="00743661"/>
    <w:rsid w:val="00743A1B"/>
    <w:rsid w:val="0074585A"/>
    <w:rsid w:val="00745C97"/>
    <w:rsid w:val="00747CA8"/>
    <w:rsid w:val="007504A6"/>
    <w:rsid w:val="00750FBB"/>
    <w:rsid w:val="0075161B"/>
    <w:rsid w:val="00751983"/>
    <w:rsid w:val="00751F6B"/>
    <w:rsid w:val="007522D1"/>
    <w:rsid w:val="007535FB"/>
    <w:rsid w:val="00754082"/>
    <w:rsid w:val="007554DC"/>
    <w:rsid w:val="007565AB"/>
    <w:rsid w:val="00756681"/>
    <w:rsid w:val="007568B8"/>
    <w:rsid w:val="00760B8B"/>
    <w:rsid w:val="00762039"/>
    <w:rsid w:val="00763D8C"/>
    <w:rsid w:val="00764261"/>
    <w:rsid w:val="0076433C"/>
    <w:rsid w:val="007646E1"/>
    <w:rsid w:val="00764E65"/>
    <w:rsid w:val="00765055"/>
    <w:rsid w:val="00767353"/>
    <w:rsid w:val="00767826"/>
    <w:rsid w:val="0077024B"/>
    <w:rsid w:val="00770AE3"/>
    <w:rsid w:val="007721C8"/>
    <w:rsid w:val="007731CA"/>
    <w:rsid w:val="00773EE4"/>
    <w:rsid w:val="007745DF"/>
    <w:rsid w:val="007763C9"/>
    <w:rsid w:val="007763CD"/>
    <w:rsid w:val="00776834"/>
    <w:rsid w:val="00777CB4"/>
    <w:rsid w:val="007814B0"/>
    <w:rsid w:val="00781B3A"/>
    <w:rsid w:val="00783365"/>
    <w:rsid w:val="007833A2"/>
    <w:rsid w:val="0078595D"/>
    <w:rsid w:val="00785A0D"/>
    <w:rsid w:val="00785D32"/>
    <w:rsid w:val="00786B84"/>
    <w:rsid w:val="00786C3E"/>
    <w:rsid w:val="007874A3"/>
    <w:rsid w:val="0079271E"/>
    <w:rsid w:val="0079375B"/>
    <w:rsid w:val="007949AE"/>
    <w:rsid w:val="00794B97"/>
    <w:rsid w:val="0079525E"/>
    <w:rsid w:val="007952D0"/>
    <w:rsid w:val="00796AB8"/>
    <w:rsid w:val="007A0073"/>
    <w:rsid w:val="007A1926"/>
    <w:rsid w:val="007A193F"/>
    <w:rsid w:val="007A1B04"/>
    <w:rsid w:val="007A46D9"/>
    <w:rsid w:val="007A5CB5"/>
    <w:rsid w:val="007A682C"/>
    <w:rsid w:val="007A6E22"/>
    <w:rsid w:val="007A6E3D"/>
    <w:rsid w:val="007A76FF"/>
    <w:rsid w:val="007A7709"/>
    <w:rsid w:val="007B049C"/>
    <w:rsid w:val="007B26B0"/>
    <w:rsid w:val="007B2854"/>
    <w:rsid w:val="007B2A90"/>
    <w:rsid w:val="007B3089"/>
    <w:rsid w:val="007B339B"/>
    <w:rsid w:val="007B34EA"/>
    <w:rsid w:val="007B3B7B"/>
    <w:rsid w:val="007B5B0D"/>
    <w:rsid w:val="007B6975"/>
    <w:rsid w:val="007B7923"/>
    <w:rsid w:val="007B7D79"/>
    <w:rsid w:val="007C041A"/>
    <w:rsid w:val="007C07F7"/>
    <w:rsid w:val="007C16D2"/>
    <w:rsid w:val="007C3A45"/>
    <w:rsid w:val="007C55EB"/>
    <w:rsid w:val="007C616F"/>
    <w:rsid w:val="007D0B2A"/>
    <w:rsid w:val="007D0BB5"/>
    <w:rsid w:val="007D0FF7"/>
    <w:rsid w:val="007D16E8"/>
    <w:rsid w:val="007D1A7F"/>
    <w:rsid w:val="007D292E"/>
    <w:rsid w:val="007D50A7"/>
    <w:rsid w:val="007D520A"/>
    <w:rsid w:val="007D5847"/>
    <w:rsid w:val="007D5B39"/>
    <w:rsid w:val="007D6B8E"/>
    <w:rsid w:val="007D73F7"/>
    <w:rsid w:val="007D7451"/>
    <w:rsid w:val="007D7625"/>
    <w:rsid w:val="007D7CFC"/>
    <w:rsid w:val="007E0840"/>
    <w:rsid w:val="007E1D47"/>
    <w:rsid w:val="007E2074"/>
    <w:rsid w:val="007E2E58"/>
    <w:rsid w:val="007E4D1B"/>
    <w:rsid w:val="007E5825"/>
    <w:rsid w:val="007E683B"/>
    <w:rsid w:val="007E78E2"/>
    <w:rsid w:val="007E7929"/>
    <w:rsid w:val="007E7C1E"/>
    <w:rsid w:val="007F0193"/>
    <w:rsid w:val="007F08AF"/>
    <w:rsid w:val="007F098A"/>
    <w:rsid w:val="007F0A84"/>
    <w:rsid w:val="007F1151"/>
    <w:rsid w:val="007F16FC"/>
    <w:rsid w:val="007F18AD"/>
    <w:rsid w:val="007F2BC4"/>
    <w:rsid w:val="007F4C5F"/>
    <w:rsid w:val="007F57EC"/>
    <w:rsid w:val="007F5865"/>
    <w:rsid w:val="007F5E13"/>
    <w:rsid w:val="007F7E03"/>
    <w:rsid w:val="008011FC"/>
    <w:rsid w:val="0080176C"/>
    <w:rsid w:val="00802735"/>
    <w:rsid w:val="00802AAA"/>
    <w:rsid w:val="00803929"/>
    <w:rsid w:val="00803976"/>
    <w:rsid w:val="00804A61"/>
    <w:rsid w:val="00807345"/>
    <w:rsid w:val="00807EB6"/>
    <w:rsid w:val="00807FF4"/>
    <w:rsid w:val="008110EA"/>
    <w:rsid w:val="008127CE"/>
    <w:rsid w:val="008132C9"/>
    <w:rsid w:val="00813736"/>
    <w:rsid w:val="008144F7"/>
    <w:rsid w:val="00814BDE"/>
    <w:rsid w:val="00814F8D"/>
    <w:rsid w:val="00817441"/>
    <w:rsid w:val="008179F8"/>
    <w:rsid w:val="00817FB9"/>
    <w:rsid w:val="00820571"/>
    <w:rsid w:val="00820C73"/>
    <w:rsid w:val="00821392"/>
    <w:rsid w:val="00822ACE"/>
    <w:rsid w:val="00824397"/>
    <w:rsid w:val="008244D8"/>
    <w:rsid w:val="00824596"/>
    <w:rsid w:val="008269AC"/>
    <w:rsid w:val="00832824"/>
    <w:rsid w:val="00833E01"/>
    <w:rsid w:val="00833F0B"/>
    <w:rsid w:val="008347EE"/>
    <w:rsid w:val="00835E83"/>
    <w:rsid w:val="00836C15"/>
    <w:rsid w:val="00840C9B"/>
    <w:rsid w:val="00841CE6"/>
    <w:rsid w:val="00842656"/>
    <w:rsid w:val="008427D2"/>
    <w:rsid w:val="00842991"/>
    <w:rsid w:val="00842DD3"/>
    <w:rsid w:val="00843B13"/>
    <w:rsid w:val="00844729"/>
    <w:rsid w:val="008460A0"/>
    <w:rsid w:val="008467CC"/>
    <w:rsid w:val="0084695F"/>
    <w:rsid w:val="0084752F"/>
    <w:rsid w:val="00850DFC"/>
    <w:rsid w:val="00850E9A"/>
    <w:rsid w:val="00851081"/>
    <w:rsid w:val="00851B80"/>
    <w:rsid w:val="00851EE7"/>
    <w:rsid w:val="00852607"/>
    <w:rsid w:val="00854E2F"/>
    <w:rsid w:val="008556BE"/>
    <w:rsid w:val="0085610B"/>
    <w:rsid w:val="00856927"/>
    <w:rsid w:val="00856E32"/>
    <w:rsid w:val="00860124"/>
    <w:rsid w:val="00860A17"/>
    <w:rsid w:val="00860F05"/>
    <w:rsid w:val="00861207"/>
    <w:rsid w:val="0086164C"/>
    <w:rsid w:val="008630B9"/>
    <w:rsid w:val="008636FE"/>
    <w:rsid w:val="0086436D"/>
    <w:rsid w:val="008643C1"/>
    <w:rsid w:val="0086542E"/>
    <w:rsid w:val="00865D4F"/>
    <w:rsid w:val="0086645E"/>
    <w:rsid w:val="008665AE"/>
    <w:rsid w:val="00866B4C"/>
    <w:rsid w:val="0087033F"/>
    <w:rsid w:val="008713B3"/>
    <w:rsid w:val="00874C32"/>
    <w:rsid w:val="00874E70"/>
    <w:rsid w:val="00874F2E"/>
    <w:rsid w:val="008756D9"/>
    <w:rsid w:val="00877597"/>
    <w:rsid w:val="008803A8"/>
    <w:rsid w:val="00881427"/>
    <w:rsid w:val="00881CCF"/>
    <w:rsid w:val="00882F7D"/>
    <w:rsid w:val="00884099"/>
    <w:rsid w:val="00884753"/>
    <w:rsid w:val="00884C34"/>
    <w:rsid w:val="00886A8A"/>
    <w:rsid w:val="00886DB6"/>
    <w:rsid w:val="00887E9D"/>
    <w:rsid w:val="008900E5"/>
    <w:rsid w:val="0089098A"/>
    <w:rsid w:val="0089113F"/>
    <w:rsid w:val="00892323"/>
    <w:rsid w:val="0089251F"/>
    <w:rsid w:val="00893800"/>
    <w:rsid w:val="00896506"/>
    <w:rsid w:val="0089656F"/>
    <w:rsid w:val="00896BFB"/>
    <w:rsid w:val="008A1A67"/>
    <w:rsid w:val="008A2B26"/>
    <w:rsid w:val="008A3E27"/>
    <w:rsid w:val="008A66C7"/>
    <w:rsid w:val="008A6F3B"/>
    <w:rsid w:val="008B11AB"/>
    <w:rsid w:val="008B13A6"/>
    <w:rsid w:val="008B20D4"/>
    <w:rsid w:val="008B332F"/>
    <w:rsid w:val="008B3D8D"/>
    <w:rsid w:val="008B4C62"/>
    <w:rsid w:val="008B63F1"/>
    <w:rsid w:val="008B6789"/>
    <w:rsid w:val="008C1940"/>
    <w:rsid w:val="008C51AB"/>
    <w:rsid w:val="008C5AD7"/>
    <w:rsid w:val="008C6C93"/>
    <w:rsid w:val="008D0D8F"/>
    <w:rsid w:val="008D175F"/>
    <w:rsid w:val="008D1CB1"/>
    <w:rsid w:val="008D344C"/>
    <w:rsid w:val="008D3ECE"/>
    <w:rsid w:val="008D6CA3"/>
    <w:rsid w:val="008D7058"/>
    <w:rsid w:val="008E0C50"/>
    <w:rsid w:val="008E156A"/>
    <w:rsid w:val="008E1965"/>
    <w:rsid w:val="008E21CC"/>
    <w:rsid w:val="008E3D12"/>
    <w:rsid w:val="008E6562"/>
    <w:rsid w:val="008E658F"/>
    <w:rsid w:val="008E7B4C"/>
    <w:rsid w:val="008E7C9E"/>
    <w:rsid w:val="008F23D7"/>
    <w:rsid w:val="008F3912"/>
    <w:rsid w:val="008F3988"/>
    <w:rsid w:val="008F3E18"/>
    <w:rsid w:val="008F604F"/>
    <w:rsid w:val="008F685B"/>
    <w:rsid w:val="008F6C8B"/>
    <w:rsid w:val="008F7D67"/>
    <w:rsid w:val="00902801"/>
    <w:rsid w:val="00902C68"/>
    <w:rsid w:val="009047AC"/>
    <w:rsid w:val="00905C1B"/>
    <w:rsid w:val="00906D85"/>
    <w:rsid w:val="00907485"/>
    <w:rsid w:val="009106AA"/>
    <w:rsid w:val="00911DFB"/>
    <w:rsid w:val="00912ADF"/>
    <w:rsid w:val="00912C35"/>
    <w:rsid w:val="00912EE2"/>
    <w:rsid w:val="0091325D"/>
    <w:rsid w:val="00913304"/>
    <w:rsid w:val="009134A8"/>
    <w:rsid w:val="009141A0"/>
    <w:rsid w:val="00914FF2"/>
    <w:rsid w:val="00915A2A"/>
    <w:rsid w:val="00916A6A"/>
    <w:rsid w:val="0092239B"/>
    <w:rsid w:val="009231DE"/>
    <w:rsid w:val="0092344C"/>
    <w:rsid w:val="009236DF"/>
    <w:rsid w:val="00923B9A"/>
    <w:rsid w:val="00923CC3"/>
    <w:rsid w:val="00924393"/>
    <w:rsid w:val="00924471"/>
    <w:rsid w:val="009245FB"/>
    <w:rsid w:val="00924662"/>
    <w:rsid w:val="009246BB"/>
    <w:rsid w:val="009259E9"/>
    <w:rsid w:val="00930F4A"/>
    <w:rsid w:val="0093178B"/>
    <w:rsid w:val="00931BCB"/>
    <w:rsid w:val="00932A99"/>
    <w:rsid w:val="00932D71"/>
    <w:rsid w:val="00932F15"/>
    <w:rsid w:val="009332ED"/>
    <w:rsid w:val="0093343C"/>
    <w:rsid w:val="00934D1D"/>
    <w:rsid w:val="009363B4"/>
    <w:rsid w:val="00940901"/>
    <w:rsid w:val="00941719"/>
    <w:rsid w:val="009427D3"/>
    <w:rsid w:val="00942885"/>
    <w:rsid w:val="009458FB"/>
    <w:rsid w:val="00945CEC"/>
    <w:rsid w:val="009460B9"/>
    <w:rsid w:val="0094641D"/>
    <w:rsid w:val="009464F9"/>
    <w:rsid w:val="009473D0"/>
    <w:rsid w:val="00947A52"/>
    <w:rsid w:val="009515B2"/>
    <w:rsid w:val="00951D08"/>
    <w:rsid w:val="00951ED4"/>
    <w:rsid w:val="00952ACC"/>
    <w:rsid w:val="00953189"/>
    <w:rsid w:val="00953308"/>
    <w:rsid w:val="00955E7E"/>
    <w:rsid w:val="00956DF0"/>
    <w:rsid w:val="00957F99"/>
    <w:rsid w:val="00960C67"/>
    <w:rsid w:val="00960F23"/>
    <w:rsid w:val="00962234"/>
    <w:rsid w:val="0096225A"/>
    <w:rsid w:val="00963DB5"/>
    <w:rsid w:val="0096479F"/>
    <w:rsid w:val="009717AD"/>
    <w:rsid w:val="00973B12"/>
    <w:rsid w:val="00975D0F"/>
    <w:rsid w:val="00976159"/>
    <w:rsid w:val="009776E8"/>
    <w:rsid w:val="0098030C"/>
    <w:rsid w:val="00980340"/>
    <w:rsid w:val="00980785"/>
    <w:rsid w:val="0098098F"/>
    <w:rsid w:val="009809B8"/>
    <w:rsid w:val="00981A21"/>
    <w:rsid w:val="00981F81"/>
    <w:rsid w:val="0098403D"/>
    <w:rsid w:val="00984792"/>
    <w:rsid w:val="00985231"/>
    <w:rsid w:val="00985547"/>
    <w:rsid w:val="00985662"/>
    <w:rsid w:val="00986EF5"/>
    <w:rsid w:val="00987F59"/>
    <w:rsid w:val="00990E4F"/>
    <w:rsid w:val="00990FFB"/>
    <w:rsid w:val="0099198F"/>
    <w:rsid w:val="00992058"/>
    <w:rsid w:val="009920ED"/>
    <w:rsid w:val="00993B02"/>
    <w:rsid w:val="00996101"/>
    <w:rsid w:val="00996C30"/>
    <w:rsid w:val="00997779"/>
    <w:rsid w:val="009A036C"/>
    <w:rsid w:val="009A1A63"/>
    <w:rsid w:val="009A2CBC"/>
    <w:rsid w:val="009A2D2A"/>
    <w:rsid w:val="009A38D7"/>
    <w:rsid w:val="009A44F8"/>
    <w:rsid w:val="009A53A1"/>
    <w:rsid w:val="009A55D2"/>
    <w:rsid w:val="009A5B80"/>
    <w:rsid w:val="009A5E93"/>
    <w:rsid w:val="009A7684"/>
    <w:rsid w:val="009B23C6"/>
    <w:rsid w:val="009B3DD3"/>
    <w:rsid w:val="009B472A"/>
    <w:rsid w:val="009B5581"/>
    <w:rsid w:val="009B597A"/>
    <w:rsid w:val="009B6A3A"/>
    <w:rsid w:val="009C0CC7"/>
    <w:rsid w:val="009C24FE"/>
    <w:rsid w:val="009C38E3"/>
    <w:rsid w:val="009C53C6"/>
    <w:rsid w:val="009C6380"/>
    <w:rsid w:val="009C6E9C"/>
    <w:rsid w:val="009C7B67"/>
    <w:rsid w:val="009C7E35"/>
    <w:rsid w:val="009D0662"/>
    <w:rsid w:val="009D0A55"/>
    <w:rsid w:val="009D12BD"/>
    <w:rsid w:val="009D1E07"/>
    <w:rsid w:val="009D29DD"/>
    <w:rsid w:val="009D3DAE"/>
    <w:rsid w:val="009E10E3"/>
    <w:rsid w:val="009E1866"/>
    <w:rsid w:val="009E33DC"/>
    <w:rsid w:val="009E36CA"/>
    <w:rsid w:val="009E39D6"/>
    <w:rsid w:val="009E708F"/>
    <w:rsid w:val="009E7334"/>
    <w:rsid w:val="009E7766"/>
    <w:rsid w:val="009E7F26"/>
    <w:rsid w:val="009F0A4C"/>
    <w:rsid w:val="009F1500"/>
    <w:rsid w:val="009F1F44"/>
    <w:rsid w:val="009F659E"/>
    <w:rsid w:val="009F6AB4"/>
    <w:rsid w:val="009F785B"/>
    <w:rsid w:val="00A00237"/>
    <w:rsid w:val="00A00FB6"/>
    <w:rsid w:val="00A01D05"/>
    <w:rsid w:val="00A023BF"/>
    <w:rsid w:val="00A03145"/>
    <w:rsid w:val="00A04BB2"/>
    <w:rsid w:val="00A0669E"/>
    <w:rsid w:val="00A068F6"/>
    <w:rsid w:val="00A12913"/>
    <w:rsid w:val="00A1361F"/>
    <w:rsid w:val="00A13C8C"/>
    <w:rsid w:val="00A15F90"/>
    <w:rsid w:val="00A16A5E"/>
    <w:rsid w:val="00A17766"/>
    <w:rsid w:val="00A179CA"/>
    <w:rsid w:val="00A20583"/>
    <w:rsid w:val="00A20BAC"/>
    <w:rsid w:val="00A215A2"/>
    <w:rsid w:val="00A218EA"/>
    <w:rsid w:val="00A23A91"/>
    <w:rsid w:val="00A2476D"/>
    <w:rsid w:val="00A248B4"/>
    <w:rsid w:val="00A2492C"/>
    <w:rsid w:val="00A25863"/>
    <w:rsid w:val="00A25B4A"/>
    <w:rsid w:val="00A25C67"/>
    <w:rsid w:val="00A26828"/>
    <w:rsid w:val="00A31DAC"/>
    <w:rsid w:val="00A31FDD"/>
    <w:rsid w:val="00A32B3B"/>
    <w:rsid w:val="00A33009"/>
    <w:rsid w:val="00A33110"/>
    <w:rsid w:val="00A338F2"/>
    <w:rsid w:val="00A3672F"/>
    <w:rsid w:val="00A37763"/>
    <w:rsid w:val="00A42678"/>
    <w:rsid w:val="00A4345C"/>
    <w:rsid w:val="00A44C0D"/>
    <w:rsid w:val="00A465D9"/>
    <w:rsid w:val="00A471F5"/>
    <w:rsid w:val="00A472C7"/>
    <w:rsid w:val="00A508D4"/>
    <w:rsid w:val="00A50B45"/>
    <w:rsid w:val="00A51C7E"/>
    <w:rsid w:val="00A53DB1"/>
    <w:rsid w:val="00A54B60"/>
    <w:rsid w:val="00A54EF5"/>
    <w:rsid w:val="00A555DF"/>
    <w:rsid w:val="00A56111"/>
    <w:rsid w:val="00A5614F"/>
    <w:rsid w:val="00A5628C"/>
    <w:rsid w:val="00A57378"/>
    <w:rsid w:val="00A57A1D"/>
    <w:rsid w:val="00A602CA"/>
    <w:rsid w:val="00A608B5"/>
    <w:rsid w:val="00A60ABD"/>
    <w:rsid w:val="00A60C68"/>
    <w:rsid w:val="00A611B5"/>
    <w:rsid w:val="00A61BBA"/>
    <w:rsid w:val="00A61EA5"/>
    <w:rsid w:val="00A6216D"/>
    <w:rsid w:val="00A62A72"/>
    <w:rsid w:val="00A62F4A"/>
    <w:rsid w:val="00A631DE"/>
    <w:rsid w:val="00A658B0"/>
    <w:rsid w:val="00A65CE5"/>
    <w:rsid w:val="00A668B9"/>
    <w:rsid w:val="00A67063"/>
    <w:rsid w:val="00A72F32"/>
    <w:rsid w:val="00A73DBD"/>
    <w:rsid w:val="00A73DCF"/>
    <w:rsid w:val="00A7412C"/>
    <w:rsid w:val="00A74487"/>
    <w:rsid w:val="00A745E5"/>
    <w:rsid w:val="00A7463F"/>
    <w:rsid w:val="00A7630C"/>
    <w:rsid w:val="00A7640A"/>
    <w:rsid w:val="00A774D6"/>
    <w:rsid w:val="00A77EC3"/>
    <w:rsid w:val="00A80679"/>
    <w:rsid w:val="00A8222F"/>
    <w:rsid w:val="00A82719"/>
    <w:rsid w:val="00A8274D"/>
    <w:rsid w:val="00A82808"/>
    <w:rsid w:val="00A8310F"/>
    <w:rsid w:val="00A835E9"/>
    <w:rsid w:val="00A8439B"/>
    <w:rsid w:val="00A84D8F"/>
    <w:rsid w:val="00A8629C"/>
    <w:rsid w:val="00A87D9F"/>
    <w:rsid w:val="00A87ED8"/>
    <w:rsid w:val="00A901A0"/>
    <w:rsid w:val="00A90418"/>
    <w:rsid w:val="00A90A2B"/>
    <w:rsid w:val="00A91D25"/>
    <w:rsid w:val="00A92B2C"/>
    <w:rsid w:val="00A93A88"/>
    <w:rsid w:val="00A95223"/>
    <w:rsid w:val="00A95AD2"/>
    <w:rsid w:val="00A95BB2"/>
    <w:rsid w:val="00A9781F"/>
    <w:rsid w:val="00AA0CC5"/>
    <w:rsid w:val="00AA5343"/>
    <w:rsid w:val="00AA5D22"/>
    <w:rsid w:val="00AA6AFA"/>
    <w:rsid w:val="00AB04AF"/>
    <w:rsid w:val="00AB16C6"/>
    <w:rsid w:val="00AB2E4B"/>
    <w:rsid w:val="00AB38E3"/>
    <w:rsid w:val="00AB3D35"/>
    <w:rsid w:val="00AB3D65"/>
    <w:rsid w:val="00AB4A11"/>
    <w:rsid w:val="00AB505A"/>
    <w:rsid w:val="00AB5F01"/>
    <w:rsid w:val="00AB66D9"/>
    <w:rsid w:val="00AB674F"/>
    <w:rsid w:val="00AB7CAE"/>
    <w:rsid w:val="00AC0605"/>
    <w:rsid w:val="00AC0D94"/>
    <w:rsid w:val="00AC210E"/>
    <w:rsid w:val="00AC2648"/>
    <w:rsid w:val="00AC2690"/>
    <w:rsid w:val="00AC2839"/>
    <w:rsid w:val="00AC2F5D"/>
    <w:rsid w:val="00AC344E"/>
    <w:rsid w:val="00AC53CD"/>
    <w:rsid w:val="00AC67E1"/>
    <w:rsid w:val="00AC7254"/>
    <w:rsid w:val="00AC7779"/>
    <w:rsid w:val="00AD0974"/>
    <w:rsid w:val="00AD0F07"/>
    <w:rsid w:val="00AD150F"/>
    <w:rsid w:val="00AD16F5"/>
    <w:rsid w:val="00AD225B"/>
    <w:rsid w:val="00AD3249"/>
    <w:rsid w:val="00AD412F"/>
    <w:rsid w:val="00AD5A74"/>
    <w:rsid w:val="00AD6D9A"/>
    <w:rsid w:val="00AD758B"/>
    <w:rsid w:val="00AD7CF7"/>
    <w:rsid w:val="00AE0C27"/>
    <w:rsid w:val="00AE23C6"/>
    <w:rsid w:val="00AE2402"/>
    <w:rsid w:val="00AE2959"/>
    <w:rsid w:val="00AE2962"/>
    <w:rsid w:val="00AE3FE1"/>
    <w:rsid w:val="00AE4A6A"/>
    <w:rsid w:val="00AF05BD"/>
    <w:rsid w:val="00AF0DB2"/>
    <w:rsid w:val="00AF0EFE"/>
    <w:rsid w:val="00AF37C0"/>
    <w:rsid w:val="00AF39BD"/>
    <w:rsid w:val="00AF4850"/>
    <w:rsid w:val="00AF4C34"/>
    <w:rsid w:val="00AF51A6"/>
    <w:rsid w:val="00AF5928"/>
    <w:rsid w:val="00AF6852"/>
    <w:rsid w:val="00AF7163"/>
    <w:rsid w:val="00B00CAE"/>
    <w:rsid w:val="00B00F8A"/>
    <w:rsid w:val="00B017F0"/>
    <w:rsid w:val="00B0517D"/>
    <w:rsid w:val="00B05A6D"/>
    <w:rsid w:val="00B06220"/>
    <w:rsid w:val="00B06393"/>
    <w:rsid w:val="00B10308"/>
    <w:rsid w:val="00B10509"/>
    <w:rsid w:val="00B116C0"/>
    <w:rsid w:val="00B118EC"/>
    <w:rsid w:val="00B11A2F"/>
    <w:rsid w:val="00B13A79"/>
    <w:rsid w:val="00B149B4"/>
    <w:rsid w:val="00B16CED"/>
    <w:rsid w:val="00B16EA7"/>
    <w:rsid w:val="00B17E3D"/>
    <w:rsid w:val="00B21F35"/>
    <w:rsid w:val="00B23295"/>
    <w:rsid w:val="00B2410F"/>
    <w:rsid w:val="00B24BF1"/>
    <w:rsid w:val="00B251A3"/>
    <w:rsid w:val="00B25931"/>
    <w:rsid w:val="00B2614E"/>
    <w:rsid w:val="00B2692E"/>
    <w:rsid w:val="00B26A7C"/>
    <w:rsid w:val="00B300FD"/>
    <w:rsid w:val="00B333A6"/>
    <w:rsid w:val="00B33D7B"/>
    <w:rsid w:val="00B3563A"/>
    <w:rsid w:val="00B35AB1"/>
    <w:rsid w:val="00B362B4"/>
    <w:rsid w:val="00B36B55"/>
    <w:rsid w:val="00B378B5"/>
    <w:rsid w:val="00B4037B"/>
    <w:rsid w:val="00B40698"/>
    <w:rsid w:val="00B40B01"/>
    <w:rsid w:val="00B41192"/>
    <w:rsid w:val="00B416F9"/>
    <w:rsid w:val="00B43A81"/>
    <w:rsid w:val="00B46AA0"/>
    <w:rsid w:val="00B50FB4"/>
    <w:rsid w:val="00B52C1A"/>
    <w:rsid w:val="00B540CA"/>
    <w:rsid w:val="00B54587"/>
    <w:rsid w:val="00B54BF8"/>
    <w:rsid w:val="00B54C49"/>
    <w:rsid w:val="00B55873"/>
    <w:rsid w:val="00B56808"/>
    <w:rsid w:val="00B573AA"/>
    <w:rsid w:val="00B576D9"/>
    <w:rsid w:val="00B61688"/>
    <w:rsid w:val="00B617E7"/>
    <w:rsid w:val="00B62FA8"/>
    <w:rsid w:val="00B6536F"/>
    <w:rsid w:val="00B65ADF"/>
    <w:rsid w:val="00B65C44"/>
    <w:rsid w:val="00B66C1E"/>
    <w:rsid w:val="00B67FC1"/>
    <w:rsid w:val="00B70A10"/>
    <w:rsid w:val="00B70DA2"/>
    <w:rsid w:val="00B712C4"/>
    <w:rsid w:val="00B722AE"/>
    <w:rsid w:val="00B72BB1"/>
    <w:rsid w:val="00B74ED9"/>
    <w:rsid w:val="00B777E4"/>
    <w:rsid w:val="00B80537"/>
    <w:rsid w:val="00B808A7"/>
    <w:rsid w:val="00B8200A"/>
    <w:rsid w:val="00B8207E"/>
    <w:rsid w:val="00B844D5"/>
    <w:rsid w:val="00B85E52"/>
    <w:rsid w:val="00B860E6"/>
    <w:rsid w:val="00B86CEE"/>
    <w:rsid w:val="00B91C40"/>
    <w:rsid w:val="00B91EB0"/>
    <w:rsid w:val="00B94600"/>
    <w:rsid w:val="00B95484"/>
    <w:rsid w:val="00B95BAF"/>
    <w:rsid w:val="00B96DFF"/>
    <w:rsid w:val="00BA1067"/>
    <w:rsid w:val="00BA15B3"/>
    <w:rsid w:val="00BA1761"/>
    <w:rsid w:val="00BA2C56"/>
    <w:rsid w:val="00BA5141"/>
    <w:rsid w:val="00BA56FF"/>
    <w:rsid w:val="00BA5DEC"/>
    <w:rsid w:val="00BA7E8C"/>
    <w:rsid w:val="00BB0927"/>
    <w:rsid w:val="00BB13FD"/>
    <w:rsid w:val="00BB1DCD"/>
    <w:rsid w:val="00BB1E2A"/>
    <w:rsid w:val="00BB39E8"/>
    <w:rsid w:val="00BB44F0"/>
    <w:rsid w:val="00BB75C5"/>
    <w:rsid w:val="00BC0CA6"/>
    <w:rsid w:val="00BC176C"/>
    <w:rsid w:val="00BC1E3E"/>
    <w:rsid w:val="00BC2B4D"/>
    <w:rsid w:val="00BC349A"/>
    <w:rsid w:val="00BC3A19"/>
    <w:rsid w:val="00BC4F0E"/>
    <w:rsid w:val="00BC6CC6"/>
    <w:rsid w:val="00BD15CB"/>
    <w:rsid w:val="00BD25D2"/>
    <w:rsid w:val="00BD271B"/>
    <w:rsid w:val="00BD29F2"/>
    <w:rsid w:val="00BD38FF"/>
    <w:rsid w:val="00BD4D19"/>
    <w:rsid w:val="00BD566C"/>
    <w:rsid w:val="00BD7D6A"/>
    <w:rsid w:val="00BE06A6"/>
    <w:rsid w:val="00BE1D9A"/>
    <w:rsid w:val="00BE1DEB"/>
    <w:rsid w:val="00BE1FBA"/>
    <w:rsid w:val="00BE3E95"/>
    <w:rsid w:val="00BE4140"/>
    <w:rsid w:val="00BE469D"/>
    <w:rsid w:val="00BE47CF"/>
    <w:rsid w:val="00BE5BD7"/>
    <w:rsid w:val="00BE6987"/>
    <w:rsid w:val="00BE7D79"/>
    <w:rsid w:val="00BF0086"/>
    <w:rsid w:val="00BF0992"/>
    <w:rsid w:val="00BF1F42"/>
    <w:rsid w:val="00BF2FAF"/>
    <w:rsid w:val="00BF78DA"/>
    <w:rsid w:val="00C0164F"/>
    <w:rsid w:val="00C02629"/>
    <w:rsid w:val="00C02A73"/>
    <w:rsid w:val="00C0635D"/>
    <w:rsid w:val="00C06D4A"/>
    <w:rsid w:val="00C077B3"/>
    <w:rsid w:val="00C1011C"/>
    <w:rsid w:val="00C1138E"/>
    <w:rsid w:val="00C12CB1"/>
    <w:rsid w:val="00C14BCF"/>
    <w:rsid w:val="00C14C97"/>
    <w:rsid w:val="00C15658"/>
    <w:rsid w:val="00C1694A"/>
    <w:rsid w:val="00C172C5"/>
    <w:rsid w:val="00C17A33"/>
    <w:rsid w:val="00C17E92"/>
    <w:rsid w:val="00C204F6"/>
    <w:rsid w:val="00C21CAC"/>
    <w:rsid w:val="00C21F6A"/>
    <w:rsid w:val="00C237CD"/>
    <w:rsid w:val="00C23BF0"/>
    <w:rsid w:val="00C23F6D"/>
    <w:rsid w:val="00C247A0"/>
    <w:rsid w:val="00C254B0"/>
    <w:rsid w:val="00C30AA0"/>
    <w:rsid w:val="00C30C0D"/>
    <w:rsid w:val="00C32E3E"/>
    <w:rsid w:val="00C3365D"/>
    <w:rsid w:val="00C337F8"/>
    <w:rsid w:val="00C34EBF"/>
    <w:rsid w:val="00C352C7"/>
    <w:rsid w:val="00C36C59"/>
    <w:rsid w:val="00C36D30"/>
    <w:rsid w:val="00C45500"/>
    <w:rsid w:val="00C459E7"/>
    <w:rsid w:val="00C45B4E"/>
    <w:rsid w:val="00C47144"/>
    <w:rsid w:val="00C47853"/>
    <w:rsid w:val="00C50B0E"/>
    <w:rsid w:val="00C5144B"/>
    <w:rsid w:val="00C514FA"/>
    <w:rsid w:val="00C53A49"/>
    <w:rsid w:val="00C55930"/>
    <w:rsid w:val="00C55C17"/>
    <w:rsid w:val="00C6080F"/>
    <w:rsid w:val="00C60CB1"/>
    <w:rsid w:val="00C6245B"/>
    <w:rsid w:val="00C62C56"/>
    <w:rsid w:val="00C63E5B"/>
    <w:rsid w:val="00C63F25"/>
    <w:rsid w:val="00C64ADD"/>
    <w:rsid w:val="00C668E9"/>
    <w:rsid w:val="00C66D48"/>
    <w:rsid w:val="00C66F0B"/>
    <w:rsid w:val="00C67A49"/>
    <w:rsid w:val="00C71449"/>
    <w:rsid w:val="00C73565"/>
    <w:rsid w:val="00C73F3D"/>
    <w:rsid w:val="00C73F4F"/>
    <w:rsid w:val="00C74401"/>
    <w:rsid w:val="00C74F43"/>
    <w:rsid w:val="00C75D7C"/>
    <w:rsid w:val="00C769A3"/>
    <w:rsid w:val="00C77053"/>
    <w:rsid w:val="00C8021C"/>
    <w:rsid w:val="00C80323"/>
    <w:rsid w:val="00C8054E"/>
    <w:rsid w:val="00C81809"/>
    <w:rsid w:val="00C82038"/>
    <w:rsid w:val="00C82D9F"/>
    <w:rsid w:val="00C8571C"/>
    <w:rsid w:val="00C85BB8"/>
    <w:rsid w:val="00C86114"/>
    <w:rsid w:val="00C90C72"/>
    <w:rsid w:val="00C91C9B"/>
    <w:rsid w:val="00C9318D"/>
    <w:rsid w:val="00C9360A"/>
    <w:rsid w:val="00C93A80"/>
    <w:rsid w:val="00C93BC0"/>
    <w:rsid w:val="00C94E92"/>
    <w:rsid w:val="00C954C9"/>
    <w:rsid w:val="00C95F30"/>
    <w:rsid w:val="00C96BF3"/>
    <w:rsid w:val="00C97387"/>
    <w:rsid w:val="00CA0827"/>
    <w:rsid w:val="00CA1A25"/>
    <w:rsid w:val="00CA2516"/>
    <w:rsid w:val="00CA64C9"/>
    <w:rsid w:val="00CA740B"/>
    <w:rsid w:val="00CA765A"/>
    <w:rsid w:val="00CA7E77"/>
    <w:rsid w:val="00CB085C"/>
    <w:rsid w:val="00CB10E0"/>
    <w:rsid w:val="00CB11B2"/>
    <w:rsid w:val="00CB2132"/>
    <w:rsid w:val="00CB3844"/>
    <w:rsid w:val="00CB4653"/>
    <w:rsid w:val="00CB4BAA"/>
    <w:rsid w:val="00CB620F"/>
    <w:rsid w:val="00CB6378"/>
    <w:rsid w:val="00CB6CA1"/>
    <w:rsid w:val="00CB6DC3"/>
    <w:rsid w:val="00CB7685"/>
    <w:rsid w:val="00CC01C0"/>
    <w:rsid w:val="00CC0BE5"/>
    <w:rsid w:val="00CC2696"/>
    <w:rsid w:val="00CC795A"/>
    <w:rsid w:val="00CD01B7"/>
    <w:rsid w:val="00CD21D1"/>
    <w:rsid w:val="00CD3B04"/>
    <w:rsid w:val="00CD4263"/>
    <w:rsid w:val="00CD5DEB"/>
    <w:rsid w:val="00CD6131"/>
    <w:rsid w:val="00CD6809"/>
    <w:rsid w:val="00CE0980"/>
    <w:rsid w:val="00CE10E5"/>
    <w:rsid w:val="00CE3666"/>
    <w:rsid w:val="00CE421D"/>
    <w:rsid w:val="00CE48C7"/>
    <w:rsid w:val="00CE6969"/>
    <w:rsid w:val="00CE6DC1"/>
    <w:rsid w:val="00CE7064"/>
    <w:rsid w:val="00CF0C2A"/>
    <w:rsid w:val="00CF0CDB"/>
    <w:rsid w:val="00CF1A43"/>
    <w:rsid w:val="00CF2A6D"/>
    <w:rsid w:val="00CF42C7"/>
    <w:rsid w:val="00CF60C3"/>
    <w:rsid w:val="00CF6C3A"/>
    <w:rsid w:val="00CF7076"/>
    <w:rsid w:val="00CF710D"/>
    <w:rsid w:val="00CF7787"/>
    <w:rsid w:val="00D0284A"/>
    <w:rsid w:val="00D02DA8"/>
    <w:rsid w:val="00D0354C"/>
    <w:rsid w:val="00D048C3"/>
    <w:rsid w:val="00D05224"/>
    <w:rsid w:val="00D055E4"/>
    <w:rsid w:val="00D06DA6"/>
    <w:rsid w:val="00D078FD"/>
    <w:rsid w:val="00D10698"/>
    <w:rsid w:val="00D10B70"/>
    <w:rsid w:val="00D10D33"/>
    <w:rsid w:val="00D127AF"/>
    <w:rsid w:val="00D12FC3"/>
    <w:rsid w:val="00D14E1E"/>
    <w:rsid w:val="00D14FA9"/>
    <w:rsid w:val="00D151B1"/>
    <w:rsid w:val="00D16CB4"/>
    <w:rsid w:val="00D20980"/>
    <w:rsid w:val="00D20D4D"/>
    <w:rsid w:val="00D2252C"/>
    <w:rsid w:val="00D2367E"/>
    <w:rsid w:val="00D238CE"/>
    <w:rsid w:val="00D23A43"/>
    <w:rsid w:val="00D25244"/>
    <w:rsid w:val="00D25717"/>
    <w:rsid w:val="00D263E0"/>
    <w:rsid w:val="00D269C7"/>
    <w:rsid w:val="00D2721A"/>
    <w:rsid w:val="00D274B0"/>
    <w:rsid w:val="00D27DFC"/>
    <w:rsid w:val="00D3003C"/>
    <w:rsid w:val="00D3096B"/>
    <w:rsid w:val="00D30AD2"/>
    <w:rsid w:val="00D30B68"/>
    <w:rsid w:val="00D32C40"/>
    <w:rsid w:val="00D333D4"/>
    <w:rsid w:val="00D33666"/>
    <w:rsid w:val="00D34BF7"/>
    <w:rsid w:val="00D34F7D"/>
    <w:rsid w:val="00D36468"/>
    <w:rsid w:val="00D375DE"/>
    <w:rsid w:val="00D43299"/>
    <w:rsid w:val="00D43586"/>
    <w:rsid w:val="00D43AE6"/>
    <w:rsid w:val="00D44340"/>
    <w:rsid w:val="00D446A4"/>
    <w:rsid w:val="00D47F9C"/>
    <w:rsid w:val="00D50133"/>
    <w:rsid w:val="00D51F90"/>
    <w:rsid w:val="00D529D7"/>
    <w:rsid w:val="00D52FEE"/>
    <w:rsid w:val="00D546DB"/>
    <w:rsid w:val="00D54B57"/>
    <w:rsid w:val="00D55A9E"/>
    <w:rsid w:val="00D57086"/>
    <w:rsid w:val="00D57640"/>
    <w:rsid w:val="00D617B9"/>
    <w:rsid w:val="00D63EBA"/>
    <w:rsid w:val="00D642BB"/>
    <w:rsid w:val="00D6472E"/>
    <w:rsid w:val="00D64E6A"/>
    <w:rsid w:val="00D65645"/>
    <w:rsid w:val="00D661E3"/>
    <w:rsid w:val="00D71CE5"/>
    <w:rsid w:val="00D71D18"/>
    <w:rsid w:val="00D72C76"/>
    <w:rsid w:val="00D73AC8"/>
    <w:rsid w:val="00D742FF"/>
    <w:rsid w:val="00D76175"/>
    <w:rsid w:val="00D763A1"/>
    <w:rsid w:val="00D76566"/>
    <w:rsid w:val="00D76849"/>
    <w:rsid w:val="00D76C44"/>
    <w:rsid w:val="00D7700D"/>
    <w:rsid w:val="00D77D72"/>
    <w:rsid w:val="00D81814"/>
    <w:rsid w:val="00D85A14"/>
    <w:rsid w:val="00D862A7"/>
    <w:rsid w:val="00D862DC"/>
    <w:rsid w:val="00D86C6E"/>
    <w:rsid w:val="00D870A7"/>
    <w:rsid w:val="00D92269"/>
    <w:rsid w:val="00D92A93"/>
    <w:rsid w:val="00D94039"/>
    <w:rsid w:val="00D963B5"/>
    <w:rsid w:val="00D97C6F"/>
    <w:rsid w:val="00DA36DA"/>
    <w:rsid w:val="00DA4663"/>
    <w:rsid w:val="00DA4EC8"/>
    <w:rsid w:val="00DA64AD"/>
    <w:rsid w:val="00DA70C0"/>
    <w:rsid w:val="00DA769B"/>
    <w:rsid w:val="00DA7BAC"/>
    <w:rsid w:val="00DB2449"/>
    <w:rsid w:val="00DB3BED"/>
    <w:rsid w:val="00DB3FC0"/>
    <w:rsid w:val="00DB4348"/>
    <w:rsid w:val="00DB44FE"/>
    <w:rsid w:val="00DB474A"/>
    <w:rsid w:val="00DB51FA"/>
    <w:rsid w:val="00DB5DE3"/>
    <w:rsid w:val="00DB6B21"/>
    <w:rsid w:val="00DB734B"/>
    <w:rsid w:val="00DC0A61"/>
    <w:rsid w:val="00DC0D90"/>
    <w:rsid w:val="00DC1025"/>
    <w:rsid w:val="00DC213A"/>
    <w:rsid w:val="00DC2F97"/>
    <w:rsid w:val="00DC3180"/>
    <w:rsid w:val="00DC3521"/>
    <w:rsid w:val="00DC356E"/>
    <w:rsid w:val="00DC4ED9"/>
    <w:rsid w:val="00DC7168"/>
    <w:rsid w:val="00DD0132"/>
    <w:rsid w:val="00DD0749"/>
    <w:rsid w:val="00DD1E58"/>
    <w:rsid w:val="00DD2B04"/>
    <w:rsid w:val="00DD2BC9"/>
    <w:rsid w:val="00DD34DF"/>
    <w:rsid w:val="00DD5366"/>
    <w:rsid w:val="00DD5C00"/>
    <w:rsid w:val="00DD603B"/>
    <w:rsid w:val="00DD67DF"/>
    <w:rsid w:val="00DD683E"/>
    <w:rsid w:val="00DD7CAC"/>
    <w:rsid w:val="00DE0182"/>
    <w:rsid w:val="00DE01B8"/>
    <w:rsid w:val="00DE06DE"/>
    <w:rsid w:val="00DE1A25"/>
    <w:rsid w:val="00DE29BB"/>
    <w:rsid w:val="00DE3A3E"/>
    <w:rsid w:val="00DE52BD"/>
    <w:rsid w:val="00DE531A"/>
    <w:rsid w:val="00DE68DE"/>
    <w:rsid w:val="00DE7306"/>
    <w:rsid w:val="00DE791A"/>
    <w:rsid w:val="00DE7AD0"/>
    <w:rsid w:val="00DE7B7E"/>
    <w:rsid w:val="00DF1342"/>
    <w:rsid w:val="00DF2E1A"/>
    <w:rsid w:val="00DF3348"/>
    <w:rsid w:val="00DF33A7"/>
    <w:rsid w:val="00DF3F9E"/>
    <w:rsid w:val="00DF5171"/>
    <w:rsid w:val="00DF5D7E"/>
    <w:rsid w:val="00DF632A"/>
    <w:rsid w:val="00DF6653"/>
    <w:rsid w:val="00DF66A5"/>
    <w:rsid w:val="00DF738A"/>
    <w:rsid w:val="00E012D6"/>
    <w:rsid w:val="00E0162A"/>
    <w:rsid w:val="00E017F3"/>
    <w:rsid w:val="00E02527"/>
    <w:rsid w:val="00E03226"/>
    <w:rsid w:val="00E0344A"/>
    <w:rsid w:val="00E03907"/>
    <w:rsid w:val="00E04317"/>
    <w:rsid w:val="00E061AF"/>
    <w:rsid w:val="00E06769"/>
    <w:rsid w:val="00E06F2F"/>
    <w:rsid w:val="00E11DFA"/>
    <w:rsid w:val="00E11FCA"/>
    <w:rsid w:val="00E1220A"/>
    <w:rsid w:val="00E13845"/>
    <w:rsid w:val="00E15B46"/>
    <w:rsid w:val="00E167A2"/>
    <w:rsid w:val="00E17A4C"/>
    <w:rsid w:val="00E17FAF"/>
    <w:rsid w:val="00E20376"/>
    <w:rsid w:val="00E20AF0"/>
    <w:rsid w:val="00E20BF1"/>
    <w:rsid w:val="00E21DA0"/>
    <w:rsid w:val="00E22E70"/>
    <w:rsid w:val="00E23E2E"/>
    <w:rsid w:val="00E25695"/>
    <w:rsid w:val="00E27A9C"/>
    <w:rsid w:val="00E27AF8"/>
    <w:rsid w:val="00E27DF0"/>
    <w:rsid w:val="00E27F72"/>
    <w:rsid w:val="00E318F7"/>
    <w:rsid w:val="00E31C50"/>
    <w:rsid w:val="00E32043"/>
    <w:rsid w:val="00E352D5"/>
    <w:rsid w:val="00E36314"/>
    <w:rsid w:val="00E36450"/>
    <w:rsid w:val="00E37AC0"/>
    <w:rsid w:val="00E405B6"/>
    <w:rsid w:val="00E40AC8"/>
    <w:rsid w:val="00E41CB7"/>
    <w:rsid w:val="00E4251A"/>
    <w:rsid w:val="00E42D84"/>
    <w:rsid w:val="00E436B5"/>
    <w:rsid w:val="00E43CEF"/>
    <w:rsid w:val="00E4437E"/>
    <w:rsid w:val="00E44826"/>
    <w:rsid w:val="00E459EC"/>
    <w:rsid w:val="00E46037"/>
    <w:rsid w:val="00E46EB1"/>
    <w:rsid w:val="00E5001C"/>
    <w:rsid w:val="00E502D0"/>
    <w:rsid w:val="00E51097"/>
    <w:rsid w:val="00E51DE2"/>
    <w:rsid w:val="00E54E7D"/>
    <w:rsid w:val="00E55BA6"/>
    <w:rsid w:val="00E55BCB"/>
    <w:rsid w:val="00E56158"/>
    <w:rsid w:val="00E5624C"/>
    <w:rsid w:val="00E5638B"/>
    <w:rsid w:val="00E60522"/>
    <w:rsid w:val="00E60B14"/>
    <w:rsid w:val="00E622EE"/>
    <w:rsid w:val="00E62D79"/>
    <w:rsid w:val="00E62F8C"/>
    <w:rsid w:val="00E632A0"/>
    <w:rsid w:val="00E638CC"/>
    <w:rsid w:val="00E64F3A"/>
    <w:rsid w:val="00E64FEC"/>
    <w:rsid w:val="00E661EC"/>
    <w:rsid w:val="00E70F0E"/>
    <w:rsid w:val="00E71ACB"/>
    <w:rsid w:val="00E71FDA"/>
    <w:rsid w:val="00E7288B"/>
    <w:rsid w:val="00E75BE4"/>
    <w:rsid w:val="00E77A1D"/>
    <w:rsid w:val="00E8003F"/>
    <w:rsid w:val="00E8112E"/>
    <w:rsid w:val="00E825E4"/>
    <w:rsid w:val="00E82FFE"/>
    <w:rsid w:val="00E85320"/>
    <w:rsid w:val="00E85BD0"/>
    <w:rsid w:val="00E86CDB"/>
    <w:rsid w:val="00E90A0A"/>
    <w:rsid w:val="00E90CF1"/>
    <w:rsid w:val="00E91295"/>
    <w:rsid w:val="00E91E26"/>
    <w:rsid w:val="00E938B8"/>
    <w:rsid w:val="00E96DEC"/>
    <w:rsid w:val="00E96F99"/>
    <w:rsid w:val="00E96F9E"/>
    <w:rsid w:val="00EA1140"/>
    <w:rsid w:val="00EA2D4C"/>
    <w:rsid w:val="00EA2FB3"/>
    <w:rsid w:val="00EA38A0"/>
    <w:rsid w:val="00EA5BBA"/>
    <w:rsid w:val="00EA61B1"/>
    <w:rsid w:val="00EA7BF4"/>
    <w:rsid w:val="00EA7C1F"/>
    <w:rsid w:val="00EB003F"/>
    <w:rsid w:val="00EB3D83"/>
    <w:rsid w:val="00EB4C94"/>
    <w:rsid w:val="00EB5E0B"/>
    <w:rsid w:val="00EB6D16"/>
    <w:rsid w:val="00EC45B0"/>
    <w:rsid w:val="00EC5077"/>
    <w:rsid w:val="00EC5E88"/>
    <w:rsid w:val="00ED05CC"/>
    <w:rsid w:val="00ED26FE"/>
    <w:rsid w:val="00ED304B"/>
    <w:rsid w:val="00ED34EF"/>
    <w:rsid w:val="00ED456F"/>
    <w:rsid w:val="00ED4C4E"/>
    <w:rsid w:val="00ED4FEA"/>
    <w:rsid w:val="00ED6052"/>
    <w:rsid w:val="00ED60E9"/>
    <w:rsid w:val="00ED7312"/>
    <w:rsid w:val="00ED73F1"/>
    <w:rsid w:val="00ED769F"/>
    <w:rsid w:val="00ED7805"/>
    <w:rsid w:val="00ED7FF3"/>
    <w:rsid w:val="00EE074D"/>
    <w:rsid w:val="00EE10AC"/>
    <w:rsid w:val="00EE4087"/>
    <w:rsid w:val="00EE58B0"/>
    <w:rsid w:val="00EE5D99"/>
    <w:rsid w:val="00EF24A5"/>
    <w:rsid w:val="00EF3040"/>
    <w:rsid w:val="00EF384C"/>
    <w:rsid w:val="00EF3D32"/>
    <w:rsid w:val="00EF772E"/>
    <w:rsid w:val="00EF78DA"/>
    <w:rsid w:val="00EF7924"/>
    <w:rsid w:val="00EF7B52"/>
    <w:rsid w:val="00EF7CB9"/>
    <w:rsid w:val="00F00268"/>
    <w:rsid w:val="00F01464"/>
    <w:rsid w:val="00F0362F"/>
    <w:rsid w:val="00F03B81"/>
    <w:rsid w:val="00F06BC3"/>
    <w:rsid w:val="00F06CDB"/>
    <w:rsid w:val="00F079F7"/>
    <w:rsid w:val="00F10514"/>
    <w:rsid w:val="00F10E0C"/>
    <w:rsid w:val="00F13239"/>
    <w:rsid w:val="00F13924"/>
    <w:rsid w:val="00F13A02"/>
    <w:rsid w:val="00F1443C"/>
    <w:rsid w:val="00F21F65"/>
    <w:rsid w:val="00F22318"/>
    <w:rsid w:val="00F226E1"/>
    <w:rsid w:val="00F23B50"/>
    <w:rsid w:val="00F23C2B"/>
    <w:rsid w:val="00F2597E"/>
    <w:rsid w:val="00F310E6"/>
    <w:rsid w:val="00F32C72"/>
    <w:rsid w:val="00F3494B"/>
    <w:rsid w:val="00F35468"/>
    <w:rsid w:val="00F36C33"/>
    <w:rsid w:val="00F36CC3"/>
    <w:rsid w:val="00F375D8"/>
    <w:rsid w:val="00F40EEC"/>
    <w:rsid w:val="00F4273F"/>
    <w:rsid w:val="00F42910"/>
    <w:rsid w:val="00F4325C"/>
    <w:rsid w:val="00F43567"/>
    <w:rsid w:val="00F445C9"/>
    <w:rsid w:val="00F462CD"/>
    <w:rsid w:val="00F47F0D"/>
    <w:rsid w:val="00F5025F"/>
    <w:rsid w:val="00F50D1E"/>
    <w:rsid w:val="00F515C4"/>
    <w:rsid w:val="00F522E6"/>
    <w:rsid w:val="00F5273C"/>
    <w:rsid w:val="00F52B68"/>
    <w:rsid w:val="00F530C3"/>
    <w:rsid w:val="00F53CA0"/>
    <w:rsid w:val="00F54E0E"/>
    <w:rsid w:val="00F566DA"/>
    <w:rsid w:val="00F5714E"/>
    <w:rsid w:val="00F57C07"/>
    <w:rsid w:val="00F603AD"/>
    <w:rsid w:val="00F6040E"/>
    <w:rsid w:val="00F60666"/>
    <w:rsid w:val="00F61010"/>
    <w:rsid w:val="00F6247E"/>
    <w:rsid w:val="00F626C5"/>
    <w:rsid w:val="00F63B3B"/>
    <w:rsid w:val="00F640A6"/>
    <w:rsid w:val="00F65810"/>
    <w:rsid w:val="00F6626E"/>
    <w:rsid w:val="00F674AB"/>
    <w:rsid w:val="00F70E75"/>
    <w:rsid w:val="00F71735"/>
    <w:rsid w:val="00F71E25"/>
    <w:rsid w:val="00F73E07"/>
    <w:rsid w:val="00F7476B"/>
    <w:rsid w:val="00F75386"/>
    <w:rsid w:val="00F76311"/>
    <w:rsid w:val="00F7722B"/>
    <w:rsid w:val="00F77DD0"/>
    <w:rsid w:val="00F809B1"/>
    <w:rsid w:val="00F80A6D"/>
    <w:rsid w:val="00F810AA"/>
    <w:rsid w:val="00F832D6"/>
    <w:rsid w:val="00F83C1C"/>
    <w:rsid w:val="00F86B68"/>
    <w:rsid w:val="00F90EA7"/>
    <w:rsid w:val="00F9285F"/>
    <w:rsid w:val="00F92BAE"/>
    <w:rsid w:val="00F938DD"/>
    <w:rsid w:val="00F94729"/>
    <w:rsid w:val="00F97D42"/>
    <w:rsid w:val="00FA0079"/>
    <w:rsid w:val="00FA0A50"/>
    <w:rsid w:val="00FA288F"/>
    <w:rsid w:val="00FA2A1D"/>
    <w:rsid w:val="00FA3DE5"/>
    <w:rsid w:val="00FA58F9"/>
    <w:rsid w:val="00FA65BB"/>
    <w:rsid w:val="00FA7C84"/>
    <w:rsid w:val="00FB04F8"/>
    <w:rsid w:val="00FB18A7"/>
    <w:rsid w:val="00FB197E"/>
    <w:rsid w:val="00FB2208"/>
    <w:rsid w:val="00FB483B"/>
    <w:rsid w:val="00FB4C78"/>
    <w:rsid w:val="00FB564B"/>
    <w:rsid w:val="00FB586D"/>
    <w:rsid w:val="00FB5C4F"/>
    <w:rsid w:val="00FB5E3F"/>
    <w:rsid w:val="00FB745F"/>
    <w:rsid w:val="00FB7F43"/>
    <w:rsid w:val="00FC0FE3"/>
    <w:rsid w:val="00FC1754"/>
    <w:rsid w:val="00FC221E"/>
    <w:rsid w:val="00FC5751"/>
    <w:rsid w:val="00FC6D19"/>
    <w:rsid w:val="00FC7003"/>
    <w:rsid w:val="00FC7BA3"/>
    <w:rsid w:val="00FD01FA"/>
    <w:rsid w:val="00FD0283"/>
    <w:rsid w:val="00FD04E3"/>
    <w:rsid w:val="00FD06B4"/>
    <w:rsid w:val="00FD15BB"/>
    <w:rsid w:val="00FD1D7D"/>
    <w:rsid w:val="00FD259E"/>
    <w:rsid w:val="00FD2960"/>
    <w:rsid w:val="00FD39E9"/>
    <w:rsid w:val="00FD47CB"/>
    <w:rsid w:val="00FD49F2"/>
    <w:rsid w:val="00FD502C"/>
    <w:rsid w:val="00FD5988"/>
    <w:rsid w:val="00FD6E19"/>
    <w:rsid w:val="00FD77F2"/>
    <w:rsid w:val="00FE1101"/>
    <w:rsid w:val="00FE14C3"/>
    <w:rsid w:val="00FE4AF0"/>
    <w:rsid w:val="00FE5345"/>
    <w:rsid w:val="00FE5DCC"/>
    <w:rsid w:val="00FE6C56"/>
    <w:rsid w:val="00FE75CA"/>
    <w:rsid w:val="00FE768C"/>
    <w:rsid w:val="00FF1B5A"/>
    <w:rsid w:val="00FF24B6"/>
    <w:rsid w:val="00FF2713"/>
    <w:rsid w:val="00FF27AE"/>
    <w:rsid w:val="00FF5031"/>
    <w:rsid w:val="00FF7BCA"/>
    <w:rsid w:val="00FF7C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56001"/>
    <o:shapelayout v:ext="edit">
      <o:idmap v:ext="edit" data="1"/>
    </o:shapelayout>
  </w:shapeDefaults>
  <w:decimalSymbol w:val="."/>
  <w:listSeparator w:val=","/>
  <w14:docId w14:val="3C458B5A"/>
  <w15:docId w15:val="{9CC2F6AF-08CE-4C6A-8244-32A4B4589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079F7"/>
    <w:rPr>
      <w:rFonts w:ascii="Arial" w:eastAsia="VIC Light" w:hAnsi="Arial" w:cs="VIC Light"/>
      <w:sz w:val="20"/>
      <w:lang w:val="en-AU" w:bidi="en-US"/>
    </w:rPr>
  </w:style>
  <w:style w:type="paragraph" w:styleId="Heading1">
    <w:name w:val="heading 1"/>
    <w:basedOn w:val="Normal"/>
    <w:link w:val="Heading1Char"/>
    <w:uiPriority w:val="9"/>
    <w:qFormat/>
    <w:rsid w:val="007A6E22"/>
    <w:pPr>
      <w:spacing w:before="400" w:line="443" w:lineRule="exact"/>
      <w:ind w:left="284"/>
      <w:outlineLvl w:val="0"/>
    </w:pPr>
    <w:rPr>
      <w:rFonts w:eastAsia="VIC Medium" w:cs="Arial"/>
      <w:sz w:val="36"/>
      <w:szCs w:val="36"/>
    </w:rPr>
  </w:style>
  <w:style w:type="paragraph" w:styleId="Heading2">
    <w:name w:val="heading 2"/>
    <w:basedOn w:val="Normal"/>
    <w:link w:val="Heading2Char"/>
    <w:uiPriority w:val="9"/>
    <w:qFormat/>
    <w:rsid w:val="00FC5751"/>
    <w:pPr>
      <w:keepNext/>
      <w:spacing w:before="560"/>
      <w:outlineLvl w:val="1"/>
    </w:pPr>
    <w:rPr>
      <w:rFonts w:eastAsia="VIC SemiBold" w:cs="Arial"/>
      <w:sz w:val="32"/>
      <w:szCs w:val="32"/>
    </w:rPr>
  </w:style>
  <w:style w:type="paragraph" w:styleId="Heading3">
    <w:name w:val="heading 3"/>
    <w:basedOn w:val="Normal"/>
    <w:link w:val="Heading3Char"/>
    <w:uiPriority w:val="9"/>
    <w:qFormat/>
    <w:rsid w:val="00F810AA"/>
    <w:pPr>
      <w:keepNext/>
      <w:widowControl/>
      <w:spacing w:before="360"/>
      <w:outlineLvl w:val="2"/>
    </w:pPr>
    <w:rPr>
      <w:rFonts w:eastAsia="Arial" w:cs="Arial"/>
      <w:b/>
      <w:bCs/>
      <w:spacing w:val="2"/>
      <w:w w:val="96"/>
      <w:sz w:val="22"/>
    </w:rPr>
  </w:style>
  <w:style w:type="paragraph" w:styleId="Heading4">
    <w:name w:val="heading 4"/>
    <w:basedOn w:val="Normal"/>
    <w:next w:val="Normal"/>
    <w:link w:val="Heading4Char"/>
    <w:uiPriority w:val="9"/>
    <w:unhideWhenUsed/>
    <w:qFormat/>
    <w:rsid w:val="0013020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rsid w:val="002D669C"/>
    <w:pPr>
      <w:keepNext/>
      <w:keepLines/>
      <w:spacing w:before="40"/>
      <w:outlineLvl w:val="4"/>
    </w:pPr>
    <w:rPr>
      <w:rFonts w:asciiTheme="minorHAnsi" w:eastAsiaTheme="minorHAnsi" w:hAnsiTheme="minorHAnsi" w:cstheme="minorBidi"/>
      <w:caps/>
      <w:color w:val="365F91"/>
      <w:spacing w:val="10"/>
      <w:sz w:val="22"/>
      <w:lang w:val="en-US" w:bidi="ar-SA"/>
    </w:rPr>
  </w:style>
  <w:style w:type="paragraph" w:styleId="Heading6">
    <w:name w:val="heading 6"/>
    <w:basedOn w:val="Normal"/>
    <w:next w:val="Normal"/>
    <w:link w:val="Heading6Char"/>
    <w:uiPriority w:val="9"/>
    <w:semiHidden/>
    <w:unhideWhenUsed/>
    <w:qFormat/>
    <w:rsid w:val="002D669C"/>
    <w:pPr>
      <w:keepNext/>
      <w:keepLines/>
      <w:spacing w:before="40"/>
      <w:outlineLvl w:val="5"/>
    </w:pPr>
    <w:rPr>
      <w:rFonts w:asciiTheme="minorHAnsi" w:eastAsiaTheme="minorHAnsi" w:hAnsiTheme="minorHAnsi" w:cstheme="minorBidi"/>
      <w:caps/>
      <w:color w:val="365F91"/>
      <w:spacing w:val="10"/>
      <w:sz w:val="22"/>
      <w:lang w:val="en-US" w:bidi="ar-SA"/>
    </w:rPr>
  </w:style>
  <w:style w:type="paragraph" w:styleId="Heading7">
    <w:name w:val="heading 7"/>
    <w:basedOn w:val="Normal"/>
    <w:next w:val="Normal"/>
    <w:link w:val="Heading7Char"/>
    <w:uiPriority w:val="9"/>
    <w:semiHidden/>
    <w:unhideWhenUsed/>
    <w:qFormat/>
    <w:rsid w:val="002D669C"/>
    <w:pPr>
      <w:keepNext/>
      <w:keepLines/>
      <w:spacing w:before="40"/>
      <w:outlineLvl w:val="6"/>
    </w:pPr>
    <w:rPr>
      <w:rFonts w:asciiTheme="minorHAnsi" w:eastAsiaTheme="minorHAnsi" w:hAnsiTheme="minorHAnsi" w:cstheme="minorBidi"/>
      <w:caps/>
      <w:color w:val="365F91"/>
      <w:spacing w:val="10"/>
      <w:sz w:val="22"/>
      <w:lang w:val="en-US" w:bidi="ar-SA"/>
    </w:rPr>
  </w:style>
  <w:style w:type="paragraph" w:styleId="Heading8">
    <w:name w:val="heading 8"/>
    <w:basedOn w:val="Normal"/>
    <w:next w:val="Normal"/>
    <w:link w:val="Heading8Char"/>
    <w:uiPriority w:val="9"/>
    <w:semiHidden/>
    <w:unhideWhenUsed/>
    <w:qFormat/>
    <w:rsid w:val="002D669C"/>
    <w:pPr>
      <w:keepNext/>
      <w:keepLines/>
      <w:spacing w:before="40"/>
      <w:outlineLvl w:val="7"/>
    </w:pPr>
    <w:rPr>
      <w:rFonts w:asciiTheme="minorHAnsi" w:eastAsiaTheme="minorHAnsi" w:hAnsiTheme="minorHAnsi" w:cstheme="minorBidi"/>
      <w:caps/>
      <w:spacing w:val="10"/>
      <w:sz w:val="18"/>
      <w:szCs w:val="18"/>
      <w:lang w:val="en-US" w:bidi="ar-SA"/>
    </w:rPr>
  </w:style>
  <w:style w:type="paragraph" w:styleId="Heading9">
    <w:name w:val="heading 9"/>
    <w:basedOn w:val="Normal"/>
    <w:next w:val="Normal"/>
    <w:link w:val="Heading9Char"/>
    <w:uiPriority w:val="9"/>
    <w:semiHidden/>
    <w:unhideWhenUsed/>
    <w:qFormat/>
    <w:rsid w:val="002D669C"/>
    <w:pPr>
      <w:keepNext/>
      <w:keepLines/>
      <w:spacing w:before="40"/>
      <w:outlineLvl w:val="8"/>
    </w:pPr>
    <w:rPr>
      <w:rFonts w:asciiTheme="minorHAnsi" w:eastAsiaTheme="minorHAnsi" w:hAnsiTheme="minorHAnsi" w:cstheme="minorBidi"/>
      <w:i/>
      <w:caps/>
      <w:spacing w:val="10"/>
      <w:sz w:val="18"/>
      <w:szCs w:val="1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66E"/>
    <w:rPr>
      <w:rFonts w:ascii="Arial" w:eastAsia="VIC Medium" w:hAnsi="Arial" w:cs="Arial"/>
      <w:sz w:val="36"/>
      <w:szCs w:val="36"/>
      <w:lang w:bidi="en-US"/>
    </w:rPr>
  </w:style>
  <w:style w:type="character" w:customStyle="1" w:styleId="Heading2Char">
    <w:name w:val="Heading 2 Char"/>
    <w:basedOn w:val="DefaultParagraphFont"/>
    <w:link w:val="Heading2"/>
    <w:uiPriority w:val="9"/>
    <w:rsid w:val="00FC5751"/>
    <w:rPr>
      <w:rFonts w:ascii="Arial" w:eastAsia="VIC SemiBold" w:hAnsi="Arial" w:cs="Arial"/>
      <w:noProof/>
      <w:sz w:val="32"/>
      <w:szCs w:val="32"/>
      <w:lang w:val="en-AU" w:bidi="en-US"/>
    </w:rPr>
  </w:style>
  <w:style w:type="character" w:customStyle="1" w:styleId="Heading3Char">
    <w:name w:val="Heading 3 Char"/>
    <w:basedOn w:val="DefaultParagraphFont"/>
    <w:link w:val="Heading3"/>
    <w:uiPriority w:val="9"/>
    <w:rsid w:val="00F810AA"/>
    <w:rPr>
      <w:rFonts w:ascii="Arial" w:eastAsia="Arial" w:hAnsi="Arial" w:cs="Arial"/>
      <w:b/>
      <w:bCs/>
      <w:noProof/>
      <w:spacing w:val="2"/>
      <w:w w:val="96"/>
      <w:lang w:val="en-AU" w:bidi="en-US"/>
    </w:rPr>
  </w:style>
  <w:style w:type="character" w:customStyle="1" w:styleId="Heading4Char">
    <w:name w:val="Heading 4 Char"/>
    <w:basedOn w:val="DefaultParagraphFont"/>
    <w:link w:val="Heading4"/>
    <w:uiPriority w:val="9"/>
    <w:rsid w:val="00130206"/>
    <w:rPr>
      <w:rFonts w:asciiTheme="majorHAnsi" w:eastAsiaTheme="majorEastAsia" w:hAnsiTheme="majorHAnsi" w:cstheme="majorBidi"/>
      <w:i/>
      <w:iCs/>
      <w:color w:val="365F91" w:themeColor="accent1" w:themeShade="BF"/>
      <w:lang w:bidi="en-US"/>
    </w:rPr>
  </w:style>
  <w:style w:type="paragraph" w:styleId="TOC1">
    <w:name w:val="toc 1"/>
    <w:basedOn w:val="TOC4"/>
    <w:uiPriority w:val="39"/>
    <w:qFormat/>
    <w:rsid w:val="00B33D7B"/>
    <w:rPr>
      <w:b/>
      <w:noProof/>
      <w:sz w:val="22"/>
      <w:szCs w:val="22"/>
    </w:rPr>
  </w:style>
  <w:style w:type="paragraph" w:styleId="TOC4">
    <w:name w:val="toc 4"/>
    <w:basedOn w:val="Normal"/>
    <w:next w:val="Normal"/>
    <w:autoRedefine/>
    <w:uiPriority w:val="39"/>
    <w:unhideWhenUsed/>
    <w:rsid w:val="008B3D8D"/>
    <w:pPr>
      <w:tabs>
        <w:tab w:val="right" w:leader="dot" w:pos="9622"/>
      </w:tabs>
      <w:spacing w:before="240" w:after="120"/>
    </w:pPr>
    <w:rPr>
      <w:sz w:val="28"/>
      <w:szCs w:val="28"/>
    </w:rPr>
  </w:style>
  <w:style w:type="paragraph" w:styleId="BodyText">
    <w:name w:val="Body Text"/>
    <w:basedOn w:val="Normal"/>
    <w:link w:val="BodyTextChar"/>
    <w:uiPriority w:val="1"/>
    <w:qFormat/>
    <w:rsid w:val="00813736"/>
    <w:pPr>
      <w:widowControl/>
      <w:spacing w:before="120" w:after="120" w:line="280" w:lineRule="exact"/>
      <w:ind w:right="134"/>
    </w:pPr>
    <w:rPr>
      <w:rFonts w:cs="Arial"/>
      <w:szCs w:val="20"/>
      <w:lang w:bidi="ar-SA"/>
    </w:rPr>
  </w:style>
  <w:style w:type="character" w:customStyle="1" w:styleId="BodyTextChar">
    <w:name w:val="Body Text Char"/>
    <w:basedOn w:val="DefaultParagraphFont"/>
    <w:link w:val="BodyText"/>
    <w:uiPriority w:val="1"/>
    <w:rsid w:val="00813736"/>
    <w:rPr>
      <w:rFonts w:ascii="Arial" w:eastAsia="VIC Light" w:hAnsi="Arial" w:cs="Arial"/>
      <w:sz w:val="20"/>
      <w:szCs w:val="20"/>
      <w:lang w:val="en-AU"/>
    </w:rPr>
  </w:style>
  <w:style w:type="paragraph" w:styleId="ListParagraph">
    <w:name w:val="List Paragraph"/>
    <w:aliases w:val="List Paragraph1,Recommendation,List Paragraph11,Dot Points,Bullet point,L,DDM Gen Text,List Paragraph - bullets,NFP GP Bulleted List,bullet point list,Bullet points,Content descriptions,Bullet Point,Capire List Paragraph,FooterText,列出段落"/>
    <w:basedOn w:val="Normal"/>
    <w:link w:val="ListParagraphChar"/>
    <w:uiPriority w:val="1"/>
    <w:qFormat/>
    <w:pPr>
      <w:spacing w:before="103"/>
      <w:ind w:left="1010" w:hanging="284"/>
    </w:pPr>
  </w:style>
  <w:style w:type="character" w:customStyle="1" w:styleId="ListParagraphChar">
    <w:name w:val="List Paragraph Char"/>
    <w:aliases w:val="List Paragraph1 Char,Recommendation Char,List Paragraph11 Char,Dot Points Char,Bullet point Char,L Char,DDM Gen Text Char,List Paragraph - bullets Char,NFP GP Bulleted List Char,bullet point list Char,Bullet points Char,列出段落 Char"/>
    <w:basedOn w:val="DefaultParagraphFont"/>
    <w:link w:val="ListParagraph"/>
    <w:uiPriority w:val="1"/>
    <w:qFormat/>
    <w:locked/>
    <w:rsid w:val="0068266E"/>
    <w:rPr>
      <w:rFonts w:ascii="VIC Light" w:eastAsia="VIC Light" w:hAnsi="VIC Light" w:cs="VIC Light"/>
      <w:lang w:bidi="en-US"/>
    </w:r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E1A25"/>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bidi="ar-SA"/>
    </w:rPr>
  </w:style>
  <w:style w:type="paragraph" w:styleId="TOC2">
    <w:name w:val="toc 2"/>
    <w:basedOn w:val="TOC1"/>
    <w:next w:val="Normal"/>
    <w:autoRedefine/>
    <w:uiPriority w:val="39"/>
    <w:unhideWhenUsed/>
    <w:rsid w:val="008C5AD7"/>
    <w:rPr>
      <w:sz w:val="18"/>
      <w:szCs w:val="18"/>
    </w:rPr>
  </w:style>
  <w:style w:type="paragraph" w:styleId="TOC3">
    <w:name w:val="toc 3"/>
    <w:basedOn w:val="TOC2"/>
    <w:next w:val="Normal"/>
    <w:autoRedefine/>
    <w:uiPriority w:val="39"/>
    <w:unhideWhenUsed/>
    <w:rsid w:val="002E2D97"/>
    <w:pPr>
      <w:spacing w:before="120"/>
    </w:pPr>
    <w:rPr>
      <w:b w:val="0"/>
    </w:rPr>
  </w:style>
  <w:style w:type="character" w:styleId="Hyperlink">
    <w:name w:val="Hyperlink"/>
    <w:basedOn w:val="DefaultParagraphFont"/>
    <w:uiPriority w:val="99"/>
    <w:unhideWhenUsed/>
    <w:rsid w:val="003B3DC2"/>
    <w:rPr>
      <w:color w:val="0000FF" w:themeColor="hyperlink"/>
      <w:u w:val="single"/>
    </w:rPr>
  </w:style>
  <w:style w:type="table" w:styleId="TableGrid">
    <w:name w:val="Table Grid"/>
    <w:aliases w:val="CV table"/>
    <w:basedOn w:val="TableNormal"/>
    <w:uiPriority w:val="59"/>
    <w:rsid w:val="003B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B4236"/>
    <w:rPr>
      <w:color w:val="808080"/>
      <w:shd w:val="clear" w:color="auto" w:fill="E6E6E6"/>
    </w:rPr>
  </w:style>
  <w:style w:type="paragraph" w:styleId="Header">
    <w:name w:val="header"/>
    <w:basedOn w:val="Normal"/>
    <w:link w:val="HeaderChar"/>
    <w:uiPriority w:val="99"/>
    <w:unhideWhenUsed/>
    <w:rsid w:val="0055372E"/>
    <w:pPr>
      <w:tabs>
        <w:tab w:val="center" w:pos="4513"/>
        <w:tab w:val="right" w:pos="9026"/>
      </w:tabs>
    </w:pPr>
    <w:rPr>
      <w:rFonts w:cs="Arial"/>
      <w:sz w:val="16"/>
      <w:szCs w:val="16"/>
    </w:rPr>
  </w:style>
  <w:style w:type="character" w:customStyle="1" w:styleId="HeaderChar">
    <w:name w:val="Header Char"/>
    <w:basedOn w:val="DefaultParagraphFont"/>
    <w:link w:val="Header"/>
    <w:uiPriority w:val="99"/>
    <w:rsid w:val="0055372E"/>
    <w:rPr>
      <w:rFonts w:ascii="Arial" w:eastAsia="VIC Light" w:hAnsi="Arial" w:cs="Arial"/>
      <w:sz w:val="16"/>
      <w:szCs w:val="16"/>
      <w:lang w:bidi="en-US"/>
    </w:rPr>
  </w:style>
  <w:style w:type="paragraph" w:styleId="Footer">
    <w:name w:val="footer"/>
    <w:basedOn w:val="Normal"/>
    <w:link w:val="FooterChar"/>
    <w:uiPriority w:val="99"/>
    <w:unhideWhenUsed/>
    <w:rsid w:val="0055372E"/>
    <w:pPr>
      <w:tabs>
        <w:tab w:val="center" w:pos="4513"/>
        <w:tab w:val="right" w:pos="9026"/>
      </w:tabs>
      <w:ind w:left="284"/>
    </w:pPr>
    <w:rPr>
      <w:rFonts w:cs="Arial"/>
      <w:szCs w:val="20"/>
    </w:rPr>
  </w:style>
  <w:style w:type="character" w:customStyle="1" w:styleId="FooterChar">
    <w:name w:val="Footer Char"/>
    <w:basedOn w:val="DefaultParagraphFont"/>
    <w:link w:val="Footer"/>
    <w:uiPriority w:val="99"/>
    <w:rsid w:val="0055372E"/>
    <w:rPr>
      <w:rFonts w:ascii="Arial" w:eastAsia="VIC Light" w:hAnsi="Arial" w:cs="Arial"/>
      <w:sz w:val="20"/>
      <w:szCs w:val="20"/>
      <w:lang w:bidi="en-US"/>
    </w:rPr>
  </w:style>
  <w:style w:type="paragraph" w:customStyle="1" w:styleId="Bullets">
    <w:name w:val="Bullets"/>
    <w:basedOn w:val="BodyText"/>
    <w:uiPriority w:val="1"/>
    <w:qFormat/>
    <w:rsid w:val="00592DBA"/>
    <w:pPr>
      <w:numPr>
        <w:numId w:val="1"/>
      </w:numPr>
    </w:pPr>
  </w:style>
  <w:style w:type="character" w:styleId="FollowedHyperlink">
    <w:name w:val="FollowedHyperlink"/>
    <w:basedOn w:val="DefaultParagraphFont"/>
    <w:uiPriority w:val="99"/>
    <w:semiHidden/>
    <w:unhideWhenUsed/>
    <w:rsid w:val="0092344C"/>
    <w:rPr>
      <w:color w:val="800080" w:themeColor="followedHyperlink"/>
      <w:u w:val="single"/>
    </w:rPr>
  </w:style>
  <w:style w:type="paragraph" w:customStyle="1" w:styleId="Intro">
    <w:name w:val="Intro"/>
    <w:basedOn w:val="Normal"/>
    <w:qFormat/>
    <w:rsid w:val="0068266E"/>
    <w:pPr>
      <w:widowControl/>
      <w:pBdr>
        <w:top w:val="single" w:sz="4" w:space="1" w:color="4F81BD" w:themeColor="accent1"/>
      </w:pBdr>
      <w:autoSpaceDE/>
      <w:autoSpaceDN/>
      <w:spacing w:after="120"/>
    </w:pPr>
    <w:rPr>
      <w:rFonts w:asciiTheme="minorHAnsi" w:eastAsiaTheme="minorHAnsi" w:hAnsiTheme="minorHAnsi" w:cstheme="minorBidi"/>
      <w:color w:val="4F81BD" w:themeColor="accent1"/>
      <w:szCs w:val="24"/>
      <w:lang w:bidi="ar-SA"/>
    </w:rPr>
  </w:style>
  <w:style w:type="paragraph" w:styleId="Quote">
    <w:name w:val="Quote"/>
    <w:basedOn w:val="Normal"/>
    <w:next w:val="Normal"/>
    <w:link w:val="QuoteChar"/>
    <w:uiPriority w:val="29"/>
    <w:qFormat/>
    <w:rsid w:val="0068266E"/>
    <w:pPr>
      <w:widowControl/>
      <w:autoSpaceDE/>
      <w:autoSpaceDN/>
      <w:spacing w:before="120" w:after="120"/>
      <w:ind w:left="284" w:right="284"/>
    </w:pPr>
    <w:rPr>
      <w:rFonts w:asciiTheme="minorHAnsi" w:eastAsiaTheme="minorHAnsi" w:hAnsiTheme="minorHAnsi" w:cstheme="minorBidi"/>
      <w:i/>
      <w:iCs/>
      <w:color w:val="1F497D" w:themeColor="text2"/>
      <w:szCs w:val="24"/>
      <w:lang w:val="en-GB" w:bidi="ar-SA"/>
    </w:rPr>
  </w:style>
  <w:style w:type="character" w:customStyle="1" w:styleId="QuoteChar">
    <w:name w:val="Quote Char"/>
    <w:basedOn w:val="DefaultParagraphFont"/>
    <w:link w:val="Quote"/>
    <w:uiPriority w:val="29"/>
    <w:rsid w:val="0068266E"/>
    <w:rPr>
      <w:i/>
      <w:iCs/>
      <w:color w:val="1F497D" w:themeColor="text2"/>
      <w:szCs w:val="24"/>
      <w:lang w:val="en-GB"/>
    </w:rPr>
  </w:style>
  <w:style w:type="paragraph" w:customStyle="1" w:styleId="Bullet1">
    <w:name w:val="Bullet 1"/>
    <w:basedOn w:val="Normal"/>
    <w:next w:val="Normal"/>
    <w:uiPriority w:val="2"/>
    <w:qFormat/>
    <w:rsid w:val="0068266E"/>
    <w:pPr>
      <w:widowControl/>
      <w:numPr>
        <w:numId w:val="3"/>
      </w:numPr>
      <w:autoSpaceDE/>
      <w:autoSpaceDN/>
      <w:spacing w:after="120"/>
      <w:ind w:left="284" w:hanging="284"/>
    </w:pPr>
    <w:rPr>
      <w:rFonts w:asciiTheme="minorHAnsi" w:eastAsiaTheme="minorHAnsi" w:hAnsiTheme="minorHAnsi" w:cstheme="minorBidi"/>
      <w:szCs w:val="24"/>
      <w:lang w:bidi="ar-SA"/>
    </w:rPr>
  </w:style>
  <w:style w:type="paragraph" w:customStyle="1" w:styleId="Bullet2">
    <w:name w:val="Bullet 2"/>
    <w:basedOn w:val="Bullet1"/>
    <w:uiPriority w:val="2"/>
    <w:qFormat/>
    <w:rsid w:val="00B2410F"/>
    <w:pPr>
      <w:numPr>
        <w:numId w:val="2"/>
      </w:numPr>
    </w:pPr>
    <w:rPr>
      <w:rFonts w:ascii="Arial" w:hAnsi="Arial" w:cs="Arial"/>
      <w:szCs w:val="20"/>
    </w:rPr>
  </w:style>
  <w:style w:type="paragraph" w:customStyle="1" w:styleId="Numberlist">
    <w:name w:val="Number list"/>
    <w:basedOn w:val="Normal"/>
    <w:next w:val="Normal"/>
    <w:qFormat/>
    <w:rsid w:val="0068266E"/>
    <w:pPr>
      <w:widowControl/>
      <w:numPr>
        <w:numId w:val="4"/>
      </w:numPr>
      <w:autoSpaceDE/>
      <w:autoSpaceDN/>
      <w:spacing w:after="120"/>
      <w:ind w:left="284" w:hanging="284"/>
    </w:pPr>
    <w:rPr>
      <w:rFonts w:asciiTheme="minorHAnsi" w:eastAsiaTheme="minorHAnsi" w:hAnsiTheme="minorHAnsi" w:cstheme="minorBidi"/>
      <w:szCs w:val="24"/>
      <w:lang w:bidi="ar-SA"/>
    </w:rPr>
  </w:style>
  <w:style w:type="paragraph" w:customStyle="1" w:styleId="TableHead">
    <w:name w:val="Table Head"/>
    <w:basedOn w:val="Normal"/>
    <w:qFormat/>
    <w:rsid w:val="0068266E"/>
    <w:pPr>
      <w:widowControl/>
      <w:autoSpaceDE/>
      <w:autoSpaceDN/>
      <w:spacing w:after="120"/>
    </w:pPr>
    <w:rPr>
      <w:rFonts w:asciiTheme="minorHAnsi" w:eastAsiaTheme="minorHAnsi" w:hAnsiTheme="minorHAnsi" w:cstheme="minorBidi"/>
      <w:b/>
      <w:color w:val="FFFFFF" w:themeColor="background1"/>
      <w:szCs w:val="24"/>
      <w:lang w:bidi="ar-SA"/>
    </w:rPr>
  </w:style>
  <w:style w:type="paragraph" w:customStyle="1" w:styleId="Tablebody">
    <w:name w:val="Table body"/>
    <w:basedOn w:val="Normal"/>
    <w:qFormat/>
    <w:rsid w:val="0068266E"/>
    <w:pPr>
      <w:widowControl/>
      <w:autoSpaceDE/>
      <w:autoSpaceDN/>
      <w:spacing w:before="60" w:after="60"/>
    </w:pPr>
    <w:rPr>
      <w:rFonts w:asciiTheme="minorHAnsi" w:eastAsiaTheme="minorHAnsi" w:hAnsiTheme="minorHAnsi" w:cstheme="minorBidi"/>
      <w:szCs w:val="24"/>
      <w:lang w:bidi="ar-SA"/>
    </w:rPr>
  </w:style>
  <w:style w:type="character" w:styleId="PageNumber">
    <w:name w:val="page number"/>
    <w:basedOn w:val="DefaultParagraphFont"/>
    <w:uiPriority w:val="99"/>
    <w:semiHidden/>
    <w:unhideWhenUsed/>
    <w:rsid w:val="0068266E"/>
  </w:style>
  <w:style w:type="paragraph" w:customStyle="1" w:styleId="Figuretitle">
    <w:name w:val="Figure title"/>
    <w:basedOn w:val="Normal"/>
    <w:qFormat/>
    <w:rsid w:val="00B91EB0"/>
    <w:pPr>
      <w:widowControl/>
      <w:autoSpaceDE/>
      <w:autoSpaceDN/>
      <w:spacing w:after="120"/>
    </w:pPr>
    <w:rPr>
      <w:rFonts w:eastAsiaTheme="minorHAnsi" w:cs="Arial"/>
      <w:b/>
      <w:sz w:val="18"/>
      <w:szCs w:val="18"/>
      <w:lang w:bidi="ar-SA"/>
    </w:rPr>
  </w:style>
  <w:style w:type="paragraph" w:styleId="FootnoteText">
    <w:name w:val="footnote text"/>
    <w:basedOn w:val="Normal"/>
    <w:link w:val="FootnoteTextChar"/>
    <w:uiPriority w:val="99"/>
    <w:unhideWhenUsed/>
    <w:rsid w:val="00B94600"/>
    <w:pPr>
      <w:widowControl/>
      <w:autoSpaceDE/>
      <w:autoSpaceDN/>
      <w:spacing w:after="40"/>
    </w:pPr>
    <w:rPr>
      <w:rFonts w:eastAsiaTheme="minorEastAsia" w:cs="Arial"/>
      <w:sz w:val="11"/>
      <w:szCs w:val="11"/>
      <w:lang w:bidi="ar-SA"/>
    </w:rPr>
  </w:style>
  <w:style w:type="character" w:customStyle="1" w:styleId="FootnoteTextChar">
    <w:name w:val="Footnote Text Char"/>
    <w:basedOn w:val="DefaultParagraphFont"/>
    <w:link w:val="FootnoteText"/>
    <w:uiPriority w:val="99"/>
    <w:rsid w:val="00B94600"/>
    <w:rPr>
      <w:rFonts w:ascii="Arial" w:eastAsiaTheme="minorEastAsia" w:hAnsi="Arial" w:cs="Arial"/>
      <w:noProof/>
      <w:sz w:val="11"/>
      <w:szCs w:val="11"/>
      <w:lang w:val="en-AU"/>
    </w:rPr>
  </w:style>
  <w:style w:type="character" w:styleId="FootnoteReference">
    <w:name w:val="footnote reference"/>
    <w:basedOn w:val="DefaultParagraphFont"/>
    <w:uiPriority w:val="99"/>
    <w:unhideWhenUsed/>
    <w:rsid w:val="0068266E"/>
    <w:rPr>
      <w:color w:val="AF272F"/>
      <w:sz w:val="13"/>
      <w:szCs w:val="13"/>
      <w:vertAlign w:val="superscript"/>
    </w:rPr>
  </w:style>
  <w:style w:type="paragraph" w:customStyle="1" w:styleId="Covertitle">
    <w:name w:val="Cover title"/>
    <w:basedOn w:val="Heading1"/>
    <w:qFormat/>
    <w:rsid w:val="00913304"/>
    <w:pPr>
      <w:spacing w:before="160"/>
      <w:ind w:left="0" w:right="5216"/>
      <w:outlineLvl w:val="9"/>
    </w:pPr>
    <w:rPr>
      <w:b/>
      <w:color w:val="AF3125"/>
      <w:sz w:val="44"/>
      <w:szCs w:val="44"/>
    </w:rPr>
  </w:style>
  <w:style w:type="paragraph" w:customStyle="1" w:styleId="Coversubtitle">
    <w:name w:val="Cover subtitle"/>
    <w:basedOn w:val="Heading1"/>
    <w:qFormat/>
    <w:rsid w:val="00913304"/>
    <w:pPr>
      <w:spacing w:before="100" w:after="4000"/>
      <w:ind w:left="0"/>
    </w:pPr>
    <w:rPr>
      <w:color w:val="53565A"/>
    </w:rPr>
  </w:style>
  <w:style w:type="paragraph" w:customStyle="1" w:styleId="Alphabetlist">
    <w:name w:val="Alphabet list"/>
    <w:basedOn w:val="Normal"/>
    <w:qFormat/>
    <w:rsid w:val="0068266E"/>
    <w:pPr>
      <w:widowControl/>
      <w:numPr>
        <w:numId w:val="5"/>
      </w:numPr>
      <w:autoSpaceDE/>
      <w:autoSpaceDN/>
      <w:spacing w:after="120"/>
      <w:ind w:left="568" w:hanging="284"/>
    </w:pPr>
    <w:rPr>
      <w:rFonts w:asciiTheme="minorHAnsi" w:eastAsiaTheme="minorHAnsi" w:hAnsiTheme="minorHAnsi" w:cstheme="minorBidi"/>
      <w:szCs w:val="24"/>
      <w:lang w:bidi="ar-SA"/>
    </w:rPr>
  </w:style>
  <w:style w:type="paragraph" w:styleId="NormalWeb">
    <w:name w:val="Normal (Web)"/>
    <w:basedOn w:val="Normal"/>
    <w:uiPriority w:val="99"/>
    <w:unhideWhenUsed/>
    <w:rsid w:val="0068266E"/>
    <w:pPr>
      <w:widowControl/>
      <w:autoSpaceDE/>
      <w:autoSpaceDN/>
    </w:pPr>
    <w:rPr>
      <w:rFonts w:ascii="Times New Roman" w:eastAsia="Times New Roman" w:hAnsi="Times New Roman" w:cs="Times New Roman"/>
      <w:sz w:val="24"/>
      <w:szCs w:val="24"/>
      <w:lang w:eastAsia="en-AU" w:bidi="ar-SA"/>
    </w:rPr>
  </w:style>
  <w:style w:type="paragraph" w:styleId="NoSpacing">
    <w:name w:val="No Spacing"/>
    <w:link w:val="NoSpacingChar"/>
    <w:uiPriority w:val="1"/>
    <w:qFormat/>
    <w:rsid w:val="0068266E"/>
    <w:pPr>
      <w:widowControl/>
      <w:autoSpaceDE/>
      <w:autoSpaceDN/>
    </w:pPr>
    <w:rPr>
      <w:szCs w:val="24"/>
      <w:lang w:val="en-GB"/>
    </w:rPr>
  </w:style>
  <w:style w:type="paragraph" w:customStyle="1" w:styleId="Heading1nonTOC">
    <w:name w:val="Heading 1 (non TOC)"/>
    <w:basedOn w:val="Heading1"/>
    <w:next w:val="Normal"/>
    <w:uiPriority w:val="12"/>
    <w:qFormat/>
    <w:rsid w:val="0068266E"/>
    <w:pPr>
      <w:keepNext/>
      <w:keepLines/>
      <w:widowControl/>
      <w:pBdr>
        <w:bottom w:val="single" w:sz="12" w:space="1" w:color="auto"/>
      </w:pBdr>
      <w:autoSpaceDE/>
      <w:autoSpaceDN/>
      <w:spacing w:before="360" w:line="240" w:lineRule="auto"/>
      <w:ind w:left="0"/>
    </w:pPr>
    <w:rPr>
      <w:rFonts w:asciiTheme="majorHAnsi" w:eastAsiaTheme="majorEastAsia" w:hAnsiTheme="majorHAnsi" w:cstheme="majorBidi"/>
      <w:b/>
      <w:bCs/>
      <w:caps/>
      <w:spacing w:val="-2"/>
      <w:sz w:val="28"/>
      <w:szCs w:val="28"/>
      <w:lang w:bidi="ar-SA"/>
    </w:rPr>
  </w:style>
  <w:style w:type="paragraph" w:customStyle="1" w:styleId="ESBodyText">
    <w:name w:val="ES_Body Text"/>
    <w:basedOn w:val="Normal"/>
    <w:link w:val="ESBodyTextChar"/>
    <w:qFormat/>
    <w:rsid w:val="0068266E"/>
    <w:pPr>
      <w:widowControl/>
      <w:autoSpaceDE/>
      <w:autoSpaceDN/>
      <w:spacing w:after="120" w:line="240" w:lineRule="atLeast"/>
    </w:pPr>
    <w:rPr>
      <w:rFonts w:eastAsiaTheme="minorEastAsia" w:cs="Arial"/>
      <w:sz w:val="19"/>
      <w:szCs w:val="18"/>
      <w:lang w:bidi="ar-SA"/>
    </w:rPr>
  </w:style>
  <w:style w:type="character" w:customStyle="1" w:styleId="ESBodyTextChar">
    <w:name w:val="ES_Body Text Char"/>
    <w:basedOn w:val="DefaultParagraphFont"/>
    <w:link w:val="ESBodyText"/>
    <w:rsid w:val="0068266E"/>
    <w:rPr>
      <w:rFonts w:ascii="Arial" w:eastAsiaTheme="minorEastAsia" w:hAnsi="Arial" w:cs="Arial"/>
      <w:sz w:val="19"/>
      <w:szCs w:val="18"/>
    </w:rPr>
  </w:style>
  <w:style w:type="paragraph" w:customStyle="1" w:styleId="ESHeading2">
    <w:name w:val="ES_Heading 2"/>
    <w:basedOn w:val="Normal"/>
    <w:qFormat/>
    <w:rsid w:val="0068266E"/>
    <w:pPr>
      <w:keepNext/>
      <w:widowControl/>
      <w:tabs>
        <w:tab w:val="left" w:pos="851"/>
      </w:tabs>
      <w:autoSpaceDE/>
      <w:autoSpaceDN/>
      <w:spacing w:before="240" w:after="180" w:line="240" w:lineRule="atLeast"/>
      <w:outlineLvl w:val="0"/>
    </w:pPr>
    <w:rPr>
      <w:rFonts w:eastAsiaTheme="majorEastAsia" w:cstheme="majorBidi"/>
      <w:bCs/>
      <w:color w:val="000000" w:themeColor="text1"/>
      <w:spacing w:val="5"/>
      <w:kern w:val="28"/>
      <w:sz w:val="28"/>
      <w:szCs w:val="20"/>
      <w:lang w:bidi="ar-SA"/>
    </w:rPr>
  </w:style>
  <w:style w:type="paragraph" w:customStyle="1" w:styleId="Heading40">
    <w:name w:val="_Heading 4"/>
    <w:basedOn w:val="Normal"/>
    <w:uiPriority w:val="1"/>
    <w:qFormat/>
    <w:rsid w:val="006D1DD8"/>
    <w:pPr>
      <w:keepNext/>
      <w:spacing w:before="320" w:after="120"/>
      <w:ind w:right="-6"/>
      <w:outlineLvl w:val="3"/>
    </w:pPr>
    <w:rPr>
      <w:rFonts w:cs="Arial"/>
      <w:i/>
      <w:szCs w:val="20"/>
      <w:lang w:eastAsia="en-AU"/>
    </w:rPr>
  </w:style>
  <w:style w:type="table" w:customStyle="1" w:styleId="DTFTable">
    <w:name w:val="DTF Table"/>
    <w:basedOn w:val="TableNormal"/>
    <w:uiPriority w:val="99"/>
    <w:rsid w:val="00F03B81"/>
    <w:pPr>
      <w:widowControl/>
      <w:autoSpaceDE/>
      <w:autoSpaceDN/>
      <w:spacing w:before="20" w:after="20"/>
      <w:jc w:val="right"/>
    </w:pPr>
    <w:rPr>
      <w:rFonts w:asciiTheme="majorHAnsi" w:hAnsiTheme="majorHAnsi"/>
      <w:sz w:val="17"/>
      <w:lang w:val="en-AU"/>
    </w:rPr>
    <w:tblPr>
      <w:tblStyleRowBandSize w:val="1"/>
      <w:tblStyleColBandSize w:val="1"/>
      <w:tblInd w:w="28" w:type="dxa"/>
      <w:tblBorders>
        <w:bottom w:val="single" w:sz="12" w:space="0" w:color="auto"/>
      </w:tblBorders>
      <w:tblCellMar>
        <w:left w:w="57" w:type="dxa"/>
        <w:right w:w="57" w:type="dxa"/>
      </w:tblCellMar>
    </w:tblPr>
    <w:trPr>
      <w:cantSplit/>
    </w:trPr>
    <w:tblStylePr w:type="firstRow">
      <w:rPr>
        <w:i/>
      </w:rPr>
      <w:tblPr/>
      <w:trPr>
        <w:cantSplit w:val="0"/>
      </w:trPr>
      <w:tcPr>
        <w:shd w:val="clear" w:color="auto" w:fill="000000" w:themeFill="text1"/>
        <w:vAlign w:val="bottom"/>
      </w:tcPr>
    </w:tblStylePr>
    <w:tblStylePr w:type="lastRow">
      <w:rPr>
        <w:b/>
      </w:rPr>
      <w:tblPr/>
      <w:tcPr>
        <w:tcBorders>
          <w:top w:val="single" w:sz="6" w:space="0" w:color="000000" w:themeColor="text1"/>
          <w:left w:val="nil"/>
          <w:bottom w:val="single" w:sz="12" w:space="0" w:color="000000" w:themeColor="text1"/>
          <w:right w:val="nil"/>
          <w:insideH w:val="nil"/>
          <w:insideV w:val="nil"/>
          <w:tl2br w:val="nil"/>
          <w:tr2bl w:val="nil"/>
        </w:tcBorders>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EEECE1" w:themeFill="background2"/>
      </w:tcPr>
    </w:tblStylePr>
    <w:tblStylePr w:type="band2Horz">
      <w:tblPr/>
      <w:tcPr>
        <w:shd w:val="clear" w:color="auto" w:fill="FFFFFF" w:themeFill="background1"/>
      </w:tcPr>
    </w:tblStylePr>
  </w:style>
  <w:style w:type="paragraph" w:customStyle="1" w:styleId="PerformanceMeasureNote">
    <w:name w:val="Performance Measure Note"/>
    <w:basedOn w:val="Normal"/>
    <w:uiPriority w:val="63"/>
    <w:qFormat/>
    <w:rsid w:val="00F03B81"/>
    <w:pPr>
      <w:keepLines/>
      <w:widowControl/>
      <w:autoSpaceDE/>
      <w:autoSpaceDN/>
      <w:spacing w:before="20" w:after="20"/>
      <w:ind w:left="170"/>
      <w:contextualSpacing/>
    </w:pPr>
    <w:rPr>
      <w:rFonts w:asciiTheme="majorHAnsi" w:eastAsiaTheme="minorHAnsi" w:hAnsiTheme="majorHAnsi" w:cstheme="minorBidi"/>
      <w:i/>
      <w:spacing w:val="-2"/>
      <w:sz w:val="15"/>
      <w:szCs w:val="15"/>
      <w:lang w:bidi="ar-SA"/>
    </w:rPr>
  </w:style>
  <w:style w:type="paragraph" w:customStyle="1" w:styleId="msonormal0">
    <w:name w:val="msonormal"/>
    <w:basedOn w:val="Normal"/>
    <w:rsid w:val="00241F01"/>
    <w:pPr>
      <w:widowControl/>
      <w:autoSpaceDE/>
      <w:autoSpaceDN/>
      <w:spacing w:before="100" w:beforeAutospacing="1" w:after="100" w:afterAutospacing="1"/>
    </w:pPr>
    <w:rPr>
      <w:rFonts w:ascii="Times New Roman" w:eastAsia="Times New Roman" w:hAnsi="Times New Roman" w:cs="Times New Roman"/>
      <w:sz w:val="24"/>
      <w:szCs w:val="24"/>
      <w:lang w:eastAsia="en-AU" w:bidi="ar-SA"/>
    </w:rPr>
  </w:style>
  <w:style w:type="paragraph" w:styleId="BalloonText">
    <w:name w:val="Balloon Text"/>
    <w:basedOn w:val="Normal"/>
    <w:link w:val="BalloonTextChar"/>
    <w:uiPriority w:val="99"/>
    <w:semiHidden/>
    <w:unhideWhenUsed/>
    <w:rsid w:val="00241F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F01"/>
    <w:rPr>
      <w:rFonts w:ascii="Segoe UI" w:eastAsia="VIC Light" w:hAnsi="Segoe UI" w:cs="Segoe UI"/>
      <w:sz w:val="18"/>
      <w:szCs w:val="18"/>
      <w:lang w:bidi="en-US"/>
    </w:rPr>
  </w:style>
  <w:style w:type="paragraph" w:customStyle="1" w:styleId="Heading50">
    <w:name w:val="_Heading 5"/>
    <w:basedOn w:val="Heading40"/>
    <w:uiPriority w:val="1"/>
    <w:qFormat/>
    <w:rsid w:val="003B127D"/>
    <w:rPr>
      <w:rFonts w:ascii="Arial Bold" w:hAnsi="Arial Bold"/>
      <w:b/>
      <w:i w:val="0"/>
      <w:sz w:val="18"/>
      <w:szCs w:val="18"/>
    </w:rPr>
  </w:style>
  <w:style w:type="paragraph" w:customStyle="1" w:styleId="ReportSection">
    <w:name w:val="Report Section"/>
    <w:basedOn w:val="Heading2"/>
    <w:uiPriority w:val="1"/>
    <w:qFormat/>
    <w:rsid w:val="006D1DD8"/>
    <w:pPr>
      <w:pageBreakBefore/>
      <w:outlineLvl w:val="0"/>
    </w:pPr>
    <w:rPr>
      <w:b/>
      <w:i/>
      <w:sz w:val="36"/>
      <w:szCs w:val="36"/>
    </w:rPr>
  </w:style>
  <w:style w:type="paragraph" w:customStyle="1" w:styleId="StrategicPriority">
    <w:name w:val="Strategic Priority"/>
    <w:basedOn w:val="Heading40"/>
    <w:uiPriority w:val="1"/>
    <w:qFormat/>
    <w:rsid w:val="00E46037"/>
    <w:pPr>
      <w:ind w:left="296" w:right="0"/>
    </w:pPr>
    <w:rPr>
      <w:i w:val="0"/>
      <w:sz w:val="22"/>
      <w:szCs w:val="22"/>
    </w:rPr>
  </w:style>
  <w:style w:type="paragraph" w:customStyle="1" w:styleId="Pa2">
    <w:name w:val="Pa2"/>
    <w:basedOn w:val="Normal"/>
    <w:uiPriority w:val="99"/>
    <w:rsid w:val="00896BFB"/>
    <w:pPr>
      <w:widowControl/>
      <w:spacing w:line="181" w:lineRule="atLeast"/>
    </w:pPr>
    <w:rPr>
      <w:rFonts w:ascii="VIC" w:eastAsiaTheme="minorHAnsi" w:hAnsi="VIC" w:cs="Times New Roman"/>
      <w:sz w:val="24"/>
      <w:szCs w:val="24"/>
      <w:lang w:eastAsia="en-AU" w:bidi="ar-SA"/>
    </w:rPr>
  </w:style>
  <w:style w:type="character" w:styleId="CommentReference">
    <w:name w:val="annotation reference"/>
    <w:basedOn w:val="DefaultParagraphFont"/>
    <w:uiPriority w:val="99"/>
    <w:semiHidden/>
    <w:unhideWhenUsed/>
    <w:rsid w:val="00EE5D99"/>
    <w:rPr>
      <w:sz w:val="16"/>
      <w:szCs w:val="16"/>
    </w:rPr>
  </w:style>
  <w:style w:type="paragraph" w:styleId="CommentText">
    <w:name w:val="annotation text"/>
    <w:basedOn w:val="Normal"/>
    <w:link w:val="CommentTextChar"/>
    <w:uiPriority w:val="99"/>
    <w:unhideWhenUsed/>
    <w:rsid w:val="00EE5D99"/>
    <w:pPr>
      <w:widowControl/>
      <w:autoSpaceDE/>
      <w:autoSpaceDN/>
      <w:spacing w:after="120"/>
    </w:pPr>
    <w:rPr>
      <w:rFonts w:asciiTheme="minorHAnsi" w:eastAsiaTheme="minorHAnsi" w:hAnsiTheme="minorHAnsi" w:cstheme="minorBidi"/>
      <w:szCs w:val="20"/>
      <w:lang w:val="en-GB" w:bidi="ar-SA"/>
    </w:rPr>
  </w:style>
  <w:style w:type="character" w:customStyle="1" w:styleId="CommentTextChar">
    <w:name w:val="Comment Text Char"/>
    <w:basedOn w:val="DefaultParagraphFont"/>
    <w:link w:val="CommentText"/>
    <w:uiPriority w:val="99"/>
    <w:rsid w:val="00EE5D99"/>
    <w:rPr>
      <w:sz w:val="20"/>
      <w:szCs w:val="20"/>
      <w:lang w:val="en-GB"/>
    </w:rPr>
  </w:style>
  <w:style w:type="paragraph" w:styleId="CommentSubject">
    <w:name w:val="annotation subject"/>
    <w:basedOn w:val="CommentText"/>
    <w:next w:val="CommentText"/>
    <w:link w:val="CommentSubjectChar"/>
    <w:uiPriority w:val="99"/>
    <w:semiHidden/>
    <w:unhideWhenUsed/>
    <w:rsid w:val="00FB18A7"/>
    <w:pPr>
      <w:widowControl w:val="0"/>
      <w:autoSpaceDE w:val="0"/>
      <w:autoSpaceDN w:val="0"/>
      <w:spacing w:after="0"/>
    </w:pPr>
    <w:rPr>
      <w:rFonts w:ascii="VIC Light" w:eastAsia="VIC Light" w:hAnsi="VIC Light" w:cs="VIC Light"/>
      <w:b/>
      <w:bCs/>
      <w:noProof/>
      <w:lang w:val="en-AU" w:bidi="en-US"/>
    </w:rPr>
  </w:style>
  <w:style w:type="character" w:customStyle="1" w:styleId="CommentSubjectChar">
    <w:name w:val="Comment Subject Char"/>
    <w:basedOn w:val="CommentTextChar"/>
    <w:link w:val="CommentSubject"/>
    <w:uiPriority w:val="99"/>
    <w:semiHidden/>
    <w:rsid w:val="00FB18A7"/>
    <w:rPr>
      <w:rFonts w:ascii="VIC Light" w:eastAsia="VIC Light" w:hAnsi="VIC Light" w:cs="VIC Light"/>
      <w:b/>
      <w:bCs/>
      <w:noProof/>
      <w:sz w:val="20"/>
      <w:szCs w:val="20"/>
      <w:lang w:val="en-AU" w:bidi="en-US"/>
    </w:rPr>
  </w:style>
  <w:style w:type="paragraph" w:customStyle="1" w:styleId="tablelighttext">
    <w:name w:val="table light text"/>
    <w:basedOn w:val="Normal"/>
    <w:uiPriority w:val="99"/>
    <w:rsid w:val="00F530C3"/>
    <w:pPr>
      <w:widowControl/>
      <w:suppressAutoHyphens/>
      <w:adjustRightInd w:val="0"/>
      <w:spacing w:after="28" w:line="220" w:lineRule="atLeast"/>
      <w:textAlignment w:val="center"/>
    </w:pPr>
    <w:rPr>
      <w:rFonts w:ascii="VIC (OTF) Medium" w:eastAsiaTheme="minorHAnsi" w:hAnsi="VIC (OTF) Medium" w:cstheme="minorBidi"/>
      <w:color w:val="000000"/>
      <w:sz w:val="18"/>
      <w:szCs w:val="18"/>
      <w:lang w:val="en-US" w:bidi="ar-SA"/>
    </w:rPr>
  </w:style>
  <w:style w:type="paragraph" w:customStyle="1" w:styleId="TableText">
    <w:name w:val="Table Text"/>
    <w:basedOn w:val="BodyText"/>
    <w:uiPriority w:val="1"/>
    <w:qFormat/>
    <w:rsid w:val="0055162D"/>
    <w:pPr>
      <w:spacing w:before="20" w:after="20" w:line="240" w:lineRule="exact"/>
    </w:pPr>
    <w:rPr>
      <w:sz w:val="18"/>
    </w:rPr>
  </w:style>
  <w:style w:type="paragraph" w:styleId="TOC5">
    <w:name w:val="toc 5"/>
    <w:basedOn w:val="Normal"/>
    <w:next w:val="Normal"/>
    <w:autoRedefine/>
    <w:uiPriority w:val="39"/>
    <w:unhideWhenUsed/>
    <w:rsid w:val="003820E0"/>
    <w:pPr>
      <w:widowControl/>
      <w:autoSpaceDE/>
      <w:autoSpaceDN/>
      <w:spacing w:after="100" w:line="259" w:lineRule="auto"/>
      <w:ind w:left="880"/>
    </w:pPr>
    <w:rPr>
      <w:rFonts w:asciiTheme="minorHAnsi" w:eastAsiaTheme="minorEastAsia" w:hAnsiTheme="minorHAnsi" w:cstheme="minorBidi"/>
      <w:lang w:eastAsia="en-AU" w:bidi="ar-SA"/>
    </w:rPr>
  </w:style>
  <w:style w:type="paragraph" w:styleId="TOC6">
    <w:name w:val="toc 6"/>
    <w:basedOn w:val="Normal"/>
    <w:next w:val="Normal"/>
    <w:autoRedefine/>
    <w:uiPriority w:val="39"/>
    <w:unhideWhenUsed/>
    <w:rsid w:val="003820E0"/>
    <w:pPr>
      <w:widowControl/>
      <w:autoSpaceDE/>
      <w:autoSpaceDN/>
      <w:spacing w:after="100" w:line="259" w:lineRule="auto"/>
      <w:ind w:left="1100"/>
    </w:pPr>
    <w:rPr>
      <w:rFonts w:asciiTheme="minorHAnsi" w:eastAsiaTheme="minorEastAsia" w:hAnsiTheme="minorHAnsi" w:cstheme="minorBidi"/>
      <w:lang w:eastAsia="en-AU" w:bidi="ar-SA"/>
    </w:rPr>
  </w:style>
  <w:style w:type="paragraph" w:styleId="TOC7">
    <w:name w:val="toc 7"/>
    <w:basedOn w:val="Normal"/>
    <w:next w:val="Normal"/>
    <w:autoRedefine/>
    <w:uiPriority w:val="39"/>
    <w:unhideWhenUsed/>
    <w:rsid w:val="003820E0"/>
    <w:pPr>
      <w:widowControl/>
      <w:autoSpaceDE/>
      <w:autoSpaceDN/>
      <w:spacing w:after="100" w:line="259" w:lineRule="auto"/>
      <w:ind w:left="1320"/>
    </w:pPr>
    <w:rPr>
      <w:rFonts w:asciiTheme="minorHAnsi" w:eastAsiaTheme="minorEastAsia" w:hAnsiTheme="minorHAnsi" w:cstheme="minorBidi"/>
      <w:lang w:eastAsia="en-AU" w:bidi="ar-SA"/>
    </w:rPr>
  </w:style>
  <w:style w:type="paragraph" w:styleId="TOC8">
    <w:name w:val="toc 8"/>
    <w:basedOn w:val="Normal"/>
    <w:next w:val="Normal"/>
    <w:autoRedefine/>
    <w:uiPriority w:val="39"/>
    <w:unhideWhenUsed/>
    <w:rsid w:val="003820E0"/>
    <w:pPr>
      <w:widowControl/>
      <w:autoSpaceDE/>
      <w:autoSpaceDN/>
      <w:spacing w:after="100" w:line="259" w:lineRule="auto"/>
      <w:ind w:left="1540"/>
    </w:pPr>
    <w:rPr>
      <w:rFonts w:asciiTheme="minorHAnsi" w:eastAsiaTheme="minorEastAsia" w:hAnsiTheme="minorHAnsi" w:cstheme="minorBidi"/>
      <w:lang w:eastAsia="en-AU" w:bidi="ar-SA"/>
    </w:rPr>
  </w:style>
  <w:style w:type="paragraph" w:styleId="TOC9">
    <w:name w:val="toc 9"/>
    <w:basedOn w:val="Normal"/>
    <w:next w:val="Normal"/>
    <w:autoRedefine/>
    <w:uiPriority w:val="39"/>
    <w:unhideWhenUsed/>
    <w:rsid w:val="003820E0"/>
    <w:pPr>
      <w:widowControl/>
      <w:autoSpaceDE/>
      <w:autoSpaceDN/>
      <w:spacing w:after="100" w:line="259" w:lineRule="auto"/>
      <w:ind w:left="1760"/>
    </w:pPr>
    <w:rPr>
      <w:rFonts w:asciiTheme="minorHAnsi" w:eastAsiaTheme="minorEastAsia" w:hAnsiTheme="minorHAnsi" w:cstheme="minorBidi"/>
      <w:lang w:eastAsia="en-AU" w:bidi="ar-SA"/>
    </w:rPr>
  </w:style>
  <w:style w:type="character" w:customStyle="1" w:styleId="UnresolvedMention2">
    <w:name w:val="Unresolved Mention2"/>
    <w:basedOn w:val="DefaultParagraphFont"/>
    <w:uiPriority w:val="99"/>
    <w:semiHidden/>
    <w:unhideWhenUsed/>
    <w:rsid w:val="003820E0"/>
    <w:rPr>
      <w:color w:val="605E5C"/>
      <w:shd w:val="clear" w:color="auto" w:fill="E1DFDD"/>
    </w:rPr>
  </w:style>
  <w:style w:type="paragraph" w:customStyle="1" w:styleId="LetterText">
    <w:name w:val="Letter Text"/>
    <w:basedOn w:val="BodyText"/>
    <w:uiPriority w:val="1"/>
    <w:qFormat/>
    <w:rsid w:val="00FC5751"/>
    <w:pPr>
      <w:spacing w:after="360"/>
    </w:pPr>
  </w:style>
  <w:style w:type="paragraph" w:customStyle="1" w:styleId="TableRowHeaderWhite">
    <w:name w:val="Table Row Header White"/>
    <w:basedOn w:val="TableText"/>
    <w:uiPriority w:val="1"/>
    <w:qFormat/>
    <w:rsid w:val="00913304"/>
    <w:rPr>
      <w:b/>
      <w:color w:val="FFFFFF" w:themeColor="background1"/>
    </w:rPr>
  </w:style>
  <w:style w:type="character" w:customStyle="1" w:styleId="UnresolvedMention3">
    <w:name w:val="Unresolved Mention3"/>
    <w:basedOn w:val="DefaultParagraphFont"/>
    <w:uiPriority w:val="99"/>
    <w:semiHidden/>
    <w:unhideWhenUsed/>
    <w:rsid w:val="00F079F7"/>
    <w:rPr>
      <w:color w:val="605E5C"/>
      <w:shd w:val="clear" w:color="auto" w:fill="E1DFDD"/>
    </w:rPr>
  </w:style>
  <w:style w:type="paragraph" w:customStyle="1" w:styleId="Keyinitiativeheading">
    <w:name w:val="Key initiative heading"/>
    <w:basedOn w:val="StrategicPriority"/>
    <w:uiPriority w:val="1"/>
    <w:qFormat/>
    <w:rsid w:val="00462BDD"/>
    <w:pPr>
      <w:spacing w:before="240"/>
      <w:ind w:left="0"/>
    </w:pPr>
    <w:rPr>
      <w:b/>
      <w:color w:val="595959" w:themeColor="text1" w:themeTint="A6"/>
      <w:sz w:val="20"/>
      <w:szCs w:val="20"/>
    </w:rPr>
  </w:style>
  <w:style w:type="paragraph" w:styleId="Revision">
    <w:name w:val="Revision"/>
    <w:hidden/>
    <w:uiPriority w:val="99"/>
    <w:semiHidden/>
    <w:rsid w:val="00157B7E"/>
    <w:pPr>
      <w:widowControl/>
      <w:autoSpaceDE/>
      <w:autoSpaceDN/>
    </w:pPr>
    <w:rPr>
      <w:rFonts w:ascii="Arial" w:eastAsia="VIC Light" w:hAnsi="Arial" w:cs="VIC Light"/>
      <w:noProof/>
      <w:sz w:val="20"/>
      <w:lang w:val="en-AU" w:bidi="en-US"/>
    </w:rPr>
  </w:style>
  <w:style w:type="paragraph" w:customStyle="1" w:styleId="Normalbeforelist">
    <w:name w:val="Normal before list"/>
    <w:basedOn w:val="Normal"/>
    <w:rsid w:val="00A658B0"/>
    <w:pPr>
      <w:keepNext/>
      <w:widowControl/>
      <w:autoSpaceDE/>
      <w:autoSpaceDN/>
      <w:spacing w:after="60"/>
    </w:pPr>
    <w:rPr>
      <w:rFonts w:ascii="Calibri" w:eastAsia="Meiryo" w:hAnsi="Calibri" w:cs="DIN-Regular"/>
      <w:color w:val="000000"/>
      <w:szCs w:val="17"/>
      <w:lang w:bidi="ar-SA"/>
    </w:rPr>
  </w:style>
  <w:style w:type="paragraph" w:customStyle="1" w:styleId="Bulletedtextlastpoint">
    <w:name w:val="Bulleted text last point"/>
    <w:basedOn w:val="Bulletedtext"/>
    <w:qFormat/>
    <w:rsid w:val="00A658B0"/>
    <w:pPr>
      <w:spacing w:after="120"/>
    </w:pPr>
  </w:style>
  <w:style w:type="paragraph" w:customStyle="1" w:styleId="Bulletedtext">
    <w:name w:val="Bulleted text"/>
    <w:basedOn w:val="Normal"/>
    <w:rsid w:val="00A658B0"/>
    <w:pPr>
      <w:widowControl/>
      <w:adjustRightInd w:val="0"/>
      <w:spacing w:after="60"/>
      <w:ind w:left="284" w:hanging="142"/>
      <w:textAlignment w:val="center"/>
    </w:pPr>
    <w:rPr>
      <w:rFonts w:asciiTheme="minorHAnsi" w:eastAsiaTheme="minorEastAsia" w:hAnsiTheme="minorHAnsi" w:cs="Tahoma"/>
      <w:color w:val="000000"/>
      <w:spacing w:val="4"/>
      <w:lang w:eastAsia="ko-KR" w:bidi="ar-SA"/>
    </w:rPr>
  </w:style>
  <w:style w:type="paragraph" w:customStyle="1" w:styleId="TableBodyText">
    <w:name w:val="Table Body Text"/>
    <w:basedOn w:val="BodyText"/>
    <w:uiPriority w:val="1"/>
    <w:qFormat/>
    <w:rsid w:val="004E64CC"/>
    <w:pPr>
      <w:spacing w:before="60" w:after="60" w:line="240" w:lineRule="exact"/>
      <w:ind w:right="45"/>
      <w:jc w:val="center"/>
    </w:pPr>
    <w:rPr>
      <w:sz w:val="18"/>
      <w:szCs w:val="18"/>
    </w:rPr>
  </w:style>
  <w:style w:type="paragraph" w:customStyle="1" w:styleId="TableBodytextBold">
    <w:name w:val="Table Body text Bold"/>
    <w:basedOn w:val="TableBodyText"/>
    <w:uiPriority w:val="1"/>
    <w:qFormat/>
    <w:rsid w:val="0084752F"/>
    <w:pPr>
      <w:jc w:val="left"/>
    </w:pPr>
    <w:rPr>
      <w:b/>
    </w:rPr>
  </w:style>
  <w:style w:type="table" w:customStyle="1" w:styleId="DTFTextTable">
    <w:name w:val="DTF Text Table"/>
    <w:basedOn w:val="DTFTable"/>
    <w:uiPriority w:val="99"/>
    <w:rsid w:val="0084752F"/>
    <w:pPr>
      <w:spacing w:before="60" w:after="60" w:line="216" w:lineRule="auto"/>
      <w:jc w:val="left"/>
    </w:pPr>
    <w:rPr>
      <w:sz w:val="18"/>
    </w:rPr>
    <w:tblPr/>
    <w:tblStylePr w:type="firstRow">
      <w:pPr>
        <w:wordWrap/>
        <w:spacing w:beforeLines="0" w:before="20" w:beforeAutospacing="0" w:afterLines="0" w:after="20" w:afterAutospacing="0" w:line="240" w:lineRule="auto"/>
        <w:jc w:val="left"/>
      </w:pPr>
      <w:rPr>
        <w:i/>
      </w:rPr>
      <w:tblPr/>
      <w:trPr>
        <w:cantSplit w:val="0"/>
      </w:trPr>
      <w:tcPr>
        <w:shd w:val="clear" w:color="auto" w:fill="000000" w:themeFill="text1"/>
        <w:vAlign w:val="bottom"/>
      </w:tcPr>
    </w:tblStylePr>
    <w:tblStylePr w:type="lastRow">
      <w:rPr>
        <w:b w:val="0"/>
      </w:rPr>
      <w:tblPr/>
      <w:tcPr>
        <w:tcBorders>
          <w:top w:val="single" w:sz="6" w:space="0" w:color="000000" w:themeColor="text1"/>
          <w:left w:val="nil"/>
          <w:bottom w:val="single" w:sz="12" w:space="0" w:color="000000" w:themeColor="text1"/>
          <w:right w:val="nil"/>
          <w:insideH w:val="nil"/>
          <w:insideV w:val="nil"/>
          <w:tl2br w:val="nil"/>
          <w:tr2bl w:val="nil"/>
        </w:tcBorders>
        <w:shd w:val="clear" w:color="auto" w:fill="C4BC96" w:themeFill="background2" w:themeFillShade="BF"/>
      </w:tcPr>
    </w:tblStylePr>
    <w:tblStylePr w:type="firstCol">
      <w:pPr>
        <w:wordWrap/>
        <w:spacing w:line="240" w:lineRule="auto"/>
        <w:ind w:leftChars="0" w:left="170" w:rightChars="0" w:right="0" w:firstLineChars="0" w:hanging="170"/>
        <w:jc w:val="left"/>
      </w:pPr>
    </w:tblStylePr>
    <w:tblStylePr w:type="lastCol">
      <w:rPr>
        <w:b/>
      </w:rPr>
      <w:tblPr/>
      <w:tcPr>
        <w:shd w:val="clear" w:color="auto" w:fill="F2F2F2" w:themeFill="background1" w:themeFillShade="F2"/>
      </w:tcPr>
    </w:tblStylePr>
    <w:tblStylePr w:type="band1Vert">
      <w:tblPr/>
      <w:tcPr>
        <w:shd w:val="clear" w:color="auto" w:fill="EEECE1" w:themeFill="background2"/>
      </w:tcPr>
    </w:tblStylePr>
    <w:tblStylePr w:type="band1Horz">
      <w:tblPr/>
      <w:tcPr>
        <w:shd w:val="clear" w:color="auto" w:fill="FFFFFF" w:themeFill="background1"/>
      </w:tcPr>
    </w:tblStylePr>
    <w:tblStylePr w:type="band2Horz">
      <w:tblPr/>
      <w:tcPr>
        <w:shd w:val="clear" w:color="auto" w:fill="C4BC96" w:themeFill="background2" w:themeFillShade="BF"/>
      </w:tcPr>
    </w:tblStylePr>
  </w:style>
  <w:style w:type="paragraph" w:customStyle="1" w:styleId="Heading2nonTOC">
    <w:name w:val="Heading 2 (non TOC)"/>
    <w:basedOn w:val="Heading2"/>
    <w:next w:val="Normal"/>
    <w:uiPriority w:val="12"/>
    <w:qFormat/>
    <w:rsid w:val="0084752F"/>
    <w:pPr>
      <w:keepLines/>
      <w:widowControl/>
      <w:numPr>
        <w:ilvl w:val="1"/>
      </w:numPr>
      <w:tabs>
        <w:tab w:val="left" w:pos="964"/>
        <w:tab w:val="right" w:pos="9582"/>
      </w:tabs>
      <w:autoSpaceDE/>
      <w:autoSpaceDN/>
      <w:spacing w:before="240"/>
    </w:pPr>
    <w:rPr>
      <w:rFonts w:asciiTheme="majorHAnsi" w:eastAsiaTheme="majorEastAsia" w:hAnsiTheme="majorHAnsi" w:cstheme="majorBidi"/>
      <w:b/>
      <w:spacing w:val="-2"/>
      <w:sz w:val="24"/>
      <w:szCs w:val="26"/>
      <w:lang w:bidi="ar-SA"/>
    </w:rPr>
  </w:style>
  <w:style w:type="character" w:customStyle="1" w:styleId="SourceReference">
    <w:name w:val="Source Reference"/>
    <w:basedOn w:val="DefaultParagraphFont"/>
    <w:uiPriority w:val="54"/>
    <w:rsid w:val="00403FCB"/>
    <w:rPr>
      <w:noProof/>
      <w:color w:val="8064A2" w:themeColor="accent4"/>
      <w:sz w:val="14"/>
      <w:lang w:val="en-AU"/>
    </w:rPr>
  </w:style>
  <w:style w:type="paragraph" w:customStyle="1" w:styleId="Heading51">
    <w:name w:val="Heading 51"/>
    <w:basedOn w:val="Normal"/>
    <w:next w:val="Normal"/>
    <w:uiPriority w:val="9"/>
    <w:semiHidden/>
    <w:unhideWhenUsed/>
    <w:qFormat/>
    <w:rsid w:val="002D669C"/>
    <w:pPr>
      <w:widowControl/>
      <w:pBdr>
        <w:bottom w:val="single" w:sz="6" w:space="1" w:color="4F81BD"/>
      </w:pBdr>
      <w:autoSpaceDE/>
      <w:autoSpaceDN/>
      <w:spacing w:before="300" w:line="259" w:lineRule="auto"/>
      <w:outlineLvl w:val="4"/>
    </w:pPr>
    <w:rPr>
      <w:rFonts w:ascii="Calibri" w:eastAsia="Times New Roman" w:hAnsi="Calibri" w:cs="Times New Roman"/>
      <w:caps/>
      <w:color w:val="365F91"/>
      <w:spacing w:val="10"/>
      <w:sz w:val="22"/>
      <w:lang w:bidi="ar-SA"/>
    </w:rPr>
  </w:style>
  <w:style w:type="paragraph" w:customStyle="1" w:styleId="Heading61">
    <w:name w:val="Heading 61"/>
    <w:basedOn w:val="Normal"/>
    <w:next w:val="Normal"/>
    <w:uiPriority w:val="9"/>
    <w:semiHidden/>
    <w:unhideWhenUsed/>
    <w:qFormat/>
    <w:rsid w:val="002D669C"/>
    <w:pPr>
      <w:widowControl/>
      <w:pBdr>
        <w:bottom w:val="dotted" w:sz="6" w:space="1" w:color="4F81BD"/>
      </w:pBdr>
      <w:autoSpaceDE/>
      <w:autoSpaceDN/>
      <w:spacing w:before="300" w:line="259" w:lineRule="auto"/>
      <w:outlineLvl w:val="5"/>
    </w:pPr>
    <w:rPr>
      <w:rFonts w:ascii="Calibri" w:eastAsia="Times New Roman" w:hAnsi="Calibri" w:cs="Times New Roman"/>
      <w:caps/>
      <w:color w:val="365F91"/>
      <w:spacing w:val="10"/>
      <w:sz w:val="22"/>
      <w:lang w:bidi="ar-SA"/>
    </w:rPr>
  </w:style>
  <w:style w:type="paragraph" w:customStyle="1" w:styleId="Heading71">
    <w:name w:val="Heading 71"/>
    <w:basedOn w:val="Normal"/>
    <w:next w:val="Normal"/>
    <w:uiPriority w:val="9"/>
    <w:semiHidden/>
    <w:unhideWhenUsed/>
    <w:qFormat/>
    <w:rsid w:val="002D669C"/>
    <w:pPr>
      <w:widowControl/>
      <w:autoSpaceDE/>
      <w:autoSpaceDN/>
      <w:spacing w:before="300" w:line="259" w:lineRule="auto"/>
      <w:outlineLvl w:val="6"/>
    </w:pPr>
    <w:rPr>
      <w:rFonts w:ascii="Calibri" w:eastAsia="Times New Roman" w:hAnsi="Calibri" w:cs="Times New Roman"/>
      <w:caps/>
      <w:color w:val="365F91"/>
      <w:spacing w:val="10"/>
      <w:sz w:val="22"/>
      <w:lang w:bidi="ar-SA"/>
    </w:rPr>
  </w:style>
  <w:style w:type="paragraph" w:customStyle="1" w:styleId="Heading81">
    <w:name w:val="Heading 81"/>
    <w:basedOn w:val="Normal"/>
    <w:next w:val="Normal"/>
    <w:uiPriority w:val="9"/>
    <w:semiHidden/>
    <w:unhideWhenUsed/>
    <w:qFormat/>
    <w:rsid w:val="002D669C"/>
    <w:pPr>
      <w:widowControl/>
      <w:autoSpaceDE/>
      <w:autoSpaceDN/>
      <w:spacing w:before="300" w:line="259" w:lineRule="auto"/>
      <w:outlineLvl w:val="7"/>
    </w:pPr>
    <w:rPr>
      <w:rFonts w:ascii="Calibri" w:eastAsia="Times New Roman" w:hAnsi="Calibri" w:cs="Times New Roman"/>
      <w:caps/>
      <w:spacing w:val="10"/>
      <w:sz w:val="18"/>
      <w:szCs w:val="18"/>
      <w:lang w:bidi="ar-SA"/>
    </w:rPr>
  </w:style>
  <w:style w:type="paragraph" w:customStyle="1" w:styleId="Heading91">
    <w:name w:val="Heading 91"/>
    <w:basedOn w:val="Normal"/>
    <w:next w:val="Normal"/>
    <w:uiPriority w:val="9"/>
    <w:semiHidden/>
    <w:unhideWhenUsed/>
    <w:qFormat/>
    <w:rsid w:val="002D669C"/>
    <w:pPr>
      <w:widowControl/>
      <w:autoSpaceDE/>
      <w:autoSpaceDN/>
      <w:spacing w:before="300" w:line="259" w:lineRule="auto"/>
      <w:outlineLvl w:val="8"/>
    </w:pPr>
    <w:rPr>
      <w:rFonts w:ascii="Calibri" w:eastAsia="Times New Roman" w:hAnsi="Calibri" w:cs="Times New Roman"/>
      <w:i/>
      <w:caps/>
      <w:spacing w:val="10"/>
      <w:sz w:val="18"/>
      <w:szCs w:val="18"/>
      <w:lang w:bidi="ar-SA"/>
    </w:rPr>
  </w:style>
  <w:style w:type="numbering" w:customStyle="1" w:styleId="NoList1">
    <w:name w:val="No List1"/>
    <w:next w:val="NoList"/>
    <w:uiPriority w:val="99"/>
    <w:semiHidden/>
    <w:unhideWhenUsed/>
    <w:rsid w:val="002D669C"/>
  </w:style>
  <w:style w:type="character" w:customStyle="1" w:styleId="Heading5Char">
    <w:name w:val="Heading 5 Char"/>
    <w:basedOn w:val="DefaultParagraphFont"/>
    <w:link w:val="Heading5"/>
    <w:uiPriority w:val="9"/>
    <w:semiHidden/>
    <w:rsid w:val="002D669C"/>
    <w:rPr>
      <w:caps/>
      <w:color w:val="365F91"/>
      <w:spacing w:val="10"/>
    </w:rPr>
  </w:style>
  <w:style w:type="character" w:customStyle="1" w:styleId="Heading6Char">
    <w:name w:val="Heading 6 Char"/>
    <w:basedOn w:val="DefaultParagraphFont"/>
    <w:link w:val="Heading6"/>
    <w:uiPriority w:val="9"/>
    <w:semiHidden/>
    <w:rsid w:val="002D669C"/>
    <w:rPr>
      <w:caps/>
      <w:color w:val="365F91"/>
      <w:spacing w:val="10"/>
    </w:rPr>
  </w:style>
  <w:style w:type="character" w:customStyle="1" w:styleId="Heading7Char">
    <w:name w:val="Heading 7 Char"/>
    <w:basedOn w:val="DefaultParagraphFont"/>
    <w:link w:val="Heading7"/>
    <w:uiPriority w:val="9"/>
    <w:semiHidden/>
    <w:rsid w:val="002D669C"/>
    <w:rPr>
      <w:caps/>
      <w:color w:val="365F91"/>
      <w:spacing w:val="10"/>
    </w:rPr>
  </w:style>
  <w:style w:type="character" w:customStyle="1" w:styleId="Heading8Char">
    <w:name w:val="Heading 8 Char"/>
    <w:basedOn w:val="DefaultParagraphFont"/>
    <w:link w:val="Heading8"/>
    <w:uiPriority w:val="9"/>
    <w:semiHidden/>
    <w:rsid w:val="002D669C"/>
    <w:rPr>
      <w:caps/>
      <w:spacing w:val="10"/>
      <w:sz w:val="18"/>
      <w:szCs w:val="18"/>
    </w:rPr>
  </w:style>
  <w:style w:type="character" w:customStyle="1" w:styleId="Heading9Char">
    <w:name w:val="Heading 9 Char"/>
    <w:basedOn w:val="DefaultParagraphFont"/>
    <w:link w:val="Heading9"/>
    <w:uiPriority w:val="9"/>
    <w:semiHidden/>
    <w:rsid w:val="002D669C"/>
    <w:rPr>
      <w:i/>
      <w:caps/>
      <w:spacing w:val="10"/>
      <w:sz w:val="18"/>
      <w:szCs w:val="18"/>
    </w:rPr>
  </w:style>
  <w:style w:type="paragraph" w:customStyle="1" w:styleId="IntenseQuote1">
    <w:name w:val="Intense Quote1"/>
    <w:basedOn w:val="Normal"/>
    <w:next w:val="Normal"/>
    <w:uiPriority w:val="30"/>
    <w:qFormat/>
    <w:rsid w:val="002D669C"/>
    <w:pPr>
      <w:widowControl/>
      <w:pBdr>
        <w:top w:val="single" w:sz="4" w:space="10" w:color="4F81BD"/>
        <w:left w:val="single" w:sz="4" w:space="10" w:color="4F81BD"/>
      </w:pBdr>
      <w:autoSpaceDE/>
      <w:autoSpaceDN/>
      <w:spacing w:line="259" w:lineRule="auto"/>
      <w:ind w:left="1296" w:right="1152"/>
      <w:jc w:val="both"/>
    </w:pPr>
    <w:rPr>
      <w:rFonts w:ascii="Calibri" w:eastAsia="Times New Roman" w:hAnsi="Calibri" w:cs="Times New Roman"/>
      <w:i/>
      <w:iCs/>
      <w:color w:val="4F81BD"/>
      <w:szCs w:val="20"/>
      <w:lang w:bidi="ar-SA"/>
    </w:rPr>
  </w:style>
  <w:style w:type="character" w:customStyle="1" w:styleId="IntenseQuoteChar">
    <w:name w:val="Intense Quote Char"/>
    <w:basedOn w:val="DefaultParagraphFont"/>
    <w:link w:val="IntenseQuote"/>
    <w:uiPriority w:val="30"/>
    <w:rsid w:val="007A1B04"/>
    <w:rPr>
      <w:rFonts w:ascii="Arial" w:hAnsi="Arial" w:cs="Arial"/>
      <w:b/>
      <w:i/>
      <w:iCs/>
      <w:sz w:val="20"/>
      <w:szCs w:val="20"/>
    </w:rPr>
  </w:style>
  <w:style w:type="table" w:customStyle="1" w:styleId="CVtable1">
    <w:name w:val="CV table1"/>
    <w:basedOn w:val="TableNormal"/>
    <w:next w:val="TableGrid"/>
    <w:uiPriority w:val="59"/>
    <w:rsid w:val="002D669C"/>
    <w:pPr>
      <w:widowControl/>
      <w:autoSpaceDE/>
      <w:autoSpaceDN/>
    </w:pPr>
    <w:rPr>
      <w:rFonts w:eastAsia="Times New Roman"/>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2D669C"/>
    <w:pPr>
      <w:widowControl/>
      <w:adjustRightInd w:val="0"/>
      <w:spacing w:line="288" w:lineRule="auto"/>
      <w:textAlignment w:val="center"/>
    </w:pPr>
    <w:rPr>
      <w:rFonts w:ascii="Arial" w:eastAsia="Times New Roman" w:hAnsi="Arial" w:cs="Arial"/>
      <w:color w:val="000000"/>
      <w:sz w:val="24"/>
      <w:szCs w:val="24"/>
      <w:lang w:val="en-GB"/>
    </w:rPr>
  </w:style>
  <w:style w:type="paragraph" w:customStyle="1" w:styleId="Tableboldtext">
    <w:name w:val="Table bold text"/>
    <w:basedOn w:val="Normal"/>
    <w:uiPriority w:val="99"/>
    <w:rsid w:val="002D669C"/>
    <w:pPr>
      <w:widowControl/>
      <w:suppressAutoHyphens/>
      <w:adjustRightInd w:val="0"/>
      <w:spacing w:after="28" w:line="220" w:lineRule="atLeast"/>
      <w:jc w:val="right"/>
      <w:textAlignment w:val="center"/>
    </w:pPr>
    <w:rPr>
      <w:rFonts w:eastAsia="Times New Roman" w:cs="Arial"/>
      <w:color w:val="000000"/>
      <w:sz w:val="18"/>
      <w:szCs w:val="18"/>
      <w:lang w:bidi="ar-SA"/>
    </w:rPr>
  </w:style>
  <w:style w:type="paragraph" w:customStyle="1" w:styleId="HeadingA">
    <w:name w:val="Heading A"/>
    <w:basedOn w:val="NoParagraphStyle"/>
    <w:uiPriority w:val="99"/>
    <w:rsid w:val="002D669C"/>
    <w:pPr>
      <w:suppressAutoHyphens/>
      <w:spacing w:before="227" w:after="113" w:line="340" w:lineRule="atLeast"/>
    </w:pPr>
    <w:rPr>
      <w:rFonts w:ascii="MetaBook Roman" w:hAnsi="MetaBook Roman" w:cs="MetaBook Roman"/>
      <w:color w:val="007CB0"/>
      <w:spacing w:val="-3"/>
      <w:sz w:val="32"/>
      <w:szCs w:val="32"/>
    </w:rPr>
  </w:style>
  <w:style w:type="paragraph" w:customStyle="1" w:styleId="text">
    <w:name w:val="text"/>
    <w:basedOn w:val="NoParagraphStyle"/>
    <w:uiPriority w:val="99"/>
    <w:rsid w:val="002D669C"/>
    <w:pPr>
      <w:suppressAutoHyphens/>
      <w:spacing w:after="113" w:line="220" w:lineRule="atLeast"/>
    </w:pPr>
    <w:rPr>
      <w:rFonts w:ascii="MetaBook Roman" w:hAnsi="MetaBook Roman" w:cs="MetaBook Roman"/>
      <w:sz w:val="18"/>
      <w:szCs w:val="18"/>
    </w:rPr>
  </w:style>
  <w:style w:type="paragraph" w:customStyle="1" w:styleId="Tablereversedheadingtext">
    <w:name w:val="Table reversed heading text"/>
    <w:basedOn w:val="Normal"/>
    <w:uiPriority w:val="99"/>
    <w:rsid w:val="002D669C"/>
    <w:pPr>
      <w:widowControl/>
      <w:suppressAutoHyphens/>
      <w:adjustRightInd w:val="0"/>
      <w:spacing w:after="28" w:line="220" w:lineRule="atLeast"/>
      <w:jc w:val="right"/>
      <w:textAlignment w:val="center"/>
    </w:pPr>
    <w:rPr>
      <w:rFonts w:eastAsia="Times New Roman" w:cs="Arial"/>
      <w:color w:val="FFFFFF"/>
      <w:sz w:val="18"/>
      <w:szCs w:val="18"/>
      <w:lang w:bidi="ar-SA"/>
    </w:rPr>
  </w:style>
  <w:style w:type="paragraph" w:customStyle="1" w:styleId="Textbold">
    <w:name w:val="Text bold"/>
    <w:basedOn w:val="text"/>
    <w:uiPriority w:val="99"/>
    <w:rsid w:val="002D669C"/>
    <w:pPr>
      <w:spacing w:before="57"/>
    </w:pPr>
    <w:rPr>
      <w:rFonts w:ascii="Arial" w:hAnsi="Arial" w:cs="Arial"/>
      <w:sz w:val="20"/>
      <w:szCs w:val="20"/>
    </w:rPr>
  </w:style>
  <w:style w:type="paragraph" w:customStyle="1" w:styleId="tabs">
    <w:name w:val="tabs"/>
    <w:basedOn w:val="NoParagraphStyle"/>
    <w:uiPriority w:val="99"/>
    <w:rsid w:val="002D669C"/>
    <w:pPr>
      <w:suppressAutoHyphens/>
      <w:spacing w:after="57" w:line="220" w:lineRule="atLeast"/>
      <w:ind w:left="300" w:hanging="300"/>
    </w:pPr>
    <w:rPr>
      <w:rFonts w:ascii="MetaBook Roman" w:hAnsi="MetaBook Roman" w:cs="MetaBook Roman"/>
      <w:sz w:val="18"/>
      <w:szCs w:val="18"/>
    </w:rPr>
  </w:style>
  <w:style w:type="table" w:customStyle="1" w:styleId="LightShading-Accent11">
    <w:name w:val="Light Shading - Accent 11"/>
    <w:basedOn w:val="TableNormal"/>
    <w:next w:val="LightShading-Accent1"/>
    <w:uiPriority w:val="60"/>
    <w:rsid w:val="002D669C"/>
    <w:pPr>
      <w:widowControl/>
      <w:autoSpaceDE/>
      <w:autoSpaceDN/>
    </w:pPr>
    <w:rPr>
      <w:rFonts w:eastAsia="Times New Roman"/>
      <w:color w:val="365F91"/>
      <w:lang w:val="en-AU"/>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aption1">
    <w:name w:val="Caption1"/>
    <w:basedOn w:val="Normal"/>
    <w:next w:val="Normal"/>
    <w:uiPriority w:val="35"/>
    <w:semiHidden/>
    <w:unhideWhenUsed/>
    <w:qFormat/>
    <w:rsid w:val="002D669C"/>
    <w:pPr>
      <w:widowControl/>
      <w:autoSpaceDE/>
      <w:autoSpaceDN/>
      <w:spacing w:after="160" w:line="259" w:lineRule="auto"/>
    </w:pPr>
    <w:rPr>
      <w:rFonts w:ascii="Calibri" w:eastAsia="Times New Roman" w:hAnsi="Calibri" w:cs="Times New Roman"/>
      <w:b/>
      <w:bCs/>
      <w:color w:val="365F91"/>
      <w:sz w:val="16"/>
      <w:szCs w:val="16"/>
      <w:lang w:bidi="ar-SA"/>
    </w:rPr>
  </w:style>
  <w:style w:type="paragraph" w:customStyle="1" w:styleId="Title1">
    <w:name w:val="Title1"/>
    <w:basedOn w:val="Normal"/>
    <w:next w:val="Normal"/>
    <w:uiPriority w:val="10"/>
    <w:qFormat/>
    <w:rsid w:val="002D669C"/>
    <w:pPr>
      <w:widowControl/>
      <w:autoSpaceDE/>
      <w:autoSpaceDN/>
      <w:spacing w:before="720" w:after="160" w:line="259" w:lineRule="auto"/>
    </w:pPr>
    <w:rPr>
      <w:rFonts w:ascii="Calibri" w:eastAsia="Times New Roman" w:hAnsi="Calibri" w:cs="Times New Roman"/>
      <w:caps/>
      <w:color w:val="4F81BD"/>
      <w:spacing w:val="10"/>
      <w:kern w:val="28"/>
      <w:sz w:val="52"/>
      <w:szCs w:val="52"/>
      <w:lang w:bidi="ar-SA"/>
    </w:rPr>
  </w:style>
  <w:style w:type="character" w:customStyle="1" w:styleId="TitleChar">
    <w:name w:val="Title Char"/>
    <w:basedOn w:val="DefaultParagraphFont"/>
    <w:link w:val="Title"/>
    <w:uiPriority w:val="10"/>
    <w:rsid w:val="002D669C"/>
    <w:rPr>
      <w:caps/>
      <w:color w:val="4F81BD"/>
      <w:spacing w:val="10"/>
      <w:kern w:val="28"/>
      <w:sz w:val="52"/>
      <w:szCs w:val="52"/>
    </w:rPr>
  </w:style>
  <w:style w:type="paragraph" w:customStyle="1" w:styleId="Subtitle1">
    <w:name w:val="Subtitle1"/>
    <w:basedOn w:val="Normal"/>
    <w:next w:val="Normal"/>
    <w:uiPriority w:val="11"/>
    <w:qFormat/>
    <w:rsid w:val="002D669C"/>
    <w:pPr>
      <w:widowControl/>
      <w:autoSpaceDE/>
      <w:autoSpaceDN/>
      <w:spacing w:after="1000"/>
    </w:pPr>
    <w:rPr>
      <w:rFonts w:ascii="Calibri" w:eastAsia="Times New Roman" w:hAnsi="Calibri" w:cs="Times New Roman"/>
      <w:caps/>
      <w:color w:val="595959"/>
      <w:spacing w:val="10"/>
      <w:sz w:val="24"/>
      <w:szCs w:val="24"/>
      <w:lang w:bidi="ar-SA"/>
    </w:rPr>
  </w:style>
  <w:style w:type="character" w:customStyle="1" w:styleId="SubtitleChar">
    <w:name w:val="Subtitle Char"/>
    <w:basedOn w:val="DefaultParagraphFont"/>
    <w:link w:val="Subtitle"/>
    <w:uiPriority w:val="11"/>
    <w:rsid w:val="002D669C"/>
    <w:rPr>
      <w:caps/>
      <w:color w:val="595959"/>
      <w:spacing w:val="10"/>
      <w:sz w:val="24"/>
      <w:szCs w:val="24"/>
    </w:rPr>
  </w:style>
  <w:style w:type="character" w:styleId="Strong">
    <w:name w:val="Strong"/>
    <w:uiPriority w:val="22"/>
    <w:qFormat/>
    <w:rsid w:val="002D669C"/>
    <w:rPr>
      <w:b/>
      <w:bCs/>
    </w:rPr>
  </w:style>
  <w:style w:type="character" w:customStyle="1" w:styleId="Emphasis1">
    <w:name w:val="Emphasis1"/>
    <w:uiPriority w:val="20"/>
    <w:qFormat/>
    <w:rsid w:val="002D669C"/>
    <w:rPr>
      <w:caps/>
      <w:color w:val="243F60"/>
      <w:spacing w:val="5"/>
    </w:rPr>
  </w:style>
  <w:style w:type="character" w:customStyle="1" w:styleId="NoSpacingChar">
    <w:name w:val="No Spacing Char"/>
    <w:basedOn w:val="DefaultParagraphFont"/>
    <w:link w:val="NoSpacing"/>
    <w:uiPriority w:val="1"/>
    <w:rsid w:val="002D669C"/>
    <w:rPr>
      <w:szCs w:val="24"/>
      <w:lang w:val="en-GB"/>
    </w:rPr>
  </w:style>
  <w:style w:type="character" w:customStyle="1" w:styleId="SubtleEmphasis1">
    <w:name w:val="Subtle Emphasis1"/>
    <w:uiPriority w:val="19"/>
    <w:qFormat/>
    <w:rsid w:val="002D669C"/>
    <w:rPr>
      <w:i/>
      <w:iCs/>
      <w:color w:val="243F60"/>
    </w:rPr>
  </w:style>
  <w:style w:type="character" w:customStyle="1" w:styleId="IntenseEmphasis1">
    <w:name w:val="Intense Emphasis1"/>
    <w:uiPriority w:val="21"/>
    <w:qFormat/>
    <w:rsid w:val="002D669C"/>
    <w:rPr>
      <w:b/>
      <w:bCs/>
      <w:caps/>
      <w:color w:val="243F60"/>
      <w:spacing w:val="10"/>
    </w:rPr>
  </w:style>
  <w:style w:type="character" w:customStyle="1" w:styleId="SubtleReference1">
    <w:name w:val="Subtle Reference1"/>
    <w:uiPriority w:val="31"/>
    <w:qFormat/>
    <w:rsid w:val="002D669C"/>
    <w:rPr>
      <w:b/>
      <w:bCs/>
      <w:color w:val="4F81BD"/>
    </w:rPr>
  </w:style>
  <w:style w:type="character" w:customStyle="1" w:styleId="IntenseReference1">
    <w:name w:val="Intense Reference1"/>
    <w:uiPriority w:val="32"/>
    <w:qFormat/>
    <w:rsid w:val="002D669C"/>
    <w:rPr>
      <w:b/>
      <w:bCs/>
      <w:i/>
      <w:iCs/>
      <w:caps/>
      <w:color w:val="4F81BD"/>
    </w:rPr>
  </w:style>
  <w:style w:type="character" w:styleId="BookTitle">
    <w:name w:val="Book Title"/>
    <w:uiPriority w:val="33"/>
    <w:qFormat/>
    <w:rsid w:val="002D669C"/>
    <w:rPr>
      <w:b/>
      <w:bCs/>
      <w:i/>
      <w:iCs/>
      <w:spacing w:val="9"/>
    </w:rPr>
  </w:style>
  <w:style w:type="paragraph" w:customStyle="1" w:styleId="Tabletext0">
    <w:name w:val="Table text"/>
    <w:link w:val="TabletextChar"/>
    <w:qFormat/>
    <w:rsid w:val="002D669C"/>
    <w:pPr>
      <w:widowControl/>
      <w:autoSpaceDE/>
      <w:autoSpaceDN/>
    </w:pPr>
    <w:rPr>
      <w:rFonts w:ascii="Calibri" w:eastAsia="Calibri" w:hAnsi="Calibri" w:cs="Times New Roman"/>
      <w:color w:val="6E6E6E"/>
      <w:sz w:val="20"/>
      <w:lang w:val="en-AU"/>
    </w:rPr>
  </w:style>
  <w:style w:type="paragraph" w:customStyle="1" w:styleId="Bullet1grey">
    <w:name w:val="Bullet 1 grey"/>
    <w:basedOn w:val="Bullet1"/>
    <w:uiPriority w:val="1"/>
    <w:qFormat/>
    <w:rsid w:val="002D669C"/>
    <w:pPr>
      <w:tabs>
        <w:tab w:val="left" w:pos="360"/>
      </w:tabs>
      <w:spacing w:before="60" w:after="40"/>
      <w:ind w:left="360" w:hanging="360"/>
    </w:pPr>
    <w:rPr>
      <w:rFonts w:ascii="Calibri" w:eastAsia="Calibri" w:hAnsi="Calibri" w:cs="Times New Roman"/>
      <w:color w:val="6E6E64"/>
      <w:sz w:val="22"/>
      <w:szCs w:val="22"/>
    </w:rPr>
  </w:style>
  <w:style w:type="paragraph" w:customStyle="1" w:styleId="NormalBlue">
    <w:name w:val="Normal Blue"/>
    <w:basedOn w:val="Normal"/>
    <w:link w:val="NormalBlueChar"/>
    <w:qFormat/>
    <w:rsid w:val="002D669C"/>
    <w:pPr>
      <w:widowControl/>
      <w:autoSpaceDE/>
      <w:autoSpaceDN/>
      <w:spacing w:before="120"/>
    </w:pPr>
    <w:rPr>
      <w:rFonts w:ascii="Garamond" w:eastAsia="Tahoma" w:hAnsi="Garamond" w:cs="Tahoma"/>
      <w:color w:val="0000FF"/>
      <w:sz w:val="22"/>
      <w:lang w:eastAsia="en-AU" w:bidi="ar-SA"/>
    </w:rPr>
  </w:style>
  <w:style w:type="character" w:customStyle="1" w:styleId="NormalBlueChar">
    <w:name w:val="Normal Blue Char"/>
    <w:link w:val="NormalBlue"/>
    <w:locked/>
    <w:rsid w:val="002D669C"/>
    <w:rPr>
      <w:rFonts w:ascii="Garamond" w:eastAsia="Tahoma" w:hAnsi="Garamond" w:cs="Tahoma"/>
      <w:color w:val="0000FF"/>
      <w:lang w:val="en-AU" w:eastAsia="en-AU"/>
    </w:rPr>
  </w:style>
  <w:style w:type="paragraph" w:customStyle="1" w:styleId="Bullet">
    <w:name w:val="Bullet"/>
    <w:basedOn w:val="Normal"/>
    <w:link w:val="BulletCharChar"/>
    <w:qFormat/>
    <w:rsid w:val="002D669C"/>
    <w:pPr>
      <w:widowControl/>
      <w:numPr>
        <w:numId w:val="7"/>
      </w:numPr>
      <w:autoSpaceDE/>
      <w:autoSpaceDN/>
      <w:spacing w:before="120"/>
    </w:pPr>
    <w:rPr>
      <w:rFonts w:ascii="Garamond" w:eastAsia="Tahoma" w:hAnsi="Garamond" w:cs="Tahoma"/>
      <w:sz w:val="22"/>
      <w:lang w:eastAsia="en-AU" w:bidi="ar-SA"/>
    </w:rPr>
  </w:style>
  <w:style w:type="character" w:customStyle="1" w:styleId="BulletCharChar">
    <w:name w:val="Bullet Char Char"/>
    <w:link w:val="Bullet"/>
    <w:locked/>
    <w:rsid w:val="002D669C"/>
    <w:rPr>
      <w:rFonts w:ascii="Garamond" w:eastAsia="Tahoma" w:hAnsi="Garamond" w:cs="Tahoma"/>
      <w:lang w:val="en-AU" w:eastAsia="en-AU"/>
    </w:rPr>
  </w:style>
  <w:style w:type="character" w:customStyle="1" w:styleId="TabletextChar">
    <w:name w:val="Table text Char"/>
    <w:link w:val="Tabletext0"/>
    <w:rsid w:val="002D669C"/>
    <w:rPr>
      <w:rFonts w:ascii="Calibri" w:eastAsia="Calibri" w:hAnsi="Calibri" w:cs="Times New Roman"/>
      <w:color w:val="6E6E6E"/>
      <w:sz w:val="20"/>
      <w:lang w:val="en-AU"/>
    </w:rPr>
  </w:style>
  <w:style w:type="paragraph" w:customStyle="1" w:styleId="Tabletextheading">
    <w:name w:val="Table text heading"/>
    <w:basedOn w:val="TableofFigures"/>
    <w:link w:val="TabletextheadingChar"/>
    <w:qFormat/>
    <w:rsid w:val="002D669C"/>
    <w:pPr>
      <w:widowControl/>
      <w:autoSpaceDE/>
      <w:autoSpaceDN/>
      <w:spacing w:before="30" w:after="30"/>
      <w:jc w:val="right"/>
    </w:pPr>
    <w:rPr>
      <w:rFonts w:ascii="Calibri" w:eastAsia="Tahoma" w:hAnsi="Calibri" w:cs="Arial"/>
      <w:i/>
      <w:iCs/>
      <w:noProof/>
      <w:sz w:val="18"/>
      <w:szCs w:val="18"/>
      <w:lang w:eastAsia="en-AU" w:bidi="ar-SA"/>
    </w:rPr>
  </w:style>
  <w:style w:type="character" w:customStyle="1" w:styleId="TabletextheadingChar">
    <w:name w:val="Table text heading Char"/>
    <w:link w:val="Tabletextheading"/>
    <w:rsid w:val="002D669C"/>
    <w:rPr>
      <w:rFonts w:ascii="Calibri" w:eastAsia="Tahoma" w:hAnsi="Calibri" w:cs="Arial"/>
      <w:i/>
      <w:iCs/>
      <w:noProof/>
      <w:sz w:val="18"/>
      <w:szCs w:val="18"/>
      <w:lang w:val="en-AU" w:eastAsia="en-AU"/>
    </w:rPr>
  </w:style>
  <w:style w:type="table" w:customStyle="1" w:styleId="CVtable11">
    <w:name w:val="CV table11"/>
    <w:basedOn w:val="TableNormal"/>
    <w:next w:val="TableGrid"/>
    <w:uiPriority w:val="59"/>
    <w:rsid w:val="002D669C"/>
    <w:pPr>
      <w:widowControl/>
      <w:autoSpaceDE/>
      <w:autoSpaceDN/>
      <w:spacing w:before="120" w:line="240" w:lineRule="atLeast"/>
      <w:jc w:val="both"/>
    </w:pPr>
    <w:rPr>
      <w:rFonts w:ascii="Calibri" w:eastAsia="Times New Roman" w:hAnsi="Calibri" w:cs="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headingLeft">
    <w:name w:val="Table text heading Left"/>
    <w:basedOn w:val="Tabletextheading"/>
    <w:rsid w:val="002D669C"/>
    <w:pPr>
      <w:jc w:val="left"/>
    </w:pPr>
  </w:style>
  <w:style w:type="paragraph" w:customStyle="1" w:styleId="TableBullet0">
    <w:name w:val="Table Bullet"/>
    <w:basedOn w:val="Bullet"/>
    <w:qFormat/>
    <w:rsid w:val="002D669C"/>
    <w:pPr>
      <w:numPr>
        <w:numId w:val="8"/>
      </w:numPr>
      <w:spacing w:before="0"/>
      <w:ind w:left="720"/>
    </w:pPr>
    <w:rPr>
      <w:rFonts w:ascii="Calibri" w:hAnsi="Calibri"/>
      <w:sz w:val="18"/>
    </w:rPr>
  </w:style>
  <w:style w:type="paragraph" w:customStyle="1" w:styleId="Tabletextheadingleft0">
    <w:name w:val="Table text heading left"/>
    <w:basedOn w:val="Tabletextheading"/>
    <w:rsid w:val="002D669C"/>
    <w:pPr>
      <w:spacing w:before="0" w:after="0"/>
      <w:jc w:val="left"/>
    </w:pPr>
    <w:rPr>
      <w:rFonts w:eastAsia="Times New Roman" w:cs="Times New Roman"/>
      <w:iCs w:val="0"/>
      <w:noProof w:val="0"/>
      <w:sz w:val="20"/>
      <w:lang w:eastAsia="en-US"/>
    </w:rPr>
  </w:style>
  <w:style w:type="paragraph" w:customStyle="1" w:styleId="TableofFigures1">
    <w:name w:val="Table of Figures1"/>
    <w:basedOn w:val="Normal"/>
    <w:next w:val="Normal"/>
    <w:uiPriority w:val="99"/>
    <w:semiHidden/>
    <w:unhideWhenUsed/>
    <w:rsid w:val="002D669C"/>
    <w:pPr>
      <w:widowControl/>
      <w:autoSpaceDE/>
      <w:autoSpaceDN/>
      <w:spacing w:line="259" w:lineRule="auto"/>
    </w:pPr>
    <w:rPr>
      <w:rFonts w:ascii="Calibri" w:eastAsia="Times New Roman" w:hAnsi="Calibri" w:cs="Times New Roman"/>
      <w:szCs w:val="20"/>
      <w:lang w:bidi="ar-SA"/>
    </w:rPr>
  </w:style>
  <w:style w:type="paragraph" w:customStyle="1" w:styleId="PlainText1">
    <w:name w:val="Plain Text1"/>
    <w:basedOn w:val="Normal"/>
    <w:next w:val="PlainText"/>
    <w:link w:val="PlainTextChar"/>
    <w:uiPriority w:val="99"/>
    <w:semiHidden/>
    <w:unhideWhenUsed/>
    <w:rsid w:val="002D669C"/>
    <w:pPr>
      <w:widowControl/>
      <w:autoSpaceDE/>
      <w:autoSpaceDN/>
    </w:pPr>
    <w:rPr>
      <w:rFonts w:ascii="Calibri" w:eastAsia="Calibri" w:hAnsi="Calibri" w:cs="Consolas"/>
      <w:sz w:val="22"/>
      <w:szCs w:val="21"/>
      <w:lang w:val="en-US" w:bidi="ar-SA"/>
    </w:rPr>
  </w:style>
  <w:style w:type="character" w:customStyle="1" w:styleId="PlainTextChar">
    <w:name w:val="Plain Text Char"/>
    <w:basedOn w:val="DefaultParagraphFont"/>
    <w:link w:val="PlainText1"/>
    <w:uiPriority w:val="99"/>
    <w:semiHidden/>
    <w:rsid w:val="002D669C"/>
    <w:rPr>
      <w:rFonts w:ascii="Calibri" w:eastAsia="Calibri" w:hAnsi="Calibri" w:cs="Consolas"/>
      <w:szCs w:val="21"/>
    </w:rPr>
  </w:style>
  <w:style w:type="paragraph" w:customStyle="1" w:styleId="million">
    <w:name w:val="$million"/>
    <w:basedOn w:val="Normal"/>
    <w:uiPriority w:val="4"/>
    <w:rsid w:val="002D669C"/>
    <w:pPr>
      <w:widowControl/>
      <w:autoSpaceDE/>
      <w:autoSpaceDN/>
      <w:spacing w:before="60" w:after="60"/>
      <w:jc w:val="center"/>
    </w:pPr>
    <w:rPr>
      <w:rFonts w:ascii="Calibri" w:eastAsia="Calibri" w:hAnsi="Calibri" w:cs="Times New Roman"/>
      <w:i/>
      <w:szCs w:val="20"/>
      <w:lang w:bidi="ar-SA"/>
    </w:rPr>
  </w:style>
  <w:style w:type="paragraph" w:customStyle="1" w:styleId="Tablebullet">
    <w:name w:val="Table bullet"/>
    <w:basedOn w:val="Tabletext0"/>
    <w:uiPriority w:val="9"/>
    <w:rsid w:val="002D669C"/>
    <w:pPr>
      <w:numPr>
        <w:numId w:val="9"/>
      </w:numPr>
      <w:spacing w:before="50" w:after="50" w:line="264" w:lineRule="auto"/>
      <w:ind w:left="1004" w:hanging="360"/>
    </w:pPr>
    <w:rPr>
      <w:rFonts w:eastAsia="Times New Roman"/>
      <w:color w:val="auto"/>
      <w:spacing w:val="2"/>
      <w:sz w:val="17"/>
      <w:szCs w:val="20"/>
      <w:lang w:eastAsia="en-AU"/>
    </w:rPr>
  </w:style>
  <w:style w:type="paragraph" w:customStyle="1" w:styleId="Tabledash">
    <w:name w:val="Table dash"/>
    <w:basedOn w:val="Tablebullet"/>
    <w:uiPriority w:val="9"/>
    <w:rsid w:val="002D669C"/>
    <w:pPr>
      <w:numPr>
        <w:ilvl w:val="1"/>
      </w:numPr>
      <w:ind w:left="1724" w:hanging="360"/>
    </w:pPr>
  </w:style>
  <w:style w:type="paragraph" w:customStyle="1" w:styleId="Index21">
    <w:name w:val="Index 21"/>
    <w:basedOn w:val="Normal"/>
    <w:next w:val="Normal"/>
    <w:uiPriority w:val="99"/>
    <w:semiHidden/>
    <w:rsid w:val="002D669C"/>
    <w:pPr>
      <w:widowControl/>
      <w:autoSpaceDE/>
      <w:autoSpaceDN/>
      <w:spacing w:before="160"/>
      <w:ind w:left="216"/>
    </w:pPr>
    <w:rPr>
      <w:rFonts w:ascii="Calibri" w:eastAsia="Times New Roman" w:hAnsi="Calibri" w:cs="Times New Roman"/>
      <w:spacing w:val="2"/>
      <w:sz w:val="16"/>
      <w:szCs w:val="16"/>
      <w:lang w:eastAsia="en-AU" w:bidi="ar-SA"/>
    </w:rPr>
  </w:style>
  <w:style w:type="paragraph" w:customStyle="1" w:styleId="Bulletindent">
    <w:name w:val="Bullet indent"/>
    <w:basedOn w:val="Bullet2"/>
    <w:uiPriority w:val="7"/>
    <w:qFormat/>
    <w:rsid w:val="002D669C"/>
    <w:pPr>
      <w:numPr>
        <w:numId w:val="0"/>
      </w:numPr>
      <w:tabs>
        <w:tab w:val="num" w:pos="864"/>
      </w:tabs>
      <w:spacing w:after="0"/>
      <w:ind w:left="864" w:hanging="288"/>
      <w:contextualSpacing/>
    </w:pPr>
    <w:rPr>
      <w:rFonts w:ascii="Calibri" w:eastAsia="Times New Roman" w:hAnsi="Calibri" w:cs="Calibri"/>
      <w:spacing w:val="2"/>
      <w:sz w:val="18"/>
      <w:lang w:eastAsia="en-AU"/>
    </w:rPr>
  </w:style>
  <w:style w:type="paragraph" w:customStyle="1" w:styleId="Bulletindent2">
    <w:name w:val="Bullet indent 2"/>
    <w:basedOn w:val="Normal"/>
    <w:uiPriority w:val="7"/>
    <w:qFormat/>
    <w:rsid w:val="002D669C"/>
    <w:pPr>
      <w:widowControl/>
      <w:tabs>
        <w:tab w:val="num" w:pos="1152"/>
      </w:tabs>
      <w:autoSpaceDE/>
      <w:autoSpaceDN/>
      <w:spacing w:before="100" w:after="100" w:line="259" w:lineRule="auto"/>
      <w:ind w:left="1152" w:hanging="288"/>
      <w:contextualSpacing/>
    </w:pPr>
    <w:rPr>
      <w:rFonts w:ascii="Calibri" w:eastAsia="Times New Roman" w:hAnsi="Calibri" w:cs="Times New Roman"/>
      <w:spacing w:val="2"/>
      <w:sz w:val="18"/>
      <w:szCs w:val="20"/>
      <w:lang w:eastAsia="en-AU" w:bidi="ar-SA"/>
    </w:rPr>
  </w:style>
  <w:style w:type="paragraph" w:customStyle="1" w:styleId="Index11">
    <w:name w:val="Index 11"/>
    <w:basedOn w:val="Normal"/>
    <w:next w:val="Normal"/>
    <w:autoRedefine/>
    <w:uiPriority w:val="99"/>
    <w:semiHidden/>
    <w:unhideWhenUsed/>
    <w:rsid w:val="002D669C"/>
    <w:pPr>
      <w:widowControl/>
      <w:autoSpaceDE/>
      <w:autoSpaceDN/>
      <w:ind w:left="200" w:hanging="200"/>
    </w:pPr>
    <w:rPr>
      <w:rFonts w:ascii="Calibri" w:eastAsia="Times New Roman" w:hAnsi="Calibri" w:cs="Times New Roman"/>
      <w:szCs w:val="20"/>
      <w:lang w:bidi="ar-SA"/>
    </w:rPr>
  </w:style>
  <w:style w:type="paragraph" w:customStyle="1" w:styleId="IndexHeading1">
    <w:name w:val="Index Heading1"/>
    <w:basedOn w:val="Normal"/>
    <w:next w:val="Index1"/>
    <w:uiPriority w:val="99"/>
    <w:semiHidden/>
    <w:rsid w:val="002D669C"/>
    <w:pPr>
      <w:widowControl/>
      <w:autoSpaceDE/>
      <w:autoSpaceDN/>
      <w:spacing w:before="160" w:after="100" w:line="259" w:lineRule="auto"/>
    </w:pPr>
    <w:rPr>
      <w:rFonts w:ascii="Cambria" w:eastAsia="Times New Roman" w:hAnsi="Cambria" w:cs="Times New Roman"/>
      <w:b/>
      <w:bCs/>
      <w:spacing w:val="2"/>
      <w:sz w:val="18"/>
      <w:szCs w:val="20"/>
      <w:lang w:eastAsia="en-AU" w:bidi="ar-SA"/>
    </w:rPr>
  </w:style>
  <w:style w:type="paragraph" w:customStyle="1" w:styleId="Default">
    <w:name w:val="Default"/>
    <w:rsid w:val="002D669C"/>
    <w:pPr>
      <w:widowControl/>
      <w:adjustRightInd w:val="0"/>
    </w:pPr>
    <w:rPr>
      <w:rFonts w:ascii="Symbol" w:eastAsia="Times New Roman" w:hAnsi="Symbol" w:cs="Symbol"/>
      <w:color w:val="000000"/>
      <w:sz w:val="24"/>
      <w:szCs w:val="24"/>
      <w:lang w:val="en-AU"/>
    </w:rPr>
  </w:style>
  <w:style w:type="character" w:styleId="PlaceholderText">
    <w:name w:val="Placeholder Text"/>
    <w:basedOn w:val="DefaultParagraphFont"/>
    <w:uiPriority w:val="99"/>
    <w:semiHidden/>
    <w:rsid w:val="002D669C"/>
    <w:rPr>
      <w:color w:val="808080"/>
    </w:rPr>
  </w:style>
  <w:style w:type="character" w:customStyle="1" w:styleId="Heading5Char1">
    <w:name w:val="Heading 5 Char1"/>
    <w:basedOn w:val="DefaultParagraphFont"/>
    <w:uiPriority w:val="9"/>
    <w:semiHidden/>
    <w:rsid w:val="002D669C"/>
    <w:rPr>
      <w:rFonts w:asciiTheme="majorHAnsi" w:eastAsiaTheme="majorEastAsia" w:hAnsiTheme="majorHAnsi" w:cstheme="majorBidi"/>
      <w:color w:val="365F91" w:themeColor="accent1" w:themeShade="BF"/>
      <w:sz w:val="20"/>
      <w:lang w:val="en-AU" w:bidi="en-US"/>
    </w:rPr>
  </w:style>
  <w:style w:type="character" w:customStyle="1" w:styleId="Heading6Char1">
    <w:name w:val="Heading 6 Char1"/>
    <w:basedOn w:val="DefaultParagraphFont"/>
    <w:uiPriority w:val="9"/>
    <w:semiHidden/>
    <w:rsid w:val="002D669C"/>
    <w:rPr>
      <w:rFonts w:asciiTheme="majorHAnsi" w:eastAsiaTheme="majorEastAsia" w:hAnsiTheme="majorHAnsi" w:cstheme="majorBidi"/>
      <w:color w:val="243F60" w:themeColor="accent1" w:themeShade="7F"/>
      <w:sz w:val="20"/>
      <w:lang w:val="en-AU" w:bidi="en-US"/>
    </w:rPr>
  </w:style>
  <w:style w:type="character" w:customStyle="1" w:styleId="Heading7Char1">
    <w:name w:val="Heading 7 Char1"/>
    <w:basedOn w:val="DefaultParagraphFont"/>
    <w:uiPriority w:val="9"/>
    <w:semiHidden/>
    <w:rsid w:val="002D669C"/>
    <w:rPr>
      <w:rFonts w:asciiTheme="majorHAnsi" w:eastAsiaTheme="majorEastAsia" w:hAnsiTheme="majorHAnsi" w:cstheme="majorBidi"/>
      <w:i/>
      <w:iCs/>
      <w:color w:val="243F60" w:themeColor="accent1" w:themeShade="7F"/>
      <w:sz w:val="20"/>
      <w:lang w:val="en-AU" w:bidi="en-US"/>
    </w:rPr>
  </w:style>
  <w:style w:type="character" w:customStyle="1" w:styleId="Heading8Char1">
    <w:name w:val="Heading 8 Char1"/>
    <w:basedOn w:val="DefaultParagraphFont"/>
    <w:uiPriority w:val="9"/>
    <w:semiHidden/>
    <w:rsid w:val="002D669C"/>
    <w:rPr>
      <w:rFonts w:asciiTheme="majorHAnsi" w:eastAsiaTheme="majorEastAsia" w:hAnsiTheme="majorHAnsi" w:cstheme="majorBidi"/>
      <w:color w:val="272727" w:themeColor="text1" w:themeTint="D8"/>
      <w:sz w:val="21"/>
      <w:szCs w:val="21"/>
      <w:lang w:val="en-AU" w:bidi="en-US"/>
    </w:rPr>
  </w:style>
  <w:style w:type="character" w:customStyle="1" w:styleId="Heading9Char1">
    <w:name w:val="Heading 9 Char1"/>
    <w:basedOn w:val="DefaultParagraphFont"/>
    <w:uiPriority w:val="9"/>
    <w:semiHidden/>
    <w:rsid w:val="002D669C"/>
    <w:rPr>
      <w:rFonts w:asciiTheme="majorHAnsi" w:eastAsiaTheme="majorEastAsia" w:hAnsiTheme="majorHAnsi" w:cstheme="majorBidi"/>
      <w:i/>
      <w:iCs/>
      <w:color w:val="272727" w:themeColor="text1" w:themeTint="D8"/>
      <w:sz w:val="21"/>
      <w:szCs w:val="21"/>
      <w:lang w:val="en-AU" w:bidi="en-US"/>
    </w:rPr>
  </w:style>
  <w:style w:type="paragraph" w:styleId="IntenseQuote">
    <w:name w:val="Intense Quote"/>
    <w:basedOn w:val="Normal"/>
    <w:next w:val="Normal"/>
    <w:link w:val="IntenseQuoteChar"/>
    <w:uiPriority w:val="30"/>
    <w:qFormat/>
    <w:rsid w:val="007A1B04"/>
    <w:pPr>
      <w:pBdr>
        <w:top w:val="single" w:sz="4" w:space="10" w:color="auto"/>
        <w:bottom w:val="single" w:sz="4" w:space="10" w:color="auto"/>
      </w:pBdr>
      <w:spacing w:before="160" w:after="160"/>
      <w:ind w:left="142" w:right="134"/>
      <w:jc w:val="center"/>
    </w:pPr>
    <w:rPr>
      <w:rFonts w:eastAsiaTheme="minorHAnsi" w:cs="Arial"/>
      <w:b/>
      <w:i/>
      <w:iCs/>
      <w:szCs w:val="20"/>
      <w:lang w:val="en-US" w:bidi="ar-SA"/>
    </w:rPr>
  </w:style>
  <w:style w:type="character" w:customStyle="1" w:styleId="IntenseQuoteChar1">
    <w:name w:val="Intense Quote Char1"/>
    <w:basedOn w:val="DefaultParagraphFont"/>
    <w:uiPriority w:val="30"/>
    <w:rsid w:val="002D669C"/>
    <w:rPr>
      <w:rFonts w:ascii="Arial" w:eastAsia="VIC Light" w:hAnsi="Arial" w:cs="VIC Light"/>
      <w:i/>
      <w:iCs/>
      <w:color w:val="4F81BD" w:themeColor="accent1"/>
      <w:sz w:val="20"/>
      <w:lang w:val="en-AU" w:bidi="en-US"/>
    </w:rPr>
  </w:style>
  <w:style w:type="table" w:styleId="LightShading-Accent1">
    <w:name w:val="Light Shading Accent 1"/>
    <w:basedOn w:val="TableNormal"/>
    <w:uiPriority w:val="60"/>
    <w:semiHidden/>
    <w:unhideWhenUsed/>
    <w:rsid w:val="002D669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10"/>
    <w:qFormat/>
    <w:rsid w:val="002D669C"/>
    <w:pPr>
      <w:contextualSpacing/>
    </w:pPr>
    <w:rPr>
      <w:rFonts w:asciiTheme="minorHAnsi" w:eastAsiaTheme="minorHAnsi" w:hAnsiTheme="minorHAnsi" w:cstheme="minorBidi"/>
      <w:caps/>
      <w:color w:val="4F81BD"/>
      <w:spacing w:val="10"/>
      <w:kern w:val="28"/>
      <w:sz w:val="52"/>
      <w:szCs w:val="52"/>
      <w:lang w:val="en-US" w:bidi="ar-SA"/>
    </w:rPr>
  </w:style>
  <w:style w:type="character" w:customStyle="1" w:styleId="TitleChar1">
    <w:name w:val="Title Char1"/>
    <w:basedOn w:val="DefaultParagraphFont"/>
    <w:uiPriority w:val="10"/>
    <w:rsid w:val="002D669C"/>
    <w:rPr>
      <w:rFonts w:asciiTheme="majorHAnsi" w:eastAsiaTheme="majorEastAsia" w:hAnsiTheme="majorHAnsi" w:cstheme="majorBidi"/>
      <w:spacing w:val="-10"/>
      <w:kern w:val="28"/>
      <w:sz w:val="56"/>
      <w:szCs w:val="56"/>
      <w:lang w:val="en-AU" w:bidi="en-US"/>
    </w:rPr>
  </w:style>
  <w:style w:type="paragraph" w:styleId="Subtitle">
    <w:name w:val="Subtitle"/>
    <w:basedOn w:val="Normal"/>
    <w:next w:val="Normal"/>
    <w:link w:val="SubtitleChar"/>
    <w:uiPriority w:val="11"/>
    <w:qFormat/>
    <w:rsid w:val="002D669C"/>
    <w:pPr>
      <w:numPr>
        <w:ilvl w:val="1"/>
      </w:numPr>
      <w:spacing w:after="160"/>
    </w:pPr>
    <w:rPr>
      <w:rFonts w:asciiTheme="minorHAnsi" w:eastAsiaTheme="minorHAnsi" w:hAnsiTheme="minorHAnsi" w:cstheme="minorBidi"/>
      <w:caps/>
      <w:color w:val="595959"/>
      <w:spacing w:val="10"/>
      <w:sz w:val="24"/>
      <w:szCs w:val="24"/>
      <w:lang w:val="en-US" w:bidi="ar-SA"/>
    </w:rPr>
  </w:style>
  <w:style w:type="character" w:customStyle="1" w:styleId="SubtitleChar1">
    <w:name w:val="Subtitle Char1"/>
    <w:basedOn w:val="DefaultParagraphFont"/>
    <w:uiPriority w:val="11"/>
    <w:rsid w:val="002D669C"/>
    <w:rPr>
      <w:rFonts w:eastAsiaTheme="minorEastAsia"/>
      <w:color w:val="5A5A5A" w:themeColor="text1" w:themeTint="A5"/>
      <w:spacing w:val="15"/>
      <w:lang w:val="en-AU" w:bidi="en-US"/>
    </w:rPr>
  </w:style>
  <w:style w:type="character" w:styleId="Emphasis">
    <w:name w:val="Emphasis"/>
    <w:basedOn w:val="DefaultParagraphFont"/>
    <w:uiPriority w:val="20"/>
    <w:qFormat/>
    <w:rsid w:val="002D669C"/>
    <w:rPr>
      <w:i/>
      <w:iCs/>
    </w:rPr>
  </w:style>
  <w:style w:type="character" w:styleId="SubtleEmphasis">
    <w:name w:val="Subtle Emphasis"/>
    <w:basedOn w:val="DefaultParagraphFont"/>
    <w:uiPriority w:val="19"/>
    <w:qFormat/>
    <w:rsid w:val="002D669C"/>
    <w:rPr>
      <w:i/>
      <w:iCs/>
      <w:color w:val="404040" w:themeColor="text1" w:themeTint="BF"/>
    </w:rPr>
  </w:style>
  <w:style w:type="character" w:styleId="IntenseEmphasis">
    <w:name w:val="Intense Emphasis"/>
    <w:basedOn w:val="DefaultParagraphFont"/>
    <w:uiPriority w:val="21"/>
    <w:qFormat/>
    <w:rsid w:val="002D669C"/>
    <w:rPr>
      <w:i/>
      <w:iCs/>
      <w:color w:val="4F81BD" w:themeColor="accent1"/>
    </w:rPr>
  </w:style>
  <w:style w:type="character" w:styleId="SubtleReference">
    <w:name w:val="Subtle Reference"/>
    <w:basedOn w:val="DefaultParagraphFont"/>
    <w:uiPriority w:val="31"/>
    <w:qFormat/>
    <w:rsid w:val="002D669C"/>
    <w:rPr>
      <w:smallCaps/>
      <w:color w:val="5A5A5A" w:themeColor="text1" w:themeTint="A5"/>
    </w:rPr>
  </w:style>
  <w:style w:type="character" w:styleId="IntenseReference">
    <w:name w:val="Intense Reference"/>
    <w:basedOn w:val="DefaultParagraphFont"/>
    <w:uiPriority w:val="32"/>
    <w:qFormat/>
    <w:rsid w:val="002D669C"/>
    <w:rPr>
      <w:b/>
      <w:bCs/>
      <w:smallCaps/>
      <w:color w:val="4F81BD" w:themeColor="accent1"/>
      <w:spacing w:val="5"/>
    </w:rPr>
  </w:style>
  <w:style w:type="paragraph" w:styleId="TableofFigures">
    <w:name w:val="table of figures"/>
    <w:basedOn w:val="Normal"/>
    <w:next w:val="Normal"/>
    <w:uiPriority w:val="99"/>
    <w:semiHidden/>
    <w:unhideWhenUsed/>
    <w:rsid w:val="002D669C"/>
  </w:style>
  <w:style w:type="paragraph" w:styleId="PlainText">
    <w:name w:val="Plain Text"/>
    <w:basedOn w:val="Normal"/>
    <w:link w:val="PlainTextChar1"/>
    <w:uiPriority w:val="99"/>
    <w:semiHidden/>
    <w:unhideWhenUsed/>
    <w:rsid w:val="002D669C"/>
    <w:rPr>
      <w:rFonts w:ascii="Consolas" w:hAnsi="Consolas"/>
      <w:sz w:val="21"/>
      <w:szCs w:val="21"/>
    </w:rPr>
  </w:style>
  <w:style w:type="character" w:customStyle="1" w:styleId="PlainTextChar1">
    <w:name w:val="Plain Text Char1"/>
    <w:basedOn w:val="DefaultParagraphFont"/>
    <w:link w:val="PlainText"/>
    <w:uiPriority w:val="99"/>
    <w:semiHidden/>
    <w:rsid w:val="002D669C"/>
    <w:rPr>
      <w:rFonts w:ascii="Consolas" w:eastAsia="VIC Light" w:hAnsi="Consolas" w:cs="VIC Light"/>
      <w:sz w:val="21"/>
      <w:szCs w:val="21"/>
      <w:lang w:val="en-AU" w:bidi="en-US"/>
    </w:rPr>
  </w:style>
  <w:style w:type="paragraph" w:styleId="Index1">
    <w:name w:val="index 1"/>
    <w:basedOn w:val="Normal"/>
    <w:next w:val="Normal"/>
    <w:autoRedefine/>
    <w:uiPriority w:val="99"/>
    <w:semiHidden/>
    <w:unhideWhenUsed/>
    <w:rsid w:val="002D669C"/>
    <w:pPr>
      <w:ind w:left="200" w:hanging="200"/>
    </w:pPr>
  </w:style>
  <w:style w:type="paragraph" w:customStyle="1" w:styleId="TableBodyBullets">
    <w:name w:val="Table Body Bullets"/>
    <w:basedOn w:val="TableBodyText"/>
    <w:uiPriority w:val="1"/>
    <w:qFormat/>
    <w:rsid w:val="0071041D"/>
    <w:pPr>
      <w:numPr>
        <w:numId w:val="11"/>
      </w:numPr>
      <w:ind w:left="378" w:hanging="284"/>
      <w:jc w:val="left"/>
    </w:pPr>
    <w:rPr>
      <w:rFonts w:eastAsia="Times New Roman"/>
      <w:spacing w:val="2"/>
      <w:lang w:eastAsia="en-AU"/>
    </w:rPr>
  </w:style>
  <w:style w:type="paragraph" w:styleId="Bibliography">
    <w:name w:val="Bibliography"/>
    <w:basedOn w:val="Normal"/>
    <w:next w:val="Normal"/>
    <w:uiPriority w:val="37"/>
    <w:semiHidden/>
    <w:unhideWhenUsed/>
    <w:rsid w:val="008D7058"/>
  </w:style>
  <w:style w:type="paragraph" w:styleId="BlockText">
    <w:name w:val="Block Text"/>
    <w:basedOn w:val="Normal"/>
    <w:uiPriority w:val="99"/>
    <w:semiHidden/>
    <w:unhideWhenUsed/>
    <w:rsid w:val="008D705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8D7058"/>
    <w:pPr>
      <w:spacing w:after="120" w:line="480" w:lineRule="auto"/>
    </w:pPr>
  </w:style>
  <w:style w:type="character" w:customStyle="1" w:styleId="BodyText2Char">
    <w:name w:val="Body Text 2 Char"/>
    <w:basedOn w:val="DefaultParagraphFont"/>
    <w:link w:val="BodyText2"/>
    <w:uiPriority w:val="99"/>
    <w:semiHidden/>
    <w:rsid w:val="008D7058"/>
    <w:rPr>
      <w:rFonts w:ascii="Arial" w:eastAsia="VIC Light" w:hAnsi="Arial" w:cs="VIC Light"/>
      <w:sz w:val="20"/>
      <w:lang w:val="en-AU" w:bidi="en-US"/>
    </w:rPr>
  </w:style>
  <w:style w:type="paragraph" w:styleId="BodyText3">
    <w:name w:val="Body Text 3"/>
    <w:basedOn w:val="Normal"/>
    <w:link w:val="BodyText3Char"/>
    <w:uiPriority w:val="99"/>
    <w:semiHidden/>
    <w:unhideWhenUsed/>
    <w:rsid w:val="008D7058"/>
    <w:pPr>
      <w:spacing w:after="120"/>
    </w:pPr>
    <w:rPr>
      <w:sz w:val="16"/>
      <w:szCs w:val="16"/>
    </w:rPr>
  </w:style>
  <w:style w:type="character" w:customStyle="1" w:styleId="BodyText3Char">
    <w:name w:val="Body Text 3 Char"/>
    <w:basedOn w:val="DefaultParagraphFont"/>
    <w:link w:val="BodyText3"/>
    <w:uiPriority w:val="99"/>
    <w:semiHidden/>
    <w:rsid w:val="008D7058"/>
    <w:rPr>
      <w:rFonts w:ascii="Arial" w:eastAsia="VIC Light" w:hAnsi="Arial" w:cs="VIC Light"/>
      <w:sz w:val="16"/>
      <w:szCs w:val="16"/>
      <w:lang w:val="en-AU" w:bidi="en-US"/>
    </w:rPr>
  </w:style>
  <w:style w:type="paragraph" w:styleId="BodyTextFirstIndent">
    <w:name w:val="Body Text First Indent"/>
    <w:basedOn w:val="BodyText"/>
    <w:link w:val="BodyTextFirstIndentChar"/>
    <w:uiPriority w:val="99"/>
    <w:semiHidden/>
    <w:unhideWhenUsed/>
    <w:rsid w:val="008D7058"/>
    <w:pPr>
      <w:widowControl w:val="0"/>
      <w:spacing w:before="0" w:after="0" w:line="240" w:lineRule="auto"/>
      <w:ind w:right="0" w:firstLine="360"/>
    </w:pPr>
    <w:rPr>
      <w:rFonts w:cs="VIC Light"/>
      <w:szCs w:val="22"/>
      <w:lang w:bidi="en-US"/>
    </w:rPr>
  </w:style>
  <w:style w:type="character" w:customStyle="1" w:styleId="BodyTextFirstIndentChar">
    <w:name w:val="Body Text First Indent Char"/>
    <w:basedOn w:val="BodyTextChar"/>
    <w:link w:val="BodyTextFirstIndent"/>
    <w:uiPriority w:val="99"/>
    <w:semiHidden/>
    <w:rsid w:val="008D7058"/>
    <w:rPr>
      <w:rFonts w:ascii="Arial" w:eastAsia="VIC Light" w:hAnsi="Arial" w:cs="VIC Light"/>
      <w:sz w:val="20"/>
      <w:szCs w:val="20"/>
      <w:lang w:val="en-AU" w:bidi="en-US"/>
    </w:rPr>
  </w:style>
  <w:style w:type="paragraph" w:styleId="BodyTextIndent">
    <w:name w:val="Body Text Indent"/>
    <w:basedOn w:val="Normal"/>
    <w:link w:val="BodyTextIndentChar"/>
    <w:uiPriority w:val="99"/>
    <w:semiHidden/>
    <w:unhideWhenUsed/>
    <w:rsid w:val="008D7058"/>
    <w:pPr>
      <w:spacing w:after="120"/>
      <w:ind w:left="283"/>
    </w:pPr>
  </w:style>
  <w:style w:type="character" w:customStyle="1" w:styleId="BodyTextIndentChar">
    <w:name w:val="Body Text Indent Char"/>
    <w:basedOn w:val="DefaultParagraphFont"/>
    <w:link w:val="BodyTextIndent"/>
    <w:uiPriority w:val="99"/>
    <w:semiHidden/>
    <w:rsid w:val="008D7058"/>
    <w:rPr>
      <w:rFonts w:ascii="Arial" w:eastAsia="VIC Light" w:hAnsi="Arial" w:cs="VIC Light"/>
      <w:sz w:val="20"/>
      <w:lang w:val="en-AU" w:bidi="en-US"/>
    </w:rPr>
  </w:style>
  <w:style w:type="paragraph" w:styleId="BodyTextFirstIndent2">
    <w:name w:val="Body Text First Indent 2"/>
    <w:basedOn w:val="BodyTextIndent"/>
    <w:link w:val="BodyTextFirstIndent2Char"/>
    <w:uiPriority w:val="99"/>
    <w:semiHidden/>
    <w:unhideWhenUsed/>
    <w:rsid w:val="008D7058"/>
    <w:pPr>
      <w:spacing w:after="0"/>
      <w:ind w:left="360" w:firstLine="360"/>
    </w:pPr>
  </w:style>
  <w:style w:type="character" w:customStyle="1" w:styleId="BodyTextFirstIndent2Char">
    <w:name w:val="Body Text First Indent 2 Char"/>
    <w:basedOn w:val="BodyTextIndentChar"/>
    <w:link w:val="BodyTextFirstIndent2"/>
    <w:uiPriority w:val="99"/>
    <w:semiHidden/>
    <w:rsid w:val="008D7058"/>
    <w:rPr>
      <w:rFonts w:ascii="Arial" w:eastAsia="VIC Light" w:hAnsi="Arial" w:cs="VIC Light"/>
      <w:sz w:val="20"/>
      <w:lang w:val="en-AU" w:bidi="en-US"/>
    </w:rPr>
  </w:style>
  <w:style w:type="paragraph" w:styleId="BodyTextIndent2">
    <w:name w:val="Body Text Indent 2"/>
    <w:basedOn w:val="Normal"/>
    <w:link w:val="BodyTextIndent2Char"/>
    <w:uiPriority w:val="99"/>
    <w:semiHidden/>
    <w:unhideWhenUsed/>
    <w:rsid w:val="008D7058"/>
    <w:pPr>
      <w:spacing w:after="120" w:line="480" w:lineRule="auto"/>
      <w:ind w:left="283"/>
    </w:pPr>
  </w:style>
  <w:style w:type="character" w:customStyle="1" w:styleId="BodyTextIndent2Char">
    <w:name w:val="Body Text Indent 2 Char"/>
    <w:basedOn w:val="DefaultParagraphFont"/>
    <w:link w:val="BodyTextIndent2"/>
    <w:uiPriority w:val="99"/>
    <w:semiHidden/>
    <w:rsid w:val="008D7058"/>
    <w:rPr>
      <w:rFonts w:ascii="Arial" w:eastAsia="VIC Light" w:hAnsi="Arial" w:cs="VIC Light"/>
      <w:sz w:val="20"/>
      <w:lang w:val="en-AU" w:bidi="en-US"/>
    </w:rPr>
  </w:style>
  <w:style w:type="paragraph" w:styleId="BodyTextIndent3">
    <w:name w:val="Body Text Indent 3"/>
    <w:basedOn w:val="Normal"/>
    <w:link w:val="BodyTextIndent3Char"/>
    <w:uiPriority w:val="99"/>
    <w:semiHidden/>
    <w:unhideWhenUsed/>
    <w:rsid w:val="008D705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D7058"/>
    <w:rPr>
      <w:rFonts w:ascii="Arial" w:eastAsia="VIC Light" w:hAnsi="Arial" w:cs="VIC Light"/>
      <w:sz w:val="16"/>
      <w:szCs w:val="16"/>
      <w:lang w:val="en-AU" w:bidi="en-US"/>
    </w:rPr>
  </w:style>
  <w:style w:type="paragraph" w:styleId="Caption">
    <w:name w:val="caption"/>
    <w:basedOn w:val="Normal"/>
    <w:next w:val="Normal"/>
    <w:uiPriority w:val="35"/>
    <w:unhideWhenUsed/>
    <w:qFormat/>
    <w:rsid w:val="008D7058"/>
    <w:pPr>
      <w:spacing w:after="200"/>
    </w:pPr>
    <w:rPr>
      <w:i/>
      <w:iCs/>
      <w:color w:val="1F497D" w:themeColor="text2"/>
      <w:sz w:val="18"/>
      <w:szCs w:val="18"/>
    </w:rPr>
  </w:style>
  <w:style w:type="paragraph" w:styleId="Closing">
    <w:name w:val="Closing"/>
    <w:basedOn w:val="Normal"/>
    <w:link w:val="ClosingChar"/>
    <w:uiPriority w:val="99"/>
    <w:semiHidden/>
    <w:unhideWhenUsed/>
    <w:rsid w:val="008D7058"/>
    <w:pPr>
      <w:ind w:left="4252"/>
    </w:pPr>
  </w:style>
  <w:style w:type="character" w:customStyle="1" w:styleId="ClosingChar">
    <w:name w:val="Closing Char"/>
    <w:basedOn w:val="DefaultParagraphFont"/>
    <w:link w:val="Closing"/>
    <w:uiPriority w:val="99"/>
    <w:semiHidden/>
    <w:rsid w:val="008D7058"/>
    <w:rPr>
      <w:rFonts w:ascii="Arial" w:eastAsia="VIC Light" w:hAnsi="Arial" w:cs="VIC Light"/>
      <w:sz w:val="20"/>
      <w:lang w:val="en-AU" w:bidi="en-US"/>
    </w:rPr>
  </w:style>
  <w:style w:type="paragraph" w:styleId="Date">
    <w:name w:val="Date"/>
    <w:basedOn w:val="Normal"/>
    <w:next w:val="Normal"/>
    <w:link w:val="DateChar"/>
    <w:uiPriority w:val="99"/>
    <w:semiHidden/>
    <w:unhideWhenUsed/>
    <w:rsid w:val="008D7058"/>
  </w:style>
  <w:style w:type="character" w:customStyle="1" w:styleId="DateChar">
    <w:name w:val="Date Char"/>
    <w:basedOn w:val="DefaultParagraphFont"/>
    <w:link w:val="Date"/>
    <w:uiPriority w:val="99"/>
    <w:semiHidden/>
    <w:rsid w:val="008D7058"/>
    <w:rPr>
      <w:rFonts w:ascii="Arial" w:eastAsia="VIC Light" w:hAnsi="Arial" w:cs="VIC Light"/>
      <w:sz w:val="20"/>
      <w:lang w:val="en-AU" w:bidi="en-US"/>
    </w:rPr>
  </w:style>
  <w:style w:type="paragraph" w:styleId="DocumentMap">
    <w:name w:val="Document Map"/>
    <w:basedOn w:val="Normal"/>
    <w:link w:val="DocumentMapChar"/>
    <w:uiPriority w:val="99"/>
    <w:semiHidden/>
    <w:unhideWhenUsed/>
    <w:rsid w:val="008D7058"/>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D7058"/>
    <w:rPr>
      <w:rFonts w:ascii="Segoe UI" w:eastAsia="VIC Light" w:hAnsi="Segoe UI" w:cs="Segoe UI"/>
      <w:sz w:val="16"/>
      <w:szCs w:val="16"/>
      <w:lang w:val="en-AU" w:bidi="en-US"/>
    </w:rPr>
  </w:style>
  <w:style w:type="paragraph" w:styleId="E-mailSignature">
    <w:name w:val="E-mail Signature"/>
    <w:basedOn w:val="Normal"/>
    <w:link w:val="E-mailSignatureChar"/>
    <w:uiPriority w:val="99"/>
    <w:semiHidden/>
    <w:unhideWhenUsed/>
    <w:rsid w:val="008D7058"/>
  </w:style>
  <w:style w:type="character" w:customStyle="1" w:styleId="E-mailSignatureChar">
    <w:name w:val="E-mail Signature Char"/>
    <w:basedOn w:val="DefaultParagraphFont"/>
    <w:link w:val="E-mailSignature"/>
    <w:uiPriority w:val="99"/>
    <w:semiHidden/>
    <w:rsid w:val="008D7058"/>
    <w:rPr>
      <w:rFonts w:ascii="Arial" w:eastAsia="VIC Light" w:hAnsi="Arial" w:cs="VIC Light"/>
      <w:sz w:val="20"/>
      <w:lang w:val="en-AU" w:bidi="en-US"/>
    </w:rPr>
  </w:style>
  <w:style w:type="paragraph" w:styleId="EndnoteText">
    <w:name w:val="endnote text"/>
    <w:basedOn w:val="Normal"/>
    <w:link w:val="EndnoteTextChar"/>
    <w:uiPriority w:val="99"/>
    <w:semiHidden/>
    <w:unhideWhenUsed/>
    <w:rsid w:val="008D7058"/>
    <w:rPr>
      <w:szCs w:val="20"/>
    </w:rPr>
  </w:style>
  <w:style w:type="character" w:customStyle="1" w:styleId="EndnoteTextChar">
    <w:name w:val="Endnote Text Char"/>
    <w:basedOn w:val="DefaultParagraphFont"/>
    <w:link w:val="EndnoteText"/>
    <w:uiPriority w:val="99"/>
    <w:semiHidden/>
    <w:rsid w:val="008D7058"/>
    <w:rPr>
      <w:rFonts w:ascii="Arial" w:eastAsia="VIC Light" w:hAnsi="Arial" w:cs="VIC Light"/>
      <w:sz w:val="20"/>
      <w:szCs w:val="20"/>
      <w:lang w:val="en-AU" w:bidi="en-US"/>
    </w:rPr>
  </w:style>
  <w:style w:type="paragraph" w:styleId="EnvelopeAddress">
    <w:name w:val="envelope address"/>
    <w:basedOn w:val="Normal"/>
    <w:uiPriority w:val="99"/>
    <w:semiHidden/>
    <w:unhideWhenUsed/>
    <w:rsid w:val="008D7058"/>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7058"/>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8D7058"/>
    <w:rPr>
      <w:i/>
      <w:iCs/>
    </w:rPr>
  </w:style>
  <w:style w:type="character" w:customStyle="1" w:styleId="HTMLAddressChar">
    <w:name w:val="HTML Address Char"/>
    <w:basedOn w:val="DefaultParagraphFont"/>
    <w:link w:val="HTMLAddress"/>
    <w:uiPriority w:val="99"/>
    <w:semiHidden/>
    <w:rsid w:val="008D7058"/>
    <w:rPr>
      <w:rFonts w:ascii="Arial" w:eastAsia="VIC Light" w:hAnsi="Arial" w:cs="VIC Light"/>
      <w:i/>
      <w:iCs/>
      <w:sz w:val="20"/>
      <w:lang w:val="en-AU" w:bidi="en-US"/>
    </w:rPr>
  </w:style>
  <w:style w:type="paragraph" w:styleId="HTMLPreformatted">
    <w:name w:val="HTML Preformatted"/>
    <w:basedOn w:val="Normal"/>
    <w:link w:val="HTMLPreformattedChar"/>
    <w:uiPriority w:val="99"/>
    <w:semiHidden/>
    <w:unhideWhenUsed/>
    <w:rsid w:val="008D7058"/>
    <w:rPr>
      <w:rFonts w:ascii="Consolas" w:hAnsi="Consolas"/>
      <w:szCs w:val="20"/>
    </w:rPr>
  </w:style>
  <w:style w:type="character" w:customStyle="1" w:styleId="HTMLPreformattedChar">
    <w:name w:val="HTML Preformatted Char"/>
    <w:basedOn w:val="DefaultParagraphFont"/>
    <w:link w:val="HTMLPreformatted"/>
    <w:uiPriority w:val="99"/>
    <w:semiHidden/>
    <w:rsid w:val="008D7058"/>
    <w:rPr>
      <w:rFonts w:ascii="Consolas" w:eastAsia="VIC Light" w:hAnsi="Consolas" w:cs="VIC Light"/>
      <w:sz w:val="20"/>
      <w:szCs w:val="20"/>
      <w:lang w:val="en-AU" w:bidi="en-US"/>
    </w:rPr>
  </w:style>
  <w:style w:type="paragraph" w:styleId="Index2">
    <w:name w:val="index 2"/>
    <w:basedOn w:val="Normal"/>
    <w:next w:val="Normal"/>
    <w:autoRedefine/>
    <w:uiPriority w:val="99"/>
    <w:semiHidden/>
    <w:unhideWhenUsed/>
    <w:rsid w:val="008D7058"/>
    <w:pPr>
      <w:ind w:left="400" w:hanging="200"/>
    </w:pPr>
  </w:style>
  <w:style w:type="paragraph" w:styleId="Index3">
    <w:name w:val="index 3"/>
    <w:basedOn w:val="Normal"/>
    <w:next w:val="Normal"/>
    <w:autoRedefine/>
    <w:uiPriority w:val="99"/>
    <w:semiHidden/>
    <w:unhideWhenUsed/>
    <w:rsid w:val="008D7058"/>
    <w:pPr>
      <w:ind w:left="600" w:hanging="200"/>
    </w:pPr>
  </w:style>
  <w:style w:type="paragraph" w:styleId="Index4">
    <w:name w:val="index 4"/>
    <w:basedOn w:val="Normal"/>
    <w:next w:val="Normal"/>
    <w:autoRedefine/>
    <w:uiPriority w:val="99"/>
    <w:semiHidden/>
    <w:unhideWhenUsed/>
    <w:rsid w:val="008D7058"/>
    <w:pPr>
      <w:ind w:left="800" w:hanging="200"/>
    </w:pPr>
  </w:style>
  <w:style w:type="paragraph" w:styleId="Index5">
    <w:name w:val="index 5"/>
    <w:basedOn w:val="Normal"/>
    <w:next w:val="Normal"/>
    <w:autoRedefine/>
    <w:uiPriority w:val="99"/>
    <w:semiHidden/>
    <w:unhideWhenUsed/>
    <w:rsid w:val="008D7058"/>
    <w:pPr>
      <w:ind w:left="1000" w:hanging="200"/>
    </w:pPr>
  </w:style>
  <w:style w:type="paragraph" w:styleId="Index6">
    <w:name w:val="index 6"/>
    <w:basedOn w:val="Normal"/>
    <w:next w:val="Normal"/>
    <w:autoRedefine/>
    <w:uiPriority w:val="99"/>
    <w:semiHidden/>
    <w:unhideWhenUsed/>
    <w:rsid w:val="008D7058"/>
    <w:pPr>
      <w:ind w:left="1200" w:hanging="200"/>
    </w:pPr>
  </w:style>
  <w:style w:type="paragraph" w:styleId="Index7">
    <w:name w:val="index 7"/>
    <w:basedOn w:val="Normal"/>
    <w:next w:val="Normal"/>
    <w:autoRedefine/>
    <w:uiPriority w:val="99"/>
    <w:semiHidden/>
    <w:unhideWhenUsed/>
    <w:rsid w:val="008D7058"/>
    <w:pPr>
      <w:ind w:left="1400" w:hanging="200"/>
    </w:pPr>
  </w:style>
  <w:style w:type="paragraph" w:styleId="Index8">
    <w:name w:val="index 8"/>
    <w:basedOn w:val="Normal"/>
    <w:next w:val="Normal"/>
    <w:autoRedefine/>
    <w:uiPriority w:val="99"/>
    <w:semiHidden/>
    <w:unhideWhenUsed/>
    <w:rsid w:val="008D7058"/>
    <w:pPr>
      <w:ind w:left="1600" w:hanging="200"/>
    </w:pPr>
  </w:style>
  <w:style w:type="paragraph" w:styleId="Index9">
    <w:name w:val="index 9"/>
    <w:basedOn w:val="Normal"/>
    <w:next w:val="Normal"/>
    <w:autoRedefine/>
    <w:uiPriority w:val="99"/>
    <w:semiHidden/>
    <w:unhideWhenUsed/>
    <w:rsid w:val="008D7058"/>
    <w:pPr>
      <w:ind w:left="1800" w:hanging="200"/>
    </w:pPr>
  </w:style>
  <w:style w:type="paragraph" w:styleId="IndexHeading">
    <w:name w:val="index heading"/>
    <w:basedOn w:val="Normal"/>
    <w:next w:val="Index1"/>
    <w:uiPriority w:val="99"/>
    <w:semiHidden/>
    <w:unhideWhenUsed/>
    <w:rsid w:val="008D7058"/>
    <w:rPr>
      <w:rFonts w:asciiTheme="majorHAnsi" w:eastAsiaTheme="majorEastAsia" w:hAnsiTheme="majorHAnsi" w:cstheme="majorBidi"/>
      <w:b/>
      <w:bCs/>
    </w:rPr>
  </w:style>
  <w:style w:type="paragraph" w:styleId="List">
    <w:name w:val="List"/>
    <w:basedOn w:val="Normal"/>
    <w:uiPriority w:val="99"/>
    <w:semiHidden/>
    <w:unhideWhenUsed/>
    <w:rsid w:val="008D7058"/>
    <w:pPr>
      <w:ind w:left="283" w:hanging="283"/>
      <w:contextualSpacing/>
    </w:pPr>
  </w:style>
  <w:style w:type="paragraph" w:styleId="List2">
    <w:name w:val="List 2"/>
    <w:basedOn w:val="Normal"/>
    <w:uiPriority w:val="99"/>
    <w:semiHidden/>
    <w:unhideWhenUsed/>
    <w:rsid w:val="008D7058"/>
    <w:pPr>
      <w:ind w:left="566" w:hanging="283"/>
      <w:contextualSpacing/>
    </w:pPr>
  </w:style>
  <w:style w:type="paragraph" w:styleId="List3">
    <w:name w:val="List 3"/>
    <w:basedOn w:val="Normal"/>
    <w:uiPriority w:val="99"/>
    <w:semiHidden/>
    <w:unhideWhenUsed/>
    <w:rsid w:val="008D7058"/>
    <w:pPr>
      <w:ind w:left="849" w:hanging="283"/>
      <w:contextualSpacing/>
    </w:pPr>
  </w:style>
  <w:style w:type="paragraph" w:styleId="List4">
    <w:name w:val="List 4"/>
    <w:basedOn w:val="Normal"/>
    <w:uiPriority w:val="99"/>
    <w:semiHidden/>
    <w:unhideWhenUsed/>
    <w:rsid w:val="008D7058"/>
    <w:pPr>
      <w:ind w:left="1132" w:hanging="283"/>
      <w:contextualSpacing/>
    </w:pPr>
  </w:style>
  <w:style w:type="paragraph" w:styleId="List5">
    <w:name w:val="List 5"/>
    <w:basedOn w:val="Normal"/>
    <w:uiPriority w:val="99"/>
    <w:semiHidden/>
    <w:unhideWhenUsed/>
    <w:rsid w:val="008D7058"/>
    <w:pPr>
      <w:ind w:left="1415" w:hanging="283"/>
      <w:contextualSpacing/>
    </w:pPr>
  </w:style>
  <w:style w:type="paragraph" w:styleId="ListBullet">
    <w:name w:val="List Bullet"/>
    <w:basedOn w:val="Normal"/>
    <w:uiPriority w:val="99"/>
    <w:semiHidden/>
    <w:unhideWhenUsed/>
    <w:rsid w:val="008D7058"/>
    <w:pPr>
      <w:numPr>
        <w:numId w:val="13"/>
      </w:numPr>
      <w:contextualSpacing/>
    </w:pPr>
  </w:style>
  <w:style w:type="paragraph" w:styleId="ListBullet2">
    <w:name w:val="List Bullet 2"/>
    <w:basedOn w:val="Normal"/>
    <w:uiPriority w:val="99"/>
    <w:semiHidden/>
    <w:unhideWhenUsed/>
    <w:rsid w:val="008D7058"/>
    <w:pPr>
      <w:numPr>
        <w:numId w:val="14"/>
      </w:numPr>
      <w:contextualSpacing/>
    </w:pPr>
  </w:style>
  <w:style w:type="paragraph" w:styleId="ListBullet3">
    <w:name w:val="List Bullet 3"/>
    <w:basedOn w:val="Normal"/>
    <w:uiPriority w:val="99"/>
    <w:semiHidden/>
    <w:unhideWhenUsed/>
    <w:rsid w:val="008D7058"/>
    <w:pPr>
      <w:numPr>
        <w:numId w:val="15"/>
      </w:numPr>
      <w:contextualSpacing/>
    </w:pPr>
  </w:style>
  <w:style w:type="paragraph" w:styleId="ListBullet4">
    <w:name w:val="List Bullet 4"/>
    <w:basedOn w:val="Normal"/>
    <w:uiPriority w:val="99"/>
    <w:semiHidden/>
    <w:unhideWhenUsed/>
    <w:rsid w:val="008D7058"/>
    <w:pPr>
      <w:numPr>
        <w:numId w:val="16"/>
      </w:numPr>
      <w:contextualSpacing/>
    </w:pPr>
  </w:style>
  <w:style w:type="paragraph" w:styleId="ListBullet5">
    <w:name w:val="List Bullet 5"/>
    <w:basedOn w:val="Normal"/>
    <w:uiPriority w:val="99"/>
    <w:semiHidden/>
    <w:unhideWhenUsed/>
    <w:rsid w:val="008D7058"/>
    <w:pPr>
      <w:numPr>
        <w:numId w:val="17"/>
      </w:numPr>
      <w:contextualSpacing/>
    </w:pPr>
  </w:style>
  <w:style w:type="paragraph" w:styleId="ListContinue">
    <w:name w:val="List Continue"/>
    <w:basedOn w:val="Normal"/>
    <w:uiPriority w:val="99"/>
    <w:semiHidden/>
    <w:unhideWhenUsed/>
    <w:rsid w:val="008D7058"/>
    <w:pPr>
      <w:spacing w:after="120"/>
      <w:ind w:left="283"/>
      <w:contextualSpacing/>
    </w:pPr>
  </w:style>
  <w:style w:type="paragraph" w:styleId="ListContinue2">
    <w:name w:val="List Continue 2"/>
    <w:basedOn w:val="Normal"/>
    <w:uiPriority w:val="99"/>
    <w:semiHidden/>
    <w:unhideWhenUsed/>
    <w:rsid w:val="008D7058"/>
    <w:pPr>
      <w:spacing w:after="120"/>
      <w:ind w:left="566"/>
      <w:contextualSpacing/>
    </w:pPr>
  </w:style>
  <w:style w:type="paragraph" w:styleId="ListContinue3">
    <w:name w:val="List Continue 3"/>
    <w:basedOn w:val="Normal"/>
    <w:uiPriority w:val="99"/>
    <w:semiHidden/>
    <w:unhideWhenUsed/>
    <w:rsid w:val="008D7058"/>
    <w:pPr>
      <w:spacing w:after="120"/>
      <w:ind w:left="849"/>
      <w:contextualSpacing/>
    </w:pPr>
  </w:style>
  <w:style w:type="paragraph" w:styleId="ListContinue4">
    <w:name w:val="List Continue 4"/>
    <w:basedOn w:val="Normal"/>
    <w:uiPriority w:val="99"/>
    <w:semiHidden/>
    <w:unhideWhenUsed/>
    <w:rsid w:val="008D7058"/>
    <w:pPr>
      <w:spacing w:after="120"/>
      <w:ind w:left="1132"/>
      <w:contextualSpacing/>
    </w:pPr>
  </w:style>
  <w:style w:type="paragraph" w:styleId="ListContinue5">
    <w:name w:val="List Continue 5"/>
    <w:basedOn w:val="Normal"/>
    <w:uiPriority w:val="99"/>
    <w:semiHidden/>
    <w:unhideWhenUsed/>
    <w:rsid w:val="008D7058"/>
    <w:pPr>
      <w:spacing w:after="120"/>
      <w:ind w:left="1415"/>
      <w:contextualSpacing/>
    </w:pPr>
  </w:style>
  <w:style w:type="paragraph" w:styleId="ListNumber">
    <w:name w:val="List Number"/>
    <w:basedOn w:val="Normal"/>
    <w:uiPriority w:val="99"/>
    <w:semiHidden/>
    <w:unhideWhenUsed/>
    <w:rsid w:val="008D7058"/>
    <w:pPr>
      <w:numPr>
        <w:numId w:val="18"/>
      </w:numPr>
      <w:contextualSpacing/>
    </w:pPr>
  </w:style>
  <w:style w:type="paragraph" w:styleId="ListNumber2">
    <w:name w:val="List Number 2"/>
    <w:basedOn w:val="Normal"/>
    <w:uiPriority w:val="99"/>
    <w:semiHidden/>
    <w:unhideWhenUsed/>
    <w:rsid w:val="008D7058"/>
    <w:pPr>
      <w:numPr>
        <w:numId w:val="19"/>
      </w:numPr>
      <w:contextualSpacing/>
    </w:pPr>
  </w:style>
  <w:style w:type="paragraph" w:styleId="ListNumber3">
    <w:name w:val="List Number 3"/>
    <w:basedOn w:val="Normal"/>
    <w:uiPriority w:val="99"/>
    <w:semiHidden/>
    <w:unhideWhenUsed/>
    <w:rsid w:val="008D7058"/>
    <w:pPr>
      <w:numPr>
        <w:numId w:val="20"/>
      </w:numPr>
      <w:contextualSpacing/>
    </w:pPr>
  </w:style>
  <w:style w:type="paragraph" w:styleId="ListNumber4">
    <w:name w:val="List Number 4"/>
    <w:basedOn w:val="Normal"/>
    <w:uiPriority w:val="99"/>
    <w:semiHidden/>
    <w:unhideWhenUsed/>
    <w:rsid w:val="008D7058"/>
    <w:pPr>
      <w:numPr>
        <w:numId w:val="21"/>
      </w:numPr>
      <w:contextualSpacing/>
    </w:pPr>
  </w:style>
  <w:style w:type="paragraph" w:styleId="ListNumber5">
    <w:name w:val="List Number 5"/>
    <w:basedOn w:val="Normal"/>
    <w:uiPriority w:val="99"/>
    <w:semiHidden/>
    <w:unhideWhenUsed/>
    <w:rsid w:val="008D7058"/>
    <w:pPr>
      <w:numPr>
        <w:numId w:val="22"/>
      </w:numPr>
      <w:contextualSpacing/>
    </w:pPr>
  </w:style>
  <w:style w:type="paragraph" w:styleId="MacroText">
    <w:name w:val="macro"/>
    <w:link w:val="MacroTextChar"/>
    <w:uiPriority w:val="99"/>
    <w:semiHidden/>
    <w:unhideWhenUsed/>
    <w:rsid w:val="008D7058"/>
    <w:pPr>
      <w:tabs>
        <w:tab w:val="left" w:pos="480"/>
        <w:tab w:val="left" w:pos="960"/>
        <w:tab w:val="left" w:pos="1440"/>
        <w:tab w:val="left" w:pos="1920"/>
        <w:tab w:val="left" w:pos="2400"/>
        <w:tab w:val="left" w:pos="2880"/>
        <w:tab w:val="left" w:pos="3360"/>
        <w:tab w:val="left" w:pos="3840"/>
        <w:tab w:val="left" w:pos="4320"/>
      </w:tabs>
    </w:pPr>
    <w:rPr>
      <w:rFonts w:ascii="Consolas" w:eastAsia="VIC Light" w:hAnsi="Consolas" w:cs="VIC Light"/>
      <w:sz w:val="20"/>
      <w:szCs w:val="20"/>
      <w:lang w:val="en-AU" w:bidi="en-US"/>
    </w:rPr>
  </w:style>
  <w:style w:type="character" w:customStyle="1" w:styleId="MacroTextChar">
    <w:name w:val="Macro Text Char"/>
    <w:basedOn w:val="DefaultParagraphFont"/>
    <w:link w:val="MacroText"/>
    <w:uiPriority w:val="99"/>
    <w:semiHidden/>
    <w:rsid w:val="008D7058"/>
    <w:rPr>
      <w:rFonts w:ascii="Consolas" w:eastAsia="VIC Light" w:hAnsi="Consolas" w:cs="VIC Light"/>
      <w:sz w:val="20"/>
      <w:szCs w:val="20"/>
      <w:lang w:val="en-AU" w:bidi="en-US"/>
    </w:rPr>
  </w:style>
  <w:style w:type="paragraph" w:styleId="MessageHeader">
    <w:name w:val="Message Header"/>
    <w:basedOn w:val="Normal"/>
    <w:link w:val="MessageHeaderChar"/>
    <w:uiPriority w:val="99"/>
    <w:semiHidden/>
    <w:unhideWhenUsed/>
    <w:rsid w:val="008D705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7058"/>
    <w:rPr>
      <w:rFonts w:asciiTheme="majorHAnsi" w:eastAsiaTheme="majorEastAsia" w:hAnsiTheme="majorHAnsi" w:cstheme="majorBidi"/>
      <w:sz w:val="24"/>
      <w:szCs w:val="24"/>
      <w:shd w:val="pct20" w:color="auto" w:fill="auto"/>
      <w:lang w:val="en-AU" w:bidi="en-US"/>
    </w:rPr>
  </w:style>
  <w:style w:type="paragraph" w:styleId="NormalIndent">
    <w:name w:val="Normal Indent"/>
    <w:basedOn w:val="Normal"/>
    <w:uiPriority w:val="99"/>
    <w:semiHidden/>
    <w:unhideWhenUsed/>
    <w:rsid w:val="008D7058"/>
    <w:pPr>
      <w:ind w:left="720"/>
    </w:pPr>
  </w:style>
  <w:style w:type="paragraph" w:styleId="NoteHeading">
    <w:name w:val="Note Heading"/>
    <w:basedOn w:val="Normal"/>
    <w:next w:val="Normal"/>
    <w:link w:val="NoteHeadingChar"/>
    <w:uiPriority w:val="99"/>
    <w:semiHidden/>
    <w:unhideWhenUsed/>
    <w:rsid w:val="008D7058"/>
  </w:style>
  <w:style w:type="character" w:customStyle="1" w:styleId="NoteHeadingChar">
    <w:name w:val="Note Heading Char"/>
    <w:basedOn w:val="DefaultParagraphFont"/>
    <w:link w:val="NoteHeading"/>
    <w:uiPriority w:val="99"/>
    <w:semiHidden/>
    <w:rsid w:val="008D7058"/>
    <w:rPr>
      <w:rFonts w:ascii="Arial" w:eastAsia="VIC Light" w:hAnsi="Arial" w:cs="VIC Light"/>
      <w:sz w:val="20"/>
      <w:lang w:val="en-AU" w:bidi="en-US"/>
    </w:rPr>
  </w:style>
  <w:style w:type="paragraph" w:styleId="Salutation">
    <w:name w:val="Salutation"/>
    <w:basedOn w:val="Normal"/>
    <w:next w:val="Normal"/>
    <w:link w:val="SalutationChar"/>
    <w:uiPriority w:val="99"/>
    <w:semiHidden/>
    <w:unhideWhenUsed/>
    <w:rsid w:val="008D7058"/>
  </w:style>
  <w:style w:type="character" w:customStyle="1" w:styleId="SalutationChar">
    <w:name w:val="Salutation Char"/>
    <w:basedOn w:val="DefaultParagraphFont"/>
    <w:link w:val="Salutation"/>
    <w:uiPriority w:val="99"/>
    <w:semiHidden/>
    <w:rsid w:val="008D7058"/>
    <w:rPr>
      <w:rFonts w:ascii="Arial" w:eastAsia="VIC Light" w:hAnsi="Arial" w:cs="VIC Light"/>
      <w:sz w:val="20"/>
      <w:lang w:val="en-AU" w:bidi="en-US"/>
    </w:rPr>
  </w:style>
  <w:style w:type="paragraph" w:styleId="Signature">
    <w:name w:val="Signature"/>
    <w:basedOn w:val="Normal"/>
    <w:link w:val="SignatureChar"/>
    <w:uiPriority w:val="99"/>
    <w:semiHidden/>
    <w:unhideWhenUsed/>
    <w:rsid w:val="008D7058"/>
    <w:pPr>
      <w:ind w:left="4252"/>
    </w:pPr>
  </w:style>
  <w:style w:type="character" w:customStyle="1" w:styleId="SignatureChar">
    <w:name w:val="Signature Char"/>
    <w:basedOn w:val="DefaultParagraphFont"/>
    <w:link w:val="Signature"/>
    <w:uiPriority w:val="99"/>
    <w:semiHidden/>
    <w:rsid w:val="008D7058"/>
    <w:rPr>
      <w:rFonts w:ascii="Arial" w:eastAsia="VIC Light" w:hAnsi="Arial" w:cs="VIC Light"/>
      <w:sz w:val="20"/>
      <w:lang w:val="en-AU" w:bidi="en-US"/>
    </w:rPr>
  </w:style>
  <w:style w:type="paragraph" w:styleId="TableofAuthorities">
    <w:name w:val="table of authorities"/>
    <w:basedOn w:val="Normal"/>
    <w:next w:val="Normal"/>
    <w:uiPriority w:val="99"/>
    <w:semiHidden/>
    <w:unhideWhenUsed/>
    <w:rsid w:val="008D7058"/>
    <w:pPr>
      <w:ind w:left="200" w:hanging="200"/>
    </w:pPr>
  </w:style>
  <w:style w:type="paragraph" w:styleId="TOAHeading">
    <w:name w:val="toa heading"/>
    <w:basedOn w:val="Normal"/>
    <w:next w:val="Normal"/>
    <w:uiPriority w:val="99"/>
    <w:semiHidden/>
    <w:unhideWhenUsed/>
    <w:rsid w:val="008D7058"/>
    <w:pPr>
      <w:spacing w:before="120"/>
    </w:pPr>
    <w:rPr>
      <w:rFonts w:asciiTheme="majorHAnsi" w:eastAsiaTheme="majorEastAsia" w:hAnsiTheme="majorHAnsi" w:cstheme="majorBidi"/>
      <w:b/>
      <w:bCs/>
      <w:sz w:val="24"/>
      <w:szCs w:val="24"/>
    </w:rPr>
  </w:style>
  <w:style w:type="table" w:styleId="PlainTable2">
    <w:name w:val="Plain Table 2"/>
    <w:basedOn w:val="TableNormal"/>
    <w:uiPriority w:val="42"/>
    <w:rsid w:val="009245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ulletedlist">
    <w:name w:val="Bulleted list"/>
    <w:basedOn w:val="Normal"/>
    <w:qFormat/>
    <w:rsid w:val="00A25863"/>
    <w:pPr>
      <w:widowControl/>
      <w:numPr>
        <w:numId w:val="24"/>
      </w:numPr>
      <w:autoSpaceDE/>
      <w:autoSpaceDN/>
      <w:spacing w:after="120" w:line="256" w:lineRule="auto"/>
      <w:ind w:left="567" w:hanging="283"/>
      <w:contextualSpacing/>
    </w:pPr>
    <w:rPr>
      <w:rFonts w:asciiTheme="minorHAnsi" w:eastAsia="Batang" w:hAnsiTheme="minorHAnsi" w:cs="Arial"/>
      <w:sz w:val="22"/>
      <w:lang w:eastAsia="ko-KR" w:bidi="ar-SA"/>
    </w:rPr>
  </w:style>
  <w:style w:type="paragraph" w:customStyle="1" w:styleId="Point">
    <w:name w:val="Point"/>
    <w:basedOn w:val="BodyText"/>
    <w:qFormat/>
    <w:rsid w:val="005949AF"/>
    <w:pPr>
      <w:numPr>
        <w:numId w:val="42"/>
      </w:numPr>
    </w:pPr>
  </w:style>
  <w:style w:type="paragraph" w:customStyle="1" w:styleId="Subpoint">
    <w:name w:val="Subpoint"/>
    <w:basedOn w:val="Normal"/>
    <w:qFormat/>
    <w:rsid w:val="0046040A"/>
    <w:pPr>
      <w:widowControl/>
      <w:numPr>
        <w:ilvl w:val="1"/>
        <w:numId w:val="26"/>
      </w:numPr>
      <w:autoSpaceDE/>
      <w:autoSpaceDN/>
      <w:spacing w:after="120"/>
      <w:contextualSpacing/>
    </w:pPr>
    <w:rPr>
      <w:rFonts w:ascii="Calibri" w:eastAsia="Meiryo" w:hAnsi="Calibri" w:cs="DIN-Regular"/>
      <w:color w:val="000000"/>
      <w:sz w:val="22"/>
      <w:szCs w:val="17"/>
      <w:lang w:bidi="ar-SA"/>
    </w:rPr>
  </w:style>
  <w:style w:type="paragraph" w:customStyle="1" w:styleId="Guidance">
    <w:name w:val="Guidance"/>
    <w:basedOn w:val="Normal"/>
    <w:uiPriority w:val="4"/>
    <w:qFormat/>
    <w:rsid w:val="00F06BC3"/>
    <w:pPr>
      <w:widowControl/>
      <w:pBdr>
        <w:left w:val="single" w:sz="4" w:space="4" w:color="8064A2" w:themeColor="accent4"/>
        <w:bottom w:val="single" w:sz="4" w:space="1" w:color="8064A2" w:themeColor="accent4"/>
        <w:right w:val="single" w:sz="4" w:space="4" w:color="8064A2" w:themeColor="accent4"/>
      </w:pBdr>
      <w:autoSpaceDE/>
      <w:autoSpaceDN/>
      <w:spacing w:before="120" w:after="120"/>
    </w:pPr>
    <w:rPr>
      <w:rFonts w:eastAsiaTheme="minorHAnsi" w:cstheme="minorBidi"/>
      <w:color w:val="8064A2" w:themeColor="accent4"/>
      <w:spacing w:val="2"/>
      <w:sz w:val="18"/>
      <w:szCs w:val="18"/>
      <w:lang w:bidi="ar-SA"/>
    </w:rPr>
  </w:style>
  <w:style w:type="paragraph" w:customStyle="1" w:styleId="Guidancebullet">
    <w:name w:val="Guidance bullet"/>
    <w:basedOn w:val="Guidance"/>
    <w:uiPriority w:val="4"/>
    <w:qFormat/>
    <w:rsid w:val="00F06BC3"/>
    <w:pPr>
      <w:spacing w:before="60" w:after="60"/>
      <w:ind w:left="446" w:hanging="446"/>
      <w:contextualSpacing/>
    </w:pPr>
  </w:style>
  <w:style w:type="paragraph" w:customStyle="1" w:styleId="ESHeading3">
    <w:name w:val="ES_Heading 3"/>
    <w:basedOn w:val="Heading3"/>
    <w:qFormat/>
    <w:rsid w:val="004E312A"/>
    <w:pPr>
      <w:keepNext w:val="0"/>
      <w:autoSpaceDE/>
      <w:autoSpaceDN/>
      <w:spacing w:before="240" w:after="120" w:line="240" w:lineRule="atLeast"/>
    </w:pPr>
    <w:rPr>
      <w:rFonts w:eastAsiaTheme="minorEastAsia"/>
      <w:b w:val="0"/>
      <w:bCs w:val="0"/>
      <w:color w:val="000000" w:themeColor="text1"/>
      <w:spacing w:val="0"/>
      <w:w w:val="100"/>
      <w:szCs w:val="18"/>
      <w:lang w:val="en-US" w:bidi="ar-SA"/>
    </w:rPr>
  </w:style>
  <w:style w:type="character" w:customStyle="1" w:styleId="A0">
    <w:name w:val="A0"/>
    <w:uiPriority w:val="99"/>
    <w:rsid w:val="007345AF"/>
    <w:rPr>
      <w:rFonts w:cs="Frutiger 45 Light"/>
      <w:color w:val="000000"/>
      <w:sz w:val="20"/>
      <w:szCs w:val="20"/>
    </w:rPr>
  </w:style>
  <w:style w:type="paragraph" w:customStyle="1" w:styleId="DHHSbody">
    <w:name w:val="DHHS body"/>
    <w:qFormat/>
    <w:rsid w:val="00D23A43"/>
    <w:pPr>
      <w:widowControl/>
      <w:autoSpaceDE/>
      <w:autoSpaceDN/>
      <w:spacing w:after="120" w:line="270" w:lineRule="atLeast"/>
    </w:pPr>
    <w:rPr>
      <w:rFonts w:ascii="Arial" w:eastAsia="Times New Roman" w:hAnsi="Arial" w:cs="Times New Roman"/>
      <w:sz w:val="20"/>
      <w:szCs w:val="20"/>
      <w:lang w:val="en-AU"/>
    </w:rPr>
  </w:style>
  <w:style w:type="paragraph" w:customStyle="1" w:styleId="MessageHeaderLast">
    <w:name w:val="Message Header Last"/>
    <w:basedOn w:val="MessageHeader"/>
    <w:next w:val="BodyText"/>
    <w:rsid w:val="006166C3"/>
    <w:pPr>
      <w:keepLines/>
      <w:widowControl/>
      <w:pBdr>
        <w:top w:val="none" w:sz="0" w:space="0" w:color="auto"/>
        <w:left w:val="none" w:sz="0" w:space="0" w:color="auto"/>
        <w:bottom w:val="single" w:sz="6" w:space="15" w:color="auto"/>
        <w:right w:val="none" w:sz="0" w:space="0" w:color="auto"/>
      </w:pBdr>
      <w:shd w:val="clear" w:color="auto" w:fill="auto"/>
      <w:autoSpaceDE/>
      <w:autoSpaceDN/>
      <w:spacing w:after="320" w:line="180" w:lineRule="atLeast"/>
      <w:ind w:left="720" w:hanging="720"/>
      <w:jc w:val="both"/>
    </w:pPr>
    <w:rPr>
      <w:rFonts w:ascii="Arial" w:eastAsia="Times New Roman" w:hAnsi="Arial" w:cs="Arial"/>
      <w:color w:val="1F497D" w:themeColor="text2"/>
      <w:spacing w:val="-5"/>
      <w:sz w:val="20"/>
      <w:szCs w:val="22"/>
      <w:lang w:eastAsia="en-AU" w:bidi="ar-SA"/>
    </w:rPr>
  </w:style>
  <w:style w:type="paragraph" w:customStyle="1" w:styleId="Highlightedparagraph">
    <w:name w:val="Highlighted paragraph"/>
    <w:basedOn w:val="BodyText"/>
    <w:qFormat/>
    <w:rsid w:val="0093178B"/>
    <w:pPr>
      <w:autoSpaceDE/>
      <w:autoSpaceDN/>
      <w:spacing w:before="240" w:after="240" w:line="240" w:lineRule="auto"/>
      <w:ind w:right="0"/>
    </w:pPr>
    <w:rPr>
      <w:rFonts w:eastAsiaTheme="minorHAnsi"/>
      <w:b/>
      <w:sz w:val="24"/>
      <w:szCs w:val="22"/>
    </w:rPr>
  </w:style>
  <w:style w:type="paragraph" w:customStyle="1" w:styleId="Heading3afterHeading2">
    <w:name w:val="Heading 3 after Heading 2"/>
    <w:basedOn w:val="Heading3"/>
    <w:next w:val="Normal"/>
    <w:rsid w:val="00F35468"/>
    <w:pPr>
      <w:keepLines/>
      <w:autoSpaceDE/>
      <w:autoSpaceDN/>
      <w:spacing w:before="60" w:after="60"/>
    </w:pPr>
    <w:rPr>
      <w:rFonts w:eastAsiaTheme="majorEastAsia" w:cstheme="majorBidi"/>
      <w:bCs w:val="0"/>
      <w:color w:val="000000" w:themeColor="text1"/>
      <w:spacing w:val="0"/>
      <w:w w:val="100"/>
      <w:sz w:val="24"/>
      <w:szCs w:val="24"/>
      <w:lang w:bidi="ar-SA"/>
    </w:rPr>
  </w:style>
  <w:style w:type="character" w:styleId="UnresolvedMention">
    <w:name w:val="Unresolved Mention"/>
    <w:basedOn w:val="DefaultParagraphFont"/>
    <w:uiPriority w:val="99"/>
    <w:semiHidden/>
    <w:unhideWhenUsed/>
    <w:rsid w:val="00CE7064"/>
    <w:rPr>
      <w:color w:val="605E5C"/>
      <w:shd w:val="clear" w:color="auto" w:fill="E1DFDD"/>
    </w:rPr>
  </w:style>
  <w:style w:type="character" w:customStyle="1" w:styleId="ms-rtefontface-12">
    <w:name w:val="ms-rtefontface-12"/>
    <w:basedOn w:val="DefaultParagraphFont"/>
    <w:rsid w:val="00B13A79"/>
  </w:style>
  <w:style w:type="paragraph" w:customStyle="1" w:styleId="xl65">
    <w:name w:val="xl65"/>
    <w:basedOn w:val="Normal"/>
    <w:rsid w:val="00F626C5"/>
    <w:pPr>
      <w:widowControl/>
      <w:autoSpaceDE/>
      <w:autoSpaceDN/>
      <w:spacing w:before="100" w:beforeAutospacing="1" w:after="100" w:afterAutospacing="1"/>
    </w:pPr>
    <w:rPr>
      <w:rFonts w:ascii="Calibri" w:eastAsia="Times New Roman" w:hAnsi="Calibri" w:cs="Calibri"/>
      <w:sz w:val="24"/>
      <w:szCs w:val="24"/>
      <w:lang w:eastAsia="en-AU" w:bidi="ar-SA"/>
    </w:rPr>
  </w:style>
  <w:style w:type="paragraph" w:customStyle="1" w:styleId="xl66">
    <w:name w:val="xl66"/>
    <w:basedOn w:val="Normal"/>
    <w:rsid w:val="00F626C5"/>
    <w:pPr>
      <w:widowControl/>
      <w:autoSpaceDE/>
      <w:autoSpaceDN/>
      <w:spacing w:before="100" w:beforeAutospacing="1" w:after="100" w:afterAutospacing="1"/>
      <w:jc w:val="center"/>
    </w:pPr>
    <w:rPr>
      <w:rFonts w:ascii="Calibri" w:eastAsia="Times New Roman" w:hAnsi="Calibri" w:cs="Calibri"/>
      <w:sz w:val="24"/>
      <w:szCs w:val="24"/>
      <w:lang w:eastAsia="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7677">
      <w:bodyDiv w:val="1"/>
      <w:marLeft w:val="0"/>
      <w:marRight w:val="0"/>
      <w:marTop w:val="0"/>
      <w:marBottom w:val="0"/>
      <w:divBdr>
        <w:top w:val="none" w:sz="0" w:space="0" w:color="auto"/>
        <w:left w:val="none" w:sz="0" w:space="0" w:color="auto"/>
        <w:bottom w:val="none" w:sz="0" w:space="0" w:color="auto"/>
        <w:right w:val="none" w:sz="0" w:space="0" w:color="auto"/>
      </w:divBdr>
    </w:div>
    <w:div w:id="92942974">
      <w:bodyDiv w:val="1"/>
      <w:marLeft w:val="0"/>
      <w:marRight w:val="0"/>
      <w:marTop w:val="0"/>
      <w:marBottom w:val="0"/>
      <w:divBdr>
        <w:top w:val="none" w:sz="0" w:space="0" w:color="auto"/>
        <w:left w:val="none" w:sz="0" w:space="0" w:color="auto"/>
        <w:bottom w:val="none" w:sz="0" w:space="0" w:color="auto"/>
        <w:right w:val="none" w:sz="0" w:space="0" w:color="auto"/>
      </w:divBdr>
    </w:div>
    <w:div w:id="133332453">
      <w:bodyDiv w:val="1"/>
      <w:marLeft w:val="0"/>
      <w:marRight w:val="0"/>
      <w:marTop w:val="0"/>
      <w:marBottom w:val="0"/>
      <w:divBdr>
        <w:top w:val="none" w:sz="0" w:space="0" w:color="auto"/>
        <w:left w:val="none" w:sz="0" w:space="0" w:color="auto"/>
        <w:bottom w:val="none" w:sz="0" w:space="0" w:color="auto"/>
        <w:right w:val="none" w:sz="0" w:space="0" w:color="auto"/>
      </w:divBdr>
    </w:div>
    <w:div w:id="138621299">
      <w:bodyDiv w:val="1"/>
      <w:marLeft w:val="0"/>
      <w:marRight w:val="0"/>
      <w:marTop w:val="0"/>
      <w:marBottom w:val="0"/>
      <w:divBdr>
        <w:top w:val="none" w:sz="0" w:space="0" w:color="auto"/>
        <w:left w:val="none" w:sz="0" w:space="0" w:color="auto"/>
        <w:bottom w:val="none" w:sz="0" w:space="0" w:color="auto"/>
        <w:right w:val="none" w:sz="0" w:space="0" w:color="auto"/>
      </w:divBdr>
      <w:divsChild>
        <w:div w:id="966663824">
          <w:marLeft w:val="0"/>
          <w:marRight w:val="0"/>
          <w:marTop w:val="0"/>
          <w:marBottom w:val="0"/>
          <w:divBdr>
            <w:top w:val="none" w:sz="0" w:space="0" w:color="auto"/>
            <w:left w:val="none" w:sz="0" w:space="0" w:color="auto"/>
            <w:bottom w:val="none" w:sz="0" w:space="0" w:color="auto"/>
            <w:right w:val="none" w:sz="0" w:space="0" w:color="auto"/>
          </w:divBdr>
          <w:divsChild>
            <w:div w:id="150369877">
              <w:marLeft w:val="0"/>
              <w:marRight w:val="0"/>
              <w:marTop w:val="0"/>
              <w:marBottom w:val="0"/>
              <w:divBdr>
                <w:top w:val="none" w:sz="0" w:space="0" w:color="auto"/>
                <w:left w:val="none" w:sz="0" w:space="0" w:color="auto"/>
                <w:bottom w:val="none" w:sz="0" w:space="0" w:color="auto"/>
                <w:right w:val="none" w:sz="0" w:space="0" w:color="auto"/>
              </w:divBdr>
              <w:divsChild>
                <w:div w:id="1225985982">
                  <w:marLeft w:val="0"/>
                  <w:marRight w:val="0"/>
                  <w:marTop w:val="0"/>
                  <w:marBottom w:val="0"/>
                  <w:divBdr>
                    <w:top w:val="none" w:sz="0" w:space="0" w:color="auto"/>
                    <w:left w:val="none" w:sz="0" w:space="0" w:color="auto"/>
                    <w:bottom w:val="none" w:sz="0" w:space="0" w:color="auto"/>
                    <w:right w:val="none" w:sz="0" w:space="0" w:color="auto"/>
                  </w:divBdr>
                  <w:divsChild>
                    <w:div w:id="2009821481">
                      <w:marLeft w:val="0"/>
                      <w:marRight w:val="0"/>
                      <w:marTop w:val="0"/>
                      <w:marBottom w:val="0"/>
                      <w:divBdr>
                        <w:top w:val="none" w:sz="0" w:space="0" w:color="auto"/>
                        <w:left w:val="none" w:sz="0" w:space="0" w:color="auto"/>
                        <w:bottom w:val="none" w:sz="0" w:space="0" w:color="auto"/>
                        <w:right w:val="none" w:sz="0" w:space="0" w:color="auto"/>
                      </w:divBdr>
                      <w:divsChild>
                        <w:div w:id="541594879">
                          <w:marLeft w:val="0"/>
                          <w:marRight w:val="0"/>
                          <w:marTop w:val="0"/>
                          <w:marBottom w:val="0"/>
                          <w:divBdr>
                            <w:top w:val="none" w:sz="0" w:space="0" w:color="auto"/>
                            <w:left w:val="none" w:sz="0" w:space="0" w:color="auto"/>
                            <w:bottom w:val="none" w:sz="0" w:space="0" w:color="auto"/>
                            <w:right w:val="none" w:sz="0" w:space="0" w:color="auto"/>
                          </w:divBdr>
                          <w:divsChild>
                            <w:div w:id="1392850028">
                              <w:marLeft w:val="0"/>
                              <w:marRight w:val="0"/>
                              <w:marTop w:val="0"/>
                              <w:marBottom w:val="0"/>
                              <w:divBdr>
                                <w:top w:val="none" w:sz="0" w:space="0" w:color="auto"/>
                                <w:left w:val="none" w:sz="0" w:space="0" w:color="auto"/>
                                <w:bottom w:val="none" w:sz="0" w:space="0" w:color="auto"/>
                                <w:right w:val="none" w:sz="0" w:space="0" w:color="auto"/>
                              </w:divBdr>
                              <w:divsChild>
                                <w:div w:id="825588179">
                                  <w:marLeft w:val="0"/>
                                  <w:marRight w:val="0"/>
                                  <w:marTop w:val="0"/>
                                  <w:marBottom w:val="0"/>
                                  <w:divBdr>
                                    <w:top w:val="none" w:sz="0" w:space="0" w:color="auto"/>
                                    <w:left w:val="none" w:sz="0" w:space="0" w:color="auto"/>
                                    <w:bottom w:val="none" w:sz="0" w:space="0" w:color="auto"/>
                                    <w:right w:val="none" w:sz="0" w:space="0" w:color="auto"/>
                                  </w:divBdr>
                                  <w:divsChild>
                                    <w:div w:id="568081877">
                                      <w:marLeft w:val="0"/>
                                      <w:marRight w:val="0"/>
                                      <w:marTop w:val="0"/>
                                      <w:marBottom w:val="0"/>
                                      <w:divBdr>
                                        <w:top w:val="none" w:sz="0" w:space="0" w:color="auto"/>
                                        <w:left w:val="none" w:sz="0" w:space="0" w:color="auto"/>
                                        <w:bottom w:val="none" w:sz="0" w:space="0" w:color="auto"/>
                                        <w:right w:val="none" w:sz="0" w:space="0" w:color="auto"/>
                                      </w:divBdr>
                                      <w:divsChild>
                                        <w:div w:id="205336253">
                                          <w:marLeft w:val="0"/>
                                          <w:marRight w:val="0"/>
                                          <w:marTop w:val="0"/>
                                          <w:marBottom w:val="0"/>
                                          <w:divBdr>
                                            <w:top w:val="none" w:sz="0" w:space="0" w:color="auto"/>
                                            <w:left w:val="none" w:sz="0" w:space="0" w:color="auto"/>
                                            <w:bottom w:val="none" w:sz="0" w:space="0" w:color="auto"/>
                                            <w:right w:val="none" w:sz="0" w:space="0" w:color="auto"/>
                                          </w:divBdr>
                                          <w:divsChild>
                                            <w:div w:id="333187410">
                                              <w:marLeft w:val="0"/>
                                              <w:marRight w:val="0"/>
                                              <w:marTop w:val="0"/>
                                              <w:marBottom w:val="0"/>
                                              <w:divBdr>
                                                <w:top w:val="none" w:sz="0" w:space="0" w:color="auto"/>
                                                <w:left w:val="none" w:sz="0" w:space="0" w:color="auto"/>
                                                <w:bottom w:val="none" w:sz="0" w:space="0" w:color="auto"/>
                                                <w:right w:val="none" w:sz="0" w:space="0" w:color="auto"/>
                                              </w:divBdr>
                                              <w:divsChild>
                                                <w:div w:id="27292951">
                                                  <w:marLeft w:val="0"/>
                                                  <w:marRight w:val="0"/>
                                                  <w:marTop w:val="0"/>
                                                  <w:marBottom w:val="0"/>
                                                  <w:divBdr>
                                                    <w:top w:val="none" w:sz="0" w:space="0" w:color="auto"/>
                                                    <w:left w:val="none" w:sz="0" w:space="0" w:color="auto"/>
                                                    <w:bottom w:val="none" w:sz="0" w:space="0" w:color="auto"/>
                                                    <w:right w:val="none" w:sz="0" w:space="0" w:color="auto"/>
                                                  </w:divBdr>
                                                  <w:divsChild>
                                                    <w:div w:id="502555288">
                                                      <w:marLeft w:val="0"/>
                                                      <w:marRight w:val="0"/>
                                                      <w:marTop w:val="0"/>
                                                      <w:marBottom w:val="0"/>
                                                      <w:divBdr>
                                                        <w:top w:val="none" w:sz="0" w:space="0" w:color="auto"/>
                                                        <w:left w:val="none" w:sz="0" w:space="0" w:color="auto"/>
                                                        <w:bottom w:val="none" w:sz="0" w:space="0" w:color="auto"/>
                                                        <w:right w:val="none" w:sz="0" w:space="0" w:color="auto"/>
                                                      </w:divBdr>
                                                      <w:divsChild>
                                                        <w:div w:id="20678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21720261">
      <w:bodyDiv w:val="1"/>
      <w:marLeft w:val="0"/>
      <w:marRight w:val="0"/>
      <w:marTop w:val="0"/>
      <w:marBottom w:val="0"/>
      <w:divBdr>
        <w:top w:val="none" w:sz="0" w:space="0" w:color="auto"/>
        <w:left w:val="none" w:sz="0" w:space="0" w:color="auto"/>
        <w:bottom w:val="none" w:sz="0" w:space="0" w:color="auto"/>
        <w:right w:val="none" w:sz="0" w:space="0" w:color="auto"/>
      </w:divBdr>
    </w:div>
    <w:div w:id="362486213">
      <w:bodyDiv w:val="1"/>
      <w:marLeft w:val="0"/>
      <w:marRight w:val="0"/>
      <w:marTop w:val="0"/>
      <w:marBottom w:val="0"/>
      <w:divBdr>
        <w:top w:val="none" w:sz="0" w:space="0" w:color="auto"/>
        <w:left w:val="none" w:sz="0" w:space="0" w:color="auto"/>
        <w:bottom w:val="none" w:sz="0" w:space="0" w:color="auto"/>
        <w:right w:val="none" w:sz="0" w:space="0" w:color="auto"/>
      </w:divBdr>
    </w:div>
    <w:div w:id="375280576">
      <w:bodyDiv w:val="1"/>
      <w:marLeft w:val="0"/>
      <w:marRight w:val="0"/>
      <w:marTop w:val="0"/>
      <w:marBottom w:val="0"/>
      <w:divBdr>
        <w:top w:val="none" w:sz="0" w:space="0" w:color="auto"/>
        <w:left w:val="none" w:sz="0" w:space="0" w:color="auto"/>
        <w:bottom w:val="none" w:sz="0" w:space="0" w:color="auto"/>
        <w:right w:val="none" w:sz="0" w:space="0" w:color="auto"/>
      </w:divBdr>
    </w:div>
    <w:div w:id="383873091">
      <w:bodyDiv w:val="1"/>
      <w:marLeft w:val="0"/>
      <w:marRight w:val="0"/>
      <w:marTop w:val="0"/>
      <w:marBottom w:val="0"/>
      <w:divBdr>
        <w:top w:val="none" w:sz="0" w:space="0" w:color="auto"/>
        <w:left w:val="none" w:sz="0" w:space="0" w:color="auto"/>
        <w:bottom w:val="none" w:sz="0" w:space="0" w:color="auto"/>
        <w:right w:val="none" w:sz="0" w:space="0" w:color="auto"/>
      </w:divBdr>
    </w:div>
    <w:div w:id="407731456">
      <w:bodyDiv w:val="1"/>
      <w:marLeft w:val="0"/>
      <w:marRight w:val="0"/>
      <w:marTop w:val="0"/>
      <w:marBottom w:val="0"/>
      <w:divBdr>
        <w:top w:val="none" w:sz="0" w:space="0" w:color="auto"/>
        <w:left w:val="none" w:sz="0" w:space="0" w:color="auto"/>
        <w:bottom w:val="none" w:sz="0" w:space="0" w:color="auto"/>
        <w:right w:val="none" w:sz="0" w:space="0" w:color="auto"/>
      </w:divBdr>
    </w:div>
    <w:div w:id="472060239">
      <w:bodyDiv w:val="1"/>
      <w:marLeft w:val="0"/>
      <w:marRight w:val="0"/>
      <w:marTop w:val="0"/>
      <w:marBottom w:val="0"/>
      <w:divBdr>
        <w:top w:val="none" w:sz="0" w:space="0" w:color="auto"/>
        <w:left w:val="none" w:sz="0" w:space="0" w:color="auto"/>
        <w:bottom w:val="none" w:sz="0" w:space="0" w:color="auto"/>
        <w:right w:val="none" w:sz="0" w:space="0" w:color="auto"/>
      </w:divBdr>
    </w:div>
    <w:div w:id="483088852">
      <w:bodyDiv w:val="1"/>
      <w:marLeft w:val="0"/>
      <w:marRight w:val="0"/>
      <w:marTop w:val="0"/>
      <w:marBottom w:val="0"/>
      <w:divBdr>
        <w:top w:val="none" w:sz="0" w:space="0" w:color="auto"/>
        <w:left w:val="none" w:sz="0" w:space="0" w:color="auto"/>
        <w:bottom w:val="none" w:sz="0" w:space="0" w:color="auto"/>
        <w:right w:val="none" w:sz="0" w:space="0" w:color="auto"/>
      </w:divBdr>
      <w:divsChild>
        <w:div w:id="1362244038">
          <w:marLeft w:val="0"/>
          <w:marRight w:val="0"/>
          <w:marTop w:val="0"/>
          <w:marBottom w:val="0"/>
          <w:divBdr>
            <w:top w:val="none" w:sz="0" w:space="0" w:color="auto"/>
            <w:left w:val="none" w:sz="0" w:space="0" w:color="auto"/>
            <w:bottom w:val="none" w:sz="0" w:space="0" w:color="auto"/>
            <w:right w:val="none" w:sz="0" w:space="0" w:color="auto"/>
          </w:divBdr>
          <w:divsChild>
            <w:div w:id="1953705636">
              <w:marLeft w:val="0"/>
              <w:marRight w:val="0"/>
              <w:marTop w:val="0"/>
              <w:marBottom w:val="0"/>
              <w:divBdr>
                <w:top w:val="none" w:sz="0" w:space="0" w:color="auto"/>
                <w:left w:val="none" w:sz="0" w:space="0" w:color="auto"/>
                <w:bottom w:val="none" w:sz="0" w:space="0" w:color="auto"/>
                <w:right w:val="none" w:sz="0" w:space="0" w:color="auto"/>
              </w:divBdr>
              <w:divsChild>
                <w:div w:id="667293847">
                  <w:marLeft w:val="0"/>
                  <w:marRight w:val="0"/>
                  <w:marTop w:val="0"/>
                  <w:marBottom w:val="0"/>
                  <w:divBdr>
                    <w:top w:val="none" w:sz="0" w:space="0" w:color="auto"/>
                    <w:left w:val="none" w:sz="0" w:space="0" w:color="auto"/>
                    <w:bottom w:val="none" w:sz="0" w:space="0" w:color="auto"/>
                    <w:right w:val="none" w:sz="0" w:space="0" w:color="auto"/>
                  </w:divBdr>
                  <w:divsChild>
                    <w:div w:id="1496989368">
                      <w:marLeft w:val="0"/>
                      <w:marRight w:val="0"/>
                      <w:marTop w:val="0"/>
                      <w:marBottom w:val="0"/>
                      <w:divBdr>
                        <w:top w:val="none" w:sz="0" w:space="0" w:color="auto"/>
                        <w:left w:val="none" w:sz="0" w:space="0" w:color="auto"/>
                        <w:bottom w:val="none" w:sz="0" w:space="0" w:color="auto"/>
                        <w:right w:val="none" w:sz="0" w:space="0" w:color="auto"/>
                      </w:divBdr>
                      <w:divsChild>
                        <w:div w:id="1966277237">
                          <w:marLeft w:val="0"/>
                          <w:marRight w:val="0"/>
                          <w:marTop w:val="0"/>
                          <w:marBottom w:val="0"/>
                          <w:divBdr>
                            <w:top w:val="none" w:sz="0" w:space="0" w:color="auto"/>
                            <w:left w:val="none" w:sz="0" w:space="0" w:color="auto"/>
                            <w:bottom w:val="none" w:sz="0" w:space="0" w:color="auto"/>
                            <w:right w:val="none" w:sz="0" w:space="0" w:color="auto"/>
                          </w:divBdr>
                          <w:divsChild>
                            <w:div w:id="1077484385">
                              <w:marLeft w:val="0"/>
                              <w:marRight w:val="0"/>
                              <w:marTop w:val="0"/>
                              <w:marBottom w:val="0"/>
                              <w:divBdr>
                                <w:top w:val="none" w:sz="0" w:space="0" w:color="auto"/>
                                <w:left w:val="none" w:sz="0" w:space="0" w:color="auto"/>
                                <w:bottom w:val="none" w:sz="0" w:space="0" w:color="auto"/>
                                <w:right w:val="none" w:sz="0" w:space="0" w:color="auto"/>
                              </w:divBdr>
                              <w:divsChild>
                                <w:div w:id="1663434760">
                                  <w:marLeft w:val="0"/>
                                  <w:marRight w:val="0"/>
                                  <w:marTop w:val="0"/>
                                  <w:marBottom w:val="0"/>
                                  <w:divBdr>
                                    <w:top w:val="none" w:sz="0" w:space="0" w:color="auto"/>
                                    <w:left w:val="none" w:sz="0" w:space="0" w:color="auto"/>
                                    <w:bottom w:val="none" w:sz="0" w:space="0" w:color="auto"/>
                                    <w:right w:val="none" w:sz="0" w:space="0" w:color="auto"/>
                                  </w:divBdr>
                                  <w:divsChild>
                                    <w:div w:id="1649821940">
                                      <w:marLeft w:val="0"/>
                                      <w:marRight w:val="0"/>
                                      <w:marTop w:val="0"/>
                                      <w:marBottom w:val="0"/>
                                      <w:divBdr>
                                        <w:top w:val="none" w:sz="0" w:space="0" w:color="auto"/>
                                        <w:left w:val="none" w:sz="0" w:space="0" w:color="auto"/>
                                        <w:bottom w:val="none" w:sz="0" w:space="0" w:color="auto"/>
                                        <w:right w:val="none" w:sz="0" w:space="0" w:color="auto"/>
                                      </w:divBdr>
                                      <w:divsChild>
                                        <w:div w:id="1768428868">
                                          <w:marLeft w:val="0"/>
                                          <w:marRight w:val="0"/>
                                          <w:marTop w:val="0"/>
                                          <w:marBottom w:val="0"/>
                                          <w:divBdr>
                                            <w:top w:val="none" w:sz="0" w:space="0" w:color="auto"/>
                                            <w:left w:val="none" w:sz="0" w:space="0" w:color="auto"/>
                                            <w:bottom w:val="none" w:sz="0" w:space="0" w:color="auto"/>
                                            <w:right w:val="none" w:sz="0" w:space="0" w:color="auto"/>
                                          </w:divBdr>
                                          <w:divsChild>
                                            <w:div w:id="1885168753">
                                              <w:marLeft w:val="0"/>
                                              <w:marRight w:val="0"/>
                                              <w:marTop w:val="0"/>
                                              <w:marBottom w:val="0"/>
                                              <w:divBdr>
                                                <w:top w:val="none" w:sz="0" w:space="0" w:color="auto"/>
                                                <w:left w:val="none" w:sz="0" w:space="0" w:color="auto"/>
                                                <w:bottom w:val="none" w:sz="0" w:space="0" w:color="auto"/>
                                                <w:right w:val="none" w:sz="0" w:space="0" w:color="auto"/>
                                              </w:divBdr>
                                              <w:divsChild>
                                                <w:div w:id="2117286125">
                                                  <w:marLeft w:val="0"/>
                                                  <w:marRight w:val="0"/>
                                                  <w:marTop w:val="0"/>
                                                  <w:marBottom w:val="0"/>
                                                  <w:divBdr>
                                                    <w:top w:val="none" w:sz="0" w:space="0" w:color="auto"/>
                                                    <w:left w:val="none" w:sz="0" w:space="0" w:color="auto"/>
                                                    <w:bottom w:val="none" w:sz="0" w:space="0" w:color="auto"/>
                                                    <w:right w:val="none" w:sz="0" w:space="0" w:color="auto"/>
                                                  </w:divBdr>
                                                  <w:divsChild>
                                                    <w:div w:id="94255251">
                                                      <w:marLeft w:val="0"/>
                                                      <w:marRight w:val="0"/>
                                                      <w:marTop w:val="0"/>
                                                      <w:marBottom w:val="0"/>
                                                      <w:divBdr>
                                                        <w:top w:val="none" w:sz="0" w:space="0" w:color="auto"/>
                                                        <w:left w:val="none" w:sz="0" w:space="0" w:color="auto"/>
                                                        <w:bottom w:val="none" w:sz="0" w:space="0" w:color="auto"/>
                                                        <w:right w:val="none" w:sz="0" w:space="0" w:color="auto"/>
                                                      </w:divBdr>
                                                      <w:divsChild>
                                                        <w:div w:id="133576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85586720">
      <w:bodyDiv w:val="1"/>
      <w:marLeft w:val="0"/>
      <w:marRight w:val="0"/>
      <w:marTop w:val="0"/>
      <w:marBottom w:val="0"/>
      <w:divBdr>
        <w:top w:val="none" w:sz="0" w:space="0" w:color="auto"/>
        <w:left w:val="none" w:sz="0" w:space="0" w:color="auto"/>
        <w:bottom w:val="none" w:sz="0" w:space="0" w:color="auto"/>
        <w:right w:val="none" w:sz="0" w:space="0" w:color="auto"/>
      </w:divBdr>
    </w:div>
    <w:div w:id="565187005">
      <w:bodyDiv w:val="1"/>
      <w:marLeft w:val="0"/>
      <w:marRight w:val="0"/>
      <w:marTop w:val="0"/>
      <w:marBottom w:val="0"/>
      <w:divBdr>
        <w:top w:val="none" w:sz="0" w:space="0" w:color="auto"/>
        <w:left w:val="none" w:sz="0" w:space="0" w:color="auto"/>
        <w:bottom w:val="none" w:sz="0" w:space="0" w:color="auto"/>
        <w:right w:val="none" w:sz="0" w:space="0" w:color="auto"/>
      </w:divBdr>
    </w:div>
    <w:div w:id="603848813">
      <w:bodyDiv w:val="1"/>
      <w:marLeft w:val="0"/>
      <w:marRight w:val="0"/>
      <w:marTop w:val="0"/>
      <w:marBottom w:val="0"/>
      <w:divBdr>
        <w:top w:val="none" w:sz="0" w:space="0" w:color="auto"/>
        <w:left w:val="none" w:sz="0" w:space="0" w:color="auto"/>
        <w:bottom w:val="none" w:sz="0" w:space="0" w:color="auto"/>
        <w:right w:val="none" w:sz="0" w:space="0" w:color="auto"/>
      </w:divBdr>
    </w:div>
    <w:div w:id="747383177">
      <w:bodyDiv w:val="1"/>
      <w:marLeft w:val="0"/>
      <w:marRight w:val="0"/>
      <w:marTop w:val="0"/>
      <w:marBottom w:val="0"/>
      <w:divBdr>
        <w:top w:val="none" w:sz="0" w:space="0" w:color="auto"/>
        <w:left w:val="none" w:sz="0" w:space="0" w:color="auto"/>
        <w:bottom w:val="none" w:sz="0" w:space="0" w:color="auto"/>
        <w:right w:val="none" w:sz="0" w:space="0" w:color="auto"/>
      </w:divBdr>
    </w:div>
    <w:div w:id="749734868">
      <w:bodyDiv w:val="1"/>
      <w:marLeft w:val="0"/>
      <w:marRight w:val="0"/>
      <w:marTop w:val="0"/>
      <w:marBottom w:val="0"/>
      <w:divBdr>
        <w:top w:val="none" w:sz="0" w:space="0" w:color="auto"/>
        <w:left w:val="none" w:sz="0" w:space="0" w:color="auto"/>
        <w:bottom w:val="none" w:sz="0" w:space="0" w:color="auto"/>
        <w:right w:val="none" w:sz="0" w:space="0" w:color="auto"/>
      </w:divBdr>
    </w:div>
    <w:div w:id="812717710">
      <w:bodyDiv w:val="1"/>
      <w:marLeft w:val="0"/>
      <w:marRight w:val="0"/>
      <w:marTop w:val="0"/>
      <w:marBottom w:val="0"/>
      <w:divBdr>
        <w:top w:val="none" w:sz="0" w:space="0" w:color="auto"/>
        <w:left w:val="none" w:sz="0" w:space="0" w:color="auto"/>
        <w:bottom w:val="none" w:sz="0" w:space="0" w:color="auto"/>
        <w:right w:val="none" w:sz="0" w:space="0" w:color="auto"/>
      </w:divBdr>
    </w:div>
    <w:div w:id="814299105">
      <w:bodyDiv w:val="1"/>
      <w:marLeft w:val="0"/>
      <w:marRight w:val="0"/>
      <w:marTop w:val="0"/>
      <w:marBottom w:val="0"/>
      <w:divBdr>
        <w:top w:val="none" w:sz="0" w:space="0" w:color="auto"/>
        <w:left w:val="none" w:sz="0" w:space="0" w:color="auto"/>
        <w:bottom w:val="none" w:sz="0" w:space="0" w:color="auto"/>
        <w:right w:val="none" w:sz="0" w:space="0" w:color="auto"/>
      </w:divBdr>
    </w:div>
    <w:div w:id="848833564">
      <w:bodyDiv w:val="1"/>
      <w:marLeft w:val="0"/>
      <w:marRight w:val="0"/>
      <w:marTop w:val="0"/>
      <w:marBottom w:val="0"/>
      <w:divBdr>
        <w:top w:val="none" w:sz="0" w:space="0" w:color="auto"/>
        <w:left w:val="none" w:sz="0" w:space="0" w:color="auto"/>
        <w:bottom w:val="none" w:sz="0" w:space="0" w:color="auto"/>
        <w:right w:val="none" w:sz="0" w:space="0" w:color="auto"/>
      </w:divBdr>
      <w:divsChild>
        <w:div w:id="1432050409">
          <w:marLeft w:val="0"/>
          <w:marRight w:val="0"/>
          <w:marTop w:val="0"/>
          <w:marBottom w:val="0"/>
          <w:divBdr>
            <w:top w:val="none" w:sz="0" w:space="0" w:color="auto"/>
            <w:left w:val="none" w:sz="0" w:space="0" w:color="auto"/>
            <w:bottom w:val="none" w:sz="0" w:space="0" w:color="auto"/>
            <w:right w:val="none" w:sz="0" w:space="0" w:color="auto"/>
          </w:divBdr>
          <w:divsChild>
            <w:div w:id="1325670798">
              <w:marLeft w:val="0"/>
              <w:marRight w:val="0"/>
              <w:marTop w:val="0"/>
              <w:marBottom w:val="0"/>
              <w:divBdr>
                <w:top w:val="none" w:sz="0" w:space="0" w:color="auto"/>
                <w:left w:val="none" w:sz="0" w:space="0" w:color="auto"/>
                <w:bottom w:val="none" w:sz="0" w:space="0" w:color="auto"/>
                <w:right w:val="none" w:sz="0" w:space="0" w:color="auto"/>
              </w:divBdr>
              <w:divsChild>
                <w:div w:id="48463119">
                  <w:marLeft w:val="0"/>
                  <w:marRight w:val="0"/>
                  <w:marTop w:val="0"/>
                  <w:marBottom w:val="0"/>
                  <w:divBdr>
                    <w:top w:val="none" w:sz="0" w:space="0" w:color="auto"/>
                    <w:left w:val="none" w:sz="0" w:space="0" w:color="auto"/>
                    <w:bottom w:val="none" w:sz="0" w:space="0" w:color="auto"/>
                    <w:right w:val="none" w:sz="0" w:space="0" w:color="auto"/>
                  </w:divBdr>
                  <w:divsChild>
                    <w:div w:id="1480152170">
                      <w:marLeft w:val="0"/>
                      <w:marRight w:val="0"/>
                      <w:marTop w:val="0"/>
                      <w:marBottom w:val="0"/>
                      <w:divBdr>
                        <w:top w:val="none" w:sz="0" w:space="0" w:color="auto"/>
                        <w:left w:val="none" w:sz="0" w:space="0" w:color="auto"/>
                        <w:bottom w:val="none" w:sz="0" w:space="0" w:color="auto"/>
                        <w:right w:val="none" w:sz="0" w:space="0" w:color="auto"/>
                      </w:divBdr>
                      <w:divsChild>
                        <w:div w:id="1208567395">
                          <w:marLeft w:val="0"/>
                          <w:marRight w:val="0"/>
                          <w:marTop w:val="0"/>
                          <w:marBottom w:val="0"/>
                          <w:divBdr>
                            <w:top w:val="none" w:sz="0" w:space="0" w:color="auto"/>
                            <w:left w:val="none" w:sz="0" w:space="0" w:color="auto"/>
                            <w:bottom w:val="none" w:sz="0" w:space="0" w:color="auto"/>
                            <w:right w:val="none" w:sz="0" w:space="0" w:color="auto"/>
                          </w:divBdr>
                          <w:divsChild>
                            <w:div w:id="1721595100">
                              <w:marLeft w:val="0"/>
                              <w:marRight w:val="0"/>
                              <w:marTop w:val="0"/>
                              <w:marBottom w:val="0"/>
                              <w:divBdr>
                                <w:top w:val="none" w:sz="0" w:space="0" w:color="auto"/>
                                <w:left w:val="none" w:sz="0" w:space="0" w:color="auto"/>
                                <w:bottom w:val="none" w:sz="0" w:space="0" w:color="auto"/>
                                <w:right w:val="none" w:sz="0" w:space="0" w:color="auto"/>
                              </w:divBdr>
                              <w:divsChild>
                                <w:div w:id="1358432536">
                                  <w:marLeft w:val="0"/>
                                  <w:marRight w:val="0"/>
                                  <w:marTop w:val="0"/>
                                  <w:marBottom w:val="0"/>
                                  <w:divBdr>
                                    <w:top w:val="none" w:sz="0" w:space="0" w:color="auto"/>
                                    <w:left w:val="none" w:sz="0" w:space="0" w:color="auto"/>
                                    <w:bottom w:val="none" w:sz="0" w:space="0" w:color="auto"/>
                                    <w:right w:val="none" w:sz="0" w:space="0" w:color="auto"/>
                                  </w:divBdr>
                                  <w:divsChild>
                                    <w:div w:id="961420242">
                                      <w:marLeft w:val="0"/>
                                      <w:marRight w:val="0"/>
                                      <w:marTop w:val="0"/>
                                      <w:marBottom w:val="0"/>
                                      <w:divBdr>
                                        <w:top w:val="none" w:sz="0" w:space="0" w:color="auto"/>
                                        <w:left w:val="none" w:sz="0" w:space="0" w:color="auto"/>
                                        <w:bottom w:val="none" w:sz="0" w:space="0" w:color="auto"/>
                                        <w:right w:val="none" w:sz="0" w:space="0" w:color="auto"/>
                                      </w:divBdr>
                                      <w:divsChild>
                                        <w:div w:id="14644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9147882">
      <w:bodyDiv w:val="1"/>
      <w:marLeft w:val="0"/>
      <w:marRight w:val="0"/>
      <w:marTop w:val="0"/>
      <w:marBottom w:val="0"/>
      <w:divBdr>
        <w:top w:val="none" w:sz="0" w:space="0" w:color="auto"/>
        <w:left w:val="none" w:sz="0" w:space="0" w:color="auto"/>
        <w:bottom w:val="none" w:sz="0" w:space="0" w:color="auto"/>
        <w:right w:val="none" w:sz="0" w:space="0" w:color="auto"/>
      </w:divBdr>
    </w:div>
    <w:div w:id="914901771">
      <w:bodyDiv w:val="1"/>
      <w:marLeft w:val="0"/>
      <w:marRight w:val="0"/>
      <w:marTop w:val="0"/>
      <w:marBottom w:val="0"/>
      <w:divBdr>
        <w:top w:val="none" w:sz="0" w:space="0" w:color="auto"/>
        <w:left w:val="none" w:sz="0" w:space="0" w:color="auto"/>
        <w:bottom w:val="none" w:sz="0" w:space="0" w:color="auto"/>
        <w:right w:val="none" w:sz="0" w:space="0" w:color="auto"/>
      </w:divBdr>
    </w:div>
    <w:div w:id="932125682">
      <w:bodyDiv w:val="1"/>
      <w:marLeft w:val="0"/>
      <w:marRight w:val="0"/>
      <w:marTop w:val="0"/>
      <w:marBottom w:val="0"/>
      <w:divBdr>
        <w:top w:val="none" w:sz="0" w:space="0" w:color="auto"/>
        <w:left w:val="none" w:sz="0" w:space="0" w:color="auto"/>
        <w:bottom w:val="none" w:sz="0" w:space="0" w:color="auto"/>
        <w:right w:val="none" w:sz="0" w:space="0" w:color="auto"/>
      </w:divBdr>
    </w:div>
    <w:div w:id="949238787">
      <w:bodyDiv w:val="1"/>
      <w:marLeft w:val="0"/>
      <w:marRight w:val="0"/>
      <w:marTop w:val="0"/>
      <w:marBottom w:val="0"/>
      <w:divBdr>
        <w:top w:val="none" w:sz="0" w:space="0" w:color="auto"/>
        <w:left w:val="none" w:sz="0" w:space="0" w:color="auto"/>
        <w:bottom w:val="none" w:sz="0" w:space="0" w:color="auto"/>
        <w:right w:val="none" w:sz="0" w:space="0" w:color="auto"/>
      </w:divBdr>
    </w:div>
    <w:div w:id="955402548">
      <w:bodyDiv w:val="1"/>
      <w:marLeft w:val="0"/>
      <w:marRight w:val="0"/>
      <w:marTop w:val="0"/>
      <w:marBottom w:val="0"/>
      <w:divBdr>
        <w:top w:val="none" w:sz="0" w:space="0" w:color="auto"/>
        <w:left w:val="none" w:sz="0" w:space="0" w:color="auto"/>
        <w:bottom w:val="none" w:sz="0" w:space="0" w:color="auto"/>
        <w:right w:val="none" w:sz="0" w:space="0" w:color="auto"/>
      </w:divBdr>
    </w:div>
    <w:div w:id="1052271767">
      <w:bodyDiv w:val="1"/>
      <w:marLeft w:val="0"/>
      <w:marRight w:val="0"/>
      <w:marTop w:val="0"/>
      <w:marBottom w:val="0"/>
      <w:divBdr>
        <w:top w:val="none" w:sz="0" w:space="0" w:color="auto"/>
        <w:left w:val="none" w:sz="0" w:space="0" w:color="auto"/>
        <w:bottom w:val="none" w:sz="0" w:space="0" w:color="auto"/>
        <w:right w:val="none" w:sz="0" w:space="0" w:color="auto"/>
      </w:divBdr>
    </w:div>
    <w:div w:id="1070693294">
      <w:bodyDiv w:val="1"/>
      <w:marLeft w:val="0"/>
      <w:marRight w:val="0"/>
      <w:marTop w:val="0"/>
      <w:marBottom w:val="0"/>
      <w:divBdr>
        <w:top w:val="none" w:sz="0" w:space="0" w:color="auto"/>
        <w:left w:val="none" w:sz="0" w:space="0" w:color="auto"/>
        <w:bottom w:val="none" w:sz="0" w:space="0" w:color="auto"/>
        <w:right w:val="none" w:sz="0" w:space="0" w:color="auto"/>
      </w:divBdr>
    </w:div>
    <w:div w:id="1132477059">
      <w:bodyDiv w:val="1"/>
      <w:marLeft w:val="0"/>
      <w:marRight w:val="0"/>
      <w:marTop w:val="0"/>
      <w:marBottom w:val="0"/>
      <w:divBdr>
        <w:top w:val="none" w:sz="0" w:space="0" w:color="auto"/>
        <w:left w:val="none" w:sz="0" w:space="0" w:color="auto"/>
        <w:bottom w:val="none" w:sz="0" w:space="0" w:color="auto"/>
        <w:right w:val="none" w:sz="0" w:space="0" w:color="auto"/>
      </w:divBdr>
    </w:div>
    <w:div w:id="1141072317">
      <w:bodyDiv w:val="1"/>
      <w:marLeft w:val="0"/>
      <w:marRight w:val="0"/>
      <w:marTop w:val="0"/>
      <w:marBottom w:val="0"/>
      <w:divBdr>
        <w:top w:val="none" w:sz="0" w:space="0" w:color="auto"/>
        <w:left w:val="none" w:sz="0" w:space="0" w:color="auto"/>
        <w:bottom w:val="none" w:sz="0" w:space="0" w:color="auto"/>
        <w:right w:val="none" w:sz="0" w:space="0" w:color="auto"/>
      </w:divBdr>
    </w:div>
    <w:div w:id="1154956638">
      <w:bodyDiv w:val="1"/>
      <w:marLeft w:val="0"/>
      <w:marRight w:val="0"/>
      <w:marTop w:val="0"/>
      <w:marBottom w:val="0"/>
      <w:divBdr>
        <w:top w:val="none" w:sz="0" w:space="0" w:color="auto"/>
        <w:left w:val="none" w:sz="0" w:space="0" w:color="auto"/>
        <w:bottom w:val="none" w:sz="0" w:space="0" w:color="auto"/>
        <w:right w:val="none" w:sz="0" w:space="0" w:color="auto"/>
      </w:divBdr>
    </w:div>
    <w:div w:id="1160848783">
      <w:bodyDiv w:val="1"/>
      <w:marLeft w:val="0"/>
      <w:marRight w:val="0"/>
      <w:marTop w:val="0"/>
      <w:marBottom w:val="0"/>
      <w:divBdr>
        <w:top w:val="none" w:sz="0" w:space="0" w:color="auto"/>
        <w:left w:val="none" w:sz="0" w:space="0" w:color="auto"/>
        <w:bottom w:val="none" w:sz="0" w:space="0" w:color="auto"/>
        <w:right w:val="none" w:sz="0" w:space="0" w:color="auto"/>
      </w:divBdr>
    </w:div>
    <w:div w:id="1289895124">
      <w:bodyDiv w:val="1"/>
      <w:marLeft w:val="0"/>
      <w:marRight w:val="0"/>
      <w:marTop w:val="0"/>
      <w:marBottom w:val="0"/>
      <w:divBdr>
        <w:top w:val="none" w:sz="0" w:space="0" w:color="auto"/>
        <w:left w:val="none" w:sz="0" w:space="0" w:color="auto"/>
        <w:bottom w:val="none" w:sz="0" w:space="0" w:color="auto"/>
        <w:right w:val="none" w:sz="0" w:space="0" w:color="auto"/>
      </w:divBdr>
    </w:div>
    <w:div w:id="1298025422">
      <w:bodyDiv w:val="1"/>
      <w:marLeft w:val="0"/>
      <w:marRight w:val="0"/>
      <w:marTop w:val="0"/>
      <w:marBottom w:val="0"/>
      <w:divBdr>
        <w:top w:val="none" w:sz="0" w:space="0" w:color="auto"/>
        <w:left w:val="none" w:sz="0" w:space="0" w:color="auto"/>
        <w:bottom w:val="none" w:sz="0" w:space="0" w:color="auto"/>
        <w:right w:val="none" w:sz="0" w:space="0" w:color="auto"/>
      </w:divBdr>
    </w:div>
    <w:div w:id="1304697997">
      <w:bodyDiv w:val="1"/>
      <w:marLeft w:val="0"/>
      <w:marRight w:val="0"/>
      <w:marTop w:val="0"/>
      <w:marBottom w:val="0"/>
      <w:divBdr>
        <w:top w:val="none" w:sz="0" w:space="0" w:color="auto"/>
        <w:left w:val="none" w:sz="0" w:space="0" w:color="auto"/>
        <w:bottom w:val="none" w:sz="0" w:space="0" w:color="auto"/>
        <w:right w:val="none" w:sz="0" w:space="0" w:color="auto"/>
      </w:divBdr>
    </w:div>
    <w:div w:id="1305352823">
      <w:bodyDiv w:val="1"/>
      <w:marLeft w:val="0"/>
      <w:marRight w:val="0"/>
      <w:marTop w:val="0"/>
      <w:marBottom w:val="0"/>
      <w:divBdr>
        <w:top w:val="none" w:sz="0" w:space="0" w:color="auto"/>
        <w:left w:val="none" w:sz="0" w:space="0" w:color="auto"/>
        <w:bottom w:val="none" w:sz="0" w:space="0" w:color="auto"/>
        <w:right w:val="none" w:sz="0" w:space="0" w:color="auto"/>
      </w:divBdr>
    </w:div>
    <w:div w:id="1331785973">
      <w:bodyDiv w:val="1"/>
      <w:marLeft w:val="0"/>
      <w:marRight w:val="0"/>
      <w:marTop w:val="0"/>
      <w:marBottom w:val="0"/>
      <w:divBdr>
        <w:top w:val="none" w:sz="0" w:space="0" w:color="auto"/>
        <w:left w:val="none" w:sz="0" w:space="0" w:color="auto"/>
        <w:bottom w:val="none" w:sz="0" w:space="0" w:color="auto"/>
        <w:right w:val="none" w:sz="0" w:space="0" w:color="auto"/>
      </w:divBdr>
    </w:div>
    <w:div w:id="1334381839">
      <w:bodyDiv w:val="1"/>
      <w:marLeft w:val="0"/>
      <w:marRight w:val="0"/>
      <w:marTop w:val="0"/>
      <w:marBottom w:val="0"/>
      <w:divBdr>
        <w:top w:val="none" w:sz="0" w:space="0" w:color="auto"/>
        <w:left w:val="none" w:sz="0" w:space="0" w:color="auto"/>
        <w:bottom w:val="none" w:sz="0" w:space="0" w:color="auto"/>
        <w:right w:val="none" w:sz="0" w:space="0" w:color="auto"/>
      </w:divBdr>
    </w:div>
    <w:div w:id="1348553877">
      <w:bodyDiv w:val="1"/>
      <w:marLeft w:val="0"/>
      <w:marRight w:val="0"/>
      <w:marTop w:val="0"/>
      <w:marBottom w:val="0"/>
      <w:divBdr>
        <w:top w:val="none" w:sz="0" w:space="0" w:color="auto"/>
        <w:left w:val="none" w:sz="0" w:space="0" w:color="auto"/>
        <w:bottom w:val="none" w:sz="0" w:space="0" w:color="auto"/>
        <w:right w:val="none" w:sz="0" w:space="0" w:color="auto"/>
      </w:divBdr>
    </w:div>
    <w:div w:id="1350372365">
      <w:bodyDiv w:val="1"/>
      <w:marLeft w:val="0"/>
      <w:marRight w:val="0"/>
      <w:marTop w:val="0"/>
      <w:marBottom w:val="0"/>
      <w:divBdr>
        <w:top w:val="none" w:sz="0" w:space="0" w:color="auto"/>
        <w:left w:val="none" w:sz="0" w:space="0" w:color="auto"/>
        <w:bottom w:val="none" w:sz="0" w:space="0" w:color="auto"/>
        <w:right w:val="none" w:sz="0" w:space="0" w:color="auto"/>
      </w:divBdr>
    </w:div>
    <w:div w:id="1494762661">
      <w:bodyDiv w:val="1"/>
      <w:marLeft w:val="0"/>
      <w:marRight w:val="0"/>
      <w:marTop w:val="0"/>
      <w:marBottom w:val="0"/>
      <w:divBdr>
        <w:top w:val="none" w:sz="0" w:space="0" w:color="auto"/>
        <w:left w:val="none" w:sz="0" w:space="0" w:color="auto"/>
        <w:bottom w:val="none" w:sz="0" w:space="0" w:color="auto"/>
        <w:right w:val="none" w:sz="0" w:space="0" w:color="auto"/>
      </w:divBdr>
    </w:div>
    <w:div w:id="1524318295">
      <w:bodyDiv w:val="1"/>
      <w:marLeft w:val="0"/>
      <w:marRight w:val="0"/>
      <w:marTop w:val="0"/>
      <w:marBottom w:val="0"/>
      <w:divBdr>
        <w:top w:val="none" w:sz="0" w:space="0" w:color="auto"/>
        <w:left w:val="none" w:sz="0" w:space="0" w:color="auto"/>
        <w:bottom w:val="none" w:sz="0" w:space="0" w:color="auto"/>
        <w:right w:val="none" w:sz="0" w:space="0" w:color="auto"/>
      </w:divBdr>
    </w:div>
    <w:div w:id="1535732008">
      <w:bodyDiv w:val="1"/>
      <w:marLeft w:val="0"/>
      <w:marRight w:val="0"/>
      <w:marTop w:val="0"/>
      <w:marBottom w:val="0"/>
      <w:divBdr>
        <w:top w:val="none" w:sz="0" w:space="0" w:color="auto"/>
        <w:left w:val="none" w:sz="0" w:space="0" w:color="auto"/>
        <w:bottom w:val="none" w:sz="0" w:space="0" w:color="auto"/>
        <w:right w:val="none" w:sz="0" w:space="0" w:color="auto"/>
      </w:divBdr>
    </w:div>
    <w:div w:id="1566640728">
      <w:bodyDiv w:val="1"/>
      <w:marLeft w:val="0"/>
      <w:marRight w:val="0"/>
      <w:marTop w:val="0"/>
      <w:marBottom w:val="0"/>
      <w:divBdr>
        <w:top w:val="none" w:sz="0" w:space="0" w:color="auto"/>
        <w:left w:val="none" w:sz="0" w:space="0" w:color="auto"/>
        <w:bottom w:val="none" w:sz="0" w:space="0" w:color="auto"/>
        <w:right w:val="none" w:sz="0" w:space="0" w:color="auto"/>
      </w:divBdr>
    </w:div>
    <w:div w:id="1587959472">
      <w:bodyDiv w:val="1"/>
      <w:marLeft w:val="0"/>
      <w:marRight w:val="0"/>
      <w:marTop w:val="0"/>
      <w:marBottom w:val="0"/>
      <w:divBdr>
        <w:top w:val="none" w:sz="0" w:space="0" w:color="auto"/>
        <w:left w:val="none" w:sz="0" w:space="0" w:color="auto"/>
        <w:bottom w:val="none" w:sz="0" w:space="0" w:color="auto"/>
        <w:right w:val="none" w:sz="0" w:space="0" w:color="auto"/>
      </w:divBdr>
      <w:divsChild>
        <w:div w:id="844251450">
          <w:marLeft w:val="0"/>
          <w:marRight w:val="0"/>
          <w:marTop w:val="0"/>
          <w:marBottom w:val="0"/>
          <w:divBdr>
            <w:top w:val="none" w:sz="0" w:space="0" w:color="auto"/>
            <w:left w:val="none" w:sz="0" w:space="0" w:color="auto"/>
            <w:bottom w:val="none" w:sz="0" w:space="0" w:color="auto"/>
            <w:right w:val="none" w:sz="0" w:space="0" w:color="auto"/>
          </w:divBdr>
          <w:divsChild>
            <w:div w:id="1603535059">
              <w:marLeft w:val="0"/>
              <w:marRight w:val="0"/>
              <w:marTop w:val="0"/>
              <w:marBottom w:val="0"/>
              <w:divBdr>
                <w:top w:val="none" w:sz="0" w:space="0" w:color="auto"/>
                <w:left w:val="none" w:sz="0" w:space="0" w:color="auto"/>
                <w:bottom w:val="none" w:sz="0" w:space="0" w:color="auto"/>
                <w:right w:val="none" w:sz="0" w:space="0" w:color="auto"/>
              </w:divBdr>
              <w:divsChild>
                <w:div w:id="1393576621">
                  <w:marLeft w:val="0"/>
                  <w:marRight w:val="0"/>
                  <w:marTop w:val="0"/>
                  <w:marBottom w:val="0"/>
                  <w:divBdr>
                    <w:top w:val="none" w:sz="0" w:space="0" w:color="auto"/>
                    <w:left w:val="none" w:sz="0" w:space="0" w:color="auto"/>
                    <w:bottom w:val="none" w:sz="0" w:space="0" w:color="auto"/>
                    <w:right w:val="none" w:sz="0" w:space="0" w:color="auto"/>
                  </w:divBdr>
                  <w:divsChild>
                    <w:div w:id="635450757">
                      <w:marLeft w:val="0"/>
                      <w:marRight w:val="0"/>
                      <w:marTop w:val="0"/>
                      <w:marBottom w:val="0"/>
                      <w:divBdr>
                        <w:top w:val="none" w:sz="0" w:space="0" w:color="auto"/>
                        <w:left w:val="none" w:sz="0" w:space="0" w:color="auto"/>
                        <w:bottom w:val="none" w:sz="0" w:space="0" w:color="auto"/>
                        <w:right w:val="none" w:sz="0" w:space="0" w:color="auto"/>
                      </w:divBdr>
                      <w:divsChild>
                        <w:div w:id="1914393230">
                          <w:marLeft w:val="0"/>
                          <w:marRight w:val="0"/>
                          <w:marTop w:val="0"/>
                          <w:marBottom w:val="0"/>
                          <w:divBdr>
                            <w:top w:val="none" w:sz="0" w:space="0" w:color="auto"/>
                            <w:left w:val="none" w:sz="0" w:space="0" w:color="auto"/>
                            <w:bottom w:val="none" w:sz="0" w:space="0" w:color="auto"/>
                            <w:right w:val="none" w:sz="0" w:space="0" w:color="auto"/>
                          </w:divBdr>
                          <w:divsChild>
                            <w:div w:id="795217567">
                              <w:marLeft w:val="0"/>
                              <w:marRight w:val="0"/>
                              <w:marTop w:val="0"/>
                              <w:marBottom w:val="0"/>
                              <w:divBdr>
                                <w:top w:val="none" w:sz="0" w:space="0" w:color="auto"/>
                                <w:left w:val="none" w:sz="0" w:space="0" w:color="auto"/>
                                <w:bottom w:val="none" w:sz="0" w:space="0" w:color="auto"/>
                                <w:right w:val="none" w:sz="0" w:space="0" w:color="auto"/>
                              </w:divBdr>
                              <w:divsChild>
                                <w:div w:id="1991011527">
                                  <w:marLeft w:val="0"/>
                                  <w:marRight w:val="0"/>
                                  <w:marTop w:val="0"/>
                                  <w:marBottom w:val="0"/>
                                  <w:divBdr>
                                    <w:top w:val="none" w:sz="0" w:space="0" w:color="auto"/>
                                    <w:left w:val="none" w:sz="0" w:space="0" w:color="auto"/>
                                    <w:bottom w:val="none" w:sz="0" w:space="0" w:color="auto"/>
                                    <w:right w:val="none" w:sz="0" w:space="0" w:color="auto"/>
                                  </w:divBdr>
                                  <w:divsChild>
                                    <w:div w:id="1104107933">
                                      <w:marLeft w:val="0"/>
                                      <w:marRight w:val="0"/>
                                      <w:marTop w:val="0"/>
                                      <w:marBottom w:val="0"/>
                                      <w:divBdr>
                                        <w:top w:val="none" w:sz="0" w:space="0" w:color="auto"/>
                                        <w:left w:val="none" w:sz="0" w:space="0" w:color="auto"/>
                                        <w:bottom w:val="none" w:sz="0" w:space="0" w:color="auto"/>
                                        <w:right w:val="none" w:sz="0" w:space="0" w:color="auto"/>
                                      </w:divBdr>
                                      <w:divsChild>
                                        <w:div w:id="11310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2394311">
      <w:bodyDiv w:val="1"/>
      <w:marLeft w:val="0"/>
      <w:marRight w:val="0"/>
      <w:marTop w:val="0"/>
      <w:marBottom w:val="0"/>
      <w:divBdr>
        <w:top w:val="none" w:sz="0" w:space="0" w:color="auto"/>
        <w:left w:val="none" w:sz="0" w:space="0" w:color="auto"/>
        <w:bottom w:val="none" w:sz="0" w:space="0" w:color="auto"/>
        <w:right w:val="none" w:sz="0" w:space="0" w:color="auto"/>
      </w:divBdr>
    </w:div>
    <w:div w:id="1594850941">
      <w:bodyDiv w:val="1"/>
      <w:marLeft w:val="0"/>
      <w:marRight w:val="0"/>
      <w:marTop w:val="0"/>
      <w:marBottom w:val="0"/>
      <w:divBdr>
        <w:top w:val="none" w:sz="0" w:space="0" w:color="auto"/>
        <w:left w:val="none" w:sz="0" w:space="0" w:color="auto"/>
        <w:bottom w:val="none" w:sz="0" w:space="0" w:color="auto"/>
        <w:right w:val="none" w:sz="0" w:space="0" w:color="auto"/>
      </w:divBdr>
    </w:div>
    <w:div w:id="1602713655">
      <w:bodyDiv w:val="1"/>
      <w:marLeft w:val="0"/>
      <w:marRight w:val="0"/>
      <w:marTop w:val="0"/>
      <w:marBottom w:val="0"/>
      <w:divBdr>
        <w:top w:val="none" w:sz="0" w:space="0" w:color="auto"/>
        <w:left w:val="none" w:sz="0" w:space="0" w:color="auto"/>
        <w:bottom w:val="none" w:sz="0" w:space="0" w:color="auto"/>
        <w:right w:val="none" w:sz="0" w:space="0" w:color="auto"/>
      </w:divBdr>
    </w:div>
    <w:div w:id="1690452587">
      <w:bodyDiv w:val="1"/>
      <w:marLeft w:val="0"/>
      <w:marRight w:val="0"/>
      <w:marTop w:val="0"/>
      <w:marBottom w:val="0"/>
      <w:divBdr>
        <w:top w:val="none" w:sz="0" w:space="0" w:color="auto"/>
        <w:left w:val="none" w:sz="0" w:space="0" w:color="auto"/>
        <w:bottom w:val="none" w:sz="0" w:space="0" w:color="auto"/>
        <w:right w:val="none" w:sz="0" w:space="0" w:color="auto"/>
      </w:divBdr>
    </w:div>
    <w:div w:id="1698965759">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80030380">
      <w:bodyDiv w:val="1"/>
      <w:marLeft w:val="0"/>
      <w:marRight w:val="0"/>
      <w:marTop w:val="0"/>
      <w:marBottom w:val="0"/>
      <w:divBdr>
        <w:top w:val="none" w:sz="0" w:space="0" w:color="auto"/>
        <w:left w:val="none" w:sz="0" w:space="0" w:color="auto"/>
        <w:bottom w:val="none" w:sz="0" w:space="0" w:color="auto"/>
        <w:right w:val="none" w:sz="0" w:space="0" w:color="auto"/>
      </w:divBdr>
      <w:divsChild>
        <w:div w:id="1089816323">
          <w:marLeft w:val="0"/>
          <w:marRight w:val="0"/>
          <w:marTop w:val="0"/>
          <w:marBottom w:val="0"/>
          <w:divBdr>
            <w:top w:val="none" w:sz="0" w:space="0" w:color="auto"/>
            <w:left w:val="none" w:sz="0" w:space="0" w:color="auto"/>
            <w:bottom w:val="none" w:sz="0" w:space="0" w:color="auto"/>
            <w:right w:val="none" w:sz="0" w:space="0" w:color="auto"/>
          </w:divBdr>
          <w:divsChild>
            <w:div w:id="1486821352">
              <w:marLeft w:val="0"/>
              <w:marRight w:val="0"/>
              <w:marTop w:val="0"/>
              <w:marBottom w:val="0"/>
              <w:divBdr>
                <w:top w:val="none" w:sz="0" w:space="0" w:color="auto"/>
                <w:left w:val="none" w:sz="0" w:space="0" w:color="auto"/>
                <w:bottom w:val="none" w:sz="0" w:space="0" w:color="auto"/>
                <w:right w:val="none" w:sz="0" w:space="0" w:color="auto"/>
              </w:divBdr>
              <w:divsChild>
                <w:div w:id="1121651088">
                  <w:marLeft w:val="0"/>
                  <w:marRight w:val="0"/>
                  <w:marTop w:val="0"/>
                  <w:marBottom w:val="0"/>
                  <w:divBdr>
                    <w:top w:val="none" w:sz="0" w:space="0" w:color="auto"/>
                    <w:left w:val="none" w:sz="0" w:space="0" w:color="auto"/>
                    <w:bottom w:val="none" w:sz="0" w:space="0" w:color="auto"/>
                    <w:right w:val="none" w:sz="0" w:space="0" w:color="auto"/>
                  </w:divBdr>
                  <w:divsChild>
                    <w:div w:id="745151645">
                      <w:marLeft w:val="0"/>
                      <w:marRight w:val="0"/>
                      <w:marTop w:val="0"/>
                      <w:marBottom w:val="0"/>
                      <w:divBdr>
                        <w:top w:val="none" w:sz="0" w:space="0" w:color="auto"/>
                        <w:left w:val="none" w:sz="0" w:space="0" w:color="auto"/>
                        <w:bottom w:val="none" w:sz="0" w:space="0" w:color="auto"/>
                        <w:right w:val="none" w:sz="0" w:space="0" w:color="auto"/>
                      </w:divBdr>
                      <w:divsChild>
                        <w:div w:id="907762145">
                          <w:marLeft w:val="0"/>
                          <w:marRight w:val="0"/>
                          <w:marTop w:val="0"/>
                          <w:marBottom w:val="0"/>
                          <w:divBdr>
                            <w:top w:val="none" w:sz="0" w:space="0" w:color="auto"/>
                            <w:left w:val="none" w:sz="0" w:space="0" w:color="auto"/>
                            <w:bottom w:val="none" w:sz="0" w:space="0" w:color="auto"/>
                            <w:right w:val="none" w:sz="0" w:space="0" w:color="auto"/>
                          </w:divBdr>
                          <w:divsChild>
                            <w:div w:id="1586495990">
                              <w:marLeft w:val="0"/>
                              <w:marRight w:val="0"/>
                              <w:marTop w:val="0"/>
                              <w:marBottom w:val="0"/>
                              <w:divBdr>
                                <w:top w:val="none" w:sz="0" w:space="0" w:color="auto"/>
                                <w:left w:val="none" w:sz="0" w:space="0" w:color="auto"/>
                                <w:bottom w:val="none" w:sz="0" w:space="0" w:color="auto"/>
                                <w:right w:val="none" w:sz="0" w:space="0" w:color="auto"/>
                              </w:divBdr>
                              <w:divsChild>
                                <w:div w:id="2045641153">
                                  <w:marLeft w:val="0"/>
                                  <w:marRight w:val="0"/>
                                  <w:marTop w:val="0"/>
                                  <w:marBottom w:val="0"/>
                                  <w:divBdr>
                                    <w:top w:val="none" w:sz="0" w:space="0" w:color="auto"/>
                                    <w:left w:val="none" w:sz="0" w:space="0" w:color="auto"/>
                                    <w:bottom w:val="none" w:sz="0" w:space="0" w:color="auto"/>
                                    <w:right w:val="none" w:sz="0" w:space="0" w:color="auto"/>
                                  </w:divBdr>
                                  <w:divsChild>
                                    <w:div w:id="1502113519">
                                      <w:marLeft w:val="0"/>
                                      <w:marRight w:val="0"/>
                                      <w:marTop w:val="0"/>
                                      <w:marBottom w:val="0"/>
                                      <w:divBdr>
                                        <w:top w:val="none" w:sz="0" w:space="0" w:color="auto"/>
                                        <w:left w:val="none" w:sz="0" w:space="0" w:color="auto"/>
                                        <w:bottom w:val="none" w:sz="0" w:space="0" w:color="auto"/>
                                        <w:right w:val="none" w:sz="0" w:space="0" w:color="auto"/>
                                      </w:divBdr>
                                      <w:divsChild>
                                        <w:div w:id="1724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27159818">
      <w:bodyDiv w:val="1"/>
      <w:marLeft w:val="0"/>
      <w:marRight w:val="0"/>
      <w:marTop w:val="0"/>
      <w:marBottom w:val="0"/>
      <w:divBdr>
        <w:top w:val="none" w:sz="0" w:space="0" w:color="auto"/>
        <w:left w:val="none" w:sz="0" w:space="0" w:color="auto"/>
        <w:bottom w:val="none" w:sz="0" w:space="0" w:color="auto"/>
        <w:right w:val="none" w:sz="0" w:space="0" w:color="auto"/>
      </w:divBdr>
    </w:div>
    <w:div w:id="1856724492">
      <w:bodyDiv w:val="1"/>
      <w:marLeft w:val="0"/>
      <w:marRight w:val="0"/>
      <w:marTop w:val="0"/>
      <w:marBottom w:val="0"/>
      <w:divBdr>
        <w:top w:val="none" w:sz="0" w:space="0" w:color="auto"/>
        <w:left w:val="none" w:sz="0" w:space="0" w:color="auto"/>
        <w:bottom w:val="none" w:sz="0" w:space="0" w:color="auto"/>
        <w:right w:val="none" w:sz="0" w:space="0" w:color="auto"/>
      </w:divBdr>
    </w:div>
    <w:div w:id="1857428929">
      <w:bodyDiv w:val="1"/>
      <w:marLeft w:val="0"/>
      <w:marRight w:val="0"/>
      <w:marTop w:val="0"/>
      <w:marBottom w:val="0"/>
      <w:divBdr>
        <w:top w:val="none" w:sz="0" w:space="0" w:color="auto"/>
        <w:left w:val="none" w:sz="0" w:space="0" w:color="auto"/>
        <w:bottom w:val="none" w:sz="0" w:space="0" w:color="auto"/>
        <w:right w:val="none" w:sz="0" w:space="0" w:color="auto"/>
      </w:divBdr>
      <w:divsChild>
        <w:div w:id="630941593">
          <w:marLeft w:val="0"/>
          <w:marRight w:val="0"/>
          <w:marTop w:val="0"/>
          <w:marBottom w:val="0"/>
          <w:divBdr>
            <w:top w:val="none" w:sz="0" w:space="0" w:color="auto"/>
            <w:left w:val="none" w:sz="0" w:space="0" w:color="auto"/>
            <w:bottom w:val="none" w:sz="0" w:space="0" w:color="auto"/>
            <w:right w:val="none" w:sz="0" w:space="0" w:color="auto"/>
          </w:divBdr>
          <w:divsChild>
            <w:div w:id="526412768">
              <w:marLeft w:val="0"/>
              <w:marRight w:val="0"/>
              <w:marTop w:val="0"/>
              <w:marBottom w:val="0"/>
              <w:divBdr>
                <w:top w:val="none" w:sz="0" w:space="0" w:color="auto"/>
                <w:left w:val="none" w:sz="0" w:space="0" w:color="auto"/>
                <w:bottom w:val="none" w:sz="0" w:space="0" w:color="auto"/>
                <w:right w:val="none" w:sz="0" w:space="0" w:color="auto"/>
              </w:divBdr>
              <w:divsChild>
                <w:div w:id="1631478264">
                  <w:marLeft w:val="0"/>
                  <w:marRight w:val="0"/>
                  <w:marTop w:val="0"/>
                  <w:marBottom w:val="0"/>
                  <w:divBdr>
                    <w:top w:val="none" w:sz="0" w:space="0" w:color="auto"/>
                    <w:left w:val="none" w:sz="0" w:space="0" w:color="auto"/>
                    <w:bottom w:val="none" w:sz="0" w:space="0" w:color="auto"/>
                    <w:right w:val="none" w:sz="0" w:space="0" w:color="auto"/>
                  </w:divBdr>
                  <w:divsChild>
                    <w:div w:id="295065148">
                      <w:marLeft w:val="0"/>
                      <w:marRight w:val="0"/>
                      <w:marTop w:val="0"/>
                      <w:marBottom w:val="0"/>
                      <w:divBdr>
                        <w:top w:val="none" w:sz="0" w:space="0" w:color="auto"/>
                        <w:left w:val="none" w:sz="0" w:space="0" w:color="auto"/>
                        <w:bottom w:val="none" w:sz="0" w:space="0" w:color="auto"/>
                        <w:right w:val="none" w:sz="0" w:space="0" w:color="auto"/>
                      </w:divBdr>
                      <w:divsChild>
                        <w:div w:id="1776904376">
                          <w:marLeft w:val="0"/>
                          <w:marRight w:val="0"/>
                          <w:marTop w:val="0"/>
                          <w:marBottom w:val="0"/>
                          <w:divBdr>
                            <w:top w:val="none" w:sz="0" w:space="0" w:color="auto"/>
                            <w:left w:val="none" w:sz="0" w:space="0" w:color="auto"/>
                            <w:bottom w:val="none" w:sz="0" w:space="0" w:color="auto"/>
                            <w:right w:val="none" w:sz="0" w:space="0" w:color="auto"/>
                          </w:divBdr>
                          <w:divsChild>
                            <w:div w:id="247689527">
                              <w:marLeft w:val="0"/>
                              <w:marRight w:val="0"/>
                              <w:marTop w:val="0"/>
                              <w:marBottom w:val="0"/>
                              <w:divBdr>
                                <w:top w:val="none" w:sz="0" w:space="0" w:color="auto"/>
                                <w:left w:val="none" w:sz="0" w:space="0" w:color="auto"/>
                                <w:bottom w:val="none" w:sz="0" w:space="0" w:color="auto"/>
                                <w:right w:val="none" w:sz="0" w:space="0" w:color="auto"/>
                              </w:divBdr>
                              <w:divsChild>
                                <w:div w:id="297730442">
                                  <w:marLeft w:val="0"/>
                                  <w:marRight w:val="0"/>
                                  <w:marTop w:val="0"/>
                                  <w:marBottom w:val="0"/>
                                  <w:divBdr>
                                    <w:top w:val="none" w:sz="0" w:space="0" w:color="auto"/>
                                    <w:left w:val="none" w:sz="0" w:space="0" w:color="auto"/>
                                    <w:bottom w:val="none" w:sz="0" w:space="0" w:color="auto"/>
                                    <w:right w:val="none" w:sz="0" w:space="0" w:color="auto"/>
                                  </w:divBdr>
                                  <w:divsChild>
                                    <w:div w:id="1862354199">
                                      <w:marLeft w:val="0"/>
                                      <w:marRight w:val="0"/>
                                      <w:marTop w:val="0"/>
                                      <w:marBottom w:val="0"/>
                                      <w:divBdr>
                                        <w:top w:val="none" w:sz="0" w:space="0" w:color="auto"/>
                                        <w:left w:val="none" w:sz="0" w:space="0" w:color="auto"/>
                                        <w:bottom w:val="none" w:sz="0" w:space="0" w:color="auto"/>
                                        <w:right w:val="none" w:sz="0" w:space="0" w:color="auto"/>
                                      </w:divBdr>
                                      <w:divsChild>
                                        <w:div w:id="18602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1495505">
      <w:bodyDiv w:val="1"/>
      <w:marLeft w:val="0"/>
      <w:marRight w:val="0"/>
      <w:marTop w:val="0"/>
      <w:marBottom w:val="0"/>
      <w:divBdr>
        <w:top w:val="none" w:sz="0" w:space="0" w:color="auto"/>
        <w:left w:val="none" w:sz="0" w:space="0" w:color="auto"/>
        <w:bottom w:val="none" w:sz="0" w:space="0" w:color="auto"/>
        <w:right w:val="none" w:sz="0" w:space="0" w:color="auto"/>
      </w:divBdr>
    </w:div>
    <w:div w:id="1921869603">
      <w:bodyDiv w:val="1"/>
      <w:marLeft w:val="0"/>
      <w:marRight w:val="0"/>
      <w:marTop w:val="0"/>
      <w:marBottom w:val="0"/>
      <w:divBdr>
        <w:top w:val="none" w:sz="0" w:space="0" w:color="auto"/>
        <w:left w:val="none" w:sz="0" w:space="0" w:color="auto"/>
        <w:bottom w:val="none" w:sz="0" w:space="0" w:color="auto"/>
        <w:right w:val="none" w:sz="0" w:space="0" w:color="auto"/>
      </w:divBdr>
    </w:div>
    <w:div w:id="1941447774">
      <w:bodyDiv w:val="1"/>
      <w:marLeft w:val="0"/>
      <w:marRight w:val="0"/>
      <w:marTop w:val="0"/>
      <w:marBottom w:val="0"/>
      <w:divBdr>
        <w:top w:val="none" w:sz="0" w:space="0" w:color="auto"/>
        <w:left w:val="none" w:sz="0" w:space="0" w:color="auto"/>
        <w:bottom w:val="none" w:sz="0" w:space="0" w:color="auto"/>
        <w:right w:val="none" w:sz="0" w:space="0" w:color="auto"/>
      </w:divBdr>
    </w:div>
    <w:div w:id="1991791734">
      <w:bodyDiv w:val="1"/>
      <w:marLeft w:val="0"/>
      <w:marRight w:val="0"/>
      <w:marTop w:val="0"/>
      <w:marBottom w:val="0"/>
      <w:divBdr>
        <w:top w:val="none" w:sz="0" w:space="0" w:color="auto"/>
        <w:left w:val="none" w:sz="0" w:space="0" w:color="auto"/>
        <w:bottom w:val="none" w:sz="0" w:space="0" w:color="auto"/>
        <w:right w:val="none" w:sz="0" w:space="0" w:color="auto"/>
      </w:divBdr>
      <w:divsChild>
        <w:div w:id="626010024">
          <w:marLeft w:val="0"/>
          <w:marRight w:val="0"/>
          <w:marTop w:val="0"/>
          <w:marBottom w:val="0"/>
          <w:divBdr>
            <w:top w:val="none" w:sz="0" w:space="0" w:color="auto"/>
            <w:left w:val="none" w:sz="0" w:space="0" w:color="auto"/>
            <w:bottom w:val="none" w:sz="0" w:space="0" w:color="auto"/>
            <w:right w:val="none" w:sz="0" w:space="0" w:color="auto"/>
          </w:divBdr>
          <w:divsChild>
            <w:div w:id="133181981">
              <w:marLeft w:val="0"/>
              <w:marRight w:val="0"/>
              <w:marTop w:val="0"/>
              <w:marBottom w:val="0"/>
              <w:divBdr>
                <w:top w:val="none" w:sz="0" w:space="0" w:color="auto"/>
                <w:left w:val="none" w:sz="0" w:space="0" w:color="auto"/>
                <w:bottom w:val="none" w:sz="0" w:space="0" w:color="auto"/>
                <w:right w:val="none" w:sz="0" w:space="0" w:color="auto"/>
              </w:divBdr>
              <w:divsChild>
                <w:div w:id="123079754">
                  <w:marLeft w:val="0"/>
                  <w:marRight w:val="0"/>
                  <w:marTop w:val="0"/>
                  <w:marBottom w:val="0"/>
                  <w:divBdr>
                    <w:top w:val="none" w:sz="0" w:space="0" w:color="auto"/>
                    <w:left w:val="none" w:sz="0" w:space="0" w:color="auto"/>
                    <w:bottom w:val="none" w:sz="0" w:space="0" w:color="auto"/>
                    <w:right w:val="none" w:sz="0" w:space="0" w:color="auto"/>
                  </w:divBdr>
                  <w:divsChild>
                    <w:div w:id="1642149502">
                      <w:marLeft w:val="0"/>
                      <w:marRight w:val="0"/>
                      <w:marTop w:val="0"/>
                      <w:marBottom w:val="0"/>
                      <w:divBdr>
                        <w:top w:val="none" w:sz="0" w:space="0" w:color="auto"/>
                        <w:left w:val="none" w:sz="0" w:space="0" w:color="auto"/>
                        <w:bottom w:val="none" w:sz="0" w:space="0" w:color="auto"/>
                        <w:right w:val="none" w:sz="0" w:space="0" w:color="auto"/>
                      </w:divBdr>
                      <w:divsChild>
                        <w:div w:id="1219510586">
                          <w:marLeft w:val="0"/>
                          <w:marRight w:val="0"/>
                          <w:marTop w:val="0"/>
                          <w:marBottom w:val="0"/>
                          <w:divBdr>
                            <w:top w:val="none" w:sz="0" w:space="0" w:color="auto"/>
                            <w:left w:val="none" w:sz="0" w:space="0" w:color="auto"/>
                            <w:bottom w:val="none" w:sz="0" w:space="0" w:color="auto"/>
                            <w:right w:val="none" w:sz="0" w:space="0" w:color="auto"/>
                          </w:divBdr>
                          <w:divsChild>
                            <w:div w:id="899901866">
                              <w:marLeft w:val="0"/>
                              <w:marRight w:val="0"/>
                              <w:marTop w:val="0"/>
                              <w:marBottom w:val="0"/>
                              <w:divBdr>
                                <w:top w:val="none" w:sz="0" w:space="0" w:color="auto"/>
                                <w:left w:val="none" w:sz="0" w:space="0" w:color="auto"/>
                                <w:bottom w:val="none" w:sz="0" w:space="0" w:color="auto"/>
                                <w:right w:val="none" w:sz="0" w:space="0" w:color="auto"/>
                              </w:divBdr>
                              <w:divsChild>
                                <w:div w:id="1468817413">
                                  <w:marLeft w:val="0"/>
                                  <w:marRight w:val="0"/>
                                  <w:marTop w:val="0"/>
                                  <w:marBottom w:val="0"/>
                                  <w:divBdr>
                                    <w:top w:val="none" w:sz="0" w:space="0" w:color="auto"/>
                                    <w:left w:val="none" w:sz="0" w:space="0" w:color="auto"/>
                                    <w:bottom w:val="none" w:sz="0" w:space="0" w:color="auto"/>
                                    <w:right w:val="none" w:sz="0" w:space="0" w:color="auto"/>
                                  </w:divBdr>
                                  <w:divsChild>
                                    <w:div w:id="100153881">
                                      <w:marLeft w:val="0"/>
                                      <w:marRight w:val="0"/>
                                      <w:marTop w:val="0"/>
                                      <w:marBottom w:val="0"/>
                                      <w:divBdr>
                                        <w:top w:val="none" w:sz="0" w:space="0" w:color="auto"/>
                                        <w:left w:val="none" w:sz="0" w:space="0" w:color="auto"/>
                                        <w:bottom w:val="none" w:sz="0" w:space="0" w:color="auto"/>
                                        <w:right w:val="none" w:sz="0" w:space="0" w:color="auto"/>
                                      </w:divBdr>
                                      <w:divsChild>
                                        <w:div w:id="168363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1409839">
      <w:bodyDiv w:val="1"/>
      <w:marLeft w:val="0"/>
      <w:marRight w:val="0"/>
      <w:marTop w:val="0"/>
      <w:marBottom w:val="0"/>
      <w:divBdr>
        <w:top w:val="none" w:sz="0" w:space="0" w:color="auto"/>
        <w:left w:val="none" w:sz="0" w:space="0" w:color="auto"/>
        <w:bottom w:val="none" w:sz="0" w:space="0" w:color="auto"/>
        <w:right w:val="none" w:sz="0" w:space="0" w:color="auto"/>
      </w:divBdr>
    </w:div>
    <w:div w:id="2139490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footer" Target="footer2.xml"/><Relationship Id="rId26"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21" Type="http://schemas.openxmlformats.org/officeDocument/2006/relationships/hyperlink" Target="https://ovic.vic.gov.au/freedom-of-information/for-the-public/"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6.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ovic.vic.gov.au/freedom-of-information/for-the-public/" TargetMode="External"/><Relationship Id="rId29" Type="http://schemas.openxmlformats.org/officeDocument/2006/relationships/hyperlink" Target="mailto:training.participation@education.vic.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hyperlink" Target="mailto:training.participation@education.vic.gov.au"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hyperlink" Target="mailto:acfe@education.vic.gov.au" TargetMode="Externa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mailto:training.participation@education.vic.gov.au" TargetMode="External"/><Relationship Id="rId30" Type="http://schemas.openxmlformats.org/officeDocument/2006/relationships/hyperlink" Target="mailto:training.participation@education.vic.gov.au" TargetMode="External"/><Relationship Id="rId9" Type="http://schemas.openxmlformats.org/officeDocument/2006/relationships/webSettings" Target="webSettings.xml"/><Relationship Id="rId14" Type="http://schemas.openxmlformats.org/officeDocument/2006/relationships/hyperlink" Target="http://www.education.vic.gov.au" TargetMode="External"/><Relationship Id="rId22" Type="http://schemas.openxmlformats.org/officeDocument/2006/relationships/hyperlink" Target="http://www.ibac.vic.gov.au/"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Adult_Community_and_Further_Education_Board_Annual_Report_2020-21</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C9F7B-5B03-4CA3-BFD5-91E1C3C49892}"/>
</file>

<file path=customXml/itemProps2.xml><?xml version="1.0" encoding="utf-8"?>
<ds:datastoreItem xmlns:ds="http://schemas.openxmlformats.org/officeDocument/2006/customXml" ds:itemID="{962249A9-AA24-488B-9ABF-1DB607033EFB}">
  <ds:schemaRefs>
    <ds:schemaRef ds:uri="http://schemas.microsoft.com/sharepoint/v3/contenttype/forms"/>
  </ds:schemaRefs>
</ds:datastoreItem>
</file>

<file path=customXml/itemProps3.xml><?xml version="1.0" encoding="utf-8"?>
<ds:datastoreItem xmlns:ds="http://schemas.openxmlformats.org/officeDocument/2006/customXml" ds:itemID="{B490850D-050D-41E6-AE9F-B3568AABF6D4}">
  <ds:schemaRefs>
    <ds:schemaRef ds:uri="http://schemas.microsoft.com/office/2006/documentManagement/types"/>
    <ds:schemaRef ds:uri="http://purl.org/dc/terms/"/>
    <ds:schemaRef ds:uri="b9b6958c-a0f4-40a7-b90a-e7c1c55dcca5"/>
    <ds:schemaRef ds:uri="http://purl.org/dc/elements/1.1/"/>
    <ds:schemaRef ds:uri="http://schemas.microsoft.com/office/infopath/2007/PartnerControls"/>
    <ds:schemaRef ds:uri="http://schemas.microsoft.com/office/2006/metadata/properties"/>
    <ds:schemaRef ds:uri="8340ccf1-19cc-436c-918b-8d6c0cc500c3"/>
    <ds:schemaRef ds:uri="http://schemas.openxmlformats.org/package/2006/metadata/core-properties"/>
    <ds:schemaRef ds:uri="http://schemas.microsoft.com/sharepoint/v4"/>
    <ds:schemaRef ds:uri="http://schemas.microsoft.com/Sharepoint/v3"/>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EF20A502-1365-4527-B756-5690461F4257}">
  <ds:schemaRefs>
    <ds:schemaRef ds:uri="http://schemas.microsoft.com/sharepoint/events"/>
  </ds:schemaRefs>
</ds:datastoreItem>
</file>

<file path=customXml/itemProps5.xml><?xml version="1.0" encoding="utf-8"?>
<ds:datastoreItem xmlns:ds="http://schemas.openxmlformats.org/officeDocument/2006/customXml" ds:itemID="{B42BD5F4-21BE-40C4-836F-72CFD54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8</TotalTime>
  <Pages>73</Pages>
  <Words>21933</Words>
  <Characters>125020</Characters>
  <Application>Microsoft Office Word</Application>
  <DocSecurity>0</DocSecurity>
  <Lines>1041</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iteracy and Numeracy for Parents and Carers</dc:subject>
  <dc:creator>Nelkner, Aimee A</dc:creator>
  <cp:keywords/>
  <dc:description/>
  <cp:lastModifiedBy>Aimee Nelkner</cp:lastModifiedBy>
  <cp:revision>179</cp:revision>
  <cp:lastPrinted>2019-09-16T07:17:00Z</cp:lastPrinted>
  <dcterms:created xsi:type="dcterms:W3CDTF">2021-03-23T03:58:00Z</dcterms:created>
  <dcterms:modified xsi:type="dcterms:W3CDTF">2021-10-2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nDesign CC 13.1 (Windows)</vt:lpwstr>
  </property>
  <property fmtid="{D5CDD505-2E9C-101B-9397-08002B2CF9AE}" pid="4" name="LastSaved">
    <vt:filetime>2018-05-16T00:00:00Z</vt:filetime>
  </property>
  <property fmtid="{D5CDD505-2E9C-101B-9397-08002B2CF9AE}" pid="5" name="ContentTypeId">
    <vt:lpwstr>0x0101008840106FE30D4F50BC61A726A7CA6E3800A01D47DD30CBB54F95863B7DC80A2CEC</vt:lpwstr>
  </property>
  <property fmtid="{D5CDD505-2E9C-101B-9397-08002B2CF9AE}" pid="6" name="DET_EDRMS_RCS">
    <vt:lpwstr>54;#12.12.2 Performance Agreements|4760a261-a2d0-4d07-b028-d4f6ab895f3e</vt:lpwstr>
  </property>
  <property fmtid="{D5CDD505-2E9C-101B-9397-08002B2CF9AE}" pid="7" name="RecordPoint_WorkflowType">
    <vt:lpwstr>ActiveSubmitStub</vt:lpwstr>
  </property>
  <property fmtid="{D5CDD505-2E9C-101B-9397-08002B2CF9AE}" pid="8" name="DET_EDRMS_BusUnit">
    <vt:lpwstr/>
  </property>
  <property fmtid="{D5CDD505-2E9C-101B-9397-08002B2CF9AE}" pid="9" name="DET_EDRMS_SecClass">
    <vt:lpwstr/>
  </property>
  <property fmtid="{D5CDD505-2E9C-101B-9397-08002B2CF9AE}" pid="10" name="RecordPoint_ActiveItemUniqueId">
    <vt:lpwstr>{835377ac-aa00-4057-b77f-29a6622e769f}</vt:lpwstr>
  </property>
  <property fmtid="{D5CDD505-2E9C-101B-9397-08002B2CF9AE}" pid="11" name="RecordPoint_ActiveItemWebId">
    <vt:lpwstr>{3ed742c5-94af-4432-8895-d50f327830af}</vt:lpwstr>
  </property>
  <property fmtid="{D5CDD505-2E9C-101B-9397-08002B2CF9AE}" pid="12" name="RecordPoint_ActiveItemSiteId">
    <vt:lpwstr>{702d8416-5cfb-418e-b259-4c75e5c77461}</vt:lpwstr>
  </property>
  <property fmtid="{D5CDD505-2E9C-101B-9397-08002B2CF9AE}" pid="13" name="RecordPoint_ActiveItemListId">
    <vt:lpwstr>{b9b6958c-a0f4-40a7-b90a-e7c1c55dcca5}</vt:lpwstr>
  </property>
  <property fmtid="{D5CDD505-2E9C-101B-9397-08002B2CF9AE}" pid="14" name="RecordPoint_RecordNumberSubmitted">
    <vt:lpwstr>R20211576267</vt:lpwstr>
  </property>
  <property fmtid="{D5CDD505-2E9C-101B-9397-08002B2CF9AE}" pid="15" name="RecordPoint_SubmissionDate">
    <vt:lpwstr/>
  </property>
  <property fmtid="{D5CDD505-2E9C-101B-9397-08002B2CF9AE}" pid="16" name="RecordPoint_ActiveItemMoved">
    <vt:lpwstr/>
  </property>
  <property fmtid="{D5CDD505-2E9C-101B-9397-08002B2CF9AE}" pid="17" name="RecordPoint_RecordFormat">
    <vt:lpwstr/>
  </property>
  <property fmtid="{D5CDD505-2E9C-101B-9397-08002B2CF9AE}" pid="18" name="DEECD_Author">
    <vt:lpwstr/>
  </property>
  <property fmtid="{D5CDD505-2E9C-101B-9397-08002B2CF9AE}" pid="19" name="DEECD_SubjectCategory">
    <vt:lpwstr/>
  </property>
  <property fmtid="{D5CDD505-2E9C-101B-9397-08002B2CF9AE}" pid="20" name="DEECD_ItemType">
    <vt:lpwstr/>
  </property>
  <property fmtid="{D5CDD505-2E9C-101B-9397-08002B2CF9AE}" pid="21" name="DEECD_Audience">
    <vt:lpwstr/>
  </property>
  <property fmtid="{D5CDD505-2E9C-101B-9397-08002B2CF9AE}" pid="22" name="_docset_NoMedatataSyncRequired">
    <vt:lpwstr>False</vt:lpwstr>
  </property>
  <property fmtid="{D5CDD505-2E9C-101B-9397-08002B2CF9AE}" pid="23" name="RecordPoint_SubmissionCompleted">
    <vt:lpwstr>2021-09-30T15:41:58.2541489+10:00</vt:lpwstr>
  </property>
</Properties>
</file>